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F32E4" w14:textId="1277A9D1" w:rsidR="00560D57" w:rsidRDefault="007D763F" w:rsidP="006B3810">
      <w:pPr>
        <w:tabs>
          <w:tab w:val="left" w:pos="6096"/>
        </w:tabs>
        <w:rPr>
          <w:rFonts w:ascii="Times New Roman" w:hAnsi="Times New Roman" w:cs="Times New Roman"/>
          <w:b/>
          <w:bCs/>
          <w:sz w:val="32"/>
          <w:szCs w:val="32"/>
          <w:lang w:val="en-US"/>
        </w:rPr>
      </w:pPr>
      <w:r>
        <w:rPr>
          <w:rFonts w:ascii="Times New Roman" w:hAnsi="Times New Roman" w:cs="Times New Roman"/>
          <w:b/>
          <w:bCs/>
          <w:sz w:val="32"/>
          <w:szCs w:val="32"/>
          <w:lang w:val="en-US"/>
        </w:rPr>
        <w:t xml:space="preserve">Modeling </w:t>
      </w:r>
      <w:r w:rsidR="00C7335B">
        <w:rPr>
          <w:rFonts w:ascii="Times New Roman" w:hAnsi="Times New Roman" w:cs="Times New Roman"/>
          <w:b/>
          <w:bCs/>
          <w:sz w:val="32"/>
          <w:szCs w:val="32"/>
          <w:lang w:val="en-US"/>
        </w:rPr>
        <w:t>tail-dependence of crypto</w:t>
      </w:r>
      <w:r w:rsidR="00016C9A">
        <w:rPr>
          <w:rFonts w:ascii="Times New Roman" w:hAnsi="Times New Roman" w:cs="Times New Roman"/>
          <w:b/>
          <w:bCs/>
          <w:sz w:val="32"/>
          <w:szCs w:val="32"/>
          <w:lang w:val="en-US"/>
        </w:rPr>
        <w:t xml:space="preserve"> </w:t>
      </w:r>
      <w:r w:rsidR="00341EFC">
        <w:rPr>
          <w:rFonts w:ascii="Times New Roman" w:hAnsi="Times New Roman" w:cs="Times New Roman"/>
          <w:b/>
          <w:bCs/>
          <w:sz w:val="32"/>
          <w:szCs w:val="32"/>
          <w:lang w:val="en-US"/>
        </w:rPr>
        <w:t>assets</w:t>
      </w:r>
      <w:r>
        <w:rPr>
          <w:rFonts w:ascii="Times New Roman" w:hAnsi="Times New Roman" w:cs="Times New Roman"/>
          <w:b/>
          <w:bCs/>
          <w:sz w:val="32"/>
          <w:szCs w:val="32"/>
          <w:lang w:val="en-US"/>
        </w:rPr>
        <w:t xml:space="preserve"> </w:t>
      </w:r>
      <w:r w:rsidR="00C7335B">
        <w:rPr>
          <w:rFonts w:ascii="Times New Roman" w:hAnsi="Times New Roman" w:cs="Times New Roman"/>
          <w:b/>
          <w:bCs/>
          <w:sz w:val="32"/>
          <w:szCs w:val="32"/>
          <w:lang w:val="en-US"/>
        </w:rPr>
        <w:t xml:space="preserve">with </w:t>
      </w:r>
      <w:r w:rsidR="00F623B0">
        <w:rPr>
          <w:rFonts w:ascii="Times New Roman" w:hAnsi="Times New Roman" w:cs="Times New Roman"/>
          <w:b/>
          <w:bCs/>
          <w:sz w:val="32"/>
          <w:szCs w:val="32"/>
          <w:lang w:val="en-US"/>
        </w:rPr>
        <w:t>extreme value theory</w:t>
      </w:r>
      <w:r w:rsidR="00C7335B">
        <w:rPr>
          <w:rFonts w:ascii="Times New Roman" w:hAnsi="Times New Roman" w:cs="Times New Roman"/>
          <w:b/>
          <w:bCs/>
          <w:sz w:val="32"/>
          <w:szCs w:val="32"/>
          <w:lang w:val="en-US"/>
        </w:rPr>
        <w:t xml:space="preserve"> </w:t>
      </w:r>
      <w:r w:rsidR="001119F0">
        <w:rPr>
          <w:rFonts w:ascii="Times New Roman" w:hAnsi="Times New Roman" w:cs="Times New Roman"/>
          <w:b/>
          <w:bCs/>
          <w:sz w:val="32"/>
          <w:szCs w:val="32"/>
          <w:lang w:val="en-US"/>
        </w:rPr>
        <w:t xml:space="preserve">– Perspectives of </w:t>
      </w:r>
      <w:r w:rsidR="000525D3">
        <w:rPr>
          <w:rFonts w:ascii="Times New Roman" w:hAnsi="Times New Roman" w:cs="Times New Roman"/>
          <w:b/>
          <w:bCs/>
          <w:sz w:val="32"/>
          <w:szCs w:val="32"/>
          <w:lang w:val="en-US"/>
        </w:rPr>
        <w:t>r</w:t>
      </w:r>
      <w:r w:rsidR="001119F0">
        <w:rPr>
          <w:rFonts w:ascii="Times New Roman" w:hAnsi="Times New Roman" w:cs="Times New Roman"/>
          <w:b/>
          <w:bCs/>
          <w:sz w:val="32"/>
          <w:szCs w:val="32"/>
          <w:lang w:val="en-US"/>
        </w:rPr>
        <w:t xml:space="preserve">isk </w:t>
      </w:r>
      <w:r w:rsidR="000525D3">
        <w:rPr>
          <w:rFonts w:ascii="Times New Roman" w:hAnsi="Times New Roman" w:cs="Times New Roman"/>
          <w:b/>
          <w:bCs/>
          <w:sz w:val="32"/>
          <w:szCs w:val="32"/>
          <w:lang w:val="en-US"/>
        </w:rPr>
        <w:t>ma</w:t>
      </w:r>
      <w:r w:rsidR="001119F0">
        <w:rPr>
          <w:rFonts w:ascii="Times New Roman" w:hAnsi="Times New Roman" w:cs="Times New Roman"/>
          <w:b/>
          <w:bCs/>
          <w:sz w:val="32"/>
          <w:szCs w:val="32"/>
          <w:lang w:val="en-US"/>
        </w:rPr>
        <w:t xml:space="preserve">nagement in </w:t>
      </w:r>
      <w:r w:rsidR="000525D3">
        <w:rPr>
          <w:rFonts w:ascii="Times New Roman" w:hAnsi="Times New Roman" w:cs="Times New Roman"/>
          <w:b/>
          <w:bCs/>
          <w:sz w:val="32"/>
          <w:szCs w:val="32"/>
          <w:lang w:val="en-US"/>
        </w:rPr>
        <w:t>b</w:t>
      </w:r>
      <w:r w:rsidR="001119F0">
        <w:rPr>
          <w:rFonts w:ascii="Times New Roman" w:hAnsi="Times New Roman" w:cs="Times New Roman"/>
          <w:b/>
          <w:bCs/>
          <w:sz w:val="32"/>
          <w:szCs w:val="32"/>
          <w:lang w:val="en-US"/>
        </w:rPr>
        <w:t>anks</w:t>
      </w:r>
    </w:p>
    <w:p w14:paraId="564F1ADF" w14:textId="4F973BE0" w:rsidR="00CF50FC" w:rsidRDefault="00CF50FC" w:rsidP="00CF50FC">
      <w:pPr>
        <w:rPr>
          <w:rFonts w:ascii="Times New Roman" w:hAnsi="Times New Roman" w:cs="Times New Roman"/>
          <w:sz w:val="24"/>
          <w:szCs w:val="24"/>
          <w:lang w:val="en-US"/>
        </w:rPr>
      </w:pPr>
      <w:r>
        <w:rPr>
          <w:rFonts w:ascii="Times New Roman" w:hAnsi="Times New Roman" w:cs="Times New Roman"/>
          <w:b/>
          <w:bCs/>
          <w:sz w:val="24"/>
          <w:szCs w:val="24"/>
          <w:lang w:val="en-US"/>
        </w:rPr>
        <w:tab/>
        <w:t>Noel Opala</w:t>
      </w:r>
      <w:r>
        <w:rPr>
          <w:rFonts w:ascii="Times New Roman" w:hAnsi="Times New Roman" w:cs="Times New Roman"/>
          <w:sz w:val="24"/>
          <w:szCs w:val="24"/>
          <w:lang w:val="en-US"/>
        </w:rPr>
        <w:t xml:space="preserve">, M. Sc., Masaryk University, Department of Finance at Faculty of </w:t>
      </w:r>
      <w:r>
        <w:rPr>
          <w:rFonts w:ascii="Times New Roman" w:hAnsi="Times New Roman" w:cs="Times New Roman"/>
          <w:sz w:val="24"/>
          <w:szCs w:val="24"/>
          <w:lang w:val="en-US"/>
        </w:rPr>
        <w:tab/>
        <w:t xml:space="preserve">Economics and Administration, </w:t>
      </w:r>
      <w:proofErr w:type="spellStart"/>
      <w:r w:rsidR="00E573ED">
        <w:rPr>
          <w:rFonts w:ascii="Times New Roman" w:hAnsi="Times New Roman" w:cs="Times New Roman"/>
          <w:sz w:val="24"/>
          <w:szCs w:val="24"/>
          <w:lang w:val="en-US"/>
        </w:rPr>
        <w:t>Lipová</w:t>
      </w:r>
      <w:proofErr w:type="spellEnd"/>
      <w:r w:rsidR="00E573ED">
        <w:rPr>
          <w:rFonts w:ascii="Times New Roman" w:hAnsi="Times New Roman" w:cs="Times New Roman"/>
          <w:sz w:val="24"/>
          <w:szCs w:val="24"/>
          <w:lang w:val="en-US"/>
        </w:rPr>
        <w:t xml:space="preserve"> 41a, 60200 Brno, Czech </w:t>
      </w:r>
      <w:r w:rsidR="00E573ED">
        <w:rPr>
          <w:rFonts w:ascii="Times New Roman" w:hAnsi="Times New Roman" w:cs="Times New Roman"/>
          <w:sz w:val="24"/>
          <w:szCs w:val="24"/>
          <w:lang w:val="en-US"/>
        </w:rPr>
        <w:tab/>
        <w:t xml:space="preserve">Republic, </w:t>
      </w:r>
      <w:r>
        <w:rPr>
          <w:rFonts w:ascii="Times New Roman" w:hAnsi="Times New Roman" w:cs="Times New Roman"/>
          <w:sz w:val="24"/>
          <w:szCs w:val="24"/>
          <w:lang w:val="en-US"/>
        </w:rPr>
        <w:t xml:space="preserve">E-mail: </w:t>
      </w:r>
      <w:r w:rsidR="00E573ED">
        <w:rPr>
          <w:rFonts w:ascii="Times New Roman" w:hAnsi="Times New Roman" w:cs="Times New Roman"/>
          <w:sz w:val="24"/>
          <w:szCs w:val="24"/>
          <w:lang w:val="en-US"/>
        </w:rPr>
        <w:tab/>
      </w:r>
      <w:r>
        <w:rPr>
          <w:rFonts w:ascii="Times New Roman" w:hAnsi="Times New Roman" w:cs="Times New Roman"/>
          <w:sz w:val="24"/>
          <w:szCs w:val="24"/>
          <w:lang w:val="en-US"/>
        </w:rPr>
        <w:t>noel.opala@gmx.de.</w:t>
      </w:r>
    </w:p>
    <w:p w14:paraId="33C6B61A" w14:textId="330A4FBE" w:rsidR="00CF50FC" w:rsidRDefault="00CF50FC" w:rsidP="00CF50FC">
      <w:pPr>
        <w:rPr>
          <w:rFonts w:ascii="Times New Roman" w:hAnsi="Times New Roman" w:cs="Times New Roman"/>
          <w:sz w:val="24"/>
          <w:szCs w:val="24"/>
          <w:lang w:val="en-US"/>
        </w:rPr>
      </w:pPr>
      <w:r>
        <w:rPr>
          <w:rFonts w:ascii="Times New Roman" w:hAnsi="Times New Roman" w:cs="Times New Roman"/>
          <w:b/>
          <w:bCs/>
          <w:sz w:val="24"/>
          <w:szCs w:val="24"/>
          <w:lang w:val="en-US"/>
        </w:rPr>
        <w:tab/>
        <w:t>Annika Fischer</w:t>
      </w:r>
      <w:r>
        <w:rPr>
          <w:rFonts w:ascii="Times New Roman" w:hAnsi="Times New Roman" w:cs="Times New Roman"/>
          <w:sz w:val="24"/>
          <w:szCs w:val="24"/>
          <w:lang w:val="en-US"/>
        </w:rPr>
        <w:t xml:space="preserve">, M. Sc., Masaryk University, Department of Finance at Faculty of </w:t>
      </w:r>
      <w:r>
        <w:rPr>
          <w:rFonts w:ascii="Times New Roman" w:hAnsi="Times New Roman" w:cs="Times New Roman"/>
          <w:sz w:val="24"/>
          <w:szCs w:val="24"/>
          <w:lang w:val="en-US"/>
        </w:rPr>
        <w:tab/>
        <w:t xml:space="preserve">Economics and Administration, </w:t>
      </w:r>
      <w:proofErr w:type="spellStart"/>
      <w:r w:rsidR="00E573ED">
        <w:rPr>
          <w:rFonts w:ascii="Times New Roman" w:hAnsi="Times New Roman" w:cs="Times New Roman"/>
          <w:sz w:val="24"/>
          <w:szCs w:val="24"/>
          <w:lang w:val="en-US"/>
        </w:rPr>
        <w:t>Lipová</w:t>
      </w:r>
      <w:proofErr w:type="spellEnd"/>
      <w:r w:rsidR="00E573ED">
        <w:rPr>
          <w:rFonts w:ascii="Times New Roman" w:hAnsi="Times New Roman" w:cs="Times New Roman"/>
          <w:sz w:val="24"/>
          <w:szCs w:val="24"/>
          <w:lang w:val="en-US"/>
        </w:rPr>
        <w:t xml:space="preserve"> 41a, 60200 Brno, Czech </w:t>
      </w:r>
      <w:r w:rsidR="00E573ED">
        <w:rPr>
          <w:rFonts w:ascii="Times New Roman" w:hAnsi="Times New Roman" w:cs="Times New Roman"/>
          <w:sz w:val="24"/>
          <w:szCs w:val="24"/>
          <w:lang w:val="en-US"/>
        </w:rPr>
        <w:tab/>
        <w:t xml:space="preserve">Republic, </w:t>
      </w:r>
      <w:r>
        <w:rPr>
          <w:rFonts w:ascii="Times New Roman" w:hAnsi="Times New Roman" w:cs="Times New Roman"/>
          <w:sz w:val="24"/>
          <w:szCs w:val="24"/>
          <w:lang w:val="en-US"/>
        </w:rPr>
        <w:t xml:space="preserve">E-mail: </w:t>
      </w:r>
      <w:r w:rsidR="00E573ED">
        <w:rPr>
          <w:rFonts w:ascii="Times New Roman" w:hAnsi="Times New Roman" w:cs="Times New Roman"/>
          <w:sz w:val="24"/>
          <w:szCs w:val="24"/>
          <w:lang w:val="en-US"/>
        </w:rPr>
        <w:tab/>
      </w:r>
      <w:r>
        <w:rPr>
          <w:rFonts w:ascii="Times New Roman" w:hAnsi="Times New Roman" w:cs="Times New Roman"/>
          <w:sz w:val="24"/>
          <w:szCs w:val="24"/>
          <w:lang w:val="en-US"/>
        </w:rPr>
        <w:t>Annika.Fischer@gmx.com.</w:t>
      </w:r>
    </w:p>
    <w:p w14:paraId="09063131" w14:textId="77777777" w:rsidR="002720BA" w:rsidRDefault="002720BA" w:rsidP="002720BA">
      <w:pPr>
        <w:rPr>
          <w:rFonts w:ascii="Times New Roman" w:hAnsi="Times New Roman" w:cs="Times New Roman"/>
          <w:sz w:val="24"/>
          <w:szCs w:val="24"/>
          <w:lang w:val="en-US"/>
        </w:rPr>
      </w:pPr>
      <w:r>
        <w:rPr>
          <w:rFonts w:ascii="Times New Roman" w:hAnsi="Times New Roman" w:cs="Times New Roman"/>
          <w:sz w:val="24"/>
          <w:szCs w:val="24"/>
          <w:lang w:val="en-US"/>
        </w:rPr>
        <w:tab/>
        <w:t xml:space="preserve">Assoc. Prof. Ing. </w:t>
      </w:r>
      <w:r>
        <w:rPr>
          <w:rFonts w:ascii="Times New Roman" w:hAnsi="Times New Roman" w:cs="Times New Roman"/>
          <w:b/>
          <w:bCs/>
          <w:sz w:val="24"/>
          <w:szCs w:val="24"/>
          <w:lang w:val="en-US"/>
        </w:rPr>
        <w:t>Martin Svoboda</w:t>
      </w:r>
      <w:r>
        <w:rPr>
          <w:rFonts w:ascii="Times New Roman" w:hAnsi="Times New Roman" w:cs="Times New Roman"/>
          <w:sz w:val="24"/>
          <w:szCs w:val="24"/>
          <w:lang w:val="en-US"/>
        </w:rPr>
        <w:t xml:space="preserve">, Ph.D., Masaryk University, Faculty of Law, </w:t>
      </w:r>
      <w:r>
        <w:rPr>
          <w:rFonts w:ascii="Times New Roman" w:hAnsi="Times New Roman" w:cs="Times New Roman"/>
          <w:sz w:val="24"/>
          <w:szCs w:val="24"/>
          <w:lang w:val="en-US"/>
        </w:rPr>
        <w:tab/>
        <w:t xml:space="preserve">Department of Financial Law and Economics, </w:t>
      </w:r>
      <w:proofErr w:type="spellStart"/>
      <w:r>
        <w:rPr>
          <w:rFonts w:ascii="Times New Roman" w:hAnsi="Times New Roman" w:cs="Times New Roman"/>
          <w:sz w:val="24"/>
          <w:szCs w:val="24"/>
          <w:lang w:val="en-US"/>
        </w:rPr>
        <w:t>Lipová</w:t>
      </w:r>
      <w:proofErr w:type="spellEnd"/>
      <w:r>
        <w:rPr>
          <w:rFonts w:ascii="Times New Roman" w:hAnsi="Times New Roman" w:cs="Times New Roman"/>
          <w:sz w:val="24"/>
          <w:szCs w:val="24"/>
          <w:lang w:val="en-US"/>
        </w:rPr>
        <w:t xml:space="preserve"> 41a, 60200 Brno, Czech </w:t>
      </w:r>
      <w:r>
        <w:rPr>
          <w:rFonts w:ascii="Times New Roman" w:hAnsi="Times New Roman" w:cs="Times New Roman"/>
          <w:sz w:val="24"/>
          <w:szCs w:val="24"/>
          <w:lang w:val="en-US"/>
        </w:rPr>
        <w:tab/>
        <w:t>Republic, E-mail: svoboda@econ.muni.cz.</w:t>
      </w:r>
    </w:p>
    <w:p w14:paraId="303BAD89" w14:textId="77777777" w:rsidR="00847F04" w:rsidRDefault="00847F04" w:rsidP="00CF50FC">
      <w:pPr>
        <w:rPr>
          <w:rFonts w:ascii="Times New Roman" w:hAnsi="Times New Roman" w:cs="Times New Roman"/>
          <w:sz w:val="24"/>
          <w:szCs w:val="24"/>
          <w:lang w:val="en-US"/>
        </w:rPr>
      </w:pPr>
    </w:p>
    <w:p w14:paraId="28A8071E" w14:textId="77777777" w:rsidR="00840EB3" w:rsidRDefault="00335EC2" w:rsidP="00A2145D">
      <w:pPr>
        <w:pBdr>
          <w:top w:val="single" w:sz="4" w:space="1" w:color="auto"/>
          <w:left w:val="single" w:sz="4" w:space="0" w:color="auto"/>
          <w:bottom w:val="single" w:sz="4" w:space="1" w:color="auto"/>
          <w:right w:val="single" w:sz="4" w:space="4" w:color="auto"/>
        </w:pBdr>
        <w:rPr>
          <w:rFonts w:ascii="Times New Roman" w:hAnsi="Times New Roman" w:cs="Times New Roman"/>
          <w:b/>
          <w:bCs/>
          <w:sz w:val="24"/>
          <w:szCs w:val="24"/>
          <w:lang w:val="en-US"/>
        </w:rPr>
      </w:pPr>
      <w:r w:rsidRPr="00E018DB">
        <w:rPr>
          <w:rFonts w:ascii="Times New Roman" w:hAnsi="Times New Roman" w:cs="Times New Roman"/>
          <w:b/>
          <w:bCs/>
          <w:sz w:val="24"/>
          <w:szCs w:val="24"/>
          <w:lang w:val="en-US"/>
        </w:rPr>
        <w:t>Abstract</w:t>
      </w:r>
    </w:p>
    <w:p w14:paraId="14EC4CE7" w14:textId="57030B37" w:rsidR="00C1136C" w:rsidRPr="00A2145D" w:rsidRDefault="00A2145D" w:rsidP="00E573ED">
      <w:pPr>
        <w:pBdr>
          <w:top w:val="single" w:sz="4" w:space="1" w:color="auto"/>
          <w:left w:val="single" w:sz="4" w:space="0" w:color="auto"/>
          <w:bottom w:val="single" w:sz="4" w:space="1" w:color="auto"/>
          <w:right w:val="single" w:sz="4" w:space="4" w:color="auto"/>
        </w:pBdr>
        <w:rPr>
          <w:rFonts w:ascii="Times New Roman" w:hAnsi="Times New Roman" w:cs="Times New Roman"/>
          <w:sz w:val="24"/>
          <w:szCs w:val="24"/>
          <w:lang w:val="en-US"/>
        </w:rPr>
      </w:pPr>
      <w:r w:rsidRPr="00A2145D">
        <w:rPr>
          <w:rFonts w:ascii="Times New Roman" w:hAnsi="Times New Roman" w:cs="Times New Roman"/>
          <w:sz w:val="24"/>
          <w:szCs w:val="24"/>
          <w:lang w:val="en-US"/>
        </w:rPr>
        <w:t>We examine the risk measurement of cryptocurrencies, specifically Bitcoin, Ethereum, and Litecoin. All three currencies have different properties and therefore show slightly different backtesting results. In addition to the classic methods of market risk measurement, historical simulation, and the variance-covariance approach, we also use</w:t>
      </w:r>
      <w:r w:rsidR="00A431AF">
        <w:rPr>
          <w:rFonts w:ascii="Times New Roman" w:hAnsi="Times New Roman" w:cs="Times New Roman"/>
          <w:sz w:val="24"/>
          <w:szCs w:val="24"/>
          <w:lang w:val="en-US"/>
        </w:rPr>
        <w:t xml:space="preserve"> the</w:t>
      </w:r>
      <w:r w:rsidRPr="00A2145D">
        <w:rPr>
          <w:rFonts w:ascii="Times New Roman" w:hAnsi="Times New Roman" w:cs="Times New Roman"/>
          <w:sz w:val="24"/>
          <w:szCs w:val="24"/>
          <w:lang w:val="en-US"/>
        </w:rPr>
        <w:t xml:space="preserve"> Extreme Value Theory to measure risk. However, due to the lack of stationarity and normal distribution of the 1-day and 10-day changes, neither the historical simulation nor the variance-covariance approach shows acceptable backtesting results. Only the Extreme Value Theory with the peaks-over-threshold method delivers satisfactory backtesting results at a confidence level of 99.9 %. In the context of our analysis, the highly volatile market phase from January 2021 was crucial. In this, extreme deflections that have never been observed before in the time series have significantly influenced backtesting. At the same time, the strength of the Extreme Value Theory comes into play here and generates a preferable risk measurement.</w:t>
      </w:r>
    </w:p>
    <w:p w14:paraId="46846D8B" w14:textId="4B1683CE" w:rsidR="00C06B67" w:rsidRDefault="00C06B67" w:rsidP="00CF50FC">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Keywords: </w:t>
      </w:r>
      <w:r w:rsidR="000525D3">
        <w:rPr>
          <w:rFonts w:ascii="Times New Roman" w:hAnsi="Times New Roman" w:cs="Times New Roman"/>
          <w:sz w:val="24"/>
          <w:szCs w:val="24"/>
          <w:lang w:val="en-US"/>
        </w:rPr>
        <w:t>c</w:t>
      </w:r>
      <w:r w:rsidRPr="00C06B67">
        <w:rPr>
          <w:rFonts w:ascii="Times New Roman" w:hAnsi="Times New Roman" w:cs="Times New Roman"/>
          <w:sz w:val="24"/>
          <w:szCs w:val="24"/>
          <w:lang w:val="en-US"/>
        </w:rPr>
        <w:t xml:space="preserve">rypto assets, </w:t>
      </w:r>
      <w:r w:rsidR="00F623B0">
        <w:rPr>
          <w:rFonts w:ascii="Times New Roman" w:hAnsi="Times New Roman" w:cs="Times New Roman"/>
          <w:sz w:val="24"/>
          <w:szCs w:val="24"/>
          <w:lang w:val="en-US"/>
        </w:rPr>
        <w:t>extreme value theory</w:t>
      </w:r>
      <w:r w:rsidRPr="00C06B67">
        <w:rPr>
          <w:rFonts w:ascii="Times New Roman" w:hAnsi="Times New Roman" w:cs="Times New Roman"/>
          <w:sz w:val="24"/>
          <w:szCs w:val="24"/>
          <w:lang w:val="en-US"/>
        </w:rPr>
        <w:t xml:space="preserve">, </w:t>
      </w:r>
      <w:r w:rsidR="000525D3">
        <w:rPr>
          <w:rFonts w:ascii="Times New Roman" w:hAnsi="Times New Roman" w:cs="Times New Roman"/>
          <w:sz w:val="24"/>
          <w:szCs w:val="24"/>
          <w:lang w:val="en-US"/>
        </w:rPr>
        <w:t>b</w:t>
      </w:r>
      <w:r w:rsidRPr="00C06B67">
        <w:rPr>
          <w:rFonts w:ascii="Times New Roman" w:hAnsi="Times New Roman" w:cs="Times New Roman"/>
          <w:sz w:val="24"/>
          <w:szCs w:val="24"/>
          <w:lang w:val="en-US"/>
        </w:rPr>
        <w:t xml:space="preserve">acktesting, </w:t>
      </w:r>
      <w:r w:rsidR="00104976">
        <w:rPr>
          <w:rFonts w:ascii="Times New Roman" w:hAnsi="Times New Roman" w:cs="Times New Roman"/>
          <w:sz w:val="24"/>
          <w:szCs w:val="24"/>
          <w:lang w:val="en-US"/>
        </w:rPr>
        <w:t>B</w:t>
      </w:r>
      <w:r w:rsidRPr="00C06B67">
        <w:rPr>
          <w:rFonts w:ascii="Times New Roman" w:hAnsi="Times New Roman" w:cs="Times New Roman"/>
          <w:sz w:val="24"/>
          <w:szCs w:val="24"/>
          <w:lang w:val="en-US"/>
        </w:rPr>
        <w:t xml:space="preserve">asel </w:t>
      </w:r>
      <w:r w:rsidR="000525D3">
        <w:rPr>
          <w:rFonts w:ascii="Times New Roman" w:hAnsi="Times New Roman" w:cs="Times New Roman"/>
          <w:sz w:val="24"/>
          <w:szCs w:val="24"/>
          <w:lang w:val="en-US"/>
        </w:rPr>
        <w:t>t</w:t>
      </w:r>
      <w:r w:rsidRPr="00C06B67">
        <w:rPr>
          <w:rFonts w:ascii="Times New Roman" w:hAnsi="Times New Roman" w:cs="Times New Roman"/>
          <w:sz w:val="24"/>
          <w:szCs w:val="24"/>
          <w:lang w:val="en-US"/>
        </w:rPr>
        <w:t xml:space="preserve">raffic </w:t>
      </w:r>
      <w:r w:rsidR="000525D3">
        <w:rPr>
          <w:rFonts w:ascii="Times New Roman" w:hAnsi="Times New Roman" w:cs="Times New Roman"/>
          <w:sz w:val="24"/>
          <w:szCs w:val="24"/>
          <w:lang w:val="en-US"/>
        </w:rPr>
        <w:t>l</w:t>
      </w:r>
      <w:r w:rsidRPr="00C06B67">
        <w:rPr>
          <w:rFonts w:ascii="Times New Roman" w:hAnsi="Times New Roman" w:cs="Times New Roman"/>
          <w:sz w:val="24"/>
          <w:szCs w:val="24"/>
          <w:lang w:val="en-US"/>
        </w:rPr>
        <w:t xml:space="preserve">ight </w:t>
      </w:r>
      <w:r w:rsidR="000525D3">
        <w:rPr>
          <w:rFonts w:ascii="Times New Roman" w:hAnsi="Times New Roman" w:cs="Times New Roman"/>
          <w:sz w:val="24"/>
          <w:szCs w:val="24"/>
          <w:lang w:val="en-US"/>
        </w:rPr>
        <w:t>a</w:t>
      </w:r>
      <w:r w:rsidRPr="00C06B67">
        <w:rPr>
          <w:rFonts w:ascii="Times New Roman" w:hAnsi="Times New Roman" w:cs="Times New Roman"/>
          <w:sz w:val="24"/>
          <w:szCs w:val="24"/>
          <w:lang w:val="en-US"/>
        </w:rPr>
        <w:t>pproach</w:t>
      </w:r>
      <w:r>
        <w:rPr>
          <w:rFonts w:ascii="Times New Roman" w:hAnsi="Times New Roman" w:cs="Times New Roman"/>
          <w:sz w:val="24"/>
          <w:szCs w:val="24"/>
          <w:lang w:val="en-US"/>
        </w:rPr>
        <w:t xml:space="preserve">, </w:t>
      </w:r>
      <w:r w:rsidR="002F7842">
        <w:rPr>
          <w:rFonts w:ascii="Times New Roman" w:hAnsi="Times New Roman" w:cs="Times New Roman"/>
          <w:sz w:val="24"/>
          <w:szCs w:val="24"/>
          <w:lang w:val="en-US"/>
        </w:rPr>
        <w:t>h</w:t>
      </w:r>
      <w:r>
        <w:rPr>
          <w:rFonts w:ascii="Times New Roman" w:hAnsi="Times New Roman" w:cs="Times New Roman"/>
          <w:sz w:val="24"/>
          <w:szCs w:val="24"/>
          <w:lang w:val="en-US"/>
        </w:rPr>
        <w:t xml:space="preserve">istorical </w:t>
      </w:r>
      <w:r w:rsidR="002F7842">
        <w:rPr>
          <w:rFonts w:ascii="Times New Roman" w:hAnsi="Times New Roman" w:cs="Times New Roman"/>
          <w:sz w:val="24"/>
          <w:szCs w:val="24"/>
          <w:lang w:val="en-US"/>
        </w:rPr>
        <w:t>s</w:t>
      </w:r>
      <w:r>
        <w:rPr>
          <w:rFonts w:ascii="Times New Roman" w:hAnsi="Times New Roman" w:cs="Times New Roman"/>
          <w:sz w:val="24"/>
          <w:szCs w:val="24"/>
          <w:lang w:val="en-US"/>
        </w:rPr>
        <w:t xml:space="preserve">imulation, </w:t>
      </w:r>
      <w:r w:rsidR="002F7842">
        <w:rPr>
          <w:rFonts w:ascii="Times New Roman" w:hAnsi="Times New Roman" w:cs="Times New Roman"/>
          <w:sz w:val="24"/>
          <w:szCs w:val="24"/>
          <w:lang w:val="en-US"/>
        </w:rPr>
        <w:t>variance-covariance approach</w:t>
      </w:r>
    </w:p>
    <w:p w14:paraId="39CB5D2A" w14:textId="7DB3DFF4" w:rsidR="00840EB3" w:rsidRPr="00840EB3" w:rsidRDefault="00840EB3" w:rsidP="00335EC2">
      <w:pPr>
        <w:rPr>
          <w:rFonts w:ascii="Times New Roman" w:hAnsi="Times New Roman" w:cs="Times New Roman"/>
          <w:b/>
          <w:bCs/>
          <w:sz w:val="24"/>
          <w:szCs w:val="24"/>
          <w:lang w:val="en-US"/>
        </w:rPr>
      </w:pPr>
      <w:r w:rsidRPr="00840EB3">
        <w:rPr>
          <w:rFonts w:ascii="Times New Roman" w:hAnsi="Times New Roman" w:cs="Times New Roman"/>
          <w:b/>
          <w:bCs/>
          <w:sz w:val="24"/>
          <w:szCs w:val="24"/>
          <w:lang w:val="en-US"/>
        </w:rPr>
        <w:t xml:space="preserve">JEL: </w:t>
      </w:r>
      <w:r w:rsidRPr="00840EB3">
        <w:rPr>
          <w:rFonts w:ascii="Times New Roman" w:hAnsi="Times New Roman" w:cs="Times New Roman"/>
          <w:sz w:val="24"/>
          <w:szCs w:val="24"/>
          <w:lang w:val="en-US"/>
        </w:rPr>
        <w:t>G17, G21, G28, G32</w:t>
      </w:r>
    </w:p>
    <w:p w14:paraId="29DE2BF3" w14:textId="77777777" w:rsidR="00CF50FC" w:rsidRDefault="00CF50FC" w:rsidP="00335EC2">
      <w:pPr>
        <w:rPr>
          <w:rFonts w:ascii="Times New Roman" w:hAnsi="Times New Roman" w:cs="Times New Roman"/>
          <w:b/>
          <w:bCs/>
          <w:sz w:val="24"/>
          <w:szCs w:val="24"/>
          <w:lang w:val="en-US"/>
        </w:rPr>
      </w:pPr>
    </w:p>
    <w:p w14:paraId="60DABFF0" w14:textId="326ACE98" w:rsidR="00335EC2" w:rsidRPr="00E018DB" w:rsidRDefault="00335EC2" w:rsidP="00335EC2">
      <w:pPr>
        <w:rPr>
          <w:rFonts w:ascii="Times New Roman" w:hAnsi="Times New Roman" w:cs="Times New Roman"/>
          <w:b/>
          <w:bCs/>
          <w:sz w:val="24"/>
          <w:szCs w:val="24"/>
          <w:lang w:val="en-US"/>
        </w:rPr>
      </w:pPr>
      <w:r w:rsidRPr="00E018DB">
        <w:rPr>
          <w:rFonts w:ascii="Times New Roman" w:hAnsi="Times New Roman" w:cs="Times New Roman"/>
          <w:b/>
          <w:bCs/>
          <w:sz w:val="24"/>
          <w:szCs w:val="24"/>
          <w:lang w:val="en-US"/>
        </w:rPr>
        <w:t>1. Introduction</w:t>
      </w:r>
    </w:p>
    <w:p w14:paraId="3EF37083" w14:textId="3B51FE12" w:rsidR="00E018DB" w:rsidRDefault="00C7335B" w:rsidP="006829DF">
      <w:pPr>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6829DF">
        <w:rPr>
          <w:rFonts w:ascii="Times New Roman" w:hAnsi="Times New Roman" w:cs="Times New Roman"/>
          <w:sz w:val="24"/>
          <w:szCs w:val="24"/>
          <w:lang w:val="en-US"/>
        </w:rPr>
        <w:t>e</w:t>
      </w:r>
      <w:r>
        <w:rPr>
          <w:rFonts w:ascii="Times New Roman" w:hAnsi="Times New Roman" w:cs="Times New Roman"/>
          <w:sz w:val="24"/>
          <w:szCs w:val="24"/>
          <w:lang w:val="en-US"/>
        </w:rPr>
        <w:t xml:space="preserve">volution of </w:t>
      </w:r>
      <w:r w:rsidR="006829DF">
        <w:rPr>
          <w:rFonts w:ascii="Times New Roman" w:hAnsi="Times New Roman" w:cs="Times New Roman"/>
          <w:sz w:val="24"/>
          <w:szCs w:val="24"/>
          <w:lang w:val="en-US"/>
        </w:rPr>
        <w:t>c</w:t>
      </w:r>
      <w:r>
        <w:rPr>
          <w:rFonts w:ascii="Times New Roman" w:hAnsi="Times New Roman" w:cs="Times New Roman"/>
          <w:sz w:val="24"/>
          <w:szCs w:val="24"/>
          <w:lang w:val="en-US"/>
        </w:rPr>
        <w:t>rypto</w:t>
      </w:r>
      <w:r w:rsidR="00016C9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sets </w:t>
      </w:r>
      <w:r w:rsidR="006829DF">
        <w:rPr>
          <w:rFonts w:ascii="Times New Roman" w:hAnsi="Times New Roman" w:cs="Times New Roman"/>
          <w:sz w:val="24"/>
          <w:szCs w:val="24"/>
          <w:lang w:val="en-US"/>
        </w:rPr>
        <w:t xml:space="preserve">began with </w:t>
      </w:r>
      <w:r w:rsidR="007F51EF">
        <w:rPr>
          <w:rFonts w:ascii="Times New Roman" w:hAnsi="Times New Roman" w:cs="Times New Roman"/>
          <w:sz w:val="24"/>
          <w:szCs w:val="24"/>
          <w:lang w:val="en-US"/>
        </w:rPr>
        <w:t xml:space="preserve">a </w:t>
      </w:r>
      <w:r w:rsidR="00E464AF">
        <w:rPr>
          <w:rFonts w:ascii="Times New Roman" w:hAnsi="Times New Roman" w:cs="Times New Roman"/>
          <w:sz w:val="24"/>
          <w:szCs w:val="24"/>
          <w:lang w:val="en-US"/>
        </w:rPr>
        <w:t>distributed ledger or similar technology</w:t>
      </w:r>
      <w:r w:rsidR="00016C9A">
        <w:rPr>
          <w:rFonts w:ascii="Times New Roman" w:hAnsi="Times New Roman" w:cs="Times New Roman"/>
          <w:sz w:val="24"/>
          <w:szCs w:val="24"/>
          <w:lang w:val="en-US"/>
        </w:rPr>
        <w:t>. It</w:t>
      </w:r>
      <w:r w:rsidR="006829DF">
        <w:rPr>
          <w:rFonts w:ascii="Times New Roman" w:hAnsi="Times New Roman" w:cs="Times New Roman"/>
          <w:sz w:val="24"/>
          <w:szCs w:val="24"/>
          <w:lang w:val="en-US"/>
        </w:rPr>
        <w:t xml:space="preserve"> led to several virtual currencies like </w:t>
      </w:r>
      <w:r w:rsidR="006829DF" w:rsidRPr="006829DF">
        <w:rPr>
          <w:rFonts w:ascii="Times New Roman" w:hAnsi="Times New Roman" w:cs="Times New Roman"/>
          <w:sz w:val="24"/>
          <w:szCs w:val="24"/>
          <w:lang w:val="en-US"/>
        </w:rPr>
        <w:t>Bitcoin</w:t>
      </w:r>
      <w:r w:rsidR="006829DF">
        <w:rPr>
          <w:rFonts w:ascii="Times New Roman" w:hAnsi="Times New Roman" w:cs="Times New Roman"/>
          <w:sz w:val="24"/>
          <w:szCs w:val="24"/>
          <w:lang w:val="en-US"/>
        </w:rPr>
        <w:t xml:space="preserve">, </w:t>
      </w:r>
      <w:r w:rsidR="006829DF" w:rsidRPr="006829DF">
        <w:rPr>
          <w:rFonts w:ascii="Times New Roman" w:hAnsi="Times New Roman" w:cs="Times New Roman"/>
          <w:sz w:val="24"/>
          <w:szCs w:val="24"/>
          <w:lang w:val="en-US"/>
        </w:rPr>
        <w:t>Ethereum</w:t>
      </w:r>
      <w:r w:rsidR="008C7B41">
        <w:rPr>
          <w:rFonts w:ascii="Times New Roman" w:hAnsi="Times New Roman" w:cs="Times New Roman"/>
          <w:sz w:val="24"/>
          <w:szCs w:val="24"/>
          <w:lang w:val="en-US"/>
        </w:rPr>
        <w:t xml:space="preserve">, </w:t>
      </w:r>
      <w:r w:rsidR="006829DF" w:rsidRPr="006829DF">
        <w:rPr>
          <w:rFonts w:ascii="Times New Roman" w:hAnsi="Times New Roman" w:cs="Times New Roman"/>
          <w:sz w:val="24"/>
          <w:szCs w:val="24"/>
          <w:lang w:val="en-US"/>
        </w:rPr>
        <w:t>Tether</w:t>
      </w:r>
      <w:r w:rsidR="008C7B41">
        <w:rPr>
          <w:rFonts w:ascii="Times New Roman" w:hAnsi="Times New Roman" w:cs="Times New Roman"/>
          <w:sz w:val="24"/>
          <w:szCs w:val="24"/>
          <w:lang w:val="en-US"/>
        </w:rPr>
        <w:t xml:space="preserve">, </w:t>
      </w:r>
      <w:proofErr w:type="spellStart"/>
      <w:r w:rsidR="006829DF" w:rsidRPr="008C7B41">
        <w:rPr>
          <w:rFonts w:ascii="Times New Roman" w:hAnsi="Times New Roman" w:cs="Times New Roman"/>
          <w:sz w:val="24"/>
          <w:szCs w:val="24"/>
          <w:lang w:val="en-US"/>
        </w:rPr>
        <w:t>Binance</w:t>
      </w:r>
      <w:proofErr w:type="spellEnd"/>
      <w:r w:rsidR="006829DF" w:rsidRPr="008C7B41">
        <w:rPr>
          <w:rFonts w:ascii="Times New Roman" w:hAnsi="Times New Roman" w:cs="Times New Roman"/>
          <w:sz w:val="24"/>
          <w:szCs w:val="24"/>
          <w:lang w:val="en-US"/>
        </w:rPr>
        <w:t xml:space="preserve"> Coin</w:t>
      </w:r>
      <w:r w:rsidR="008C7B41">
        <w:rPr>
          <w:rFonts w:ascii="Times New Roman" w:hAnsi="Times New Roman" w:cs="Times New Roman"/>
          <w:sz w:val="24"/>
          <w:szCs w:val="24"/>
          <w:lang w:val="en-US"/>
        </w:rPr>
        <w:t xml:space="preserve">, </w:t>
      </w:r>
      <w:r w:rsidR="006829DF" w:rsidRPr="006829DF">
        <w:rPr>
          <w:rFonts w:ascii="Times New Roman" w:hAnsi="Times New Roman" w:cs="Times New Roman"/>
          <w:sz w:val="24"/>
          <w:szCs w:val="24"/>
          <w:lang w:val="en-US"/>
        </w:rPr>
        <w:t>Cardano Ripple</w:t>
      </w:r>
      <w:r w:rsidR="008C7B41">
        <w:rPr>
          <w:rFonts w:ascii="Times New Roman" w:hAnsi="Times New Roman" w:cs="Times New Roman"/>
          <w:sz w:val="24"/>
          <w:szCs w:val="24"/>
          <w:lang w:val="en-US"/>
        </w:rPr>
        <w:t xml:space="preserve">, </w:t>
      </w:r>
      <w:r w:rsidR="006829DF" w:rsidRPr="006829DF">
        <w:rPr>
          <w:rFonts w:ascii="Times New Roman" w:hAnsi="Times New Roman" w:cs="Times New Roman"/>
          <w:sz w:val="24"/>
          <w:szCs w:val="24"/>
          <w:lang w:val="en-US"/>
        </w:rPr>
        <w:t>Dogecoin</w:t>
      </w:r>
      <w:r w:rsidR="008C7B41">
        <w:rPr>
          <w:rFonts w:ascii="Times New Roman" w:hAnsi="Times New Roman" w:cs="Times New Roman"/>
          <w:sz w:val="24"/>
          <w:szCs w:val="24"/>
          <w:lang w:val="en-US"/>
        </w:rPr>
        <w:t xml:space="preserve">, </w:t>
      </w:r>
      <w:r w:rsidR="006829DF" w:rsidRPr="008C7B41">
        <w:rPr>
          <w:rFonts w:ascii="Times New Roman" w:hAnsi="Times New Roman" w:cs="Times New Roman"/>
          <w:sz w:val="24"/>
          <w:szCs w:val="24"/>
          <w:lang w:val="en-US"/>
        </w:rPr>
        <w:t>Litecoin</w:t>
      </w:r>
      <w:r w:rsidR="008C7B41">
        <w:rPr>
          <w:rFonts w:ascii="Times New Roman" w:hAnsi="Times New Roman" w:cs="Times New Roman"/>
          <w:sz w:val="24"/>
          <w:szCs w:val="24"/>
          <w:lang w:val="en-US"/>
        </w:rPr>
        <w:t xml:space="preserve">, </w:t>
      </w:r>
      <w:proofErr w:type="spellStart"/>
      <w:r w:rsidR="006829DF" w:rsidRPr="008C7B41">
        <w:rPr>
          <w:rFonts w:ascii="Times New Roman" w:hAnsi="Times New Roman" w:cs="Times New Roman"/>
          <w:sz w:val="24"/>
          <w:szCs w:val="24"/>
          <w:lang w:val="en-US"/>
        </w:rPr>
        <w:t>Chainlink</w:t>
      </w:r>
      <w:proofErr w:type="spellEnd"/>
      <w:r w:rsidR="008C7B41">
        <w:rPr>
          <w:rFonts w:ascii="Times New Roman" w:hAnsi="Times New Roman" w:cs="Times New Roman"/>
          <w:sz w:val="24"/>
          <w:szCs w:val="24"/>
          <w:lang w:val="en-US"/>
        </w:rPr>
        <w:t xml:space="preserve">, </w:t>
      </w:r>
      <w:r w:rsidR="006829DF" w:rsidRPr="008C7B41">
        <w:rPr>
          <w:rFonts w:ascii="Times New Roman" w:hAnsi="Times New Roman" w:cs="Times New Roman"/>
          <w:sz w:val="24"/>
          <w:szCs w:val="24"/>
          <w:lang w:val="en-US"/>
        </w:rPr>
        <w:t>Tron</w:t>
      </w:r>
      <w:r w:rsidR="00016C9A">
        <w:rPr>
          <w:rFonts w:ascii="Times New Roman" w:hAnsi="Times New Roman" w:cs="Times New Roman"/>
          <w:sz w:val="24"/>
          <w:szCs w:val="24"/>
          <w:lang w:val="en-US"/>
        </w:rPr>
        <w:t>,</w:t>
      </w:r>
      <w:r w:rsidR="008C7B41">
        <w:rPr>
          <w:rFonts w:ascii="Times New Roman" w:hAnsi="Times New Roman" w:cs="Times New Roman"/>
          <w:sz w:val="24"/>
          <w:szCs w:val="24"/>
          <w:lang w:val="en-US"/>
        </w:rPr>
        <w:t xml:space="preserve"> </w:t>
      </w:r>
      <w:r w:rsidR="00AE7A9B">
        <w:rPr>
          <w:rFonts w:ascii="Times New Roman" w:hAnsi="Times New Roman" w:cs="Times New Roman"/>
          <w:sz w:val="24"/>
          <w:szCs w:val="24"/>
          <w:lang w:val="en-US"/>
        </w:rPr>
        <w:t>etc</w:t>
      </w:r>
      <w:r w:rsidR="008C7B41">
        <w:rPr>
          <w:rFonts w:ascii="Times New Roman" w:hAnsi="Times New Roman" w:cs="Times New Roman"/>
          <w:sz w:val="24"/>
          <w:szCs w:val="24"/>
          <w:lang w:val="en-US"/>
        </w:rPr>
        <w:t xml:space="preserve">. </w:t>
      </w:r>
      <w:r w:rsidR="00016C9A">
        <w:rPr>
          <w:rFonts w:ascii="Times New Roman" w:hAnsi="Times New Roman" w:cs="Times New Roman"/>
          <w:sz w:val="24"/>
          <w:szCs w:val="24"/>
          <w:lang w:val="en-US"/>
        </w:rPr>
        <w:t>A continuously rising market capitalization reflects the rapid growth of these crypto assets</w:t>
      </w:r>
      <w:r w:rsidR="00E464AF">
        <w:rPr>
          <w:rFonts w:ascii="Times New Roman" w:hAnsi="Times New Roman" w:cs="Times New Roman"/>
          <w:sz w:val="24"/>
          <w:szCs w:val="24"/>
          <w:lang w:val="en-US"/>
        </w:rPr>
        <w:t xml:space="preserve">. </w:t>
      </w:r>
      <w:r w:rsidR="00AA61F2">
        <w:rPr>
          <w:rFonts w:ascii="Times New Roman" w:hAnsi="Times New Roman" w:cs="Times New Roman"/>
          <w:sz w:val="24"/>
          <w:szCs w:val="24"/>
          <w:lang w:val="en-US"/>
        </w:rPr>
        <w:t>N</w:t>
      </w:r>
      <w:r w:rsidR="00E464AF">
        <w:rPr>
          <w:rFonts w:ascii="Times New Roman" w:hAnsi="Times New Roman" w:cs="Times New Roman"/>
          <w:sz w:val="24"/>
          <w:szCs w:val="24"/>
          <w:lang w:val="en-US"/>
        </w:rPr>
        <w:t xml:space="preserve">ew all-time highs of price and trading volume or market capitalization </w:t>
      </w:r>
      <w:r w:rsidR="00016C9A">
        <w:rPr>
          <w:rFonts w:ascii="Times New Roman" w:hAnsi="Times New Roman" w:cs="Times New Roman"/>
          <w:sz w:val="24"/>
          <w:szCs w:val="24"/>
          <w:lang w:val="en-US"/>
        </w:rPr>
        <w:t>have been</w:t>
      </w:r>
      <w:r w:rsidR="00E464AF">
        <w:rPr>
          <w:rFonts w:ascii="Times New Roman" w:hAnsi="Times New Roman" w:cs="Times New Roman"/>
          <w:sz w:val="24"/>
          <w:szCs w:val="24"/>
          <w:lang w:val="en-US"/>
        </w:rPr>
        <w:t xml:space="preserve"> </w:t>
      </w:r>
      <w:r w:rsidR="00B61F73" w:rsidRPr="00B61F73">
        <w:rPr>
          <w:rFonts w:ascii="Times New Roman" w:hAnsi="Times New Roman" w:cs="Times New Roman"/>
          <w:sz w:val="24"/>
          <w:szCs w:val="24"/>
          <w:lang w:val="en-US"/>
        </w:rPr>
        <w:t xml:space="preserve">reached </w:t>
      </w:r>
      <w:r w:rsidR="000D75A9">
        <w:rPr>
          <w:rFonts w:ascii="Times New Roman" w:hAnsi="Times New Roman" w:cs="Times New Roman"/>
          <w:sz w:val="24"/>
          <w:szCs w:val="24"/>
          <w:lang w:val="en-US"/>
        </w:rPr>
        <w:t>(</w:t>
      </w:r>
      <w:r w:rsidR="000D75A9">
        <w:rPr>
          <w:rFonts w:ascii="Times New Roman" w:hAnsi="Times New Roman" w:cs="Times New Roman"/>
          <w:sz w:val="24"/>
          <w:szCs w:val="24"/>
          <w:lang w:val="en-US"/>
        </w:rPr>
        <w:t>Basel Committee, 2021</w:t>
      </w:r>
      <w:r w:rsidR="000D75A9">
        <w:rPr>
          <w:rFonts w:ascii="Times New Roman" w:hAnsi="Times New Roman" w:cs="Times New Roman"/>
          <w:sz w:val="24"/>
          <w:szCs w:val="24"/>
          <w:lang w:val="en-US"/>
        </w:rPr>
        <w:t>)</w:t>
      </w:r>
      <w:r w:rsidR="00B61F73" w:rsidRPr="00B61F73">
        <w:rPr>
          <w:rFonts w:ascii="Times New Roman" w:hAnsi="Times New Roman" w:cs="Times New Roman"/>
          <w:sz w:val="24"/>
          <w:szCs w:val="24"/>
          <w:lang w:val="en-US"/>
        </w:rPr>
        <w:t>.</w:t>
      </w:r>
    </w:p>
    <w:p w14:paraId="77F5FB43" w14:textId="1D8293E1" w:rsidR="00D60219" w:rsidRDefault="00E464AF" w:rsidP="00335EC2">
      <w:pPr>
        <w:rPr>
          <w:rFonts w:ascii="Times New Roman" w:hAnsi="Times New Roman" w:cs="Times New Roman"/>
          <w:sz w:val="24"/>
          <w:szCs w:val="24"/>
          <w:lang w:val="en-US"/>
        </w:rPr>
      </w:pPr>
      <w:r>
        <w:rPr>
          <w:rFonts w:ascii="Times New Roman" w:hAnsi="Times New Roman" w:cs="Times New Roman"/>
          <w:sz w:val="24"/>
          <w:szCs w:val="24"/>
          <w:lang w:val="en-US"/>
        </w:rPr>
        <w:t xml:space="preserve">Although </w:t>
      </w:r>
      <w:r w:rsidR="008F1722">
        <w:rPr>
          <w:rFonts w:ascii="Times New Roman" w:hAnsi="Times New Roman" w:cs="Times New Roman"/>
          <w:sz w:val="24"/>
          <w:szCs w:val="24"/>
          <w:lang w:val="en-US"/>
        </w:rPr>
        <w:t>the relative size of the crypto asset market regarding the global financial system is relatively small for financial markets</w:t>
      </w:r>
      <w:r w:rsidR="007F51EF">
        <w:rPr>
          <w:rFonts w:ascii="Times New Roman" w:hAnsi="Times New Roman" w:cs="Times New Roman"/>
          <w:sz w:val="24"/>
          <w:szCs w:val="24"/>
          <w:lang w:val="en-US"/>
        </w:rPr>
        <w:t>'</w:t>
      </w:r>
      <w:r w:rsidR="008F1722">
        <w:rPr>
          <w:rFonts w:ascii="Times New Roman" w:hAnsi="Times New Roman" w:cs="Times New Roman"/>
          <w:sz w:val="24"/>
          <w:szCs w:val="24"/>
          <w:lang w:val="en-US"/>
        </w:rPr>
        <w:t xml:space="preserve"> stability</w:t>
      </w:r>
      <w:r w:rsidR="00742682">
        <w:rPr>
          <w:rFonts w:ascii="Times New Roman" w:hAnsi="Times New Roman" w:cs="Times New Roman"/>
          <w:sz w:val="24"/>
          <w:szCs w:val="24"/>
          <w:lang w:val="en-US"/>
        </w:rPr>
        <w:t xml:space="preserve">, its absolute size is meaningful. Focused on the </w:t>
      </w:r>
      <w:r w:rsidR="00016C9A">
        <w:rPr>
          <w:rFonts w:ascii="Times New Roman" w:hAnsi="Times New Roman" w:cs="Times New Roman"/>
          <w:sz w:val="24"/>
          <w:szCs w:val="24"/>
          <w:lang w:val="en-US"/>
        </w:rPr>
        <w:t>significant</w:t>
      </w:r>
      <w:r w:rsidR="00742682">
        <w:rPr>
          <w:rFonts w:ascii="Times New Roman" w:hAnsi="Times New Roman" w:cs="Times New Roman"/>
          <w:sz w:val="24"/>
          <w:szCs w:val="24"/>
          <w:lang w:val="en-US"/>
        </w:rPr>
        <w:t xml:space="preserve"> absolute size of crypto asset markets</w:t>
      </w:r>
      <w:r w:rsidR="00016C9A">
        <w:rPr>
          <w:rFonts w:ascii="Times New Roman" w:hAnsi="Times New Roman" w:cs="Times New Roman"/>
          <w:sz w:val="24"/>
          <w:szCs w:val="24"/>
          <w:lang w:val="en-US"/>
        </w:rPr>
        <w:t>,</w:t>
      </w:r>
      <w:r w:rsidR="00742682">
        <w:rPr>
          <w:rFonts w:ascii="Times New Roman" w:hAnsi="Times New Roman" w:cs="Times New Roman"/>
          <w:sz w:val="24"/>
          <w:szCs w:val="24"/>
          <w:lang w:val="en-US"/>
        </w:rPr>
        <w:t xml:space="preserve"> it is necessary to develop an appropriate risk measurement to deal with emerging risks of investing in crypto assets for professional market players like banks and investment firms.</w:t>
      </w:r>
      <w:r w:rsidR="00471611">
        <w:rPr>
          <w:rFonts w:ascii="Times New Roman" w:hAnsi="Times New Roman" w:cs="Times New Roman"/>
          <w:sz w:val="24"/>
          <w:szCs w:val="24"/>
          <w:lang w:val="en-US"/>
        </w:rPr>
        <w:t xml:space="preserve"> </w:t>
      </w:r>
      <w:r w:rsidR="00742682">
        <w:rPr>
          <w:rFonts w:ascii="Times New Roman" w:hAnsi="Times New Roman" w:cs="Times New Roman"/>
          <w:sz w:val="24"/>
          <w:szCs w:val="24"/>
          <w:lang w:val="en-US"/>
        </w:rPr>
        <w:t>The BCBS stated</w:t>
      </w:r>
      <w:r w:rsidR="00016C9A">
        <w:rPr>
          <w:rFonts w:ascii="Times New Roman" w:hAnsi="Times New Roman" w:cs="Times New Roman"/>
          <w:sz w:val="24"/>
          <w:szCs w:val="24"/>
          <w:lang w:val="en-US"/>
        </w:rPr>
        <w:t xml:space="preserve"> that certain crypto</w:t>
      </w:r>
      <w:r w:rsidR="00FF3E14">
        <w:rPr>
          <w:rFonts w:ascii="Times New Roman" w:hAnsi="Times New Roman" w:cs="Times New Roman"/>
          <w:sz w:val="24"/>
          <w:szCs w:val="24"/>
          <w:lang w:val="en-US"/>
        </w:rPr>
        <w:t xml:space="preserve"> </w:t>
      </w:r>
      <w:r w:rsidR="00016C9A">
        <w:rPr>
          <w:rFonts w:ascii="Times New Roman" w:hAnsi="Times New Roman" w:cs="Times New Roman"/>
          <w:sz w:val="24"/>
          <w:szCs w:val="24"/>
          <w:lang w:val="en-US"/>
        </w:rPr>
        <w:t>assets have a high degree of volatility and could</w:t>
      </w:r>
      <w:r w:rsidR="00471611">
        <w:rPr>
          <w:rFonts w:ascii="Times New Roman" w:hAnsi="Times New Roman" w:cs="Times New Roman"/>
          <w:sz w:val="24"/>
          <w:szCs w:val="24"/>
          <w:lang w:val="en-US"/>
        </w:rPr>
        <w:t xml:space="preserve"> cause high financial risks for such market participants</w:t>
      </w:r>
      <w:r w:rsidR="00832120">
        <w:rPr>
          <w:rFonts w:ascii="Times New Roman" w:hAnsi="Times New Roman" w:cs="Times New Roman"/>
          <w:sz w:val="24"/>
          <w:szCs w:val="24"/>
          <w:lang w:val="en-US"/>
        </w:rPr>
        <w:t xml:space="preserve"> </w:t>
      </w:r>
      <w:r w:rsidR="000D75A9">
        <w:rPr>
          <w:rFonts w:ascii="Times New Roman" w:hAnsi="Times New Roman" w:cs="Times New Roman"/>
          <w:sz w:val="24"/>
          <w:szCs w:val="24"/>
          <w:lang w:val="en-US"/>
        </w:rPr>
        <w:t>(Basel Committee, 2021)</w:t>
      </w:r>
      <w:r w:rsidR="00B61F73" w:rsidRPr="00B61F73">
        <w:rPr>
          <w:rFonts w:ascii="Times New Roman" w:hAnsi="Times New Roman" w:cs="Times New Roman"/>
          <w:sz w:val="24"/>
          <w:szCs w:val="24"/>
          <w:lang w:val="en-US"/>
        </w:rPr>
        <w:t>.</w:t>
      </w:r>
    </w:p>
    <w:p w14:paraId="284C3CF0" w14:textId="77777777" w:rsidR="000D75A9" w:rsidRDefault="000D75A9" w:rsidP="000D75A9">
      <w:pPr>
        <w:rPr>
          <w:rFonts w:ascii="Times New Roman" w:hAnsi="Times New Roman" w:cs="Times New Roman"/>
          <w:sz w:val="24"/>
          <w:szCs w:val="24"/>
          <w:lang w:val="en-US"/>
        </w:rPr>
      </w:pPr>
      <w:r>
        <w:rPr>
          <w:rFonts w:ascii="Times New Roman" w:hAnsi="Times New Roman" w:cs="Times New Roman"/>
          <w:sz w:val="24"/>
          <w:szCs w:val="24"/>
          <w:lang w:val="en-US"/>
        </w:rPr>
        <w:lastRenderedPageBreak/>
        <w:t>Concerning most well-known market risk measurements, crypto assets have several statistical characteristics that may not fit such Value at Risk measures. Significantly, the high degree of volatility, tail-dependence, and missing stationarity (</w:t>
      </w:r>
      <w:proofErr w:type="spellStart"/>
      <w:r>
        <w:rPr>
          <w:rFonts w:ascii="Times New Roman" w:hAnsi="Times New Roman" w:cs="Times New Roman"/>
          <w:sz w:val="24"/>
          <w:szCs w:val="24"/>
          <w:lang w:val="en-US"/>
        </w:rPr>
        <w:t>Pardalos</w:t>
      </w:r>
      <w:proofErr w:type="spellEnd"/>
      <w:r>
        <w:rPr>
          <w:rFonts w:ascii="Times New Roman" w:hAnsi="Times New Roman" w:cs="Times New Roman"/>
          <w:sz w:val="24"/>
          <w:szCs w:val="24"/>
          <w:lang w:val="en-US"/>
        </w:rPr>
        <w:t xml:space="preserve">, 2020a) challenge common risk measurements like historical simulation, variance-covariance model, or monte </w:t>
      </w:r>
      <w:proofErr w:type="spellStart"/>
      <w:r>
        <w:rPr>
          <w:rFonts w:ascii="Times New Roman" w:hAnsi="Times New Roman" w:cs="Times New Roman"/>
          <w:sz w:val="24"/>
          <w:szCs w:val="24"/>
          <w:lang w:val="en-US"/>
        </w:rPr>
        <w:t>carlo</w:t>
      </w:r>
      <w:proofErr w:type="spellEnd"/>
      <w:r>
        <w:rPr>
          <w:rFonts w:ascii="Times New Roman" w:hAnsi="Times New Roman" w:cs="Times New Roman"/>
          <w:sz w:val="24"/>
          <w:szCs w:val="24"/>
          <w:lang w:val="en-US"/>
        </w:rPr>
        <w:t xml:space="preserve"> simulation (</w:t>
      </w:r>
      <w:proofErr w:type="spellStart"/>
      <w:r>
        <w:rPr>
          <w:rFonts w:ascii="Times New Roman" w:hAnsi="Times New Roman" w:cs="Times New Roman"/>
          <w:sz w:val="24"/>
          <w:szCs w:val="24"/>
          <w:lang w:val="en-US"/>
        </w:rPr>
        <w:t>Mehmke</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12). Furthermore, the market conduct of crypto asset investors leads to whether the typically observed correlations represent a new asset class (Allen, 2022; Borri, 2019; Guo </w:t>
      </w:r>
      <w:r>
        <w:rPr>
          <w:rFonts w:ascii="Times New Roman" w:hAnsi="Times New Roman" w:cs="Times New Roman"/>
          <w:i/>
          <w:iCs/>
          <w:sz w:val="24"/>
          <w:szCs w:val="24"/>
          <w:lang w:val="en-US"/>
        </w:rPr>
        <w:t>et al.</w:t>
      </w:r>
      <w:r>
        <w:rPr>
          <w:rFonts w:ascii="Times New Roman" w:hAnsi="Times New Roman" w:cs="Times New Roman"/>
          <w:sz w:val="24"/>
          <w:szCs w:val="24"/>
          <w:lang w:val="en-US"/>
        </w:rPr>
        <w:t xml:space="preserve">, 2021). </w:t>
      </w:r>
    </w:p>
    <w:p w14:paraId="51D87BFF" w14:textId="77777777" w:rsidR="005C4612" w:rsidRPr="005C4612" w:rsidRDefault="005C4612" w:rsidP="005C4612">
      <w:pPr>
        <w:rPr>
          <w:rFonts w:ascii="Times New Roman" w:hAnsi="Times New Roman" w:cs="Times New Roman"/>
          <w:sz w:val="24"/>
          <w:szCs w:val="24"/>
          <w:lang w:val="en-US"/>
        </w:rPr>
      </w:pPr>
      <w:r w:rsidRPr="005C4612">
        <w:rPr>
          <w:rFonts w:ascii="Times New Roman" w:hAnsi="Times New Roman" w:cs="Times New Roman"/>
          <w:sz w:val="24"/>
          <w:szCs w:val="24"/>
          <w:lang w:val="en-US"/>
        </w:rPr>
        <w:t>The following academic aspects should be answered:</w:t>
      </w:r>
    </w:p>
    <w:p w14:paraId="6AC26947" w14:textId="6AF69D1B" w:rsidR="005C4612" w:rsidRDefault="00D015A3" w:rsidP="005C4612">
      <w:pPr>
        <w:pStyle w:val="Listenabsatz"/>
        <w:numPr>
          <w:ilvl w:val="0"/>
          <w:numId w:val="3"/>
        </w:numPr>
        <w:rPr>
          <w:rFonts w:ascii="Times New Roman" w:hAnsi="Times New Roman" w:cs="Times New Roman"/>
          <w:sz w:val="24"/>
          <w:szCs w:val="24"/>
          <w:lang w:val="en-US"/>
        </w:rPr>
      </w:pPr>
      <w:r w:rsidRPr="00D015A3">
        <w:rPr>
          <w:rFonts w:ascii="Times New Roman" w:hAnsi="Times New Roman" w:cs="Times New Roman"/>
          <w:i/>
          <w:iCs/>
          <w:sz w:val="24"/>
          <w:szCs w:val="24"/>
          <w:lang w:val="en-US"/>
        </w:rPr>
        <w:t xml:space="preserve">Are the common </w:t>
      </w:r>
      <w:r w:rsidR="005C4612" w:rsidRPr="00D015A3">
        <w:rPr>
          <w:rFonts w:ascii="Times New Roman" w:hAnsi="Times New Roman" w:cs="Times New Roman"/>
          <w:i/>
          <w:iCs/>
          <w:sz w:val="24"/>
          <w:szCs w:val="24"/>
          <w:lang w:val="en-US"/>
        </w:rPr>
        <w:t>Value at Ri</w:t>
      </w:r>
      <w:r w:rsidRPr="00D015A3">
        <w:rPr>
          <w:rFonts w:ascii="Times New Roman" w:hAnsi="Times New Roman" w:cs="Times New Roman"/>
          <w:i/>
          <w:iCs/>
          <w:sz w:val="24"/>
          <w:szCs w:val="24"/>
          <w:lang w:val="en-US"/>
        </w:rPr>
        <w:t>sk approaches</w:t>
      </w:r>
      <w:r w:rsidR="005C4612" w:rsidRPr="00D015A3">
        <w:rPr>
          <w:rFonts w:ascii="Times New Roman" w:hAnsi="Times New Roman" w:cs="Times New Roman"/>
          <w:i/>
          <w:iCs/>
          <w:sz w:val="24"/>
          <w:szCs w:val="24"/>
          <w:lang w:val="en-US"/>
        </w:rPr>
        <w:t xml:space="preserve"> an adequate measurement approach?</w:t>
      </w:r>
      <w:r>
        <w:rPr>
          <w:rFonts w:ascii="Times New Roman" w:hAnsi="Times New Roman" w:cs="Times New Roman"/>
          <w:sz w:val="24"/>
          <w:szCs w:val="24"/>
          <w:lang w:val="en-US"/>
        </w:rPr>
        <w:br/>
      </w:r>
      <w:r w:rsidR="001234C4">
        <w:rPr>
          <w:rFonts w:ascii="Times New Roman" w:hAnsi="Times New Roman" w:cs="Times New Roman"/>
          <w:sz w:val="24"/>
          <w:szCs w:val="24"/>
          <w:lang w:val="en-US"/>
        </w:rPr>
        <w:t>First</w:t>
      </w:r>
      <w:r w:rsidR="00AA61F2">
        <w:rPr>
          <w:rFonts w:ascii="Times New Roman" w:hAnsi="Times New Roman" w:cs="Times New Roman"/>
          <w:sz w:val="24"/>
          <w:szCs w:val="24"/>
          <w:lang w:val="en-US"/>
        </w:rPr>
        <w:t>, we perform a statistical analysis of</w:t>
      </w:r>
      <w:r w:rsidR="001234C4">
        <w:rPr>
          <w:rFonts w:ascii="Times New Roman" w:hAnsi="Times New Roman" w:cs="Times New Roman"/>
          <w:sz w:val="24"/>
          <w:szCs w:val="24"/>
          <w:lang w:val="en-US"/>
        </w:rPr>
        <w:t xml:space="preserve"> the behavior of cr</w:t>
      </w:r>
      <w:r w:rsidR="00016C9A">
        <w:rPr>
          <w:rFonts w:ascii="Times New Roman" w:hAnsi="Times New Roman" w:cs="Times New Roman"/>
          <w:sz w:val="24"/>
          <w:szCs w:val="24"/>
          <w:lang w:val="en-US"/>
        </w:rPr>
        <w:t>y</w:t>
      </w:r>
      <w:r w:rsidR="001234C4">
        <w:rPr>
          <w:rFonts w:ascii="Times New Roman" w:hAnsi="Times New Roman" w:cs="Times New Roman"/>
          <w:sz w:val="24"/>
          <w:szCs w:val="24"/>
          <w:lang w:val="en-US"/>
        </w:rPr>
        <w:t>pto</w:t>
      </w:r>
      <w:r w:rsidR="00016C9A">
        <w:rPr>
          <w:rFonts w:ascii="Times New Roman" w:hAnsi="Times New Roman" w:cs="Times New Roman"/>
          <w:sz w:val="24"/>
          <w:szCs w:val="24"/>
          <w:lang w:val="en-US"/>
        </w:rPr>
        <w:t xml:space="preserve"> </w:t>
      </w:r>
      <w:r w:rsidR="001234C4">
        <w:rPr>
          <w:rFonts w:ascii="Times New Roman" w:hAnsi="Times New Roman" w:cs="Times New Roman"/>
          <w:sz w:val="24"/>
          <w:szCs w:val="24"/>
          <w:lang w:val="en-US"/>
        </w:rPr>
        <w:t>assets. Next to the results, we perform a deviation analysis to justify the possible missing fit of common VaR</w:t>
      </w:r>
      <w:r w:rsidR="00016C9A">
        <w:rPr>
          <w:rFonts w:ascii="Times New Roman" w:hAnsi="Times New Roman" w:cs="Times New Roman"/>
          <w:sz w:val="24"/>
          <w:szCs w:val="24"/>
          <w:lang w:val="en-US"/>
        </w:rPr>
        <w:t xml:space="preserve"> </w:t>
      </w:r>
      <w:r w:rsidR="001234C4">
        <w:rPr>
          <w:rFonts w:ascii="Times New Roman" w:hAnsi="Times New Roman" w:cs="Times New Roman"/>
          <w:sz w:val="24"/>
          <w:szCs w:val="24"/>
          <w:lang w:val="en-US"/>
        </w:rPr>
        <w:t>methods</w:t>
      </w:r>
      <w:r w:rsidR="0010782E">
        <w:rPr>
          <w:rFonts w:ascii="Times New Roman" w:hAnsi="Times New Roman" w:cs="Times New Roman"/>
          <w:sz w:val="24"/>
          <w:szCs w:val="24"/>
          <w:lang w:val="en-US"/>
        </w:rPr>
        <w:t>.</w:t>
      </w:r>
    </w:p>
    <w:p w14:paraId="42E6E7F0" w14:textId="77777777" w:rsidR="00016C9A" w:rsidRDefault="00016C9A" w:rsidP="00016C9A">
      <w:pPr>
        <w:pStyle w:val="Listenabsatz"/>
        <w:rPr>
          <w:rFonts w:ascii="Times New Roman" w:hAnsi="Times New Roman" w:cs="Times New Roman"/>
          <w:sz w:val="24"/>
          <w:szCs w:val="24"/>
          <w:lang w:val="en-US"/>
        </w:rPr>
      </w:pPr>
    </w:p>
    <w:p w14:paraId="1814A5FD" w14:textId="028AA9C0" w:rsidR="00D015A3" w:rsidRDefault="00D015A3" w:rsidP="005C4612">
      <w:pPr>
        <w:pStyle w:val="Listenabsatz"/>
        <w:numPr>
          <w:ilvl w:val="0"/>
          <w:numId w:val="3"/>
        </w:numPr>
        <w:rPr>
          <w:rFonts w:ascii="Times New Roman" w:hAnsi="Times New Roman" w:cs="Times New Roman"/>
          <w:sz w:val="24"/>
          <w:szCs w:val="24"/>
          <w:lang w:val="en-US"/>
        </w:rPr>
      </w:pPr>
      <w:r>
        <w:rPr>
          <w:rFonts w:ascii="Times New Roman" w:hAnsi="Times New Roman" w:cs="Times New Roman"/>
          <w:i/>
          <w:iCs/>
          <w:sz w:val="24"/>
          <w:szCs w:val="24"/>
          <w:lang w:val="en-US"/>
        </w:rPr>
        <w:t xml:space="preserve">Does </w:t>
      </w:r>
      <w:r w:rsidR="00F94712">
        <w:rPr>
          <w:rFonts w:ascii="Times New Roman" w:hAnsi="Times New Roman" w:cs="Times New Roman"/>
          <w:i/>
          <w:iCs/>
          <w:sz w:val="24"/>
          <w:szCs w:val="24"/>
          <w:lang w:val="en-US"/>
        </w:rPr>
        <w:t xml:space="preserve">an </w:t>
      </w:r>
      <w:r w:rsidR="00F623B0">
        <w:rPr>
          <w:rFonts w:ascii="Times New Roman" w:hAnsi="Times New Roman" w:cs="Times New Roman"/>
          <w:i/>
          <w:iCs/>
          <w:sz w:val="24"/>
          <w:szCs w:val="24"/>
          <w:lang w:val="en-US"/>
        </w:rPr>
        <w:t>e</w:t>
      </w:r>
      <w:r w:rsidR="00F94712">
        <w:rPr>
          <w:rFonts w:ascii="Times New Roman" w:hAnsi="Times New Roman" w:cs="Times New Roman"/>
          <w:i/>
          <w:iCs/>
          <w:sz w:val="24"/>
          <w:szCs w:val="24"/>
          <w:lang w:val="en-US"/>
        </w:rPr>
        <w:t>xtreme</w:t>
      </w:r>
      <w:r w:rsidR="005315F6">
        <w:rPr>
          <w:rFonts w:ascii="Times New Roman" w:hAnsi="Times New Roman" w:cs="Times New Roman"/>
          <w:i/>
          <w:iCs/>
          <w:sz w:val="24"/>
          <w:szCs w:val="24"/>
          <w:lang w:val="en-US"/>
        </w:rPr>
        <w:t>-</w:t>
      </w:r>
      <w:r w:rsidR="00F623B0">
        <w:rPr>
          <w:rFonts w:ascii="Times New Roman" w:hAnsi="Times New Roman" w:cs="Times New Roman"/>
          <w:i/>
          <w:iCs/>
          <w:sz w:val="24"/>
          <w:szCs w:val="24"/>
          <w:lang w:val="en-US"/>
        </w:rPr>
        <w:t>v</w:t>
      </w:r>
      <w:r w:rsidR="00F94712">
        <w:rPr>
          <w:rFonts w:ascii="Times New Roman" w:hAnsi="Times New Roman" w:cs="Times New Roman"/>
          <w:i/>
          <w:iCs/>
          <w:sz w:val="24"/>
          <w:szCs w:val="24"/>
          <w:lang w:val="en-US"/>
        </w:rPr>
        <w:t>alue</w:t>
      </w:r>
      <w:r w:rsidR="005315F6">
        <w:rPr>
          <w:rFonts w:ascii="Times New Roman" w:hAnsi="Times New Roman" w:cs="Times New Roman"/>
          <w:i/>
          <w:iCs/>
          <w:sz w:val="24"/>
          <w:szCs w:val="24"/>
          <w:lang w:val="en-US"/>
        </w:rPr>
        <w:t>-</w:t>
      </w:r>
      <w:r w:rsidR="00F623B0">
        <w:rPr>
          <w:rFonts w:ascii="Times New Roman" w:hAnsi="Times New Roman" w:cs="Times New Roman"/>
          <w:i/>
          <w:iCs/>
          <w:sz w:val="24"/>
          <w:szCs w:val="24"/>
          <w:lang w:val="en-US"/>
        </w:rPr>
        <w:t>t</w:t>
      </w:r>
      <w:r w:rsidR="00F94712">
        <w:rPr>
          <w:rFonts w:ascii="Times New Roman" w:hAnsi="Times New Roman" w:cs="Times New Roman"/>
          <w:i/>
          <w:iCs/>
          <w:sz w:val="24"/>
          <w:szCs w:val="24"/>
          <w:lang w:val="en-US"/>
        </w:rPr>
        <w:t>heory</w:t>
      </w:r>
      <w:r w:rsidR="00AE7A9B">
        <w:rPr>
          <w:rFonts w:ascii="Times New Roman" w:hAnsi="Times New Roman" w:cs="Times New Roman"/>
          <w:i/>
          <w:iCs/>
          <w:sz w:val="24"/>
          <w:szCs w:val="24"/>
          <w:lang w:val="en-US"/>
        </w:rPr>
        <w:t>-</w:t>
      </w:r>
      <w:r w:rsidR="00F94712">
        <w:rPr>
          <w:rFonts w:ascii="Times New Roman" w:hAnsi="Times New Roman" w:cs="Times New Roman"/>
          <w:i/>
          <w:iCs/>
          <w:sz w:val="24"/>
          <w:szCs w:val="24"/>
          <w:lang w:val="en-US"/>
        </w:rPr>
        <w:t xml:space="preserve">based </w:t>
      </w:r>
      <w:r>
        <w:rPr>
          <w:rFonts w:ascii="Times New Roman" w:hAnsi="Times New Roman" w:cs="Times New Roman"/>
          <w:i/>
          <w:iCs/>
          <w:sz w:val="24"/>
          <w:szCs w:val="24"/>
          <w:lang w:val="en-US"/>
        </w:rPr>
        <w:t xml:space="preserve">Value at Risk provide a better fit </w:t>
      </w:r>
      <w:r w:rsidR="0003611C">
        <w:rPr>
          <w:rFonts w:ascii="Times New Roman" w:hAnsi="Times New Roman" w:cs="Times New Roman"/>
          <w:i/>
          <w:iCs/>
          <w:sz w:val="24"/>
          <w:szCs w:val="24"/>
          <w:lang w:val="en-US"/>
        </w:rPr>
        <w:t>for</w:t>
      </w:r>
      <w:r>
        <w:rPr>
          <w:rFonts w:ascii="Times New Roman" w:hAnsi="Times New Roman" w:cs="Times New Roman"/>
          <w:i/>
          <w:iCs/>
          <w:sz w:val="24"/>
          <w:szCs w:val="24"/>
          <w:lang w:val="en-US"/>
        </w:rPr>
        <w:t xml:space="preserve"> the statistical characteristics of crypto</w:t>
      </w:r>
      <w:r w:rsidR="00016C9A">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assets?</w:t>
      </w:r>
      <w:r>
        <w:rPr>
          <w:rFonts w:ascii="Times New Roman" w:hAnsi="Times New Roman" w:cs="Times New Roman"/>
          <w:i/>
          <w:iCs/>
          <w:sz w:val="24"/>
          <w:szCs w:val="24"/>
          <w:lang w:val="en-US"/>
        </w:rPr>
        <w:br/>
      </w:r>
      <w:r w:rsidR="0076740D">
        <w:rPr>
          <w:rFonts w:ascii="Times New Roman" w:hAnsi="Times New Roman" w:cs="Times New Roman"/>
          <w:sz w:val="24"/>
          <w:szCs w:val="24"/>
          <w:lang w:val="en-US"/>
        </w:rPr>
        <w:t xml:space="preserve">We </w:t>
      </w:r>
      <w:r w:rsidR="007A16FE">
        <w:rPr>
          <w:rFonts w:ascii="Times New Roman" w:hAnsi="Times New Roman" w:cs="Times New Roman"/>
          <w:sz w:val="24"/>
          <w:szCs w:val="24"/>
          <w:lang w:val="en-US"/>
        </w:rPr>
        <w:t xml:space="preserve">compare the </w:t>
      </w:r>
      <w:r w:rsidR="00AE7A9B">
        <w:rPr>
          <w:rFonts w:ascii="Times New Roman" w:hAnsi="Times New Roman" w:cs="Times New Roman"/>
          <w:sz w:val="24"/>
          <w:szCs w:val="24"/>
          <w:lang w:val="en-US"/>
        </w:rPr>
        <w:t>standard</w:t>
      </w:r>
      <w:r w:rsidR="007A16FE">
        <w:rPr>
          <w:rFonts w:ascii="Times New Roman" w:hAnsi="Times New Roman" w:cs="Times New Roman"/>
          <w:sz w:val="24"/>
          <w:szCs w:val="24"/>
          <w:lang w:val="en-US"/>
        </w:rPr>
        <w:t xml:space="preserve"> VaR</w:t>
      </w:r>
      <w:r w:rsidR="00AE7A9B">
        <w:rPr>
          <w:rFonts w:ascii="Times New Roman" w:hAnsi="Times New Roman" w:cs="Times New Roman"/>
          <w:sz w:val="24"/>
          <w:szCs w:val="24"/>
          <w:lang w:val="en-US"/>
        </w:rPr>
        <w:t xml:space="preserve"> </w:t>
      </w:r>
      <w:r w:rsidR="007A16FE">
        <w:rPr>
          <w:rFonts w:ascii="Times New Roman" w:hAnsi="Times New Roman" w:cs="Times New Roman"/>
          <w:sz w:val="24"/>
          <w:szCs w:val="24"/>
          <w:lang w:val="en-US"/>
        </w:rPr>
        <w:t xml:space="preserve">methods </w:t>
      </w:r>
      <w:r w:rsidR="00016C9A">
        <w:rPr>
          <w:rFonts w:ascii="Times New Roman" w:hAnsi="Times New Roman" w:cs="Times New Roman"/>
          <w:sz w:val="24"/>
          <w:szCs w:val="24"/>
          <w:lang w:val="en-US"/>
        </w:rPr>
        <w:t>to show</w:t>
      </w:r>
      <w:r w:rsidR="007A16FE">
        <w:rPr>
          <w:rFonts w:ascii="Times New Roman" w:hAnsi="Times New Roman" w:cs="Times New Roman"/>
          <w:sz w:val="24"/>
          <w:szCs w:val="24"/>
          <w:lang w:val="en-US"/>
        </w:rPr>
        <w:t xml:space="preserve"> which approach </w:t>
      </w:r>
      <w:r w:rsidR="00AE7A9B">
        <w:rPr>
          <w:rFonts w:ascii="Times New Roman" w:hAnsi="Times New Roman" w:cs="Times New Roman"/>
          <w:sz w:val="24"/>
          <w:szCs w:val="24"/>
          <w:lang w:val="en-US"/>
        </w:rPr>
        <w:t>best fits the emerging risk of investing in crypto assets</w:t>
      </w:r>
      <w:r w:rsidR="007A16FE">
        <w:rPr>
          <w:rFonts w:ascii="Times New Roman" w:hAnsi="Times New Roman" w:cs="Times New Roman"/>
          <w:sz w:val="24"/>
          <w:szCs w:val="24"/>
          <w:lang w:val="en-US"/>
        </w:rPr>
        <w:t xml:space="preserve">. </w:t>
      </w:r>
      <w:r w:rsidR="00A431AF">
        <w:rPr>
          <w:rFonts w:ascii="Times New Roman" w:hAnsi="Times New Roman" w:cs="Times New Roman"/>
          <w:sz w:val="24"/>
          <w:szCs w:val="24"/>
          <w:lang w:val="en-US"/>
        </w:rPr>
        <w:t>Hence, t</w:t>
      </w:r>
      <w:r w:rsidR="007A16FE">
        <w:rPr>
          <w:rFonts w:ascii="Times New Roman" w:hAnsi="Times New Roman" w:cs="Times New Roman"/>
          <w:sz w:val="24"/>
          <w:szCs w:val="24"/>
          <w:lang w:val="en-US"/>
        </w:rPr>
        <w:t xml:space="preserve">he </w:t>
      </w:r>
      <w:r w:rsidR="00F623B0">
        <w:rPr>
          <w:rFonts w:ascii="Times New Roman" w:hAnsi="Times New Roman" w:cs="Times New Roman"/>
          <w:sz w:val="24"/>
          <w:szCs w:val="24"/>
          <w:lang w:val="en-US"/>
        </w:rPr>
        <w:t>extreme value theory</w:t>
      </w:r>
      <w:r w:rsidR="007A16FE">
        <w:rPr>
          <w:rFonts w:ascii="Times New Roman" w:hAnsi="Times New Roman" w:cs="Times New Roman"/>
          <w:sz w:val="24"/>
          <w:szCs w:val="24"/>
          <w:lang w:val="en-US"/>
        </w:rPr>
        <w:t xml:space="preserve"> provides a highly tail-dependence</w:t>
      </w:r>
      <w:r w:rsidR="007F51EF">
        <w:rPr>
          <w:rFonts w:ascii="Times New Roman" w:hAnsi="Times New Roman" w:cs="Times New Roman"/>
          <w:sz w:val="24"/>
          <w:szCs w:val="24"/>
          <w:lang w:val="en-US"/>
        </w:rPr>
        <w:t xml:space="preserve"> </w:t>
      </w:r>
      <w:r w:rsidR="00016C9A">
        <w:rPr>
          <w:rFonts w:ascii="Times New Roman" w:hAnsi="Times New Roman" w:cs="Times New Roman"/>
          <w:sz w:val="24"/>
          <w:szCs w:val="24"/>
          <w:lang w:val="en-US"/>
        </w:rPr>
        <w:t>fit</w:t>
      </w:r>
      <w:r w:rsidR="007A16FE">
        <w:rPr>
          <w:rFonts w:ascii="Times New Roman" w:hAnsi="Times New Roman" w:cs="Times New Roman"/>
          <w:sz w:val="24"/>
          <w:szCs w:val="24"/>
          <w:lang w:val="en-US"/>
        </w:rPr>
        <w:t xml:space="preserve"> in extrem</w:t>
      </w:r>
      <w:r w:rsidR="00016C9A">
        <w:rPr>
          <w:rFonts w:ascii="Times New Roman" w:hAnsi="Times New Roman" w:cs="Times New Roman"/>
          <w:sz w:val="24"/>
          <w:szCs w:val="24"/>
          <w:lang w:val="en-US"/>
        </w:rPr>
        <w:t>e</w:t>
      </w:r>
      <w:r w:rsidR="007A16FE">
        <w:rPr>
          <w:rFonts w:ascii="Times New Roman" w:hAnsi="Times New Roman" w:cs="Times New Roman"/>
          <w:sz w:val="24"/>
          <w:szCs w:val="24"/>
          <w:lang w:val="en-US"/>
        </w:rPr>
        <w:t xml:space="preserve"> market situations</w:t>
      </w:r>
      <w:r w:rsidR="00AA0339">
        <w:rPr>
          <w:rFonts w:ascii="Times New Roman" w:hAnsi="Times New Roman" w:cs="Times New Roman"/>
          <w:sz w:val="24"/>
          <w:szCs w:val="24"/>
          <w:lang w:val="en-US"/>
        </w:rPr>
        <w:t xml:space="preserve">. </w:t>
      </w:r>
    </w:p>
    <w:p w14:paraId="12403120" w14:textId="1C9EEEA3" w:rsidR="000863F8" w:rsidRDefault="0010782E" w:rsidP="00335EC2">
      <w:pPr>
        <w:rPr>
          <w:rFonts w:ascii="Times New Roman" w:hAnsi="Times New Roman" w:cs="Times New Roman"/>
          <w:sz w:val="24"/>
          <w:szCs w:val="24"/>
          <w:lang w:val="en-US"/>
        </w:rPr>
      </w:pPr>
      <w:r>
        <w:rPr>
          <w:rFonts w:ascii="Times New Roman" w:hAnsi="Times New Roman" w:cs="Times New Roman"/>
          <w:sz w:val="24"/>
          <w:szCs w:val="24"/>
          <w:lang w:val="en-US"/>
        </w:rPr>
        <w:t>Starting with a literature review, we describe the relevant risk measurement methods like historical analysis</w:t>
      </w:r>
      <w:r w:rsidR="00F94712">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w:t>
      </w:r>
      <w:r w:rsidR="00637973">
        <w:rPr>
          <w:rFonts w:ascii="Times New Roman" w:hAnsi="Times New Roman" w:cs="Times New Roman"/>
          <w:sz w:val="24"/>
          <w:szCs w:val="24"/>
          <w:lang w:val="en-US"/>
        </w:rPr>
        <w:t>v</w:t>
      </w:r>
      <w:r>
        <w:rPr>
          <w:rFonts w:ascii="Times New Roman" w:hAnsi="Times New Roman" w:cs="Times New Roman"/>
          <w:sz w:val="24"/>
          <w:szCs w:val="24"/>
          <w:lang w:val="en-US"/>
        </w:rPr>
        <w:t>ariance</w:t>
      </w:r>
      <w:r w:rsidR="00637973">
        <w:rPr>
          <w:rFonts w:ascii="Times New Roman" w:hAnsi="Times New Roman" w:cs="Times New Roman"/>
          <w:sz w:val="24"/>
          <w:szCs w:val="24"/>
          <w:lang w:val="en-US"/>
        </w:rPr>
        <w:t>-c</w:t>
      </w:r>
      <w:r>
        <w:rPr>
          <w:rFonts w:ascii="Times New Roman" w:hAnsi="Times New Roman" w:cs="Times New Roman"/>
          <w:sz w:val="24"/>
          <w:szCs w:val="24"/>
          <w:lang w:val="en-US"/>
        </w:rPr>
        <w:t>ovariance</w:t>
      </w:r>
      <w:r w:rsidR="002F7842">
        <w:rPr>
          <w:rFonts w:ascii="Times New Roman" w:hAnsi="Times New Roman" w:cs="Times New Roman"/>
          <w:sz w:val="24"/>
          <w:szCs w:val="24"/>
          <w:lang w:val="en-US"/>
        </w:rPr>
        <w:t xml:space="preserve"> </w:t>
      </w:r>
      <w:r w:rsidR="00745417">
        <w:rPr>
          <w:rFonts w:ascii="Times New Roman" w:hAnsi="Times New Roman" w:cs="Times New Roman"/>
          <w:sz w:val="24"/>
          <w:szCs w:val="24"/>
          <w:lang w:val="en-US"/>
        </w:rPr>
        <w:t>methodology</w:t>
      </w:r>
      <w:r>
        <w:rPr>
          <w:rFonts w:ascii="Times New Roman" w:hAnsi="Times New Roman" w:cs="Times New Roman"/>
          <w:sz w:val="24"/>
          <w:szCs w:val="24"/>
          <w:lang w:val="en-US"/>
        </w:rPr>
        <w:t xml:space="preserve">. </w:t>
      </w:r>
      <w:r w:rsidR="002D7E04">
        <w:rPr>
          <w:rFonts w:ascii="Times New Roman" w:hAnsi="Times New Roman" w:cs="Times New Roman"/>
          <w:sz w:val="24"/>
          <w:szCs w:val="24"/>
          <w:lang w:val="en-US"/>
        </w:rPr>
        <w:t xml:space="preserve">We also describe different distributions and </w:t>
      </w:r>
      <w:r w:rsidR="000525D3">
        <w:rPr>
          <w:rFonts w:ascii="Times New Roman" w:hAnsi="Times New Roman" w:cs="Times New Roman"/>
          <w:sz w:val="24"/>
          <w:szCs w:val="24"/>
          <w:lang w:val="en-US"/>
        </w:rPr>
        <w:t xml:space="preserve">the </w:t>
      </w:r>
      <w:r w:rsidR="00F623B0">
        <w:rPr>
          <w:rFonts w:ascii="Times New Roman" w:hAnsi="Times New Roman" w:cs="Times New Roman"/>
          <w:sz w:val="24"/>
          <w:szCs w:val="24"/>
          <w:lang w:val="en-US"/>
        </w:rPr>
        <w:t>e</w:t>
      </w:r>
      <w:r w:rsidR="002D7E04">
        <w:rPr>
          <w:rFonts w:ascii="Times New Roman" w:hAnsi="Times New Roman" w:cs="Times New Roman"/>
          <w:sz w:val="24"/>
          <w:szCs w:val="24"/>
          <w:lang w:val="en-US"/>
        </w:rPr>
        <w:t xml:space="preserve">xtreme </w:t>
      </w:r>
      <w:r w:rsidR="00F623B0">
        <w:rPr>
          <w:rFonts w:ascii="Times New Roman" w:hAnsi="Times New Roman" w:cs="Times New Roman"/>
          <w:sz w:val="24"/>
          <w:szCs w:val="24"/>
          <w:lang w:val="en-US"/>
        </w:rPr>
        <w:t>v</w:t>
      </w:r>
      <w:r w:rsidR="002D7E04">
        <w:rPr>
          <w:rFonts w:ascii="Times New Roman" w:hAnsi="Times New Roman" w:cs="Times New Roman"/>
          <w:sz w:val="24"/>
          <w:szCs w:val="24"/>
          <w:lang w:val="en-US"/>
        </w:rPr>
        <w:t xml:space="preserve">alue </w:t>
      </w:r>
      <w:r w:rsidR="00F623B0">
        <w:rPr>
          <w:rFonts w:ascii="Times New Roman" w:hAnsi="Times New Roman" w:cs="Times New Roman"/>
          <w:sz w:val="24"/>
          <w:szCs w:val="24"/>
          <w:lang w:val="en-US"/>
        </w:rPr>
        <w:t>t</w:t>
      </w:r>
      <w:r w:rsidR="002D7E04">
        <w:rPr>
          <w:rFonts w:ascii="Times New Roman" w:hAnsi="Times New Roman" w:cs="Times New Roman"/>
          <w:sz w:val="24"/>
          <w:szCs w:val="24"/>
          <w:lang w:val="en-US"/>
        </w:rPr>
        <w:t>heor</w:t>
      </w:r>
      <w:r w:rsidR="000525D3">
        <w:rPr>
          <w:rFonts w:ascii="Times New Roman" w:hAnsi="Times New Roman" w:cs="Times New Roman"/>
          <w:sz w:val="24"/>
          <w:szCs w:val="24"/>
          <w:lang w:val="en-US"/>
        </w:rPr>
        <w:t>y</w:t>
      </w:r>
      <w:r w:rsidR="002D7E04">
        <w:rPr>
          <w:rFonts w:ascii="Times New Roman" w:hAnsi="Times New Roman" w:cs="Times New Roman"/>
          <w:sz w:val="24"/>
          <w:szCs w:val="24"/>
          <w:lang w:val="en-US"/>
        </w:rPr>
        <w:t xml:space="preserve"> concerning the various possibilities of providing a </w:t>
      </w:r>
      <w:r w:rsidR="00F94712">
        <w:rPr>
          <w:rFonts w:ascii="Times New Roman" w:hAnsi="Times New Roman" w:cs="Times New Roman"/>
          <w:sz w:val="24"/>
          <w:szCs w:val="24"/>
          <w:lang w:val="en-US"/>
        </w:rPr>
        <w:t>Crypto-Value at Risk.</w:t>
      </w:r>
      <w:r>
        <w:rPr>
          <w:rFonts w:ascii="Times New Roman" w:hAnsi="Times New Roman" w:cs="Times New Roman"/>
          <w:sz w:val="24"/>
          <w:szCs w:val="24"/>
          <w:lang w:val="en-US"/>
        </w:rPr>
        <w:t xml:space="preserve"> </w:t>
      </w:r>
      <w:r w:rsidR="002D7E04">
        <w:rPr>
          <w:rFonts w:ascii="Times New Roman" w:hAnsi="Times New Roman" w:cs="Times New Roman"/>
          <w:sz w:val="24"/>
          <w:szCs w:val="24"/>
          <w:lang w:val="en-US"/>
        </w:rPr>
        <w:t xml:space="preserve">Next to the currently supervisory capital requirement treatment as an intangible asset, we introduce the BCBS 519 and the future expected supervisory treatments. After this literature review, we describe our used Data and Methodology. Afterward, we describe and discuss our results. At least, we conclude our research and highlight the main aspects. </w:t>
      </w:r>
    </w:p>
    <w:p w14:paraId="2FA11181" w14:textId="0C10C508" w:rsidR="00341EFC" w:rsidRDefault="00E018DB" w:rsidP="002D7E04">
      <w:pPr>
        <w:rPr>
          <w:rFonts w:ascii="Times New Roman" w:hAnsi="Times New Roman" w:cs="Times New Roman"/>
          <w:b/>
          <w:bCs/>
          <w:sz w:val="24"/>
          <w:szCs w:val="24"/>
          <w:lang w:val="en-US"/>
        </w:rPr>
      </w:pPr>
      <w:r w:rsidRPr="00E018DB">
        <w:rPr>
          <w:rFonts w:ascii="Times New Roman" w:hAnsi="Times New Roman" w:cs="Times New Roman"/>
          <w:b/>
          <w:bCs/>
          <w:sz w:val="24"/>
          <w:szCs w:val="24"/>
          <w:lang w:val="en-US"/>
        </w:rPr>
        <w:t xml:space="preserve">2. Literature </w:t>
      </w:r>
      <w:r w:rsidR="00104976">
        <w:rPr>
          <w:rFonts w:ascii="Times New Roman" w:hAnsi="Times New Roman" w:cs="Times New Roman"/>
          <w:b/>
          <w:bCs/>
          <w:sz w:val="24"/>
          <w:szCs w:val="24"/>
          <w:lang w:val="en-US"/>
        </w:rPr>
        <w:t>r</w:t>
      </w:r>
      <w:r w:rsidRPr="00E018DB">
        <w:rPr>
          <w:rFonts w:ascii="Times New Roman" w:hAnsi="Times New Roman" w:cs="Times New Roman"/>
          <w:b/>
          <w:bCs/>
          <w:sz w:val="24"/>
          <w:szCs w:val="24"/>
          <w:lang w:val="en-US"/>
        </w:rPr>
        <w:t>eview</w:t>
      </w:r>
      <w:r w:rsidR="000D23AD">
        <w:rPr>
          <w:rFonts w:ascii="Times New Roman" w:hAnsi="Times New Roman" w:cs="Times New Roman"/>
          <w:b/>
          <w:bCs/>
          <w:sz w:val="24"/>
          <w:szCs w:val="24"/>
          <w:lang w:val="en-US"/>
        </w:rPr>
        <w:t xml:space="preserve"> </w:t>
      </w:r>
      <w:r w:rsidR="00314E23">
        <w:rPr>
          <w:rFonts w:ascii="Times New Roman" w:hAnsi="Times New Roman" w:cs="Times New Roman"/>
          <w:b/>
          <w:bCs/>
          <w:sz w:val="24"/>
          <w:szCs w:val="24"/>
          <w:lang w:val="en-US"/>
        </w:rPr>
        <w:t xml:space="preserve">- Risk management of </w:t>
      </w:r>
      <w:r w:rsidR="00104976">
        <w:rPr>
          <w:rFonts w:ascii="Times New Roman" w:hAnsi="Times New Roman" w:cs="Times New Roman"/>
          <w:b/>
          <w:bCs/>
          <w:sz w:val="24"/>
          <w:szCs w:val="24"/>
          <w:lang w:val="en-US"/>
        </w:rPr>
        <w:t>c</w:t>
      </w:r>
      <w:r w:rsidR="00314E23">
        <w:rPr>
          <w:rFonts w:ascii="Times New Roman" w:hAnsi="Times New Roman" w:cs="Times New Roman"/>
          <w:b/>
          <w:bCs/>
          <w:sz w:val="24"/>
          <w:szCs w:val="24"/>
          <w:lang w:val="en-US"/>
        </w:rPr>
        <w:t>rypto</w:t>
      </w:r>
      <w:r w:rsidR="00341EFC">
        <w:rPr>
          <w:rFonts w:ascii="Times New Roman" w:hAnsi="Times New Roman" w:cs="Times New Roman"/>
          <w:b/>
          <w:bCs/>
          <w:sz w:val="24"/>
          <w:szCs w:val="24"/>
          <w:lang w:val="en-US"/>
        </w:rPr>
        <w:t>currencies</w:t>
      </w:r>
    </w:p>
    <w:p w14:paraId="66BEF811" w14:textId="7DAA193B" w:rsidR="002D7E04" w:rsidRPr="00E018DB" w:rsidRDefault="002D7E04" w:rsidP="002D7E04">
      <w:pPr>
        <w:rPr>
          <w:rFonts w:ascii="Times New Roman" w:hAnsi="Times New Roman" w:cs="Times New Roman"/>
          <w:b/>
          <w:bCs/>
          <w:sz w:val="24"/>
          <w:szCs w:val="24"/>
          <w:lang w:val="en-US"/>
        </w:rPr>
      </w:pPr>
      <w:r w:rsidRPr="00E018DB">
        <w:rPr>
          <w:rFonts w:ascii="Times New Roman" w:hAnsi="Times New Roman" w:cs="Times New Roman"/>
          <w:b/>
          <w:bCs/>
          <w:sz w:val="24"/>
          <w:szCs w:val="24"/>
          <w:lang w:val="en-US"/>
        </w:rPr>
        <w:t>2.</w:t>
      </w:r>
      <w:r>
        <w:rPr>
          <w:rFonts w:ascii="Times New Roman" w:hAnsi="Times New Roman" w:cs="Times New Roman"/>
          <w:b/>
          <w:bCs/>
          <w:sz w:val="24"/>
          <w:szCs w:val="24"/>
          <w:lang w:val="en-US"/>
        </w:rPr>
        <w:t>1</w:t>
      </w:r>
      <w:r w:rsidRPr="00E018DB">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Introducing </w:t>
      </w:r>
      <w:r w:rsidR="00104976">
        <w:rPr>
          <w:rFonts w:ascii="Times New Roman" w:hAnsi="Times New Roman" w:cs="Times New Roman"/>
          <w:b/>
          <w:bCs/>
          <w:sz w:val="24"/>
          <w:szCs w:val="24"/>
          <w:lang w:val="en-US"/>
        </w:rPr>
        <w:t>c</w:t>
      </w:r>
      <w:r>
        <w:rPr>
          <w:rFonts w:ascii="Times New Roman" w:hAnsi="Times New Roman" w:cs="Times New Roman"/>
          <w:b/>
          <w:bCs/>
          <w:sz w:val="24"/>
          <w:szCs w:val="24"/>
          <w:lang w:val="en-US"/>
        </w:rPr>
        <w:t>ryptocurrencies</w:t>
      </w:r>
    </w:p>
    <w:p w14:paraId="67456824" w14:textId="1FFE93DA" w:rsidR="00B61F73" w:rsidRPr="00B61F73" w:rsidRDefault="00AE7A9B" w:rsidP="00B61F73">
      <w:pPr>
        <w:rPr>
          <w:rFonts w:ascii="Times New Roman" w:hAnsi="Times New Roman" w:cs="Times New Roman"/>
          <w:sz w:val="24"/>
          <w:szCs w:val="24"/>
          <w:lang w:val="en-US"/>
        </w:rPr>
      </w:pPr>
      <w:r>
        <w:rPr>
          <w:rFonts w:ascii="Times New Roman" w:hAnsi="Times New Roman" w:cs="Times New Roman"/>
          <w:sz w:val="24"/>
          <w:szCs w:val="24"/>
          <w:lang w:val="en-US"/>
        </w:rPr>
        <w:t>V</w:t>
      </w:r>
      <w:r w:rsidR="00341EFC">
        <w:rPr>
          <w:rFonts w:ascii="Times New Roman" w:hAnsi="Times New Roman" w:cs="Times New Roman"/>
          <w:sz w:val="24"/>
          <w:szCs w:val="24"/>
          <w:lang w:val="en-US"/>
        </w:rPr>
        <w:t xml:space="preserve">irtual currencies/ </w:t>
      </w:r>
      <w:r w:rsidR="00D63B78" w:rsidRPr="00D63B78">
        <w:rPr>
          <w:rFonts w:ascii="Times New Roman" w:hAnsi="Times New Roman" w:cs="Times New Roman"/>
          <w:sz w:val="24"/>
          <w:szCs w:val="24"/>
          <w:lang w:val="en-US"/>
        </w:rPr>
        <w:t>crypto</w:t>
      </w:r>
      <w:r w:rsidR="00341EFC">
        <w:rPr>
          <w:rFonts w:ascii="Times New Roman" w:hAnsi="Times New Roman" w:cs="Times New Roman"/>
          <w:sz w:val="24"/>
          <w:szCs w:val="24"/>
          <w:lang w:val="en-US"/>
        </w:rPr>
        <w:t>currencies</w:t>
      </w:r>
      <w:r w:rsidR="00D63B78" w:rsidRPr="00D63B78">
        <w:rPr>
          <w:rFonts w:ascii="Times New Roman" w:hAnsi="Times New Roman" w:cs="Times New Roman"/>
          <w:sz w:val="24"/>
          <w:szCs w:val="24"/>
          <w:lang w:val="en-US"/>
        </w:rPr>
        <w:t xml:space="preserve"> </w:t>
      </w:r>
      <w:r w:rsidR="00AA61F2">
        <w:rPr>
          <w:rFonts w:ascii="Times New Roman" w:hAnsi="Times New Roman" w:cs="Times New Roman"/>
          <w:sz w:val="24"/>
          <w:szCs w:val="24"/>
          <w:lang w:val="en-US"/>
        </w:rPr>
        <w:t>are</w:t>
      </w:r>
      <w:r w:rsidR="00D63B78" w:rsidRPr="00D63B78">
        <w:rPr>
          <w:rFonts w:ascii="Times New Roman" w:hAnsi="Times New Roman" w:cs="Times New Roman"/>
          <w:sz w:val="24"/>
          <w:szCs w:val="24"/>
          <w:lang w:val="en-US"/>
        </w:rPr>
        <w:t xml:space="preserve"> a digital representation of assets that a</w:t>
      </w:r>
      <w:r w:rsidR="00582689">
        <w:rPr>
          <w:rFonts w:ascii="Times New Roman" w:hAnsi="Times New Roman" w:cs="Times New Roman"/>
          <w:sz w:val="24"/>
          <w:szCs w:val="24"/>
          <w:lang w:val="en-US"/>
        </w:rPr>
        <w:t xml:space="preserve"> central bank or agency does not create</w:t>
      </w:r>
      <w:r w:rsidR="00D63B78" w:rsidRPr="00D63B78">
        <w:rPr>
          <w:rFonts w:ascii="Times New Roman" w:hAnsi="Times New Roman" w:cs="Times New Roman"/>
          <w:sz w:val="24"/>
          <w:szCs w:val="24"/>
          <w:lang w:val="en-US"/>
        </w:rPr>
        <w:t>. There is</w:t>
      </w:r>
      <w:r w:rsidR="00582689">
        <w:rPr>
          <w:rFonts w:ascii="Times New Roman" w:hAnsi="Times New Roman" w:cs="Times New Roman"/>
          <w:sz w:val="24"/>
          <w:szCs w:val="24"/>
          <w:lang w:val="en-US"/>
        </w:rPr>
        <w:t>,</w:t>
      </w:r>
      <w:r w:rsidR="00D63B78" w:rsidRPr="00D63B78">
        <w:rPr>
          <w:rFonts w:ascii="Times New Roman" w:hAnsi="Times New Roman" w:cs="Times New Roman"/>
          <w:sz w:val="24"/>
          <w:szCs w:val="24"/>
          <w:lang w:val="en-US"/>
        </w:rPr>
        <w:t xml:space="preserve"> therefore</w:t>
      </w:r>
      <w:r w:rsidR="00582689">
        <w:rPr>
          <w:rFonts w:ascii="Times New Roman" w:hAnsi="Times New Roman" w:cs="Times New Roman"/>
          <w:sz w:val="24"/>
          <w:szCs w:val="24"/>
          <w:lang w:val="en-US"/>
        </w:rPr>
        <w:t>,</w:t>
      </w:r>
      <w:r w:rsidR="00D63B78" w:rsidRPr="00D63B78">
        <w:rPr>
          <w:rFonts w:ascii="Times New Roman" w:hAnsi="Times New Roman" w:cs="Times New Roman"/>
          <w:sz w:val="24"/>
          <w:szCs w:val="24"/>
          <w:lang w:val="en-US"/>
        </w:rPr>
        <w:t xml:space="preserve"> no connection to legal tender guaranteed by a central bank or authority. </w:t>
      </w:r>
      <w:r w:rsidR="00117DE0">
        <w:rPr>
          <w:rFonts w:ascii="Times New Roman" w:hAnsi="Times New Roman" w:cs="Times New Roman"/>
          <w:sz w:val="24"/>
          <w:szCs w:val="24"/>
          <w:lang w:val="en-US"/>
        </w:rPr>
        <w:t>Unlike traditional currencies, they are based on the idea of ​​a surrogate currency with a finite supply of money</w:t>
      </w:r>
      <w:r w:rsidR="00B61F73" w:rsidRPr="00B61F73">
        <w:rPr>
          <w:rFonts w:ascii="Times New Roman" w:hAnsi="Times New Roman" w:cs="Times New Roman"/>
          <w:sz w:val="24"/>
          <w:szCs w:val="24"/>
          <w:lang w:val="en-US"/>
        </w:rPr>
        <w:t>.</w:t>
      </w:r>
      <w:r w:rsidR="00305831">
        <w:rPr>
          <w:rFonts w:ascii="Times New Roman" w:hAnsi="Times New Roman" w:cs="Times New Roman"/>
          <w:sz w:val="24"/>
          <w:szCs w:val="24"/>
          <w:lang w:val="en-US"/>
        </w:rPr>
        <w:t xml:space="preserve"> C</w:t>
      </w:r>
      <w:r w:rsidR="00B61F73" w:rsidRPr="00B61F73">
        <w:rPr>
          <w:rFonts w:ascii="Times New Roman" w:hAnsi="Times New Roman" w:cs="Times New Roman"/>
          <w:sz w:val="24"/>
          <w:szCs w:val="24"/>
          <w:lang w:val="en-US"/>
        </w:rPr>
        <w:t xml:space="preserve">ryptocurrencies can be created using a predetermined mathematical process to create new value units. This is called mining </w:t>
      </w:r>
      <w:r w:rsidR="000D75A9">
        <w:rPr>
          <w:rFonts w:ascii="Times New Roman" w:hAnsi="Times New Roman" w:cs="Times New Roman"/>
          <w:sz w:val="24"/>
          <w:szCs w:val="24"/>
          <w:lang w:val="en-US"/>
        </w:rPr>
        <w:t>(Basel Committee, 2021)</w:t>
      </w:r>
      <w:r w:rsidR="000D75A9" w:rsidRPr="00B61F73">
        <w:rPr>
          <w:rFonts w:ascii="Times New Roman" w:hAnsi="Times New Roman" w:cs="Times New Roman"/>
          <w:sz w:val="24"/>
          <w:szCs w:val="24"/>
          <w:lang w:val="en-US"/>
        </w:rPr>
        <w:t>.</w:t>
      </w:r>
    </w:p>
    <w:p w14:paraId="2B7380C7" w14:textId="49310EA8" w:rsidR="00D63B78"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The users face each other peer-to-peer on an equal footing. The respective owner manages the Virtual Currency (VC) with his private and public key pairs for authentic transactions. All users can transfer their VC to each other within the network and must regularly communicate the respective target addresses outside the network. However, it is impossible to identify which person owns the VC in the network based on the positions. Transactions, once made, are fundamentally irreversible. In addition to the transmission of VC within the web, it is also possible to physically transfer digits and keys between people, bypassing them onto data carriers</w:t>
      </w:r>
      <w:r w:rsidR="00FD0921">
        <w:rPr>
          <w:rFonts w:ascii="Times New Roman" w:hAnsi="Times New Roman" w:cs="Times New Roman"/>
          <w:sz w:val="24"/>
          <w:szCs w:val="24"/>
          <w:lang w:val="en-US"/>
        </w:rPr>
        <w:t xml:space="preserve"> </w:t>
      </w:r>
      <w:r w:rsidR="000D75A9">
        <w:rPr>
          <w:rFonts w:ascii="Times New Roman" w:hAnsi="Times New Roman" w:cs="Times New Roman"/>
          <w:sz w:val="24"/>
          <w:szCs w:val="24"/>
          <w:lang w:val="en-US"/>
        </w:rPr>
        <w:t>(Arslanian, 2022).</w:t>
      </w:r>
    </w:p>
    <w:p w14:paraId="24998F81" w14:textId="0F8F850C" w:rsidR="002D7E04" w:rsidRPr="00E018DB" w:rsidRDefault="002D7E04" w:rsidP="002D7E04">
      <w:pPr>
        <w:rPr>
          <w:rFonts w:ascii="Times New Roman" w:hAnsi="Times New Roman" w:cs="Times New Roman"/>
          <w:b/>
          <w:bCs/>
          <w:sz w:val="24"/>
          <w:szCs w:val="24"/>
          <w:lang w:val="en-US"/>
        </w:rPr>
      </w:pPr>
      <w:r w:rsidRPr="00E018DB">
        <w:rPr>
          <w:rFonts w:ascii="Times New Roman" w:hAnsi="Times New Roman" w:cs="Times New Roman"/>
          <w:b/>
          <w:bCs/>
          <w:sz w:val="24"/>
          <w:szCs w:val="24"/>
          <w:lang w:val="en-US"/>
        </w:rPr>
        <w:t>2.</w:t>
      </w:r>
      <w:r>
        <w:rPr>
          <w:rFonts w:ascii="Times New Roman" w:hAnsi="Times New Roman" w:cs="Times New Roman"/>
          <w:b/>
          <w:bCs/>
          <w:sz w:val="24"/>
          <w:szCs w:val="24"/>
          <w:lang w:val="en-US"/>
        </w:rPr>
        <w:t>2</w:t>
      </w:r>
      <w:r w:rsidRPr="00E018DB">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Supervisory </w:t>
      </w:r>
      <w:r w:rsidR="00104976">
        <w:rPr>
          <w:rFonts w:ascii="Times New Roman" w:hAnsi="Times New Roman" w:cs="Times New Roman"/>
          <w:b/>
          <w:bCs/>
          <w:sz w:val="24"/>
          <w:szCs w:val="24"/>
          <w:lang w:val="en-US"/>
        </w:rPr>
        <w:t>t</w:t>
      </w:r>
      <w:r>
        <w:rPr>
          <w:rFonts w:ascii="Times New Roman" w:hAnsi="Times New Roman" w:cs="Times New Roman"/>
          <w:b/>
          <w:bCs/>
          <w:sz w:val="24"/>
          <w:szCs w:val="24"/>
          <w:lang w:val="en-US"/>
        </w:rPr>
        <w:t xml:space="preserve">reatment of </w:t>
      </w:r>
      <w:r w:rsidR="00745417">
        <w:rPr>
          <w:rFonts w:ascii="Times New Roman" w:hAnsi="Times New Roman" w:cs="Times New Roman"/>
          <w:b/>
          <w:bCs/>
          <w:sz w:val="24"/>
          <w:szCs w:val="24"/>
          <w:lang w:val="en-US"/>
        </w:rPr>
        <w:t>crypto assets</w:t>
      </w:r>
    </w:p>
    <w:p w14:paraId="119FA5C6" w14:textId="605ED808" w:rsidR="00B61F73" w:rsidRPr="00B61F73"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Considering the regulatory handling of crypto assets in financial market regulation, there are apparent difficulties. At least in the context of Pillar 1 of the Basel III framework, there are no special requirements for capital backing. CRR III primarily defines counterparty and market </w:t>
      </w:r>
      <w:r w:rsidRPr="00B61F73">
        <w:rPr>
          <w:rFonts w:ascii="Times New Roman" w:hAnsi="Times New Roman" w:cs="Times New Roman"/>
          <w:sz w:val="24"/>
          <w:szCs w:val="24"/>
          <w:lang w:val="en-US"/>
        </w:rPr>
        <w:lastRenderedPageBreak/>
        <w:t xml:space="preserve">risks. The latter can be subdivided into interest rate risks in the trading book, share price risks, and foreign currency risks in various financial instruments. In this context, cryptocurrency price and volatility risks cannot be assigned to market risks or specific financial instruments. It should also be added that the existing requirements for cash, commodities, or FX positions cannot reflect the volatility of crypto assets. The accounting requirements must therefore be taken into account. In line with IAS 38, cryptocurrencies are classified as intangible assets </w:t>
      </w:r>
      <w:r w:rsidR="000D75A9">
        <w:rPr>
          <w:rFonts w:ascii="Times New Roman" w:hAnsi="Times New Roman" w:cs="Times New Roman"/>
          <w:sz w:val="24"/>
          <w:szCs w:val="24"/>
          <w:lang w:val="en-US"/>
        </w:rPr>
        <w:t>(ECB, 2019)</w:t>
      </w:r>
      <w:r w:rsidR="000D75A9">
        <w:rPr>
          <w:rFonts w:ascii="Times New Roman" w:hAnsi="Times New Roman" w:cs="Times New Roman"/>
          <w:sz w:val="24"/>
          <w:szCs w:val="24"/>
          <w:lang w:val="en-US"/>
        </w:rPr>
        <w:t>.</w:t>
      </w:r>
      <w:r w:rsidRPr="00B61F73">
        <w:rPr>
          <w:rFonts w:ascii="Times New Roman" w:hAnsi="Times New Roman" w:cs="Times New Roman"/>
          <w:sz w:val="24"/>
          <w:szCs w:val="24"/>
          <w:lang w:val="en-US"/>
        </w:rPr>
        <w:t xml:space="preserve"> According to Article 38 of the CRR, intangible assets are included as deductions from Common Equity Tier 1 capital. This equates to an RWA weighting of 1.250 % multiplied by 8 % equity backing, corresponding to an estimated 100% for crypto-assets as intangible assets </w:t>
      </w:r>
      <w:r w:rsidR="000D75A9">
        <w:rPr>
          <w:rFonts w:ascii="Times New Roman" w:hAnsi="Times New Roman" w:cs="Times New Roman"/>
          <w:sz w:val="24"/>
          <w:szCs w:val="24"/>
          <w:lang w:val="en-US"/>
        </w:rPr>
        <w:t>(European Parliament and of the council, 2013).</w:t>
      </w:r>
    </w:p>
    <w:p w14:paraId="1368B0AE" w14:textId="34A755BA" w:rsidR="00E018DB"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This also corresponds to the view of the Basel Committee, which uses BCBS 519 to divide crypto assets into two main categories. Table 1 provides an overview </w:t>
      </w:r>
      <w:r w:rsidR="004F724D" w:rsidRPr="004F724D">
        <w:rPr>
          <w:rFonts w:ascii="Times New Roman" w:hAnsi="Times New Roman" w:cs="Times New Roman"/>
          <w:sz w:val="24"/>
          <w:szCs w:val="24"/>
          <w:lang w:val="en-US"/>
        </w:rPr>
        <w:t>of this:</w:t>
      </w:r>
    </w:p>
    <w:p w14:paraId="08D8B19E" w14:textId="77777777" w:rsidR="00B07FD9" w:rsidRDefault="00B07FD9" w:rsidP="00B07FD9">
      <w:pPr>
        <w:rPr>
          <w:rFonts w:ascii="Times New Roman" w:hAnsi="Times New Roman" w:cs="Times New Roman"/>
          <w:sz w:val="24"/>
          <w:szCs w:val="24"/>
          <w:lang w:val="en-US"/>
        </w:rPr>
      </w:pPr>
      <w:r>
        <w:rPr>
          <w:rFonts w:ascii="Times New Roman" w:hAnsi="Times New Roman" w:cs="Times New Roman"/>
          <w:b/>
          <w:bCs/>
          <w:sz w:val="24"/>
          <w:szCs w:val="24"/>
          <w:lang w:val="en-US"/>
        </w:rPr>
        <w:t>Table 1</w:t>
      </w:r>
      <w:r>
        <w:rPr>
          <w:rFonts w:ascii="Times New Roman" w:hAnsi="Times New Roman" w:cs="Times New Roman"/>
          <w:sz w:val="24"/>
          <w:szCs w:val="24"/>
          <w:lang w:val="en-US"/>
        </w:rPr>
        <w:t>: Overview of the Prudential Treatment of crypto assets</w:t>
      </w:r>
    </w:p>
    <w:tbl>
      <w:tblPr>
        <w:tblStyle w:val="Tabellenraster"/>
        <w:tblW w:w="0" w:type="auto"/>
        <w:tblLook w:val="04A0" w:firstRow="1" w:lastRow="0" w:firstColumn="1" w:lastColumn="0" w:noHBand="0" w:noVBand="1"/>
      </w:tblPr>
      <w:tblGrid>
        <w:gridCol w:w="2265"/>
        <w:gridCol w:w="2265"/>
        <w:gridCol w:w="2266"/>
        <w:gridCol w:w="2266"/>
      </w:tblGrid>
      <w:tr w:rsidR="00B07FD9" w14:paraId="4ADAA3A1" w14:textId="77777777" w:rsidTr="00B07FD9">
        <w:tc>
          <w:tcPr>
            <w:tcW w:w="226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229D29" w14:textId="77777777" w:rsidR="00B07FD9" w:rsidRDefault="00B07FD9">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Prudential requirements</w:t>
            </w:r>
          </w:p>
        </w:tc>
        <w:tc>
          <w:tcPr>
            <w:tcW w:w="453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F438E3" w14:textId="77777777" w:rsidR="00B07FD9" w:rsidRDefault="00B07FD9">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Group 1 crypto-assets</w:t>
            </w:r>
          </w:p>
        </w:tc>
        <w:tc>
          <w:tcPr>
            <w:tcW w:w="226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373434" w14:textId="77777777" w:rsidR="00B07FD9" w:rsidRDefault="00B07FD9">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Group 2 </w:t>
            </w:r>
            <w:r>
              <w:rPr>
                <w:rFonts w:ascii="Times New Roman" w:hAnsi="Times New Roman" w:cs="Times New Roman"/>
                <w:b/>
                <w:bCs/>
                <w:sz w:val="24"/>
                <w:szCs w:val="24"/>
                <w:lang w:val="en-US"/>
              </w:rPr>
              <w:br/>
              <w:t>crypto-assets</w:t>
            </w:r>
          </w:p>
        </w:tc>
      </w:tr>
      <w:tr w:rsidR="00B07FD9" w:rsidRPr="00A431AF" w14:paraId="24D96047" w14:textId="77777777" w:rsidTr="00B07FD9">
        <w:tc>
          <w:tcPr>
            <w:tcW w:w="0" w:type="auto"/>
            <w:vMerge/>
            <w:tcBorders>
              <w:top w:val="single" w:sz="4" w:space="0" w:color="auto"/>
              <w:left w:val="single" w:sz="4" w:space="0" w:color="auto"/>
              <w:bottom w:val="single" w:sz="4" w:space="0" w:color="auto"/>
              <w:right w:val="single" w:sz="4" w:space="0" w:color="auto"/>
            </w:tcBorders>
            <w:vAlign w:val="center"/>
            <w:hideMark/>
          </w:tcPr>
          <w:p w14:paraId="40C43154" w14:textId="77777777" w:rsidR="00B07FD9" w:rsidRDefault="00B07FD9">
            <w:pPr>
              <w:rPr>
                <w:rFonts w:ascii="Times New Roman" w:hAnsi="Times New Roman" w:cs="Times New Roman"/>
                <w:b/>
                <w:bCs/>
                <w:sz w:val="24"/>
                <w:szCs w:val="24"/>
                <w:lang w:val="en-US"/>
              </w:rPr>
            </w:pPr>
          </w:p>
        </w:tc>
        <w:tc>
          <w:tcPr>
            <w:tcW w:w="226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A53530" w14:textId="77777777" w:rsidR="00B07FD9" w:rsidRDefault="00B07FD9">
            <w:pPr>
              <w:jc w:val="center"/>
              <w:rPr>
                <w:rFonts w:ascii="Times New Roman" w:hAnsi="Times New Roman" w:cs="Times New Roman"/>
                <w:sz w:val="24"/>
                <w:szCs w:val="24"/>
                <w:lang w:val="en-US"/>
              </w:rPr>
            </w:pPr>
            <w:r>
              <w:rPr>
                <w:rFonts w:ascii="Times New Roman" w:hAnsi="Times New Roman" w:cs="Times New Roman"/>
                <w:b/>
                <w:bCs/>
                <w:sz w:val="24"/>
                <w:szCs w:val="24"/>
                <w:lang w:val="en-US"/>
              </w:rPr>
              <w:t>Group 1a</w:t>
            </w:r>
            <w:r>
              <w:rPr>
                <w:rFonts w:ascii="Times New Roman" w:hAnsi="Times New Roman" w:cs="Times New Roman"/>
                <w:sz w:val="24"/>
                <w:szCs w:val="24"/>
                <w:lang w:val="en-US"/>
              </w:rPr>
              <w:t xml:space="preserve"> </w:t>
            </w:r>
            <w:r>
              <w:rPr>
                <w:rFonts w:ascii="Times New Roman" w:hAnsi="Times New Roman" w:cs="Times New Roman"/>
                <w:sz w:val="24"/>
                <w:szCs w:val="24"/>
                <w:lang w:val="en-US"/>
              </w:rPr>
              <w:br/>
            </w:r>
            <w:proofErr w:type="spellStart"/>
            <w:r>
              <w:rPr>
                <w:rFonts w:ascii="Times New Roman" w:hAnsi="Times New Roman" w:cs="Times New Roman"/>
                <w:sz w:val="24"/>
                <w:szCs w:val="24"/>
                <w:lang w:val="en-US"/>
              </w:rPr>
              <w:t>Tokenised</w:t>
            </w:r>
            <w:proofErr w:type="spellEnd"/>
            <w:r>
              <w:rPr>
                <w:rFonts w:ascii="Times New Roman" w:hAnsi="Times New Roman" w:cs="Times New Roman"/>
                <w:sz w:val="24"/>
                <w:szCs w:val="24"/>
                <w:lang w:val="en-US"/>
              </w:rPr>
              <w:t xml:space="preserve"> traditional assets</w:t>
            </w:r>
          </w:p>
        </w:tc>
        <w:tc>
          <w:tcPr>
            <w:tcW w:w="226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F64BD3" w14:textId="77777777" w:rsidR="00B07FD9" w:rsidRDefault="00B07FD9">
            <w:pPr>
              <w:jc w:val="center"/>
              <w:rPr>
                <w:rFonts w:ascii="Times New Roman" w:hAnsi="Times New Roman" w:cs="Times New Roman"/>
                <w:sz w:val="24"/>
                <w:szCs w:val="24"/>
                <w:lang w:val="en-US"/>
              </w:rPr>
            </w:pPr>
            <w:r>
              <w:rPr>
                <w:rFonts w:ascii="Times New Roman" w:hAnsi="Times New Roman" w:cs="Times New Roman"/>
                <w:b/>
                <w:bCs/>
                <w:sz w:val="24"/>
                <w:szCs w:val="24"/>
                <w:lang w:val="en-US"/>
              </w:rPr>
              <w:t>Group 1b</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ryptoassets</w:t>
            </w:r>
            <w:proofErr w:type="spellEnd"/>
            <w:r>
              <w:rPr>
                <w:rFonts w:ascii="Times New Roman" w:hAnsi="Times New Roman" w:cs="Times New Roman"/>
                <w:sz w:val="24"/>
                <w:szCs w:val="24"/>
                <w:lang w:val="en-US"/>
              </w:rPr>
              <w:t xml:space="preserve"> with stabilization mechanisms (i.e., </w:t>
            </w:r>
            <w:proofErr w:type="spellStart"/>
            <w:r>
              <w:rPr>
                <w:rFonts w:ascii="Times New Roman" w:hAnsi="Times New Roman" w:cs="Times New Roman"/>
                <w:sz w:val="24"/>
                <w:szCs w:val="24"/>
                <w:lang w:val="en-US"/>
              </w:rPr>
              <w:t>stablecoins</w:t>
            </w:r>
            <w:proofErr w:type="spellEnd"/>
          </w:p>
        </w:tc>
        <w:tc>
          <w:tcPr>
            <w:tcW w:w="226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C7D23D" w14:textId="77777777" w:rsidR="00B07FD9" w:rsidRDefault="00B07FD9">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ryptoassets</w:t>
            </w:r>
            <w:proofErr w:type="spellEnd"/>
            <w:r>
              <w:rPr>
                <w:rFonts w:ascii="Times New Roman" w:hAnsi="Times New Roman" w:cs="Times New Roman"/>
                <w:sz w:val="24"/>
                <w:szCs w:val="24"/>
                <w:lang w:val="en-US"/>
              </w:rPr>
              <w:t xml:space="preserve"> that do not qualify as Group 1 (e.g., bitcoin)</w:t>
            </w:r>
          </w:p>
        </w:tc>
      </w:tr>
      <w:tr w:rsidR="00B07FD9" w:rsidRPr="00A431AF" w14:paraId="237401EF" w14:textId="77777777" w:rsidTr="00B07FD9">
        <w:tc>
          <w:tcPr>
            <w:tcW w:w="2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4F4FD8" w14:textId="77777777" w:rsidR="00B07FD9" w:rsidRDefault="00B07FD9">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redit and market risk requirements </w:t>
            </w:r>
          </w:p>
        </w:tc>
        <w:tc>
          <w:tcPr>
            <w:tcW w:w="2265" w:type="dxa"/>
            <w:tcBorders>
              <w:top w:val="single" w:sz="4" w:space="0" w:color="auto"/>
              <w:left w:val="single" w:sz="4" w:space="0" w:color="auto"/>
              <w:bottom w:val="single" w:sz="4" w:space="0" w:color="auto"/>
              <w:right w:val="single" w:sz="4" w:space="0" w:color="auto"/>
            </w:tcBorders>
            <w:hideMark/>
          </w:tcPr>
          <w:p w14:paraId="77B6F951" w14:textId="77777777" w:rsidR="00B07FD9" w:rsidRDefault="00B07FD9">
            <w:pPr>
              <w:rPr>
                <w:rFonts w:ascii="Times New Roman" w:hAnsi="Times New Roman" w:cs="Times New Roman"/>
                <w:sz w:val="24"/>
                <w:szCs w:val="24"/>
                <w:lang w:val="en-US"/>
              </w:rPr>
            </w:pPr>
            <w:r>
              <w:rPr>
                <w:rFonts w:ascii="Times New Roman" w:hAnsi="Times New Roman" w:cs="Times New Roman"/>
                <w:sz w:val="24"/>
                <w:szCs w:val="24"/>
                <w:lang w:val="en-US"/>
              </w:rPr>
              <w:t xml:space="preserve">Capital requirements are at least equivalent to those of traditional assets (with further consideration for capital add-ons) </w:t>
            </w:r>
          </w:p>
        </w:tc>
        <w:tc>
          <w:tcPr>
            <w:tcW w:w="2266" w:type="dxa"/>
            <w:tcBorders>
              <w:top w:val="single" w:sz="4" w:space="0" w:color="auto"/>
              <w:left w:val="single" w:sz="4" w:space="0" w:color="auto"/>
              <w:bottom w:val="single" w:sz="4" w:space="0" w:color="auto"/>
              <w:right w:val="single" w:sz="4" w:space="0" w:color="auto"/>
            </w:tcBorders>
            <w:hideMark/>
          </w:tcPr>
          <w:p w14:paraId="41878F30" w14:textId="77777777" w:rsidR="00B07FD9" w:rsidRDefault="00B07FD9">
            <w:pPr>
              <w:rPr>
                <w:rFonts w:ascii="Times New Roman" w:hAnsi="Times New Roman" w:cs="Times New Roman"/>
                <w:sz w:val="24"/>
                <w:szCs w:val="24"/>
                <w:lang w:val="en-US"/>
              </w:rPr>
            </w:pPr>
            <w:r>
              <w:rPr>
                <w:rFonts w:ascii="Times New Roman" w:hAnsi="Times New Roman" w:cs="Times New Roman"/>
                <w:sz w:val="24"/>
                <w:szCs w:val="24"/>
                <w:lang w:val="en-US"/>
              </w:rPr>
              <w:t xml:space="preserve">New guidance on the application of current rules to capture the risks relating to stabilization mechanisms (with further consideration for capital add-ons) </w:t>
            </w:r>
          </w:p>
        </w:tc>
        <w:tc>
          <w:tcPr>
            <w:tcW w:w="2266" w:type="dxa"/>
            <w:tcBorders>
              <w:top w:val="single" w:sz="4" w:space="0" w:color="auto"/>
              <w:left w:val="single" w:sz="4" w:space="0" w:color="auto"/>
              <w:bottom w:val="single" w:sz="4" w:space="0" w:color="auto"/>
              <w:right w:val="single" w:sz="4" w:space="0" w:color="auto"/>
            </w:tcBorders>
            <w:hideMark/>
          </w:tcPr>
          <w:p w14:paraId="088CFA89" w14:textId="77777777" w:rsidR="00B07FD9" w:rsidRDefault="00B07FD9">
            <w:pPr>
              <w:rPr>
                <w:rFonts w:ascii="Times New Roman" w:hAnsi="Times New Roman" w:cs="Times New Roman"/>
                <w:sz w:val="24"/>
                <w:szCs w:val="24"/>
                <w:lang w:val="en-US"/>
              </w:rPr>
            </w:pPr>
            <w:r>
              <w:rPr>
                <w:rFonts w:ascii="Times New Roman" w:hAnsi="Times New Roman" w:cs="Times New Roman"/>
                <w:sz w:val="24"/>
                <w:szCs w:val="24"/>
                <w:lang w:val="en-US"/>
              </w:rPr>
              <w:t>New conservative prudential treatment based on a 1.250 % risk weight applied to the maximum of long and short positions</w:t>
            </w:r>
          </w:p>
        </w:tc>
      </w:tr>
      <w:tr w:rsidR="00B07FD9" w:rsidRPr="00A431AF" w14:paraId="1EB46737" w14:textId="77777777" w:rsidTr="00B07FD9">
        <w:tc>
          <w:tcPr>
            <w:tcW w:w="2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7AEF16" w14:textId="77777777" w:rsidR="00B07FD9" w:rsidRDefault="00B07FD9">
            <w:pPr>
              <w:rPr>
                <w:rFonts w:ascii="Times New Roman" w:hAnsi="Times New Roman" w:cs="Times New Roman"/>
                <w:b/>
                <w:bCs/>
                <w:sz w:val="24"/>
                <w:szCs w:val="24"/>
                <w:lang w:val="en-US"/>
              </w:rPr>
            </w:pPr>
            <w:r>
              <w:rPr>
                <w:rFonts w:ascii="Times New Roman" w:hAnsi="Times New Roman" w:cs="Times New Roman"/>
                <w:b/>
                <w:bCs/>
                <w:sz w:val="24"/>
                <w:szCs w:val="24"/>
                <w:lang w:val="en-US"/>
              </w:rPr>
              <w:t>Other minimum requirements (leverage ratio, significant exposures, liquidity ratios)</w:t>
            </w:r>
          </w:p>
        </w:tc>
        <w:tc>
          <w:tcPr>
            <w:tcW w:w="6797" w:type="dxa"/>
            <w:gridSpan w:val="3"/>
            <w:tcBorders>
              <w:top w:val="single" w:sz="4" w:space="0" w:color="auto"/>
              <w:left w:val="single" w:sz="4" w:space="0" w:color="auto"/>
              <w:bottom w:val="single" w:sz="4" w:space="0" w:color="auto"/>
              <w:right w:val="single" w:sz="4" w:space="0" w:color="auto"/>
            </w:tcBorders>
            <w:hideMark/>
          </w:tcPr>
          <w:p w14:paraId="6B3300D9" w14:textId="77777777" w:rsidR="00B07FD9" w:rsidRDefault="00B07FD9">
            <w:pPr>
              <w:rPr>
                <w:rFonts w:ascii="Times New Roman" w:hAnsi="Times New Roman" w:cs="Times New Roman"/>
                <w:sz w:val="24"/>
                <w:szCs w:val="24"/>
                <w:lang w:val="en-US"/>
              </w:rPr>
            </w:pPr>
            <w:r>
              <w:rPr>
                <w:rFonts w:ascii="Times New Roman" w:hAnsi="Times New Roman" w:cs="Times New Roman"/>
                <w:sz w:val="24"/>
                <w:szCs w:val="24"/>
                <w:lang w:val="en-US"/>
              </w:rPr>
              <w:t>Application of the existing Basel Framework requirements with additional guidance where applicable</w:t>
            </w:r>
          </w:p>
        </w:tc>
      </w:tr>
      <w:tr w:rsidR="00B07FD9" w:rsidRPr="00A431AF" w14:paraId="57AF95F7" w14:textId="77777777" w:rsidTr="00B07FD9">
        <w:tc>
          <w:tcPr>
            <w:tcW w:w="2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E86F7E" w14:textId="77777777" w:rsidR="00B07FD9" w:rsidRDefault="00B07FD9">
            <w:pPr>
              <w:rPr>
                <w:rFonts w:ascii="Times New Roman" w:hAnsi="Times New Roman" w:cs="Times New Roman"/>
                <w:b/>
                <w:bCs/>
                <w:sz w:val="24"/>
                <w:szCs w:val="24"/>
                <w:lang w:val="en-US"/>
              </w:rPr>
            </w:pPr>
            <w:r>
              <w:rPr>
                <w:rFonts w:ascii="Times New Roman" w:hAnsi="Times New Roman" w:cs="Times New Roman"/>
                <w:b/>
                <w:bCs/>
                <w:sz w:val="24"/>
                <w:szCs w:val="24"/>
              </w:rPr>
              <w:t>Supervisory review</w:t>
            </w:r>
          </w:p>
        </w:tc>
        <w:tc>
          <w:tcPr>
            <w:tcW w:w="6797" w:type="dxa"/>
            <w:gridSpan w:val="3"/>
            <w:tcBorders>
              <w:top w:val="single" w:sz="4" w:space="0" w:color="auto"/>
              <w:left w:val="single" w:sz="4" w:space="0" w:color="auto"/>
              <w:bottom w:val="single" w:sz="4" w:space="0" w:color="auto"/>
              <w:right w:val="single" w:sz="4" w:space="0" w:color="auto"/>
            </w:tcBorders>
            <w:hideMark/>
          </w:tcPr>
          <w:p w14:paraId="3509E554" w14:textId="77777777" w:rsidR="00B07FD9" w:rsidRDefault="00B07FD9">
            <w:pPr>
              <w:rPr>
                <w:rFonts w:ascii="Times New Roman" w:hAnsi="Times New Roman" w:cs="Times New Roman"/>
                <w:sz w:val="24"/>
                <w:szCs w:val="24"/>
                <w:lang w:val="en-US"/>
              </w:rPr>
            </w:pPr>
            <w:r>
              <w:rPr>
                <w:rFonts w:ascii="Times New Roman" w:hAnsi="Times New Roman" w:cs="Times New Roman"/>
                <w:sz w:val="24"/>
                <w:szCs w:val="24"/>
                <w:lang w:val="en-US"/>
              </w:rPr>
              <w:t>Additional guidance to ensure that risks not captured under minimum (Pillar 1) requirements are assessed, managed and appropriately mitigated (including through capital add-ons</w:t>
            </w:r>
          </w:p>
        </w:tc>
      </w:tr>
    </w:tbl>
    <w:p w14:paraId="007C4BEE" w14:textId="7CE5D90D" w:rsidR="00B07FD9" w:rsidRDefault="00FD0921" w:rsidP="008A7526">
      <w:pPr>
        <w:rPr>
          <w:rFonts w:ascii="Times New Roman" w:hAnsi="Times New Roman" w:cs="Times New Roman"/>
          <w:sz w:val="24"/>
          <w:szCs w:val="24"/>
          <w:lang w:val="en-US"/>
        </w:rPr>
      </w:pPr>
      <w:r>
        <w:rPr>
          <w:rFonts w:ascii="Times New Roman" w:hAnsi="Times New Roman" w:cs="Times New Roman"/>
          <w:sz w:val="24"/>
          <w:szCs w:val="24"/>
          <w:lang w:val="en-US"/>
        </w:rPr>
        <w:t xml:space="preserve">Source: </w:t>
      </w:r>
      <w:r w:rsidR="000D75A9">
        <w:rPr>
          <w:rFonts w:ascii="Times New Roman" w:hAnsi="Times New Roman" w:cs="Times New Roman"/>
          <w:sz w:val="24"/>
          <w:szCs w:val="24"/>
          <w:lang w:val="en-US"/>
        </w:rPr>
        <w:t>Basel Committee, 2021</w:t>
      </w:r>
      <w:r w:rsidR="000D75A9" w:rsidRPr="00B61F73">
        <w:rPr>
          <w:rFonts w:ascii="Times New Roman" w:hAnsi="Times New Roman" w:cs="Times New Roman"/>
          <w:sz w:val="24"/>
          <w:szCs w:val="24"/>
          <w:lang w:val="en-US"/>
        </w:rPr>
        <w:t>.</w:t>
      </w:r>
    </w:p>
    <w:p w14:paraId="205BDD20" w14:textId="101E9665" w:rsidR="008A7526" w:rsidRDefault="008A7526" w:rsidP="008A7526">
      <w:pPr>
        <w:rPr>
          <w:rFonts w:ascii="Times New Roman" w:hAnsi="Times New Roman" w:cs="Times New Roman"/>
          <w:sz w:val="24"/>
          <w:szCs w:val="24"/>
          <w:lang w:val="en-US"/>
        </w:rPr>
      </w:pPr>
      <w:r w:rsidRPr="008A7526">
        <w:rPr>
          <w:rFonts w:ascii="Times New Roman" w:hAnsi="Times New Roman" w:cs="Times New Roman"/>
          <w:sz w:val="24"/>
          <w:szCs w:val="24"/>
          <w:lang w:val="en-US"/>
        </w:rPr>
        <w:t>Group 2 seems particularly relevant for the present article since this includes the typical crypto</w:t>
      </w:r>
      <w:r w:rsidR="00745417">
        <w:rPr>
          <w:rFonts w:ascii="Times New Roman" w:hAnsi="Times New Roman" w:cs="Times New Roman"/>
          <w:sz w:val="24"/>
          <w:szCs w:val="24"/>
          <w:lang w:val="en-US"/>
        </w:rPr>
        <w:t xml:space="preserve"> </w:t>
      </w:r>
      <w:r w:rsidRPr="008A7526">
        <w:rPr>
          <w:rFonts w:ascii="Times New Roman" w:hAnsi="Times New Roman" w:cs="Times New Roman"/>
          <w:sz w:val="24"/>
          <w:szCs w:val="24"/>
          <w:lang w:val="en-US"/>
        </w:rPr>
        <w:t>assets such as Bitcoin</w:t>
      </w:r>
      <w:r w:rsidR="00582689">
        <w:rPr>
          <w:rFonts w:ascii="Times New Roman" w:hAnsi="Times New Roman" w:cs="Times New Roman"/>
          <w:sz w:val="24"/>
          <w:szCs w:val="24"/>
          <w:lang w:val="en-US"/>
        </w:rPr>
        <w:t>,</w:t>
      </w:r>
      <w:r w:rsidRPr="008A7526">
        <w:rPr>
          <w:rFonts w:ascii="Times New Roman" w:hAnsi="Times New Roman" w:cs="Times New Roman"/>
          <w:sz w:val="24"/>
          <w:szCs w:val="24"/>
          <w:lang w:val="en-US"/>
        </w:rPr>
        <w:t xml:space="preserve"> Ether</w:t>
      </w:r>
      <w:r w:rsidR="00582689">
        <w:rPr>
          <w:rFonts w:ascii="Times New Roman" w:hAnsi="Times New Roman" w:cs="Times New Roman"/>
          <w:sz w:val="24"/>
          <w:szCs w:val="24"/>
          <w:lang w:val="en-US"/>
        </w:rPr>
        <w:t>e</w:t>
      </w:r>
      <w:r w:rsidRPr="008A7526">
        <w:rPr>
          <w:rFonts w:ascii="Times New Roman" w:hAnsi="Times New Roman" w:cs="Times New Roman"/>
          <w:sz w:val="24"/>
          <w:szCs w:val="24"/>
          <w:lang w:val="en-US"/>
        </w:rPr>
        <w:t>um</w:t>
      </w:r>
      <w:r w:rsidR="00582689">
        <w:rPr>
          <w:rFonts w:ascii="Times New Roman" w:hAnsi="Times New Roman" w:cs="Times New Roman"/>
          <w:sz w:val="24"/>
          <w:szCs w:val="24"/>
          <w:lang w:val="en-US"/>
        </w:rPr>
        <w:t>,</w:t>
      </w:r>
      <w:r w:rsidRPr="008A7526">
        <w:rPr>
          <w:rFonts w:ascii="Times New Roman" w:hAnsi="Times New Roman" w:cs="Times New Roman"/>
          <w:sz w:val="24"/>
          <w:szCs w:val="24"/>
          <w:lang w:val="en-US"/>
        </w:rPr>
        <w:t xml:space="preserve"> etc. </w:t>
      </w:r>
      <w:r w:rsidR="00582689">
        <w:rPr>
          <w:rFonts w:ascii="Times New Roman" w:hAnsi="Times New Roman" w:cs="Times New Roman"/>
          <w:sz w:val="24"/>
          <w:szCs w:val="24"/>
          <w:lang w:val="en-US"/>
        </w:rPr>
        <w:t>I</w:t>
      </w:r>
      <w:r w:rsidRPr="008A7526">
        <w:rPr>
          <w:rFonts w:ascii="Times New Roman" w:hAnsi="Times New Roman" w:cs="Times New Roman"/>
          <w:sz w:val="24"/>
          <w:szCs w:val="24"/>
          <w:lang w:val="en-US"/>
        </w:rPr>
        <w:t>n addition to the regulatory capital deposits of Pillar 1, there are also requirements for Pillar 2. There are various risks to which banks, but also other market players, are exposed:</w:t>
      </w:r>
    </w:p>
    <w:p w14:paraId="79CF7BBF" w14:textId="77777777" w:rsidR="008A7526" w:rsidRDefault="008A7526" w:rsidP="008A7526">
      <w:pPr>
        <w:pStyle w:val="Listenabsatz"/>
        <w:numPr>
          <w:ilvl w:val="0"/>
          <w:numId w:val="5"/>
        </w:numPr>
        <w:rPr>
          <w:rFonts w:ascii="Times New Roman" w:hAnsi="Times New Roman" w:cs="Times New Roman"/>
          <w:sz w:val="24"/>
          <w:szCs w:val="24"/>
          <w:lang w:val="en-US"/>
        </w:rPr>
      </w:pPr>
      <w:r w:rsidRPr="008A7526">
        <w:rPr>
          <w:rFonts w:ascii="Times New Roman" w:hAnsi="Times New Roman" w:cs="Times New Roman"/>
          <w:sz w:val="24"/>
          <w:szCs w:val="24"/>
          <w:lang w:val="en-US"/>
        </w:rPr>
        <w:t>market risk</w:t>
      </w:r>
    </w:p>
    <w:p w14:paraId="0C894398" w14:textId="77777777" w:rsidR="008A7526" w:rsidRDefault="008A7526" w:rsidP="008A7526">
      <w:pPr>
        <w:pStyle w:val="Listenabsatz"/>
        <w:numPr>
          <w:ilvl w:val="0"/>
          <w:numId w:val="5"/>
        </w:numPr>
        <w:rPr>
          <w:rFonts w:ascii="Times New Roman" w:hAnsi="Times New Roman" w:cs="Times New Roman"/>
          <w:sz w:val="24"/>
          <w:szCs w:val="24"/>
          <w:lang w:val="en-US"/>
        </w:rPr>
      </w:pPr>
      <w:r w:rsidRPr="008A7526">
        <w:rPr>
          <w:rFonts w:ascii="Times New Roman" w:hAnsi="Times New Roman" w:cs="Times New Roman"/>
          <w:sz w:val="24"/>
          <w:szCs w:val="24"/>
          <w:lang w:val="en-US"/>
        </w:rPr>
        <w:t>liquidity risk</w:t>
      </w:r>
    </w:p>
    <w:p w14:paraId="56C0A508" w14:textId="77777777" w:rsidR="008A7526" w:rsidRDefault="008A7526" w:rsidP="008A7526">
      <w:pPr>
        <w:pStyle w:val="Listenabsatz"/>
        <w:numPr>
          <w:ilvl w:val="0"/>
          <w:numId w:val="5"/>
        </w:numPr>
        <w:rPr>
          <w:rFonts w:ascii="Times New Roman" w:hAnsi="Times New Roman" w:cs="Times New Roman"/>
          <w:sz w:val="24"/>
          <w:szCs w:val="24"/>
          <w:lang w:val="en-US"/>
        </w:rPr>
      </w:pPr>
      <w:r w:rsidRPr="008A7526">
        <w:rPr>
          <w:rFonts w:ascii="Times New Roman" w:hAnsi="Times New Roman" w:cs="Times New Roman"/>
          <w:sz w:val="24"/>
          <w:szCs w:val="24"/>
          <w:lang w:val="en-US"/>
        </w:rPr>
        <w:t>credit risk (especially counterparty risk)</w:t>
      </w:r>
    </w:p>
    <w:p w14:paraId="2AF03767" w14:textId="2F20CCE8" w:rsidR="008A7526" w:rsidRDefault="008A7526" w:rsidP="008A7526">
      <w:pPr>
        <w:pStyle w:val="Listenabsatz"/>
        <w:numPr>
          <w:ilvl w:val="0"/>
          <w:numId w:val="5"/>
        </w:numPr>
        <w:rPr>
          <w:rFonts w:ascii="Times New Roman" w:hAnsi="Times New Roman" w:cs="Times New Roman"/>
          <w:sz w:val="24"/>
          <w:szCs w:val="24"/>
          <w:lang w:val="en-US"/>
        </w:rPr>
      </w:pPr>
      <w:r w:rsidRPr="008A7526">
        <w:rPr>
          <w:rFonts w:ascii="Times New Roman" w:hAnsi="Times New Roman" w:cs="Times New Roman"/>
          <w:sz w:val="24"/>
          <w:szCs w:val="24"/>
          <w:lang w:val="en-US"/>
        </w:rPr>
        <w:t xml:space="preserve">operational risk (including fraud and cyber </w:t>
      </w:r>
      <w:r w:rsidR="00582689">
        <w:rPr>
          <w:rFonts w:ascii="Times New Roman" w:hAnsi="Times New Roman" w:cs="Times New Roman"/>
          <w:sz w:val="24"/>
          <w:szCs w:val="24"/>
          <w:lang w:val="en-US"/>
        </w:rPr>
        <w:t>threat</w:t>
      </w:r>
      <w:r w:rsidRPr="008A7526">
        <w:rPr>
          <w:rFonts w:ascii="Times New Roman" w:hAnsi="Times New Roman" w:cs="Times New Roman"/>
          <w:sz w:val="24"/>
          <w:szCs w:val="24"/>
          <w:lang w:val="en-US"/>
        </w:rPr>
        <w:t>s);</w:t>
      </w:r>
    </w:p>
    <w:p w14:paraId="29813709" w14:textId="77777777" w:rsidR="008A7526" w:rsidRDefault="008A7526" w:rsidP="008A7526">
      <w:pPr>
        <w:pStyle w:val="Listenabsatz"/>
        <w:numPr>
          <w:ilvl w:val="0"/>
          <w:numId w:val="5"/>
        </w:numPr>
        <w:rPr>
          <w:rFonts w:ascii="Times New Roman" w:hAnsi="Times New Roman" w:cs="Times New Roman"/>
          <w:sz w:val="24"/>
          <w:szCs w:val="24"/>
          <w:lang w:val="en-US"/>
        </w:rPr>
      </w:pPr>
      <w:r w:rsidRPr="008A7526">
        <w:rPr>
          <w:rFonts w:ascii="Times New Roman" w:hAnsi="Times New Roman" w:cs="Times New Roman"/>
          <w:sz w:val="24"/>
          <w:szCs w:val="24"/>
          <w:lang w:val="en-US"/>
        </w:rPr>
        <w:t>money laundering / terrorist financing risk; other</w:t>
      </w:r>
    </w:p>
    <w:p w14:paraId="2390EA66" w14:textId="6A4D108F" w:rsidR="008A7526" w:rsidRPr="008A7526" w:rsidRDefault="008A7526" w:rsidP="008A7526">
      <w:pPr>
        <w:pStyle w:val="Listenabsatz"/>
        <w:numPr>
          <w:ilvl w:val="0"/>
          <w:numId w:val="5"/>
        </w:numPr>
        <w:rPr>
          <w:rFonts w:ascii="Times New Roman" w:hAnsi="Times New Roman" w:cs="Times New Roman"/>
          <w:sz w:val="24"/>
          <w:szCs w:val="24"/>
          <w:lang w:val="en-US"/>
        </w:rPr>
      </w:pPr>
      <w:r w:rsidRPr="008A7526">
        <w:rPr>
          <w:rFonts w:ascii="Times New Roman" w:hAnsi="Times New Roman" w:cs="Times New Roman"/>
          <w:sz w:val="24"/>
          <w:szCs w:val="24"/>
          <w:lang w:val="en-US"/>
        </w:rPr>
        <w:lastRenderedPageBreak/>
        <w:t>legal and reputation risks.</w:t>
      </w:r>
    </w:p>
    <w:p w14:paraId="0D28EE12" w14:textId="38125E24" w:rsidR="000D23AD" w:rsidRDefault="008A7526" w:rsidP="004F724D">
      <w:pPr>
        <w:rPr>
          <w:rFonts w:ascii="Times New Roman" w:hAnsi="Times New Roman" w:cs="Times New Roman"/>
          <w:sz w:val="24"/>
          <w:szCs w:val="24"/>
          <w:lang w:val="en-US"/>
        </w:rPr>
      </w:pPr>
      <w:r>
        <w:rPr>
          <w:rFonts w:ascii="Times New Roman" w:hAnsi="Times New Roman" w:cs="Times New Roman"/>
          <w:sz w:val="24"/>
          <w:szCs w:val="24"/>
          <w:lang w:val="en-US"/>
        </w:rPr>
        <w:t>Summing up the supervisory review, t</w:t>
      </w:r>
      <w:r w:rsidRPr="008A7526">
        <w:rPr>
          <w:rFonts w:ascii="Times New Roman" w:hAnsi="Times New Roman" w:cs="Times New Roman"/>
          <w:sz w:val="24"/>
          <w:szCs w:val="24"/>
          <w:lang w:val="en-US"/>
        </w:rPr>
        <w:t xml:space="preserve">here are high volatility risks, </w:t>
      </w:r>
      <w:r w:rsidR="00582689">
        <w:rPr>
          <w:rFonts w:ascii="Times New Roman" w:hAnsi="Times New Roman" w:cs="Times New Roman"/>
          <w:sz w:val="24"/>
          <w:szCs w:val="24"/>
          <w:lang w:val="en-US"/>
        </w:rPr>
        <w:t>main</w:t>
      </w:r>
      <w:r w:rsidRPr="008A7526">
        <w:rPr>
          <w:rFonts w:ascii="Times New Roman" w:hAnsi="Times New Roman" w:cs="Times New Roman"/>
          <w:sz w:val="24"/>
          <w:szCs w:val="24"/>
          <w:lang w:val="en-US"/>
        </w:rPr>
        <w:t xml:space="preserve">ly </w:t>
      </w:r>
      <w:r w:rsidR="00582689">
        <w:rPr>
          <w:rFonts w:ascii="Times New Roman" w:hAnsi="Times New Roman" w:cs="Times New Roman"/>
          <w:sz w:val="24"/>
          <w:szCs w:val="24"/>
          <w:lang w:val="en-US"/>
        </w:rPr>
        <w:t>focusing</w:t>
      </w:r>
      <w:r w:rsidRPr="008A7526">
        <w:rPr>
          <w:rFonts w:ascii="Times New Roman" w:hAnsi="Times New Roman" w:cs="Times New Roman"/>
          <w:sz w:val="24"/>
          <w:szCs w:val="24"/>
          <w:lang w:val="en-US"/>
        </w:rPr>
        <w:t xml:space="preserve"> on market price risks.</w:t>
      </w:r>
    </w:p>
    <w:p w14:paraId="1F4F8548" w14:textId="738DC14E" w:rsidR="002D7E04" w:rsidRPr="00E018DB" w:rsidRDefault="002D7E04" w:rsidP="002D7E04">
      <w:pPr>
        <w:rPr>
          <w:rFonts w:ascii="Times New Roman" w:hAnsi="Times New Roman" w:cs="Times New Roman"/>
          <w:b/>
          <w:bCs/>
          <w:sz w:val="24"/>
          <w:szCs w:val="24"/>
          <w:lang w:val="en-US"/>
        </w:rPr>
      </w:pPr>
      <w:r w:rsidRPr="00E018DB">
        <w:rPr>
          <w:rFonts w:ascii="Times New Roman" w:hAnsi="Times New Roman" w:cs="Times New Roman"/>
          <w:b/>
          <w:bCs/>
          <w:sz w:val="24"/>
          <w:szCs w:val="24"/>
          <w:lang w:val="en-US"/>
        </w:rPr>
        <w:t>2.</w:t>
      </w:r>
      <w:r w:rsidR="008A7526">
        <w:rPr>
          <w:rFonts w:ascii="Times New Roman" w:hAnsi="Times New Roman" w:cs="Times New Roman"/>
          <w:b/>
          <w:bCs/>
          <w:sz w:val="24"/>
          <w:szCs w:val="24"/>
          <w:lang w:val="en-US"/>
        </w:rPr>
        <w:t>3</w:t>
      </w:r>
      <w:r w:rsidRPr="00E018DB">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Market</w:t>
      </w:r>
      <w:r w:rsidR="00104976">
        <w:rPr>
          <w:rFonts w:ascii="Times New Roman" w:hAnsi="Times New Roman" w:cs="Times New Roman"/>
          <w:b/>
          <w:bCs/>
          <w:sz w:val="24"/>
          <w:szCs w:val="24"/>
          <w:lang w:val="en-US"/>
        </w:rPr>
        <w:t xml:space="preserve"> r</w:t>
      </w:r>
      <w:r>
        <w:rPr>
          <w:rFonts w:ascii="Times New Roman" w:hAnsi="Times New Roman" w:cs="Times New Roman"/>
          <w:b/>
          <w:bCs/>
          <w:sz w:val="24"/>
          <w:szCs w:val="24"/>
          <w:lang w:val="en-US"/>
        </w:rPr>
        <w:t xml:space="preserve">isk </w:t>
      </w:r>
      <w:r w:rsidR="00104976">
        <w:rPr>
          <w:rFonts w:ascii="Times New Roman" w:hAnsi="Times New Roman" w:cs="Times New Roman"/>
          <w:b/>
          <w:bCs/>
          <w:sz w:val="24"/>
          <w:szCs w:val="24"/>
          <w:lang w:val="en-US"/>
        </w:rPr>
        <w:t>m</w:t>
      </w:r>
      <w:r>
        <w:rPr>
          <w:rFonts w:ascii="Times New Roman" w:hAnsi="Times New Roman" w:cs="Times New Roman"/>
          <w:b/>
          <w:bCs/>
          <w:sz w:val="24"/>
          <w:szCs w:val="24"/>
          <w:lang w:val="en-US"/>
        </w:rPr>
        <w:t>easurements</w:t>
      </w:r>
    </w:p>
    <w:p w14:paraId="0F1A0C80" w14:textId="6853D635" w:rsidR="00B61F73" w:rsidRPr="00B61F73"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Based on the knowledge of high volatility risks, it now makes sense to place the problem of this expected more heightened level of risk in the theoretical context of the various market price risk models. For this purpose, we focus on the variance-covariance approach, the historical simulation, and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B61F73">
        <w:rPr>
          <w:rFonts w:ascii="Times New Roman" w:hAnsi="Times New Roman" w:cs="Times New Roman"/>
          <w:sz w:val="24"/>
          <w:szCs w:val="24"/>
          <w:lang w:val="en-US"/>
        </w:rPr>
        <w:t xml:space="preserve">. In addition to the </w:t>
      </w:r>
      <w:r w:rsidR="001840B0">
        <w:rPr>
          <w:rFonts w:ascii="Times New Roman" w:hAnsi="Times New Roman" w:cs="Times New Roman"/>
          <w:sz w:val="24"/>
          <w:szCs w:val="24"/>
          <w:lang w:val="en-US"/>
        </w:rPr>
        <w:t>m</w:t>
      </w:r>
      <w:r w:rsidRPr="00B61F73">
        <w:rPr>
          <w:rFonts w:ascii="Times New Roman" w:hAnsi="Times New Roman" w:cs="Times New Roman"/>
          <w:sz w:val="24"/>
          <w:szCs w:val="24"/>
          <w:lang w:val="en-US"/>
        </w:rPr>
        <w:t xml:space="preserve">onte </w:t>
      </w:r>
      <w:proofErr w:type="spellStart"/>
      <w:r w:rsidR="001840B0">
        <w:rPr>
          <w:rFonts w:ascii="Times New Roman" w:hAnsi="Times New Roman" w:cs="Times New Roman"/>
          <w:sz w:val="24"/>
          <w:szCs w:val="24"/>
          <w:lang w:val="en-US"/>
        </w:rPr>
        <w:t>c</w:t>
      </w:r>
      <w:r w:rsidRPr="00B61F73">
        <w:rPr>
          <w:rFonts w:ascii="Times New Roman" w:hAnsi="Times New Roman" w:cs="Times New Roman"/>
          <w:sz w:val="24"/>
          <w:szCs w:val="24"/>
          <w:lang w:val="en-US"/>
        </w:rPr>
        <w:t>arlo</w:t>
      </w:r>
      <w:proofErr w:type="spellEnd"/>
      <w:r w:rsidRPr="00B61F73">
        <w:rPr>
          <w:rFonts w:ascii="Times New Roman" w:hAnsi="Times New Roman" w:cs="Times New Roman"/>
          <w:sz w:val="24"/>
          <w:szCs w:val="24"/>
          <w:lang w:val="en-US"/>
        </w:rPr>
        <w:t xml:space="preserve"> simulation, historical simulation and the variance-covariance approach, in particular, are standard methods of measuring market price risk </w:t>
      </w:r>
      <w:r w:rsidR="000D75A9">
        <w:rPr>
          <w:rFonts w:ascii="Times New Roman" w:hAnsi="Times New Roman" w:cs="Times New Roman"/>
          <w:sz w:val="24"/>
          <w:szCs w:val="24"/>
          <w:lang w:val="en-US"/>
        </w:rPr>
        <w:t>(</w:t>
      </w:r>
      <w:proofErr w:type="spellStart"/>
      <w:r w:rsidR="000D75A9">
        <w:rPr>
          <w:rFonts w:ascii="Times New Roman" w:hAnsi="Times New Roman" w:cs="Times New Roman"/>
          <w:sz w:val="24"/>
          <w:szCs w:val="24"/>
          <w:lang w:val="en-US"/>
        </w:rPr>
        <w:t>Huschens</w:t>
      </w:r>
      <w:proofErr w:type="spellEnd"/>
      <w:r w:rsidR="000D75A9">
        <w:rPr>
          <w:rFonts w:ascii="Times New Roman" w:hAnsi="Times New Roman" w:cs="Times New Roman"/>
          <w:sz w:val="24"/>
          <w:szCs w:val="24"/>
          <w:lang w:val="en-US"/>
        </w:rPr>
        <w:t xml:space="preserve">, 2017; Wiedemann, 2013). </w:t>
      </w:r>
    </w:p>
    <w:p w14:paraId="0CE3477B" w14:textId="77777777" w:rsidR="000D75A9" w:rsidRDefault="00B61F73" w:rsidP="000D75A9">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The VaR can be calculated using absolute, relative, and logarithmic risk factor changes. The present article focuses on absolute differences. Absolute differences can be described as dependent on the level and thus tends to be unsuitable for trend-related changes in value. In contrast, high changes in times of high volatility are suitable in times of lower volatility and could lead to better forecast quality. Finally, transferring historical changes to the future requires stationarity, i.e., stochastic freedom from trends </w:t>
      </w:r>
      <w:r w:rsidR="000D75A9">
        <w:rPr>
          <w:rFonts w:ascii="Times New Roman" w:hAnsi="Times New Roman" w:cs="Times New Roman"/>
          <w:sz w:val="24"/>
          <w:szCs w:val="24"/>
          <w:lang w:val="en-US"/>
        </w:rPr>
        <w:t xml:space="preserve">(Miller, 2018; </w:t>
      </w:r>
      <w:proofErr w:type="spellStart"/>
      <w:r w:rsidR="000D75A9">
        <w:rPr>
          <w:rFonts w:ascii="Times New Roman" w:hAnsi="Times New Roman" w:cs="Times New Roman"/>
          <w:sz w:val="24"/>
          <w:szCs w:val="24"/>
          <w:lang w:val="en-US"/>
        </w:rPr>
        <w:t>Huschens</w:t>
      </w:r>
      <w:proofErr w:type="spellEnd"/>
      <w:r w:rsidR="000D75A9">
        <w:rPr>
          <w:rFonts w:ascii="Times New Roman" w:hAnsi="Times New Roman" w:cs="Times New Roman"/>
          <w:sz w:val="24"/>
          <w:szCs w:val="24"/>
          <w:lang w:val="en-US"/>
        </w:rPr>
        <w:t>, 2017).</w:t>
      </w:r>
    </w:p>
    <w:p w14:paraId="3D67FB61" w14:textId="73295B45" w:rsidR="00B61F73" w:rsidRPr="00B61F73"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The historical simulation is based on historical risk factors changes. Based on these historical risk factors changes, the current portfolio is revalued. Furthermore, considering the historical factor changes means that no distribution or correlation assumption is necessary since this information is taken from the historical change and transferred to the current price level. It is characteristic of the historical simulation that the risk value is counted, i.e., based on the amount of relevant data for the x-worst data set matching the confidence interval. An environment detached from the data record can thus already be recorded</w:t>
      </w:r>
      <w:r w:rsidR="007F51EF">
        <w:rPr>
          <w:rFonts w:ascii="Times New Roman" w:hAnsi="Times New Roman" w:cs="Times New Roman"/>
          <w:sz w:val="24"/>
          <w:szCs w:val="24"/>
          <w:lang w:val="en-US"/>
        </w:rPr>
        <w:t>,</w:t>
      </w:r>
      <w:r w:rsidRPr="00B61F73">
        <w:rPr>
          <w:rFonts w:ascii="Times New Roman" w:hAnsi="Times New Roman" w:cs="Times New Roman"/>
          <w:sz w:val="24"/>
          <w:szCs w:val="24"/>
          <w:lang w:val="en-US"/>
        </w:rPr>
        <w:t xml:space="preserve"> which rank is to be used as the risk value </w:t>
      </w:r>
      <w:r w:rsidR="000D75A9">
        <w:rPr>
          <w:rFonts w:ascii="Times New Roman" w:hAnsi="Times New Roman" w:cs="Times New Roman"/>
          <w:sz w:val="24"/>
          <w:szCs w:val="24"/>
          <w:lang w:val="en-US"/>
        </w:rPr>
        <w:t>(Wiedemann, 2013).</w:t>
      </w:r>
    </w:p>
    <w:p w14:paraId="5C66EB23" w14:textId="6C303056" w:rsidR="00FD0921"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As a parametric approach, the variance-covariance method assumes a normal distribution of the risk factor changes. </w:t>
      </w:r>
      <w:r w:rsidR="00D62F0B">
        <w:rPr>
          <w:rFonts w:ascii="Times New Roman" w:hAnsi="Times New Roman" w:cs="Times New Roman"/>
          <w:sz w:val="24"/>
          <w:szCs w:val="24"/>
          <w:lang w:val="en-US"/>
        </w:rPr>
        <w:t xml:space="preserve">In </w:t>
      </w:r>
      <w:r w:rsidR="00117DE0">
        <w:rPr>
          <w:rFonts w:ascii="Times New Roman" w:hAnsi="Times New Roman" w:cs="Times New Roman"/>
          <w:sz w:val="24"/>
          <w:szCs w:val="24"/>
          <w:lang w:val="en-US"/>
        </w:rPr>
        <w:t xml:space="preserve">the </w:t>
      </w:r>
      <w:r w:rsidR="00D62F0B">
        <w:rPr>
          <w:rFonts w:ascii="Times New Roman" w:hAnsi="Times New Roman" w:cs="Times New Roman"/>
          <w:sz w:val="24"/>
          <w:szCs w:val="24"/>
          <w:lang w:val="en-US"/>
        </w:rPr>
        <w:t>case of</w:t>
      </w:r>
      <w:r w:rsidRPr="00B61F73">
        <w:rPr>
          <w:rFonts w:ascii="Times New Roman" w:hAnsi="Times New Roman" w:cs="Times New Roman"/>
          <w:sz w:val="24"/>
          <w:szCs w:val="24"/>
          <w:lang w:val="en-US"/>
        </w:rPr>
        <w:t xml:space="preserve"> several risk factors</w:t>
      </w:r>
      <w:r w:rsidR="00D62F0B">
        <w:rPr>
          <w:rFonts w:ascii="Times New Roman" w:hAnsi="Times New Roman" w:cs="Times New Roman"/>
          <w:sz w:val="24"/>
          <w:szCs w:val="24"/>
          <w:lang w:val="en-US"/>
        </w:rPr>
        <w:t xml:space="preserve">, </w:t>
      </w:r>
      <w:r w:rsidRPr="00B61F73">
        <w:rPr>
          <w:rFonts w:ascii="Times New Roman" w:hAnsi="Times New Roman" w:cs="Times New Roman"/>
          <w:sz w:val="24"/>
          <w:szCs w:val="24"/>
          <w:lang w:val="en-US"/>
        </w:rPr>
        <w:t xml:space="preserve">the correlation between them must be considered. The variance-covariance method is widespread due to the low data requirements and good feasibility. However, the variance-covariance approach, particularly the normal distribution assumption, has some disadvantages. The financial crisis has already shown that outliers are usually underestimated and cannot be sustained. It should be added that the normal distribution lacks so-called 'fat tails,' which can cover larger characteristics at the edge of the distribution. Concerning the correlation assumption, the variance-covariance method uses the Pearson correlation coefficients, which on the one hand, continues the assumption of linearity of the normal distribution and, on the other hand, also has to be checked in terms of stability </w:t>
      </w:r>
      <w:r w:rsidR="000D75A9">
        <w:rPr>
          <w:rFonts w:ascii="Times New Roman" w:hAnsi="Times New Roman" w:cs="Times New Roman"/>
          <w:sz w:val="24"/>
          <w:szCs w:val="24"/>
          <w:lang w:val="en-US"/>
        </w:rPr>
        <w:t xml:space="preserve">(Rüder, 2019; </w:t>
      </w:r>
      <w:proofErr w:type="spellStart"/>
      <w:r w:rsidR="000D75A9">
        <w:rPr>
          <w:rFonts w:ascii="Times New Roman" w:hAnsi="Times New Roman" w:cs="Times New Roman"/>
          <w:sz w:val="24"/>
          <w:szCs w:val="24"/>
          <w:lang w:val="en-US"/>
        </w:rPr>
        <w:t>Pesaran</w:t>
      </w:r>
      <w:proofErr w:type="spellEnd"/>
      <w:r w:rsidR="000D75A9">
        <w:rPr>
          <w:rFonts w:ascii="Times New Roman" w:hAnsi="Times New Roman" w:cs="Times New Roman"/>
          <w:sz w:val="24"/>
          <w:szCs w:val="24"/>
          <w:lang w:val="en-US"/>
        </w:rPr>
        <w:t xml:space="preserve">, 2016; </w:t>
      </w:r>
      <w:proofErr w:type="spellStart"/>
      <w:r w:rsidR="000D75A9">
        <w:rPr>
          <w:rFonts w:ascii="Times New Roman" w:hAnsi="Times New Roman" w:cs="Times New Roman"/>
          <w:sz w:val="24"/>
          <w:szCs w:val="24"/>
          <w:lang w:val="en-US"/>
        </w:rPr>
        <w:t>Gleißner</w:t>
      </w:r>
      <w:proofErr w:type="spellEnd"/>
      <w:r w:rsidR="000D75A9">
        <w:rPr>
          <w:rFonts w:ascii="Times New Roman" w:hAnsi="Times New Roman" w:cs="Times New Roman"/>
          <w:sz w:val="24"/>
          <w:szCs w:val="24"/>
          <w:lang w:val="en-US"/>
        </w:rPr>
        <w:t>, 2019; Daníelsson, 2006; Romeike, 2020).</w:t>
      </w:r>
    </w:p>
    <w:p w14:paraId="01F3C5C0" w14:textId="2985AA35" w:rsidR="005D263A"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Due to </w:t>
      </w:r>
      <w:r w:rsidR="00D62F0B">
        <w:rPr>
          <w:rFonts w:ascii="Times New Roman" w:hAnsi="Times New Roman" w:cs="Times New Roman"/>
          <w:sz w:val="24"/>
          <w:szCs w:val="24"/>
          <w:lang w:val="en-US"/>
        </w:rPr>
        <w:t>a</w:t>
      </w:r>
      <w:r w:rsidRPr="00B61F73">
        <w:rPr>
          <w:rFonts w:ascii="Times New Roman" w:hAnsi="Times New Roman" w:cs="Times New Roman"/>
          <w:sz w:val="24"/>
          <w:szCs w:val="24"/>
          <w:lang w:val="en-US"/>
        </w:rPr>
        <w:t xml:space="preserve"> high level of extreme risks, these cannot be adequately represented using the flanks of the normal distribution and, sometimes, the empirical distribution too. Therefore, a so-called heavy-tailed distribution with thicker and broader flanks is required. Due to the rarity of extreme risks and their systemic character, it is possible that these cannot be inferred from history. Therefore, data from the tails of the empirical distribution are used for modeling</w:t>
      </w:r>
      <w:r w:rsidR="000D75A9">
        <w:rPr>
          <w:rFonts w:ascii="Times New Roman" w:hAnsi="Times New Roman" w:cs="Times New Roman"/>
          <w:sz w:val="24"/>
          <w:szCs w:val="24"/>
          <w:lang w:val="en-US"/>
        </w:rPr>
        <w:t xml:space="preserve"> </w:t>
      </w:r>
      <w:r w:rsidR="000D75A9">
        <w:rPr>
          <w:rFonts w:ascii="Times New Roman" w:hAnsi="Times New Roman" w:cs="Times New Roman"/>
          <w:sz w:val="24"/>
          <w:szCs w:val="24"/>
          <w:lang w:val="en-US"/>
        </w:rPr>
        <w:t xml:space="preserve">(Zhao, 2021; </w:t>
      </w:r>
      <w:proofErr w:type="spellStart"/>
      <w:r w:rsidR="000D75A9">
        <w:rPr>
          <w:rFonts w:ascii="Times New Roman" w:hAnsi="Times New Roman" w:cs="Times New Roman"/>
          <w:sz w:val="24"/>
          <w:szCs w:val="24"/>
          <w:lang w:val="en-US"/>
        </w:rPr>
        <w:t>Pardalos</w:t>
      </w:r>
      <w:proofErr w:type="spellEnd"/>
      <w:r w:rsidR="000D75A9">
        <w:rPr>
          <w:rFonts w:ascii="Times New Roman" w:hAnsi="Times New Roman" w:cs="Times New Roman"/>
          <w:sz w:val="24"/>
          <w:szCs w:val="24"/>
          <w:lang w:val="en-US"/>
        </w:rPr>
        <w:t xml:space="preserve">, 2020b; </w:t>
      </w:r>
      <w:proofErr w:type="spellStart"/>
      <w:r w:rsidR="000D75A9">
        <w:rPr>
          <w:rFonts w:ascii="Times New Roman" w:hAnsi="Times New Roman" w:cs="Times New Roman"/>
          <w:sz w:val="24"/>
          <w:szCs w:val="24"/>
          <w:lang w:val="en-US"/>
        </w:rPr>
        <w:t>Ahelegbey</w:t>
      </w:r>
      <w:proofErr w:type="spellEnd"/>
      <w:r w:rsidR="000D75A9">
        <w:rPr>
          <w:rFonts w:ascii="Times New Roman" w:hAnsi="Times New Roman" w:cs="Times New Roman"/>
          <w:sz w:val="24"/>
          <w:szCs w:val="24"/>
          <w:lang w:val="en-US"/>
        </w:rPr>
        <w:t xml:space="preserve"> </w:t>
      </w:r>
      <w:r w:rsidR="000D75A9">
        <w:rPr>
          <w:rFonts w:ascii="Times New Roman" w:hAnsi="Times New Roman" w:cs="Times New Roman"/>
          <w:i/>
          <w:iCs/>
          <w:sz w:val="24"/>
          <w:szCs w:val="24"/>
          <w:lang w:val="en-US"/>
        </w:rPr>
        <w:t>et al.</w:t>
      </w:r>
      <w:r w:rsidR="000D75A9">
        <w:rPr>
          <w:rFonts w:ascii="Times New Roman" w:hAnsi="Times New Roman" w:cs="Times New Roman"/>
          <w:sz w:val="24"/>
          <w:szCs w:val="24"/>
          <w:lang w:val="en-US"/>
        </w:rPr>
        <w:t xml:space="preserve">, 2021). </w:t>
      </w:r>
      <w:r w:rsidRPr="00B61F73">
        <w:rPr>
          <w:rFonts w:ascii="Times New Roman" w:hAnsi="Times New Roman" w:cs="Times New Roman"/>
          <w:sz w:val="24"/>
          <w:szCs w:val="24"/>
          <w:lang w:val="en-US"/>
        </w:rPr>
        <w:t xml:space="preserve">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B61F73">
        <w:rPr>
          <w:rFonts w:ascii="Times New Roman" w:hAnsi="Times New Roman" w:cs="Times New Roman"/>
          <w:sz w:val="24"/>
          <w:szCs w:val="24"/>
          <w:lang w:val="en-US"/>
        </w:rPr>
        <w:t xml:space="preserve"> is based on the two central convergence theorems of Fisher-Tippett and </w:t>
      </w:r>
      <w:proofErr w:type="spellStart"/>
      <w:r w:rsidRPr="00B61F73">
        <w:rPr>
          <w:rFonts w:ascii="Times New Roman" w:hAnsi="Times New Roman" w:cs="Times New Roman"/>
          <w:sz w:val="24"/>
          <w:szCs w:val="24"/>
          <w:lang w:val="en-US"/>
        </w:rPr>
        <w:t>Pickards</w:t>
      </w:r>
      <w:proofErr w:type="spellEnd"/>
      <w:r w:rsidRPr="00B61F73">
        <w:rPr>
          <w:rFonts w:ascii="Times New Roman" w:hAnsi="Times New Roman" w:cs="Times New Roman"/>
          <w:sz w:val="24"/>
          <w:szCs w:val="24"/>
          <w:lang w:val="en-US"/>
        </w:rPr>
        <w:t>-Balkema-de Haan. The peaks-over-threshold method (</w:t>
      </w:r>
      <w:proofErr w:type="spellStart"/>
      <w:r w:rsidRPr="00B61F73">
        <w:rPr>
          <w:rFonts w:ascii="Times New Roman" w:hAnsi="Times New Roman" w:cs="Times New Roman"/>
          <w:sz w:val="24"/>
          <w:szCs w:val="24"/>
          <w:lang w:val="en-US"/>
        </w:rPr>
        <w:t>PoT</w:t>
      </w:r>
      <w:proofErr w:type="spellEnd"/>
      <w:r w:rsidRPr="00B61F73">
        <w:rPr>
          <w:rFonts w:ascii="Times New Roman" w:hAnsi="Times New Roman" w:cs="Times New Roman"/>
          <w:sz w:val="24"/>
          <w:szCs w:val="24"/>
          <w:lang w:val="en-US"/>
        </w:rPr>
        <w:t xml:space="preserve"> method), as a method of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B61F73">
        <w:rPr>
          <w:rFonts w:ascii="Times New Roman" w:hAnsi="Times New Roman" w:cs="Times New Roman"/>
          <w:sz w:val="24"/>
          <w:szCs w:val="24"/>
          <w:lang w:val="en-US"/>
        </w:rPr>
        <w:t xml:space="preserve">, uses both of these convergence theorems </w:t>
      </w:r>
      <w:r w:rsidR="000D75A9">
        <w:rPr>
          <w:rFonts w:ascii="Times New Roman" w:hAnsi="Times New Roman" w:cs="Times New Roman"/>
          <w:sz w:val="24"/>
          <w:szCs w:val="24"/>
          <w:lang w:val="en-US"/>
        </w:rPr>
        <w:t>(</w:t>
      </w:r>
      <w:proofErr w:type="spellStart"/>
      <w:r w:rsidR="000D75A9">
        <w:rPr>
          <w:rFonts w:ascii="Times New Roman" w:hAnsi="Times New Roman" w:cs="Times New Roman"/>
          <w:sz w:val="24"/>
          <w:szCs w:val="24"/>
          <w:lang w:val="en-US"/>
        </w:rPr>
        <w:t>Embrechts</w:t>
      </w:r>
      <w:proofErr w:type="spellEnd"/>
      <w:r w:rsidR="000D75A9">
        <w:rPr>
          <w:rFonts w:ascii="Times New Roman" w:hAnsi="Times New Roman" w:cs="Times New Roman"/>
          <w:sz w:val="24"/>
          <w:szCs w:val="24"/>
          <w:lang w:val="en-US"/>
        </w:rPr>
        <w:t xml:space="preserve"> </w:t>
      </w:r>
      <w:r w:rsidR="000D75A9">
        <w:rPr>
          <w:rFonts w:ascii="Times New Roman" w:hAnsi="Times New Roman" w:cs="Times New Roman"/>
          <w:i/>
          <w:iCs/>
          <w:sz w:val="24"/>
          <w:szCs w:val="24"/>
          <w:lang w:val="en-US"/>
        </w:rPr>
        <w:t>et al.</w:t>
      </w:r>
      <w:r w:rsidR="000D75A9">
        <w:rPr>
          <w:rFonts w:ascii="Times New Roman" w:hAnsi="Times New Roman" w:cs="Times New Roman"/>
          <w:sz w:val="24"/>
          <w:szCs w:val="24"/>
          <w:lang w:val="en-US"/>
        </w:rPr>
        <w:t>, 2008)</w:t>
      </w:r>
      <w:r w:rsidR="000D75A9">
        <w:rPr>
          <w:rFonts w:ascii="Times New Roman" w:hAnsi="Times New Roman" w:cs="Times New Roman"/>
          <w:sz w:val="24"/>
          <w:szCs w:val="24"/>
          <w:lang w:val="en-US"/>
        </w:rPr>
        <w:t>:</w:t>
      </w:r>
    </w:p>
    <w:p w14:paraId="33E911D2" w14:textId="1AF8808E" w:rsidR="00995C78" w:rsidRPr="009912D1" w:rsidRDefault="00761170" w:rsidP="009912D1">
      <w:pPr>
        <w:pStyle w:val="Listenabsatz"/>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AA61F2">
        <w:rPr>
          <w:rFonts w:ascii="Times New Roman" w:hAnsi="Times New Roman" w:cs="Times New Roman"/>
          <w:sz w:val="24"/>
          <w:szCs w:val="24"/>
          <w:lang w:val="en-US"/>
        </w:rPr>
        <w:t>Fisher and Tippett convergence theorem describes standardized samples' convergence</w:t>
      </w:r>
      <w:r w:rsidR="00995C78" w:rsidRPr="009912D1">
        <w:rPr>
          <w:rFonts w:ascii="Times New Roman" w:hAnsi="Times New Roman" w:cs="Times New Roman"/>
          <w:sz w:val="24"/>
          <w:szCs w:val="24"/>
          <w:lang w:val="en-US"/>
        </w:rPr>
        <w:t xml:space="preserve"> against the generalized extreme value distribution. </w:t>
      </w:r>
      <w:r w:rsidR="004F6D55" w:rsidRPr="004F6D55">
        <w:rPr>
          <w:rFonts w:ascii="Times New Roman" w:hAnsi="Times New Roman" w:cs="Times New Roman"/>
          <w:sz w:val="24"/>
          <w:szCs w:val="24"/>
          <w:lang w:val="en-US"/>
        </w:rPr>
        <w:t xml:space="preserve">After proper </w:t>
      </w:r>
      <w:r w:rsidR="004F6D55" w:rsidRPr="004F6D55">
        <w:rPr>
          <w:rFonts w:ascii="Times New Roman" w:hAnsi="Times New Roman" w:cs="Times New Roman"/>
          <w:sz w:val="24"/>
          <w:szCs w:val="24"/>
          <w:lang w:val="en-US"/>
        </w:rPr>
        <w:lastRenderedPageBreak/>
        <w:t xml:space="preserve">renormalization, the maxima of a sample of </w:t>
      </w:r>
      <w:proofErr w:type="spellStart"/>
      <w:r w:rsidR="004F6D55" w:rsidRPr="004F6D55">
        <w:rPr>
          <w:rFonts w:ascii="Times New Roman" w:hAnsi="Times New Roman" w:cs="Times New Roman"/>
          <w:sz w:val="24"/>
          <w:szCs w:val="24"/>
          <w:lang w:val="en-US"/>
        </w:rPr>
        <w:t>iid</w:t>
      </w:r>
      <w:proofErr w:type="spellEnd"/>
      <w:r w:rsidR="004F6D55" w:rsidRPr="004F6D55">
        <w:rPr>
          <w:rFonts w:ascii="Times New Roman" w:hAnsi="Times New Roman" w:cs="Times New Roman"/>
          <w:sz w:val="24"/>
          <w:szCs w:val="24"/>
          <w:lang w:val="en-US"/>
        </w:rPr>
        <w:t xml:space="preserve"> random variables converge to an extreme value distribution (Gumbel distribution, Fréchet distribution</w:t>
      </w:r>
      <w:r w:rsidR="004F16D8">
        <w:rPr>
          <w:rFonts w:ascii="Times New Roman" w:hAnsi="Times New Roman" w:cs="Times New Roman"/>
          <w:sz w:val="24"/>
          <w:szCs w:val="24"/>
          <w:lang w:val="en-US"/>
        </w:rPr>
        <w:t>,</w:t>
      </w:r>
      <w:r w:rsidR="004F6D55" w:rsidRPr="004F6D55">
        <w:rPr>
          <w:rFonts w:ascii="Times New Roman" w:hAnsi="Times New Roman" w:cs="Times New Roman"/>
          <w:sz w:val="24"/>
          <w:szCs w:val="24"/>
          <w:lang w:val="en-US"/>
        </w:rPr>
        <w:t xml:space="preserve"> or Weibull distribution).</w:t>
      </w:r>
    </w:p>
    <w:p w14:paraId="0EA9C045" w14:textId="27BA6E41" w:rsidR="00995C78" w:rsidRDefault="00995C78" w:rsidP="009912D1">
      <w:pPr>
        <w:pStyle w:val="Listenabsatz"/>
        <w:numPr>
          <w:ilvl w:val="0"/>
          <w:numId w:val="8"/>
        </w:numPr>
        <w:rPr>
          <w:rFonts w:ascii="Times New Roman" w:hAnsi="Times New Roman" w:cs="Times New Roman"/>
          <w:sz w:val="24"/>
          <w:szCs w:val="24"/>
          <w:lang w:val="en-US"/>
        </w:rPr>
      </w:pPr>
      <w:r w:rsidRPr="009912D1">
        <w:rPr>
          <w:rFonts w:ascii="Times New Roman" w:hAnsi="Times New Roman" w:cs="Times New Roman"/>
          <w:sz w:val="24"/>
          <w:szCs w:val="24"/>
          <w:lang w:val="en-US"/>
        </w:rPr>
        <w:t xml:space="preserve">The </w:t>
      </w:r>
      <w:proofErr w:type="spellStart"/>
      <w:r w:rsidR="00D25425" w:rsidRPr="00995C78">
        <w:rPr>
          <w:rFonts w:ascii="Times New Roman" w:hAnsi="Times New Roman" w:cs="Times New Roman"/>
          <w:sz w:val="24"/>
          <w:szCs w:val="24"/>
          <w:lang w:val="en-US"/>
        </w:rPr>
        <w:t>Pickards</w:t>
      </w:r>
      <w:proofErr w:type="spellEnd"/>
      <w:r w:rsidR="00D25425" w:rsidRPr="00995C78">
        <w:rPr>
          <w:rFonts w:ascii="Times New Roman" w:hAnsi="Times New Roman" w:cs="Times New Roman"/>
          <w:sz w:val="24"/>
          <w:szCs w:val="24"/>
          <w:lang w:val="en-US"/>
        </w:rPr>
        <w:t>-Balkema-de Haan</w:t>
      </w:r>
      <w:r w:rsidR="00D25425" w:rsidRPr="009912D1" w:rsidDel="00D25425">
        <w:rPr>
          <w:rFonts w:ascii="Times New Roman" w:hAnsi="Times New Roman" w:cs="Times New Roman"/>
          <w:sz w:val="24"/>
          <w:szCs w:val="24"/>
          <w:lang w:val="en-US"/>
        </w:rPr>
        <w:t xml:space="preserve"> </w:t>
      </w:r>
      <w:r w:rsidRPr="009912D1">
        <w:rPr>
          <w:rFonts w:ascii="Times New Roman" w:hAnsi="Times New Roman" w:cs="Times New Roman"/>
          <w:sz w:val="24"/>
          <w:szCs w:val="24"/>
          <w:lang w:val="en-US"/>
        </w:rPr>
        <w:t xml:space="preserve">theorem states that the distribution of excesses above a sufficiently high threshold </w:t>
      </w:r>
      <w:r w:rsidR="00627BDB" w:rsidRPr="00627BDB">
        <w:rPr>
          <w:rFonts w:ascii="Times New Roman" w:hAnsi="Times New Roman" w:cs="Times New Roman"/>
          <w:i/>
          <w:iCs/>
          <w:sz w:val="24"/>
          <w:szCs w:val="24"/>
          <w:lang w:val="en-US"/>
        </w:rPr>
        <w:t>u</w:t>
      </w:r>
      <w:r w:rsidRPr="009912D1">
        <w:rPr>
          <w:rFonts w:ascii="Times New Roman" w:hAnsi="Times New Roman" w:cs="Times New Roman"/>
          <w:sz w:val="24"/>
          <w:szCs w:val="24"/>
          <w:lang w:val="en-US"/>
        </w:rPr>
        <w:t xml:space="preserve"> that fall within the region of attraction of the generalized extreme value distribution can be approximated by the Generalized Pareto Distribution (GPD).</w:t>
      </w:r>
    </w:p>
    <w:p w14:paraId="77C4B4E5" w14:textId="77777777" w:rsidR="00F16A7E" w:rsidRDefault="00F16A7E" w:rsidP="00292580">
      <w:pPr>
        <w:pStyle w:val="Listenabsatz"/>
        <w:rPr>
          <w:rFonts w:ascii="Times New Roman" w:hAnsi="Times New Roman" w:cs="Times New Roman"/>
          <w:sz w:val="24"/>
          <w:szCs w:val="24"/>
          <w:lang w:val="en-US"/>
        </w:rPr>
      </w:pPr>
    </w:p>
    <w:p w14:paraId="52A2FF1F" w14:textId="41D65442" w:rsidR="00B07FD9" w:rsidRDefault="00B07FD9" w:rsidP="00B07FD9">
      <w:pPr>
        <w:pStyle w:val="Listenabsatz"/>
        <w:ind w:left="0"/>
        <w:jc w:val="both"/>
        <w:rPr>
          <w:rFonts w:ascii="Times New Roman" w:hAnsi="Times New Roman" w:cs="Times New Roman"/>
          <w:sz w:val="24"/>
          <w:szCs w:val="24"/>
          <w:lang w:val="en-US"/>
        </w:rPr>
      </w:pPr>
      <w:r>
        <w:rPr>
          <w:rFonts w:ascii="Times New Roman" w:hAnsi="Times New Roman" w:cs="Times New Roman"/>
          <w:b/>
          <w:bCs/>
          <w:sz w:val="24"/>
          <w:szCs w:val="24"/>
          <w:lang w:val="en-US"/>
        </w:rPr>
        <w:t>Fig. 1</w:t>
      </w:r>
      <w:r>
        <w:rPr>
          <w:rFonts w:ascii="Times New Roman" w:hAnsi="Times New Roman" w:cs="Times New Roman"/>
          <w:sz w:val="24"/>
          <w:szCs w:val="24"/>
          <w:lang w:val="en-US"/>
        </w:rPr>
        <w:t>:</w:t>
      </w:r>
      <w:r>
        <w:rPr>
          <w:lang w:val="en-US"/>
        </w:rPr>
        <w:t xml:space="preserve"> </w:t>
      </w:r>
      <w:proofErr w:type="spellStart"/>
      <w:r>
        <w:rPr>
          <w:rFonts w:ascii="Times New Roman" w:hAnsi="Times New Roman" w:cs="Times New Roman"/>
          <w:sz w:val="24"/>
          <w:szCs w:val="24"/>
          <w:lang w:val="en-US"/>
        </w:rPr>
        <w:t>PoT</w:t>
      </w:r>
      <w:proofErr w:type="spellEnd"/>
      <w:r>
        <w:rPr>
          <w:rFonts w:ascii="Times New Roman" w:hAnsi="Times New Roman" w:cs="Times New Roman"/>
          <w:sz w:val="24"/>
          <w:szCs w:val="24"/>
          <w:lang w:val="en-US"/>
        </w:rPr>
        <w:t xml:space="preserve"> method: </w:t>
      </w:r>
      <m:oMath>
        <m:sSub>
          <m:sSubPr>
            <m:ctrlPr>
              <w:rPr>
                <w:rFonts w:ascii="Cambria Math" w:hAnsi="Cambria Math"/>
                <w:i/>
              </w:rPr>
            </m:ctrlPr>
          </m:sSubPr>
          <m:e>
            <m:r>
              <w:rPr>
                <w:rFonts w:ascii="Cambria Math" w:hAnsi="Cambria Math"/>
              </w:rPr>
              <m:t>X</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rPr>
            </m:ctrlPr>
          </m:sSubPr>
          <m:e>
            <m:r>
              <w:rPr>
                <w:rFonts w:ascii="Cambria Math" w:hAnsi="Cambria Math"/>
              </w:rPr>
              <m:t>X</m:t>
            </m:r>
          </m:e>
          <m:sub>
            <m:r>
              <w:rPr>
                <w:rFonts w:ascii="Cambria Math" w:hAnsi="Cambria Math"/>
                <w:lang w:val="en-US"/>
              </w:rPr>
              <m:t>2</m:t>
            </m:r>
          </m:sub>
        </m:sSub>
        <m:r>
          <w:rPr>
            <w:rFonts w:ascii="Cambria Math" w:hAnsi="Cambria Math"/>
            <w:lang w:val="en-US"/>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ascii="Times New Roman" w:eastAsiaTheme="minorEastAsia" w:hAnsi="Times New Roman" w:cs="Times New Roman"/>
          <w:lang w:val="en-US"/>
        </w:rPr>
        <w:t xml:space="preserve"> </w:t>
      </w:r>
      <w:r>
        <w:rPr>
          <w:rFonts w:ascii="Times New Roman" w:hAnsi="Times New Roman" w:cs="Times New Roman"/>
          <w:sz w:val="24"/>
          <w:szCs w:val="24"/>
          <w:lang w:val="en-US"/>
        </w:rPr>
        <w:t xml:space="preserve">and excesses </w:t>
      </w:r>
      <m:oMath>
        <m:sSub>
          <m:sSubPr>
            <m:ctrlPr>
              <w:rPr>
                <w:rFonts w:ascii="Cambria Math" w:hAnsi="Cambria Math"/>
                <w:i/>
              </w:rPr>
            </m:ctrlPr>
          </m:sSubPr>
          <m:e>
            <m:r>
              <w:rPr>
                <w:rFonts w:ascii="Cambria Math" w:hAnsi="Cambria Math"/>
              </w:rPr>
              <m:t>Y</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rPr>
            </m:ctrlPr>
          </m:sSubPr>
          <m:e>
            <m:r>
              <w:rPr>
                <w:rFonts w:ascii="Cambria Math" w:hAnsi="Cambria Math"/>
              </w:rPr>
              <m:t>Y</m:t>
            </m:r>
          </m:e>
          <m:sub>
            <m:r>
              <w:rPr>
                <w:rFonts w:ascii="Cambria Math" w:hAnsi="Cambria Math"/>
                <w:lang w:val="en-US"/>
              </w:rPr>
              <m:t>2</m:t>
            </m:r>
          </m:sub>
        </m:sSub>
        <m:r>
          <w:rPr>
            <w:rFonts w:ascii="Cambria Math" w:hAnsi="Cambria Math"/>
            <w:lang w:val="en-US"/>
          </w:rPr>
          <m:t xml:space="preserve">, …, </m:t>
        </m:r>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N</m:t>
                </m:r>
              </m:e>
              <m:sub>
                <m:r>
                  <w:rPr>
                    <w:rFonts w:ascii="Cambria Math" w:hAnsi="Cambria Math"/>
                  </w:rPr>
                  <m:t>u</m:t>
                </m:r>
              </m:sub>
            </m:sSub>
          </m:sub>
        </m:sSub>
      </m:oMath>
      <w:r>
        <w:rPr>
          <w:noProof/>
        </w:rPr>
        <w:drawing>
          <wp:anchor distT="0" distB="0" distL="114300" distR="114300" simplePos="0" relativeHeight="251659264" behindDoc="0" locked="0" layoutInCell="1" allowOverlap="1" wp14:anchorId="5801A851" wp14:editId="1859A331">
            <wp:simplePos x="0" y="0"/>
            <wp:positionH relativeFrom="margin">
              <wp:posOffset>-47625</wp:posOffset>
            </wp:positionH>
            <wp:positionV relativeFrom="paragraph">
              <wp:posOffset>293370</wp:posOffset>
            </wp:positionV>
            <wp:extent cx="4411345" cy="2559050"/>
            <wp:effectExtent l="0" t="0" r="8255"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11">
                      <a:extLst>
                        <a:ext uri="{28A0092B-C50C-407E-A947-70E740481C1C}">
                          <a14:useLocalDpi xmlns:a14="http://schemas.microsoft.com/office/drawing/2010/main" val="0"/>
                        </a:ext>
                      </a:extLst>
                    </a:blip>
                    <a:srcRect t="3154" b="5383"/>
                    <a:stretch>
                      <a:fillRect/>
                    </a:stretch>
                  </pic:blipFill>
                  <pic:spPr bwMode="auto">
                    <a:xfrm>
                      <a:off x="0" y="0"/>
                      <a:ext cx="4411345" cy="2559050"/>
                    </a:xfrm>
                    <a:prstGeom prst="rect">
                      <a:avLst/>
                    </a:prstGeom>
                    <a:noFill/>
                  </pic:spPr>
                </pic:pic>
              </a:graphicData>
            </a:graphic>
            <wp14:sizeRelH relativeFrom="page">
              <wp14:pctWidth>0</wp14:pctWidth>
            </wp14:sizeRelH>
            <wp14:sizeRelV relativeFrom="page">
              <wp14:pctHeight>0</wp14:pctHeight>
            </wp14:sizeRelV>
          </wp:anchor>
        </w:drawing>
      </w:r>
    </w:p>
    <w:p w14:paraId="27AF9A79" w14:textId="0769CC43" w:rsidR="00292580" w:rsidRDefault="00DC4336" w:rsidP="00995C78">
      <w:pPr>
        <w:rPr>
          <w:rFonts w:ascii="Times New Roman" w:hAnsi="Times New Roman" w:cs="Times New Roman"/>
          <w:sz w:val="24"/>
          <w:szCs w:val="24"/>
          <w:lang w:val="en-US"/>
        </w:rPr>
      </w:pPr>
      <w:r>
        <w:rPr>
          <w:rFonts w:ascii="Times New Roman" w:hAnsi="Times New Roman" w:cs="Times New Roman"/>
          <w:sz w:val="24"/>
          <w:szCs w:val="24"/>
          <w:lang w:val="en-US"/>
        </w:rPr>
        <w:t>So</w:t>
      </w:r>
      <w:r w:rsidR="00287820" w:rsidRPr="00287820">
        <w:rPr>
          <w:rFonts w:ascii="Times New Roman" w:hAnsi="Times New Roman" w:cs="Times New Roman"/>
          <w:sz w:val="24"/>
          <w:szCs w:val="24"/>
          <w:lang w:val="en-US"/>
        </w:rPr>
        <w:t xml:space="preserve">urce: </w:t>
      </w:r>
      <w:proofErr w:type="spellStart"/>
      <w:r w:rsidR="000D75A9">
        <w:rPr>
          <w:rFonts w:ascii="Times New Roman" w:hAnsi="Times New Roman" w:cs="Times New Roman"/>
          <w:sz w:val="24"/>
          <w:szCs w:val="24"/>
          <w:lang w:val="en-US"/>
        </w:rPr>
        <w:t>Zeranski</w:t>
      </w:r>
      <w:proofErr w:type="spellEnd"/>
      <w:r w:rsidR="000D75A9">
        <w:rPr>
          <w:rFonts w:ascii="Times New Roman" w:hAnsi="Times New Roman" w:cs="Times New Roman"/>
          <w:sz w:val="24"/>
          <w:szCs w:val="24"/>
          <w:lang w:val="en-US"/>
        </w:rPr>
        <w:t>, 2005</w:t>
      </w:r>
    </w:p>
    <w:p w14:paraId="67469D03" w14:textId="77777777" w:rsidR="00DC4336" w:rsidRDefault="00DC4336" w:rsidP="00995C78">
      <w:pPr>
        <w:rPr>
          <w:rFonts w:ascii="Times New Roman" w:hAnsi="Times New Roman" w:cs="Times New Roman"/>
          <w:sz w:val="24"/>
          <w:szCs w:val="24"/>
          <w:lang w:val="en-US"/>
        </w:rPr>
      </w:pPr>
    </w:p>
    <w:p w14:paraId="60079899" w14:textId="20BCFCE0" w:rsidR="00995C78" w:rsidRPr="00995C78" w:rsidRDefault="00F16A7E" w:rsidP="00995C78">
      <w:pPr>
        <w:rPr>
          <w:rFonts w:ascii="Times New Roman" w:hAnsi="Times New Roman" w:cs="Times New Roman"/>
          <w:sz w:val="24"/>
          <w:szCs w:val="24"/>
          <w:lang w:val="en-US"/>
        </w:rPr>
      </w:pPr>
      <w:r w:rsidRPr="00B829AA">
        <w:rPr>
          <w:rFonts w:ascii="Times New Roman" w:hAnsi="Times New Roman" w:cs="Times New Roman"/>
          <w:sz w:val="24"/>
          <w:szCs w:val="24"/>
          <w:lang w:val="en-US"/>
        </w:rPr>
        <w:t xml:space="preserve">The data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m:rPr>
                <m:sty m:val="p"/>
              </m:rPr>
              <w:rPr>
                <w:rFonts w:ascii="Cambria Math" w:hAnsi="Cambria Math" w:cs="Times New Roman"/>
                <w:sz w:val="24"/>
                <w:szCs w:val="24"/>
                <w:lang w:val="en-US"/>
              </w:rPr>
              <m:t>1</m:t>
            </m:r>
          </m:sub>
        </m:sSub>
        <m:r>
          <m:rPr>
            <m:sty m:val="p"/>
          </m:rPr>
          <w:rPr>
            <w:rFonts w:ascii="Cambria Math" w:hAnsi="Cambria Math" w:cs="Times New Roman"/>
            <w:sz w:val="24"/>
            <w:szCs w:val="24"/>
            <w:lang w:val="en-US"/>
          </w:rPr>
          <m:t xml:space="preserve">,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m:rPr>
                <m:sty m:val="p"/>
              </m:rPr>
              <w:rPr>
                <w:rFonts w:ascii="Cambria Math" w:hAnsi="Cambria Math" w:cs="Times New Roman"/>
                <w:sz w:val="24"/>
                <w:szCs w:val="24"/>
                <w:lang w:val="en-US"/>
              </w:rPr>
              <m:t>2</m:t>
            </m:r>
          </m:sub>
        </m:sSub>
        <m:r>
          <m:rPr>
            <m:sty m:val="p"/>
          </m:rPr>
          <w:rPr>
            <w:rFonts w:ascii="Cambria Math" w:hAnsi="Cambria Math" w:cs="Times New Roman"/>
            <w:sz w:val="24"/>
            <w:szCs w:val="24"/>
            <w:lang w:val="en-US"/>
          </w:rPr>
          <m:t xml:space="preserve">, …,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n</m:t>
            </m:r>
          </m:sub>
        </m:sSub>
      </m:oMath>
      <w:r w:rsidRPr="00B829AA">
        <w:rPr>
          <w:rFonts w:ascii="Times New Roman" w:hAnsi="Times New Roman" w:cs="Times New Roman"/>
          <w:sz w:val="24"/>
          <w:szCs w:val="24"/>
          <w:lang w:val="en-US"/>
        </w:rPr>
        <w:t xml:space="preserve"> are assumed to be iid realizations of the random variable </w:t>
      </w:r>
      <m:oMath>
        <m:r>
          <w:rPr>
            <w:rFonts w:ascii="Cambria Math" w:hAnsi="Cambria Math" w:cs="Times New Roman"/>
            <w:sz w:val="24"/>
            <w:szCs w:val="24"/>
            <w:lang w:val="en-US"/>
          </w:rPr>
          <m:t>X</m:t>
        </m:r>
      </m:oMath>
      <w:r w:rsidRPr="00B829AA">
        <w:rPr>
          <w:rFonts w:ascii="Times New Roman" w:hAnsi="Times New Roman" w:cs="Times New Roman"/>
          <w:sz w:val="24"/>
          <w:szCs w:val="24"/>
          <w:lang w:val="en-US"/>
        </w:rPr>
        <w:t xml:space="preserve">. </w:t>
      </w:r>
      <w:r w:rsidR="00785DBD" w:rsidRPr="00DC4336">
        <w:rPr>
          <w:rFonts w:ascii="Times New Roman" w:hAnsi="Times New Roman" w:cs="Times New Roman"/>
          <w:sz w:val="24"/>
          <w:szCs w:val="24"/>
          <w:lang w:val="en-US"/>
        </w:rPr>
        <w:t xml:space="preserve">If a realization of </w:t>
      </w:r>
      <m:oMath>
        <m:r>
          <w:rPr>
            <w:rFonts w:ascii="Cambria Math" w:hAnsi="Cambria Math" w:cs="Times New Roman"/>
            <w:sz w:val="24"/>
            <w:szCs w:val="24"/>
            <w:lang w:val="en-US"/>
          </w:rPr>
          <m:t>X</m:t>
        </m:r>
      </m:oMath>
      <w:r w:rsidR="00785DBD" w:rsidRPr="00DC4336">
        <w:rPr>
          <w:rFonts w:ascii="Times New Roman" w:hAnsi="Times New Roman" w:cs="Times New Roman"/>
          <w:sz w:val="24"/>
          <w:szCs w:val="24"/>
          <w:lang w:val="en-US"/>
        </w:rPr>
        <w:t xml:space="preserve"> </w:t>
      </w:r>
      <w:r w:rsidRPr="00DC4336">
        <w:rPr>
          <w:rFonts w:ascii="Times New Roman" w:hAnsi="Times New Roman" w:cs="Times New Roman"/>
          <w:sz w:val="24"/>
          <w:szCs w:val="24"/>
          <w:lang w:val="en-US"/>
        </w:rPr>
        <w:t xml:space="preserve">exceeds the threshold </w:t>
      </w:r>
      <m:oMath>
        <m:r>
          <w:rPr>
            <w:rFonts w:ascii="Cambria Math" w:hAnsi="Cambria Math" w:cs="Times New Roman"/>
            <w:sz w:val="24"/>
            <w:szCs w:val="24"/>
            <w:lang w:val="en-US"/>
          </w:rPr>
          <m:t>u</m:t>
        </m:r>
      </m:oMath>
      <w:r w:rsidRPr="00DC4336">
        <w:rPr>
          <w:rFonts w:ascii="Times New Roman" w:hAnsi="Times New Roman" w:cs="Times New Roman"/>
          <w:sz w:val="24"/>
          <w:szCs w:val="24"/>
          <w:lang w:val="en-US"/>
        </w:rPr>
        <w:t xml:space="preserve">, </w:t>
      </w:r>
      <w:r w:rsidR="00DC4336" w:rsidRPr="00DC4336">
        <w:rPr>
          <w:rFonts w:ascii="Times New Roman" w:hAnsi="Times New Roman" w:cs="Times New Roman"/>
          <w:sz w:val="24"/>
          <w:szCs w:val="24"/>
          <w:lang w:val="en-US"/>
        </w:rPr>
        <w:t>the realization</w:t>
      </w:r>
      <w:r w:rsidRPr="00DC4336">
        <w:rPr>
          <w:rFonts w:ascii="Times New Roman" w:hAnsi="Times New Roman" w:cs="Times New Roman"/>
          <w:sz w:val="24"/>
          <w:szCs w:val="24"/>
          <w:lang w:val="en-US"/>
        </w:rPr>
        <w:t xml:space="preserve"> is called </w:t>
      </w:r>
      <w:r w:rsidR="00B829AA" w:rsidRPr="00DC4336">
        <w:rPr>
          <w:rFonts w:ascii="Times New Roman" w:hAnsi="Times New Roman" w:cs="Times New Roman"/>
          <w:sz w:val="24"/>
          <w:szCs w:val="24"/>
          <w:lang w:val="en-US"/>
        </w:rPr>
        <w:t>exceedance</w:t>
      </w:r>
      <w:r w:rsidR="0003611C">
        <w:rPr>
          <w:rFonts w:ascii="Times New Roman" w:hAnsi="Times New Roman" w:cs="Times New Roman"/>
          <w:sz w:val="24"/>
          <w:szCs w:val="24"/>
          <w:lang w:val="en-US"/>
        </w:rPr>
        <w:t>,</w:t>
      </w:r>
      <w:r w:rsidR="00B829AA" w:rsidRPr="00DC4336">
        <w:rPr>
          <w:rFonts w:ascii="Times New Roman" w:hAnsi="Times New Roman" w:cs="Times New Roman"/>
          <w:sz w:val="24"/>
          <w:szCs w:val="24"/>
          <w:lang w:val="en-US"/>
        </w:rPr>
        <w:t xml:space="preserve"> </w:t>
      </w:r>
      <w:r w:rsidRPr="004E078E">
        <w:rPr>
          <w:rFonts w:ascii="Times New Roman" w:hAnsi="Times New Roman" w:cs="Times New Roman"/>
          <w:sz w:val="24"/>
          <w:szCs w:val="24"/>
          <w:lang w:val="en-US"/>
        </w:rPr>
        <w:t xml:space="preserve">and the difference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m:t>
            </m:r>
          </m:sub>
        </m:sSub>
        <m:r>
          <m:rPr>
            <m:sty m:val="p"/>
          </m:rPr>
          <w:rPr>
            <w:rFonts w:ascii="Cambria Math" w:hAnsi="Cambria Math" w:cs="Times New Roman"/>
            <w:sz w:val="24"/>
            <w:szCs w:val="24"/>
            <w:lang w:val="en-US"/>
          </w:rPr>
          <m:t>=</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m:rPr>
            <m:sty m:val="p"/>
          </m:rPr>
          <w:rPr>
            <w:rFonts w:ascii="Cambria Math" w:hAnsi="Cambria Math" w:cs="Times New Roman"/>
            <w:sz w:val="24"/>
            <w:szCs w:val="24"/>
            <w:lang w:val="en-US"/>
          </w:rPr>
          <m:t>-</m:t>
        </m:r>
        <m:r>
          <w:rPr>
            <w:rFonts w:ascii="Cambria Math" w:hAnsi="Cambria Math" w:cs="Times New Roman"/>
            <w:sz w:val="24"/>
            <w:szCs w:val="24"/>
            <w:lang w:val="en-US"/>
          </w:rPr>
          <m:t>u</m:t>
        </m:r>
      </m:oMath>
      <w:r w:rsidR="00785DBD" w:rsidRPr="004E078E">
        <w:rPr>
          <w:rFonts w:ascii="Times New Roman" w:hAnsi="Times New Roman" w:cs="Times New Roman"/>
          <w:sz w:val="24"/>
          <w:szCs w:val="24"/>
          <w:lang w:val="en-US"/>
        </w:rPr>
        <w:t xml:space="preserve"> </w:t>
      </w:r>
      <w:r w:rsidR="00DC4336">
        <w:rPr>
          <w:rFonts w:ascii="Times New Roman" w:hAnsi="Times New Roman" w:cs="Times New Roman"/>
          <w:sz w:val="24"/>
          <w:szCs w:val="24"/>
          <w:lang w:val="en-US"/>
        </w:rPr>
        <w:t xml:space="preserve">is </w:t>
      </w:r>
      <w:r w:rsidRPr="004E078E">
        <w:rPr>
          <w:rFonts w:ascii="Times New Roman" w:hAnsi="Times New Roman" w:cs="Times New Roman"/>
          <w:sz w:val="24"/>
          <w:szCs w:val="24"/>
          <w:lang w:val="en-US"/>
        </w:rPr>
        <w:t>called excess (see figure 1).</w:t>
      </w:r>
      <w:r w:rsidR="00785DBD" w:rsidRPr="00DC4336">
        <w:rPr>
          <w:rFonts w:ascii="Times New Roman" w:hAnsi="Times New Roman" w:cs="Times New Roman"/>
          <w:sz w:val="24"/>
          <w:szCs w:val="24"/>
          <w:lang w:val="en-US"/>
        </w:rPr>
        <w:t xml:space="preserve"> </w:t>
      </w:r>
      <w:r w:rsidR="00582689">
        <w:rPr>
          <w:rFonts w:ascii="Times New Roman" w:hAnsi="Times New Roman" w:cs="Times New Roman"/>
          <w:sz w:val="24"/>
          <w:szCs w:val="24"/>
          <w:lang w:val="en-US"/>
        </w:rPr>
        <w:t>T</w:t>
      </w:r>
      <w:r w:rsidR="00995C78" w:rsidRPr="00995C78">
        <w:rPr>
          <w:rFonts w:ascii="Times New Roman" w:hAnsi="Times New Roman" w:cs="Times New Roman"/>
          <w:sz w:val="24"/>
          <w:szCs w:val="24"/>
          <w:lang w:val="en-US"/>
        </w:rPr>
        <w:t xml:space="preserve">he determination of the threshold value </w:t>
      </w:r>
      <m:oMath>
        <m:r>
          <w:rPr>
            <w:rFonts w:ascii="Cambria Math" w:hAnsi="Cambria Math" w:cs="Times New Roman"/>
            <w:sz w:val="24"/>
            <w:szCs w:val="24"/>
            <w:lang w:val="en-US"/>
          </w:rPr>
          <m:t>u</m:t>
        </m:r>
      </m:oMath>
      <w:r w:rsidR="00995C78" w:rsidRPr="00995C78">
        <w:rPr>
          <w:rFonts w:ascii="Times New Roman" w:hAnsi="Times New Roman" w:cs="Times New Roman"/>
          <w:sz w:val="24"/>
          <w:szCs w:val="24"/>
          <w:lang w:val="en-US"/>
        </w:rPr>
        <w:t xml:space="preserve"> faces a trade-off problem. The selected threshold should be in the upper</w:t>
      </w:r>
      <w:r w:rsidR="00582689">
        <w:rPr>
          <w:rFonts w:ascii="Times New Roman" w:hAnsi="Times New Roman" w:cs="Times New Roman"/>
          <w:sz w:val="24"/>
          <w:szCs w:val="24"/>
          <w:lang w:val="en-US"/>
        </w:rPr>
        <w:t>-</w:t>
      </w:r>
      <w:r w:rsidR="00995C78" w:rsidRPr="00995C78">
        <w:rPr>
          <w:rFonts w:ascii="Times New Roman" w:hAnsi="Times New Roman" w:cs="Times New Roman"/>
          <w:sz w:val="24"/>
          <w:szCs w:val="24"/>
          <w:lang w:val="en-US"/>
        </w:rPr>
        <w:t xml:space="preserve">value range of the data. The </w:t>
      </w:r>
      <w:proofErr w:type="spellStart"/>
      <w:r w:rsidR="00995C78" w:rsidRPr="00995C78">
        <w:rPr>
          <w:rFonts w:ascii="Times New Roman" w:hAnsi="Times New Roman" w:cs="Times New Roman"/>
          <w:sz w:val="24"/>
          <w:szCs w:val="24"/>
          <w:lang w:val="en-US"/>
        </w:rPr>
        <w:t>Pickands</w:t>
      </w:r>
      <w:proofErr w:type="spellEnd"/>
      <w:r w:rsidR="00995C78" w:rsidRPr="00995C78">
        <w:rPr>
          <w:rFonts w:ascii="Times New Roman" w:hAnsi="Times New Roman" w:cs="Times New Roman"/>
          <w:sz w:val="24"/>
          <w:szCs w:val="24"/>
          <w:lang w:val="en-US"/>
        </w:rPr>
        <w:t xml:space="preserve">-Balkema de Haan theorem also shows that the </w:t>
      </w:r>
      <w:r w:rsidR="00582689">
        <w:rPr>
          <w:rFonts w:ascii="Times New Roman" w:hAnsi="Times New Roman" w:cs="Times New Roman"/>
          <w:sz w:val="24"/>
          <w:szCs w:val="24"/>
          <w:lang w:val="en-US"/>
        </w:rPr>
        <w:t>GPD can approximate the desired distribution of the excesses</w:t>
      </w:r>
      <w:r w:rsidR="00995C78" w:rsidRPr="00995C78">
        <w:rPr>
          <w:rFonts w:ascii="Times New Roman" w:hAnsi="Times New Roman" w:cs="Times New Roman"/>
          <w:sz w:val="24"/>
          <w:szCs w:val="24"/>
          <w:lang w:val="en-US"/>
        </w:rPr>
        <w:t xml:space="preserve"> if </w:t>
      </w:r>
      <w:r w:rsidR="00995C78" w:rsidRPr="00627BDB">
        <w:rPr>
          <w:rFonts w:ascii="Times New Roman" w:hAnsi="Times New Roman" w:cs="Times New Roman"/>
          <w:i/>
          <w:iCs/>
          <w:sz w:val="24"/>
          <w:szCs w:val="24"/>
          <w:lang w:val="en-US"/>
        </w:rPr>
        <w:t>u</w:t>
      </w:r>
      <w:r w:rsidR="00995C78" w:rsidRPr="00995C78">
        <w:rPr>
          <w:rFonts w:ascii="Times New Roman" w:hAnsi="Times New Roman" w:cs="Times New Roman"/>
          <w:sz w:val="24"/>
          <w:szCs w:val="24"/>
          <w:lang w:val="en-US"/>
        </w:rPr>
        <w:t xml:space="preserve"> is chosen large enough. On the other hand, if a </w:t>
      </w:r>
      <w:r w:rsidR="00F331F1">
        <w:rPr>
          <w:rFonts w:ascii="Times New Roman" w:hAnsi="Times New Roman" w:cs="Times New Roman"/>
          <w:sz w:val="24"/>
          <w:szCs w:val="24"/>
          <w:lang w:val="en-US"/>
        </w:rPr>
        <w:t>high</w:t>
      </w:r>
      <w:r w:rsidR="00F331F1" w:rsidRPr="00995C78">
        <w:rPr>
          <w:rFonts w:ascii="Times New Roman" w:hAnsi="Times New Roman" w:cs="Times New Roman"/>
          <w:sz w:val="24"/>
          <w:szCs w:val="24"/>
          <w:lang w:val="en-US"/>
        </w:rPr>
        <w:t xml:space="preserve"> </w:t>
      </w:r>
      <w:r w:rsidR="00995C78" w:rsidRPr="00995C78">
        <w:rPr>
          <w:rFonts w:ascii="Times New Roman" w:hAnsi="Times New Roman" w:cs="Times New Roman"/>
          <w:sz w:val="24"/>
          <w:szCs w:val="24"/>
          <w:lang w:val="en-US"/>
        </w:rPr>
        <w:t xml:space="preserve">threshold is </w:t>
      </w:r>
      <w:r w:rsidR="00582689">
        <w:rPr>
          <w:rFonts w:ascii="Times New Roman" w:hAnsi="Times New Roman" w:cs="Times New Roman"/>
          <w:sz w:val="24"/>
          <w:szCs w:val="24"/>
          <w:lang w:val="en-US"/>
        </w:rPr>
        <w:t>determined</w:t>
      </w:r>
      <w:r w:rsidR="00995C78" w:rsidRPr="00995C78">
        <w:rPr>
          <w:rFonts w:ascii="Times New Roman" w:hAnsi="Times New Roman" w:cs="Times New Roman"/>
          <w:sz w:val="24"/>
          <w:szCs w:val="24"/>
          <w:lang w:val="en-US"/>
        </w:rPr>
        <w:t>, there are not enough data to estimate</w:t>
      </w:r>
      <w:r w:rsidR="00740BDA">
        <w:rPr>
          <w:rFonts w:ascii="Times New Roman" w:hAnsi="Times New Roman" w:cs="Times New Roman"/>
          <w:sz w:val="24"/>
          <w:szCs w:val="24"/>
          <w:lang w:val="en-US"/>
        </w:rPr>
        <w:t xml:space="preserve"> the </w:t>
      </w:r>
      <w:r w:rsidR="00740BDA" w:rsidRPr="00740BDA">
        <w:rPr>
          <w:rFonts w:ascii="Times New Roman" w:hAnsi="Times New Roman" w:cs="Times New Roman"/>
          <w:sz w:val="24"/>
          <w:szCs w:val="24"/>
          <w:lang w:val="en-US"/>
        </w:rPr>
        <w:t>distribution parameters</w:t>
      </w:r>
      <w:r w:rsidR="00995C78" w:rsidRPr="00995C78">
        <w:rPr>
          <w:rFonts w:ascii="Times New Roman" w:hAnsi="Times New Roman" w:cs="Times New Roman"/>
          <w:sz w:val="24"/>
          <w:szCs w:val="24"/>
          <w:lang w:val="en-US"/>
        </w:rPr>
        <w:t xml:space="preserve">. These circumstances can lead to a very high variance in the estimate. The Mean Excess Function (MEF) </w:t>
      </w:r>
      <w:r w:rsidR="00F331F1">
        <w:rPr>
          <w:rFonts w:ascii="Times New Roman" w:hAnsi="Times New Roman" w:cs="Times New Roman"/>
          <w:sz w:val="24"/>
          <w:szCs w:val="24"/>
          <w:lang w:val="en-US"/>
        </w:rPr>
        <w:t>is</w:t>
      </w:r>
      <w:r w:rsidR="00995C78" w:rsidRPr="00995C78">
        <w:rPr>
          <w:rFonts w:ascii="Times New Roman" w:hAnsi="Times New Roman" w:cs="Times New Roman"/>
          <w:sz w:val="24"/>
          <w:szCs w:val="24"/>
          <w:lang w:val="en-US"/>
        </w:rPr>
        <w:t xml:space="preserve"> used to determine </w:t>
      </w:r>
      <w:r w:rsidR="00995C78" w:rsidRPr="009F39E8">
        <w:rPr>
          <w:rFonts w:ascii="Times New Roman" w:hAnsi="Times New Roman" w:cs="Times New Roman"/>
          <w:i/>
          <w:iCs/>
          <w:sz w:val="24"/>
          <w:szCs w:val="24"/>
          <w:lang w:val="en-US"/>
        </w:rPr>
        <w:t>u</w:t>
      </w:r>
      <w:r w:rsidR="00995C78" w:rsidRPr="00995C78">
        <w:rPr>
          <w:rFonts w:ascii="Times New Roman" w:hAnsi="Times New Roman" w:cs="Times New Roman"/>
          <w:sz w:val="24"/>
          <w:szCs w:val="24"/>
          <w:lang w:val="en-US"/>
        </w:rPr>
        <w:t>. The MEF is defined as the expected value of all excesses:</w:t>
      </w:r>
    </w:p>
    <w:p w14:paraId="70238FDA" w14:textId="77777777" w:rsidR="00995C78" w:rsidRPr="00995C78" w:rsidRDefault="00995C78" w:rsidP="001E72EB">
      <w:pPr>
        <w:jc w:val="center"/>
        <w:rPr>
          <w:lang w:val="en-US"/>
        </w:rPr>
      </w:pPr>
      <m:oMath>
        <m:r>
          <w:rPr>
            <w:rFonts w:ascii="Cambria Math" w:hAnsi="Cambria Math"/>
          </w:rPr>
          <m:t>e</m:t>
        </m:r>
        <m:d>
          <m:dPr>
            <m:ctrlPr>
              <w:rPr>
                <w:rFonts w:ascii="Cambria Math" w:hAnsi="Cambria Math"/>
                <w:i/>
              </w:rPr>
            </m:ctrlPr>
          </m:dPr>
          <m:e>
            <m:r>
              <w:rPr>
                <w:rFonts w:ascii="Cambria Math" w:hAnsi="Cambria Math"/>
              </w:rPr>
              <m:t>u</m:t>
            </m:r>
          </m:e>
        </m:d>
        <m:r>
          <w:rPr>
            <w:rFonts w:ascii="Cambria Math" w:hAnsi="Cambria Math"/>
            <w:lang w:val="en-US"/>
          </w:rPr>
          <m:t>=</m:t>
        </m:r>
        <m:r>
          <w:rPr>
            <w:rFonts w:ascii="Cambria Math" w:hAnsi="Cambria Math"/>
          </w:rPr>
          <m:t>E</m:t>
        </m:r>
        <m:d>
          <m:dPr>
            <m:ctrlPr>
              <w:rPr>
                <w:rFonts w:ascii="Cambria Math" w:hAnsi="Cambria Math"/>
                <w:i/>
              </w:rPr>
            </m:ctrlPr>
          </m:dPr>
          <m:e>
            <m:d>
              <m:dPr>
                <m:begChr m:val=""/>
                <m:endChr m:val="|"/>
                <m:ctrlPr>
                  <w:rPr>
                    <w:rFonts w:ascii="Cambria Math" w:hAnsi="Cambria Math"/>
                    <w:i/>
                  </w:rPr>
                </m:ctrlPr>
              </m:dPr>
              <m:e>
                <m:r>
                  <w:rPr>
                    <w:rFonts w:ascii="Cambria Math" w:hAnsi="Cambria Math"/>
                  </w:rPr>
                  <m:t>X</m:t>
                </m:r>
                <m:r>
                  <w:rPr>
                    <w:rFonts w:ascii="Cambria Math" w:hAnsi="Cambria Math"/>
                    <w:lang w:val="en-US"/>
                  </w:rPr>
                  <m:t>-</m:t>
                </m:r>
                <m:r>
                  <w:rPr>
                    <w:rFonts w:ascii="Cambria Math" w:hAnsi="Cambria Math"/>
                  </w:rPr>
                  <m:t>u</m:t>
                </m:r>
              </m:e>
            </m:d>
            <m:r>
              <w:rPr>
                <w:rFonts w:ascii="Cambria Math" w:hAnsi="Cambria Math"/>
              </w:rPr>
              <m:t>X</m:t>
            </m:r>
            <m:r>
              <w:rPr>
                <w:rFonts w:ascii="Cambria Math" w:hAnsi="Cambria Math"/>
                <w:lang w:val="en-US"/>
              </w:rPr>
              <m:t>&gt;</m:t>
            </m:r>
            <m:r>
              <w:rPr>
                <w:rFonts w:ascii="Cambria Math" w:hAnsi="Cambria Math"/>
              </w:rPr>
              <m:t>u</m:t>
            </m:r>
          </m:e>
        </m:d>
        <m:r>
          <w:rPr>
            <w:rFonts w:ascii="Cambria Math" w:hAnsi="Cambria Math"/>
            <w:lang w:val="en-US"/>
          </w:rPr>
          <m:t xml:space="preserve">,  </m:t>
        </m:r>
        <m:r>
          <w:rPr>
            <w:rFonts w:ascii="Cambria Math" w:hAnsi="Cambria Math"/>
          </w:rPr>
          <m:t>u</m:t>
        </m:r>
        <m:r>
          <w:rPr>
            <w:rFonts w:ascii="Cambria Math" w:hAnsi="Cambria Math"/>
            <w:lang w:val="en-US"/>
          </w:rPr>
          <m:t>≥0</m:t>
        </m:r>
      </m:oMath>
      <w:r w:rsidRPr="00995C78">
        <w:rPr>
          <w:lang w:val="en-US"/>
        </w:rPr>
        <w:t>.</w:t>
      </w:r>
    </w:p>
    <w:p w14:paraId="33E25538" w14:textId="7CB8E45C" w:rsidR="00995C78" w:rsidRDefault="007E4855" w:rsidP="00DA3D5C">
      <w:pPr>
        <w:rPr>
          <w:rFonts w:ascii="Times New Roman" w:hAnsi="Times New Roman" w:cs="Times New Roman"/>
          <w:sz w:val="24"/>
          <w:szCs w:val="24"/>
          <w:lang w:val="en-US"/>
        </w:rPr>
      </w:pPr>
      <w:r w:rsidRPr="007E4855">
        <w:rPr>
          <w:rFonts w:ascii="Times New Roman" w:hAnsi="Times New Roman" w:cs="Times New Roman"/>
          <w:sz w:val="24"/>
          <w:szCs w:val="24"/>
          <w:lang w:val="en-US"/>
        </w:rPr>
        <w:t xml:space="preserve">For a sample of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m:rPr>
                <m:sty m:val="p"/>
              </m:rPr>
              <w:rPr>
                <w:rFonts w:ascii="Cambria Math" w:hAnsi="Cambria Math" w:cs="Times New Roman"/>
                <w:sz w:val="24"/>
                <w:szCs w:val="24"/>
                <w:lang w:val="en-US"/>
              </w:rPr>
              <m:t>1</m:t>
            </m:r>
          </m:sub>
        </m:sSub>
        <m:r>
          <m:rPr>
            <m:sty m:val="p"/>
          </m:rPr>
          <w:rPr>
            <w:rFonts w:ascii="Cambria Math" w:hAnsi="Cambria Math" w:cs="Times New Roman"/>
            <w:sz w:val="24"/>
            <w:szCs w:val="24"/>
            <w:lang w:val="en-US"/>
          </w:rPr>
          <m:t xml:space="preserve">,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m:rPr>
                <m:sty m:val="p"/>
              </m:rPr>
              <w:rPr>
                <w:rFonts w:ascii="Cambria Math" w:hAnsi="Cambria Math" w:cs="Times New Roman"/>
                <w:sz w:val="24"/>
                <w:szCs w:val="24"/>
                <w:lang w:val="en-US"/>
              </w:rPr>
              <m:t>2</m:t>
            </m:r>
          </m:sub>
        </m:sSub>
        <m:r>
          <m:rPr>
            <m:sty m:val="p"/>
          </m:rPr>
          <w:rPr>
            <w:rFonts w:ascii="Cambria Math" w:hAnsi="Cambria Math" w:cs="Times New Roman"/>
            <w:sz w:val="24"/>
            <w:szCs w:val="24"/>
            <w:lang w:val="en-US"/>
          </w:rPr>
          <m:t xml:space="preserve">, …, </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n</m:t>
            </m:r>
          </m:sub>
        </m:sSub>
      </m:oMath>
      <w:r w:rsidRPr="007E4855">
        <w:rPr>
          <w:rFonts w:ascii="Times New Roman" w:hAnsi="Times New Roman" w:cs="Times New Roman"/>
          <w:sz w:val="24"/>
          <w:szCs w:val="24"/>
          <w:lang w:val="en-US"/>
        </w:rPr>
        <w:t>, the empirical MEF function is defined as</w:t>
      </w:r>
      <w:r>
        <w:rPr>
          <w:rFonts w:ascii="Times New Roman" w:hAnsi="Times New Roman" w:cs="Times New Roman"/>
          <w:sz w:val="24"/>
          <w:szCs w:val="24"/>
          <w:lang w:val="en-US"/>
        </w:rPr>
        <w:t>:</w:t>
      </w:r>
    </w:p>
    <w:p w14:paraId="1A0486CD" w14:textId="619DA754" w:rsidR="00995C78" w:rsidRPr="001E72EB" w:rsidRDefault="00000000" w:rsidP="00457A2A">
      <w:pPr>
        <w:pStyle w:val="Text"/>
        <w:jc w:val="right"/>
        <w:rPr>
          <w:lang w:val="en-US"/>
        </w:rPr>
      </w:pPr>
      <m:oMathPara>
        <m:oMathParaPr>
          <m:jc m:val="center"/>
        </m:oMathParaPr>
        <m:oMath>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n</m:t>
              </m:r>
            </m:sub>
          </m:sSub>
          <m:d>
            <m:dPr>
              <m:ctrlPr>
                <w:rPr>
                  <w:rFonts w:ascii="Cambria Math" w:hAnsi="Cambria Math"/>
                  <w:i/>
                  <w:sz w:val="22"/>
                  <w:szCs w:val="22"/>
                </w:rPr>
              </m:ctrlPr>
            </m:dPr>
            <m:e>
              <m:r>
                <w:rPr>
                  <w:rFonts w:ascii="Cambria Math" w:hAnsi="Cambria Math"/>
                  <w:sz w:val="22"/>
                  <w:szCs w:val="22"/>
                </w:rPr>
                <m:t>u</m:t>
              </m:r>
            </m:e>
          </m:d>
          <m:r>
            <w:rPr>
              <w:rFonts w:ascii="Cambria Math" w:hAnsi="Cambria Math"/>
              <w:sz w:val="22"/>
              <w:szCs w:val="22"/>
              <w:lang w:val="en-US"/>
            </w:rPr>
            <m:t>=</m:t>
          </m:r>
          <m:f>
            <m:fPr>
              <m:ctrlPr>
                <w:rPr>
                  <w:rFonts w:ascii="Cambria Math" w:hAnsi="Cambria Math"/>
                  <w:i/>
                  <w:sz w:val="22"/>
                  <w:szCs w:val="22"/>
                </w:rPr>
              </m:ctrlPr>
            </m:fPr>
            <m:num>
              <m:r>
                <w:rPr>
                  <w:rFonts w:ascii="Cambria Math" w:hAnsi="Cambria Math"/>
                  <w:sz w:val="22"/>
                  <w:szCs w:val="22"/>
                  <w:lang w:val="en-US"/>
                </w:rPr>
                <m:t>1</m:t>
              </m:r>
            </m:num>
            <m:den>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u</m:t>
                  </m:r>
                </m:sub>
              </m:sSub>
            </m:den>
          </m:f>
          <m:nary>
            <m:naryPr>
              <m:chr m:val="∑"/>
              <m:limLoc m:val="undOvr"/>
              <m:ctrlPr>
                <w:rPr>
                  <w:rFonts w:ascii="Cambria Math" w:hAnsi="Cambria Math"/>
                  <w:i/>
                  <w:sz w:val="22"/>
                  <w:szCs w:val="22"/>
                </w:rPr>
              </m:ctrlPr>
            </m:naryPr>
            <m:sub>
              <m:r>
                <w:rPr>
                  <w:rFonts w:ascii="Cambria Math" w:hAnsi="Cambria Math"/>
                  <w:sz w:val="22"/>
                  <w:szCs w:val="22"/>
                </w:rPr>
                <m:t>i</m:t>
              </m:r>
              <m:r>
                <w:rPr>
                  <w:rFonts w:ascii="Cambria Math" w:hAnsi="Cambria Math"/>
                  <w:sz w:val="22"/>
                  <w:szCs w:val="22"/>
                  <w:lang w:val="en-US"/>
                </w:rPr>
                <m:t>∈</m:t>
              </m:r>
              <m:sSub>
                <m:sSubPr>
                  <m:ctrlPr>
                    <w:rPr>
                      <w:rFonts w:ascii="Cambria Math" w:hAnsi="Cambria Math"/>
                      <w:i/>
                      <w:sz w:val="22"/>
                      <w:szCs w:val="22"/>
                    </w:rPr>
                  </m:ctrlPr>
                </m:sSubPr>
                <m:e>
                  <m:r>
                    <w:rPr>
                      <w:rFonts w:ascii="Cambria Math" w:hAnsi="Cambria Math"/>
                      <w:sz w:val="22"/>
                      <w:szCs w:val="22"/>
                      <w:lang w:val="en-US"/>
                    </w:rPr>
                    <m:t>∆</m:t>
                  </m:r>
                </m:e>
                <m:sub>
                  <m:r>
                    <w:rPr>
                      <w:rFonts w:ascii="Cambria Math" w:hAnsi="Cambria Math"/>
                      <w:sz w:val="22"/>
                      <w:szCs w:val="22"/>
                    </w:rPr>
                    <m:t>n</m:t>
                  </m:r>
                </m:sub>
              </m:sSub>
              <m:r>
                <w:rPr>
                  <w:rFonts w:ascii="Cambria Math" w:hAnsi="Cambria Math"/>
                  <w:sz w:val="22"/>
                  <w:szCs w:val="22"/>
                  <w:lang w:val="en-US"/>
                </w:rPr>
                <m:t>(</m:t>
              </m:r>
              <m:r>
                <w:rPr>
                  <w:rFonts w:ascii="Cambria Math" w:hAnsi="Cambria Math"/>
                  <w:sz w:val="22"/>
                  <w:szCs w:val="22"/>
                </w:rPr>
                <m:t>u</m:t>
              </m:r>
              <m:r>
                <w:rPr>
                  <w:rFonts w:ascii="Cambria Math" w:hAnsi="Cambria Math"/>
                  <w:sz w:val="22"/>
                  <w:szCs w:val="22"/>
                  <w:lang w:val="en-US"/>
                </w:rPr>
                <m:t>)</m:t>
              </m:r>
            </m:sub>
            <m:sup>
              <m:r>
                <w:rPr>
                  <w:rFonts w:ascii="Cambria Math" w:hAnsi="Cambria Math"/>
                  <w:sz w:val="22"/>
                  <w:szCs w:val="22"/>
                </w:rPr>
                <m:t>n</m:t>
              </m:r>
            </m:sup>
            <m:e>
              <m:r>
                <w:rPr>
                  <w:rFonts w:ascii="Cambria Math" w:hAnsi="Cambria Math"/>
                  <w:sz w:val="22"/>
                  <w:szCs w:val="22"/>
                  <w:lang w:val="en-US"/>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r>
                <w:rPr>
                  <w:rFonts w:ascii="Cambria Math" w:hAnsi="Cambria Math"/>
                  <w:sz w:val="22"/>
                  <w:szCs w:val="22"/>
                  <w:lang w:val="en-US"/>
                </w:rPr>
                <m:t>-</m:t>
              </m:r>
              <m:r>
                <w:rPr>
                  <w:rFonts w:ascii="Cambria Math" w:hAnsi="Cambria Math"/>
                  <w:sz w:val="22"/>
                  <w:szCs w:val="22"/>
                </w:rPr>
                <m:t>u</m:t>
              </m:r>
              <m:r>
                <w:rPr>
                  <w:rFonts w:ascii="Cambria Math" w:hAnsi="Cambria Math"/>
                  <w:sz w:val="22"/>
                  <w:szCs w:val="22"/>
                  <w:lang w:val="en-US"/>
                </w:rPr>
                <m:t>)</m:t>
              </m:r>
            </m:e>
          </m:nary>
        </m:oMath>
      </m:oMathPara>
    </w:p>
    <w:p w14:paraId="7C747048" w14:textId="78292F22" w:rsidR="00995C78" w:rsidRPr="00995C78" w:rsidRDefault="00995C78" w:rsidP="00995C78">
      <w:pPr>
        <w:rPr>
          <w:rFonts w:ascii="Times New Roman" w:hAnsi="Times New Roman" w:cs="Times New Roman"/>
          <w:sz w:val="24"/>
          <w:szCs w:val="24"/>
          <w:lang w:val="en-US"/>
        </w:rPr>
      </w:pPr>
    </w:p>
    <w:p w14:paraId="019F56CB" w14:textId="1CA4752E" w:rsidR="00995C78" w:rsidRPr="00995C78" w:rsidRDefault="00D3400B" w:rsidP="00995C78">
      <w:pPr>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sidRPr="00D3400B">
        <w:rPr>
          <w:rFonts w:ascii="Times New Roman" w:hAnsi="Times New Roman" w:cs="Times New Roman"/>
          <w:i/>
          <w:iCs/>
          <w:sz w:val="24"/>
          <w:szCs w:val="24"/>
          <w:lang w:val="en-US"/>
        </w:rPr>
        <w:t>N</w:t>
      </w:r>
      <w:r w:rsidRPr="00D3400B">
        <w:rPr>
          <w:rFonts w:ascii="Times New Roman" w:hAnsi="Times New Roman" w:cs="Times New Roman"/>
          <w:i/>
          <w:iCs/>
          <w:sz w:val="24"/>
          <w:szCs w:val="24"/>
          <w:vertAlign w:val="subscript"/>
          <w:lang w:val="en-US"/>
        </w:rPr>
        <w:t>u</w:t>
      </w:r>
      <w:r>
        <w:rPr>
          <w:rFonts w:ascii="Times New Roman" w:hAnsi="Times New Roman" w:cs="Times New Roman"/>
          <w:sz w:val="24"/>
          <w:szCs w:val="24"/>
          <w:lang w:val="en-US"/>
        </w:rPr>
        <w:t xml:space="preserve"> is the number of excesses. </w:t>
      </w:r>
      <w:r w:rsidR="00582689">
        <w:rPr>
          <w:rFonts w:ascii="Times New Roman" w:hAnsi="Times New Roman" w:cs="Times New Roman"/>
          <w:sz w:val="24"/>
          <w:szCs w:val="24"/>
          <w:lang w:val="en-US"/>
        </w:rPr>
        <w:t xml:space="preserve">The excess mean value function </w:t>
      </w:r>
      <w:r w:rsidR="00582689" w:rsidRPr="00976DCF">
        <w:rPr>
          <w:rFonts w:ascii="Times New Roman" w:hAnsi="Times New Roman" w:cs="Times New Roman"/>
          <w:i/>
          <w:iCs/>
          <w:sz w:val="24"/>
          <w:szCs w:val="24"/>
          <w:lang w:val="en-US"/>
        </w:rPr>
        <w:t>e(u)</w:t>
      </w:r>
      <w:r w:rsidR="00582689">
        <w:rPr>
          <w:rFonts w:ascii="Times New Roman" w:hAnsi="Times New Roman" w:cs="Times New Roman"/>
          <w:sz w:val="24"/>
          <w:szCs w:val="24"/>
          <w:lang w:val="en-US"/>
        </w:rPr>
        <w:t xml:space="preserve"> of the selected functions for a progressive </w:t>
      </w:r>
      <w:r w:rsidR="00582689" w:rsidRPr="0003611C">
        <w:rPr>
          <w:rFonts w:ascii="Times New Roman" w:hAnsi="Times New Roman" w:cs="Times New Roman"/>
          <w:i/>
          <w:iCs/>
          <w:sz w:val="24"/>
          <w:szCs w:val="24"/>
          <w:lang w:val="en-US"/>
        </w:rPr>
        <w:t>u</w:t>
      </w:r>
      <w:r w:rsidR="00582689">
        <w:rPr>
          <w:rFonts w:ascii="Times New Roman" w:hAnsi="Times New Roman" w:cs="Times New Roman"/>
          <w:sz w:val="24"/>
          <w:szCs w:val="24"/>
          <w:lang w:val="en-US"/>
        </w:rPr>
        <w:t xml:space="preserve"> can be displayed </w:t>
      </w:r>
      <w:r w:rsidR="00B61F73" w:rsidRPr="00B61F73">
        <w:rPr>
          <w:rFonts w:ascii="Times New Roman" w:hAnsi="Times New Roman" w:cs="Times New Roman"/>
          <w:sz w:val="24"/>
          <w:szCs w:val="24"/>
          <w:lang w:val="en-US"/>
        </w:rPr>
        <w:t xml:space="preserve">graphically in the Mean Excess Plot </w:t>
      </w:r>
      <w:r w:rsidR="000D75A9">
        <w:rPr>
          <w:rFonts w:ascii="Times New Roman" w:hAnsi="Times New Roman" w:cs="Times New Roman"/>
          <w:sz w:val="24"/>
          <w:szCs w:val="24"/>
          <w:lang w:val="en-US"/>
        </w:rPr>
        <w:t xml:space="preserve">(Berge, </w:t>
      </w:r>
      <w:r w:rsidR="000D75A9">
        <w:rPr>
          <w:rFonts w:ascii="Times New Roman" w:hAnsi="Times New Roman" w:cs="Times New Roman"/>
          <w:i/>
          <w:iCs/>
          <w:sz w:val="24"/>
          <w:szCs w:val="24"/>
          <w:lang w:val="en-US"/>
        </w:rPr>
        <w:t>et al.</w:t>
      </w:r>
      <w:r w:rsidR="000D75A9">
        <w:rPr>
          <w:rFonts w:ascii="Times New Roman" w:hAnsi="Times New Roman" w:cs="Times New Roman"/>
          <w:sz w:val="24"/>
          <w:szCs w:val="24"/>
          <w:lang w:val="en-US"/>
        </w:rPr>
        <w:t xml:space="preserve">, 2006; </w:t>
      </w:r>
      <w:proofErr w:type="spellStart"/>
      <w:r w:rsidR="000D75A9">
        <w:rPr>
          <w:rFonts w:ascii="Times New Roman" w:hAnsi="Times New Roman" w:cs="Times New Roman"/>
          <w:sz w:val="24"/>
          <w:szCs w:val="24"/>
          <w:lang w:val="en-US"/>
        </w:rPr>
        <w:t>Embrechts</w:t>
      </w:r>
      <w:proofErr w:type="spellEnd"/>
      <w:r w:rsidR="000D75A9">
        <w:rPr>
          <w:rFonts w:ascii="Times New Roman" w:hAnsi="Times New Roman" w:cs="Times New Roman"/>
          <w:sz w:val="24"/>
          <w:szCs w:val="24"/>
          <w:lang w:val="en-US"/>
        </w:rPr>
        <w:t xml:space="preserve"> </w:t>
      </w:r>
      <w:r w:rsidR="000D75A9">
        <w:rPr>
          <w:rFonts w:ascii="Times New Roman" w:hAnsi="Times New Roman" w:cs="Times New Roman"/>
          <w:i/>
          <w:iCs/>
          <w:sz w:val="24"/>
          <w:szCs w:val="24"/>
          <w:lang w:val="en-US"/>
        </w:rPr>
        <w:t>et al.</w:t>
      </w:r>
      <w:r w:rsidR="000D75A9">
        <w:rPr>
          <w:rFonts w:ascii="Times New Roman" w:hAnsi="Times New Roman" w:cs="Times New Roman"/>
          <w:sz w:val="24"/>
          <w:szCs w:val="24"/>
          <w:lang w:val="en-US"/>
        </w:rPr>
        <w:t>, 2008; Saeed Far and Abd. Wahab, 2016).</w:t>
      </w:r>
      <w:r>
        <w:rPr>
          <w:rFonts w:ascii="Times New Roman" w:hAnsi="Times New Roman" w:cs="Times New Roman"/>
          <w:sz w:val="24"/>
          <w:szCs w:val="24"/>
          <w:lang w:val="en-US"/>
        </w:rPr>
        <w:t xml:space="preserve"> </w:t>
      </w:r>
      <w:r w:rsidR="00995C78" w:rsidRPr="00995C78">
        <w:rPr>
          <w:rFonts w:ascii="Times New Roman" w:hAnsi="Times New Roman" w:cs="Times New Roman"/>
          <w:sz w:val="24"/>
          <w:szCs w:val="24"/>
          <w:lang w:val="en-US"/>
        </w:rPr>
        <w:t xml:space="preserve">In addition to the threshold, </w:t>
      </w:r>
      <w:r w:rsidR="009D258A">
        <w:rPr>
          <w:rFonts w:ascii="Times New Roman" w:hAnsi="Times New Roman" w:cs="Times New Roman"/>
          <w:sz w:val="24"/>
          <w:szCs w:val="24"/>
          <w:lang w:val="en-US"/>
        </w:rPr>
        <w:t xml:space="preserve">we need to estimate </w:t>
      </w:r>
      <w:r w:rsidR="00995C78" w:rsidRPr="00995C78">
        <w:rPr>
          <w:rFonts w:ascii="Times New Roman" w:hAnsi="Times New Roman" w:cs="Times New Roman"/>
          <w:sz w:val="24"/>
          <w:szCs w:val="24"/>
          <w:lang w:val="en-US"/>
        </w:rPr>
        <w:t>the GPD parameters</w:t>
      </w:r>
      <w:r w:rsidR="00995C78" w:rsidRPr="00A27870">
        <w:rPr>
          <w:rFonts w:ascii="Times New Roman" w:hAnsi="Times New Roman" w:cs="Times New Roman"/>
          <w:sz w:val="24"/>
          <w:szCs w:val="24"/>
          <w:lang w:val="en-US"/>
        </w:rPr>
        <w:t xml:space="preserve"> </w:t>
      </w:r>
      <m:oMath>
        <m:r>
          <w:rPr>
            <w:rFonts w:ascii="Cambria Math" w:hAnsi="Cambria Math" w:cs="Times New Roman"/>
            <w:sz w:val="24"/>
            <w:szCs w:val="24"/>
            <w:lang w:val="en-US"/>
          </w:rPr>
          <m:t>ξ</m:t>
        </m:r>
        <m:r>
          <m:rPr>
            <m:sty m:val="p"/>
          </m:rPr>
          <w:rPr>
            <w:rFonts w:ascii="Cambria Math" w:hAnsi="Cambria Math" w:cs="Times New Roman"/>
            <w:sz w:val="24"/>
            <w:szCs w:val="24"/>
            <w:lang w:val="en-US"/>
          </w:rPr>
          <m:t xml:space="preserve"> </m:t>
        </m:r>
      </m:oMath>
      <w:r w:rsidR="00995C78" w:rsidRPr="00A27870">
        <w:rPr>
          <w:rFonts w:ascii="Times New Roman" w:hAnsi="Times New Roman" w:cs="Times New Roman"/>
          <w:sz w:val="24"/>
          <w:szCs w:val="24"/>
          <w:lang w:val="en-US"/>
        </w:rPr>
        <w:t xml:space="preserve">und </w:t>
      </w:r>
      <m:oMath>
        <m:r>
          <w:rPr>
            <w:rFonts w:ascii="Cambria Math" w:hAnsi="Cambria Math" w:cs="Times New Roman"/>
            <w:sz w:val="24"/>
            <w:szCs w:val="24"/>
            <w:lang w:val="en-US"/>
          </w:rPr>
          <m:t>β</m:t>
        </m:r>
      </m:oMath>
      <w:r w:rsidR="00995C78" w:rsidRPr="00995C78">
        <w:rPr>
          <w:rFonts w:ascii="Times New Roman" w:hAnsi="Times New Roman" w:cs="Times New Roman"/>
          <w:sz w:val="24"/>
          <w:szCs w:val="24"/>
          <w:lang w:val="en-US"/>
        </w:rPr>
        <w:t xml:space="preserve">. The maximum likelihood method (ML method) for determining estimates of the GPD is the most widely </w:t>
      </w:r>
      <w:r w:rsidR="004B7ECA" w:rsidRPr="004B7ECA">
        <w:rPr>
          <w:rFonts w:ascii="Times New Roman" w:hAnsi="Times New Roman" w:cs="Times New Roman"/>
          <w:sz w:val="24"/>
          <w:szCs w:val="24"/>
          <w:lang w:val="en-US"/>
        </w:rPr>
        <w:t xml:space="preserve">used </w:t>
      </w:r>
      <w:r w:rsidR="000D75A9">
        <w:rPr>
          <w:rFonts w:ascii="Times New Roman" w:hAnsi="Times New Roman" w:cs="Times New Roman"/>
          <w:sz w:val="24"/>
          <w:szCs w:val="24"/>
          <w:lang w:val="en-US"/>
        </w:rPr>
        <w:t xml:space="preserve">Plot (Berge </w:t>
      </w:r>
      <w:r w:rsidR="000D75A9">
        <w:rPr>
          <w:rFonts w:ascii="Times New Roman" w:hAnsi="Times New Roman" w:cs="Times New Roman"/>
          <w:i/>
          <w:iCs/>
          <w:sz w:val="24"/>
          <w:szCs w:val="24"/>
          <w:lang w:val="en-US"/>
        </w:rPr>
        <w:t>et al.</w:t>
      </w:r>
      <w:r w:rsidR="000D75A9">
        <w:rPr>
          <w:rFonts w:ascii="Times New Roman" w:hAnsi="Times New Roman" w:cs="Times New Roman"/>
          <w:sz w:val="24"/>
          <w:szCs w:val="24"/>
          <w:lang w:val="en-US"/>
        </w:rPr>
        <w:t xml:space="preserve">, 2006; </w:t>
      </w:r>
      <w:proofErr w:type="spellStart"/>
      <w:r w:rsidR="000D75A9">
        <w:rPr>
          <w:rFonts w:ascii="Times New Roman" w:hAnsi="Times New Roman" w:cs="Times New Roman"/>
          <w:sz w:val="24"/>
          <w:szCs w:val="24"/>
          <w:lang w:val="en-US"/>
        </w:rPr>
        <w:t>Embrechts</w:t>
      </w:r>
      <w:proofErr w:type="spellEnd"/>
      <w:r w:rsidR="000D75A9">
        <w:rPr>
          <w:rFonts w:ascii="Times New Roman" w:hAnsi="Times New Roman" w:cs="Times New Roman"/>
          <w:sz w:val="24"/>
          <w:szCs w:val="24"/>
          <w:lang w:val="en-US"/>
        </w:rPr>
        <w:t xml:space="preserve"> </w:t>
      </w:r>
      <w:r w:rsidR="000D75A9">
        <w:rPr>
          <w:rFonts w:ascii="Times New Roman" w:hAnsi="Times New Roman" w:cs="Times New Roman"/>
          <w:i/>
          <w:iCs/>
          <w:sz w:val="24"/>
          <w:szCs w:val="24"/>
          <w:lang w:val="en-US"/>
        </w:rPr>
        <w:t>et al.</w:t>
      </w:r>
      <w:r w:rsidR="000D75A9">
        <w:rPr>
          <w:rFonts w:ascii="Times New Roman" w:hAnsi="Times New Roman" w:cs="Times New Roman"/>
          <w:sz w:val="24"/>
          <w:szCs w:val="24"/>
          <w:lang w:val="en-US"/>
        </w:rPr>
        <w:t>, 2008; Saeed Far and Abd. Wahab, 2016).</w:t>
      </w:r>
    </w:p>
    <w:p w14:paraId="77554D67" w14:textId="49519FF7" w:rsidR="00995C78" w:rsidRPr="00995C78" w:rsidRDefault="00995C78" w:rsidP="001E72EB">
      <w:pPr>
        <w:spacing w:after="120"/>
        <w:rPr>
          <w:rFonts w:ascii="Times New Roman" w:hAnsi="Times New Roman" w:cs="Times New Roman"/>
          <w:sz w:val="24"/>
          <w:szCs w:val="24"/>
          <w:lang w:val="en-US"/>
        </w:rPr>
      </w:pPr>
      <w:r w:rsidRPr="00995C78">
        <w:rPr>
          <w:rFonts w:ascii="Times New Roman" w:hAnsi="Times New Roman" w:cs="Times New Roman"/>
          <w:sz w:val="24"/>
          <w:szCs w:val="24"/>
          <w:lang w:val="en-US"/>
        </w:rPr>
        <w:lastRenderedPageBreak/>
        <w:t xml:space="preserve">To determine the maximum </w:t>
      </w:r>
      <w:r w:rsidR="00976DCF">
        <w:rPr>
          <w:rFonts w:ascii="Times New Roman" w:hAnsi="Times New Roman" w:cs="Times New Roman"/>
          <w:sz w:val="24"/>
          <w:szCs w:val="24"/>
          <w:lang w:val="en-US"/>
        </w:rPr>
        <w:t>value change</w:t>
      </w:r>
      <w:r w:rsidRPr="00995C78">
        <w:rPr>
          <w:rFonts w:ascii="Times New Roman" w:hAnsi="Times New Roman" w:cs="Times New Roman"/>
          <w:sz w:val="24"/>
          <w:szCs w:val="24"/>
          <w:lang w:val="en-US"/>
        </w:rPr>
        <w:t xml:space="preserve"> under the risk probability </w:t>
      </w:r>
      <m:oMath>
        <m:r>
          <w:rPr>
            <w:rFonts w:ascii="Cambria Math" w:hAnsi="Cambria Math"/>
          </w:rPr>
          <m:t>p</m:t>
        </m:r>
        <m:r>
          <w:rPr>
            <w:rFonts w:ascii="Cambria Math" w:hAnsi="Cambria Math"/>
            <w:lang w:val="en-US"/>
          </w:rPr>
          <m:t>∈(0,1)</m:t>
        </m:r>
      </m:oMath>
      <w:r w:rsidRPr="00995C78">
        <w:rPr>
          <w:rFonts w:ascii="Times New Roman" w:hAnsi="Times New Roman" w:cs="Times New Roman"/>
          <w:sz w:val="24"/>
          <w:szCs w:val="24"/>
          <w:lang w:val="en-US"/>
        </w:rPr>
        <w:t xml:space="preserve">, the results from the confidence level to be maintained </w:t>
      </w:r>
      <m:oMath>
        <m:r>
          <w:rPr>
            <w:rFonts w:ascii="Cambria Math" w:hAnsi="Cambria Math"/>
          </w:rPr>
          <m:t>α</m:t>
        </m:r>
        <m:r>
          <w:rPr>
            <w:rFonts w:ascii="Cambria Math" w:hAnsi="Cambria Math"/>
            <w:lang w:val="en-US"/>
          </w:rPr>
          <m:t>=1-</m:t>
        </m:r>
        <m:r>
          <w:rPr>
            <w:rFonts w:ascii="Cambria Math" w:hAnsi="Cambria Math"/>
          </w:rPr>
          <m:t>p</m:t>
        </m:r>
      </m:oMath>
      <w:r w:rsidRPr="00995C78">
        <w:rPr>
          <w:rFonts w:ascii="Times New Roman" w:hAnsi="Times New Roman" w:cs="Times New Roman"/>
          <w:sz w:val="24"/>
          <w:szCs w:val="24"/>
          <w:lang w:val="en-US"/>
        </w:rPr>
        <w:t xml:space="preserve"> as the p-quantile </w:t>
      </w:r>
      <m:oMath>
        <m:sSub>
          <m:sSubPr>
            <m:ctrlPr>
              <w:rPr>
                <w:rFonts w:ascii="Cambria Math" w:hAnsi="Cambria Math"/>
                <w:i/>
                <w:sz w:val="28"/>
                <w:szCs w:val="28"/>
              </w:rPr>
            </m:ctrlPr>
          </m:sSubPr>
          <m:e>
            <m:r>
              <w:rPr>
                <w:rFonts w:ascii="Cambria Math" w:hAnsi="Cambria Math"/>
              </w:rPr>
              <m:t>Q</m:t>
            </m:r>
          </m:e>
          <m:sub>
            <m:r>
              <w:rPr>
                <w:rFonts w:ascii="Cambria Math" w:hAnsi="Cambria Math"/>
              </w:rPr>
              <m:t>p</m:t>
            </m:r>
          </m:sub>
        </m:sSub>
      </m:oMath>
      <w:r w:rsidRPr="00995C78">
        <w:rPr>
          <w:rFonts w:ascii="Times New Roman" w:hAnsi="Times New Roman" w:cs="Times New Roman"/>
          <w:sz w:val="24"/>
          <w:szCs w:val="24"/>
          <w:lang w:val="en-US"/>
        </w:rPr>
        <w:t xml:space="preserve">. The estimator of </w:t>
      </w:r>
      <w:r w:rsidR="00C96ACB">
        <w:rPr>
          <w:rFonts w:ascii="Times New Roman" w:hAnsi="Times New Roman" w:cs="Times New Roman"/>
          <w:sz w:val="24"/>
          <w:szCs w:val="24"/>
          <w:lang w:val="en-US"/>
        </w:rPr>
        <w:t>t</w:t>
      </w:r>
      <w:r w:rsidRPr="00995C78">
        <w:rPr>
          <w:rFonts w:ascii="Times New Roman" w:hAnsi="Times New Roman" w:cs="Times New Roman"/>
          <w:sz w:val="24"/>
          <w:szCs w:val="24"/>
          <w:lang w:val="en-US"/>
        </w:rPr>
        <w:t xml:space="preserve">he p-quantile is expressed by </w:t>
      </w:r>
      <w:r w:rsidRPr="00995C78">
        <w:rPr>
          <w:lang w:val="en-US"/>
        </w:rPr>
        <w:t xml:space="preserve"> </w:t>
      </w:r>
      <m:oMath>
        <m:sSub>
          <m:sSubPr>
            <m:ctrlPr>
              <w:rPr>
                <w:rFonts w:ascii="Cambria Math" w:hAnsi="Cambria Math"/>
                <w:i/>
                <w:sz w:val="28"/>
                <w:szCs w:val="28"/>
              </w:rPr>
            </m:ctrlPr>
          </m:sSubPr>
          <m:e>
            <m:acc>
              <m:accPr>
                <m:ctrlPr>
                  <w:rPr>
                    <w:rFonts w:ascii="Cambria Math" w:hAnsi="Cambria Math"/>
                    <w:i/>
                    <w:sz w:val="28"/>
                    <w:szCs w:val="28"/>
                  </w:rPr>
                </m:ctrlPr>
              </m:accPr>
              <m:e>
                <m:r>
                  <w:rPr>
                    <w:rFonts w:ascii="Cambria Math" w:hAnsi="Cambria Math"/>
                  </w:rPr>
                  <m:t>Q</m:t>
                </m:r>
              </m:e>
            </m:acc>
          </m:e>
          <m:sub>
            <m:r>
              <w:rPr>
                <w:rFonts w:ascii="Cambria Math" w:hAnsi="Cambria Math"/>
              </w:rPr>
              <m:t>p</m:t>
            </m:r>
          </m:sub>
        </m:sSub>
      </m:oMath>
      <w:r w:rsidRPr="00995C78">
        <w:rPr>
          <w:lang w:val="en-US"/>
        </w:rPr>
        <w:t xml:space="preserve"> </w:t>
      </w:r>
      <w:r w:rsidRPr="00995C78">
        <w:rPr>
          <w:rFonts w:ascii="Times New Roman" w:hAnsi="Times New Roman" w:cs="Times New Roman"/>
          <w:sz w:val="24"/>
          <w:szCs w:val="24"/>
          <w:lang w:val="en-US"/>
        </w:rPr>
        <w:t xml:space="preserve"> and found by inverting:</w:t>
      </w:r>
    </w:p>
    <w:p w14:paraId="1753F814" w14:textId="2A1E5077" w:rsidR="00995C78" w:rsidRDefault="00000000" w:rsidP="00995C78">
      <m:oMathPara>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p</m:t>
              </m:r>
            </m:sub>
          </m:sSub>
          <m:r>
            <w:rPr>
              <w:rFonts w:ascii="Cambria Math" w:hAnsi="Cambria Math"/>
            </w:rPr>
            <m:t>=u+</m:t>
          </m:r>
          <m:f>
            <m:fPr>
              <m:ctrlPr>
                <w:rPr>
                  <w:rFonts w:ascii="Cambria Math" w:hAnsi="Cambria Math"/>
                  <w:i/>
                </w:rPr>
              </m:ctrlPr>
            </m:fPr>
            <m:num>
              <m:acc>
                <m:accPr>
                  <m:ctrlPr>
                    <w:rPr>
                      <w:rFonts w:ascii="Cambria Math" w:hAnsi="Cambria Math"/>
                      <w:i/>
                    </w:rPr>
                  </m:ctrlPr>
                </m:accPr>
                <m:e>
                  <m:r>
                    <w:rPr>
                      <w:rFonts w:ascii="Cambria Math" w:hAnsi="Cambria Math"/>
                    </w:rPr>
                    <m:t>β</m:t>
                  </m:r>
                </m:e>
              </m:acc>
            </m:num>
            <m:den>
              <m:acc>
                <m:accPr>
                  <m:ctrlPr>
                    <w:rPr>
                      <w:rFonts w:ascii="Cambria Math" w:hAnsi="Cambria Math"/>
                      <w:i/>
                    </w:rPr>
                  </m:ctrlPr>
                </m:accPr>
                <m:e>
                  <m:r>
                    <w:rPr>
                      <w:rFonts w:ascii="Cambria Math" w:hAnsi="Cambria Math"/>
                    </w:rPr>
                    <m:t>ξ</m:t>
                  </m:r>
                </m:e>
              </m:acc>
            </m:den>
          </m:f>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u</m:t>
                              </m:r>
                            </m:sub>
                          </m:sSub>
                        </m:den>
                      </m:f>
                      <m:r>
                        <w:rPr>
                          <w:rFonts w:ascii="Cambria Math" w:hAnsi="Cambria Math"/>
                        </w:rPr>
                        <m:t>*p</m:t>
                      </m:r>
                    </m:e>
                  </m:d>
                </m:e>
                <m:sup>
                  <m:r>
                    <w:rPr>
                      <w:rFonts w:ascii="Cambria Math" w:hAnsi="Cambria Math"/>
                    </w:rPr>
                    <m:t>-</m:t>
                  </m:r>
                  <m:acc>
                    <m:accPr>
                      <m:ctrlPr>
                        <w:rPr>
                          <w:rFonts w:ascii="Cambria Math" w:hAnsi="Cambria Math"/>
                          <w:i/>
                        </w:rPr>
                      </m:ctrlPr>
                    </m:accPr>
                    <m:e>
                      <m:r>
                        <w:rPr>
                          <w:rFonts w:ascii="Cambria Math" w:hAnsi="Cambria Math"/>
                        </w:rPr>
                        <m:t>ξ</m:t>
                      </m:r>
                    </m:e>
                  </m:acc>
                </m:sup>
              </m:sSup>
              <m:r>
                <w:rPr>
                  <w:rFonts w:ascii="Cambria Math" w:hAnsi="Cambria Math"/>
                </w:rPr>
                <m:t>-1</m:t>
              </m:r>
            </m:e>
          </m:d>
          <m:r>
            <w:rPr>
              <w:rFonts w:ascii="Cambria Math" w:hAnsi="Cambria Math"/>
            </w:rPr>
            <m:t>.</m:t>
          </m:r>
        </m:oMath>
      </m:oMathPara>
    </w:p>
    <w:p w14:paraId="282DFF41" w14:textId="76151749" w:rsidR="00582689" w:rsidRPr="00E018DB" w:rsidRDefault="00582689" w:rsidP="00582689">
      <w:pPr>
        <w:rPr>
          <w:rFonts w:ascii="Times New Roman" w:hAnsi="Times New Roman" w:cs="Times New Roman"/>
          <w:b/>
          <w:bCs/>
          <w:sz w:val="24"/>
          <w:szCs w:val="24"/>
          <w:lang w:val="en-US"/>
        </w:rPr>
      </w:pPr>
      <w:r w:rsidRPr="00E018DB">
        <w:rPr>
          <w:rFonts w:ascii="Times New Roman" w:hAnsi="Times New Roman" w:cs="Times New Roman"/>
          <w:b/>
          <w:bCs/>
          <w:sz w:val="24"/>
          <w:szCs w:val="24"/>
          <w:lang w:val="en-US"/>
        </w:rPr>
        <w:t>2.</w:t>
      </w:r>
      <w:r>
        <w:rPr>
          <w:rFonts w:ascii="Times New Roman" w:hAnsi="Times New Roman" w:cs="Times New Roman"/>
          <w:b/>
          <w:bCs/>
          <w:sz w:val="24"/>
          <w:szCs w:val="24"/>
          <w:lang w:val="en-US"/>
        </w:rPr>
        <w:t>4</w:t>
      </w:r>
      <w:r w:rsidRPr="00E018DB">
        <w:rPr>
          <w:rFonts w:ascii="Times New Roman" w:hAnsi="Times New Roman" w:cs="Times New Roman"/>
          <w:b/>
          <w:bCs/>
          <w:sz w:val="24"/>
          <w:szCs w:val="24"/>
          <w:lang w:val="en-US"/>
        </w:rPr>
        <w:t xml:space="preserve"> </w:t>
      </w:r>
      <w:r w:rsidR="00BC6DAB">
        <w:rPr>
          <w:rFonts w:ascii="Times New Roman" w:hAnsi="Times New Roman" w:cs="Times New Roman"/>
          <w:b/>
          <w:bCs/>
          <w:sz w:val="24"/>
          <w:szCs w:val="24"/>
          <w:lang w:val="en-US"/>
        </w:rPr>
        <w:t>Current state of research</w:t>
      </w:r>
    </w:p>
    <w:p w14:paraId="731B525A" w14:textId="77777777" w:rsidR="006E12B1" w:rsidRDefault="006E12B1" w:rsidP="006E12B1">
      <w:pPr>
        <w:rPr>
          <w:rFonts w:ascii="Times New Roman" w:hAnsi="Times New Roman" w:cs="Times New Roman"/>
          <w:sz w:val="24"/>
          <w:szCs w:val="24"/>
          <w:lang w:val="en-US"/>
        </w:rPr>
      </w:pPr>
      <w:r w:rsidRPr="006E12B1">
        <w:rPr>
          <w:rFonts w:ascii="Times New Roman" w:hAnsi="Times New Roman" w:cs="Times New Roman"/>
          <w:sz w:val="24"/>
          <w:szCs w:val="24"/>
          <w:lang w:val="en-US"/>
        </w:rPr>
        <w:t>In terms of the current state of research, three research areas can be identified:</w:t>
      </w:r>
    </w:p>
    <w:p w14:paraId="3FE9F2BA" w14:textId="77777777" w:rsidR="006E12B1" w:rsidRDefault="006E12B1" w:rsidP="006E12B1">
      <w:pPr>
        <w:pStyle w:val="Listenabsatz"/>
        <w:numPr>
          <w:ilvl w:val="0"/>
          <w:numId w:val="7"/>
        </w:numPr>
        <w:rPr>
          <w:rFonts w:ascii="Times New Roman" w:hAnsi="Times New Roman" w:cs="Times New Roman"/>
          <w:sz w:val="24"/>
          <w:szCs w:val="24"/>
          <w:lang w:val="en-US"/>
        </w:rPr>
      </w:pPr>
      <w:r w:rsidRPr="006E12B1">
        <w:rPr>
          <w:rFonts w:ascii="Times New Roman" w:hAnsi="Times New Roman" w:cs="Times New Roman"/>
          <w:sz w:val="24"/>
          <w:szCs w:val="24"/>
          <w:lang w:val="en-US"/>
        </w:rPr>
        <w:t>Diversification effects with crypto assets</w:t>
      </w:r>
    </w:p>
    <w:p w14:paraId="1361E12A" w14:textId="77777777" w:rsidR="006E12B1" w:rsidRDefault="006E12B1" w:rsidP="006E12B1">
      <w:pPr>
        <w:pStyle w:val="Listenabsatz"/>
        <w:numPr>
          <w:ilvl w:val="0"/>
          <w:numId w:val="7"/>
        </w:numPr>
        <w:rPr>
          <w:rFonts w:ascii="Times New Roman" w:hAnsi="Times New Roman" w:cs="Times New Roman"/>
          <w:sz w:val="24"/>
          <w:szCs w:val="24"/>
          <w:lang w:val="en-US"/>
        </w:rPr>
      </w:pPr>
      <w:r w:rsidRPr="006E12B1">
        <w:rPr>
          <w:rFonts w:ascii="Times New Roman" w:hAnsi="Times New Roman" w:cs="Times New Roman"/>
          <w:sz w:val="24"/>
          <w:szCs w:val="24"/>
          <w:lang w:val="en-US"/>
        </w:rPr>
        <w:t>Risk/return spillover</w:t>
      </w:r>
    </w:p>
    <w:p w14:paraId="1027FF3A" w14:textId="07925209" w:rsidR="006E12B1" w:rsidRPr="006E12B1" w:rsidRDefault="006E12B1" w:rsidP="006E12B1">
      <w:pPr>
        <w:pStyle w:val="Listenabsatz"/>
        <w:numPr>
          <w:ilvl w:val="0"/>
          <w:numId w:val="7"/>
        </w:numPr>
        <w:rPr>
          <w:rFonts w:ascii="Times New Roman" w:hAnsi="Times New Roman" w:cs="Times New Roman"/>
          <w:sz w:val="24"/>
          <w:szCs w:val="24"/>
          <w:lang w:val="en-US"/>
        </w:rPr>
      </w:pPr>
      <w:r w:rsidRPr="006E12B1">
        <w:rPr>
          <w:rFonts w:ascii="Times New Roman" w:hAnsi="Times New Roman" w:cs="Times New Roman"/>
          <w:sz w:val="24"/>
          <w:szCs w:val="24"/>
          <w:lang w:val="en-US"/>
        </w:rPr>
        <w:t>Volatility forecast</w:t>
      </w:r>
    </w:p>
    <w:p w14:paraId="7BC7A62B" w14:textId="2DD43F12" w:rsidR="00B61F73" w:rsidRPr="00B61F73" w:rsidRDefault="00B61F73" w:rsidP="00B61F73">
      <w:pPr>
        <w:tabs>
          <w:tab w:val="left" w:pos="6945"/>
        </w:tabs>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Most of these papers focus on specific effects but do not scope the ability of common risk measurement methods to assess possible specific risks of arising crypto assets. Starting with Corbet </w:t>
      </w:r>
      <w:r w:rsidRPr="004B7ECA">
        <w:rPr>
          <w:rFonts w:ascii="Times New Roman" w:hAnsi="Times New Roman" w:cs="Times New Roman"/>
          <w:i/>
          <w:iCs/>
          <w:sz w:val="24"/>
          <w:szCs w:val="24"/>
          <w:lang w:val="en-US"/>
        </w:rPr>
        <w:t>et al.</w:t>
      </w:r>
      <w:r w:rsidRPr="00B61F73">
        <w:rPr>
          <w:rFonts w:ascii="Times New Roman" w:hAnsi="Times New Roman" w:cs="Times New Roman"/>
          <w:sz w:val="24"/>
          <w:szCs w:val="24"/>
          <w:lang w:val="en-US"/>
        </w:rPr>
        <w:t>, 2018, the authors analyze the relationship between popular cryptocurrencies and other financial assets. They stated crypto assets could lead to diversification effects and risk-return advantages. Although diversification benefits could be derived, these are only in short investment horizons observable. Borri, 2019 focuses on the conditional tail-risk for cryptocurrencies and finds that these are highly exposed to tail-risk within crypto markets</w:t>
      </w:r>
      <w:r w:rsidR="009B58E2">
        <w:rPr>
          <w:rFonts w:ascii="Times New Roman" w:hAnsi="Times New Roman" w:cs="Times New Roman"/>
          <w:sz w:val="24"/>
          <w:szCs w:val="24"/>
          <w:lang w:val="en-US"/>
        </w:rPr>
        <w:t xml:space="preserve"> </w:t>
      </w:r>
      <w:r w:rsidR="009B58E2">
        <w:rPr>
          <w:rFonts w:ascii="Times New Roman" w:hAnsi="Times New Roman" w:cs="Times New Roman"/>
          <w:sz w:val="24"/>
          <w:szCs w:val="24"/>
          <w:lang w:val="en-US"/>
        </w:rPr>
        <w:t xml:space="preserve">(Sun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xml:space="preserve">, 2021; Corbet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xml:space="preserve">, 2018; Borri, 2019). </w:t>
      </w:r>
      <w:r w:rsidRPr="00B61F73">
        <w:rPr>
          <w:rFonts w:ascii="Times New Roman" w:hAnsi="Times New Roman" w:cs="Times New Roman"/>
          <w:sz w:val="24"/>
          <w:szCs w:val="24"/>
          <w:lang w:val="en-US"/>
        </w:rPr>
        <w:t xml:space="preserve"> </w:t>
      </w:r>
    </w:p>
    <w:p w14:paraId="353EAEBE" w14:textId="73F146BB" w:rsidR="00B61F73" w:rsidRPr="00B61F73" w:rsidRDefault="00B61F73" w:rsidP="00B61F73">
      <w:pPr>
        <w:tabs>
          <w:tab w:val="left" w:pos="6945"/>
        </w:tabs>
        <w:rPr>
          <w:rFonts w:ascii="Times New Roman" w:hAnsi="Times New Roman" w:cs="Times New Roman"/>
          <w:sz w:val="24"/>
          <w:szCs w:val="24"/>
          <w:lang w:val="en-US"/>
        </w:rPr>
      </w:pPr>
      <w:r w:rsidRPr="00B61F73">
        <w:rPr>
          <w:rFonts w:ascii="Times New Roman" w:hAnsi="Times New Roman" w:cs="Times New Roman"/>
          <w:sz w:val="24"/>
          <w:szCs w:val="24"/>
          <w:lang w:val="en-US"/>
        </w:rPr>
        <w:t>Relating liquidity effects, cryptocurrencies do have a small impact on optimal portfolios. In addition, there is reasonable evidence to imply the existence of downside risk spillover between Bitcoin and four assets (equities, bonds, currencies, and commodities), which seems to be time-dependent. These main findings have implications for participants in the Bitcoin and traditional financial markets for asset allocation and risk management. For policymakers, the results suggest that Bitcoin should be monitored carefully for financial stabilit</w:t>
      </w:r>
      <w:r w:rsidR="000A28DF">
        <w:rPr>
          <w:rFonts w:ascii="Times New Roman" w:hAnsi="Times New Roman" w:cs="Times New Roman"/>
          <w:sz w:val="24"/>
          <w:szCs w:val="24"/>
          <w:lang w:val="en-US"/>
        </w:rPr>
        <w:t xml:space="preserve">y </w:t>
      </w:r>
      <w:r w:rsidR="009B58E2">
        <w:rPr>
          <w:rFonts w:ascii="Times New Roman" w:hAnsi="Times New Roman" w:cs="Times New Roman"/>
          <w:sz w:val="24"/>
          <w:szCs w:val="24"/>
          <w:lang w:val="en-US"/>
        </w:rPr>
        <w:t xml:space="preserve">(Zhang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2021).</w:t>
      </w:r>
      <w:r w:rsidRPr="00B61F73">
        <w:rPr>
          <w:rFonts w:ascii="Times New Roman" w:hAnsi="Times New Roman" w:cs="Times New Roman"/>
          <w:sz w:val="24"/>
          <w:szCs w:val="24"/>
          <w:lang w:val="en-US"/>
        </w:rPr>
        <w:t xml:space="preserve"> Sun </w:t>
      </w:r>
      <w:r w:rsidRPr="004B7ECA">
        <w:rPr>
          <w:rFonts w:ascii="Times New Roman" w:hAnsi="Times New Roman" w:cs="Times New Roman"/>
          <w:i/>
          <w:iCs/>
          <w:sz w:val="24"/>
          <w:szCs w:val="24"/>
          <w:lang w:val="en-US"/>
        </w:rPr>
        <w:t>et al.</w:t>
      </w:r>
      <w:r w:rsidRPr="00B61F73">
        <w:rPr>
          <w:rFonts w:ascii="Times New Roman" w:hAnsi="Times New Roman" w:cs="Times New Roman"/>
          <w:sz w:val="24"/>
          <w:szCs w:val="24"/>
          <w:lang w:val="en-US"/>
        </w:rPr>
        <w:t xml:space="preserve">, 2021 study focuses on cryptocurrencies in Private Equity (PE) company portfolios and investment factors of PE managers. They find that price volatility does not lower institutional investors' confidence as long as the market can offer timely and accurate price change information to meet investors' price consciousness. Furthermore, especially cryptocurrencies with a high familiarity provide diversification benefits. </w:t>
      </w:r>
    </w:p>
    <w:p w14:paraId="40C270E3" w14:textId="3EC4CBDC" w:rsidR="00B61F73" w:rsidRPr="00B61F73" w:rsidRDefault="00B61F73" w:rsidP="00B61F73">
      <w:pPr>
        <w:tabs>
          <w:tab w:val="left" w:pos="6945"/>
        </w:tabs>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Most of such research investigates one or two specific cryptocurrencies. Most research is done on the bitcoin time series. This could be motivated by the familiarity and the length of the time series of bitcoin. Many studies have fully emphasized and analyzed the VaR in the Bitcoin market, providing many valuable tools for risk measurement </w:t>
      </w:r>
      <w:r w:rsidR="009B58E2">
        <w:rPr>
          <w:rFonts w:ascii="Times New Roman" w:hAnsi="Times New Roman" w:cs="Times New Roman"/>
          <w:sz w:val="24"/>
          <w:szCs w:val="24"/>
          <w:lang w:val="en-US"/>
        </w:rPr>
        <w:t xml:space="preserve">(Ardia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xml:space="preserve">, 2019; </w:t>
      </w:r>
      <w:proofErr w:type="spellStart"/>
      <w:r w:rsidR="009B58E2">
        <w:rPr>
          <w:rFonts w:ascii="Times New Roman" w:hAnsi="Times New Roman" w:cs="Times New Roman"/>
          <w:sz w:val="24"/>
          <w:szCs w:val="24"/>
          <w:lang w:val="en-US"/>
        </w:rPr>
        <w:t>Stavroyiannis</w:t>
      </w:r>
      <w:proofErr w:type="spellEnd"/>
      <w:r w:rsidR="009B58E2">
        <w:rPr>
          <w:rFonts w:ascii="Times New Roman" w:hAnsi="Times New Roman" w:cs="Times New Roman"/>
          <w:sz w:val="24"/>
          <w:szCs w:val="24"/>
          <w:lang w:val="en-US"/>
        </w:rPr>
        <w:t xml:space="preserve">, 2018; </w:t>
      </w:r>
      <w:proofErr w:type="spellStart"/>
      <w:r w:rsidR="009B58E2">
        <w:rPr>
          <w:rFonts w:ascii="Times New Roman" w:hAnsi="Times New Roman" w:cs="Times New Roman"/>
          <w:sz w:val="24"/>
          <w:szCs w:val="24"/>
          <w:lang w:val="en-US"/>
        </w:rPr>
        <w:t>Troster</w:t>
      </w:r>
      <w:proofErr w:type="spellEnd"/>
      <w:r w:rsidR="009B58E2">
        <w:rPr>
          <w:rFonts w:ascii="Times New Roman" w:hAnsi="Times New Roman" w:cs="Times New Roman"/>
          <w:sz w:val="24"/>
          <w:szCs w:val="24"/>
          <w:lang w:val="en-US"/>
        </w:rPr>
        <w:t xml:space="preserve">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xml:space="preserve">, 2019; </w:t>
      </w:r>
      <w:proofErr w:type="spellStart"/>
      <w:r w:rsidR="009B58E2">
        <w:rPr>
          <w:rFonts w:ascii="Times New Roman" w:hAnsi="Times New Roman" w:cs="Times New Roman"/>
          <w:sz w:val="24"/>
          <w:szCs w:val="24"/>
          <w:lang w:val="en-US"/>
        </w:rPr>
        <w:t>Ahelegbey</w:t>
      </w:r>
      <w:proofErr w:type="spellEnd"/>
      <w:r w:rsidR="009B58E2">
        <w:rPr>
          <w:rFonts w:ascii="Times New Roman" w:hAnsi="Times New Roman" w:cs="Times New Roman"/>
          <w:sz w:val="24"/>
          <w:szCs w:val="24"/>
          <w:lang w:val="en-US"/>
        </w:rPr>
        <w:t xml:space="preserve">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xml:space="preserve">, 2021; Gao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xml:space="preserve">, 2022; Jiménez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2020).</w:t>
      </w:r>
    </w:p>
    <w:p w14:paraId="4BFF013D" w14:textId="727EBAB3" w:rsidR="004B1E85" w:rsidRDefault="00B61F73" w:rsidP="00B61F73">
      <w:pPr>
        <w:tabs>
          <w:tab w:val="left" w:pos="6945"/>
        </w:tabs>
        <w:rPr>
          <w:rFonts w:ascii="Times New Roman" w:hAnsi="Times New Roman" w:cs="Times New Roman"/>
          <w:sz w:val="24"/>
          <w:szCs w:val="24"/>
          <w:lang w:val="en-US"/>
        </w:rPr>
      </w:pPr>
      <w:proofErr w:type="spellStart"/>
      <w:r w:rsidRPr="00B61F73">
        <w:rPr>
          <w:rFonts w:ascii="Times New Roman" w:hAnsi="Times New Roman" w:cs="Times New Roman"/>
          <w:sz w:val="24"/>
          <w:szCs w:val="24"/>
          <w:lang w:val="en-US"/>
        </w:rPr>
        <w:t>Ahelegbey</w:t>
      </w:r>
      <w:proofErr w:type="spellEnd"/>
      <w:r w:rsidRPr="00B61F73">
        <w:rPr>
          <w:rFonts w:ascii="Times New Roman" w:hAnsi="Times New Roman" w:cs="Times New Roman"/>
          <w:sz w:val="24"/>
          <w:szCs w:val="24"/>
          <w:lang w:val="en-US"/>
        </w:rPr>
        <w:t xml:space="preserve"> </w:t>
      </w:r>
      <w:r w:rsidRPr="004B7ECA">
        <w:rPr>
          <w:rFonts w:ascii="Times New Roman" w:hAnsi="Times New Roman" w:cs="Times New Roman"/>
          <w:i/>
          <w:iCs/>
          <w:sz w:val="24"/>
          <w:szCs w:val="24"/>
          <w:lang w:val="en-US"/>
        </w:rPr>
        <w:t>et al.</w:t>
      </w:r>
      <w:r w:rsidRPr="00B61F73">
        <w:rPr>
          <w:rFonts w:ascii="Times New Roman" w:hAnsi="Times New Roman" w:cs="Times New Roman"/>
          <w:sz w:val="24"/>
          <w:szCs w:val="24"/>
          <w:lang w:val="en-US"/>
        </w:rPr>
        <w:t xml:space="preserve"> </w:t>
      </w:r>
      <w:r w:rsidR="009B58E2">
        <w:rPr>
          <w:rFonts w:ascii="Times New Roman" w:hAnsi="Times New Roman" w:cs="Times New Roman"/>
          <w:sz w:val="24"/>
          <w:szCs w:val="24"/>
          <w:lang w:val="en-US"/>
        </w:rPr>
        <w:t xml:space="preserve">(2021) </w:t>
      </w:r>
      <w:r w:rsidRPr="00B61F73">
        <w:rPr>
          <w:rFonts w:ascii="Times New Roman" w:hAnsi="Times New Roman" w:cs="Times New Roman"/>
          <w:sz w:val="24"/>
          <w:szCs w:val="24"/>
          <w:lang w:val="en-US"/>
        </w:rPr>
        <w:t xml:space="preserve">examine the specific tail risks of cryptocurrencies and use particular measurements. Therefore, they use the extreme downside hedge (EDH) and the extreme downside correlation (EDC) methods </w:t>
      </w:r>
      <w:r w:rsidR="00442B3C">
        <w:rPr>
          <w:rFonts w:ascii="Times New Roman" w:hAnsi="Times New Roman" w:cs="Times New Roman"/>
          <w:sz w:val="24"/>
          <w:szCs w:val="24"/>
          <w:lang w:val="en-US"/>
        </w:rPr>
        <w:t>and focus</w:t>
      </w:r>
      <w:r w:rsidR="00AE7A9B">
        <w:rPr>
          <w:rFonts w:ascii="Times New Roman" w:hAnsi="Times New Roman" w:cs="Times New Roman"/>
          <w:sz w:val="24"/>
          <w:szCs w:val="24"/>
          <w:lang w:val="en-US"/>
        </w:rPr>
        <w:t xml:space="preserve"> on cryptocurrencies' relationship</w:t>
      </w:r>
      <w:r w:rsidR="00442B3C">
        <w:rPr>
          <w:rFonts w:ascii="Times New Roman" w:hAnsi="Times New Roman" w:cs="Times New Roman"/>
          <w:sz w:val="24"/>
          <w:szCs w:val="24"/>
          <w:lang w:val="en-US"/>
        </w:rPr>
        <w:t>. The</w:t>
      </w:r>
      <w:r w:rsidR="006A787B">
        <w:rPr>
          <w:rFonts w:ascii="Times New Roman" w:hAnsi="Times New Roman" w:cs="Times New Roman"/>
          <w:sz w:val="24"/>
          <w:szCs w:val="24"/>
          <w:lang w:val="en-US"/>
        </w:rPr>
        <w:t>y</w:t>
      </w:r>
      <w:r w:rsidR="00442B3C">
        <w:rPr>
          <w:rFonts w:ascii="Times New Roman" w:hAnsi="Times New Roman" w:cs="Times New Roman"/>
          <w:sz w:val="24"/>
          <w:szCs w:val="24"/>
          <w:lang w:val="en-US"/>
        </w:rPr>
        <w:t xml:space="preserve"> show a positive and statistically significant relationship between the </w:t>
      </w:r>
      <w:r w:rsidR="002B73CD">
        <w:rPr>
          <w:rFonts w:ascii="Times New Roman" w:hAnsi="Times New Roman" w:cs="Times New Roman"/>
          <w:sz w:val="24"/>
          <w:szCs w:val="24"/>
          <w:lang w:val="en-US"/>
        </w:rPr>
        <w:t>t</w:t>
      </w:r>
      <w:r w:rsidR="00442B3C">
        <w:rPr>
          <w:rFonts w:ascii="Times New Roman" w:hAnsi="Times New Roman" w:cs="Times New Roman"/>
          <w:sz w:val="24"/>
          <w:szCs w:val="24"/>
          <w:lang w:val="en-US"/>
        </w:rPr>
        <w:t>ail risk of the crypto</w:t>
      </w:r>
      <w:r w:rsidR="00E33457">
        <w:rPr>
          <w:rFonts w:ascii="Times New Roman" w:hAnsi="Times New Roman" w:cs="Times New Roman"/>
          <w:sz w:val="24"/>
          <w:szCs w:val="24"/>
          <w:lang w:val="en-US"/>
        </w:rPr>
        <w:t xml:space="preserve"> </w:t>
      </w:r>
      <w:r w:rsidR="00442B3C">
        <w:rPr>
          <w:rFonts w:ascii="Times New Roman" w:hAnsi="Times New Roman" w:cs="Times New Roman"/>
          <w:sz w:val="24"/>
          <w:szCs w:val="24"/>
          <w:lang w:val="en-US"/>
        </w:rPr>
        <w:t>assets and the weighted average market index</w:t>
      </w:r>
      <w:r w:rsidR="004B1E85">
        <w:rPr>
          <w:rFonts w:ascii="Times New Roman" w:hAnsi="Times New Roman" w:cs="Times New Roman"/>
          <w:sz w:val="24"/>
          <w:szCs w:val="24"/>
          <w:lang w:val="en-US"/>
        </w:rPr>
        <w:t>. Based on the EDH</w:t>
      </w:r>
      <w:r w:rsidR="006A787B">
        <w:rPr>
          <w:rFonts w:ascii="Times New Roman" w:hAnsi="Times New Roman" w:cs="Times New Roman"/>
          <w:sz w:val="24"/>
          <w:szCs w:val="24"/>
          <w:lang w:val="en-US"/>
        </w:rPr>
        <w:t>, they identified two groups of assets with a characteristic attribute. One group has a speculative behavior like Bitcoin, EOS</w:t>
      </w:r>
      <w:r w:rsidR="00AE7A9B">
        <w:rPr>
          <w:rFonts w:ascii="Times New Roman" w:hAnsi="Times New Roman" w:cs="Times New Roman"/>
          <w:sz w:val="24"/>
          <w:szCs w:val="24"/>
          <w:lang w:val="en-US"/>
        </w:rPr>
        <w:t>,</w:t>
      </w:r>
      <w:r w:rsidR="006A787B">
        <w:rPr>
          <w:rFonts w:ascii="Times New Roman" w:hAnsi="Times New Roman" w:cs="Times New Roman"/>
          <w:sz w:val="24"/>
          <w:szCs w:val="24"/>
          <w:lang w:val="en-US"/>
        </w:rPr>
        <w:t xml:space="preserve"> and Litecoin</w:t>
      </w:r>
      <w:r w:rsidR="00AD131C">
        <w:rPr>
          <w:rFonts w:ascii="Times New Roman" w:hAnsi="Times New Roman" w:cs="Times New Roman"/>
          <w:sz w:val="24"/>
          <w:szCs w:val="24"/>
          <w:lang w:val="en-US"/>
        </w:rPr>
        <w:t xml:space="preserve"> and are </w:t>
      </w:r>
      <w:r w:rsidR="00AE7A9B">
        <w:rPr>
          <w:rFonts w:ascii="Times New Roman" w:hAnsi="Times New Roman" w:cs="Times New Roman"/>
          <w:sz w:val="24"/>
          <w:szCs w:val="24"/>
          <w:lang w:val="en-US"/>
        </w:rPr>
        <w:t>"</w:t>
      </w:r>
      <w:r w:rsidR="00AD131C">
        <w:rPr>
          <w:rFonts w:ascii="Times New Roman" w:hAnsi="Times New Roman" w:cs="Times New Roman"/>
          <w:sz w:val="24"/>
          <w:szCs w:val="24"/>
          <w:lang w:val="en-US"/>
        </w:rPr>
        <w:t>givers</w:t>
      </w:r>
      <w:r w:rsidR="00AE7A9B">
        <w:rPr>
          <w:rFonts w:ascii="Times New Roman" w:hAnsi="Times New Roman" w:cs="Times New Roman"/>
          <w:sz w:val="24"/>
          <w:szCs w:val="24"/>
          <w:lang w:val="en-US"/>
        </w:rPr>
        <w:t>"</w:t>
      </w:r>
      <w:r w:rsidR="004B1E85">
        <w:rPr>
          <w:rFonts w:ascii="Times New Roman" w:hAnsi="Times New Roman" w:cs="Times New Roman"/>
          <w:sz w:val="24"/>
          <w:szCs w:val="24"/>
          <w:lang w:val="en-US"/>
        </w:rPr>
        <w:t xml:space="preserve"> of tail risk</w:t>
      </w:r>
      <w:r w:rsidR="006A787B">
        <w:rPr>
          <w:rFonts w:ascii="Times New Roman" w:hAnsi="Times New Roman" w:cs="Times New Roman"/>
          <w:sz w:val="24"/>
          <w:szCs w:val="24"/>
          <w:lang w:val="en-US"/>
        </w:rPr>
        <w:t xml:space="preserve">. The other group could be characterized </w:t>
      </w:r>
      <w:r w:rsidR="00AE7A9B">
        <w:rPr>
          <w:rFonts w:ascii="Times New Roman" w:hAnsi="Times New Roman" w:cs="Times New Roman"/>
          <w:sz w:val="24"/>
          <w:szCs w:val="24"/>
          <w:lang w:val="en-US"/>
        </w:rPr>
        <w:t>by</w:t>
      </w:r>
      <w:r w:rsidR="006A787B">
        <w:rPr>
          <w:rFonts w:ascii="Times New Roman" w:hAnsi="Times New Roman" w:cs="Times New Roman"/>
          <w:sz w:val="24"/>
          <w:szCs w:val="24"/>
          <w:lang w:val="en-US"/>
        </w:rPr>
        <w:t xml:space="preserve"> a professional outlook like Ethereum, Tron</w:t>
      </w:r>
      <w:r w:rsidR="00AE7A9B">
        <w:rPr>
          <w:rFonts w:ascii="Times New Roman" w:hAnsi="Times New Roman" w:cs="Times New Roman"/>
          <w:sz w:val="24"/>
          <w:szCs w:val="24"/>
          <w:lang w:val="en-US"/>
        </w:rPr>
        <w:t>,</w:t>
      </w:r>
      <w:r w:rsidR="006A787B">
        <w:rPr>
          <w:rFonts w:ascii="Times New Roman" w:hAnsi="Times New Roman" w:cs="Times New Roman"/>
          <w:sz w:val="24"/>
          <w:szCs w:val="24"/>
          <w:lang w:val="en-US"/>
        </w:rPr>
        <w:t xml:space="preserve"> and Rippe</w:t>
      </w:r>
      <w:r w:rsidR="004B1E85">
        <w:rPr>
          <w:rFonts w:ascii="Times New Roman" w:hAnsi="Times New Roman" w:cs="Times New Roman"/>
          <w:sz w:val="24"/>
          <w:szCs w:val="24"/>
          <w:lang w:val="en-US"/>
        </w:rPr>
        <w:t xml:space="preserve"> and are mainly receivers of contagion. Based on the EDC</w:t>
      </w:r>
      <w:r w:rsidR="00AE7A9B">
        <w:rPr>
          <w:rFonts w:ascii="Times New Roman" w:hAnsi="Times New Roman" w:cs="Times New Roman"/>
          <w:sz w:val="24"/>
          <w:szCs w:val="24"/>
          <w:lang w:val="en-US"/>
        </w:rPr>
        <w:t>,</w:t>
      </w:r>
      <w:r w:rsidR="004B1E85">
        <w:rPr>
          <w:rFonts w:ascii="Times New Roman" w:hAnsi="Times New Roman" w:cs="Times New Roman"/>
          <w:sz w:val="24"/>
          <w:szCs w:val="24"/>
          <w:lang w:val="en-US"/>
        </w:rPr>
        <w:t xml:space="preserve"> the two groups are split up in</w:t>
      </w:r>
      <w:r w:rsidR="00AE7A9B">
        <w:rPr>
          <w:rFonts w:ascii="Times New Roman" w:hAnsi="Times New Roman" w:cs="Times New Roman"/>
          <w:sz w:val="24"/>
          <w:szCs w:val="24"/>
          <w:lang w:val="en-US"/>
        </w:rPr>
        <w:t>to</w:t>
      </w:r>
      <w:r w:rsidR="004B1E85">
        <w:rPr>
          <w:rFonts w:ascii="Times New Roman" w:hAnsi="Times New Roman" w:cs="Times New Roman"/>
          <w:sz w:val="24"/>
          <w:szCs w:val="24"/>
          <w:lang w:val="en-US"/>
        </w:rPr>
        <w:t xml:space="preserve"> four groups: </w:t>
      </w:r>
    </w:p>
    <w:p w14:paraId="6C174F10" w14:textId="6C4C8D4A" w:rsidR="004B1E85" w:rsidRDefault="00AE7A9B" w:rsidP="00442B3C">
      <w:pPr>
        <w:pStyle w:val="Listenabsatz"/>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speculative</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and </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diversification</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e.g.</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Bitcoin; </w:t>
      </w:r>
    </w:p>
    <w:p w14:paraId="6D4049EE" w14:textId="5E209B83" w:rsidR="004B1E85" w:rsidRDefault="00AE7A9B" w:rsidP="00442B3C">
      <w:pPr>
        <w:pStyle w:val="Listenabsatz"/>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lastRenderedPageBreak/>
        <w:t>"</w:t>
      </w:r>
      <w:r w:rsidR="00442B3C" w:rsidRPr="004B1E85">
        <w:rPr>
          <w:rFonts w:ascii="Times New Roman" w:hAnsi="Times New Roman" w:cs="Times New Roman"/>
          <w:sz w:val="24"/>
          <w:szCs w:val="24"/>
          <w:lang w:val="en-US"/>
        </w:rPr>
        <w:t>professional</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and </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complementary</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e.g.</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Ethereum; </w:t>
      </w:r>
    </w:p>
    <w:p w14:paraId="5380F819" w14:textId="2FB4293F" w:rsidR="004B1E85" w:rsidRDefault="00AE7A9B" w:rsidP="00442B3C">
      <w:pPr>
        <w:pStyle w:val="Listenabsatz"/>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speculative</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and </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complementary</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e.g.</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Eos and Litecoin; and </w:t>
      </w:r>
    </w:p>
    <w:p w14:paraId="5542DE72" w14:textId="1D88FC82" w:rsidR="004B1E85" w:rsidRDefault="00AE7A9B" w:rsidP="00442B3C">
      <w:pPr>
        <w:pStyle w:val="Listenabsatz"/>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professional</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and </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diversification</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e.g.</w:t>
      </w:r>
      <w:r>
        <w:rPr>
          <w:rFonts w:ascii="Times New Roman" w:hAnsi="Times New Roman" w:cs="Times New Roman"/>
          <w:sz w:val="24"/>
          <w:szCs w:val="24"/>
          <w:lang w:val="en-US"/>
        </w:rPr>
        <w:t>,</w:t>
      </w:r>
      <w:r w:rsidR="00442B3C" w:rsidRPr="004B1E85">
        <w:rPr>
          <w:rFonts w:ascii="Times New Roman" w:hAnsi="Times New Roman" w:cs="Times New Roman"/>
          <w:sz w:val="24"/>
          <w:szCs w:val="24"/>
          <w:lang w:val="en-US"/>
        </w:rPr>
        <w:t xml:space="preserve"> Ripple and Tron. </w:t>
      </w:r>
    </w:p>
    <w:p w14:paraId="3816912E" w14:textId="0E1496F2" w:rsidR="00B61F73" w:rsidRPr="00B61F73" w:rsidRDefault="00AE7A9B" w:rsidP="00B61F73">
      <w:pPr>
        <w:rPr>
          <w:rFonts w:ascii="Times New Roman" w:hAnsi="Times New Roman" w:cs="Times New Roman"/>
          <w:sz w:val="24"/>
          <w:szCs w:val="24"/>
          <w:lang w:val="en-US"/>
        </w:rPr>
      </w:pPr>
      <w:r>
        <w:rPr>
          <w:rFonts w:ascii="Times New Roman" w:hAnsi="Times New Roman" w:cs="Times New Roman"/>
          <w:sz w:val="24"/>
          <w:szCs w:val="24"/>
          <w:lang w:val="en-US"/>
        </w:rPr>
        <w:t>Concerning</w:t>
      </w:r>
      <w:r w:rsidR="00D55C3B">
        <w:rPr>
          <w:rFonts w:ascii="Times New Roman" w:hAnsi="Times New Roman" w:cs="Times New Roman"/>
          <w:sz w:val="24"/>
          <w:szCs w:val="24"/>
          <w:lang w:val="en-US"/>
        </w:rPr>
        <w:t xml:space="preserve"> our research question about specific tail risks of crypto</w:t>
      </w:r>
      <w:r>
        <w:rPr>
          <w:rFonts w:ascii="Times New Roman" w:hAnsi="Times New Roman" w:cs="Times New Roman"/>
          <w:sz w:val="24"/>
          <w:szCs w:val="24"/>
          <w:lang w:val="en-US"/>
        </w:rPr>
        <w:t xml:space="preserve"> </w:t>
      </w:r>
      <w:r w:rsidR="00D55C3B">
        <w:rPr>
          <w:rFonts w:ascii="Times New Roman" w:hAnsi="Times New Roman" w:cs="Times New Roman"/>
          <w:sz w:val="24"/>
          <w:szCs w:val="24"/>
          <w:lang w:val="en-US"/>
        </w:rPr>
        <w:t>assets</w:t>
      </w:r>
      <w:r>
        <w:rPr>
          <w:rFonts w:ascii="Times New Roman" w:hAnsi="Times New Roman" w:cs="Times New Roman"/>
          <w:sz w:val="24"/>
          <w:szCs w:val="24"/>
          <w:lang w:val="en-US"/>
        </w:rPr>
        <w:t>,</w:t>
      </w:r>
      <w:r w:rsidR="00D55C3B">
        <w:rPr>
          <w:rFonts w:ascii="Times New Roman" w:hAnsi="Times New Roman" w:cs="Times New Roman"/>
          <w:sz w:val="24"/>
          <w:szCs w:val="24"/>
          <w:lang w:val="en-US"/>
        </w:rPr>
        <w:t xml:space="preserve"> Bitcoin is mainly </w:t>
      </w:r>
      <w:r>
        <w:rPr>
          <w:rFonts w:ascii="Times New Roman" w:hAnsi="Times New Roman" w:cs="Times New Roman"/>
          <w:sz w:val="24"/>
          <w:szCs w:val="24"/>
          <w:lang w:val="en-US"/>
        </w:rPr>
        <w:t xml:space="preserve">an </w:t>
      </w:r>
      <w:r w:rsidR="00D55C3B">
        <w:rPr>
          <w:rFonts w:ascii="Times New Roman" w:hAnsi="Times New Roman" w:cs="Times New Roman"/>
          <w:sz w:val="24"/>
          <w:szCs w:val="24"/>
          <w:lang w:val="en-US"/>
        </w:rPr>
        <w:t>agent of tail contagion and leads to vulnerable assets</w:t>
      </w:r>
      <w:r>
        <w:rPr>
          <w:rFonts w:ascii="Times New Roman" w:hAnsi="Times New Roman" w:cs="Times New Roman"/>
          <w:sz w:val="24"/>
          <w:szCs w:val="24"/>
          <w:lang w:val="en-US"/>
        </w:rPr>
        <w:t>,</w:t>
      </w:r>
      <w:r w:rsidR="00D55C3B">
        <w:rPr>
          <w:rFonts w:ascii="Times New Roman" w:hAnsi="Times New Roman" w:cs="Times New Roman"/>
          <w:sz w:val="24"/>
          <w:szCs w:val="24"/>
          <w:lang w:val="en-US"/>
        </w:rPr>
        <w:t xml:space="preserve"> e.g.</w:t>
      </w:r>
      <w:r>
        <w:rPr>
          <w:rFonts w:ascii="Times New Roman" w:hAnsi="Times New Roman" w:cs="Times New Roman"/>
          <w:sz w:val="24"/>
          <w:szCs w:val="24"/>
          <w:lang w:val="en-US"/>
        </w:rPr>
        <w:t>,</w:t>
      </w:r>
      <w:r w:rsidR="00D55C3B">
        <w:rPr>
          <w:rFonts w:ascii="Times New Roman" w:hAnsi="Times New Roman" w:cs="Times New Roman"/>
          <w:sz w:val="24"/>
          <w:szCs w:val="24"/>
          <w:lang w:val="en-US"/>
        </w:rPr>
        <w:t xml:space="preserve"> Ether</w:t>
      </w:r>
      <w:r>
        <w:rPr>
          <w:rFonts w:ascii="Times New Roman" w:hAnsi="Times New Roman" w:cs="Times New Roman"/>
          <w:sz w:val="24"/>
          <w:szCs w:val="24"/>
          <w:lang w:val="en-US"/>
        </w:rPr>
        <w:t>e</w:t>
      </w:r>
      <w:r w:rsidR="00D55C3B">
        <w:rPr>
          <w:rFonts w:ascii="Times New Roman" w:hAnsi="Times New Roman" w:cs="Times New Roman"/>
          <w:sz w:val="24"/>
          <w:szCs w:val="24"/>
          <w:lang w:val="en-US"/>
        </w:rPr>
        <w:t>um or Litecoin.</w:t>
      </w:r>
      <w:r w:rsidR="00AE2BDE">
        <w:rPr>
          <w:rFonts w:ascii="Times New Roman" w:hAnsi="Times New Roman" w:cs="Times New Roman"/>
          <w:sz w:val="24"/>
          <w:szCs w:val="24"/>
          <w:lang w:val="en-US"/>
        </w:rPr>
        <w:t xml:space="preserve"> </w:t>
      </w:r>
      <w:r w:rsidR="002B73CD">
        <w:rPr>
          <w:rFonts w:ascii="Times New Roman" w:hAnsi="Times New Roman" w:cs="Times New Roman"/>
          <w:sz w:val="24"/>
          <w:szCs w:val="24"/>
          <w:lang w:val="en-US"/>
        </w:rPr>
        <w:t>Focusing</w:t>
      </w:r>
      <w:r w:rsidR="00AE2BD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n </w:t>
      </w:r>
      <w:r w:rsidR="00B61F73" w:rsidRPr="00B61F73">
        <w:rPr>
          <w:rFonts w:ascii="Times New Roman" w:hAnsi="Times New Roman" w:cs="Times New Roman"/>
          <w:sz w:val="24"/>
          <w:szCs w:val="24"/>
          <w:lang w:val="en-US"/>
        </w:rPr>
        <w:t xml:space="preserve">our empirical research, we take this classification into account. Based on the clusters, there is speculation, diversifying, complementary, and professional tail risk and backtesting results </w:t>
      </w:r>
      <w:r w:rsidR="009B58E2">
        <w:rPr>
          <w:rFonts w:ascii="Times New Roman" w:hAnsi="Times New Roman" w:cs="Times New Roman"/>
          <w:sz w:val="24"/>
          <w:szCs w:val="24"/>
          <w:lang w:val="en-US"/>
        </w:rPr>
        <w:t>(</w:t>
      </w:r>
      <w:proofErr w:type="spellStart"/>
      <w:r w:rsidR="009B58E2">
        <w:rPr>
          <w:rFonts w:ascii="Times New Roman" w:hAnsi="Times New Roman" w:cs="Times New Roman"/>
          <w:sz w:val="24"/>
          <w:szCs w:val="24"/>
          <w:lang w:val="en-US"/>
        </w:rPr>
        <w:t>Ahelegbey</w:t>
      </w:r>
      <w:proofErr w:type="spellEnd"/>
      <w:r w:rsidR="009B58E2">
        <w:rPr>
          <w:rFonts w:ascii="Times New Roman" w:hAnsi="Times New Roman" w:cs="Times New Roman"/>
          <w:sz w:val="24"/>
          <w:szCs w:val="24"/>
          <w:lang w:val="en-US"/>
        </w:rPr>
        <w:t xml:space="preserve">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2021).</w:t>
      </w:r>
    </w:p>
    <w:p w14:paraId="54CC7331" w14:textId="3A424D83" w:rsidR="00B61F73" w:rsidRPr="00B61F73"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Gao, Ye </w:t>
      </w:r>
      <w:r w:rsidR="007F51EF">
        <w:rPr>
          <w:rFonts w:ascii="Times New Roman" w:hAnsi="Times New Roman" w:cs="Times New Roman"/>
          <w:sz w:val="24"/>
          <w:szCs w:val="24"/>
          <w:lang w:val="en-US"/>
        </w:rPr>
        <w:t>a</w:t>
      </w:r>
      <w:r w:rsidRPr="00B61F73">
        <w:rPr>
          <w:rFonts w:ascii="Times New Roman" w:hAnsi="Times New Roman" w:cs="Times New Roman"/>
          <w:sz w:val="24"/>
          <w:szCs w:val="24"/>
          <w:lang w:val="en-US"/>
        </w:rPr>
        <w:t>nd Guo (</w:t>
      </w:r>
      <w:r w:rsidR="009B58E2">
        <w:rPr>
          <w:rFonts w:ascii="Times New Roman" w:hAnsi="Times New Roman" w:cs="Times New Roman"/>
          <w:sz w:val="24"/>
          <w:szCs w:val="24"/>
          <w:lang w:val="en-US"/>
        </w:rPr>
        <w:t>2022)</w:t>
      </w:r>
      <w:r w:rsidR="00BD5FFA">
        <w:rPr>
          <w:rFonts w:ascii="Times New Roman" w:hAnsi="Times New Roman" w:cs="Times New Roman"/>
          <w:sz w:val="24"/>
          <w:szCs w:val="24"/>
          <w:lang w:val="en-US"/>
        </w:rPr>
        <w:t xml:space="preserve"> </w:t>
      </w:r>
      <w:r w:rsidRPr="00B61F73">
        <w:rPr>
          <w:rFonts w:ascii="Times New Roman" w:hAnsi="Times New Roman" w:cs="Times New Roman"/>
          <w:sz w:val="24"/>
          <w:szCs w:val="24"/>
          <w:lang w:val="en-US"/>
        </w:rPr>
        <w:t>focus their research on value-at-risk- and expected-shortfall-forecasting and modeling Bitcoin risk with a regime-switching conditional autoregressive value-at-risk (</w:t>
      </w:r>
      <w:proofErr w:type="spellStart"/>
      <w:r w:rsidRPr="00B61F73">
        <w:rPr>
          <w:rFonts w:ascii="Times New Roman" w:hAnsi="Times New Roman" w:cs="Times New Roman"/>
          <w:sz w:val="24"/>
          <w:szCs w:val="24"/>
          <w:lang w:val="en-US"/>
        </w:rPr>
        <w:t>CAViaR</w:t>
      </w:r>
      <w:proofErr w:type="spellEnd"/>
      <w:r w:rsidRPr="00B61F73">
        <w:rPr>
          <w:rFonts w:ascii="Times New Roman" w:hAnsi="Times New Roman" w:cs="Times New Roman"/>
          <w:sz w:val="24"/>
          <w:szCs w:val="24"/>
          <w:lang w:val="en-US"/>
        </w:rPr>
        <w:t>) model. The paper is based on the empirical finding of dynamic tail risk and prior evidence that bubbles, e.g., a bubble index, contain essential information on systemic risk. Based on daily Bitcoin data between 2013 and 2021, the authors perform in-sample estimates and out-of-sample forecasts of Bitcoin returns and find out that tail risks are observable and lead to under- or overestimation. The authors construct a Markow regime-switching (MS) model with the time-varying transition probability considering asset price bubble information. The backtesting shows that the modeled impact of a bubble index leads to good VaR and ES results. Furthermore, there is some evidence for a form of regime change</w:t>
      </w:r>
      <w:r w:rsidR="009B58E2">
        <w:rPr>
          <w:rFonts w:ascii="Times New Roman" w:hAnsi="Times New Roman" w:cs="Times New Roman"/>
          <w:sz w:val="24"/>
          <w:szCs w:val="24"/>
          <w:lang w:val="en-US"/>
        </w:rPr>
        <w:t xml:space="preserve"> </w:t>
      </w:r>
      <w:r w:rsidR="009B58E2">
        <w:rPr>
          <w:rFonts w:ascii="Times New Roman" w:hAnsi="Times New Roman" w:cs="Times New Roman"/>
          <w:sz w:val="24"/>
          <w:szCs w:val="24"/>
          <w:lang w:val="en-US"/>
        </w:rPr>
        <w:t xml:space="preserve">(Gao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2022)</w:t>
      </w:r>
      <w:r w:rsidRPr="00B61F73">
        <w:rPr>
          <w:rFonts w:ascii="Times New Roman" w:hAnsi="Times New Roman" w:cs="Times New Roman"/>
          <w:sz w:val="24"/>
          <w:szCs w:val="24"/>
          <w:lang w:val="en-US"/>
        </w:rPr>
        <w:t>.</w:t>
      </w:r>
    </w:p>
    <w:p w14:paraId="426C102B" w14:textId="232E7E40" w:rsidR="00B61F73" w:rsidRPr="00B61F73"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Jiménez </w:t>
      </w:r>
      <w:r w:rsidRPr="004B7ECA">
        <w:rPr>
          <w:rFonts w:ascii="Times New Roman" w:hAnsi="Times New Roman" w:cs="Times New Roman"/>
          <w:i/>
          <w:iCs/>
          <w:sz w:val="24"/>
          <w:szCs w:val="24"/>
          <w:lang w:val="en-US"/>
        </w:rPr>
        <w:t>et al.</w:t>
      </w:r>
      <w:r w:rsidRPr="00B61F73">
        <w:rPr>
          <w:rFonts w:ascii="Times New Roman" w:hAnsi="Times New Roman" w:cs="Times New Roman"/>
          <w:sz w:val="24"/>
          <w:szCs w:val="24"/>
          <w:lang w:val="en-US"/>
        </w:rPr>
        <w:t xml:space="preserve"> </w:t>
      </w:r>
      <w:r w:rsidR="009B58E2">
        <w:rPr>
          <w:rFonts w:ascii="Times New Roman" w:hAnsi="Times New Roman" w:cs="Times New Roman"/>
          <w:sz w:val="24"/>
          <w:szCs w:val="24"/>
          <w:lang w:val="en-US"/>
        </w:rPr>
        <w:t>(2020)</w:t>
      </w:r>
      <w:r w:rsidR="00BD5FFA">
        <w:rPr>
          <w:rFonts w:ascii="Times New Roman" w:hAnsi="Times New Roman" w:cs="Times New Roman"/>
          <w:sz w:val="24"/>
          <w:szCs w:val="24"/>
          <w:lang w:val="en-US"/>
        </w:rPr>
        <w:t xml:space="preserve"> </w:t>
      </w:r>
      <w:r w:rsidRPr="00B61F73">
        <w:rPr>
          <w:rFonts w:ascii="Times New Roman" w:hAnsi="Times New Roman" w:cs="Times New Roman"/>
          <w:sz w:val="24"/>
          <w:szCs w:val="24"/>
          <w:lang w:val="en-US"/>
        </w:rPr>
        <w:t>use different semi-nonparametric</w:t>
      </w:r>
      <w:r w:rsidR="00117DE0">
        <w:rPr>
          <w:rFonts w:ascii="Times New Roman" w:hAnsi="Times New Roman" w:cs="Times New Roman"/>
          <w:sz w:val="24"/>
          <w:szCs w:val="24"/>
          <w:lang w:val="en-US"/>
        </w:rPr>
        <w:t xml:space="preserve"> and</w:t>
      </w:r>
      <w:r w:rsidRPr="00B61F73">
        <w:rPr>
          <w:rFonts w:ascii="Times New Roman" w:hAnsi="Times New Roman" w:cs="Times New Roman"/>
          <w:sz w:val="24"/>
          <w:szCs w:val="24"/>
          <w:lang w:val="en-US"/>
        </w:rPr>
        <w:t xml:space="preserve"> parametric distributions</w:t>
      </w:r>
      <w:r w:rsidR="00117DE0">
        <w:rPr>
          <w:rFonts w:ascii="Times New Roman" w:hAnsi="Times New Roman" w:cs="Times New Roman"/>
          <w:sz w:val="24"/>
          <w:szCs w:val="24"/>
          <w:lang w:val="en-US"/>
        </w:rPr>
        <w:t>,</w:t>
      </w:r>
      <w:r w:rsidRPr="00B61F73">
        <w:rPr>
          <w:rFonts w:ascii="Times New Roman" w:hAnsi="Times New Roman" w:cs="Times New Roman"/>
          <w:sz w:val="24"/>
          <w:szCs w:val="24"/>
          <w:lang w:val="en-US"/>
        </w:rPr>
        <w:t xml:space="preserve"> such as volatility models</w:t>
      </w:r>
      <w:r w:rsidR="00117DE0">
        <w:rPr>
          <w:rFonts w:ascii="Times New Roman" w:hAnsi="Times New Roman" w:cs="Times New Roman"/>
          <w:sz w:val="24"/>
          <w:szCs w:val="24"/>
          <w:lang w:val="en-US"/>
        </w:rPr>
        <w:t>,</w:t>
      </w:r>
      <w:r w:rsidRPr="00B61F73">
        <w:rPr>
          <w:rFonts w:ascii="Times New Roman" w:hAnsi="Times New Roman" w:cs="Times New Roman"/>
          <w:sz w:val="24"/>
          <w:szCs w:val="24"/>
          <w:lang w:val="en-US"/>
        </w:rPr>
        <w:t xml:space="preserve"> for modeling Bitcoin risk. They focused on semi-nonparametric risk management, which was never used on cryptocurrency before, and compared the forecast quality with GAS models and GARCH processes. The results show that the SNP technique takes skewness, kurtosis, and extreme events into account and is superior to GAS and GARC</w:t>
      </w:r>
      <w:r w:rsidR="007F51EF">
        <w:rPr>
          <w:rFonts w:ascii="Times New Roman" w:hAnsi="Times New Roman" w:cs="Times New Roman"/>
          <w:sz w:val="24"/>
          <w:szCs w:val="24"/>
          <w:lang w:val="en-US"/>
        </w:rPr>
        <w:t>H</w:t>
      </w:r>
      <w:r w:rsidRPr="00B61F73">
        <w:rPr>
          <w:rFonts w:ascii="Times New Roman" w:hAnsi="Times New Roman" w:cs="Times New Roman"/>
          <w:sz w:val="24"/>
          <w:szCs w:val="24"/>
          <w:lang w:val="en-US"/>
        </w:rPr>
        <w:t xml:space="preserve"> models. Although GAS and GARCH models also provide good results, the authors stated a time-consuming measurement and parametrization process. Considering model complexity, the simple semi-nonparametric approach outperforms the less flexible parametric methods</w:t>
      </w:r>
      <w:r w:rsidR="009B58E2">
        <w:rPr>
          <w:rFonts w:ascii="Times New Roman" w:hAnsi="Times New Roman" w:cs="Times New Roman"/>
          <w:sz w:val="24"/>
          <w:szCs w:val="24"/>
          <w:lang w:val="en-US"/>
        </w:rPr>
        <w:t xml:space="preserve"> </w:t>
      </w:r>
      <w:r w:rsidR="009B58E2">
        <w:rPr>
          <w:rFonts w:ascii="Times New Roman" w:hAnsi="Times New Roman" w:cs="Times New Roman"/>
          <w:sz w:val="24"/>
          <w:szCs w:val="24"/>
          <w:lang w:val="en-US"/>
        </w:rPr>
        <w:t xml:space="preserve">(Jiménez </w:t>
      </w:r>
      <w:r w:rsidR="009B58E2">
        <w:rPr>
          <w:rFonts w:ascii="Times New Roman" w:hAnsi="Times New Roman" w:cs="Times New Roman"/>
          <w:i/>
          <w:iCs/>
          <w:sz w:val="24"/>
          <w:szCs w:val="24"/>
          <w:lang w:val="en-US"/>
        </w:rPr>
        <w:t>et al.</w:t>
      </w:r>
      <w:r w:rsidR="009B58E2">
        <w:rPr>
          <w:rFonts w:ascii="Times New Roman" w:hAnsi="Times New Roman" w:cs="Times New Roman"/>
          <w:sz w:val="24"/>
          <w:szCs w:val="24"/>
          <w:lang w:val="en-US"/>
        </w:rPr>
        <w:t>, 2020).</w:t>
      </w:r>
    </w:p>
    <w:p w14:paraId="4F21316A" w14:textId="3680593C" w:rsidR="009E6D72" w:rsidRDefault="00B61F73" w:rsidP="00B61F73">
      <w:pPr>
        <w:rPr>
          <w:rFonts w:ascii="Times New Roman" w:hAnsi="Times New Roman" w:cs="Times New Roman"/>
          <w:sz w:val="24"/>
          <w:szCs w:val="24"/>
          <w:lang w:val="en-US"/>
        </w:rPr>
      </w:pPr>
      <w:r w:rsidRPr="00B61F73">
        <w:rPr>
          <w:rFonts w:ascii="Times New Roman" w:hAnsi="Times New Roman" w:cs="Times New Roman"/>
          <w:sz w:val="24"/>
          <w:szCs w:val="24"/>
          <w:lang w:val="en-US"/>
        </w:rPr>
        <w:t xml:space="preserve">Summing up our literature review, most papers research the downside or tail risk of crypto assets. There is a wide range of different risk measurement models observable. While some researchers prefer parametric and complex risk measurement methods, others pointed out that well-parametrized simpler models outperform more time-consuming measurements. At least, none of those mentioned research uses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B61F73">
        <w:rPr>
          <w:rFonts w:ascii="Times New Roman" w:hAnsi="Times New Roman" w:cs="Times New Roman"/>
          <w:sz w:val="24"/>
          <w:szCs w:val="24"/>
          <w:lang w:val="en-US"/>
        </w:rPr>
        <w:t xml:space="preserve"> to measure the tail risk of crypto assets. Mainly, </w:t>
      </w:r>
      <w:proofErr w:type="spellStart"/>
      <w:r w:rsidRPr="00B61F73">
        <w:rPr>
          <w:rFonts w:ascii="Times New Roman" w:hAnsi="Times New Roman" w:cs="Times New Roman"/>
          <w:sz w:val="24"/>
          <w:szCs w:val="24"/>
          <w:lang w:val="en-US"/>
        </w:rPr>
        <w:t>Ahelegb</w:t>
      </w:r>
      <w:r w:rsidR="00F84A8B">
        <w:rPr>
          <w:rFonts w:ascii="Times New Roman" w:hAnsi="Times New Roman" w:cs="Times New Roman"/>
          <w:sz w:val="24"/>
          <w:szCs w:val="24"/>
          <w:lang w:val="en-US"/>
        </w:rPr>
        <w:t>e</w:t>
      </w:r>
      <w:r w:rsidRPr="00B61F73">
        <w:rPr>
          <w:rFonts w:ascii="Times New Roman" w:hAnsi="Times New Roman" w:cs="Times New Roman"/>
          <w:sz w:val="24"/>
          <w:szCs w:val="24"/>
          <w:lang w:val="en-US"/>
        </w:rPr>
        <w:t>y</w:t>
      </w:r>
      <w:proofErr w:type="spellEnd"/>
      <w:r w:rsidRPr="00B61F73">
        <w:rPr>
          <w:rFonts w:ascii="Times New Roman" w:hAnsi="Times New Roman" w:cs="Times New Roman"/>
          <w:sz w:val="24"/>
          <w:szCs w:val="24"/>
          <w:lang w:val="en-US"/>
        </w:rPr>
        <w:t xml:space="preserve"> </w:t>
      </w:r>
      <w:r w:rsidRPr="004B7ECA">
        <w:rPr>
          <w:rFonts w:ascii="Times New Roman" w:hAnsi="Times New Roman" w:cs="Times New Roman"/>
          <w:i/>
          <w:iCs/>
          <w:sz w:val="24"/>
          <w:szCs w:val="24"/>
          <w:lang w:val="en-US"/>
        </w:rPr>
        <w:t>et al.</w:t>
      </w:r>
      <w:r w:rsidRPr="00B61F73">
        <w:rPr>
          <w:rFonts w:ascii="Times New Roman" w:hAnsi="Times New Roman" w:cs="Times New Roman"/>
          <w:sz w:val="24"/>
          <w:szCs w:val="24"/>
          <w:lang w:val="en-US"/>
        </w:rPr>
        <w:t xml:space="preserve"> characterize four types of crypto assets </w:t>
      </w:r>
      <w:r w:rsidR="00117DE0">
        <w:rPr>
          <w:rFonts w:ascii="Times New Roman" w:hAnsi="Times New Roman" w:cs="Times New Roman"/>
          <w:sz w:val="24"/>
          <w:szCs w:val="24"/>
          <w:lang w:val="en-US"/>
        </w:rPr>
        <w:t xml:space="preserve">that </w:t>
      </w:r>
      <w:r w:rsidRPr="00B61F73">
        <w:rPr>
          <w:rFonts w:ascii="Times New Roman" w:hAnsi="Times New Roman" w:cs="Times New Roman"/>
          <w:sz w:val="24"/>
          <w:szCs w:val="24"/>
          <w:lang w:val="en-US"/>
        </w:rPr>
        <w:t>could explain different backtesting results of various cryptocurren</w:t>
      </w:r>
      <w:r w:rsidR="001A7605">
        <w:rPr>
          <w:rFonts w:ascii="Times New Roman" w:hAnsi="Times New Roman" w:cs="Times New Roman"/>
          <w:sz w:val="24"/>
          <w:szCs w:val="24"/>
          <w:lang w:val="en-US"/>
        </w:rPr>
        <w:t>cies.</w:t>
      </w:r>
    </w:p>
    <w:p w14:paraId="5D31F43F" w14:textId="4263ED4C" w:rsidR="00E018DB" w:rsidRPr="00E018DB" w:rsidRDefault="00314E23" w:rsidP="00335EC2">
      <w:pPr>
        <w:rPr>
          <w:rFonts w:ascii="Times New Roman" w:hAnsi="Times New Roman" w:cs="Times New Roman"/>
          <w:b/>
          <w:bCs/>
          <w:sz w:val="24"/>
          <w:szCs w:val="24"/>
          <w:lang w:val="en-US"/>
        </w:rPr>
      </w:pPr>
      <w:r>
        <w:rPr>
          <w:rFonts w:ascii="Times New Roman" w:hAnsi="Times New Roman" w:cs="Times New Roman"/>
          <w:b/>
          <w:bCs/>
          <w:sz w:val="24"/>
          <w:szCs w:val="24"/>
          <w:lang w:val="en-US"/>
        </w:rPr>
        <w:t>3</w:t>
      </w:r>
      <w:r w:rsidR="00E018DB" w:rsidRPr="00E018DB">
        <w:rPr>
          <w:rFonts w:ascii="Times New Roman" w:hAnsi="Times New Roman" w:cs="Times New Roman"/>
          <w:b/>
          <w:bCs/>
          <w:sz w:val="24"/>
          <w:szCs w:val="24"/>
          <w:lang w:val="en-US"/>
        </w:rPr>
        <w:t xml:space="preserve">. </w:t>
      </w:r>
      <w:r w:rsidR="002D7E04">
        <w:rPr>
          <w:rFonts w:ascii="Times New Roman" w:hAnsi="Times New Roman" w:cs="Times New Roman"/>
          <w:b/>
          <w:bCs/>
          <w:sz w:val="24"/>
          <w:szCs w:val="24"/>
          <w:lang w:val="en-US"/>
        </w:rPr>
        <w:t xml:space="preserve">Data &amp; </w:t>
      </w:r>
      <w:r w:rsidR="00104976">
        <w:rPr>
          <w:rFonts w:ascii="Times New Roman" w:hAnsi="Times New Roman" w:cs="Times New Roman"/>
          <w:b/>
          <w:bCs/>
          <w:sz w:val="24"/>
          <w:szCs w:val="24"/>
          <w:lang w:val="en-US"/>
        </w:rPr>
        <w:t>m</w:t>
      </w:r>
      <w:r w:rsidR="00E018DB" w:rsidRPr="00E018DB">
        <w:rPr>
          <w:rFonts w:ascii="Times New Roman" w:hAnsi="Times New Roman" w:cs="Times New Roman"/>
          <w:b/>
          <w:bCs/>
          <w:sz w:val="24"/>
          <w:szCs w:val="24"/>
          <w:lang w:val="en-US"/>
        </w:rPr>
        <w:t>ethodology</w:t>
      </w:r>
    </w:p>
    <w:p w14:paraId="0F8AA824" w14:textId="0D0A4E7A" w:rsidR="006E12B1" w:rsidRDefault="00A0163C" w:rsidP="00335EC2">
      <w:pPr>
        <w:rPr>
          <w:rFonts w:ascii="Times New Roman" w:hAnsi="Times New Roman" w:cs="Times New Roman"/>
          <w:sz w:val="24"/>
          <w:szCs w:val="24"/>
          <w:lang w:val="en-US"/>
        </w:rPr>
      </w:pPr>
      <w:r>
        <w:rPr>
          <w:rFonts w:ascii="Times New Roman" w:hAnsi="Times New Roman" w:cs="Times New Roman"/>
          <w:sz w:val="24"/>
          <w:szCs w:val="24"/>
          <w:lang w:val="en-US"/>
        </w:rPr>
        <w:t>Our research focuses on the cryptocurrencies Bitcoin, Ether</w:t>
      </w:r>
      <w:r w:rsidR="00AE7A9B">
        <w:rPr>
          <w:rFonts w:ascii="Times New Roman" w:hAnsi="Times New Roman" w:cs="Times New Roman"/>
          <w:sz w:val="24"/>
          <w:szCs w:val="24"/>
          <w:lang w:val="en-US"/>
        </w:rPr>
        <w:t>e</w:t>
      </w:r>
      <w:r>
        <w:rPr>
          <w:rFonts w:ascii="Times New Roman" w:hAnsi="Times New Roman" w:cs="Times New Roman"/>
          <w:sz w:val="24"/>
          <w:szCs w:val="24"/>
          <w:lang w:val="en-US"/>
        </w:rPr>
        <w:t>um</w:t>
      </w:r>
      <w:r w:rsidR="00AE7A9B">
        <w:rPr>
          <w:rFonts w:ascii="Times New Roman" w:hAnsi="Times New Roman" w:cs="Times New Roman"/>
          <w:sz w:val="24"/>
          <w:szCs w:val="24"/>
          <w:lang w:val="en-US"/>
        </w:rPr>
        <w:t>,</w:t>
      </w:r>
      <w:r>
        <w:rPr>
          <w:rFonts w:ascii="Times New Roman" w:hAnsi="Times New Roman" w:cs="Times New Roman"/>
          <w:sz w:val="24"/>
          <w:szCs w:val="24"/>
          <w:lang w:val="en-US"/>
        </w:rPr>
        <w:t xml:space="preserve"> and Litecoin because of their comparatively long time series within </w:t>
      </w:r>
      <w:r w:rsidR="00AE7A9B">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minimum </w:t>
      </w:r>
      <w:r w:rsidR="00AE7A9B">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5 years overall cryptos. </w:t>
      </w:r>
      <w:r w:rsidR="00F37C01">
        <w:rPr>
          <w:rFonts w:ascii="Times New Roman" w:hAnsi="Times New Roman" w:cs="Times New Roman"/>
          <w:sz w:val="24"/>
          <w:szCs w:val="24"/>
          <w:lang w:val="en-US"/>
        </w:rPr>
        <w:t>We use an identical time series length</w:t>
      </w:r>
      <w:r w:rsidR="009433F4">
        <w:rPr>
          <w:rFonts w:ascii="Times New Roman" w:hAnsi="Times New Roman" w:cs="Times New Roman"/>
          <w:sz w:val="24"/>
          <w:szCs w:val="24"/>
          <w:lang w:val="en-US"/>
        </w:rPr>
        <w:t xml:space="preserve"> </w:t>
      </w:r>
      <w:r w:rsidR="00B2591B">
        <w:rPr>
          <w:rFonts w:ascii="Times New Roman" w:hAnsi="Times New Roman" w:cs="Times New Roman"/>
          <w:sz w:val="24"/>
          <w:szCs w:val="24"/>
          <w:lang w:val="en-US"/>
        </w:rPr>
        <w:t>(05.03.2017 – 04.03.2022)</w:t>
      </w:r>
      <w:r w:rsidR="00F37C01">
        <w:rPr>
          <w:rFonts w:ascii="Times New Roman" w:hAnsi="Times New Roman" w:cs="Times New Roman"/>
          <w:sz w:val="24"/>
          <w:szCs w:val="24"/>
          <w:lang w:val="en-US"/>
        </w:rPr>
        <w:t>.</w:t>
      </w:r>
    </w:p>
    <w:p w14:paraId="5A937B6C" w14:textId="27285EBF" w:rsidR="000E16C7" w:rsidRDefault="006613F1" w:rsidP="00335EC2">
      <w:pPr>
        <w:rPr>
          <w:rFonts w:ascii="Times New Roman" w:hAnsi="Times New Roman" w:cs="Times New Roman"/>
          <w:sz w:val="24"/>
          <w:szCs w:val="24"/>
          <w:lang w:val="en-US"/>
        </w:rPr>
      </w:pPr>
      <w:r>
        <w:rPr>
          <w:rFonts w:ascii="Times New Roman" w:hAnsi="Times New Roman" w:cs="Times New Roman"/>
          <w:sz w:val="24"/>
          <w:szCs w:val="24"/>
          <w:lang w:val="en-US"/>
        </w:rPr>
        <w:t>Starting with the daily and 10-day-returns</w:t>
      </w:r>
      <w:r w:rsidR="00AE7A9B">
        <w:rPr>
          <w:rFonts w:ascii="Times New Roman" w:hAnsi="Times New Roman" w:cs="Times New Roman"/>
          <w:sz w:val="24"/>
          <w:szCs w:val="24"/>
          <w:lang w:val="en-US"/>
        </w:rPr>
        <w:t>,</w:t>
      </w:r>
      <w:r>
        <w:rPr>
          <w:rFonts w:ascii="Times New Roman" w:hAnsi="Times New Roman" w:cs="Times New Roman"/>
          <w:sz w:val="24"/>
          <w:szCs w:val="24"/>
          <w:lang w:val="en-US"/>
        </w:rPr>
        <w:t xml:space="preserve"> we perform </w:t>
      </w:r>
      <w:r w:rsidR="000E16C7">
        <w:rPr>
          <w:rFonts w:ascii="Times New Roman" w:hAnsi="Times New Roman" w:cs="Times New Roman"/>
          <w:sz w:val="24"/>
          <w:szCs w:val="24"/>
          <w:lang w:val="en-US"/>
        </w:rPr>
        <w:t xml:space="preserve">several </w:t>
      </w:r>
      <w:r>
        <w:rPr>
          <w:rFonts w:ascii="Times New Roman" w:hAnsi="Times New Roman" w:cs="Times New Roman"/>
          <w:sz w:val="24"/>
          <w:szCs w:val="24"/>
          <w:lang w:val="en-US"/>
        </w:rPr>
        <w:t>normal distribution tests</w:t>
      </w:r>
      <w:r w:rsidR="000E16C7">
        <w:rPr>
          <w:rFonts w:ascii="Times New Roman" w:hAnsi="Times New Roman" w:cs="Times New Roman"/>
          <w:sz w:val="24"/>
          <w:szCs w:val="24"/>
          <w:lang w:val="en-US"/>
        </w:rPr>
        <w:t xml:space="preserve"> (</w:t>
      </w:r>
      <w:r w:rsidR="000E16C7" w:rsidRPr="000E16C7">
        <w:rPr>
          <w:rFonts w:ascii="Times New Roman" w:hAnsi="Times New Roman" w:cs="Times New Roman"/>
          <w:sz w:val="24"/>
          <w:szCs w:val="24"/>
          <w:lang w:val="en-US"/>
        </w:rPr>
        <w:t>Kolmogorov-Smirnov Test, Shapiro- Wilk Test</w:t>
      </w:r>
      <w:r w:rsidR="00AE7A9B">
        <w:rPr>
          <w:rFonts w:ascii="Times New Roman" w:hAnsi="Times New Roman" w:cs="Times New Roman"/>
          <w:sz w:val="24"/>
          <w:szCs w:val="24"/>
          <w:lang w:val="en-US"/>
        </w:rPr>
        <w:t>,</w:t>
      </w:r>
      <w:r w:rsidR="000E16C7" w:rsidRPr="000E16C7">
        <w:rPr>
          <w:rFonts w:ascii="Times New Roman" w:hAnsi="Times New Roman" w:cs="Times New Roman"/>
          <w:sz w:val="24"/>
          <w:szCs w:val="24"/>
          <w:lang w:val="en-US"/>
        </w:rPr>
        <w:t xml:space="preserve"> </w:t>
      </w:r>
      <w:r w:rsidR="00AE7A9B">
        <w:rPr>
          <w:rFonts w:ascii="Times New Roman" w:hAnsi="Times New Roman" w:cs="Times New Roman"/>
          <w:sz w:val="24"/>
          <w:szCs w:val="24"/>
          <w:lang w:val="en-US"/>
        </w:rPr>
        <w:t>a</w:t>
      </w:r>
      <w:r w:rsidR="000E16C7" w:rsidRPr="000E16C7">
        <w:rPr>
          <w:rFonts w:ascii="Times New Roman" w:hAnsi="Times New Roman" w:cs="Times New Roman"/>
          <w:sz w:val="24"/>
          <w:szCs w:val="24"/>
          <w:lang w:val="en-US"/>
        </w:rPr>
        <w:t>nd Anderson Darling Test</w:t>
      </w:r>
      <w:r w:rsidR="000E16C7">
        <w:rPr>
          <w:rFonts w:ascii="Times New Roman" w:hAnsi="Times New Roman" w:cs="Times New Roman"/>
          <w:sz w:val="24"/>
          <w:szCs w:val="24"/>
          <w:lang w:val="en-US"/>
        </w:rPr>
        <w:t xml:space="preserve">) to investigate potential tail risk. </w:t>
      </w:r>
      <w:r w:rsidR="00AE7A9B">
        <w:rPr>
          <w:rFonts w:ascii="Times New Roman" w:hAnsi="Times New Roman" w:cs="Times New Roman"/>
          <w:sz w:val="24"/>
          <w:szCs w:val="24"/>
          <w:lang w:val="en-US"/>
        </w:rPr>
        <w:t>The normal distribution assumption is sufficient to estimate risk with the variance-covariance approach</w:t>
      </w:r>
      <w:r w:rsidR="000E16C7">
        <w:rPr>
          <w:rFonts w:ascii="Times New Roman" w:hAnsi="Times New Roman" w:cs="Times New Roman"/>
          <w:sz w:val="24"/>
          <w:szCs w:val="24"/>
          <w:lang w:val="en-US"/>
        </w:rPr>
        <w:t xml:space="preserve">. </w:t>
      </w:r>
      <w:r w:rsidR="00B2591B">
        <w:rPr>
          <w:rFonts w:ascii="Times New Roman" w:hAnsi="Times New Roman" w:cs="Times New Roman"/>
          <w:sz w:val="24"/>
          <w:szCs w:val="24"/>
          <w:lang w:val="en-US"/>
        </w:rPr>
        <w:t>Therefore, we</w:t>
      </w:r>
      <w:r w:rsidR="000E16C7">
        <w:rPr>
          <w:rFonts w:ascii="Times New Roman" w:hAnsi="Times New Roman" w:cs="Times New Roman"/>
          <w:sz w:val="24"/>
          <w:szCs w:val="24"/>
          <w:lang w:val="en-US"/>
        </w:rPr>
        <w:t xml:space="preserve"> use absolute returns.</w:t>
      </w:r>
    </w:p>
    <w:p w14:paraId="20E30FFE" w14:textId="53733157" w:rsidR="00122BBC" w:rsidRDefault="00122BBC" w:rsidP="00335EC2">
      <w:pPr>
        <w:rPr>
          <w:rFonts w:ascii="Times New Roman" w:hAnsi="Times New Roman" w:cs="Times New Roman"/>
          <w:sz w:val="24"/>
          <w:szCs w:val="24"/>
          <w:lang w:val="en-US"/>
        </w:rPr>
      </w:pPr>
      <w:r w:rsidRPr="00122BBC">
        <w:rPr>
          <w:rFonts w:ascii="Times New Roman" w:hAnsi="Times New Roman" w:cs="Times New Roman"/>
          <w:sz w:val="24"/>
          <w:szCs w:val="24"/>
          <w:lang w:val="en-US"/>
        </w:rPr>
        <w:t xml:space="preserve">Considering risk modeling using historical simulation and </w:t>
      </w:r>
      <w:r w:rsidR="007F51EF">
        <w:rPr>
          <w:rFonts w:ascii="Times New Roman" w:hAnsi="Times New Roman" w:cs="Times New Roman"/>
          <w:sz w:val="24"/>
          <w:szCs w:val="24"/>
          <w:lang w:val="en-US"/>
        </w:rPr>
        <w:t xml:space="preserve">the </w:t>
      </w:r>
      <w:r w:rsidRPr="00122BBC">
        <w:rPr>
          <w:rFonts w:ascii="Times New Roman" w:hAnsi="Times New Roman" w:cs="Times New Roman"/>
          <w:sz w:val="24"/>
          <w:szCs w:val="24"/>
          <w:lang w:val="en-US"/>
        </w:rPr>
        <w:t xml:space="preserve">variance-covariance approach, we </w:t>
      </w:r>
      <w:r w:rsidR="00AE7A9B">
        <w:rPr>
          <w:rFonts w:ascii="Times New Roman" w:hAnsi="Times New Roman" w:cs="Times New Roman"/>
          <w:sz w:val="24"/>
          <w:szCs w:val="24"/>
          <w:lang w:val="en-US"/>
        </w:rPr>
        <w:t>believe</w:t>
      </w:r>
      <w:r w:rsidR="005C7075">
        <w:rPr>
          <w:rFonts w:ascii="Times New Roman" w:hAnsi="Times New Roman" w:cs="Times New Roman"/>
          <w:sz w:val="24"/>
          <w:szCs w:val="24"/>
          <w:lang w:val="en-US"/>
        </w:rPr>
        <w:t xml:space="preserve"> in</w:t>
      </w:r>
      <w:r w:rsidRPr="00122BBC">
        <w:rPr>
          <w:rFonts w:ascii="Times New Roman" w:hAnsi="Times New Roman" w:cs="Times New Roman"/>
          <w:sz w:val="24"/>
          <w:szCs w:val="24"/>
          <w:lang w:val="en-US"/>
        </w:rPr>
        <w:t xml:space="preserve"> three different confidence intervals of 95</w:t>
      </w:r>
      <w:r w:rsidR="00C177DB">
        <w:rPr>
          <w:rFonts w:ascii="Times New Roman" w:hAnsi="Times New Roman" w:cs="Times New Roman"/>
          <w:sz w:val="24"/>
          <w:szCs w:val="24"/>
          <w:lang w:val="en-US"/>
        </w:rPr>
        <w:t>.0</w:t>
      </w:r>
      <w:r w:rsidR="00F75C14">
        <w:rPr>
          <w:rFonts w:ascii="Times New Roman" w:hAnsi="Times New Roman" w:cs="Times New Roman"/>
          <w:sz w:val="24"/>
          <w:szCs w:val="24"/>
          <w:lang w:val="en-US"/>
        </w:rPr>
        <w:t xml:space="preserve"> </w:t>
      </w:r>
      <w:r w:rsidR="00C177DB">
        <w:rPr>
          <w:rFonts w:ascii="Times New Roman" w:hAnsi="Times New Roman" w:cs="Times New Roman"/>
          <w:sz w:val="24"/>
          <w:szCs w:val="24"/>
          <w:lang w:val="en-US"/>
        </w:rPr>
        <w:t xml:space="preserve">%, </w:t>
      </w:r>
      <w:r w:rsidRPr="00122BBC">
        <w:rPr>
          <w:rFonts w:ascii="Times New Roman" w:hAnsi="Times New Roman" w:cs="Times New Roman"/>
          <w:sz w:val="24"/>
          <w:szCs w:val="24"/>
          <w:lang w:val="en-US"/>
        </w:rPr>
        <w:t>99</w:t>
      </w:r>
      <w:r w:rsidR="00C177DB">
        <w:rPr>
          <w:rFonts w:ascii="Times New Roman" w:hAnsi="Times New Roman" w:cs="Times New Roman"/>
          <w:sz w:val="24"/>
          <w:szCs w:val="24"/>
          <w:lang w:val="en-US"/>
        </w:rPr>
        <w:t>.0</w:t>
      </w:r>
      <w:r w:rsidR="00F75C14">
        <w:rPr>
          <w:rFonts w:ascii="Times New Roman" w:hAnsi="Times New Roman" w:cs="Times New Roman"/>
          <w:sz w:val="24"/>
          <w:szCs w:val="24"/>
          <w:lang w:val="en-US"/>
        </w:rPr>
        <w:t xml:space="preserve"> </w:t>
      </w:r>
      <w:r w:rsidR="00C177DB">
        <w:rPr>
          <w:rFonts w:ascii="Times New Roman" w:hAnsi="Times New Roman" w:cs="Times New Roman"/>
          <w:sz w:val="24"/>
          <w:szCs w:val="24"/>
          <w:lang w:val="en-US"/>
        </w:rPr>
        <w:t>%</w:t>
      </w:r>
      <w:r w:rsidR="00AE7A9B">
        <w:rPr>
          <w:rFonts w:ascii="Times New Roman" w:hAnsi="Times New Roman" w:cs="Times New Roman"/>
          <w:sz w:val="24"/>
          <w:szCs w:val="24"/>
          <w:lang w:val="en-US"/>
        </w:rPr>
        <w:t>,</w:t>
      </w:r>
      <w:r w:rsidRPr="00122BBC">
        <w:rPr>
          <w:rFonts w:ascii="Times New Roman" w:hAnsi="Times New Roman" w:cs="Times New Roman"/>
          <w:sz w:val="24"/>
          <w:szCs w:val="24"/>
          <w:lang w:val="en-US"/>
        </w:rPr>
        <w:t xml:space="preserve"> and 99.9</w:t>
      </w:r>
      <w:r w:rsidR="00F75C14">
        <w:rPr>
          <w:rFonts w:ascii="Times New Roman" w:hAnsi="Times New Roman" w:cs="Times New Roman"/>
          <w:sz w:val="24"/>
          <w:szCs w:val="24"/>
          <w:lang w:val="en-US"/>
        </w:rPr>
        <w:t xml:space="preserve"> </w:t>
      </w:r>
      <w:r w:rsidR="00C177DB">
        <w:rPr>
          <w:rFonts w:ascii="Times New Roman" w:hAnsi="Times New Roman" w:cs="Times New Roman"/>
          <w:sz w:val="24"/>
          <w:szCs w:val="24"/>
          <w:lang w:val="en-US"/>
        </w:rPr>
        <w:t>%</w:t>
      </w:r>
      <w:r w:rsidRPr="00122BBC">
        <w:rPr>
          <w:rFonts w:ascii="Times New Roman" w:hAnsi="Times New Roman" w:cs="Times New Roman"/>
          <w:sz w:val="24"/>
          <w:szCs w:val="24"/>
          <w:lang w:val="en-US"/>
        </w:rPr>
        <w:t>. W</w:t>
      </w:r>
      <w:r w:rsidR="00AE7A9B">
        <w:rPr>
          <w:rFonts w:ascii="Times New Roman" w:hAnsi="Times New Roman" w:cs="Times New Roman"/>
          <w:sz w:val="24"/>
          <w:szCs w:val="24"/>
          <w:lang w:val="en-US"/>
        </w:rPr>
        <w:t xml:space="preserve">e distinguish between a cumulative data history and a rolling data history of </w:t>
      </w:r>
      <w:r w:rsidR="00CA45BA">
        <w:rPr>
          <w:rFonts w:ascii="Times New Roman" w:hAnsi="Times New Roman" w:cs="Times New Roman"/>
          <w:sz w:val="24"/>
          <w:szCs w:val="24"/>
          <w:lang w:val="en-US"/>
        </w:rPr>
        <w:t xml:space="preserve">365 </w:t>
      </w:r>
      <w:r w:rsidR="00AE7A9B">
        <w:rPr>
          <w:rFonts w:ascii="Times New Roman" w:hAnsi="Times New Roman" w:cs="Times New Roman"/>
          <w:sz w:val="24"/>
          <w:szCs w:val="24"/>
          <w:lang w:val="en-US"/>
        </w:rPr>
        <w:t>days with the underlying data serie</w:t>
      </w:r>
      <w:r w:rsidRPr="00122BBC">
        <w:rPr>
          <w:rFonts w:ascii="Times New Roman" w:hAnsi="Times New Roman" w:cs="Times New Roman"/>
          <w:sz w:val="24"/>
          <w:szCs w:val="24"/>
          <w:lang w:val="en-US"/>
        </w:rPr>
        <w:t xml:space="preserve">s. While the built-up data history includes more observations and can </w:t>
      </w:r>
      <w:r w:rsidRPr="00122BBC">
        <w:rPr>
          <w:rFonts w:ascii="Times New Roman" w:hAnsi="Times New Roman" w:cs="Times New Roman"/>
          <w:sz w:val="24"/>
          <w:szCs w:val="24"/>
          <w:lang w:val="en-US"/>
        </w:rPr>
        <w:lastRenderedPageBreak/>
        <w:t>take different market phases into account, the rolling data history reacts more sensitively to short-term market changes.</w:t>
      </w:r>
      <w:r w:rsidR="000E32C0" w:rsidRPr="000E32C0">
        <w:rPr>
          <w:lang w:val="en-US"/>
        </w:rPr>
        <w:t xml:space="preserve"> </w:t>
      </w:r>
      <w:r w:rsidR="000E32C0" w:rsidRPr="000E32C0">
        <w:rPr>
          <w:rFonts w:ascii="Times New Roman" w:hAnsi="Times New Roman" w:cs="Times New Roman"/>
          <w:sz w:val="24"/>
          <w:szCs w:val="24"/>
          <w:lang w:val="en-US"/>
        </w:rPr>
        <w:t>In stress phases, the rolling history can adapt to market changes</w:t>
      </w:r>
      <w:r w:rsidR="007F51EF">
        <w:rPr>
          <w:rFonts w:ascii="Times New Roman" w:hAnsi="Times New Roman" w:cs="Times New Roman"/>
          <w:sz w:val="24"/>
          <w:szCs w:val="24"/>
          <w:lang w:val="en-US"/>
        </w:rPr>
        <w:t>,</w:t>
      </w:r>
      <w:r w:rsidR="000E32C0" w:rsidRPr="000E32C0">
        <w:rPr>
          <w:rFonts w:ascii="Times New Roman" w:hAnsi="Times New Roman" w:cs="Times New Roman"/>
          <w:sz w:val="24"/>
          <w:szCs w:val="24"/>
          <w:lang w:val="en-US"/>
        </w:rPr>
        <w:t xml:space="preserve"> such as increas</w:t>
      </w:r>
      <w:r w:rsidR="007F51EF">
        <w:rPr>
          <w:rFonts w:ascii="Times New Roman" w:hAnsi="Times New Roman" w:cs="Times New Roman"/>
          <w:sz w:val="24"/>
          <w:szCs w:val="24"/>
          <w:lang w:val="en-US"/>
        </w:rPr>
        <w:t>ed</w:t>
      </w:r>
      <w:r w:rsidR="000E32C0" w:rsidRPr="000E32C0">
        <w:rPr>
          <w:rFonts w:ascii="Times New Roman" w:hAnsi="Times New Roman" w:cs="Times New Roman"/>
          <w:sz w:val="24"/>
          <w:szCs w:val="24"/>
          <w:lang w:val="en-US"/>
        </w:rPr>
        <w:t xml:space="preserve"> volatility at short notice.</w:t>
      </w:r>
    </w:p>
    <w:p w14:paraId="55045EF8" w14:textId="0538AB81" w:rsidR="00F20C18" w:rsidRDefault="00AE7A9B" w:rsidP="00335EC2">
      <w:pPr>
        <w:rPr>
          <w:rFonts w:ascii="Times New Roman" w:hAnsi="Times New Roman" w:cs="Times New Roman"/>
          <w:sz w:val="24"/>
          <w:szCs w:val="24"/>
          <w:lang w:val="en-US"/>
        </w:rPr>
      </w:pPr>
      <w:r>
        <w:rPr>
          <w:rFonts w:ascii="Times New Roman" w:hAnsi="Times New Roman" w:cs="Times New Roman"/>
          <w:sz w:val="24"/>
          <w:szCs w:val="24"/>
          <w:lang w:val="en-US"/>
        </w:rPr>
        <w:t xml:space="preserve">We extend our risk measurement to includ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005315F6">
        <w:rPr>
          <w:rFonts w:ascii="Times New Roman" w:hAnsi="Times New Roman" w:cs="Times New Roman"/>
          <w:sz w:val="24"/>
          <w:szCs w:val="24"/>
          <w:lang w:val="en-US"/>
        </w:rPr>
        <w:t xml:space="preserve"> </w:t>
      </w:r>
      <w:r>
        <w:rPr>
          <w:rFonts w:ascii="Times New Roman" w:hAnsi="Times New Roman" w:cs="Times New Roman"/>
          <w:sz w:val="24"/>
          <w:szCs w:val="24"/>
          <w:lang w:val="en-US"/>
        </w:rPr>
        <w:t>based on the above methodology</w:t>
      </w:r>
      <w:r w:rsidR="00F20C18" w:rsidRPr="00F20C18">
        <w:rPr>
          <w:rFonts w:ascii="Times New Roman" w:hAnsi="Times New Roman" w:cs="Times New Roman"/>
          <w:sz w:val="24"/>
          <w:szCs w:val="24"/>
          <w:lang w:val="en-US"/>
        </w:rPr>
        <w:t xml:space="preserve">. </w:t>
      </w:r>
      <w:r w:rsidR="007C68DF" w:rsidRPr="00F30602">
        <w:rPr>
          <w:rFonts w:ascii="Times New Roman" w:hAnsi="Times New Roman" w:cs="Times New Roman"/>
          <w:sz w:val="24"/>
          <w:szCs w:val="24"/>
          <w:lang w:val="en-US"/>
        </w:rPr>
        <w:t xml:space="preserve">With </w:t>
      </w:r>
      <w:r w:rsidR="005315F6">
        <w:rPr>
          <w:rFonts w:ascii="Times New Roman" w:hAnsi="Times New Roman" w:cs="Times New Roman"/>
          <w:sz w:val="24"/>
          <w:szCs w:val="24"/>
          <w:lang w:val="en-US"/>
        </w:rPr>
        <w:t>this theory</w:t>
      </w:r>
      <w:r w:rsidR="007C68DF" w:rsidRPr="00F30602">
        <w:rPr>
          <w:rFonts w:ascii="Times New Roman" w:hAnsi="Times New Roman" w:cs="Times New Roman"/>
          <w:sz w:val="24"/>
          <w:szCs w:val="24"/>
          <w:lang w:val="en-US"/>
        </w:rPr>
        <w:t>, we are pursuing the goal of being able to estimate extremely rare and high</w:t>
      </w:r>
      <w:r w:rsidR="007C68DF">
        <w:rPr>
          <w:rFonts w:ascii="Times New Roman" w:hAnsi="Times New Roman" w:cs="Times New Roman"/>
          <w:sz w:val="24"/>
          <w:szCs w:val="24"/>
          <w:lang w:val="en-US"/>
        </w:rPr>
        <w:t>-</w:t>
      </w:r>
      <w:r w:rsidR="007C68DF" w:rsidRPr="00F30602">
        <w:rPr>
          <w:rFonts w:ascii="Times New Roman" w:hAnsi="Times New Roman" w:cs="Times New Roman"/>
          <w:sz w:val="24"/>
          <w:szCs w:val="24"/>
          <w:lang w:val="en-US"/>
        </w:rPr>
        <w:t>loss events.</w:t>
      </w:r>
      <w:r w:rsidR="001A77D0">
        <w:rPr>
          <w:rFonts w:ascii="Times New Roman" w:hAnsi="Times New Roman" w:cs="Times New Roman"/>
          <w:sz w:val="24"/>
          <w:szCs w:val="24"/>
          <w:lang w:val="en-US"/>
        </w:rPr>
        <w:t xml:space="preserve"> </w:t>
      </w:r>
      <w:r w:rsidR="005C7075">
        <w:rPr>
          <w:rFonts w:ascii="Times New Roman" w:hAnsi="Times New Roman" w:cs="Times New Roman"/>
          <w:sz w:val="24"/>
          <w:szCs w:val="24"/>
          <w:lang w:val="en-US"/>
        </w:rPr>
        <w:t>Therefore, w</w:t>
      </w:r>
      <w:r w:rsidR="00AE4E85">
        <w:rPr>
          <w:rFonts w:ascii="Times New Roman" w:hAnsi="Times New Roman" w:cs="Times New Roman"/>
          <w:sz w:val="24"/>
          <w:szCs w:val="24"/>
          <w:lang w:val="en-US"/>
        </w:rPr>
        <w:t>e only consider a holding period of one day to avoid interim loss compensation through longer times and potential autocorrelation effects</w:t>
      </w:r>
      <w:r w:rsidR="00F20C18" w:rsidRPr="00F20C18">
        <w:rPr>
          <w:rFonts w:ascii="Times New Roman" w:hAnsi="Times New Roman" w:cs="Times New Roman"/>
          <w:sz w:val="24"/>
          <w:szCs w:val="24"/>
          <w:lang w:val="en-US"/>
        </w:rPr>
        <w:t>.</w:t>
      </w:r>
      <w:r w:rsidR="005C7075">
        <w:rPr>
          <w:rFonts w:ascii="Times New Roman" w:hAnsi="Times New Roman" w:cs="Times New Roman"/>
          <w:sz w:val="24"/>
          <w:szCs w:val="24"/>
          <w:lang w:val="en-US"/>
        </w:rPr>
        <w:t xml:space="preserve"> </w:t>
      </w:r>
      <w:r w:rsidR="00F30602" w:rsidRPr="00F30602">
        <w:rPr>
          <w:rFonts w:ascii="Times New Roman" w:hAnsi="Times New Roman" w:cs="Times New Roman"/>
          <w:sz w:val="24"/>
          <w:szCs w:val="24"/>
          <w:lang w:val="en-US"/>
        </w:rPr>
        <w:t xml:space="preserve">It is inherent in the method that a rolling data history does not entail any advantages. The adjustment of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00F30602" w:rsidRPr="00F30602">
        <w:rPr>
          <w:rFonts w:ascii="Times New Roman" w:hAnsi="Times New Roman" w:cs="Times New Roman"/>
          <w:sz w:val="24"/>
          <w:szCs w:val="24"/>
          <w:lang w:val="en-US"/>
        </w:rPr>
        <w:t xml:space="preserve"> arises from </w:t>
      </w:r>
      <w:r w:rsidR="001A77D0">
        <w:rPr>
          <w:rFonts w:ascii="Times New Roman" w:hAnsi="Times New Roman" w:cs="Times New Roman"/>
          <w:sz w:val="24"/>
          <w:szCs w:val="24"/>
          <w:lang w:val="en-US"/>
        </w:rPr>
        <w:t>determining</w:t>
      </w:r>
      <w:r w:rsidR="00F30602" w:rsidRPr="00F30602">
        <w:rPr>
          <w:rFonts w:ascii="Times New Roman" w:hAnsi="Times New Roman" w:cs="Times New Roman"/>
          <w:sz w:val="24"/>
          <w:szCs w:val="24"/>
          <w:lang w:val="en-US"/>
        </w:rPr>
        <w:t xml:space="preserve"> the threshold, which also requires a </w:t>
      </w:r>
      <w:r w:rsidR="005C7075">
        <w:rPr>
          <w:rFonts w:ascii="Times New Roman" w:hAnsi="Times New Roman" w:cs="Times New Roman"/>
          <w:sz w:val="24"/>
          <w:szCs w:val="24"/>
          <w:lang w:val="en-US"/>
        </w:rPr>
        <w:t>sufficient</w:t>
      </w:r>
      <w:r w:rsidR="00AA61F2">
        <w:rPr>
          <w:rFonts w:ascii="Times New Roman" w:hAnsi="Times New Roman" w:cs="Times New Roman"/>
          <w:sz w:val="24"/>
          <w:szCs w:val="24"/>
          <w:lang w:val="en-US"/>
        </w:rPr>
        <w:t>ly</w:t>
      </w:r>
      <w:r w:rsidR="005C7075">
        <w:rPr>
          <w:rFonts w:ascii="Times New Roman" w:hAnsi="Times New Roman" w:cs="Times New Roman"/>
          <w:sz w:val="24"/>
          <w:szCs w:val="24"/>
          <w:lang w:val="en-US"/>
        </w:rPr>
        <w:t xml:space="preserve"> long</w:t>
      </w:r>
      <w:r w:rsidR="00F30602" w:rsidRPr="00F30602">
        <w:rPr>
          <w:rFonts w:ascii="Times New Roman" w:hAnsi="Times New Roman" w:cs="Times New Roman"/>
          <w:sz w:val="24"/>
          <w:szCs w:val="24"/>
          <w:lang w:val="en-US"/>
        </w:rPr>
        <w:t xml:space="preserve"> data history. The threshold determination identifies values ​​above the threshold so that values ​​below are ignored, regardless of the length of the data history.</w:t>
      </w:r>
      <w:r w:rsidR="00F30602" w:rsidRPr="00F30602">
        <w:rPr>
          <w:lang w:val="en-US"/>
        </w:rPr>
        <w:t xml:space="preserve"> </w:t>
      </w:r>
      <w:r w:rsidR="00AA61F2">
        <w:rPr>
          <w:rFonts w:ascii="Times New Roman" w:hAnsi="Times New Roman" w:cs="Times New Roman"/>
          <w:sz w:val="24"/>
          <w:szCs w:val="24"/>
          <w:lang w:val="en-US"/>
        </w:rPr>
        <w:t>We take a new threshold estimate in each observation point if statistically necessary</w:t>
      </w:r>
      <w:r w:rsidR="00F30602" w:rsidRPr="00F30602">
        <w:rPr>
          <w:rFonts w:ascii="Times New Roman" w:hAnsi="Times New Roman" w:cs="Times New Roman"/>
          <w:sz w:val="24"/>
          <w:szCs w:val="24"/>
          <w:lang w:val="en-US"/>
        </w:rPr>
        <w:t>. This forms the basis of our risk assessment.</w:t>
      </w:r>
    </w:p>
    <w:p w14:paraId="316D5121" w14:textId="73FE8A1C" w:rsidR="00462EF0" w:rsidRPr="00E018DB" w:rsidRDefault="00F30602" w:rsidP="00335EC2">
      <w:pPr>
        <w:rPr>
          <w:rFonts w:ascii="Times New Roman" w:hAnsi="Times New Roman" w:cs="Times New Roman"/>
          <w:sz w:val="24"/>
          <w:szCs w:val="24"/>
          <w:lang w:val="en-US"/>
        </w:rPr>
      </w:pPr>
      <w:r w:rsidRPr="00F30602">
        <w:rPr>
          <w:rFonts w:ascii="Times New Roman" w:hAnsi="Times New Roman" w:cs="Times New Roman"/>
          <w:sz w:val="24"/>
          <w:szCs w:val="24"/>
          <w:lang w:val="en-US"/>
        </w:rPr>
        <w:t xml:space="preserve">We use the Basel traffic light approach to evaluate the risk models. The Basel traffic light ranks the number of violations of the predicted values ​​based on the probability of the first type of error (probability that a correct model is wrongly rejected) into green, yellow and red zone. While the yellow zone </w:t>
      </w:r>
      <w:r w:rsidR="00AE7A9B">
        <w:rPr>
          <w:rFonts w:ascii="Times New Roman" w:hAnsi="Times New Roman" w:cs="Times New Roman"/>
          <w:sz w:val="24"/>
          <w:szCs w:val="24"/>
          <w:lang w:val="en-US"/>
        </w:rPr>
        <w:t>indicates random outliers, a systematic error can be assumed in the red zone, requiring</w:t>
      </w:r>
      <w:r w:rsidRPr="00F30602">
        <w:rPr>
          <w:rFonts w:ascii="Times New Roman" w:hAnsi="Times New Roman" w:cs="Times New Roman"/>
          <w:sz w:val="24"/>
          <w:szCs w:val="24"/>
          <w:lang w:val="en-US"/>
        </w:rPr>
        <w:t xml:space="preserve"> a model adjustment. Depending on the zone in which a model is assigned, the </w:t>
      </w:r>
      <w:r w:rsidR="00AE7A9B">
        <w:rPr>
          <w:rFonts w:ascii="Times New Roman" w:hAnsi="Times New Roman" w:cs="Times New Roman"/>
          <w:sz w:val="24"/>
          <w:szCs w:val="24"/>
          <w:lang w:val="en-US"/>
        </w:rPr>
        <w:t>equity to be covered is</w:t>
      </w:r>
      <w:r w:rsidRPr="00F30602">
        <w:rPr>
          <w:rFonts w:ascii="Times New Roman" w:hAnsi="Times New Roman" w:cs="Times New Roman"/>
          <w:sz w:val="24"/>
          <w:szCs w:val="24"/>
          <w:lang w:val="en-US"/>
        </w:rPr>
        <w:t xml:space="preserve"> determined with an increased multiplier.</w:t>
      </w:r>
      <w:r w:rsidR="001A77D0">
        <w:rPr>
          <w:rFonts w:ascii="Times New Roman" w:hAnsi="Times New Roman" w:cs="Times New Roman"/>
          <w:sz w:val="24"/>
          <w:szCs w:val="24"/>
          <w:lang w:val="en-US"/>
        </w:rPr>
        <w:t xml:space="preserve"> Du</w:t>
      </w:r>
      <w:r w:rsidR="000C02EA">
        <w:rPr>
          <w:rFonts w:ascii="Times New Roman" w:hAnsi="Times New Roman" w:cs="Times New Roman"/>
          <w:sz w:val="24"/>
          <w:szCs w:val="24"/>
          <w:lang w:val="en-US"/>
        </w:rPr>
        <w:t>e</w:t>
      </w:r>
      <w:r w:rsidR="001A77D0">
        <w:rPr>
          <w:rFonts w:ascii="Times New Roman" w:hAnsi="Times New Roman" w:cs="Times New Roman"/>
          <w:sz w:val="24"/>
          <w:szCs w:val="24"/>
          <w:lang w:val="en-US"/>
        </w:rPr>
        <w:t xml:space="preserve"> to the holding period of 365 days, we adjust the Basel traffic light approach by a binomial distribution and the confidence level.</w:t>
      </w:r>
    </w:p>
    <w:p w14:paraId="15B66DBF" w14:textId="45EF655F" w:rsidR="00E018DB" w:rsidRPr="00E018DB" w:rsidRDefault="002D7E04" w:rsidP="00335EC2">
      <w:pPr>
        <w:rPr>
          <w:rFonts w:ascii="Times New Roman" w:hAnsi="Times New Roman" w:cs="Times New Roman"/>
          <w:b/>
          <w:bCs/>
          <w:sz w:val="24"/>
          <w:szCs w:val="24"/>
          <w:lang w:val="en-US"/>
        </w:rPr>
      </w:pPr>
      <w:r>
        <w:rPr>
          <w:rFonts w:ascii="Times New Roman" w:hAnsi="Times New Roman" w:cs="Times New Roman"/>
          <w:b/>
          <w:bCs/>
          <w:sz w:val="24"/>
          <w:szCs w:val="24"/>
          <w:lang w:val="en-US"/>
        </w:rPr>
        <w:t>4</w:t>
      </w:r>
      <w:r w:rsidR="00E018DB" w:rsidRPr="00E018DB">
        <w:rPr>
          <w:rFonts w:ascii="Times New Roman" w:hAnsi="Times New Roman" w:cs="Times New Roman"/>
          <w:b/>
          <w:bCs/>
          <w:sz w:val="24"/>
          <w:szCs w:val="24"/>
          <w:lang w:val="en-US"/>
        </w:rPr>
        <w:t xml:space="preserve">. Results and </w:t>
      </w:r>
      <w:r w:rsidR="00104976">
        <w:rPr>
          <w:rFonts w:ascii="Times New Roman" w:hAnsi="Times New Roman" w:cs="Times New Roman"/>
          <w:b/>
          <w:bCs/>
          <w:sz w:val="24"/>
          <w:szCs w:val="24"/>
          <w:lang w:val="en-US"/>
        </w:rPr>
        <w:t>d</w:t>
      </w:r>
      <w:r w:rsidR="00E018DB" w:rsidRPr="00E018DB">
        <w:rPr>
          <w:rFonts w:ascii="Times New Roman" w:hAnsi="Times New Roman" w:cs="Times New Roman"/>
          <w:b/>
          <w:bCs/>
          <w:sz w:val="24"/>
          <w:szCs w:val="24"/>
          <w:lang w:val="en-US"/>
        </w:rPr>
        <w:t>iscussion</w:t>
      </w:r>
    </w:p>
    <w:p w14:paraId="5770C450" w14:textId="17A9570F" w:rsidR="00AA6497" w:rsidRPr="007E7E39" w:rsidRDefault="00F30602" w:rsidP="00AA6497">
      <w:pPr>
        <w:rPr>
          <w:rFonts w:ascii="Times New Roman" w:hAnsi="Times New Roman" w:cs="Times New Roman"/>
          <w:sz w:val="24"/>
          <w:szCs w:val="24"/>
          <w:lang w:val="en-US"/>
        </w:rPr>
      </w:pPr>
      <w:r w:rsidRPr="00F30602">
        <w:rPr>
          <w:rFonts w:ascii="Times New Roman" w:hAnsi="Times New Roman" w:cs="Times New Roman"/>
          <w:b/>
          <w:bCs/>
          <w:i/>
          <w:iCs/>
          <w:sz w:val="24"/>
          <w:szCs w:val="24"/>
          <w:lang w:val="en-US"/>
        </w:rPr>
        <w:t>a) Are the common Value at Risk approaches an adequate measurement approach?</w:t>
      </w:r>
      <w:r w:rsidRPr="00F30602">
        <w:rPr>
          <w:rFonts w:ascii="Times New Roman" w:hAnsi="Times New Roman" w:cs="Times New Roman"/>
          <w:b/>
          <w:bCs/>
          <w:sz w:val="24"/>
          <w:szCs w:val="24"/>
          <w:lang w:val="en-US"/>
        </w:rPr>
        <w:br/>
      </w:r>
      <w:r w:rsidR="00AA6497" w:rsidRPr="007E7E39">
        <w:rPr>
          <w:rFonts w:ascii="Times New Roman" w:hAnsi="Times New Roman" w:cs="Times New Roman"/>
          <w:sz w:val="24"/>
          <w:szCs w:val="24"/>
          <w:lang w:val="en-US"/>
        </w:rPr>
        <w:t>Starting with the normal distribution test of the three crypto</w:t>
      </w:r>
      <w:r w:rsidR="00AE4E85">
        <w:rPr>
          <w:rFonts w:ascii="Times New Roman" w:hAnsi="Times New Roman" w:cs="Times New Roman"/>
          <w:sz w:val="24"/>
          <w:szCs w:val="24"/>
          <w:lang w:val="en-US"/>
        </w:rPr>
        <w:t xml:space="preserve"> </w:t>
      </w:r>
      <w:r w:rsidR="00AA6497" w:rsidRPr="007E7E39">
        <w:rPr>
          <w:rFonts w:ascii="Times New Roman" w:hAnsi="Times New Roman" w:cs="Times New Roman"/>
          <w:sz w:val="24"/>
          <w:szCs w:val="24"/>
          <w:lang w:val="en-US"/>
        </w:rPr>
        <w:t>assets Bitcoin, Ethereum</w:t>
      </w:r>
      <w:r w:rsidR="00AE4E85">
        <w:rPr>
          <w:rFonts w:ascii="Times New Roman" w:hAnsi="Times New Roman" w:cs="Times New Roman"/>
          <w:sz w:val="24"/>
          <w:szCs w:val="24"/>
          <w:lang w:val="en-US"/>
        </w:rPr>
        <w:t>,</w:t>
      </w:r>
      <w:r w:rsidR="00AA6497" w:rsidRPr="007E7E39">
        <w:rPr>
          <w:rFonts w:ascii="Times New Roman" w:hAnsi="Times New Roman" w:cs="Times New Roman"/>
          <w:sz w:val="24"/>
          <w:szCs w:val="24"/>
          <w:lang w:val="en-US"/>
        </w:rPr>
        <w:t xml:space="preserve"> and </w:t>
      </w:r>
      <w:r w:rsidR="000C02EA" w:rsidRPr="007E7E39">
        <w:rPr>
          <w:rFonts w:ascii="Times New Roman" w:hAnsi="Times New Roman" w:cs="Times New Roman"/>
          <w:sz w:val="24"/>
          <w:szCs w:val="24"/>
          <w:lang w:val="en-US"/>
        </w:rPr>
        <w:t>Litecoin</w:t>
      </w:r>
      <w:r w:rsidR="00AA6497" w:rsidRPr="007E7E39">
        <w:rPr>
          <w:rFonts w:ascii="Times New Roman" w:hAnsi="Times New Roman" w:cs="Times New Roman"/>
          <w:sz w:val="24"/>
          <w:szCs w:val="24"/>
          <w:lang w:val="en-US"/>
        </w:rPr>
        <w:t xml:space="preserve">, </w:t>
      </w:r>
      <w:r w:rsidR="00FD3671">
        <w:rPr>
          <w:rFonts w:ascii="Times New Roman" w:hAnsi="Times New Roman" w:cs="Times New Roman"/>
          <w:sz w:val="24"/>
          <w:szCs w:val="24"/>
          <w:lang w:val="en-US"/>
        </w:rPr>
        <w:t>we use</w:t>
      </w:r>
      <w:r w:rsidR="00AA6497" w:rsidRPr="007E7E39">
        <w:rPr>
          <w:rFonts w:ascii="Times New Roman" w:hAnsi="Times New Roman" w:cs="Times New Roman"/>
          <w:sz w:val="24"/>
          <w:szCs w:val="24"/>
          <w:lang w:val="en-US"/>
        </w:rPr>
        <w:t xml:space="preserve"> absolute </w:t>
      </w:r>
      <w:r w:rsidR="001A77D0">
        <w:rPr>
          <w:rFonts w:ascii="Times New Roman" w:hAnsi="Times New Roman" w:cs="Times New Roman"/>
          <w:sz w:val="24"/>
          <w:szCs w:val="24"/>
          <w:lang w:val="en-US"/>
        </w:rPr>
        <w:t xml:space="preserve">changes </w:t>
      </w:r>
      <w:r w:rsidR="00AA6497" w:rsidRPr="007E7E39">
        <w:rPr>
          <w:rFonts w:ascii="Times New Roman" w:hAnsi="Times New Roman" w:cs="Times New Roman"/>
          <w:sz w:val="24"/>
          <w:szCs w:val="24"/>
          <w:lang w:val="en-US"/>
        </w:rPr>
        <w:t xml:space="preserve">for a holding period of 1 and 10 days. </w:t>
      </w:r>
      <w:r w:rsidR="00FD3671">
        <w:rPr>
          <w:rFonts w:ascii="Times New Roman" w:hAnsi="Times New Roman" w:cs="Times New Roman"/>
          <w:sz w:val="24"/>
          <w:szCs w:val="24"/>
          <w:lang w:val="en-US"/>
        </w:rPr>
        <w:t>A</w:t>
      </w:r>
      <w:r w:rsidR="00AA6497" w:rsidRPr="007E7E39">
        <w:rPr>
          <w:rFonts w:ascii="Times New Roman" w:hAnsi="Times New Roman" w:cs="Times New Roman"/>
          <w:sz w:val="24"/>
          <w:szCs w:val="24"/>
          <w:lang w:val="en-US"/>
        </w:rPr>
        <w:t>ll normal distribution test</w:t>
      </w:r>
      <w:r w:rsidR="005D55B1">
        <w:rPr>
          <w:rFonts w:ascii="Times New Roman" w:hAnsi="Times New Roman" w:cs="Times New Roman"/>
          <w:sz w:val="24"/>
          <w:szCs w:val="24"/>
          <w:lang w:val="en-US"/>
        </w:rPr>
        <w:t>s (</w:t>
      </w:r>
      <w:r w:rsidR="00AA6497" w:rsidRPr="007E7E39">
        <w:rPr>
          <w:rFonts w:ascii="Times New Roman" w:hAnsi="Times New Roman" w:cs="Times New Roman"/>
          <w:sz w:val="24"/>
          <w:szCs w:val="24"/>
          <w:lang w:val="en-US"/>
        </w:rPr>
        <w:t>Kolmogorov-Smirnov, Shapiro-Wilk</w:t>
      </w:r>
      <w:r w:rsidR="00AE4E85">
        <w:rPr>
          <w:rFonts w:ascii="Times New Roman" w:hAnsi="Times New Roman" w:cs="Times New Roman"/>
          <w:sz w:val="24"/>
          <w:szCs w:val="24"/>
          <w:lang w:val="en-US"/>
        </w:rPr>
        <w:t>,</w:t>
      </w:r>
      <w:r w:rsidR="00AA6497" w:rsidRPr="007E7E39">
        <w:rPr>
          <w:rFonts w:ascii="Times New Roman" w:hAnsi="Times New Roman" w:cs="Times New Roman"/>
          <w:sz w:val="24"/>
          <w:szCs w:val="24"/>
          <w:lang w:val="en-US"/>
        </w:rPr>
        <w:t xml:space="preserve"> and Anderson Darling</w:t>
      </w:r>
      <w:r w:rsidR="004F16D8">
        <w:rPr>
          <w:rFonts w:ascii="Times New Roman" w:hAnsi="Times New Roman" w:cs="Times New Roman"/>
          <w:sz w:val="24"/>
          <w:szCs w:val="24"/>
          <w:lang w:val="en-US"/>
        </w:rPr>
        <w:t>) show that the null hypothesis for the absolute 1- and 10-day returns is</w:t>
      </w:r>
      <w:r w:rsidR="00AA6497" w:rsidRPr="007E7E39">
        <w:rPr>
          <w:rFonts w:ascii="Times New Roman" w:hAnsi="Times New Roman" w:cs="Times New Roman"/>
          <w:sz w:val="24"/>
          <w:szCs w:val="24"/>
          <w:lang w:val="en-US"/>
        </w:rPr>
        <w:t xml:space="preserve"> significant. The assumption of </w:t>
      </w:r>
      <w:r w:rsidR="00AE4E85">
        <w:rPr>
          <w:rFonts w:ascii="Times New Roman" w:hAnsi="Times New Roman" w:cs="Times New Roman"/>
          <w:sz w:val="24"/>
          <w:szCs w:val="24"/>
          <w:lang w:val="en-US"/>
        </w:rPr>
        <w:t xml:space="preserve">the </w:t>
      </w:r>
      <w:r w:rsidR="00AA6497" w:rsidRPr="007E7E39">
        <w:rPr>
          <w:rFonts w:ascii="Times New Roman" w:hAnsi="Times New Roman" w:cs="Times New Roman"/>
          <w:sz w:val="24"/>
          <w:szCs w:val="24"/>
          <w:lang w:val="en-US"/>
        </w:rPr>
        <w:t xml:space="preserve">normal distribution </w:t>
      </w:r>
      <w:r w:rsidR="005D55B1">
        <w:rPr>
          <w:rFonts w:ascii="Times New Roman" w:hAnsi="Times New Roman" w:cs="Times New Roman"/>
          <w:sz w:val="24"/>
          <w:szCs w:val="24"/>
          <w:lang w:val="en-US"/>
        </w:rPr>
        <w:t>has</w:t>
      </w:r>
      <w:r w:rsidR="00AE4E85">
        <w:rPr>
          <w:rFonts w:ascii="Times New Roman" w:hAnsi="Times New Roman" w:cs="Times New Roman"/>
          <w:sz w:val="24"/>
          <w:szCs w:val="24"/>
          <w:lang w:val="en-US"/>
        </w:rPr>
        <w:t>, therefore,</w:t>
      </w:r>
      <w:r w:rsidR="00AA6497" w:rsidRPr="007E7E39">
        <w:rPr>
          <w:rFonts w:ascii="Times New Roman" w:hAnsi="Times New Roman" w:cs="Times New Roman"/>
          <w:sz w:val="24"/>
          <w:szCs w:val="24"/>
          <w:lang w:val="en-US"/>
        </w:rPr>
        <w:t xml:space="preserve"> to be rejected.</w:t>
      </w:r>
    </w:p>
    <w:p w14:paraId="24F1E038" w14:textId="078DE6C7" w:rsidR="00AE7A9B" w:rsidRPr="007E7E39" w:rsidRDefault="00AA6497" w:rsidP="00AA6497">
      <w:pPr>
        <w:rPr>
          <w:rFonts w:ascii="Times New Roman" w:hAnsi="Times New Roman" w:cs="Times New Roman"/>
          <w:sz w:val="24"/>
          <w:szCs w:val="24"/>
          <w:lang w:val="en-US"/>
        </w:rPr>
      </w:pPr>
      <w:r w:rsidRPr="007E7E39">
        <w:rPr>
          <w:rFonts w:ascii="Times New Roman" w:hAnsi="Times New Roman" w:cs="Times New Roman"/>
          <w:sz w:val="24"/>
          <w:szCs w:val="24"/>
          <w:lang w:val="en-US"/>
        </w:rPr>
        <w:t>In addition to the assumption of normal distribution,</w:t>
      </w:r>
      <w:r w:rsidR="0081181E">
        <w:rPr>
          <w:rFonts w:ascii="Times New Roman" w:hAnsi="Times New Roman" w:cs="Times New Roman"/>
          <w:sz w:val="24"/>
          <w:szCs w:val="24"/>
          <w:lang w:val="en-US"/>
        </w:rPr>
        <w:t xml:space="preserve"> we examine whether </w:t>
      </w:r>
      <w:r w:rsidR="00AA61F2">
        <w:rPr>
          <w:rFonts w:ascii="Times New Roman" w:hAnsi="Times New Roman" w:cs="Times New Roman"/>
          <w:sz w:val="24"/>
          <w:szCs w:val="24"/>
          <w:lang w:val="en-US"/>
        </w:rPr>
        <w:t>the returns are</w:t>
      </w:r>
      <w:r w:rsidR="0081181E">
        <w:rPr>
          <w:rFonts w:ascii="Times New Roman" w:hAnsi="Times New Roman" w:cs="Times New Roman"/>
          <w:sz w:val="24"/>
          <w:szCs w:val="24"/>
          <w:lang w:val="en-US"/>
        </w:rPr>
        <w:t xml:space="preserve"> </w:t>
      </w:r>
      <w:r w:rsidR="00AA61F2">
        <w:rPr>
          <w:rFonts w:ascii="Times New Roman" w:hAnsi="Times New Roman" w:cs="Times New Roman"/>
          <w:sz w:val="24"/>
          <w:szCs w:val="24"/>
          <w:lang w:val="en-US"/>
        </w:rPr>
        <w:t>stationary over time</w:t>
      </w:r>
      <w:r w:rsidRPr="007E7E39">
        <w:rPr>
          <w:rFonts w:ascii="Times New Roman" w:hAnsi="Times New Roman" w:cs="Times New Roman"/>
          <w:sz w:val="24"/>
          <w:szCs w:val="24"/>
          <w:lang w:val="en-US"/>
        </w:rPr>
        <w:t>. This is essential for the ex</w:t>
      </w:r>
      <w:r w:rsidR="009E484C">
        <w:rPr>
          <w:rFonts w:ascii="Times New Roman" w:hAnsi="Times New Roman" w:cs="Times New Roman"/>
          <w:sz w:val="24"/>
          <w:szCs w:val="24"/>
          <w:lang w:val="en-US"/>
        </w:rPr>
        <w:t>-</w:t>
      </w:r>
      <w:r w:rsidRPr="007E7E39">
        <w:rPr>
          <w:rFonts w:ascii="Times New Roman" w:hAnsi="Times New Roman" w:cs="Times New Roman"/>
          <w:sz w:val="24"/>
          <w:szCs w:val="24"/>
          <w:lang w:val="en-US"/>
        </w:rPr>
        <w:t>ante representativeness of the ex</w:t>
      </w:r>
      <w:r w:rsidR="009E484C">
        <w:rPr>
          <w:rFonts w:ascii="Times New Roman" w:hAnsi="Times New Roman" w:cs="Times New Roman"/>
          <w:sz w:val="24"/>
          <w:szCs w:val="24"/>
          <w:lang w:val="en-US"/>
        </w:rPr>
        <w:t>-</w:t>
      </w:r>
      <w:r w:rsidRPr="007E7E39">
        <w:rPr>
          <w:rFonts w:ascii="Times New Roman" w:hAnsi="Times New Roman" w:cs="Times New Roman"/>
          <w:sz w:val="24"/>
          <w:szCs w:val="24"/>
          <w:lang w:val="en-US"/>
        </w:rPr>
        <w:t>post data</w:t>
      </w:r>
      <w:r w:rsidR="009E484C">
        <w:rPr>
          <w:rFonts w:ascii="Times New Roman" w:hAnsi="Times New Roman" w:cs="Times New Roman"/>
          <w:sz w:val="24"/>
          <w:szCs w:val="24"/>
          <w:lang w:val="en-US"/>
        </w:rPr>
        <w:t>. Otherwise,</w:t>
      </w:r>
      <w:r w:rsidRPr="007E7E39">
        <w:rPr>
          <w:rFonts w:ascii="Times New Roman" w:hAnsi="Times New Roman" w:cs="Times New Roman"/>
          <w:sz w:val="24"/>
          <w:szCs w:val="24"/>
          <w:lang w:val="en-US"/>
        </w:rPr>
        <w:t xml:space="preserve"> the historical simulation</w:t>
      </w:r>
      <w:r w:rsidR="00AA61F2">
        <w:rPr>
          <w:rFonts w:ascii="Times New Roman" w:hAnsi="Times New Roman" w:cs="Times New Roman"/>
          <w:sz w:val="24"/>
          <w:szCs w:val="24"/>
          <w:lang w:val="en-US"/>
        </w:rPr>
        <w:t>,</w:t>
      </w:r>
      <w:r w:rsidR="00E260A1">
        <w:rPr>
          <w:rFonts w:ascii="Times New Roman" w:hAnsi="Times New Roman" w:cs="Times New Roman"/>
          <w:sz w:val="24"/>
          <w:szCs w:val="24"/>
          <w:lang w:val="en-US"/>
        </w:rPr>
        <w:t xml:space="preserve"> </w:t>
      </w:r>
      <w:r w:rsidRPr="007E7E39">
        <w:rPr>
          <w:rFonts w:ascii="Times New Roman" w:hAnsi="Times New Roman" w:cs="Times New Roman"/>
          <w:sz w:val="24"/>
          <w:szCs w:val="24"/>
          <w:lang w:val="en-US"/>
        </w:rPr>
        <w:t>in particular</w:t>
      </w:r>
      <w:r w:rsidR="009E484C">
        <w:rPr>
          <w:rFonts w:ascii="Times New Roman" w:hAnsi="Times New Roman" w:cs="Times New Roman"/>
          <w:sz w:val="24"/>
          <w:szCs w:val="24"/>
          <w:lang w:val="en-US"/>
        </w:rPr>
        <w:t>,</w:t>
      </w:r>
      <w:r w:rsidRPr="007E7E39">
        <w:rPr>
          <w:rFonts w:ascii="Times New Roman" w:hAnsi="Times New Roman" w:cs="Times New Roman"/>
          <w:sz w:val="24"/>
          <w:szCs w:val="24"/>
          <w:lang w:val="en-US"/>
        </w:rPr>
        <w:t xml:space="preserve"> is incorrectly specified since the development of the historical data is subject to trends and ex</w:t>
      </w:r>
      <w:r w:rsidR="009E484C">
        <w:rPr>
          <w:rFonts w:ascii="Times New Roman" w:hAnsi="Times New Roman" w:cs="Times New Roman"/>
          <w:sz w:val="24"/>
          <w:szCs w:val="24"/>
          <w:lang w:val="en-US"/>
        </w:rPr>
        <w:t>-</w:t>
      </w:r>
      <w:r w:rsidRPr="007E7E39">
        <w:rPr>
          <w:rFonts w:ascii="Times New Roman" w:hAnsi="Times New Roman" w:cs="Times New Roman"/>
          <w:sz w:val="24"/>
          <w:szCs w:val="24"/>
          <w:lang w:val="en-US"/>
        </w:rPr>
        <w:t>ante risk forecasts are likely to be distorted. For this purpose, an augmented Dickey-Fuller test was carried out. The null hypothesis of a non-stationary process was confirmed for absolute 1-day and 10-day returns.</w:t>
      </w:r>
      <w:r w:rsidR="00E260A1">
        <w:rPr>
          <w:rFonts w:ascii="Times New Roman" w:hAnsi="Times New Roman" w:cs="Times New Roman"/>
          <w:sz w:val="24"/>
          <w:szCs w:val="24"/>
          <w:lang w:val="en-US"/>
        </w:rPr>
        <w:t xml:space="preserve"> </w:t>
      </w:r>
      <w:r w:rsidR="00D75974">
        <w:rPr>
          <w:rFonts w:ascii="Times New Roman" w:hAnsi="Times New Roman" w:cs="Times New Roman"/>
          <w:sz w:val="24"/>
          <w:szCs w:val="24"/>
          <w:lang w:val="en-US"/>
        </w:rPr>
        <w:t>These</w:t>
      </w:r>
      <w:r w:rsidR="00E260A1">
        <w:rPr>
          <w:rFonts w:ascii="Times New Roman" w:hAnsi="Times New Roman" w:cs="Times New Roman"/>
          <w:sz w:val="24"/>
          <w:szCs w:val="24"/>
          <w:lang w:val="en-US"/>
        </w:rPr>
        <w:t xml:space="preserve"> </w:t>
      </w:r>
      <w:r w:rsidR="00D75974">
        <w:rPr>
          <w:rFonts w:ascii="Times New Roman" w:hAnsi="Times New Roman" w:cs="Times New Roman"/>
          <w:sz w:val="24"/>
          <w:szCs w:val="24"/>
          <w:lang w:val="en-US"/>
        </w:rPr>
        <w:t>lead</w:t>
      </w:r>
      <w:r w:rsidR="00E260A1">
        <w:rPr>
          <w:rFonts w:ascii="Times New Roman" w:hAnsi="Times New Roman" w:cs="Times New Roman"/>
          <w:sz w:val="24"/>
          <w:szCs w:val="24"/>
          <w:lang w:val="en-US"/>
        </w:rPr>
        <w:t xml:space="preserve"> to trend-affected processes.</w:t>
      </w:r>
    </w:p>
    <w:p w14:paraId="753A7D84" w14:textId="0FAA737B" w:rsidR="007E7E39" w:rsidRPr="007E7E39" w:rsidRDefault="009E484C" w:rsidP="007E7E39">
      <w:pPr>
        <w:rPr>
          <w:rFonts w:ascii="Times New Roman" w:hAnsi="Times New Roman" w:cs="Times New Roman"/>
          <w:sz w:val="24"/>
          <w:szCs w:val="24"/>
          <w:lang w:val="en-US"/>
        </w:rPr>
      </w:pPr>
      <w:r>
        <w:rPr>
          <w:rFonts w:ascii="Times New Roman" w:hAnsi="Times New Roman" w:cs="Times New Roman"/>
          <w:sz w:val="24"/>
          <w:szCs w:val="24"/>
          <w:lang w:val="en-US"/>
        </w:rPr>
        <w:t>Concerning</w:t>
      </w:r>
      <w:r w:rsidR="007E7E39" w:rsidRPr="007E7E39">
        <w:rPr>
          <w:rFonts w:ascii="Times New Roman" w:hAnsi="Times New Roman" w:cs="Times New Roman"/>
          <w:sz w:val="24"/>
          <w:szCs w:val="24"/>
          <w:lang w:val="en-US"/>
        </w:rPr>
        <w:t xml:space="preserve"> the basic description of the underlying distribution and the stationarity of the time series, it can first be stated that the rejection of the normal distribution hypothesis means that the variance-covariance approach </w:t>
      </w:r>
      <w:r w:rsidR="00625E61">
        <w:rPr>
          <w:rFonts w:ascii="Times New Roman" w:hAnsi="Times New Roman" w:cs="Times New Roman"/>
          <w:sz w:val="24"/>
          <w:szCs w:val="24"/>
          <w:lang w:val="en-US"/>
        </w:rPr>
        <w:t>may</w:t>
      </w:r>
      <w:r w:rsidR="007E7E39" w:rsidRPr="007E7E39">
        <w:rPr>
          <w:rFonts w:ascii="Times New Roman" w:hAnsi="Times New Roman" w:cs="Times New Roman"/>
          <w:sz w:val="24"/>
          <w:szCs w:val="24"/>
          <w:lang w:val="en-US"/>
        </w:rPr>
        <w:t xml:space="preserve"> have a poorer forecast quality.</w:t>
      </w:r>
    </w:p>
    <w:p w14:paraId="4D7C58E6" w14:textId="19D9EDEF" w:rsidR="007E7E39" w:rsidRDefault="007E7E39" w:rsidP="00AE7A9B">
      <w:pPr>
        <w:rPr>
          <w:rFonts w:ascii="Times New Roman" w:hAnsi="Times New Roman" w:cs="Times New Roman"/>
          <w:sz w:val="24"/>
          <w:szCs w:val="24"/>
          <w:lang w:val="en-US"/>
        </w:rPr>
      </w:pPr>
      <w:r w:rsidRPr="007E7E39">
        <w:rPr>
          <w:rFonts w:ascii="Times New Roman" w:hAnsi="Times New Roman" w:cs="Times New Roman"/>
          <w:sz w:val="24"/>
          <w:szCs w:val="24"/>
          <w:lang w:val="en-US"/>
        </w:rPr>
        <w:t>Starting with the backtesting, a 1-day holding period and absolute returns for all tested confidence intervals of 95.0</w:t>
      </w:r>
      <w:r w:rsidR="00F75C14">
        <w:rPr>
          <w:rFonts w:ascii="Times New Roman" w:hAnsi="Times New Roman" w:cs="Times New Roman"/>
          <w:sz w:val="24"/>
          <w:szCs w:val="24"/>
          <w:lang w:val="en-US"/>
        </w:rPr>
        <w:t xml:space="preserve"> </w:t>
      </w:r>
      <w:r w:rsidRPr="007E7E39">
        <w:rPr>
          <w:rFonts w:ascii="Times New Roman" w:hAnsi="Times New Roman" w:cs="Times New Roman"/>
          <w:sz w:val="24"/>
          <w:szCs w:val="24"/>
          <w:lang w:val="en-US"/>
        </w:rPr>
        <w:t>%, 99.0</w:t>
      </w:r>
      <w:r w:rsidR="00F75C14">
        <w:rPr>
          <w:rFonts w:ascii="Times New Roman" w:hAnsi="Times New Roman" w:cs="Times New Roman"/>
          <w:sz w:val="24"/>
          <w:szCs w:val="24"/>
          <w:lang w:val="en-US"/>
        </w:rPr>
        <w:t xml:space="preserve"> </w:t>
      </w:r>
      <w:r w:rsidRPr="007E7E39">
        <w:rPr>
          <w:rFonts w:ascii="Times New Roman" w:hAnsi="Times New Roman" w:cs="Times New Roman"/>
          <w:sz w:val="24"/>
          <w:szCs w:val="24"/>
          <w:lang w:val="en-US"/>
        </w:rPr>
        <w:t>%</w:t>
      </w:r>
      <w:r w:rsidR="009E484C">
        <w:rPr>
          <w:rFonts w:ascii="Times New Roman" w:hAnsi="Times New Roman" w:cs="Times New Roman"/>
          <w:sz w:val="24"/>
          <w:szCs w:val="24"/>
          <w:lang w:val="en-US"/>
        </w:rPr>
        <w:t>,</w:t>
      </w:r>
      <w:r w:rsidRPr="007E7E39">
        <w:rPr>
          <w:rFonts w:ascii="Times New Roman" w:hAnsi="Times New Roman" w:cs="Times New Roman"/>
          <w:sz w:val="24"/>
          <w:szCs w:val="24"/>
          <w:lang w:val="en-US"/>
        </w:rPr>
        <w:t xml:space="preserve"> and 99.9</w:t>
      </w:r>
      <w:r w:rsidR="00F75C14">
        <w:rPr>
          <w:rFonts w:ascii="Times New Roman" w:hAnsi="Times New Roman" w:cs="Times New Roman"/>
          <w:sz w:val="24"/>
          <w:szCs w:val="24"/>
          <w:lang w:val="en-US"/>
        </w:rPr>
        <w:t xml:space="preserve"> </w:t>
      </w:r>
      <w:r w:rsidRPr="007E7E39">
        <w:rPr>
          <w:rFonts w:ascii="Times New Roman" w:hAnsi="Times New Roman" w:cs="Times New Roman"/>
          <w:sz w:val="24"/>
          <w:szCs w:val="24"/>
          <w:lang w:val="en-US"/>
        </w:rPr>
        <w:t>% show an overall poor forecast quality for all crypto</w:t>
      </w:r>
      <w:r w:rsidR="009E484C">
        <w:rPr>
          <w:rFonts w:ascii="Times New Roman" w:hAnsi="Times New Roman" w:cs="Times New Roman"/>
          <w:sz w:val="24"/>
          <w:szCs w:val="24"/>
          <w:lang w:val="en-US"/>
        </w:rPr>
        <w:t xml:space="preserve"> </w:t>
      </w:r>
      <w:r w:rsidRPr="007E7E39">
        <w:rPr>
          <w:rFonts w:ascii="Times New Roman" w:hAnsi="Times New Roman" w:cs="Times New Roman"/>
          <w:sz w:val="24"/>
          <w:szCs w:val="24"/>
          <w:lang w:val="en-US"/>
        </w:rPr>
        <w:t>assets. The model violations of the red area are sometimes over 20.0</w:t>
      </w:r>
      <w:r w:rsidR="00F75C14">
        <w:rPr>
          <w:rFonts w:ascii="Times New Roman" w:hAnsi="Times New Roman" w:cs="Times New Roman"/>
          <w:sz w:val="24"/>
          <w:szCs w:val="24"/>
          <w:lang w:val="en-US"/>
        </w:rPr>
        <w:t xml:space="preserve"> </w:t>
      </w:r>
      <w:r w:rsidRPr="007E7E39">
        <w:rPr>
          <w:rFonts w:ascii="Times New Roman" w:hAnsi="Times New Roman" w:cs="Times New Roman"/>
          <w:sz w:val="24"/>
          <w:szCs w:val="24"/>
          <w:lang w:val="en-US"/>
        </w:rPr>
        <w:t xml:space="preserve">% or 30.0%. </w:t>
      </w:r>
      <w:r w:rsidR="004F16D8">
        <w:rPr>
          <w:rFonts w:ascii="Times New Roman" w:hAnsi="Times New Roman" w:cs="Times New Roman"/>
          <w:sz w:val="24"/>
          <w:szCs w:val="24"/>
          <w:lang w:val="en-US"/>
        </w:rPr>
        <w:t xml:space="preserve">Except for the 99.9 % confidence level, the violations are partly higher. In most observations, </w:t>
      </w:r>
      <w:r w:rsidRPr="007E7E39">
        <w:rPr>
          <w:rFonts w:ascii="Times New Roman" w:hAnsi="Times New Roman" w:cs="Times New Roman"/>
          <w:sz w:val="24"/>
          <w:szCs w:val="24"/>
          <w:lang w:val="en-US"/>
        </w:rPr>
        <w:t xml:space="preserve">Ethereum and Litecoin show a better forecast quality in the variance-covariance approach than in the historical simulation. Although the assumption of normal distribution had to be negated, the assumption of normal distribution seems to lead to better forecast results </w:t>
      </w:r>
      <w:r w:rsidR="009E484C">
        <w:rPr>
          <w:rFonts w:ascii="Times New Roman" w:hAnsi="Times New Roman" w:cs="Times New Roman"/>
          <w:sz w:val="24"/>
          <w:szCs w:val="24"/>
          <w:lang w:val="en-US"/>
        </w:rPr>
        <w:t>than</w:t>
      </w:r>
      <w:r w:rsidRPr="007E7E39">
        <w:rPr>
          <w:rFonts w:ascii="Times New Roman" w:hAnsi="Times New Roman" w:cs="Times New Roman"/>
          <w:sz w:val="24"/>
          <w:szCs w:val="24"/>
          <w:lang w:val="en-US"/>
        </w:rPr>
        <w:t xml:space="preserve"> the historical distribution of the historical simulation. It can be subsumed that the historical </w:t>
      </w:r>
      <w:r w:rsidRPr="007E7E39">
        <w:rPr>
          <w:rFonts w:ascii="Times New Roman" w:hAnsi="Times New Roman" w:cs="Times New Roman"/>
          <w:sz w:val="24"/>
          <w:szCs w:val="24"/>
          <w:lang w:val="en-US"/>
        </w:rPr>
        <w:lastRenderedPageBreak/>
        <w:t>observations result in a trend that immediately ha</w:t>
      </w:r>
      <w:r w:rsidR="009E484C">
        <w:rPr>
          <w:rFonts w:ascii="Times New Roman" w:hAnsi="Times New Roman" w:cs="Times New Roman"/>
          <w:sz w:val="24"/>
          <w:szCs w:val="24"/>
          <w:lang w:val="en-US"/>
        </w:rPr>
        <w:t>rms</w:t>
      </w:r>
      <w:r w:rsidRPr="007E7E39">
        <w:rPr>
          <w:rFonts w:ascii="Times New Roman" w:hAnsi="Times New Roman" w:cs="Times New Roman"/>
          <w:sz w:val="24"/>
          <w:szCs w:val="24"/>
          <w:lang w:val="en-US"/>
        </w:rPr>
        <w:t xml:space="preserve"> the quality of the forecast and, </w:t>
      </w:r>
      <w:r w:rsidR="00AE4E85">
        <w:rPr>
          <w:rFonts w:ascii="Times New Roman" w:hAnsi="Times New Roman" w:cs="Times New Roman"/>
          <w:sz w:val="24"/>
          <w:szCs w:val="24"/>
          <w:lang w:val="en-US"/>
        </w:rPr>
        <w:t>concerning</w:t>
      </w:r>
      <w:r w:rsidRPr="007E7E39">
        <w:rPr>
          <w:rFonts w:ascii="Times New Roman" w:hAnsi="Times New Roman" w:cs="Times New Roman"/>
          <w:sz w:val="24"/>
          <w:szCs w:val="24"/>
          <w:lang w:val="en-US"/>
        </w:rPr>
        <w:t xml:space="preserve"> the </w:t>
      </w:r>
      <w:r w:rsidR="00AE4E85">
        <w:rPr>
          <w:rFonts w:ascii="Times New Roman" w:hAnsi="Times New Roman" w:cs="Times New Roman"/>
          <w:sz w:val="24"/>
          <w:szCs w:val="24"/>
          <w:lang w:val="en-US"/>
        </w:rPr>
        <w:t>impa</w:t>
      </w:r>
      <w:r w:rsidRPr="007E7E39">
        <w:rPr>
          <w:rFonts w:ascii="Times New Roman" w:hAnsi="Times New Roman" w:cs="Times New Roman"/>
          <w:sz w:val="24"/>
          <w:szCs w:val="24"/>
          <w:lang w:val="en-US"/>
        </w:rPr>
        <w:t>cts, superimposes the strong assumption of normal distribution.</w:t>
      </w:r>
    </w:p>
    <w:p w14:paraId="494FC96E" w14:textId="447C1B3B" w:rsidR="007E7E39" w:rsidRPr="007E7E39" w:rsidRDefault="00AE4E85" w:rsidP="007E7E39">
      <w:pPr>
        <w:rPr>
          <w:rFonts w:ascii="Times New Roman" w:hAnsi="Times New Roman" w:cs="Times New Roman"/>
          <w:sz w:val="24"/>
          <w:szCs w:val="24"/>
          <w:lang w:val="en-US"/>
        </w:rPr>
      </w:pPr>
      <w:r>
        <w:rPr>
          <w:rFonts w:ascii="Times New Roman" w:hAnsi="Times New Roman" w:cs="Times New Roman"/>
          <w:sz w:val="24"/>
          <w:szCs w:val="24"/>
          <w:lang w:val="en-US"/>
        </w:rPr>
        <w:t>Concerning</w:t>
      </w:r>
      <w:r w:rsidR="007E7E39" w:rsidRPr="007E7E39">
        <w:rPr>
          <w:rFonts w:ascii="Times New Roman" w:hAnsi="Times New Roman" w:cs="Times New Roman"/>
          <w:sz w:val="24"/>
          <w:szCs w:val="24"/>
          <w:lang w:val="en-US"/>
        </w:rPr>
        <w:t xml:space="preserve"> a generally better forecast quality under the assumption of normal distribution, this cannot be maintained with a 10-day holding period. The best forecast quality is shown with a confidence interval of 95.0</w:t>
      </w:r>
      <w:r w:rsidR="006B15D5">
        <w:rPr>
          <w:rFonts w:ascii="Times New Roman" w:hAnsi="Times New Roman" w:cs="Times New Roman"/>
          <w:sz w:val="24"/>
          <w:szCs w:val="24"/>
          <w:lang w:val="en-US"/>
        </w:rPr>
        <w:t xml:space="preserve"> </w:t>
      </w:r>
      <w:r w:rsidR="007E7E39" w:rsidRPr="007E7E39">
        <w:rPr>
          <w:rFonts w:ascii="Times New Roman" w:hAnsi="Times New Roman" w:cs="Times New Roman"/>
          <w:sz w:val="24"/>
          <w:szCs w:val="24"/>
          <w:lang w:val="en-US"/>
        </w:rPr>
        <w:t>%.</w:t>
      </w:r>
    </w:p>
    <w:p w14:paraId="3B3E9763" w14:textId="1E74E237" w:rsidR="007E7E39" w:rsidRDefault="007E7E39" w:rsidP="007E7E39">
      <w:pPr>
        <w:rPr>
          <w:rFonts w:ascii="Times New Roman" w:hAnsi="Times New Roman" w:cs="Times New Roman"/>
          <w:sz w:val="24"/>
          <w:szCs w:val="24"/>
          <w:lang w:val="en-US"/>
        </w:rPr>
      </w:pPr>
      <w:r w:rsidRPr="007E7E39">
        <w:rPr>
          <w:rFonts w:ascii="Times New Roman" w:hAnsi="Times New Roman" w:cs="Times New Roman"/>
          <w:sz w:val="24"/>
          <w:szCs w:val="24"/>
          <w:lang w:val="en-US"/>
        </w:rPr>
        <w:t xml:space="preserve">In </w:t>
      </w:r>
      <w:r w:rsidR="00E40683">
        <w:rPr>
          <w:rFonts w:ascii="Times New Roman" w:hAnsi="Times New Roman" w:cs="Times New Roman"/>
          <w:sz w:val="24"/>
          <w:szCs w:val="24"/>
          <w:lang w:val="en-US"/>
        </w:rPr>
        <w:t>distinguishing</w:t>
      </w:r>
      <w:r w:rsidRPr="007E7E39">
        <w:rPr>
          <w:rFonts w:ascii="Times New Roman" w:hAnsi="Times New Roman" w:cs="Times New Roman"/>
          <w:sz w:val="24"/>
          <w:szCs w:val="24"/>
          <w:lang w:val="en-US"/>
        </w:rPr>
        <w:t xml:space="preserve"> between </w:t>
      </w:r>
      <w:r w:rsidR="006F5277">
        <w:rPr>
          <w:rFonts w:ascii="Times New Roman" w:hAnsi="Times New Roman" w:cs="Times New Roman"/>
          <w:sz w:val="24"/>
          <w:szCs w:val="24"/>
          <w:lang w:val="en-US"/>
        </w:rPr>
        <w:t>cumulative</w:t>
      </w:r>
      <w:r w:rsidR="006F5277" w:rsidRPr="007E7E39">
        <w:rPr>
          <w:rFonts w:ascii="Times New Roman" w:hAnsi="Times New Roman" w:cs="Times New Roman"/>
          <w:sz w:val="24"/>
          <w:szCs w:val="24"/>
          <w:lang w:val="en-US"/>
        </w:rPr>
        <w:t xml:space="preserve"> </w:t>
      </w:r>
      <w:r w:rsidRPr="007E7E39">
        <w:rPr>
          <w:rFonts w:ascii="Times New Roman" w:hAnsi="Times New Roman" w:cs="Times New Roman"/>
          <w:sz w:val="24"/>
          <w:szCs w:val="24"/>
          <w:lang w:val="en-US"/>
        </w:rPr>
        <w:t xml:space="preserve">and rolling history, </w:t>
      </w:r>
      <w:r w:rsidR="00D75974">
        <w:rPr>
          <w:rFonts w:ascii="Times New Roman" w:hAnsi="Times New Roman" w:cs="Times New Roman"/>
          <w:sz w:val="24"/>
          <w:szCs w:val="24"/>
          <w:lang w:val="en-US"/>
        </w:rPr>
        <w:t xml:space="preserve">we show </w:t>
      </w:r>
      <w:r w:rsidRPr="007E7E39">
        <w:rPr>
          <w:rFonts w:ascii="Times New Roman" w:hAnsi="Times New Roman" w:cs="Times New Roman"/>
          <w:sz w:val="24"/>
          <w:szCs w:val="24"/>
          <w:lang w:val="en-US"/>
        </w:rPr>
        <w:t xml:space="preserve">better backtesting results for the rolling history with a 1-day holding period. Only with Litecoin </w:t>
      </w:r>
      <w:r w:rsidR="00AE4E85">
        <w:rPr>
          <w:rFonts w:ascii="Times New Roman" w:hAnsi="Times New Roman" w:cs="Times New Roman"/>
          <w:sz w:val="24"/>
          <w:szCs w:val="24"/>
          <w:lang w:val="en-US"/>
        </w:rPr>
        <w:t xml:space="preserve">can this statement </w:t>
      </w:r>
      <w:r w:rsidRPr="007E7E39">
        <w:rPr>
          <w:rFonts w:ascii="Times New Roman" w:hAnsi="Times New Roman" w:cs="Times New Roman"/>
          <w:sz w:val="24"/>
          <w:szCs w:val="24"/>
          <w:lang w:val="en-US"/>
        </w:rPr>
        <w:t>not be kept. However, it should be pointed out that Litecoin requires the best forecast quality in backtesting. In contrast, the forecast quality for Bitcoin is worst suite</w:t>
      </w:r>
      <w:r w:rsidR="00D75974">
        <w:rPr>
          <w:rFonts w:ascii="Times New Roman" w:hAnsi="Times New Roman" w:cs="Times New Roman"/>
          <w:sz w:val="24"/>
          <w:szCs w:val="24"/>
          <w:lang w:val="en-US"/>
        </w:rPr>
        <w:t>d.</w:t>
      </w:r>
      <w:r w:rsidRPr="007E7E39">
        <w:rPr>
          <w:rFonts w:ascii="Times New Roman" w:hAnsi="Times New Roman" w:cs="Times New Roman"/>
          <w:sz w:val="24"/>
          <w:szCs w:val="24"/>
          <w:lang w:val="en-US"/>
        </w:rPr>
        <w:t xml:space="preserve"> Interestingly, Litecoin has a significantly better forecast quality for a 1-day than a 10-day holding period.</w:t>
      </w:r>
    </w:p>
    <w:p w14:paraId="0D08687E" w14:textId="5DACD0B9" w:rsidR="00287820" w:rsidRDefault="007E7E39" w:rsidP="00462EF0">
      <w:pPr>
        <w:rPr>
          <w:rFonts w:ascii="Times New Roman" w:hAnsi="Times New Roman" w:cs="Times New Roman"/>
          <w:sz w:val="24"/>
          <w:szCs w:val="24"/>
          <w:lang w:val="en-US"/>
        </w:rPr>
      </w:pPr>
      <w:r w:rsidRPr="007E7E39">
        <w:rPr>
          <w:rFonts w:ascii="Times New Roman" w:hAnsi="Times New Roman" w:cs="Times New Roman"/>
          <w:sz w:val="24"/>
          <w:szCs w:val="24"/>
          <w:lang w:val="en-US"/>
        </w:rPr>
        <w:t>In summary, it can also be stated that none of the VaR show sufficiently conservative forecast results that are appropriate from a regulatory point of view.</w:t>
      </w:r>
    </w:p>
    <w:p w14:paraId="16CC73A1" w14:textId="07630BFA" w:rsidR="00287820" w:rsidRDefault="00287820" w:rsidP="00287820">
      <w:pPr>
        <w:rPr>
          <w:rFonts w:ascii="Times New Roman" w:hAnsi="Times New Roman" w:cs="Times New Roman"/>
          <w:sz w:val="24"/>
          <w:lang w:val="en-US"/>
        </w:rPr>
      </w:pPr>
      <w:r>
        <w:rPr>
          <w:rFonts w:ascii="Times New Roman" w:hAnsi="Times New Roman" w:cs="Times New Roman"/>
          <w:b/>
          <w:bCs/>
          <w:sz w:val="24"/>
          <w:lang w:val="en-US"/>
        </w:rPr>
        <w:t>T</w:t>
      </w:r>
      <w:r w:rsidRPr="00404D12">
        <w:rPr>
          <w:rFonts w:ascii="Times New Roman" w:hAnsi="Times New Roman" w:cs="Times New Roman"/>
          <w:b/>
          <w:bCs/>
          <w:sz w:val="24"/>
          <w:lang w:val="en-US"/>
        </w:rPr>
        <w:t>able 2</w:t>
      </w:r>
      <w:r w:rsidRPr="00404D12">
        <w:rPr>
          <w:rFonts w:ascii="Times New Roman" w:hAnsi="Times New Roman" w:cs="Times New Roman"/>
          <w:sz w:val="24"/>
          <w:lang w:val="en-US"/>
        </w:rPr>
        <w:t xml:space="preserve">: </w:t>
      </w:r>
      <w:r>
        <w:rPr>
          <w:rFonts w:ascii="Times New Roman" w:hAnsi="Times New Roman" w:cs="Times New Roman"/>
          <w:sz w:val="24"/>
          <w:lang w:val="en-US"/>
        </w:rPr>
        <w:t>F</w:t>
      </w:r>
      <w:r w:rsidRPr="00404D12">
        <w:rPr>
          <w:rFonts w:ascii="Times New Roman" w:hAnsi="Times New Roman" w:cs="Times New Roman"/>
          <w:sz w:val="24"/>
          <w:lang w:val="en-US"/>
        </w:rPr>
        <w:t>orecast quality of h</w:t>
      </w:r>
      <w:r>
        <w:rPr>
          <w:rFonts w:ascii="Times New Roman" w:hAnsi="Times New Roman" w:cs="Times New Roman"/>
          <w:sz w:val="24"/>
          <w:lang w:val="en-US"/>
        </w:rPr>
        <w:t xml:space="preserve">istorical simulation and variance-covariance </w:t>
      </w:r>
      <w:r w:rsidR="00F623B0">
        <w:rPr>
          <w:rFonts w:ascii="Times New Roman" w:hAnsi="Times New Roman" w:cs="Times New Roman"/>
          <w:sz w:val="24"/>
          <w:lang w:val="en-US"/>
        </w:rPr>
        <w:t xml:space="preserve">approach </w:t>
      </w:r>
      <w:r>
        <w:rPr>
          <w:rFonts w:ascii="Times New Roman" w:hAnsi="Times New Roman" w:cs="Times New Roman"/>
          <w:sz w:val="24"/>
          <w:lang w:val="en-US"/>
        </w:rPr>
        <w:t>within 95.0 % confidence level</w:t>
      </w:r>
    </w:p>
    <w:tbl>
      <w:tblPr>
        <w:tblW w:w="9346" w:type="dxa"/>
        <w:tblInd w:w="5" w:type="dxa"/>
        <w:tblLayout w:type="fixed"/>
        <w:tblCellMar>
          <w:left w:w="70" w:type="dxa"/>
          <w:right w:w="70" w:type="dxa"/>
        </w:tblCellMar>
        <w:tblLook w:val="04A0" w:firstRow="1" w:lastRow="0" w:firstColumn="1" w:lastColumn="0" w:noHBand="0" w:noVBand="1"/>
      </w:tblPr>
      <w:tblGrid>
        <w:gridCol w:w="1549"/>
        <w:gridCol w:w="849"/>
        <w:gridCol w:w="853"/>
        <w:gridCol w:w="850"/>
        <w:gridCol w:w="851"/>
        <w:gridCol w:w="850"/>
        <w:gridCol w:w="851"/>
        <w:gridCol w:w="850"/>
        <w:gridCol w:w="851"/>
        <w:gridCol w:w="992"/>
      </w:tblGrid>
      <w:tr w:rsidR="007E045D" w14:paraId="77435DA8" w14:textId="77777777" w:rsidTr="00487EA1">
        <w:trPr>
          <w:gridBefore w:val="2"/>
          <w:wBefore w:w="2398" w:type="dxa"/>
          <w:trHeight w:val="300"/>
        </w:trPr>
        <w:tc>
          <w:tcPr>
            <w:tcW w:w="3404" w:type="dxa"/>
            <w:gridSpan w:val="4"/>
            <w:tcBorders>
              <w:top w:val="single" w:sz="8" w:space="0" w:color="auto"/>
              <w:left w:val="single" w:sz="4" w:space="0" w:color="auto"/>
              <w:bottom w:val="nil"/>
              <w:right w:val="single" w:sz="8" w:space="0" w:color="000000"/>
            </w:tcBorders>
            <w:shd w:val="clear" w:color="auto" w:fill="002060"/>
            <w:noWrap/>
            <w:vAlign w:val="center"/>
            <w:hideMark/>
          </w:tcPr>
          <w:p w14:paraId="0EC3A20B"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one-day</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holding</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period</w:t>
            </w:r>
            <w:proofErr w:type="spellEnd"/>
          </w:p>
        </w:tc>
        <w:tc>
          <w:tcPr>
            <w:tcW w:w="3544" w:type="dxa"/>
            <w:gridSpan w:val="4"/>
            <w:tcBorders>
              <w:top w:val="single" w:sz="8" w:space="0" w:color="auto"/>
              <w:left w:val="nil"/>
              <w:bottom w:val="nil"/>
              <w:right w:val="single" w:sz="8" w:space="0" w:color="000000"/>
            </w:tcBorders>
            <w:shd w:val="clear" w:color="auto" w:fill="002060"/>
            <w:vAlign w:val="center"/>
            <w:hideMark/>
          </w:tcPr>
          <w:p w14:paraId="022C4443"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ten-day</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holding</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period</w:t>
            </w:r>
            <w:proofErr w:type="spellEnd"/>
          </w:p>
        </w:tc>
      </w:tr>
      <w:tr w:rsidR="007E045D" w14:paraId="0AC619CE" w14:textId="77777777" w:rsidTr="00487EA1">
        <w:trPr>
          <w:gridBefore w:val="2"/>
          <w:wBefore w:w="2398" w:type="dxa"/>
          <w:trHeight w:val="300"/>
        </w:trPr>
        <w:tc>
          <w:tcPr>
            <w:tcW w:w="1703" w:type="dxa"/>
            <w:gridSpan w:val="2"/>
            <w:tcBorders>
              <w:top w:val="single" w:sz="8" w:space="0" w:color="auto"/>
              <w:left w:val="single" w:sz="4" w:space="0" w:color="auto"/>
              <w:bottom w:val="nil"/>
              <w:right w:val="nil"/>
            </w:tcBorders>
            <w:shd w:val="clear" w:color="auto" w:fill="002060"/>
            <w:noWrap/>
            <w:vAlign w:val="center"/>
            <w:hideMark/>
          </w:tcPr>
          <w:p w14:paraId="6E6CF363"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1701" w:type="dxa"/>
            <w:gridSpan w:val="2"/>
            <w:tcBorders>
              <w:top w:val="single" w:sz="8" w:space="0" w:color="auto"/>
              <w:left w:val="nil"/>
              <w:bottom w:val="nil"/>
              <w:right w:val="single" w:sz="8" w:space="0" w:color="000000"/>
            </w:tcBorders>
            <w:shd w:val="clear" w:color="auto" w:fill="002060"/>
            <w:noWrap/>
            <w:vAlign w:val="center"/>
            <w:hideMark/>
          </w:tcPr>
          <w:p w14:paraId="64C20962"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c>
          <w:tcPr>
            <w:tcW w:w="1701" w:type="dxa"/>
            <w:gridSpan w:val="2"/>
            <w:tcBorders>
              <w:top w:val="single" w:sz="8" w:space="0" w:color="auto"/>
              <w:left w:val="nil"/>
              <w:bottom w:val="nil"/>
              <w:right w:val="single" w:sz="8" w:space="0" w:color="000000"/>
            </w:tcBorders>
            <w:shd w:val="clear" w:color="auto" w:fill="002060"/>
            <w:vAlign w:val="center"/>
            <w:hideMark/>
          </w:tcPr>
          <w:p w14:paraId="02EEEE84"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1843" w:type="dxa"/>
            <w:gridSpan w:val="2"/>
            <w:tcBorders>
              <w:top w:val="single" w:sz="8" w:space="0" w:color="auto"/>
              <w:left w:val="nil"/>
              <w:bottom w:val="nil"/>
              <w:right w:val="single" w:sz="8" w:space="0" w:color="000000"/>
            </w:tcBorders>
            <w:shd w:val="clear" w:color="auto" w:fill="002060"/>
            <w:vAlign w:val="center"/>
            <w:hideMark/>
          </w:tcPr>
          <w:p w14:paraId="2340DF60"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r>
      <w:tr w:rsidR="007E045D" w14:paraId="374DC496" w14:textId="77777777" w:rsidTr="00487EA1">
        <w:trPr>
          <w:trHeight w:val="300"/>
        </w:trPr>
        <w:tc>
          <w:tcPr>
            <w:tcW w:w="2398" w:type="dxa"/>
            <w:gridSpan w:val="2"/>
            <w:tcBorders>
              <w:top w:val="nil"/>
              <w:left w:val="single" w:sz="8" w:space="0" w:color="auto"/>
              <w:bottom w:val="nil"/>
              <w:right w:val="nil"/>
            </w:tcBorders>
            <w:shd w:val="clear" w:color="auto" w:fill="002060"/>
            <w:noWrap/>
            <w:vAlign w:val="center"/>
            <w:hideMark/>
          </w:tcPr>
          <w:p w14:paraId="6CD8B997"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 xml:space="preserve">95.0 % </w:t>
            </w:r>
            <w:proofErr w:type="spellStart"/>
            <w:r>
              <w:rPr>
                <w:rFonts w:ascii="Arial" w:eastAsia="Times New Roman" w:hAnsi="Arial" w:cs="Arial"/>
                <w:color w:val="FFFFFF"/>
                <w:sz w:val="20"/>
                <w:szCs w:val="20"/>
                <w:lang w:eastAsia="de-DE"/>
              </w:rPr>
              <w:t>confidence</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level</w:t>
            </w:r>
            <w:proofErr w:type="spellEnd"/>
          </w:p>
        </w:tc>
        <w:tc>
          <w:tcPr>
            <w:tcW w:w="853" w:type="dxa"/>
            <w:shd w:val="clear" w:color="auto" w:fill="002060"/>
            <w:noWrap/>
            <w:vAlign w:val="center"/>
            <w:hideMark/>
          </w:tcPr>
          <w:p w14:paraId="5154DA2E"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0" w:type="dxa"/>
            <w:shd w:val="clear" w:color="auto" w:fill="002060"/>
            <w:noWrap/>
            <w:vAlign w:val="center"/>
            <w:hideMark/>
          </w:tcPr>
          <w:p w14:paraId="3F42E829"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51" w:type="dxa"/>
            <w:shd w:val="clear" w:color="auto" w:fill="002060"/>
            <w:noWrap/>
            <w:vAlign w:val="center"/>
            <w:hideMark/>
          </w:tcPr>
          <w:p w14:paraId="04D13162"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0" w:type="dxa"/>
            <w:tcBorders>
              <w:top w:val="nil"/>
              <w:left w:val="nil"/>
              <w:bottom w:val="nil"/>
              <w:right w:val="single" w:sz="8" w:space="0" w:color="auto"/>
            </w:tcBorders>
            <w:shd w:val="clear" w:color="auto" w:fill="002060"/>
            <w:noWrap/>
            <w:vAlign w:val="center"/>
            <w:hideMark/>
          </w:tcPr>
          <w:p w14:paraId="686030D3"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51" w:type="dxa"/>
            <w:tcBorders>
              <w:top w:val="nil"/>
              <w:left w:val="nil"/>
              <w:right w:val="single" w:sz="8" w:space="0" w:color="auto"/>
            </w:tcBorders>
            <w:shd w:val="clear" w:color="auto" w:fill="002060"/>
            <w:vAlign w:val="center"/>
            <w:hideMark/>
          </w:tcPr>
          <w:p w14:paraId="4D3DFFA5"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0" w:type="dxa"/>
            <w:tcBorders>
              <w:top w:val="nil"/>
              <w:left w:val="nil"/>
              <w:right w:val="single" w:sz="8" w:space="0" w:color="auto"/>
            </w:tcBorders>
            <w:shd w:val="clear" w:color="auto" w:fill="002060"/>
            <w:vAlign w:val="center"/>
            <w:hideMark/>
          </w:tcPr>
          <w:p w14:paraId="5E85337B"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51" w:type="dxa"/>
            <w:tcBorders>
              <w:top w:val="nil"/>
              <w:left w:val="nil"/>
              <w:right w:val="single" w:sz="8" w:space="0" w:color="auto"/>
            </w:tcBorders>
            <w:shd w:val="clear" w:color="auto" w:fill="002060"/>
            <w:vAlign w:val="center"/>
            <w:hideMark/>
          </w:tcPr>
          <w:p w14:paraId="3714EE05"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992" w:type="dxa"/>
            <w:tcBorders>
              <w:top w:val="nil"/>
              <w:left w:val="nil"/>
              <w:right w:val="single" w:sz="8" w:space="0" w:color="auto"/>
            </w:tcBorders>
            <w:shd w:val="clear" w:color="auto" w:fill="002060"/>
            <w:vAlign w:val="center"/>
            <w:hideMark/>
          </w:tcPr>
          <w:p w14:paraId="38FC04B7"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r>
      <w:tr w:rsidR="007E045D" w14:paraId="527C7BAB" w14:textId="77777777" w:rsidTr="00487EA1">
        <w:trPr>
          <w:trHeight w:val="300"/>
        </w:trPr>
        <w:tc>
          <w:tcPr>
            <w:tcW w:w="1549" w:type="dxa"/>
            <w:tcBorders>
              <w:top w:val="nil"/>
              <w:left w:val="single" w:sz="8" w:space="0" w:color="auto"/>
              <w:bottom w:val="nil"/>
              <w:right w:val="nil"/>
            </w:tcBorders>
            <w:noWrap/>
            <w:vAlign w:val="bottom"/>
            <w:hideMark/>
          </w:tcPr>
          <w:p w14:paraId="3D7B7BBE"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Bitcoin</w:t>
            </w:r>
          </w:p>
        </w:tc>
        <w:tc>
          <w:tcPr>
            <w:tcW w:w="849" w:type="dxa"/>
            <w:tcBorders>
              <w:top w:val="nil"/>
              <w:left w:val="nil"/>
              <w:bottom w:val="nil"/>
              <w:right w:val="single" w:sz="4" w:space="0" w:color="auto"/>
            </w:tcBorders>
            <w:noWrap/>
            <w:vAlign w:val="bottom"/>
            <w:hideMark/>
          </w:tcPr>
          <w:p w14:paraId="45470C47"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53" w:type="dxa"/>
            <w:noWrap/>
            <w:vAlign w:val="bottom"/>
            <w:hideMark/>
          </w:tcPr>
          <w:p w14:paraId="51AEDAF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5.7%</w:t>
            </w:r>
          </w:p>
        </w:tc>
        <w:tc>
          <w:tcPr>
            <w:tcW w:w="850" w:type="dxa"/>
            <w:noWrap/>
            <w:vAlign w:val="bottom"/>
            <w:hideMark/>
          </w:tcPr>
          <w:p w14:paraId="3C13AB3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8.2%</w:t>
            </w:r>
          </w:p>
        </w:tc>
        <w:tc>
          <w:tcPr>
            <w:tcW w:w="851" w:type="dxa"/>
            <w:noWrap/>
            <w:vAlign w:val="bottom"/>
            <w:hideMark/>
          </w:tcPr>
          <w:p w14:paraId="599B791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1%</w:t>
            </w:r>
          </w:p>
        </w:tc>
        <w:tc>
          <w:tcPr>
            <w:tcW w:w="850" w:type="dxa"/>
            <w:tcBorders>
              <w:top w:val="nil"/>
              <w:left w:val="nil"/>
              <w:bottom w:val="nil"/>
              <w:right w:val="single" w:sz="8" w:space="0" w:color="auto"/>
            </w:tcBorders>
            <w:noWrap/>
            <w:vAlign w:val="bottom"/>
            <w:hideMark/>
          </w:tcPr>
          <w:p w14:paraId="3C81AF6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1.3%</w:t>
            </w:r>
          </w:p>
        </w:tc>
        <w:tc>
          <w:tcPr>
            <w:tcW w:w="851" w:type="dxa"/>
            <w:tcBorders>
              <w:top w:val="nil"/>
              <w:left w:val="nil"/>
              <w:bottom w:val="dashSmallGap" w:sz="4" w:space="0" w:color="A6A6A6" w:themeColor="background1" w:themeShade="A6"/>
              <w:right w:val="dashSmallGap" w:sz="4" w:space="0" w:color="A6A6A6" w:themeColor="background1" w:themeShade="A6"/>
            </w:tcBorders>
            <w:vAlign w:val="bottom"/>
            <w:hideMark/>
          </w:tcPr>
          <w:p w14:paraId="56334E9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8.4%</w:t>
            </w:r>
          </w:p>
        </w:tc>
        <w:tc>
          <w:tcPr>
            <w:tcW w:w="850" w:type="dxa"/>
            <w:tcBorders>
              <w:top w:val="nil"/>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095B1C4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9.9%</w:t>
            </w:r>
          </w:p>
        </w:tc>
        <w:tc>
          <w:tcPr>
            <w:tcW w:w="851" w:type="dxa"/>
            <w:tcBorders>
              <w:top w:val="nil"/>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07596BD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0.9%</w:t>
            </w:r>
          </w:p>
        </w:tc>
        <w:tc>
          <w:tcPr>
            <w:tcW w:w="992" w:type="dxa"/>
            <w:tcBorders>
              <w:top w:val="nil"/>
              <w:left w:val="dashSmallGap" w:sz="4" w:space="0" w:color="A6A6A6" w:themeColor="background1" w:themeShade="A6"/>
              <w:bottom w:val="dashSmallGap" w:sz="4" w:space="0" w:color="A6A6A6" w:themeColor="background1" w:themeShade="A6"/>
              <w:right w:val="single" w:sz="8" w:space="0" w:color="auto"/>
            </w:tcBorders>
            <w:vAlign w:val="bottom"/>
            <w:hideMark/>
          </w:tcPr>
          <w:p w14:paraId="0C8B2E5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0.1%</w:t>
            </w:r>
          </w:p>
        </w:tc>
      </w:tr>
      <w:tr w:rsidR="007E045D" w14:paraId="74AF56C3" w14:textId="77777777" w:rsidTr="00487EA1">
        <w:trPr>
          <w:trHeight w:val="300"/>
        </w:trPr>
        <w:tc>
          <w:tcPr>
            <w:tcW w:w="1549" w:type="dxa"/>
            <w:tcBorders>
              <w:top w:val="nil"/>
              <w:left w:val="single" w:sz="8" w:space="0" w:color="auto"/>
              <w:bottom w:val="nil"/>
              <w:right w:val="nil"/>
            </w:tcBorders>
            <w:noWrap/>
            <w:vAlign w:val="bottom"/>
            <w:hideMark/>
          </w:tcPr>
          <w:p w14:paraId="0CA12957"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49" w:type="dxa"/>
            <w:tcBorders>
              <w:top w:val="nil"/>
              <w:left w:val="nil"/>
              <w:bottom w:val="nil"/>
              <w:right w:val="single" w:sz="4" w:space="0" w:color="auto"/>
            </w:tcBorders>
            <w:noWrap/>
            <w:vAlign w:val="bottom"/>
            <w:hideMark/>
          </w:tcPr>
          <w:p w14:paraId="1DBB9665"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53" w:type="dxa"/>
            <w:noWrap/>
            <w:vAlign w:val="bottom"/>
            <w:hideMark/>
          </w:tcPr>
          <w:p w14:paraId="4085657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w:t>
            </w:r>
          </w:p>
        </w:tc>
        <w:tc>
          <w:tcPr>
            <w:tcW w:w="850" w:type="dxa"/>
            <w:noWrap/>
            <w:vAlign w:val="bottom"/>
            <w:hideMark/>
          </w:tcPr>
          <w:p w14:paraId="5892C96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1.2%</w:t>
            </w:r>
          </w:p>
        </w:tc>
        <w:tc>
          <w:tcPr>
            <w:tcW w:w="851" w:type="dxa"/>
            <w:noWrap/>
            <w:vAlign w:val="bottom"/>
            <w:hideMark/>
          </w:tcPr>
          <w:p w14:paraId="1245EE6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7%</w:t>
            </w:r>
          </w:p>
        </w:tc>
        <w:tc>
          <w:tcPr>
            <w:tcW w:w="850" w:type="dxa"/>
            <w:tcBorders>
              <w:top w:val="nil"/>
              <w:left w:val="nil"/>
              <w:bottom w:val="nil"/>
              <w:right w:val="single" w:sz="8" w:space="0" w:color="auto"/>
            </w:tcBorders>
            <w:noWrap/>
            <w:vAlign w:val="bottom"/>
            <w:hideMark/>
          </w:tcPr>
          <w:p w14:paraId="1FD6D74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8.5%</w:t>
            </w:r>
          </w:p>
        </w:tc>
        <w:tc>
          <w:tcPr>
            <w:tcW w:w="851" w:type="dxa"/>
            <w:tcBorders>
              <w:top w:val="dashSmallGap" w:sz="4" w:space="0" w:color="A6A6A6" w:themeColor="background1" w:themeShade="A6"/>
              <w:left w:val="nil"/>
              <w:bottom w:val="dashSmallGap" w:sz="4" w:space="0" w:color="A6A6A6" w:themeColor="background1" w:themeShade="A6"/>
              <w:right w:val="dashSmallGap" w:sz="4" w:space="0" w:color="A6A6A6" w:themeColor="background1" w:themeShade="A6"/>
            </w:tcBorders>
            <w:vAlign w:val="bottom"/>
            <w:hideMark/>
          </w:tcPr>
          <w:p w14:paraId="100DA90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0%</w:t>
            </w:r>
          </w:p>
        </w:tc>
        <w:tc>
          <w:tcPr>
            <w:tcW w:w="85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771AD43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5.5%</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5B4B941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w:t>
            </w:r>
          </w:p>
        </w:tc>
        <w:tc>
          <w:tcPr>
            <w:tcW w:w="992"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8" w:space="0" w:color="auto"/>
            </w:tcBorders>
            <w:vAlign w:val="bottom"/>
            <w:hideMark/>
          </w:tcPr>
          <w:p w14:paraId="7D7E632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6.2%</w:t>
            </w:r>
          </w:p>
        </w:tc>
      </w:tr>
      <w:tr w:rsidR="007E045D" w14:paraId="12FEDAE7" w14:textId="77777777" w:rsidTr="00487EA1">
        <w:trPr>
          <w:trHeight w:val="300"/>
        </w:trPr>
        <w:tc>
          <w:tcPr>
            <w:tcW w:w="1549" w:type="dxa"/>
            <w:tcBorders>
              <w:top w:val="nil"/>
              <w:left w:val="single" w:sz="8" w:space="0" w:color="auto"/>
              <w:bottom w:val="single" w:sz="4" w:space="0" w:color="auto"/>
              <w:right w:val="nil"/>
            </w:tcBorders>
            <w:noWrap/>
            <w:vAlign w:val="bottom"/>
            <w:hideMark/>
          </w:tcPr>
          <w:p w14:paraId="05A077A5"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49" w:type="dxa"/>
            <w:tcBorders>
              <w:top w:val="nil"/>
              <w:left w:val="nil"/>
              <w:bottom w:val="single" w:sz="4" w:space="0" w:color="auto"/>
              <w:right w:val="single" w:sz="4" w:space="0" w:color="auto"/>
            </w:tcBorders>
            <w:noWrap/>
            <w:vAlign w:val="bottom"/>
            <w:hideMark/>
          </w:tcPr>
          <w:p w14:paraId="781AB1B5"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53" w:type="dxa"/>
            <w:tcBorders>
              <w:top w:val="nil"/>
              <w:left w:val="nil"/>
              <w:bottom w:val="single" w:sz="4" w:space="0" w:color="auto"/>
              <w:right w:val="nil"/>
            </w:tcBorders>
            <w:noWrap/>
            <w:vAlign w:val="bottom"/>
            <w:hideMark/>
          </w:tcPr>
          <w:p w14:paraId="3320528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8%</w:t>
            </w:r>
          </w:p>
        </w:tc>
        <w:tc>
          <w:tcPr>
            <w:tcW w:w="850" w:type="dxa"/>
            <w:tcBorders>
              <w:top w:val="nil"/>
              <w:left w:val="nil"/>
              <w:bottom w:val="single" w:sz="4" w:space="0" w:color="auto"/>
              <w:right w:val="nil"/>
            </w:tcBorders>
            <w:noWrap/>
            <w:vAlign w:val="bottom"/>
            <w:hideMark/>
          </w:tcPr>
          <w:p w14:paraId="7A0A127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0.5%</w:t>
            </w:r>
          </w:p>
        </w:tc>
        <w:tc>
          <w:tcPr>
            <w:tcW w:w="851" w:type="dxa"/>
            <w:tcBorders>
              <w:top w:val="nil"/>
              <w:left w:val="nil"/>
              <w:bottom w:val="single" w:sz="4" w:space="0" w:color="auto"/>
              <w:right w:val="nil"/>
            </w:tcBorders>
            <w:noWrap/>
            <w:vAlign w:val="bottom"/>
            <w:hideMark/>
          </w:tcPr>
          <w:p w14:paraId="6F73B69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3%</w:t>
            </w:r>
          </w:p>
        </w:tc>
        <w:tc>
          <w:tcPr>
            <w:tcW w:w="850" w:type="dxa"/>
            <w:tcBorders>
              <w:top w:val="nil"/>
              <w:left w:val="nil"/>
              <w:bottom w:val="single" w:sz="4" w:space="0" w:color="auto"/>
              <w:right w:val="single" w:sz="8" w:space="0" w:color="auto"/>
            </w:tcBorders>
            <w:noWrap/>
            <w:vAlign w:val="bottom"/>
            <w:hideMark/>
          </w:tcPr>
          <w:p w14:paraId="453000B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0.2%</w:t>
            </w:r>
          </w:p>
        </w:tc>
        <w:tc>
          <w:tcPr>
            <w:tcW w:w="851" w:type="dxa"/>
            <w:tcBorders>
              <w:top w:val="dashSmallGap" w:sz="4" w:space="0" w:color="A6A6A6" w:themeColor="background1" w:themeShade="A6"/>
              <w:left w:val="nil"/>
              <w:bottom w:val="single" w:sz="4" w:space="0" w:color="auto"/>
              <w:right w:val="dashSmallGap" w:sz="4" w:space="0" w:color="A6A6A6" w:themeColor="background1" w:themeShade="A6"/>
            </w:tcBorders>
            <w:vAlign w:val="bottom"/>
            <w:hideMark/>
          </w:tcPr>
          <w:p w14:paraId="5D993CA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8.5%</w:t>
            </w:r>
          </w:p>
        </w:tc>
        <w:tc>
          <w:tcPr>
            <w:tcW w:w="850"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5AB9E03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4.5%</w:t>
            </w:r>
          </w:p>
        </w:tc>
        <w:tc>
          <w:tcPr>
            <w:tcW w:w="851"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27DC55C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7%</w:t>
            </w:r>
          </w:p>
        </w:tc>
        <w:tc>
          <w:tcPr>
            <w:tcW w:w="992" w:type="dxa"/>
            <w:tcBorders>
              <w:top w:val="dashSmallGap" w:sz="4" w:space="0" w:color="A6A6A6" w:themeColor="background1" w:themeShade="A6"/>
              <w:left w:val="dashSmallGap" w:sz="4" w:space="0" w:color="A6A6A6" w:themeColor="background1" w:themeShade="A6"/>
              <w:bottom w:val="single" w:sz="4" w:space="0" w:color="auto"/>
              <w:right w:val="single" w:sz="8" w:space="0" w:color="auto"/>
            </w:tcBorders>
            <w:vAlign w:val="bottom"/>
            <w:hideMark/>
          </w:tcPr>
          <w:p w14:paraId="4AD2C5E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3.7%</w:t>
            </w:r>
          </w:p>
        </w:tc>
      </w:tr>
      <w:tr w:rsidR="007E045D" w14:paraId="1CA5F739" w14:textId="77777777" w:rsidTr="00487EA1">
        <w:trPr>
          <w:trHeight w:val="300"/>
        </w:trPr>
        <w:tc>
          <w:tcPr>
            <w:tcW w:w="1549" w:type="dxa"/>
            <w:tcBorders>
              <w:top w:val="nil"/>
              <w:left w:val="single" w:sz="8" w:space="0" w:color="auto"/>
              <w:bottom w:val="nil"/>
              <w:right w:val="nil"/>
            </w:tcBorders>
            <w:noWrap/>
            <w:vAlign w:val="bottom"/>
            <w:hideMark/>
          </w:tcPr>
          <w:p w14:paraId="56209B4B"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Ethereum</w:t>
            </w:r>
          </w:p>
        </w:tc>
        <w:tc>
          <w:tcPr>
            <w:tcW w:w="849" w:type="dxa"/>
            <w:tcBorders>
              <w:top w:val="nil"/>
              <w:left w:val="nil"/>
              <w:bottom w:val="nil"/>
              <w:right w:val="single" w:sz="4" w:space="0" w:color="auto"/>
            </w:tcBorders>
            <w:noWrap/>
            <w:vAlign w:val="bottom"/>
            <w:hideMark/>
          </w:tcPr>
          <w:p w14:paraId="3BF2821C"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53" w:type="dxa"/>
            <w:noWrap/>
            <w:vAlign w:val="bottom"/>
            <w:hideMark/>
          </w:tcPr>
          <w:p w14:paraId="61763B4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5.8%</w:t>
            </w:r>
          </w:p>
        </w:tc>
        <w:tc>
          <w:tcPr>
            <w:tcW w:w="850" w:type="dxa"/>
            <w:noWrap/>
            <w:vAlign w:val="bottom"/>
            <w:hideMark/>
          </w:tcPr>
          <w:p w14:paraId="0FCDA54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1.6%</w:t>
            </w:r>
          </w:p>
        </w:tc>
        <w:tc>
          <w:tcPr>
            <w:tcW w:w="851" w:type="dxa"/>
            <w:noWrap/>
            <w:vAlign w:val="bottom"/>
            <w:hideMark/>
          </w:tcPr>
          <w:p w14:paraId="5F4995D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8.8%</w:t>
            </w:r>
          </w:p>
        </w:tc>
        <w:tc>
          <w:tcPr>
            <w:tcW w:w="850" w:type="dxa"/>
            <w:tcBorders>
              <w:top w:val="nil"/>
              <w:left w:val="nil"/>
              <w:bottom w:val="nil"/>
              <w:right w:val="single" w:sz="8" w:space="0" w:color="auto"/>
            </w:tcBorders>
            <w:noWrap/>
            <w:vAlign w:val="bottom"/>
            <w:hideMark/>
          </w:tcPr>
          <w:p w14:paraId="250724A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5%</w:t>
            </w:r>
          </w:p>
        </w:tc>
        <w:tc>
          <w:tcPr>
            <w:tcW w:w="851" w:type="dxa"/>
            <w:tcBorders>
              <w:top w:val="single" w:sz="4" w:space="0" w:color="auto"/>
              <w:left w:val="nil"/>
              <w:bottom w:val="dashSmallGap" w:sz="4" w:space="0" w:color="A6A6A6" w:themeColor="background1" w:themeShade="A6"/>
              <w:right w:val="dashSmallGap" w:sz="4" w:space="0" w:color="A6A6A6" w:themeColor="background1" w:themeShade="A6"/>
            </w:tcBorders>
            <w:vAlign w:val="bottom"/>
            <w:hideMark/>
          </w:tcPr>
          <w:p w14:paraId="1E165E6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3.7%</w:t>
            </w:r>
          </w:p>
        </w:tc>
        <w:tc>
          <w:tcPr>
            <w:tcW w:w="850"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5B2F9A2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1.7%</w:t>
            </w:r>
          </w:p>
        </w:tc>
        <w:tc>
          <w:tcPr>
            <w:tcW w:w="851"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4C39F87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4.0%</w:t>
            </w:r>
          </w:p>
        </w:tc>
        <w:tc>
          <w:tcPr>
            <w:tcW w:w="992" w:type="dxa"/>
            <w:tcBorders>
              <w:top w:val="single" w:sz="4" w:space="0" w:color="auto"/>
              <w:left w:val="dashSmallGap" w:sz="4" w:space="0" w:color="A6A6A6" w:themeColor="background1" w:themeShade="A6"/>
              <w:bottom w:val="dashSmallGap" w:sz="4" w:space="0" w:color="A6A6A6" w:themeColor="background1" w:themeShade="A6"/>
              <w:right w:val="single" w:sz="8" w:space="0" w:color="auto"/>
            </w:tcBorders>
            <w:vAlign w:val="bottom"/>
            <w:hideMark/>
          </w:tcPr>
          <w:p w14:paraId="66FD40A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80.3%</w:t>
            </w:r>
          </w:p>
        </w:tc>
      </w:tr>
      <w:tr w:rsidR="007E045D" w14:paraId="53166D7F" w14:textId="77777777" w:rsidTr="00487EA1">
        <w:trPr>
          <w:trHeight w:val="300"/>
        </w:trPr>
        <w:tc>
          <w:tcPr>
            <w:tcW w:w="1549" w:type="dxa"/>
            <w:tcBorders>
              <w:top w:val="nil"/>
              <w:left w:val="single" w:sz="8" w:space="0" w:color="auto"/>
              <w:bottom w:val="nil"/>
              <w:right w:val="nil"/>
            </w:tcBorders>
            <w:noWrap/>
            <w:vAlign w:val="bottom"/>
            <w:hideMark/>
          </w:tcPr>
          <w:p w14:paraId="260A1429"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49" w:type="dxa"/>
            <w:tcBorders>
              <w:top w:val="nil"/>
              <w:left w:val="nil"/>
              <w:bottom w:val="nil"/>
              <w:right w:val="single" w:sz="4" w:space="0" w:color="auto"/>
            </w:tcBorders>
            <w:noWrap/>
            <w:vAlign w:val="bottom"/>
            <w:hideMark/>
          </w:tcPr>
          <w:p w14:paraId="6BB42330"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53" w:type="dxa"/>
            <w:noWrap/>
            <w:vAlign w:val="bottom"/>
            <w:hideMark/>
          </w:tcPr>
          <w:p w14:paraId="78B6CE6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w:t>
            </w:r>
          </w:p>
        </w:tc>
        <w:tc>
          <w:tcPr>
            <w:tcW w:w="850" w:type="dxa"/>
            <w:noWrap/>
            <w:vAlign w:val="bottom"/>
            <w:hideMark/>
          </w:tcPr>
          <w:p w14:paraId="18199A9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w:t>
            </w:r>
          </w:p>
        </w:tc>
        <w:tc>
          <w:tcPr>
            <w:tcW w:w="851" w:type="dxa"/>
            <w:noWrap/>
            <w:vAlign w:val="bottom"/>
            <w:hideMark/>
          </w:tcPr>
          <w:p w14:paraId="294C63D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7%</w:t>
            </w:r>
          </w:p>
        </w:tc>
        <w:tc>
          <w:tcPr>
            <w:tcW w:w="850" w:type="dxa"/>
            <w:tcBorders>
              <w:top w:val="nil"/>
              <w:left w:val="nil"/>
              <w:bottom w:val="nil"/>
              <w:right w:val="single" w:sz="8" w:space="0" w:color="auto"/>
            </w:tcBorders>
            <w:noWrap/>
            <w:vAlign w:val="bottom"/>
            <w:hideMark/>
          </w:tcPr>
          <w:p w14:paraId="729F899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8.9%</w:t>
            </w:r>
          </w:p>
        </w:tc>
        <w:tc>
          <w:tcPr>
            <w:tcW w:w="851" w:type="dxa"/>
            <w:tcBorders>
              <w:top w:val="dashSmallGap" w:sz="4" w:space="0" w:color="A6A6A6" w:themeColor="background1" w:themeShade="A6"/>
              <w:left w:val="nil"/>
              <w:bottom w:val="dashSmallGap" w:sz="4" w:space="0" w:color="A6A6A6" w:themeColor="background1" w:themeShade="A6"/>
              <w:right w:val="dashSmallGap" w:sz="4" w:space="0" w:color="A6A6A6" w:themeColor="background1" w:themeShade="A6"/>
            </w:tcBorders>
            <w:vAlign w:val="bottom"/>
            <w:hideMark/>
          </w:tcPr>
          <w:p w14:paraId="6D6E7F8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9%</w:t>
            </w:r>
          </w:p>
        </w:tc>
        <w:tc>
          <w:tcPr>
            <w:tcW w:w="85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431F733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6.1%</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2894446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5%</w:t>
            </w:r>
          </w:p>
        </w:tc>
        <w:tc>
          <w:tcPr>
            <w:tcW w:w="992"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8" w:space="0" w:color="auto"/>
            </w:tcBorders>
            <w:vAlign w:val="bottom"/>
            <w:hideMark/>
          </w:tcPr>
          <w:p w14:paraId="5B11C09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9.7%</w:t>
            </w:r>
          </w:p>
        </w:tc>
      </w:tr>
      <w:tr w:rsidR="007E045D" w14:paraId="7997F96C" w14:textId="77777777" w:rsidTr="00487EA1">
        <w:trPr>
          <w:trHeight w:val="300"/>
        </w:trPr>
        <w:tc>
          <w:tcPr>
            <w:tcW w:w="1549" w:type="dxa"/>
            <w:tcBorders>
              <w:top w:val="nil"/>
              <w:left w:val="single" w:sz="8" w:space="0" w:color="auto"/>
              <w:bottom w:val="single" w:sz="4" w:space="0" w:color="auto"/>
              <w:right w:val="nil"/>
            </w:tcBorders>
            <w:noWrap/>
            <w:vAlign w:val="bottom"/>
            <w:hideMark/>
          </w:tcPr>
          <w:p w14:paraId="1E7378A8"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49" w:type="dxa"/>
            <w:tcBorders>
              <w:top w:val="nil"/>
              <w:left w:val="nil"/>
              <w:bottom w:val="single" w:sz="4" w:space="0" w:color="auto"/>
              <w:right w:val="single" w:sz="4" w:space="0" w:color="auto"/>
            </w:tcBorders>
            <w:noWrap/>
            <w:vAlign w:val="bottom"/>
            <w:hideMark/>
          </w:tcPr>
          <w:p w14:paraId="4EE87E80"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53" w:type="dxa"/>
            <w:tcBorders>
              <w:top w:val="nil"/>
              <w:left w:val="nil"/>
              <w:bottom w:val="single" w:sz="4" w:space="0" w:color="auto"/>
              <w:right w:val="nil"/>
            </w:tcBorders>
            <w:noWrap/>
            <w:vAlign w:val="bottom"/>
            <w:hideMark/>
          </w:tcPr>
          <w:p w14:paraId="4849DA8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6%</w:t>
            </w:r>
          </w:p>
        </w:tc>
        <w:tc>
          <w:tcPr>
            <w:tcW w:w="850" w:type="dxa"/>
            <w:tcBorders>
              <w:top w:val="nil"/>
              <w:left w:val="nil"/>
              <w:bottom w:val="single" w:sz="4" w:space="0" w:color="auto"/>
              <w:right w:val="nil"/>
            </w:tcBorders>
            <w:noWrap/>
            <w:vAlign w:val="bottom"/>
            <w:hideMark/>
          </w:tcPr>
          <w:p w14:paraId="54523C3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8%</w:t>
            </w:r>
          </w:p>
        </w:tc>
        <w:tc>
          <w:tcPr>
            <w:tcW w:w="851" w:type="dxa"/>
            <w:tcBorders>
              <w:top w:val="nil"/>
              <w:left w:val="nil"/>
              <w:bottom w:val="single" w:sz="4" w:space="0" w:color="auto"/>
              <w:right w:val="nil"/>
            </w:tcBorders>
            <w:noWrap/>
            <w:vAlign w:val="bottom"/>
            <w:hideMark/>
          </w:tcPr>
          <w:p w14:paraId="71DC365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5%</w:t>
            </w:r>
          </w:p>
        </w:tc>
        <w:tc>
          <w:tcPr>
            <w:tcW w:w="850" w:type="dxa"/>
            <w:tcBorders>
              <w:top w:val="nil"/>
              <w:left w:val="nil"/>
              <w:bottom w:val="single" w:sz="4" w:space="0" w:color="auto"/>
              <w:right w:val="single" w:sz="8" w:space="0" w:color="auto"/>
            </w:tcBorders>
            <w:noWrap/>
            <w:vAlign w:val="bottom"/>
            <w:hideMark/>
          </w:tcPr>
          <w:p w14:paraId="281E4C5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4.6%</w:t>
            </w:r>
          </w:p>
        </w:tc>
        <w:tc>
          <w:tcPr>
            <w:tcW w:w="851" w:type="dxa"/>
            <w:tcBorders>
              <w:top w:val="dashSmallGap" w:sz="4" w:space="0" w:color="A6A6A6" w:themeColor="background1" w:themeShade="A6"/>
              <w:left w:val="nil"/>
              <w:bottom w:val="single" w:sz="4" w:space="0" w:color="auto"/>
              <w:right w:val="dashSmallGap" w:sz="4" w:space="0" w:color="A6A6A6" w:themeColor="background1" w:themeShade="A6"/>
            </w:tcBorders>
            <w:vAlign w:val="bottom"/>
            <w:hideMark/>
          </w:tcPr>
          <w:p w14:paraId="2D63E5F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4%</w:t>
            </w:r>
          </w:p>
        </w:tc>
        <w:tc>
          <w:tcPr>
            <w:tcW w:w="850"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6C79592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2%</w:t>
            </w:r>
          </w:p>
        </w:tc>
        <w:tc>
          <w:tcPr>
            <w:tcW w:w="851"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065EA1D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3.6%</w:t>
            </w:r>
          </w:p>
        </w:tc>
        <w:tc>
          <w:tcPr>
            <w:tcW w:w="992" w:type="dxa"/>
            <w:tcBorders>
              <w:top w:val="dashSmallGap" w:sz="4" w:space="0" w:color="A6A6A6" w:themeColor="background1" w:themeShade="A6"/>
              <w:left w:val="dashSmallGap" w:sz="4" w:space="0" w:color="A6A6A6" w:themeColor="background1" w:themeShade="A6"/>
              <w:bottom w:val="single" w:sz="4" w:space="0" w:color="auto"/>
              <w:right w:val="single" w:sz="8" w:space="0" w:color="auto"/>
            </w:tcBorders>
            <w:vAlign w:val="bottom"/>
            <w:hideMark/>
          </w:tcPr>
          <w:p w14:paraId="77725E4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r>
      <w:tr w:rsidR="007E045D" w14:paraId="316FF7E2" w14:textId="77777777" w:rsidTr="00487EA1">
        <w:trPr>
          <w:trHeight w:val="300"/>
        </w:trPr>
        <w:tc>
          <w:tcPr>
            <w:tcW w:w="1549" w:type="dxa"/>
            <w:tcBorders>
              <w:top w:val="nil"/>
              <w:left w:val="single" w:sz="8" w:space="0" w:color="auto"/>
              <w:bottom w:val="nil"/>
              <w:right w:val="nil"/>
            </w:tcBorders>
            <w:noWrap/>
            <w:vAlign w:val="bottom"/>
            <w:hideMark/>
          </w:tcPr>
          <w:p w14:paraId="56489B72"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Litecoin</w:t>
            </w:r>
            <w:proofErr w:type="spellEnd"/>
          </w:p>
        </w:tc>
        <w:tc>
          <w:tcPr>
            <w:tcW w:w="849" w:type="dxa"/>
            <w:tcBorders>
              <w:top w:val="nil"/>
              <w:left w:val="nil"/>
              <w:bottom w:val="nil"/>
              <w:right w:val="single" w:sz="4" w:space="0" w:color="auto"/>
            </w:tcBorders>
            <w:noWrap/>
            <w:vAlign w:val="bottom"/>
            <w:hideMark/>
          </w:tcPr>
          <w:p w14:paraId="3A803DF4"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53" w:type="dxa"/>
            <w:noWrap/>
            <w:vAlign w:val="bottom"/>
            <w:hideMark/>
          </w:tcPr>
          <w:p w14:paraId="64D595C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3.3%</w:t>
            </w:r>
          </w:p>
        </w:tc>
        <w:tc>
          <w:tcPr>
            <w:tcW w:w="850" w:type="dxa"/>
            <w:noWrap/>
            <w:vAlign w:val="bottom"/>
            <w:hideMark/>
          </w:tcPr>
          <w:p w14:paraId="70E0C35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2.7%</w:t>
            </w:r>
          </w:p>
        </w:tc>
        <w:tc>
          <w:tcPr>
            <w:tcW w:w="851" w:type="dxa"/>
            <w:noWrap/>
            <w:vAlign w:val="bottom"/>
            <w:hideMark/>
          </w:tcPr>
          <w:p w14:paraId="79B2FA0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00.0%</w:t>
            </w:r>
          </w:p>
        </w:tc>
        <w:tc>
          <w:tcPr>
            <w:tcW w:w="850" w:type="dxa"/>
            <w:tcBorders>
              <w:top w:val="nil"/>
              <w:left w:val="nil"/>
              <w:bottom w:val="nil"/>
              <w:right w:val="single" w:sz="8" w:space="0" w:color="auto"/>
            </w:tcBorders>
            <w:noWrap/>
            <w:vAlign w:val="bottom"/>
            <w:hideMark/>
          </w:tcPr>
          <w:p w14:paraId="622FEB4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9.0%</w:t>
            </w:r>
          </w:p>
        </w:tc>
        <w:tc>
          <w:tcPr>
            <w:tcW w:w="851" w:type="dxa"/>
            <w:tcBorders>
              <w:top w:val="single" w:sz="4" w:space="0" w:color="auto"/>
              <w:left w:val="nil"/>
              <w:bottom w:val="dashSmallGap" w:sz="4" w:space="0" w:color="A6A6A6" w:themeColor="background1" w:themeShade="A6"/>
              <w:right w:val="dashSmallGap" w:sz="4" w:space="0" w:color="A6A6A6" w:themeColor="background1" w:themeShade="A6"/>
            </w:tcBorders>
            <w:vAlign w:val="bottom"/>
            <w:hideMark/>
          </w:tcPr>
          <w:p w14:paraId="636247A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3.2%</w:t>
            </w:r>
          </w:p>
        </w:tc>
        <w:tc>
          <w:tcPr>
            <w:tcW w:w="850"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4C62CBD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3.2%</w:t>
            </w:r>
          </w:p>
        </w:tc>
        <w:tc>
          <w:tcPr>
            <w:tcW w:w="851"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05330DF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8.8%</w:t>
            </w:r>
          </w:p>
        </w:tc>
        <w:tc>
          <w:tcPr>
            <w:tcW w:w="992" w:type="dxa"/>
            <w:tcBorders>
              <w:top w:val="single" w:sz="4" w:space="0" w:color="auto"/>
              <w:left w:val="dashSmallGap" w:sz="4" w:space="0" w:color="A6A6A6" w:themeColor="background1" w:themeShade="A6"/>
              <w:bottom w:val="dashSmallGap" w:sz="4" w:space="0" w:color="A6A6A6" w:themeColor="background1" w:themeShade="A6"/>
              <w:right w:val="single" w:sz="8" w:space="0" w:color="auto"/>
            </w:tcBorders>
            <w:vAlign w:val="bottom"/>
            <w:hideMark/>
          </w:tcPr>
          <w:p w14:paraId="12AA7C5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5.4%</w:t>
            </w:r>
          </w:p>
        </w:tc>
      </w:tr>
      <w:tr w:rsidR="007E045D" w14:paraId="438D8E56" w14:textId="77777777" w:rsidTr="00487EA1">
        <w:trPr>
          <w:trHeight w:val="300"/>
        </w:trPr>
        <w:tc>
          <w:tcPr>
            <w:tcW w:w="1549" w:type="dxa"/>
            <w:tcBorders>
              <w:top w:val="nil"/>
              <w:left w:val="single" w:sz="8" w:space="0" w:color="auto"/>
              <w:bottom w:val="nil"/>
              <w:right w:val="nil"/>
            </w:tcBorders>
            <w:noWrap/>
            <w:vAlign w:val="bottom"/>
            <w:hideMark/>
          </w:tcPr>
          <w:p w14:paraId="2F856561"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49" w:type="dxa"/>
            <w:tcBorders>
              <w:top w:val="nil"/>
              <w:left w:val="nil"/>
              <w:bottom w:val="nil"/>
              <w:right w:val="single" w:sz="4" w:space="0" w:color="auto"/>
            </w:tcBorders>
            <w:noWrap/>
            <w:vAlign w:val="bottom"/>
            <w:hideMark/>
          </w:tcPr>
          <w:p w14:paraId="2B8F10A2"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53" w:type="dxa"/>
            <w:noWrap/>
            <w:vAlign w:val="bottom"/>
            <w:hideMark/>
          </w:tcPr>
          <w:p w14:paraId="2A7DDAE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8.3%</w:t>
            </w:r>
          </w:p>
        </w:tc>
        <w:tc>
          <w:tcPr>
            <w:tcW w:w="850" w:type="dxa"/>
            <w:noWrap/>
            <w:vAlign w:val="bottom"/>
            <w:hideMark/>
          </w:tcPr>
          <w:p w14:paraId="39430D9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1.8%</w:t>
            </w:r>
          </w:p>
        </w:tc>
        <w:tc>
          <w:tcPr>
            <w:tcW w:w="851" w:type="dxa"/>
            <w:noWrap/>
            <w:vAlign w:val="bottom"/>
            <w:hideMark/>
          </w:tcPr>
          <w:p w14:paraId="5C6DD6A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850" w:type="dxa"/>
            <w:tcBorders>
              <w:top w:val="nil"/>
              <w:left w:val="nil"/>
              <w:bottom w:val="nil"/>
              <w:right w:val="single" w:sz="8" w:space="0" w:color="auto"/>
            </w:tcBorders>
            <w:noWrap/>
            <w:vAlign w:val="bottom"/>
            <w:hideMark/>
          </w:tcPr>
          <w:p w14:paraId="7CD10C0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0%</w:t>
            </w:r>
          </w:p>
        </w:tc>
        <w:tc>
          <w:tcPr>
            <w:tcW w:w="851" w:type="dxa"/>
            <w:tcBorders>
              <w:top w:val="dashSmallGap" w:sz="4" w:space="0" w:color="A6A6A6" w:themeColor="background1" w:themeShade="A6"/>
              <w:left w:val="nil"/>
              <w:bottom w:val="dashSmallGap" w:sz="4" w:space="0" w:color="A6A6A6" w:themeColor="background1" w:themeShade="A6"/>
              <w:right w:val="dashSmallGap" w:sz="4" w:space="0" w:color="A6A6A6" w:themeColor="background1" w:themeShade="A6"/>
            </w:tcBorders>
            <w:vAlign w:val="bottom"/>
            <w:hideMark/>
          </w:tcPr>
          <w:p w14:paraId="7AC835D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w:t>
            </w:r>
          </w:p>
        </w:tc>
        <w:tc>
          <w:tcPr>
            <w:tcW w:w="85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6DC5B71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2.1%</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550DECA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2%</w:t>
            </w:r>
          </w:p>
        </w:tc>
        <w:tc>
          <w:tcPr>
            <w:tcW w:w="992"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8" w:space="0" w:color="auto"/>
            </w:tcBorders>
            <w:vAlign w:val="bottom"/>
            <w:hideMark/>
          </w:tcPr>
          <w:p w14:paraId="123CDA4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0.9%</w:t>
            </w:r>
          </w:p>
        </w:tc>
      </w:tr>
      <w:tr w:rsidR="007E045D" w14:paraId="001C6DCC" w14:textId="77777777" w:rsidTr="00487EA1">
        <w:trPr>
          <w:trHeight w:val="315"/>
        </w:trPr>
        <w:tc>
          <w:tcPr>
            <w:tcW w:w="1549" w:type="dxa"/>
            <w:tcBorders>
              <w:top w:val="nil"/>
              <w:left w:val="single" w:sz="8" w:space="0" w:color="auto"/>
              <w:bottom w:val="single" w:sz="8" w:space="0" w:color="auto"/>
              <w:right w:val="nil"/>
            </w:tcBorders>
            <w:noWrap/>
            <w:vAlign w:val="bottom"/>
            <w:hideMark/>
          </w:tcPr>
          <w:p w14:paraId="289A3EDA"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49" w:type="dxa"/>
            <w:tcBorders>
              <w:top w:val="nil"/>
              <w:left w:val="nil"/>
              <w:bottom w:val="single" w:sz="8" w:space="0" w:color="auto"/>
              <w:right w:val="single" w:sz="4" w:space="0" w:color="auto"/>
            </w:tcBorders>
            <w:noWrap/>
            <w:vAlign w:val="bottom"/>
            <w:hideMark/>
          </w:tcPr>
          <w:p w14:paraId="406A0138"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53" w:type="dxa"/>
            <w:tcBorders>
              <w:top w:val="nil"/>
              <w:left w:val="nil"/>
              <w:bottom w:val="single" w:sz="8" w:space="0" w:color="auto"/>
              <w:right w:val="nil"/>
            </w:tcBorders>
            <w:noWrap/>
            <w:vAlign w:val="bottom"/>
            <w:hideMark/>
          </w:tcPr>
          <w:p w14:paraId="3DBD9AE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8.4%</w:t>
            </w:r>
          </w:p>
        </w:tc>
        <w:tc>
          <w:tcPr>
            <w:tcW w:w="850" w:type="dxa"/>
            <w:tcBorders>
              <w:top w:val="nil"/>
              <w:left w:val="nil"/>
              <w:bottom w:val="single" w:sz="8" w:space="0" w:color="auto"/>
              <w:right w:val="nil"/>
            </w:tcBorders>
            <w:noWrap/>
            <w:vAlign w:val="bottom"/>
            <w:hideMark/>
          </w:tcPr>
          <w:p w14:paraId="2DEBAC4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5.5%</w:t>
            </w:r>
          </w:p>
        </w:tc>
        <w:tc>
          <w:tcPr>
            <w:tcW w:w="851" w:type="dxa"/>
            <w:tcBorders>
              <w:top w:val="nil"/>
              <w:left w:val="nil"/>
              <w:bottom w:val="single" w:sz="8" w:space="0" w:color="auto"/>
              <w:right w:val="nil"/>
            </w:tcBorders>
            <w:noWrap/>
            <w:vAlign w:val="bottom"/>
            <w:hideMark/>
          </w:tcPr>
          <w:p w14:paraId="453C703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850" w:type="dxa"/>
            <w:tcBorders>
              <w:top w:val="nil"/>
              <w:left w:val="nil"/>
              <w:bottom w:val="single" w:sz="8" w:space="0" w:color="auto"/>
              <w:right w:val="single" w:sz="8" w:space="0" w:color="auto"/>
            </w:tcBorders>
            <w:noWrap/>
            <w:vAlign w:val="bottom"/>
            <w:hideMark/>
          </w:tcPr>
          <w:p w14:paraId="3AA9BAB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851" w:type="dxa"/>
            <w:tcBorders>
              <w:top w:val="dashSmallGap" w:sz="4" w:space="0" w:color="A6A6A6" w:themeColor="background1" w:themeShade="A6"/>
              <w:left w:val="nil"/>
              <w:bottom w:val="single" w:sz="8" w:space="0" w:color="auto"/>
              <w:right w:val="dashSmallGap" w:sz="4" w:space="0" w:color="A6A6A6" w:themeColor="background1" w:themeShade="A6"/>
            </w:tcBorders>
            <w:vAlign w:val="bottom"/>
            <w:hideMark/>
          </w:tcPr>
          <w:p w14:paraId="1C6C8B9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7%</w:t>
            </w:r>
          </w:p>
        </w:tc>
        <w:tc>
          <w:tcPr>
            <w:tcW w:w="850" w:type="dxa"/>
            <w:tcBorders>
              <w:top w:val="dashSmallGap" w:sz="4" w:space="0" w:color="A6A6A6" w:themeColor="background1" w:themeShade="A6"/>
              <w:left w:val="dashSmallGap" w:sz="4" w:space="0" w:color="A6A6A6" w:themeColor="background1" w:themeShade="A6"/>
              <w:bottom w:val="single" w:sz="8" w:space="0" w:color="auto"/>
              <w:right w:val="dashSmallGap" w:sz="4" w:space="0" w:color="A6A6A6" w:themeColor="background1" w:themeShade="A6"/>
            </w:tcBorders>
            <w:vAlign w:val="bottom"/>
            <w:hideMark/>
          </w:tcPr>
          <w:p w14:paraId="0B3417E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4.6%</w:t>
            </w:r>
          </w:p>
        </w:tc>
        <w:tc>
          <w:tcPr>
            <w:tcW w:w="851" w:type="dxa"/>
            <w:tcBorders>
              <w:top w:val="dashSmallGap" w:sz="4" w:space="0" w:color="A6A6A6" w:themeColor="background1" w:themeShade="A6"/>
              <w:left w:val="dashSmallGap" w:sz="4" w:space="0" w:color="A6A6A6" w:themeColor="background1" w:themeShade="A6"/>
              <w:bottom w:val="single" w:sz="8" w:space="0" w:color="auto"/>
              <w:right w:val="dashSmallGap" w:sz="4" w:space="0" w:color="A6A6A6" w:themeColor="background1" w:themeShade="A6"/>
            </w:tcBorders>
            <w:vAlign w:val="bottom"/>
            <w:hideMark/>
          </w:tcPr>
          <w:p w14:paraId="68855F3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992" w:type="dxa"/>
            <w:tcBorders>
              <w:top w:val="dashSmallGap" w:sz="4" w:space="0" w:color="A6A6A6" w:themeColor="background1" w:themeShade="A6"/>
              <w:left w:val="dashSmallGap" w:sz="4" w:space="0" w:color="A6A6A6" w:themeColor="background1" w:themeShade="A6"/>
              <w:bottom w:val="single" w:sz="8" w:space="0" w:color="auto"/>
              <w:right w:val="single" w:sz="8" w:space="0" w:color="auto"/>
            </w:tcBorders>
            <w:vAlign w:val="bottom"/>
            <w:hideMark/>
          </w:tcPr>
          <w:p w14:paraId="5FA2B59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3.6%</w:t>
            </w:r>
          </w:p>
        </w:tc>
      </w:tr>
    </w:tbl>
    <w:p w14:paraId="38470955" w14:textId="77777777" w:rsidR="00287820" w:rsidRPr="000525D3" w:rsidRDefault="00287820" w:rsidP="00287820">
      <w:pPr>
        <w:rPr>
          <w:rFonts w:ascii="Times New Roman" w:hAnsi="Times New Roman" w:cs="Times New Roman"/>
          <w:sz w:val="24"/>
          <w:lang w:val="en-US"/>
        </w:rPr>
      </w:pPr>
      <w:r w:rsidRPr="000525D3">
        <w:rPr>
          <w:rFonts w:ascii="Times New Roman" w:hAnsi="Times New Roman" w:cs="Times New Roman"/>
          <w:sz w:val="24"/>
          <w:lang w:val="en-US"/>
        </w:rPr>
        <w:t>Source: Own calculations.</w:t>
      </w:r>
    </w:p>
    <w:p w14:paraId="44DD1AD5" w14:textId="36867437" w:rsidR="007E045D" w:rsidRDefault="00287820" w:rsidP="007E045D">
      <w:pPr>
        <w:rPr>
          <w:rFonts w:ascii="Times New Roman" w:hAnsi="Times New Roman" w:cs="Times New Roman"/>
          <w:sz w:val="24"/>
          <w:lang w:val="en-US"/>
        </w:rPr>
      </w:pPr>
      <w:r w:rsidRPr="00404D12">
        <w:rPr>
          <w:rFonts w:ascii="Times New Roman" w:hAnsi="Times New Roman" w:cs="Times New Roman"/>
          <w:b/>
          <w:bCs/>
          <w:sz w:val="24"/>
          <w:lang w:val="en-US"/>
        </w:rPr>
        <w:t xml:space="preserve">Table </w:t>
      </w:r>
      <w:r>
        <w:rPr>
          <w:rFonts w:ascii="Times New Roman" w:hAnsi="Times New Roman" w:cs="Times New Roman"/>
          <w:b/>
          <w:bCs/>
          <w:sz w:val="24"/>
          <w:lang w:val="en-US"/>
        </w:rPr>
        <w:t>3</w:t>
      </w:r>
      <w:r w:rsidRPr="00404D12">
        <w:rPr>
          <w:rFonts w:ascii="Times New Roman" w:hAnsi="Times New Roman" w:cs="Times New Roman"/>
          <w:sz w:val="24"/>
          <w:lang w:val="en-US"/>
        </w:rPr>
        <w:t>: Forecast quality of h</w:t>
      </w:r>
      <w:r>
        <w:rPr>
          <w:rFonts w:ascii="Times New Roman" w:hAnsi="Times New Roman" w:cs="Times New Roman"/>
          <w:sz w:val="24"/>
          <w:lang w:val="en-US"/>
        </w:rPr>
        <w:t>istorical simulation, variance-covariance</w:t>
      </w:r>
      <w:r w:rsidR="00F623B0">
        <w:rPr>
          <w:rFonts w:ascii="Times New Roman" w:hAnsi="Times New Roman" w:cs="Times New Roman"/>
          <w:sz w:val="24"/>
          <w:lang w:val="en-US"/>
        </w:rPr>
        <w:t xml:space="preserve"> approach</w:t>
      </w:r>
      <w:r>
        <w:rPr>
          <w:rFonts w:ascii="Times New Roman" w:hAnsi="Times New Roman" w:cs="Times New Roman"/>
          <w:sz w:val="24"/>
          <w:lang w:val="en-US"/>
        </w:rPr>
        <w:t xml:space="preserve">, and </w:t>
      </w:r>
      <w:r w:rsidR="00745417">
        <w:rPr>
          <w:rFonts w:ascii="Times New Roman" w:hAnsi="Times New Roman" w:cs="Times New Roman"/>
          <w:sz w:val="24"/>
          <w:lang w:val="en-US"/>
        </w:rPr>
        <w:t>e</w:t>
      </w:r>
      <w:r w:rsidR="00F623B0">
        <w:rPr>
          <w:rFonts w:ascii="Times New Roman" w:hAnsi="Times New Roman" w:cs="Times New Roman"/>
          <w:sz w:val="24"/>
          <w:lang w:val="en-US"/>
        </w:rPr>
        <w:t>xtreme value theory</w:t>
      </w:r>
      <w:r>
        <w:rPr>
          <w:rFonts w:ascii="Times New Roman" w:hAnsi="Times New Roman" w:cs="Times New Roman"/>
          <w:sz w:val="24"/>
          <w:lang w:val="en-US"/>
        </w:rPr>
        <w:t xml:space="preserve"> within 99.0 % confidence level</w:t>
      </w:r>
    </w:p>
    <w:tbl>
      <w:tblPr>
        <w:tblW w:w="9913" w:type="dxa"/>
        <w:tblInd w:w="10" w:type="dxa"/>
        <w:tblCellMar>
          <w:left w:w="70" w:type="dxa"/>
          <w:right w:w="70" w:type="dxa"/>
        </w:tblCellMar>
        <w:tblLook w:val="04A0" w:firstRow="1" w:lastRow="0" w:firstColumn="1" w:lastColumn="0" w:noHBand="0" w:noVBand="1"/>
      </w:tblPr>
      <w:tblGrid>
        <w:gridCol w:w="1408"/>
        <w:gridCol w:w="850"/>
        <w:gridCol w:w="851"/>
        <w:gridCol w:w="850"/>
        <w:gridCol w:w="851"/>
        <w:gridCol w:w="850"/>
        <w:gridCol w:w="885"/>
        <w:gridCol w:w="842"/>
        <w:gridCol w:w="842"/>
        <w:gridCol w:w="842"/>
        <w:gridCol w:w="842"/>
      </w:tblGrid>
      <w:tr w:rsidR="007E045D" w14:paraId="5998161D" w14:textId="77777777" w:rsidTr="00487EA1">
        <w:trPr>
          <w:gridBefore w:val="2"/>
          <w:wBefore w:w="2258" w:type="dxa"/>
          <w:trHeight w:val="300"/>
        </w:trPr>
        <w:tc>
          <w:tcPr>
            <w:tcW w:w="4253" w:type="dxa"/>
            <w:gridSpan w:val="5"/>
            <w:tcBorders>
              <w:top w:val="single" w:sz="8" w:space="0" w:color="auto"/>
              <w:left w:val="nil"/>
              <w:bottom w:val="nil"/>
              <w:right w:val="nil"/>
            </w:tcBorders>
            <w:shd w:val="clear" w:color="auto" w:fill="002060"/>
            <w:noWrap/>
            <w:vAlign w:val="center"/>
            <w:hideMark/>
          </w:tcPr>
          <w:p w14:paraId="715B3305"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one-day</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holding</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period</w:t>
            </w:r>
            <w:proofErr w:type="spellEnd"/>
          </w:p>
        </w:tc>
        <w:tc>
          <w:tcPr>
            <w:tcW w:w="3402" w:type="dxa"/>
            <w:gridSpan w:val="4"/>
            <w:tcBorders>
              <w:top w:val="single" w:sz="8" w:space="0" w:color="auto"/>
              <w:left w:val="nil"/>
              <w:bottom w:val="nil"/>
              <w:right w:val="nil"/>
            </w:tcBorders>
            <w:shd w:val="clear" w:color="auto" w:fill="002060"/>
            <w:vAlign w:val="center"/>
            <w:hideMark/>
          </w:tcPr>
          <w:p w14:paraId="52C13842"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ten-day</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holding</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period</w:t>
            </w:r>
            <w:proofErr w:type="spellEnd"/>
          </w:p>
        </w:tc>
      </w:tr>
      <w:tr w:rsidR="007E045D" w14:paraId="4B4EFA46" w14:textId="77777777" w:rsidTr="00487EA1">
        <w:trPr>
          <w:gridBefore w:val="2"/>
          <w:wBefore w:w="2258" w:type="dxa"/>
          <w:trHeight w:val="300"/>
        </w:trPr>
        <w:tc>
          <w:tcPr>
            <w:tcW w:w="1701" w:type="dxa"/>
            <w:gridSpan w:val="2"/>
            <w:tcBorders>
              <w:top w:val="single" w:sz="8" w:space="0" w:color="auto"/>
              <w:left w:val="nil"/>
              <w:bottom w:val="nil"/>
              <w:right w:val="nil"/>
            </w:tcBorders>
            <w:shd w:val="clear" w:color="auto" w:fill="002060"/>
            <w:noWrap/>
            <w:vAlign w:val="center"/>
            <w:hideMark/>
          </w:tcPr>
          <w:p w14:paraId="3A954415"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1701" w:type="dxa"/>
            <w:gridSpan w:val="2"/>
            <w:tcBorders>
              <w:top w:val="single" w:sz="8" w:space="0" w:color="auto"/>
              <w:left w:val="nil"/>
              <w:bottom w:val="nil"/>
              <w:right w:val="single" w:sz="8" w:space="0" w:color="000000"/>
            </w:tcBorders>
            <w:shd w:val="clear" w:color="auto" w:fill="002060"/>
            <w:noWrap/>
            <w:vAlign w:val="center"/>
            <w:hideMark/>
          </w:tcPr>
          <w:p w14:paraId="0B61A28A"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c>
          <w:tcPr>
            <w:tcW w:w="851" w:type="dxa"/>
            <w:vMerge w:val="restart"/>
            <w:tcBorders>
              <w:top w:val="single" w:sz="8" w:space="0" w:color="auto"/>
              <w:left w:val="nil"/>
              <w:bottom w:val="single" w:sz="4" w:space="0" w:color="FFFFFF" w:themeColor="background1"/>
              <w:right w:val="nil"/>
            </w:tcBorders>
            <w:shd w:val="clear" w:color="auto" w:fill="002060"/>
            <w:noWrap/>
            <w:vAlign w:val="center"/>
            <w:hideMark/>
          </w:tcPr>
          <w:p w14:paraId="3BA5317E" w14:textId="5446E9E8" w:rsidR="007E045D" w:rsidRDefault="00A431AF"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Extreme Value Theory</w:t>
            </w:r>
          </w:p>
        </w:tc>
        <w:tc>
          <w:tcPr>
            <w:tcW w:w="1701" w:type="dxa"/>
            <w:gridSpan w:val="2"/>
            <w:tcBorders>
              <w:top w:val="single" w:sz="8" w:space="0" w:color="auto"/>
              <w:left w:val="nil"/>
              <w:bottom w:val="nil"/>
              <w:right w:val="nil"/>
            </w:tcBorders>
            <w:shd w:val="clear" w:color="auto" w:fill="002060"/>
            <w:vAlign w:val="center"/>
            <w:hideMark/>
          </w:tcPr>
          <w:p w14:paraId="4B6892CD"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1701" w:type="dxa"/>
            <w:gridSpan w:val="2"/>
            <w:tcBorders>
              <w:top w:val="single" w:sz="8" w:space="0" w:color="auto"/>
              <w:left w:val="nil"/>
              <w:bottom w:val="nil"/>
              <w:right w:val="nil"/>
            </w:tcBorders>
            <w:shd w:val="clear" w:color="auto" w:fill="002060"/>
            <w:vAlign w:val="center"/>
            <w:hideMark/>
          </w:tcPr>
          <w:p w14:paraId="05D4AF1F"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r>
      <w:tr w:rsidR="007E045D" w14:paraId="4E0D857D" w14:textId="77777777" w:rsidTr="00487EA1">
        <w:trPr>
          <w:trHeight w:val="300"/>
        </w:trPr>
        <w:tc>
          <w:tcPr>
            <w:tcW w:w="2258" w:type="dxa"/>
            <w:gridSpan w:val="2"/>
            <w:tcBorders>
              <w:top w:val="nil"/>
              <w:left w:val="single" w:sz="8" w:space="0" w:color="auto"/>
              <w:bottom w:val="nil"/>
              <w:right w:val="nil"/>
            </w:tcBorders>
            <w:shd w:val="clear" w:color="auto" w:fill="002060"/>
            <w:noWrap/>
            <w:vAlign w:val="bottom"/>
            <w:hideMark/>
          </w:tcPr>
          <w:p w14:paraId="2FE42A3E" w14:textId="77777777" w:rsidR="007E045D" w:rsidRDefault="007E045D" w:rsidP="00487EA1">
            <w:pPr>
              <w:spacing w:after="0"/>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 xml:space="preserve">99.0 % </w:t>
            </w:r>
            <w:proofErr w:type="spellStart"/>
            <w:r>
              <w:rPr>
                <w:rFonts w:ascii="Arial" w:eastAsia="Times New Roman" w:hAnsi="Arial" w:cs="Arial"/>
                <w:color w:val="FFFFFF"/>
                <w:sz w:val="20"/>
                <w:szCs w:val="20"/>
                <w:lang w:eastAsia="de-DE"/>
              </w:rPr>
              <w:t>confidence</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level</w:t>
            </w:r>
            <w:proofErr w:type="spellEnd"/>
          </w:p>
        </w:tc>
        <w:tc>
          <w:tcPr>
            <w:tcW w:w="851" w:type="dxa"/>
            <w:shd w:val="clear" w:color="auto" w:fill="002060"/>
            <w:noWrap/>
            <w:vAlign w:val="bottom"/>
            <w:hideMark/>
          </w:tcPr>
          <w:p w14:paraId="5F356C0E"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0" w:type="dxa"/>
            <w:shd w:val="clear" w:color="auto" w:fill="002060"/>
            <w:noWrap/>
            <w:vAlign w:val="bottom"/>
            <w:hideMark/>
          </w:tcPr>
          <w:p w14:paraId="1F7F45A1"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51" w:type="dxa"/>
            <w:shd w:val="clear" w:color="auto" w:fill="002060"/>
            <w:noWrap/>
            <w:vAlign w:val="bottom"/>
            <w:hideMark/>
          </w:tcPr>
          <w:p w14:paraId="709F0495"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0" w:type="dxa"/>
            <w:tcBorders>
              <w:top w:val="nil"/>
              <w:left w:val="nil"/>
              <w:bottom w:val="nil"/>
              <w:right w:val="single" w:sz="8" w:space="0" w:color="auto"/>
            </w:tcBorders>
            <w:shd w:val="clear" w:color="auto" w:fill="002060"/>
            <w:noWrap/>
            <w:vAlign w:val="bottom"/>
            <w:hideMark/>
          </w:tcPr>
          <w:p w14:paraId="1F7FB2D4"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1" w:type="dxa"/>
            <w:vMerge/>
            <w:tcBorders>
              <w:top w:val="single" w:sz="8" w:space="0" w:color="auto"/>
              <w:left w:val="nil"/>
              <w:bottom w:val="single" w:sz="4" w:space="0" w:color="FFFFFF" w:themeColor="background1"/>
              <w:right w:val="nil"/>
            </w:tcBorders>
            <w:vAlign w:val="center"/>
            <w:hideMark/>
          </w:tcPr>
          <w:p w14:paraId="00FC3BAC" w14:textId="77777777" w:rsidR="007E045D" w:rsidRDefault="007E045D" w:rsidP="00487EA1">
            <w:pPr>
              <w:spacing w:after="0"/>
              <w:rPr>
                <w:rFonts w:ascii="Arial" w:eastAsia="Times New Roman" w:hAnsi="Arial" w:cs="Arial"/>
                <w:color w:val="FFFFFF"/>
                <w:sz w:val="20"/>
                <w:szCs w:val="20"/>
                <w:lang w:eastAsia="de-DE"/>
              </w:rPr>
            </w:pPr>
          </w:p>
        </w:tc>
        <w:tc>
          <w:tcPr>
            <w:tcW w:w="850" w:type="dxa"/>
            <w:shd w:val="clear" w:color="auto" w:fill="002060"/>
            <w:vAlign w:val="bottom"/>
            <w:hideMark/>
          </w:tcPr>
          <w:p w14:paraId="6789E1FD"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1" w:type="dxa"/>
            <w:shd w:val="clear" w:color="auto" w:fill="002060"/>
            <w:vAlign w:val="bottom"/>
            <w:hideMark/>
          </w:tcPr>
          <w:p w14:paraId="2FAFA312"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50" w:type="dxa"/>
            <w:shd w:val="clear" w:color="auto" w:fill="002060"/>
            <w:vAlign w:val="bottom"/>
            <w:hideMark/>
          </w:tcPr>
          <w:p w14:paraId="000FA7A9"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1" w:type="dxa"/>
            <w:shd w:val="clear" w:color="auto" w:fill="002060"/>
            <w:vAlign w:val="bottom"/>
            <w:hideMark/>
          </w:tcPr>
          <w:p w14:paraId="739FA1C2"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r>
      <w:tr w:rsidR="007E045D" w14:paraId="3EA7FBAC" w14:textId="77777777" w:rsidTr="00487EA1">
        <w:trPr>
          <w:trHeight w:val="300"/>
        </w:trPr>
        <w:tc>
          <w:tcPr>
            <w:tcW w:w="1408" w:type="dxa"/>
            <w:tcBorders>
              <w:top w:val="nil"/>
              <w:left w:val="single" w:sz="8" w:space="0" w:color="auto"/>
              <w:bottom w:val="nil"/>
              <w:right w:val="nil"/>
            </w:tcBorders>
            <w:noWrap/>
            <w:vAlign w:val="bottom"/>
            <w:hideMark/>
          </w:tcPr>
          <w:p w14:paraId="77C6F72E"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Bitcoin</w:t>
            </w:r>
          </w:p>
        </w:tc>
        <w:tc>
          <w:tcPr>
            <w:tcW w:w="850" w:type="dxa"/>
            <w:tcBorders>
              <w:top w:val="nil"/>
              <w:left w:val="nil"/>
              <w:bottom w:val="nil"/>
              <w:right w:val="single" w:sz="4" w:space="0" w:color="auto"/>
            </w:tcBorders>
            <w:noWrap/>
            <w:vAlign w:val="bottom"/>
            <w:hideMark/>
          </w:tcPr>
          <w:p w14:paraId="270599B2"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51" w:type="dxa"/>
            <w:noWrap/>
            <w:vAlign w:val="bottom"/>
            <w:hideMark/>
          </w:tcPr>
          <w:p w14:paraId="1CE6106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2.7%</w:t>
            </w:r>
          </w:p>
        </w:tc>
        <w:tc>
          <w:tcPr>
            <w:tcW w:w="850" w:type="dxa"/>
            <w:noWrap/>
            <w:vAlign w:val="bottom"/>
            <w:hideMark/>
          </w:tcPr>
          <w:p w14:paraId="411088A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1.8%</w:t>
            </w:r>
          </w:p>
        </w:tc>
        <w:tc>
          <w:tcPr>
            <w:tcW w:w="851" w:type="dxa"/>
            <w:noWrap/>
            <w:vAlign w:val="bottom"/>
            <w:hideMark/>
          </w:tcPr>
          <w:p w14:paraId="32582A5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2.2%</w:t>
            </w:r>
          </w:p>
        </w:tc>
        <w:tc>
          <w:tcPr>
            <w:tcW w:w="850" w:type="dxa"/>
            <w:noWrap/>
            <w:vAlign w:val="bottom"/>
            <w:hideMark/>
          </w:tcPr>
          <w:p w14:paraId="7B5D2F1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1.9%</w:t>
            </w:r>
          </w:p>
        </w:tc>
        <w:tc>
          <w:tcPr>
            <w:tcW w:w="851" w:type="dxa"/>
            <w:tcBorders>
              <w:top w:val="single" w:sz="4" w:space="0" w:color="FFFFFF" w:themeColor="background1"/>
              <w:left w:val="nil"/>
              <w:bottom w:val="nil"/>
              <w:right w:val="single" w:sz="8" w:space="0" w:color="auto"/>
            </w:tcBorders>
            <w:noWrap/>
            <w:vAlign w:val="bottom"/>
            <w:hideMark/>
          </w:tcPr>
          <w:p w14:paraId="40E5276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2.8%</w:t>
            </w:r>
          </w:p>
        </w:tc>
        <w:tc>
          <w:tcPr>
            <w:tcW w:w="850" w:type="dxa"/>
            <w:tcBorders>
              <w:top w:val="nil"/>
              <w:left w:val="nil"/>
              <w:bottom w:val="dashSmallGap" w:sz="4" w:space="0" w:color="A6A6A6" w:themeColor="background1" w:themeShade="A6"/>
              <w:right w:val="dashSmallGap" w:sz="4" w:space="0" w:color="A6A6A6" w:themeColor="background1" w:themeShade="A6"/>
            </w:tcBorders>
            <w:vAlign w:val="bottom"/>
            <w:hideMark/>
          </w:tcPr>
          <w:p w14:paraId="3225795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4.4%</w:t>
            </w:r>
          </w:p>
        </w:tc>
        <w:tc>
          <w:tcPr>
            <w:tcW w:w="851" w:type="dxa"/>
            <w:tcBorders>
              <w:top w:val="nil"/>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62AD50D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6%</w:t>
            </w:r>
          </w:p>
        </w:tc>
        <w:tc>
          <w:tcPr>
            <w:tcW w:w="850" w:type="dxa"/>
            <w:tcBorders>
              <w:top w:val="nil"/>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2E03AF4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5%</w:t>
            </w:r>
          </w:p>
        </w:tc>
        <w:tc>
          <w:tcPr>
            <w:tcW w:w="851" w:type="dxa"/>
            <w:tcBorders>
              <w:top w:val="nil"/>
              <w:left w:val="dashSmallGap" w:sz="4" w:space="0" w:color="A6A6A6" w:themeColor="background1" w:themeShade="A6"/>
              <w:bottom w:val="dashSmallGap" w:sz="4" w:space="0" w:color="A6A6A6" w:themeColor="background1" w:themeShade="A6"/>
              <w:right w:val="single" w:sz="8" w:space="0" w:color="auto"/>
            </w:tcBorders>
            <w:vAlign w:val="bottom"/>
            <w:hideMark/>
          </w:tcPr>
          <w:p w14:paraId="5E675EA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3%</w:t>
            </w:r>
          </w:p>
        </w:tc>
      </w:tr>
      <w:tr w:rsidR="007E045D" w14:paraId="172911A8" w14:textId="77777777" w:rsidTr="00487EA1">
        <w:trPr>
          <w:trHeight w:val="300"/>
        </w:trPr>
        <w:tc>
          <w:tcPr>
            <w:tcW w:w="1408" w:type="dxa"/>
            <w:tcBorders>
              <w:top w:val="nil"/>
              <w:left w:val="single" w:sz="8" w:space="0" w:color="auto"/>
              <w:bottom w:val="nil"/>
              <w:right w:val="nil"/>
            </w:tcBorders>
            <w:noWrap/>
            <w:vAlign w:val="bottom"/>
            <w:hideMark/>
          </w:tcPr>
          <w:p w14:paraId="4D6ED3BE"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nil"/>
              <w:right w:val="single" w:sz="4" w:space="0" w:color="auto"/>
            </w:tcBorders>
            <w:noWrap/>
            <w:vAlign w:val="bottom"/>
            <w:hideMark/>
          </w:tcPr>
          <w:p w14:paraId="2FBE0D32"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51" w:type="dxa"/>
            <w:noWrap/>
            <w:vAlign w:val="bottom"/>
            <w:hideMark/>
          </w:tcPr>
          <w:p w14:paraId="290D039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2%</w:t>
            </w:r>
          </w:p>
        </w:tc>
        <w:tc>
          <w:tcPr>
            <w:tcW w:w="850" w:type="dxa"/>
            <w:noWrap/>
            <w:vAlign w:val="bottom"/>
            <w:hideMark/>
          </w:tcPr>
          <w:p w14:paraId="734F9C2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1.1%</w:t>
            </w:r>
          </w:p>
        </w:tc>
        <w:tc>
          <w:tcPr>
            <w:tcW w:w="851" w:type="dxa"/>
            <w:noWrap/>
            <w:vAlign w:val="bottom"/>
            <w:hideMark/>
          </w:tcPr>
          <w:p w14:paraId="5027993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w:t>
            </w:r>
          </w:p>
        </w:tc>
        <w:tc>
          <w:tcPr>
            <w:tcW w:w="850" w:type="dxa"/>
            <w:noWrap/>
            <w:vAlign w:val="bottom"/>
            <w:hideMark/>
          </w:tcPr>
          <w:p w14:paraId="1A2E447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w:t>
            </w:r>
          </w:p>
        </w:tc>
        <w:tc>
          <w:tcPr>
            <w:tcW w:w="851" w:type="dxa"/>
            <w:tcBorders>
              <w:top w:val="nil"/>
              <w:left w:val="nil"/>
              <w:bottom w:val="nil"/>
              <w:right w:val="single" w:sz="8" w:space="0" w:color="auto"/>
            </w:tcBorders>
            <w:noWrap/>
            <w:vAlign w:val="bottom"/>
            <w:hideMark/>
          </w:tcPr>
          <w:p w14:paraId="7C05C03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2%</w:t>
            </w:r>
          </w:p>
        </w:tc>
        <w:tc>
          <w:tcPr>
            <w:tcW w:w="850" w:type="dxa"/>
            <w:tcBorders>
              <w:top w:val="dashSmallGap" w:sz="4" w:space="0" w:color="A6A6A6" w:themeColor="background1" w:themeShade="A6"/>
              <w:left w:val="nil"/>
              <w:bottom w:val="dashSmallGap" w:sz="4" w:space="0" w:color="A6A6A6" w:themeColor="background1" w:themeShade="A6"/>
              <w:right w:val="dashSmallGap" w:sz="4" w:space="0" w:color="A6A6A6" w:themeColor="background1" w:themeShade="A6"/>
            </w:tcBorders>
            <w:vAlign w:val="bottom"/>
            <w:hideMark/>
          </w:tcPr>
          <w:p w14:paraId="03AB7A7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6485C62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7%</w:t>
            </w:r>
          </w:p>
        </w:tc>
        <w:tc>
          <w:tcPr>
            <w:tcW w:w="85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7B1086D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7.4%</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8" w:space="0" w:color="auto"/>
            </w:tcBorders>
            <w:vAlign w:val="bottom"/>
            <w:hideMark/>
          </w:tcPr>
          <w:p w14:paraId="44128FF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8.7%</w:t>
            </w:r>
          </w:p>
        </w:tc>
      </w:tr>
      <w:tr w:rsidR="007E045D" w14:paraId="074F270F" w14:textId="77777777" w:rsidTr="00487EA1">
        <w:trPr>
          <w:trHeight w:val="300"/>
        </w:trPr>
        <w:tc>
          <w:tcPr>
            <w:tcW w:w="1408" w:type="dxa"/>
            <w:tcBorders>
              <w:top w:val="nil"/>
              <w:left w:val="single" w:sz="8" w:space="0" w:color="auto"/>
              <w:bottom w:val="single" w:sz="4" w:space="0" w:color="auto"/>
              <w:right w:val="nil"/>
            </w:tcBorders>
            <w:noWrap/>
            <w:vAlign w:val="bottom"/>
            <w:hideMark/>
          </w:tcPr>
          <w:p w14:paraId="1D970C3C"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single" w:sz="4" w:space="0" w:color="auto"/>
              <w:right w:val="single" w:sz="4" w:space="0" w:color="auto"/>
            </w:tcBorders>
            <w:noWrap/>
            <w:vAlign w:val="bottom"/>
            <w:hideMark/>
          </w:tcPr>
          <w:p w14:paraId="46BD2819"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51" w:type="dxa"/>
            <w:tcBorders>
              <w:top w:val="nil"/>
              <w:left w:val="nil"/>
              <w:bottom w:val="single" w:sz="4" w:space="0" w:color="auto"/>
              <w:right w:val="nil"/>
            </w:tcBorders>
            <w:noWrap/>
            <w:vAlign w:val="bottom"/>
            <w:hideMark/>
          </w:tcPr>
          <w:p w14:paraId="61B819C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3.1%</w:t>
            </w:r>
          </w:p>
        </w:tc>
        <w:tc>
          <w:tcPr>
            <w:tcW w:w="850" w:type="dxa"/>
            <w:tcBorders>
              <w:top w:val="nil"/>
              <w:left w:val="nil"/>
              <w:bottom w:val="single" w:sz="4" w:space="0" w:color="auto"/>
              <w:right w:val="nil"/>
            </w:tcBorders>
            <w:noWrap/>
            <w:vAlign w:val="bottom"/>
            <w:hideMark/>
          </w:tcPr>
          <w:p w14:paraId="6EC2BBB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7.1%</w:t>
            </w:r>
          </w:p>
        </w:tc>
        <w:tc>
          <w:tcPr>
            <w:tcW w:w="851" w:type="dxa"/>
            <w:tcBorders>
              <w:top w:val="nil"/>
              <w:left w:val="nil"/>
              <w:bottom w:val="single" w:sz="4" w:space="0" w:color="auto"/>
              <w:right w:val="nil"/>
            </w:tcBorders>
            <w:noWrap/>
            <w:vAlign w:val="bottom"/>
            <w:hideMark/>
          </w:tcPr>
          <w:p w14:paraId="3FA7568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5.4%</w:t>
            </w:r>
          </w:p>
        </w:tc>
        <w:tc>
          <w:tcPr>
            <w:tcW w:w="850" w:type="dxa"/>
            <w:tcBorders>
              <w:top w:val="nil"/>
              <w:left w:val="nil"/>
              <w:bottom w:val="single" w:sz="4" w:space="0" w:color="auto"/>
              <w:right w:val="nil"/>
            </w:tcBorders>
            <w:noWrap/>
            <w:vAlign w:val="bottom"/>
            <w:hideMark/>
          </w:tcPr>
          <w:p w14:paraId="11B07D1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5.8%</w:t>
            </w:r>
          </w:p>
        </w:tc>
        <w:tc>
          <w:tcPr>
            <w:tcW w:w="851" w:type="dxa"/>
            <w:tcBorders>
              <w:top w:val="nil"/>
              <w:left w:val="nil"/>
              <w:bottom w:val="single" w:sz="4" w:space="0" w:color="auto"/>
              <w:right w:val="single" w:sz="8" w:space="0" w:color="auto"/>
            </w:tcBorders>
            <w:noWrap/>
            <w:vAlign w:val="bottom"/>
            <w:hideMark/>
          </w:tcPr>
          <w:p w14:paraId="3ABBF70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0%</w:t>
            </w:r>
          </w:p>
        </w:tc>
        <w:tc>
          <w:tcPr>
            <w:tcW w:w="850" w:type="dxa"/>
            <w:tcBorders>
              <w:top w:val="dashSmallGap" w:sz="4" w:space="0" w:color="A6A6A6" w:themeColor="background1" w:themeShade="A6"/>
              <w:left w:val="nil"/>
              <w:bottom w:val="single" w:sz="4" w:space="0" w:color="auto"/>
              <w:right w:val="dashSmallGap" w:sz="4" w:space="0" w:color="A6A6A6" w:themeColor="background1" w:themeShade="A6"/>
            </w:tcBorders>
            <w:vAlign w:val="bottom"/>
            <w:hideMark/>
          </w:tcPr>
          <w:p w14:paraId="5801BF2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8%</w:t>
            </w:r>
          </w:p>
        </w:tc>
        <w:tc>
          <w:tcPr>
            <w:tcW w:w="851"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560F510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7%</w:t>
            </w:r>
          </w:p>
        </w:tc>
        <w:tc>
          <w:tcPr>
            <w:tcW w:w="850"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24A437C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4.1%</w:t>
            </w:r>
          </w:p>
        </w:tc>
        <w:tc>
          <w:tcPr>
            <w:tcW w:w="851" w:type="dxa"/>
            <w:tcBorders>
              <w:top w:val="dashSmallGap" w:sz="4" w:space="0" w:color="A6A6A6" w:themeColor="background1" w:themeShade="A6"/>
              <w:left w:val="dashSmallGap" w:sz="4" w:space="0" w:color="A6A6A6" w:themeColor="background1" w:themeShade="A6"/>
              <w:bottom w:val="single" w:sz="4" w:space="0" w:color="auto"/>
              <w:right w:val="single" w:sz="8" w:space="0" w:color="auto"/>
            </w:tcBorders>
            <w:vAlign w:val="bottom"/>
            <w:hideMark/>
          </w:tcPr>
          <w:p w14:paraId="4AFDD7D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0%</w:t>
            </w:r>
          </w:p>
        </w:tc>
      </w:tr>
      <w:tr w:rsidR="007E045D" w14:paraId="4630CA7B" w14:textId="77777777" w:rsidTr="00487EA1">
        <w:trPr>
          <w:trHeight w:val="300"/>
        </w:trPr>
        <w:tc>
          <w:tcPr>
            <w:tcW w:w="1408" w:type="dxa"/>
            <w:tcBorders>
              <w:top w:val="nil"/>
              <w:left w:val="single" w:sz="8" w:space="0" w:color="auto"/>
              <w:bottom w:val="nil"/>
              <w:right w:val="nil"/>
            </w:tcBorders>
            <w:noWrap/>
            <w:vAlign w:val="bottom"/>
            <w:hideMark/>
          </w:tcPr>
          <w:p w14:paraId="029A21E6"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Ethereum</w:t>
            </w:r>
          </w:p>
        </w:tc>
        <w:tc>
          <w:tcPr>
            <w:tcW w:w="850" w:type="dxa"/>
            <w:tcBorders>
              <w:top w:val="nil"/>
              <w:left w:val="nil"/>
              <w:bottom w:val="nil"/>
              <w:right w:val="single" w:sz="4" w:space="0" w:color="auto"/>
            </w:tcBorders>
            <w:noWrap/>
            <w:vAlign w:val="bottom"/>
            <w:hideMark/>
          </w:tcPr>
          <w:p w14:paraId="6E1337EA"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51" w:type="dxa"/>
            <w:noWrap/>
            <w:vAlign w:val="bottom"/>
            <w:hideMark/>
          </w:tcPr>
          <w:p w14:paraId="7254F12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5.7%</w:t>
            </w:r>
          </w:p>
        </w:tc>
        <w:tc>
          <w:tcPr>
            <w:tcW w:w="850" w:type="dxa"/>
            <w:noWrap/>
            <w:vAlign w:val="bottom"/>
            <w:hideMark/>
          </w:tcPr>
          <w:p w14:paraId="3FB4AB0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1.9%</w:t>
            </w:r>
          </w:p>
        </w:tc>
        <w:tc>
          <w:tcPr>
            <w:tcW w:w="851" w:type="dxa"/>
            <w:noWrap/>
            <w:vAlign w:val="bottom"/>
            <w:hideMark/>
          </w:tcPr>
          <w:p w14:paraId="111306F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3.7%</w:t>
            </w:r>
          </w:p>
        </w:tc>
        <w:tc>
          <w:tcPr>
            <w:tcW w:w="850" w:type="dxa"/>
            <w:noWrap/>
            <w:vAlign w:val="bottom"/>
            <w:hideMark/>
          </w:tcPr>
          <w:p w14:paraId="21FFD5A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3.7%</w:t>
            </w:r>
          </w:p>
        </w:tc>
        <w:tc>
          <w:tcPr>
            <w:tcW w:w="851" w:type="dxa"/>
            <w:tcBorders>
              <w:top w:val="nil"/>
              <w:left w:val="nil"/>
              <w:bottom w:val="nil"/>
              <w:right w:val="single" w:sz="8" w:space="0" w:color="auto"/>
            </w:tcBorders>
            <w:noWrap/>
            <w:vAlign w:val="bottom"/>
            <w:hideMark/>
          </w:tcPr>
          <w:p w14:paraId="6EB434E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3.0%</w:t>
            </w:r>
          </w:p>
        </w:tc>
        <w:tc>
          <w:tcPr>
            <w:tcW w:w="850" w:type="dxa"/>
            <w:tcBorders>
              <w:top w:val="single" w:sz="4" w:space="0" w:color="auto"/>
              <w:left w:val="nil"/>
              <w:bottom w:val="dashSmallGap" w:sz="4" w:space="0" w:color="A6A6A6" w:themeColor="background1" w:themeShade="A6"/>
              <w:right w:val="dashSmallGap" w:sz="4" w:space="0" w:color="A6A6A6" w:themeColor="background1" w:themeShade="A6"/>
            </w:tcBorders>
            <w:vAlign w:val="bottom"/>
            <w:hideMark/>
          </w:tcPr>
          <w:p w14:paraId="125EFFA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0%</w:t>
            </w:r>
          </w:p>
        </w:tc>
        <w:tc>
          <w:tcPr>
            <w:tcW w:w="851"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6181787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8%</w:t>
            </w:r>
          </w:p>
        </w:tc>
        <w:tc>
          <w:tcPr>
            <w:tcW w:w="850"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3EF730D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0%</w:t>
            </w:r>
          </w:p>
        </w:tc>
        <w:tc>
          <w:tcPr>
            <w:tcW w:w="851" w:type="dxa"/>
            <w:tcBorders>
              <w:top w:val="single" w:sz="4" w:space="0" w:color="auto"/>
              <w:left w:val="dashSmallGap" w:sz="4" w:space="0" w:color="A6A6A6" w:themeColor="background1" w:themeShade="A6"/>
              <w:bottom w:val="dashSmallGap" w:sz="4" w:space="0" w:color="A6A6A6" w:themeColor="background1" w:themeShade="A6"/>
              <w:right w:val="single" w:sz="8" w:space="0" w:color="auto"/>
            </w:tcBorders>
            <w:vAlign w:val="bottom"/>
            <w:hideMark/>
          </w:tcPr>
          <w:p w14:paraId="2C18959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4%</w:t>
            </w:r>
          </w:p>
        </w:tc>
      </w:tr>
      <w:tr w:rsidR="007E045D" w14:paraId="27BCE786" w14:textId="77777777" w:rsidTr="00487EA1">
        <w:trPr>
          <w:trHeight w:val="300"/>
        </w:trPr>
        <w:tc>
          <w:tcPr>
            <w:tcW w:w="1408" w:type="dxa"/>
            <w:tcBorders>
              <w:top w:val="nil"/>
              <w:left w:val="single" w:sz="8" w:space="0" w:color="auto"/>
              <w:bottom w:val="nil"/>
              <w:right w:val="nil"/>
            </w:tcBorders>
            <w:noWrap/>
            <w:vAlign w:val="bottom"/>
            <w:hideMark/>
          </w:tcPr>
          <w:p w14:paraId="58D4A2BB"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nil"/>
              <w:right w:val="single" w:sz="4" w:space="0" w:color="auto"/>
            </w:tcBorders>
            <w:noWrap/>
            <w:vAlign w:val="bottom"/>
            <w:hideMark/>
          </w:tcPr>
          <w:p w14:paraId="7073B5CC"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51" w:type="dxa"/>
            <w:noWrap/>
            <w:vAlign w:val="bottom"/>
            <w:hideMark/>
          </w:tcPr>
          <w:p w14:paraId="2212597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0%</w:t>
            </w:r>
          </w:p>
        </w:tc>
        <w:tc>
          <w:tcPr>
            <w:tcW w:w="850" w:type="dxa"/>
            <w:noWrap/>
            <w:vAlign w:val="bottom"/>
            <w:hideMark/>
          </w:tcPr>
          <w:p w14:paraId="34FEAB3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7%</w:t>
            </w:r>
          </w:p>
        </w:tc>
        <w:tc>
          <w:tcPr>
            <w:tcW w:w="851" w:type="dxa"/>
            <w:noWrap/>
            <w:vAlign w:val="bottom"/>
            <w:hideMark/>
          </w:tcPr>
          <w:p w14:paraId="28FAD19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w:t>
            </w:r>
          </w:p>
        </w:tc>
        <w:tc>
          <w:tcPr>
            <w:tcW w:w="850" w:type="dxa"/>
            <w:noWrap/>
            <w:vAlign w:val="bottom"/>
            <w:hideMark/>
          </w:tcPr>
          <w:p w14:paraId="394776A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w:t>
            </w:r>
          </w:p>
        </w:tc>
        <w:tc>
          <w:tcPr>
            <w:tcW w:w="851" w:type="dxa"/>
            <w:tcBorders>
              <w:top w:val="nil"/>
              <w:left w:val="nil"/>
              <w:bottom w:val="nil"/>
              <w:right w:val="single" w:sz="8" w:space="0" w:color="auto"/>
            </w:tcBorders>
            <w:noWrap/>
            <w:vAlign w:val="bottom"/>
            <w:hideMark/>
          </w:tcPr>
          <w:p w14:paraId="05A0CF7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5%</w:t>
            </w:r>
          </w:p>
        </w:tc>
        <w:tc>
          <w:tcPr>
            <w:tcW w:w="850" w:type="dxa"/>
            <w:tcBorders>
              <w:top w:val="dashSmallGap" w:sz="4" w:space="0" w:color="A6A6A6" w:themeColor="background1" w:themeShade="A6"/>
              <w:left w:val="nil"/>
              <w:bottom w:val="dashSmallGap" w:sz="4" w:space="0" w:color="A6A6A6" w:themeColor="background1" w:themeShade="A6"/>
              <w:right w:val="dashSmallGap" w:sz="4" w:space="0" w:color="A6A6A6" w:themeColor="background1" w:themeShade="A6"/>
            </w:tcBorders>
            <w:vAlign w:val="bottom"/>
            <w:hideMark/>
          </w:tcPr>
          <w:p w14:paraId="05441BC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2%</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20E9FAA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9.1%</w:t>
            </w:r>
          </w:p>
        </w:tc>
        <w:tc>
          <w:tcPr>
            <w:tcW w:w="85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4B40D6D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8" w:space="0" w:color="auto"/>
            </w:tcBorders>
            <w:vAlign w:val="bottom"/>
            <w:hideMark/>
          </w:tcPr>
          <w:p w14:paraId="117DF21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0.3%</w:t>
            </w:r>
          </w:p>
        </w:tc>
      </w:tr>
      <w:tr w:rsidR="007E045D" w14:paraId="76334FC3" w14:textId="77777777" w:rsidTr="00487EA1">
        <w:trPr>
          <w:trHeight w:val="300"/>
        </w:trPr>
        <w:tc>
          <w:tcPr>
            <w:tcW w:w="1408" w:type="dxa"/>
            <w:tcBorders>
              <w:top w:val="nil"/>
              <w:left w:val="single" w:sz="8" w:space="0" w:color="auto"/>
              <w:bottom w:val="single" w:sz="4" w:space="0" w:color="auto"/>
              <w:right w:val="nil"/>
            </w:tcBorders>
            <w:noWrap/>
            <w:vAlign w:val="bottom"/>
            <w:hideMark/>
          </w:tcPr>
          <w:p w14:paraId="150AB5A2"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single" w:sz="4" w:space="0" w:color="auto"/>
              <w:right w:val="single" w:sz="4" w:space="0" w:color="auto"/>
            </w:tcBorders>
            <w:noWrap/>
            <w:vAlign w:val="bottom"/>
            <w:hideMark/>
          </w:tcPr>
          <w:p w14:paraId="56E6B2EF"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51" w:type="dxa"/>
            <w:tcBorders>
              <w:top w:val="nil"/>
              <w:left w:val="nil"/>
              <w:bottom w:val="single" w:sz="4" w:space="0" w:color="auto"/>
              <w:right w:val="nil"/>
            </w:tcBorders>
            <w:noWrap/>
            <w:vAlign w:val="bottom"/>
            <w:hideMark/>
          </w:tcPr>
          <w:p w14:paraId="6B6B65A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0.3%</w:t>
            </w:r>
          </w:p>
        </w:tc>
        <w:tc>
          <w:tcPr>
            <w:tcW w:w="850" w:type="dxa"/>
            <w:tcBorders>
              <w:top w:val="nil"/>
              <w:left w:val="nil"/>
              <w:bottom w:val="single" w:sz="4" w:space="0" w:color="auto"/>
              <w:right w:val="nil"/>
            </w:tcBorders>
            <w:noWrap/>
            <w:vAlign w:val="bottom"/>
            <w:hideMark/>
          </w:tcPr>
          <w:p w14:paraId="1228521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4%</w:t>
            </w:r>
          </w:p>
        </w:tc>
        <w:tc>
          <w:tcPr>
            <w:tcW w:w="851" w:type="dxa"/>
            <w:tcBorders>
              <w:top w:val="nil"/>
              <w:left w:val="nil"/>
              <w:bottom w:val="single" w:sz="4" w:space="0" w:color="auto"/>
              <w:right w:val="nil"/>
            </w:tcBorders>
            <w:noWrap/>
            <w:vAlign w:val="bottom"/>
            <w:hideMark/>
          </w:tcPr>
          <w:p w14:paraId="2FE16D9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3.9%</w:t>
            </w:r>
          </w:p>
        </w:tc>
        <w:tc>
          <w:tcPr>
            <w:tcW w:w="850" w:type="dxa"/>
            <w:tcBorders>
              <w:top w:val="nil"/>
              <w:left w:val="nil"/>
              <w:bottom w:val="single" w:sz="4" w:space="0" w:color="auto"/>
              <w:right w:val="nil"/>
            </w:tcBorders>
            <w:noWrap/>
            <w:vAlign w:val="bottom"/>
            <w:hideMark/>
          </w:tcPr>
          <w:p w14:paraId="7636B0D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3.9%</w:t>
            </w:r>
          </w:p>
        </w:tc>
        <w:tc>
          <w:tcPr>
            <w:tcW w:w="851" w:type="dxa"/>
            <w:tcBorders>
              <w:top w:val="nil"/>
              <w:left w:val="nil"/>
              <w:bottom w:val="single" w:sz="4" w:space="0" w:color="auto"/>
              <w:right w:val="single" w:sz="8" w:space="0" w:color="auto"/>
            </w:tcBorders>
            <w:noWrap/>
            <w:vAlign w:val="bottom"/>
            <w:hideMark/>
          </w:tcPr>
          <w:p w14:paraId="2B2A362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5%</w:t>
            </w:r>
          </w:p>
        </w:tc>
        <w:tc>
          <w:tcPr>
            <w:tcW w:w="850" w:type="dxa"/>
            <w:tcBorders>
              <w:top w:val="dashSmallGap" w:sz="4" w:space="0" w:color="A6A6A6" w:themeColor="background1" w:themeShade="A6"/>
              <w:left w:val="nil"/>
              <w:bottom w:val="single" w:sz="4" w:space="0" w:color="auto"/>
              <w:right w:val="dashSmallGap" w:sz="4" w:space="0" w:color="A6A6A6" w:themeColor="background1" w:themeShade="A6"/>
            </w:tcBorders>
            <w:vAlign w:val="bottom"/>
            <w:hideMark/>
          </w:tcPr>
          <w:p w14:paraId="0D6BD26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8.9%</w:t>
            </w:r>
          </w:p>
        </w:tc>
        <w:tc>
          <w:tcPr>
            <w:tcW w:w="851"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7C74872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7.1%</w:t>
            </w:r>
          </w:p>
        </w:tc>
        <w:tc>
          <w:tcPr>
            <w:tcW w:w="850" w:type="dxa"/>
            <w:tcBorders>
              <w:top w:val="dashSmallGap" w:sz="4" w:space="0" w:color="A6A6A6" w:themeColor="background1" w:themeShade="A6"/>
              <w:left w:val="dashSmallGap" w:sz="4" w:space="0" w:color="A6A6A6" w:themeColor="background1" w:themeShade="A6"/>
              <w:bottom w:val="single" w:sz="4" w:space="0" w:color="auto"/>
              <w:right w:val="dashSmallGap" w:sz="4" w:space="0" w:color="A6A6A6" w:themeColor="background1" w:themeShade="A6"/>
            </w:tcBorders>
            <w:vAlign w:val="bottom"/>
            <w:hideMark/>
          </w:tcPr>
          <w:p w14:paraId="1D7197B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9%</w:t>
            </w:r>
          </w:p>
        </w:tc>
        <w:tc>
          <w:tcPr>
            <w:tcW w:w="851" w:type="dxa"/>
            <w:tcBorders>
              <w:top w:val="dashSmallGap" w:sz="4" w:space="0" w:color="A6A6A6" w:themeColor="background1" w:themeShade="A6"/>
              <w:left w:val="dashSmallGap" w:sz="4" w:space="0" w:color="A6A6A6" w:themeColor="background1" w:themeShade="A6"/>
              <w:bottom w:val="single" w:sz="4" w:space="0" w:color="auto"/>
              <w:right w:val="single" w:sz="8" w:space="0" w:color="auto"/>
            </w:tcBorders>
            <w:vAlign w:val="bottom"/>
            <w:hideMark/>
          </w:tcPr>
          <w:p w14:paraId="29D547E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3%</w:t>
            </w:r>
          </w:p>
        </w:tc>
      </w:tr>
      <w:tr w:rsidR="007E045D" w14:paraId="7791F287" w14:textId="77777777" w:rsidTr="00487EA1">
        <w:trPr>
          <w:trHeight w:val="300"/>
        </w:trPr>
        <w:tc>
          <w:tcPr>
            <w:tcW w:w="1408" w:type="dxa"/>
            <w:tcBorders>
              <w:top w:val="nil"/>
              <w:left w:val="single" w:sz="8" w:space="0" w:color="auto"/>
              <w:bottom w:val="nil"/>
              <w:right w:val="nil"/>
            </w:tcBorders>
            <w:noWrap/>
            <w:vAlign w:val="bottom"/>
            <w:hideMark/>
          </w:tcPr>
          <w:p w14:paraId="2987E18E"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Litecoin</w:t>
            </w:r>
            <w:proofErr w:type="spellEnd"/>
          </w:p>
        </w:tc>
        <w:tc>
          <w:tcPr>
            <w:tcW w:w="850" w:type="dxa"/>
            <w:tcBorders>
              <w:top w:val="nil"/>
              <w:left w:val="nil"/>
              <w:bottom w:val="nil"/>
              <w:right w:val="single" w:sz="4" w:space="0" w:color="auto"/>
            </w:tcBorders>
            <w:noWrap/>
            <w:vAlign w:val="bottom"/>
            <w:hideMark/>
          </w:tcPr>
          <w:p w14:paraId="5CE4C5D9"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51" w:type="dxa"/>
            <w:noWrap/>
            <w:vAlign w:val="bottom"/>
            <w:hideMark/>
          </w:tcPr>
          <w:p w14:paraId="4F86F7B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4.7%</w:t>
            </w:r>
          </w:p>
        </w:tc>
        <w:tc>
          <w:tcPr>
            <w:tcW w:w="850" w:type="dxa"/>
            <w:noWrap/>
            <w:vAlign w:val="bottom"/>
            <w:hideMark/>
          </w:tcPr>
          <w:p w14:paraId="07D8FD5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0.6%</w:t>
            </w:r>
          </w:p>
        </w:tc>
        <w:tc>
          <w:tcPr>
            <w:tcW w:w="851" w:type="dxa"/>
            <w:noWrap/>
            <w:vAlign w:val="bottom"/>
            <w:hideMark/>
          </w:tcPr>
          <w:p w14:paraId="2A7AF93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7.6%</w:t>
            </w:r>
          </w:p>
        </w:tc>
        <w:tc>
          <w:tcPr>
            <w:tcW w:w="850" w:type="dxa"/>
            <w:noWrap/>
            <w:vAlign w:val="bottom"/>
            <w:hideMark/>
          </w:tcPr>
          <w:p w14:paraId="4AB7CFA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7.6%</w:t>
            </w:r>
          </w:p>
        </w:tc>
        <w:tc>
          <w:tcPr>
            <w:tcW w:w="851" w:type="dxa"/>
            <w:tcBorders>
              <w:top w:val="nil"/>
              <w:left w:val="nil"/>
              <w:bottom w:val="nil"/>
              <w:right w:val="single" w:sz="8" w:space="0" w:color="auto"/>
            </w:tcBorders>
            <w:noWrap/>
            <w:vAlign w:val="bottom"/>
            <w:hideMark/>
          </w:tcPr>
          <w:p w14:paraId="08A6329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83.6%</w:t>
            </w:r>
          </w:p>
        </w:tc>
        <w:tc>
          <w:tcPr>
            <w:tcW w:w="850" w:type="dxa"/>
            <w:tcBorders>
              <w:top w:val="single" w:sz="4" w:space="0" w:color="auto"/>
              <w:left w:val="nil"/>
              <w:bottom w:val="dashSmallGap" w:sz="4" w:space="0" w:color="A6A6A6" w:themeColor="background1" w:themeShade="A6"/>
              <w:right w:val="dashSmallGap" w:sz="4" w:space="0" w:color="A6A6A6" w:themeColor="background1" w:themeShade="A6"/>
            </w:tcBorders>
            <w:vAlign w:val="bottom"/>
            <w:hideMark/>
          </w:tcPr>
          <w:p w14:paraId="6AF01E3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4.9%</w:t>
            </w:r>
          </w:p>
        </w:tc>
        <w:tc>
          <w:tcPr>
            <w:tcW w:w="851"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18C4809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6.3%</w:t>
            </w:r>
          </w:p>
        </w:tc>
        <w:tc>
          <w:tcPr>
            <w:tcW w:w="850" w:type="dxa"/>
            <w:tcBorders>
              <w:top w:val="single" w:sz="4" w:space="0" w:color="auto"/>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4585314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4.8%</w:t>
            </w:r>
          </w:p>
        </w:tc>
        <w:tc>
          <w:tcPr>
            <w:tcW w:w="851" w:type="dxa"/>
            <w:tcBorders>
              <w:top w:val="single" w:sz="4" w:space="0" w:color="auto"/>
              <w:left w:val="dashSmallGap" w:sz="4" w:space="0" w:color="A6A6A6" w:themeColor="background1" w:themeShade="A6"/>
              <w:bottom w:val="dashSmallGap" w:sz="4" w:space="0" w:color="A6A6A6" w:themeColor="background1" w:themeShade="A6"/>
              <w:right w:val="single" w:sz="8" w:space="0" w:color="auto"/>
            </w:tcBorders>
            <w:vAlign w:val="bottom"/>
            <w:hideMark/>
          </w:tcPr>
          <w:p w14:paraId="21C0ABF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5.4%</w:t>
            </w:r>
          </w:p>
        </w:tc>
      </w:tr>
      <w:tr w:rsidR="007E045D" w14:paraId="38684DAC" w14:textId="77777777" w:rsidTr="00487EA1">
        <w:trPr>
          <w:trHeight w:val="300"/>
        </w:trPr>
        <w:tc>
          <w:tcPr>
            <w:tcW w:w="1408" w:type="dxa"/>
            <w:tcBorders>
              <w:top w:val="nil"/>
              <w:left w:val="single" w:sz="8" w:space="0" w:color="auto"/>
              <w:bottom w:val="nil"/>
              <w:right w:val="nil"/>
            </w:tcBorders>
            <w:noWrap/>
            <w:vAlign w:val="bottom"/>
            <w:hideMark/>
          </w:tcPr>
          <w:p w14:paraId="3512100B"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nil"/>
              <w:right w:val="single" w:sz="4" w:space="0" w:color="auto"/>
            </w:tcBorders>
            <w:noWrap/>
            <w:vAlign w:val="bottom"/>
            <w:hideMark/>
          </w:tcPr>
          <w:p w14:paraId="10FE3829"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51" w:type="dxa"/>
            <w:noWrap/>
            <w:vAlign w:val="bottom"/>
            <w:hideMark/>
          </w:tcPr>
          <w:p w14:paraId="03BD3F4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1%</w:t>
            </w:r>
          </w:p>
        </w:tc>
        <w:tc>
          <w:tcPr>
            <w:tcW w:w="850" w:type="dxa"/>
            <w:noWrap/>
            <w:vAlign w:val="bottom"/>
            <w:hideMark/>
          </w:tcPr>
          <w:p w14:paraId="0E31847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5.2%</w:t>
            </w:r>
          </w:p>
        </w:tc>
        <w:tc>
          <w:tcPr>
            <w:tcW w:w="851" w:type="dxa"/>
            <w:noWrap/>
            <w:vAlign w:val="bottom"/>
            <w:hideMark/>
          </w:tcPr>
          <w:p w14:paraId="1CB2FAB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8%</w:t>
            </w:r>
          </w:p>
        </w:tc>
        <w:tc>
          <w:tcPr>
            <w:tcW w:w="850" w:type="dxa"/>
            <w:noWrap/>
            <w:vAlign w:val="bottom"/>
            <w:hideMark/>
          </w:tcPr>
          <w:p w14:paraId="1948BDC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8%</w:t>
            </w:r>
          </w:p>
        </w:tc>
        <w:tc>
          <w:tcPr>
            <w:tcW w:w="851" w:type="dxa"/>
            <w:tcBorders>
              <w:top w:val="nil"/>
              <w:left w:val="nil"/>
              <w:bottom w:val="nil"/>
              <w:right w:val="single" w:sz="8" w:space="0" w:color="auto"/>
            </w:tcBorders>
            <w:noWrap/>
            <w:vAlign w:val="bottom"/>
            <w:hideMark/>
          </w:tcPr>
          <w:p w14:paraId="16A66FB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6.4%</w:t>
            </w:r>
          </w:p>
        </w:tc>
        <w:tc>
          <w:tcPr>
            <w:tcW w:w="850" w:type="dxa"/>
            <w:tcBorders>
              <w:top w:val="dashSmallGap" w:sz="4" w:space="0" w:color="A6A6A6" w:themeColor="background1" w:themeShade="A6"/>
              <w:left w:val="nil"/>
              <w:bottom w:val="dashSmallGap" w:sz="4" w:space="0" w:color="A6A6A6" w:themeColor="background1" w:themeShade="A6"/>
              <w:right w:val="dashSmallGap" w:sz="4" w:space="0" w:color="A6A6A6" w:themeColor="background1" w:themeShade="A6"/>
            </w:tcBorders>
            <w:vAlign w:val="bottom"/>
            <w:hideMark/>
          </w:tcPr>
          <w:p w14:paraId="0A17835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1%</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4316504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6.6%</w:t>
            </w:r>
          </w:p>
        </w:tc>
        <w:tc>
          <w:tcPr>
            <w:tcW w:w="850"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tcBorders>
            <w:vAlign w:val="bottom"/>
            <w:hideMark/>
          </w:tcPr>
          <w:p w14:paraId="4A11E1E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0%</w:t>
            </w:r>
          </w:p>
        </w:tc>
        <w:tc>
          <w:tcPr>
            <w:tcW w:w="851" w:type="dxa"/>
            <w:tcBorders>
              <w:top w:val="dashSmallGap" w:sz="4" w:space="0" w:color="A6A6A6" w:themeColor="background1" w:themeShade="A6"/>
              <w:left w:val="dashSmallGap" w:sz="4" w:space="0" w:color="A6A6A6" w:themeColor="background1" w:themeShade="A6"/>
              <w:bottom w:val="dashSmallGap" w:sz="4" w:space="0" w:color="A6A6A6" w:themeColor="background1" w:themeShade="A6"/>
              <w:right w:val="single" w:sz="8" w:space="0" w:color="auto"/>
            </w:tcBorders>
            <w:vAlign w:val="bottom"/>
            <w:hideMark/>
          </w:tcPr>
          <w:p w14:paraId="2B13F9F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1%</w:t>
            </w:r>
          </w:p>
        </w:tc>
      </w:tr>
      <w:tr w:rsidR="007E045D" w14:paraId="695A8294" w14:textId="77777777" w:rsidTr="00487EA1">
        <w:trPr>
          <w:trHeight w:val="315"/>
        </w:trPr>
        <w:tc>
          <w:tcPr>
            <w:tcW w:w="1408" w:type="dxa"/>
            <w:tcBorders>
              <w:top w:val="nil"/>
              <w:left w:val="single" w:sz="8" w:space="0" w:color="auto"/>
              <w:bottom w:val="single" w:sz="8" w:space="0" w:color="auto"/>
              <w:right w:val="nil"/>
            </w:tcBorders>
            <w:noWrap/>
            <w:vAlign w:val="bottom"/>
            <w:hideMark/>
          </w:tcPr>
          <w:p w14:paraId="14787F07"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single" w:sz="8" w:space="0" w:color="auto"/>
              <w:right w:val="single" w:sz="4" w:space="0" w:color="auto"/>
            </w:tcBorders>
            <w:noWrap/>
            <w:vAlign w:val="bottom"/>
            <w:hideMark/>
          </w:tcPr>
          <w:p w14:paraId="6DADE437"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51" w:type="dxa"/>
            <w:tcBorders>
              <w:top w:val="nil"/>
              <w:left w:val="nil"/>
              <w:bottom w:val="single" w:sz="8" w:space="0" w:color="auto"/>
              <w:right w:val="nil"/>
            </w:tcBorders>
            <w:noWrap/>
            <w:vAlign w:val="bottom"/>
            <w:hideMark/>
          </w:tcPr>
          <w:p w14:paraId="4319066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2%</w:t>
            </w:r>
          </w:p>
        </w:tc>
        <w:tc>
          <w:tcPr>
            <w:tcW w:w="850" w:type="dxa"/>
            <w:tcBorders>
              <w:top w:val="nil"/>
              <w:left w:val="nil"/>
              <w:bottom w:val="single" w:sz="8" w:space="0" w:color="auto"/>
              <w:right w:val="nil"/>
            </w:tcBorders>
            <w:noWrap/>
            <w:vAlign w:val="bottom"/>
            <w:hideMark/>
          </w:tcPr>
          <w:p w14:paraId="32181B3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4.1%</w:t>
            </w:r>
          </w:p>
        </w:tc>
        <w:tc>
          <w:tcPr>
            <w:tcW w:w="851" w:type="dxa"/>
            <w:tcBorders>
              <w:top w:val="nil"/>
              <w:left w:val="nil"/>
              <w:bottom w:val="single" w:sz="8" w:space="0" w:color="auto"/>
              <w:right w:val="nil"/>
            </w:tcBorders>
            <w:noWrap/>
            <w:vAlign w:val="bottom"/>
            <w:hideMark/>
          </w:tcPr>
          <w:p w14:paraId="61D855A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6%</w:t>
            </w:r>
          </w:p>
        </w:tc>
        <w:tc>
          <w:tcPr>
            <w:tcW w:w="850" w:type="dxa"/>
            <w:tcBorders>
              <w:top w:val="nil"/>
              <w:left w:val="nil"/>
              <w:bottom w:val="single" w:sz="8" w:space="0" w:color="auto"/>
              <w:right w:val="nil"/>
            </w:tcBorders>
            <w:noWrap/>
            <w:vAlign w:val="bottom"/>
            <w:hideMark/>
          </w:tcPr>
          <w:p w14:paraId="435BF27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6%</w:t>
            </w:r>
          </w:p>
        </w:tc>
        <w:tc>
          <w:tcPr>
            <w:tcW w:w="851" w:type="dxa"/>
            <w:tcBorders>
              <w:top w:val="nil"/>
              <w:left w:val="nil"/>
              <w:bottom w:val="single" w:sz="8" w:space="0" w:color="auto"/>
              <w:right w:val="single" w:sz="8" w:space="0" w:color="auto"/>
            </w:tcBorders>
            <w:noWrap/>
            <w:vAlign w:val="bottom"/>
            <w:hideMark/>
          </w:tcPr>
          <w:p w14:paraId="39719B8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850" w:type="dxa"/>
            <w:tcBorders>
              <w:top w:val="dashSmallGap" w:sz="4" w:space="0" w:color="A6A6A6" w:themeColor="background1" w:themeShade="A6"/>
              <w:left w:val="nil"/>
              <w:bottom w:val="single" w:sz="8" w:space="0" w:color="auto"/>
              <w:right w:val="dashSmallGap" w:sz="4" w:space="0" w:color="A6A6A6" w:themeColor="background1" w:themeShade="A6"/>
            </w:tcBorders>
            <w:vAlign w:val="bottom"/>
            <w:hideMark/>
          </w:tcPr>
          <w:p w14:paraId="5668F4F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0%</w:t>
            </w:r>
          </w:p>
        </w:tc>
        <w:tc>
          <w:tcPr>
            <w:tcW w:w="851" w:type="dxa"/>
            <w:tcBorders>
              <w:top w:val="dashSmallGap" w:sz="4" w:space="0" w:color="A6A6A6" w:themeColor="background1" w:themeShade="A6"/>
              <w:left w:val="dashSmallGap" w:sz="4" w:space="0" w:color="A6A6A6" w:themeColor="background1" w:themeShade="A6"/>
              <w:bottom w:val="single" w:sz="8" w:space="0" w:color="auto"/>
              <w:right w:val="dashSmallGap" w:sz="4" w:space="0" w:color="A6A6A6" w:themeColor="background1" w:themeShade="A6"/>
            </w:tcBorders>
            <w:vAlign w:val="bottom"/>
            <w:hideMark/>
          </w:tcPr>
          <w:p w14:paraId="1389AC6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7.1%</w:t>
            </w:r>
          </w:p>
        </w:tc>
        <w:tc>
          <w:tcPr>
            <w:tcW w:w="850" w:type="dxa"/>
            <w:tcBorders>
              <w:top w:val="dashSmallGap" w:sz="4" w:space="0" w:color="A6A6A6" w:themeColor="background1" w:themeShade="A6"/>
              <w:left w:val="dashSmallGap" w:sz="4" w:space="0" w:color="A6A6A6" w:themeColor="background1" w:themeShade="A6"/>
              <w:bottom w:val="single" w:sz="8" w:space="0" w:color="auto"/>
              <w:right w:val="dashSmallGap" w:sz="4" w:space="0" w:color="A6A6A6" w:themeColor="background1" w:themeShade="A6"/>
            </w:tcBorders>
            <w:vAlign w:val="bottom"/>
            <w:hideMark/>
          </w:tcPr>
          <w:p w14:paraId="23A79FA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2%</w:t>
            </w:r>
          </w:p>
        </w:tc>
        <w:tc>
          <w:tcPr>
            <w:tcW w:w="851" w:type="dxa"/>
            <w:tcBorders>
              <w:top w:val="dashSmallGap" w:sz="4" w:space="0" w:color="A6A6A6" w:themeColor="background1" w:themeShade="A6"/>
              <w:left w:val="dashSmallGap" w:sz="4" w:space="0" w:color="A6A6A6" w:themeColor="background1" w:themeShade="A6"/>
              <w:bottom w:val="single" w:sz="8" w:space="0" w:color="auto"/>
              <w:right w:val="single" w:sz="8" w:space="0" w:color="auto"/>
            </w:tcBorders>
            <w:vAlign w:val="bottom"/>
            <w:hideMark/>
          </w:tcPr>
          <w:p w14:paraId="70A4479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5%</w:t>
            </w:r>
          </w:p>
        </w:tc>
      </w:tr>
    </w:tbl>
    <w:p w14:paraId="5FB395B0" w14:textId="77777777" w:rsidR="00287820" w:rsidRPr="000525D3" w:rsidRDefault="00287820" w:rsidP="00287820">
      <w:pPr>
        <w:rPr>
          <w:rFonts w:ascii="Times New Roman" w:hAnsi="Times New Roman" w:cs="Times New Roman"/>
          <w:sz w:val="24"/>
          <w:lang w:val="en-US"/>
        </w:rPr>
      </w:pPr>
      <w:r w:rsidRPr="000525D3">
        <w:rPr>
          <w:rFonts w:ascii="Times New Roman" w:hAnsi="Times New Roman" w:cs="Times New Roman"/>
          <w:sz w:val="24"/>
          <w:lang w:val="en-US"/>
        </w:rPr>
        <w:t>Source: Own calculations.</w:t>
      </w:r>
    </w:p>
    <w:p w14:paraId="489103A1" w14:textId="2A51A895" w:rsidR="00F30602" w:rsidRPr="00F30602" w:rsidRDefault="00F30602" w:rsidP="00F30602">
      <w:pPr>
        <w:rPr>
          <w:rFonts w:ascii="Times New Roman" w:hAnsi="Times New Roman" w:cs="Times New Roman"/>
          <w:b/>
          <w:bCs/>
          <w:sz w:val="24"/>
          <w:szCs w:val="24"/>
          <w:lang w:val="en-US"/>
        </w:rPr>
      </w:pPr>
      <w:r w:rsidRPr="00F30602">
        <w:rPr>
          <w:rFonts w:ascii="Times New Roman" w:hAnsi="Times New Roman" w:cs="Times New Roman"/>
          <w:b/>
          <w:bCs/>
          <w:i/>
          <w:iCs/>
          <w:sz w:val="24"/>
          <w:szCs w:val="24"/>
          <w:lang w:val="en-US"/>
        </w:rPr>
        <w:lastRenderedPageBreak/>
        <w:t xml:space="preserve">b) Does an </w:t>
      </w:r>
      <w:r w:rsidR="00745417">
        <w:rPr>
          <w:rFonts w:ascii="Times New Roman" w:hAnsi="Times New Roman" w:cs="Times New Roman"/>
          <w:b/>
          <w:bCs/>
          <w:i/>
          <w:iCs/>
          <w:sz w:val="24"/>
          <w:szCs w:val="24"/>
          <w:lang w:val="en-US"/>
        </w:rPr>
        <w:t>e</w:t>
      </w:r>
      <w:r w:rsidR="00F623B0">
        <w:rPr>
          <w:rFonts w:ascii="Times New Roman" w:hAnsi="Times New Roman" w:cs="Times New Roman"/>
          <w:b/>
          <w:bCs/>
          <w:i/>
          <w:iCs/>
          <w:sz w:val="24"/>
          <w:szCs w:val="24"/>
          <w:lang w:val="en-US"/>
        </w:rPr>
        <w:t>xtreme</w:t>
      </w:r>
      <w:r w:rsidR="00745417">
        <w:rPr>
          <w:rFonts w:ascii="Times New Roman" w:hAnsi="Times New Roman" w:cs="Times New Roman"/>
          <w:b/>
          <w:bCs/>
          <w:i/>
          <w:iCs/>
          <w:sz w:val="24"/>
          <w:szCs w:val="24"/>
          <w:lang w:val="en-US"/>
        </w:rPr>
        <w:t>-</w:t>
      </w:r>
      <w:r w:rsidR="00F623B0">
        <w:rPr>
          <w:rFonts w:ascii="Times New Roman" w:hAnsi="Times New Roman" w:cs="Times New Roman"/>
          <w:b/>
          <w:bCs/>
          <w:i/>
          <w:iCs/>
          <w:sz w:val="24"/>
          <w:szCs w:val="24"/>
          <w:lang w:val="en-US"/>
        </w:rPr>
        <w:t>value</w:t>
      </w:r>
      <w:r w:rsidR="00745417">
        <w:rPr>
          <w:rFonts w:ascii="Times New Roman" w:hAnsi="Times New Roman" w:cs="Times New Roman"/>
          <w:b/>
          <w:bCs/>
          <w:i/>
          <w:iCs/>
          <w:sz w:val="24"/>
          <w:szCs w:val="24"/>
          <w:lang w:val="en-US"/>
        </w:rPr>
        <w:t>-</w:t>
      </w:r>
      <w:r w:rsidR="00F623B0">
        <w:rPr>
          <w:rFonts w:ascii="Times New Roman" w:hAnsi="Times New Roman" w:cs="Times New Roman"/>
          <w:b/>
          <w:bCs/>
          <w:i/>
          <w:iCs/>
          <w:sz w:val="24"/>
          <w:szCs w:val="24"/>
          <w:lang w:val="en-US"/>
        </w:rPr>
        <w:t>theory</w:t>
      </w:r>
      <w:r w:rsidR="00745417">
        <w:rPr>
          <w:rFonts w:ascii="Times New Roman" w:hAnsi="Times New Roman" w:cs="Times New Roman"/>
          <w:b/>
          <w:bCs/>
          <w:i/>
          <w:iCs/>
          <w:sz w:val="24"/>
          <w:szCs w:val="24"/>
          <w:lang w:val="en-US"/>
        </w:rPr>
        <w:t>-</w:t>
      </w:r>
      <w:r w:rsidRPr="00F30602">
        <w:rPr>
          <w:rFonts w:ascii="Times New Roman" w:hAnsi="Times New Roman" w:cs="Times New Roman"/>
          <w:b/>
          <w:bCs/>
          <w:i/>
          <w:iCs/>
          <w:sz w:val="24"/>
          <w:szCs w:val="24"/>
          <w:lang w:val="en-US"/>
        </w:rPr>
        <w:t>based</w:t>
      </w:r>
      <w:r w:rsidR="00AE7A9B">
        <w:rPr>
          <w:rFonts w:ascii="Times New Roman" w:hAnsi="Times New Roman" w:cs="Times New Roman"/>
          <w:b/>
          <w:bCs/>
          <w:i/>
          <w:iCs/>
          <w:sz w:val="24"/>
          <w:szCs w:val="24"/>
          <w:lang w:val="en-US"/>
        </w:rPr>
        <w:t xml:space="preserve"> </w:t>
      </w:r>
      <w:r w:rsidRPr="00F30602">
        <w:rPr>
          <w:rFonts w:ascii="Times New Roman" w:hAnsi="Times New Roman" w:cs="Times New Roman"/>
          <w:b/>
          <w:bCs/>
          <w:i/>
          <w:iCs/>
          <w:sz w:val="24"/>
          <w:szCs w:val="24"/>
          <w:lang w:val="en-US"/>
        </w:rPr>
        <w:t xml:space="preserve">Value at Risk </w:t>
      </w:r>
      <w:r w:rsidR="00AE7A9B">
        <w:rPr>
          <w:rFonts w:ascii="Times New Roman" w:hAnsi="Times New Roman" w:cs="Times New Roman"/>
          <w:b/>
          <w:bCs/>
          <w:i/>
          <w:iCs/>
          <w:sz w:val="24"/>
          <w:szCs w:val="24"/>
          <w:lang w:val="en-US"/>
        </w:rPr>
        <w:t>better fit</w:t>
      </w:r>
      <w:r w:rsidRPr="00F30602">
        <w:rPr>
          <w:rFonts w:ascii="Times New Roman" w:hAnsi="Times New Roman" w:cs="Times New Roman"/>
          <w:b/>
          <w:bCs/>
          <w:i/>
          <w:iCs/>
          <w:sz w:val="24"/>
          <w:szCs w:val="24"/>
          <w:lang w:val="en-US"/>
        </w:rPr>
        <w:t xml:space="preserve"> the statistical characteristics of crypto assets?</w:t>
      </w:r>
    </w:p>
    <w:p w14:paraId="45273948" w14:textId="41013432" w:rsidR="00EB2C7E" w:rsidRPr="00EB2C7E" w:rsidRDefault="00EB2C7E" w:rsidP="00462EF0">
      <w:pPr>
        <w:rPr>
          <w:rFonts w:ascii="Times New Roman" w:hAnsi="Times New Roman" w:cs="Times New Roman"/>
          <w:sz w:val="24"/>
          <w:szCs w:val="24"/>
          <w:lang w:val="en-US"/>
        </w:rPr>
      </w:pPr>
      <w:r w:rsidRPr="00EB2C7E">
        <w:rPr>
          <w:rFonts w:ascii="Times New Roman" w:hAnsi="Times New Roman" w:cs="Times New Roman"/>
          <w:sz w:val="24"/>
          <w:szCs w:val="24"/>
          <w:lang w:val="en-US"/>
        </w:rPr>
        <w:t xml:space="preserve">Starting with the risk measurement of the </w:t>
      </w:r>
      <w:r w:rsidR="00F623B0">
        <w:rPr>
          <w:rFonts w:ascii="Times New Roman" w:hAnsi="Times New Roman" w:cs="Times New Roman"/>
          <w:sz w:val="24"/>
          <w:szCs w:val="24"/>
          <w:lang w:val="en-US"/>
        </w:rPr>
        <w:t>extreme value theory</w:t>
      </w:r>
      <w:r w:rsidRPr="00EB2C7E">
        <w:rPr>
          <w:rFonts w:ascii="Times New Roman" w:hAnsi="Times New Roman" w:cs="Times New Roman"/>
          <w:sz w:val="24"/>
          <w:szCs w:val="24"/>
          <w:lang w:val="en-US"/>
        </w:rPr>
        <w:t xml:space="preserve">, the comparison must first be adjusted. Due to the </w:t>
      </w:r>
      <w:r w:rsidR="00FC47BE">
        <w:rPr>
          <w:rFonts w:ascii="Times New Roman" w:hAnsi="Times New Roman" w:cs="Times New Roman"/>
          <w:sz w:val="24"/>
          <w:szCs w:val="24"/>
          <w:lang w:val="en-US"/>
        </w:rPr>
        <w:t>aim</w:t>
      </w:r>
      <w:r w:rsidRPr="00EB2C7E">
        <w:rPr>
          <w:rFonts w:ascii="Times New Roman" w:hAnsi="Times New Roman" w:cs="Times New Roman"/>
          <w:sz w:val="24"/>
          <w:szCs w:val="24"/>
          <w:lang w:val="en-US"/>
        </w:rPr>
        <w:t xml:space="preserve"> of using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EB2C7E">
        <w:rPr>
          <w:rFonts w:ascii="Times New Roman" w:hAnsi="Times New Roman" w:cs="Times New Roman"/>
          <w:sz w:val="24"/>
          <w:szCs w:val="24"/>
          <w:lang w:val="en-US"/>
        </w:rPr>
        <w:t xml:space="preserve"> to </w:t>
      </w:r>
      <w:r w:rsidR="009E484C">
        <w:rPr>
          <w:rFonts w:ascii="Times New Roman" w:hAnsi="Times New Roman" w:cs="Times New Roman"/>
          <w:sz w:val="24"/>
          <w:szCs w:val="24"/>
          <w:lang w:val="en-US"/>
        </w:rPr>
        <w:t xml:space="preserve">forecast high and very rare claims, the 95.0% confidence level </w:t>
      </w:r>
      <w:r w:rsidR="00FC47BE">
        <w:rPr>
          <w:rFonts w:ascii="Times New Roman" w:hAnsi="Times New Roman" w:cs="Times New Roman"/>
          <w:sz w:val="24"/>
          <w:szCs w:val="24"/>
          <w:lang w:val="en-US"/>
        </w:rPr>
        <w:t xml:space="preserve">is </w:t>
      </w:r>
      <w:r w:rsidR="00AA61F2">
        <w:rPr>
          <w:rFonts w:ascii="Times New Roman" w:hAnsi="Times New Roman" w:cs="Times New Roman"/>
          <w:sz w:val="24"/>
          <w:szCs w:val="24"/>
          <w:lang w:val="en-US"/>
        </w:rPr>
        <w:t>un</w:t>
      </w:r>
      <w:r w:rsidR="00FC47BE">
        <w:rPr>
          <w:rFonts w:ascii="Times New Roman" w:hAnsi="Times New Roman" w:cs="Times New Roman"/>
          <w:sz w:val="24"/>
          <w:szCs w:val="24"/>
          <w:lang w:val="en-US"/>
        </w:rPr>
        <w:t>necessary</w:t>
      </w:r>
      <w:r w:rsidRPr="00EB2C7E">
        <w:rPr>
          <w:rFonts w:ascii="Times New Roman" w:hAnsi="Times New Roman" w:cs="Times New Roman"/>
          <w:sz w:val="24"/>
          <w:szCs w:val="24"/>
          <w:lang w:val="en-US"/>
        </w:rPr>
        <w:t xml:space="preserve">. For better comparability, the 10-day holding period is also </w:t>
      </w:r>
      <w:r w:rsidR="009E484C">
        <w:rPr>
          <w:rFonts w:ascii="Times New Roman" w:hAnsi="Times New Roman" w:cs="Times New Roman"/>
          <w:sz w:val="24"/>
          <w:szCs w:val="24"/>
          <w:lang w:val="en-US"/>
        </w:rPr>
        <w:t>omitted</w:t>
      </w:r>
      <w:r w:rsidRPr="00EB2C7E">
        <w:rPr>
          <w:rFonts w:ascii="Times New Roman" w:hAnsi="Times New Roman" w:cs="Times New Roman"/>
          <w:sz w:val="24"/>
          <w:szCs w:val="24"/>
          <w:lang w:val="en-US"/>
        </w:rPr>
        <w:t xml:space="preserve">. In this way, no interim loss compensation can be </w:t>
      </w:r>
      <w:r w:rsidR="00AA61F2">
        <w:rPr>
          <w:rFonts w:ascii="Times New Roman" w:hAnsi="Times New Roman" w:cs="Times New Roman"/>
          <w:sz w:val="24"/>
          <w:szCs w:val="24"/>
          <w:lang w:val="en-US"/>
        </w:rPr>
        <w:t>considered</w:t>
      </w:r>
      <w:r w:rsidRPr="00EB2C7E">
        <w:rPr>
          <w:rFonts w:ascii="Times New Roman" w:hAnsi="Times New Roman" w:cs="Times New Roman"/>
          <w:sz w:val="24"/>
          <w:szCs w:val="24"/>
          <w:lang w:val="en-US"/>
        </w:rPr>
        <w:t xml:space="preserve"> to reduce risk. Furthermore, the </w:t>
      </w:r>
      <w:r w:rsidR="00745417">
        <w:rPr>
          <w:rFonts w:ascii="Times New Roman" w:hAnsi="Times New Roman" w:cs="Times New Roman"/>
          <w:sz w:val="24"/>
          <w:szCs w:val="24"/>
          <w:lang w:val="en-US"/>
        </w:rPr>
        <w:t>e</w:t>
      </w:r>
      <w:r w:rsidR="00AA296D" w:rsidRPr="00EB2C7E">
        <w:rPr>
          <w:rFonts w:ascii="Times New Roman" w:hAnsi="Times New Roman" w:cs="Times New Roman"/>
          <w:sz w:val="24"/>
          <w:szCs w:val="24"/>
          <w:lang w:val="en-US"/>
        </w:rPr>
        <w:t>xtreme</w:t>
      </w:r>
      <w:r w:rsidR="00AA296D">
        <w:rPr>
          <w:rFonts w:ascii="Times New Roman" w:hAnsi="Times New Roman" w:cs="Times New Roman"/>
          <w:sz w:val="24"/>
          <w:szCs w:val="24"/>
          <w:lang w:val="en-US"/>
        </w:rPr>
        <w:t>-Value-VaR</w:t>
      </w:r>
      <w:r w:rsidRPr="00EB2C7E">
        <w:rPr>
          <w:rFonts w:ascii="Times New Roman" w:hAnsi="Times New Roman" w:cs="Times New Roman"/>
          <w:sz w:val="24"/>
          <w:szCs w:val="24"/>
          <w:lang w:val="en-US"/>
        </w:rPr>
        <w:t xml:space="preserve"> </w:t>
      </w:r>
      <w:r w:rsidR="00FC47BE">
        <w:rPr>
          <w:rFonts w:ascii="Times New Roman" w:hAnsi="Times New Roman" w:cs="Times New Roman"/>
          <w:sz w:val="24"/>
          <w:szCs w:val="24"/>
          <w:lang w:val="en-US"/>
        </w:rPr>
        <w:t>is</w:t>
      </w:r>
      <w:r w:rsidRPr="00EB2C7E">
        <w:rPr>
          <w:rFonts w:ascii="Times New Roman" w:hAnsi="Times New Roman" w:cs="Times New Roman"/>
          <w:sz w:val="24"/>
          <w:szCs w:val="24"/>
          <w:lang w:val="en-US"/>
        </w:rPr>
        <w:t xml:space="preserve"> only calculated with a </w:t>
      </w:r>
      <w:r w:rsidR="00BC6D73">
        <w:rPr>
          <w:rFonts w:ascii="Times New Roman" w:hAnsi="Times New Roman" w:cs="Times New Roman"/>
          <w:sz w:val="24"/>
          <w:szCs w:val="24"/>
          <w:lang w:val="en-US"/>
        </w:rPr>
        <w:t>growing</w:t>
      </w:r>
      <w:r w:rsidR="00BC6D73" w:rsidRPr="00EB2C7E">
        <w:rPr>
          <w:rFonts w:ascii="Times New Roman" w:hAnsi="Times New Roman" w:cs="Times New Roman"/>
          <w:sz w:val="24"/>
          <w:szCs w:val="24"/>
          <w:lang w:val="en-US"/>
        </w:rPr>
        <w:t xml:space="preserve"> </w:t>
      </w:r>
      <w:r w:rsidRPr="00EB2C7E">
        <w:rPr>
          <w:rFonts w:ascii="Times New Roman" w:hAnsi="Times New Roman" w:cs="Times New Roman"/>
          <w:sz w:val="24"/>
          <w:szCs w:val="24"/>
          <w:lang w:val="en-US"/>
        </w:rPr>
        <w:t>history</w:t>
      </w:r>
      <w:r w:rsidR="009E484C">
        <w:rPr>
          <w:rFonts w:ascii="Times New Roman" w:hAnsi="Times New Roman" w:cs="Times New Roman"/>
          <w:sz w:val="24"/>
          <w:szCs w:val="24"/>
          <w:lang w:val="en-US"/>
        </w:rPr>
        <w:t xml:space="preserve"> since a</w:t>
      </w:r>
      <w:r w:rsidRPr="00EB2C7E">
        <w:rPr>
          <w:rFonts w:ascii="Times New Roman" w:hAnsi="Times New Roman" w:cs="Times New Roman"/>
          <w:sz w:val="24"/>
          <w:szCs w:val="24"/>
          <w:lang w:val="en-US"/>
        </w:rPr>
        <w:t xml:space="preserve"> data history is required to determine the threshold value</w:t>
      </w:r>
      <w:r w:rsidR="009E484C">
        <w:rPr>
          <w:rFonts w:ascii="Times New Roman" w:hAnsi="Times New Roman" w:cs="Times New Roman"/>
          <w:sz w:val="24"/>
          <w:szCs w:val="24"/>
          <w:lang w:val="en-US"/>
        </w:rPr>
        <w:t>. T</w:t>
      </w:r>
      <w:r w:rsidRPr="00EB2C7E">
        <w:rPr>
          <w:rFonts w:ascii="Times New Roman" w:hAnsi="Times New Roman" w:cs="Times New Roman"/>
          <w:sz w:val="24"/>
          <w:szCs w:val="24"/>
          <w:lang w:val="en-US"/>
        </w:rPr>
        <w:t>he "omission" of data points cannot lead to a higher dynamic than the other VaR methods.</w:t>
      </w:r>
    </w:p>
    <w:p w14:paraId="3BA86E26" w14:textId="23B82379" w:rsidR="00EB2C7E" w:rsidRDefault="002949E0" w:rsidP="002949E0">
      <w:pPr>
        <w:rPr>
          <w:rFonts w:ascii="Times New Roman" w:hAnsi="Times New Roman" w:cs="Times New Roman"/>
          <w:sz w:val="24"/>
          <w:szCs w:val="24"/>
          <w:lang w:val="en-US"/>
        </w:rPr>
      </w:pPr>
      <w:r w:rsidRPr="002949E0">
        <w:rPr>
          <w:rFonts w:ascii="Times New Roman" w:hAnsi="Times New Roman" w:cs="Times New Roman"/>
          <w:sz w:val="24"/>
          <w:szCs w:val="24"/>
          <w:lang w:val="en-US"/>
        </w:rPr>
        <w:t>Starting with a confidence level of 99.0</w:t>
      </w:r>
      <w:r w:rsidR="006B15D5">
        <w:rPr>
          <w:rFonts w:ascii="Times New Roman" w:hAnsi="Times New Roman" w:cs="Times New Roman"/>
          <w:sz w:val="24"/>
          <w:szCs w:val="24"/>
          <w:lang w:val="en-US"/>
        </w:rPr>
        <w:t xml:space="preserve"> </w:t>
      </w:r>
      <w:r w:rsidRPr="002949E0">
        <w:rPr>
          <w:rFonts w:ascii="Times New Roman" w:hAnsi="Times New Roman" w:cs="Times New Roman"/>
          <w:sz w:val="24"/>
          <w:szCs w:val="24"/>
          <w:lang w:val="en-US"/>
        </w:rPr>
        <w:t>%, Bitcoin</w:t>
      </w:r>
      <w:r w:rsidR="009E484C">
        <w:rPr>
          <w:rFonts w:ascii="Times New Roman" w:hAnsi="Times New Roman" w:cs="Times New Roman"/>
          <w:sz w:val="24"/>
          <w:szCs w:val="24"/>
          <w:lang w:val="en-US"/>
        </w:rPr>
        <w:t xml:space="preserve"> shows the best risk measurement with </w:t>
      </w:r>
      <w:r w:rsidR="0045785C">
        <w:rPr>
          <w:rFonts w:ascii="Times New Roman" w:hAnsi="Times New Roman" w:cs="Times New Roman"/>
          <w:sz w:val="24"/>
          <w:szCs w:val="24"/>
          <w:lang w:val="en-US"/>
        </w:rPr>
        <w:t xml:space="preserve">the historical simulation and </w:t>
      </w:r>
      <w:r w:rsidR="009E484C">
        <w:rPr>
          <w:rFonts w:ascii="Times New Roman" w:hAnsi="Times New Roman" w:cs="Times New Roman"/>
          <w:sz w:val="24"/>
          <w:szCs w:val="24"/>
          <w:lang w:val="en-US"/>
        </w:rPr>
        <w:t>a rolling 1-year history</w:t>
      </w:r>
      <w:r w:rsidRPr="002949E0">
        <w:rPr>
          <w:rFonts w:ascii="Times New Roman" w:hAnsi="Times New Roman" w:cs="Times New Roman"/>
          <w:sz w:val="24"/>
          <w:szCs w:val="24"/>
          <w:lang w:val="en-US"/>
        </w:rPr>
        <w:t>. With 17.</w:t>
      </w:r>
      <w:r w:rsidR="0045785C">
        <w:rPr>
          <w:rFonts w:ascii="Times New Roman" w:hAnsi="Times New Roman" w:cs="Times New Roman"/>
          <w:sz w:val="24"/>
          <w:szCs w:val="24"/>
          <w:lang w:val="en-US"/>
        </w:rPr>
        <w:t>1</w:t>
      </w:r>
      <w:r w:rsidRPr="002949E0">
        <w:rPr>
          <w:rFonts w:ascii="Times New Roman" w:hAnsi="Times New Roman" w:cs="Times New Roman"/>
          <w:sz w:val="24"/>
          <w:szCs w:val="24"/>
          <w:lang w:val="en-US"/>
        </w:rPr>
        <w:t xml:space="preserve">% in the red </w:t>
      </w:r>
      <w:r w:rsidR="0045785C">
        <w:rPr>
          <w:rFonts w:ascii="Times New Roman" w:hAnsi="Times New Roman" w:cs="Times New Roman"/>
          <w:sz w:val="24"/>
          <w:szCs w:val="24"/>
          <w:lang w:val="en-US"/>
        </w:rPr>
        <w:t>zone</w:t>
      </w:r>
      <w:r w:rsidRPr="002949E0">
        <w:rPr>
          <w:rFonts w:ascii="Times New Roman" w:hAnsi="Times New Roman" w:cs="Times New Roman"/>
          <w:sz w:val="24"/>
          <w:szCs w:val="24"/>
          <w:lang w:val="en-US"/>
        </w:rPr>
        <w:t xml:space="preserve">, the rolling historical simulation has the best risk measurement. This </w:t>
      </w:r>
      <w:r w:rsidR="005F2C37">
        <w:rPr>
          <w:rFonts w:ascii="Times New Roman" w:hAnsi="Times New Roman" w:cs="Times New Roman"/>
          <w:sz w:val="24"/>
          <w:szCs w:val="24"/>
          <w:lang w:val="en-US"/>
        </w:rPr>
        <w:t>finding</w:t>
      </w:r>
      <w:r w:rsidRPr="002949E0">
        <w:rPr>
          <w:rFonts w:ascii="Times New Roman" w:hAnsi="Times New Roman" w:cs="Times New Roman"/>
          <w:sz w:val="24"/>
          <w:szCs w:val="24"/>
          <w:lang w:val="en-US"/>
        </w:rPr>
        <w:t xml:space="preserve"> also continues with Ethereum, although </w:t>
      </w:r>
      <w:r w:rsidR="009E484C">
        <w:rPr>
          <w:rFonts w:ascii="Times New Roman" w:hAnsi="Times New Roman" w:cs="Times New Roman"/>
          <w:sz w:val="24"/>
          <w:szCs w:val="24"/>
          <w:lang w:val="en-US"/>
        </w:rPr>
        <w:t>the rolling historical simulation only reveals slight advantages in comparing</w:t>
      </w:r>
      <w:r w:rsidRPr="002949E0">
        <w:rPr>
          <w:rFonts w:ascii="Times New Roman" w:hAnsi="Times New Roman" w:cs="Times New Roman"/>
          <w:sz w:val="24"/>
          <w:szCs w:val="24"/>
          <w:lang w:val="en-US"/>
        </w:rPr>
        <w:t xml:space="preserve"> the alternative measurements. In the case of Ethereum,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2949E0">
        <w:rPr>
          <w:rFonts w:ascii="Times New Roman" w:hAnsi="Times New Roman" w:cs="Times New Roman"/>
          <w:sz w:val="24"/>
          <w:szCs w:val="24"/>
          <w:lang w:val="en-US"/>
        </w:rPr>
        <w:t xml:space="preserve"> shows a comparable forecast result. With the addition of the yellow and </w:t>
      </w:r>
      <w:r w:rsidR="009E484C">
        <w:rPr>
          <w:rFonts w:ascii="Times New Roman" w:hAnsi="Times New Roman" w:cs="Times New Roman"/>
          <w:sz w:val="24"/>
          <w:szCs w:val="24"/>
          <w:lang w:val="en-US"/>
        </w:rPr>
        <w:t>the red region</w:t>
      </w:r>
      <w:r w:rsidRPr="002949E0">
        <w:rPr>
          <w:rFonts w:ascii="Times New Roman" w:hAnsi="Times New Roman" w:cs="Times New Roman"/>
          <w:sz w:val="24"/>
          <w:szCs w:val="24"/>
          <w:lang w:val="en-US"/>
        </w:rPr>
        <w:t xml:space="preserve">s,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2949E0">
        <w:rPr>
          <w:rFonts w:ascii="Times New Roman" w:hAnsi="Times New Roman" w:cs="Times New Roman"/>
          <w:sz w:val="24"/>
          <w:szCs w:val="24"/>
          <w:lang w:val="en-US"/>
        </w:rPr>
        <w:t xml:space="preserve"> </w:t>
      </w:r>
      <w:r w:rsidR="00AA61F2">
        <w:rPr>
          <w:rFonts w:ascii="Times New Roman" w:hAnsi="Times New Roman" w:cs="Times New Roman"/>
          <w:sz w:val="24"/>
          <w:szCs w:val="24"/>
          <w:lang w:val="en-US"/>
        </w:rPr>
        <w:t>offer</w:t>
      </w:r>
      <w:r w:rsidRPr="002949E0">
        <w:rPr>
          <w:rFonts w:ascii="Times New Roman" w:hAnsi="Times New Roman" w:cs="Times New Roman"/>
          <w:sz w:val="24"/>
          <w:szCs w:val="24"/>
          <w:lang w:val="en-US"/>
        </w:rPr>
        <w:t>s the best results.</w:t>
      </w:r>
      <w:r>
        <w:rPr>
          <w:rFonts w:ascii="Times New Roman" w:hAnsi="Times New Roman" w:cs="Times New Roman"/>
          <w:sz w:val="24"/>
          <w:szCs w:val="24"/>
          <w:lang w:val="en-US"/>
        </w:rPr>
        <w:t xml:space="preserve"> </w:t>
      </w:r>
      <w:r w:rsidR="005315F6">
        <w:rPr>
          <w:rFonts w:ascii="Times New Roman" w:hAnsi="Times New Roman" w:cs="Times New Roman"/>
          <w:sz w:val="24"/>
          <w:szCs w:val="24"/>
          <w:lang w:val="en-US"/>
        </w:rPr>
        <w:t>Hence, this approach</w:t>
      </w:r>
      <w:r w:rsidRPr="002949E0">
        <w:rPr>
          <w:rFonts w:ascii="Times New Roman" w:hAnsi="Times New Roman" w:cs="Times New Roman"/>
          <w:sz w:val="24"/>
          <w:szCs w:val="24"/>
          <w:lang w:val="en-US"/>
        </w:rPr>
        <w:t xml:space="preserve"> show</w:t>
      </w:r>
      <w:r w:rsidR="005315F6">
        <w:rPr>
          <w:rFonts w:ascii="Times New Roman" w:hAnsi="Times New Roman" w:cs="Times New Roman"/>
          <w:sz w:val="24"/>
          <w:szCs w:val="24"/>
          <w:lang w:val="en-US"/>
        </w:rPr>
        <w:t>s</w:t>
      </w:r>
      <w:r w:rsidRPr="002949E0">
        <w:rPr>
          <w:rFonts w:ascii="Times New Roman" w:hAnsi="Times New Roman" w:cs="Times New Roman"/>
          <w:sz w:val="24"/>
          <w:szCs w:val="24"/>
          <w:lang w:val="en-US"/>
        </w:rPr>
        <w:t xml:space="preserve"> a significantly better forecast quality for Litecoin </w:t>
      </w:r>
      <w:r w:rsidR="009E484C">
        <w:rPr>
          <w:rFonts w:ascii="Times New Roman" w:hAnsi="Times New Roman" w:cs="Times New Roman"/>
          <w:sz w:val="24"/>
          <w:szCs w:val="24"/>
          <w:lang w:val="en-US"/>
        </w:rPr>
        <w:t>than</w:t>
      </w:r>
      <w:r w:rsidRPr="002949E0">
        <w:rPr>
          <w:rFonts w:ascii="Times New Roman" w:hAnsi="Times New Roman" w:cs="Times New Roman"/>
          <w:sz w:val="24"/>
          <w:szCs w:val="24"/>
          <w:lang w:val="en-US"/>
        </w:rPr>
        <w:t xml:space="preserve"> other methods.</w:t>
      </w:r>
    </w:p>
    <w:p w14:paraId="06972E24" w14:textId="70D1C483" w:rsidR="00287820" w:rsidRDefault="00287820" w:rsidP="002949E0">
      <w:pPr>
        <w:rPr>
          <w:rFonts w:ascii="Times New Roman" w:hAnsi="Times New Roman" w:cs="Times New Roman"/>
          <w:sz w:val="24"/>
          <w:szCs w:val="24"/>
          <w:lang w:val="en-US"/>
        </w:rPr>
      </w:pPr>
    </w:p>
    <w:p w14:paraId="704B30BE" w14:textId="5512A02A" w:rsidR="00287820" w:rsidRDefault="00287820" w:rsidP="00287820">
      <w:pPr>
        <w:rPr>
          <w:rFonts w:ascii="Times New Roman" w:hAnsi="Times New Roman" w:cs="Times New Roman"/>
          <w:sz w:val="24"/>
          <w:lang w:val="en-US"/>
        </w:rPr>
      </w:pPr>
      <w:r w:rsidRPr="00404D12">
        <w:rPr>
          <w:rFonts w:ascii="Times New Roman" w:hAnsi="Times New Roman" w:cs="Times New Roman"/>
          <w:b/>
          <w:bCs/>
          <w:sz w:val="24"/>
          <w:lang w:val="en-US"/>
        </w:rPr>
        <w:t xml:space="preserve">Table </w:t>
      </w:r>
      <w:r>
        <w:rPr>
          <w:rFonts w:ascii="Times New Roman" w:hAnsi="Times New Roman" w:cs="Times New Roman"/>
          <w:b/>
          <w:bCs/>
          <w:sz w:val="24"/>
          <w:lang w:val="en-US"/>
        </w:rPr>
        <w:t>4</w:t>
      </w:r>
      <w:r w:rsidRPr="00404D12">
        <w:rPr>
          <w:rFonts w:ascii="Times New Roman" w:hAnsi="Times New Roman" w:cs="Times New Roman"/>
          <w:sz w:val="24"/>
          <w:lang w:val="en-US"/>
        </w:rPr>
        <w:t>: Forecast quality of h</w:t>
      </w:r>
      <w:r>
        <w:rPr>
          <w:rFonts w:ascii="Times New Roman" w:hAnsi="Times New Roman" w:cs="Times New Roman"/>
          <w:sz w:val="24"/>
          <w:lang w:val="en-US"/>
        </w:rPr>
        <w:t>istorical simulation, variance-covariance</w:t>
      </w:r>
      <w:r w:rsidR="00F623B0">
        <w:rPr>
          <w:rFonts w:ascii="Times New Roman" w:hAnsi="Times New Roman" w:cs="Times New Roman"/>
          <w:sz w:val="24"/>
          <w:lang w:val="en-US"/>
        </w:rPr>
        <w:t xml:space="preserve"> approach</w:t>
      </w:r>
      <w:r>
        <w:rPr>
          <w:rFonts w:ascii="Times New Roman" w:hAnsi="Times New Roman" w:cs="Times New Roman"/>
          <w:sz w:val="24"/>
          <w:lang w:val="en-US"/>
        </w:rPr>
        <w:t>, and EVE within 99.9 % confidence level</w:t>
      </w:r>
    </w:p>
    <w:tbl>
      <w:tblPr>
        <w:tblW w:w="10065" w:type="dxa"/>
        <w:tblInd w:w="-5" w:type="dxa"/>
        <w:tblCellMar>
          <w:left w:w="70" w:type="dxa"/>
          <w:right w:w="70" w:type="dxa"/>
        </w:tblCellMar>
        <w:tblLook w:val="04A0" w:firstRow="1" w:lastRow="0" w:firstColumn="1" w:lastColumn="0" w:noHBand="0" w:noVBand="1"/>
      </w:tblPr>
      <w:tblGrid>
        <w:gridCol w:w="1550"/>
        <w:gridCol w:w="850"/>
        <w:gridCol w:w="861"/>
        <w:gridCol w:w="850"/>
        <w:gridCol w:w="851"/>
        <w:gridCol w:w="850"/>
        <w:gridCol w:w="885"/>
        <w:gridCol w:w="816"/>
        <w:gridCol w:w="851"/>
        <w:gridCol w:w="850"/>
        <w:gridCol w:w="851"/>
      </w:tblGrid>
      <w:tr w:rsidR="007E045D" w14:paraId="14923A03" w14:textId="77777777" w:rsidTr="00487EA1">
        <w:trPr>
          <w:gridBefore w:val="2"/>
          <w:wBefore w:w="2400" w:type="dxa"/>
          <w:trHeight w:val="300"/>
        </w:trPr>
        <w:tc>
          <w:tcPr>
            <w:tcW w:w="4297" w:type="dxa"/>
            <w:gridSpan w:val="5"/>
            <w:tcBorders>
              <w:top w:val="single" w:sz="8" w:space="0" w:color="auto"/>
              <w:left w:val="single" w:sz="4" w:space="0" w:color="FFFFFF" w:themeColor="background1"/>
              <w:bottom w:val="nil"/>
              <w:right w:val="nil"/>
            </w:tcBorders>
            <w:shd w:val="clear" w:color="auto" w:fill="002060"/>
            <w:noWrap/>
            <w:vAlign w:val="center"/>
            <w:hideMark/>
          </w:tcPr>
          <w:p w14:paraId="1C34F920"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one-day</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holding</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period</w:t>
            </w:r>
            <w:proofErr w:type="spellEnd"/>
          </w:p>
        </w:tc>
        <w:tc>
          <w:tcPr>
            <w:tcW w:w="3368" w:type="dxa"/>
            <w:gridSpan w:val="4"/>
            <w:tcBorders>
              <w:top w:val="single" w:sz="8" w:space="0" w:color="auto"/>
              <w:left w:val="nil"/>
              <w:bottom w:val="nil"/>
              <w:right w:val="nil"/>
            </w:tcBorders>
            <w:shd w:val="clear" w:color="auto" w:fill="002060"/>
            <w:vAlign w:val="center"/>
            <w:hideMark/>
          </w:tcPr>
          <w:p w14:paraId="37460749"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ten-day</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holding</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period</w:t>
            </w:r>
            <w:proofErr w:type="spellEnd"/>
          </w:p>
        </w:tc>
      </w:tr>
      <w:tr w:rsidR="007E045D" w14:paraId="3FAE25DA" w14:textId="77777777" w:rsidTr="00487EA1">
        <w:trPr>
          <w:gridBefore w:val="2"/>
          <w:wBefore w:w="2400" w:type="dxa"/>
          <w:trHeight w:val="300"/>
        </w:trPr>
        <w:tc>
          <w:tcPr>
            <w:tcW w:w="1711" w:type="dxa"/>
            <w:gridSpan w:val="2"/>
            <w:tcBorders>
              <w:top w:val="single" w:sz="8" w:space="0" w:color="auto"/>
              <w:left w:val="single" w:sz="4" w:space="0" w:color="FFFFFF" w:themeColor="background1"/>
              <w:bottom w:val="nil"/>
              <w:right w:val="nil"/>
            </w:tcBorders>
            <w:shd w:val="clear" w:color="auto" w:fill="002060"/>
            <w:noWrap/>
            <w:vAlign w:val="bottom"/>
            <w:hideMark/>
          </w:tcPr>
          <w:p w14:paraId="48C84B4C"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1701" w:type="dxa"/>
            <w:gridSpan w:val="2"/>
            <w:tcBorders>
              <w:top w:val="single" w:sz="8" w:space="0" w:color="auto"/>
              <w:left w:val="nil"/>
              <w:bottom w:val="nil"/>
              <w:right w:val="single" w:sz="8" w:space="0" w:color="000000"/>
            </w:tcBorders>
            <w:shd w:val="clear" w:color="auto" w:fill="002060"/>
            <w:noWrap/>
            <w:vAlign w:val="bottom"/>
            <w:hideMark/>
          </w:tcPr>
          <w:p w14:paraId="46FD8404"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c>
          <w:tcPr>
            <w:tcW w:w="885" w:type="dxa"/>
            <w:vMerge w:val="restart"/>
            <w:tcBorders>
              <w:top w:val="single" w:sz="8" w:space="0" w:color="auto"/>
              <w:left w:val="nil"/>
              <w:bottom w:val="single" w:sz="4" w:space="0" w:color="FFFFFF" w:themeColor="background1"/>
              <w:right w:val="nil"/>
            </w:tcBorders>
            <w:shd w:val="clear" w:color="auto" w:fill="002060"/>
            <w:noWrap/>
            <w:vAlign w:val="bottom"/>
            <w:hideMark/>
          </w:tcPr>
          <w:p w14:paraId="06BE6C64"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Extreme Value Theory</w:t>
            </w:r>
          </w:p>
        </w:tc>
        <w:tc>
          <w:tcPr>
            <w:tcW w:w="1667" w:type="dxa"/>
            <w:gridSpan w:val="2"/>
            <w:tcBorders>
              <w:top w:val="single" w:sz="8" w:space="0" w:color="auto"/>
              <w:left w:val="nil"/>
              <w:bottom w:val="nil"/>
              <w:right w:val="nil"/>
            </w:tcBorders>
            <w:shd w:val="clear" w:color="auto" w:fill="002060"/>
            <w:vAlign w:val="bottom"/>
            <w:hideMark/>
          </w:tcPr>
          <w:p w14:paraId="5250F11F"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1701" w:type="dxa"/>
            <w:gridSpan w:val="2"/>
            <w:tcBorders>
              <w:top w:val="single" w:sz="8" w:space="0" w:color="auto"/>
              <w:left w:val="nil"/>
              <w:bottom w:val="nil"/>
              <w:right w:val="nil"/>
            </w:tcBorders>
            <w:shd w:val="clear" w:color="auto" w:fill="002060"/>
            <w:vAlign w:val="bottom"/>
            <w:hideMark/>
          </w:tcPr>
          <w:p w14:paraId="063F2654"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r>
      <w:tr w:rsidR="007E045D" w14:paraId="3CA648C2" w14:textId="77777777" w:rsidTr="00487EA1">
        <w:trPr>
          <w:trHeight w:val="300"/>
        </w:trPr>
        <w:tc>
          <w:tcPr>
            <w:tcW w:w="2400" w:type="dxa"/>
            <w:gridSpan w:val="2"/>
            <w:tcBorders>
              <w:top w:val="nil"/>
              <w:left w:val="single" w:sz="8" w:space="0" w:color="auto"/>
              <w:bottom w:val="nil"/>
              <w:right w:val="nil"/>
            </w:tcBorders>
            <w:shd w:val="clear" w:color="auto" w:fill="002060"/>
            <w:noWrap/>
            <w:vAlign w:val="bottom"/>
            <w:hideMark/>
          </w:tcPr>
          <w:p w14:paraId="16EF0506" w14:textId="77777777" w:rsidR="007E045D" w:rsidRDefault="007E045D" w:rsidP="00487EA1">
            <w:pPr>
              <w:spacing w:after="0"/>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 xml:space="preserve">99.9 % </w:t>
            </w:r>
            <w:proofErr w:type="spellStart"/>
            <w:r>
              <w:rPr>
                <w:rFonts w:ascii="Arial" w:eastAsia="Times New Roman" w:hAnsi="Arial" w:cs="Arial"/>
                <w:color w:val="FFFFFF"/>
                <w:sz w:val="20"/>
                <w:szCs w:val="20"/>
                <w:lang w:eastAsia="de-DE"/>
              </w:rPr>
              <w:t>confidence</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level</w:t>
            </w:r>
            <w:proofErr w:type="spellEnd"/>
          </w:p>
        </w:tc>
        <w:tc>
          <w:tcPr>
            <w:tcW w:w="861" w:type="dxa"/>
            <w:shd w:val="clear" w:color="auto" w:fill="002060"/>
            <w:noWrap/>
            <w:vAlign w:val="bottom"/>
            <w:hideMark/>
          </w:tcPr>
          <w:p w14:paraId="6AA06F13"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0" w:type="dxa"/>
            <w:shd w:val="clear" w:color="auto" w:fill="002060"/>
            <w:noWrap/>
            <w:vAlign w:val="bottom"/>
            <w:hideMark/>
          </w:tcPr>
          <w:p w14:paraId="27D21913"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51" w:type="dxa"/>
            <w:shd w:val="clear" w:color="auto" w:fill="002060"/>
            <w:noWrap/>
            <w:vAlign w:val="bottom"/>
            <w:hideMark/>
          </w:tcPr>
          <w:p w14:paraId="4218BA54"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0" w:type="dxa"/>
            <w:tcBorders>
              <w:top w:val="nil"/>
              <w:left w:val="nil"/>
              <w:bottom w:val="nil"/>
              <w:right w:val="single" w:sz="8" w:space="0" w:color="auto"/>
            </w:tcBorders>
            <w:shd w:val="clear" w:color="auto" w:fill="002060"/>
            <w:noWrap/>
            <w:vAlign w:val="bottom"/>
            <w:hideMark/>
          </w:tcPr>
          <w:p w14:paraId="49B10CD8"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85" w:type="dxa"/>
            <w:vMerge/>
            <w:tcBorders>
              <w:top w:val="single" w:sz="8" w:space="0" w:color="auto"/>
              <w:left w:val="nil"/>
              <w:bottom w:val="single" w:sz="4" w:space="0" w:color="FFFFFF" w:themeColor="background1"/>
              <w:right w:val="nil"/>
            </w:tcBorders>
            <w:vAlign w:val="center"/>
            <w:hideMark/>
          </w:tcPr>
          <w:p w14:paraId="28469CA0" w14:textId="77777777" w:rsidR="007E045D" w:rsidRDefault="007E045D" w:rsidP="00487EA1">
            <w:pPr>
              <w:spacing w:after="0"/>
              <w:rPr>
                <w:rFonts w:ascii="Arial" w:eastAsia="Times New Roman" w:hAnsi="Arial" w:cs="Arial"/>
                <w:color w:val="FFFFFF"/>
                <w:sz w:val="20"/>
                <w:szCs w:val="20"/>
                <w:lang w:eastAsia="de-DE"/>
              </w:rPr>
            </w:pPr>
          </w:p>
        </w:tc>
        <w:tc>
          <w:tcPr>
            <w:tcW w:w="816" w:type="dxa"/>
            <w:shd w:val="clear" w:color="auto" w:fill="002060"/>
            <w:vAlign w:val="bottom"/>
            <w:hideMark/>
          </w:tcPr>
          <w:p w14:paraId="37F37E04"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1" w:type="dxa"/>
            <w:shd w:val="clear" w:color="auto" w:fill="002060"/>
            <w:vAlign w:val="bottom"/>
            <w:hideMark/>
          </w:tcPr>
          <w:p w14:paraId="13363BC5"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850" w:type="dxa"/>
            <w:shd w:val="clear" w:color="auto" w:fill="002060"/>
            <w:vAlign w:val="bottom"/>
            <w:hideMark/>
          </w:tcPr>
          <w:p w14:paraId="229F9FA7"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cum.</w:t>
            </w:r>
          </w:p>
        </w:tc>
        <w:tc>
          <w:tcPr>
            <w:tcW w:w="851" w:type="dxa"/>
            <w:shd w:val="clear" w:color="auto" w:fill="002060"/>
            <w:vAlign w:val="bottom"/>
            <w:hideMark/>
          </w:tcPr>
          <w:p w14:paraId="60BC8E27"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r>
      <w:tr w:rsidR="007E045D" w14:paraId="2FFE864D" w14:textId="77777777" w:rsidTr="00487EA1">
        <w:trPr>
          <w:trHeight w:val="300"/>
        </w:trPr>
        <w:tc>
          <w:tcPr>
            <w:tcW w:w="1550" w:type="dxa"/>
            <w:tcBorders>
              <w:top w:val="nil"/>
              <w:left w:val="single" w:sz="8" w:space="0" w:color="auto"/>
              <w:bottom w:val="nil"/>
              <w:right w:val="nil"/>
            </w:tcBorders>
            <w:noWrap/>
            <w:vAlign w:val="bottom"/>
            <w:hideMark/>
          </w:tcPr>
          <w:p w14:paraId="5242051B"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Bitcoin</w:t>
            </w:r>
          </w:p>
        </w:tc>
        <w:tc>
          <w:tcPr>
            <w:tcW w:w="850" w:type="dxa"/>
            <w:tcBorders>
              <w:top w:val="nil"/>
              <w:left w:val="nil"/>
              <w:bottom w:val="nil"/>
              <w:right w:val="single" w:sz="4" w:space="0" w:color="auto"/>
            </w:tcBorders>
            <w:noWrap/>
            <w:vAlign w:val="bottom"/>
            <w:hideMark/>
          </w:tcPr>
          <w:p w14:paraId="49CAB35A"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61" w:type="dxa"/>
            <w:noWrap/>
            <w:vAlign w:val="bottom"/>
            <w:hideMark/>
          </w:tcPr>
          <w:p w14:paraId="004F55A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7.5%</w:t>
            </w:r>
          </w:p>
        </w:tc>
        <w:tc>
          <w:tcPr>
            <w:tcW w:w="850" w:type="dxa"/>
            <w:noWrap/>
            <w:vAlign w:val="bottom"/>
            <w:hideMark/>
          </w:tcPr>
          <w:p w14:paraId="7E96500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1.8%</w:t>
            </w:r>
          </w:p>
        </w:tc>
        <w:tc>
          <w:tcPr>
            <w:tcW w:w="851" w:type="dxa"/>
            <w:noWrap/>
            <w:vAlign w:val="bottom"/>
            <w:hideMark/>
          </w:tcPr>
          <w:p w14:paraId="6788B3E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0.4%</w:t>
            </w:r>
          </w:p>
        </w:tc>
        <w:tc>
          <w:tcPr>
            <w:tcW w:w="850" w:type="dxa"/>
            <w:noWrap/>
            <w:vAlign w:val="bottom"/>
            <w:hideMark/>
          </w:tcPr>
          <w:p w14:paraId="026B406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7%</w:t>
            </w:r>
          </w:p>
        </w:tc>
        <w:tc>
          <w:tcPr>
            <w:tcW w:w="885" w:type="dxa"/>
            <w:tcBorders>
              <w:top w:val="single" w:sz="4" w:space="0" w:color="FFFFFF" w:themeColor="background1"/>
              <w:left w:val="nil"/>
              <w:bottom w:val="nil"/>
              <w:right w:val="single" w:sz="8" w:space="0" w:color="auto"/>
            </w:tcBorders>
            <w:noWrap/>
            <w:vAlign w:val="bottom"/>
            <w:hideMark/>
          </w:tcPr>
          <w:p w14:paraId="67915BF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5.6%</w:t>
            </w:r>
          </w:p>
        </w:tc>
        <w:tc>
          <w:tcPr>
            <w:tcW w:w="816" w:type="dxa"/>
            <w:tcBorders>
              <w:top w:val="nil"/>
              <w:left w:val="nil"/>
              <w:bottom w:val="nil"/>
              <w:right w:val="single" w:sz="8" w:space="0" w:color="auto"/>
            </w:tcBorders>
            <w:vAlign w:val="bottom"/>
            <w:hideMark/>
          </w:tcPr>
          <w:p w14:paraId="4E8222A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4.4%</w:t>
            </w:r>
          </w:p>
        </w:tc>
        <w:tc>
          <w:tcPr>
            <w:tcW w:w="851" w:type="dxa"/>
            <w:tcBorders>
              <w:top w:val="nil"/>
              <w:left w:val="nil"/>
              <w:bottom w:val="nil"/>
              <w:right w:val="single" w:sz="8" w:space="0" w:color="auto"/>
            </w:tcBorders>
            <w:vAlign w:val="bottom"/>
            <w:hideMark/>
          </w:tcPr>
          <w:p w14:paraId="7178E85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6%</w:t>
            </w:r>
          </w:p>
        </w:tc>
        <w:tc>
          <w:tcPr>
            <w:tcW w:w="850" w:type="dxa"/>
            <w:tcBorders>
              <w:top w:val="nil"/>
              <w:left w:val="nil"/>
              <w:bottom w:val="nil"/>
              <w:right w:val="single" w:sz="8" w:space="0" w:color="auto"/>
            </w:tcBorders>
            <w:vAlign w:val="bottom"/>
            <w:hideMark/>
          </w:tcPr>
          <w:p w14:paraId="467632D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5%</w:t>
            </w:r>
          </w:p>
        </w:tc>
        <w:tc>
          <w:tcPr>
            <w:tcW w:w="851" w:type="dxa"/>
            <w:tcBorders>
              <w:top w:val="nil"/>
              <w:left w:val="nil"/>
              <w:bottom w:val="nil"/>
              <w:right w:val="single" w:sz="8" w:space="0" w:color="auto"/>
            </w:tcBorders>
            <w:vAlign w:val="bottom"/>
            <w:hideMark/>
          </w:tcPr>
          <w:p w14:paraId="3F8A196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3%</w:t>
            </w:r>
          </w:p>
        </w:tc>
      </w:tr>
      <w:tr w:rsidR="007E045D" w14:paraId="39DFC2F2" w14:textId="77777777" w:rsidTr="00487EA1">
        <w:trPr>
          <w:trHeight w:val="300"/>
        </w:trPr>
        <w:tc>
          <w:tcPr>
            <w:tcW w:w="1550" w:type="dxa"/>
            <w:tcBorders>
              <w:top w:val="nil"/>
              <w:left w:val="single" w:sz="8" w:space="0" w:color="auto"/>
              <w:bottom w:val="nil"/>
              <w:right w:val="nil"/>
            </w:tcBorders>
            <w:noWrap/>
            <w:vAlign w:val="bottom"/>
            <w:hideMark/>
          </w:tcPr>
          <w:p w14:paraId="5272FCAE"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nil"/>
              <w:right w:val="single" w:sz="4" w:space="0" w:color="auto"/>
            </w:tcBorders>
            <w:noWrap/>
            <w:vAlign w:val="bottom"/>
            <w:hideMark/>
          </w:tcPr>
          <w:p w14:paraId="20548EB5"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61" w:type="dxa"/>
            <w:noWrap/>
            <w:vAlign w:val="bottom"/>
            <w:hideMark/>
          </w:tcPr>
          <w:p w14:paraId="66F3740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3.2%</w:t>
            </w:r>
          </w:p>
        </w:tc>
        <w:tc>
          <w:tcPr>
            <w:tcW w:w="850" w:type="dxa"/>
            <w:noWrap/>
            <w:vAlign w:val="bottom"/>
            <w:hideMark/>
          </w:tcPr>
          <w:p w14:paraId="24B6BB7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9%</w:t>
            </w:r>
          </w:p>
        </w:tc>
        <w:tc>
          <w:tcPr>
            <w:tcW w:w="851" w:type="dxa"/>
            <w:noWrap/>
            <w:vAlign w:val="bottom"/>
            <w:hideMark/>
          </w:tcPr>
          <w:p w14:paraId="11434B7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1.4%</w:t>
            </w:r>
          </w:p>
        </w:tc>
        <w:tc>
          <w:tcPr>
            <w:tcW w:w="850" w:type="dxa"/>
            <w:noWrap/>
            <w:vAlign w:val="bottom"/>
            <w:hideMark/>
          </w:tcPr>
          <w:p w14:paraId="5DB27EF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1%</w:t>
            </w:r>
          </w:p>
        </w:tc>
        <w:tc>
          <w:tcPr>
            <w:tcW w:w="885" w:type="dxa"/>
            <w:tcBorders>
              <w:top w:val="nil"/>
              <w:left w:val="nil"/>
              <w:bottom w:val="nil"/>
              <w:right w:val="single" w:sz="8" w:space="0" w:color="auto"/>
            </w:tcBorders>
            <w:noWrap/>
            <w:vAlign w:val="bottom"/>
            <w:hideMark/>
          </w:tcPr>
          <w:p w14:paraId="23BD1A0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4%</w:t>
            </w:r>
          </w:p>
        </w:tc>
        <w:tc>
          <w:tcPr>
            <w:tcW w:w="816" w:type="dxa"/>
            <w:tcBorders>
              <w:top w:val="nil"/>
              <w:left w:val="nil"/>
              <w:bottom w:val="nil"/>
              <w:right w:val="single" w:sz="8" w:space="0" w:color="auto"/>
            </w:tcBorders>
            <w:vAlign w:val="bottom"/>
            <w:hideMark/>
          </w:tcPr>
          <w:p w14:paraId="289B572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w:t>
            </w:r>
          </w:p>
        </w:tc>
        <w:tc>
          <w:tcPr>
            <w:tcW w:w="851" w:type="dxa"/>
            <w:tcBorders>
              <w:top w:val="nil"/>
              <w:left w:val="nil"/>
              <w:bottom w:val="nil"/>
              <w:right w:val="single" w:sz="8" w:space="0" w:color="auto"/>
            </w:tcBorders>
            <w:vAlign w:val="bottom"/>
            <w:hideMark/>
          </w:tcPr>
          <w:p w14:paraId="6A6B553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7%</w:t>
            </w:r>
          </w:p>
        </w:tc>
        <w:tc>
          <w:tcPr>
            <w:tcW w:w="850" w:type="dxa"/>
            <w:tcBorders>
              <w:top w:val="nil"/>
              <w:left w:val="nil"/>
              <w:bottom w:val="nil"/>
              <w:right w:val="single" w:sz="8" w:space="0" w:color="auto"/>
            </w:tcBorders>
            <w:vAlign w:val="bottom"/>
            <w:hideMark/>
          </w:tcPr>
          <w:p w14:paraId="32B2492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7.4%</w:t>
            </w:r>
          </w:p>
        </w:tc>
        <w:tc>
          <w:tcPr>
            <w:tcW w:w="851" w:type="dxa"/>
            <w:tcBorders>
              <w:top w:val="nil"/>
              <w:left w:val="nil"/>
              <w:bottom w:val="nil"/>
              <w:right w:val="single" w:sz="8" w:space="0" w:color="auto"/>
            </w:tcBorders>
            <w:vAlign w:val="bottom"/>
            <w:hideMark/>
          </w:tcPr>
          <w:p w14:paraId="7CADFD6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8.7%</w:t>
            </w:r>
          </w:p>
        </w:tc>
      </w:tr>
      <w:tr w:rsidR="007E045D" w14:paraId="6278FE12" w14:textId="77777777" w:rsidTr="00487EA1">
        <w:trPr>
          <w:trHeight w:val="300"/>
        </w:trPr>
        <w:tc>
          <w:tcPr>
            <w:tcW w:w="1550" w:type="dxa"/>
            <w:tcBorders>
              <w:top w:val="nil"/>
              <w:left w:val="single" w:sz="8" w:space="0" w:color="auto"/>
              <w:bottom w:val="single" w:sz="4" w:space="0" w:color="auto"/>
              <w:right w:val="nil"/>
            </w:tcBorders>
            <w:noWrap/>
            <w:vAlign w:val="bottom"/>
            <w:hideMark/>
          </w:tcPr>
          <w:p w14:paraId="58468612"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single" w:sz="4" w:space="0" w:color="auto"/>
              <w:right w:val="single" w:sz="4" w:space="0" w:color="auto"/>
            </w:tcBorders>
            <w:noWrap/>
            <w:vAlign w:val="bottom"/>
            <w:hideMark/>
          </w:tcPr>
          <w:p w14:paraId="2492374F"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61" w:type="dxa"/>
            <w:tcBorders>
              <w:top w:val="nil"/>
              <w:left w:val="nil"/>
              <w:bottom w:val="single" w:sz="4" w:space="0" w:color="auto"/>
              <w:right w:val="nil"/>
            </w:tcBorders>
            <w:noWrap/>
            <w:vAlign w:val="bottom"/>
            <w:hideMark/>
          </w:tcPr>
          <w:p w14:paraId="1860923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3%</w:t>
            </w:r>
          </w:p>
        </w:tc>
        <w:tc>
          <w:tcPr>
            <w:tcW w:w="850" w:type="dxa"/>
            <w:tcBorders>
              <w:top w:val="nil"/>
              <w:left w:val="nil"/>
              <w:bottom w:val="single" w:sz="4" w:space="0" w:color="auto"/>
              <w:right w:val="nil"/>
            </w:tcBorders>
            <w:noWrap/>
            <w:vAlign w:val="bottom"/>
            <w:hideMark/>
          </w:tcPr>
          <w:p w14:paraId="4BD60A8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4%</w:t>
            </w:r>
          </w:p>
        </w:tc>
        <w:tc>
          <w:tcPr>
            <w:tcW w:w="851" w:type="dxa"/>
            <w:tcBorders>
              <w:top w:val="nil"/>
              <w:left w:val="nil"/>
              <w:bottom w:val="single" w:sz="4" w:space="0" w:color="auto"/>
              <w:right w:val="nil"/>
            </w:tcBorders>
            <w:noWrap/>
            <w:vAlign w:val="bottom"/>
            <w:hideMark/>
          </w:tcPr>
          <w:p w14:paraId="6D5E4F2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2%</w:t>
            </w:r>
          </w:p>
        </w:tc>
        <w:tc>
          <w:tcPr>
            <w:tcW w:w="850" w:type="dxa"/>
            <w:tcBorders>
              <w:top w:val="nil"/>
              <w:left w:val="nil"/>
              <w:bottom w:val="single" w:sz="4" w:space="0" w:color="auto"/>
              <w:right w:val="nil"/>
            </w:tcBorders>
            <w:noWrap/>
            <w:vAlign w:val="bottom"/>
            <w:hideMark/>
          </w:tcPr>
          <w:p w14:paraId="561080C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2.2%</w:t>
            </w:r>
          </w:p>
        </w:tc>
        <w:tc>
          <w:tcPr>
            <w:tcW w:w="885" w:type="dxa"/>
            <w:tcBorders>
              <w:top w:val="nil"/>
              <w:left w:val="nil"/>
              <w:bottom w:val="single" w:sz="4" w:space="0" w:color="auto"/>
              <w:right w:val="single" w:sz="8" w:space="0" w:color="auto"/>
            </w:tcBorders>
            <w:noWrap/>
            <w:vAlign w:val="bottom"/>
            <w:hideMark/>
          </w:tcPr>
          <w:p w14:paraId="522885C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816" w:type="dxa"/>
            <w:tcBorders>
              <w:top w:val="nil"/>
              <w:left w:val="nil"/>
              <w:bottom w:val="single" w:sz="4" w:space="0" w:color="auto"/>
              <w:right w:val="single" w:sz="8" w:space="0" w:color="auto"/>
            </w:tcBorders>
            <w:vAlign w:val="bottom"/>
            <w:hideMark/>
          </w:tcPr>
          <w:p w14:paraId="77A1852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8%</w:t>
            </w:r>
          </w:p>
        </w:tc>
        <w:tc>
          <w:tcPr>
            <w:tcW w:w="851" w:type="dxa"/>
            <w:tcBorders>
              <w:top w:val="nil"/>
              <w:left w:val="nil"/>
              <w:bottom w:val="single" w:sz="4" w:space="0" w:color="auto"/>
              <w:right w:val="single" w:sz="8" w:space="0" w:color="auto"/>
            </w:tcBorders>
            <w:vAlign w:val="bottom"/>
            <w:hideMark/>
          </w:tcPr>
          <w:p w14:paraId="0A7D084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7%</w:t>
            </w:r>
          </w:p>
        </w:tc>
        <w:tc>
          <w:tcPr>
            <w:tcW w:w="850" w:type="dxa"/>
            <w:tcBorders>
              <w:top w:val="nil"/>
              <w:left w:val="nil"/>
              <w:bottom w:val="single" w:sz="4" w:space="0" w:color="auto"/>
              <w:right w:val="single" w:sz="8" w:space="0" w:color="auto"/>
            </w:tcBorders>
            <w:vAlign w:val="bottom"/>
            <w:hideMark/>
          </w:tcPr>
          <w:p w14:paraId="79B4263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4.1%</w:t>
            </w:r>
          </w:p>
        </w:tc>
        <w:tc>
          <w:tcPr>
            <w:tcW w:w="851" w:type="dxa"/>
            <w:tcBorders>
              <w:top w:val="nil"/>
              <w:left w:val="nil"/>
              <w:bottom w:val="single" w:sz="4" w:space="0" w:color="auto"/>
              <w:right w:val="single" w:sz="8" w:space="0" w:color="auto"/>
            </w:tcBorders>
            <w:vAlign w:val="bottom"/>
            <w:hideMark/>
          </w:tcPr>
          <w:p w14:paraId="0F2A3D2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0%</w:t>
            </w:r>
          </w:p>
        </w:tc>
      </w:tr>
      <w:tr w:rsidR="007E045D" w14:paraId="39D8ED59" w14:textId="77777777" w:rsidTr="00487EA1">
        <w:trPr>
          <w:trHeight w:val="300"/>
        </w:trPr>
        <w:tc>
          <w:tcPr>
            <w:tcW w:w="1550" w:type="dxa"/>
            <w:tcBorders>
              <w:top w:val="nil"/>
              <w:left w:val="single" w:sz="8" w:space="0" w:color="auto"/>
              <w:bottom w:val="nil"/>
              <w:right w:val="nil"/>
            </w:tcBorders>
            <w:noWrap/>
            <w:vAlign w:val="bottom"/>
            <w:hideMark/>
          </w:tcPr>
          <w:p w14:paraId="56B7F0DF"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Ethereum</w:t>
            </w:r>
          </w:p>
        </w:tc>
        <w:tc>
          <w:tcPr>
            <w:tcW w:w="850" w:type="dxa"/>
            <w:tcBorders>
              <w:top w:val="nil"/>
              <w:left w:val="nil"/>
              <w:bottom w:val="nil"/>
              <w:right w:val="single" w:sz="4" w:space="0" w:color="auto"/>
            </w:tcBorders>
            <w:noWrap/>
            <w:vAlign w:val="bottom"/>
            <w:hideMark/>
          </w:tcPr>
          <w:p w14:paraId="69A09046"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61" w:type="dxa"/>
            <w:noWrap/>
            <w:vAlign w:val="bottom"/>
            <w:hideMark/>
          </w:tcPr>
          <w:p w14:paraId="4FCBB18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1.9%</w:t>
            </w:r>
          </w:p>
        </w:tc>
        <w:tc>
          <w:tcPr>
            <w:tcW w:w="850" w:type="dxa"/>
            <w:noWrap/>
            <w:vAlign w:val="bottom"/>
            <w:hideMark/>
          </w:tcPr>
          <w:p w14:paraId="5466A20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1%</w:t>
            </w:r>
          </w:p>
        </w:tc>
        <w:tc>
          <w:tcPr>
            <w:tcW w:w="851" w:type="dxa"/>
            <w:noWrap/>
            <w:vAlign w:val="bottom"/>
            <w:hideMark/>
          </w:tcPr>
          <w:p w14:paraId="00627E1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1.9%</w:t>
            </w:r>
          </w:p>
        </w:tc>
        <w:tc>
          <w:tcPr>
            <w:tcW w:w="850" w:type="dxa"/>
            <w:noWrap/>
            <w:vAlign w:val="bottom"/>
            <w:hideMark/>
          </w:tcPr>
          <w:p w14:paraId="5D8B53B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8.5%</w:t>
            </w:r>
          </w:p>
        </w:tc>
        <w:tc>
          <w:tcPr>
            <w:tcW w:w="885" w:type="dxa"/>
            <w:tcBorders>
              <w:top w:val="nil"/>
              <w:left w:val="nil"/>
              <w:bottom w:val="nil"/>
              <w:right w:val="single" w:sz="8" w:space="0" w:color="auto"/>
            </w:tcBorders>
            <w:noWrap/>
            <w:vAlign w:val="bottom"/>
            <w:hideMark/>
          </w:tcPr>
          <w:p w14:paraId="4517E29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5.1%</w:t>
            </w:r>
          </w:p>
        </w:tc>
        <w:tc>
          <w:tcPr>
            <w:tcW w:w="816" w:type="dxa"/>
            <w:tcBorders>
              <w:top w:val="nil"/>
              <w:left w:val="nil"/>
              <w:bottom w:val="nil"/>
              <w:right w:val="single" w:sz="8" w:space="0" w:color="auto"/>
            </w:tcBorders>
            <w:vAlign w:val="bottom"/>
            <w:hideMark/>
          </w:tcPr>
          <w:p w14:paraId="405C587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0%</w:t>
            </w:r>
          </w:p>
        </w:tc>
        <w:tc>
          <w:tcPr>
            <w:tcW w:w="851" w:type="dxa"/>
            <w:tcBorders>
              <w:top w:val="nil"/>
              <w:left w:val="nil"/>
              <w:bottom w:val="nil"/>
              <w:right w:val="single" w:sz="8" w:space="0" w:color="auto"/>
            </w:tcBorders>
            <w:vAlign w:val="bottom"/>
            <w:hideMark/>
          </w:tcPr>
          <w:p w14:paraId="31BA2A5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8%</w:t>
            </w:r>
          </w:p>
        </w:tc>
        <w:tc>
          <w:tcPr>
            <w:tcW w:w="850" w:type="dxa"/>
            <w:tcBorders>
              <w:top w:val="nil"/>
              <w:left w:val="nil"/>
              <w:bottom w:val="nil"/>
              <w:right w:val="single" w:sz="8" w:space="0" w:color="auto"/>
            </w:tcBorders>
            <w:vAlign w:val="bottom"/>
            <w:hideMark/>
          </w:tcPr>
          <w:p w14:paraId="4DF6268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0%</w:t>
            </w:r>
          </w:p>
        </w:tc>
        <w:tc>
          <w:tcPr>
            <w:tcW w:w="851" w:type="dxa"/>
            <w:tcBorders>
              <w:top w:val="nil"/>
              <w:left w:val="nil"/>
              <w:bottom w:val="nil"/>
              <w:right w:val="single" w:sz="8" w:space="0" w:color="auto"/>
            </w:tcBorders>
            <w:vAlign w:val="bottom"/>
            <w:hideMark/>
          </w:tcPr>
          <w:p w14:paraId="7731500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3.4%</w:t>
            </w:r>
          </w:p>
        </w:tc>
      </w:tr>
      <w:tr w:rsidR="007E045D" w14:paraId="5032C9AE" w14:textId="77777777" w:rsidTr="00487EA1">
        <w:trPr>
          <w:trHeight w:val="300"/>
        </w:trPr>
        <w:tc>
          <w:tcPr>
            <w:tcW w:w="1550" w:type="dxa"/>
            <w:tcBorders>
              <w:top w:val="nil"/>
              <w:left w:val="single" w:sz="8" w:space="0" w:color="auto"/>
              <w:bottom w:val="nil"/>
              <w:right w:val="nil"/>
            </w:tcBorders>
            <w:noWrap/>
            <w:vAlign w:val="bottom"/>
            <w:hideMark/>
          </w:tcPr>
          <w:p w14:paraId="52163517"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nil"/>
              <w:right w:val="single" w:sz="4" w:space="0" w:color="auto"/>
            </w:tcBorders>
            <w:noWrap/>
            <w:vAlign w:val="bottom"/>
            <w:hideMark/>
          </w:tcPr>
          <w:p w14:paraId="38FF9151"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61" w:type="dxa"/>
            <w:noWrap/>
            <w:vAlign w:val="bottom"/>
            <w:hideMark/>
          </w:tcPr>
          <w:p w14:paraId="3F76A1B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3.4%</w:t>
            </w:r>
          </w:p>
        </w:tc>
        <w:tc>
          <w:tcPr>
            <w:tcW w:w="850" w:type="dxa"/>
            <w:noWrap/>
            <w:vAlign w:val="bottom"/>
            <w:hideMark/>
          </w:tcPr>
          <w:p w14:paraId="4527131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4.4%</w:t>
            </w:r>
          </w:p>
        </w:tc>
        <w:tc>
          <w:tcPr>
            <w:tcW w:w="851" w:type="dxa"/>
            <w:noWrap/>
            <w:vAlign w:val="bottom"/>
            <w:hideMark/>
          </w:tcPr>
          <w:p w14:paraId="071548B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9%</w:t>
            </w:r>
          </w:p>
        </w:tc>
        <w:tc>
          <w:tcPr>
            <w:tcW w:w="850" w:type="dxa"/>
            <w:noWrap/>
            <w:vAlign w:val="bottom"/>
            <w:hideMark/>
          </w:tcPr>
          <w:p w14:paraId="5693F7D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5.1%</w:t>
            </w:r>
          </w:p>
        </w:tc>
        <w:tc>
          <w:tcPr>
            <w:tcW w:w="885" w:type="dxa"/>
            <w:tcBorders>
              <w:top w:val="nil"/>
              <w:left w:val="nil"/>
              <w:bottom w:val="nil"/>
              <w:right w:val="single" w:sz="8" w:space="0" w:color="auto"/>
            </w:tcBorders>
            <w:noWrap/>
            <w:vAlign w:val="bottom"/>
            <w:hideMark/>
          </w:tcPr>
          <w:p w14:paraId="0596C42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9%</w:t>
            </w:r>
          </w:p>
        </w:tc>
        <w:tc>
          <w:tcPr>
            <w:tcW w:w="816" w:type="dxa"/>
            <w:tcBorders>
              <w:top w:val="nil"/>
              <w:left w:val="nil"/>
              <w:bottom w:val="nil"/>
              <w:right w:val="single" w:sz="8" w:space="0" w:color="auto"/>
            </w:tcBorders>
            <w:vAlign w:val="bottom"/>
            <w:hideMark/>
          </w:tcPr>
          <w:p w14:paraId="03EFBAA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2%</w:t>
            </w:r>
          </w:p>
        </w:tc>
        <w:tc>
          <w:tcPr>
            <w:tcW w:w="851" w:type="dxa"/>
            <w:tcBorders>
              <w:top w:val="nil"/>
              <w:left w:val="nil"/>
              <w:bottom w:val="nil"/>
              <w:right w:val="single" w:sz="8" w:space="0" w:color="auto"/>
            </w:tcBorders>
            <w:vAlign w:val="bottom"/>
            <w:hideMark/>
          </w:tcPr>
          <w:p w14:paraId="1ED7574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9.1%</w:t>
            </w:r>
          </w:p>
        </w:tc>
        <w:tc>
          <w:tcPr>
            <w:tcW w:w="850" w:type="dxa"/>
            <w:tcBorders>
              <w:top w:val="nil"/>
              <w:left w:val="nil"/>
              <w:bottom w:val="nil"/>
              <w:right w:val="single" w:sz="8" w:space="0" w:color="auto"/>
            </w:tcBorders>
            <w:vAlign w:val="bottom"/>
            <w:hideMark/>
          </w:tcPr>
          <w:p w14:paraId="463C1FC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w:t>
            </w:r>
          </w:p>
        </w:tc>
        <w:tc>
          <w:tcPr>
            <w:tcW w:w="851" w:type="dxa"/>
            <w:tcBorders>
              <w:top w:val="nil"/>
              <w:left w:val="nil"/>
              <w:bottom w:val="nil"/>
              <w:right w:val="single" w:sz="8" w:space="0" w:color="auto"/>
            </w:tcBorders>
            <w:vAlign w:val="bottom"/>
            <w:hideMark/>
          </w:tcPr>
          <w:p w14:paraId="0B9AE43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0.3%</w:t>
            </w:r>
          </w:p>
        </w:tc>
      </w:tr>
      <w:tr w:rsidR="007E045D" w14:paraId="2D936760" w14:textId="77777777" w:rsidTr="00487EA1">
        <w:trPr>
          <w:trHeight w:val="300"/>
        </w:trPr>
        <w:tc>
          <w:tcPr>
            <w:tcW w:w="1550" w:type="dxa"/>
            <w:tcBorders>
              <w:top w:val="nil"/>
              <w:left w:val="single" w:sz="8" w:space="0" w:color="auto"/>
              <w:bottom w:val="single" w:sz="4" w:space="0" w:color="auto"/>
              <w:right w:val="nil"/>
            </w:tcBorders>
            <w:noWrap/>
            <w:vAlign w:val="bottom"/>
            <w:hideMark/>
          </w:tcPr>
          <w:p w14:paraId="47700A07"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single" w:sz="4" w:space="0" w:color="auto"/>
              <w:right w:val="single" w:sz="4" w:space="0" w:color="auto"/>
            </w:tcBorders>
            <w:noWrap/>
            <w:vAlign w:val="bottom"/>
            <w:hideMark/>
          </w:tcPr>
          <w:p w14:paraId="303D8503"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61" w:type="dxa"/>
            <w:tcBorders>
              <w:top w:val="nil"/>
              <w:left w:val="nil"/>
              <w:bottom w:val="single" w:sz="4" w:space="0" w:color="auto"/>
              <w:right w:val="nil"/>
            </w:tcBorders>
            <w:noWrap/>
            <w:vAlign w:val="bottom"/>
            <w:hideMark/>
          </w:tcPr>
          <w:p w14:paraId="43248F1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7%</w:t>
            </w:r>
          </w:p>
        </w:tc>
        <w:tc>
          <w:tcPr>
            <w:tcW w:w="850" w:type="dxa"/>
            <w:tcBorders>
              <w:top w:val="nil"/>
              <w:left w:val="nil"/>
              <w:bottom w:val="single" w:sz="4" w:space="0" w:color="auto"/>
              <w:right w:val="nil"/>
            </w:tcBorders>
            <w:noWrap/>
            <w:vAlign w:val="bottom"/>
            <w:hideMark/>
          </w:tcPr>
          <w:p w14:paraId="6C925EB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5%</w:t>
            </w:r>
          </w:p>
        </w:tc>
        <w:tc>
          <w:tcPr>
            <w:tcW w:w="851" w:type="dxa"/>
            <w:tcBorders>
              <w:top w:val="nil"/>
              <w:left w:val="nil"/>
              <w:bottom w:val="single" w:sz="4" w:space="0" w:color="auto"/>
              <w:right w:val="nil"/>
            </w:tcBorders>
            <w:noWrap/>
            <w:vAlign w:val="bottom"/>
            <w:hideMark/>
          </w:tcPr>
          <w:p w14:paraId="46495C6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7.2%</w:t>
            </w:r>
          </w:p>
        </w:tc>
        <w:tc>
          <w:tcPr>
            <w:tcW w:w="850" w:type="dxa"/>
            <w:tcBorders>
              <w:top w:val="nil"/>
              <w:left w:val="nil"/>
              <w:bottom w:val="single" w:sz="4" w:space="0" w:color="auto"/>
              <w:right w:val="nil"/>
            </w:tcBorders>
            <w:noWrap/>
            <w:vAlign w:val="bottom"/>
            <w:hideMark/>
          </w:tcPr>
          <w:p w14:paraId="076A392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3%</w:t>
            </w:r>
          </w:p>
        </w:tc>
        <w:tc>
          <w:tcPr>
            <w:tcW w:w="885" w:type="dxa"/>
            <w:tcBorders>
              <w:top w:val="nil"/>
              <w:left w:val="nil"/>
              <w:bottom w:val="single" w:sz="4" w:space="0" w:color="auto"/>
              <w:right w:val="single" w:sz="8" w:space="0" w:color="auto"/>
            </w:tcBorders>
            <w:noWrap/>
            <w:vAlign w:val="bottom"/>
            <w:hideMark/>
          </w:tcPr>
          <w:p w14:paraId="11204CD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816" w:type="dxa"/>
            <w:tcBorders>
              <w:top w:val="nil"/>
              <w:left w:val="nil"/>
              <w:bottom w:val="single" w:sz="4" w:space="0" w:color="auto"/>
              <w:right w:val="single" w:sz="8" w:space="0" w:color="auto"/>
            </w:tcBorders>
            <w:vAlign w:val="bottom"/>
            <w:hideMark/>
          </w:tcPr>
          <w:p w14:paraId="1F2F9CC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8.9%</w:t>
            </w:r>
          </w:p>
        </w:tc>
        <w:tc>
          <w:tcPr>
            <w:tcW w:w="851" w:type="dxa"/>
            <w:tcBorders>
              <w:top w:val="nil"/>
              <w:left w:val="nil"/>
              <w:bottom w:val="single" w:sz="4" w:space="0" w:color="auto"/>
              <w:right w:val="single" w:sz="8" w:space="0" w:color="auto"/>
            </w:tcBorders>
            <w:vAlign w:val="bottom"/>
            <w:hideMark/>
          </w:tcPr>
          <w:p w14:paraId="009D861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7.1%</w:t>
            </w:r>
          </w:p>
        </w:tc>
        <w:tc>
          <w:tcPr>
            <w:tcW w:w="850" w:type="dxa"/>
            <w:tcBorders>
              <w:top w:val="nil"/>
              <w:left w:val="nil"/>
              <w:bottom w:val="single" w:sz="4" w:space="0" w:color="auto"/>
              <w:right w:val="single" w:sz="8" w:space="0" w:color="auto"/>
            </w:tcBorders>
            <w:vAlign w:val="bottom"/>
            <w:hideMark/>
          </w:tcPr>
          <w:p w14:paraId="362EAC8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1.9%</w:t>
            </w:r>
          </w:p>
        </w:tc>
        <w:tc>
          <w:tcPr>
            <w:tcW w:w="851" w:type="dxa"/>
            <w:tcBorders>
              <w:top w:val="nil"/>
              <w:left w:val="nil"/>
              <w:bottom w:val="single" w:sz="4" w:space="0" w:color="auto"/>
              <w:right w:val="single" w:sz="8" w:space="0" w:color="auto"/>
            </w:tcBorders>
            <w:vAlign w:val="bottom"/>
            <w:hideMark/>
          </w:tcPr>
          <w:p w14:paraId="379D6E0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6.3%</w:t>
            </w:r>
          </w:p>
        </w:tc>
      </w:tr>
      <w:tr w:rsidR="007E045D" w14:paraId="7989C5D0" w14:textId="77777777" w:rsidTr="00487EA1">
        <w:trPr>
          <w:trHeight w:val="300"/>
        </w:trPr>
        <w:tc>
          <w:tcPr>
            <w:tcW w:w="1550" w:type="dxa"/>
            <w:tcBorders>
              <w:top w:val="nil"/>
              <w:left w:val="single" w:sz="8" w:space="0" w:color="auto"/>
              <w:bottom w:val="nil"/>
              <w:right w:val="nil"/>
            </w:tcBorders>
            <w:noWrap/>
            <w:vAlign w:val="bottom"/>
            <w:hideMark/>
          </w:tcPr>
          <w:p w14:paraId="0AF19D61"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Litecoin</w:t>
            </w:r>
            <w:proofErr w:type="spellEnd"/>
          </w:p>
        </w:tc>
        <w:tc>
          <w:tcPr>
            <w:tcW w:w="850" w:type="dxa"/>
            <w:tcBorders>
              <w:top w:val="nil"/>
              <w:left w:val="nil"/>
              <w:bottom w:val="nil"/>
              <w:right w:val="single" w:sz="4" w:space="0" w:color="auto"/>
            </w:tcBorders>
            <w:noWrap/>
            <w:vAlign w:val="bottom"/>
            <w:hideMark/>
          </w:tcPr>
          <w:p w14:paraId="722F3AFF"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green</w:t>
            </w:r>
            <w:proofErr w:type="spellEnd"/>
          </w:p>
        </w:tc>
        <w:tc>
          <w:tcPr>
            <w:tcW w:w="861" w:type="dxa"/>
            <w:noWrap/>
            <w:vAlign w:val="bottom"/>
            <w:hideMark/>
          </w:tcPr>
          <w:p w14:paraId="18F741A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2.8%</w:t>
            </w:r>
          </w:p>
        </w:tc>
        <w:tc>
          <w:tcPr>
            <w:tcW w:w="850" w:type="dxa"/>
            <w:noWrap/>
            <w:vAlign w:val="bottom"/>
            <w:hideMark/>
          </w:tcPr>
          <w:p w14:paraId="609E3E4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9.6%</w:t>
            </w:r>
          </w:p>
        </w:tc>
        <w:tc>
          <w:tcPr>
            <w:tcW w:w="851" w:type="dxa"/>
            <w:noWrap/>
            <w:vAlign w:val="bottom"/>
            <w:hideMark/>
          </w:tcPr>
          <w:p w14:paraId="31C7A30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1.9%</w:t>
            </w:r>
          </w:p>
        </w:tc>
        <w:tc>
          <w:tcPr>
            <w:tcW w:w="850" w:type="dxa"/>
            <w:noWrap/>
            <w:vAlign w:val="bottom"/>
            <w:hideMark/>
          </w:tcPr>
          <w:p w14:paraId="52C6F63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8.3%</w:t>
            </w:r>
          </w:p>
        </w:tc>
        <w:tc>
          <w:tcPr>
            <w:tcW w:w="885" w:type="dxa"/>
            <w:tcBorders>
              <w:top w:val="nil"/>
              <w:left w:val="nil"/>
              <w:bottom w:val="nil"/>
              <w:right w:val="single" w:sz="8" w:space="0" w:color="auto"/>
            </w:tcBorders>
            <w:noWrap/>
            <w:vAlign w:val="bottom"/>
            <w:hideMark/>
          </w:tcPr>
          <w:p w14:paraId="35E0D40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5.6%</w:t>
            </w:r>
          </w:p>
        </w:tc>
        <w:tc>
          <w:tcPr>
            <w:tcW w:w="816" w:type="dxa"/>
            <w:tcBorders>
              <w:top w:val="nil"/>
              <w:left w:val="nil"/>
              <w:bottom w:val="nil"/>
              <w:right w:val="single" w:sz="8" w:space="0" w:color="auto"/>
            </w:tcBorders>
            <w:vAlign w:val="bottom"/>
            <w:hideMark/>
          </w:tcPr>
          <w:p w14:paraId="0D32086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4.9%</w:t>
            </w:r>
          </w:p>
        </w:tc>
        <w:tc>
          <w:tcPr>
            <w:tcW w:w="851" w:type="dxa"/>
            <w:tcBorders>
              <w:top w:val="nil"/>
              <w:left w:val="nil"/>
              <w:bottom w:val="nil"/>
              <w:right w:val="single" w:sz="8" w:space="0" w:color="auto"/>
            </w:tcBorders>
            <w:vAlign w:val="bottom"/>
            <w:hideMark/>
          </w:tcPr>
          <w:p w14:paraId="5379095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6.3%</w:t>
            </w:r>
          </w:p>
        </w:tc>
        <w:tc>
          <w:tcPr>
            <w:tcW w:w="850" w:type="dxa"/>
            <w:tcBorders>
              <w:top w:val="nil"/>
              <w:left w:val="nil"/>
              <w:bottom w:val="nil"/>
              <w:right w:val="single" w:sz="8" w:space="0" w:color="auto"/>
            </w:tcBorders>
            <w:vAlign w:val="bottom"/>
            <w:hideMark/>
          </w:tcPr>
          <w:p w14:paraId="6567679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4.8%</w:t>
            </w:r>
          </w:p>
        </w:tc>
        <w:tc>
          <w:tcPr>
            <w:tcW w:w="851" w:type="dxa"/>
            <w:tcBorders>
              <w:top w:val="nil"/>
              <w:left w:val="nil"/>
              <w:bottom w:val="nil"/>
              <w:right w:val="single" w:sz="8" w:space="0" w:color="auto"/>
            </w:tcBorders>
            <w:vAlign w:val="bottom"/>
            <w:hideMark/>
          </w:tcPr>
          <w:p w14:paraId="4AFD7BF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5.4%</w:t>
            </w:r>
          </w:p>
        </w:tc>
      </w:tr>
      <w:tr w:rsidR="007E045D" w14:paraId="643D5DBD" w14:textId="77777777" w:rsidTr="00487EA1">
        <w:trPr>
          <w:trHeight w:val="300"/>
        </w:trPr>
        <w:tc>
          <w:tcPr>
            <w:tcW w:w="1550" w:type="dxa"/>
            <w:tcBorders>
              <w:top w:val="nil"/>
              <w:left w:val="single" w:sz="8" w:space="0" w:color="auto"/>
              <w:bottom w:val="nil"/>
              <w:right w:val="nil"/>
            </w:tcBorders>
            <w:noWrap/>
            <w:vAlign w:val="bottom"/>
            <w:hideMark/>
          </w:tcPr>
          <w:p w14:paraId="3576ABE8"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nil"/>
              <w:right w:val="single" w:sz="4" w:space="0" w:color="auto"/>
            </w:tcBorders>
            <w:noWrap/>
            <w:vAlign w:val="bottom"/>
            <w:hideMark/>
          </w:tcPr>
          <w:p w14:paraId="24ADBA20"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yellow</w:t>
            </w:r>
            <w:proofErr w:type="spellEnd"/>
          </w:p>
        </w:tc>
        <w:tc>
          <w:tcPr>
            <w:tcW w:w="861" w:type="dxa"/>
            <w:noWrap/>
            <w:vAlign w:val="bottom"/>
            <w:hideMark/>
          </w:tcPr>
          <w:p w14:paraId="37CA251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7%</w:t>
            </w:r>
          </w:p>
        </w:tc>
        <w:tc>
          <w:tcPr>
            <w:tcW w:w="850" w:type="dxa"/>
            <w:noWrap/>
            <w:vAlign w:val="bottom"/>
            <w:hideMark/>
          </w:tcPr>
          <w:p w14:paraId="60FE619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3%</w:t>
            </w:r>
          </w:p>
        </w:tc>
        <w:tc>
          <w:tcPr>
            <w:tcW w:w="851" w:type="dxa"/>
            <w:noWrap/>
            <w:vAlign w:val="bottom"/>
            <w:hideMark/>
          </w:tcPr>
          <w:p w14:paraId="19F29D1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8.9%</w:t>
            </w:r>
          </w:p>
        </w:tc>
        <w:tc>
          <w:tcPr>
            <w:tcW w:w="850" w:type="dxa"/>
            <w:noWrap/>
            <w:vAlign w:val="bottom"/>
            <w:hideMark/>
          </w:tcPr>
          <w:p w14:paraId="0B81874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3.7%</w:t>
            </w:r>
          </w:p>
        </w:tc>
        <w:tc>
          <w:tcPr>
            <w:tcW w:w="885" w:type="dxa"/>
            <w:tcBorders>
              <w:top w:val="nil"/>
              <w:left w:val="nil"/>
              <w:bottom w:val="nil"/>
              <w:right w:val="single" w:sz="8" w:space="0" w:color="auto"/>
            </w:tcBorders>
            <w:noWrap/>
            <w:vAlign w:val="bottom"/>
            <w:hideMark/>
          </w:tcPr>
          <w:p w14:paraId="032E5A7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4%</w:t>
            </w:r>
          </w:p>
        </w:tc>
        <w:tc>
          <w:tcPr>
            <w:tcW w:w="816" w:type="dxa"/>
            <w:tcBorders>
              <w:top w:val="nil"/>
              <w:left w:val="nil"/>
              <w:bottom w:val="nil"/>
              <w:right w:val="single" w:sz="8" w:space="0" w:color="auto"/>
            </w:tcBorders>
            <w:vAlign w:val="bottom"/>
            <w:hideMark/>
          </w:tcPr>
          <w:p w14:paraId="2450AA1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1%</w:t>
            </w:r>
          </w:p>
        </w:tc>
        <w:tc>
          <w:tcPr>
            <w:tcW w:w="851" w:type="dxa"/>
            <w:tcBorders>
              <w:top w:val="nil"/>
              <w:left w:val="nil"/>
              <w:bottom w:val="nil"/>
              <w:right w:val="single" w:sz="8" w:space="0" w:color="auto"/>
            </w:tcBorders>
            <w:vAlign w:val="bottom"/>
            <w:hideMark/>
          </w:tcPr>
          <w:p w14:paraId="459A3D0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6.6%</w:t>
            </w:r>
          </w:p>
        </w:tc>
        <w:tc>
          <w:tcPr>
            <w:tcW w:w="850" w:type="dxa"/>
            <w:tcBorders>
              <w:top w:val="nil"/>
              <w:left w:val="nil"/>
              <w:bottom w:val="nil"/>
              <w:right w:val="single" w:sz="8" w:space="0" w:color="auto"/>
            </w:tcBorders>
            <w:vAlign w:val="bottom"/>
            <w:hideMark/>
          </w:tcPr>
          <w:p w14:paraId="49240C0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0%</w:t>
            </w:r>
          </w:p>
        </w:tc>
        <w:tc>
          <w:tcPr>
            <w:tcW w:w="851" w:type="dxa"/>
            <w:tcBorders>
              <w:top w:val="nil"/>
              <w:left w:val="nil"/>
              <w:bottom w:val="nil"/>
              <w:right w:val="single" w:sz="8" w:space="0" w:color="auto"/>
            </w:tcBorders>
            <w:vAlign w:val="bottom"/>
            <w:hideMark/>
          </w:tcPr>
          <w:p w14:paraId="06ED9A1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1%</w:t>
            </w:r>
          </w:p>
        </w:tc>
      </w:tr>
      <w:tr w:rsidR="007E045D" w14:paraId="417FA287" w14:textId="77777777" w:rsidTr="00487EA1">
        <w:trPr>
          <w:trHeight w:val="315"/>
        </w:trPr>
        <w:tc>
          <w:tcPr>
            <w:tcW w:w="1550" w:type="dxa"/>
            <w:tcBorders>
              <w:top w:val="nil"/>
              <w:left w:val="single" w:sz="8" w:space="0" w:color="auto"/>
              <w:bottom w:val="single" w:sz="8" w:space="0" w:color="auto"/>
              <w:right w:val="nil"/>
            </w:tcBorders>
            <w:noWrap/>
            <w:vAlign w:val="bottom"/>
            <w:hideMark/>
          </w:tcPr>
          <w:p w14:paraId="2141FF64"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850" w:type="dxa"/>
            <w:tcBorders>
              <w:top w:val="nil"/>
              <w:left w:val="nil"/>
              <w:bottom w:val="single" w:sz="8" w:space="0" w:color="auto"/>
              <w:right w:val="single" w:sz="4" w:space="0" w:color="auto"/>
            </w:tcBorders>
            <w:noWrap/>
            <w:vAlign w:val="bottom"/>
            <w:hideMark/>
          </w:tcPr>
          <w:p w14:paraId="7BEF7019"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red</w:t>
            </w:r>
            <w:proofErr w:type="spellEnd"/>
          </w:p>
        </w:tc>
        <w:tc>
          <w:tcPr>
            <w:tcW w:w="861" w:type="dxa"/>
            <w:tcBorders>
              <w:top w:val="nil"/>
              <w:left w:val="nil"/>
              <w:bottom w:val="single" w:sz="8" w:space="0" w:color="auto"/>
              <w:right w:val="nil"/>
            </w:tcBorders>
            <w:noWrap/>
            <w:vAlign w:val="bottom"/>
            <w:hideMark/>
          </w:tcPr>
          <w:p w14:paraId="2BAC67F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5%</w:t>
            </w:r>
          </w:p>
        </w:tc>
        <w:tc>
          <w:tcPr>
            <w:tcW w:w="850" w:type="dxa"/>
            <w:tcBorders>
              <w:top w:val="nil"/>
              <w:left w:val="nil"/>
              <w:bottom w:val="single" w:sz="8" w:space="0" w:color="auto"/>
              <w:right w:val="nil"/>
            </w:tcBorders>
            <w:noWrap/>
            <w:vAlign w:val="bottom"/>
            <w:hideMark/>
          </w:tcPr>
          <w:p w14:paraId="101C61F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1%</w:t>
            </w:r>
          </w:p>
        </w:tc>
        <w:tc>
          <w:tcPr>
            <w:tcW w:w="851" w:type="dxa"/>
            <w:tcBorders>
              <w:top w:val="nil"/>
              <w:left w:val="nil"/>
              <w:bottom w:val="single" w:sz="8" w:space="0" w:color="auto"/>
              <w:right w:val="nil"/>
            </w:tcBorders>
            <w:noWrap/>
            <w:vAlign w:val="bottom"/>
            <w:hideMark/>
          </w:tcPr>
          <w:p w14:paraId="2BE628C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3%</w:t>
            </w:r>
          </w:p>
        </w:tc>
        <w:tc>
          <w:tcPr>
            <w:tcW w:w="850" w:type="dxa"/>
            <w:tcBorders>
              <w:top w:val="nil"/>
              <w:left w:val="nil"/>
              <w:bottom w:val="single" w:sz="8" w:space="0" w:color="auto"/>
              <w:right w:val="nil"/>
            </w:tcBorders>
            <w:noWrap/>
            <w:vAlign w:val="bottom"/>
            <w:hideMark/>
          </w:tcPr>
          <w:p w14:paraId="37B7260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8.0%</w:t>
            </w:r>
          </w:p>
        </w:tc>
        <w:tc>
          <w:tcPr>
            <w:tcW w:w="885" w:type="dxa"/>
            <w:tcBorders>
              <w:top w:val="nil"/>
              <w:left w:val="nil"/>
              <w:bottom w:val="single" w:sz="8" w:space="0" w:color="auto"/>
              <w:right w:val="single" w:sz="8" w:space="0" w:color="auto"/>
            </w:tcBorders>
            <w:noWrap/>
            <w:vAlign w:val="bottom"/>
            <w:hideMark/>
          </w:tcPr>
          <w:p w14:paraId="083B665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0.0%</w:t>
            </w:r>
          </w:p>
        </w:tc>
        <w:tc>
          <w:tcPr>
            <w:tcW w:w="816" w:type="dxa"/>
            <w:tcBorders>
              <w:top w:val="nil"/>
              <w:left w:val="nil"/>
              <w:bottom w:val="single" w:sz="8" w:space="0" w:color="auto"/>
              <w:right w:val="single" w:sz="8" w:space="0" w:color="auto"/>
            </w:tcBorders>
            <w:vAlign w:val="bottom"/>
            <w:hideMark/>
          </w:tcPr>
          <w:p w14:paraId="69D1D21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0%</w:t>
            </w:r>
          </w:p>
        </w:tc>
        <w:tc>
          <w:tcPr>
            <w:tcW w:w="851" w:type="dxa"/>
            <w:tcBorders>
              <w:top w:val="nil"/>
              <w:left w:val="nil"/>
              <w:bottom w:val="single" w:sz="8" w:space="0" w:color="auto"/>
              <w:right w:val="single" w:sz="8" w:space="0" w:color="auto"/>
            </w:tcBorders>
            <w:vAlign w:val="bottom"/>
            <w:hideMark/>
          </w:tcPr>
          <w:p w14:paraId="3176EA2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7.1%</w:t>
            </w:r>
          </w:p>
        </w:tc>
        <w:tc>
          <w:tcPr>
            <w:tcW w:w="850" w:type="dxa"/>
            <w:tcBorders>
              <w:top w:val="nil"/>
              <w:left w:val="nil"/>
              <w:bottom w:val="single" w:sz="8" w:space="0" w:color="auto"/>
              <w:right w:val="single" w:sz="8" w:space="0" w:color="auto"/>
            </w:tcBorders>
            <w:vAlign w:val="bottom"/>
            <w:hideMark/>
          </w:tcPr>
          <w:p w14:paraId="3A01631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4.2%</w:t>
            </w:r>
          </w:p>
        </w:tc>
        <w:tc>
          <w:tcPr>
            <w:tcW w:w="851" w:type="dxa"/>
            <w:tcBorders>
              <w:top w:val="nil"/>
              <w:left w:val="nil"/>
              <w:bottom w:val="single" w:sz="8" w:space="0" w:color="auto"/>
              <w:right w:val="single" w:sz="8" w:space="0" w:color="auto"/>
            </w:tcBorders>
            <w:vAlign w:val="bottom"/>
            <w:hideMark/>
          </w:tcPr>
          <w:p w14:paraId="62430E1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5%</w:t>
            </w:r>
          </w:p>
        </w:tc>
      </w:tr>
    </w:tbl>
    <w:p w14:paraId="588AF4A6" w14:textId="77777777" w:rsidR="007E045D" w:rsidRDefault="007E045D" w:rsidP="007E045D">
      <w:pPr>
        <w:rPr>
          <w:rFonts w:ascii="Times New Roman" w:hAnsi="Times New Roman" w:cs="Times New Roman"/>
          <w:sz w:val="24"/>
        </w:rPr>
      </w:pPr>
      <w:r>
        <w:rPr>
          <w:rFonts w:ascii="Times New Roman" w:hAnsi="Times New Roman" w:cs="Times New Roman"/>
          <w:sz w:val="24"/>
        </w:rPr>
        <w:t xml:space="preserve">Source: Own </w:t>
      </w:r>
      <w:proofErr w:type="spellStart"/>
      <w:r>
        <w:rPr>
          <w:rFonts w:ascii="Times New Roman" w:hAnsi="Times New Roman" w:cs="Times New Roman"/>
          <w:sz w:val="24"/>
        </w:rPr>
        <w:t>calculations</w:t>
      </w:r>
      <w:proofErr w:type="spellEnd"/>
      <w:r>
        <w:rPr>
          <w:rFonts w:ascii="Times New Roman" w:hAnsi="Times New Roman" w:cs="Times New Roman"/>
          <w:sz w:val="24"/>
        </w:rPr>
        <w:t>.</w:t>
      </w:r>
    </w:p>
    <w:p w14:paraId="5C8F4239" w14:textId="266B1072" w:rsidR="00462EF0" w:rsidRPr="005315F6" w:rsidRDefault="00566DF5" w:rsidP="00B07FD9">
      <w:pPr>
        <w:rPr>
          <w:rFonts w:ascii="Times New Roman" w:hAnsi="Times New Roman" w:cs="Times New Roman"/>
          <w:sz w:val="24"/>
          <w:szCs w:val="24"/>
          <w:lang w:val="en-US"/>
        </w:rPr>
      </w:pPr>
      <w:r w:rsidRPr="00566DF5">
        <w:rPr>
          <w:rFonts w:ascii="Times New Roman" w:hAnsi="Times New Roman" w:cs="Times New Roman"/>
          <w:sz w:val="24"/>
          <w:szCs w:val="24"/>
          <w:lang w:val="en-US"/>
        </w:rPr>
        <w:t>Nevertheless, there are no adequate backtesting results for any crypto</w:t>
      </w:r>
      <w:r w:rsidR="009E484C">
        <w:rPr>
          <w:rFonts w:ascii="Times New Roman" w:hAnsi="Times New Roman" w:cs="Times New Roman"/>
          <w:sz w:val="24"/>
          <w:szCs w:val="24"/>
          <w:lang w:val="en-US"/>
        </w:rPr>
        <w:t xml:space="preserve"> </w:t>
      </w:r>
      <w:r w:rsidRPr="00566DF5">
        <w:rPr>
          <w:rFonts w:ascii="Times New Roman" w:hAnsi="Times New Roman" w:cs="Times New Roman"/>
          <w:sz w:val="24"/>
          <w:szCs w:val="24"/>
          <w:lang w:val="en-US"/>
        </w:rPr>
        <w:t xml:space="preserve">assets considered. </w:t>
      </w:r>
      <w:r w:rsidR="009E484C">
        <w:rPr>
          <w:rFonts w:ascii="Times New Roman" w:hAnsi="Times New Roman" w:cs="Times New Roman"/>
          <w:sz w:val="24"/>
          <w:szCs w:val="24"/>
          <w:lang w:val="en-US"/>
        </w:rPr>
        <w:t>Regarding</w:t>
      </w:r>
      <w:r w:rsidRPr="00566DF5">
        <w:rPr>
          <w:rFonts w:ascii="Times New Roman" w:hAnsi="Times New Roman" w:cs="Times New Roman"/>
          <w:sz w:val="24"/>
          <w:szCs w:val="24"/>
          <w:lang w:val="en-US"/>
        </w:rPr>
        <w:t xml:space="preserve"> the temporal distribution of the backtesting outliers, it </w:t>
      </w:r>
      <w:r w:rsidR="000525D3">
        <w:rPr>
          <w:rFonts w:ascii="Times New Roman" w:hAnsi="Times New Roman" w:cs="Times New Roman"/>
          <w:sz w:val="24"/>
          <w:szCs w:val="24"/>
          <w:lang w:val="en-US"/>
        </w:rPr>
        <w:t>is obvious</w:t>
      </w:r>
      <w:r w:rsidRPr="00566DF5">
        <w:rPr>
          <w:rFonts w:ascii="Times New Roman" w:hAnsi="Times New Roman" w:cs="Times New Roman"/>
          <w:sz w:val="24"/>
          <w:szCs w:val="24"/>
          <w:lang w:val="en-US"/>
        </w:rPr>
        <w:t xml:space="preserve"> that </w:t>
      </w:r>
      <w:r w:rsidR="009E484C">
        <w:rPr>
          <w:rFonts w:ascii="Times New Roman" w:hAnsi="Times New Roman" w:cs="Times New Roman"/>
          <w:sz w:val="24"/>
          <w:szCs w:val="24"/>
          <w:lang w:val="en-US"/>
        </w:rPr>
        <w:t>the forecasts become poor from January</w:t>
      </w:r>
      <w:r w:rsidR="007F51EF">
        <w:rPr>
          <w:rFonts w:ascii="Times New Roman" w:hAnsi="Times New Roman" w:cs="Times New Roman"/>
          <w:sz w:val="24"/>
          <w:szCs w:val="24"/>
          <w:lang w:val="en-US"/>
        </w:rPr>
        <w:t xml:space="preserve"> to </w:t>
      </w:r>
      <w:r w:rsidR="009E484C">
        <w:rPr>
          <w:rFonts w:ascii="Times New Roman" w:hAnsi="Times New Roman" w:cs="Times New Roman"/>
          <w:sz w:val="24"/>
          <w:szCs w:val="24"/>
          <w:lang w:val="en-US"/>
        </w:rPr>
        <w:t>March 2021</w:t>
      </w:r>
      <w:r w:rsidRPr="00566DF5">
        <w:rPr>
          <w:rFonts w:ascii="Times New Roman" w:hAnsi="Times New Roman" w:cs="Times New Roman"/>
          <w:sz w:val="24"/>
          <w:szCs w:val="24"/>
          <w:lang w:val="en-US"/>
        </w:rPr>
        <w:t xml:space="preserve">. In this way, 90% </w:t>
      </w:r>
      <w:r w:rsidR="001E144A">
        <w:rPr>
          <w:rFonts w:ascii="Times New Roman" w:hAnsi="Times New Roman" w:cs="Times New Roman"/>
          <w:sz w:val="24"/>
          <w:szCs w:val="24"/>
          <w:lang w:val="en-US"/>
        </w:rPr>
        <w:t xml:space="preserve">and more </w:t>
      </w:r>
      <w:r w:rsidRPr="00566DF5">
        <w:rPr>
          <w:rFonts w:ascii="Times New Roman" w:hAnsi="Times New Roman" w:cs="Times New Roman"/>
          <w:sz w:val="24"/>
          <w:szCs w:val="24"/>
          <w:lang w:val="en-US"/>
        </w:rPr>
        <w:t xml:space="preserve">of the outliers in the observation period from January 2021 can be located across all risk measurement methods. This also goes hand in hand with the general observation that </w:t>
      </w:r>
      <w:r w:rsidR="009E484C">
        <w:rPr>
          <w:rFonts w:ascii="Times New Roman" w:hAnsi="Times New Roman" w:cs="Times New Roman"/>
          <w:sz w:val="24"/>
          <w:szCs w:val="24"/>
          <w:lang w:val="en-US"/>
        </w:rPr>
        <w:t>crypto assets have a highly volatile market phase from this time onwards</w:t>
      </w:r>
      <w:r w:rsidRPr="00566DF5">
        <w:rPr>
          <w:rFonts w:ascii="Times New Roman" w:hAnsi="Times New Roman" w:cs="Times New Roman"/>
          <w:sz w:val="24"/>
          <w:szCs w:val="24"/>
          <w:lang w:val="en-US"/>
        </w:rPr>
        <w:t>.</w:t>
      </w:r>
    </w:p>
    <w:p w14:paraId="58728CC3" w14:textId="47887D20" w:rsidR="00B07FD9" w:rsidRDefault="00B07FD9" w:rsidP="00B07FD9">
      <w:pPr>
        <w:spacing w:line="252" w:lineRule="auto"/>
        <w:rPr>
          <w:noProof/>
          <w:lang w:val="en-US"/>
        </w:rPr>
      </w:pPr>
      <w:r>
        <w:rPr>
          <w:rFonts w:ascii="Times New Roman" w:hAnsi="Times New Roman" w:cs="Times New Roman"/>
          <w:b/>
          <w:bCs/>
          <w:sz w:val="24"/>
          <w:szCs w:val="24"/>
          <w:lang w:val="en-US"/>
        </w:rPr>
        <w:lastRenderedPageBreak/>
        <w:t>Fig. 2</w:t>
      </w:r>
      <w:r>
        <w:rPr>
          <w:rFonts w:ascii="Times New Roman" w:hAnsi="Times New Roman" w:cs="Times New Roman"/>
          <w:sz w:val="24"/>
          <w:szCs w:val="24"/>
          <w:lang w:val="en-US"/>
        </w:rPr>
        <w:t>:</w:t>
      </w:r>
      <w:r>
        <w:rPr>
          <w:lang w:val="en-US"/>
        </w:rPr>
        <w:t xml:space="preserve"> </w:t>
      </w:r>
      <w:r>
        <w:rPr>
          <w:rFonts w:ascii="Times New Roman" w:hAnsi="Times New Roman" w:cs="Times New Roman"/>
          <w:sz w:val="24"/>
          <w:szCs w:val="24"/>
          <w:lang w:val="en-US"/>
        </w:rPr>
        <w:t>Bitcoin: Comparison of risk measurement methods (99.0 % confidence level, one-day holding period)</w:t>
      </w:r>
      <w:r>
        <w:rPr>
          <w:noProof/>
        </w:rPr>
        <w:drawing>
          <wp:inline distT="0" distB="0" distL="0" distR="0" wp14:anchorId="0EEF0212" wp14:editId="3A00B0B9">
            <wp:extent cx="5772150" cy="3352800"/>
            <wp:effectExtent l="0" t="0" r="0" b="0"/>
            <wp:docPr id="2" name="Diagramm 2">
              <a:extLst xmlns:a="http://schemas.openxmlformats.org/drawingml/2006/main">
                <a:ext uri="{FF2B5EF4-FFF2-40B4-BE49-F238E27FC236}">
                  <a16:creationId xmlns:a16="http://schemas.microsoft.com/office/drawing/2014/main" id="{9B3E9F4D-655B-446B-8886-13084C0B74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D8F0276" w14:textId="77777777" w:rsidR="00B07FD9" w:rsidRDefault="00B07FD9" w:rsidP="00B07FD9">
      <w:pPr>
        <w:rPr>
          <w:rFonts w:ascii="Times New Roman" w:hAnsi="Times New Roman" w:cs="Times New Roman"/>
          <w:sz w:val="24"/>
          <w:lang w:val="en-US"/>
        </w:rPr>
      </w:pPr>
      <w:r>
        <w:rPr>
          <w:rFonts w:ascii="Times New Roman" w:hAnsi="Times New Roman" w:cs="Times New Roman"/>
          <w:sz w:val="24"/>
          <w:lang w:val="en-US"/>
        </w:rPr>
        <w:t>Source: Own calculations.</w:t>
      </w:r>
    </w:p>
    <w:p w14:paraId="325E38BE" w14:textId="105C3813" w:rsidR="00B07FD9" w:rsidRDefault="00B07FD9" w:rsidP="00B07FD9">
      <w:pPr>
        <w:spacing w:line="252" w:lineRule="auto"/>
        <w:rPr>
          <w:noProof/>
          <w:lang w:val="en-US"/>
        </w:rPr>
      </w:pPr>
      <w:r>
        <w:rPr>
          <w:rFonts w:ascii="Times New Roman" w:hAnsi="Times New Roman" w:cs="Times New Roman"/>
          <w:b/>
          <w:bCs/>
          <w:sz w:val="24"/>
          <w:szCs w:val="24"/>
          <w:lang w:val="en-US"/>
        </w:rPr>
        <w:t>Fig. 3</w:t>
      </w:r>
      <w:r>
        <w:rPr>
          <w:rFonts w:ascii="Times New Roman" w:hAnsi="Times New Roman" w:cs="Times New Roman"/>
          <w:sz w:val="24"/>
          <w:szCs w:val="24"/>
          <w:lang w:val="en-US"/>
        </w:rPr>
        <w:t>:</w:t>
      </w:r>
      <w:r>
        <w:rPr>
          <w:lang w:val="en-US"/>
        </w:rPr>
        <w:t xml:space="preserve"> </w:t>
      </w:r>
      <w:r>
        <w:rPr>
          <w:rFonts w:ascii="Times New Roman" w:hAnsi="Times New Roman" w:cs="Times New Roman"/>
          <w:sz w:val="24"/>
          <w:szCs w:val="24"/>
          <w:lang w:val="en-US"/>
        </w:rPr>
        <w:t>Ethereum: Comparison of risk measurement methods (99.0 % confidence level, one-day holding period)</w:t>
      </w:r>
      <w:r>
        <w:rPr>
          <w:noProof/>
        </w:rPr>
        <w:drawing>
          <wp:inline distT="0" distB="0" distL="0" distR="0" wp14:anchorId="022F1A06" wp14:editId="6E6AC032">
            <wp:extent cx="5772150" cy="3343275"/>
            <wp:effectExtent l="0" t="0" r="0" b="9525"/>
            <wp:docPr id="3" name="Diagramm 3">
              <a:extLst xmlns:a="http://schemas.openxmlformats.org/drawingml/2006/main">
                <a:ext uri="{FF2B5EF4-FFF2-40B4-BE49-F238E27FC236}">
                  <a16:creationId xmlns:a16="http://schemas.microsoft.com/office/drawing/2014/main" id="{9A4241D2-44D4-4986-93E5-7F9E639647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B39CA0" w14:textId="77777777" w:rsidR="00B07FD9" w:rsidRDefault="00B07FD9" w:rsidP="00B07FD9">
      <w:pPr>
        <w:rPr>
          <w:rFonts w:ascii="Times New Roman" w:hAnsi="Times New Roman" w:cs="Times New Roman"/>
          <w:sz w:val="24"/>
          <w:lang w:val="en-US"/>
        </w:rPr>
      </w:pPr>
      <w:r>
        <w:rPr>
          <w:rFonts w:ascii="Times New Roman" w:hAnsi="Times New Roman" w:cs="Times New Roman"/>
          <w:sz w:val="24"/>
          <w:lang w:val="en-US"/>
        </w:rPr>
        <w:t>Source: Own calculations.</w:t>
      </w:r>
    </w:p>
    <w:p w14:paraId="7C8C8A87" w14:textId="2F686104" w:rsidR="00B07FD9" w:rsidRDefault="00B07FD9" w:rsidP="00B07FD9">
      <w:pPr>
        <w:spacing w:line="252" w:lineRule="auto"/>
        <w:rPr>
          <w:noProof/>
          <w:lang w:val="en-US"/>
        </w:rPr>
      </w:pPr>
      <w:r>
        <w:rPr>
          <w:rFonts w:ascii="Times New Roman" w:hAnsi="Times New Roman" w:cs="Times New Roman"/>
          <w:b/>
          <w:bCs/>
          <w:sz w:val="24"/>
          <w:szCs w:val="24"/>
          <w:lang w:val="en-US"/>
        </w:rPr>
        <w:lastRenderedPageBreak/>
        <w:t>Fig. 4</w:t>
      </w:r>
      <w:r>
        <w:rPr>
          <w:rFonts w:ascii="Times New Roman" w:hAnsi="Times New Roman" w:cs="Times New Roman"/>
          <w:sz w:val="24"/>
          <w:szCs w:val="24"/>
          <w:lang w:val="en-US"/>
        </w:rPr>
        <w:t>: Litecoin: Comparison of risk measurement methods (99.0 % confidence level, one-day holding period)</w:t>
      </w:r>
      <w:r>
        <w:rPr>
          <w:noProof/>
        </w:rPr>
        <w:drawing>
          <wp:inline distT="0" distB="0" distL="0" distR="0" wp14:anchorId="64061578" wp14:editId="6E9A457B">
            <wp:extent cx="5772150" cy="3352800"/>
            <wp:effectExtent l="0" t="0" r="0" b="0"/>
            <wp:docPr id="4" name="Diagramm 4">
              <a:extLst xmlns:a="http://schemas.openxmlformats.org/drawingml/2006/main">
                <a:ext uri="{FF2B5EF4-FFF2-40B4-BE49-F238E27FC236}">
                  <a16:creationId xmlns:a16="http://schemas.microsoft.com/office/drawing/2014/main" id="{4C4B274C-F367-4A7A-A4F8-04FD85721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6AB462B" w14:textId="77777777" w:rsidR="00B07FD9" w:rsidRDefault="00B07FD9" w:rsidP="00B07FD9">
      <w:pPr>
        <w:rPr>
          <w:rFonts w:ascii="Times New Roman" w:hAnsi="Times New Roman" w:cs="Times New Roman"/>
          <w:sz w:val="24"/>
          <w:lang w:val="en-US"/>
        </w:rPr>
      </w:pPr>
      <w:r>
        <w:rPr>
          <w:rFonts w:ascii="Times New Roman" w:hAnsi="Times New Roman" w:cs="Times New Roman"/>
          <w:sz w:val="24"/>
          <w:lang w:val="en-US"/>
        </w:rPr>
        <w:t>Source: Own calculations.</w:t>
      </w:r>
    </w:p>
    <w:p w14:paraId="79F089D1" w14:textId="77777777" w:rsidR="00F838AC" w:rsidRPr="00F838AC" w:rsidRDefault="00F838AC" w:rsidP="00F838AC">
      <w:pPr>
        <w:rPr>
          <w:rFonts w:ascii="Times New Roman" w:hAnsi="Times New Roman" w:cs="Times New Roman"/>
          <w:sz w:val="24"/>
          <w:lang w:val="en-US"/>
        </w:rPr>
      </w:pPr>
    </w:p>
    <w:p w14:paraId="1559D5C5" w14:textId="28753528" w:rsidR="00566DF5" w:rsidRPr="00B52B41" w:rsidRDefault="00F838AC" w:rsidP="00B07FD9">
      <w:pPr>
        <w:rPr>
          <w:rFonts w:ascii="Times New Roman" w:hAnsi="Times New Roman" w:cs="Times New Roman"/>
          <w:sz w:val="24"/>
          <w:szCs w:val="24"/>
          <w:lang w:val="en-US"/>
        </w:rPr>
      </w:pPr>
      <w:r w:rsidRPr="00F838AC">
        <w:rPr>
          <w:rFonts w:ascii="Times New Roman" w:hAnsi="Times New Roman" w:cs="Times New Roman"/>
          <w:sz w:val="24"/>
          <w:szCs w:val="24"/>
          <w:lang w:val="en-US"/>
        </w:rPr>
        <w:t>Using a confidence level of 99.9</w:t>
      </w:r>
      <w:r w:rsidR="006B15D5">
        <w:rPr>
          <w:rFonts w:ascii="Times New Roman" w:hAnsi="Times New Roman" w:cs="Times New Roman"/>
          <w:sz w:val="24"/>
          <w:szCs w:val="24"/>
          <w:lang w:val="en-US"/>
        </w:rPr>
        <w:t xml:space="preserve"> </w:t>
      </w:r>
      <w:r w:rsidRPr="00F838AC">
        <w:rPr>
          <w:rFonts w:ascii="Times New Roman" w:hAnsi="Times New Roman" w:cs="Times New Roman"/>
          <w:sz w:val="24"/>
          <w:szCs w:val="24"/>
          <w:lang w:val="en-US"/>
        </w:rPr>
        <w:t xml:space="preserve">% shows an improvement in the </w:t>
      </w:r>
      <w:r w:rsidR="00AA61F2">
        <w:rPr>
          <w:rFonts w:ascii="Times New Roman" w:hAnsi="Times New Roman" w:cs="Times New Roman"/>
          <w:sz w:val="24"/>
          <w:szCs w:val="24"/>
          <w:lang w:val="en-US"/>
        </w:rPr>
        <w:t>forecast quality</w:t>
      </w:r>
      <w:r w:rsidRPr="00F838AC">
        <w:rPr>
          <w:rFonts w:ascii="Times New Roman" w:hAnsi="Times New Roman" w:cs="Times New Roman"/>
          <w:sz w:val="24"/>
          <w:szCs w:val="24"/>
          <w:lang w:val="en-US"/>
        </w:rPr>
        <w:t xml:space="preserve"> compared to a confidence level of 99</w:t>
      </w:r>
      <w:r w:rsidR="006B15D5">
        <w:rPr>
          <w:rFonts w:ascii="Times New Roman" w:hAnsi="Times New Roman" w:cs="Times New Roman"/>
          <w:sz w:val="24"/>
          <w:szCs w:val="24"/>
          <w:lang w:val="en-US"/>
        </w:rPr>
        <w:t xml:space="preserve">.0 </w:t>
      </w:r>
      <w:r w:rsidRPr="00F838AC">
        <w:rPr>
          <w:rFonts w:ascii="Times New Roman" w:hAnsi="Times New Roman" w:cs="Times New Roman"/>
          <w:sz w:val="24"/>
          <w:szCs w:val="24"/>
          <w:lang w:val="en-US"/>
        </w:rPr>
        <w:t xml:space="preserve">%. </w:t>
      </w:r>
      <w:r w:rsidRPr="00B52B41">
        <w:rPr>
          <w:rFonts w:ascii="Times New Roman" w:hAnsi="Times New Roman" w:cs="Times New Roman"/>
          <w:sz w:val="24"/>
          <w:szCs w:val="24"/>
          <w:lang w:val="en-US"/>
        </w:rPr>
        <w:t xml:space="preserve">It is also noticeable that there are no longer any </w:t>
      </w:r>
      <w:r w:rsidR="00E44514">
        <w:rPr>
          <w:rFonts w:ascii="Times New Roman" w:hAnsi="Times New Roman" w:cs="Times New Roman"/>
          <w:sz w:val="24"/>
          <w:szCs w:val="24"/>
          <w:lang w:val="en-US"/>
        </w:rPr>
        <w:t>outliers</w:t>
      </w:r>
      <w:r w:rsidRPr="00B52B41">
        <w:rPr>
          <w:rFonts w:ascii="Times New Roman" w:hAnsi="Times New Roman" w:cs="Times New Roman"/>
          <w:sz w:val="24"/>
          <w:szCs w:val="24"/>
          <w:lang w:val="en-US"/>
        </w:rPr>
        <w:t xml:space="preserve"> in the red area, which means that an overall satisfactory risk measurement can be attested.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B52B41">
        <w:rPr>
          <w:rFonts w:ascii="Times New Roman" w:hAnsi="Times New Roman" w:cs="Times New Roman"/>
          <w:sz w:val="24"/>
          <w:szCs w:val="24"/>
          <w:lang w:val="en-US"/>
        </w:rPr>
        <w:t xml:space="preserve"> thus also shows clear advantages in backtesting compared to historical simulation and the variance-covariance approach</w:t>
      </w:r>
      <w:r w:rsidR="00873D76">
        <w:rPr>
          <w:rFonts w:ascii="Times New Roman" w:hAnsi="Times New Roman" w:cs="Times New Roman"/>
          <w:sz w:val="24"/>
          <w:szCs w:val="24"/>
          <w:lang w:val="en-US"/>
        </w:rPr>
        <w:t>.</w:t>
      </w:r>
    </w:p>
    <w:p w14:paraId="1DD3BE7B" w14:textId="0405C71E" w:rsidR="0094451E" w:rsidRDefault="00122846" w:rsidP="00B07FD9">
      <w:pPr>
        <w:rPr>
          <w:rFonts w:ascii="Times New Roman" w:hAnsi="Times New Roman" w:cs="Times New Roman"/>
          <w:sz w:val="24"/>
          <w:szCs w:val="24"/>
          <w:lang w:val="en-US"/>
        </w:rPr>
      </w:pPr>
      <w:r w:rsidRPr="00122846">
        <w:rPr>
          <w:rFonts w:ascii="Times New Roman" w:hAnsi="Times New Roman" w:cs="Times New Roman"/>
          <w:sz w:val="24"/>
          <w:szCs w:val="24"/>
          <w:lang w:val="en-US"/>
        </w:rPr>
        <w:t xml:space="preserve">Due to the significant improvement in the </w:t>
      </w:r>
      <w:r w:rsidR="009E484C">
        <w:rPr>
          <w:rFonts w:ascii="Times New Roman" w:hAnsi="Times New Roman" w:cs="Times New Roman"/>
          <w:sz w:val="24"/>
          <w:szCs w:val="24"/>
          <w:lang w:val="en-US"/>
        </w:rPr>
        <w:t>forecast quality</w:t>
      </w:r>
      <w:r w:rsidRPr="00122846">
        <w:rPr>
          <w:rFonts w:ascii="Times New Roman" w:hAnsi="Times New Roman" w:cs="Times New Roman"/>
          <w:sz w:val="24"/>
          <w:szCs w:val="24"/>
          <w:lang w:val="en-US"/>
        </w:rPr>
        <w:t>, it can be summarized that the risk measurement of crypto</w:t>
      </w:r>
      <w:r w:rsidR="009E484C">
        <w:rPr>
          <w:rFonts w:ascii="Times New Roman" w:hAnsi="Times New Roman" w:cs="Times New Roman"/>
          <w:sz w:val="24"/>
          <w:szCs w:val="24"/>
          <w:lang w:val="en-US"/>
        </w:rPr>
        <w:t xml:space="preserve"> </w:t>
      </w:r>
      <w:r w:rsidRPr="00122846">
        <w:rPr>
          <w:rFonts w:ascii="Times New Roman" w:hAnsi="Times New Roman" w:cs="Times New Roman"/>
          <w:sz w:val="24"/>
          <w:szCs w:val="24"/>
          <w:lang w:val="en-US"/>
        </w:rPr>
        <w:t xml:space="preserve">assets, especially in high confidence intervals, appears to be sufficiently conservative and represents a suitable measurement approach. Nevertheless, </w:t>
      </w:r>
      <w:r w:rsidR="00AA61F2">
        <w:rPr>
          <w:rFonts w:ascii="Times New Roman" w:hAnsi="Times New Roman" w:cs="Times New Roman"/>
          <w:sz w:val="24"/>
          <w:szCs w:val="24"/>
          <w:lang w:val="en-US"/>
        </w:rPr>
        <w:t>the historical simulation and the variance-covariance method do not appear to be entirely suitable for adequately measuring cryptocurrency risk</w:t>
      </w:r>
      <w:r w:rsidRPr="00122846">
        <w:rPr>
          <w:rFonts w:ascii="Times New Roman" w:hAnsi="Times New Roman" w:cs="Times New Roman"/>
          <w:sz w:val="24"/>
          <w:szCs w:val="24"/>
          <w:lang w:val="en-US"/>
        </w:rPr>
        <w:t>s.</w:t>
      </w:r>
    </w:p>
    <w:p w14:paraId="1B4E951F" w14:textId="63046107" w:rsidR="00287820" w:rsidRDefault="00287820" w:rsidP="00287820">
      <w:pPr>
        <w:tabs>
          <w:tab w:val="left" w:pos="1875"/>
        </w:tabs>
        <w:rPr>
          <w:rFonts w:ascii="Times New Roman" w:hAnsi="Times New Roman" w:cs="Times New Roman"/>
          <w:sz w:val="24"/>
          <w:lang w:val="en-US"/>
        </w:rPr>
      </w:pPr>
      <w:r w:rsidRPr="00404D12">
        <w:rPr>
          <w:rFonts w:ascii="Times New Roman" w:hAnsi="Times New Roman" w:cs="Times New Roman"/>
          <w:b/>
          <w:bCs/>
          <w:sz w:val="24"/>
          <w:lang w:val="en-US"/>
        </w:rPr>
        <w:t xml:space="preserve">Table </w:t>
      </w:r>
      <w:r>
        <w:rPr>
          <w:rFonts w:ascii="Times New Roman" w:hAnsi="Times New Roman" w:cs="Times New Roman"/>
          <w:b/>
          <w:bCs/>
          <w:sz w:val="24"/>
          <w:lang w:val="en-US"/>
        </w:rPr>
        <w:t>5</w:t>
      </w:r>
      <w:r w:rsidRPr="00404D12">
        <w:rPr>
          <w:rFonts w:ascii="Times New Roman" w:hAnsi="Times New Roman" w:cs="Times New Roman"/>
          <w:sz w:val="24"/>
          <w:lang w:val="en-US"/>
        </w:rPr>
        <w:t xml:space="preserve">: Backtesting violations within </w:t>
      </w:r>
      <w:r>
        <w:rPr>
          <w:rFonts w:ascii="Times New Roman" w:hAnsi="Times New Roman" w:cs="Times New Roman"/>
          <w:sz w:val="24"/>
          <w:lang w:val="en-US"/>
        </w:rPr>
        <w:t>a 99.0 % confidence level and a one-day holding period</w:t>
      </w:r>
    </w:p>
    <w:tbl>
      <w:tblPr>
        <w:tblW w:w="8413" w:type="dxa"/>
        <w:tblCellMar>
          <w:left w:w="70" w:type="dxa"/>
          <w:right w:w="70" w:type="dxa"/>
        </w:tblCellMar>
        <w:tblLook w:val="04A0" w:firstRow="1" w:lastRow="0" w:firstColumn="1" w:lastColumn="0" w:noHBand="0" w:noVBand="1"/>
      </w:tblPr>
      <w:tblGrid>
        <w:gridCol w:w="1008"/>
        <w:gridCol w:w="1430"/>
        <w:gridCol w:w="1281"/>
        <w:gridCol w:w="1119"/>
        <w:gridCol w:w="1281"/>
        <w:gridCol w:w="1119"/>
        <w:gridCol w:w="1200"/>
      </w:tblGrid>
      <w:tr w:rsidR="007E045D" w14:paraId="4E3045A2" w14:textId="77777777" w:rsidTr="00487EA1">
        <w:trPr>
          <w:trHeight w:val="300"/>
        </w:trPr>
        <w:tc>
          <w:tcPr>
            <w:tcW w:w="2413" w:type="dxa"/>
            <w:gridSpan w:val="2"/>
            <w:tcBorders>
              <w:top w:val="single" w:sz="8" w:space="0" w:color="auto"/>
              <w:left w:val="single" w:sz="8" w:space="0" w:color="auto"/>
              <w:bottom w:val="nil"/>
              <w:right w:val="nil"/>
            </w:tcBorders>
            <w:shd w:val="clear" w:color="auto" w:fill="002060"/>
            <w:noWrap/>
            <w:vAlign w:val="center"/>
            <w:hideMark/>
          </w:tcPr>
          <w:p w14:paraId="59EBA62B" w14:textId="77777777" w:rsidR="007E045D" w:rsidRDefault="007E045D" w:rsidP="00487EA1">
            <w:pPr>
              <w:rPr>
                <w:rFonts w:ascii="Times New Roman" w:hAnsi="Times New Roman" w:cs="Times New Roman"/>
                <w:sz w:val="24"/>
                <w:lang w:val="en-US"/>
              </w:rPr>
            </w:pPr>
          </w:p>
        </w:tc>
        <w:tc>
          <w:tcPr>
            <w:tcW w:w="2400" w:type="dxa"/>
            <w:gridSpan w:val="2"/>
            <w:tcBorders>
              <w:top w:val="single" w:sz="8" w:space="0" w:color="auto"/>
              <w:left w:val="nil"/>
              <w:bottom w:val="nil"/>
              <w:right w:val="nil"/>
            </w:tcBorders>
            <w:shd w:val="clear" w:color="auto" w:fill="002060"/>
            <w:noWrap/>
            <w:vAlign w:val="center"/>
            <w:hideMark/>
          </w:tcPr>
          <w:p w14:paraId="40529783"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2400" w:type="dxa"/>
            <w:gridSpan w:val="2"/>
            <w:tcBorders>
              <w:top w:val="single" w:sz="8" w:space="0" w:color="auto"/>
              <w:left w:val="nil"/>
              <w:bottom w:val="nil"/>
              <w:right w:val="single" w:sz="8" w:space="0" w:color="000000"/>
            </w:tcBorders>
            <w:shd w:val="clear" w:color="auto" w:fill="002060"/>
            <w:noWrap/>
            <w:vAlign w:val="center"/>
            <w:hideMark/>
          </w:tcPr>
          <w:p w14:paraId="3B8B58E7"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c>
          <w:tcPr>
            <w:tcW w:w="1200" w:type="dxa"/>
            <w:vMerge w:val="restart"/>
            <w:tcBorders>
              <w:top w:val="single" w:sz="8" w:space="0" w:color="auto"/>
              <w:left w:val="nil"/>
              <w:bottom w:val="nil"/>
              <w:right w:val="nil"/>
            </w:tcBorders>
            <w:shd w:val="clear" w:color="auto" w:fill="002060"/>
            <w:noWrap/>
            <w:vAlign w:val="center"/>
            <w:hideMark/>
          </w:tcPr>
          <w:p w14:paraId="6BDE675D"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Extreme Value Theory</w:t>
            </w:r>
          </w:p>
        </w:tc>
      </w:tr>
      <w:tr w:rsidR="007E045D" w14:paraId="1C7E0497" w14:textId="77777777" w:rsidTr="00487EA1">
        <w:trPr>
          <w:trHeight w:val="300"/>
        </w:trPr>
        <w:tc>
          <w:tcPr>
            <w:tcW w:w="2413" w:type="dxa"/>
            <w:gridSpan w:val="2"/>
            <w:tcBorders>
              <w:top w:val="nil"/>
              <w:left w:val="single" w:sz="8" w:space="0" w:color="auto"/>
              <w:bottom w:val="nil"/>
              <w:right w:val="nil"/>
            </w:tcBorders>
            <w:shd w:val="clear" w:color="auto" w:fill="002060"/>
            <w:noWrap/>
            <w:vAlign w:val="center"/>
            <w:hideMark/>
          </w:tcPr>
          <w:p w14:paraId="2CEC3297"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 xml:space="preserve">99.0 % </w:t>
            </w:r>
            <w:proofErr w:type="spellStart"/>
            <w:r>
              <w:rPr>
                <w:rFonts w:ascii="Arial" w:eastAsia="Times New Roman" w:hAnsi="Arial" w:cs="Arial"/>
                <w:color w:val="FFFFFF"/>
                <w:sz w:val="20"/>
                <w:szCs w:val="20"/>
                <w:lang w:eastAsia="de-DE"/>
              </w:rPr>
              <w:t>confidence</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level</w:t>
            </w:r>
            <w:proofErr w:type="spellEnd"/>
          </w:p>
        </w:tc>
        <w:tc>
          <w:tcPr>
            <w:tcW w:w="1281" w:type="dxa"/>
            <w:shd w:val="clear" w:color="auto" w:fill="002060"/>
            <w:noWrap/>
            <w:vAlign w:val="center"/>
            <w:hideMark/>
          </w:tcPr>
          <w:p w14:paraId="7C5DA36B"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cumulative</w:t>
            </w:r>
            <w:proofErr w:type="spellEnd"/>
          </w:p>
        </w:tc>
        <w:tc>
          <w:tcPr>
            <w:tcW w:w="1119" w:type="dxa"/>
            <w:shd w:val="clear" w:color="auto" w:fill="002060"/>
            <w:noWrap/>
            <w:vAlign w:val="center"/>
            <w:hideMark/>
          </w:tcPr>
          <w:p w14:paraId="2F533489"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1281" w:type="dxa"/>
            <w:shd w:val="clear" w:color="auto" w:fill="002060"/>
            <w:noWrap/>
            <w:vAlign w:val="center"/>
            <w:hideMark/>
          </w:tcPr>
          <w:p w14:paraId="26133E91"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cumulative</w:t>
            </w:r>
            <w:proofErr w:type="spellEnd"/>
          </w:p>
        </w:tc>
        <w:tc>
          <w:tcPr>
            <w:tcW w:w="1119" w:type="dxa"/>
            <w:tcBorders>
              <w:top w:val="nil"/>
              <w:left w:val="nil"/>
              <w:bottom w:val="nil"/>
              <w:right w:val="single" w:sz="8" w:space="0" w:color="auto"/>
            </w:tcBorders>
            <w:shd w:val="clear" w:color="auto" w:fill="002060"/>
            <w:noWrap/>
            <w:vAlign w:val="center"/>
            <w:hideMark/>
          </w:tcPr>
          <w:p w14:paraId="4B540F80"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0" w:type="auto"/>
            <w:vMerge/>
            <w:tcBorders>
              <w:top w:val="single" w:sz="8" w:space="0" w:color="auto"/>
              <w:left w:val="nil"/>
              <w:bottom w:val="nil"/>
              <w:right w:val="nil"/>
            </w:tcBorders>
            <w:vAlign w:val="center"/>
            <w:hideMark/>
          </w:tcPr>
          <w:p w14:paraId="72E37EA2" w14:textId="77777777" w:rsidR="007E045D" w:rsidRDefault="007E045D" w:rsidP="00487EA1">
            <w:pPr>
              <w:spacing w:after="0"/>
              <w:rPr>
                <w:rFonts w:ascii="Arial" w:eastAsia="Times New Roman" w:hAnsi="Arial" w:cs="Arial"/>
                <w:color w:val="FFFFFF"/>
                <w:sz w:val="20"/>
                <w:szCs w:val="20"/>
                <w:lang w:eastAsia="de-DE"/>
              </w:rPr>
            </w:pPr>
          </w:p>
        </w:tc>
      </w:tr>
      <w:tr w:rsidR="007E045D" w14:paraId="4550B4EC" w14:textId="77777777" w:rsidTr="00487EA1">
        <w:trPr>
          <w:trHeight w:val="300"/>
        </w:trPr>
        <w:tc>
          <w:tcPr>
            <w:tcW w:w="983" w:type="dxa"/>
            <w:tcBorders>
              <w:top w:val="nil"/>
              <w:left w:val="single" w:sz="8" w:space="0" w:color="auto"/>
              <w:bottom w:val="nil"/>
              <w:right w:val="nil"/>
            </w:tcBorders>
            <w:noWrap/>
            <w:vAlign w:val="bottom"/>
            <w:hideMark/>
          </w:tcPr>
          <w:p w14:paraId="2982D286"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Bitcoin</w:t>
            </w:r>
          </w:p>
        </w:tc>
        <w:tc>
          <w:tcPr>
            <w:tcW w:w="1430" w:type="dxa"/>
            <w:tcBorders>
              <w:top w:val="nil"/>
              <w:left w:val="nil"/>
              <w:bottom w:val="nil"/>
              <w:right w:val="single" w:sz="4" w:space="0" w:color="auto"/>
            </w:tcBorders>
            <w:noWrap/>
            <w:vAlign w:val="bottom"/>
            <w:hideMark/>
          </w:tcPr>
          <w:p w14:paraId="1AD324F7"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xml:space="preserve">total  </w:t>
            </w:r>
          </w:p>
        </w:tc>
        <w:tc>
          <w:tcPr>
            <w:tcW w:w="1281" w:type="dxa"/>
            <w:noWrap/>
            <w:vAlign w:val="bottom"/>
            <w:hideMark/>
          </w:tcPr>
          <w:p w14:paraId="313DD9B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1</w:t>
            </w:r>
          </w:p>
        </w:tc>
        <w:tc>
          <w:tcPr>
            <w:tcW w:w="1119" w:type="dxa"/>
            <w:noWrap/>
            <w:vAlign w:val="bottom"/>
            <w:hideMark/>
          </w:tcPr>
          <w:p w14:paraId="2CD728D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w:t>
            </w:r>
          </w:p>
        </w:tc>
        <w:tc>
          <w:tcPr>
            <w:tcW w:w="1281" w:type="dxa"/>
            <w:noWrap/>
            <w:vAlign w:val="bottom"/>
            <w:hideMark/>
          </w:tcPr>
          <w:p w14:paraId="5546794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9</w:t>
            </w:r>
          </w:p>
        </w:tc>
        <w:tc>
          <w:tcPr>
            <w:tcW w:w="1119" w:type="dxa"/>
            <w:noWrap/>
            <w:vAlign w:val="bottom"/>
            <w:hideMark/>
          </w:tcPr>
          <w:p w14:paraId="0BA762F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3</w:t>
            </w:r>
          </w:p>
        </w:tc>
        <w:tc>
          <w:tcPr>
            <w:tcW w:w="1200" w:type="dxa"/>
            <w:tcBorders>
              <w:top w:val="nil"/>
              <w:left w:val="nil"/>
              <w:bottom w:val="nil"/>
              <w:right w:val="single" w:sz="8" w:space="0" w:color="auto"/>
            </w:tcBorders>
            <w:noWrap/>
            <w:vAlign w:val="bottom"/>
            <w:hideMark/>
          </w:tcPr>
          <w:p w14:paraId="2F8CBD8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0</w:t>
            </w:r>
          </w:p>
        </w:tc>
      </w:tr>
      <w:tr w:rsidR="007E045D" w14:paraId="7A09223C" w14:textId="77777777" w:rsidTr="00487EA1">
        <w:trPr>
          <w:trHeight w:val="300"/>
        </w:trPr>
        <w:tc>
          <w:tcPr>
            <w:tcW w:w="983" w:type="dxa"/>
            <w:tcBorders>
              <w:top w:val="nil"/>
              <w:left w:val="single" w:sz="8" w:space="0" w:color="auto"/>
              <w:bottom w:val="nil"/>
              <w:right w:val="nil"/>
            </w:tcBorders>
            <w:noWrap/>
            <w:vAlign w:val="bottom"/>
            <w:hideMark/>
          </w:tcPr>
          <w:p w14:paraId="44398E63"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1430" w:type="dxa"/>
            <w:tcBorders>
              <w:top w:val="nil"/>
              <w:left w:val="nil"/>
              <w:bottom w:val="nil"/>
              <w:right w:val="single" w:sz="4" w:space="0" w:color="auto"/>
            </w:tcBorders>
            <w:noWrap/>
            <w:vAlign w:val="bottom"/>
            <w:hideMark/>
          </w:tcPr>
          <w:p w14:paraId="6F183ED5"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since</w:t>
            </w:r>
            <w:proofErr w:type="spellEnd"/>
            <w:r>
              <w:rPr>
                <w:rFonts w:ascii="Arial" w:eastAsia="Times New Roman" w:hAnsi="Arial" w:cs="Arial"/>
                <w:color w:val="000000"/>
                <w:sz w:val="20"/>
                <w:szCs w:val="20"/>
                <w:lang w:eastAsia="de-DE"/>
              </w:rPr>
              <w:t xml:space="preserve"> 01/2021</w:t>
            </w:r>
          </w:p>
        </w:tc>
        <w:tc>
          <w:tcPr>
            <w:tcW w:w="1281" w:type="dxa"/>
            <w:noWrap/>
            <w:vAlign w:val="bottom"/>
            <w:hideMark/>
          </w:tcPr>
          <w:p w14:paraId="102F6D8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8</w:t>
            </w:r>
          </w:p>
        </w:tc>
        <w:tc>
          <w:tcPr>
            <w:tcW w:w="1119" w:type="dxa"/>
            <w:noWrap/>
            <w:vAlign w:val="bottom"/>
            <w:hideMark/>
          </w:tcPr>
          <w:p w14:paraId="0689F9D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3</w:t>
            </w:r>
          </w:p>
        </w:tc>
        <w:tc>
          <w:tcPr>
            <w:tcW w:w="1281" w:type="dxa"/>
            <w:noWrap/>
            <w:vAlign w:val="bottom"/>
            <w:hideMark/>
          </w:tcPr>
          <w:p w14:paraId="764345A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2</w:t>
            </w:r>
          </w:p>
        </w:tc>
        <w:tc>
          <w:tcPr>
            <w:tcW w:w="1119" w:type="dxa"/>
            <w:noWrap/>
            <w:vAlign w:val="bottom"/>
            <w:hideMark/>
          </w:tcPr>
          <w:p w14:paraId="0DD35A7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5</w:t>
            </w:r>
          </w:p>
        </w:tc>
        <w:tc>
          <w:tcPr>
            <w:tcW w:w="1200" w:type="dxa"/>
            <w:tcBorders>
              <w:top w:val="nil"/>
              <w:left w:val="nil"/>
              <w:bottom w:val="nil"/>
              <w:right w:val="single" w:sz="8" w:space="0" w:color="auto"/>
            </w:tcBorders>
            <w:noWrap/>
            <w:vAlign w:val="bottom"/>
            <w:hideMark/>
          </w:tcPr>
          <w:p w14:paraId="0041DEB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7</w:t>
            </w:r>
          </w:p>
        </w:tc>
      </w:tr>
      <w:tr w:rsidR="007E045D" w14:paraId="20B050D8" w14:textId="77777777" w:rsidTr="00487EA1">
        <w:trPr>
          <w:trHeight w:val="300"/>
        </w:trPr>
        <w:tc>
          <w:tcPr>
            <w:tcW w:w="983" w:type="dxa"/>
            <w:tcBorders>
              <w:top w:val="nil"/>
              <w:left w:val="single" w:sz="8" w:space="0" w:color="auto"/>
              <w:bottom w:val="nil"/>
              <w:right w:val="nil"/>
            </w:tcBorders>
            <w:noWrap/>
            <w:vAlign w:val="bottom"/>
            <w:hideMark/>
          </w:tcPr>
          <w:p w14:paraId="4B735441"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Ethereum</w:t>
            </w:r>
          </w:p>
        </w:tc>
        <w:tc>
          <w:tcPr>
            <w:tcW w:w="1430" w:type="dxa"/>
            <w:tcBorders>
              <w:top w:val="nil"/>
              <w:left w:val="nil"/>
              <w:bottom w:val="nil"/>
              <w:right w:val="single" w:sz="4" w:space="0" w:color="auto"/>
            </w:tcBorders>
            <w:noWrap/>
            <w:vAlign w:val="bottom"/>
            <w:hideMark/>
          </w:tcPr>
          <w:p w14:paraId="22741E9A"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xml:space="preserve">total  </w:t>
            </w:r>
          </w:p>
        </w:tc>
        <w:tc>
          <w:tcPr>
            <w:tcW w:w="1281" w:type="dxa"/>
            <w:noWrap/>
            <w:vAlign w:val="bottom"/>
            <w:hideMark/>
          </w:tcPr>
          <w:p w14:paraId="5BC6BD6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9</w:t>
            </w:r>
          </w:p>
        </w:tc>
        <w:tc>
          <w:tcPr>
            <w:tcW w:w="1119" w:type="dxa"/>
            <w:noWrap/>
            <w:vAlign w:val="bottom"/>
            <w:hideMark/>
          </w:tcPr>
          <w:p w14:paraId="725C1E5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w:t>
            </w:r>
          </w:p>
        </w:tc>
        <w:tc>
          <w:tcPr>
            <w:tcW w:w="1281" w:type="dxa"/>
            <w:noWrap/>
            <w:vAlign w:val="bottom"/>
            <w:hideMark/>
          </w:tcPr>
          <w:p w14:paraId="53058D6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7</w:t>
            </w:r>
          </w:p>
        </w:tc>
        <w:tc>
          <w:tcPr>
            <w:tcW w:w="1119" w:type="dxa"/>
            <w:noWrap/>
            <w:vAlign w:val="bottom"/>
            <w:hideMark/>
          </w:tcPr>
          <w:p w14:paraId="170DBA0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0</w:t>
            </w:r>
          </w:p>
        </w:tc>
        <w:tc>
          <w:tcPr>
            <w:tcW w:w="1200" w:type="dxa"/>
            <w:tcBorders>
              <w:top w:val="nil"/>
              <w:left w:val="nil"/>
              <w:bottom w:val="nil"/>
              <w:right w:val="single" w:sz="8" w:space="0" w:color="auto"/>
            </w:tcBorders>
            <w:noWrap/>
            <w:vAlign w:val="bottom"/>
            <w:hideMark/>
          </w:tcPr>
          <w:p w14:paraId="04A7493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w:t>
            </w:r>
          </w:p>
        </w:tc>
      </w:tr>
      <w:tr w:rsidR="007E045D" w14:paraId="77C6ADB2" w14:textId="77777777" w:rsidTr="00487EA1">
        <w:trPr>
          <w:trHeight w:val="300"/>
        </w:trPr>
        <w:tc>
          <w:tcPr>
            <w:tcW w:w="983" w:type="dxa"/>
            <w:tcBorders>
              <w:top w:val="nil"/>
              <w:left w:val="single" w:sz="8" w:space="0" w:color="auto"/>
              <w:bottom w:val="nil"/>
              <w:right w:val="nil"/>
            </w:tcBorders>
            <w:noWrap/>
            <w:vAlign w:val="bottom"/>
            <w:hideMark/>
          </w:tcPr>
          <w:p w14:paraId="271A3919"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1430" w:type="dxa"/>
            <w:tcBorders>
              <w:top w:val="nil"/>
              <w:left w:val="nil"/>
              <w:bottom w:val="nil"/>
              <w:right w:val="single" w:sz="4" w:space="0" w:color="auto"/>
            </w:tcBorders>
            <w:noWrap/>
            <w:vAlign w:val="bottom"/>
            <w:hideMark/>
          </w:tcPr>
          <w:p w14:paraId="340D4AA0"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since</w:t>
            </w:r>
            <w:proofErr w:type="spellEnd"/>
            <w:r>
              <w:rPr>
                <w:rFonts w:ascii="Arial" w:eastAsia="Times New Roman" w:hAnsi="Arial" w:cs="Arial"/>
                <w:color w:val="000000"/>
                <w:sz w:val="20"/>
                <w:szCs w:val="20"/>
                <w:lang w:eastAsia="de-DE"/>
              </w:rPr>
              <w:t xml:space="preserve"> 01/2021</w:t>
            </w:r>
          </w:p>
        </w:tc>
        <w:tc>
          <w:tcPr>
            <w:tcW w:w="1281" w:type="dxa"/>
            <w:noWrap/>
            <w:vAlign w:val="bottom"/>
            <w:hideMark/>
          </w:tcPr>
          <w:p w14:paraId="7CF4AE1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9</w:t>
            </w:r>
          </w:p>
        </w:tc>
        <w:tc>
          <w:tcPr>
            <w:tcW w:w="1119" w:type="dxa"/>
            <w:noWrap/>
            <w:vAlign w:val="bottom"/>
            <w:hideMark/>
          </w:tcPr>
          <w:p w14:paraId="51C7C3F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9</w:t>
            </w:r>
          </w:p>
        </w:tc>
        <w:tc>
          <w:tcPr>
            <w:tcW w:w="1281" w:type="dxa"/>
            <w:noWrap/>
            <w:vAlign w:val="bottom"/>
            <w:hideMark/>
          </w:tcPr>
          <w:p w14:paraId="77B6585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3</w:t>
            </w:r>
          </w:p>
        </w:tc>
        <w:tc>
          <w:tcPr>
            <w:tcW w:w="1119" w:type="dxa"/>
            <w:noWrap/>
            <w:vAlign w:val="bottom"/>
            <w:hideMark/>
          </w:tcPr>
          <w:p w14:paraId="2968BC0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6</w:t>
            </w:r>
          </w:p>
        </w:tc>
        <w:tc>
          <w:tcPr>
            <w:tcW w:w="1200" w:type="dxa"/>
            <w:tcBorders>
              <w:top w:val="nil"/>
              <w:left w:val="nil"/>
              <w:bottom w:val="nil"/>
              <w:right w:val="single" w:sz="8" w:space="0" w:color="auto"/>
            </w:tcBorders>
            <w:noWrap/>
            <w:vAlign w:val="bottom"/>
            <w:hideMark/>
          </w:tcPr>
          <w:p w14:paraId="3201527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w:t>
            </w:r>
          </w:p>
        </w:tc>
      </w:tr>
      <w:tr w:rsidR="007E045D" w14:paraId="1E6F4228" w14:textId="77777777" w:rsidTr="00487EA1">
        <w:trPr>
          <w:trHeight w:val="300"/>
        </w:trPr>
        <w:tc>
          <w:tcPr>
            <w:tcW w:w="983" w:type="dxa"/>
            <w:tcBorders>
              <w:top w:val="nil"/>
              <w:left w:val="single" w:sz="8" w:space="0" w:color="auto"/>
              <w:bottom w:val="nil"/>
              <w:right w:val="nil"/>
            </w:tcBorders>
            <w:noWrap/>
            <w:vAlign w:val="bottom"/>
            <w:hideMark/>
          </w:tcPr>
          <w:p w14:paraId="1C028485"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Litecoin</w:t>
            </w:r>
            <w:proofErr w:type="spellEnd"/>
          </w:p>
        </w:tc>
        <w:tc>
          <w:tcPr>
            <w:tcW w:w="1430" w:type="dxa"/>
            <w:tcBorders>
              <w:top w:val="nil"/>
              <w:left w:val="nil"/>
              <w:bottom w:val="nil"/>
              <w:right w:val="single" w:sz="4" w:space="0" w:color="auto"/>
            </w:tcBorders>
            <w:noWrap/>
            <w:vAlign w:val="bottom"/>
            <w:hideMark/>
          </w:tcPr>
          <w:p w14:paraId="27A2A9BA"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xml:space="preserve">total  </w:t>
            </w:r>
          </w:p>
        </w:tc>
        <w:tc>
          <w:tcPr>
            <w:tcW w:w="1281" w:type="dxa"/>
            <w:noWrap/>
            <w:vAlign w:val="bottom"/>
            <w:hideMark/>
          </w:tcPr>
          <w:p w14:paraId="2655FC0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5</w:t>
            </w:r>
          </w:p>
        </w:tc>
        <w:tc>
          <w:tcPr>
            <w:tcW w:w="1119" w:type="dxa"/>
            <w:noWrap/>
            <w:vAlign w:val="bottom"/>
            <w:hideMark/>
          </w:tcPr>
          <w:p w14:paraId="4BB20F2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0</w:t>
            </w:r>
          </w:p>
        </w:tc>
        <w:tc>
          <w:tcPr>
            <w:tcW w:w="1281" w:type="dxa"/>
            <w:noWrap/>
            <w:vAlign w:val="bottom"/>
            <w:hideMark/>
          </w:tcPr>
          <w:p w14:paraId="08FD168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w:t>
            </w:r>
          </w:p>
        </w:tc>
        <w:tc>
          <w:tcPr>
            <w:tcW w:w="1119" w:type="dxa"/>
            <w:noWrap/>
            <w:vAlign w:val="bottom"/>
            <w:hideMark/>
          </w:tcPr>
          <w:p w14:paraId="70550E94"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w:t>
            </w:r>
          </w:p>
        </w:tc>
        <w:tc>
          <w:tcPr>
            <w:tcW w:w="1200" w:type="dxa"/>
            <w:tcBorders>
              <w:top w:val="nil"/>
              <w:left w:val="nil"/>
              <w:bottom w:val="nil"/>
              <w:right w:val="single" w:sz="8" w:space="0" w:color="auto"/>
            </w:tcBorders>
            <w:noWrap/>
            <w:vAlign w:val="bottom"/>
            <w:hideMark/>
          </w:tcPr>
          <w:p w14:paraId="0A1D3B0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w:t>
            </w:r>
          </w:p>
        </w:tc>
      </w:tr>
      <w:tr w:rsidR="007E045D" w14:paraId="65C3E671" w14:textId="77777777" w:rsidTr="00487EA1">
        <w:trPr>
          <w:trHeight w:val="315"/>
        </w:trPr>
        <w:tc>
          <w:tcPr>
            <w:tcW w:w="983" w:type="dxa"/>
            <w:tcBorders>
              <w:top w:val="nil"/>
              <w:left w:val="single" w:sz="8" w:space="0" w:color="auto"/>
              <w:bottom w:val="single" w:sz="8" w:space="0" w:color="auto"/>
              <w:right w:val="nil"/>
            </w:tcBorders>
            <w:noWrap/>
            <w:vAlign w:val="bottom"/>
            <w:hideMark/>
          </w:tcPr>
          <w:p w14:paraId="2D49C99B"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1430" w:type="dxa"/>
            <w:tcBorders>
              <w:top w:val="nil"/>
              <w:left w:val="nil"/>
              <w:bottom w:val="single" w:sz="8" w:space="0" w:color="auto"/>
              <w:right w:val="single" w:sz="4" w:space="0" w:color="auto"/>
            </w:tcBorders>
            <w:noWrap/>
            <w:vAlign w:val="bottom"/>
            <w:hideMark/>
          </w:tcPr>
          <w:p w14:paraId="02C80752"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since</w:t>
            </w:r>
            <w:proofErr w:type="spellEnd"/>
            <w:r>
              <w:rPr>
                <w:rFonts w:ascii="Arial" w:eastAsia="Times New Roman" w:hAnsi="Arial" w:cs="Arial"/>
                <w:color w:val="000000"/>
                <w:sz w:val="20"/>
                <w:szCs w:val="20"/>
                <w:lang w:eastAsia="de-DE"/>
              </w:rPr>
              <w:t xml:space="preserve"> 01/2021</w:t>
            </w:r>
          </w:p>
        </w:tc>
        <w:tc>
          <w:tcPr>
            <w:tcW w:w="1281" w:type="dxa"/>
            <w:tcBorders>
              <w:top w:val="nil"/>
              <w:left w:val="nil"/>
              <w:bottom w:val="single" w:sz="8" w:space="0" w:color="auto"/>
              <w:right w:val="nil"/>
            </w:tcBorders>
            <w:noWrap/>
            <w:vAlign w:val="bottom"/>
            <w:hideMark/>
          </w:tcPr>
          <w:p w14:paraId="4ECD774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5</w:t>
            </w:r>
          </w:p>
        </w:tc>
        <w:tc>
          <w:tcPr>
            <w:tcW w:w="1119" w:type="dxa"/>
            <w:tcBorders>
              <w:top w:val="nil"/>
              <w:left w:val="nil"/>
              <w:bottom w:val="single" w:sz="8" w:space="0" w:color="auto"/>
              <w:right w:val="nil"/>
            </w:tcBorders>
            <w:noWrap/>
            <w:vAlign w:val="bottom"/>
            <w:hideMark/>
          </w:tcPr>
          <w:p w14:paraId="3B64E7B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2</w:t>
            </w:r>
          </w:p>
        </w:tc>
        <w:tc>
          <w:tcPr>
            <w:tcW w:w="1281" w:type="dxa"/>
            <w:tcBorders>
              <w:top w:val="nil"/>
              <w:left w:val="nil"/>
              <w:bottom w:val="single" w:sz="8" w:space="0" w:color="auto"/>
              <w:right w:val="nil"/>
            </w:tcBorders>
            <w:noWrap/>
            <w:vAlign w:val="bottom"/>
            <w:hideMark/>
          </w:tcPr>
          <w:p w14:paraId="291AF01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w:t>
            </w:r>
          </w:p>
        </w:tc>
        <w:tc>
          <w:tcPr>
            <w:tcW w:w="1119" w:type="dxa"/>
            <w:tcBorders>
              <w:top w:val="nil"/>
              <w:left w:val="nil"/>
              <w:bottom w:val="single" w:sz="8" w:space="0" w:color="auto"/>
              <w:right w:val="nil"/>
            </w:tcBorders>
            <w:noWrap/>
            <w:vAlign w:val="bottom"/>
            <w:hideMark/>
          </w:tcPr>
          <w:p w14:paraId="09795F3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2</w:t>
            </w:r>
          </w:p>
        </w:tc>
        <w:tc>
          <w:tcPr>
            <w:tcW w:w="1200" w:type="dxa"/>
            <w:tcBorders>
              <w:top w:val="nil"/>
              <w:left w:val="nil"/>
              <w:bottom w:val="single" w:sz="8" w:space="0" w:color="auto"/>
              <w:right w:val="single" w:sz="8" w:space="0" w:color="auto"/>
            </w:tcBorders>
            <w:noWrap/>
            <w:vAlign w:val="bottom"/>
            <w:hideMark/>
          </w:tcPr>
          <w:p w14:paraId="1045EDE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w:t>
            </w:r>
          </w:p>
        </w:tc>
      </w:tr>
    </w:tbl>
    <w:p w14:paraId="5E6C0272" w14:textId="07346627" w:rsidR="00287820" w:rsidRPr="000525D3" w:rsidRDefault="00287820" w:rsidP="00287820">
      <w:pPr>
        <w:rPr>
          <w:rFonts w:ascii="Times New Roman" w:hAnsi="Times New Roman" w:cs="Times New Roman"/>
          <w:sz w:val="24"/>
          <w:lang w:val="en-US"/>
        </w:rPr>
      </w:pPr>
      <w:r w:rsidRPr="000525D3">
        <w:rPr>
          <w:rFonts w:ascii="Times New Roman" w:hAnsi="Times New Roman" w:cs="Times New Roman"/>
          <w:sz w:val="24"/>
          <w:lang w:val="en-US"/>
        </w:rPr>
        <w:t>Source: Own calcu</w:t>
      </w:r>
      <w:r w:rsidR="00E33457">
        <w:rPr>
          <w:rFonts w:ascii="Times New Roman" w:hAnsi="Times New Roman" w:cs="Times New Roman"/>
          <w:sz w:val="24"/>
          <w:lang w:val="en-US"/>
        </w:rPr>
        <w:t>l</w:t>
      </w:r>
      <w:r w:rsidRPr="000525D3">
        <w:rPr>
          <w:rFonts w:ascii="Times New Roman" w:hAnsi="Times New Roman" w:cs="Times New Roman"/>
          <w:sz w:val="24"/>
          <w:lang w:val="en-US"/>
        </w:rPr>
        <w:t>ations.</w:t>
      </w:r>
    </w:p>
    <w:p w14:paraId="3D953BF1" w14:textId="77777777" w:rsidR="007E045D" w:rsidRDefault="007E045D" w:rsidP="00287820">
      <w:pPr>
        <w:rPr>
          <w:rFonts w:ascii="Times New Roman" w:hAnsi="Times New Roman" w:cs="Times New Roman"/>
          <w:b/>
          <w:bCs/>
          <w:sz w:val="24"/>
          <w:lang w:val="en-US"/>
        </w:rPr>
      </w:pPr>
    </w:p>
    <w:p w14:paraId="55446B45" w14:textId="5ABA7131" w:rsidR="00287820" w:rsidRDefault="00287820" w:rsidP="00287820">
      <w:pPr>
        <w:rPr>
          <w:rFonts w:ascii="Times New Roman" w:hAnsi="Times New Roman" w:cs="Times New Roman"/>
          <w:sz w:val="24"/>
          <w:lang w:val="en-US"/>
        </w:rPr>
      </w:pPr>
      <w:r w:rsidRPr="00404D12">
        <w:rPr>
          <w:rFonts w:ascii="Times New Roman" w:hAnsi="Times New Roman" w:cs="Times New Roman"/>
          <w:b/>
          <w:bCs/>
          <w:sz w:val="24"/>
          <w:lang w:val="en-US"/>
        </w:rPr>
        <w:lastRenderedPageBreak/>
        <w:t>Table</w:t>
      </w:r>
      <w:r>
        <w:rPr>
          <w:rFonts w:ascii="Times New Roman" w:hAnsi="Times New Roman" w:cs="Times New Roman"/>
          <w:b/>
          <w:bCs/>
          <w:sz w:val="24"/>
          <w:lang w:val="en-US"/>
        </w:rPr>
        <w:t xml:space="preserve"> 6</w:t>
      </w:r>
      <w:r w:rsidRPr="00404D12">
        <w:rPr>
          <w:rFonts w:ascii="Times New Roman" w:hAnsi="Times New Roman" w:cs="Times New Roman"/>
          <w:sz w:val="24"/>
          <w:lang w:val="en-US"/>
        </w:rPr>
        <w:t xml:space="preserve">: Backtesting violations within </w:t>
      </w:r>
      <w:r>
        <w:rPr>
          <w:rFonts w:ascii="Times New Roman" w:hAnsi="Times New Roman" w:cs="Times New Roman"/>
          <w:sz w:val="24"/>
          <w:lang w:val="en-US"/>
        </w:rPr>
        <w:t>a 99.9 % confidence level and a one-day holding period</w:t>
      </w:r>
    </w:p>
    <w:tbl>
      <w:tblPr>
        <w:tblW w:w="8438" w:type="dxa"/>
        <w:tblCellMar>
          <w:left w:w="70" w:type="dxa"/>
          <w:right w:w="70" w:type="dxa"/>
        </w:tblCellMar>
        <w:tblLook w:val="04A0" w:firstRow="1" w:lastRow="0" w:firstColumn="1" w:lastColumn="0" w:noHBand="0" w:noVBand="1"/>
      </w:tblPr>
      <w:tblGrid>
        <w:gridCol w:w="1008"/>
        <w:gridCol w:w="1430"/>
        <w:gridCol w:w="1281"/>
        <w:gridCol w:w="1119"/>
        <w:gridCol w:w="1281"/>
        <w:gridCol w:w="1119"/>
        <w:gridCol w:w="1200"/>
      </w:tblGrid>
      <w:tr w:rsidR="007E045D" w14:paraId="09EA8CB4" w14:textId="77777777" w:rsidTr="00487EA1">
        <w:trPr>
          <w:trHeight w:val="300"/>
        </w:trPr>
        <w:tc>
          <w:tcPr>
            <w:tcW w:w="2438" w:type="dxa"/>
            <w:gridSpan w:val="2"/>
            <w:tcBorders>
              <w:top w:val="single" w:sz="8" w:space="0" w:color="auto"/>
              <w:left w:val="single" w:sz="8" w:space="0" w:color="auto"/>
              <w:bottom w:val="nil"/>
              <w:right w:val="nil"/>
            </w:tcBorders>
            <w:shd w:val="clear" w:color="auto" w:fill="002060"/>
            <w:noWrap/>
            <w:vAlign w:val="bottom"/>
            <w:hideMark/>
          </w:tcPr>
          <w:p w14:paraId="573A86E2" w14:textId="77777777" w:rsidR="007E045D" w:rsidRDefault="007E045D" w:rsidP="00487EA1">
            <w:pPr>
              <w:rPr>
                <w:rFonts w:ascii="Times New Roman" w:hAnsi="Times New Roman" w:cs="Times New Roman"/>
                <w:sz w:val="24"/>
                <w:lang w:val="en-US"/>
              </w:rPr>
            </w:pPr>
          </w:p>
        </w:tc>
        <w:tc>
          <w:tcPr>
            <w:tcW w:w="2400" w:type="dxa"/>
            <w:gridSpan w:val="2"/>
            <w:tcBorders>
              <w:top w:val="single" w:sz="8" w:space="0" w:color="auto"/>
              <w:left w:val="nil"/>
              <w:bottom w:val="nil"/>
              <w:right w:val="nil"/>
            </w:tcBorders>
            <w:shd w:val="clear" w:color="auto" w:fill="002060"/>
            <w:noWrap/>
            <w:vAlign w:val="bottom"/>
            <w:hideMark/>
          </w:tcPr>
          <w:p w14:paraId="7B5575F9"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historical</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simulation</w:t>
            </w:r>
            <w:proofErr w:type="spellEnd"/>
          </w:p>
        </w:tc>
        <w:tc>
          <w:tcPr>
            <w:tcW w:w="2400" w:type="dxa"/>
            <w:gridSpan w:val="2"/>
            <w:tcBorders>
              <w:top w:val="single" w:sz="8" w:space="0" w:color="auto"/>
              <w:left w:val="nil"/>
              <w:bottom w:val="nil"/>
              <w:right w:val="single" w:sz="8" w:space="0" w:color="000000"/>
            </w:tcBorders>
            <w:shd w:val="clear" w:color="auto" w:fill="002060"/>
            <w:noWrap/>
            <w:vAlign w:val="bottom"/>
            <w:hideMark/>
          </w:tcPr>
          <w:p w14:paraId="189BC48D"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variance-covariance</w:t>
            </w:r>
            <w:proofErr w:type="spellEnd"/>
          </w:p>
        </w:tc>
        <w:tc>
          <w:tcPr>
            <w:tcW w:w="1200" w:type="dxa"/>
            <w:vMerge w:val="restart"/>
            <w:tcBorders>
              <w:top w:val="single" w:sz="8" w:space="0" w:color="auto"/>
              <w:left w:val="nil"/>
              <w:bottom w:val="nil"/>
              <w:right w:val="nil"/>
            </w:tcBorders>
            <w:shd w:val="clear" w:color="auto" w:fill="002060"/>
            <w:noWrap/>
            <w:vAlign w:val="bottom"/>
            <w:hideMark/>
          </w:tcPr>
          <w:p w14:paraId="2AD008B3" w14:textId="77777777" w:rsidR="007E045D" w:rsidRDefault="007E045D" w:rsidP="00487EA1">
            <w:pPr>
              <w:spacing w:after="0"/>
              <w:jc w:val="center"/>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Extreme Value Theory</w:t>
            </w:r>
          </w:p>
        </w:tc>
      </w:tr>
      <w:tr w:rsidR="007E045D" w14:paraId="71FF18C7" w14:textId="77777777" w:rsidTr="00487EA1">
        <w:trPr>
          <w:trHeight w:val="300"/>
        </w:trPr>
        <w:tc>
          <w:tcPr>
            <w:tcW w:w="2438" w:type="dxa"/>
            <w:gridSpan w:val="2"/>
            <w:tcBorders>
              <w:top w:val="nil"/>
              <w:left w:val="single" w:sz="8" w:space="0" w:color="auto"/>
              <w:bottom w:val="nil"/>
              <w:right w:val="nil"/>
            </w:tcBorders>
            <w:shd w:val="clear" w:color="auto" w:fill="002060"/>
            <w:noWrap/>
            <w:vAlign w:val="bottom"/>
            <w:hideMark/>
          </w:tcPr>
          <w:p w14:paraId="0624886C" w14:textId="77777777" w:rsidR="007E045D" w:rsidRDefault="007E045D" w:rsidP="00487EA1">
            <w:pPr>
              <w:spacing w:after="0"/>
              <w:rPr>
                <w:rFonts w:ascii="Arial" w:eastAsia="Times New Roman" w:hAnsi="Arial" w:cs="Arial"/>
                <w:color w:val="FFFFFF"/>
                <w:sz w:val="20"/>
                <w:szCs w:val="20"/>
                <w:lang w:eastAsia="de-DE"/>
              </w:rPr>
            </w:pPr>
            <w:r>
              <w:rPr>
                <w:rFonts w:ascii="Arial" w:eastAsia="Times New Roman" w:hAnsi="Arial" w:cs="Arial"/>
                <w:color w:val="FFFFFF"/>
                <w:sz w:val="20"/>
                <w:szCs w:val="20"/>
                <w:lang w:eastAsia="de-DE"/>
              </w:rPr>
              <w:t xml:space="preserve">99.9 % </w:t>
            </w:r>
            <w:proofErr w:type="spellStart"/>
            <w:r>
              <w:rPr>
                <w:rFonts w:ascii="Arial" w:eastAsia="Times New Roman" w:hAnsi="Arial" w:cs="Arial"/>
                <w:color w:val="FFFFFF"/>
                <w:sz w:val="20"/>
                <w:szCs w:val="20"/>
                <w:lang w:eastAsia="de-DE"/>
              </w:rPr>
              <w:t>confidence</w:t>
            </w:r>
            <w:proofErr w:type="spellEnd"/>
            <w:r>
              <w:rPr>
                <w:rFonts w:ascii="Arial" w:eastAsia="Times New Roman" w:hAnsi="Arial" w:cs="Arial"/>
                <w:color w:val="FFFFFF"/>
                <w:sz w:val="20"/>
                <w:szCs w:val="20"/>
                <w:lang w:eastAsia="de-DE"/>
              </w:rPr>
              <w:t xml:space="preserve"> </w:t>
            </w:r>
            <w:proofErr w:type="spellStart"/>
            <w:r>
              <w:rPr>
                <w:rFonts w:ascii="Arial" w:eastAsia="Times New Roman" w:hAnsi="Arial" w:cs="Arial"/>
                <w:color w:val="FFFFFF"/>
                <w:sz w:val="20"/>
                <w:szCs w:val="20"/>
                <w:lang w:eastAsia="de-DE"/>
              </w:rPr>
              <w:t>level</w:t>
            </w:r>
            <w:proofErr w:type="spellEnd"/>
          </w:p>
        </w:tc>
        <w:tc>
          <w:tcPr>
            <w:tcW w:w="1281" w:type="dxa"/>
            <w:shd w:val="clear" w:color="auto" w:fill="002060"/>
            <w:noWrap/>
            <w:vAlign w:val="bottom"/>
            <w:hideMark/>
          </w:tcPr>
          <w:p w14:paraId="42923F19"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cumulative</w:t>
            </w:r>
            <w:proofErr w:type="spellEnd"/>
          </w:p>
        </w:tc>
        <w:tc>
          <w:tcPr>
            <w:tcW w:w="1119" w:type="dxa"/>
            <w:shd w:val="clear" w:color="auto" w:fill="002060"/>
            <w:noWrap/>
            <w:vAlign w:val="bottom"/>
            <w:hideMark/>
          </w:tcPr>
          <w:p w14:paraId="7F8B6DD5"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1281" w:type="dxa"/>
            <w:shd w:val="clear" w:color="auto" w:fill="002060"/>
            <w:noWrap/>
            <w:vAlign w:val="bottom"/>
            <w:hideMark/>
          </w:tcPr>
          <w:p w14:paraId="230176B9"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cumulative</w:t>
            </w:r>
            <w:proofErr w:type="spellEnd"/>
          </w:p>
        </w:tc>
        <w:tc>
          <w:tcPr>
            <w:tcW w:w="1119" w:type="dxa"/>
            <w:tcBorders>
              <w:top w:val="nil"/>
              <w:left w:val="nil"/>
              <w:bottom w:val="nil"/>
              <w:right w:val="single" w:sz="8" w:space="0" w:color="auto"/>
            </w:tcBorders>
            <w:shd w:val="clear" w:color="auto" w:fill="002060"/>
            <w:noWrap/>
            <w:vAlign w:val="bottom"/>
            <w:hideMark/>
          </w:tcPr>
          <w:p w14:paraId="0A3451E1" w14:textId="77777777" w:rsidR="007E045D" w:rsidRDefault="007E045D" w:rsidP="00487EA1">
            <w:pPr>
              <w:spacing w:after="0"/>
              <w:jc w:val="center"/>
              <w:rPr>
                <w:rFonts w:ascii="Arial" w:eastAsia="Times New Roman" w:hAnsi="Arial" w:cs="Arial"/>
                <w:color w:val="FFFFFF"/>
                <w:sz w:val="20"/>
                <w:szCs w:val="20"/>
                <w:lang w:eastAsia="de-DE"/>
              </w:rPr>
            </w:pPr>
            <w:proofErr w:type="spellStart"/>
            <w:r>
              <w:rPr>
                <w:rFonts w:ascii="Arial" w:eastAsia="Times New Roman" w:hAnsi="Arial" w:cs="Arial"/>
                <w:color w:val="FFFFFF"/>
                <w:sz w:val="20"/>
                <w:szCs w:val="20"/>
                <w:lang w:eastAsia="de-DE"/>
              </w:rPr>
              <w:t>rolling</w:t>
            </w:r>
            <w:proofErr w:type="spellEnd"/>
          </w:p>
        </w:tc>
        <w:tc>
          <w:tcPr>
            <w:tcW w:w="0" w:type="auto"/>
            <w:vMerge/>
            <w:tcBorders>
              <w:top w:val="single" w:sz="8" w:space="0" w:color="auto"/>
              <w:left w:val="nil"/>
              <w:bottom w:val="nil"/>
              <w:right w:val="nil"/>
            </w:tcBorders>
            <w:vAlign w:val="center"/>
            <w:hideMark/>
          </w:tcPr>
          <w:p w14:paraId="1435E0D5" w14:textId="77777777" w:rsidR="007E045D" w:rsidRDefault="007E045D" w:rsidP="00487EA1">
            <w:pPr>
              <w:spacing w:after="0"/>
              <w:rPr>
                <w:rFonts w:ascii="Arial" w:eastAsia="Times New Roman" w:hAnsi="Arial" w:cs="Arial"/>
                <w:color w:val="FFFFFF"/>
                <w:sz w:val="20"/>
                <w:szCs w:val="20"/>
                <w:lang w:eastAsia="de-DE"/>
              </w:rPr>
            </w:pPr>
          </w:p>
        </w:tc>
      </w:tr>
      <w:tr w:rsidR="007E045D" w14:paraId="53236A34" w14:textId="77777777" w:rsidTr="00487EA1">
        <w:trPr>
          <w:trHeight w:val="300"/>
        </w:trPr>
        <w:tc>
          <w:tcPr>
            <w:tcW w:w="1008" w:type="dxa"/>
            <w:tcBorders>
              <w:top w:val="nil"/>
              <w:left w:val="single" w:sz="8" w:space="0" w:color="auto"/>
              <w:bottom w:val="nil"/>
              <w:right w:val="nil"/>
            </w:tcBorders>
            <w:noWrap/>
            <w:vAlign w:val="bottom"/>
            <w:hideMark/>
          </w:tcPr>
          <w:p w14:paraId="62667C7B"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Bitcoin</w:t>
            </w:r>
          </w:p>
        </w:tc>
        <w:tc>
          <w:tcPr>
            <w:tcW w:w="1430" w:type="dxa"/>
            <w:tcBorders>
              <w:top w:val="nil"/>
              <w:left w:val="nil"/>
              <w:bottom w:val="nil"/>
              <w:right w:val="single" w:sz="4" w:space="0" w:color="auto"/>
            </w:tcBorders>
            <w:noWrap/>
            <w:vAlign w:val="bottom"/>
            <w:hideMark/>
          </w:tcPr>
          <w:p w14:paraId="10C273FF"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xml:space="preserve">total  </w:t>
            </w:r>
          </w:p>
        </w:tc>
        <w:tc>
          <w:tcPr>
            <w:tcW w:w="1281" w:type="dxa"/>
            <w:noWrap/>
            <w:vAlign w:val="bottom"/>
            <w:hideMark/>
          </w:tcPr>
          <w:p w14:paraId="0EE8B40A"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w:t>
            </w:r>
          </w:p>
        </w:tc>
        <w:tc>
          <w:tcPr>
            <w:tcW w:w="1119" w:type="dxa"/>
            <w:noWrap/>
            <w:vAlign w:val="bottom"/>
            <w:hideMark/>
          </w:tcPr>
          <w:p w14:paraId="104F922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w:t>
            </w:r>
          </w:p>
        </w:tc>
        <w:tc>
          <w:tcPr>
            <w:tcW w:w="1281" w:type="dxa"/>
            <w:noWrap/>
            <w:vAlign w:val="bottom"/>
            <w:hideMark/>
          </w:tcPr>
          <w:p w14:paraId="57A7276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5</w:t>
            </w:r>
          </w:p>
        </w:tc>
        <w:tc>
          <w:tcPr>
            <w:tcW w:w="1119" w:type="dxa"/>
            <w:noWrap/>
            <w:vAlign w:val="bottom"/>
            <w:hideMark/>
          </w:tcPr>
          <w:p w14:paraId="429E911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1</w:t>
            </w:r>
          </w:p>
        </w:tc>
        <w:tc>
          <w:tcPr>
            <w:tcW w:w="1200" w:type="dxa"/>
            <w:tcBorders>
              <w:top w:val="nil"/>
              <w:left w:val="nil"/>
              <w:bottom w:val="nil"/>
              <w:right w:val="single" w:sz="8" w:space="0" w:color="auto"/>
            </w:tcBorders>
            <w:noWrap/>
            <w:vAlign w:val="bottom"/>
            <w:hideMark/>
          </w:tcPr>
          <w:p w14:paraId="583061C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w:t>
            </w:r>
          </w:p>
        </w:tc>
      </w:tr>
      <w:tr w:rsidR="007E045D" w14:paraId="6A012F60" w14:textId="77777777" w:rsidTr="00487EA1">
        <w:trPr>
          <w:trHeight w:val="300"/>
        </w:trPr>
        <w:tc>
          <w:tcPr>
            <w:tcW w:w="1008" w:type="dxa"/>
            <w:tcBorders>
              <w:top w:val="nil"/>
              <w:left w:val="single" w:sz="8" w:space="0" w:color="auto"/>
              <w:bottom w:val="nil"/>
              <w:right w:val="nil"/>
            </w:tcBorders>
            <w:noWrap/>
            <w:vAlign w:val="bottom"/>
            <w:hideMark/>
          </w:tcPr>
          <w:p w14:paraId="10AE2A1B"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1430" w:type="dxa"/>
            <w:tcBorders>
              <w:top w:val="nil"/>
              <w:left w:val="nil"/>
              <w:bottom w:val="nil"/>
              <w:right w:val="single" w:sz="4" w:space="0" w:color="auto"/>
            </w:tcBorders>
            <w:noWrap/>
            <w:vAlign w:val="bottom"/>
            <w:hideMark/>
          </w:tcPr>
          <w:p w14:paraId="0491FFCA"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since</w:t>
            </w:r>
            <w:proofErr w:type="spellEnd"/>
            <w:r>
              <w:rPr>
                <w:rFonts w:ascii="Arial" w:eastAsia="Times New Roman" w:hAnsi="Arial" w:cs="Arial"/>
                <w:color w:val="000000"/>
                <w:sz w:val="20"/>
                <w:szCs w:val="20"/>
                <w:lang w:eastAsia="de-DE"/>
              </w:rPr>
              <w:t xml:space="preserve"> 01/2021</w:t>
            </w:r>
          </w:p>
        </w:tc>
        <w:tc>
          <w:tcPr>
            <w:tcW w:w="1281" w:type="dxa"/>
            <w:noWrap/>
            <w:vAlign w:val="bottom"/>
            <w:hideMark/>
          </w:tcPr>
          <w:p w14:paraId="700EA1C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w:t>
            </w:r>
          </w:p>
        </w:tc>
        <w:tc>
          <w:tcPr>
            <w:tcW w:w="1119" w:type="dxa"/>
            <w:noWrap/>
            <w:vAlign w:val="bottom"/>
            <w:hideMark/>
          </w:tcPr>
          <w:p w14:paraId="7C612E6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w:t>
            </w:r>
          </w:p>
        </w:tc>
        <w:tc>
          <w:tcPr>
            <w:tcW w:w="1281" w:type="dxa"/>
            <w:noWrap/>
            <w:vAlign w:val="bottom"/>
            <w:hideMark/>
          </w:tcPr>
          <w:p w14:paraId="373D060C"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2</w:t>
            </w:r>
          </w:p>
        </w:tc>
        <w:tc>
          <w:tcPr>
            <w:tcW w:w="1119" w:type="dxa"/>
            <w:noWrap/>
            <w:vAlign w:val="bottom"/>
            <w:hideMark/>
          </w:tcPr>
          <w:p w14:paraId="3B1DC6DD"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4</w:t>
            </w:r>
          </w:p>
        </w:tc>
        <w:tc>
          <w:tcPr>
            <w:tcW w:w="1200" w:type="dxa"/>
            <w:tcBorders>
              <w:top w:val="nil"/>
              <w:left w:val="nil"/>
              <w:bottom w:val="nil"/>
              <w:right w:val="single" w:sz="8" w:space="0" w:color="auto"/>
            </w:tcBorders>
            <w:noWrap/>
            <w:vAlign w:val="bottom"/>
            <w:hideMark/>
          </w:tcPr>
          <w:p w14:paraId="0062D13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w:t>
            </w:r>
          </w:p>
        </w:tc>
      </w:tr>
      <w:tr w:rsidR="007E045D" w14:paraId="6D72D72F" w14:textId="77777777" w:rsidTr="00487EA1">
        <w:trPr>
          <w:trHeight w:val="300"/>
        </w:trPr>
        <w:tc>
          <w:tcPr>
            <w:tcW w:w="1008" w:type="dxa"/>
            <w:tcBorders>
              <w:top w:val="nil"/>
              <w:left w:val="single" w:sz="8" w:space="0" w:color="auto"/>
              <w:bottom w:val="nil"/>
              <w:right w:val="nil"/>
            </w:tcBorders>
            <w:noWrap/>
            <w:vAlign w:val="bottom"/>
            <w:hideMark/>
          </w:tcPr>
          <w:p w14:paraId="4A837481"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Ethereum</w:t>
            </w:r>
          </w:p>
        </w:tc>
        <w:tc>
          <w:tcPr>
            <w:tcW w:w="1430" w:type="dxa"/>
            <w:tcBorders>
              <w:top w:val="nil"/>
              <w:left w:val="nil"/>
              <w:bottom w:val="nil"/>
              <w:right w:val="single" w:sz="4" w:space="0" w:color="auto"/>
            </w:tcBorders>
            <w:noWrap/>
            <w:vAlign w:val="bottom"/>
            <w:hideMark/>
          </w:tcPr>
          <w:p w14:paraId="3019600A"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xml:space="preserve">total  </w:t>
            </w:r>
          </w:p>
        </w:tc>
        <w:tc>
          <w:tcPr>
            <w:tcW w:w="1281" w:type="dxa"/>
            <w:noWrap/>
            <w:vAlign w:val="bottom"/>
            <w:hideMark/>
          </w:tcPr>
          <w:p w14:paraId="58863E0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w:t>
            </w:r>
          </w:p>
        </w:tc>
        <w:tc>
          <w:tcPr>
            <w:tcW w:w="1119" w:type="dxa"/>
            <w:noWrap/>
            <w:vAlign w:val="bottom"/>
            <w:hideMark/>
          </w:tcPr>
          <w:p w14:paraId="310700B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6</w:t>
            </w:r>
          </w:p>
        </w:tc>
        <w:tc>
          <w:tcPr>
            <w:tcW w:w="1281" w:type="dxa"/>
            <w:noWrap/>
            <w:vAlign w:val="bottom"/>
            <w:hideMark/>
          </w:tcPr>
          <w:p w14:paraId="74B43D3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6</w:t>
            </w:r>
          </w:p>
        </w:tc>
        <w:tc>
          <w:tcPr>
            <w:tcW w:w="1119" w:type="dxa"/>
            <w:noWrap/>
            <w:vAlign w:val="bottom"/>
            <w:hideMark/>
          </w:tcPr>
          <w:p w14:paraId="419CFF5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9</w:t>
            </w:r>
          </w:p>
        </w:tc>
        <w:tc>
          <w:tcPr>
            <w:tcW w:w="1200" w:type="dxa"/>
            <w:tcBorders>
              <w:top w:val="nil"/>
              <w:left w:val="nil"/>
              <w:bottom w:val="nil"/>
              <w:right w:val="single" w:sz="8" w:space="0" w:color="auto"/>
            </w:tcBorders>
            <w:noWrap/>
            <w:vAlign w:val="bottom"/>
            <w:hideMark/>
          </w:tcPr>
          <w:p w14:paraId="3EFC3B11"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w:t>
            </w:r>
          </w:p>
        </w:tc>
      </w:tr>
      <w:tr w:rsidR="007E045D" w14:paraId="6EFCE461" w14:textId="77777777" w:rsidTr="00487EA1">
        <w:trPr>
          <w:trHeight w:val="300"/>
        </w:trPr>
        <w:tc>
          <w:tcPr>
            <w:tcW w:w="1008" w:type="dxa"/>
            <w:tcBorders>
              <w:top w:val="nil"/>
              <w:left w:val="single" w:sz="8" w:space="0" w:color="auto"/>
              <w:bottom w:val="nil"/>
              <w:right w:val="nil"/>
            </w:tcBorders>
            <w:noWrap/>
            <w:vAlign w:val="bottom"/>
            <w:hideMark/>
          </w:tcPr>
          <w:p w14:paraId="69B6285F"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1430" w:type="dxa"/>
            <w:tcBorders>
              <w:top w:val="nil"/>
              <w:left w:val="nil"/>
              <w:bottom w:val="nil"/>
              <w:right w:val="single" w:sz="4" w:space="0" w:color="auto"/>
            </w:tcBorders>
            <w:noWrap/>
            <w:vAlign w:val="bottom"/>
            <w:hideMark/>
          </w:tcPr>
          <w:p w14:paraId="0C37BFEC"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since</w:t>
            </w:r>
            <w:proofErr w:type="spellEnd"/>
            <w:r>
              <w:rPr>
                <w:rFonts w:ascii="Arial" w:eastAsia="Times New Roman" w:hAnsi="Arial" w:cs="Arial"/>
                <w:color w:val="000000"/>
                <w:sz w:val="20"/>
                <w:szCs w:val="20"/>
                <w:lang w:eastAsia="de-DE"/>
              </w:rPr>
              <w:t xml:space="preserve"> 01/2021</w:t>
            </w:r>
          </w:p>
        </w:tc>
        <w:tc>
          <w:tcPr>
            <w:tcW w:w="1281" w:type="dxa"/>
            <w:noWrap/>
            <w:vAlign w:val="bottom"/>
            <w:hideMark/>
          </w:tcPr>
          <w:p w14:paraId="51CA7A6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7</w:t>
            </w:r>
          </w:p>
        </w:tc>
        <w:tc>
          <w:tcPr>
            <w:tcW w:w="1119" w:type="dxa"/>
            <w:noWrap/>
            <w:vAlign w:val="bottom"/>
            <w:hideMark/>
          </w:tcPr>
          <w:p w14:paraId="5FC7A28E"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w:t>
            </w:r>
          </w:p>
        </w:tc>
        <w:tc>
          <w:tcPr>
            <w:tcW w:w="1281" w:type="dxa"/>
            <w:noWrap/>
            <w:vAlign w:val="bottom"/>
            <w:hideMark/>
          </w:tcPr>
          <w:p w14:paraId="08B3FE33"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6</w:t>
            </w:r>
          </w:p>
        </w:tc>
        <w:tc>
          <w:tcPr>
            <w:tcW w:w="1119" w:type="dxa"/>
            <w:noWrap/>
            <w:vAlign w:val="bottom"/>
            <w:hideMark/>
          </w:tcPr>
          <w:p w14:paraId="7C2BB17B"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9</w:t>
            </w:r>
          </w:p>
        </w:tc>
        <w:tc>
          <w:tcPr>
            <w:tcW w:w="1200" w:type="dxa"/>
            <w:tcBorders>
              <w:top w:val="nil"/>
              <w:left w:val="nil"/>
              <w:bottom w:val="nil"/>
              <w:right w:val="single" w:sz="8" w:space="0" w:color="auto"/>
            </w:tcBorders>
            <w:noWrap/>
            <w:vAlign w:val="bottom"/>
            <w:hideMark/>
          </w:tcPr>
          <w:p w14:paraId="3344BC6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2</w:t>
            </w:r>
          </w:p>
        </w:tc>
      </w:tr>
      <w:tr w:rsidR="007E045D" w14:paraId="7F2AD805" w14:textId="77777777" w:rsidTr="00487EA1">
        <w:trPr>
          <w:trHeight w:val="300"/>
        </w:trPr>
        <w:tc>
          <w:tcPr>
            <w:tcW w:w="1008" w:type="dxa"/>
            <w:tcBorders>
              <w:top w:val="nil"/>
              <w:left w:val="single" w:sz="8" w:space="0" w:color="auto"/>
              <w:bottom w:val="nil"/>
              <w:right w:val="nil"/>
            </w:tcBorders>
            <w:noWrap/>
            <w:vAlign w:val="bottom"/>
            <w:hideMark/>
          </w:tcPr>
          <w:p w14:paraId="76D24E14"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Litecoin</w:t>
            </w:r>
            <w:proofErr w:type="spellEnd"/>
          </w:p>
        </w:tc>
        <w:tc>
          <w:tcPr>
            <w:tcW w:w="1430" w:type="dxa"/>
            <w:tcBorders>
              <w:top w:val="nil"/>
              <w:left w:val="nil"/>
              <w:bottom w:val="nil"/>
              <w:right w:val="single" w:sz="4" w:space="0" w:color="auto"/>
            </w:tcBorders>
            <w:noWrap/>
            <w:vAlign w:val="bottom"/>
            <w:hideMark/>
          </w:tcPr>
          <w:p w14:paraId="7D0A4462"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xml:space="preserve">total  </w:t>
            </w:r>
          </w:p>
        </w:tc>
        <w:tc>
          <w:tcPr>
            <w:tcW w:w="1281" w:type="dxa"/>
            <w:noWrap/>
            <w:vAlign w:val="bottom"/>
            <w:hideMark/>
          </w:tcPr>
          <w:p w14:paraId="0DEE4BD5"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w:t>
            </w:r>
          </w:p>
        </w:tc>
        <w:tc>
          <w:tcPr>
            <w:tcW w:w="1119" w:type="dxa"/>
            <w:noWrap/>
            <w:vAlign w:val="bottom"/>
            <w:hideMark/>
          </w:tcPr>
          <w:p w14:paraId="09DFD0F8"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5</w:t>
            </w:r>
          </w:p>
        </w:tc>
        <w:tc>
          <w:tcPr>
            <w:tcW w:w="1281" w:type="dxa"/>
            <w:noWrap/>
            <w:vAlign w:val="bottom"/>
            <w:hideMark/>
          </w:tcPr>
          <w:p w14:paraId="6A608279"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3</w:t>
            </w:r>
          </w:p>
        </w:tc>
        <w:tc>
          <w:tcPr>
            <w:tcW w:w="1119" w:type="dxa"/>
            <w:noWrap/>
            <w:vAlign w:val="bottom"/>
            <w:hideMark/>
          </w:tcPr>
          <w:p w14:paraId="137A47A2"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9</w:t>
            </w:r>
          </w:p>
        </w:tc>
        <w:tc>
          <w:tcPr>
            <w:tcW w:w="1200" w:type="dxa"/>
            <w:tcBorders>
              <w:top w:val="nil"/>
              <w:left w:val="nil"/>
              <w:bottom w:val="nil"/>
              <w:right w:val="single" w:sz="8" w:space="0" w:color="auto"/>
            </w:tcBorders>
            <w:noWrap/>
            <w:vAlign w:val="bottom"/>
            <w:hideMark/>
          </w:tcPr>
          <w:p w14:paraId="551AC600"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w:t>
            </w:r>
          </w:p>
        </w:tc>
      </w:tr>
      <w:tr w:rsidR="007E045D" w14:paraId="07DA3F48" w14:textId="77777777" w:rsidTr="00487EA1">
        <w:trPr>
          <w:trHeight w:val="315"/>
        </w:trPr>
        <w:tc>
          <w:tcPr>
            <w:tcW w:w="1008" w:type="dxa"/>
            <w:tcBorders>
              <w:top w:val="nil"/>
              <w:left w:val="single" w:sz="8" w:space="0" w:color="auto"/>
              <w:bottom w:val="single" w:sz="8" w:space="0" w:color="auto"/>
              <w:right w:val="nil"/>
            </w:tcBorders>
            <w:noWrap/>
            <w:vAlign w:val="bottom"/>
            <w:hideMark/>
          </w:tcPr>
          <w:p w14:paraId="29AE38D8" w14:textId="77777777" w:rsidR="007E045D" w:rsidRDefault="007E045D" w:rsidP="00487EA1">
            <w:pPr>
              <w:spacing w:after="0"/>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 </w:t>
            </w:r>
          </w:p>
        </w:tc>
        <w:tc>
          <w:tcPr>
            <w:tcW w:w="1430" w:type="dxa"/>
            <w:tcBorders>
              <w:top w:val="nil"/>
              <w:left w:val="nil"/>
              <w:bottom w:val="single" w:sz="8" w:space="0" w:color="auto"/>
              <w:right w:val="single" w:sz="4" w:space="0" w:color="auto"/>
            </w:tcBorders>
            <w:noWrap/>
            <w:vAlign w:val="bottom"/>
            <w:hideMark/>
          </w:tcPr>
          <w:p w14:paraId="1BC78838" w14:textId="77777777" w:rsidR="007E045D" w:rsidRDefault="007E045D" w:rsidP="00487EA1">
            <w:pPr>
              <w:spacing w:after="0"/>
              <w:rPr>
                <w:rFonts w:ascii="Arial" w:eastAsia="Times New Roman" w:hAnsi="Arial" w:cs="Arial"/>
                <w:color w:val="000000"/>
                <w:sz w:val="20"/>
                <w:szCs w:val="20"/>
                <w:lang w:eastAsia="de-DE"/>
              </w:rPr>
            </w:pPr>
            <w:proofErr w:type="spellStart"/>
            <w:r>
              <w:rPr>
                <w:rFonts w:ascii="Arial" w:eastAsia="Times New Roman" w:hAnsi="Arial" w:cs="Arial"/>
                <w:color w:val="000000"/>
                <w:sz w:val="20"/>
                <w:szCs w:val="20"/>
                <w:lang w:eastAsia="de-DE"/>
              </w:rPr>
              <w:t>since</w:t>
            </w:r>
            <w:proofErr w:type="spellEnd"/>
            <w:r>
              <w:rPr>
                <w:rFonts w:ascii="Arial" w:eastAsia="Times New Roman" w:hAnsi="Arial" w:cs="Arial"/>
                <w:color w:val="000000"/>
                <w:sz w:val="20"/>
                <w:szCs w:val="20"/>
                <w:lang w:eastAsia="de-DE"/>
              </w:rPr>
              <w:t xml:space="preserve"> 01/2021</w:t>
            </w:r>
          </w:p>
        </w:tc>
        <w:tc>
          <w:tcPr>
            <w:tcW w:w="1281" w:type="dxa"/>
            <w:tcBorders>
              <w:top w:val="nil"/>
              <w:left w:val="nil"/>
              <w:bottom w:val="single" w:sz="8" w:space="0" w:color="auto"/>
              <w:right w:val="nil"/>
            </w:tcBorders>
            <w:noWrap/>
            <w:vAlign w:val="bottom"/>
            <w:hideMark/>
          </w:tcPr>
          <w:p w14:paraId="50C1865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3</w:t>
            </w:r>
          </w:p>
        </w:tc>
        <w:tc>
          <w:tcPr>
            <w:tcW w:w="1119" w:type="dxa"/>
            <w:tcBorders>
              <w:top w:val="nil"/>
              <w:left w:val="nil"/>
              <w:bottom w:val="single" w:sz="8" w:space="0" w:color="auto"/>
              <w:right w:val="nil"/>
            </w:tcBorders>
            <w:noWrap/>
            <w:vAlign w:val="bottom"/>
            <w:hideMark/>
          </w:tcPr>
          <w:p w14:paraId="2B4B81B6"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4</w:t>
            </w:r>
          </w:p>
        </w:tc>
        <w:tc>
          <w:tcPr>
            <w:tcW w:w="1281" w:type="dxa"/>
            <w:tcBorders>
              <w:top w:val="nil"/>
              <w:left w:val="nil"/>
              <w:bottom w:val="single" w:sz="8" w:space="0" w:color="auto"/>
              <w:right w:val="nil"/>
            </w:tcBorders>
            <w:noWrap/>
            <w:vAlign w:val="bottom"/>
            <w:hideMark/>
          </w:tcPr>
          <w:p w14:paraId="0ABBEF3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3</w:t>
            </w:r>
          </w:p>
        </w:tc>
        <w:tc>
          <w:tcPr>
            <w:tcW w:w="1119" w:type="dxa"/>
            <w:tcBorders>
              <w:top w:val="nil"/>
              <w:left w:val="nil"/>
              <w:bottom w:val="single" w:sz="8" w:space="0" w:color="auto"/>
              <w:right w:val="nil"/>
            </w:tcBorders>
            <w:noWrap/>
            <w:vAlign w:val="bottom"/>
            <w:hideMark/>
          </w:tcPr>
          <w:p w14:paraId="66D60C57"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3</w:t>
            </w:r>
          </w:p>
        </w:tc>
        <w:tc>
          <w:tcPr>
            <w:tcW w:w="1200" w:type="dxa"/>
            <w:tcBorders>
              <w:top w:val="nil"/>
              <w:left w:val="nil"/>
              <w:bottom w:val="single" w:sz="8" w:space="0" w:color="auto"/>
              <w:right w:val="single" w:sz="8" w:space="0" w:color="auto"/>
            </w:tcBorders>
            <w:noWrap/>
            <w:vAlign w:val="bottom"/>
            <w:hideMark/>
          </w:tcPr>
          <w:p w14:paraId="3CA4583F" w14:textId="77777777" w:rsidR="007E045D" w:rsidRDefault="007E045D" w:rsidP="00487EA1">
            <w:pPr>
              <w:spacing w:after="0"/>
              <w:jc w:val="right"/>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1</w:t>
            </w:r>
          </w:p>
        </w:tc>
      </w:tr>
    </w:tbl>
    <w:p w14:paraId="31E9966D" w14:textId="19BD1DFE" w:rsidR="00287820" w:rsidRPr="006B3810" w:rsidRDefault="00287820" w:rsidP="00287820">
      <w:pPr>
        <w:rPr>
          <w:rFonts w:ascii="Times New Roman" w:hAnsi="Times New Roman" w:cs="Times New Roman"/>
          <w:sz w:val="24"/>
          <w:lang w:val="en-US"/>
        </w:rPr>
      </w:pPr>
      <w:r w:rsidRPr="006B3810">
        <w:rPr>
          <w:rFonts w:ascii="Times New Roman" w:hAnsi="Times New Roman" w:cs="Times New Roman"/>
          <w:sz w:val="24"/>
          <w:lang w:val="en-US"/>
        </w:rPr>
        <w:t>Source: Own calcu</w:t>
      </w:r>
      <w:r w:rsidR="00E33457" w:rsidRPr="006B3810">
        <w:rPr>
          <w:rFonts w:ascii="Times New Roman" w:hAnsi="Times New Roman" w:cs="Times New Roman"/>
          <w:sz w:val="24"/>
          <w:lang w:val="en-US"/>
        </w:rPr>
        <w:t>l</w:t>
      </w:r>
      <w:r w:rsidRPr="006B3810">
        <w:rPr>
          <w:rFonts w:ascii="Times New Roman" w:hAnsi="Times New Roman" w:cs="Times New Roman"/>
          <w:sz w:val="24"/>
          <w:lang w:val="en-US"/>
        </w:rPr>
        <w:t>ations.</w:t>
      </w:r>
    </w:p>
    <w:p w14:paraId="17BEB276" w14:textId="13490585" w:rsidR="00BA512A" w:rsidRPr="003A249C" w:rsidRDefault="00BA512A" w:rsidP="00B52B41">
      <w:pPr>
        <w:tabs>
          <w:tab w:val="left" w:pos="5025"/>
        </w:tabs>
        <w:rPr>
          <w:rFonts w:ascii="Times New Roman" w:hAnsi="Times New Roman" w:cs="Times New Roman"/>
          <w:sz w:val="24"/>
          <w:szCs w:val="24"/>
          <w:lang w:val="en-US"/>
        </w:rPr>
      </w:pPr>
      <w:r w:rsidRPr="00BA512A">
        <w:rPr>
          <w:rFonts w:ascii="Times New Roman" w:hAnsi="Times New Roman" w:cs="Times New Roman"/>
          <w:sz w:val="24"/>
          <w:szCs w:val="24"/>
          <w:lang w:val="en-US"/>
        </w:rPr>
        <w:t xml:space="preserve">Bitcoin tends to show the worst backtesting results, while Litecoin shows the best backtesting results in the two classic methods. </w:t>
      </w:r>
      <w:r w:rsidR="004B7ECA" w:rsidRPr="004B7ECA">
        <w:rPr>
          <w:rFonts w:ascii="Times New Roman" w:hAnsi="Times New Roman" w:cs="Times New Roman"/>
          <w:sz w:val="24"/>
          <w:szCs w:val="24"/>
          <w:lang w:val="en-US"/>
        </w:rPr>
        <w:t xml:space="preserve">Referring to </w:t>
      </w:r>
      <w:proofErr w:type="spellStart"/>
      <w:r w:rsidR="004B7ECA" w:rsidRPr="004B7ECA">
        <w:rPr>
          <w:rFonts w:ascii="Times New Roman" w:hAnsi="Times New Roman" w:cs="Times New Roman"/>
          <w:sz w:val="24"/>
          <w:szCs w:val="24"/>
          <w:lang w:val="en-US"/>
        </w:rPr>
        <w:t>Ahelegbey</w:t>
      </w:r>
      <w:proofErr w:type="spellEnd"/>
      <w:r w:rsidR="004B7ECA" w:rsidRPr="004B7ECA">
        <w:rPr>
          <w:rFonts w:ascii="Times New Roman" w:hAnsi="Times New Roman" w:cs="Times New Roman"/>
          <w:sz w:val="24"/>
          <w:szCs w:val="24"/>
          <w:lang w:val="en-US"/>
        </w:rPr>
        <w:t xml:space="preserve"> </w:t>
      </w:r>
      <w:r w:rsidR="004B7ECA" w:rsidRPr="004B7ECA">
        <w:rPr>
          <w:rFonts w:ascii="Times New Roman" w:hAnsi="Times New Roman" w:cs="Times New Roman"/>
          <w:i/>
          <w:iCs/>
          <w:sz w:val="24"/>
          <w:szCs w:val="24"/>
          <w:lang w:val="en-US"/>
        </w:rPr>
        <w:t>et al.</w:t>
      </w:r>
      <w:r w:rsidR="004B7ECA" w:rsidRPr="004B7ECA">
        <w:rPr>
          <w:rFonts w:ascii="Times New Roman" w:hAnsi="Times New Roman" w:cs="Times New Roman"/>
          <w:sz w:val="24"/>
          <w:szCs w:val="24"/>
          <w:lang w:val="en-US"/>
        </w:rPr>
        <w:t>, 2021, Bitcoin can be classified as "speculative" and "diversification"</w:t>
      </w:r>
      <w:r w:rsidR="00FF32C2">
        <w:rPr>
          <w:rFonts w:ascii="Times New Roman" w:hAnsi="Times New Roman" w:cs="Times New Roman"/>
          <w:sz w:val="24"/>
          <w:szCs w:val="24"/>
          <w:lang w:val="en-US"/>
        </w:rPr>
        <w:t xml:space="preserve">. </w:t>
      </w:r>
      <w:r w:rsidR="004B7ECA" w:rsidRPr="004B7ECA">
        <w:rPr>
          <w:rFonts w:ascii="Times New Roman" w:hAnsi="Times New Roman" w:cs="Times New Roman"/>
          <w:sz w:val="24"/>
          <w:szCs w:val="24"/>
          <w:lang w:val="en-US"/>
        </w:rPr>
        <w:t>It can be concluded from this that it generates good efficiency advantages, especially in the diversification function. This also goes hand in hand with further research that highlights the diversification benefits of Bitcoin. This is not opposed to the fact that Bitcoin has the worst singular risk measurement in backtesting. It is all the more astonishing that Litecoin as "speculative"</w:t>
      </w:r>
      <w:r w:rsidRPr="00BA512A">
        <w:rPr>
          <w:rFonts w:ascii="Times New Roman" w:hAnsi="Times New Roman" w:cs="Times New Roman"/>
          <w:sz w:val="24"/>
          <w:szCs w:val="24"/>
          <w:lang w:val="en-US"/>
        </w:rPr>
        <w:t xml:space="preserve"> and "complementary" shows better backtesting than Ethereum as "professional" and "complementary</w:t>
      </w:r>
      <w:r w:rsidR="009E484C">
        <w:rPr>
          <w:rFonts w:ascii="Times New Roman" w:hAnsi="Times New Roman" w:cs="Times New Roman"/>
          <w:sz w:val="24"/>
          <w:szCs w:val="24"/>
          <w:lang w:val="en-US"/>
        </w:rPr>
        <w:t>."</w:t>
      </w:r>
      <w:r w:rsidRPr="00BA512A">
        <w:rPr>
          <w:rFonts w:ascii="Times New Roman" w:hAnsi="Times New Roman" w:cs="Times New Roman"/>
          <w:sz w:val="24"/>
          <w:szCs w:val="24"/>
          <w:lang w:val="en-US"/>
        </w:rPr>
        <w:t xml:space="preserve"> A possible explanation </w:t>
      </w:r>
      <w:r w:rsidR="009E484C">
        <w:rPr>
          <w:rFonts w:ascii="Times New Roman" w:hAnsi="Times New Roman" w:cs="Times New Roman"/>
          <w:sz w:val="24"/>
          <w:szCs w:val="24"/>
          <w:lang w:val="en-US"/>
        </w:rPr>
        <w:t xml:space="preserve">is </w:t>
      </w:r>
      <w:r w:rsidRPr="00BA512A">
        <w:rPr>
          <w:rFonts w:ascii="Times New Roman" w:hAnsi="Times New Roman" w:cs="Times New Roman"/>
          <w:sz w:val="24"/>
          <w:szCs w:val="24"/>
          <w:lang w:val="en-US"/>
        </w:rPr>
        <w:t xml:space="preserve">that the "speculative" Litecoin went through a more pronounced volatile market phase at the beginning of 2018 and thus caused more conservative input parameters. In contrast, volatility was less </w:t>
      </w:r>
      <w:r w:rsidR="009E484C">
        <w:rPr>
          <w:rFonts w:ascii="Times New Roman" w:hAnsi="Times New Roman" w:cs="Times New Roman"/>
          <w:sz w:val="24"/>
          <w:szCs w:val="24"/>
          <w:lang w:val="en-US"/>
        </w:rPr>
        <w:t>noticeable</w:t>
      </w:r>
      <w:r w:rsidRPr="00BA512A">
        <w:rPr>
          <w:rFonts w:ascii="Times New Roman" w:hAnsi="Times New Roman" w:cs="Times New Roman"/>
          <w:sz w:val="24"/>
          <w:szCs w:val="24"/>
          <w:lang w:val="en-US"/>
        </w:rPr>
        <w:t xml:space="preserve"> for Ethereum in early 201</w:t>
      </w:r>
      <w:r w:rsidR="00FF32C2">
        <w:rPr>
          <w:rFonts w:ascii="Times New Roman" w:hAnsi="Times New Roman" w:cs="Times New Roman"/>
          <w:sz w:val="24"/>
          <w:szCs w:val="24"/>
          <w:lang w:val="en-US"/>
        </w:rPr>
        <w:t>8</w:t>
      </w:r>
      <w:r w:rsidRPr="00BA512A">
        <w:rPr>
          <w:rFonts w:ascii="Times New Roman" w:hAnsi="Times New Roman" w:cs="Times New Roman"/>
          <w:sz w:val="24"/>
          <w:szCs w:val="24"/>
          <w:lang w:val="en-US"/>
        </w:rPr>
        <w:t>.</w:t>
      </w:r>
    </w:p>
    <w:p w14:paraId="4F2673F9" w14:textId="1D5D5408" w:rsidR="00E018DB" w:rsidRPr="00BA512A" w:rsidRDefault="002D7E04" w:rsidP="00B52B41">
      <w:pPr>
        <w:tabs>
          <w:tab w:val="left" w:pos="5025"/>
        </w:tabs>
        <w:rPr>
          <w:rFonts w:ascii="Times New Roman" w:hAnsi="Times New Roman" w:cs="Times New Roman"/>
          <w:b/>
          <w:bCs/>
          <w:sz w:val="24"/>
          <w:szCs w:val="24"/>
          <w:lang w:val="en-US"/>
        </w:rPr>
      </w:pPr>
      <w:r w:rsidRPr="00BA512A">
        <w:rPr>
          <w:rFonts w:ascii="Times New Roman" w:hAnsi="Times New Roman" w:cs="Times New Roman"/>
          <w:b/>
          <w:bCs/>
          <w:sz w:val="24"/>
          <w:szCs w:val="24"/>
          <w:lang w:val="en-US"/>
        </w:rPr>
        <w:t>5</w:t>
      </w:r>
      <w:r w:rsidR="00E018DB" w:rsidRPr="00BA512A">
        <w:rPr>
          <w:rFonts w:ascii="Times New Roman" w:hAnsi="Times New Roman" w:cs="Times New Roman"/>
          <w:b/>
          <w:bCs/>
          <w:sz w:val="24"/>
          <w:szCs w:val="24"/>
          <w:lang w:val="en-US"/>
        </w:rPr>
        <w:t>. Conclusion</w:t>
      </w:r>
      <w:r w:rsidR="00B52B41" w:rsidRPr="00BA512A">
        <w:rPr>
          <w:rFonts w:ascii="Times New Roman" w:hAnsi="Times New Roman" w:cs="Times New Roman"/>
          <w:b/>
          <w:bCs/>
          <w:sz w:val="24"/>
          <w:szCs w:val="24"/>
          <w:lang w:val="en-US"/>
        </w:rPr>
        <w:tab/>
      </w:r>
    </w:p>
    <w:p w14:paraId="5B164D58" w14:textId="35F13497" w:rsidR="00BA512A" w:rsidRPr="00BA512A" w:rsidRDefault="00BA512A" w:rsidP="00BA512A">
      <w:pPr>
        <w:rPr>
          <w:rFonts w:ascii="Times New Roman" w:hAnsi="Times New Roman" w:cs="Times New Roman"/>
          <w:sz w:val="24"/>
          <w:szCs w:val="24"/>
          <w:lang w:val="en-US"/>
        </w:rPr>
      </w:pPr>
      <w:r w:rsidRPr="00BA512A">
        <w:rPr>
          <w:rFonts w:ascii="Times New Roman" w:hAnsi="Times New Roman" w:cs="Times New Roman"/>
          <w:sz w:val="24"/>
          <w:szCs w:val="24"/>
          <w:lang w:val="en-US"/>
        </w:rPr>
        <w:t>In summary, it can be said that the historical simulation and the variance-covariance method do not appear to be suitable for measuring the risk of crypto</w:t>
      </w:r>
      <w:r w:rsidR="009E484C">
        <w:rPr>
          <w:rFonts w:ascii="Times New Roman" w:hAnsi="Times New Roman" w:cs="Times New Roman"/>
          <w:sz w:val="24"/>
          <w:szCs w:val="24"/>
          <w:lang w:val="en-US"/>
        </w:rPr>
        <w:t xml:space="preserve"> </w:t>
      </w:r>
      <w:r w:rsidRPr="00BA512A">
        <w:rPr>
          <w:rFonts w:ascii="Times New Roman" w:hAnsi="Times New Roman" w:cs="Times New Roman"/>
          <w:sz w:val="24"/>
          <w:szCs w:val="24"/>
          <w:lang w:val="en-US"/>
        </w:rPr>
        <w:t>assets. On the one hand, this is due to the lack of stationarity in the time series. On the other hand, the normal distribution as the central assumption of the variance-covariance method is not fulfilled either. The unsuitability of the two measurement approaches is particularly evident in a highly volatile market phase from January 2021 since almost all outliers are recorded during this time.</w:t>
      </w:r>
    </w:p>
    <w:p w14:paraId="01A20E33" w14:textId="52E37990" w:rsidR="00BA512A" w:rsidRPr="00BA512A" w:rsidRDefault="00AA61F2" w:rsidP="00BA512A">
      <w:pPr>
        <w:rPr>
          <w:rFonts w:ascii="Times New Roman" w:hAnsi="Times New Roman" w:cs="Times New Roman"/>
          <w:sz w:val="24"/>
          <w:szCs w:val="24"/>
          <w:lang w:val="en-US"/>
        </w:rPr>
      </w:pPr>
      <w:r>
        <w:rPr>
          <w:rFonts w:ascii="Times New Roman" w:hAnsi="Times New Roman" w:cs="Times New Roman"/>
          <w:sz w:val="24"/>
          <w:szCs w:val="24"/>
          <w:lang w:val="en-US"/>
        </w:rPr>
        <w:t>The research question, a) 'Are the common Value at Risk approaches an adequate measurement approach?'</w:t>
      </w:r>
      <w:r w:rsidR="00BA512A" w:rsidRPr="00BA512A">
        <w:rPr>
          <w:rFonts w:ascii="Times New Roman" w:hAnsi="Times New Roman" w:cs="Times New Roman"/>
          <w:sz w:val="24"/>
          <w:szCs w:val="24"/>
          <w:lang w:val="en-US"/>
        </w:rPr>
        <w:t xml:space="preserve"> is to be answered </w:t>
      </w:r>
      <w:r w:rsidR="009E484C">
        <w:rPr>
          <w:rFonts w:ascii="Times New Roman" w:hAnsi="Times New Roman" w:cs="Times New Roman"/>
          <w:sz w:val="24"/>
          <w:szCs w:val="24"/>
          <w:lang w:val="en-US"/>
        </w:rPr>
        <w:t>negatively</w:t>
      </w:r>
      <w:r w:rsidR="00BA512A" w:rsidRPr="00BA512A">
        <w:rPr>
          <w:rFonts w:ascii="Times New Roman" w:hAnsi="Times New Roman" w:cs="Times New Roman"/>
          <w:sz w:val="24"/>
          <w:szCs w:val="24"/>
          <w:lang w:val="en-US"/>
        </w:rPr>
        <w:t>.</w:t>
      </w:r>
    </w:p>
    <w:p w14:paraId="6A75ABED" w14:textId="54436632" w:rsidR="00BA512A" w:rsidRDefault="00BA512A" w:rsidP="00BA512A">
      <w:pPr>
        <w:rPr>
          <w:rFonts w:ascii="Times New Roman" w:hAnsi="Times New Roman" w:cs="Times New Roman"/>
          <w:sz w:val="24"/>
          <w:szCs w:val="24"/>
          <w:lang w:val="en-US"/>
        </w:rPr>
      </w:pPr>
      <w:r w:rsidRPr="00BA512A">
        <w:rPr>
          <w:rFonts w:ascii="Times New Roman" w:hAnsi="Times New Roman" w:cs="Times New Roman"/>
          <w:sz w:val="24"/>
          <w:szCs w:val="24"/>
          <w:lang w:val="en-US"/>
        </w:rPr>
        <w:t xml:space="preserve">Concerning the research question b) </w:t>
      </w:r>
      <w:r w:rsidR="009E484C">
        <w:rPr>
          <w:rFonts w:ascii="Times New Roman" w:hAnsi="Times New Roman" w:cs="Times New Roman"/>
          <w:sz w:val="24"/>
          <w:szCs w:val="24"/>
          <w:lang w:val="en-US"/>
        </w:rPr>
        <w:t>'</w:t>
      </w:r>
      <w:r w:rsidRPr="00BA512A">
        <w:rPr>
          <w:rFonts w:ascii="Times New Roman" w:hAnsi="Times New Roman" w:cs="Times New Roman"/>
          <w:sz w:val="24"/>
          <w:szCs w:val="24"/>
          <w:lang w:val="en-US"/>
        </w:rPr>
        <w:t xml:space="preserve">Does an </w:t>
      </w:r>
      <w:r w:rsidR="00745417">
        <w:rPr>
          <w:rFonts w:ascii="Times New Roman" w:hAnsi="Times New Roman" w:cs="Times New Roman"/>
          <w:sz w:val="24"/>
          <w:szCs w:val="24"/>
          <w:lang w:val="en-US"/>
        </w:rPr>
        <w:t>e</w:t>
      </w:r>
      <w:r w:rsidR="005315F6">
        <w:rPr>
          <w:rFonts w:ascii="Times New Roman" w:hAnsi="Times New Roman" w:cs="Times New Roman"/>
          <w:sz w:val="24"/>
          <w:szCs w:val="24"/>
          <w:lang w:val="en-US"/>
        </w:rPr>
        <w:t>xtreme-Va</w:t>
      </w:r>
      <w:r w:rsidRPr="00BA512A">
        <w:rPr>
          <w:rFonts w:ascii="Times New Roman" w:hAnsi="Times New Roman" w:cs="Times New Roman"/>
          <w:sz w:val="24"/>
          <w:szCs w:val="24"/>
          <w:lang w:val="en-US"/>
        </w:rPr>
        <w:t xml:space="preserve">lue </w:t>
      </w:r>
      <w:r w:rsidR="005315F6">
        <w:rPr>
          <w:rFonts w:ascii="Times New Roman" w:hAnsi="Times New Roman" w:cs="Times New Roman"/>
          <w:sz w:val="24"/>
          <w:szCs w:val="24"/>
          <w:lang w:val="en-US"/>
        </w:rPr>
        <w:t>T</w:t>
      </w:r>
      <w:r w:rsidRPr="00BA512A">
        <w:rPr>
          <w:rFonts w:ascii="Times New Roman" w:hAnsi="Times New Roman" w:cs="Times New Roman"/>
          <w:sz w:val="24"/>
          <w:szCs w:val="24"/>
          <w:lang w:val="en-US"/>
        </w:rPr>
        <w:t>heory-based Value at Risk provide a better fit to the statistical characteristics of crypto assets?</w:t>
      </w:r>
      <w:r w:rsidR="009E484C">
        <w:rPr>
          <w:rFonts w:ascii="Times New Roman" w:hAnsi="Times New Roman" w:cs="Times New Roman"/>
          <w:sz w:val="24"/>
          <w:szCs w:val="24"/>
          <w:lang w:val="en-US"/>
        </w:rPr>
        <w:t>'</w:t>
      </w:r>
      <w:r w:rsidRPr="00BA512A">
        <w:rPr>
          <w:rFonts w:ascii="Times New Roman" w:hAnsi="Times New Roman" w:cs="Times New Roman"/>
          <w:sz w:val="24"/>
          <w:szCs w:val="24"/>
          <w:lang w:val="en-US"/>
        </w:rPr>
        <w:t xml:space="preserve"> the question has to be answered </w:t>
      </w:r>
      <w:r w:rsidR="005F18DD" w:rsidRPr="005F18DD">
        <w:rPr>
          <w:rFonts w:ascii="Times New Roman" w:hAnsi="Times New Roman" w:cs="Times New Roman"/>
          <w:sz w:val="24"/>
          <w:szCs w:val="24"/>
          <w:lang w:val="en-US"/>
        </w:rPr>
        <w:t>differentiated</w:t>
      </w:r>
      <w:r w:rsidRPr="00BA512A">
        <w:rPr>
          <w:rFonts w:ascii="Times New Roman" w:hAnsi="Times New Roman" w:cs="Times New Roman"/>
          <w:sz w:val="24"/>
          <w:szCs w:val="24"/>
          <w:lang w:val="en-US"/>
        </w:rPr>
        <w:t>. Thus, the research question cannot be confirmed for a confidence interval of 99.0</w:t>
      </w:r>
      <w:r w:rsidR="006B15D5">
        <w:rPr>
          <w:rFonts w:ascii="Times New Roman" w:hAnsi="Times New Roman" w:cs="Times New Roman"/>
          <w:sz w:val="24"/>
          <w:szCs w:val="24"/>
          <w:lang w:val="en-US"/>
        </w:rPr>
        <w:t xml:space="preserve"> </w:t>
      </w:r>
      <w:r w:rsidRPr="00BA512A">
        <w:rPr>
          <w:rFonts w:ascii="Times New Roman" w:hAnsi="Times New Roman" w:cs="Times New Roman"/>
          <w:sz w:val="24"/>
          <w:szCs w:val="24"/>
          <w:lang w:val="en-US"/>
        </w:rPr>
        <w:t>%. For a confidence interval of 99.9</w:t>
      </w:r>
      <w:r w:rsidR="006B15D5">
        <w:rPr>
          <w:rFonts w:ascii="Times New Roman" w:hAnsi="Times New Roman" w:cs="Times New Roman"/>
          <w:sz w:val="24"/>
          <w:szCs w:val="24"/>
          <w:lang w:val="en-US"/>
        </w:rPr>
        <w:t xml:space="preserve"> </w:t>
      </w:r>
      <w:r w:rsidRPr="00BA512A">
        <w:rPr>
          <w:rFonts w:ascii="Times New Roman" w:hAnsi="Times New Roman" w:cs="Times New Roman"/>
          <w:sz w:val="24"/>
          <w:szCs w:val="24"/>
          <w:lang w:val="en-US"/>
        </w:rPr>
        <w:t xml:space="preserve">%,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Pr="00BA512A">
        <w:rPr>
          <w:rFonts w:ascii="Times New Roman" w:hAnsi="Times New Roman" w:cs="Times New Roman"/>
          <w:sz w:val="24"/>
          <w:szCs w:val="24"/>
          <w:lang w:val="en-US"/>
        </w:rPr>
        <w:t xml:space="preserve"> show</w:t>
      </w:r>
      <w:r w:rsidR="0003611C">
        <w:rPr>
          <w:rFonts w:ascii="Times New Roman" w:hAnsi="Times New Roman" w:cs="Times New Roman"/>
          <w:sz w:val="24"/>
          <w:szCs w:val="24"/>
          <w:lang w:val="en-US"/>
        </w:rPr>
        <w:t>s</w:t>
      </w:r>
      <w:r w:rsidRPr="00BA512A">
        <w:rPr>
          <w:rFonts w:ascii="Times New Roman" w:hAnsi="Times New Roman" w:cs="Times New Roman"/>
          <w:sz w:val="24"/>
          <w:szCs w:val="24"/>
          <w:lang w:val="en-US"/>
        </w:rPr>
        <w:t xml:space="preserve"> significantly better backtesting</w:t>
      </w:r>
      <w:r w:rsidR="009E484C">
        <w:rPr>
          <w:rFonts w:ascii="Times New Roman" w:hAnsi="Times New Roman" w:cs="Times New Roman"/>
          <w:sz w:val="24"/>
          <w:szCs w:val="24"/>
          <w:lang w:val="en-US"/>
        </w:rPr>
        <w:t xml:space="preserve"> so that</w:t>
      </w:r>
      <w:r w:rsidRPr="00BA512A">
        <w:rPr>
          <w:rFonts w:ascii="Times New Roman" w:hAnsi="Times New Roman" w:cs="Times New Roman"/>
          <w:sz w:val="24"/>
          <w:szCs w:val="24"/>
          <w:lang w:val="en-US"/>
        </w:rPr>
        <w:t xml:space="preserve"> the hypothesis can be confirmed here.</w:t>
      </w:r>
    </w:p>
    <w:p w14:paraId="58D15B8F" w14:textId="3ED43AAD" w:rsidR="006E2FDB" w:rsidRPr="006E2FDB" w:rsidRDefault="006E2FDB" w:rsidP="006E2FDB">
      <w:pPr>
        <w:rPr>
          <w:rFonts w:ascii="Times New Roman" w:hAnsi="Times New Roman" w:cs="Times New Roman"/>
          <w:sz w:val="24"/>
          <w:szCs w:val="24"/>
          <w:lang w:val="en-US"/>
        </w:rPr>
      </w:pPr>
      <w:r w:rsidRPr="006E2FDB">
        <w:rPr>
          <w:rFonts w:ascii="Times New Roman" w:hAnsi="Times New Roman" w:cs="Times New Roman"/>
          <w:sz w:val="24"/>
          <w:szCs w:val="24"/>
          <w:lang w:val="en-US"/>
        </w:rPr>
        <w:t>It is also noticeable here that the three tested cryptocurrencies do not draw completely uniform backtest</w:t>
      </w:r>
      <w:r w:rsidR="00AA61F2">
        <w:rPr>
          <w:rFonts w:ascii="Times New Roman" w:hAnsi="Times New Roman" w:cs="Times New Roman"/>
          <w:sz w:val="24"/>
          <w:szCs w:val="24"/>
          <w:lang w:val="en-US"/>
        </w:rPr>
        <w:t>ing results</w:t>
      </w:r>
      <w:r w:rsidRPr="006E2FDB">
        <w:rPr>
          <w:rFonts w:ascii="Times New Roman" w:hAnsi="Times New Roman" w:cs="Times New Roman"/>
          <w:sz w:val="24"/>
          <w:szCs w:val="24"/>
          <w:lang w:val="en-US"/>
        </w:rPr>
        <w:t xml:space="preserve">. On the one hand, this may </w:t>
      </w:r>
      <w:r w:rsidR="00AA61F2">
        <w:rPr>
          <w:rFonts w:ascii="Times New Roman" w:hAnsi="Times New Roman" w:cs="Times New Roman"/>
          <w:sz w:val="24"/>
          <w:szCs w:val="24"/>
          <w:lang w:val="en-US"/>
        </w:rPr>
        <w:t xml:space="preserve">lie </w:t>
      </w:r>
      <w:r w:rsidRPr="006E2FDB">
        <w:rPr>
          <w:rFonts w:ascii="Times New Roman" w:hAnsi="Times New Roman" w:cs="Times New Roman"/>
          <w:sz w:val="24"/>
          <w:szCs w:val="24"/>
          <w:lang w:val="en-US"/>
        </w:rPr>
        <w:t xml:space="preserve">in their specific characteristics. On the other hand, the work of </w:t>
      </w:r>
      <w:proofErr w:type="spellStart"/>
      <w:r w:rsidRPr="006E2FDB">
        <w:rPr>
          <w:rFonts w:ascii="Times New Roman" w:hAnsi="Times New Roman" w:cs="Times New Roman"/>
          <w:sz w:val="24"/>
          <w:szCs w:val="24"/>
          <w:lang w:val="en-US"/>
        </w:rPr>
        <w:t>Ahelegbey</w:t>
      </w:r>
      <w:proofErr w:type="spellEnd"/>
      <w:r w:rsidR="00732B36">
        <w:rPr>
          <w:rFonts w:ascii="Times New Roman" w:hAnsi="Times New Roman" w:cs="Times New Roman"/>
          <w:sz w:val="24"/>
          <w:szCs w:val="24"/>
          <w:lang w:val="en-US"/>
        </w:rPr>
        <w:t xml:space="preserve"> </w:t>
      </w:r>
      <w:r w:rsidR="00732B36" w:rsidRPr="004B7ECA">
        <w:rPr>
          <w:rFonts w:ascii="Times New Roman" w:hAnsi="Times New Roman" w:cs="Times New Roman"/>
          <w:i/>
          <w:iCs/>
          <w:sz w:val="24"/>
          <w:szCs w:val="24"/>
          <w:lang w:val="en-US"/>
        </w:rPr>
        <w:t>et al.</w:t>
      </w:r>
      <w:r w:rsidRPr="006E2FDB">
        <w:rPr>
          <w:rFonts w:ascii="Times New Roman" w:hAnsi="Times New Roman" w:cs="Times New Roman"/>
          <w:sz w:val="24"/>
          <w:szCs w:val="24"/>
          <w:lang w:val="en-US"/>
        </w:rPr>
        <w:t xml:space="preserve"> can also be taken up, according to which the various assets have different specifications. It can be subsumed that "professional" or less "speculative" crypto</w:t>
      </w:r>
      <w:r w:rsidR="009E484C">
        <w:rPr>
          <w:rFonts w:ascii="Times New Roman" w:hAnsi="Times New Roman" w:cs="Times New Roman"/>
          <w:sz w:val="24"/>
          <w:szCs w:val="24"/>
          <w:lang w:val="en-US"/>
        </w:rPr>
        <w:t xml:space="preserve"> </w:t>
      </w:r>
      <w:r w:rsidRPr="006E2FDB">
        <w:rPr>
          <w:rFonts w:ascii="Times New Roman" w:hAnsi="Times New Roman" w:cs="Times New Roman"/>
          <w:sz w:val="24"/>
          <w:szCs w:val="24"/>
          <w:lang w:val="en-US"/>
        </w:rPr>
        <w:t xml:space="preserve">assets could tend to include less extreme loss events in the time series. </w:t>
      </w:r>
      <w:r w:rsidR="009E484C">
        <w:rPr>
          <w:rFonts w:ascii="Times New Roman" w:hAnsi="Times New Roman" w:cs="Times New Roman"/>
          <w:sz w:val="24"/>
          <w:szCs w:val="24"/>
          <w:lang w:val="en-US"/>
        </w:rPr>
        <w:t>Poorer results in this respect accompany this</w:t>
      </w:r>
      <w:r w:rsidRPr="006E2FDB">
        <w:rPr>
          <w:rFonts w:ascii="Times New Roman" w:hAnsi="Times New Roman" w:cs="Times New Roman"/>
          <w:sz w:val="24"/>
          <w:szCs w:val="24"/>
          <w:lang w:val="en-US"/>
        </w:rPr>
        <w:t>.</w:t>
      </w:r>
    </w:p>
    <w:p w14:paraId="76E4EEF9" w14:textId="77777777" w:rsidR="00B07FD9" w:rsidRDefault="00AA61F2" w:rsidP="006E2FDB">
      <w:pPr>
        <w:rPr>
          <w:rFonts w:ascii="Times New Roman" w:hAnsi="Times New Roman" w:cs="Times New Roman"/>
          <w:sz w:val="24"/>
          <w:szCs w:val="24"/>
          <w:lang w:val="en-US"/>
        </w:rPr>
        <w:sectPr w:rsidR="00B07FD9" w:rsidSect="00C85BE7">
          <w:pgSz w:w="11906" w:h="16838"/>
          <w:pgMar w:top="1417" w:right="1417" w:bottom="1134" w:left="1417" w:header="708" w:footer="708" w:gutter="0"/>
          <w:cols w:space="708"/>
          <w:docGrid w:linePitch="360"/>
        </w:sectPr>
      </w:pPr>
      <w:r w:rsidRPr="006E2FDB">
        <w:rPr>
          <w:rFonts w:ascii="Times New Roman" w:hAnsi="Times New Roman" w:cs="Times New Roman"/>
          <w:sz w:val="24"/>
          <w:szCs w:val="24"/>
          <w:lang w:val="en-US"/>
        </w:rPr>
        <w:t>So,</w:t>
      </w:r>
      <w:r w:rsidR="006E2FDB" w:rsidRPr="006E2FDB">
        <w:rPr>
          <w:rFonts w:ascii="Times New Roman" w:hAnsi="Times New Roman" w:cs="Times New Roman"/>
          <w:sz w:val="24"/>
          <w:szCs w:val="24"/>
          <w:lang w:val="en-US"/>
        </w:rPr>
        <w:t xml:space="preserve"> it is necessary to adjust the risk measurement depending on the focused currency. In particular, the lack of stationarity and the lack of loss events in the available history should be </w:t>
      </w:r>
      <w:r w:rsidR="006E2FDB" w:rsidRPr="006E2FDB">
        <w:rPr>
          <w:rFonts w:ascii="Times New Roman" w:hAnsi="Times New Roman" w:cs="Times New Roman"/>
          <w:sz w:val="24"/>
          <w:szCs w:val="24"/>
          <w:lang w:val="en-US"/>
        </w:rPr>
        <w:lastRenderedPageBreak/>
        <w:t xml:space="preserve">taken into account. In particular, the </w:t>
      </w:r>
      <w:r w:rsidR="00745417">
        <w:rPr>
          <w:rFonts w:ascii="Times New Roman" w:hAnsi="Times New Roman" w:cs="Times New Roman"/>
          <w:sz w:val="24"/>
          <w:szCs w:val="24"/>
          <w:lang w:val="en-US"/>
        </w:rPr>
        <w:t>e</w:t>
      </w:r>
      <w:r w:rsidR="00F623B0">
        <w:rPr>
          <w:rFonts w:ascii="Times New Roman" w:hAnsi="Times New Roman" w:cs="Times New Roman"/>
          <w:sz w:val="24"/>
          <w:szCs w:val="24"/>
          <w:lang w:val="en-US"/>
        </w:rPr>
        <w:t>xtreme value theory</w:t>
      </w:r>
      <w:r w:rsidR="006E2FDB" w:rsidRPr="006E2FDB">
        <w:rPr>
          <w:rFonts w:ascii="Times New Roman" w:hAnsi="Times New Roman" w:cs="Times New Roman"/>
          <w:sz w:val="24"/>
          <w:szCs w:val="24"/>
          <w:lang w:val="en-US"/>
        </w:rPr>
        <w:t xml:space="preserve"> can adequately depict the latter property.</w:t>
      </w:r>
    </w:p>
    <w:p w14:paraId="570AAA47" w14:textId="5AD4AF6A" w:rsidR="006B4166" w:rsidRDefault="006B4166" w:rsidP="006E2FDB">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Literature</w:t>
      </w:r>
    </w:p>
    <w:p w14:paraId="16CCCF15" w14:textId="7EDF294A" w:rsidR="00E86D1F" w:rsidRDefault="00E86D1F" w:rsidP="00E86D1F">
      <w:pPr>
        <w:rPr>
          <w:rFonts w:ascii="Times New Roman" w:hAnsi="Times New Roman" w:cs="Times New Roman"/>
          <w:sz w:val="24"/>
          <w:szCs w:val="24"/>
          <w:lang w:val="en-US"/>
        </w:rPr>
      </w:pPr>
      <w:r w:rsidRPr="00E86D1F">
        <w:rPr>
          <w:rFonts w:ascii="Times New Roman" w:hAnsi="Times New Roman" w:cs="Times New Roman"/>
          <w:sz w:val="24"/>
          <w:szCs w:val="24"/>
          <w:lang w:val="en-US"/>
        </w:rPr>
        <w:t xml:space="preserve">[1] </w:t>
      </w:r>
      <w:r w:rsidRPr="006B4166">
        <w:rPr>
          <w:rFonts w:ascii="Times New Roman" w:hAnsi="Times New Roman" w:cs="Times New Roman"/>
          <w:sz w:val="24"/>
          <w:szCs w:val="24"/>
          <w:lang w:val="en-US"/>
        </w:rPr>
        <w:t xml:space="preserve">Basel Committee (2021), “Prudential treatment of </w:t>
      </w:r>
      <w:proofErr w:type="spellStart"/>
      <w:r w:rsidRPr="006B4166">
        <w:rPr>
          <w:rFonts w:ascii="Times New Roman" w:hAnsi="Times New Roman" w:cs="Times New Roman"/>
          <w:sz w:val="24"/>
          <w:szCs w:val="24"/>
          <w:lang w:val="en-US"/>
        </w:rPr>
        <w:t>cryptoasset</w:t>
      </w:r>
      <w:proofErr w:type="spellEnd"/>
      <w:r w:rsidRPr="006B4166">
        <w:rPr>
          <w:rFonts w:ascii="Times New Roman" w:hAnsi="Times New Roman" w:cs="Times New Roman"/>
          <w:sz w:val="24"/>
          <w:szCs w:val="24"/>
          <w:lang w:val="en-US"/>
        </w:rPr>
        <w:t xml:space="preserve"> exposures. BCBS 519”, available at: https://www.bis.org/bcbs/publ/d519.pdf (accessed 6 June 2022).</w:t>
      </w:r>
    </w:p>
    <w:p w14:paraId="6603A7C7" w14:textId="3115E498" w:rsidR="00E86D1F" w:rsidRPr="006B4166" w:rsidRDefault="00E86D1F" w:rsidP="00E86D1F">
      <w:pPr>
        <w:rPr>
          <w:rFonts w:ascii="Times New Roman" w:hAnsi="Times New Roman" w:cs="Times New Roman"/>
          <w:sz w:val="24"/>
          <w:szCs w:val="24"/>
          <w:lang w:val="en-US"/>
        </w:rPr>
      </w:pPr>
      <w:r>
        <w:rPr>
          <w:rFonts w:ascii="Times New Roman" w:hAnsi="Times New Roman" w:cs="Times New Roman"/>
          <w:sz w:val="24"/>
          <w:szCs w:val="24"/>
          <w:lang w:val="en-US"/>
        </w:rPr>
        <w:t xml:space="preserve">[2] </w:t>
      </w:r>
      <w:proofErr w:type="spellStart"/>
      <w:r w:rsidRPr="006B4166">
        <w:rPr>
          <w:rFonts w:ascii="Times New Roman" w:hAnsi="Times New Roman" w:cs="Times New Roman"/>
          <w:sz w:val="24"/>
          <w:szCs w:val="24"/>
          <w:lang w:val="en-US"/>
        </w:rPr>
        <w:t>Pardalos</w:t>
      </w:r>
      <w:proofErr w:type="spellEnd"/>
      <w:r w:rsidRPr="006B4166">
        <w:rPr>
          <w:rFonts w:ascii="Times New Roman" w:hAnsi="Times New Roman" w:cs="Times New Roman"/>
          <w:sz w:val="24"/>
          <w:szCs w:val="24"/>
          <w:lang w:val="en-US"/>
        </w:rPr>
        <w:t xml:space="preserve">, P. (2020a), Mathematical Research for Blockchain Economy: 2nd International Conference MARBLE 2020, </w:t>
      </w:r>
      <w:proofErr w:type="spellStart"/>
      <w:r w:rsidRPr="006B4166">
        <w:rPr>
          <w:rFonts w:ascii="Times New Roman" w:hAnsi="Times New Roman" w:cs="Times New Roman"/>
          <w:sz w:val="24"/>
          <w:szCs w:val="24"/>
          <w:lang w:val="en-US"/>
        </w:rPr>
        <w:t>Vilamoura</w:t>
      </w:r>
      <w:proofErr w:type="spellEnd"/>
      <w:r w:rsidRPr="006B4166">
        <w:rPr>
          <w:rFonts w:ascii="Times New Roman" w:hAnsi="Times New Roman" w:cs="Times New Roman"/>
          <w:sz w:val="24"/>
          <w:szCs w:val="24"/>
          <w:lang w:val="en-US"/>
        </w:rPr>
        <w:t>, Portugal, Springer proceedings in business and economics, Springer International Publishing AG, Cham.</w:t>
      </w:r>
    </w:p>
    <w:p w14:paraId="0F9A8C8B" w14:textId="672BA9BB" w:rsidR="00E86D1F" w:rsidRPr="006B4166" w:rsidRDefault="00E86D1F" w:rsidP="00E86D1F">
      <w:pPr>
        <w:rPr>
          <w:rFonts w:ascii="Times New Roman" w:hAnsi="Times New Roman" w:cs="Times New Roman"/>
          <w:sz w:val="24"/>
          <w:szCs w:val="24"/>
          <w:lang w:val="en-US"/>
        </w:rPr>
      </w:pPr>
      <w:r>
        <w:rPr>
          <w:rFonts w:ascii="Times New Roman" w:hAnsi="Times New Roman" w:cs="Times New Roman"/>
          <w:sz w:val="24"/>
          <w:szCs w:val="24"/>
          <w:lang w:val="en-US"/>
        </w:rPr>
        <w:t xml:space="preserve">[3] </w:t>
      </w:r>
      <w:proofErr w:type="spellStart"/>
      <w:r w:rsidRPr="006B4166">
        <w:rPr>
          <w:rFonts w:ascii="Times New Roman" w:hAnsi="Times New Roman" w:cs="Times New Roman"/>
          <w:sz w:val="24"/>
          <w:szCs w:val="24"/>
          <w:lang w:val="en-US"/>
        </w:rPr>
        <w:t>Mehmke</w:t>
      </w:r>
      <w:proofErr w:type="spellEnd"/>
      <w:r w:rsidRPr="006B4166">
        <w:rPr>
          <w:rFonts w:ascii="Times New Roman" w:hAnsi="Times New Roman" w:cs="Times New Roman"/>
          <w:sz w:val="24"/>
          <w:szCs w:val="24"/>
          <w:lang w:val="en-US"/>
        </w:rPr>
        <w:t xml:space="preserve">, F., Cremers, H. and Packham, N. (2012), </w:t>
      </w:r>
      <w:proofErr w:type="spellStart"/>
      <w:r w:rsidRPr="006B4166">
        <w:rPr>
          <w:rFonts w:ascii="Times New Roman" w:hAnsi="Times New Roman" w:cs="Times New Roman"/>
          <w:sz w:val="24"/>
          <w:szCs w:val="24"/>
          <w:lang w:val="en-US"/>
        </w:rPr>
        <w:t>Validierung</w:t>
      </w:r>
      <w:proofErr w:type="spellEnd"/>
      <w:r w:rsidRPr="006B4166">
        <w:rPr>
          <w:rFonts w:ascii="Times New Roman" w:hAnsi="Times New Roman" w:cs="Times New Roman"/>
          <w:sz w:val="24"/>
          <w:szCs w:val="24"/>
          <w:lang w:val="en-US"/>
        </w:rPr>
        <w:t xml:space="preserve"> von </w:t>
      </w:r>
      <w:proofErr w:type="spellStart"/>
      <w:r w:rsidRPr="006B4166">
        <w:rPr>
          <w:rFonts w:ascii="Times New Roman" w:hAnsi="Times New Roman" w:cs="Times New Roman"/>
          <w:sz w:val="24"/>
          <w:szCs w:val="24"/>
          <w:lang w:val="en-US"/>
        </w:rPr>
        <w:t>Konzepten</w:t>
      </w:r>
      <w:proofErr w:type="spellEnd"/>
      <w:r w:rsidRPr="006B4166">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zur</w:t>
      </w:r>
      <w:proofErr w:type="spellEnd"/>
      <w:r w:rsidRPr="006B4166">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Messung</w:t>
      </w:r>
      <w:proofErr w:type="spellEnd"/>
      <w:r w:rsidRPr="006B4166">
        <w:rPr>
          <w:rFonts w:ascii="Times New Roman" w:hAnsi="Times New Roman" w:cs="Times New Roman"/>
          <w:sz w:val="24"/>
          <w:szCs w:val="24"/>
          <w:lang w:val="en-US"/>
        </w:rPr>
        <w:t xml:space="preserve"> des </w:t>
      </w:r>
      <w:proofErr w:type="spellStart"/>
      <w:r w:rsidRPr="006B4166">
        <w:rPr>
          <w:rFonts w:ascii="Times New Roman" w:hAnsi="Times New Roman" w:cs="Times New Roman"/>
          <w:sz w:val="24"/>
          <w:szCs w:val="24"/>
          <w:lang w:val="en-US"/>
        </w:rPr>
        <w:t>Marktrisikos</w:t>
      </w:r>
      <w:proofErr w:type="spellEnd"/>
      <w:r w:rsidRPr="006B4166">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Insbesondere</w:t>
      </w:r>
      <w:proofErr w:type="spellEnd"/>
      <w:r w:rsidRPr="006B4166">
        <w:rPr>
          <w:rFonts w:ascii="Times New Roman" w:hAnsi="Times New Roman" w:cs="Times New Roman"/>
          <w:sz w:val="24"/>
          <w:szCs w:val="24"/>
          <w:lang w:val="en-US"/>
        </w:rPr>
        <w:t xml:space="preserve"> des Value at Risk und des Expected Shortfall, Working paper series / Frankfurt School of Finance &amp; Management, Vol. 192, Frankfurt School of Finance &amp; Management, Frankfurt, M.</w:t>
      </w:r>
    </w:p>
    <w:p w14:paraId="2035CA93" w14:textId="78815C7A" w:rsidR="00F6118C" w:rsidRPr="006B4166" w:rsidRDefault="00F6118C" w:rsidP="00F6118C">
      <w:pPr>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Pr="006B4166">
        <w:rPr>
          <w:rFonts w:ascii="Times New Roman" w:hAnsi="Times New Roman" w:cs="Times New Roman"/>
          <w:sz w:val="24"/>
          <w:szCs w:val="24"/>
          <w:lang w:val="en-US"/>
        </w:rPr>
        <w:t>Allen, D.E. (2022), “Cryptocurrencies, diversification and the COVID-19 pandemic”, Journal of risk and financial management.</w:t>
      </w:r>
    </w:p>
    <w:p w14:paraId="1077FD19" w14:textId="1E939327" w:rsidR="00F6118C" w:rsidRPr="006B4166" w:rsidRDefault="00F6118C" w:rsidP="00F6118C">
      <w:pPr>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Pr="006B4166">
        <w:rPr>
          <w:rFonts w:ascii="Times New Roman" w:hAnsi="Times New Roman" w:cs="Times New Roman"/>
          <w:sz w:val="24"/>
          <w:szCs w:val="24"/>
          <w:lang w:val="en-US"/>
        </w:rPr>
        <w:t>Borri, N. (2019), “Conditional tail-risk in cryptocurrency markets”, Journal of empirical finance.</w:t>
      </w:r>
    </w:p>
    <w:p w14:paraId="5ECB4F15" w14:textId="1F93A417" w:rsidR="00F6118C" w:rsidRPr="006B4166" w:rsidRDefault="00F6118C" w:rsidP="00F6118C">
      <w:pPr>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Pr="006B4166">
        <w:rPr>
          <w:rFonts w:ascii="Times New Roman" w:hAnsi="Times New Roman" w:cs="Times New Roman"/>
          <w:sz w:val="24"/>
          <w:szCs w:val="24"/>
          <w:lang w:val="en-US"/>
        </w:rPr>
        <w:t xml:space="preserve">Guo, L., </w:t>
      </w:r>
      <w:proofErr w:type="spellStart"/>
      <w:r w:rsidRPr="006B4166">
        <w:rPr>
          <w:rFonts w:ascii="Times New Roman" w:hAnsi="Times New Roman" w:cs="Times New Roman"/>
          <w:sz w:val="24"/>
          <w:szCs w:val="24"/>
          <w:lang w:val="en-US"/>
        </w:rPr>
        <w:t>Härdle</w:t>
      </w:r>
      <w:proofErr w:type="spellEnd"/>
      <w:r w:rsidRPr="006B4166">
        <w:rPr>
          <w:rFonts w:ascii="Times New Roman" w:hAnsi="Times New Roman" w:cs="Times New Roman"/>
          <w:sz w:val="24"/>
          <w:szCs w:val="24"/>
          <w:lang w:val="en-US"/>
        </w:rPr>
        <w:t>, W. and Tao, Y. (2021), A time-varying network for cryptocurrencies, IRTG 1792 discussion paper, 2021, 016, International Research Training Group 1792, Berlin.</w:t>
      </w:r>
    </w:p>
    <w:p w14:paraId="01628927" w14:textId="0B84B2CD" w:rsidR="00FD0921" w:rsidRPr="006B4166" w:rsidRDefault="00FD0921" w:rsidP="00FD0921">
      <w:pPr>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Pr="006B4166">
        <w:rPr>
          <w:rFonts w:ascii="Times New Roman" w:hAnsi="Times New Roman" w:cs="Times New Roman"/>
          <w:sz w:val="24"/>
          <w:szCs w:val="24"/>
          <w:lang w:val="en-US"/>
        </w:rPr>
        <w:t>Arslanian, H. (2022), The Book of Crypto: The Complete Guide to Understanding Bitcoin, Cryptocurrencies and Digital Assets, Springer eBook Collection, Springer International Publishing; Imprint Palgrave Macmillan, Cham.</w:t>
      </w:r>
    </w:p>
    <w:p w14:paraId="4F985A64" w14:textId="248C18C9" w:rsidR="00E86D1F" w:rsidRPr="00396B8F" w:rsidRDefault="00FD0921" w:rsidP="006E2FDB">
      <w:pPr>
        <w:rPr>
          <w:rFonts w:ascii="Times New Roman" w:hAnsi="Times New Roman" w:cs="Times New Roman"/>
          <w:sz w:val="24"/>
          <w:szCs w:val="24"/>
          <w:lang w:val="en-US"/>
        </w:rPr>
      </w:pPr>
      <w:r w:rsidRPr="00396B8F">
        <w:rPr>
          <w:rFonts w:ascii="Times New Roman" w:hAnsi="Times New Roman" w:cs="Times New Roman"/>
          <w:sz w:val="24"/>
          <w:szCs w:val="24"/>
          <w:lang w:val="en-US"/>
        </w:rPr>
        <w:t xml:space="preserve">[8] </w:t>
      </w:r>
      <w:r w:rsidR="00396B8F" w:rsidRPr="00396B8F">
        <w:rPr>
          <w:rFonts w:ascii="Times New Roman" w:hAnsi="Times New Roman" w:cs="Times New Roman"/>
          <w:sz w:val="24"/>
          <w:szCs w:val="24"/>
          <w:lang w:val="en-US"/>
        </w:rPr>
        <w:t>ECB (2019), “Crypto-Assets: Implications for financial stability, monetary policy, and payments and market Infrastructures”, available at: https://www.ecb.europa.eu/pub/pdf/scpops/ecb.op223~3ce14e986c.en.pdf (accessed 6 June 2022).</w:t>
      </w:r>
    </w:p>
    <w:p w14:paraId="3549A8E1" w14:textId="6BCE338C" w:rsidR="00FD0921" w:rsidRPr="00396B8F" w:rsidRDefault="00FD0921" w:rsidP="00396B8F">
      <w:pPr>
        <w:rPr>
          <w:rFonts w:ascii="Times New Roman" w:hAnsi="Times New Roman" w:cs="Times New Roman"/>
          <w:sz w:val="24"/>
          <w:szCs w:val="24"/>
          <w:lang w:val="en-US"/>
        </w:rPr>
      </w:pPr>
      <w:r w:rsidRPr="00396B8F">
        <w:rPr>
          <w:rFonts w:ascii="Times New Roman" w:hAnsi="Times New Roman" w:cs="Times New Roman"/>
          <w:sz w:val="24"/>
          <w:szCs w:val="24"/>
          <w:lang w:val="en-US"/>
        </w:rPr>
        <w:t>[9]</w:t>
      </w:r>
      <w:r w:rsidR="00396B8F" w:rsidRPr="00396B8F">
        <w:rPr>
          <w:lang w:val="en-US"/>
        </w:rPr>
        <w:t xml:space="preserve"> </w:t>
      </w:r>
      <w:r w:rsidR="00396B8F" w:rsidRPr="00396B8F">
        <w:rPr>
          <w:rFonts w:ascii="Times New Roman" w:hAnsi="Times New Roman" w:cs="Times New Roman"/>
          <w:sz w:val="24"/>
          <w:szCs w:val="24"/>
          <w:lang w:val="en-US"/>
        </w:rPr>
        <w:t xml:space="preserve">European Parliament and of the </w:t>
      </w:r>
      <w:r w:rsidR="00A431AF">
        <w:rPr>
          <w:rFonts w:ascii="Times New Roman" w:hAnsi="Times New Roman" w:cs="Times New Roman"/>
          <w:sz w:val="24"/>
          <w:szCs w:val="24"/>
          <w:lang w:val="en-US"/>
        </w:rPr>
        <w:t>C</w:t>
      </w:r>
      <w:r w:rsidR="00396B8F" w:rsidRPr="00396B8F">
        <w:rPr>
          <w:rFonts w:ascii="Times New Roman" w:hAnsi="Times New Roman" w:cs="Times New Roman"/>
          <w:sz w:val="24"/>
          <w:szCs w:val="24"/>
          <w:lang w:val="en-US"/>
        </w:rPr>
        <w:t>ouncil (2013), prudential requirements for credit institutions and investment firms and amending Regulation (EU) No 648/2012: CRR III.</w:t>
      </w:r>
    </w:p>
    <w:p w14:paraId="6C95F5DC" w14:textId="5D4DAEE0" w:rsidR="00FD0921" w:rsidRPr="006B4166" w:rsidRDefault="00FD0921" w:rsidP="00FD0921">
      <w:pPr>
        <w:rPr>
          <w:rFonts w:ascii="Times New Roman" w:hAnsi="Times New Roman" w:cs="Times New Roman"/>
          <w:sz w:val="24"/>
          <w:szCs w:val="24"/>
        </w:rPr>
      </w:pPr>
      <w:r>
        <w:rPr>
          <w:rFonts w:ascii="Times New Roman" w:hAnsi="Times New Roman" w:cs="Times New Roman"/>
          <w:sz w:val="24"/>
          <w:szCs w:val="24"/>
        </w:rPr>
        <w:t xml:space="preserve">[10] </w:t>
      </w:r>
      <w:r w:rsidRPr="006B4166">
        <w:rPr>
          <w:rFonts w:ascii="Times New Roman" w:hAnsi="Times New Roman" w:cs="Times New Roman"/>
          <w:sz w:val="24"/>
          <w:szCs w:val="24"/>
        </w:rPr>
        <w:t xml:space="preserve">Huschens, S. (2017), Risikomaße, Dresdner Beiträge zu Quantitativen Verfahren, 68/17, </w:t>
      </w:r>
      <w:proofErr w:type="spellStart"/>
      <w:r w:rsidRPr="006B4166">
        <w:rPr>
          <w:rFonts w:ascii="Times New Roman" w:hAnsi="Times New Roman" w:cs="Times New Roman"/>
          <w:sz w:val="24"/>
          <w:szCs w:val="24"/>
        </w:rPr>
        <w:t>Saechsische</w:t>
      </w:r>
      <w:proofErr w:type="spellEnd"/>
      <w:r w:rsidRPr="006B4166">
        <w:rPr>
          <w:rFonts w:ascii="Times New Roman" w:hAnsi="Times New Roman" w:cs="Times New Roman"/>
          <w:sz w:val="24"/>
          <w:szCs w:val="24"/>
        </w:rPr>
        <w:t xml:space="preserve"> Landesbibliothek- Staats- und </w:t>
      </w:r>
      <w:proofErr w:type="spellStart"/>
      <w:r w:rsidRPr="006B4166">
        <w:rPr>
          <w:rFonts w:ascii="Times New Roman" w:hAnsi="Times New Roman" w:cs="Times New Roman"/>
          <w:sz w:val="24"/>
          <w:szCs w:val="24"/>
        </w:rPr>
        <w:t>Universitaetsbibliothek</w:t>
      </w:r>
      <w:proofErr w:type="spellEnd"/>
      <w:r w:rsidRPr="006B4166">
        <w:rPr>
          <w:rFonts w:ascii="Times New Roman" w:hAnsi="Times New Roman" w:cs="Times New Roman"/>
          <w:sz w:val="24"/>
          <w:szCs w:val="24"/>
        </w:rPr>
        <w:t xml:space="preserve"> Dresden; Technische Universität Dresden, Dresden.</w:t>
      </w:r>
    </w:p>
    <w:p w14:paraId="1DF65B96" w14:textId="614EF501" w:rsidR="00FD0921" w:rsidRDefault="00FD0921" w:rsidP="00FD0921">
      <w:pPr>
        <w:rPr>
          <w:rFonts w:ascii="Times New Roman" w:hAnsi="Times New Roman" w:cs="Times New Roman"/>
          <w:sz w:val="24"/>
          <w:szCs w:val="24"/>
        </w:rPr>
      </w:pPr>
      <w:r>
        <w:rPr>
          <w:rFonts w:ascii="Times New Roman" w:hAnsi="Times New Roman" w:cs="Times New Roman"/>
          <w:sz w:val="24"/>
          <w:szCs w:val="24"/>
        </w:rPr>
        <w:t xml:space="preserve">[11] </w:t>
      </w:r>
      <w:r w:rsidRPr="00FD0921">
        <w:rPr>
          <w:rFonts w:ascii="Times New Roman" w:hAnsi="Times New Roman" w:cs="Times New Roman"/>
          <w:sz w:val="24"/>
          <w:szCs w:val="24"/>
        </w:rPr>
        <w:t>Wiedemann, A. (2013), Risikotriade, Competence Center Finanz- und Bankmanagement, Vol. 4, Frankfurt School Verl., Frankfurt am Main.</w:t>
      </w:r>
    </w:p>
    <w:p w14:paraId="583F6DBD" w14:textId="18DC0F4F" w:rsidR="000D75A9" w:rsidRDefault="006C6EA6" w:rsidP="000D75A9">
      <w:pPr>
        <w:rPr>
          <w:rFonts w:ascii="Times New Roman" w:hAnsi="Times New Roman" w:cs="Times New Roman"/>
          <w:sz w:val="24"/>
          <w:szCs w:val="24"/>
          <w:lang w:val="en-US"/>
        </w:rPr>
      </w:pPr>
      <w:r w:rsidRPr="006C6EA6">
        <w:rPr>
          <w:rFonts w:ascii="Times New Roman" w:hAnsi="Times New Roman" w:cs="Times New Roman"/>
          <w:sz w:val="24"/>
          <w:szCs w:val="24"/>
          <w:lang w:val="en-US"/>
        </w:rPr>
        <w:t xml:space="preserve">[12] </w:t>
      </w:r>
      <w:r w:rsidR="000D75A9" w:rsidRPr="006C6EA6">
        <w:rPr>
          <w:rFonts w:ascii="Times New Roman" w:hAnsi="Times New Roman" w:cs="Times New Roman"/>
          <w:sz w:val="24"/>
          <w:szCs w:val="24"/>
          <w:lang w:val="en-US"/>
        </w:rPr>
        <w:t>Miller, M.B. (2018), Quantitative Financial Risk Management, Wiley Finance Ser, John Wiley &amp; Sons Incorporated, Newark.</w:t>
      </w:r>
    </w:p>
    <w:p w14:paraId="0FC6C457" w14:textId="43DBBE74" w:rsidR="00FD0921" w:rsidRPr="006B4166" w:rsidRDefault="00181C1B" w:rsidP="00FD0921">
      <w:pPr>
        <w:rPr>
          <w:rFonts w:ascii="Times New Roman" w:hAnsi="Times New Roman" w:cs="Times New Roman"/>
          <w:sz w:val="24"/>
          <w:szCs w:val="24"/>
        </w:rPr>
      </w:pPr>
      <w:r>
        <w:rPr>
          <w:rFonts w:ascii="Times New Roman" w:hAnsi="Times New Roman" w:cs="Times New Roman"/>
          <w:sz w:val="24"/>
          <w:szCs w:val="24"/>
        </w:rPr>
        <w:t>[1</w:t>
      </w:r>
      <w:r w:rsidR="006C6EA6">
        <w:rPr>
          <w:rFonts w:ascii="Times New Roman" w:hAnsi="Times New Roman" w:cs="Times New Roman"/>
          <w:sz w:val="24"/>
          <w:szCs w:val="24"/>
        </w:rPr>
        <w:t>3</w:t>
      </w:r>
      <w:r>
        <w:rPr>
          <w:rFonts w:ascii="Times New Roman" w:hAnsi="Times New Roman" w:cs="Times New Roman"/>
          <w:sz w:val="24"/>
          <w:szCs w:val="24"/>
        </w:rPr>
        <w:t xml:space="preserve">] </w:t>
      </w:r>
      <w:r w:rsidR="00FD0921" w:rsidRPr="006B4166">
        <w:rPr>
          <w:rFonts w:ascii="Times New Roman" w:hAnsi="Times New Roman" w:cs="Times New Roman"/>
          <w:sz w:val="24"/>
          <w:szCs w:val="24"/>
        </w:rPr>
        <w:t xml:space="preserve">Rüder, A. (2019), Zinsänderungs- und Bilanzstrukturrisiken: Neue Konzepte Zur Abbildung Von Volumen- und Zinseffekten, Business, Economics, and Law </w:t>
      </w:r>
      <w:proofErr w:type="spellStart"/>
      <w:r w:rsidR="00FD0921" w:rsidRPr="006B4166">
        <w:rPr>
          <w:rFonts w:ascii="Times New Roman" w:hAnsi="Times New Roman" w:cs="Times New Roman"/>
          <w:sz w:val="24"/>
          <w:szCs w:val="24"/>
        </w:rPr>
        <w:t>Ser</w:t>
      </w:r>
      <w:proofErr w:type="spellEnd"/>
      <w:r w:rsidR="00FD0921" w:rsidRPr="006B4166">
        <w:rPr>
          <w:rFonts w:ascii="Times New Roman" w:hAnsi="Times New Roman" w:cs="Times New Roman"/>
          <w:sz w:val="24"/>
          <w:szCs w:val="24"/>
        </w:rPr>
        <w:t>, Gabler, Wiesbaden.</w:t>
      </w:r>
    </w:p>
    <w:p w14:paraId="34CB2202" w14:textId="33DE2CF7" w:rsidR="00FD0921" w:rsidRPr="006B4166" w:rsidRDefault="00181C1B" w:rsidP="00FD0921">
      <w:pPr>
        <w:rPr>
          <w:rFonts w:ascii="Times New Roman" w:hAnsi="Times New Roman" w:cs="Times New Roman"/>
          <w:sz w:val="24"/>
          <w:szCs w:val="24"/>
          <w:lang w:val="en-US"/>
        </w:rPr>
      </w:pPr>
      <w:r w:rsidRPr="00181C1B">
        <w:rPr>
          <w:rFonts w:ascii="Times New Roman" w:hAnsi="Times New Roman" w:cs="Times New Roman"/>
          <w:sz w:val="24"/>
          <w:szCs w:val="24"/>
          <w:lang w:val="en-US"/>
        </w:rPr>
        <w:t>[</w:t>
      </w:r>
      <w:r>
        <w:rPr>
          <w:rFonts w:ascii="Times New Roman" w:hAnsi="Times New Roman" w:cs="Times New Roman"/>
          <w:sz w:val="24"/>
          <w:szCs w:val="24"/>
          <w:lang w:val="en-US"/>
        </w:rPr>
        <w:t>1</w:t>
      </w:r>
      <w:r w:rsidR="006C6EA6">
        <w:rPr>
          <w:rFonts w:ascii="Times New Roman" w:hAnsi="Times New Roman" w:cs="Times New Roman"/>
          <w:sz w:val="24"/>
          <w:szCs w:val="24"/>
          <w:lang w:val="en-US"/>
        </w:rPr>
        <w:t>4</w:t>
      </w:r>
      <w:r w:rsidRPr="00181C1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00FD0921" w:rsidRPr="006B4166">
        <w:rPr>
          <w:rFonts w:ascii="Times New Roman" w:hAnsi="Times New Roman" w:cs="Times New Roman"/>
          <w:sz w:val="24"/>
          <w:szCs w:val="24"/>
          <w:lang w:val="en-US"/>
        </w:rPr>
        <w:t>Pesaran</w:t>
      </w:r>
      <w:proofErr w:type="spellEnd"/>
      <w:r w:rsidR="00FD0921" w:rsidRPr="006B4166">
        <w:rPr>
          <w:rFonts w:ascii="Times New Roman" w:hAnsi="Times New Roman" w:cs="Times New Roman"/>
          <w:sz w:val="24"/>
          <w:szCs w:val="24"/>
          <w:lang w:val="en-US"/>
        </w:rPr>
        <w:t>, M.H. (2016), Time series and panel data econometrics, First edition, Oxford University Press, Oxford.</w:t>
      </w:r>
    </w:p>
    <w:p w14:paraId="59D80031" w14:textId="74096997" w:rsidR="00181C1B" w:rsidRPr="006B4166" w:rsidRDefault="00181C1B" w:rsidP="00181C1B">
      <w:pPr>
        <w:rPr>
          <w:rFonts w:ascii="Times New Roman" w:hAnsi="Times New Roman" w:cs="Times New Roman"/>
          <w:sz w:val="24"/>
          <w:szCs w:val="24"/>
        </w:rPr>
      </w:pPr>
      <w:r>
        <w:rPr>
          <w:rFonts w:ascii="Times New Roman" w:hAnsi="Times New Roman" w:cs="Times New Roman"/>
          <w:sz w:val="24"/>
          <w:szCs w:val="24"/>
        </w:rPr>
        <w:t>[1</w:t>
      </w:r>
      <w:r w:rsidR="006C6EA6">
        <w:rPr>
          <w:rFonts w:ascii="Times New Roman" w:hAnsi="Times New Roman" w:cs="Times New Roman"/>
          <w:sz w:val="24"/>
          <w:szCs w:val="24"/>
        </w:rPr>
        <w:t>5</w:t>
      </w:r>
      <w:r>
        <w:rPr>
          <w:rFonts w:ascii="Times New Roman" w:hAnsi="Times New Roman" w:cs="Times New Roman"/>
          <w:sz w:val="24"/>
          <w:szCs w:val="24"/>
        </w:rPr>
        <w:t xml:space="preserve">] </w:t>
      </w:r>
      <w:r w:rsidRPr="006B4166">
        <w:rPr>
          <w:rFonts w:ascii="Times New Roman" w:hAnsi="Times New Roman" w:cs="Times New Roman"/>
          <w:sz w:val="24"/>
          <w:szCs w:val="24"/>
        </w:rPr>
        <w:t xml:space="preserve">Gleißner, W. (2019), Risikoaggregation und Monte-Carlo-Simulation: Schlüsseltechnologie Für Risikomanagement und Controlling, Essentials </w:t>
      </w:r>
      <w:proofErr w:type="spellStart"/>
      <w:r w:rsidRPr="006B4166">
        <w:rPr>
          <w:rFonts w:ascii="Times New Roman" w:hAnsi="Times New Roman" w:cs="Times New Roman"/>
          <w:sz w:val="24"/>
          <w:szCs w:val="24"/>
        </w:rPr>
        <w:t>Ser</w:t>
      </w:r>
      <w:proofErr w:type="spellEnd"/>
      <w:r w:rsidRPr="006B4166">
        <w:rPr>
          <w:rFonts w:ascii="Times New Roman" w:hAnsi="Times New Roman" w:cs="Times New Roman"/>
          <w:sz w:val="24"/>
          <w:szCs w:val="24"/>
        </w:rPr>
        <w:t>, Springer, Wiesbaden.</w:t>
      </w:r>
    </w:p>
    <w:p w14:paraId="70BD4FF7" w14:textId="26927667" w:rsidR="00181C1B" w:rsidRPr="006B4166" w:rsidRDefault="00181C1B" w:rsidP="00181C1B">
      <w:pPr>
        <w:rPr>
          <w:rFonts w:ascii="Times New Roman" w:hAnsi="Times New Roman" w:cs="Times New Roman"/>
          <w:sz w:val="24"/>
          <w:szCs w:val="24"/>
          <w:lang w:val="en-US"/>
        </w:rPr>
      </w:pPr>
      <w:r w:rsidRPr="00181C1B">
        <w:rPr>
          <w:rFonts w:ascii="Times New Roman" w:hAnsi="Times New Roman" w:cs="Times New Roman"/>
          <w:sz w:val="24"/>
          <w:szCs w:val="24"/>
          <w:lang w:val="en-US"/>
        </w:rPr>
        <w:t>[1</w:t>
      </w:r>
      <w:r w:rsidR="006C6EA6">
        <w:rPr>
          <w:rFonts w:ascii="Times New Roman" w:hAnsi="Times New Roman" w:cs="Times New Roman"/>
          <w:sz w:val="24"/>
          <w:szCs w:val="24"/>
          <w:lang w:val="en-US"/>
        </w:rPr>
        <w:t>6</w:t>
      </w:r>
      <w:r w:rsidRPr="00181C1B">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Daníelsson, J. (2006), “Forecasting extreme financial risk”, in Risk management: A modern perspective, Academic Press/Elsevier, Burlington, MA.</w:t>
      </w:r>
    </w:p>
    <w:p w14:paraId="7252A047" w14:textId="1A898993" w:rsidR="00181C1B" w:rsidRPr="006B4166" w:rsidRDefault="00181C1B" w:rsidP="00181C1B">
      <w:pPr>
        <w:rPr>
          <w:rFonts w:ascii="Times New Roman" w:hAnsi="Times New Roman" w:cs="Times New Roman"/>
          <w:sz w:val="24"/>
          <w:szCs w:val="24"/>
        </w:rPr>
      </w:pPr>
      <w:r>
        <w:rPr>
          <w:rFonts w:ascii="Times New Roman" w:hAnsi="Times New Roman" w:cs="Times New Roman"/>
          <w:sz w:val="24"/>
          <w:szCs w:val="24"/>
        </w:rPr>
        <w:lastRenderedPageBreak/>
        <w:t>[1</w:t>
      </w:r>
      <w:r w:rsidR="006C6EA6">
        <w:rPr>
          <w:rFonts w:ascii="Times New Roman" w:hAnsi="Times New Roman" w:cs="Times New Roman"/>
          <w:sz w:val="24"/>
          <w:szCs w:val="24"/>
        </w:rPr>
        <w:t>7</w:t>
      </w:r>
      <w:r>
        <w:rPr>
          <w:rFonts w:ascii="Times New Roman" w:hAnsi="Times New Roman" w:cs="Times New Roman"/>
          <w:sz w:val="24"/>
          <w:szCs w:val="24"/>
        </w:rPr>
        <w:t xml:space="preserve">] </w:t>
      </w:r>
      <w:r w:rsidRPr="006B4166">
        <w:rPr>
          <w:rFonts w:ascii="Times New Roman" w:hAnsi="Times New Roman" w:cs="Times New Roman"/>
          <w:sz w:val="24"/>
          <w:szCs w:val="24"/>
        </w:rPr>
        <w:t>Romeike, F. (2020), Erfolgsfaktor Risiko-Management 4. 0: Methoden, Beispiele, Checklisten Praxishandbuch Für Industrie und Handel, 4th ed., Springer Fachmedien Wiesbaden GmbH, Wiesbaden.</w:t>
      </w:r>
    </w:p>
    <w:p w14:paraId="37CEAECF" w14:textId="37D6F1E6" w:rsidR="00FF32C2" w:rsidRPr="006B4166" w:rsidRDefault="00FF32C2" w:rsidP="00FF32C2">
      <w:pPr>
        <w:rPr>
          <w:rFonts w:ascii="Times New Roman" w:hAnsi="Times New Roman" w:cs="Times New Roman"/>
          <w:sz w:val="24"/>
          <w:szCs w:val="24"/>
          <w:lang w:val="en-US"/>
        </w:rPr>
      </w:pPr>
      <w:r>
        <w:rPr>
          <w:rFonts w:ascii="Times New Roman" w:hAnsi="Times New Roman" w:cs="Times New Roman"/>
          <w:sz w:val="24"/>
          <w:szCs w:val="24"/>
          <w:lang w:val="en-US"/>
        </w:rPr>
        <w:t>[1</w:t>
      </w:r>
      <w:r w:rsidR="006C6EA6">
        <w:rPr>
          <w:rFonts w:ascii="Times New Roman" w:hAnsi="Times New Roman" w:cs="Times New Roman"/>
          <w:sz w:val="24"/>
          <w:szCs w:val="24"/>
          <w:lang w:val="en-US"/>
        </w:rPr>
        <w:t>8</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Zhao, Z. (2021), “Dynamic bivariate peak over threshold model for joint tail risk dynamics of financial markets”, Journal of business &amp; economic statistics.</w:t>
      </w:r>
    </w:p>
    <w:p w14:paraId="0E3349E4" w14:textId="21502821" w:rsidR="00FF32C2" w:rsidRPr="006B4166" w:rsidRDefault="00FF32C2" w:rsidP="00FF32C2">
      <w:pPr>
        <w:rPr>
          <w:rFonts w:ascii="Times New Roman" w:hAnsi="Times New Roman" w:cs="Times New Roman"/>
          <w:sz w:val="24"/>
          <w:szCs w:val="24"/>
          <w:lang w:val="en-US"/>
        </w:rPr>
      </w:pPr>
      <w:r>
        <w:rPr>
          <w:rFonts w:ascii="Times New Roman" w:hAnsi="Times New Roman" w:cs="Times New Roman"/>
          <w:sz w:val="24"/>
          <w:szCs w:val="24"/>
          <w:lang w:val="en-US"/>
        </w:rPr>
        <w:t>[1</w:t>
      </w:r>
      <w:r w:rsidR="006C6EA6">
        <w:rPr>
          <w:rFonts w:ascii="Times New Roman" w:hAnsi="Times New Roman" w:cs="Times New Roman"/>
          <w:sz w:val="24"/>
          <w:szCs w:val="24"/>
          <w:lang w:val="en-US"/>
        </w:rPr>
        <w:t>9</w:t>
      </w:r>
      <w:r>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Pardalos</w:t>
      </w:r>
      <w:proofErr w:type="spellEnd"/>
      <w:r w:rsidRPr="006B4166">
        <w:rPr>
          <w:rFonts w:ascii="Times New Roman" w:hAnsi="Times New Roman" w:cs="Times New Roman"/>
          <w:sz w:val="24"/>
          <w:szCs w:val="24"/>
          <w:lang w:val="en-US"/>
        </w:rPr>
        <w:t xml:space="preserve">, P. (2020b), Mathematical Research for Blockchain Economy: 2nd International Conference MARBLE 2020, </w:t>
      </w:r>
      <w:proofErr w:type="spellStart"/>
      <w:r w:rsidRPr="006B4166">
        <w:rPr>
          <w:rFonts w:ascii="Times New Roman" w:hAnsi="Times New Roman" w:cs="Times New Roman"/>
          <w:sz w:val="24"/>
          <w:szCs w:val="24"/>
          <w:lang w:val="en-US"/>
        </w:rPr>
        <w:t>Vilamoura</w:t>
      </w:r>
      <w:proofErr w:type="spellEnd"/>
      <w:r w:rsidRPr="006B4166">
        <w:rPr>
          <w:rFonts w:ascii="Times New Roman" w:hAnsi="Times New Roman" w:cs="Times New Roman"/>
          <w:sz w:val="24"/>
          <w:szCs w:val="24"/>
          <w:lang w:val="en-US"/>
        </w:rPr>
        <w:t>, Portugal, Springer proceedings in business and economics, Springer International Publishing AG, Cham.</w:t>
      </w:r>
    </w:p>
    <w:p w14:paraId="3BDC7EDF" w14:textId="54EB1AFF" w:rsidR="00FF32C2" w:rsidRPr="006B4166" w:rsidRDefault="00FF32C2" w:rsidP="00FF32C2">
      <w:pPr>
        <w:rPr>
          <w:rFonts w:ascii="Times New Roman" w:hAnsi="Times New Roman" w:cs="Times New Roman"/>
          <w:sz w:val="24"/>
          <w:szCs w:val="24"/>
          <w:lang w:val="en-US"/>
        </w:rPr>
      </w:pPr>
      <w:r>
        <w:rPr>
          <w:rFonts w:ascii="Times New Roman" w:hAnsi="Times New Roman" w:cs="Times New Roman"/>
          <w:sz w:val="24"/>
          <w:szCs w:val="24"/>
          <w:lang w:val="en-US"/>
        </w:rPr>
        <w:t>[</w:t>
      </w:r>
      <w:r w:rsidR="006C6EA6">
        <w:rPr>
          <w:rFonts w:ascii="Times New Roman" w:hAnsi="Times New Roman" w:cs="Times New Roman"/>
          <w:sz w:val="24"/>
          <w:szCs w:val="24"/>
          <w:lang w:val="en-US"/>
        </w:rPr>
        <w:t>20</w:t>
      </w:r>
      <w:r>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Ahelegbey</w:t>
      </w:r>
      <w:proofErr w:type="spellEnd"/>
      <w:r w:rsidRPr="006B4166">
        <w:rPr>
          <w:rFonts w:ascii="Times New Roman" w:hAnsi="Times New Roman" w:cs="Times New Roman"/>
          <w:sz w:val="24"/>
          <w:szCs w:val="24"/>
          <w:lang w:val="en-US"/>
        </w:rPr>
        <w:t xml:space="preserve">, D.F., Giudici, P. and </w:t>
      </w:r>
      <w:proofErr w:type="spellStart"/>
      <w:r w:rsidRPr="006B4166">
        <w:rPr>
          <w:rFonts w:ascii="Times New Roman" w:hAnsi="Times New Roman" w:cs="Times New Roman"/>
          <w:sz w:val="24"/>
          <w:szCs w:val="24"/>
          <w:lang w:val="en-US"/>
        </w:rPr>
        <w:t>Mojtahedi</w:t>
      </w:r>
      <w:proofErr w:type="spellEnd"/>
      <w:r w:rsidRPr="006B4166">
        <w:rPr>
          <w:rFonts w:ascii="Times New Roman" w:hAnsi="Times New Roman" w:cs="Times New Roman"/>
          <w:sz w:val="24"/>
          <w:szCs w:val="24"/>
          <w:lang w:val="en-US"/>
        </w:rPr>
        <w:t>, F. (2021), “Tail risk measurement in crypto-asset markets”, International review of financial analysis.</w:t>
      </w:r>
    </w:p>
    <w:p w14:paraId="53478FD4" w14:textId="38F74FE9" w:rsidR="00FF32C2" w:rsidRPr="006B4166" w:rsidRDefault="00FF32C2" w:rsidP="00FF32C2">
      <w:pPr>
        <w:rPr>
          <w:rFonts w:ascii="Times New Roman" w:hAnsi="Times New Roman" w:cs="Times New Roman"/>
          <w:sz w:val="24"/>
          <w:szCs w:val="24"/>
          <w:lang w:val="en-US"/>
        </w:rPr>
      </w:pPr>
      <w:r>
        <w:rPr>
          <w:rFonts w:ascii="Times New Roman" w:hAnsi="Times New Roman" w:cs="Times New Roman"/>
          <w:sz w:val="24"/>
          <w:szCs w:val="24"/>
          <w:lang w:val="en-US"/>
        </w:rPr>
        <w:t>[2</w:t>
      </w:r>
      <w:r w:rsidR="006C6EA6">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Embrechts</w:t>
      </w:r>
      <w:proofErr w:type="spellEnd"/>
      <w:r w:rsidRPr="006B4166">
        <w:rPr>
          <w:rFonts w:ascii="Times New Roman" w:hAnsi="Times New Roman" w:cs="Times New Roman"/>
          <w:sz w:val="24"/>
          <w:szCs w:val="24"/>
          <w:lang w:val="en-US"/>
        </w:rPr>
        <w:t xml:space="preserve">, P., </w:t>
      </w:r>
      <w:proofErr w:type="spellStart"/>
      <w:r w:rsidRPr="006B4166">
        <w:rPr>
          <w:rFonts w:ascii="Times New Roman" w:hAnsi="Times New Roman" w:cs="Times New Roman"/>
          <w:sz w:val="24"/>
          <w:szCs w:val="24"/>
          <w:lang w:val="en-US"/>
        </w:rPr>
        <w:t>Klüppelberg</w:t>
      </w:r>
      <w:proofErr w:type="spellEnd"/>
      <w:r w:rsidRPr="006B4166">
        <w:rPr>
          <w:rFonts w:ascii="Times New Roman" w:hAnsi="Times New Roman" w:cs="Times New Roman"/>
          <w:sz w:val="24"/>
          <w:szCs w:val="24"/>
          <w:lang w:val="en-US"/>
        </w:rPr>
        <w:t xml:space="preserve">, C. and </w:t>
      </w:r>
      <w:proofErr w:type="spellStart"/>
      <w:r w:rsidRPr="006B4166">
        <w:rPr>
          <w:rFonts w:ascii="Times New Roman" w:hAnsi="Times New Roman" w:cs="Times New Roman"/>
          <w:sz w:val="24"/>
          <w:szCs w:val="24"/>
          <w:lang w:val="en-US"/>
        </w:rPr>
        <w:t>Mikosch</w:t>
      </w:r>
      <w:proofErr w:type="spellEnd"/>
      <w:r w:rsidRPr="006B4166">
        <w:rPr>
          <w:rFonts w:ascii="Times New Roman" w:hAnsi="Times New Roman" w:cs="Times New Roman"/>
          <w:sz w:val="24"/>
          <w:szCs w:val="24"/>
          <w:lang w:val="en-US"/>
        </w:rPr>
        <w:t>, T. (2008), Modelling extremal events: For insurance and finance, Stochastic modelling and probability, Vol. 33, 4. corr. printing and 8. printing, Springer, Berlin.</w:t>
      </w:r>
    </w:p>
    <w:p w14:paraId="46F3E3C2" w14:textId="723059D9" w:rsidR="000A28DF" w:rsidRPr="006B4166" w:rsidRDefault="000A28DF" w:rsidP="000A28DF">
      <w:pPr>
        <w:rPr>
          <w:rFonts w:ascii="Times New Roman" w:hAnsi="Times New Roman" w:cs="Times New Roman"/>
          <w:sz w:val="24"/>
          <w:szCs w:val="24"/>
        </w:rPr>
      </w:pPr>
      <w:r>
        <w:rPr>
          <w:rFonts w:ascii="Times New Roman" w:hAnsi="Times New Roman" w:cs="Times New Roman"/>
          <w:sz w:val="24"/>
          <w:szCs w:val="24"/>
        </w:rPr>
        <w:t>[2</w:t>
      </w:r>
      <w:r w:rsidR="006C6EA6">
        <w:rPr>
          <w:rFonts w:ascii="Times New Roman" w:hAnsi="Times New Roman" w:cs="Times New Roman"/>
          <w:sz w:val="24"/>
          <w:szCs w:val="24"/>
        </w:rPr>
        <w:t>2</w:t>
      </w:r>
      <w:r>
        <w:rPr>
          <w:rFonts w:ascii="Times New Roman" w:hAnsi="Times New Roman" w:cs="Times New Roman"/>
          <w:sz w:val="24"/>
          <w:szCs w:val="24"/>
        </w:rPr>
        <w:t xml:space="preserve">] </w:t>
      </w:r>
      <w:proofErr w:type="spellStart"/>
      <w:r w:rsidRPr="006B4166">
        <w:rPr>
          <w:rFonts w:ascii="Times New Roman" w:hAnsi="Times New Roman" w:cs="Times New Roman"/>
          <w:sz w:val="24"/>
          <w:szCs w:val="24"/>
        </w:rPr>
        <w:t>Zeranski</w:t>
      </w:r>
      <w:proofErr w:type="spellEnd"/>
      <w:r w:rsidRPr="006B4166">
        <w:rPr>
          <w:rFonts w:ascii="Times New Roman" w:hAnsi="Times New Roman" w:cs="Times New Roman"/>
          <w:sz w:val="24"/>
          <w:szCs w:val="24"/>
        </w:rPr>
        <w:t xml:space="preserve">, S. (2005), Liquidity at </w:t>
      </w:r>
      <w:proofErr w:type="spellStart"/>
      <w:r w:rsidRPr="006B4166">
        <w:rPr>
          <w:rFonts w:ascii="Times New Roman" w:hAnsi="Times New Roman" w:cs="Times New Roman"/>
          <w:sz w:val="24"/>
          <w:szCs w:val="24"/>
        </w:rPr>
        <w:t>risk</w:t>
      </w:r>
      <w:proofErr w:type="spellEnd"/>
      <w:r w:rsidRPr="006B4166">
        <w:rPr>
          <w:rFonts w:ascii="Times New Roman" w:hAnsi="Times New Roman" w:cs="Times New Roman"/>
          <w:sz w:val="24"/>
          <w:szCs w:val="24"/>
        </w:rPr>
        <w:t xml:space="preserve"> zur Steuerung des liquiditätsmäßig-finanziellen Bereiches von Kreditinstituten, Dissertationsreihe / GUC, Gesellschaft für Unternehmensrechnung und Controlling, Vol. 12, GUC, Ges. für Unternehmensrechnung und Controlling, Chemnitz.</w:t>
      </w:r>
    </w:p>
    <w:p w14:paraId="1B69440F" w14:textId="66640335" w:rsidR="000A28DF" w:rsidRPr="006B4166" w:rsidRDefault="000A28DF" w:rsidP="000A28DF">
      <w:pPr>
        <w:rPr>
          <w:rFonts w:ascii="Times New Roman" w:hAnsi="Times New Roman" w:cs="Times New Roman"/>
          <w:sz w:val="24"/>
          <w:szCs w:val="24"/>
        </w:rPr>
      </w:pPr>
      <w:r>
        <w:rPr>
          <w:rFonts w:ascii="Times New Roman" w:hAnsi="Times New Roman" w:cs="Times New Roman"/>
          <w:sz w:val="24"/>
          <w:szCs w:val="24"/>
        </w:rPr>
        <w:t>[2</w:t>
      </w:r>
      <w:r w:rsidR="006C6EA6">
        <w:rPr>
          <w:rFonts w:ascii="Times New Roman" w:hAnsi="Times New Roman" w:cs="Times New Roman"/>
          <w:sz w:val="24"/>
          <w:szCs w:val="24"/>
        </w:rPr>
        <w:t>3</w:t>
      </w:r>
      <w:r>
        <w:rPr>
          <w:rFonts w:ascii="Times New Roman" w:hAnsi="Times New Roman" w:cs="Times New Roman"/>
          <w:sz w:val="24"/>
          <w:szCs w:val="24"/>
        </w:rPr>
        <w:t xml:space="preserve">] </w:t>
      </w:r>
      <w:r w:rsidRPr="006B4166">
        <w:rPr>
          <w:rFonts w:ascii="Times New Roman" w:hAnsi="Times New Roman" w:cs="Times New Roman"/>
          <w:sz w:val="24"/>
          <w:szCs w:val="24"/>
        </w:rPr>
        <w:t xml:space="preserve">Berge, K. / Fröhlich, S. / </w:t>
      </w:r>
      <w:proofErr w:type="spellStart"/>
      <w:r w:rsidRPr="006B4166">
        <w:rPr>
          <w:rFonts w:ascii="Times New Roman" w:hAnsi="Times New Roman" w:cs="Times New Roman"/>
          <w:sz w:val="24"/>
          <w:szCs w:val="24"/>
        </w:rPr>
        <w:t>Locarek</w:t>
      </w:r>
      <w:proofErr w:type="spellEnd"/>
      <w:r w:rsidRPr="006B4166">
        <w:rPr>
          <w:rFonts w:ascii="Times New Roman" w:hAnsi="Times New Roman" w:cs="Times New Roman"/>
          <w:sz w:val="24"/>
          <w:szCs w:val="24"/>
        </w:rPr>
        <w:t>-Junge, H. (Ed.) (2006), Risikomanagement aus Bankenperspektive, BWV Berliner Wissenschafts-Verlag, 2006, Berlin.</w:t>
      </w:r>
    </w:p>
    <w:p w14:paraId="1C581828" w14:textId="00A59713" w:rsidR="000A28DF" w:rsidRPr="006B4166" w:rsidRDefault="000A28DF" w:rsidP="000A28DF">
      <w:pPr>
        <w:rPr>
          <w:rFonts w:ascii="Times New Roman" w:hAnsi="Times New Roman" w:cs="Times New Roman"/>
          <w:sz w:val="24"/>
          <w:szCs w:val="24"/>
          <w:lang w:val="en-US"/>
        </w:rPr>
      </w:pPr>
      <w:r>
        <w:rPr>
          <w:rFonts w:ascii="Times New Roman" w:hAnsi="Times New Roman" w:cs="Times New Roman"/>
          <w:sz w:val="24"/>
          <w:szCs w:val="24"/>
          <w:lang w:val="en-US"/>
        </w:rPr>
        <w:t>[2</w:t>
      </w:r>
      <w:r w:rsidR="006C6EA6">
        <w:rPr>
          <w:rFonts w:ascii="Times New Roman" w:hAnsi="Times New Roman" w:cs="Times New Roman"/>
          <w:sz w:val="24"/>
          <w:szCs w:val="24"/>
          <w:lang w:val="en-US"/>
        </w:rPr>
        <w:t>4</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Saeed Far, S. and Abd. Wahab, A.K. (2016), “Evaluation of Peaks-Over-Threshold Method</w:t>
      </w:r>
      <w:r w:rsidR="007F51EF">
        <w:rPr>
          <w:rFonts w:ascii="Times New Roman" w:hAnsi="Times New Roman" w:cs="Times New Roman"/>
          <w:sz w:val="24"/>
          <w:szCs w:val="24"/>
          <w:lang w:val="en-US"/>
        </w:rPr>
        <w:t>,"</w:t>
      </w:r>
      <w:r w:rsidRPr="006B4166">
        <w:rPr>
          <w:rFonts w:ascii="Times New Roman" w:hAnsi="Times New Roman" w:cs="Times New Roman"/>
          <w:sz w:val="24"/>
          <w:szCs w:val="24"/>
          <w:lang w:val="en-US"/>
        </w:rPr>
        <w:t xml:space="preserve"> Ocean science discussions, pp. 1–25.</w:t>
      </w:r>
    </w:p>
    <w:p w14:paraId="669491E2" w14:textId="2997AAF5" w:rsidR="000A28DF" w:rsidRPr="006B4166" w:rsidRDefault="000A28DF" w:rsidP="000A28DF">
      <w:pPr>
        <w:rPr>
          <w:rFonts w:ascii="Times New Roman" w:hAnsi="Times New Roman" w:cs="Times New Roman"/>
          <w:sz w:val="24"/>
          <w:szCs w:val="24"/>
          <w:lang w:val="en-US"/>
        </w:rPr>
      </w:pPr>
      <w:r>
        <w:rPr>
          <w:rFonts w:ascii="Times New Roman" w:hAnsi="Times New Roman" w:cs="Times New Roman"/>
          <w:sz w:val="24"/>
          <w:szCs w:val="24"/>
          <w:lang w:val="en-US"/>
        </w:rPr>
        <w:t>[2</w:t>
      </w:r>
      <w:r w:rsidR="006C6EA6">
        <w:rPr>
          <w:rFonts w:ascii="Times New Roman" w:hAnsi="Times New Roman" w:cs="Times New Roman"/>
          <w:sz w:val="24"/>
          <w:szCs w:val="24"/>
          <w:lang w:val="en-US"/>
        </w:rPr>
        <w:t>5</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 xml:space="preserve">Corbet, S., Meegan, A., Larkin, C., Lucey, B.M. and </w:t>
      </w:r>
      <w:proofErr w:type="spellStart"/>
      <w:r w:rsidRPr="006B4166">
        <w:rPr>
          <w:rFonts w:ascii="Times New Roman" w:hAnsi="Times New Roman" w:cs="Times New Roman"/>
          <w:sz w:val="24"/>
          <w:szCs w:val="24"/>
          <w:lang w:val="en-US"/>
        </w:rPr>
        <w:t>Yarovaya</w:t>
      </w:r>
      <w:proofErr w:type="spellEnd"/>
      <w:r w:rsidRPr="006B4166">
        <w:rPr>
          <w:rFonts w:ascii="Times New Roman" w:hAnsi="Times New Roman" w:cs="Times New Roman"/>
          <w:sz w:val="24"/>
          <w:szCs w:val="24"/>
          <w:lang w:val="en-US"/>
        </w:rPr>
        <w:t xml:space="preserve">, L. (2018), </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Exploring the dynamic relationships between cryptocurrencies and other financial assets</w:t>
      </w:r>
      <w:r w:rsidR="007F51EF">
        <w:rPr>
          <w:rFonts w:ascii="Times New Roman" w:hAnsi="Times New Roman" w:cs="Times New Roman"/>
          <w:sz w:val="24"/>
          <w:szCs w:val="24"/>
          <w:lang w:val="en-US"/>
        </w:rPr>
        <w:t>"</w:t>
      </w:r>
      <w:r w:rsidRPr="006B4166">
        <w:rPr>
          <w:rFonts w:ascii="Times New Roman" w:hAnsi="Times New Roman" w:cs="Times New Roman"/>
          <w:sz w:val="24"/>
          <w:szCs w:val="24"/>
          <w:lang w:val="en-US"/>
        </w:rPr>
        <w:t xml:space="preserve"> Economics letters.</w:t>
      </w:r>
    </w:p>
    <w:p w14:paraId="54A96515" w14:textId="4B285C8A" w:rsidR="000A28DF" w:rsidRPr="006B4166" w:rsidRDefault="000A28DF" w:rsidP="000A28DF">
      <w:pPr>
        <w:rPr>
          <w:rFonts w:ascii="Times New Roman" w:hAnsi="Times New Roman" w:cs="Times New Roman"/>
          <w:sz w:val="24"/>
          <w:szCs w:val="24"/>
          <w:lang w:val="en-US"/>
        </w:rPr>
      </w:pPr>
      <w:r>
        <w:rPr>
          <w:rFonts w:ascii="Times New Roman" w:hAnsi="Times New Roman" w:cs="Times New Roman"/>
          <w:sz w:val="24"/>
          <w:szCs w:val="24"/>
          <w:lang w:val="en-US"/>
        </w:rPr>
        <w:t>[2</w:t>
      </w:r>
      <w:r w:rsidR="006C6EA6">
        <w:rPr>
          <w:rFonts w:ascii="Times New Roman" w:hAnsi="Times New Roman" w:cs="Times New Roman"/>
          <w:sz w:val="24"/>
          <w:szCs w:val="24"/>
          <w:lang w:val="en-US"/>
        </w:rPr>
        <w:t>6</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 xml:space="preserve">Sun, W., </w:t>
      </w:r>
      <w:proofErr w:type="spellStart"/>
      <w:r w:rsidRPr="006B4166">
        <w:rPr>
          <w:rFonts w:ascii="Times New Roman" w:hAnsi="Times New Roman" w:cs="Times New Roman"/>
          <w:sz w:val="24"/>
          <w:szCs w:val="24"/>
          <w:lang w:val="en-US"/>
        </w:rPr>
        <w:t>Dedahanov</w:t>
      </w:r>
      <w:proofErr w:type="spellEnd"/>
      <w:r w:rsidRPr="006B4166">
        <w:rPr>
          <w:rFonts w:ascii="Times New Roman" w:hAnsi="Times New Roman" w:cs="Times New Roman"/>
          <w:sz w:val="24"/>
          <w:szCs w:val="24"/>
          <w:lang w:val="en-US"/>
        </w:rPr>
        <w:t xml:space="preserve">, A.T., Shin, H.Y. and Li, W.P. (2021), </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Factors affecting institutional investors to add crypto-currency to asset portfolios”, The North American journal of economics and finance.</w:t>
      </w:r>
    </w:p>
    <w:p w14:paraId="313D4541" w14:textId="664243E2" w:rsidR="000A28DF" w:rsidRPr="006B4166" w:rsidRDefault="000A28DF" w:rsidP="000A28DF">
      <w:pPr>
        <w:rPr>
          <w:rFonts w:ascii="Times New Roman" w:hAnsi="Times New Roman" w:cs="Times New Roman"/>
          <w:sz w:val="24"/>
          <w:szCs w:val="24"/>
          <w:lang w:val="en-US"/>
        </w:rPr>
      </w:pPr>
      <w:r>
        <w:rPr>
          <w:rFonts w:ascii="Times New Roman" w:hAnsi="Times New Roman" w:cs="Times New Roman"/>
          <w:sz w:val="24"/>
          <w:szCs w:val="24"/>
          <w:lang w:val="en-US"/>
        </w:rPr>
        <w:t>[2</w:t>
      </w:r>
      <w:r w:rsidR="006C6EA6">
        <w:rPr>
          <w:rFonts w:ascii="Times New Roman" w:hAnsi="Times New Roman" w:cs="Times New Roman"/>
          <w:sz w:val="24"/>
          <w:szCs w:val="24"/>
          <w:lang w:val="en-US"/>
        </w:rPr>
        <w:t>7</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 xml:space="preserve">Zhang, Y.-j., Bouri, E., Gupta, R. and Ma, S.-J. (2021), “Risk spillover between Bitcoin and conventional financial markets. An </w:t>
      </w:r>
      <w:proofErr w:type="spellStart"/>
      <w:r w:rsidRPr="006B4166">
        <w:rPr>
          <w:rFonts w:ascii="Times New Roman" w:hAnsi="Times New Roman" w:cs="Times New Roman"/>
          <w:sz w:val="24"/>
          <w:szCs w:val="24"/>
          <w:lang w:val="en-US"/>
        </w:rPr>
        <w:t>expectile</w:t>
      </w:r>
      <w:proofErr w:type="spellEnd"/>
      <w:r w:rsidRPr="006B4166">
        <w:rPr>
          <w:rFonts w:ascii="Times New Roman" w:hAnsi="Times New Roman" w:cs="Times New Roman"/>
          <w:sz w:val="24"/>
          <w:szCs w:val="24"/>
          <w:lang w:val="en-US"/>
        </w:rPr>
        <w:t>-based approach”, The North American journal of economics and finance.</w:t>
      </w:r>
    </w:p>
    <w:p w14:paraId="00449932" w14:textId="1D1BC1DD" w:rsidR="00F84A8B" w:rsidRPr="006B4166" w:rsidRDefault="00F84A8B" w:rsidP="00F84A8B">
      <w:pPr>
        <w:rPr>
          <w:rFonts w:ascii="Times New Roman" w:hAnsi="Times New Roman" w:cs="Times New Roman"/>
          <w:sz w:val="24"/>
          <w:szCs w:val="24"/>
          <w:lang w:val="en-US"/>
        </w:rPr>
      </w:pPr>
      <w:r>
        <w:rPr>
          <w:rFonts w:ascii="Times New Roman" w:hAnsi="Times New Roman" w:cs="Times New Roman"/>
          <w:sz w:val="24"/>
          <w:szCs w:val="24"/>
          <w:lang w:val="en-US"/>
        </w:rPr>
        <w:t>[2</w:t>
      </w:r>
      <w:r w:rsidR="006C6EA6">
        <w:rPr>
          <w:rFonts w:ascii="Times New Roman" w:hAnsi="Times New Roman" w:cs="Times New Roman"/>
          <w:sz w:val="24"/>
          <w:szCs w:val="24"/>
          <w:lang w:val="en-US"/>
        </w:rPr>
        <w:t>8</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 xml:space="preserve">Ardia, D., </w:t>
      </w:r>
      <w:proofErr w:type="spellStart"/>
      <w:r w:rsidRPr="006B4166">
        <w:rPr>
          <w:rFonts w:ascii="Times New Roman" w:hAnsi="Times New Roman" w:cs="Times New Roman"/>
          <w:sz w:val="24"/>
          <w:szCs w:val="24"/>
          <w:lang w:val="en-US"/>
        </w:rPr>
        <w:t>Bluteau</w:t>
      </w:r>
      <w:proofErr w:type="spellEnd"/>
      <w:r w:rsidRPr="006B4166">
        <w:rPr>
          <w:rFonts w:ascii="Times New Roman" w:hAnsi="Times New Roman" w:cs="Times New Roman"/>
          <w:sz w:val="24"/>
          <w:szCs w:val="24"/>
          <w:lang w:val="en-US"/>
        </w:rPr>
        <w:t xml:space="preserve">, K. and </w:t>
      </w:r>
      <w:proofErr w:type="spellStart"/>
      <w:r w:rsidRPr="006B4166">
        <w:rPr>
          <w:rFonts w:ascii="Times New Roman" w:hAnsi="Times New Roman" w:cs="Times New Roman"/>
          <w:sz w:val="24"/>
          <w:szCs w:val="24"/>
          <w:lang w:val="en-US"/>
        </w:rPr>
        <w:t>Rüede</w:t>
      </w:r>
      <w:proofErr w:type="spellEnd"/>
      <w:r w:rsidRPr="006B4166">
        <w:rPr>
          <w:rFonts w:ascii="Times New Roman" w:hAnsi="Times New Roman" w:cs="Times New Roman"/>
          <w:sz w:val="24"/>
          <w:szCs w:val="24"/>
          <w:lang w:val="en-US"/>
        </w:rPr>
        <w:t xml:space="preserve">, M. (2019), </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Regime changes in Bitcoin GARCH volatility dynamics</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 Finance research letters.</w:t>
      </w:r>
    </w:p>
    <w:p w14:paraId="52E45293" w14:textId="203BF395" w:rsidR="00F84A8B" w:rsidRPr="006B4166" w:rsidRDefault="00F84A8B" w:rsidP="00F84A8B">
      <w:pPr>
        <w:rPr>
          <w:rFonts w:ascii="Times New Roman" w:hAnsi="Times New Roman" w:cs="Times New Roman"/>
          <w:sz w:val="24"/>
          <w:szCs w:val="24"/>
          <w:lang w:val="en-US"/>
        </w:rPr>
      </w:pPr>
      <w:r>
        <w:rPr>
          <w:rFonts w:ascii="Times New Roman" w:hAnsi="Times New Roman" w:cs="Times New Roman"/>
          <w:sz w:val="24"/>
          <w:szCs w:val="24"/>
          <w:lang w:val="en-US"/>
        </w:rPr>
        <w:t>[2</w:t>
      </w:r>
      <w:r w:rsidR="006C6EA6">
        <w:rPr>
          <w:rFonts w:ascii="Times New Roman" w:hAnsi="Times New Roman" w:cs="Times New Roman"/>
          <w:sz w:val="24"/>
          <w:szCs w:val="24"/>
          <w:lang w:val="en-US"/>
        </w:rPr>
        <w:t>9</w:t>
      </w:r>
      <w:r>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Troster</w:t>
      </w:r>
      <w:proofErr w:type="spellEnd"/>
      <w:r w:rsidRPr="006B4166">
        <w:rPr>
          <w:rFonts w:ascii="Times New Roman" w:hAnsi="Times New Roman" w:cs="Times New Roman"/>
          <w:sz w:val="24"/>
          <w:szCs w:val="24"/>
          <w:lang w:val="en-US"/>
        </w:rPr>
        <w:t xml:space="preserve">, V., Tiwari, A.K., Shahbaz, M. and Macedo, D.N. (2019), </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Bitcoin returns and risk. A general GARCH and GAS analysis</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 Finance research letters.</w:t>
      </w:r>
    </w:p>
    <w:p w14:paraId="12CBD8C5" w14:textId="33D4562D" w:rsidR="00F84A8B" w:rsidRPr="006B4166" w:rsidRDefault="00F84A8B" w:rsidP="00F84A8B">
      <w:pPr>
        <w:rPr>
          <w:rFonts w:ascii="Times New Roman" w:hAnsi="Times New Roman" w:cs="Times New Roman"/>
          <w:sz w:val="24"/>
          <w:szCs w:val="24"/>
          <w:lang w:val="en-US"/>
        </w:rPr>
      </w:pPr>
      <w:r>
        <w:rPr>
          <w:rFonts w:ascii="Times New Roman" w:hAnsi="Times New Roman" w:cs="Times New Roman"/>
          <w:sz w:val="24"/>
          <w:szCs w:val="24"/>
          <w:lang w:val="en-US"/>
        </w:rPr>
        <w:t>[</w:t>
      </w:r>
      <w:r w:rsidR="006C6EA6">
        <w:rPr>
          <w:rFonts w:ascii="Times New Roman" w:hAnsi="Times New Roman" w:cs="Times New Roman"/>
          <w:sz w:val="24"/>
          <w:szCs w:val="24"/>
          <w:lang w:val="en-US"/>
        </w:rPr>
        <w:t>30</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 xml:space="preserve">Jiménez, I., Mora-Valencia, A. and </w:t>
      </w:r>
      <w:proofErr w:type="spellStart"/>
      <w:r w:rsidRPr="006B4166">
        <w:rPr>
          <w:rFonts w:ascii="Times New Roman" w:hAnsi="Times New Roman" w:cs="Times New Roman"/>
          <w:sz w:val="24"/>
          <w:szCs w:val="24"/>
          <w:lang w:val="en-US"/>
        </w:rPr>
        <w:t>Perote</w:t>
      </w:r>
      <w:proofErr w:type="spellEnd"/>
      <w:r w:rsidRPr="006B4166">
        <w:rPr>
          <w:rFonts w:ascii="Times New Roman" w:hAnsi="Times New Roman" w:cs="Times New Roman"/>
          <w:sz w:val="24"/>
          <w:szCs w:val="24"/>
          <w:lang w:val="en-US"/>
        </w:rPr>
        <w:t xml:space="preserve">, J. (2020), </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Risk quantification and validation for Bitcoin</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 Operations research letters.</w:t>
      </w:r>
    </w:p>
    <w:p w14:paraId="6E6BE6B3" w14:textId="79597CB6" w:rsidR="00F84A8B" w:rsidRPr="006B4166" w:rsidRDefault="00F84A8B" w:rsidP="00F84A8B">
      <w:pPr>
        <w:rPr>
          <w:rFonts w:ascii="Times New Roman" w:hAnsi="Times New Roman" w:cs="Times New Roman"/>
          <w:sz w:val="24"/>
          <w:szCs w:val="24"/>
          <w:lang w:val="en-US"/>
        </w:rPr>
      </w:pPr>
      <w:r>
        <w:rPr>
          <w:rFonts w:ascii="Times New Roman" w:hAnsi="Times New Roman" w:cs="Times New Roman"/>
          <w:sz w:val="24"/>
          <w:szCs w:val="24"/>
          <w:lang w:val="en-US"/>
        </w:rPr>
        <w:t>[3</w:t>
      </w:r>
      <w:r w:rsidR="006C6EA6">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r w:rsidRPr="006B4166">
        <w:rPr>
          <w:rFonts w:ascii="Times New Roman" w:hAnsi="Times New Roman" w:cs="Times New Roman"/>
          <w:sz w:val="24"/>
          <w:szCs w:val="24"/>
          <w:lang w:val="en-US"/>
        </w:rPr>
        <w:t xml:space="preserve">Gao, L., Ye, W. and Guo, R. (2022), </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 xml:space="preserve">Jointly forecasting the value-at-risk and expected shortfall of Bitcoin with a regime-switching </w:t>
      </w:r>
      <w:proofErr w:type="spellStart"/>
      <w:r w:rsidRPr="006B4166">
        <w:rPr>
          <w:rFonts w:ascii="Times New Roman" w:hAnsi="Times New Roman" w:cs="Times New Roman"/>
          <w:sz w:val="24"/>
          <w:szCs w:val="24"/>
          <w:lang w:val="en-US"/>
        </w:rPr>
        <w:t>CAViaR</w:t>
      </w:r>
      <w:proofErr w:type="spellEnd"/>
      <w:r w:rsidRPr="006B4166">
        <w:rPr>
          <w:rFonts w:ascii="Times New Roman" w:hAnsi="Times New Roman" w:cs="Times New Roman"/>
          <w:sz w:val="24"/>
          <w:szCs w:val="24"/>
          <w:lang w:val="en-US"/>
        </w:rPr>
        <w:t xml:space="preserve"> model</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 Finance research letters, Vol. 48, p. 102826.</w:t>
      </w:r>
    </w:p>
    <w:p w14:paraId="6BE91081" w14:textId="4B1B9182" w:rsidR="00FF32C2" w:rsidRPr="006B4166" w:rsidRDefault="00F84A8B">
      <w:pPr>
        <w:rPr>
          <w:rFonts w:ascii="Times New Roman" w:hAnsi="Times New Roman" w:cs="Times New Roman"/>
          <w:sz w:val="24"/>
          <w:szCs w:val="24"/>
          <w:lang w:val="en-US"/>
        </w:rPr>
      </w:pPr>
      <w:r>
        <w:rPr>
          <w:rFonts w:ascii="Times New Roman" w:hAnsi="Times New Roman" w:cs="Times New Roman"/>
          <w:sz w:val="24"/>
          <w:szCs w:val="24"/>
          <w:lang w:val="en-US"/>
        </w:rPr>
        <w:t>[3</w:t>
      </w:r>
      <w:r w:rsidR="006C6EA6">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proofErr w:type="spellStart"/>
      <w:r w:rsidRPr="006B4166">
        <w:rPr>
          <w:rFonts w:ascii="Times New Roman" w:hAnsi="Times New Roman" w:cs="Times New Roman"/>
          <w:sz w:val="24"/>
          <w:szCs w:val="24"/>
          <w:lang w:val="en-US"/>
        </w:rPr>
        <w:t>Stavroyiannis</w:t>
      </w:r>
      <w:proofErr w:type="spellEnd"/>
      <w:r w:rsidRPr="006B4166">
        <w:rPr>
          <w:rFonts w:ascii="Times New Roman" w:hAnsi="Times New Roman" w:cs="Times New Roman"/>
          <w:sz w:val="24"/>
          <w:szCs w:val="24"/>
          <w:lang w:val="en-US"/>
        </w:rPr>
        <w:t xml:space="preserve">, S. (2018), </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Value-at-risk and related measures for the Bitcoin</w:t>
      </w:r>
      <w:r w:rsidR="00A431AF">
        <w:rPr>
          <w:rFonts w:ascii="Times New Roman" w:hAnsi="Times New Roman" w:cs="Times New Roman"/>
          <w:sz w:val="24"/>
          <w:szCs w:val="24"/>
          <w:lang w:val="en-US"/>
        </w:rPr>
        <w:t>"</w:t>
      </w:r>
      <w:r w:rsidRPr="006B4166">
        <w:rPr>
          <w:rFonts w:ascii="Times New Roman" w:hAnsi="Times New Roman" w:cs="Times New Roman"/>
          <w:sz w:val="24"/>
          <w:szCs w:val="24"/>
          <w:lang w:val="en-US"/>
        </w:rPr>
        <w:t>, The Journal of Risk Finance, Vol. 19 No. 2, pp. 127–136.</w:t>
      </w:r>
    </w:p>
    <w:sectPr w:rsidR="00FF32C2" w:rsidRPr="006B4166" w:rsidSect="00B07F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4286F" w14:textId="77777777" w:rsidR="005106B0" w:rsidRDefault="005106B0" w:rsidP="00995C78">
      <w:pPr>
        <w:spacing w:after="0"/>
      </w:pPr>
      <w:r>
        <w:separator/>
      </w:r>
    </w:p>
  </w:endnote>
  <w:endnote w:type="continuationSeparator" w:id="0">
    <w:p w14:paraId="1A519E62" w14:textId="77777777" w:rsidR="005106B0" w:rsidRDefault="005106B0" w:rsidP="00995C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6A1DE" w14:textId="77777777" w:rsidR="005106B0" w:rsidRDefault="005106B0" w:rsidP="00995C78">
      <w:pPr>
        <w:spacing w:after="0"/>
      </w:pPr>
      <w:r>
        <w:separator/>
      </w:r>
    </w:p>
  </w:footnote>
  <w:footnote w:type="continuationSeparator" w:id="0">
    <w:p w14:paraId="46C38925" w14:textId="77777777" w:rsidR="005106B0" w:rsidRDefault="005106B0" w:rsidP="00995C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B9D"/>
    <w:multiLevelType w:val="hybridMultilevel"/>
    <w:tmpl w:val="8C704AD4"/>
    <w:lvl w:ilvl="0" w:tplc="EF9E470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8047ED3"/>
    <w:multiLevelType w:val="hybridMultilevel"/>
    <w:tmpl w:val="15604FA4"/>
    <w:lvl w:ilvl="0" w:tplc="A45CC6BE">
      <w:numFmt w:val="bullet"/>
      <w:lvlText w:val=""/>
      <w:lvlJc w:val="left"/>
      <w:pPr>
        <w:ind w:left="720" w:hanging="360"/>
      </w:pPr>
      <w:rPr>
        <w:rFonts w:ascii="Wingdings" w:eastAsiaTheme="minorHAns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196B4BB3"/>
    <w:multiLevelType w:val="hybridMultilevel"/>
    <w:tmpl w:val="9934DFA4"/>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340781F"/>
    <w:multiLevelType w:val="hybridMultilevel"/>
    <w:tmpl w:val="F4BA20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75354DB"/>
    <w:multiLevelType w:val="hybridMultilevel"/>
    <w:tmpl w:val="2D163300"/>
    <w:lvl w:ilvl="0" w:tplc="6A9A29C6">
      <w:start w:val="1"/>
      <w:numFmt w:val="bullet"/>
      <w:lvlText w:val="-"/>
      <w:lvlJc w:val="left"/>
      <w:pPr>
        <w:ind w:left="720" w:hanging="360"/>
      </w:pPr>
      <w:rPr>
        <w:rFonts w:ascii="Calibr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B517259"/>
    <w:multiLevelType w:val="hybridMultilevel"/>
    <w:tmpl w:val="0D6098A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7EC07CA"/>
    <w:multiLevelType w:val="hybridMultilevel"/>
    <w:tmpl w:val="B86EDB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BE67650"/>
    <w:multiLevelType w:val="hybridMultilevel"/>
    <w:tmpl w:val="768ECAC6"/>
    <w:lvl w:ilvl="0" w:tplc="6712ABA2">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586F6F12"/>
    <w:multiLevelType w:val="hybridMultilevel"/>
    <w:tmpl w:val="7E806C82"/>
    <w:lvl w:ilvl="0" w:tplc="6712ABA2">
      <w:numFmt w:val="bullet"/>
      <w:lvlText w:val="-"/>
      <w:lvlJc w:val="left"/>
      <w:pPr>
        <w:ind w:left="1440" w:hanging="360"/>
      </w:pPr>
      <w:rPr>
        <w:rFonts w:ascii="Arial" w:eastAsiaTheme="minorHAnsi" w:hAnsi="Arial" w:cs="Aria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 w15:restartNumberingAfterBreak="0">
    <w:nsid w:val="5BE3664C"/>
    <w:multiLevelType w:val="hybridMultilevel"/>
    <w:tmpl w:val="7A209FC4"/>
    <w:lvl w:ilvl="0" w:tplc="A434CA7C">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5CDB12BD"/>
    <w:multiLevelType w:val="hybridMultilevel"/>
    <w:tmpl w:val="0D6098A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391E00"/>
    <w:multiLevelType w:val="hybridMultilevel"/>
    <w:tmpl w:val="45F40F1C"/>
    <w:lvl w:ilvl="0" w:tplc="7654D50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6452D47"/>
    <w:multiLevelType w:val="hybridMultilevel"/>
    <w:tmpl w:val="849CFB96"/>
    <w:lvl w:ilvl="0" w:tplc="6A9A29C6">
      <w:start w:val="1"/>
      <w:numFmt w:val="bullet"/>
      <w:lvlText w:val="-"/>
      <w:lvlJc w:val="left"/>
      <w:pPr>
        <w:ind w:left="720" w:hanging="360"/>
      </w:pPr>
      <w:rPr>
        <w:rFonts w:ascii="Calibr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F3D2988"/>
    <w:multiLevelType w:val="hybridMultilevel"/>
    <w:tmpl w:val="1848DC54"/>
    <w:lvl w:ilvl="0" w:tplc="6A9A29C6">
      <w:start w:val="1"/>
      <w:numFmt w:val="bullet"/>
      <w:lvlText w:val="-"/>
      <w:lvlJc w:val="left"/>
      <w:pPr>
        <w:ind w:left="720" w:hanging="360"/>
      </w:pPr>
      <w:rPr>
        <w:rFonts w:ascii="Calibr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48950173">
    <w:abstractNumId w:val="6"/>
  </w:num>
  <w:num w:numId="2" w16cid:durableId="955142523">
    <w:abstractNumId w:val="9"/>
  </w:num>
  <w:num w:numId="3" w16cid:durableId="207037018">
    <w:abstractNumId w:val="5"/>
  </w:num>
  <w:num w:numId="4" w16cid:durableId="1898783814">
    <w:abstractNumId w:val="12"/>
  </w:num>
  <w:num w:numId="5" w16cid:durableId="499349389">
    <w:abstractNumId w:val="13"/>
  </w:num>
  <w:num w:numId="6" w16cid:durableId="1459715270">
    <w:abstractNumId w:val="11"/>
  </w:num>
  <w:num w:numId="7" w16cid:durableId="1838423984">
    <w:abstractNumId w:val="4"/>
  </w:num>
  <w:num w:numId="8" w16cid:durableId="1933196100">
    <w:abstractNumId w:val="3"/>
  </w:num>
  <w:num w:numId="9" w16cid:durableId="460730224">
    <w:abstractNumId w:val="8"/>
  </w:num>
  <w:num w:numId="10" w16cid:durableId="1958415921">
    <w:abstractNumId w:val="2"/>
  </w:num>
  <w:num w:numId="11" w16cid:durableId="413361691">
    <w:abstractNumId w:val="0"/>
  </w:num>
  <w:num w:numId="12" w16cid:durableId="526479995">
    <w:abstractNumId w:val="10"/>
  </w:num>
  <w:num w:numId="13" w16cid:durableId="972297387">
    <w:abstractNumId w:val="8"/>
  </w:num>
  <w:num w:numId="14" w16cid:durableId="403257469">
    <w:abstractNumId w:val="1"/>
  </w:num>
  <w:num w:numId="15" w16cid:durableId="4228051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1MjO0NDMwtDAwMDdV0lEKTi0uzszPAykwMqkFAF3M0cktAAAA"/>
  </w:docVars>
  <w:rsids>
    <w:rsidRoot w:val="00335EC2"/>
    <w:rsid w:val="000046DD"/>
    <w:rsid w:val="00014365"/>
    <w:rsid w:val="00016C9A"/>
    <w:rsid w:val="00017F5B"/>
    <w:rsid w:val="00020F05"/>
    <w:rsid w:val="000341E6"/>
    <w:rsid w:val="0003611C"/>
    <w:rsid w:val="0004089D"/>
    <w:rsid w:val="000464CD"/>
    <w:rsid w:val="000525D3"/>
    <w:rsid w:val="000863F8"/>
    <w:rsid w:val="00086FC2"/>
    <w:rsid w:val="00095399"/>
    <w:rsid w:val="000A28DF"/>
    <w:rsid w:val="000A44CF"/>
    <w:rsid w:val="000B77B6"/>
    <w:rsid w:val="000C02EA"/>
    <w:rsid w:val="000C21E5"/>
    <w:rsid w:val="000C661B"/>
    <w:rsid w:val="000D23AD"/>
    <w:rsid w:val="000D75A9"/>
    <w:rsid w:val="000E16C7"/>
    <w:rsid w:val="000E32C0"/>
    <w:rsid w:val="000F192E"/>
    <w:rsid w:val="000F715C"/>
    <w:rsid w:val="0010037D"/>
    <w:rsid w:val="00102519"/>
    <w:rsid w:val="00104976"/>
    <w:rsid w:val="0010782E"/>
    <w:rsid w:val="001119F0"/>
    <w:rsid w:val="00117DE0"/>
    <w:rsid w:val="001221C9"/>
    <w:rsid w:val="00122846"/>
    <w:rsid w:val="00122BBC"/>
    <w:rsid w:val="001234C4"/>
    <w:rsid w:val="001331A3"/>
    <w:rsid w:val="00134500"/>
    <w:rsid w:val="0013664C"/>
    <w:rsid w:val="001535C1"/>
    <w:rsid w:val="00171FBA"/>
    <w:rsid w:val="00172719"/>
    <w:rsid w:val="00181C1B"/>
    <w:rsid w:val="001840B0"/>
    <w:rsid w:val="001A7605"/>
    <w:rsid w:val="001A77D0"/>
    <w:rsid w:val="001D0BAD"/>
    <w:rsid w:val="001E126D"/>
    <w:rsid w:val="001E144A"/>
    <w:rsid w:val="001E5419"/>
    <w:rsid w:val="001E72EB"/>
    <w:rsid w:val="001F76E2"/>
    <w:rsid w:val="0020308B"/>
    <w:rsid w:val="00212C86"/>
    <w:rsid w:val="0023076B"/>
    <w:rsid w:val="00252932"/>
    <w:rsid w:val="00261F42"/>
    <w:rsid w:val="00266CDF"/>
    <w:rsid w:val="002720BA"/>
    <w:rsid w:val="00287820"/>
    <w:rsid w:val="00292123"/>
    <w:rsid w:val="00292580"/>
    <w:rsid w:val="002949E0"/>
    <w:rsid w:val="002A4ABA"/>
    <w:rsid w:val="002B47C4"/>
    <w:rsid w:val="002B4E9D"/>
    <w:rsid w:val="002B73CD"/>
    <w:rsid w:val="002D390C"/>
    <w:rsid w:val="002D7E04"/>
    <w:rsid w:val="002E12BC"/>
    <w:rsid w:val="002F7842"/>
    <w:rsid w:val="003018D5"/>
    <w:rsid w:val="00305831"/>
    <w:rsid w:val="00307E53"/>
    <w:rsid w:val="00310F83"/>
    <w:rsid w:val="00313601"/>
    <w:rsid w:val="00314E23"/>
    <w:rsid w:val="003205D9"/>
    <w:rsid w:val="00327806"/>
    <w:rsid w:val="00330E1C"/>
    <w:rsid w:val="00335EC2"/>
    <w:rsid w:val="00341EFC"/>
    <w:rsid w:val="00343EB8"/>
    <w:rsid w:val="00343FDE"/>
    <w:rsid w:val="00354BC9"/>
    <w:rsid w:val="00364312"/>
    <w:rsid w:val="00372974"/>
    <w:rsid w:val="00380F3B"/>
    <w:rsid w:val="00387256"/>
    <w:rsid w:val="00387FB5"/>
    <w:rsid w:val="00396B8F"/>
    <w:rsid w:val="003A249C"/>
    <w:rsid w:val="003A6791"/>
    <w:rsid w:val="003A7847"/>
    <w:rsid w:val="003B73ED"/>
    <w:rsid w:val="003D1BB3"/>
    <w:rsid w:val="003E1FD1"/>
    <w:rsid w:val="003E72E8"/>
    <w:rsid w:val="004047BC"/>
    <w:rsid w:val="00404D12"/>
    <w:rsid w:val="004254B5"/>
    <w:rsid w:val="00442B3C"/>
    <w:rsid w:val="0045086F"/>
    <w:rsid w:val="004522D8"/>
    <w:rsid w:val="0045785C"/>
    <w:rsid w:val="00457A2A"/>
    <w:rsid w:val="00462EF0"/>
    <w:rsid w:val="00470E58"/>
    <w:rsid w:val="00471611"/>
    <w:rsid w:val="004823AD"/>
    <w:rsid w:val="00487A54"/>
    <w:rsid w:val="004A3FF9"/>
    <w:rsid w:val="004B1E85"/>
    <w:rsid w:val="004B7ECA"/>
    <w:rsid w:val="004C6E82"/>
    <w:rsid w:val="004D7CE9"/>
    <w:rsid w:val="004E078E"/>
    <w:rsid w:val="004E2436"/>
    <w:rsid w:val="004F16D8"/>
    <w:rsid w:val="004F630E"/>
    <w:rsid w:val="004F6D55"/>
    <w:rsid w:val="004F724D"/>
    <w:rsid w:val="005106B0"/>
    <w:rsid w:val="005315F6"/>
    <w:rsid w:val="00550A08"/>
    <w:rsid w:val="005516BA"/>
    <w:rsid w:val="00556B9B"/>
    <w:rsid w:val="00560D57"/>
    <w:rsid w:val="00566DF5"/>
    <w:rsid w:val="00570966"/>
    <w:rsid w:val="00582689"/>
    <w:rsid w:val="005913A9"/>
    <w:rsid w:val="00591A3A"/>
    <w:rsid w:val="005C1642"/>
    <w:rsid w:val="005C4612"/>
    <w:rsid w:val="005C4DA2"/>
    <w:rsid w:val="005C662D"/>
    <w:rsid w:val="005C7075"/>
    <w:rsid w:val="005D263A"/>
    <w:rsid w:val="005D2B6A"/>
    <w:rsid w:val="005D52B5"/>
    <w:rsid w:val="005D55B1"/>
    <w:rsid w:val="005E69D3"/>
    <w:rsid w:val="005F18DD"/>
    <w:rsid w:val="005F2C37"/>
    <w:rsid w:val="005F4643"/>
    <w:rsid w:val="00614814"/>
    <w:rsid w:val="0062058F"/>
    <w:rsid w:val="00625E61"/>
    <w:rsid w:val="00627BDB"/>
    <w:rsid w:val="00637973"/>
    <w:rsid w:val="00644255"/>
    <w:rsid w:val="006613F1"/>
    <w:rsid w:val="00662FF6"/>
    <w:rsid w:val="006665FC"/>
    <w:rsid w:val="006812AB"/>
    <w:rsid w:val="006829DF"/>
    <w:rsid w:val="00686704"/>
    <w:rsid w:val="00697F70"/>
    <w:rsid w:val="006A2A19"/>
    <w:rsid w:val="006A787B"/>
    <w:rsid w:val="006B15D5"/>
    <w:rsid w:val="006B3810"/>
    <w:rsid w:val="006B4166"/>
    <w:rsid w:val="006B72A6"/>
    <w:rsid w:val="006C3390"/>
    <w:rsid w:val="006C5C58"/>
    <w:rsid w:val="006C6EA6"/>
    <w:rsid w:val="006D0748"/>
    <w:rsid w:val="006D1896"/>
    <w:rsid w:val="006E12B1"/>
    <w:rsid w:val="006E2FDB"/>
    <w:rsid w:val="006F3BBE"/>
    <w:rsid w:val="006F5277"/>
    <w:rsid w:val="00703A40"/>
    <w:rsid w:val="00704D47"/>
    <w:rsid w:val="00707354"/>
    <w:rsid w:val="007177F8"/>
    <w:rsid w:val="00726357"/>
    <w:rsid w:val="00732B36"/>
    <w:rsid w:val="00740053"/>
    <w:rsid w:val="00740BDA"/>
    <w:rsid w:val="00742682"/>
    <w:rsid w:val="00745417"/>
    <w:rsid w:val="00761170"/>
    <w:rsid w:val="0076740D"/>
    <w:rsid w:val="0077526E"/>
    <w:rsid w:val="00785DBD"/>
    <w:rsid w:val="007A16FE"/>
    <w:rsid w:val="007B0C25"/>
    <w:rsid w:val="007B6370"/>
    <w:rsid w:val="007C21CC"/>
    <w:rsid w:val="007C68DF"/>
    <w:rsid w:val="007D35E0"/>
    <w:rsid w:val="007D763F"/>
    <w:rsid w:val="007E045D"/>
    <w:rsid w:val="007E4855"/>
    <w:rsid w:val="007E7E39"/>
    <w:rsid w:val="007F11D1"/>
    <w:rsid w:val="007F51EF"/>
    <w:rsid w:val="00800C0D"/>
    <w:rsid w:val="0081020D"/>
    <w:rsid w:val="00811216"/>
    <w:rsid w:val="0081181E"/>
    <w:rsid w:val="00821823"/>
    <w:rsid w:val="00825E2C"/>
    <w:rsid w:val="00832120"/>
    <w:rsid w:val="00840EB3"/>
    <w:rsid w:val="00843643"/>
    <w:rsid w:val="008471E2"/>
    <w:rsid w:val="00847F04"/>
    <w:rsid w:val="00850B9B"/>
    <w:rsid w:val="00860EEE"/>
    <w:rsid w:val="0086275A"/>
    <w:rsid w:val="008647B6"/>
    <w:rsid w:val="0087073C"/>
    <w:rsid w:val="00873D76"/>
    <w:rsid w:val="00882B8E"/>
    <w:rsid w:val="008867DA"/>
    <w:rsid w:val="00897A43"/>
    <w:rsid w:val="008A2570"/>
    <w:rsid w:val="008A6CC7"/>
    <w:rsid w:val="008A7526"/>
    <w:rsid w:val="008C7B41"/>
    <w:rsid w:val="008D147C"/>
    <w:rsid w:val="008D58F1"/>
    <w:rsid w:val="008F1722"/>
    <w:rsid w:val="008F6D57"/>
    <w:rsid w:val="008F704D"/>
    <w:rsid w:val="00912834"/>
    <w:rsid w:val="00913F2F"/>
    <w:rsid w:val="00915C6B"/>
    <w:rsid w:val="00916F00"/>
    <w:rsid w:val="00930E30"/>
    <w:rsid w:val="009353BC"/>
    <w:rsid w:val="009433F4"/>
    <w:rsid w:val="0094451E"/>
    <w:rsid w:val="00976DCF"/>
    <w:rsid w:val="00981141"/>
    <w:rsid w:val="009912D1"/>
    <w:rsid w:val="0099501A"/>
    <w:rsid w:val="00995C78"/>
    <w:rsid w:val="00997676"/>
    <w:rsid w:val="00997F8C"/>
    <w:rsid w:val="009B5181"/>
    <w:rsid w:val="009B58E2"/>
    <w:rsid w:val="009D258A"/>
    <w:rsid w:val="009D2A84"/>
    <w:rsid w:val="009D71A1"/>
    <w:rsid w:val="009E484C"/>
    <w:rsid w:val="009E5259"/>
    <w:rsid w:val="009E6D72"/>
    <w:rsid w:val="009F39E8"/>
    <w:rsid w:val="009F5FBB"/>
    <w:rsid w:val="00A0163C"/>
    <w:rsid w:val="00A16591"/>
    <w:rsid w:val="00A2132C"/>
    <w:rsid w:val="00A2145D"/>
    <w:rsid w:val="00A27870"/>
    <w:rsid w:val="00A37124"/>
    <w:rsid w:val="00A37C70"/>
    <w:rsid w:val="00A431AF"/>
    <w:rsid w:val="00A4493E"/>
    <w:rsid w:val="00A66694"/>
    <w:rsid w:val="00A72624"/>
    <w:rsid w:val="00A84D20"/>
    <w:rsid w:val="00A85BD6"/>
    <w:rsid w:val="00A934B3"/>
    <w:rsid w:val="00A95DF9"/>
    <w:rsid w:val="00AA0339"/>
    <w:rsid w:val="00AA296D"/>
    <w:rsid w:val="00AA61F2"/>
    <w:rsid w:val="00AA6497"/>
    <w:rsid w:val="00AC08CB"/>
    <w:rsid w:val="00AC205B"/>
    <w:rsid w:val="00AD131C"/>
    <w:rsid w:val="00AD4821"/>
    <w:rsid w:val="00AD51E8"/>
    <w:rsid w:val="00AE2BDE"/>
    <w:rsid w:val="00AE4E85"/>
    <w:rsid w:val="00AE500F"/>
    <w:rsid w:val="00AE7A9B"/>
    <w:rsid w:val="00B07FD9"/>
    <w:rsid w:val="00B14517"/>
    <w:rsid w:val="00B240CB"/>
    <w:rsid w:val="00B2591B"/>
    <w:rsid w:val="00B52B41"/>
    <w:rsid w:val="00B56BD6"/>
    <w:rsid w:val="00B60D7F"/>
    <w:rsid w:val="00B61F73"/>
    <w:rsid w:val="00B628E7"/>
    <w:rsid w:val="00B829AA"/>
    <w:rsid w:val="00B96A7D"/>
    <w:rsid w:val="00BA390C"/>
    <w:rsid w:val="00BA512A"/>
    <w:rsid w:val="00BA7FC6"/>
    <w:rsid w:val="00BB4DCF"/>
    <w:rsid w:val="00BC0B09"/>
    <w:rsid w:val="00BC3416"/>
    <w:rsid w:val="00BC6D73"/>
    <w:rsid w:val="00BC6DAB"/>
    <w:rsid w:val="00BD5FFA"/>
    <w:rsid w:val="00BE210B"/>
    <w:rsid w:val="00BF195C"/>
    <w:rsid w:val="00BF53F4"/>
    <w:rsid w:val="00C06B67"/>
    <w:rsid w:val="00C1136C"/>
    <w:rsid w:val="00C122BF"/>
    <w:rsid w:val="00C177DB"/>
    <w:rsid w:val="00C2444F"/>
    <w:rsid w:val="00C2592B"/>
    <w:rsid w:val="00C53FEC"/>
    <w:rsid w:val="00C54C06"/>
    <w:rsid w:val="00C64C98"/>
    <w:rsid w:val="00C7335B"/>
    <w:rsid w:val="00C85BE7"/>
    <w:rsid w:val="00C86F2A"/>
    <w:rsid w:val="00C92F28"/>
    <w:rsid w:val="00C96ACB"/>
    <w:rsid w:val="00CA45BA"/>
    <w:rsid w:val="00CB1C9F"/>
    <w:rsid w:val="00CC12B9"/>
    <w:rsid w:val="00CD67C9"/>
    <w:rsid w:val="00CE290A"/>
    <w:rsid w:val="00CF2DCA"/>
    <w:rsid w:val="00CF50FC"/>
    <w:rsid w:val="00CF6649"/>
    <w:rsid w:val="00D015A3"/>
    <w:rsid w:val="00D139EA"/>
    <w:rsid w:val="00D25425"/>
    <w:rsid w:val="00D30448"/>
    <w:rsid w:val="00D3400B"/>
    <w:rsid w:val="00D41B14"/>
    <w:rsid w:val="00D55C3B"/>
    <w:rsid w:val="00D571DA"/>
    <w:rsid w:val="00D60219"/>
    <w:rsid w:val="00D61A81"/>
    <w:rsid w:val="00D62F0B"/>
    <w:rsid w:val="00D631E5"/>
    <w:rsid w:val="00D63B78"/>
    <w:rsid w:val="00D75974"/>
    <w:rsid w:val="00D9066D"/>
    <w:rsid w:val="00D92ECA"/>
    <w:rsid w:val="00DA3D5C"/>
    <w:rsid w:val="00DA5185"/>
    <w:rsid w:val="00DB39BC"/>
    <w:rsid w:val="00DC0971"/>
    <w:rsid w:val="00DC4336"/>
    <w:rsid w:val="00DC55A5"/>
    <w:rsid w:val="00DD161B"/>
    <w:rsid w:val="00DD55E7"/>
    <w:rsid w:val="00DE1B58"/>
    <w:rsid w:val="00DE6624"/>
    <w:rsid w:val="00DE6DAA"/>
    <w:rsid w:val="00DF047D"/>
    <w:rsid w:val="00E0054D"/>
    <w:rsid w:val="00E018DB"/>
    <w:rsid w:val="00E17D36"/>
    <w:rsid w:val="00E21109"/>
    <w:rsid w:val="00E260A1"/>
    <w:rsid w:val="00E33457"/>
    <w:rsid w:val="00E40683"/>
    <w:rsid w:val="00E44514"/>
    <w:rsid w:val="00E464AF"/>
    <w:rsid w:val="00E573ED"/>
    <w:rsid w:val="00E63322"/>
    <w:rsid w:val="00E83934"/>
    <w:rsid w:val="00E85C30"/>
    <w:rsid w:val="00E86D1F"/>
    <w:rsid w:val="00E9794B"/>
    <w:rsid w:val="00EB2C7E"/>
    <w:rsid w:val="00EB4E2B"/>
    <w:rsid w:val="00EE1F89"/>
    <w:rsid w:val="00EF6249"/>
    <w:rsid w:val="00F16A7E"/>
    <w:rsid w:val="00F177D6"/>
    <w:rsid w:val="00F20C18"/>
    <w:rsid w:val="00F30602"/>
    <w:rsid w:val="00F31E6E"/>
    <w:rsid w:val="00F331F1"/>
    <w:rsid w:val="00F37C01"/>
    <w:rsid w:val="00F46EEE"/>
    <w:rsid w:val="00F50991"/>
    <w:rsid w:val="00F6118C"/>
    <w:rsid w:val="00F623B0"/>
    <w:rsid w:val="00F734CF"/>
    <w:rsid w:val="00F74401"/>
    <w:rsid w:val="00F75C14"/>
    <w:rsid w:val="00F817D3"/>
    <w:rsid w:val="00F838AC"/>
    <w:rsid w:val="00F84A8B"/>
    <w:rsid w:val="00F869D5"/>
    <w:rsid w:val="00F94712"/>
    <w:rsid w:val="00FB2676"/>
    <w:rsid w:val="00FC47BE"/>
    <w:rsid w:val="00FD0921"/>
    <w:rsid w:val="00FD260B"/>
    <w:rsid w:val="00FD3671"/>
    <w:rsid w:val="00FD3B6E"/>
    <w:rsid w:val="00FD40CB"/>
    <w:rsid w:val="00FE018D"/>
    <w:rsid w:val="00FE4222"/>
    <w:rsid w:val="00FE7A84"/>
    <w:rsid w:val="00FF32C2"/>
    <w:rsid w:val="00FF3E14"/>
    <w:rsid w:val="00FF421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BD907"/>
  <w15:chartTrackingRefBased/>
  <w15:docId w15:val="{FC38B6E4-2C33-4ADA-A5E7-0962E2239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86D1F"/>
    <w:pPr>
      <w:spacing w:line="240" w:lineRule="auto"/>
    </w:pPr>
  </w:style>
  <w:style w:type="paragraph" w:styleId="berschrift1">
    <w:name w:val="heading 1"/>
    <w:basedOn w:val="Standard"/>
    <w:next w:val="Standard"/>
    <w:link w:val="berschrift1Zchn"/>
    <w:uiPriority w:val="9"/>
    <w:qFormat/>
    <w:rsid w:val="008321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8321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8321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83212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832120"/>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832120"/>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83212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83212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83212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335EC2"/>
    <w:pPr>
      <w:ind w:left="720"/>
      <w:contextualSpacing/>
    </w:pPr>
  </w:style>
  <w:style w:type="table" w:styleId="Tabellenraster">
    <w:name w:val="Table Grid"/>
    <w:basedOn w:val="NormaleTabelle"/>
    <w:uiPriority w:val="39"/>
    <w:rsid w:val="000D2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D23AD"/>
    <w:rPr>
      <w:sz w:val="16"/>
      <w:szCs w:val="16"/>
    </w:rPr>
  </w:style>
  <w:style w:type="paragraph" w:styleId="Kommentartext">
    <w:name w:val="annotation text"/>
    <w:basedOn w:val="Standard"/>
    <w:link w:val="KommentartextZchn"/>
    <w:uiPriority w:val="99"/>
    <w:unhideWhenUsed/>
    <w:rsid w:val="000D23AD"/>
    <w:rPr>
      <w:sz w:val="20"/>
      <w:szCs w:val="20"/>
    </w:rPr>
  </w:style>
  <w:style w:type="character" w:customStyle="1" w:styleId="KommentartextZchn">
    <w:name w:val="Kommentartext Zchn"/>
    <w:basedOn w:val="Absatz-Standardschriftart"/>
    <w:link w:val="Kommentartext"/>
    <w:uiPriority w:val="99"/>
    <w:rsid w:val="000D23AD"/>
    <w:rPr>
      <w:sz w:val="20"/>
      <w:szCs w:val="20"/>
    </w:rPr>
  </w:style>
  <w:style w:type="paragraph" w:styleId="Kommentarthema">
    <w:name w:val="annotation subject"/>
    <w:basedOn w:val="Kommentartext"/>
    <w:next w:val="Kommentartext"/>
    <w:link w:val="KommentarthemaZchn"/>
    <w:uiPriority w:val="99"/>
    <w:semiHidden/>
    <w:unhideWhenUsed/>
    <w:rsid w:val="000D23AD"/>
    <w:rPr>
      <w:b/>
      <w:bCs/>
    </w:rPr>
  </w:style>
  <w:style w:type="character" w:customStyle="1" w:styleId="KommentarthemaZchn">
    <w:name w:val="Kommentarthema Zchn"/>
    <w:basedOn w:val="KommentartextZchn"/>
    <w:link w:val="Kommentarthema"/>
    <w:uiPriority w:val="99"/>
    <w:semiHidden/>
    <w:rsid w:val="000D23AD"/>
    <w:rPr>
      <w:b/>
      <w:bCs/>
      <w:sz w:val="20"/>
      <w:szCs w:val="20"/>
    </w:rPr>
  </w:style>
  <w:style w:type="character" w:customStyle="1" w:styleId="avertragfuZchnZchn">
    <w:name w:val="a_vertrag_fuß Zchn Zchn"/>
    <w:link w:val="avertragfu"/>
    <w:locked/>
    <w:rsid w:val="00995C78"/>
    <w:rPr>
      <w:rFonts w:ascii="Garamond" w:hAnsi="Garamond"/>
    </w:rPr>
  </w:style>
  <w:style w:type="paragraph" w:customStyle="1" w:styleId="avertragfu">
    <w:name w:val="a_vertrag_fuß"/>
    <w:basedOn w:val="Funotentext"/>
    <w:link w:val="avertragfuZchnZchn"/>
    <w:rsid w:val="00995C78"/>
    <w:pPr>
      <w:tabs>
        <w:tab w:val="left" w:pos="539"/>
      </w:tabs>
      <w:ind w:left="539" w:hanging="539"/>
      <w:jc w:val="both"/>
    </w:pPr>
    <w:rPr>
      <w:rFonts w:ascii="Garamond" w:hAnsi="Garamond"/>
      <w:sz w:val="22"/>
      <w:szCs w:val="22"/>
    </w:rPr>
  </w:style>
  <w:style w:type="paragraph" w:customStyle="1" w:styleId="avertragbild">
    <w:name w:val="a_vertrag_bild"/>
    <w:basedOn w:val="Standard"/>
    <w:qFormat/>
    <w:rsid w:val="00995C78"/>
    <w:pPr>
      <w:spacing w:after="0"/>
      <w:jc w:val="center"/>
    </w:pPr>
    <w:rPr>
      <w:rFonts w:ascii="Garamond" w:eastAsia="Times New Roman" w:hAnsi="Garamond" w:cs="Times New Roman"/>
      <w:bCs/>
      <w:i/>
      <w:sz w:val="24"/>
      <w:szCs w:val="24"/>
      <w:lang w:eastAsia="de-DE"/>
    </w:rPr>
  </w:style>
  <w:style w:type="character" w:styleId="Funotenzeichen">
    <w:name w:val="footnote reference"/>
    <w:uiPriority w:val="99"/>
    <w:semiHidden/>
    <w:unhideWhenUsed/>
    <w:rsid w:val="00995C78"/>
    <w:rPr>
      <w:vertAlign w:val="superscript"/>
    </w:rPr>
  </w:style>
  <w:style w:type="paragraph" w:styleId="Funotentext">
    <w:name w:val="footnote text"/>
    <w:basedOn w:val="Standard"/>
    <w:link w:val="FunotentextZchn"/>
    <w:uiPriority w:val="99"/>
    <w:semiHidden/>
    <w:unhideWhenUsed/>
    <w:rsid w:val="00995C78"/>
    <w:pPr>
      <w:spacing w:after="0"/>
    </w:pPr>
    <w:rPr>
      <w:sz w:val="20"/>
      <w:szCs w:val="20"/>
    </w:rPr>
  </w:style>
  <w:style w:type="character" w:customStyle="1" w:styleId="FunotentextZchn">
    <w:name w:val="Fußnotentext Zchn"/>
    <w:basedOn w:val="Absatz-Standardschriftart"/>
    <w:link w:val="Funotentext"/>
    <w:uiPriority w:val="99"/>
    <w:semiHidden/>
    <w:rsid w:val="00995C78"/>
    <w:rPr>
      <w:sz w:val="20"/>
      <w:szCs w:val="20"/>
    </w:rPr>
  </w:style>
  <w:style w:type="character" w:customStyle="1" w:styleId="TextZchn">
    <w:name w:val="_Text Zchn"/>
    <w:link w:val="Text"/>
    <w:locked/>
    <w:rsid w:val="00995C78"/>
    <w:rPr>
      <w:rFonts w:ascii="Garamond" w:hAnsi="Garamond"/>
      <w:sz w:val="28"/>
      <w:szCs w:val="28"/>
    </w:rPr>
  </w:style>
  <w:style w:type="paragraph" w:customStyle="1" w:styleId="Text">
    <w:name w:val="_Text"/>
    <w:basedOn w:val="Textkrper"/>
    <w:link w:val="TextZchn"/>
    <w:qFormat/>
    <w:rsid w:val="00995C78"/>
    <w:pPr>
      <w:spacing w:line="360" w:lineRule="exact"/>
      <w:jc w:val="both"/>
    </w:pPr>
    <w:rPr>
      <w:rFonts w:ascii="Garamond" w:hAnsi="Garamond"/>
      <w:sz w:val="28"/>
      <w:szCs w:val="28"/>
    </w:rPr>
  </w:style>
  <w:style w:type="paragraph" w:styleId="Textkrper">
    <w:name w:val="Body Text"/>
    <w:basedOn w:val="Standard"/>
    <w:link w:val="TextkrperZchn"/>
    <w:uiPriority w:val="99"/>
    <w:semiHidden/>
    <w:unhideWhenUsed/>
    <w:rsid w:val="00995C78"/>
    <w:pPr>
      <w:spacing w:after="120"/>
    </w:pPr>
  </w:style>
  <w:style w:type="character" w:customStyle="1" w:styleId="TextkrperZchn">
    <w:name w:val="Textkörper Zchn"/>
    <w:basedOn w:val="Absatz-Standardschriftart"/>
    <w:link w:val="Textkrper"/>
    <w:uiPriority w:val="99"/>
    <w:semiHidden/>
    <w:rsid w:val="00995C78"/>
  </w:style>
  <w:style w:type="paragraph" w:styleId="Sprechblasentext">
    <w:name w:val="Balloon Text"/>
    <w:basedOn w:val="Standard"/>
    <w:link w:val="SprechblasentextZchn"/>
    <w:uiPriority w:val="99"/>
    <w:semiHidden/>
    <w:unhideWhenUsed/>
    <w:rsid w:val="000F715C"/>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F715C"/>
    <w:rPr>
      <w:rFonts w:ascii="Segoe UI" w:hAnsi="Segoe UI" w:cs="Segoe UI"/>
      <w:sz w:val="18"/>
      <w:szCs w:val="18"/>
    </w:rPr>
  </w:style>
  <w:style w:type="character" w:styleId="Platzhaltertext">
    <w:name w:val="Placeholder Text"/>
    <w:basedOn w:val="Absatz-Standardschriftart"/>
    <w:uiPriority w:val="99"/>
    <w:semiHidden/>
    <w:rsid w:val="00B56BD6"/>
    <w:rPr>
      <w:color w:val="808080"/>
    </w:rPr>
  </w:style>
  <w:style w:type="paragraph" w:styleId="berarbeitung">
    <w:name w:val="Revision"/>
    <w:hidden/>
    <w:uiPriority w:val="99"/>
    <w:semiHidden/>
    <w:rsid w:val="00F94712"/>
    <w:pPr>
      <w:spacing w:after="0" w:line="240" w:lineRule="auto"/>
    </w:pPr>
  </w:style>
  <w:style w:type="paragraph" w:styleId="HTMLVorformatiert">
    <w:name w:val="HTML Preformatted"/>
    <w:basedOn w:val="Standard"/>
    <w:link w:val="HTMLVorformatiertZchn"/>
    <w:uiPriority w:val="99"/>
    <w:semiHidden/>
    <w:unhideWhenUsed/>
    <w:rsid w:val="00F31E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F31E6E"/>
    <w:rPr>
      <w:rFonts w:ascii="Courier New" w:eastAsia="Times New Roman" w:hAnsi="Courier New" w:cs="Courier New"/>
      <w:sz w:val="20"/>
      <w:szCs w:val="20"/>
      <w:lang w:eastAsia="de-DE"/>
    </w:rPr>
  </w:style>
  <w:style w:type="character" w:customStyle="1" w:styleId="gnkrckgcmsb">
    <w:name w:val="gnkrckgcmsb"/>
    <w:basedOn w:val="Absatz-Standardschriftart"/>
    <w:rsid w:val="00F31E6E"/>
  </w:style>
  <w:style w:type="character" w:customStyle="1" w:styleId="gnkrckgcmrb">
    <w:name w:val="gnkrckgcmrb"/>
    <w:basedOn w:val="Absatz-Standardschriftart"/>
    <w:rsid w:val="00F31E6E"/>
  </w:style>
  <w:style w:type="character" w:customStyle="1" w:styleId="gnkrckgcgsb">
    <w:name w:val="gnkrckgcgsb"/>
    <w:basedOn w:val="Absatz-Standardschriftart"/>
    <w:rsid w:val="00F31E6E"/>
  </w:style>
  <w:style w:type="character" w:customStyle="1" w:styleId="gnkrckgcasb">
    <w:name w:val="gnkrckgcasb"/>
    <w:basedOn w:val="Absatz-Standardschriftart"/>
    <w:rsid w:val="00F31E6E"/>
  </w:style>
  <w:style w:type="character" w:styleId="Hyperlink">
    <w:name w:val="Hyperlink"/>
    <w:basedOn w:val="Absatz-Standardschriftart"/>
    <w:uiPriority w:val="99"/>
    <w:unhideWhenUsed/>
    <w:rsid w:val="00A4493E"/>
    <w:rPr>
      <w:color w:val="0000FF"/>
      <w:u w:val="single"/>
    </w:rPr>
  </w:style>
  <w:style w:type="character" w:styleId="Fett">
    <w:name w:val="Strong"/>
    <w:basedOn w:val="Absatz-Standardschriftart"/>
    <w:uiPriority w:val="22"/>
    <w:qFormat/>
    <w:rsid w:val="00A4493E"/>
    <w:rPr>
      <w:b/>
      <w:bCs/>
    </w:rPr>
  </w:style>
  <w:style w:type="character" w:customStyle="1" w:styleId="anchor-text">
    <w:name w:val="anchor-text"/>
    <w:basedOn w:val="Absatz-Standardschriftart"/>
    <w:rsid w:val="00A4493E"/>
  </w:style>
  <w:style w:type="paragraph" w:styleId="Kopfzeile">
    <w:name w:val="header"/>
    <w:basedOn w:val="Standard"/>
    <w:link w:val="KopfzeileZchn"/>
    <w:uiPriority w:val="99"/>
    <w:unhideWhenUsed/>
    <w:rsid w:val="00566DF5"/>
    <w:pPr>
      <w:tabs>
        <w:tab w:val="center" w:pos="4536"/>
        <w:tab w:val="right" w:pos="9072"/>
      </w:tabs>
      <w:spacing w:after="0"/>
    </w:pPr>
  </w:style>
  <w:style w:type="character" w:customStyle="1" w:styleId="KopfzeileZchn">
    <w:name w:val="Kopfzeile Zchn"/>
    <w:basedOn w:val="Absatz-Standardschriftart"/>
    <w:link w:val="Kopfzeile"/>
    <w:uiPriority w:val="99"/>
    <w:rsid w:val="00566DF5"/>
  </w:style>
  <w:style w:type="paragraph" w:styleId="Fuzeile">
    <w:name w:val="footer"/>
    <w:basedOn w:val="Standard"/>
    <w:link w:val="FuzeileZchn"/>
    <w:uiPriority w:val="99"/>
    <w:unhideWhenUsed/>
    <w:rsid w:val="00566DF5"/>
    <w:pPr>
      <w:tabs>
        <w:tab w:val="center" w:pos="4536"/>
        <w:tab w:val="right" w:pos="9072"/>
      </w:tabs>
      <w:spacing w:after="0"/>
    </w:pPr>
  </w:style>
  <w:style w:type="character" w:customStyle="1" w:styleId="FuzeileZchn">
    <w:name w:val="Fußzeile Zchn"/>
    <w:basedOn w:val="Absatz-Standardschriftart"/>
    <w:link w:val="Fuzeile"/>
    <w:uiPriority w:val="99"/>
    <w:rsid w:val="00566DF5"/>
  </w:style>
  <w:style w:type="paragraph" w:customStyle="1" w:styleId="CitaviBibliographyEntry">
    <w:name w:val="Citavi Bibliography Entry"/>
    <w:basedOn w:val="Standard"/>
    <w:link w:val="CitaviBibliographyEntryZchn"/>
    <w:uiPriority w:val="99"/>
    <w:rsid w:val="00832120"/>
    <w:pPr>
      <w:tabs>
        <w:tab w:val="left" w:pos="340"/>
      </w:tabs>
      <w:spacing w:after="0"/>
      <w:ind w:left="340" w:hanging="340"/>
    </w:pPr>
  </w:style>
  <w:style w:type="character" w:customStyle="1" w:styleId="CitaviBibliographyEntryZchn">
    <w:name w:val="Citavi Bibliography Entry Zchn"/>
    <w:basedOn w:val="Absatz-Standardschriftart"/>
    <w:link w:val="CitaviBibliographyEntry"/>
    <w:uiPriority w:val="99"/>
    <w:rsid w:val="00832120"/>
  </w:style>
  <w:style w:type="paragraph" w:customStyle="1" w:styleId="CitaviBibliographyHeading">
    <w:name w:val="Citavi Bibliography Heading"/>
    <w:basedOn w:val="berschrift1"/>
    <w:link w:val="CitaviBibliographyHeadingZchn"/>
    <w:uiPriority w:val="99"/>
    <w:rsid w:val="00832120"/>
  </w:style>
  <w:style w:type="character" w:customStyle="1" w:styleId="CitaviBibliographyHeadingZchn">
    <w:name w:val="Citavi Bibliography Heading Zchn"/>
    <w:basedOn w:val="Absatz-Standardschriftart"/>
    <w:link w:val="CitaviBibliographyHeading"/>
    <w:uiPriority w:val="99"/>
    <w:rsid w:val="00832120"/>
    <w:rPr>
      <w:rFonts w:asciiTheme="majorHAnsi" w:eastAsiaTheme="majorEastAsia" w:hAnsiTheme="majorHAnsi" w:cstheme="majorBidi"/>
      <w:color w:val="2F5496" w:themeColor="accent1" w:themeShade="BF"/>
      <w:sz w:val="32"/>
      <w:szCs w:val="32"/>
    </w:rPr>
  </w:style>
  <w:style w:type="character" w:customStyle="1" w:styleId="berschrift1Zchn">
    <w:name w:val="Überschrift 1 Zchn"/>
    <w:basedOn w:val="Absatz-Standardschriftart"/>
    <w:link w:val="berschrift1"/>
    <w:uiPriority w:val="9"/>
    <w:rsid w:val="00832120"/>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berschrift2"/>
    <w:link w:val="CitaviChapterBibliographyHeadingZchn"/>
    <w:uiPriority w:val="99"/>
    <w:rsid w:val="00832120"/>
  </w:style>
  <w:style w:type="character" w:customStyle="1" w:styleId="CitaviChapterBibliographyHeadingZchn">
    <w:name w:val="Citavi Chapter Bibliography Heading Zchn"/>
    <w:basedOn w:val="Absatz-Standardschriftart"/>
    <w:link w:val="CitaviChapterBibliographyHeading"/>
    <w:uiPriority w:val="99"/>
    <w:rsid w:val="00832120"/>
    <w:rPr>
      <w:rFonts w:asciiTheme="majorHAnsi" w:eastAsiaTheme="majorEastAsia" w:hAnsiTheme="majorHAnsi" w:cstheme="majorBidi"/>
      <w:color w:val="2F5496" w:themeColor="accent1" w:themeShade="BF"/>
      <w:sz w:val="26"/>
      <w:szCs w:val="26"/>
    </w:rPr>
  </w:style>
  <w:style w:type="character" w:customStyle="1" w:styleId="berschrift2Zchn">
    <w:name w:val="Überschrift 2 Zchn"/>
    <w:basedOn w:val="Absatz-Standardschriftart"/>
    <w:link w:val="berschrift2"/>
    <w:uiPriority w:val="9"/>
    <w:semiHidden/>
    <w:rsid w:val="00832120"/>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832120"/>
    <w:pPr>
      <w:outlineLvl w:val="9"/>
    </w:pPr>
    <w:rPr>
      <w:rFonts w:ascii="Times New Roman" w:hAnsi="Times New Roman" w:cs="Times New Roman"/>
      <w:sz w:val="24"/>
      <w:szCs w:val="24"/>
      <w:lang w:val="en-US"/>
    </w:rPr>
  </w:style>
  <w:style w:type="character" w:customStyle="1" w:styleId="CitaviBibliographySubheading1Zchn">
    <w:name w:val="Citavi Bibliography Subheading 1 Zchn"/>
    <w:basedOn w:val="Absatz-Standardschriftart"/>
    <w:link w:val="CitaviBibliographySubheading1"/>
    <w:uiPriority w:val="99"/>
    <w:rsid w:val="00832120"/>
    <w:rPr>
      <w:rFonts w:ascii="Times New Roman" w:eastAsiaTheme="majorEastAsia" w:hAnsi="Times New Roman" w:cs="Times New Roman"/>
      <w:color w:val="2F5496" w:themeColor="accent1" w:themeShade="BF"/>
      <w:sz w:val="24"/>
      <w:szCs w:val="24"/>
      <w:lang w:val="en-US"/>
    </w:rPr>
  </w:style>
  <w:style w:type="paragraph" w:customStyle="1" w:styleId="CitaviBibliographySubheading2">
    <w:name w:val="Citavi Bibliography Subheading 2"/>
    <w:basedOn w:val="berschrift3"/>
    <w:link w:val="CitaviBibliographySubheading2Zchn"/>
    <w:uiPriority w:val="99"/>
    <w:rsid w:val="00832120"/>
    <w:pPr>
      <w:outlineLvl w:val="9"/>
    </w:pPr>
    <w:rPr>
      <w:rFonts w:ascii="Times New Roman" w:hAnsi="Times New Roman" w:cs="Times New Roman"/>
      <w:lang w:val="en-US"/>
    </w:rPr>
  </w:style>
  <w:style w:type="character" w:customStyle="1" w:styleId="CitaviBibliographySubheading2Zchn">
    <w:name w:val="Citavi Bibliography Subheading 2 Zchn"/>
    <w:basedOn w:val="Absatz-Standardschriftart"/>
    <w:link w:val="CitaviBibliographySubheading2"/>
    <w:uiPriority w:val="99"/>
    <w:rsid w:val="00832120"/>
    <w:rPr>
      <w:rFonts w:ascii="Times New Roman" w:eastAsiaTheme="majorEastAsia" w:hAnsi="Times New Roman" w:cs="Times New Roman"/>
      <w:color w:val="1F3763" w:themeColor="accent1" w:themeShade="7F"/>
      <w:sz w:val="24"/>
      <w:szCs w:val="24"/>
      <w:lang w:val="en-US"/>
    </w:rPr>
  </w:style>
  <w:style w:type="character" w:customStyle="1" w:styleId="berschrift3Zchn">
    <w:name w:val="Überschrift 3 Zchn"/>
    <w:basedOn w:val="Absatz-Standardschriftart"/>
    <w:link w:val="berschrift3"/>
    <w:uiPriority w:val="9"/>
    <w:semiHidden/>
    <w:rsid w:val="00832120"/>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832120"/>
    <w:pPr>
      <w:outlineLvl w:val="9"/>
    </w:pPr>
    <w:rPr>
      <w:rFonts w:ascii="Times New Roman" w:hAnsi="Times New Roman" w:cs="Times New Roman"/>
      <w:sz w:val="24"/>
      <w:szCs w:val="24"/>
      <w:lang w:val="en-US"/>
    </w:rPr>
  </w:style>
  <w:style w:type="character" w:customStyle="1" w:styleId="CitaviBibliographySubheading3Zchn">
    <w:name w:val="Citavi Bibliography Subheading 3 Zchn"/>
    <w:basedOn w:val="Absatz-Standardschriftart"/>
    <w:link w:val="CitaviBibliographySubheading3"/>
    <w:uiPriority w:val="99"/>
    <w:rsid w:val="00832120"/>
    <w:rPr>
      <w:rFonts w:ascii="Times New Roman" w:eastAsiaTheme="majorEastAsia" w:hAnsi="Times New Roman" w:cs="Times New Roman"/>
      <w:i/>
      <w:iCs/>
      <w:color w:val="2F5496" w:themeColor="accent1" w:themeShade="BF"/>
      <w:sz w:val="24"/>
      <w:szCs w:val="24"/>
      <w:lang w:val="en-US"/>
    </w:rPr>
  </w:style>
  <w:style w:type="character" w:customStyle="1" w:styleId="berschrift4Zchn">
    <w:name w:val="Überschrift 4 Zchn"/>
    <w:basedOn w:val="Absatz-Standardschriftart"/>
    <w:link w:val="berschrift4"/>
    <w:uiPriority w:val="9"/>
    <w:semiHidden/>
    <w:rsid w:val="00832120"/>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832120"/>
    <w:pPr>
      <w:outlineLvl w:val="9"/>
    </w:pPr>
    <w:rPr>
      <w:rFonts w:ascii="Times New Roman" w:hAnsi="Times New Roman" w:cs="Times New Roman"/>
      <w:sz w:val="24"/>
      <w:szCs w:val="24"/>
      <w:lang w:val="en-US"/>
    </w:rPr>
  </w:style>
  <w:style w:type="character" w:customStyle="1" w:styleId="CitaviBibliographySubheading4Zchn">
    <w:name w:val="Citavi Bibliography Subheading 4 Zchn"/>
    <w:basedOn w:val="Absatz-Standardschriftart"/>
    <w:link w:val="CitaviBibliographySubheading4"/>
    <w:uiPriority w:val="99"/>
    <w:rsid w:val="00832120"/>
    <w:rPr>
      <w:rFonts w:ascii="Times New Roman" w:eastAsiaTheme="majorEastAsia" w:hAnsi="Times New Roman" w:cs="Times New Roman"/>
      <w:color w:val="2F5496" w:themeColor="accent1" w:themeShade="BF"/>
      <w:sz w:val="24"/>
      <w:szCs w:val="24"/>
      <w:lang w:val="en-US"/>
    </w:rPr>
  </w:style>
  <w:style w:type="character" w:customStyle="1" w:styleId="berschrift5Zchn">
    <w:name w:val="Überschrift 5 Zchn"/>
    <w:basedOn w:val="Absatz-Standardschriftart"/>
    <w:link w:val="berschrift5"/>
    <w:uiPriority w:val="9"/>
    <w:semiHidden/>
    <w:rsid w:val="00832120"/>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832120"/>
    <w:pPr>
      <w:outlineLvl w:val="9"/>
    </w:pPr>
    <w:rPr>
      <w:rFonts w:ascii="Times New Roman" w:hAnsi="Times New Roman" w:cs="Times New Roman"/>
      <w:sz w:val="24"/>
      <w:szCs w:val="24"/>
      <w:lang w:val="en-US"/>
    </w:rPr>
  </w:style>
  <w:style w:type="character" w:customStyle="1" w:styleId="CitaviBibliographySubheading5Zchn">
    <w:name w:val="Citavi Bibliography Subheading 5 Zchn"/>
    <w:basedOn w:val="Absatz-Standardschriftart"/>
    <w:link w:val="CitaviBibliographySubheading5"/>
    <w:uiPriority w:val="99"/>
    <w:rsid w:val="00832120"/>
    <w:rPr>
      <w:rFonts w:ascii="Times New Roman" w:eastAsiaTheme="majorEastAsia" w:hAnsi="Times New Roman" w:cs="Times New Roman"/>
      <w:color w:val="1F3763" w:themeColor="accent1" w:themeShade="7F"/>
      <w:sz w:val="24"/>
      <w:szCs w:val="24"/>
      <w:lang w:val="en-US"/>
    </w:rPr>
  </w:style>
  <w:style w:type="character" w:customStyle="1" w:styleId="berschrift6Zchn">
    <w:name w:val="Überschrift 6 Zchn"/>
    <w:basedOn w:val="Absatz-Standardschriftart"/>
    <w:link w:val="berschrift6"/>
    <w:uiPriority w:val="9"/>
    <w:semiHidden/>
    <w:rsid w:val="00832120"/>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832120"/>
    <w:pPr>
      <w:outlineLvl w:val="9"/>
    </w:pPr>
    <w:rPr>
      <w:rFonts w:ascii="Times New Roman" w:hAnsi="Times New Roman" w:cs="Times New Roman"/>
      <w:sz w:val="24"/>
      <w:szCs w:val="24"/>
      <w:lang w:val="en-US"/>
    </w:rPr>
  </w:style>
  <w:style w:type="character" w:customStyle="1" w:styleId="CitaviBibliographySubheading6Zchn">
    <w:name w:val="Citavi Bibliography Subheading 6 Zchn"/>
    <w:basedOn w:val="Absatz-Standardschriftart"/>
    <w:link w:val="CitaviBibliographySubheading6"/>
    <w:uiPriority w:val="99"/>
    <w:rsid w:val="00832120"/>
    <w:rPr>
      <w:rFonts w:ascii="Times New Roman" w:eastAsiaTheme="majorEastAsia" w:hAnsi="Times New Roman" w:cs="Times New Roman"/>
      <w:i/>
      <w:iCs/>
      <w:color w:val="1F3763" w:themeColor="accent1" w:themeShade="7F"/>
      <w:sz w:val="24"/>
      <w:szCs w:val="24"/>
      <w:lang w:val="en-US"/>
    </w:rPr>
  </w:style>
  <w:style w:type="character" w:customStyle="1" w:styleId="berschrift7Zchn">
    <w:name w:val="Überschrift 7 Zchn"/>
    <w:basedOn w:val="Absatz-Standardschriftart"/>
    <w:link w:val="berschrift7"/>
    <w:uiPriority w:val="9"/>
    <w:semiHidden/>
    <w:rsid w:val="00832120"/>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832120"/>
    <w:pPr>
      <w:outlineLvl w:val="9"/>
    </w:pPr>
    <w:rPr>
      <w:rFonts w:ascii="Times New Roman" w:hAnsi="Times New Roman" w:cs="Times New Roman"/>
      <w:sz w:val="24"/>
      <w:szCs w:val="24"/>
      <w:lang w:val="en-US"/>
    </w:rPr>
  </w:style>
  <w:style w:type="character" w:customStyle="1" w:styleId="CitaviBibliographySubheading7Zchn">
    <w:name w:val="Citavi Bibliography Subheading 7 Zchn"/>
    <w:basedOn w:val="Absatz-Standardschriftart"/>
    <w:link w:val="CitaviBibliographySubheading7"/>
    <w:uiPriority w:val="99"/>
    <w:rsid w:val="00832120"/>
    <w:rPr>
      <w:rFonts w:ascii="Times New Roman" w:eastAsiaTheme="majorEastAsia" w:hAnsi="Times New Roman" w:cs="Times New Roman"/>
      <w:color w:val="272727" w:themeColor="text1" w:themeTint="D8"/>
      <w:sz w:val="24"/>
      <w:szCs w:val="24"/>
      <w:lang w:val="en-US"/>
    </w:rPr>
  </w:style>
  <w:style w:type="character" w:customStyle="1" w:styleId="berschrift8Zchn">
    <w:name w:val="Überschrift 8 Zchn"/>
    <w:basedOn w:val="Absatz-Standardschriftart"/>
    <w:link w:val="berschrift8"/>
    <w:uiPriority w:val="9"/>
    <w:semiHidden/>
    <w:rsid w:val="00832120"/>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832120"/>
    <w:pPr>
      <w:outlineLvl w:val="9"/>
    </w:pPr>
    <w:rPr>
      <w:rFonts w:ascii="Times New Roman" w:hAnsi="Times New Roman" w:cs="Times New Roman"/>
      <w:sz w:val="24"/>
      <w:szCs w:val="24"/>
      <w:lang w:val="en-US"/>
    </w:rPr>
  </w:style>
  <w:style w:type="character" w:customStyle="1" w:styleId="CitaviBibliographySubheading8Zchn">
    <w:name w:val="Citavi Bibliography Subheading 8 Zchn"/>
    <w:basedOn w:val="Absatz-Standardschriftart"/>
    <w:link w:val="CitaviBibliographySubheading8"/>
    <w:uiPriority w:val="99"/>
    <w:rsid w:val="00832120"/>
    <w:rPr>
      <w:rFonts w:ascii="Times New Roman" w:eastAsiaTheme="majorEastAsia" w:hAnsi="Times New Roman" w:cs="Times New Roman"/>
      <w:i/>
      <w:iCs/>
      <w:color w:val="272727" w:themeColor="text1" w:themeTint="D8"/>
      <w:sz w:val="24"/>
      <w:szCs w:val="24"/>
      <w:lang w:val="en-US"/>
    </w:rPr>
  </w:style>
  <w:style w:type="character" w:customStyle="1" w:styleId="berschrift9Zchn">
    <w:name w:val="Überschrift 9 Zchn"/>
    <w:basedOn w:val="Absatz-Standardschriftart"/>
    <w:link w:val="berschrift9"/>
    <w:uiPriority w:val="9"/>
    <w:semiHidden/>
    <w:rsid w:val="00832120"/>
    <w:rPr>
      <w:rFonts w:asciiTheme="majorHAnsi" w:eastAsiaTheme="majorEastAsia" w:hAnsiTheme="majorHAnsi" w:cstheme="majorBidi"/>
      <w:i/>
      <w:iCs/>
      <w:color w:val="272727" w:themeColor="text1" w:themeTint="D8"/>
      <w:sz w:val="21"/>
      <w:szCs w:val="21"/>
    </w:rPr>
  </w:style>
  <w:style w:type="character" w:styleId="NichtaufgelsteErwhnung">
    <w:name w:val="Unresolved Mention"/>
    <w:basedOn w:val="Absatz-Standardschriftart"/>
    <w:uiPriority w:val="99"/>
    <w:semiHidden/>
    <w:unhideWhenUsed/>
    <w:rsid w:val="00847F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870097">
      <w:bodyDiv w:val="1"/>
      <w:marLeft w:val="0"/>
      <w:marRight w:val="0"/>
      <w:marTop w:val="0"/>
      <w:marBottom w:val="0"/>
      <w:divBdr>
        <w:top w:val="none" w:sz="0" w:space="0" w:color="auto"/>
        <w:left w:val="none" w:sz="0" w:space="0" w:color="auto"/>
        <w:bottom w:val="none" w:sz="0" w:space="0" w:color="auto"/>
        <w:right w:val="none" w:sz="0" w:space="0" w:color="auto"/>
      </w:divBdr>
    </w:div>
    <w:div w:id="348800948">
      <w:bodyDiv w:val="1"/>
      <w:marLeft w:val="0"/>
      <w:marRight w:val="0"/>
      <w:marTop w:val="0"/>
      <w:marBottom w:val="0"/>
      <w:divBdr>
        <w:top w:val="none" w:sz="0" w:space="0" w:color="auto"/>
        <w:left w:val="none" w:sz="0" w:space="0" w:color="auto"/>
        <w:bottom w:val="none" w:sz="0" w:space="0" w:color="auto"/>
        <w:right w:val="none" w:sz="0" w:space="0" w:color="auto"/>
      </w:divBdr>
    </w:div>
    <w:div w:id="365107459">
      <w:bodyDiv w:val="1"/>
      <w:marLeft w:val="0"/>
      <w:marRight w:val="0"/>
      <w:marTop w:val="0"/>
      <w:marBottom w:val="0"/>
      <w:divBdr>
        <w:top w:val="none" w:sz="0" w:space="0" w:color="auto"/>
        <w:left w:val="none" w:sz="0" w:space="0" w:color="auto"/>
        <w:bottom w:val="none" w:sz="0" w:space="0" w:color="auto"/>
        <w:right w:val="none" w:sz="0" w:space="0" w:color="auto"/>
      </w:divBdr>
    </w:div>
    <w:div w:id="399985286">
      <w:bodyDiv w:val="1"/>
      <w:marLeft w:val="0"/>
      <w:marRight w:val="0"/>
      <w:marTop w:val="0"/>
      <w:marBottom w:val="0"/>
      <w:divBdr>
        <w:top w:val="none" w:sz="0" w:space="0" w:color="auto"/>
        <w:left w:val="none" w:sz="0" w:space="0" w:color="auto"/>
        <w:bottom w:val="none" w:sz="0" w:space="0" w:color="auto"/>
        <w:right w:val="none" w:sz="0" w:space="0" w:color="auto"/>
      </w:divBdr>
    </w:div>
    <w:div w:id="481388296">
      <w:bodyDiv w:val="1"/>
      <w:marLeft w:val="0"/>
      <w:marRight w:val="0"/>
      <w:marTop w:val="0"/>
      <w:marBottom w:val="0"/>
      <w:divBdr>
        <w:top w:val="none" w:sz="0" w:space="0" w:color="auto"/>
        <w:left w:val="none" w:sz="0" w:space="0" w:color="auto"/>
        <w:bottom w:val="none" w:sz="0" w:space="0" w:color="auto"/>
        <w:right w:val="none" w:sz="0" w:space="0" w:color="auto"/>
      </w:divBdr>
      <w:divsChild>
        <w:div w:id="179666861">
          <w:marLeft w:val="0"/>
          <w:marRight w:val="0"/>
          <w:marTop w:val="0"/>
          <w:marBottom w:val="0"/>
          <w:divBdr>
            <w:top w:val="none" w:sz="0" w:space="0" w:color="auto"/>
            <w:left w:val="none" w:sz="0" w:space="0" w:color="auto"/>
            <w:bottom w:val="none" w:sz="0" w:space="0" w:color="auto"/>
            <w:right w:val="none" w:sz="0" w:space="0" w:color="auto"/>
          </w:divBdr>
          <w:divsChild>
            <w:div w:id="1888637384">
              <w:marLeft w:val="0"/>
              <w:marRight w:val="0"/>
              <w:marTop w:val="0"/>
              <w:marBottom w:val="0"/>
              <w:divBdr>
                <w:top w:val="none" w:sz="0" w:space="0" w:color="auto"/>
                <w:left w:val="none" w:sz="0" w:space="0" w:color="auto"/>
                <w:bottom w:val="none" w:sz="0" w:space="0" w:color="auto"/>
                <w:right w:val="none" w:sz="0" w:space="0" w:color="auto"/>
              </w:divBdr>
            </w:div>
          </w:divsChild>
        </w:div>
        <w:div w:id="1038823927">
          <w:marLeft w:val="0"/>
          <w:marRight w:val="0"/>
          <w:marTop w:val="0"/>
          <w:marBottom w:val="0"/>
          <w:divBdr>
            <w:top w:val="none" w:sz="0" w:space="0" w:color="auto"/>
            <w:left w:val="none" w:sz="0" w:space="0" w:color="auto"/>
            <w:bottom w:val="none" w:sz="0" w:space="0" w:color="auto"/>
            <w:right w:val="none" w:sz="0" w:space="0" w:color="auto"/>
          </w:divBdr>
        </w:div>
        <w:div w:id="1832678402">
          <w:marLeft w:val="0"/>
          <w:marRight w:val="0"/>
          <w:marTop w:val="0"/>
          <w:marBottom w:val="0"/>
          <w:divBdr>
            <w:top w:val="none" w:sz="0" w:space="0" w:color="auto"/>
            <w:left w:val="none" w:sz="0" w:space="0" w:color="auto"/>
            <w:bottom w:val="none" w:sz="0" w:space="0" w:color="auto"/>
            <w:right w:val="none" w:sz="0" w:space="0" w:color="auto"/>
          </w:divBdr>
        </w:div>
      </w:divsChild>
    </w:div>
    <w:div w:id="584924084">
      <w:bodyDiv w:val="1"/>
      <w:marLeft w:val="0"/>
      <w:marRight w:val="0"/>
      <w:marTop w:val="0"/>
      <w:marBottom w:val="0"/>
      <w:divBdr>
        <w:top w:val="none" w:sz="0" w:space="0" w:color="auto"/>
        <w:left w:val="none" w:sz="0" w:space="0" w:color="auto"/>
        <w:bottom w:val="none" w:sz="0" w:space="0" w:color="auto"/>
        <w:right w:val="none" w:sz="0" w:space="0" w:color="auto"/>
      </w:divBdr>
    </w:div>
    <w:div w:id="640111508">
      <w:bodyDiv w:val="1"/>
      <w:marLeft w:val="0"/>
      <w:marRight w:val="0"/>
      <w:marTop w:val="0"/>
      <w:marBottom w:val="0"/>
      <w:divBdr>
        <w:top w:val="none" w:sz="0" w:space="0" w:color="auto"/>
        <w:left w:val="none" w:sz="0" w:space="0" w:color="auto"/>
        <w:bottom w:val="none" w:sz="0" w:space="0" w:color="auto"/>
        <w:right w:val="none" w:sz="0" w:space="0" w:color="auto"/>
      </w:divBdr>
    </w:div>
    <w:div w:id="815031454">
      <w:bodyDiv w:val="1"/>
      <w:marLeft w:val="0"/>
      <w:marRight w:val="0"/>
      <w:marTop w:val="0"/>
      <w:marBottom w:val="0"/>
      <w:divBdr>
        <w:top w:val="none" w:sz="0" w:space="0" w:color="auto"/>
        <w:left w:val="none" w:sz="0" w:space="0" w:color="auto"/>
        <w:bottom w:val="none" w:sz="0" w:space="0" w:color="auto"/>
        <w:right w:val="none" w:sz="0" w:space="0" w:color="auto"/>
      </w:divBdr>
    </w:div>
    <w:div w:id="843321345">
      <w:bodyDiv w:val="1"/>
      <w:marLeft w:val="0"/>
      <w:marRight w:val="0"/>
      <w:marTop w:val="0"/>
      <w:marBottom w:val="0"/>
      <w:divBdr>
        <w:top w:val="none" w:sz="0" w:space="0" w:color="auto"/>
        <w:left w:val="none" w:sz="0" w:space="0" w:color="auto"/>
        <w:bottom w:val="none" w:sz="0" w:space="0" w:color="auto"/>
        <w:right w:val="none" w:sz="0" w:space="0" w:color="auto"/>
      </w:divBdr>
    </w:div>
    <w:div w:id="845947811">
      <w:bodyDiv w:val="1"/>
      <w:marLeft w:val="0"/>
      <w:marRight w:val="0"/>
      <w:marTop w:val="0"/>
      <w:marBottom w:val="0"/>
      <w:divBdr>
        <w:top w:val="none" w:sz="0" w:space="0" w:color="auto"/>
        <w:left w:val="none" w:sz="0" w:space="0" w:color="auto"/>
        <w:bottom w:val="none" w:sz="0" w:space="0" w:color="auto"/>
        <w:right w:val="none" w:sz="0" w:space="0" w:color="auto"/>
      </w:divBdr>
    </w:div>
    <w:div w:id="909849340">
      <w:bodyDiv w:val="1"/>
      <w:marLeft w:val="0"/>
      <w:marRight w:val="0"/>
      <w:marTop w:val="0"/>
      <w:marBottom w:val="0"/>
      <w:divBdr>
        <w:top w:val="none" w:sz="0" w:space="0" w:color="auto"/>
        <w:left w:val="none" w:sz="0" w:space="0" w:color="auto"/>
        <w:bottom w:val="none" w:sz="0" w:space="0" w:color="auto"/>
        <w:right w:val="none" w:sz="0" w:space="0" w:color="auto"/>
      </w:divBdr>
    </w:div>
    <w:div w:id="939410560">
      <w:bodyDiv w:val="1"/>
      <w:marLeft w:val="0"/>
      <w:marRight w:val="0"/>
      <w:marTop w:val="0"/>
      <w:marBottom w:val="0"/>
      <w:divBdr>
        <w:top w:val="none" w:sz="0" w:space="0" w:color="auto"/>
        <w:left w:val="none" w:sz="0" w:space="0" w:color="auto"/>
        <w:bottom w:val="none" w:sz="0" w:space="0" w:color="auto"/>
        <w:right w:val="none" w:sz="0" w:space="0" w:color="auto"/>
      </w:divBdr>
    </w:div>
    <w:div w:id="957370010">
      <w:bodyDiv w:val="1"/>
      <w:marLeft w:val="0"/>
      <w:marRight w:val="0"/>
      <w:marTop w:val="0"/>
      <w:marBottom w:val="0"/>
      <w:divBdr>
        <w:top w:val="none" w:sz="0" w:space="0" w:color="auto"/>
        <w:left w:val="none" w:sz="0" w:space="0" w:color="auto"/>
        <w:bottom w:val="none" w:sz="0" w:space="0" w:color="auto"/>
        <w:right w:val="none" w:sz="0" w:space="0" w:color="auto"/>
      </w:divBdr>
      <w:divsChild>
        <w:div w:id="1368026577">
          <w:marLeft w:val="0"/>
          <w:marRight w:val="0"/>
          <w:marTop w:val="0"/>
          <w:marBottom w:val="0"/>
          <w:divBdr>
            <w:top w:val="none" w:sz="0" w:space="0" w:color="auto"/>
            <w:left w:val="none" w:sz="0" w:space="0" w:color="auto"/>
            <w:bottom w:val="none" w:sz="0" w:space="0" w:color="auto"/>
            <w:right w:val="none" w:sz="0" w:space="0" w:color="auto"/>
          </w:divBdr>
          <w:divsChild>
            <w:div w:id="1991713129">
              <w:marLeft w:val="0"/>
              <w:marRight w:val="0"/>
              <w:marTop w:val="0"/>
              <w:marBottom w:val="0"/>
              <w:divBdr>
                <w:top w:val="none" w:sz="0" w:space="0" w:color="auto"/>
                <w:left w:val="none" w:sz="0" w:space="0" w:color="auto"/>
                <w:bottom w:val="none" w:sz="0" w:space="0" w:color="auto"/>
                <w:right w:val="none" w:sz="0" w:space="0" w:color="auto"/>
              </w:divBdr>
            </w:div>
          </w:divsChild>
        </w:div>
        <w:div w:id="606474496">
          <w:marLeft w:val="0"/>
          <w:marRight w:val="0"/>
          <w:marTop w:val="0"/>
          <w:marBottom w:val="0"/>
          <w:divBdr>
            <w:top w:val="none" w:sz="0" w:space="0" w:color="auto"/>
            <w:left w:val="none" w:sz="0" w:space="0" w:color="auto"/>
            <w:bottom w:val="none" w:sz="0" w:space="0" w:color="auto"/>
            <w:right w:val="none" w:sz="0" w:space="0" w:color="auto"/>
          </w:divBdr>
        </w:div>
      </w:divsChild>
    </w:div>
    <w:div w:id="976108779">
      <w:bodyDiv w:val="1"/>
      <w:marLeft w:val="0"/>
      <w:marRight w:val="0"/>
      <w:marTop w:val="0"/>
      <w:marBottom w:val="0"/>
      <w:divBdr>
        <w:top w:val="none" w:sz="0" w:space="0" w:color="auto"/>
        <w:left w:val="none" w:sz="0" w:space="0" w:color="auto"/>
        <w:bottom w:val="none" w:sz="0" w:space="0" w:color="auto"/>
        <w:right w:val="none" w:sz="0" w:space="0" w:color="auto"/>
      </w:divBdr>
    </w:div>
    <w:div w:id="1081369662">
      <w:bodyDiv w:val="1"/>
      <w:marLeft w:val="0"/>
      <w:marRight w:val="0"/>
      <w:marTop w:val="0"/>
      <w:marBottom w:val="0"/>
      <w:divBdr>
        <w:top w:val="none" w:sz="0" w:space="0" w:color="auto"/>
        <w:left w:val="none" w:sz="0" w:space="0" w:color="auto"/>
        <w:bottom w:val="none" w:sz="0" w:space="0" w:color="auto"/>
        <w:right w:val="none" w:sz="0" w:space="0" w:color="auto"/>
      </w:divBdr>
    </w:div>
    <w:div w:id="1246260863">
      <w:bodyDiv w:val="1"/>
      <w:marLeft w:val="0"/>
      <w:marRight w:val="0"/>
      <w:marTop w:val="0"/>
      <w:marBottom w:val="0"/>
      <w:divBdr>
        <w:top w:val="none" w:sz="0" w:space="0" w:color="auto"/>
        <w:left w:val="none" w:sz="0" w:space="0" w:color="auto"/>
        <w:bottom w:val="none" w:sz="0" w:space="0" w:color="auto"/>
        <w:right w:val="none" w:sz="0" w:space="0" w:color="auto"/>
      </w:divBdr>
    </w:div>
    <w:div w:id="1318191239">
      <w:bodyDiv w:val="1"/>
      <w:marLeft w:val="0"/>
      <w:marRight w:val="0"/>
      <w:marTop w:val="0"/>
      <w:marBottom w:val="0"/>
      <w:divBdr>
        <w:top w:val="none" w:sz="0" w:space="0" w:color="auto"/>
        <w:left w:val="none" w:sz="0" w:space="0" w:color="auto"/>
        <w:bottom w:val="none" w:sz="0" w:space="0" w:color="auto"/>
        <w:right w:val="none" w:sz="0" w:space="0" w:color="auto"/>
      </w:divBdr>
    </w:div>
    <w:div w:id="1553082389">
      <w:bodyDiv w:val="1"/>
      <w:marLeft w:val="0"/>
      <w:marRight w:val="0"/>
      <w:marTop w:val="0"/>
      <w:marBottom w:val="0"/>
      <w:divBdr>
        <w:top w:val="none" w:sz="0" w:space="0" w:color="auto"/>
        <w:left w:val="none" w:sz="0" w:space="0" w:color="auto"/>
        <w:bottom w:val="none" w:sz="0" w:space="0" w:color="auto"/>
        <w:right w:val="none" w:sz="0" w:space="0" w:color="auto"/>
      </w:divBdr>
    </w:div>
    <w:div w:id="1807817471">
      <w:bodyDiv w:val="1"/>
      <w:marLeft w:val="0"/>
      <w:marRight w:val="0"/>
      <w:marTop w:val="0"/>
      <w:marBottom w:val="0"/>
      <w:divBdr>
        <w:top w:val="none" w:sz="0" w:space="0" w:color="auto"/>
        <w:left w:val="none" w:sz="0" w:space="0" w:color="auto"/>
        <w:bottom w:val="none" w:sz="0" w:space="0" w:color="auto"/>
        <w:right w:val="none" w:sz="0" w:space="0" w:color="auto"/>
      </w:divBdr>
      <w:divsChild>
        <w:div w:id="2107119082">
          <w:marLeft w:val="0"/>
          <w:marRight w:val="0"/>
          <w:marTop w:val="0"/>
          <w:marBottom w:val="0"/>
          <w:divBdr>
            <w:top w:val="none" w:sz="0" w:space="0" w:color="auto"/>
            <w:left w:val="none" w:sz="0" w:space="0" w:color="auto"/>
            <w:bottom w:val="none" w:sz="0" w:space="0" w:color="auto"/>
            <w:right w:val="none" w:sz="0" w:space="0" w:color="auto"/>
          </w:divBdr>
          <w:divsChild>
            <w:div w:id="329992947">
              <w:marLeft w:val="0"/>
              <w:marRight w:val="0"/>
              <w:marTop w:val="0"/>
              <w:marBottom w:val="0"/>
              <w:divBdr>
                <w:top w:val="none" w:sz="0" w:space="0" w:color="auto"/>
                <w:left w:val="none" w:sz="0" w:space="0" w:color="auto"/>
                <w:bottom w:val="none" w:sz="0" w:space="0" w:color="auto"/>
                <w:right w:val="none" w:sz="0" w:space="0" w:color="auto"/>
              </w:divBdr>
            </w:div>
          </w:divsChild>
        </w:div>
        <w:div w:id="1103764763">
          <w:marLeft w:val="0"/>
          <w:marRight w:val="0"/>
          <w:marTop w:val="0"/>
          <w:marBottom w:val="0"/>
          <w:divBdr>
            <w:top w:val="none" w:sz="0" w:space="0" w:color="auto"/>
            <w:left w:val="none" w:sz="0" w:space="0" w:color="auto"/>
            <w:bottom w:val="none" w:sz="0" w:space="0" w:color="auto"/>
            <w:right w:val="none" w:sz="0" w:space="0" w:color="auto"/>
          </w:divBdr>
        </w:div>
        <w:div w:id="7606878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el%20Boka\Desktop\Fetzige_Abbildunge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el%20Boka\Desktop\Fetzige_Abbildunge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el%20Boka\Desktop\Fetzige_Abbildunge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daily changes</c:v>
          </c:tx>
          <c:spPr>
            <a:solidFill>
              <a:schemeClr val="tx1"/>
            </a:solidFill>
            <a:ln>
              <a:noFill/>
            </a:ln>
            <a:effectLst/>
          </c:spPr>
          <c:invertIfNegative val="0"/>
          <c:cat>
            <c:numRef>
              <c:f>[1]Bitcoin!$A$9:$A$1833</c:f>
              <c:numCache>
                <c:formatCode>General</c:formatCode>
                <c:ptCount val="1825"/>
                <c:pt idx="0">
                  <c:v>42800</c:v>
                </c:pt>
                <c:pt idx="1">
                  <c:v>42801</c:v>
                </c:pt>
                <c:pt idx="2">
                  <c:v>42802</c:v>
                </c:pt>
                <c:pt idx="3">
                  <c:v>42803</c:v>
                </c:pt>
                <c:pt idx="4">
                  <c:v>42804</c:v>
                </c:pt>
                <c:pt idx="5">
                  <c:v>42805</c:v>
                </c:pt>
                <c:pt idx="6">
                  <c:v>42806</c:v>
                </c:pt>
                <c:pt idx="7">
                  <c:v>42807</c:v>
                </c:pt>
                <c:pt idx="8">
                  <c:v>42808</c:v>
                </c:pt>
                <c:pt idx="9">
                  <c:v>42809</c:v>
                </c:pt>
                <c:pt idx="10">
                  <c:v>42810</c:v>
                </c:pt>
                <c:pt idx="11">
                  <c:v>42811</c:v>
                </c:pt>
                <c:pt idx="12">
                  <c:v>42812</c:v>
                </c:pt>
                <c:pt idx="13">
                  <c:v>42813</c:v>
                </c:pt>
                <c:pt idx="14">
                  <c:v>42814</c:v>
                </c:pt>
                <c:pt idx="15">
                  <c:v>42815</c:v>
                </c:pt>
                <c:pt idx="16">
                  <c:v>42816</c:v>
                </c:pt>
                <c:pt idx="17">
                  <c:v>42817</c:v>
                </c:pt>
                <c:pt idx="18">
                  <c:v>42818</c:v>
                </c:pt>
                <c:pt idx="19">
                  <c:v>42819</c:v>
                </c:pt>
                <c:pt idx="20">
                  <c:v>42820</c:v>
                </c:pt>
                <c:pt idx="21">
                  <c:v>42821</c:v>
                </c:pt>
                <c:pt idx="22">
                  <c:v>42822</c:v>
                </c:pt>
                <c:pt idx="23">
                  <c:v>42823</c:v>
                </c:pt>
                <c:pt idx="24">
                  <c:v>42824</c:v>
                </c:pt>
                <c:pt idx="25">
                  <c:v>42825</c:v>
                </c:pt>
                <c:pt idx="26">
                  <c:v>42826</c:v>
                </c:pt>
                <c:pt idx="27">
                  <c:v>42827</c:v>
                </c:pt>
                <c:pt idx="28">
                  <c:v>42828</c:v>
                </c:pt>
                <c:pt idx="29">
                  <c:v>42829</c:v>
                </c:pt>
                <c:pt idx="30">
                  <c:v>42830</c:v>
                </c:pt>
                <c:pt idx="31">
                  <c:v>42831</c:v>
                </c:pt>
                <c:pt idx="32">
                  <c:v>42832</c:v>
                </c:pt>
                <c:pt idx="33">
                  <c:v>42833</c:v>
                </c:pt>
                <c:pt idx="34">
                  <c:v>42834</c:v>
                </c:pt>
                <c:pt idx="35">
                  <c:v>42835</c:v>
                </c:pt>
                <c:pt idx="36">
                  <c:v>42836</c:v>
                </c:pt>
                <c:pt idx="37">
                  <c:v>42837</c:v>
                </c:pt>
                <c:pt idx="38">
                  <c:v>42838</c:v>
                </c:pt>
                <c:pt idx="39">
                  <c:v>42839</c:v>
                </c:pt>
                <c:pt idx="40">
                  <c:v>42840</c:v>
                </c:pt>
                <c:pt idx="41">
                  <c:v>42841</c:v>
                </c:pt>
                <c:pt idx="42">
                  <c:v>42842</c:v>
                </c:pt>
                <c:pt idx="43">
                  <c:v>42843</c:v>
                </c:pt>
                <c:pt idx="44">
                  <c:v>42844</c:v>
                </c:pt>
                <c:pt idx="45">
                  <c:v>42845</c:v>
                </c:pt>
                <c:pt idx="46">
                  <c:v>42846</c:v>
                </c:pt>
                <c:pt idx="47">
                  <c:v>42847</c:v>
                </c:pt>
                <c:pt idx="48">
                  <c:v>42848</c:v>
                </c:pt>
                <c:pt idx="49">
                  <c:v>42849</c:v>
                </c:pt>
                <c:pt idx="50">
                  <c:v>42850</c:v>
                </c:pt>
                <c:pt idx="51">
                  <c:v>42851</c:v>
                </c:pt>
                <c:pt idx="52">
                  <c:v>42852</c:v>
                </c:pt>
                <c:pt idx="53">
                  <c:v>42853</c:v>
                </c:pt>
                <c:pt idx="54">
                  <c:v>42854</c:v>
                </c:pt>
                <c:pt idx="55">
                  <c:v>42855</c:v>
                </c:pt>
                <c:pt idx="56">
                  <c:v>42856</c:v>
                </c:pt>
                <c:pt idx="57">
                  <c:v>42857</c:v>
                </c:pt>
                <c:pt idx="58">
                  <c:v>42858</c:v>
                </c:pt>
                <c:pt idx="59">
                  <c:v>42859</c:v>
                </c:pt>
                <c:pt idx="60">
                  <c:v>42860</c:v>
                </c:pt>
                <c:pt idx="61">
                  <c:v>42861</c:v>
                </c:pt>
                <c:pt idx="62">
                  <c:v>42862</c:v>
                </c:pt>
                <c:pt idx="63">
                  <c:v>42863</c:v>
                </c:pt>
                <c:pt idx="64">
                  <c:v>42864</c:v>
                </c:pt>
                <c:pt idx="65">
                  <c:v>42865</c:v>
                </c:pt>
                <c:pt idx="66">
                  <c:v>42866</c:v>
                </c:pt>
                <c:pt idx="67">
                  <c:v>42867</c:v>
                </c:pt>
                <c:pt idx="68">
                  <c:v>42868</c:v>
                </c:pt>
                <c:pt idx="69">
                  <c:v>42869</c:v>
                </c:pt>
                <c:pt idx="70">
                  <c:v>42870</c:v>
                </c:pt>
                <c:pt idx="71">
                  <c:v>42871</c:v>
                </c:pt>
                <c:pt idx="72">
                  <c:v>42872</c:v>
                </c:pt>
                <c:pt idx="73">
                  <c:v>42873</c:v>
                </c:pt>
                <c:pt idx="74">
                  <c:v>42874</c:v>
                </c:pt>
                <c:pt idx="75">
                  <c:v>42875</c:v>
                </c:pt>
                <c:pt idx="76">
                  <c:v>42876</c:v>
                </c:pt>
                <c:pt idx="77">
                  <c:v>42877</c:v>
                </c:pt>
                <c:pt idx="78">
                  <c:v>42878</c:v>
                </c:pt>
                <c:pt idx="79">
                  <c:v>42879</c:v>
                </c:pt>
                <c:pt idx="80">
                  <c:v>42880</c:v>
                </c:pt>
                <c:pt idx="81">
                  <c:v>42881</c:v>
                </c:pt>
                <c:pt idx="82">
                  <c:v>42882</c:v>
                </c:pt>
                <c:pt idx="83">
                  <c:v>42883</c:v>
                </c:pt>
                <c:pt idx="84">
                  <c:v>42884</c:v>
                </c:pt>
                <c:pt idx="85">
                  <c:v>42885</c:v>
                </c:pt>
                <c:pt idx="86">
                  <c:v>42886</c:v>
                </c:pt>
                <c:pt idx="87">
                  <c:v>42887</c:v>
                </c:pt>
                <c:pt idx="88">
                  <c:v>42888</c:v>
                </c:pt>
                <c:pt idx="89">
                  <c:v>42889</c:v>
                </c:pt>
                <c:pt idx="90">
                  <c:v>42890</c:v>
                </c:pt>
                <c:pt idx="91">
                  <c:v>42891</c:v>
                </c:pt>
                <c:pt idx="92">
                  <c:v>42892</c:v>
                </c:pt>
                <c:pt idx="93">
                  <c:v>42893</c:v>
                </c:pt>
                <c:pt idx="94">
                  <c:v>42894</c:v>
                </c:pt>
                <c:pt idx="95">
                  <c:v>42895</c:v>
                </c:pt>
                <c:pt idx="96">
                  <c:v>42896</c:v>
                </c:pt>
                <c:pt idx="97">
                  <c:v>42897</c:v>
                </c:pt>
                <c:pt idx="98">
                  <c:v>42898</c:v>
                </c:pt>
                <c:pt idx="99">
                  <c:v>42899</c:v>
                </c:pt>
                <c:pt idx="100">
                  <c:v>42900</c:v>
                </c:pt>
                <c:pt idx="101">
                  <c:v>42901</c:v>
                </c:pt>
                <c:pt idx="102">
                  <c:v>42902</c:v>
                </c:pt>
                <c:pt idx="103">
                  <c:v>42903</c:v>
                </c:pt>
                <c:pt idx="104">
                  <c:v>42904</c:v>
                </c:pt>
                <c:pt idx="105">
                  <c:v>42905</c:v>
                </c:pt>
                <c:pt idx="106">
                  <c:v>42906</c:v>
                </c:pt>
                <c:pt idx="107">
                  <c:v>42907</c:v>
                </c:pt>
                <c:pt idx="108">
                  <c:v>42908</c:v>
                </c:pt>
                <c:pt idx="109">
                  <c:v>42909</c:v>
                </c:pt>
                <c:pt idx="110">
                  <c:v>42910</c:v>
                </c:pt>
                <c:pt idx="111">
                  <c:v>42911</c:v>
                </c:pt>
                <c:pt idx="112">
                  <c:v>42912</c:v>
                </c:pt>
                <c:pt idx="113">
                  <c:v>42913</c:v>
                </c:pt>
                <c:pt idx="114">
                  <c:v>42914</c:v>
                </c:pt>
                <c:pt idx="115">
                  <c:v>42915</c:v>
                </c:pt>
                <c:pt idx="116">
                  <c:v>42916</c:v>
                </c:pt>
                <c:pt idx="117">
                  <c:v>42917</c:v>
                </c:pt>
                <c:pt idx="118">
                  <c:v>42918</c:v>
                </c:pt>
                <c:pt idx="119">
                  <c:v>42919</c:v>
                </c:pt>
                <c:pt idx="120">
                  <c:v>42920</c:v>
                </c:pt>
                <c:pt idx="121">
                  <c:v>42921</c:v>
                </c:pt>
                <c:pt idx="122">
                  <c:v>42922</c:v>
                </c:pt>
                <c:pt idx="123">
                  <c:v>42923</c:v>
                </c:pt>
                <c:pt idx="124">
                  <c:v>42924</c:v>
                </c:pt>
                <c:pt idx="125">
                  <c:v>42925</c:v>
                </c:pt>
                <c:pt idx="126">
                  <c:v>42926</c:v>
                </c:pt>
                <c:pt idx="127">
                  <c:v>42927</c:v>
                </c:pt>
                <c:pt idx="128">
                  <c:v>42928</c:v>
                </c:pt>
                <c:pt idx="129">
                  <c:v>42929</c:v>
                </c:pt>
                <c:pt idx="130">
                  <c:v>42930</c:v>
                </c:pt>
                <c:pt idx="131">
                  <c:v>42931</c:v>
                </c:pt>
                <c:pt idx="132">
                  <c:v>42932</c:v>
                </c:pt>
                <c:pt idx="133">
                  <c:v>42933</c:v>
                </c:pt>
                <c:pt idx="134">
                  <c:v>42934</c:v>
                </c:pt>
                <c:pt idx="135">
                  <c:v>42935</c:v>
                </c:pt>
                <c:pt idx="136">
                  <c:v>42936</c:v>
                </c:pt>
                <c:pt idx="137">
                  <c:v>42937</c:v>
                </c:pt>
                <c:pt idx="138">
                  <c:v>42938</c:v>
                </c:pt>
                <c:pt idx="139">
                  <c:v>42939</c:v>
                </c:pt>
                <c:pt idx="140">
                  <c:v>42940</c:v>
                </c:pt>
                <c:pt idx="141">
                  <c:v>42941</c:v>
                </c:pt>
                <c:pt idx="142">
                  <c:v>42942</c:v>
                </c:pt>
                <c:pt idx="143">
                  <c:v>42943</c:v>
                </c:pt>
                <c:pt idx="144">
                  <c:v>42944</c:v>
                </c:pt>
                <c:pt idx="145">
                  <c:v>42945</c:v>
                </c:pt>
                <c:pt idx="146">
                  <c:v>42946</c:v>
                </c:pt>
                <c:pt idx="147">
                  <c:v>42947</c:v>
                </c:pt>
                <c:pt idx="148">
                  <c:v>42948</c:v>
                </c:pt>
                <c:pt idx="149">
                  <c:v>42949</c:v>
                </c:pt>
                <c:pt idx="150">
                  <c:v>42950</c:v>
                </c:pt>
                <c:pt idx="151">
                  <c:v>42951</c:v>
                </c:pt>
                <c:pt idx="152">
                  <c:v>42952</c:v>
                </c:pt>
                <c:pt idx="153">
                  <c:v>42953</c:v>
                </c:pt>
                <c:pt idx="154">
                  <c:v>42954</c:v>
                </c:pt>
                <c:pt idx="155">
                  <c:v>42955</c:v>
                </c:pt>
                <c:pt idx="156">
                  <c:v>42956</c:v>
                </c:pt>
                <c:pt idx="157">
                  <c:v>42957</c:v>
                </c:pt>
                <c:pt idx="158">
                  <c:v>42958</c:v>
                </c:pt>
                <c:pt idx="159">
                  <c:v>42959</c:v>
                </c:pt>
                <c:pt idx="160">
                  <c:v>42960</c:v>
                </c:pt>
                <c:pt idx="161">
                  <c:v>42961</c:v>
                </c:pt>
                <c:pt idx="162">
                  <c:v>42962</c:v>
                </c:pt>
                <c:pt idx="163">
                  <c:v>42963</c:v>
                </c:pt>
                <c:pt idx="164">
                  <c:v>42964</c:v>
                </c:pt>
                <c:pt idx="165">
                  <c:v>42965</c:v>
                </c:pt>
                <c:pt idx="166">
                  <c:v>42966</c:v>
                </c:pt>
                <c:pt idx="167">
                  <c:v>42967</c:v>
                </c:pt>
                <c:pt idx="168">
                  <c:v>42968</c:v>
                </c:pt>
                <c:pt idx="169">
                  <c:v>42969</c:v>
                </c:pt>
                <c:pt idx="170">
                  <c:v>42970</c:v>
                </c:pt>
                <c:pt idx="171">
                  <c:v>42971</c:v>
                </c:pt>
                <c:pt idx="172">
                  <c:v>42972</c:v>
                </c:pt>
                <c:pt idx="173">
                  <c:v>42973</c:v>
                </c:pt>
                <c:pt idx="174">
                  <c:v>42974</c:v>
                </c:pt>
                <c:pt idx="175">
                  <c:v>42975</c:v>
                </c:pt>
                <c:pt idx="176">
                  <c:v>42976</c:v>
                </c:pt>
                <c:pt idx="177">
                  <c:v>42977</c:v>
                </c:pt>
                <c:pt idx="178">
                  <c:v>42978</c:v>
                </c:pt>
                <c:pt idx="179">
                  <c:v>42979</c:v>
                </c:pt>
                <c:pt idx="180">
                  <c:v>42980</c:v>
                </c:pt>
                <c:pt idx="181">
                  <c:v>42981</c:v>
                </c:pt>
                <c:pt idx="182">
                  <c:v>42982</c:v>
                </c:pt>
                <c:pt idx="183">
                  <c:v>42983</c:v>
                </c:pt>
                <c:pt idx="184">
                  <c:v>42984</c:v>
                </c:pt>
                <c:pt idx="185">
                  <c:v>42985</c:v>
                </c:pt>
                <c:pt idx="186">
                  <c:v>42986</c:v>
                </c:pt>
                <c:pt idx="187">
                  <c:v>42987</c:v>
                </c:pt>
                <c:pt idx="188">
                  <c:v>42988</c:v>
                </c:pt>
                <c:pt idx="189">
                  <c:v>42989</c:v>
                </c:pt>
                <c:pt idx="190">
                  <c:v>42990</c:v>
                </c:pt>
                <c:pt idx="191">
                  <c:v>42991</c:v>
                </c:pt>
                <c:pt idx="192">
                  <c:v>42992</c:v>
                </c:pt>
                <c:pt idx="193">
                  <c:v>42993</c:v>
                </c:pt>
                <c:pt idx="194">
                  <c:v>42994</c:v>
                </c:pt>
                <c:pt idx="195">
                  <c:v>42995</c:v>
                </c:pt>
                <c:pt idx="196">
                  <c:v>42996</c:v>
                </c:pt>
                <c:pt idx="197">
                  <c:v>42997</c:v>
                </c:pt>
                <c:pt idx="198">
                  <c:v>42998</c:v>
                </c:pt>
                <c:pt idx="199">
                  <c:v>42999</c:v>
                </c:pt>
                <c:pt idx="200">
                  <c:v>43000</c:v>
                </c:pt>
                <c:pt idx="201">
                  <c:v>43001</c:v>
                </c:pt>
                <c:pt idx="202">
                  <c:v>43002</c:v>
                </c:pt>
                <c:pt idx="203">
                  <c:v>43003</c:v>
                </c:pt>
                <c:pt idx="204">
                  <c:v>43004</c:v>
                </c:pt>
                <c:pt idx="205">
                  <c:v>43005</c:v>
                </c:pt>
                <c:pt idx="206">
                  <c:v>43006</c:v>
                </c:pt>
                <c:pt idx="207">
                  <c:v>43007</c:v>
                </c:pt>
                <c:pt idx="208">
                  <c:v>43008</c:v>
                </c:pt>
                <c:pt idx="209">
                  <c:v>43009</c:v>
                </c:pt>
                <c:pt idx="210">
                  <c:v>43010</c:v>
                </c:pt>
                <c:pt idx="211">
                  <c:v>43011</c:v>
                </c:pt>
                <c:pt idx="212">
                  <c:v>43012</c:v>
                </c:pt>
                <c:pt idx="213">
                  <c:v>43013</c:v>
                </c:pt>
                <c:pt idx="214">
                  <c:v>43014</c:v>
                </c:pt>
                <c:pt idx="215">
                  <c:v>43015</c:v>
                </c:pt>
                <c:pt idx="216">
                  <c:v>43016</c:v>
                </c:pt>
                <c:pt idx="217">
                  <c:v>43017</c:v>
                </c:pt>
                <c:pt idx="218">
                  <c:v>43018</c:v>
                </c:pt>
                <c:pt idx="219">
                  <c:v>43019</c:v>
                </c:pt>
                <c:pt idx="220">
                  <c:v>43020</c:v>
                </c:pt>
                <c:pt idx="221">
                  <c:v>43021</c:v>
                </c:pt>
                <c:pt idx="222">
                  <c:v>43022</c:v>
                </c:pt>
                <c:pt idx="223">
                  <c:v>43023</c:v>
                </c:pt>
                <c:pt idx="224">
                  <c:v>43024</c:v>
                </c:pt>
                <c:pt idx="225">
                  <c:v>43025</c:v>
                </c:pt>
                <c:pt idx="226">
                  <c:v>43026</c:v>
                </c:pt>
                <c:pt idx="227">
                  <c:v>43027</c:v>
                </c:pt>
                <c:pt idx="228">
                  <c:v>43028</c:v>
                </c:pt>
                <c:pt idx="229">
                  <c:v>43029</c:v>
                </c:pt>
                <c:pt idx="230">
                  <c:v>43030</c:v>
                </c:pt>
                <c:pt idx="231">
                  <c:v>43031</c:v>
                </c:pt>
                <c:pt idx="232">
                  <c:v>43032</c:v>
                </c:pt>
                <c:pt idx="233">
                  <c:v>43033</c:v>
                </c:pt>
                <c:pt idx="234">
                  <c:v>43034</c:v>
                </c:pt>
                <c:pt idx="235">
                  <c:v>43035</c:v>
                </c:pt>
                <c:pt idx="236">
                  <c:v>43036</c:v>
                </c:pt>
                <c:pt idx="237">
                  <c:v>43037</c:v>
                </c:pt>
                <c:pt idx="238">
                  <c:v>43038</c:v>
                </c:pt>
                <c:pt idx="239">
                  <c:v>43039</c:v>
                </c:pt>
                <c:pt idx="240">
                  <c:v>43040</c:v>
                </c:pt>
                <c:pt idx="241">
                  <c:v>43041</c:v>
                </c:pt>
                <c:pt idx="242">
                  <c:v>43042</c:v>
                </c:pt>
                <c:pt idx="243">
                  <c:v>43043</c:v>
                </c:pt>
                <c:pt idx="244">
                  <c:v>43044</c:v>
                </c:pt>
                <c:pt idx="245">
                  <c:v>43045</c:v>
                </c:pt>
                <c:pt idx="246">
                  <c:v>43046</c:v>
                </c:pt>
                <c:pt idx="247">
                  <c:v>43047</c:v>
                </c:pt>
                <c:pt idx="248">
                  <c:v>43048</c:v>
                </c:pt>
                <c:pt idx="249">
                  <c:v>43049</c:v>
                </c:pt>
                <c:pt idx="250">
                  <c:v>43050</c:v>
                </c:pt>
                <c:pt idx="251">
                  <c:v>43051</c:v>
                </c:pt>
                <c:pt idx="252">
                  <c:v>43052</c:v>
                </c:pt>
                <c:pt idx="253">
                  <c:v>43053</c:v>
                </c:pt>
                <c:pt idx="254">
                  <c:v>43054</c:v>
                </c:pt>
                <c:pt idx="255">
                  <c:v>43055</c:v>
                </c:pt>
                <c:pt idx="256">
                  <c:v>43056</c:v>
                </c:pt>
                <c:pt idx="257">
                  <c:v>43057</c:v>
                </c:pt>
                <c:pt idx="258">
                  <c:v>43058</c:v>
                </c:pt>
                <c:pt idx="259">
                  <c:v>43059</c:v>
                </c:pt>
                <c:pt idx="260">
                  <c:v>43060</c:v>
                </c:pt>
                <c:pt idx="261">
                  <c:v>43061</c:v>
                </c:pt>
                <c:pt idx="262">
                  <c:v>43062</c:v>
                </c:pt>
                <c:pt idx="263">
                  <c:v>43063</c:v>
                </c:pt>
                <c:pt idx="264">
                  <c:v>43064</c:v>
                </c:pt>
                <c:pt idx="265">
                  <c:v>43065</c:v>
                </c:pt>
                <c:pt idx="266">
                  <c:v>43066</c:v>
                </c:pt>
                <c:pt idx="267">
                  <c:v>43067</c:v>
                </c:pt>
                <c:pt idx="268">
                  <c:v>43068</c:v>
                </c:pt>
                <c:pt idx="269">
                  <c:v>43069</c:v>
                </c:pt>
                <c:pt idx="270">
                  <c:v>43070</c:v>
                </c:pt>
                <c:pt idx="271">
                  <c:v>43071</c:v>
                </c:pt>
                <c:pt idx="272">
                  <c:v>43072</c:v>
                </c:pt>
                <c:pt idx="273">
                  <c:v>43073</c:v>
                </c:pt>
                <c:pt idx="274">
                  <c:v>43074</c:v>
                </c:pt>
                <c:pt idx="275">
                  <c:v>43075</c:v>
                </c:pt>
                <c:pt idx="276">
                  <c:v>43076</c:v>
                </c:pt>
                <c:pt idx="277">
                  <c:v>43077</c:v>
                </c:pt>
                <c:pt idx="278">
                  <c:v>43078</c:v>
                </c:pt>
                <c:pt idx="279">
                  <c:v>43079</c:v>
                </c:pt>
                <c:pt idx="280">
                  <c:v>43080</c:v>
                </c:pt>
                <c:pt idx="281">
                  <c:v>43081</c:v>
                </c:pt>
                <c:pt idx="282">
                  <c:v>43082</c:v>
                </c:pt>
                <c:pt idx="283">
                  <c:v>43083</c:v>
                </c:pt>
                <c:pt idx="284">
                  <c:v>43084</c:v>
                </c:pt>
                <c:pt idx="285">
                  <c:v>43085</c:v>
                </c:pt>
                <c:pt idx="286">
                  <c:v>43086</c:v>
                </c:pt>
                <c:pt idx="287">
                  <c:v>43087</c:v>
                </c:pt>
                <c:pt idx="288">
                  <c:v>43088</c:v>
                </c:pt>
                <c:pt idx="289">
                  <c:v>43089</c:v>
                </c:pt>
                <c:pt idx="290">
                  <c:v>43090</c:v>
                </c:pt>
                <c:pt idx="291">
                  <c:v>43091</c:v>
                </c:pt>
                <c:pt idx="292">
                  <c:v>43092</c:v>
                </c:pt>
                <c:pt idx="293">
                  <c:v>43093</c:v>
                </c:pt>
                <c:pt idx="294">
                  <c:v>43094</c:v>
                </c:pt>
                <c:pt idx="295">
                  <c:v>43095</c:v>
                </c:pt>
                <c:pt idx="296">
                  <c:v>43096</c:v>
                </c:pt>
                <c:pt idx="297">
                  <c:v>43097</c:v>
                </c:pt>
                <c:pt idx="298">
                  <c:v>43098</c:v>
                </c:pt>
                <c:pt idx="299">
                  <c:v>43099</c:v>
                </c:pt>
                <c:pt idx="300">
                  <c:v>43100</c:v>
                </c:pt>
                <c:pt idx="301">
                  <c:v>43101</c:v>
                </c:pt>
                <c:pt idx="302">
                  <c:v>43102</c:v>
                </c:pt>
                <c:pt idx="303">
                  <c:v>43103</c:v>
                </c:pt>
                <c:pt idx="304">
                  <c:v>43104</c:v>
                </c:pt>
                <c:pt idx="305">
                  <c:v>43105</c:v>
                </c:pt>
                <c:pt idx="306">
                  <c:v>43106</c:v>
                </c:pt>
                <c:pt idx="307">
                  <c:v>43107</c:v>
                </c:pt>
                <c:pt idx="308">
                  <c:v>43108</c:v>
                </c:pt>
                <c:pt idx="309">
                  <c:v>43109</c:v>
                </c:pt>
                <c:pt idx="310">
                  <c:v>43110</c:v>
                </c:pt>
                <c:pt idx="311">
                  <c:v>43111</c:v>
                </c:pt>
                <c:pt idx="312">
                  <c:v>43112</c:v>
                </c:pt>
                <c:pt idx="313">
                  <c:v>43113</c:v>
                </c:pt>
                <c:pt idx="314">
                  <c:v>43114</c:v>
                </c:pt>
                <c:pt idx="315">
                  <c:v>43115</c:v>
                </c:pt>
                <c:pt idx="316">
                  <c:v>43116</c:v>
                </c:pt>
                <c:pt idx="317">
                  <c:v>43117</c:v>
                </c:pt>
                <c:pt idx="318">
                  <c:v>43118</c:v>
                </c:pt>
                <c:pt idx="319">
                  <c:v>43119</c:v>
                </c:pt>
                <c:pt idx="320">
                  <c:v>43120</c:v>
                </c:pt>
                <c:pt idx="321">
                  <c:v>43121</c:v>
                </c:pt>
                <c:pt idx="322">
                  <c:v>43122</c:v>
                </c:pt>
                <c:pt idx="323">
                  <c:v>43123</c:v>
                </c:pt>
                <c:pt idx="324">
                  <c:v>43124</c:v>
                </c:pt>
                <c:pt idx="325">
                  <c:v>43125</c:v>
                </c:pt>
                <c:pt idx="326">
                  <c:v>43126</c:v>
                </c:pt>
                <c:pt idx="327">
                  <c:v>43127</c:v>
                </c:pt>
                <c:pt idx="328">
                  <c:v>43128</c:v>
                </c:pt>
                <c:pt idx="329">
                  <c:v>43129</c:v>
                </c:pt>
                <c:pt idx="330">
                  <c:v>43130</c:v>
                </c:pt>
                <c:pt idx="331">
                  <c:v>43131</c:v>
                </c:pt>
                <c:pt idx="332">
                  <c:v>43132</c:v>
                </c:pt>
                <c:pt idx="333">
                  <c:v>43133</c:v>
                </c:pt>
                <c:pt idx="334">
                  <c:v>43134</c:v>
                </c:pt>
                <c:pt idx="335">
                  <c:v>43135</c:v>
                </c:pt>
                <c:pt idx="336">
                  <c:v>43136</c:v>
                </c:pt>
                <c:pt idx="337">
                  <c:v>43137</c:v>
                </c:pt>
                <c:pt idx="338">
                  <c:v>43138</c:v>
                </c:pt>
                <c:pt idx="339">
                  <c:v>43139</c:v>
                </c:pt>
                <c:pt idx="340">
                  <c:v>43140</c:v>
                </c:pt>
                <c:pt idx="341">
                  <c:v>43141</c:v>
                </c:pt>
                <c:pt idx="342">
                  <c:v>43142</c:v>
                </c:pt>
                <c:pt idx="343">
                  <c:v>43143</c:v>
                </c:pt>
                <c:pt idx="344">
                  <c:v>43144</c:v>
                </c:pt>
                <c:pt idx="345">
                  <c:v>43145</c:v>
                </c:pt>
                <c:pt idx="346">
                  <c:v>43146</c:v>
                </c:pt>
                <c:pt idx="347">
                  <c:v>43147</c:v>
                </c:pt>
                <c:pt idx="348">
                  <c:v>43148</c:v>
                </c:pt>
                <c:pt idx="349">
                  <c:v>43149</c:v>
                </c:pt>
                <c:pt idx="350">
                  <c:v>43150</c:v>
                </c:pt>
                <c:pt idx="351">
                  <c:v>43151</c:v>
                </c:pt>
                <c:pt idx="352">
                  <c:v>43152</c:v>
                </c:pt>
                <c:pt idx="353">
                  <c:v>43153</c:v>
                </c:pt>
                <c:pt idx="354">
                  <c:v>43154</c:v>
                </c:pt>
                <c:pt idx="355">
                  <c:v>43155</c:v>
                </c:pt>
                <c:pt idx="356">
                  <c:v>43156</c:v>
                </c:pt>
                <c:pt idx="357">
                  <c:v>43157</c:v>
                </c:pt>
                <c:pt idx="358">
                  <c:v>43158</c:v>
                </c:pt>
                <c:pt idx="359">
                  <c:v>43159</c:v>
                </c:pt>
                <c:pt idx="360">
                  <c:v>43160</c:v>
                </c:pt>
                <c:pt idx="361">
                  <c:v>43161</c:v>
                </c:pt>
                <c:pt idx="362">
                  <c:v>43162</c:v>
                </c:pt>
                <c:pt idx="363">
                  <c:v>43163</c:v>
                </c:pt>
                <c:pt idx="364">
                  <c:v>43164</c:v>
                </c:pt>
                <c:pt idx="365">
                  <c:v>43165</c:v>
                </c:pt>
                <c:pt idx="366">
                  <c:v>43166</c:v>
                </c:pt>
                <c:pt idx="367">
                  <c:v>43167</c:v>
                </c:pt>
                <c:pt idx="368">
                  <c:v>43168</c:v>
                </c:pt>
                <c:pt idx="369">
                  <c:v>43169</c:v>
                </c:pt>
                <c:pt idx="370">
                  <c:v>43170</c:v>
                </c:pt>
                <c:pt idx="371">
                  <c:v>43171</c:v>
                </c:pt>
                <c:pt idx="372">
                  <c:v>43172</c:v>
                </c:pt>
                <c:pt idx="373">
                  <c:v>43173</c:v>
                </c:pt>
                <c:pt idx="374">
                  <c:v>43174</c:v>
                </c:pt>
                <c:pt idx="375">
                  <c:v>43175</c:v>
                </c:pt>
                <c:pt idx="376">
                  <c:v>43176</c:v>
                </c:pt>
                <c:pt idx="377">
                  <c:v>43177</c:v>
                </c:pt>
                <c:pt idx="378">
                  <c:v>43178</c:v>
                </c:pt>
                <c:pt idx="379">
                  <c:v>43179</c:v>
                </c:pt>
                <c:pt idx="380">
                  <c:v>43180</c:v>
                </c:pt>
                <c:pt idx="381">
                  <c:v>43181</c:v>
                </c:pt>
                <c:pt idx="382">
                  <c:v>43182</c:v>
                </c:pt>
                <c:pt idx="383">
                  <c:v>43183</c:v>
                </c:pt>
                <c:pt idx="384">
                  <c:v>43184</c:v>
                </c:pt>
                <c:pt idx="385">
                  <c:v>43185</c:v>
                </c:pt>
                <c:pt idx="386">
                  <c:v>43186</c:v>
                </c:pt>
                <c:pt idx="387">
                  <c:v>43187</c:v>
                </c:pt>
                <c:pt idx="388">
                  <c:v>43188</c:v>
                </c:pt>
                <c:pt idx="389">
                  <c:v>43189</c:v>
                </c:pt>
                <c:pt idx="390">
                  <c:v>43190</c:v>
                </c:pt>
                <c:pt idx="391">
                  <c:v>43191</c:v>
                </c:pt>
                <c:pt idx="392">
                  <c:v>43192</c:v>
                </c:pt>
                <c:pt idx="393">
                  <c:v>43193</c:v>
                </c:pt>
                <c:pt idx="394">
                  <c:v>43194</c:v>
                </c:pt>
                <c:pt idx="395">
                  <c:v>43195</c:v>
                </c:pt>
                <c:pt idx="396">
                  <c:v>43196</c:v>
                </c:pt>
                <c:pt idx="397">
                  <c:v>43197</c:v>
                </c:pt>
                <c:pt idx="398">
                  <c:v>43198</c:v>
                </c:pt>
                <c:pt idx="399">
                  <c:v>43199</c:v>
                </c:pt>
                <c:pt idx="400">
                  <c:v>43200</c:v>
                </c:pt>
                <c:pt idx="401">
                  <c:v>43201</c:v>
                </c:pt>
                <c:pt idx="402">
                  <c:v>43202</c:v>
                </c:pt>
                <c:pt idx="403">
                  <c:v>43203</c:v>
                </c:pt>
                <c:pt idx="404">
                  <c:v>43204</c:v>
                </c:pt>
                <c:pt idx="405">
                  <c:v>43205</c:v>
                </c:pt>
                <c:pt idx="406">
                  <c:v>43206</c:v>
                </c:pt>
                <c:pt idx="407">
                  <c:v>43207</c:v>
                </c:pt>
                <c:pt idx="408">
                  <c:v>43208</c:v>
                </c:pt>
                <c:pt idx="409">
                  <c:v>43209</c:v>
                </c:pt>
                <c:pt idx="410">
                  <c:v>43210</c:v>
                </c:pt>
                <c:pt idx="411">
                  <c:v>43211</c:v>
                </c:pt>
                <c:pt idx="412">
                  <c:v>43212</c:v>
                </c:pt>
                <c:pt idx="413">
                  <c:v>43213</c:v>
                </c:pt>
                <c:pt idx="414">
                  <c:v>43214</c:v>
                </c:pt>
                <c:pt idx="415">
                  <c:v>43215</c:v>
                </c:pt>
                <c:pt idx="416">
                  <c:v>43216</c:v>
                </c:pt>
                <c:pt idx="417">
                  <c:v>43217</c:v>
                </c:pt>
                <c:pt idx="418">
                  <c:v>43218</c:v>
                </c:pt>
                <c:pt idx="419">
                  <c:v>43219</c:v>
                </c:pt>
                <c:pt idx="420">
                  <c:v>43220</c:v>
                </c:pt>
                <c:pt idx="421">
                  <c:v>43221</c:v>
                </c:pt>
                <c:pt idx="422">
                  <c:v>43222</c:v>
                </c:pt>
                <c:pt idx="423">
                  <c:v>43223</c:v>
                </c:pt>
                <c:pt idx="424">
                  <c:v>43224</c:v>
                </c:pt>
                <c:pt idx="425">
                  <c:v>43225</c:v>
                </c:pt>
                <c:pt idx="426">
                  <c:v>43226</c:v>
                </c:pt>
                <c:pt idx="427">
                  <c:v>43227</c:v>
                </c:pt>
                <c:pt idx="428">
                  <c:v>43228</c:v>
                </c:pt>
                <c:pt idx="429">
                  <c:v>43229</c:v>
                </c:pt>
                <c:pt idx="430">
                  <c:v>43230</c:v>
                </c:pt>
                <c:pt idx="431">
                  <c:v>43231</c:v>
                </c:pt>
                <c:pt idx="432">
                  <c:v>43232</c:v>
                </c:pt>
                <c:pt idx="433">
                  <c:v>43233</c:v>
                </c:pt>
                <c:pt idx="434">
                  <c:v>43234</c:v>
                </c:pt>
                <c:pt idx="435">
                  <c:v>43235</c:v>
                </c:pt>
                <c:pt idx="436">
                  <c:v>43236</c:v>
                </c:pt>
                <c:pt idx="437">
                  <c:v>43237</c:v>
                </c:pt>
                <c:pt idx="438">
                  <c:v>43238</c:v>
                </c:pt>
                <c:pt idx="439">
                  <c:v>43239</c:v>
                </c:pt>
                <c:pt idx="440">
                  <c:v>43240</c:v>
                </c:pt>
                <c:pt idx="441">
                  <c:v>43241</c:v>
                </c:pt>
                <c:pt idx="442">
                  <c:v>43242</c:v>
                </c:pt>
                <c:pt idx="443">
                  <c:v>43243</c:v>
                </c:pt>
                <c:pt idx="444">
                  <c:v>43244</c:v>
                </c:pt>
                <c:pt idx="445">
                  <c:v>43245</c:v>
                </c:pt>
                <c:pt idx="446">
                  <c:v>43246</c:v>
                </c:pt>
                <c:pt idx="447">
                  <c:v>43247</c:v>
                </c:pt>
                <c:pt idx="448">
                  <c:v>43248</c:v>
                </c:pt>
                <c:pt idx="449">
                  <c:v>43249</c:v>
                </c:pt>
                <c:pt idx="450">
                  <c:v>43250</c:v>
                </c:pt>
                <c:pt idx="451">
                  <c:v>43251</c:v>
                </c:pt>
                <c:pt idx="452">
                  <c:v>43252</c:v>
                </c:pt>
                <c:pt idx="453">
                  <c:v>43253</c:v>
                </c:pt>
                <c:pt idx="454">
                  <c:v>43254</c:v>
                </c:pt>
                <c:pt idx="455">
                  <c:v>43255</c:v>
                </c:pt>
                <c:pt idx="456">
                  <c:v>43256</c:v>
                </c:pt>
                <c:pt idx="457">
                  <c:v>43257</c:v>
                </c:pt>
                <c:pt idx="458">
                  <c:v>43258</c:v>
                </c:pt>
                <c:pt idx="459">
                  <c:v>43259</c:v>
                </c:pt>
                <c:pt idx="460">
                  <c:v>43260</c:v>
                </c:pt>
                <c:pt idx="461">
                  <c:v>43261</c:v>
                </c:pt>
                <c:pt idx="462">
                  <c:v>43262</c:v>
                </c:pt>
                <c:pt idx="463">
                  <c:v>43263</c:v>
                </c:pt>
                <c:pt idx="464">
                  <c:v>43264</c:v>
                </c:pt>
                <c:pt idx="465">
                  <c:v>43265</c:v>
                </c:pt>
                <c:pt idx="466">
                  <c:v>43266</c:v>
                </c:pt>
                <c:pt idx="467">
                  <c:v>43267</c:v>
                </c:pt>
                <c:pt idx="468">
                  <c:v>43268</c:v>
                </c:pt>
                <c:pt idx="469">
                  <c:v>43269</c:v>
                </c:pt>
                <c:pt idx="470">
                  <c:v>43270</c:v>
                </c:pt>
                <c:pt idx="471">
                  <c:v>43271</c:v>
                </c:pt>
                <c:pt idx="472">
                  <c:v>43272</c:v>
                </c:pt>
                <c:pt idx="473">
                  <c:v>43273</c:v>
                </c:pt>
                <c:pt idx="474">
                  <c:v>43274</c:v>
                </c:pt>
                <c:pt idx="475">
                  <c:v>43275</c:v>
                </c:pt>
                <c:pt idx="476">
                  <c:v>43276</c:v>
                </c:pt>
                <c:pt idx="477">
                  <c:v>43277</c:v>
                </c:pt>
                <c:pt idx="478">
                  <c:v>43278</c:v>
                </c:pt>
                <c:pt idx="479">
                  <c:v>43279</c:v>
                </c:pt>
                <c:pt idx="480">
                  <c:v>43280</c:v>
                </c:pt>
                <c:pt idx="481">
                  <c:v>43281</c:v>
                </c:pt>
                <c:pt idx="482">
                  <c:v>43282</c:v>
                </c:pt>
                <c:pt idx="483">
                  <c:v>43283</c:v>
                </c:pt>
                <c:pt idx="484">
                  <c:v>43284</c:v>
                </c:pt>
                <c:pt idx="485">
                  <c:v>43285</c:v>
                </c:pt>
                <c:pt idx="486">
                  <c:v>43286</c:v>
                </c:pt>
                <c:pt idx="487">
                  <c:v>43287</c:v>
                </c:pt>
                <c:pt idx="488">
                  <c:v>43288</c:v>
                </c:pt>
                <c:pt idx="489">
                  <c:v>43289</c:v>
                </c:pt>
                <c:pt idx="490">
                  <c:v>43290</c:v>
                </c:pt>
                <c:pt idx="491">
                  <c:v>43291</c:v>
                </c:pt>
                <c:pt idx="492">
                  <c:v>43292</c:v>
                </c:pt>
                <c:pt idx="493">
                  <c:v>43293</c:v>
                </c:pt>
                <c:pt idx="494">
                  <c:v>43294</c:v>
                </c:pt>
                <c:pt idx="495">
                  <c:v>43295</c:v>
                </c:pt>
                <c:pt idx="496">
                  <c:v>43296</c:v>
                </c:pt>
                <c:pt idx="497">
                  <c:v>43297</c:v>
                </c:pt>
                <c:pt idx="498">
                  <c:v>43298</c:v>
                </c:pt>
                <c:pt idx="499">
                  <c:v>43299</c:v>
                </c:pt>
                <c:pt idx="500">
                  <c:v>43300</c:v>
                </c:pt>
                <c:pt idx="501">
                  <c:v>43301</c:v>
                </c:pt>
                <c:pt idx="502">
                  <c:v>43302</c:v>
                </c:pt>
                <c:pt idx="503">
                  <c:v>43303</c:v>
                </c:pt>
                <c:pt idx="504">
                  <c:v>43304</c:v>
                </c:pt>
                <c:pt idx="505">
                  <c:v>43305</c:v>
                </c:pt>
                <c:pt idx="506">
                  <c:v>43306</c:v>
                </c:pt>
                <c:pt idx="507">
                  <c:v>43307</c:v>
                </c:pt>
                <c:pt idx="508">
                  <c:v>43308</c:v>
                </c:pt>
                <c:pt idx="509">
                  <c:v>43309</c:v>
                </c:pt>
                <c:pt idx="510">
                  <c:v>43310</c:v>
                </c:pt>
                <c:pt idx="511">
                  <c:v>43311</c:v>
                </c:pt>
                <c:pt idx="512">
                  <c:v>43312</c:v>
                </c:pt>
                <c:pt idx="513">
                  <c:v>43313</c:v>
                </c:pt>
                <c:pt idx="514">
                  <c:v>43314</c:v>
                </c:pt>
                <c:pt idx="515">
                  <c:v>43315</c:v>
                </c:pt>
                <c:pt idx="516">
                  <c:v>43316</c:v>
                </c:pt>
                <c:pt idx="517">
                  <c:v>43317</c:v>
                </c:pt>
                <c:pt idx="518">
                  <c:v>43318</c:v>
                </c:pt>
                <c:pt idx="519">
                  <c:v>43319</c:v>
                </c:pt>
                <c:pt idx="520">
                  <c:v>43320</c:v>
                </c:pt>
                <c:pt idx="521">
                  <c:v>43321</c:v>
                </c:pt>
                <c:pt idx="522">
                  <c:v>43322</c:v>
                </c:pt>
                <c:pt idx="523">
                  <c:v>43323</c:v>
                </c:pt>
                <c:pt idx="524">
                  <c:v>43324</c:v>
                </c:pt>
                <c:pt idx="525">
                  <c:v>43325</c:v>
                </c:pt>
                <c:pt idx="526">
                  <c:v>43326</c:v>
                </c:pt>
                <c:pt idx="527">
                  <c:v>43327</c:v>
                </c:pt>
                <c:pt idx="528">
                  <c:v>43328</c:v>
                </c:pt>
                <c:pt idx="529">
                  <c:v>43329</c:v>
                </c:pt>
                <c:pt idx="530">
                  <c:v>43330</c:v>
                </c:pt>
                <c:pt idx="531">
                  <c:v>43331</c:v>
                </c:pt>
                <c:pt idx="532">
                  <c:v>43332</c:v>
                </c:pt>
                <c:pt idx="533">
                  <c:v>43333</c:v>
                </c:pt>
                <c:pt idx="534">
                  <c:v>43334</c:v>
                </c:pt>
                <c:pt idx="535">
                  <c:v>43335</c:v>
                </c:pt>
                <c:pt idx="536">
                  <c:v>43336</c:v>
                </c:pt>
                <c:pt idx="537">
                  <c:v>43337</c:v>
                </c:pt>
                <c:pt idx="538">
                  <c:v>43338</c:v>
                </c:pt>
                <c:pt idx="539">
                  <c:v>43339</c:v>
                </c:pt>
                <c:pt idx="540">
                  <c:v>43340</c:v>
                </c:pt>
                <c:pt idx="541">
                  <c:v>43341</c:v>
                </c:pt>
                <c:pt idx="542">
                  <c:v>43342</c:v>
                </c:pt>
                <c:pt idx="543">
                  <c:v>43343</c:v>
                </c:pt>
                <c:pt idx="544">
                  <c:v>43344</c:v>
                </c:pt>
                <c:pt idx="545">
                  <c:v>43345</c:v>
                </c:pt>
                <c:pt idx="546">
                  <c:v>43346</c:v>
                </c:pt>
                <c:pt idx="547">
                  <c:v>43347</c:v>
                </c:pt>
                <c:pt idx="548">
                  <c:v>43348</c:v>
                </c:pt>
                <c:pt idx="549">
                  <c:v>43349</c:v>
                </c:pt>
                <c:pt idx="550">
                  <c:v>43350</c:v>
                </c:pt>
                <c:pt idx="551">
                  <c:v>43351</c:v>
                </c:pt>
                <c:pt idx="552">
                  <c:v>43352</c:v>
                </c:pt>
                <c:pt idx="553">
                  <c:v>43353</c:v>
                </c:pt>
                <c:pt idx="554">
                  <c:v>43354</c:v>
                </c:pt>
                <c:pt idx="555">
                  <c:v>43355</c:v>
                </c:pt>
                <c:pt idx="556">
                  <c:v>43356</c:v>
                </c:pt>
                <c:pt idx="557">
                  <c:v>43357</c:v>
                </c:pt>
                <c:pt idx="558">
                  <c:v>43358</c:v>
                </c:pt>
                <c:pt idx="559">
                  <c:v>43359</c:v>
                </c:pt>
                <c:pt idx="560">
                  <c:v>43360</c:v>
                </c:pt>
                <c:pt idx="561">
                  <c:v>43361</c:v>
                </c:pt>
                <c:pt idx="562">
                  <c:v>43362</c:v>
                </c:pt>
                <c:pt idx="563">
                  <c:v>43363</c:v>
                </c:pt>
                <c:pt idx="564">
                  <c:v>43364</c:v>
                </c:pt>
                <c:pt idx="565">
                  <c:v>43365</c:v>
                </c:pt>
                <c:pt idx="566">
                  <c:v>43366</c:v>
                </c:pt>
                <c:pt idx="567">
                  <c:v>43367</c:v>
                </c:pt>
                <c:pt idx="568">
                  <c:v>43368</c:v>
                </c:pt>
                <c:pt idx="569">
                  <c:v>43369</c:v>
                </c:pt>
                <c:pt idx="570">
                  <c:v>43370</c:v>
                </c:pt>
                <c:pt idx="571">
                  <c:v>43371</c:v>
                </c:pt>
                <c:pt idx="572">
                  <c:v>43372</c:v>
                </c:pt>
                <c:pt idx="573">
                  <c:v>43373</c:v>
                </c:pt>
                <c:pt idx="574">
                  <c:v>43374</c:v>
                </c:pt>
                <c:pt idx="575">
                  <c:v>43375</c:v>
                </c:pt>
                <c:pt idx="576">
                  <c:v>43376</c:v>
                </c:pt>
                <c:pt idx="577">
                  <c:v>43377</c:v>
                </c:pt>
                <c:pt idx="578">
                  <c:v>43378</c:v>
                </c:pt>
                <c:pt idx="579">
                  <c:v>43379</c:v>
                </c:pt>
                <c:pt idx="580">
                  <c:v>43380</c:v>
                </c:pt>
                <c:pt idx="581">
                  <c:v>43381</c:v>
                </c:pt>
                <c:pt idx="582">
                  <c:v>43382</c:v>
                </c:pt>
                <c:pt idx="583">
                  <c:v>43383</c:v>
                </c:pt>
                <c:pt idx="584">
                  <c:v>43384</c:v>
                </c:pt>
                <c:pt idx="585">
                  <c:v>43385</c:v>
                </c:pt>
                <c:pt idx="586">
                  <c:v>43386</c:v>
                </c:pt>
                <c:pt idx="587">
                  <c:v>43387</c:v>
                </c:pt>
                <c:pt idx="588">
                  <c:v>43388</c:v>
                </c:pt>
                <c:pt idx="589">
                  <c:v>43389</c:v>
                </c:pt>
                <c:pt idx="590">
                  <c:v>43390</c:v>
                </c:pt>
                <c:pt idx="591">
                  <c:v>43391</c:v>
                </c:pt>
                <c:pt idx="592">
                  <c:v>43392</c:v>
                </c:pt>
                <c:pt idx="593">
                  <c:v>43393</c:v>
                </c:pt>
                <c:pt idx="594">
                  <c:v>43394</c:v>
                </c:pt>
                <c:pt idx="595">
                  <c:v>43395</c:v>
                </c:pt>
                <c:pt idx="596">
                  <c:v>43396</c:v>
                </c:pt>
                <c:pt idx="597">
                  <c:v>43397</c:v>
                </c:pt>
                <c:pt idx="598">
                  <c:v>43398</c:v>
                </c:pt>
                <c:pt idx="599">
                  <c:v>43399</c:v>
                </c:pt>
                <c:pt idx="600">
                  <c:v>43400</c:v>
                </c:pt>
                <c:pt idx="601">
                  <c:v>43401</c:v>
                </c:pt>
                <c:pt idx="602">
                  <c:v>43402</c:v>
                </c:pt>
                <c:pt idx="603">
                  <c:v>43403</c:v>
                </c:pt>
                <c:pt idx="604">
                  <c:v>43404</c:v>
                </c:pt>
                <c:pt idx="605">
                  <c:v>43405</c:v>
                </c:pt>
                <c:pt idx="606">
                  <c:v>43406</c:v>
                </c:pt>
                <c:pt idx="607">
                  <c:v>43407</c:v>
                </c:pt>
                <c:pt idx="608">
                  <c:v>43408</c:v>
                </c:pt>
                <c:pt idx="609">
                  <c:v>43409</c:v>
                </c:pt>
                <c:pt idx="610">
                  <c:v>43410</c:v>
                </c:pt>
                <c:pt idx="611">
                  <c:v>43411</c:v>
                </c:pt>
                <c:pt idx="612">
                  <c:v>43412</c:v>
                </c:pt>
                <c:pt idx="613">
                  <c:v>43413</c:v>
                </c:pt>
                <c:pt idx="614">
                  <c:v>43414</c:v>
                </c:pt>
                <c:pt idx="615">
                  <c:v>43415</c:v>
                </c:pt>
                <c:pt idx="616">
                  <c:v>43416</c:v>
                </c:pt>
                <c:pt idx="617">
                  <c:v>43417</c:v>
                </c:pt>
                <c:pt idx="618">
                  <c:v>43418</c:v>
                </c:pt>
                <c:pt idx="619">
                  <c:v>43419</c:v>
                </c:pt>
                <c:pt idx="620">
                  <c:v>43420</c:v>
                </c:pt>
                <c:pt idx="621">
                  <c:v>43421</c:v>
                </c:pt>
                <c:pt idx="622">
                  <c:v>43422</c:v>
                </c:pt>
                <c:pt idx="623">
                  <c:v>43423</c:v>
                </c:pt>
                <c:pt idx="624">
                  <c:v>43424</c:v>
                </c:pt>
                <c:pt idx="625">
                  <c:v>43425</c:v>
                </c:pt>
                <c:pt idx="626">
                  <c:v>43426</c:v>
                </c:pt>
                <c:pt idx="627">
                  <c:v>43427</c:v>
                </c:pt>
                <c:pt idx="628">
                  <c:v>43428</c:v>
                </c:pt>
                <c:pt idx="629">
                  <c:v>43429</c:v>
                </c:pt>
                <c:pt idx="630">
                  <c:v>43430</c:v>
                </c:pt>
                <c:pt idx="631">
                  <c:v>43431</c:v>
                </c:pt>
                <c:pt idx="632">
                  <c:v>43432</c:v>
                </c:pt>
                <c:pt idx="633">
                  <c:v>43433</c:v>
                </c:pt>
                <c:pt idx="634">
                  <c:v>43434</c:v>
                </c:pt>
                <c:pt idx="635">
                  <c:v>43435</c:v>
                </c:pt>
                <c:pt idx="636">
                  <c:v>43436</c:v>
                </c:pt>
                <c:pt idx="637">
                  <c:v>43437</c:v>
                </c:pt>
                <c:pt idx="638">
                  <c:v>43438</c:v>
                </c:pt>
                <c:pt idx="639">
                  <c:v>43439</c:v>
                </c:pt>
                <c:pt idx="640">
                  <c:v>43440</c:v>
                </c:pt>
                <c:pt idx="641">
                  <c:v>43441</c:v>
                </c:pt>
                <c:pt idx="642">
                  <c:v>43442</c:v>
                </c:pt>
                <c:pt idx="643">
                  <c:v>43443</c:v>
                </c:pt>
                <c:pt idx="644">
                  <c:v>43444</c:v>
                </c:pt>
                <c:pt idx="645">
                  <c:v>43445</c:v>
                </c:pt>
                <c:pt idx="646">
                  <c:v>43446</c:v>
                </c:pt>
                <c:pt idx="647">
                  <c:v>43447</c:v>
                </c:pt>
                <c:pt idx="648">
                  <c:v>43448</c:v>
                </c:pt>
                <c:pt idx="649">
                  <c:v>43449</c:v>
                </c:pt>
                <c:pt idx="650">
                  <c:v>43450</c:v>
                </c:pt>
                <c:pt idx="651">
                  <c:v>43451</c:v>
                </c:pt>
                <c:pt idx="652">
                  <c:v>43452</c:v>
                </c:pt>
                <c:pt idx="653">
                  <c:v>43453</c:v>
                </c:pt>
                <c:pt idx="654">
                  <c:v>43454</c:v>
                </c:pt>
                <c:pt idx="655">
                  <c:v>43455</c:v>
                </c:pt>
                <c:pt idx="656">
                  <c:v>43456</c:v>
                </c:pt>
                <c:pt idx="657">
                  <c:v>43457</c:v>
                </c:pt>
                <c:pt idx="658">
                  <c:v>43458</c:v>
                </c:pt>
                <c:pt idx="659">
                  <c:v>43459</c:v>
                </c:pt>
                <c:pt idx="660">
                  <c:v>43460</c:v>
                </c:pt>
                <c:pt idx="661">
                  <c:v>43461</c:v>
                </c:pt>
                <c:pt idx="662">
                  <c:v>43462</c:v>
                </c:pt>
                <c:pt idx="663">
                  <c:v>43463</c:v>
                </c:pt>
                <c:pt idx="664">
                  <c:v>43464</c:v>
                </c:pt>
                <c:pt idx="665">
                  <c:v>43465</c:v>
                </c:pt>
                <c:pt idx="666">
                  <c:v>43466</c:v>
                </c:pt>
                <c:pt idx="667">
                  <c:v>43467</c:v>
                </c:pt>
                <c:pt idx="668">
                  <c:v>43468</c:v>
                </c:pt>
                <c:pt idx="669">
                  <c:v>43469</c:v>
                </c:pt>
                <c:pt idx="670">
                  <c:v>43470</c:v>
                </c:pt>
                <c:pt idx="671">
                  <c:v>43471</c:v>
                </c:pt>
                <c:pt idx="672">
                  <c:v>43472</c:v>
                </c:pt>
                <c:pt idx="673">
                  <c:v>43473</c:v>
                </c:pt>
                <c:pt idx="674">
                  <c:v>43474</c:v>
                </c:pt>
                <c:pt idx="675">
                  <c:v>43475</c:v>
                </c:pt>
                <c:pt idx="676">
                  <c:v>43476</c:v>
                </c:pt>
                <c:pt idx="677">
                  <c:v>43477</c:v>
                </c:pt>
                <c:pt idx="678">
                  <c:v>43478</c:v>
                </c:pt>
                <c:pt idx="679">
                  <c:v>43479</c:v>
                </c:pt>
                <c:pt idx="680">
                  <c:v>43480</c:v>
                </c:pt>
                <c:pt idx="681">
                  <c:v>43481</c:v>
                </c:pt>
                <c:pt idx="682">
                  <c:v>43482</c:v>
                </c:pt>
                <c:pt idx="683">
                  <c:v>43483</c:v>
                </c:pt>
                <c:pt idx="684">
                  <c:v>43484</c:v>
                </c:pt>
                <c:pt idx="685">
                  <c:v>43485</c:v>
                </c:pt>
                <c:pt idx="686">
                  <c:v>43486</c:v>
                </c:pt>
                <c:pt idx="687">
                  <c:v>43487</c:v>
                </c:pt>
                <c:pt idx="688">
                  <c:v>43488</c:v>
                </c:pt>
                <c:pt idx="689">
                  <c:v>43489</c:v>
                </c:pt>
                <c:pt idx="690">
                  <c:v>43490</c:v>
                </c:pt>
                <c:pt idx="691">
                  <c:v>43491</c:v>
                </c:pt>
                <c:pt idx="692">
                  <c:v>43492</c:v>
                </c:pt>
                <c:pt idx="693">
                  <c:v>43493</c:v>
                </c:pt>
                <c:pt idx="694">
                  <c:v>43494</c:v>
                </c:pt>
                <c:pt idx="695">
                  <c:v>43495</c:v>
                </c:pt>
                <c:pt idx="696">
                  <c:v>43496</c:v>
                </c:pt>
                <c:pt idx="697">
                  <c:v>43497</c:v>
                </c:pt>
                <c:pt idx="698">
                  <c:v>43498</c:v>
                </c:pt>
                <c:pt idx="699">
                  <c:v>43499</c:v>
                </c:pt>
                <c:pt idx="700">
                  <c:v>43500</c:v>
                </c:pt>
                <c:pt idx="701">
                  <c:v>43501</c:v>
                </c:pt>
                <c:pt idx="702">
                  <c:v>43502</c:v>
                </c:pt>
                <c:pt idx="703">
                  <c:v>43503</c:v>
                </c:pt>
                <c:pt idx="704">
                  <c:v>43504</c:v>
                </c:pt>
                <c:pt idx="705">
                  <c:v>43505</c:v>
                </c:pt>
                <c:pt idx="706">
                  <c:v>43506</c:v>
                </c:pt>
                <c:pt idx="707">
                  <c:v>43507</c:v>
                </c:pt>
                <c:pt idx="708">
                  <c:v>43508</c:v>
                </c:pt>
                <c:pt idx="709">
                  <c:v>43509</c:v>
                </c:pt>
                <c:pt idx="710">
                  <c:v>43510</c:v>
                </c:pt>
                <c:pt idx="711">
                  <c:v>43511</c:v>
                </c:pt>
                <c:pt idx="712">
                  <c:v>43512</c:v>
                </c:pt>
                <c:pt idx="713">
                  <c:v>43513</c:v>
                </c:pt>
                <c:pt idx="714">
                  <c:v>43514</c:v>
                </c:pt>
                <c:pt idx="715">
                  <c:v>43515</c:v>
                </c:pt>
                <c:pt idx="716">
                  <c:v>43516</c:v>
                </c:pt>
                <c:pt idx="717">
                  <c:v>43517</c:v>
                </c:pt>
                <c:pt idx="718">
                  <c:v>43518</c:v>
                </c:pt>
                <c:pt idx="719">
                  <c:v>43519</c:v>
                </c:pt>
                <c:pt idx="720">
                  <c:v>43520</c:v>
                </c:pt>
                <c:pt idx="721">
                  <c:v>43521</c:v>
                </c:pt>
                <c:pt idx="722">
                  <c:v>43522</c:v>
                </c:pt>
                <c:pt idx="723">
                  <c:v>43523</c:v>
                </c:pt>
                <c:pt idx="724">
                  <c:v>43524</c:v>
                </c:pt>
                <c:pt idx="725">
                  <c:v>43525</c:v>
                </c:pt>
                <c:pt idx="726">
                  <c:v>43526</c:v>
                </c:pt>
                <c:pt idx="727">
                  <c:v>43527</c:v>
                </c:pt>
                <c:pt idx="728">
                  <c:v>43528</c:v>
                </c:pt>
                <c:pt idx="729">
                  <c:v>43529</c:v>
                </c:pt>
                <c:pt idx="730">
                  <c:v>43530</c:v>
                </c:pt>
                <c:pt idx="731">
                  <c:v>43531</c:v>
                </c:pt>
                <c:pt idx="732">
                  <c:v>43532</c:v>
                </c:pt>
                <c:pt idx="733">
                  <c:v>43533</c:v>
                </c:pt>
                <c:pt idx="734">
                  <c:v>43534</c:v>
                </c:pt>
                <c:pt idx="735">
                  <c:v>43535</c:v>
                </c:pt>
                <c:pt idx="736">
                  <c:v>43536</c:v>
                </c:pt>
                <c:pt idx="737">
                  <c:v>43537</c:v>
                </c:pt>
                <c:pt idx="738">
                  <c:v>43538</c:v>
                </c:pt>
                <c:pt idx="739">
                  <c:v>43539</c:v>
                </c:pt>
                <c:pt idx="740">
                  <c:v>43540</c:v>
                </c:pt>
                <c:pt idx="741">
                  <c:v>43541</c:v>
                </c:pt>
                <c:pt idx="742">
                  <c:v>43542</c:v>
                </c:pt>
                <c:pt idx="743">
                  <c:v>43543</c:v>
                </c:pt>
                <c:pt idx="744">
                  <c:v>43544</c:v>
                </c:pt>
                <c:pt idx="745">
                  <c:v>43545</c:v>
                </c:pt>
                <c:pt idx="746">
                  <c:v>43546</c:v>
                </c:pt>
                <c:pt idx="747">
                  <c:v>43547</c:v>
                </c:pt>
                <c:pt idx="748">
                  <c:v>43548</c:v>
                </c:pt>
                <c:pt idx="749">
                  <c:v>43549</c:v>
                </c:pt>
                <c:pt idx="750">
                  <c:v>43550</c:v>
                </c:pt>
                <c:pt idx="751">
                  <c:v>43551</c:v>
                </c:pt>
                <c:pt idx="752">
                  <c:v>43552</c:v>
                </c:pt>
                <c:pt idx="753">
                  <c:v>43553</c:v>
                </c:pt>
                <c:pt idx="754">
                  <c:v>43554</c:v>
                </c:pt>
                <c:pt idx="755">
                  <c:v>43555</c:v>
                </c:pt>
                <c:pt idx="756">
                  <c:v>43556</c:v>
                </c:pt>
                <c:pt idx="757">
                  <c:v>43557</c:v>
                </c:pt>
                <c:pt idx="758">
                  <c:v>43558</c:v>
                </c:pt>
                <c:pt idx="759">
                  <c:v>43559</c:v>
                </c:pt>
                <c:pt idx="760">
                  <c:v>43560</c:v>
                </c:pt>
                <c:pt idx="761">
                  <c:v>43561</c:v>
                </c:pt>
                <c:pt idx="762">
                  <c:v>43562</c:v>
                </c:pt>
                <c:pt idx="763">
                  <c:v>43563</c:v>
                </c:pt>
                <c:pt idx="764">
                  <c:v>43564</c:v>
                </c:pt>
                <c:pt idx="765">
                  <c:v>43565</c:v>
                </c:pt>
                <c:pt idx="766">
                  <c:v>43566</c:v>
                </c:pt>
                <c:pt idx="767">
                  <c:v>43567</c:v>
                </c:pt>
                <c:pt idx="768">
                  <c:v>43568</c:v>
                </c:pt>
                <c:pt idx="769">
                  <c:v>43569</c:v>
                </c:pt>
                <c:pt idx="770">
                  <c:v>43570</c:v>
                </c:pt>
                <c:pt idx="771">
                  <c:v>43571</c:v>
                </c:pt>
                <c:pt idx="772">
                  <c:v>43572</c:v>
                </c:pt>
                <c:pt idx="773">
                  <c:v>43573</c:v>
                </c:pt>
                <c:pt idx="774">
                  <c:v>43574</c:v>
                </c:pt>
                <c:pt idx="775">
                  <c:v>43575</c:v>
                </c:pt>
                <c:pt idx="776">
                  <c:v>43576</c:v>
                </c:pt>
                <c:pt idx="777">
                  <c:v>43577</c:v>
                </c:pt>
                <c:pt idx="778">
                  <c:v>43578</c:v>
                </c:pt>
                <c:pt idx="779">
                  <c:v>43579</c:v>
                </c:pt>
                <c:pt idx="780">
                  <c:v>43580</c:v>
                </c:pt>
                <c:pt idx="781">
                  <c:v>43581</c:v>
                </c:pt>
                <c:pt idx="782">
                  <c:v>43582</c:v>
                </c:pt>
                <c:pt idx="783">
                  <c:v>43583</c:v>
                </c:pt>
                <c:pt idx="784">
                  <c:v>43584</c:v>
                </c:pt>
                <c:pt idx="785">
                  <c:v>43585</c:v>
                </c:pt>
                <c:pt idx="786">
                  <c:v>43586</c:v>
                </c:pt>
                <c:pt idx="787">
                  <c:v>43587</c:v>
                </c:pt>
                <c:pt idx="788">
                  <c:v>43588</c:v>
                </c:pt>
                <c:pt idx="789">
                  <c:v>43589</c:v>
                </c:pt>
                <c:pt idx="790">
                  <c:v>43590</c:v>
                </c:pt>
                <c:pt idx="791">
                  <c:v>43591</c:v>
                </c:pt>
                <c:pt idx="792">
                  <c:v>43592</c:v>
                </c:pt>
                <c:pt idx="793">
                  <c:v>43593</c:v>
                </c:pt>
                <c:pt idx="794">
                  <c:v>43594</c:v>
                </c:pt>
                <c:pt idx="795">
                  <c:v>43595</c:v>
                </c:pt>
                <c:pt idx="796">
                  <c:v>43596</c:v>
                </c:pt>
                <c:pt idx="797">
                  <c:v>43597</c:v>
                </c:pt>
                <c:pt idx="798">
                  <c:v>43598</c:v>
                </c:pt>
                <c:pt idx="799">
                  <c:v>43599</c:v>
                </c:pt>
                <c:pt idx="800">
                  <c:v>43600</c:v>
                </c:pt>
                <c:pt idx="801">
                  <c:v>43601</c:v>
                </c:pt>
                <c:pt idx="802">
                  <c:v>43602</c:v>
                </c:pt>
                <c:pt idx="803">
                  <c:v>43603</c:v>
                </c:pt>
                <c:pt idx="804">
                  <c:v>43604</c:v>
                </c:pt>
                <c:pt idx="805">
                  <c:v>43605</c:v>
                </c:pt>
                <c:pt idx="806">
                  <c:v>43606</c:v>
                </c:pt>
                <c:pt idx="807">
                  <c:v>43607</c:v>
                </c:pt>
                <c:pt idx="808">
                  <c:v>43608</c:v>
                </c:pt>
                <c:pt idx="809">
                  <c:v>43609</c:v>
                </c:pt>
                <c:pt idx="810">
                  <c:v>43610</c:v>
                </c:pt>
                <c:pt idx="811">
                  <c:v>43611</c:v>
                </c:pt>
                <c:pt idx="812">
                  <c:v>43612</c:v>
                </c:pt>
                <c:pt idx="813">
                  <c:v>43613</c:v>
                </c:pt>
                <c:pt idx="814">
                  <c:v>43614</c:v>
                </c:pt>
                <c:pt idx="815">
                  <c:v>43615</c:v>
                </c:pt>
                <c:pt idx="816">
                  <c:v>43616</c:v>
                </c:pt>
                <c:pt idx="817">
                  <c:v>43617</c:v>
                </c:pt>
                <c:pt idx="818">
                  <c:v>43618</c:v>
                </c:pt>
                <c:pt idx="819">
                  <c:v>43619</c:v>
                </c:pt>
                <c:pt idx="820">
                  <c:v>43620</c:v>
                </c:pt>
                <c:pt idx="821">
                  <c:v>43621</c:v>
                </c:pt>
                <c:pt idx="822">
                  <c:v>43622</c:v>
                </c:pt>
                <c:pt idx="823">
                  <c:v>43623</c:v>
                </c:pt>
                <c:pt idx="824">
                  <c:v>43624</c:v>
                </c:pt>
                <c:pt idx="825">
                  <c:v>43625</c:v>
                </c:pt>
                <c:pt idx="826">
                  <c:v>43626</c:v>
                </c:pt>
                <c:pt idx="827">
                  <c:v>43627</c:v>
                </c:pt>
                <c:pt idx="828">
                  <c:v>43628</c:v>
                </c:pt>
                <c:pt idx="829">
                  <c:v>43629</c:v>
                </c:pt>
                <c:pt idx="830">
                  <c:v>43630</c:v>
                </c:pt>
                <c:pt idx="831">
                  <c:v>43631</c:v>
                </c:pt>
                <c:pt idx="832">
                  <c:v>43632</c:v>
                </c:pt>
                <c:pt idx="833">
                  <c:v>43633</c:v>
                </c:pt>
                <c:pt idx="834">
                  <c:v>43634</c:v>
                </c:pt>
                <c:pt idx="835">
                  <c:v>43635</c:v>
                </c:pt>
                <c:pt idx="836">
                  <c:v>43636</c:v>
                </c:pt>
                <c:pt idx="837">
                  <c:v>43637</c:v>
                </c:pt>
                <c:pt idx="838">
                  <c:v>43638</c:v>
                </c:pt>
                <c:pt idx="839">
                  <c:v>43639</c:v>
                </c:pt>
                <c:pt idx="840">
                  <c:v>43640</c:v>
                </c:pt>
                <c:pt idx="841">
                  <c:v>43641</c:v>
                </c:pt>
                <c:pt idx="842">
                  <c:v>43642</c:v>
                </c:pt>
                <c:pt idx="843">
                  <c:v>43643</c:v>
                </c:pt>
                <c:pt idx="844">
                  <c:v>43644</c:v>
                </c:pt>
                <c:pt idx="845">
                  <c:v>43645</c:v>
                </c:pt>
                <c:pt idx="846">
                  <c:v>43646</c:v>
                </c:pt>
                <c:pt idx="847">
                  <c:v>43647</c:v>
                </c:pt>
                <c:pt idx="848">
                  <c:v>43648</c:v>
                </c:pt>
                <c:pt idx="849">
                  <c:v>43649</c:v>
                </c:pt>
                <c:pt idx="850">
                  <c:v>43650</c:v>
                </c:pt>
                <c:pt idx="851">
                  <c:v>43651</c:v>
                </c:pt>
                <c:pt idx="852">
                  <c:v>43652</c:v>
                </c:pt>
                <c:pt idx="853">
                  <c:v>43653</c:v>
                </c:pt>
                <c:pt idx="854">
                  <c:v>43654</c:v>
                </c:pt>
                <c:pt idx="855">
                  <c:v>43655</c:v>
                </c:pt>
                <c:pt idx="856">
                  <c:v>43656</c:v>
                </c:pt>
                <c:pt idx="857">
                  <c:v>43657</c:v>
                </c:pt>
                <c:pt idx="858">
                  <c:v>43658</c:v>
                </c:pt>
                <c:pt idx="859">
                  <c:v>43659</c:v>
                </c:pt>
                <c:pt idx="860">
                  <c:v>43660</c:v>
                </c:pt>
                <c:pt idx="861">
                  <c:v>43661</c:v>
                </c:pt>
                <c:pt idx="862">
                  <c:v>43662</c:v>
                </c:pt>
                <c:pt idx="863">
                  <c:v>43663</c:v>
                </c:pt>
                <c:pt idx="864">
                  <c:v>43664</c:v>
                </c:pt>
                <c:pt idx="865">
                  <c:v>43665</c:v>
                </c:pt>
                <c:pt idx="866">
                  <c:v>43666</c:v>
                </c:pt>
                <c:pt idx="867">
                  <c:v>43667</c:v>
                </c:pt>
                <c:pt idx="868">
                  <c:v>43668</c:v>
                </c:pt>
                <c:pt idx="869">
                  <c:v>43669</c:v>
                </c:pt>
                <c:pt idx="870">
                  <c:v>43670</c:v>
                </c:pt>
                <c:pt idx="871">
                  <c:v>43671</c:v>
                </c:pt>
                <c:pt idx="872">
                  <c:v>43672</c:v>
                </c:pt>
                <c:pt idx="873">
                  <c:v>43673</c:v>
                </c:pt>
                <c:pt idx="874">
                  <c:v>43674</c:v>
                </c:pt>
                <c:pt idx="875">
                  <c:v>43675</c:v>
                </c:pt>
                <c:pt idx="876">
                  <c:v>43676</c:v>
                </c:pt>
                <c:pt idx="877">
                  <c:v>43677</c:v>
                </c:pt>
                <c:pt idx="878">
                  <c:v>43678</c:v>
                </c:pt>
                <c:pt idx="879">
                  <c:v>43679</c:v>
                </c:pt>
                <c:pt idx="880">
                  <c:v>43680</c:v>
                </c:pt>
                <c:pt idx="881">
                  <c:v>43681</c:v>
                </c:pt>
                <c:pt idx="882">
                  <c:v>43682</c:v>
                </c:pt>
                <c:pt idx="883">
                  <c:v>43683</c:v>
                </c:pt>
                <c:pt idx="884">
                  <c:v>43684</c:v>
                </c:pt>
                <c:pt idx="885">
                  <c:v>43685</c:v>
                </c:pt>
                <c:pt idx="886">
                  <c:v>43686</c:v>
                </c:pt>
                <c:pt idx="887">
                  <c:v>43687</c:v>
                </c:pt>
                <c:pt idx="888">
                  <c:v>43688</c:v>
                </c:pt>
                <c:pt idx="889">
                  <c:v>43689</c:v>
                </c:pt>
                <c:pt idx="890">
                  <c:v>43690</c:v>
                </c:pt>
                <c:pt idx="891">
                  <c:v>43691</c:v>
                </c:pt>
                <c:pt idx="892">
                  <c:v>43692</c:v>
                </c:pt>
                <c:pt idx="893">
                  <c:v>43693</c:v>
                </c:pt>
                <c:pt idx="894">
                  <c:v>43694</c:v>
                </c:pt>
                <c:pt idx="895">
                  <c:v>43695</c:v>
                </c:pt>
                <c:pt idx="896">
                  <c:v>43696</c:v>
                </c:pt>
                <c:pt idx="897">
                  <c:v>43697</c:v>
                </c:pt>
                <c:pt idx="898">
                  <c:v>43698</c:v>
                </c:pt>
                <c:pt idx="899">
                  <c:v>43699</c:v>
                </c:pt>
                <c:pt idx="900">
                  <c:v>43700</c:v>
                </c:pt>
                <c:pt idx="901">
                  <c:v>43701</c:v>
                </c:pt>
                <c:pt idx="902">
                  <c:v>43702</c:v>
                </c:pt>
                <c:pt idx="903">
                  <c:v>43703</c:v>
                </c:pt>
                <c:pt idx="904">
                  <c:v>43704</c:v>
                </c:pt>
                <c:pt idx="905">
                  <c:v>43705</c:v>
                </c:pt>
                <c:pt idx="906">
                  <c:v>43706</c:v>
                </c:pt>
                <c:pt idx="907">
                  <c:v>43707</c:v>
                </c:pt>
                <c:pt idx="908">
                  <c:v>43708</c:v>
                </c:pt>
                <c:pt idx="909">
                  <c:v>43709</c:v>
                </c:pt>
                <c:pt idx="910">
                  <c:v>43710</c:v>
                </c:pt>
                <c:pt idx="911">
                  <c:v>43711</c:v>
                </c:pt>
                <c:pt idx="912">
                  <c:v>43712</c:v>
                </c:pt>
                <c:pt idx="913">
                  <c:v>43713</c:v>
                </c:pt>
                <c:pt idx="914">
                  <c:v>43714</c:v>
                </c:pt>
                <c:pt idx="915">
                  <c:v>43715</c:v>
                </c:pt>
                <c:pt idx="916">
                  <c:v>43716</c:v>
                </c:pt>
                <c:pt idx="917">
                  <c:v>43717</c:v>
                </c:pt>
                <c:pt idx="918">
                  <c:v>43718</c:v>
                </c:pt>
                <c:pt idx="919">
                  <c:v>43719</c:v>
                </c:pt>
                <c:pt idx="920">
                  <c:v>43720</c:v>
                </c:pt>
                <c:pt idx="921">
                  <c:v>43721</c:v>
                </c:pt>
                <c:pt idx="922">
                  <c:v>43722</c:v>
                </c:pt>
                <c:pt idx="923">
                  <c:v>43723</c:v>
                </c:pt>
                <c:pt idx="924">
                  <c:v>43724</c:v>
                </c:pt>
                <c:pt idx="925">
                  <c:v>43725</c:v>
                </c:pt>
                <c:pt idx="926">
                  <c:v>43726</c:v>
                </c:pt>
                <c:pt idx="927">
                  <c:v>43727</c:v>
                </c:pt>
                <c:pt idx="928">
                  <c:v>43728</c:v>
                </c:pt>
                <c:pt idx="929">
                  <c:v>43729</c:v>
                </c:pt>
                <c:pt idx="930">
                  <c:v>43730</c:v>
                </c:pt>
                <c:pt idx="931">
                  <c:v>43731</c:v>
                </c:pt>
                <c:pt idx="932">
                  <c:v>43732</c:v>
                </c:pt>
                <c:pt idx="933">
                  <c:v>43733</c:v>
                </c:pt>
                <c:pt idx="934">
                  <c:v>43734</c:v>
                </c:pt>
                <c:pt idx="935">
                  <c:v>43735</c:v>
                </c:pt>
                <c:pt idx="936">
                  <c:v>43736</c:v>
                </c:pt>
                <c:pt idx="937">
                  <c:v>43737</c:v>
                </c:pt>
                <c:pt idx="938">
                  <c:v>43738</c:v>
                </c:pt>
                <c:pt idx="939">
                  <c:v>43739</c:v>
                </c:pt>
                <c:pt idx="940">
                  <c:v>43740</c:v>
                </c:pt>
                <c:pt idx="941">
                  <c:v>43741</c:v>
                </c:pt>
                <c:pt idx="942">
                  <c:v>43742</c:v>
                </c:pt>
                <c:pt idx="943">
                  <c:v>43743</c:v>
                </c:pt>
                <c:pt idx="944">
                  <c:v>43744</c:v>
                </c:pt>
                <c:pt idx="945">
                  <c:v>43745</c:v>
                </c:pt>
                <c:pt idx="946">
                  <c:v>43746</c:v>
                </c:pt>
                <c:pt idx="947">
                  <c:v>43747</c:v>
                </c:pt>
                <c:pt idx="948">
                  <c:v>43748</c:v>
                </c:pt>
                <c:pt idx="949">
                  <c:v>43749</c:v>
                </c:pt>
                <c:pt idx="950">
                  <c:v>43750</c:v>
                </c:pt>
                <c:pt idx="951">
                  <c:v>43751</c:v>
                </c:pt>
                <c:pt idx="952">
                  <c:v>43752</c:v>
                </c:pt>
                <c:pt idx="953">
                  <c:v>43753</c:v>
                </c:pt>
                <c:pt idx="954">
                  <c:v>43754</c:v>
                </c:pt>
                <c:pt idx="955">
                  <c:v>43755</c:v>
                </c:pt>
                <c:pt idx="956">
                  <c:v>43756</c:v>
                </c:pt>
                <c:pt idx="957">
                  <c:v>43757</c:v>
                </c:pt>
                <c:pt idx="958">
                  <c:v>43758</c:v>
                </c:pt>
                <c:pt idx="959">
                  <c:v>43759</c:v>
                </c:pt>
                <c:pt idx="960">
                  <c:v>43760</c:v>
                </c:pt>
                <c:pt idx="961">
                  <c:v>43761</c:v>
                </c:pt>
                <c:pt idx="962">
                  <c:v>43762</c:v>
                </c:pt>
                <c:pt idx="963">
                  <c:v>43763</c:v>
                </c:pt>
                <c:pt idx="964">
                  <c:v>43764</c:v>
                </c:pt>
                <c:pt idx="965">
                  <c:v>43765</c:v>
                </c:pt>
                <c:pt idx="966">
                  <c:v>43766</c:v>
                </c:pt>
                <c:pt idx="967">
                  <c:v>43767</c:v>
                </c:pt>
                <c:pt idx="968">
                  <c:v>43768</c:v>
                </c:pt>
                <c:pt idx="969">
                  <c:v>43769</c:v>
                </c:pt>
                <c:pt idx="970">
                  <c:v>43770</c:v>
                </c:pt>
                <c:pt idx="971">
                  <c:v>43771</c:v>
                </c:pt>
                <c:pt idx="972">
                  <c:v>43772</c:v>
                </c:pt>
                <c:pt idx="973">
                  <c:v>43773</c:v>
                </c:pt>
                <c:pt idx="974">
                  <c:v>43774</c:v>
                </c:pt>
                <c:pt idx="975">
                  <c:v>43775</c:v>
                </c:pt>
                <c:pt idx="976">
                  <c:v>43776</c:v>
                </c:pt>
                <c:pt idx="977">
                  <c:v>43777</c:v>
                </c:pt>
                <c:pt idx="978">
                  <c:v>43778</c:v>
                </c:pt>
                <c:pt idx="979">
                  <c:v>43779</c:v>
                </c:pt>
                <c:pt idx="980">
                  <c:v>43780</c:v>
                </c:pt>
                <c:pt idx="981">
                  <c:v>43781</c:v>
                </c:pt>
                <c:pt idx="982">
                  <c:v>43782</c:v>
                </c:pt>
                <c:pt idx="983">
                  <c:v>43783</c:v>
                </c:pt>
                <c:pt idx="984">
                  <c:v>43784</c:v>
                </c:pt>
                <c:pt idx="985">
                  <c:v>43785</c:v>
                </c:pt>
                <c:pt idx="986">
                  <c:v>43786</c:v>
                </c:pt>
                <c:pt idx="987">
                  <c:v>43787</c:v>
                </c:pt>
                <c:pt idx="988">
                  <c:v>43788</c:v>
                </c:pt>
                <c:pt idx="989">
                  <c:v>43789</c:v>
                </c:pt>
                <c:pt idx="990">
                  <c:v>43790</c:v>
                </c:pt>
                <c:pt idx="991">
                  <c:v>43791</c:v>
                </c:pt>
                <c:pt idx="992">
                  <c:v>43792</c:v>
                </c:pt>
                <c:pt idx="993">
                  <c:v>43793</c:v>
                </c:pt>
                <c:pt idx="994">
                  <c:v>43794</c:v>
                </c:pt>
                <c:pt idx="995">
                  <c:v>43795</c:v>
                </c:pt>
                <c:pt idx="996">
                  <c:v>43796</c:v>
                </c:pt>
                <c:pt idx="997">
                  <c:v>43797</c:v>
                </c:pt>
                <c:pt idx="998">
                  <c:v>43798</c:v>
                </c:pt>
                <c:pt idx="999">
                  <c:v>43799</c:v>
                </c:pt>
                <c:pt idx="1000">
                  <c:v>43800</c:v>
                </c:pt>
                <c:pt idx="1001">
                  <c:v>43801</c:v>
                </c:pt>
                <c:pt idx="1002">
                  <c:v>43802</c:v>
                </c:pt>
                <c:pt idx="1003">
                  <c:v>43803</c:v>
                </c:pt>
                <c:pt idx="1004">
                  <c:v>43804</c:v>
                </c:pt>
                <c:pt idx="1005">
                  <c:v>43805</c:v>
                </c:pt>
                <c:pt idx="1006">
                  <c:v>43806</c:v>
                </c:pt>
                <c:pt idx="1007">
                  <c:v>43807</c:v>
                </c:pt>
                <c:pt idx="1008">
                  <c:v>43808</c:v>
                </c:pt>
                <c:pt idx="1009">
                  <c:v>43809</c:v>
                </c:pt>
                <c:pt idx="1010">
                  <c:v>43810</c:v>
                </c:pt>
                <c:pt idx="1011">
                  <c:v>43811</c:v>
                </c:pt>
                <c:pt idx="1012">
                  <c:v>43812</c:v>
                </c:pt>
                <c:pt idx="1013">
                  <c:v>43813</c:v>
                </c:pt>
                <c:pt idx="1014">
                  <c:v>43814</c:v>
                </c:pt>
                <c:pt idx="1015">
                  <c:v>43815</c:v>
                </c:pt>
                <c:pt idx="1016">
                  <c:v>43816</c:v>
                </c:pt>
                <c:pt idx="1017">
                  <c:v>43817</c:v>
                </c:pt>
                <c:pt idx="1018">
                  <c:v>43818</c:v>
                </c:pt>
                <c:pt idx="1019">
                  <c:v>43819</c:v>
                </c:pt>
                <c:pt idx="1020">
                  <c:v>43820</c:v>
                </c:pt>
                <c:pt idx="1021">
                  <c:v>43821</c:v>
                </c:pt>
                <c:pt idx="1022">
                  <c:v>43822</c:v>
                </c:pt>
                <c:pt idx="1023">
                  <c:v>43823</c:v>
                </c:pt>
                <c:pt idx="1024">
                  <c:v>43824</c:v>
                </c:pt>
                <c:pt idx="1025">
                  <c:v>43825</c:v>
                </c:pt>
                <c:pt idx="1026">
                  <c:v>43826</c:v>
                </c:pt>
                <c:pt idx="1027">
                  <c:v>43827</c:v>
                </c:pt>
                <c:pt idx="1028">
                  <c:v>43828</c:v>
                </c:pt>
                <c:pt idx="1029">
                  <c:v>43829</c:v>
                </c:pt>
                <c:pt idx="1030">
                  <c:v>43830</c:v>
                </c:pt>
                <c:pt idx="1031">
                  <c:v>43831</c:v>
                </c:pt>
                <c:pt idx="1032">
                  <c:v>43832</c:v>
                </c:pt>
                <c:pt idx="1033">
                  <c:v>43833</c:v>
                </c:pt>
                <c:pt idx="1034">
                  <c:v>43834</c:v>
                </c:pt>
                <c:pt idx="1035">
                  <c:v>43835</c:v>
                </c:pt>
                <c:pt idx="1036">
                  <c:v>43836</c:v>
                </c:pt>
                <c:pt idx="1037">
                  <c:v>43837</c:v>
                </c:pt>
                <c:pt idx="1038">
                  <c:v>43838</c:v>
                </c:pt>
                <c:pt idx="1039">
                  <c:v>43839</c:v>
                </c:pt>
                <c:pt idx="1040">
                  <c:v>43840</c:v>
                </c:pt>
                <c:pt idx="1041">
                  <c:v>43841</c:v>
                </c:pt>
                <c:pt idx="1042">
                  <c:v>43842</c:v>
                </c:pt>
                <c:pt idx="1043">
                  <c:v>43843</c:v>
                </c:pt>
                <c:pt idx="1044">
                  <c:v>43844</c:v>
                </c:pt>
                <c:pt idx="1045">
                  <c:v>43845</c:v>
                </c:pt>
                <c:pt idx="1046">
                  <c:v>43846</c:v>
                </c:pt>
                <c:pt idx="1047">
                  <c:v>43847</c:v>
                </c:pt>
                <c:pt idx="1048">
                  <c:v>43848</c:v>
                </c:pt>
                <c:pt idx="1049">
                  <c:v>43849</c:v>
                </c:pt>
                <c:pt idx="1050">
                  <c:v>43850</c:v>
                </c:pt>
                <c:pt idx="1051">
                  <c:v>43851</c:v>
                </c:pt>
                <c:pt idx="1052">
                  <c:v>43852</c:v>
                </c:pt>
                <c:pt idx="1053">
                  <c:v>43853</c:v>
                </c:pt>
                <c:pt idx="1054">
                  <c:v>43854</c:v>
                </c:pt>
                <c:pt idx="1055">
                  <c:v>43855</c:v>
                </c:pt>
                <c:pt idx="1056">
                  <c:v>43856</c:v>
                </c:pt>
                <c:pt idx="1057">
                  <c:v>43857</c:v>
                </c:pt>
                <c:pt idx="1058">
                  <c:v>43858</c:v>
                </c:pt>
                <c:pt idx="1059">
                  <c:v>43859</c:v>
                </c:pt>
                <c:pt idx="1060">
                  <c:v>43860</c:v>
                </c:pt>
                <c:pt idx="1061">
                  <c:v>43861</c:v>
                </c:pt>
                <c:pt idx="1062">
                  <c:v>43862</c:v>
                </c:pt>
                <c:pt idx="1063">
                  <c:v>43863</c:v>
                </c:pt>
                <c:pt idx="1064">
                  <c:v>43864</c:v>
                </c:pt>
                <c:pt idx="1065">
                  <c:v>43865</c:v>
                </c:pt>
                <c:pt idx="1066">
                  <c:v>43866</c:v>
                </c:pt>
                <c:pt idx="1067">
                  <c:v>43867</c:v>
                </c:pt>
                <c:pt idx="1068">
                  <c:v>43868</c:v>
                </c:pt>
                <c:pt idx="1069">
                  <c:v>43869</c:v>
                </c:pt>
                <c:pt idx="1070">
                  <c:v>43870</c:v>
                </c:pt>
                <c:pt idx="1071">
                  <c:v>43871</c:v>
                </c:pt>
                <c:pt idx="1072">
                  <c:v>43872</c:v>
                </c:pt>
                <c:pt idx="1073">
                  <c:v>43873</c:v>
                </c:pt>
                <c:pt idx="1074">
                  <c:v>43874</c:v>
                </c:pt>
                <c:pt idx="1075">
                  <c:v>43875</c:v>
                </c:pt>
                <c:pt idx="1076">
                  <c:v>43876</c:v>
                </c:pt>
                <c:pt idx="1077">
                  <c:v>43877</c:v>
                </c:pt>
                <c:pt idx="1078">
                  <c:v>43878</c:v>
                </c:pt>
                <c:pt idx="1079">
                  <c:v>43879</c:v>
                </c:pt>
                <c:pt idx="1080">
                  <c:v>43880</c:v>
                </c:pt>
                <c:pt idx="1081">
                  <c:v>43881</c:v>
                </c:pt>
                <c:pt idx="1082">
                  <c:v>43882</c:v>
                </c:pt>
                <c:pt idx="1083">
                  <c:v>43883</c:v>
                </c:pt>
                <c:pt idx="1084">
                  <c:v>43884</c:v>
                </c:pt>
                <c:pt idx="1085">
                  <c:v>43885</c:v>
                </c:pt>
                <c:pt idx="1086">
                  <c:v>43886</c:v>
                </c:pt>
                <c:pt idx="1087">
                  <c:v>43887</c:v>
                </c:pt>
                <c:pt idx="1088">
                  <c:v>43888</c:v>
                </c:pt>
                <c:pt idx="1089">
                  <c:v>43889</c:v>
                </c:pt>
                <c:pt idx="1090">
                  <c:v>43890</c:v>
                </c:pt>
                <c:pt idx="1091">
                  <c:v>43891</c:v>
                </c:pt>
                <c:pt idx="1092">
                  <c:v>43892</c:v>
                </c:pt>
                <c:pt idx="1093">
                  <c:v>43893</c:v>
                </c:pt>
                <c:pt idx="1094">
                  <c:v>43894</c:v>
                </c:pt>
                <c:pt idx="1095">
                  <c:v>43895</c:v>
                </c:pt>
                <c:pt idx="1096">
                  <c:v>43896</c:v>
                </c:pt>
                <c:pt idx="1097">
                  <c:v>43897</c:v>
                </c:pt>
                <c:pt idx="1098">
                  <c:v>43898</c:v>
                </c:pt>
                <c:pt idx="1099">
                  <c:v>43899</c:v>
                </c:pt>
                <c:pt idx="1100">
                  <c:v>43900</c:v>
                </c:pt>
                <c:pt idx="1101">
                  <c:v>43901</c:v>
                </c:pt>
                <c:pt idx="1102">
                  <c:v>43902</c:v>
                </c:pt>
                <c:pt idx="1103">
                  <c:v>43903</c:v>
                </c:pt>
                <c:pt idx="1104">
                  <c:v>43904</c:v>
                </c:pt>
                <c:pt idx="1105">
                  <c:v>43905</c:v>
                </c:pt>
                <c:pt idx="1106">
                  <c:v>43906</c:v>
                </c:pt>
                <c:pt idx="1107">
                  <c:v>43907</c:v>
                </c:pt>
                <c:pt idx="1108">
                  <c:v>43908</c:v>
                </c:pt>
                <c:pt idx="1109">
                  <c:v>43909</c:v>
                </c:pt>
                <c:pt idx="1110">
                  <c:v>43910</c:v>
                </c:pt>
                <c:pt idx="1111">
                  <c:v>43911</c:v>
                </c:pt>
                <c:pt idx="1112">
                  <c:v>43912</c:v>
                </c:pt>
                <c:pt idx="1113">
                  <c:v>43913</c:v>
                </c:pt>
                <c:pt idx="1114">
                  <c:v>43914</c:v>
                </c:pt>
                <c:pt idx="1115">
                  <c:v>43915</c:v>
                </c:pt>
                <c:pt idx="1116">
                  <c:v>43916</c:v>
                </c:pt>
                <c:pt idx="1117">
                  <c:v>43917</c:v>
                </c:pt>
                <c:pt idx="1118">
                  <c:v>43918</c:v>
                </c:pt>
                <c:pt idx="1119">
                  <c:v>43919</c:v>
                </c:pt>
                <c:pt idx="1120">
                  <c:v>43920</c:v>
                </c:pt>
                <c:pt idx="1121">
                  <c:v>43921</c:v>
                </c:pt>
                <c:pt idx="1122">
                  <c:v>43922</c:v>
                </c:pt>
                <c:pt idx="1123">
                  <c:v>43923</c:v>
                </c:pt>
                <c:pt idx="1124">
                  <c:v>43924</c:v>
                </c:pt>
                <c:pt idx="1125">
                  <c:v>43925</c:v>
                </c:pt>
                <c:pt idx="1126">
                  <c:v>43926</c:v>
                </c:pt>
                <c:pt idx="1127">
                  <c:v>43927</c:v>
                </c:pt>
                <c:pt idx="1128">
                  <c:v>43928</c:v>
                </c:pt>
                <c:pt idx="1129">
                  <c:v>43929</c:v>
                </c:pt>
                <c:pt idx="1130">
                  <c:v>43930</c:v>
                </c:pt>
                <c:pt idx="1131">
                  <c:v>43931</c:v>
                </c:pt>
                <c:pt idx="1132">
                  <c:v>43932</c:v>
                </c:pt>
                <c:pt idx="1133">
                  <c:v>43933</c:v>
                </c:pt>
                <c:pt idx="1134">
                  <c:v>43934</c:v>
                </c:pt>
                <c:pt idx="1135">
                  <c:v>43935</c:v>
                </c:pt>
                <c:pt idx="1136">
                  <c:v>43936</c:v>
                </c:pt>
                <c:pt idx="1137">
                  <c:v>43937</c:v>
                </c:pt>
                <c:pt idx="1138">
                  <c:v>43938</c:v>
                </c:pt>
                <c:pt idx="1139">
                  <c:v>43939</c:v>
                </c:pt>
                <c:pt idx="1140">
                  <c:v>43940</c:v>
                </c:pt>
                <c:pt idx="1141">
                  <c:v>43941</c:v>
                </c:pt>
                <c:pt idx="1142">
                  <c:v>43942</c:v>
                </c:pt>
                <c:pt idx="1143">
                  <c:v>43943</c:v>
                </c:pt>
                <c:pt idx="1144">
                  <c:v>43944</c:v>
                </c:pt>
                <c:pt idx="1145">
                  <c:v>43945</c:v>
                </c:pt>
                <c:pt idx="1146">
                  <c:v>43946</c:v>
                </c:pt>
                <c:pt idx="1147">
                  <c:v>43947</c:v>
                </c:pt>
                <c:pt idx="1148">
                  <c:v>43948</c:v>
                </c:pt>
                <c:pt idx="1149">
                  <c:v>43949</c:v>
                </c:pt>
                <c:pt idx="1150">
                  <c:v>43950</c:v>
                </c:pt>
                <c:pt idx="1151">
                  <c:v>43951</c:v>
                </c:pt>
                <c:pt idx="1152">
                  <c:v>43952</c:v>
                </c:pt>
                <c:pt idx="1153">
                  <c:v>43953</c:v>
                </c:pt>
                <c:pt idx="1154">
                  <c:v>43954</c:v>
                </c:pt>
                <c:pt idx="1155">
                  <c:v>43955</c:v>
                </c:pt>
                <c:pt idx="1156">
                  <c:v>43956</c:v>
                </c:pt>
                <c:pt idx="1157">
                  <c:v>43957</c:v>
                </c:pt>
                <c:pt idx="1158">
                  <c:v>43958</c:v>
                </c:pt>
                <c:pt idx="1159">
                  <c:v>43959</c:v>
                </c:pt>
                <c:pt idx="1160">
                  <c:v>43960</c:v>
                </c:pt>
                <c:pt idx="1161">
                  <c:v>43961</c:v>
                </c:pt>
                <c:pt idx="1162">
                  <c:v>43962</c:v>
                </c:pt>
                <c:pt idx="1163">
                  <c:v>43963</c:v>
                </c:pt>
                <c:pt idx="1164">
                  <c:v>43964</c:v>
                </c:pt>
                <c:pt idx="1165">
                  <c:v>43965</c:v>
                </c:pt>
                <c:pt idx="1166">
                  <c:v>43966</c:v>
                </c:pt>
                <c:pt idx="1167">
                  <c:v>43967</c:v>
                </c:pt>
                <c:pt idx="1168">
                  <c:v>43968</c:v>
                </c:pt>
                <c:pt idx="1169">
                  <c:v>43969</c:v>
                </c:pt>
                <c:pt idx="1170">
                  <c:v>43970</c:v>
                </c:pt>
                <c:pt idx="1171">
                  <c:v>43971</c:v>
                </c:pt>
                <c:pt idx="1172">
                  <c:v>43972</c:v>
                </c:pt>
                <c:pt idx="1173">
                  <c:v>43973</c:v>
                </c:pt>
                <c:pt idx="1174">
                  <c:v>43974</c:v>
                </c:pt>
                <c:pt idx="1175">
                  <c:v>43975</c:v>
                </c:pt>
                <c:pt idx="1176">
                  <c:v>43976</c:v>
                </c:pt>
                <c:pt idx="1177">
                  <c:v>43977</c:v>
                </c:pt>
                <c:pt idx="1178">
                  <c:v>43978</c:v>
                </c:pt>
                <c:pt idx="1179">
                  <c:v>43979</c:v>
                </c:pt>
                <c:pt idx="1180">
                  <c:v>43980</c:v>
                </c:pt>
                <c:pt idx="1181">
                  <c:v>43981</c:v>
                </c:pt>
                <c:pt idx="1182">
                  <c:v>43982</c:v>
                </c:pt>
                <c:pt idx="1183">
                  <c:v>43983</c:v>
                </c:pt>
                <c:pt idx="1184">
                  <c:v>43984</c:v>
                </c:pt>
                <c:pt idx="1185">
                  <c:v>43985</c:v>
                </c:pt>
                <c:pt idx="1186">
                  <c:v>43986</c:v>
                </c:pt>
                <c:pt idx="1187">
                  <c:v>43987</c:v>
                </c:pt>
                <c:pt idx="1188">
                  <c:v>43988</c:v>
                </c:pt>
                <c:pt idx="1189">
                  <c:v>43989</c:v>
                </c:pt>
                <c:pt idx="1190">
                  <c:v>43990</c:v>
                </c:pt>
                <c:pt idx="1191">
                  <c:v>43991</c:v>
                </c:pt>
                <c:pt idx="1192">
                  <c:v>43992</c:v>
                </c:pt>
                <c:pt idx="1193">
                  <c:v>43993</c:v>
                </c:pt>
                <c:pt idx="1194">
                  <c:v>43994</c:v>
                </c:pt>
                <c:pt idx="1195">
                  <c:v>43995</c:v>
                </c:pt>
                <c:pt idx="1196">
                  <c:v>43996</c:v>
                </c:pt>
                <c:pt idx="1197">
                  <c:v>43997</c:v>
                </c:pt>
                <c:pt idx="1198">
                  <c:v>43998</c:v>
                </c:pt>
                <c:pt idx="1199">
                  <c:v>43999</c:v>
                </c:pt>
                <c:pt idx="1200">
                  <c:v>44000</c:v>
                </c:pt>
                <c:pt idx="1201">
                  <c:v>44001</c:v>
                </c:pt>
                <c:pt idx="1202">
                  <c:v>44002</c:v>
                </c:pt>
                <c:pt idx="1203">
                  <c:v>44003</c:v>
                </c:pt>
                <c:pt idx="1204">
                  <c:v>44004</c:v>
                </c:pt>
                <c:pt idx="1205">
                  <c:v>44005</c:v>
                </c:pt>
                <c:pt idx="1206">
                  <c:v>44006</c:v>
                </c:pt>
                <c:pt idx="1207">
                  <c:v>44007</c:v>
                </c:pt>
                <c:pt idx="1208">
                  <c:v>44008</c:v>
                </c:pt>
                <c:pt idx="1209">
                  <c:v>44009</c:v>
                </c:pt>
                <c:pt idx="1210">
                  <c:v>44010</c:v>
                </c:pt>
                <c:pt idx="1211">
                  <c:v>44011</c:v>
                </c:pt>
                <c:pt idx="1212">
                  <c:v>44012</c:v>
                </c:pt>
                <c:pt idx="1213">
                  <c:v>44013</c:v>
                </c:pt>
                <c:pt idx="1214">
                  <c:v>44014</c:v>
                </c:pt>
                <c:pt idx="1215">
                  <c:v>44015</c:v>
                </c:pt>
                <c:pt idx="1216">
                  <c:v>44016</c:v>
                </c:pt>
                <c:pt idx="1217">
                  <c:v>44017</c:v>
                </c:pt>
                <c:pt idx="1218">
                  <c:v>44018</c:v>
                </c:pt>
                <c:pt idx="1219">
                  <c:v>44019</c:v>
                </c:pt>
                <c:pt idx="1220">
                  <c:v>44020</c:v>
                </c:pt>
                <c:pt idx="1221">
                  <c:v>44021</c:v>
                </c:pt>
                <c:pt idx="1222">
                  <c:v>44022</c:v>
                </c:pt>
                <c:pt idx="1223">
                  <c:v>44023</c:v>
                </c:pt>
                <c:pt idx="1224">
                  <c:v>44024</c:v>
                </c:pt>
                <c:pt idx="1225">
                  <c:v>44025</c:v>
                </c:pt>
                <c:pt idx="1226">
                  <c:v>44026</c:v>
                </c:pt>
                <c:pt idx="1227">
                  <c:v>44027</c:v>
                </c:pt>
                <c:pt idx="1228">
                  <c:v>44028</c:v>
                </c:pt>
                <c:pt idx="1229">
                  <c:v>44029</c:v>
                </c:pt>
                <c:pt idx="1230">
                  <c:v>44030</c:v>
                </c:pt>
                <c:pt idx="1231">
                  <c:v>44031</c:v>
                </c:pt>
                <c:pt idx="1232">
                  <c:v>44032</c:v>
                </c:pt>
                <c:pt idx="1233">
                  <c:v>44033</c:v>
                </c:pt>
                <c:pt idx="1234">
                  <c:v>44034</c:v>
                </c:pt>
                <c:pt idx="1235">
                  <c:v>44035</c:v>
                </c:pt>
                <c:pt idx="1236">
                  <c:v>44036</c:v>
                </c:pt>
                <c:pt idx="1237">
                  <c:v>44037</c:v>
                </c:pt>
                <c:pt idx="1238">
                  <c:v>44038</c:v>
                </c:pt>
                <c:pt idx="1239">
                  <c:v>44039</c:v>
                </c:pt>
                <c:pt idx="1240">
                  <c:v>44040</c:v>
                </c:pt>
                <c:pt idx="1241">
                  <c:v>44041</c:v>
                </c:pt>
                <c:pt idx="1242">
                  <c:v>44042</c:v>
                </c:pt>
                <c:pt idx="1243">
                  <c:v>44043</c:v>
                </c:pt>
                <c:pt idx="1244">
                  <c:v>44044</c:v>
                </c:pt>
                <c:pt idx="1245">
                  <c:v>44045</c:v>
                </c:pt>
                <c:pt idx="1246">
                  <c:v>44046</c:v>
                </c:pt>
                <c:pt idx="1247">
                  <c:v>44047</c:v>
                </c:pt>
                <c:pt idx="1248">
                  <c:v>44048</c:v>
                </c:pt>
                <c:pt idx="1249">
                  <c:v>44049</c:v>
                </c:pt>
                <c:pt idx="1250">
                  <c:v>44050</c:v>
                </c:pt>
                <c:pt idx="1251">
                  <c:v>44051</c:v>
                </c:pt>
                <c:pt idx="1252">
                  <c:v>44052</c:v>
                </c:pt>
                <c:pt idx="1253">
                  <c:v>44053</c:v>
                </c:pt>
                <c:pt idx="1254">
                  <c:v>44054</c:v>
                </c:pt>
                <c:pt idx="1255">
                  <c:v>44055</c:v>
                </c:pt>
                <c:pt idx="1256">
                  <c:v>44056</c:v>
                </c:pt>
                <c:pt idx="1257">
                  <c:v>44057</c:v>
                </c:pt>
                <c:pt idx="1258">
                  <c:v>44058</c:v>
                </c:pt>
                <c:pt idx="1259">
                  <c:v>44059</c:v>
                </c:pt>
                <c:pt idx="1260">
                  <c:v>44060</c:v>
                </c:pt>
                <c:pt idx="1261">
                  <c:v>44061</c:v>
                </c:pt>
                <c:pt idx="1262">
                  <c:v>44062</c:v>
                </c:pt>
                <c:pt idx="1263">
                  <c:v>44063</c:v>
                </c:pt>
                <c:pt idx="1264">
                  <c:v>44064</c:v>
                </c:pt>
                <c:pt idx="1265">
                  <c:v>44065</c:v>
                </c:pt>
                <c:pt idx="1266">
                  <c:v>44066</c:v>
                </c:pt>
                <c:pt idx="1267">
                  <c:v>44067</c:v>
                </c:pt>
                <c:pt idx="1268">
                  <c:v>44068</c:v>
                </c:pt>
                <c:pt idx="1269">
                  <c:v>44069</c:v>
                </c:pt>
                <c:pt idx="1270">
                  <c:v>44070</c:v>
                </c:pt>
                <c:pt idx="1271">
                  <c:v>44071</c:v>
                </c:pt>
                <c:pt idx="1272">
                  <c:v>44072</c:v>
                </c:pt>
                <c:pt idx="1273">
                  <c:v>44073</c:v>
                </c:pt>
                <c:pt idx="1274">
                  <c:v>44074</c:v>
                </c:pt>
                <c:pt idx="1275">
                  <c:v>44075</c:v>
                </c:pt>
                <c:pt idx="1276">
                  <c:v>44076</c:v>
                </c:pt>
                <c:pt idx="1277">
                  <c:v>44077</c:v>
                </c:pt>
                <c:pt idx="1278">
                  <c:v>44078</c:v>
                </c:pt>
                <c:pt idx="1279">
                  <c:v>44079</c:v>
                </c:pt>
                <c:pt idx="1280">
                  <c:v>44080</c:v>
                </c:pt>
                <c:pt idx="1281">
                  <c:v>44081</c:v>
                </c:pt>
                <c:pt idx="1282">
                  <c:v>44082</c:v>
                </c:pt>
                <c:pt idx="1283">
                  <c:v>44083</c:v>
                </c:pt>
                <c:pt idx="1284">
                  <c:v>44084</c:v>
                </c:pt>
                <c:pt idx="1285">
                  <c:v>44085</c:v>
                </c:pt>
                <c:pt idx="1286">
                  <c:v>44086</c:v>
                </c:pt>
                <c:pt idx="1287">
                  <c:v>44087</c:v>
                </c:pt>
                <c:pt idx="1288">
                  <c:v>44088</c:v>
                </c:pt>
                <c:pt idx="1289">
                  <c:v>44089</c:v>
                </c:pt>
                <c:pt idx="1290">
                  <c:v>44090</c:v>
                </c:pt>
                <c:pt idx="1291">
                  <c:v>44091</c:v>
                </c:pt>
                <c:pt idx="1292">
                  <c:v>44092</c:v>
                </c:pt>
                <c:pt idx="1293">
                  <c:v>44093</c:v>
                </c:pt>
                <c:pt idx="1294">
                  <c:v>44094</c:v>
                </c:pt>
                <c:pt idx="1295">
                  <c:v>44095</c:v>
                </c:pt>
                <c:pt idx="1296">
                  <c:v>44096</c:v>
                </c:pt>
                <c:pt idx="1297">
                  <c:v>44097</c:v>
                </c:pt>
                <c:pt idx="1298">
                  <c:v>44098</c:v>
                </c:pt>
                <c:pt idx="1299">
                  <c:v>44099</c:v>
                </c:pt>
                <c:pt idx="1300">
                  <c:v>44100</c:v>
                </c:pt>
                <c:pt idx="1301">
                  <c:v>44101</c:v>
                </c:pt>
                <c:pt idx="1302">
                  <c:v>44102</c:v>
                </c:pt>
                <c:pt idx="1303">
                  <c:v>44103</c:v>
                </c:pt>
                <c:pt idx="1304">
                  <c:v>44104</c:v>
                </c:pt>
                <c:pt idx="1305">
                  <c:v>44105</c:v>
                </c:pt>
                <c:pt idx="1306">
                  <c:v>44106</c:v>
                </c:pt>
                <c:pt idx="1307">
                  <c:v>44107</c:v>
                </c:pt>
                <c:pt idx="1308">
                  <c:v>44108</c:v>
                </c:pt>
                <c:pt idx="1309">
                  <c:v>44109</c:v>
                </c:pt>
                <c:pt idx="1310">
                  <c:v>44110</c:v>
                </c:pt>
                <c:pt idx="1311">
                  <c:v>44111</c:v>
                </c:pt>
                <c:pt idx="1312">
                  <c:v>44112</c:v>
                </c:pt>
                <c:pt idx="1313">
                  <c:v>44113</c:v>
                </c:pt>
                <c:pt idx="1314">
                  <c:v>44114</c:v>
                </c:pt>
                <c:pt idx="1315">
                  <c:v>44115</c:v>
                </c:pt>
                <c:pt idx="1316">
                  <c:v>44116</c:v>
                </c:pt>
                <c:pt idx="1317">
                  <c:v>44117</c:v>
                </c:pt>
                <c:pt idx="1318">
                  <c:v>44118</c:v>
                </c:pt>
                <c:pt idx="1319">
                  <c:v>44119</c:v>
                </c:pt>
                <c:pt idx="1320">
                  <c:v>44120</c:v>
                </c:pt>
                <c:pt idx="1321">
                  <c:v>44121</c:v>
                </c:pt>
                <c:pt idx="1322">
                  <c:v>44122</c:v>
                </c:pt>
                <c:pt idx="1323">
                  <c:v>44123</c:v>
                </c:pt>
                <c:pt idx="1324">
                  <c:v>44124</c:v>
                </c:pt>
                <c:pt idx="1325">
                  <c:v>44125</c:v>
                </c:pt>
                <c:pt idx="1326">
                  <c:v>44126</c:v>
                </c:pt>
                <c:pt idx="1327">
                  <c:v>44127</c:v>
                </c:pt>
                <c:pt idx="1328">
                  <c:v>44128</c:v>
                </c:pt>
                <c:pt idx="1329">
                  <c:v>44129</c:v>
                </c:pt>
                <c:pt idx="1330">
                  <c:v>44130</c:v>
                </c:pt>
                <c:pt idx="1331">
                  <c:v>44131</c:v>
                </c:pt>
                <c:pt idx="1332">
                  <c:v>44132</c:v>
                </c:pt>
                <c:pt idx="1333">
                  <c:v>44133</c:v>
                </c:pt>
                <c:pt idx="1334">
                  <c:v>44134</c:v>
                </c:pt>
                <c:pt idx="1335">
                  <c:v>44135</c:v>
                </c:pt>
                <c:pt idx="1336">
                  <c:v>44136</c:v>
                </c:pt>
                <c:pt idx="1337">
                  <c:v>44137</c:v>
                </c:pt>
                <c:pt idx="1338">
                  <c:v>44138</c:v>
                </c:pt>
                <c:pt idx="1339">
                  <c:v>44139</c:v>
                </c:pt>
                <c:pt idx="1340">
                  <c:v>44140</c:v>
                </c:pt>
                <c:pt idx="1341">
                  <c:v>44141</c:v>
                </c:pt>
                <c:pt idx="1342">
                  <c:v>44142</c:v>
                </c:pt>
                <c:pt idx="1343">
                  <c:v>44143</c:v>
                </c:pt>
                <c:pt idx="1344">
                  <c:v>44144</c:v>
                </c:pt>
                <c:pt idx="1345">
                  <c:v>44145</c:v>
                </c:pt>
                <c:pt idx="1346">
                  <c:v>44146</c:v>
                </c:pt>
                <c:pt idx="1347">
                  <c:v>44147</c:v>
                </c:pt>
                <c:pt idx="1348">
                  <c:v>44148</c:v>
                </c:pt>
                <c:pt idx="1349">
                  <c:v>44149</c:v>
                </c:pt>
                <c:pt idx="1350">
                  <c:v>44150</c:v>
                </c:pt>
                <c:pt idx="1351">
                  <c:v>44151</c:v>
                </c:pt>
                <c:pt idx="1352">
                  <c:v>44152</c:v>
                </c:pt>
                <c:pt idx="1353">
                  <c:v>44153</c:v>
                </c:pt>
                <c:pt idx="1354">
                  <c:v>44154</c:v>
                </c:pt>
                <c:pt idx="1355">
                  <c:v>44155</c:v>
                </c:pt>
                <c:pt idx="1356">
                  <c:v>44156</c:v>
                </c:pt>
                <c:pt idx="1357">
                  <c:v>44157</c:v>
                </c:pt>
                <c:pt idx="1358">
                  <c:v>44158</c:v>
                </c:pt>
                <c:pt idx="1359">
                  <c:v>44159</c:v>
                </c:pt>
                <c:pt idx="1360">
                  <c:v>44160</c:v>
                </c:pt>
                <c:pt idx="1361">
                  <c:v>44161</c:v>
                </c:pt>
                <c:pt idx="1362">
                  <c:v>44162</c:v>
                </c:pt>
                <c:pt idx="1363">
                  <c:v>44163</c:v>
                </c:pt>
                <c:pt idx="1364">
                  <c:v>44164</c:v>
                </c:pt>
                <c:pt idx="1365">
                  <c:v>44165</c:v>
                </c:pt>
                <c:pt idx="1366">
                  <c:v>44166</c:v>
                </c:pt>
                <c:pt idx="1367">
                  <c:v>44167</c:v>
                </c:pt>
                <c:pt idx="1368">
                  <c:v>44168</c:v>
                </c:pt>
                <c:pt idx="1369">
                  <c:v>44169</c:v>
                </c:pt>
                <c:pt idx="1370">
                  <c:v>44170</c:v>
                </c:pt>
                <c:pt idx="1371">
                  <c:v>44171</c:v>
                </c:pt>
                <c:pt idx="1372">
                  <c:v>44172</c:v>
                </c:pt>
                <c:pt idx="1373">
                  <c:v>44173</c:v>
                </c:pt>
                <c:pt idx="1374">
                  <c:v>44174</c:v>
                </c:pt>
                <c:pt idx="1375">
                  <c:v>44175</c:v>
                </c:pt>
                <c:pt idx="1376">
                  <c:v>44176</c:v>
                </c:pt>
                <c:pt idx="1377">
                  <c:v>44177</c:v>
                </c:pt>
                <c:pt idx="1378">
                  <c:v>44178</c:v>
                </c:pt>
                <c:pt idx="1379">
                  <c:v>44179</c:v>
                </c:pt>
                <c:pt idx="1380">
                  <c:v>44180</c:v>
                </c:pt>
                <c:pt idx="1381">
                  <c:v>44181</c:v>
                </c:pt>
                <c:pt idx="1382">
                  <c:v>44182</c:v>
                </c:pt>
                <c:pt idx="1383">
                  <c:v>44183</c:v>
                </c:pt>
                <c:pt idx="1384">
                  <c:v>44184</c:v>
                </c:pt>
                <c:pt idx="1385">
                  <c:v>44185</c:v>
                </c:pt>
                <c:pt idx="1386">
                  <c:v>44186</c:v>
                </c:pt>
                <c:pt idx="1387">
                  <c:v>44187</c:v>
                </c:pt>
                <c:pt idx="1388">
                  <c:v>44188</c:v>
                </c:pt>
                <c:pt idx="1389">
                  <c:v>44189</c:v>
                </c:pt>
                <c:pt idx="1390">
                  <c:v>44190</c:v>
                </c:pt>
                <c:pt idx="1391">
                  <c:v>44191</c:v>
                </c:pt>
                <c:pt idx="1392">
                  <c:v>44192</c:v>
                </c:pt>
                <c:pt idx="1393">
                  <c:v>44193</c:v>
                </c:pt>
                <c:pt idx="1394">
                  <c:v>44194</c:v>
                </c:pt>
                <c:pt idx="1395">
                  <c:v>44195</c:v>
                </c:pt>
                <c:pt idx="1396">
                  <c:v>44196</c:v>
                </c:pt>
                <c:pt idx="1397">
                  <c:v>44197</c:v>
                </c:pt>
                <c:pt idx="1398">
                  <c:v>44198</c:v>
                </c:pt>
                <c:pt idx="1399">
                  <c:v>44199</c:v>
                </c:pt>
                <c:pt idx="1400">
                  <c:v>44200</c:v>
                </c:pt>
                <c:pt idx="1401">
                  <c:v>44201</c:v>
                </c:pt>
                <c:pt idx="1402">
                  <c:v>44202</c:v>
                </c:pt>
                <c:pt idx="1403">
                  <c:v>44203</c:v>
                </c:pt>
                <c:pt idx="1404">
                  <c:v>44204</c:v>
                </c:pt>
                <c:pt idx="1405">
                  <c:v>44205</c:v>
                </c:pt>
                <c:pt idx="1406">
                  <c:v>44206</c:v>
                </c:pt>
                <c:pt idx="1407">
                  <c:v>44207</c:v>
                </c:pt>
                <c:pt idx="1408">
                  <c:v>44208</c:v>
                </c:pt>
                <c:pt idx="1409">
                  <c:v>44209</c:v>
                </c:pt>
                <c:pt idx="1410">
                  <c:v>44210</c:v>
                </c:pt>
                <c:pt idx="1411">
                  <c:v>44211</c:v>
                </c:pt>
                <c:pt idx="1412">
                  <c:v>44212</c:v>
                </c:pt>
                <c:pt idx="1413">
                  <c:v>44213</c:v>
                </c:pt>
                <c:pt idx="1414">
                  <c:v>44214</c:v>
                </c:pt>
                <c:pt idx="1415">
                  <c:v>44215</c:v>
                </c:pt>
                <c:pt idx="1416">
                  <c:v>44216</c:v>
                </c:pt>
                <c:pt idx="1417">
                  <c:v>44217</c:v>
                </c:pt>
                <c:pt idx="1418">
                  <c:v>44218</c:v>
                </c:pt>
                <c:pt idx="1419">
                  <c:v>44219</c:v>
                </c:pt>
                <c:pt idx="1420">
                  <c:v>44220</c:v>
                </c:pt>
                <c:pt idx="1421">
                  <c:v>44221</c:v>
                </c:pt>
                <c:pt idx="1422">
                  <c:v>44222</c:v>
                </c:pt>
                <c:pt idx="1423">
                  <c:v>44223</c:v>
                </c:pt>
                <c:pt idx="1424">
                  <c:v>44224</c:v>
                </c:pt>
                <c:pt idx="1425">
                  <c:v>44225</c:v>
                </c:pt>
                <c:pt idx="1426">
                  <c:v>44226</c:v>
                </c:pt>
                <c:pt idx="1427">
                  <c:v>44227</c:v>
                </c:pt>
                <c:pt idx="1428">
                  <c:v>44228</c:v>
                </c:pt>
                <c:pt idx="1429">
                  <c:v>44229</c:v>
                </c:pt>
                <c:pt idx="1430">
                  <c:v>44230</c:v>
                </c:pt>
                <c:pt idx="1431">
                  <c:v>44231</c:v>
                </c:pt>
                <c:pt idx="1432">
                  <c:v>44232</c:v>
                </c:pt>
                <c:pt idx="1433">
                  <c:v>44233</c:v>
                </c:pt>
                <c:pt idx="1434">
                  <c:v>44234</c:v>
                </c:pt>
                <c:pt idx="1435">
                  <c:v>44235</c:v>
                </c:pt>
                <c:pt idx="1436">
                  <c:v>44236</c:v>
                </c:pt>
                <c:pt idx="1437">
                  <c:v>44237</c:v>
                </c:pt>
                <c:pt idx="1438">
                  <c:v>44238</c:v>
                </c:pt>
                <c:pt idx="1439">
                  <c:v>44239</c:v>
                </c:pt>
                <c:pt idx="1440">
                  <c:v>44240</c:v>
                </c:pt>
                <c:pt idx="1441">
                  <c:v>44241</c:v>
                </c:pt>
                <c:pt idx="1442">
                  <c:v>44242</c:v>
                </c:pt>
                <c:pt idx="1443">
                  <c:v>44243</c:v>
                </c:pt>
                <c:pt idx="1444">
                  <c:v>44244</c:v>
                </c:pt>
                <c:pt idx="1445">
                  <c:v>44245</c:v>
                </c:pt>
                <c:pt idx="1446">
                  <c:v>44246</c:v>
                </c:pt>
                <c:pt idx="1447">
                  <c:v>44247</c:v>
                </c:pt>
                <c:pt idx="1448">
                  <c:v>44248</c:v>
                </c:pt>
                <c:pt idx="1449">
                  <c:v>44249</c:v>
                </c:pt>
                <c:pt idx="1450">
                  <c:v>44250</c:v>
                </c:pt>
                <c:pt idx="1451">
                  <c:v>44251</c:v>
                </c:pt>
                <c:pt idx="1452">
                  <c:v>44252</c:v>
                </c:pt>
                <c:pt idx="1453">
                  <c:v>44253</c:v>
                </c:pt>
                <c:pt idx="1454">
                  <c:v>44254</c:v>
                </c:pt>
                <c:pt idx="1455">
                  <c:v>44255</c:v>
                </c:pt>
                <c:pt idx="1456">
                  <c:v>44256</c:v>
                </c:pt>
                <c:pt idx="1457">
                  <c:v>44257</c:v>
                </c:pt>
                <c:pt idx="1458">
                  <c:v>44258</c:v>
                </c:pt>
                <c:pt idx="1459">
                  <c:v>44259</c:v>
                </c:pt>
                <c:pt idx="1460">
                  <c:v>44260</c:v>
                </c:pt>
                <c:pt idx="1461">
                  <c:v>44261</c:v>
                </c:pt>
                <c:pt idx="1462">
                  <c:v>44262</c:v>
                </c:pt>
                <c:pt idx="1463">
                  <c:v>44263</c:v>
                </c:pt>
                <c:pt idx="1464">
                  <c:v>44264</c:v>
                </c:pt>
                <c:pt idx="1465">
                  <c:v>44265</c:v>
                </c:pt>
                <c:pt idx="1466">
                  <c:v>44266</c:v>
                </c:pt>
                <c:pt idx="1467">
                  <c:v>44267</c:v>
                </c:pt>
                <c:pt idx="1468">
                  <c:v>44268</c:v>
                </c:pt>
                <c:pt idx="1469">
                  <c:v>44269</c:v>
                </c:pt>
                <c:pt idx="1470">
                  <c:v>44270</c:v>
                </c:pt>
                <c:pt idx="1471">
                  <c:v>44271</c:v>
                </c:pt>
                <c:pt idx="1472">
                  <c:v>44272</c:v>
                </c:pt>
                <c:pt idx="1473">
                  <c:v>44273</c:v>
                </c:pt>
                <c:pt idx="1474">
                  <c:v>44274</c:v>
                </c:pt>
                <c:pt idx="1475">
                  <c:v>44275</c:v>
                </c:pt>
                <c:pt idx="1476">
                  <c:v>44276</c:v>
                </c:pt>
                <c:pt idx="1477">
                  <c:v>44277</c:v>
                </c:pt>
                <c:pt idx="1478">
                  <c:v>44278</c:v>
                </c:pt>
                <c:pt idx="1479">
                  <c:v>44279</c:v>
                </c:pt>
                <c:pt idx="1480">
                  <c:v>44280</c:v>
                </c:pt>
                <c:pt idx="1481">
                  <c:v>44281</c:v>
                </c:pt>
                <c:pt idx="1482">
                  <c:v>44282</c:v>
                </c:pt>
                <c:pt idx="1483">
                  <c:v>44283</c:v>
                </c:pt>
                <c:pt idx="1484">
                  <c:v>44284</c:v>
                </c:pt>
                <c:pt idx="1485">
                  <c:v>44285</c:v>
                </c:pt>
                <c:pt idx="1486">
                  <c:v>44286</c:v>
                </c:pt>
                <c:pt idx="1487">
                  <c:v>44287</c:v>
                </c:pt>
                <c:pt idx="1488">
                  <c:v>44288</c:v>
                </c:pt>
                <c:pt idx="1489">
                  <c:v>44289</c:v>
                </c:pt>
                <c:pt idx="1490">
                  <c:v>44290</c:v>
                </c:pt>
                <c:pt idx="1491">
                  <c:v>44291</c:v>
                </c:pt>
                <c:pt idx="1492">
                  <c:v>44292</c:v>
                </c:pt>
                <c:pt idx="1493">
                  <c:v>44293</c:v>
                </c:pt>
                <c:pt idx="1494">
                  <c:v>44294</c:v>
                </c:pt>
                <c:pt idx="1495">
                  <c:v>44295</c:v>
                </c:pt>
                <c:pt idx="1496">
                  <c:v>44296</c:v>
                </c:pt>
                <c:pt idx="1497">
                  <c:v>44297</c:v>
                </c:pt>
                <c:pt idx="1498">
                  <c:v>44298</c:v>
                </c:pt>
                <c:pt idx="1499">
                  <c:v>44299</c:v>
                </c:pt>
                <c:pt idx="1500">
                  <c:v>44300</c:v>
                </c:pt>
                <c:pt idx="1501">
                  <c:v>44301</c:v>
                </c:pt>
                <c:pt idx="1502">
                  <c:v>44302</c:v>
                </c:pt>
                <c:pt idx="1503">
                  <c:v>44303</c:v>
                </c:pt>
                <c:pt idx="1504">
                  <c:v>44304</c:v>
                </c:pt>
                <c:pt idx="1505">
                  <c:v>44305</c:v>
                </c:pt>
                <c:pt idx="1506">
                  <c:v>44306</c:v>
                </c:pt>
                <c:pt idx="1507">
                  <c:v>44307</c:v>
                </c:pt>
                <c:pt idx="1508">
                  <c:v>44308</c:v>
                </c:pt>
                <c:pt idx="1509">
                  <c:v>44309</c:v>
                </c:pt>
                <c:pt idx="1510">
                  <c:v>44310</c:v>
                </c:pt>
                <c:pt idx="1511">
                  <c:v>44311</c:v>
                </c:pt>
                <c:pt idx="1512">
                  <c:v>44312</c:v>
                </c:pt>
                <c:pt idx="1513">
                  <c:v>44313</c:v>
                </c:pt>
                <c:pt idx="1514">
                  <c:v>44314</c:v>
                </c:pt>
                <c:pt idx="1515">
                  <c:v>44315</c:v>
                </c:pt>
                <c:pt idx="1516">
                  <c:v>44316</c:v>
                </c:pt>
                <c:pt idx="1517">
                  <c:v>44317</c:v>
                </c:pt>
                <c:pt idx="1518">
                  <c:v>44318</c:v>
                </c:pt>
                <c:pt idx="1519">
                  <c:v>44319</c:v>
                </c:pt>
                <c:pt idx="1520">
                  <c:v>44320</c:v>
                </c:pt>
                <c:pt idx="1521">
                  <c:v>44321</c:v>
                </c:pt>
                <c:pt idx="1522">
                  <c:v>44322</c:v>
                </c:pt>
                <c:pt idx="1523">
                  <c:v>44323</c:v>
                </c:pt>
                <c:pt idx="1524">
                  <c:v>44324</c:v>
                </c:pt>
                <c:pt idx="1525">
                  <c:v>44325</c:v>
                </c:pt>
                <c:pt idx="1526">
                  <c:v>44326</c:v>
                </c:pt>
                <c:pt idx="1527">
                  <c:v>44327</c:v>
                </c:pt>
                <c:pt idx="1528">
                  <c:v>44328</c:v>
                </c:pt>
                <c:pt idx="1529">
                  <c:v>44329</c:v>
                </c:pt>
                <c:pt idx="1530">
                  <c:v>44330</c:v>
                </c:pt>
                <c:pt idx="1531">
                  <c:v>44331</c:v>
                </c:pt>
                <c:pt idx="1532">
                  <c:v>44332</c:v>
                </c:pt>
                <c:pt idx="1533">
                  <c:v>44333</c:v>
                </c:pt>
                <c:pt idx="1534">
                  <c:v>44334</c:v>
                </c:pt>
                <c:pt idx="1535">
                  <c:v>44335</c:v>
                </c:pt>
                <c:pt idx="1536">
                  <c:v>44336</c:v>
                </c:pt>
                <c:pt idx="1537">
                  <c:v>44337</c:v>
                </c:pt>
                <c:pt idx="1538">
                  <c:v>44338</c:v>
                </c:pt>
                <c:pt idx="1539">
                  <c:v>44339</c:v>
                </c:pt>
                <c:pt idx="1540">
                  <c:v>44340</c:v>
                </c:pt>
                <c:pt idx="1541">
                  <c:v>44341</c:v>
                </c:pt>
                <c:pt idx="1542">
                  <c:v>44342</c:v>
                </c:pt>
                <c:pt idx="1543">
                  <c:v>44343</c:v>
                </c:pt>
                <c:pt idx="1544">
                  <c:v>44344</c:v>
                </c:pt>
                <c:pt idx="1545">
                  <c:v>44345</c:v>
                </c:pt>
                <c:pt idx="1546">
                  <c:v>44346</c:v>
                </c:pt>
                <c:pt idx="1547">
                  <c:v>44347</c:v>
                </c:pt>
                <c:pt idx="1548">
                  <c:v>44348</c:v>
                </c:pt>
                <c:pt idx="1549">
                  <c:v>44349</c:v>
                </c:pt>
                <c:pt idx="1550">
                  <c:v>44350</c:v>
                </c:pt>
                <c:pt idx="1551">
                  <c:v>44351</c:v>
                </c:pt>
                <c:pt idx="1552">
                  <c:v>44352</c:v>
                </c:pt>
                <c:pt idx="1553">
                  <c:v>44353</c:v>
                </c:pt>
                <c:pt idx="1554">
                  <c:v>44354</c:v>
                </c:pt>
                <c:pt idx="1555">
                  <c:v>44355</c:v>
                </c:pt>
                <c:pt idx="1556">
                  <c:v>44356</c:v>
                </c:pt>
                <c:pt idx="1557">
                  <c:v>44357</c:v>
                </c:pt>
                <c:pt idx="1558">
                  <c:v>44358</c:v>
                </c:pt>
                <c:pt idx="1559">
                  <c:v>44359</c:v>
                </c:pt>
                <c:pt idx="1560">
                  <c:v>44360</c:v>
                </c:pt>
                <c:pt idx="1561">
                  <c:v>44361</c:v>
                </c:pt>
                <c:pt idx="1562">
                  <c:v>44362</c:v>
                </c:pt>
                <c:pt idx="1563">
                  <c:v>44363</c:v>
                </c:pt>
                <c:pt idx="1564">
                  <c:v>44364</c:v>
                </c:pt>
                <c:pt idx="1565">
                  <c:v>44365</c:v>
                </c:pt>
                <c:pt idx="1566">
                  <c:v>44366</c:v>
                </c:pt>
                <c:pt idx="1567">
                  <c:v>44367</c:v>
                </c:pt>
                <c:pt idx="1568">
                  <c:v>44368</c:v>
                </c:pt>
                <c:pt idx="1569">
                  <c:v>44369</c:v>
                </c:pt>
                <c:pt idx="1570">
                  <c:v>44370</c:v>
                </c:pt>
                <c:pt idx="1571">
                  <c:v>44371</c:v>
                </c:pt>
                <c:pt idx="1572">
                  <c:v>44372</c:v>
                </c:pt>
                <c:pt idx="1573">
                  <c:v>44373</c:v>
                </c:pt>
                <c:pt idx="1574">
                  <c:v>44374</c:v>
                </c:pt>
                <c:pt idx="1575">
                  <c:v>44375</c:v>
                </c:pt>
                <c:pt idx="1576">
                  <c:v>44376</c:v>
                </c:pt>
                <c:pt idx="1577">
                  <c:v>44377</c:v>
                </c:pt>
                <c:pt idx="1578">
                  <c:v>44378</c:v>
                </c:pt>
                <c:pt idx="1579">
                  <c:v>44379</c:v>
                </c:pt>
                <c:pt idx="1580">
                  <c:v>44380</c:v>
                </c:pt>
                <c:pt idx="1581">
                  <c:v>44381</c:v>
                </c:pt>
                <c:pt idx="1582">
                  <c:v>44382</c:v>
                </c:pt>
                <c:pt idx="1583">
                  <c:v>44383</c:v>
                </c:pt>
                <c:pt idx="1584">
                  <c:v>44384</c:v>
                </c:pt>
                <c:pt idx="1585">
                  <c:v>44385</c:v>
                </c:pt>
                <c:pt idx="1586">
                  <c:v>44386</c:v>
                </c:pt>
                <c:pt idx="1587">
                  <c:v>44387</c:v>
                </c:pt>
                <c:pt idx="1588">
                  <c:v>44388</c:v>
                </c:pt>
                <c:pt idx="1589">
                  <c:v>44389</c:v>
                </c:pt>
                <c:pt idx="1590">
                  <c:v>44390</c:v>
                </c:pt>
                <c:pt idx="1591">
                  <c:v>44391</c:v>
                </c:pt>
                <c:pt idx="1592">
                  <c:v>44392</c:v>
                </c:pt>
                <c:pt idx="1593">
                  <c:v>44393</c:v>
                </c:pt>
                <c:pt idx="1594">
                  <c:v>44394</c:v>
                </c:pt>
                <c:pt idx="1595">
                  <c:v>44395</c:v>
                </c:pt>
                <c:pt idx="1596">
                  <c:v>44396</c:v>
                </c:pt>
                <c:pt idx="1597">
                  <c:v>44397</c:v>
                </c:pt>
                <c:pt idx="1598">
                  <c:v>44398</c:v>
                </c:pt>
                <c:pt idx="1599">
                  <c:v>44399</c:v>
                </c:pt>
                <c:pt idx="1600">
                  <c:v>44400</c:v>
                </c:pt>
                <c:pt idx="1601">
                  <c:v>44401</c:v>
                </c:pt>
                <c:pt idx="1602">
                  <c:v>44402</c:v>
                </c:pt>
                <c:pt idx="1603">
                  <c:v>44403</c:v>
                </c:pt>
                <c:pt idx="1604">
                  <c:v>44404</c:v>
                </c:pt>
                <c:pt idx="1605">
                  <c:v>44405</c:v>
                </c:pt>
                <c:pt idx="1606">
                  <c:v>44406</c:v>
                </c:pt>
                <c:pt idx="1607">
                  <c:v>44407</c:v>
                </c:pt>
                <c:pt idx="1608">
                  <c:v>44408</c:v>
                </c:pt>
                <c:pt idx="1609">
                  <c:v>44409</c:v>
                </c:pt>
                <c:pt idx="1610">
                  <c:v>44410</c:v>
                </c:pt>
                <c:pt idx="1611">
                  <c:v>44411</c:v>
                </c:pt>
                <c:pt idx="1612">
                  <c:v>44412</c:v>
                </c:pt>
                <c:pt idx="1613">
                  <c:v>44413</c:v>
                </c:pt>
                <c:pt idx="1614">
                  <c:v>44414</c:v>
                </c:pt>
                <c:pt idx="1615">
                  <c:v>44415</c:v>
                </c:pt>
                <c:pt idx="1616">
                  <c:v>44416</c:v>
                </c:pt>
                <c:pt idx="1617">
                  <c:v>44417</c:v>
                </c:pt>
                <c:pt idx="1618">
                  <c:v>44418</c:v>
                </c:pt>
                <c:pt idx="1619">
                  <c:v>44419</c:v>
                </c:pt>
                <c:pt idx="1620">
                  <c:v>44420</c:v>
                </c:pt>
                <c:pt idx="1621">
                  <c:v>44421</c:v>
                </c:pt>
                <c:pt idx="1622">
                  <c:v>44422</c:v>
                </c:pt>
                <c:pt idx="1623">
                  <c:v>44423</c:v>
                </c:pt>
                <c:pt idx="1624">
                  <c:v>44424</c:v>
                </c:pt>
                <c:pt idx="1625">
                  <c:v>44425</c:v>
                </c:pt>
                <c:pt idx="1626">
                  <c:v>44426</c:v>
                </c:pt>
                <c:pt idx="1627">
                  <c:v>44427</c:v>
                </c:pt>
                <c:pt idx="1628">
                  <c:v>44428</c:v>
                </c:pt>
                <c:pt idx="1629">
                  <c:v>44429</c:v>
                </c:pt>
                <c:pt idx="1630">
                  <c:v>44430</c:v>
                </c:pt>
                <c:pt idx="1631">
                  <c:v>44431</c:v>
                </c:pt>
                <c:pt idx="1632">
                  <c:v>44432</c:v>
                </c:pt>
                <c:pt idx="1633">
                  <c:v>44433</c:v>
                </c:pt>
                <c:pt idx="1634">
                  <c:v>44434</c:v>
                </c:pt>
                <c:pt idx="1635">
                  <c:v>44435</c:v>
                </c:pt>
                <c:pt idx="1636">
                  <c:v>44436</c:v>
                </c:pt>
                <c:pt idx="1637">
                  <c:v>44437</c:v>
                </c:pt>
                <c:pt idx="1638">
                  <c:v>44438</c:v>
                </c:pt>
                <c:pt idx="1639">
                  <c:v>44439</c:v>
                </c:pt>
                <c:pt idx="1640">
                  <c:v>44440</c:v>
                </c:pt>
                <c:pt idx="1641">
                  <c:v>44441</c:v>
                </c:pt>
                <c:pt idx="1642">
                  <c:v>44442</c:v>
                </c:pt>
                <c:pt idx="1643">
                  <c:v>44443</c:v>
                </c:pt>
                <c:pt idx="1644">
                  <c:v>44444</c:v>
                </c:pt>
                <c:pt idx="1645">
                  <c:v>44445</c:v>
                </c:pt>
                <c:pt idx="1646">
                  <c:v>44446</c:v>
                </c:pt>
                <c:pt idx="1647">
                  <c:v>44447</c:v>
                </c:pt>
                <c:pt idx="1648">
                  <c:v>44448</c:v>
                </c:pt>
                <c:pt idx="1649">
                  <c:v>44449</c:v>
                </c:pt>
                <c:pt idx="1650">
                  <c:v>44450</c:v>
                </c:pt>
                <c:pt idx="1651">
                  <c:v>44451</c:v>
                </c:pt>
                <c:pt idx="1652">
                  <c:v>44452</c:v>
                </c:pt>
                <c:pt idx="1653">
                  <c:v>44453</c:v>
                </c:pt>
                <c:pt idx="1654">
                  <c:v>44454</c:v>
                </c:pt>
                <c:pt idx="1655">
                  <c:v>44455</c:v>
                </c:pt>
                <c:pt idx="1656">
                  <c:v>44456</c:v>
                </c:pt>
                <c:pt idx="1657">
                  <c:v>44457</c:v>
                </c:pt>
                <c:pt idx="1658">
                  <c:v>44458</c:v>
                </c:pt>
                <c:pt idx="1659">
                  <c:v>44459</c:v>
                </c:pt>
                <c:pt idx="1660">
                  <c:v>44460</c:v>
                </c:pt>
                <c:pt idx="1661">
                  <c:v>44461</c:v>
                </c:pt>
                <c:pt idx="1662">
                  <c:v>44462</c:v>
                </c:pt>
                <c:pt idx="1663">
                  <c:v>44463</c:v>
                </c:pt>
                <c:pt idx="1664">
                  <c:v>44464</c:v>
                </c:pt>
                <c:pt idx="1665">
                  <c:v>44465</c:v>
                </c:pt>
                <c:pt idx="1666">
                  <c:v>44466</c:v>
                </c:pt>
                <c:pt idx="1667">
                  <c:v>44467</c:v>
                </c:pt>
                <c:pt idx="1668">
                  <c:v>44468</c:v>
                </c:pt>
                <c:pt idx="1669">
                  <c:v>44469</c:v>
                </c:pt>
                <c:pt idx="1670">
                  <c:v>44470</c:v>
                </c:pt>
                <c:pt idx="1671">
                  <c:v>44471</c:v>
                </c:pt>
                <c:pt idx="1672">
                  <c:v>44472</c:v>
                </c:pt>
                <c:pt idx="1673">
                  <c:v>44473</c:v>
                </c:pt>
                <c:pt idx="1674">
                  <c:v>44474</c:v>
                </c:pt>
                <c:pt idx="1675">
                  <c:v>44475</c:v>
                </c:pt>
                <c:pt idx="1676">
                  <c:v>44476</c:v>
                </c:pt>
                <c:pt idx="1677">
                  <c:v>44477</c:v>
                </c:pt>
                <c:pt idx="1678">
                  <c:v>44478</c:v>
                </c:pt>
                <c:pt idx="1679">
                  <c:v>44479</c:v>
                </c:pt>
                <c:pt idx="1680">
                  <c:v>44480</c:v>
                </c:pt>
                <c:pt idx="1681">
                  <c:v>44481</c:v>
                </c:pt>
                <c:pt idx="1682">
                  <c:v>44482</c:v>
                </c:pt>
                <c:pt idx="1683">
                  <c:v>44483</c:v>
                </c:pt>
                <c:pt idx="1684">
                  <c:v>44484</c:v>
                </c:pt>
                <c:pt idx="1685">
                  <c:v>44485</c:v>
                </c:pt>
                <c:pt idx="1686">
                  <c:v>44486</c:v>
                </c:pt>
                <c:pt idx="1687">
                  <c:v>44487</c:v>
                </c:pt>
                <c:pt idx="1688">
                  <c:v>44488</c:v>
                </c:pt>
                <c:pt idx="1689">
                  <c:v>44489</c:v>
                </c:pt>
                <c:pt idx="1690">
                  <c:v>44490</c:v>
                </c:pt>
                <c:pt idx="1691">
                  <c:v>44491</c:v>
                </c:pt>
                <c:pt idx="1692">
                  <c:v>44492</c:v>
                </c:pt>
                <c:pt idx="1693">
                  <c:v>44493</c:v>
                </c:pt>
                <c:pt idx="1694">
                  <c:v>44494</c:v>
                </c:pt>
                <c:pt idx="1695">
                  <c:v>44495</c:v>
                </c:pt>
                <c:pt idx="1696">
                  <c:v>44496</c:v>
                </c:pt>
                <c:pt idx="1697">
                  <c:v>44497</c:v>
                </c:pt>
                <c:pt idx="1698">
                  <c:v>44498</c:v>
                </c:pt>
                <c:pt idx="1699">
                  <c:v>44499</c:v>
                </c:pt>
                <c:pt idx="1700">
                  <c:v>44500</c:v>
                </c:pt>
                <c:pt idx="1701">
                  <c:v>44501</c:v>
                </c:pt>
                <c:pt idx="1702">
                  <c:v>44502</c:v>
                </c:pt>
                <c:pt idx="1703">
                  <c:v>44503</c:v>
                </c:pt>
                <c:pt idx="1704">
                  <c:v>44504</c:v>
                </c:pt>
                <c:pt idx="1705">
                  <c:v>44505</c:v>
                </c:pt>
                <c:pt idx="1706">
                  <c:v>44506</c:v>
                </c:pt>
                <c:pt idx="1707">
                  <c:v>44507</c:v>
                </c:pt>
                <c:pt idx="1708">
                  <c:v>44508</c:v>
                </c:pt>
                <c:pt idx="1709">
                  <c:v>44509</c:v>
                </c:pt>
                <c:pt idx="1710">
                  <c:v>44510</c:v>
                </c:pt>
                <c:pt idx="1711">
                  <c:v>44511</c:v>
                </c:pt>
                <c:pt idx="1712">
                  <c:v>44512</c:v>
                </c:pt>
                <c:pt idx="1713">
                  <c:v>44513</c:v>
                </c:pt>
                <c:pt idx="1714">
                  <c:v>44514</c:v>
                </c:pt>
                <c:pt idx="1715">
                  <c:v>44515</c:v>
                </c:pt>
                <c:pt idx="1716">
                  <c:v>44516</c:v>
                </c:pt>
                <c:pt idx="1717">
                  <c:v>44517</c:v>
                </c:pt>
                <c:pt idx="1718">
                  <c:v>44518</c:v>
                </c:pt>
                <c:pt idx="1719">
                  <c:v>44519</c:v>
                </c:pt>
                <c:pt idx="1720">
                  <c:v>44520</c:v>
                </c:pt>
                <c:pt idx="1721">
                  <c:v>44521</c:v>
                </c:pt>
                <c:pt idx="1722">
                  <c:v>44522</c:v>
                </c:pt>
                <c:pt idx="1723">
                  <c:v>44523</c:v>
                </c:pt>
                <c:pt idx="1724">
                  <c:v>44524</c:v>
                </c:pt>
                <c:pt idx="1725">
                  <c:v>44525</c:v>
                </c:pt>
                <c:pt idx="1726">
                  <c:v>44526</c:v>
                </c:pt>
                <c:pt idx="1727">
                  <c:v>44527</c:v>
                </c:pt>
                <c:pt idx="1728">
                  <c:v>44528</c:v>
                </c:pt>
                <c:pt idx="1729">
                  <c:v>44529</c:v>
                </c:pt>
                <c:pt idx="1730">
                  <c:v>44530</c:v>
                </c:pt>
                <c:pt idx="1731">
                  <c:v>44531</c:v>
                </c:pt>
                <c:pt idx="1732">
                  <c:v>44532</c:v>
                </c:pt>
                <c:pt idx="1733">
                  <c:v>44533</c:v>
                </c:pt>
                <c:pt idx="1734">
                  <c:v>44534</c:v>
                </c:pt>
                <c:pt idx="1735">
                  <c:v>44535</c:v>
                </c:pt>
                <c:pt idx="1736">
                  <c:v>44536</c:v>
                </c:pt>
                <c:pt idx="1737">
                  <c:v>44537</c:v>
                </c:pt>
                <c:pt idx="1738">
                  <c:v>44538</c:v>
                </c:pt>
                <c:pt idx="1739">
                  <c:v>44539</c:v>
                </c:pt>
                <c:pt idx="1740">
                  <c:v>44540</c:v>
                </c:pt>
                <c:pt idx="1741">
                  <c:v>44541</c:v>
                </c:pt>
                <c:pt idx="1742">
                  <c:v>44542</c:v>
                </c:pt>
                <c:pt idx="1743">
                  <c:v>44543</c:v>
                </c:pt>
                <c:pt idx="1744">
                  <c:v>44544</c:v>
                </c:pt>
                <c:pt idx="1745">
                  <c:v>44545</c:v>
                </c:pt>
                <c:pt idx="1746">
                  <c:v>44546</c:v>
                </c:pt>
                <c:pt idx="1747">
                  <c:v>44547</c:v>
                </c:pt>
                <c:pt idx="1748">
                  <c:v>44548</c:v>
                </c:pt>
                <c:pt idx="1749">
                  <c:v>44549</c:v>
                </c:pt>
                <c:pt idx="1750">
                  <c:v>44550</c:v>
                </c:pt>
                <c:pt idx="1751">
                  <c:v>44551</c:v>
                </c:pt>
                <c:pt idx="1752">
                  <c:v>44552</c:v>
                </c:pt>
                <c:pt idx="1753">
                  <c:v>44553</c:v>
                </c:pt>
                <c:pt idx="1754">
                  <c:v>44554</c:v>
                </c:pt>
                <c:pt idx="1755">
                  <c:v>44555</c:v>
                </c:pt>
                <c:pt idx="1756">
                  <c:v>44556</c:v>
                </c:pt>
                <c:pt idx="1757">
                  <c:v>44557</c:v>
                </c:pt>
                <c:pt idx="1758">
                  <c:v>44558</c:v>
                </c:pt>
                <c:pt idx="1759">
                  <c:v>44559</c:v>
                </c:pt>
                <c:pt idx="1760">
                  <c:v>44560</c:v>
                </c:pt>
                <c:pt idx="1761">
                  <c:v>44561</c:v>
                </c:pt>
                <c:pt idx="1762">
                  <c:v>44562</c:v>
                </c:pt>
                <c:pt idx="1763">
                  <c:v>44563</c:v>
                </c:pt>
                <c:pt idx="1764">
                  <c:v>44564</c:v>
                </c:pt>
                <c:pt idx="1765">
                  <c:v>44565</c:v>
                </c:pt>
                <c:pt idx="1766">
                  <c:v>44566</c:v>
                </c:pt>
                <c:pt idx="1767">
                  <c:v>44567</c:v>
                </c:pt>
                <c:pt idx="1768">
                  <c:v>44568</c:v>
                </c:pt>
                <c:pt idx="1769">
                  <c:v>44569</c:v>
                </c:pt>
                <c:pt idx="1770">
                  <c:v>44570</c:v>
                </c:pt>
                <c:pt idx="1771">
                  <c:v>44571</c:v>
                </c:pt>
                <c:pt idx="1772">
                  <c:v>44572</c:v>
                </c:pt>
                <c:pt idx="1773">
                  <c:v>44573</c:v>
                </c:pt>
                <c:pt idx="1774">
                  <c:v>44574</c:v>
                </c:pt>
                <c:pt idx="1775">
                  <c:v>44575</c:v>
                </c:pt>
                <c:pt idx="1776">
                  <c:v>44576</c:v>
                </c:pt>
                <c:pt idx="1777">
                  <c:v>44577</c:v>
                </c:pt>
                <c:pt idx="1778">
                  <c:v>44578</c:v>
                </c:pt>
                <c:pt idx="1779">
                  <c:v>44579</c:v>
                </c:pt>
                <c:pt idx="1780">
                  <c:v>44580</c:v>
                </c:pt>
                <c:pt idx="1781">
                  <c:v>44581</c:v>
                </c:pt>
                <c:pt idx="1782">
                  <c:v>44582</c:v>
                </c:pt>
                <c:pt idx="1783">
                  <c:v>44583</c:v>
                </c:pt>
                <c:pt idx="1784">
                  <c:v>44584</c:v>
                </c:pt>
                <c:pt idx="1785">
                  <c:v>44585</c:v>
                </c:pt>
                <c:pt idx="1786">
                  <c:v>44586</c:v>
                </c:pt>
                <c:pt idx="1787">
                  <c:v>44587</c:v>
                </c:pt>
                <c:pt idx="1788">
                  <c:v>44588</c:v>
                </c:pt>
                <c:pt idx="1789">
                  <c:v>44589</c:v>
                </c:pt>
                <c:pt idx="1790">
                  <c:v>44590</c:v>
                </c:pt>
                <c:pt idx="1791">
                  <c:v>44591</c:v>
                </c:pt>
                <c:pt idx="1792">
                  <c:v>44592</c:v>
                </c:pt>
                <c:pt idx="1793">
                  <c:v>44593</c:v>
                </c:pt>
                <c:pt idx="1794">
                  <c:v>44594</c:v>
                </c:pt>
                <c:pt idx="1795">
                  <c:v>44595</c:v>
                </c:pt>
                <c:pt idx="1796">
                  <c:v>44596</c:v>
                </c:pt>
                <c:pt idx="1797">
                  <c:v>44597</c:v>
                </c:pt>
                <c:pt idx="1798">
                  <c:v>44598</c:v>
                </c:pt>
                <c:pt idx="1799">
                  <c:v>44599</c:v>
                </c:pt>
                <c:pt idx="1800">
                  <c:v>44600</c:v>
                </c:pt>
                <c:pt idx="1801">
                  <c:v>44601</c:v>
                </c:pt>
                <c:pt idx="1802">
                  <c:v>44602</c:v>
                </c:pt>
                <c:pt idx="1803">
                  <c:v>44603</c:v>
                </c:pt>
                <c:pt idx="1804">
                  <c:v>44604</c:v>
                </c:pt>
                <c:pt idx="1805">
                  <c:v>44605</c:v>
                </c:pt>
                <c:pt idx="1806">
                  <c:v>44606</c:v>
                </c:pt>
                <c:pt idx="1807">
                  <c:v>44607</c:v>
                </c:pt>
                <c:pt idx="1808">
                  <c:v>44608</c:v>
                </c:pt>
                <c:pt idx="1809">
                  <c:v>44609</c:v>
                </c:pt>
                <c:pt idx="1810">
                  <c:v>44610</c:v>
                </c:pt>
                <c:pt idx="1811">
                  <c:v>44611</c:v>
                </c:pt>
                <c:pt idx="1812">
                  <c:v>44612</c:v>
                </c:pt>
                <c:pt idx="1813">
                  <c:v>44613</c:v>
                </c:pt>
                <c:pt idx="1814">
                  <c:v>44614</c:v>
                </c:pt>
                <c:pt idx="1815">
                  <c:v>44615</c:v>
                </c:pt>
                <c:pt idx="1816">
                  <c:v>44616</c:v>
                </c:pt>
                <c:pt idx="1817">
                  <c:v>44617</c:v>
                </c:pt>
                <c:pt idx="1818">
                  <c:v>44618</c:v>
                </c:pt>
                <c:pt idx="1819">
                  <c:v>44619</c:v>
                </c:pt>
                <c:pt idx="1820">
                  <c:v>44620</c:v>
                </c:pt>
                <c:pt idx="1821">
                  <c:v>44621</c:v>
                </c:pt>
                <c:pt idx="1822">
                  <c:v>44622</c:v>
                </c:pt>
                <c:pt idx="1823">
                  <c:v>44623</c:v>
                </c:pt>
                <c:pt idx="1824">
                  <c:v>44624</c:v>
                </c:pt>
              </c:numCache>
            </c:numRef>
          </c:cat>
          <c:val>
            <c:numRef>
              <c:f>[1]Bitcoin!$C$9:$C$1833</c:f>
              <c:numCache>
                <c:formatCode>General</c:formatCode>
                <c:ptCount val="1825"/>
                <c:pt idx="0">
                  <c:v>5.7899999999999636</c:v>
                </c:pt>
                <c:pt idx="1">
                  <c:v>-44.319999999999936</c:v>
                </c:pt>
                <c:pt idx="2">
                  <c:v>-85.720000000000027</c:v>
                </c:pt>
                <c:pt idx="3">
                  <c:v>44.3599999999999</c:v>
                </c:pt>
                <c:pt idx="4">
                  <c:v>-78.939999999999827</c:v>
                </c:pt>
                <c:pt idx="5">
                  <c:v>66.829999999999927</c:v>
                </c:pt>
                <c:pt idx="6">
                  <c:v>45.889999999999873</c:v>
                </c:pt>
                <c:pt idx="7">
                  <c:v>13.080000000000155</c:v>
                </c:pt>
                <c:pt idx="8">
                  <c:v>4.9500000000000455</c:v>
                </c:pt>
                <c:pt idx="9">
                  <c:v>10.289999999999964</c:v>
                </c:pt>
                <c:pt idx="10">
                  <c:v>-80.549999999999955</c:v>
                </c:pt>
                <c:pt idx="11">
                  <c:v>-101.17000000000007</c:v>
                </c:pt>
                <c:pt idx="12">
                  <c:v>-100.33000000000004</c:v>
                </c:pt>
                <c:pt idx="13">
                  <c:v>51.220000000000027</c:v>
                </c:pt>
                <c:pt idx="14">
                  <c:v>24.909999999999968</c:v>
                </c:pt>
                <c:pt idx="15">
                  <c:v>73.779999999999973</c:v>
                </c:pt>
                <c:pt idx="16">
                  <c:v>-76.569999999999936</c:v>
                </c:pt>
                <c:pt idx="17">
                  <c:v>-9.6900000000000546</c:v>
                </c:pt>
                <c:pt idx="18">
                  <c:v>-95.329999999999927</c:v>
                </c:pt>
                <c:pt idx="19">
                  <c:v>26.599999999999909</c:v>
                </c:pt>
                <c:pt idx="20">
                  <c:v>3.1400000000001</c:v>
                </c:pt>
                <c:pt idx="21">
                  <c:v>75.700000000000045</c:v>
                </c:pt>
                <c:pt idx="22">
                  <c:v>-0.72000000000002728</c:v>
                </c:pt>
                <c:pt idx="23">
                  <c:v>-2.5199999999999818</c:v>
                </c:pt>
                <c:pt idx="24">
                  <c:v>-3.9900000000000091</c:v>
                </c:pt>
                <c:pt idx="25">
                  <c:v>41.199999999999818</c:v>
                </c:pt>
                <c:pt idx="26">
                  <c:v>7.0099999999999909</c:v>
                </c:pt>
                <c:pt idx="27">
                  <c:v>11.2800000000002</c:v>
                </c:pt>
                <c:pt idx="28">
                  <c:v>50.159999999999854</c:v>
                </c:pt>
                <c:pt idx="29">
                  <c:v>-5.7899999999999636</c:v>
                </c:pt>
                <c:pt idx="30">
                  <c:v>-11.900000000000091</c:v>
                </c:pt>
                <c:pt idx="31">
                  <c:v>58.830000000000155</c:v>
                </c:pt>
                <c:pt idx="32">
                  <c:v>1.7899999999999636</c:v>
                </c:pt>
                <c:pt idx="33">
                  <c:v>-9.7100000000000364</c:v>
                </c:pt>
                <c:pt idx="34">
                  <c:v>23.559999999999945</c:v>
                </c:pt>
                <c:pt idx="35">
                  <c:v>2.3700000000001182</c:v>
                </c:pt>
                <c:pt idx="36">
                  <c:v>14.029999999999973</c:v>
                </c:pt>
                <c:pt idx="37">
                  <c:v>-8.2100000000000364</c:v>
                </c:pt>
                <c:pt idx="38">
                  <c:v>-36.329999999999927</c:v>
                </c:pt>
                <c:pt idx="39">
                  <c:v>1.1299999999998818</c:v>
                </c:pt>
                <c:pt idx="40">
                  <c:v>-0.33999999999991815</c:v>
                </c:pt>
                <c:pt idx="41">
                  <c:v>-0.19000000000005457</c:v>
                </c:pt>
                <c:pt idx="42">
                  <c:v>17.210000000000036</c:v>
                </c:pt>
                <c:pt idx="43">
                  <c:v>12.079999999999927</c:v>
                </c:pt>
                <c:pt idx="44">
                  <c:v>9.1100000000001273</c:v>
                </c:pt>
                <c:pt idx="45">
                  <c:v>22.889999999999873</c:v>
                </c:pt>
                <c:pt idx="46">
                  <c:v>11.550000000000182</c:v>
                </c:pt>
                <c:pt idx="47">
                  <c:v>-8.75</c:v>
                </c:pt>
                <c:pt idx="48">
                  <c:v>8.25</c:v>
                </c:pt>
                <c:pt idx="49">
                  <c:v>-0.96000000000003638</c:v>
                </c:pt>
                <c:pt idx="50">
                  <c:v>16.129999999999882</c:v>
                </c:pt>
                <c:pt idx="51">
                  <c:v>22.320000000000164</c:v>
                </c:pt>
                <c:pt idx="52">
                  <c:v>46.279999999999973</c:v>
                </c:pt>
                <c:pt idx="53">
                  <c:v>-3.290000000000191</c:v>
                </c:pt>
                <c:pt idx="54">
                  <c:v>6.6600000000000819</c:v>
                </c:pt>
                <c:pt idx="55">
                  <c:v>15.630000000000109</c:v>
                </c:pt>
                <c:pt idx="56">
                  <c:v>63.899999999999864</c:v>
                </c:pt>
                <c:pt idx="57">
                  <c:v>30.120000000000118</c:v>
                </c:pt>
                <c:pt idx="58">
                  <c:v>39.619999999999891</c:v>
                </c:pt>
                <c:pt idx="59">
                  <c:v>31.210000000000036</c:v>
                </c:pt>
                <c:pt idx="60">
                  <c:v>-8.9900000000000091</c:v>
                </c:pt>
                <c:pt idx="61">
                  <c:v>37.519999999999982</c:v>
                </c:pt>
                <c:pt idx="62">
                  <c:v>9.1600000000000819</c:v>
                </c:pt>
                <c:pt idx="63">
                  <c:v>110.01999999999998</c:v>
                </c:pt>
                <c:pt idx="64">
                  <c:v>33.029999999999973</c:v>
                </c:pt>
                <c:pt idx="65">
                  <c:v>54.809999999999945</c:v>
                </c:pt>
                <c:pt idx="66">
                  <c:v>66.980000000000018</c:v>
                </c:pt>
                <c:pt idx="67">
                  <c:v>-132.89999999999986</c:v>
                </c:pt>
                <c:pt idx="68">
                  <c:v>77.349999999999909</c:v>
                </c:pt>
                <c:pt idx="69">
                  <c:v>8.8099999999999454</c:v>
                </c:pt>
                <c:pt idx="70">
                  <c:v>-63.629999999999882</c:v>
                </c:pt>
                <c:pt idx="71">
                  <c:v>20.419999999999845</c:v>
                </c:pt>
                <c:pt idx="72">
                  <c:v>71.960000000000036</c:v>
                </c:pt>
                <c:pt idx="73">
                  <c:v>79.690000000000055</c:v>
                </c:pt>
                <c:pt idx="74">
                  <c:v>81.009999999999991</c:v>
                </c:pt>
                <c:pt idx="75">
                  <c:v>78.180000000000064</c:v>
                </c:pt>
                <c:pt idx="76">
                  <c:v>4.0099999999999909</c:v>
                </c:pt>
                <c:pt idx="77">
                  <c:v>80.2199999999998</c:v>
                </c:pt>
                <c:pt idx="78">
                  <c:v>148.17000000000007</c:v>
                </c:pt>
                <c:pt idx="79">
                  <c:v>172.70000000000027</c:v>
                </c:pt>
                <c:pt idx="80">
                  <c:v>-138.0600000000004</c:v>
                </c:pt>
                <c:pt idx="81">
                  <c:v>-62.329999999999927</c:v>
                </c:pt>
                <c:pt idx="82">
                  <c:v>-192.46000000000004</c:v>
                </c:pt>
                <c:pt idx="83">
                  <c:v>136.59000000000015</c:v>
                </c:pt>
                <c:pt idx="84">
                  <c:v>89.190000000000055</c:v>
                </c:pt>
                <c:pt idx="85">
                  <c:v>-85.659999999999854</c:v>
                </c:pt>
                <c:pt idx="86">
                  <c:v>110.78999999999996</c:v>
                </c:pt>
                <c:pt idx="87">
                  <c:v>109.30999999999995</c:v>
                </c:pt>
                <c:pt idx="88">
                  <c:v>79.949999999999818</c:v>
                </c:pt>
                <c:pt idx="89">
                  <c:v>52.829999999999927</c:v>
                </c:pt>
                <c:pt idx="90">
                  <c:v>-21.369999999999891</c:v>
                </c:pt>
                <c:pt idx="91">
                  <c:v>180.90000000000009</c:v>
                </c:pt>
                <c:pt idx="92">
                  <c:v>165.53999999999996</c:v>
                </c:pt>
                <c:pt idx="93">
                  <c:v>-178.98999999999978</c:v>
                </c:pt>
                <c:pt idx="94">
                  <c:v>107.26999999999998</c:v>
                </c:pt>
                <c:pt idx="95">
                  <c:v>12.649999999999636</c:v>
                </c:pt>
                <c:pt idx="96">
                  <c:v>88.820000000000164</c:v>
                </c:pt>
                <c:pt idx="97">
                  <c:v>73.199999999999818</c:v>
                </c:pt>
                <c:pt idx="98">
                  <c:v>-316.67999999999984</c:v>
                </c:pt>
                <c:pt idx="99">
                  <c:v>56.2199999999998</c:v>
                </c:pt>
                <c:pt idx="100">
                  <c:v>-245.7199999999998</c:v>
                </c:pt>
                <c:pt idx="101">
                  <c:v>-24.809999999999945</c:v>
                </c:pt>
                <c:pt idx="102">
                  <c:v>66.119999999999891</c:v>
                </c:pt>
                <c:pt idx="103">
                  <c:v>146.51999999999998</c:v>
                </c:pt>
                <c:pt idx="104">
                  <c:v>-115.53999999999996</c:v>
                </c:pt>
                <c:pt idx="105">
                  <c:v>77.260000000000218</c:v>
                </c:pt>
                <c:pt idx="106">
                  <c:v>137.55999999999995</c:v>
                </c:pt>
                <c:pt idx="107">
                  <c:v>-76.760000000000218</c:v>
                </c:pt>
                <c:pt idx="108">
                  <c:v>45.220000000000255</c:v>
                </c:pt>
                <c:pt idx="109">
                  <c:v>-12.470000000000255</c:v>
                </c:pt>
                <c:pt idx="110">
                  <c:v>-120.31999999999971</c:v>
                </c:pt>
                <c:pt idx="111">
                  <c:v>-48.430000000000291</c:v>
                </c:pt>
                <c:pt idx="112">
                  <c:v>-95.569999999999709</c:v>
                </c:pt>
                <c:pt idx="113">
                  <c:v>137.69999999999982</c:v>
                </c:pt>
                <c:pt idx="114">
                  <c:v>-6.0100000000002183</c:v>
                </c:pt>
                <c:pt idx="115">
                  <c:v>-19.369999999999891</c:v>
                </c:pt>
                <c:pt idx="116">
                  <c:v>-77.759999999999764</c:v>
                </c:pt>
                <c:pt idx="117">
                  <c:v>-56</c:v>
                </c:pt>
                <c:pt idx="118">
                  <c:v>111.84999999999991</c:v>
                </c:pt>
                <c:pt idx="119">
                  <c:v>36.009999999999764</c:v>
                </c:pt>
                <c:pt idx="120">
                  <c:v>44.850000000000364</c:v>
                </c:pt>
                <c:pt idx="121">
                  <c:v>10.539999999999964</c:v>
                </c:pt>
                <c:pt idx="122">
                  <c:v>-13.620000000000346</c:v>
                </c:pt>
                <c:pt idx="123">
                  <c:v>-100.35999999999967</c:v>
                </c:pt>
                <c:pt idx="124">
                  <c:v>50.980000000000018</c:v>
                </c:pt>
                <c:pt idx="125">
                  <c:v>-53.430000000000291</c:v>
                </c:pt>
                <c:pt idx="126">
                  <c:v>-167.40999999999985</c:v>
                </c:pt>
                <c:pt idx="127">
                  <c:v>-19.730000000000018</c:v>
                </c:pt>
                <c:pt idx="128">
                  <c:v>78.800000000000182</c:v>
                </c:pt>
                <c:pt idx="129">
                  <c:v>-40.650000000000091</c:v>
                </c:pt>
                <c:pt idx="130">
                  <c:v>-128.26999999999998</c:v>
                </c:pt>
                <c:pt idx="131">
                  <c:v>-259.09000000000015</c:v>
                </c:pt>
                <c:pt idx="132">
                  <c:v>-60.990000000000009</c:v>
                </c:pt>
                <c:pt idx="133">
                  <c:v>319.29999999999995</c:v>
                </c:pt>
                <c:pt idx="134">
                  <c:v>86.840000000000146</c:v>
                </c:pt>
                <c:pt idx="135">
                  <c:v>-37.650000000000091</c:v>
                </c:pt>
                <c:pt idx="136">
                  <c:v>583.44000000000005</c:v>
                </c:pt>
                <c:pt idx="137">
                  <c:v>-190.94000000000005</c:v>
                </c:pt>
                <c:pt idx="138">
                  <c:v>161.45000000000027</c:v>
                </c:pt>
                <c:pt idx="139">
                  <c:v>-79.920000000000073</c:v>
                </c:pt>
                <c:pt idx="140">
                  <c:v>6.8099999999999454</c:v>
                </c:pt>
                <c:pt idx="141">
                  <c:v>-180.84000000000015</c:v>
                </c:pt>
                <c:pt idx="142">
                  <c:v>-23.369999999999891</c:v>
                </c:pt>
                <c:pt idx="143">
                  <c:v>132.67000000000007</c:v>
                </c:pt>
                <c:pt idx="144">
                  <c:v>114.86999999999989</c:v>
                </c:pt>
                <c:pt idx="145">
                  <c:v>-73.25</c:v>
                </c:pt>
                <c:pt idx="146">
                  <c:v>32.989999999999782</c:v>
                </c:pt>
                <c:pt idx="147">
                  <c:v>116.7800000000002</c:v>
                </c:pt>
                <c:pt idx="148">
                  <c:v>-136.2800000000002</c:v>
                </c:pt>
                <c:pt idx="149">
                  <c:v>-26.459999999999582</c:v>
                </c:pt>
                <c:pt idx="150">
                  <c:v>89.459999999999582</c:v>
                </c:pt>
                <c:pt idx="151">
                  <c:v>68.5</c:v>
                </c:pt>
                <c:pt idx="152">
                  <c:v>384.3100000000004</c:v>
                </c:pt>
                <c:pt idx="153">
                  <c:v>-30.769999999999982</c:v>
                </c:pt>
                <c:pt idx="154">
                  <c:v>169.87999999999965</c:v>
                </c:pt>
                <c:pt idx="155">
                  <c:v>27.470000000000255</c:v>
                </c:pt>
                <c:pt idx="156">
                  <c:v>-80.590000000000146</c:v>
                </c:pt>
                <c:pt idx="157">
                  <c:v>76.880000000000109</c:v>
                </c:pt>
                <c:pt idx="158">
                  <c:v>228.69999999999982</c:v>
                </c:pt>
                <c:pt idx="159">
                  <c:v>217.25</c:v>
                </c:pt>
                <c:pt idx="160">
                  <c:v>190.98000000000002</c:v>
                </c:pt>
                <c:pt idx="161">
                  <c:v>265.33999999999969</c:v>
                </c:pt>
                <c:pt idx="162">
                  <c:v>-166.27999999999975</c:v>
                </c:pt>
                <c:pt idx="163">
                  <c:v>225.73999999999978</c:v>
                </c:pt>
                <c:pt idx="164">
                  <c:v>-108.47999999999956</c:v>
                </c:pt>
                <c:pt idx="165">
                  <c:v>-173.55000000000018</c:v>
                </c:pt>
                <c:pt idx="166">
                  <c:v>45.079999999999927</c:v>
                </c:pt>
                <c:pt idx="167">
                  <c:v>-83.849999999999909</c:v>
                </c:pt>
                <c:pt idx="168">
                  <c:v>-61.5</c:v>
                </c:pt>
                <c:pt idx="169">
                  <c:v>84.599999999999909</c:v>
                </c:pt>
                <c:pt idx="170">
                  <c:v>51.390000000000327</c:v>
                </c:pt>
                <c:pt idx="171">
                  <c:v>177.26000000000022</c:v>
                </c:pt>
                <c:pt idx="172">
                  <c:v>46.059999999999491</c:v>
                </c:pt>
                <c:pt idx="173">
                  <c:v>-12.109999999999673</c:v>
                </c:pt>
                <c:pt idx="174">
                  <c:v>-6.5500000000001819</c:v>
                </c:pt>
                <c:pt idx="175">
                  <c:v>44.5600000000004</c:v>
                </c:pt>
                <c:pt idx="176">
                  <c:v>207</c:v>
                </c:pt>
                <c:pt idx="177">
                  <c:v>-14.289999999999964</c:v>
                </c:pt>
                <c:pt idx="178">
                  <c:v>152.08999999999924</c:v>
                </c:pt>
                <c:pt idx="179">
                  <c:v>186.74000000000069</c:v>
                </c:pt>
                <c:pt idx="180">
                  <c:v>-348.05000000000018</c:v>
                </c:pt>
                <c:pt idx="181">
                  <c:v>39.119999999999891</c:v>
                </c:pt>
                <c:pt idx="182">
                  <c:v>-345.47000000000025</c:v>
                </c:pt>
                <c:pt idx="183">
                  <c:v>141.63000000000011</c:v>
                </c:pt>
                <c:pt idx="184">
                  <c:v>209.63000000000011</c:v>
                </c:pt>
                <c:pt idx="185">
                  <c:v>16.890000000000327</c:v>
                </c:pt>
                <c:pt idx="186">
                  <c:v>-309.15000000000055</c:v>
                </c:pt>
                <c:pt idx="187">
                  <c:v>8.680000000000291</c:v>
                </c:pt>
                <c:pt idx="188">
                  <c:v>-89.239999999999782</c:v>
                </c:pt>
                <c:pt idx="189">
                  <c:v>-27.990000000000691</c:v>
                </c:pt>
                <c:pt idx="190">
                  <c:v>-58.979999999999563</c:v>
                </c:pt>
                <c:pt idx="191">
                  <c:v>-288.63000000000011</c:v>
                </c:pt>
                <c:pt idx="192">
                  <c:v>-627.21</c:v>
                </c:pt>
                <c:pt idx="193">
                  <c:v>470.68000000000029</c:v>
                </c:pt>
                <c:pt idx="194">
                  <c:v>-14.840000000000146</c:v>
                </c:pt>
                <c:pt idx="195">
                  <c:v>-9.3099999999999454</c:v>
                </c:pt>
                <c:pt idx="196">
                  <c:v>410.66999999999962</c:v>
                </c:pt>
                <c:pt idx="197">
                  <c:v>-192.31999999999971</c:v>
                </c:pt>
                <c:pt idx="198">
                  <c:v>-25.800000000000182</c:v>
                </c:pt>
                <c:pt idx="199">
                  <c:v>-264.88999999999987</c:v>
                </c:pt>
                <c:pt idx="200">
                  <c:v>-16.440000000000055</c:v>
                </c:pt>
                <c:pt idx="201">
                  <c:v>187.19000000000005</c:v>
                </c:pt>
                <c:pt idx="202">
                  <c:v>-120.5</c:v>
                </c:pt>
                <c:pt idx="203">
                  <c:v>265.30999999999995</c:v>
                </c:pt>
                <c:pt idx="204">
                  <c:v>-40.130000000000109</c:v>
                </c:pt>
                <c:pt idx="205">
                  <c:v>319.5</c:v>
                </c:pt>
                <c:pt idx="206">
                  <c:v>-16.550000000000182</c:v>
                </c:pt>
                <c:pt idx="207">
                  <c:v>-22.859999999999673</c:v>
                </c:pt>
                <c:pt idx="208">
                  <c:v>187.82999999999993</c:v>
                </c:pt>
                <c:pt idx="209">
                  <c:v>42.470000000000255</c:v>
                </c:pt>
                <c:pt idx="210">
                  <c:v>-1.7700000000004366</c:v>
                </c:pt>
                <c:pt idx="211">
                  <c:v>-87.139999999999418</c:v>
                </c:pt>
                <c:pt idx="212">
                  <c:v>-95.520000000000437</c:v>
                </c:pt>
                <c:pt idx="213">
                  <c:v>102.77999999999975</c:v>
                </c:pt>
                <c:pt idx="214">
                  <c:v>50.5</c:v>
                </c:pt>
                <c:pt idx="215">
                  <c:v>63.8700000000008</c:v>
                </c:pt>
                <c:pt idx="216">
                  <c:v>175.88999999999942</c:v>
                </c:pt>
                <c:pt idx="217">
                  <c:v>165.78999999999996</c:v>
                </c:pt>
                <c:pt idx="218">
                  <c:v>-14.130000000000109</c:v>
                </c:pt>
                <c:pt idx="219">
                  <c:v>60.840000000000146</c:v>
                </c:pt>
                <c:pt idx="220">
                  <c:v>608.42000000000007</c:v>
                </c:pt>
                <c:pt idx="221">
                  <c:v>204.64000000000033</c:v>
                </c:pt>
                <c:pt idx="222">
                  <c:v>187.44999999999982</c:v>
                </c:pt>
                <c:pt idx="223">
                  <c:v>-136.56999999999971</c:v>
                </c:pt>
                <c:pt idx="224">
                  <c:v>71.1899999999996</c:v>
                </c:pt>
                <c:pt idx="225">
                  <c:v>-160.75</c:v>
                </c:pt>
                <c:pt idx="226">
                  <c:v>-22.75</c:v>
                </c:pt>
                <c:pt idx="227">
                  <c:v>122.81999999999971</c:v>
                </c:pt>
                <c:pt idx="228">
                  <c:v>294.46000000000004</c:v>
                </c:pt>
                <c:pt idx="229">
                  <c:v>13.539999999999964</c:v>
                </c:pt>
                <c:pt idx="230">
                  <c:v>-23.789999999999964</c:v>
                </c:pt>
                <c:pt idx="231">
                  <c:v>-79.25</c:v>
                </c:pt>
                <c:pt idx="232">
                  <c:v>-390.52999999999975</c:v>
                </c:pt>
                <c:pt idx="233">
                  <c:v>220.92000000000007</c:v>
                </c:pt>
                <c:pt idx="234">
                  <c:v>153.60999999999967</c:v>
                </c:pt>
                <c:pt idx="235">
                  <c:v>-123.04999999999927</c:v>
                </c:pt>
                <c:pt idx="236">
                  <c:v>-37.950000000000728</c:v>
                </c:pt>
                <c:pt idx="237">
                  <c:v>420.91000000000076</c:v>
                </c:pt>
                <c:pt idx="238">
                  <c:v>-23.240000000000691</c:v>
                </c:pt>
                <c:pt idx="239">
                  <c:v>326.96000000000004</c:v>
                </c:pt>
                <c:pt idx="240">
                  <c:v>286.53999999999996</c:v>
                </c:pt>
                <c:pt idx="241">
                  <c:v>287.03000000000065</c:v>
                </c:pt>
                <c:pt idx="242">
                  <c:v>127.30999999999949</c:v>
                </c:pt>
                <c:pt idx="243">
                  <c:v>211.68000000000029</c:v>
                </c:pt>
                <c:pt idx="244">
                  <c:v>25.75</c:v>
                </c:pt>
                <c:pt idx="245">
                  <c:v>-430.32000000000062</c:v>
                </c:pt>
                <c:pt idx="246">
                  <c:v>143.52000000000044</c:v>
                </c:pt>
                <c:pt idx="247">
                  <c:v>341.60999999999967</c:v>
                </c:pt>
                <c:pt idx="248">
                  <c:v>-314.76999999999953</c:v>
                </c:pt>
                <c:pt idx="249">
                  <c:v>-563.79</c:v>
                </c:pt>
                <c:pt idx="250">
                  <c:v>-225.94000000000051</c:v>
                </c:pt>
                <c:pt idx="251">
                  <c:v>-461.72999999999956</c:v>
                </c:pt>
                <c:pt idx="252">
                  <c:v>644.31999999999971</c:v>
                </c:pt>
                <c:pt idx="253">
                  <c:v>74.610000000000582</c:v>
                </c:pt>
                <c:pt idx="254">
                  <c:v>686.15999999999985</c:v>
                </c:pt>
                <c:pt idx="255">
                  <c:v>570.46</c:v>
                </c:pt>
                <c:pt idx="256">
                  <c:v>-153.73000000000047</c:v>
                </c:pt>
                <c:pt idx="257">
                  <c:v>80.960000000000036</c:v>
                </c:pt>
                <c:pt idx="258">
                  <c:v>261.73000000000047</c:v>
                </c:pt>
                <c:pt idx="259">
                  <c:v>202.05000000000018</c:v>
                </c:pt>
                <c:pt idx="260">
                  <c:v>-144.72000000000025</c:v>
                </c:pt>
                <c:pt idx="261">
                  <c:v>134.57999999999902</c:v>
                </c:pt>
                <c:pt idx="262">
                  <c:v>-221.13999999999942</c:v>
                </c:pt>
                <c:pt idx="263">
                  <c:v>187.38999999999942</c:v>
                </c:pt>
                <c:pt idx="264">
                  <c:v>553.89000000000124</c:v>
                </c:pt>
                <c:pt idx="265">
                  <c:v>563.72999999999956</c:v>
                </c:pt>
                <c:pt idx="266">
                  <c:v>414.78000000000065</c:v>
                </c:pt>
                <c:pt idx="267">
                  <c:v>172.84000000000015</c:v>
                </c:pt>
                <c:pt idx="268">
                  <c:v>-68.180000000000291</c:v>
                </c:pt>
                <c:pt idx="269">
                  <c:v>108.89999999999964</c:v>
                </c:pt>
                <c:pt idx="270">
                  <c:v>914.70999999999913</c:v>
                </c:pt>
                <c:pt idx="271">
                  <c:v>51.260000000000218</c:v>
                </c:pt>
                <c:pt idx="272">
                  <c:v>333.47999999999956</c:v>
                </c:pt>
                <c:pt idx="273">
                  <c:v>377.70000000000073</c:v>
                </c:pt>
                <c:pt idx="274">
                  <c:v>43.219999999999345</c:v>
                </c:pt>
                <c:pt idx="275">
                  <c:v>2082.4400000000005</c:v>
                </c:pt>
                <c:pt idx="276">
                  <c:v>3100.7400000000016</c:v>
                </c:pt>
                <c:pt idx="277">
                  <c:v>-802.70000000000073</c:v>
                </c:pt>
                <c:pt idx="278">
                  <c:v>-1204.1900000000005</c:v>
                </c:pt>
                <c:pt idx="279">
                  <c:v>216.18000000000029</c:v>
                </c:pt>
                <c:pt idx="280">
                  <c:v>1672.8700000000008</c:v>
                </c:pt>
                <c:pt idx="281">
                  <c:v>351.43000000000029</c:v>
                </c:pt>
                <c:pt idx="282">
                  <c:v>-797.08000000000175</c:v>
                </c:pt>
                <c:pt idx="283">
                  <c:v>181.09000000000015</c:v>
                </c:pt>
                <c:pt idx="284">
                  <c:v>1136.9399999999987</c:v>
                </c:pt>
                <c:pt idx="285">
                  <c:v>1740.6400000000031</c:v>
                </c:pt>
                <c:pt idx="286">
                  <c:v>-279.78000000000247</c:v>
                </c:pt>
                <c:pt idx="287">
                  <c:v>-93.389999999999418</c:v>
                </c:pt>
                <c:pt idx="288">
                  <c:v>-1448.619999999999</c:v>
                </c:pt>
                <c:pt idx="289">
                  <c:v>-1061.7299999999996</c:v>
                </c:pt>
                <c:pt idx="290">
                  <c:v>-829.85000000000036</c:v>
                </c:pt>
                <c:pt idx="291">
                  <c:v>-1967.1500000000015</c:v>
                </c:pt>
                <c:pt idx="292">
                  <c:v>731.48999999999978</c:v>
                </c:pt>
                <c:pt idx="293">
                  <c:v>-606.5099999999984</c:v>
                </c:pt>
                <c:pt idx="294">
                  <c:v>43.539999999999054</c:v>
                </c:pt>
                <c:pt idx="295">
                  <c:v>1923.0699999999997</c:v>
                </c:pt>
                <c:pt idx="296">
                  <c:v>-339.92000000000007</c:v>
                </c:pt>
                <c:pt idx="297">
                  <c:v>-1017.9399999999987</c:v>
                </c:pt>
                <c:pt idx="298">
                  <c:v>-6.1300000000010186</c:v>
                </c:pt>
                <c:pt idx="299">
                  <c:v>-1861.0499999999993</c:v>
                </c:pt>
                <c:pt idx="300">
                  <c:v>1318.8799999999992</c:v>
                </c:pt>
                <c:pt idx="301">
                  <c:v>-405.52000000000044</c:v>
                </c:pt>
                <c:pt idx="302">
                  <c:v>1309.25</c:v>
                </c:pt>
                <c:pt idx="303">
                  <c:v>402.4900000000016</c:v>
                </c:pt>
                <c:pt idx="304">
                  <c:v>23.459999999999127</c:v>
                </c:pt>
                <c:pt idx="305">
                  <c:v>1774.6999999999989</c:v>
                </c:pt>
                <c:pt idx="306">
                  <c:v>217.52000000000044</c:v>
                </c:pt>
                <c:pt idx="307">
                  <c:v>-944.13999999999942</c:v>
                </c:pt>
                <c:pt idx="308">
                  <c:v>-1251.9899999999998</c:v>
                </c:pt>
                <c:pt idx="309">
                  <c:v>-507.67000000000007</c:v>
                </c:pt>
                <c:pt idx="310">
                  <c:v>450.98999999999978</c:v>
                </c:pt>
                <c:pt idx="311">
                  <c:v>-1611.4300000000003</c:v>
                </c:pt>
                <c:pt idx="312">
                  <c:v>533.13000000000102</c:v>
                </c:pt>
                <c:pt idx="313">
                  <c:v>401.93000000000029</c:v>
                </c:pt>
                <c:pt idx="314">
                  <c:v>-604.4900000000016</c:v>
                </c:pt>
                <c:pt idx="315">
                  <c:v>-6.6499999999996362</c:v>
                </c:pt>
                <c:pt idx="316">
                  <c:v>-2349.4899999999998</c:v>
                </c:pt>
                <c:pt idx="317">
                  <c:v>-119.78999999999905</c:v>
                </c:pt>
                <c:pt idx="318">
                  <c:v>12.819999999999709</c:v>
                </c:pt>
                <c:pt idx="319">
                  <c:v>346.23999999999978</c:v>
                </c:pt>
                <c:pt idx="320">
                  <c:v>1262.1800000000003</c:v>
                </c:pt>
                <c:pt idx="321">
                  <c:v>-1234.0100000000002</c:v>
                </c:pt>
                <c:pt idx="322">
                  <c:v>-735.40999999999985</c:v>
                </c:pt>
                <c:pt idx="323">
                  <c:v>43.709999999999127</c:v>
                </c:pt>
                <c:pt idx="324">
                  <c:v>570.79000000000087</c:v>
                </c:pt>
                <c:pt idx="325">
                  <c:v>-226.32999999999993</c:v>
                </c:pt>
                <c:pt idx="326">
                  <c:v>-388.1200000000008</c:v>
                </c:pt>
                <c:pt idx="327">
                  <c:v>690.27000000000044</c:v>
                </c:pt>
                <c:pt idx="328">
                  <c:v>296.03999999999905</c:v>
                </c:pt>
                <c:pt idx="329">
                  <c:v>-670.67000000000007</c:v>
                </c:pt>
                <c:pt idx="330">
                  <c:v>-887.5099999999984</c:v>
                </c:pt>
                <c:pt idx="331">
                  <c:v>-101.10000000000036</c:v>
                </c:pt>
                <c:pt idx="332">
                  <c:v>-1088.6200000000008</c:v>
                </c:pt>
                <c:pt idx="333">
                  <c:v>-251.54999999999927</c:v>
                </c:pt>
                <c:pt idx="334">
                  <c:v>332.07999999999993</c:v>
                </c:pt>
                <c:pt idx="335">
                  <c:v>-699.57999999999993</c:v>
                </c:pt>
                <c:pt idx="336">
                  <c:v>-1591.2400000000007</c:v>
                </c:pt>
                <c:pt idx="337">
                  <c:v>802.14000000000033</c:v>
                </c:pt>
                <c:pt idx="338">
                  <c:v>219.03999999999996</c:v>
                </c:pt>
                <c:pt idx="339">
                  <c:v>390.07000000000062</c:v>
                </c:pt>
                <c:pt idx="340">
                  <c:v>339.76000000000022</c:v>
                </c:pt>
                <c:pt idx="341">
                  <c:v>-13.320000000001528</c:v>
                </c:pt>
                <c:pt idx="342">
                  <c:v>-265.02999999999884</c:v>
                </c:pt>
                <c:pt idx="343">
                  <c:v>585.19000000000051</c:v>
                </c:pt>
                <c:pt idx="344">
                  <c:v>-321.95000000000073</c:v>
                </c:pt>
                <c:pt idx="345">
                  <c:v>877.26000000000022</c:v>
                </c:pt>
                <c:pt idx="346">
                  <c:v>632.51000000000022</c:v>
                </c:pt>
                <c:pt idx="347">
                  <c:v>133.07999999999993</c:v>
                </c:pt>
                <c:pt idx="348">
                  <c:v>728.84000000000015</c:v>
                </c:pt>
                <c:pt idx="349">
                  <c:v>-346.53000000000065</c:v>
                </c:pt>
                <c:pt idx="350">
                  <c:v>492.6200000000008</c:v>
                </c:pt>
                <c:pt idx="351">
                  <c:v>347.38999999999942</c:v>
                </c:pt>
                <c:pt idx="352">
                  <c:v>-955.97999999999956</c:v>
                </c:pt>
                <c:pt idx="353">
                  <c:v>-516.19000000000051</c:v>
                </c:pt>
                <c:pt idx="354">
                  <c:v>197.94000000000051</c:v>
                </c:pt>
                <c:pt idx="355">
                  <c:v>-538.3700000000008</c:v>
                </c:pt>
                <c:pt idx="356">
                  <c:v>61.600000000000364</c:v>
                </c:pt>
                <c:pt idx="357">
                  <c:v>677.75</c:v>
                </c:pt>
                <c:pt idx="358">
                  <c:v>385.72999999999956</c:v>
                </c:pt>
                <c:pt idx="359">
                  <c:v>-321.11000000000058</c:v>
                </c:pt>
                <c:pt idx="360">
                  <c:v>546.1200000000008</c:v>
                </c:pt>
                <c:pt idx="361">
                  <c:v>146.22999999999956</c:v>
                </c:pt>
                <c:pt idx="362">
                  <c:v>281.96000000000095</c:v>
                </c:pt>
                <c:pt idx="363">
                  <c:v>9.7399999999997817</c:v>
                </c:pt>
                <c:pt idx="364">
                  <c:v>163.10000000000036</c:v>
                </c:pt>
                <c:pt idx="365">
                  <c:v>-798.97000000000116</c:v>
                </c:pt>
                <c:pt idx="366">
                  <c:v>-827.48999999999978</c:v>
                </c:pt>
                <c:pt idx="367">
                  <c:v>-660.46999999999935</c:v>
                </c:pt>
                <c:pt idx="368">
                  <c:v>-50.100000000000364</c:v>
                </c:pt>
                <c:pt idx="369">
                  <c:v>-388.09000000000015</c:v>
                </c:pt>
                <c:pt idx="370">
                  <c:v>671.45000000000073</c:v>
                </c:pt>
                <c:pt idx="371">
                  <c:v>-459.01000000000022</c:v>
                </c:pt>
                <c:pt idx="372">
                  <c:v>102.86999999999898</c:v>
                </c:pt>
                <c:pt idx="373">
                  <c:v>-977.09000000000015</c:v>
                </c:pt>
                <c:pt idx="374">
                  <c:v>143.11000000000058</c:v>
                </c:pt>
                <c:pt idx="375">
                  <c:v>164.96999999999935</c:v>
                </c:pt>
                <c:pt idx="376">
                  <c:v>-475.39999999999873</c:v>
                </c:pt>
                <c:pt idx="377">
                  <c:v>137.30999999999949</c:v>
                </c:pt>
                <c:pt idx="378">
                  <c:v>357.09999999999945</c:v>
                </c:pt>
                <c:pt idx="379">
                  <c:v>442.71000000000095</c:v>
                </c:pt>
                <c:pt idx="380">
                  <c:v>-114.72999999999956</c:v>
                </c:pt>
                <c:pt idx="381">
                  <c:v>-143.17000000000007</c:v>
                </c:pt>
                <c:pt idx="382">
                  <c:v>-34.280000000000655</c:v>
                </c:pt>
                <c:pt idx="383">
                  <c:v>-20.819999999999709</c:v>
                </c:pt>
                <c:pt idx="384">
                  <c:v>-11.790000000000873</c:v>
                </c:pt>
                <c:pt idx="385">
                  <c:v>-744.6899999999996</c:v>
                </c:pt>
                <c:pt idx="386">
                  <c:v>119.34000000000015</c:v>
                </c:pt>
                <c:pt idx="387">
                  <c:v>-118.25</c:v>
                </c:pt>
                <c:pt idx="388">
                  <c:v>-803.40999999999985</c:v>
                </c:pt>
                <c:pt idx="389">
                  <c:v>-164.35000000000036</c:v>
                </c:pt>
                <c:pt idx="390">
                  <c:v>13.110000000000582</c:v>
                </c:pt>
                <c:pt idx="391">
                  <c:v>-96.920000000000073</c:v>
                </c:pt>
                <c:pt idx="392">
                  <c:v>157.63999999999942</c:v>
                </c:pt>
                <c:pt idx="393">
                  <c:v>452.75</c:v>
                </c:pt>
                <c:pt idx="394">
                  <c:v>-609.94999999999982</c:v>
                </c:pt>
                <c:pt idx="395">
                  <c:v>-100.96000000000004</c:v>
                </c:pt>
                <c:pt idx="396">
                  <c:v>-117.9399999999996</c:v>
                </c:pt>
                <c:pt idx="397">
                  <c:v>367.34999999999945</c:v>
                </c:pt>
                <c:pt idx="398">
                  <c:v>33.110000000000582</c:v>
                </c:pt>
                <c:pt idx="399">
                  <c:v>-292.23000000000047</c:v>
                </c:pt>
                <c:pt idx="400">
                  <c:v>156.63000000000011</c:v>
                </c:pt>
                <c:pt idx="401">
                  <c:v>47.119999999999891</c:v>
                </c:pt>
                <c:pt idx="402">
                  <c:v>903.73999999999978</c:v>
                </c:pt>
                <c:pt idx="403">
                  <c:v>46.990000000000691</c:v>
                </c:pt>
                <c:pt idx="404">
                  <c:v>170.64999999999964</c:v>
                </c:pt>
                <c:pt idx="405">
                  <c:v>266.00999999999931</c:v>
                </c:pt>
                <c:pt idx="406">
                  <c:v>-289.97999999999956</c:v>
                </c:pt>
                <c:pt idx="407">
                  <c:v>-92.549999999999272</c:v>
                </c:pt>
                <c:pt idx="408">
                  <c:v>273.19000000000051</c:v>
                </c:pt>
                <c:pt idx="409">
                  <c:v>82.619999999998981</c:v>
                </c:pt>
                <c:pt idx="410">
                  <c:v>234.03000000000065</c:v>
                </c:pt>
                <c:pt idx="411">
                  <c:v>270.35000000000036</c:v>
                </c:pt>
                <c:pt idx="412">
                  <c:v>137.64999999999964</c:v>
                </c:pt>
                <c:pt idx="413">
                  <c:v>21.680000000000291</c:v>
                </c:pt>
                <c:pt idx="414">
                  <c:v>515.33999999999833</c:v>
                </c:pt>
                <c:pt idx="415">
                  <c:v>-307.28999999999905</c:v>
                </c:pt>
                <c:pt idx="416">
                  <c:v>-67.3799999999992</c:v>
                </c:pt>
                <c:pt idx="417">
                  <c:v>-106.61000000000058</c:v>
                </c:pt>
                <c:pt idx="418">
                  <c:v>297.90999999999985</c:v>
                </c:pt>
                <c:pt idx="419">
                  <c:v>35.789999999999054</c:v>
                </c:pt>
                <c:pt idx="420">
                  <c:v>-96.639999999999418</c:v>
                </c:pt>
                <c:pt idx="421">
                  <c:v>-148.57999999999993</c:v>
                </c:pt>
                <c:pt idx="422">
                  <c:v>151.38000000000102</c:v>
                </c:pt>
                <c:pt idx="423">
                  <c:v>429.18999999999869</c:v>
                </c:pt>
                <c:pt idx="424">
                  <c:v>60.81000000000131</c:v>
                </c:pt>
                <c:pt idx="425">
                  <c:v>62.029999999998836</c:v>
                </c:pt>
                <c:pt idx="426">
                  <c:v>-237.5</c:v>
                </c:pt>
                <c:pt idx="427">
                  <c:v>-146.93000000000029</c:v>
                </c:pt>
                <c:pt idx="428">
                  <c:v>-205.56999999999971</c:v>
                </c:pt>
                <c:pt idx="429">
                  <c:v>60.460000000000946</c:v>
                </c:pt>
                <c:pt idx="430">
                  <c:v>-144.73000000000138</c:v>
                </c:pt>
                <c:pt idx="431">
                  <c:v>-711.84000000000015</c:v>
                </c:pt>
                <c:pt idx="432">
                  <c:v>19.890000000001237</c:v>
                </c:pt>
                <c:pt idx="433">
                  <c:v>249.30999999999949</c:v>
                </c:pt>
                <c:pt idx="434">
                  <c:v>66.059999999999491</c:v>
                </c:pt>
                <c:pt idx="435">
                  <c:v>-237.42000000000007</c:v>
                </c:pt>
                <c:pt idx="436">
                  <c:v>-218.56999999999971</c:v>
                </c:pt>
                <c:pt idx="437">
                  <c:v>-117.71999999999935</c:v>
                </c:pt>
                <c:pt idx="438">
                  <c:v>72.850000000000364</c:v>
                </c:pt>
                <c:pt idx="439">
                  <c:v>-20.950000000000728</c:v>
                </c:pt>
                <c:pt idx="440">
                  <c:v>322.40999999999985</c:v>
                </c:pt>
                <c:pt idx="441">
                  <c:v>-131.90999999999985</c:v>
                </c:pt>
                <c:pt idx="442">
                  <c:v>-330.92000000000007</c:v>
                </c:pt>
                <c:pt idx="443">
                  <c:v>-436.36999999999989</c:v>
                </c:pt>
                <c:pt idx="444">
                  <c:v>-107.22999999999956</c:v>
                </c:pt>
                <c:pt idx="445">
                  <c:v>-80.520000000000437</c:v>
                </c:pt>
                <c:pt idx="446">
                  <c:v>30.180000000000291</c:v>
                </c:pt>
                <c:pt idx="447">
                  <c:v>-137.55000000000018</c:v>
                </c:pt>
                <c:pt idx="448">
                  <c:v>-172.88000000000011</c:v>
                </c:pt>
                <c:pt idx="449">
                  <c:v>334.27000000000044</c:v>
                </c:pt>
                <c:pt idx="450">
                  <c:v>-152.99000000000069</c:v>
                </c:pt>
                <c:pt idx="451">
                  <c:v>205.96000000000004</c:v>
                </c:pt>
                <c:pt idx="452">
                  <c:v>-104.05999999999949</c:v>
                </c:pt>
                <c:pt idx="453">
                  <c:v>183.76000000000022</c:v>
                </c:pt>
                <c:pt idx="454">
                  <c:v>62.799999999999272</c:v>
                </c:pt>
                <c:pt idx="455">
                  <c:v>-153.84999999999945</c:v>
                </c:pt>
                <c:pt idx="456">
                  <c:v>55.960000000000036</c:v>
                </c:pt>
                <c:pt idx="457">
                  <c:v>68.719999999999345</c:v>
                </c:pt>
                <c:pt idx="458">
                  <c:v>4.3800000000001091</c:v>
                </c:pt>
                <c:pt idx="459">
                  <c:v>-10.979999999999563</c:v>
                </c:pt>
                <c:pt idx="460">
                  <c:v>-31.850000000000364</c:v>
                </c:pt>
                <c:pt idx="461">
                  <c:v>-883.96999999999935</c:v>
                </c:pt>
                <c:pt idx="462">
                  <c:v>31.509999999999309</c:v>
                </c:pt>
                <c:pt idx="463">
                  <c:v>-232.88000000000011</c:v>
                </c:pt>
                <c:pt idx="464">
                  <c:v>-260.25</c:v>
                </c:pt>
                <c:pt idx="465">
                  <c:v>369.53000000000065</c:v>
                </c:pt>
                <c:pt idx="466">
                  <c:v>-172.19000000000051</c:v>
                </c:pt>
                <c:pt idx="467">
                  <c:v>52.730000000000473</c:v>
                </c:pt>
                <c:pt idx="468">
                  <c:v>-20.409999999999854</c:v>
                </c:pt>
                <c:pt idx="469">
                  <c:v>205.96000000000004</c:v>
                </c:pt>
                <c:pt idx="470">
                  <c:v>0.95999999999912689</c:v>
                </c:pt>
                <c:pt idx="471">
                  <c:v>-3.4399999999995998</c:v>
                </c:pt>
                <c:pt idx="472">
                  <c:v>-7.8500000000003638</c:v>
                </c:pt>
                <c:pt idx="473">
                  <c:v>-689.6899999999996</c:v>
                </c:pt>
                <c:pt idx="474">
                  <c:v>203.85000000000036</c:v>
                </c:pt>
                <c:pt idx="475">
                  <c:v>-60.780000000000655</c:v>
                </c:pt>
                <c:pt idx="476">
                  <c:v>110.96000000000004</c:v>
                </c:pt>
                <c:pt idx="477">
                  <c:v>-39.630000000000109</c:v>
                </c:pt>
                <c:pt idx="478">
                  <c:v>-107.34999999999945</c:v>
                </c:pt>
                <c:pt idx="479">
                  <c:v>-192.86000000000058</c:v>
                </c:pt>
                <c:pt idx="480">
                  <c:v>-16.75</c:v>
                </c:pt>
                <c:pt idx="481">
                  <c:v>412.34000000000015</c:v>
                </c:pt>
                <c:pt idx="482">
                  <c:v>22.190000000000509</c:v>
                </c:pt>
                <c:pt idx="483">
                  <c:v>293.48999999999978</c:v>
                </c:pt>
                <c:pt idx="484">
                  <c:v>-39.819999999999709</c:v>
                </c:pt>
                <c:pt idx="485">
                  <c:v>84.609999999999673</c:v>
                </c:pt>
                <c:pt idx="486">
                  <c:v>-194.52999999999975</c:v>
                </c:pt>
                <c:pt idx="487">
                  <c:v>89</c:v>
                </c:pt>
                <c:pt idx="488">
                  <c:v>-53.869999999999891</c:v>
                </c:pt>
                <c:pt idx="489">
                  <c:v>220.88999999999942</c:v>
                </c:pt>
                <c:pt idx="490">
                  <c:v>-36.75</c:v>
                </c:pt>
                <c:pt idx="491">
                  <c:v>-342.1899999999996</c:v>
                </c:pt>
                <c:pt idx="492">
                  <c:v>-1.430000000000291</c:v>
                </c:pt>
                <c:pt idx="493">
                  <c:v>-199.18000000000029</c:v>
                </c:pt>
                <c:pt idx="494">
                  <c:v>52.900000000000546</c:v>
                </c:pt>
                <c:pt idx="495">
                  <c:v>46.090000000000146</c:v>
                </c:pt>
                <c:pt idx="496">
                  <c:v>113.11999999999989</c:v>
                </c:pt>
                <c:pt idx="497">
                  <c:v>291.4399999999996</c:v>
                </c:pt>
                <c:pt idx="498">
                  <c:v>686.79</c:v>
                </c:pt>
                <c:pt idx="499">
                  <c:v>-27.079999999999927</c:v>
                </c:pt>
                <c:pt idx="500">
                  <c:v>102.27999999999975</c:v>
                </c:pt>
                <c:pt idx="501">
                  <c:v>-141.01999999999953</c:v>
                </c:pt>
                <c:pt idx="502">
                  <c:v>107.46000000000004</c:v>
                </c:pt>
                <c:pt idx="503">
                  <c:v>-34.779999999999745</c:v>
                </c:pt>
                <c:pt idx="504">
                  <c:v>377.96000000000004</c:v>
                </c:pt>
                <c:pt idx="505">
                  <c:v>499.94000000000051</c:v>
                </c:pt>
                <c:pt idx="506">
                  <c:v>32.169999999998254</c:v>
                </c:pt>
                <c:pt idx="507">
                  <c:v>-313.47999999999956</c:v>
                </c:pt>
                <c:pt idx="508">
                  <c:v>288.61000000000058</c:v>
                </c:pt>
                <c:pt idx="509">
                  <c:v>-86.279999999999745</c:v>
                </c:pt>
                <c:pt idx="510">
                  <c:v>20.169999999999163</c:v>
                </c:pt>
                <c:pt idx="511">
                  <c:v>-59.479999999999563</c:v>
                </c:pt>
                <c:pt idx="512">
                  <c:v>-413.68000000000029</c:v>
                </c:pt>
                <c:pt idx="513">
                  <c:v>-234.63999999999942</c:v>
                </c:pt>
                <c:pt idx="514">
                  <c:v>52.079999999999927</c:v>
                </c:pt>
                <c:pt idx="515">
                  <c:v>-119.80000000000018</c:v>
                </c:pt>
                <c:pt idx="516">
                  <c:v>-420.10999999999967</c:v>
                </c:pt>
                <c:pt idx="517">
                  <c:v>64.589999999999236</c:v>
                </c:pt>
                <c:pt idx="518">
                  <c:v>-187.11999999999989</c:v>
                </c:pt>
                <c:pt idx="519">
                  <c:v>-122.29999999999927</c:v>
                </c:pt>
                <c:pt idx="520">
                  <c:v>-447.3100000000004</c:v>
                </c:pt>
                <c:pt idx="521">
                  <c:v>289.14000000000033</c:v>
                </c:pt>
                <c:pt idx="522">
                  <c:v>-518.02000000000044</c:v>
                </c:pt>
                <c:pt idx="523">
                  <c:v>318.90999999999985</c:v>
                </c:pt>
                <c:pt idx="524">
                  <c:v>-19.75</c:v>
                </c:pt>
                <c:pt idx="525">
                  <c:v>-123.21999999999935</c:v>
                </c:pt>
                <c:pt idx="526">
                  <c:v>-134.86000000000058</c:v>
                </c:pt>
                <c:pt idx="527">
                  <c:v>296.98000000000047</c:v>
                </c:pt>
                <c:pt idx="528">
                  <c:v>-126.57999999999993</c:v>
                </c:pt>
                <c:pt idx="529">
                  <c:v>237.51999999999953</c:v>
                </c:pt>
                <c:pt idx="530">
                  <c:v>-114.31999999999971</c:v>
                </c:pt>
                <c:pt idx="531">
                  <c:v>104.42999999999938</c:v>
                </c:pt>
                <c:pt idx="532">
                  <c:v>-82.349999999999454</c:v>
                </c:pt>
                <c:pt idx="533">
                  <c:v>37.149999999999636</c:v>
                </c:pt>
                <c:pt idx="534">
                  <c:v>-89.340000000000146</c:v>
                </c:pt>
                <c:pt idx="535">
                  <c:v>106.11000000000058</c:v>
                </c:pt>
                <c:pt idx="536">
                  <c:v>218.32999999999993</c:v>
                </c:pt>
                <c:pt idx="537">
                  <c:v>13.369999999999891</c:v>
                </c:pt>
                <c:pt idx="538">
                  <c:v>-19.659999999999854</c:v>
                </c:pt>
                <c:pt idx="539">
                  <c:v>47.670000000000073</c:v>
                </c:pt>
                <c:pt idx="540">
                  <c:v>328.84999999999945</c:v>
                </c:pt>
                <c:pt idx="541">
                  <c:v>-3.0399999999999636</c:v>
                </c:pt>
                <c:pt idx="542">
                  <c:v>-120.42000000000007</c:v>
                </c:pt>
                <c:pt idx="543">
                  <c:v>88.600000000000364</c:v>
                </c:pt>
                <c:pt idx="544">
                  <c:v>155.85000000000036</c:v>
                </c:pt>
                <c:pt idx="545">
                  <c:v>90.089999999999236</c:v>
                </c:pt>
                <c:pt idx="546">
                  <c:v>33.030000000000655</c:v>
                </c:pt>
                <c:pt idx="547">
                  <c:v>50</c:v>
                </c:pt>
                <c:pt idx="548">
                  <c:v>-427.15999999999985</c:v>
                </c:pt>
                <c:pt idx="549">
                  <c:v>-494.43000000000029</c:v>
                </c:pt>
                <c:pt idx="550">
                  <c:v>-14.940000000000509</c:v>
                </c:pt>
                <c:pt idx="551">
                  <c:v>-234.67000000000007</c:v>
                </c:pt>
                <c:pt idx="552">
                  <c:v>180.58000000000084</c:v>
                </c:pt>
                <c:pt idx="553">
                  <c:v>-68.770000000000437</c:v>
                </c:pt>
                <c:pt idx="554">
                  <c:v>4.180000000000291</c:v>
                </c:pt>
                <c:pt idx="555">
                  <c:v>-2.180000000000291</c:v>
                </c:pt>
                <c:pt idx="556">
                  <c:v>156.5</c:v>
                </c:pt>
                <c:pt idx="557">
                  <c:v>48.850000000000364</c:v>
                </c:pt>
                <c:pt idx="558">
                  <c:v>-7.2899999999999636</c:v>
                </c:pt>
                <c:pt idx="559">
                  <c:v>-6.9200000000000728</c:v>
                </c:pt>
                <c:pt idx="560">
                  <c:v>-248.40999999999985</c:v>
                </c:pt>
                <c:pt idx="561">
                  <c:v>80.6299999999992</c:v>
                </c:pt>
                <c:pt idx="562">
                  <c:v>66.079999999999927</c:v>
                </c:pt>
                <c:pt idx="563">
                  <c:v>123.55000000000018</c:v>
                </c:pt>
                <c:pt idx="564">
                  <c:v>204.67000000000007</c:v>
                </c:pt>
                <c:pt idx="565">
                  <c:v>-33.389999999999418</c:v>
                </c:pt>
                <c:pt idx="566">
                  <c:v>-15.910000000000764</c:v>
                </c:pt>
                <c:pt idx="567">
                  <c:v>-58.699999999999818</c:v>
                </c:pt>
                <c:pt idx="568">
                  <c:v>-226.09000000000015</c:v>
                </c:pt>
                <c:pt idx="569">
                  <c:v>81.230000000000473</c:v>
                </c:pt>
                <c:pt idx="570">
                  <c:v>239.53999999999996</c:v>
                </c:pt>
                <c:pt idx="571">
                  <c:v>-67.569999999999709</c:v>
                </c:pt>
                <c:pt idx="572">
                  <c:v>-52.510000000000218</c:v>
                </c:pt>
                <c:pt idx="573">
                  <c:v>-13.619999999999891</c:v>
                </c:pt>
                <c:pt idx="574">
                  <c:v>10.9399999999996</c:v>
                </c:pt>
                <c:pt idx="575">
                  <c:v>-41.569999999999709</c:v>
                </c:pt>
                <c:pt idx="576">
                  <c:v>-105.19999999999982</c:v>
                </c:pt>
                <c:pt idx="577">
                  <c:v>134.00999999999931</c:v>
                </c:pt>
                <c:pt idx="578">
                  <c:v>11.020000000000437</c:v>
                </c:pt>
                <c:pt idx="579">
                  <c:v>2.6099999999996726</c:v>
                </c:pt>
                <c:pt idx="580">
                  <c:v>-21.039999999999964</c:v>
                </c:pt>
                <c:pt idx="581">
                  <c:v>87.650000000000546</c:v>
                </c:pt>
                <c:pt idx="582">
                  <c:v>-37.730000000000473</c:v>
                </c:pt>
                <c:pt idx="583">
                  <c:v>-55.659999999999854</c:v>
                </c:pt>
                <c:pt idx="584">
                  <c:v>-313.57999999999993</c:v>
                </c:pt>
                <c:pt idx="585">
                  <c:v>12.329999999999927</c:v>
                </c:pt>
                <c:pt idx="586">
                  <c:v>-6.2899999999999636</c:v>
                </c:pt>
                <c:pt idx="587">
                  <c:v>36.260000000000218</c:v>
                </c:pt>
                <c:pt idx="588">
                  <c:v>247.56999999999971</c:v>
                </c:pt>
                <c:pt idx="589">
                  <c:v>32.5600000000004</c:v>
                </c:pt>
                <c:pt idx="590">
                  <c:v>-8.8100000000004002</c:v>
                </c:pt>
                <c:pt idx="591">
                  <c:v>-104.47999999999956</c:v>
                </c:pt>
                <c:pt idx="592">
                  <c:v>3.2299999999995634</c:v>
                </c:pt>
                <c:pt idx="593">
                  <c:v>-31.949999999999818</c:v>
                </c:pt>
                <c:pt idx="594">
                  <c:v>100.53999999999996</c:v>
                </c:pt>
                <c:pt idx="595">
                  <c:v>-51.199999999999818</c:v>
                </c:pt>
                <c:pt idx="596">
                  <c:v>-9.9900000000006912</c:v>
                </c:pt>
                <c:pt idx="597">
                  <c:v>18.320000000000618</c:v>
                </c:pt>
                <c:pt idx="598">
                  <c:v>-21.190000000000509</c:v>
                </c:pt>
                <c:pt idx="599">
                  <c:v>-12.859999999999673</c:v>
                </c:pt>
                <c:pt idx="600">
                  <c:v>20.359999999999673</c:v>
                </c:pt>
                <c:pt idx="601">
                  <c:v>-17.739999999999782</c:v>
                </c:pt>
                <c:pt idx="602">
                  <c:v>-148.55000000000018</c:v>
                </c:pt>
                <c:pt idx="603">
                  <c:v>-2</c:v>
                </c:pt>
                <c:pt idx="604">
                  <c:v>40.930000000000291</c:v>
                </c:pt>
                <c:pt idx="605">
                  <c:v>28.840000000000146</c:v>
                </c:pt>
                <c:pt idx="606">
                  <c:v>13.309999999999491</c:v>
                </c:pt>
                <c:pt idx="607">
                  <c:v>-17.880000000000109</c:v>
                </c:pt>
                <c:pt idx="608">
                  <c:v>72.850000000000364</c:v>
                </c:pt>
                <c:pt idx="609">
                  <c:v>-14.880000000000109</c:v>
                </c:pt>
                <c:pt idx="610">
                  <c:v>35.319999999999709</c:v>
                </c:pt>
                <c:pt idx="611">
                  <c:v>60.770000000000437</c:v>
                </c:pt>
                <c:pt idx="612">
                  <c:v>-81.020000000000437</c:v>
                </c:pt>
                <c:pt idx="613">
                  <c:v>-70.4399999999996</c:v>
                </c:pt>
                <c:pt idx="614">
                  <c:v>33.449999999999818</c:v>
                </c:pt>
                <c:pt idx="615">
                  <c:v>-44.579999999999927</c:v>
                </c:pt>
                <c:pt idx="616">
                  <c:v>7.069999999999709</c:v>
                </c:pt>
                <c:pt idx="617">
                  <c:v>-16.619999999999891</c:v>
                </c:pt>
                <c:pt idx="618">
                  <c:v>-713.75999999999931</c:v>
                </c:pt>
                <c:pt idx="619">
                  <c:v>-81.640000000000327</c:v>
                </c:pt>
                <c:pt idx="620">
                  <c:v>-50.5600000000004</c:v>
                </c:pt>
                <c:pt idx="621">
                  <c:v>51.6200000000008</c:v>
                </c:pt>
                <c:pt idx="622">
                  <c:v>43.679999999999382</c:v>
                </c:pt>
                <c:pt idx="623">
                  <c:v>-737.30000000000018</c:v>
                </c:pt>
                <c:pt idx="624">
                  <c:v>-539.09999999999945</c:v>
                </c:pt>
                <c:pt idx="625">
                  <c:v>195.88000000000011</c:v>
                </c:pt>
                <c:pt idx="626">
                  <c:v>-56.350000000000364</c:v>
                </c:pt>
                <c:pt idx="627">
                  <c:v>-88.75</c:v>
                </c:pt>
                <c:pt idx="628">
                  <c:v>-582.17000000000007</c:v>
                </c:pt>
                <c:pt idx="629">
                  <c:v>203.46000000000004</c:v>
                </c:pt>
                <c:pt idx="630">
                  <c:v>-298.81999999999971</c:v>
                </c:pt>
                <c:pt idx="631">
                  <c:v>144.31999999999971</c:v>
                </c:pt>
                <c:pt idx="632">
                  <c:v>384.22000000000025</c:v>
                </c:pt>
                <c:pt idx="633">
                  <c:v>30.75</c:v>
                </c:pt>
                <c:pt idx="634">
                  <c:v>-277.63000000000011</c:v>
                </c:pt>
                <c:pt idx="635">
                  <c:v>248.22999999999956</c:v>
                </c:pt>
                <c:pt idx="636">
                  <c:v>-67.799999999999272</c:v>
                </c:pt>
                <c:pt idx="637">
                  <c:v>-283.26000000000022</c:v>
                </c:pt>
                <c:pt idx="638">
                  <c:v>60.579999999999927</c:v>
                </c:pt>
                <c:pt idx="639">
                  <c:v>-189.57999999999993</c:v>
                </c:pt>
                <c:pt idx="640">
                  <c:v>-124.22000000000025</c:v>
                </c:pt>
                <c:pt idx="641">
                  <c:v>-202.36999999999989</c:v>
                </c:pt>
                <c:pt idx="642">
                  <c:v>120</c:v>
                </c:pt>
                <c:pt idx="643">
                  <c:v>42.820000000000164</c:v>
                </c:pt>
                <c:pt idx="644">
                  <c:v>-110.26000000000022</c:v>
                </c:pt>
                <c:pt idx="645">
                  <c:v>-64.159999999999854</c:v>
                </c:pt>
                <c:pt idx="646">
                  <c:v>51.190000000000055</c:v>
                </c:pt>
                <c:pt idx="647">
                  <c:v>-158.23000000000002</c:v>
                </c:pt>
                <c:pt idx="648">
                  <c:v>-49.570000000000164</c:v>
                </c:pt>
                <c:pt idx="649">
                  <c:v>-13.269999999999982</c:v>
                </c:pt>
                <c:pt idx="650">
                  <c:v>12.829999999999927</c:v>
                </c:pt>
                <c:pt idx="651">
                  <c:v>269.03999999999996</c:v>
                </c:pt>
                <c:pt idx="652">
                  <c:v>80.460000000000036</c:v>
                </c:pt>
                <c:pt idx="653">
                  <c:v>162.0300000000002</c:v>
                </c:pt>
                <c:pt idx="654">
                  <c:v>356.14000000000033</c:v>
                </c:pt>
                <c:pt idx="655">
                  <c:v>-241.58000000000038</c:v>
                </c:pt>
                <c:pt idx="656">
                  <c:v>41.230000000000018</c:v>
                </c:pt>
                <c:pt idx="657">
                  <c:v>88.360000000000127</c:v>
                </c:pt>
                <c:pt idx="658">
                  <c:v>93.799999999999727</c:v>
                </c:pt>
                <c:pt idx="659">
                  <c:v>-286.23</c:v>
                </c:pt>
                <c:pt idx="660">
                  <c:v>29.880000000000109</c:v>
                </c:pt>
                <c:pt idx="661">
                  <c:v>-203.26999999999998</c:v>
                </c:pt>
                <c:pt idx="662">
                  <c:v>282.19000000000005</c:v>
                </c:pt>
                <c:pt idx="663">
                  <c:v>28.769999999999982</c:v>
                </c:pt>
                <c:pt idx="664">
                  <c:v>-72.920000000000073</c:v>
                </c:pt>
                <c:pt idx="665">
                  <c:v>-141.76999999999998</c:v>
                </c:pt>
                <c:pt idx="666">
                  <c:v>37.490000000000236</c:v>
                </c:pt>
                <c:pt idx="667">
                  <c:v>179.6899999999996</c:v>
                </c:pt>
                <c:pt idx="668">
                  <c:v>-116.4399999999996</c:v>
                </c:pt>
                <c:pt idx="669">
                  <c:v>26.1899999999996</c:v>
                </c:pt>
                <c:pt idx="670">
                  <c:v>-3.1399999999998727</c:v>
                </c:pt>
                <c:pt idx="671">
                  <c:v>221.59000000000015</c:v>
                </c:pt>
                <c:pt idx="672">
                  <c:v>-47.590000000000146</c:v>
                </c:pt>
                <c:pt idx="673">
                  <c:v>7.7100000000000364</c:v>
                </c:pt>
                <c:pt idx="674">
                  <c:v>0.28000000000020009</c:v>
                </c:pt>
                <c:pt idx="675">
                  <c:v>-383.09000000000015</c:v>
                </c:pt>
                <c:pt idx="676">
                  <c:v>-13.769999999999982</c:v>
                </c:pt>
                <c:pt idx="677">
                  <c:v>15.179999999999836</c:v>
                </c:pt>
                <c:pt idx="678">
                  <c:v>-127.21000000000004</c:v>
                </c:pt>
                <c:pt idx="679">
                  <c:v>160.30999999999995</c:v>
                </c:pt>
                <c:pt idx="680">
                  <c:v>-87.659999999999854</c:v>
                </c:pt>
                <c:pt idx="681">
                  <c:v>4.7000000000002728</c:v>
                </c:pt>
                <c:pt idx="682">
                  <c:v>54.559999999999945</c:v>
                </c:pt>
                <c:pt idx="683">
                  <c:v>-24.370000000000346</c:v>
                </c:pt>
                <c:pt idx="684">
                  <c:v>87.680000000000291</c:v>
                </c:pt>
                <c:pt idx="685">
                  <c:v>-157.30999999999995</c:v>
                </c:pt>
                <c:pt idx="686">
                  <c:v>-9.7000000000002728</c:v>
                </c:pt>
                <c:pt idx="687">
                  <c:v>36.579999999999927</c:v>
                </c:pt>
                <c:pt idx="688">
                  <c:v>-34.289999999999964</c:v>
                </c:pt>
                <c:pt idx="689">
                  <c:v>20.740000000000236</c:v>
                </c:pt>
                <c:pt idx="690">
                  <c:v>-6.4400000000000546</c:v>
                </c:pt>
                <c:pt idx="691">
                  <c:v>20.739999999999782</c:v>
                </c:pt>
                <c:pt idx="692">
                  <c:v>-34.099999999999909</c:v>
                </c:pt>
                <c:pt idx="693">
                  <c:v>-118.92000000000007</c:v>
                </c:pt>
                <c:pt idx="694">
                  <c:v>-33.429999999999836</c:v>
                </c:pt>
                <c:pt idx="695">
                  <c:v>51.260000000000218</c:v>
                </c:pt>
                <c:pt idx="696">
                  <c:v>-23.940000000000055</c:v>
                </c:pt>
                <c:pt idx="697">
                  <c:v>20.690000000000055</c:v>
                </c:pt>
                <c:pt idx="698">
                  <c:v>0.6999999999998181</c:v>
                </c:pt>
                <c:pt idx="699">
                  <c:v>-31.470000000000255</c:v>
                </c:pt>
                <c:pt idx="700">
                  <c:v>-4</c:v>
                </c:pt>
                <c:pt idx="701">
                  <c:v>7.3000000000001819</c:v>
                </c:pt>
                <c:pt idx="702">
                  <c:v>-45.590000000000146</c:v>
                </c:pt>
                <c:pt idx="703">
                  <c:v>-16.460000000000036</c:v>
                </c:pt>
                <c:pt idx="704">
                  <c:v>250.89000000000033</c:v>
                </c:pt>
                <c:pt idx="705">
                  <c:v>17.889999999999873</c:v>
                </c:pt>
                <c:pt idx="706">
                  <c:v>9.9400000000000546</c:v>
                </c:pt>
                <c:pt idx="707">
                  <c:v>-38.75</c:v>
                </c:pt>
                <c:pt idx="708">
                  <c:v>-7.2400000000002365</c:v>
                </c:pt>
                <c:pt idx="709">
                  <c:v>-9.1799999999998363</c:v>
                </c:pt>
                <c:pt idx="710">
                  <c:v>-10.920000000000073</c:v>
                </c:pt>
                <c:pt idx="711">
                  <c:v>1.0199999999999818</c:v>
                </c:pt>
                <c:pt idx="712">
                  <c:v>32.320000000000164</c:v>
                </c:pt>
                <c:pt idx="713">
                  <c:v>26.739999999999782</c:v>
                </c:pt>
                <c:pt idx="714">
                  <c:v>250.66000000000031</c:v>
                </c:pt>
                <c:pt idx="715">
                  <c:v>40.420000000000073</c:v>
                </c:pt>
                <c:pt idx="716">
                  <c:v>13.909999999999854</c:v>
                </c:pt>
                <c:pt idx="717">
                  <c:v>-30.0300000000002</c:v>
                </c:pt>
                <c:pt idx="718">
                  <c:v>62.950000000000273</c:v>
                </c:pt>
                <c:pt idx="719">
                  <c:v>164.78999999999951</c:v>
                </c:pt>
                <c:pt idx="720">
                  <c:v>-355.51999999999953</c:v>
                </c:pt>
                <c:pt idx="721">
                  <c:v>50.759999999999764</c:v>
                </c:pt>
                <c:pt idx="722">
                  <c:v>-29.739999999999782</c:v>
                </c:pt>
                <c:pt idx="723">
                  <c:v>-14.360000000000127</c:v>
                </c:pt>
                <c:pt idx="724">
                  <c:v>22.889999999999873</c:v>
                </c:pt>
                <c:pt idx="725">
                  <c:v>9.0700000000001637</c:v>
                </c:pt>
                <c:pt idx="726">
                  <c:v>6.2399999999997817</c:v>
                </c:pt>
                <c:pt idx="727">
                  <c:v>-33.489999999999782</c:v>
                </c:pt>
                <c:pt idx="728">
                  <c:v>-86.699999999999818</c:v>
                </c:pt>
                <c:pt idx="729">
                  <c:v>140.85999999999967</c:v>
                </c:pt>
                <c:pt idx="730">
                  <c:v>11.880000000000109</c:v>
                </c:pt>
                <c:pt idx="731">
                  <c:v>12.920000000000073</c:v>
                </c:pt>
                <c:pt idx="732">
                  <c:v>-34.289999999999964</c:v>
                </c:pt>
                <c:pt idx="733">
                  <c:v>75.319999999999709</c:v>
                </c:pt>
                <c:pt idx="734">
                  <c:v>4.2400000000002365</c:v>
                </c:pt>
                <c:pt idx="735">
                  <c:v>-53.349999999999909</c:v>
                </c:pt>
                <c:pt idx="736">
                  <c:v>14.269999999999982</c:v>
                </c:pt>
                <c:pt idx="737">
                  <c:v>-17.480000000000018</c:v>
                </c:pt>
                <c:pt idx="738">
                  <c:v>5.3600000000001273</c:v>
                </c:pt>
                <c:pt idx="739">
                  <c:v>38.7199999999998</c:v>
                </c:pt>
                <c:pt idx="740">
                  <c:v>103.05000000000018</c:v>
                </c:pt>
                <c:pt idx="741">
                  <c:v>-21.260000000000218</c:v>
                </c:pt>
                <c:pt idx="742">
                  <c:v>-10.730000000000018</c:v>
                </c:pt>
                <c:pt idx="743">
                  <c:v>25.289999999999964</c:v>
                </c:pt>
                <c:pt idx="744">
                  <c:v>38.550000000000182</c:v>
                </c:pt>
                <c:pt idx="745">
                  <c:v>-56.599999999999909</c:v>
                </c:pt>
                <c:pt idx="746">
                  <c:v>4.5299999999997453</c:v>
                </c:pt>
                <c:pt idx="747">
                  <c:v>-1.4299999999998363</c:v>
                </c:pt>
                <c:pt idx="748">
                  <c:v>-11.410000000000309</c:v>
                </c:pt>
                <c:pt idx="749">
                  <c:v>-67.919999999999618</c:v>
                </c:pt>
                <c:pt idx="750">
                  <c:v>9.3699999999998909</c:v>
                </c:pt>
                <c:pt idx="751">
                  <c:v>99.460000000000036</c:v>
                </c:pt>
                <c:pt idx="752">
                  <c:v>1.4400000000000546</c:v>
                </c:pt>
                <c:pt idx="753">
                  <c:v>69.590000000000146</c:v>
                </c:pt>
                <c:pt idx="754">
                  <c:v>6.2399999999997817</c:v>
                </c:pt>
                <c:pt idx="755">
                  <c:v>3.3699999999998909</c:v>
                </c:pt>
                <c:pt idx="756">
                  <c:v>35.119999999999891</c:v>
                </c:pt>
                <c:pt idx="757">
                  <c:v>656.44999999999982</c:v>
                </c:pt>
                <c:pt idx="758">
                  <c:v>375.8100000000004</c:v>
                </c:pt>
                <c:pt idx="759">
                  <c:v>-240.68000000000029</c:v>
                </c:pt>
                <c:pt idx="760">
                  <c:v>79.900000000000546</c:v>
                </c:pt>
                <c:pt idx="761">
                  <c:v>3.9200000000000728</c:v>
                </c:pt>
                <c:pt idx="762">
                  <c:v>146.16999999999916</c:v>
                </c:pt>
                <c:pt idx="763">
                  <c:v>115.35000000000036</c:v>
                </c:pt>
                <c:pt idx="764">
                  <c:v>-57.340000000000146</c:v>
                </c:pt>
                <c:pt idx="765">
                  <c:v>70.520000000000437</c:v>
                </c:pt>
                <c:pt idx="766">
                  <c:v>-265.39000000000033</c:v>
                </c:pt>
                <c:pt idx="767">
                  <c:v>36.909999999999854</c:v>
                </c:pt>
                <c:pt idx="768">
                  <c:v>19.3100000000004</c:v>
                </c:pt>
                <c:pt idx="769">
                  <c:v>25.130000000000109</c:v>
                </c:pt>
                <c:pt idx="770">
                  <c:v>-84.329999999999927</c:v>
                </c:pt>
                <c:pt idx="771">
                  <c:v>183.96999999999935</c:v>
                </c:pt>
                <c:pt idx="772">
                  <c:v>30.270000000000437</c:v>
                </c:pt>
                <c:pt idx="773">
                  <c:v>58.050000000000182</c:v>
                </c:pt>
                <c:pt idx="774">
                  <c:v>-22.640000000000327</c:v>
                </c:pt>
                <c:pt idx="775">
                  <c:v>5.3999999999996362</c:v>
                </c:pt>
                <c:pt idx="776">
                  <c:v>-1.6699999999991633</c:v>
                </c:pt>
                <c:pt idx="777">
                  <c:v>113.22999999999956</c:v>
                </c:pt>
                <c:pt idx="778">
                  <c:v>182.5600000000004</c:v>
                </c:pt>
                <c:pt idx="779">
                  <c:v>-133.46000000000004</c:v>
                </c:pt>
                <c:pt idx="780">
                  <c:v>-41.079999999999927</c:v>
                </c:pt>
                <c:pt idx="781">
                  <c:v>-190.49000000000069</c:v>
                </c:pt>
                <c:pt idx="782">
                  <c:v>53.850000000000364</c:v>
                </c:pt>
                <c:pt idx="783">
                  <c:v>-10.210000000000036</c:v>
                </c:pt>
                <c:pt idx="784">
                  <c:v>-44.710000000000036</c:v>
                </c:pt>
                <c:pt idx="785">
                  <c:v>136.72999999999956</c:v>
                </c:pt>
                <c:pt idx="786">
                  <c:v>23.070000000000618</c:v>
                </c:pt>
                <c:pt idx="787">
                  <c:v>137.36999999999989</c:v>
                </c:pt>
                <c:pt idx="788">
                  <c:v>282.93000000000029</c:v>
                </c:pt>
                <c:pt idx="789">
                  <c:v>56.259999999999309</c:v>
                </c:pt>
                <c:pt idx="790">
                  <c:v>-23.539999999999964</c:v>
                </c:pt>
                <c:pt idx="791">
                  <c:v>-66.849999999999454</c:v>
                </c:pt>
                <c:pt idx="792">
                  <c:v>196</c:v>
                </c:pt>
                <c:pt idx="793">
                  <c:v>2.5499999999992724</c:v>
                </c:pt>
                <c:pt idx="794">
                  <c:v>183.94000000000051</c:v>
                </c:pt>
                <c:pt idx="795">
                  <c:v>207.65999999999985</c:v>
                </c:pt>
                <c:pt idx="796">
                  <c:v>702.34000000000015</c:v>
                </c:pt>
                <c:pt idx="797">
                  <c:v>91.609999999999673</c:v>
                </c:pt>
                <c:pt idx="798">
                  <c:v>934.32999999999993</c:v>
                </c:pt>
                <c:pt idx="799">
                  <c:v>-302.21999999999935</c:v>
                </c:pt>
                <c:pt idx="800">
                  <c:v>359.5</c:v>
                </c:pt>
                <c:pt idx="801">
                  <c:v>-207.64000000000033</c:v>
                </c:pt>
                <c:pt idx="802">
                  <c:v>-661.86999999999989</c:v>
                </c:pt>
                <c:pt idx="803">
                  <c:v>75.720000000000255</c:v>
                </c:pt>
                <c:pt idx="804">
                  <c:v>737.34999999999945</c:v>
                </c:pt>
                <c:pt idx="805">
                  <c:v>-30.369999999999891</c:v>
                </c:pt>
                <c:pt idx="806">
                  <c:v>-53.229999999999563</c:v>
                </c:pt>
                <c:pt idx="807">
                  <c:v>-317.3700000000008</c:v>
                </c:pt>
                <c:pt idx="808">
                  <c:v>234.76000000000022</c:v>
                </c:pt>
                <c:pt idx="809">
                  <c:v>148.69999999999982</c:v>
                </c:pt>
                <c:pt idx="810">
                  <c:v>-16.299999999999272</c:v>
                </c:pt>
                <c:pt idx="811">
                  <c:v>600.65999999999894</c:v>
                </c:pt>
                <c:pt idx="812">
                  <c:v>161.60000000000036</c:v>
                </c:pt>
                <c:pt idx="813">
                  <c:v>-96.949999999998909</c:v>
                </c:pt>
                <c:pt idx="814">
                  <c:v>-48.010000000000218</c:v>
                </c:pt>
                <c:pt idx="815">
                  <c:v>-443.77000000000044</c:v>
                </c:pt>
                <c:pt idx="816">
                  <c:v>306.81999999999971</c:v>
                </c:pt>
                <c:pt idx="817">
                  <c:v>69.770000000000437</c:v>
                </c:pt>
                <c:pt idx="818">
                  <c:v>114.06999999999971</c:v>
                </c:pt>
                <c:pt idx="819">
                  <c:v>-227.84000000000015</c:v>
                </c:pt>
                <c:pt idx="820">
                  <c:v>-975.25</c:v>
                </c:pt>
                <c:pt idx="821">
                  <c:v>236.93000000000029</c:v>
                </c:pt>
                <c:pt idx="822">
                  <c:v>1.75</c:v>
                </c:pt>
                <c:pt idx="823">
                  <c:v>213.51000000000022</c:v>
                </c:pt>
                <c:pt idx="824">
                  <c:v>-62.789999999999964</c:v>
                </c:pt>
                <c:pt idx="825">
                  <c:v>-245.27000000000044</c:v>
                </c:pt>
                <c:pt idx="826">
                  <c:v>300.38000000000011</c:v>
                </c:pt>
                <c:pt idx="827">
                  <c:v>-35.6899999999996</c:v>
                </c:pt>
                <c:pt idx="828">
                  <c:v>239.80999999999949</c:v>
                </c:pt>
                <c:pt idx="829">
                  <c:v>158.00000000000091</c:v>
                </c:pt>
                <c:pt idx="830">
                  <c:v>304.03999999999905</c:v>
                </c:pt>
                <c:pt idx="831">
                  <c:v>206.5</c:v>
                </c:pt>
                <c:pt idx="832">
                  <c:v>215.46999999999935</c:v>
                </c:pt>
                <c:pt idx="833">
                  <c:v>251.46000000000095</c:v>
                </c:pt>
                <c:pt idx="834">
                  <c:v>-277.01000000000022</c:v>
                </c:pt>
                <c:pt idx="835">
                  <c:v>214.8799999999992</c:v>
                </c:pt>
                <c:pt idx="836">
                  <c:v>294.8700000000008</c:v>
                </c:pt>
                <c:pt idx="837">
                  <c:v>405.6299999999992</c:v>
                </c:pt>
                <c:pt idx="838">
                  <c:v>666.6200000000008</c:v>
                </c:pt>
                <c:pt idx="839">
                  <c:v>355.29000000000087</c:v>
                </c:pt>
                <c:pt idx="840">
                  <c:v>-9.7100000000009459</c:v>
                </c:pt>
                <c:pt idx="841">
                  <c:v>611.80999999999949</c:v>
                </c:pt>
                <c:pt idx="842">
                  <c:v>880.10000000000036</c:v>
                </c:pt>
                <c:pt idx="843">
                  <c:v>-1684.6399999999994</c:v>
                </c:pt>
                <c:pt idx="844">
                  <c:v>1526.2600000000002</c:v>
                </c:pt>
                <c:pt idx="845">
                  <c:v>-329.06999999999971</c:v>
                </c:pt>
                <c:pt idx="846">
                  <c:v>-658.79000000000087</c:v>
                </c:pt>
                <c:pt idx="847">
                  <c:v>-702.34000000000015</c:v>
                </c:pt>
                <c:pt idx="848">
                  <c:v>106.26000000000022</c:v>
                </c:pt>
                <c:pt idx="849">
                  <c:v>720.3700000000008</c:v>
                </c:pt>
                <c:pt idx="850">
                  <c:v>173.17000000000007</c:v>
                </c:pt>
                <c:pt idx="851">
                  <c:v>-504.61000000000058</c:v>
                </c:pt>
                <c:pt idx="852">
                  <c:v>115.93000000000029</c:v>
                </c:pt>
                <c:pt idx="853">
                  <c:v>343.85999999999876</c:v>
                </c:pt>
                <c:pt idx="854">
                  <c:v>801.27000000000044</c:v>
                </c:pt>
                <c:pt idx="855">
                  <c:v>214.97999999999956</c:v>
                </c:pt>
                <c:pt idx="856">
                  <c:v>-619.10999999999876</c:v>
                </c:pt>
                <c:pt idx="857">
                  <c:v>-632.8700000000008</c:v>
                </c:pt>
                <c:pt idx="858">
                  <c:v>498</c:v>
                </c:pt>
                <c:pt idx="859">
                  <c:v>-775.79999999999927</c:v>
                </c:pt>
                <c:pt idx="860">
                  <c:v>-360.28000000000065</c:v>
                </c:pt>
                <c:pt idx="861">
                  <c:v>85.290000000000873</c:v>
                </c:pt>
                <c:pt idx="862">
                  <c:v>-1104.7300000000014</c:v>
                </c:pt>
                <c:pt idx="863">
                  <c:v>179.59000000000015</c:v>
                </c:pt>
                <c:pt idx="864">
                  <c:v>771.26000000000022</c:v>
                </c:pt>
                <c:pt idx="865">
                  <c:v>-32.690000000000509</c:v>
                </c:pt>
                <c:pt idx="866">
                  <c:v>394.84000000000015</c:v>
                </c:pt>
                <c:pt idx="867">
                  <c:v>-389.67000000000007</c:v>
                </c:pt>
                <c:pt idx="868">
                  <c:v>-297.86999999999898</c:v>
                </c:pt>
                <c:pt idx="869">
                  <c:v>-145.19000000000051</c:v>
                </c:pt>
                <c:pt idx="870">
                  <c:v>-346.92000000000007</c:v>
                </c:pt>
                <c:pt idx="871">
                  <c:v>120.79000000000087</c:v>
                </c:pt>
                <c:pt idx="872">
                  <c:v>-63.930000000000291</c:v>
                </c:pt>
                <c:pt idx="873">
                  <c:v>-326.5</c:v>
                </c:pt>
                <c:pt idx="874">
                  <c:v>-51.690000000000509</c:v>
                </c:pt>
                <c:pt idx="875">
                  <c:v>47.790000000000873</c:v>
                </c:pt>
                <c:pt idx="876">
                  <c:v>81.409999999999854</c:v>
                </c:pt>
                <c:pt idx="877">
                  <c:v>464.10999999999876</c:v>
                </c:pt>
                <c:pt idx="878">
                  <c:v>369.02000000000044</c:v>
                </c:pt>
                <c:pt idx="879">
                  <c:v>8.4799999999995634</c:v>
                </c:pt>
                <c:pt idx="880">
                  <c:v>407.45000000000073</c:v>
                </c:pt>
                <c:pt idx="881">
                  <c:v>130.89999999999964</c:v>
                </c:pt>
                <c:pt idx="882">
                  <c:v>770.29000000000087</c:v>
                </c:pt>
                <c:pt idx="883">
                  <c:v>-363.18000000000029</c:v>
                </c:pt>
                <c:pt idx="884">
                  <c:v>564.92000000000007</c:v>
                </c:pt>
                <c:pt idx="885">
                  <c:v>-217.19000000000051</c:v>
                </c:pt>
                <c:pt idx="886">
                  <c:v>197.18000000000029</c:v>
                </c:pt>
                <c:pt idx="887">
                  <c:v>-614.65999999999985</c:v>
                </c:pt>
                <c:pt idx="888">
                  <c:v>201.20999999999913</c:v>
                </c:pt>
                <c:pt idx="889">
                  <c:v>-111.23999999999978</c:v>
                </c:pt>
                <c:pt idx="890">
                  <c:v>-518.88999999999942</c:v>
                </c:pt>
                <c:pt idx="891">
                  <c:v>-681.27000000000044</c:v>
                </c:pt>
                <c:pt idx="892">
                  <c:v>147.71000000000095</c:v>
                </c:pt>
                <c:pt idx="893">
                  <c:v>106.54999999999927</c:v>
                </c:pt>
                <c:pt idx="894">
                  <c:v>-304.6200000000008</c:v>
                </c:pt>
                <c:pt idx="895">
                  <c:v>281.60000000000036</c:v>
                </c:pt>
                <c:pt idx="896">
                  <c:v>298.18000000000029</c:v>
                </c:pt>
                <c:pt idx="897">
                  <c:v>73.389999999999418</c:v>
                </c:pt>
                <c:pt idx="898">
                  <c:v>-741.79999999999927</c:v>
                </c:pt>
                <c:pt idx="899">
                  <c:v>87.219999999999345</c:v>
                </c:pt>
                <c:pt idx="900">
                  <c:v>282.34000000000015</c:v>
                </c:pt>
                <c:pt idx="901">
                  <c:v>-347.61999999999898</c:v>
                </c:pt>
                <c:pt idx="902">
                  <c:v>-72.659999999999854</c:v>
                </c:pt>
                <c:pt idx="903">
                  <c:v>266.30999999999949</c:v>
                </c:pt>
                <c:pt idx="904">
                  <c:v>-125.86000000000058</c:v>
                </c:pt>
                <c:pt idx="905">
                  <c:v>-415.30999999999949</c:v>
                </c:pt>
                <c:pt idx="906">
                  <c:v>-209.20000000000073</c:v>
                </c:pt>
                <c:pt idx="907">
                  <c:v>79.050000000001091</c:v>
                </c:pt>
                <c:pt idx="908">
                  <c:v>77.680000000000291</c:v>
                </c:pt>
                <c:pt idx="909">
                  <c:v>35.709999999999127</c:v>
                </c:pt>
                <c:pt idx="910">
                  <c:v>686.65999999999985</c:v>
                </c:pt>
                <c:pt idx="911">
                  <c:v>300.07999999999993</c:v>
                </c:pt>
                <c:pt idx="912">
                  <c:v>-31.829999999999927</c:v>
                </c:pt>
                <c:pt idx="913">
                  <c:v>-107.13999999999942</c:v>
                </c:pt>
                <c:pt idx="914">
                  <c:v>-133.23999999999978</c:v>
                </c:pt>
                <c:pt idx="915">
                  <c:v>105.03999999999905</c:v>
                </c:pt>
                <c:pt idx="916">
                  <c:v>-107.96999999999935</c:v>
                </c:pt>
                <c:pt idx="917">
                  <c:v>-134.38000000000102</c:v>
                </c:pt>
                <c:pt idx="918">
                  <c:v>-182.83999999999833</c:v>
                </c:pt>
                <c:pt idx="919">
                  <c:v>68.539999999999054</c:v>
                </c:pt>
                <c:pt idx="920">
                  <c:v>243.96999999999935</c:v>
                </c:pt>
                <c:pt idx="921">
                  <c:v>-110.78999999999905</c:v>
                </c:pt>
                <c:pt idx="922">
                  <c:v>90.799999999999272</c:v>
                </c:pt>
                <c:pt idx="923">
                  <c:v>-93.539999999999054</c:v>
                </c:pt>
                <c:pt idx="924">
                  <c:v>11.760000000000218</c:v>
                </c:pt>
                <c:pt idx="925">
                  <c:v>-91.720000000001164</c:v>
                </c:pt>
                <c:pt idx="926">
                  <c:v>-23.809999999999491</c:v>
                </c:pt>
                <c:pt idx="927">
                  <c:v>74.950000000000728</c:v>
                </c:pt>
                <c:pt idx="928">
                  <c:v>-156.72000000000116</c:v>
                </c:pt>
                <c:pt idx="929">
                  <c:v>-128.05999999999949</c:v>
                </c:pt>
                <c:pt idx="930">
                  <c:v>74.159999999999854</c:v>
                </c:pt>
                <c:pt idx="931">
                  <c:v>-308.86000000000058</c:v>
                </c:pt>
                <c:pt idx="932">
                  <c:v>-1085.5999999999985</c:v>
                </c:pt>
                <c:pt idx="933">
                  <c:v>-70.75</c:v>
                </c:pt>
                <c:pt idx="934">
                  <c:v>-509.41000000000076</c:v>
                </c:pt>
                <c:pt idx="935">
                  <c:v>151.75000000000091</c:v>
                </c:pt>
                <c:pt idx="936">
                  <c:v>-85.730000000000473</c:v>
                </c:pt>
                <c:pt idx="937">
                  <c:v>-96.830000000000837</c:v>
                </c:pt>
                <c:pt idx="938">
                  <c:v>208.10000000000036</c:v>
                </c:pt>
                <c:pt idx="939">
                  <c:v>57.979999999999563</c:v>
                </c:pt>
                <c:pt idx="940">
                  <c:v>-44.569999999999709</c:v>
                </c:pt>
                <c:pt idx="941">
                  <c:v>-85.789999999999054</c:v>
                </c:pt>
                <c:pt idx="942">
                  <c:v>-2.1200000000008004</c:v>
                </c:pt>
                <c:pt idx="943">
                  <c:v>-23.649999999999636</c:v>
                </c:pt>
                <c:pt idx="944">
                  <c:v>-228.71000000000004</c:v>
                </c:pt>
                <c:pt idx="945">
                  <c:v>272.10999999999967</c:v>
                </c:pt>
                <c:pt idx="946">
                  <c:v>-39.300000000000182</c:v>
                </c:pt>
                <c:pt idx="947">
                  <c:v>393.57000000000062</c:v>
                </c:pt>
                <c:pt idx="948">
                  <c:v>8.0799999999999272</c:v>
                </c:pt>
                <c:pt idx="949">
                  <c:v>-248.71000000000095</c:v>
                </c:pt>
                <c:pt idx="950">
                  <c:v>32.820000000001528</c:v>
                </c:pt>
                <c:pt idx="951">
                  <c:v>103.10999999999876</c:v>
                </c:pt>
                <c:pt idx="952">
                  <c:v>-139.55999999999949</c:v>
                </c:pt>
                <c:pt idx="953">
                  <c:v>-159.77999999999975</c:v>
                </c:pt>
                <c:pt idx="954">
                  <c:v>-174.61000000000058</c:v>
                </c:pt>
                <c:pt idx="955">
                  <c:v>97.300000000000182</c:v>
                </c:pt>
                <c:pt idx="956">
                  <c:v>-121.93000000000029</c:v>
                </c:pt>
                <c:pt idx="957">
                  <c:v>9.9200000000000728</c:v>
                </c:pt>
                <c:pt idx="958">
                  <c:v>246.39999999999964</c:v>
                </c:pt>
                <c:pt idx="959">
                  <c:v>7.8800000000010186</c:v>
                </c:pt>
                <c:pt idx="960">
                  <c:v>-114.59000000000015</c:v>
                </c:pt>
                <c:pt idx="961">
                  <c:v>-667.36999999999989</c:v>
                </c:pt>
                <c:pt idx="962">
                  <c:v>16.599999999999454</c:v>
                </c:pt>
                <c:pt idx="963">
                  <c:v>1143.6499999999996</c:v>
                </c:pt>
                <c:pt idx="964">
                  <c:v>644.67000000000007</c:v>
                </c:pt>
                <c:pt idx="965">
                  <c:v>321.32999999999993</c:v>
                </c:pt>
                <c:pt idx="966">
                  <c:v>-107.02999999999884</c:v>
                </c:pt>
                <c:pt idx="967">
                  <c:v>-0.32000000000152795</c:v>
                </c:pt>
                <c:pt idx="968">
                  <c:v>-232.32999999999993</c:v>
                </c:pt>
                <c:pt idx="969">
                  <c:v>-98.5</c:v>
                </c:pt>
                <c:pt idx="970">
                  <c:v>98.25</c:v>
                </c:pt>
                <c:pt idx="971">
                  <c:v>81.910000000001673</c:v>
                </c:pt>
                <c:pt idx="972">
                  <c:v>-81.550000000001091</c:v>
                </c:pt>
                <c:pt idx="973">
                  <c:v>166.6200000000008</c:v>
                </c:pt>
                <c:pt idx="974">
                  <c:v>-55.150000000001455</c:v>
                </c:pt>
                <c:pt idx="975">
                  <c:v>4.5600000000013097</c:v>
                </c:pt>
                <c:pt idx="976">
                  <c:v>-111.44000000000051</c:v>
                </c:pt>
                <c:pt idx="977">
                  <c:v>-422.40999999999985</c:v>
                </c:pt>
                <c:pt idx="978">
                  <c:v>13.789999999999054</c:v>
                </c:pt>
                <c:pt idx="979">
                  <c:v>269.40000000000146</c:v>
                </c:pt>
                <c:pt idx="980">
                  <c:v>-376.60000000000036</c:v>
                </c:pt>
                <c:pt idx="981">
                  <c:v>56.559999999999491</c:v>
                </c:pt>
                <c:pt idx="982">
                  <c:v>-13.170000000000073</c:v>
                </c:pt>
                <c:pt idx="983">
                  <c:v>-105.25</c:v>
                </c:pt>
                <c:pt idx="984">
                  <c:v>-146.44000000000051</c:v>
                </c:pt>
                <c:pt idx="985">
                  <c:v>-18.559999999999491</c:v>
                </c:pt>
                <c:pt idx="986">
                  <c:v>60.170000000000073</c:v>
                </c:pt>
                <c:pt idx="987">
                  <c:v>-337.03999999999905</c:v>
                </c:pt>
                <c:pt idx="988">
                  <c:v>-76.290000000000873</c:v>
                </c:pt>
                <c:pt idx="989">
                  <c:v>-44.029999999999745</c:v>
                </c:pt>
                <c:pt idx="990">
                  <c:v>-467.18000000000029</c:v>
                </c:pt>
                <c:pt idx="991">
                  <c:v>-348.44999999999982</c:v>
                </c:pt>
                <c:pt idx="992">
                  <c:v>44.190000000000509</c:v>
                </c:pt>
                <c:pt idx="993">
                  <c:v>-269.18000000000029</c:v>
                </c:pt>
                <c:pt idx="994">
                  <c:v>166.61999999999989</c:v>
                </c:pt>
                <c:pt idx="995">
                  <c:v>-66.210000000000036</c:v>
                </c:pt>
                <c:pt idx="996">
                  <c:v>395.26000000000022</c:v>
                </c:pt>
                <c:pt idx="997">
                  <c:v>-149.76000000000022</c:v>
                </c:pt>
                <c:pt idx="998">
                  <c:v>347.80000000000018</c:v>
                </c:pt>
                <c:pt idx="999">
                  <c:v>-184.36000000000058</c:v>
                </c:pt>
                <c:pt idx="1000">
                  <c:v>-163.01999999999953</c:v>
                </c:pt>
                <c:pt idx="1001">
                  <c:v>-53.720000000000255</c:v>
                </c:pt>
                <c:pt idx="1002">
                  <c:v>-21.289999999999964</c:v>
                </c:pt>
                <c:pt idx="1003">
                  <c:v>-103.38000000000011</c:v>
                </c:pt>
                <c:pt idx="1004">
                  <c:v>188.18000000000029</c:v>
                </c:pt>
                <c:pt idx="1005">
                  <c:v>123.68000000000029</c:v>
                </c:pt>
                <c:pt idx="1006">
                  <c:v>10.269999999999527</c:v>
                </c:pt>
                <c:pt idx="1007">
                  <c:v>25.420000000000073</c:v>
                </c:pt>
                <c:pt idx="1008">
                  <c:v>-223.82999999999993</c:v>
                </c:pt>
                <c:pt idx="1009">
                  <c:v>-96.680000000000291</c:v>
                </c:pt>
                <c:pt idx="1010">
                  <c:v>-38.889999999999418</c:v>
                </c:pt>
                <c:pt idx="1011">
                  <c:v>-10.100000000000364</c:v>
                </c:pt>
                <c:pt idx="1012">
                  <c:v>47.159999999999854</c:v>
                </c:pt>
                <c:pt idx="1013">
                  <c:v>-146.65999999999985</c:v>
                </c:pt>
                <c:pt idx="1014">
                  <c:v>33.119999999999891</c:v>
                </c:pt>
                <c:pt idx="1015">
                  <c:v>-230.30000000000018</c:v>
                </c:pt>
                <c:pt idx="1016">
                  <c:v>-301.9399999999996</c:v>
                </c:pt>
                <c:pt idx="1017">
                  <c:v>761.84000000000015</c:v>
                </c:pt>
                <c:pt idx="1018">
                  <c:v>-202.82000000000062</c:v>
                </c:pt>
                <c:pt idx="1019">
                  <c:v>47.380000000000109</c:v>
                </c:pt>
                <c:pt idx="1020">
                  <c:v>-44.4399999999996</c:v>
                </c:pt>
                <c:pt idx="1021">
                  <c:v>249.30000000000018</c:v>
                </c:pt>
                <c:pt idx="1022">
                  <c:v>-114.88000000000011</c:v>
                </c:pt>
                <c:pt idx="1023">
                  <c:v>-48.779999999999745</c:v>
                </c:pt>
                <c:pt idx="1024">
                  <c:v>-25.330000000000837</c:v>
                </c:pt>
                <c:pt idx="1025">
                  <c:v>-17.989999999999782</c:v>
                </c:pt>
                <c:pt idx="1026">
                  <c:v>39.840000000000146</c:v>
                </c:pt>
                <c:pt idx="1027">
                  <c:v>77.039999999999964</c:v>
                </c:pt>
                <c:pt idx="1028">
                  <c:v>84.109999999999673</c:v>
                </c:pt>
                <c:pt idx="1029">
                  <c:v>-137.72999999999956</c:v>
                </c:pt>
                <c:pt idx="1030">
                  <c:v>-83.319999999999709</c:v>
                </c:pt>
                <c:pt idx="1031">
                  <c:v>21.779999999999745</c:v>
                </c:pt>
                <c:pt idx="1032">
                  <c:v>-232.14000000000033</c:v>
                </c:pt>
                <c:pt idx="1033">
                  <c:v>328.46000000000004</c:v>
                </c:pt>
                <c:pt idx="1034">
                  <c:v>45.730000000000473</c:v>
                </c:pt>
                <c:pt idx="1035">
                  <c:v>1.9899999999997817</c:v>
                </c:pt>
                <c:pt idx="1036">
                  <c:v>372.14000000000033</c:v>
                </c:pt>
                <c:pt idx="1037">
                  <c:v>314.5</c:v>
                </c:pt>
                <c:pt idx="1038">
                  <c:v>26.619999999999891</c:v>
                </c:pt>
                <c:pt idx="1039">
                  <c:v>-258.43000000000029</c:v>
                </c:pt>
                <c:pt idx="1040">
                  <c:v>279.53999999999996</c:v>
                </c:pt>
                <c:pt idx="1041">
                  <c:v>-13.5</c:v>
                </c:pt>
                <c:pt idx="1042">
                  <c:v>79.659999999999854</c:v>
                </c:pt>
                <c:pt idx="1043">
                  <c:v>-33.369999999999891</c:v>
                </c:pt>
                <c:pt idx="1044">
                  <c:v>624.51000000000022</c:v>
                </c:pt>
                <c:pt idx="1045">
                  <c:v>99.899999999999636</c:v>
                </c:pt>
                <c:pt idx="1046">
                  <c:v>-132.44999999999891</c:v>
                </c:pt>
                <c:pt idx="1047">
                  <c:v>210.60999999999876</c:v>
                </c:pt>
                <c:pt idx="1048">
                  <c:v>16.760000000000218</c:v>
                </c:pt>
                <c:pt idx="1049">
                  <c:v>-305.28999999999905</c:v>
                </c:pt>
                <c:pt idx="1050">
                  <c:v>16.639999999999418</c:v>
                </c:pt>
                <c:pt idx="1051">
                  <c:v>61.6299999999992</c:v>
                </c:pt>
                <c:pt idx="1052">
                  <c:v>-67.6299999999992</c:v>
                </c:pt>
                <c:pt idx="1053">
                  <c:v>-244.36000000000058</c:v>
                </c:pt>
                <c:pt idx="1054">
                  <c:v>53.200000000000728</c:v>
                </c:pt>
                <c:pt idx="1055">
                  <c:v>-106.48999999999978</c:v>
                </c:pt>
                <c:pt idx="1056">
                  <c:v>214.93999999999869</c:v>
                </c:pt>
                <c:pt idx="1057">
                  <c:v>332.03000000000065</c:v>
                </c:pt>
                <c:pt idx="1058">
                  <c:v>246.31999999999971</c:v>
                </c:pt>
                <c:pt idx="1059">
                  <c:v>186.95000000000073</c:v>
                </c:pt>
                <c:pt idx="1060">
                  <c:v>224.95999999999913</c:v>
                </c:pt>
                <c:pt idx="1061">
                  <c:v>-157.51999999999862</c:v>
                </c:pt>
                <c:pt idx="1062">
                  <c:v>-24.340000000000146</c:v>
                </c:pt>
                <c:pt idx="1063">
                  <c:v>20.18999999999869</c:v>
                </c:pt>
                <c:pt idx="1064">
                  <c:v>-119.02999999999884</c:v>
                </c:pt>
                <c:pt idx="1065">
                  <c:v>-93.020000000000437</c:v>
                </c:pt>
                <c:pt idx="1066">
                  <c:v>441.80999999999949</c:v>
                </c:pt>
                <c:pt idx="1067">
                  <c:v>55.149999999999636</c:v>
                </c:pt>
                <c:pt idx="1068">
                  <c:v>114.92000000000007</c:v>
                </c:pt>
                <c:pt idx="1069">
                  <c:v>121.59000000000015</c:v>
                </c:pt>
                <c:pt idx="1070">
                  <c:v>198.65999999999985</c:v>
                </c:pt>
                <c:pt idx="1071">
                  <c:v>-273.51999999999862</c:v>
                </c:pt>
                <c:pt idx="1072">
                  <c:v>390.36999999999898</c:v>
                </c:pt>
                <c:pt idx="1073">
                  <c:v>124.02000000000044</c:v>
                </c:pt>
                <c:pt idx="1074">
                  <c:v>-139.28000000000065</c:v>
                </c:pt>
                <c:pt idx="1075">
                  <c:v>149.52000000000044</c:v>
                </c:pt>
                <c:pt idx="1076">
                  <c:v>-439.35000000000036</c:v>
                </c:pt>
                <c:pt idx="1077">
                  <c:v>-52.649999999999636</c:v>
                </c:pt>
                <c:pt idx="1078">
                  <c:v>-235.86000000000058</c:v>
                </c:pt>
                <c:pt idx="1079">
                  <c:v>545.23000000000138</c:v>
                </c:pt>
                <c:pt idx="1080">
                  <c:v>-490.51000000000022</c:v>
                </c:pt>
                <c:pt idx="1081">
                  <c:v>-62.470000000001164</c:v>
                </c:pt>
                <c:pt idx="1082">
                  <c:v>49.150000000001455</c:v>
                </c:pt>
                <c:pt idx="1083">
                  <c:v>8.7799999999988358</c:v>
                </c:pt>
                <c:pt idx="1084">
                  <c:v>239.28000000000065</c:v>
                </c:pt>
                <c:pt idx="1085">
                  <c:v>-275.5</c:v>
                </c:pt>
                <c:pt idx="1086">
                  <c:v>-261.88999999999942</c:v>
                </c:pt>
                <c:pt idx="1087">
                  <c:v>-590.15000000000146</c:v>
                </c:pt>
                <c:pt idx="1088">
                  <c:v>7.6900000000005093</c:v>
                </c:pt>
                <c:pt idx="1089">
                  <c:v>-9.7399999999997817</c:v>
                </c:pt>
                <c:pt idx="1090">
                  <c:v>-140.67000000000007</c:v>
                </c:pt>
                <c:pt idx="1091">
                  <c:v>-89.920000000000073</c:v>
                </c:pt>
                <c:pt idx="1092">
                  <c:v>375.80999999999949</c:v>
                </c:pt>
                <c:pt idx="1093">
                  <c:v>-148.51999999999862</c:v>
                </c:pt>
                <c:pt idx="1094">
                  <c:v>-27.400000000001455</c:v>
                </c:pt>
                <c:pt idx="1095">
                  <c:v>317.32999999999993</c:v>
                </c:pt>
                <c:pt idx="1096">
                  <c:v>43.130000000001019</c:v>
                </c:pt>
                <c:pt idx="1097">
                  <c:v>-180.06999999999971</c:v>
                </c:pt>
                <c:pt idx="1098">
                  <c:v>-751.51000000000022</c:v>
                </c:pt>
                <c:pt idx="1099">
                  <c:v>-299.80000000000018</c:v>
                </c:pt>
                <c:pt idx="1100">
                  <c:v>77.899999999999636</c:v>
                </c:pt>
                <c:pt idx="1101">
                  <c:v>10.840000000000146</c:v>
                </c:pt>
                <c:pt idx="1102">
                  <c:v>-2179.0699999999997</c:v>
                </c:pt>
                <c:pt idx="1103">
                  <c:v>-139.88000000000011</c:v>
                </c:pt>
                <c:pt idx="1104">
                  <c:v>-371.93000000000029</c:v>
                </c:pt>
                <c:pt idx="1105">
                  <c:v>70.470000000000255</c:v>
                </c:pt>
                <c:pt idx="1106">
                  <c:v>-417.85999999999967</c:v>
                </c:pt>
                <c:pt idx="1107">
                  <c:v>518.97999999999956</c:v>
                </c:pt>
                <c:pt idx="1108">
                  <c:v>-99.489999999999782</c:v>
                </c:pt>
                <c:pt idx="1109">
                  <c:v>936.42999999999938</c:v>
                </c:pt>
                <c:pt idx="1110">
                  <c:v>-108.64999999999964</c:v>
                </c:pt>
                <c:pt idx="1111">
                  <c:v>-17.170000000000073</c:v>
                </c:pt>
                <c:pt idx="1112">
                  <c:v>-290.61999999999989</c:v>
                </c:pt>
                <c:pt idx="1113">
                  <c:v>584.69999999999982</c:v>
                </c:pt>
                <c:pt idx="1114">
                  <c:v>317.23000000000047</c:v>
                </c:pt>
                <c:pt idx="1115">
                  <c:v>-110.40000000000055</c:v>
                </c:pt>
                <c:pt idx="1116">
                  <c:v>50.490000000000691</c:v>
                </c:pt>
                <c:pt idx="1117">
                  <c:v>-40.550000000000182</c:v>
                </c:pt>
                <c:pt idx="1118">
                  <c:v>-456.01000000000022</c:v>
                </c:pt>
                <c:pt idx="1119">
                  <c:v>-315.3100000000004</c:v>
                </c:pt>
                <c:pt idx="1120">
                  <c:v>630.88000000000011</c:v>
                </c:pt>
                <c:pt idx="1121">
                  <c:v>-86.579999999999927</c:v>
                </c:pt>
                <c:pt idx="1122">
                  <c:v>-82.279999999999745</c:v>
                </c:pt>
                <c:pt idx="1123">
                  <c:v>468.05999999999949</c:v>
                </c:pt>
                <c:pt idx="1124">
                  <c:v>-106.35999999999967</c:v>
                </c:pt>
                <c:pt idx="1125">
                  <c:v>140.5600000000004</c:v>
                </c:pt>
                <c:pt idx="1126">
                  <c:v>-110.36999999999989</c:v>
                </c:pt>
                <c:pt idx="1127">
                  <c:v>531.34999999999945</c:v>
                </c:pt>
                <c:pt idx="1128">
                  <c:v>-114.77999999999975</c:v>
                </c:pt>
                <c:pt idx="1129">
                  <c:v>149.40999999999985</c:v>
                </c:pt>
                <c:pt idx="1130">
                  <c:v>-16.920000000000073</c:v>
                </c:pt>
                <c:pt idx="1131">
                  <c:v>-411.47999999999956</c:v>
                </c:pt>
                <c:pt idx="1132">
                  <c:v>-31.150000000000546</c:v>
                </c:pt>
                <c:pt idx="1133">
                  <c:v>256.03000000000065</c:v>
                </c:pt>
                <c:pt idx="1134">
                  <c:v>-287.3700000000008</c:v>
                </c:pt>
                <c:pt idx="1135">
                  <c:v>17.930000000000291</c:v>
                </c:pt>
                <c:pt idx="1136">
                  <c:v>-118.07999999999993</c:v>
                </c:pt>
                <c:pt idx="1137">
                  <c:v>337.68000000000029</c:v>
                </c:pt>
                <c:pt idx="1138">
                  <c:v>-28.570000000000618</c:v>
                </c:pt>
                <c:pt idx="1139">
                  <c:v>178.26000000000022</c:v>
                </c:pt>
                <c:pt idx="1140">
                  <c:v>-25.680000000000291</c:v>
                </c:pt>
                <c:pt idx="1141">
                  <c:v>-343.38999999999942</c:v>
                </c:pt>
                <c:pt idx="1142">
                  <c:v>40.929999999999382</c:v>
                </c:pt>
                <c:pt idx="1143">
                  <c:v>199.93000000000029</c:v>
                </c:pt>
                <c:pt idx="1144">
                  <c:v>500.22000000000025</c:v>
                </c:pt>
                <c:pt idx="1145">
                  <c:v>-86.940000000000509</c:v>
                </c:pt>
                <c:pt idx="1146">
                  <c:v>16.080000000000837</c:v>
                </c:pt>
                <c:pt idx="1147">
                  <c:v>101.13999999999942</c:v>
                </c:pt>
                <c:pt idx="1148">
                  <c:v>106.59000000000015</c:v>
                </c:pt>
                <c:pt idx="1149">
                  <c:v>-0.36999999999989086</c:v>
                </c:pt>
                <c:pt idx="1150">
                  <c:v>1128.9800000000005</c:v>
                </c:pt>
                <c:pt idx="1151">
                  <c:v>-101.39000000000124</c:v>
                </c:pt>
                <c:pt idx="1152">
                  <c:v>80.25</c:v>
                </c:pt>
                <c:pt idx="1153">
                  <c:v>91.270000000000437</c:v>
                </c:pt>
                <c:pt idx="1154">
                  <c:v>-76.299999999999272</c:v>
                </c:pt>
                <c:pt idx="1155">
                  <c:v>89.979999999999563</c:v>
                </c:pt>
                <c:pt idx="1156">
                  <c:v>20.809999999999491</c:v>
                </c:pt>
                <c:pt idx="1157">
                  <c:v>320.72999999999956</c:v>
                </c:pt>
                <c:pt idx="1158">
                  <c:v>589.48000000000138</c:v>
                </c:pt>
                <c:pt idx="1159">
                  <c:v>127.8799999999992</c:v>
                </c:pt>
                <c:pt idx="1160">
                  <c:v>-403.73999999999978</c:v>
                </c:pt>
                <c:pt idx="1161">
                  <c:v>-881.29999999999927</c:v>
                </c:pt>
                <c:pt idx="1162">
                  <c:v>-148.21000000000095</c:v>
                </c:pt>
                <c:pt idx="1163">
                  <c:v>173.80000000000109</c:v>
                </c:pt>
                <c:pt idx="1164">
                  <c:v>611.42999999999847</c:v>
                </c:pt>
                <c:pt idx="1165">
                  <c:v>418.07000000000153</c:v>
                </c:pt>
                <c:pt idx="1166">
                  <c:v>-366.77000000000044</c:v>
                </c:pt>
                <c:pt idx="1167">
                  <c:v>-30.819999999999709</c:v>
                </c:pt>
                <c:pt idx="1168">
                  <c:v>378.23999999999978</c:v>
                </c:pt>
                <c:pt idx="1169">
                  <c:v>-78.010000000000218</c:v>
                </c:pt>
                <c:pt idx="1170">
                  <c:v>0.94000000000050932</c:v>
                </c:pt>
                <c:pt idx="1171">
                  <c:v>-134.71000000000095</c:v>
                </c:pt>
                <c:pt idx="1172">
                  <c:v>-448.21999999999935</c:v>
                </c:pt>
                <c:pt idx="1173">
                  <c:v>104.29999999999927</c:v>
                </c:pt>
                <c:pt idx="1174">
                  <c:v>22.8700000000008</c:v>
                </c:pt>
                <c:pt idx="1175">
                  <c:v>-173.3700000000008</c:v>
                </c:pt>
                <c:pt idx="1176">
                  <c:v>-154.61000000000058</c:v>
                </c:pt>
                <c:pt idx="1177">
                  <c:v>-51.759999999998399</c:v>
                </c:pt>
                <c:pt idx="1178">
                  <c:v>216.82999999999993</c:v>
                </c:pt>
                <c:pt idx="1179">
                  <c:v>373.17999999999847</c:v>
                </c:pt>
                <c:pt idx="1180">
                  <c:v>-48.859999999998763</c:v>
                </c:pt>
                <c:pt idx="1181">
                  <c:v>92.350000000000364</c:v>
                </c:pt>
                <c:pt idx="1182">
                  <c:v>-19.260000000000218</c:v>
                </c:pt>
                <c:pt idx="1183">
                  <c:v>188.40999999999985</c:v>
                </c:pt>
                <c:pt idx="1184">
                  <c:v>-127.98999999999978</c:v>
                </c:pt>
                <c:pt idx="1185">
                  <c:v>59.849999999998545</c:v>
                </c:pt>
                <c:pt idx="1186">
                  <c:v>193.95000000000073</c:v>
                </c:pt>
                <c:pt idx="1187">
                  <c:v>-116.98999999999978</c:v>
                </c:pt>
                <c:pt idx="1188">
                  <c:v>34.3700000000008</c:v>
                </c:pt>
                <c:pt idx="1189">
                  <c:v>15.75</c:v>
                </c:pt>
                <c:pt idx="1190">
                  <c:v>2</c:v>
                </c:pt>
                <c:pt idx="1191">
                  <c:v>110.11999999999898</c:v>
                </c:pt>
                <c:pt idx="1192">
                  <c:v>31.219999999999345</c:v>
                </c:pt>
                <c:pt idx="1193">
                  <c:v>-508.5099999999984</c:v>
                </c:pt>
                <c:pt idx="1194">
                  <c:v>94.019999999998618</c:v>
                </c:pt>
                <c:pt idx="1195">
                  <c:v>-15</c:v>
                </c:pt>
                <c:pt idx="1196">
                  <c:v>-85.799999999999272</c:v>
                </c:pt>
                <c:pt idx="1197">
                  <c:v>98.299999999999272</c:v>
                </c:pt>
                <c:pt idx="1198">
                  <c:v>70.520000000000437</c:v>
                </c:pt>
                <c:pt idx="1199">
                  <c:v>-97.860000000000582</c:v>
                </c:pt>
                <c:pt idx="1200">
                  <c:v>-43.049999999999272</c:v>
                </c:pt>
                <c:pt idx="1201">
                  <c:v>-42.590000000000146</c:v>
                </c:pt>
                <c:pt idx="1202">
                  <c:v>15.219999999999345</c:v>
                </c:pt>
                <c:pt idx="1203">
                  <c:v>-10.819999999999709</c:v>
                </c:pt>
                <c:pt idx="1204">
                  <c:v>361.69000000000051</c:v>
                </c:pt>
                <c:pt idx="1205">
                  <c:v>-41.010000000000218</c:v>
                </c:pt>
                <c:pt idx="1206">
                  <c:v>-383.57999999999993</c:v>
                </c:pt>
                <c:pt idx="1207">
                  <c:v>35.909999999999854</c:v>
                </c:pt>
                <c:pt idx="1208">
                  <c:v>-126.73999999999978</c:v>
                </c:pt>
                <c:pt idx="1209">
                  <c:v>-115.79999999999927</c:v>
                </c:pt>
                <c:pt idx="1210">
                  <c:v>65.209999999999127</c:v>
                </c:pt>
                <c:pt idx="1211">
                  <c:v>87.909999999999854</c:v>
                </c:pt>
                <c:pt idx="1212">
                  <c:v>-48.420000000000073</c:v>
                </c:pt>
                <c:pt idx="1213">
                  <c:v>80.100000000000364</c:v>
                </c:pt>
                <c:pt idx="1214">
                  <c:v>-91.600000000000364</c:v>
                </c:pt>
                <c:pt idx="1215">
                  <c:v>-52.029999999998836</c:v>
                </c:pt>
                <c:pt idx="1216">
                  <c:v>25</c:v>
                </c:pt>
                <c:pt idx="1217">
                  <c:v>-85.150000000001455</c:v>
                </c:pt>
                <c:pt idx="1218">
                  <c:v>244.17000000000007</c:v>
                </c:pt>
                <c:pt idx="1219">
                  <c:v>-35.769999999998618</c:v>
                </c:pt>
                <c:pt idx="1220">
                  <c:v>185.72999999999956</c:v>
                </c:pt>
                <c:pt idx="1221">
                  <c:v>-180.77000000000044</c:v>
                </c:pt>
                <c:pt idx="1222">
                  <c:v>-37.039999999999054</c:v>
                </c:pt>
                <c:pt idx="1223">
                  <c:v>8.2299999999995634</c:v>
                </c:pt>
                <c:pt idx="1224">
                  <c:v>44.369999999998981</c:v>
                </c:pt>
                <c:pt idx="1225">
                  <c:v>-19.719999999999345</c:v>
                </c:pt>
                <c:pt idx="1226">
                  <c:v>-4.8899999999994179</c:v>
                </c:pt>
                <c:pt idx="1227">
                  <c:v>-17.81000000000131</c:v>
                </c:pt>
                <c:pt idx="1228">
                  <c:v>-100.10999999999876</c:v>
                </c:pt>
                <c:pt idx="1229">
                  <c:v>28.069999999999709</c:v>
                </c:pt>
                <c:pt idx="1230">
                  <c:v>26.860000000000582</c:v>
                </c:pt>
                <c:pt idx="1231">
                  <c:v>-5.6200000000008004</c:v>
                </c:pt>
                <c:pt idx="1232">
                  <c:v>-1.569999999999709</c:v>
                </c:pt>
                <c:pt idx="1233">
                  <c:v>209.38999999999942</c:v>
                </c:pt>
                <c:pt idx="1234">
                  <c:v>-2.0799999999999272</c:v>
                </c:pt>
                <c:pt idx="1235">
                  <c:v>237.17000000000007</c:v>
                </c:pt>
                <c:pt idx="1236">
                  <c:v>-7.4599999999991269</c:v>
                </c:pt>
                <c:pt idx="1237">
                  <c:v>90.75</c:v>
                </c:pt>
                <c:pt idx="1238">
                  <c:v>186.67999999999847</c:v>
                </c:pt>
                <c:pt idx="1239">
                  <c:v>1237.2100000000009</c:v>
                </c:pt>
                <c:pt idx="1240">
                  <c:v>-100.63000000000102</c:v>
                </c:pt>
                <c:pt idx="1241">
                  <c:v>271.86000000000058</c:v>
                </c:pt>
                <c:pt idx="1242">
                  <c:v>-199.80999999999949</c:v>
                </c:pt>
                <c:pt idx="1243">
                  <c:v>300.40999999999985</c:v>
                </c:pt>
                <c:pt idx="1244">
                  <c:v>374.51000000000022</c:v>
                </c:pt>
                <c:pt idx="1245">
                  <c:v>-635.31999999999971</c:v>
                </c:pt>
                <c:pt idx="1246">
                  <c:v>85.889999999999418</c:v>
                </c:pt>
                <c:pt idx="1247">
                  <c:v>18.340000000000146</c:v>
                </c:pt>
                <c:pt idx="1248">
                  <c:v>538.02000000000044</c:v>
                </c:pt>
                <c:pt idx="1249">
                  <c:v>-31.880000000001019</c:v>
                </c:pt>
                <c:pt idx="1250">
                  <c:v>-144.73999999999978</c:v>
                </c:pt>
                <c:pt idx="1251">
                  <c:v>162.92000000000007</c:v>
                </c:pt>
                <c:pt idx="1252">
                  <c:v>-116.94000000000051</c:v>
                </c:pt>
                <c:pt idx="1253">
                  <c:v>190.54000000000087</c:v>
                </c:pt>
                <c:pt idx="1254">
                  <c:v>-536.55999999999949</c:v>
                </c:pt>
                <c:pt idx="1255">
                  <c:v>207.15999999999985</c:v>
                </c:pt>
                <c:pt idx="1256">
                  <c:v>188.30999999999949</c:v>
                </c:pt>
                <c:pt idx="1257">
                  <c:v>76.010000000000218</c:v>
                </c:pt>
                <c:pt idx="1258">
                  <c:v>140.44000000000051</c:v>
                </c:pt>
                <c:pt idx="1259">
                  <c:v>-51.8700000000008</c:v>
                </c:pt>
                <c:pt idx="1260">
                  <c:v>472.46999999999935</c:v>
                </c:pt>
                <c:pt idx="1261">
                  <c:v>-259.95999999999913</c:v>
                </c:pt>
                <c:pt idx="1262">
                  <c:v>-359.20000000000073</c:v>
                </c:pt>
                <c:pt idx="1263">
                  <c:v>116.94000000000051</c:v>
                </c:pt>
                <c:pt idx="1264">
                  <c:v>-304.77000000000044</c:v>
                </c:pt>
                <c:pt idx="1265">
                  <c:v>145.60000000000036</c:v>
                </c:pt>
                <c:pt idx="1266">
                  <c:v>-2.1499999999996362</c:v>
                </c:pt>
                <c:pt idx="1267">
                  <c:v>87.8799999999992</c:v>
                </c:pt>
                <c:pt idx="1268">
                  <c:v>-446.53999999999905</c:v>
                </c:pt>
                <c:pt idx="1269">
                  <c:v>164.09000000000015</c:v>
                </c:pt>
                <c:pt idx="1270">
                  <c:v>-187.73000000000138</c:v>
                </c:pt>
                <c:pt idx="1271">
                  <c:v>211.82999999999993</c:v>
                </c:pt>
                <c:pt idx="1272">
                  <c:v>12.220000000001164</c:v>
                </c:pt>
                <c:pt idx="1273">
                  <c:v>94.309999999999491</c:v>
                </c:pt>
                <c:pt idx="1274">
                  <c:v>30.559999999999491</c:v>
                </c:pt>
                <c:pt idx="1275">
                  <c:v>389.36000000000058</c:v>
                </c:pt>
                <c:pt idx="1276">
                  <c:v>-639.78999999999905</c:v>
                </c:pt>
                <c:pt idx="1277">
                  <c:v>-653.45000000000073</c:v>
                </c:pt>
                <c:pt idx="1278">
                  <c:v>-172.32999999999993</c:v>
                </c:pt>
                <c:pt idx="1279">
                  <c:v>-467.1200000000008</c:v>
                </c:pt>
                <c:pt idx="1280">
                  <c:v>234.32999999999993</c:v>
                </c:pt>
                <c:pt idx="1281">
                  <c:v>-168.28999999999905</c:v>
                </c:pt>
                <c:pt idx="1282">
                  <c:v>-130.90999999999985</c:v>
                </c:pt>
                <c:pt idx="1283">
                  <c:v>215.19000000000051</c:v>
                </c:pt>
                <c:pt idx="1284">
                  <c:v>106.44999999999891</c:v>
                </c:pt>
                <c:pt idx="1285">
                  <c:v>-2.3899999999994179</c:v>
                </c:pt>
                <c:pt idx="1286">
                  <c:v>106.45999999999913</c:v>
                </c:pt>
                <c:pt idx="1287">
                  <c:v>-151.8799999999992</c:v>
                </c:pt>
                <c:pt idx="1288">
                  <c:v>414.23999999999978</c:v>
                </c:pt>
                <c:pt idx="1289">
                  <c:v>139.68000000000029</c:v>
                </c:pt>
                <c:pt idx="1290">
                  <c:v>161.21999999999935</c:v>
                </c:pt>
                <c:pt idx="1291">
                  <c:v>-56.299999999999272</c:v>
                </c:pt>
                <c:pt idx="1292">
                  <c:v>-20.360000000000582</c:v>
                </c:pt>
                <c:pt idx="1293">
                  <c:v>112.29999999999927</c:v>
                </c:pt>
                <c:pt idx="1294">
                  <c:v>-177.89999999999964</c:v>
                </c:pt>
                <c:pt idx="1295">
                  <c:v>-367.80999999999949</c:v>
                </c:pt>
                <c:pt idx="1296">
                  <c:v>42.229999999999563</c:v>
                </c:pt>
                <c:pt idx="1297">
                  <c:v>-290.97999999999956</c:v>
                </c:pt>
                <c:pt idx="1298">
                  <c:v>391.57999999999993</c:v>
                </c:pt>
                <c:pt idx="1299">
                  <c:v>101.35000000000036</c:v>
                </c:pt>
                <c:pt idx="1300">
                  <c:v>-22.319999999999709</c:v>
                </c:pt>
                <c:pt idx="1301">
                  <c:v>-4</c:v>
                </c:pt>
                <c:pt idx="1302">
                  <c:v>163.51000000000022</c:v>
                </c:pt>
                <c:pt idx="1303">
                  <c:v>-119.52000000000044</c:v>
                </c:pt>
                <c:pt idx="1304">
                  <c:v>-62.300000000001091</c:v>
                </c:pt>
                <c:pt idx="1305">
                  <c:v>-115.40999999999985</c:v>
                </c:pt>
                <c:pt idx="1306">
                  <c:v>-115.72999999999956</c:v>
                </c:pt>
                <c:pt idx="1307">
                  <c:v>101.71000000000095</c:v>
                </c:pt>
                <c:pt idx="1308">
                  <c:v>74.859999999998763</c:v>
                </c:pt>
                <c:pt idx="1309">
                  <c:v>90.010000000000218</c:v>
                </c:pt>
                <c:pt idx="1310">
                  <c:v>-168.32999999999993</c:v>
                </c:pt>
                <c:pt idx="1311">
                  <c:v>87.940000000000509</c:v>
                </c:pt>
                <c:pt idx="1312">
                  <c:v>221.46999999999935</c:v>
                </c:pt>
                <c:pt idx="1313">
                  <c:v>174.39999999999964</c:v>
                </c:pt>
                <c:pt idx="1314">
                  <c:v>318.81000000000131</c:v>
                </c:pt>
                <c:pt idx="1315">
                  <c:v>-49.540000000000873</c:v>
                </c:pt>
                <c:pt idx="1316">
                  <c:v>363.69000000000051</c:v>
                </c:pt>
                <c:pt idx="1317">
                  <c:v>-237.23999999999978</c:v>
                </c:pt>
                <c:pt idx="1318">
                  <c:v>-71.069999999999709</c:v>
                </c:pt>
                <c:pt idx="1319">
                  <c:v>121.72999999999956</c:v>
                </c:pt>
                <c:pt idx="1320">
                  <c:v>-161.02000000000044</c:v>
                </c:pt>
                <c:pt idx="1321">
                  <c:v>4.5499999999992724</c:v>
                </c:pt>
                <c:pt idx="1322">
                  <c:v>114.17000000000007</c:v>
                </c:pt>
                <c:pt idx="1323">
                  <c:v>292.90999999999985</c:v>
                </c:pt>
                <c:pt idx="1324">
                  <c:v>173.96000000000095</c:v>
                </c:pt>
                <c:pt idx="1325">
                  <c:v>1008.6100000000006</c:v>
                </c:pt>
                <c:pt idx="1326">
                  <c:v>217.43999999999869</c:v>
                </c:pt>
                <c:pt idx="1327">
                  <c:v>-236.47999999999956</c:v>
                </c:pt>
                <c:pt idx="1328">
                  <c:v>160.81999999999971</c:v>
                </c:pt>
                <c:pt idx="1329">
                  <c:v>-59.799999999999272</c:v>
                </c:pt>
                <c:pt idx="1330">
                  <c:v>35.430000000000291</c:v>
                </c:pt>
                <c:pt idx="1331">
                  <c:v>680.68000000000029</c:v>
                </c:pt>
                <c:pt idx="1332">
                  <c:v>-469.90000000000146</c:v>
                </c:pt>
                <c:pt idx="1333">
                  <c:v>145.48000000000138</c:v>
                </c:pt>
                <c:pt idx="1334">
                  <c:v>158.92000000000007</c:v>
                </c:pt>
                <c:pt idx="1335">
                  <c:v>304</c:v>
                </c:pt>
                <c:pt idx="1336">
                  <c:v>-177.18000000000029</c:v>
                </c:pt>
                <c:pt idx="1337">
                  <c:v>-116.28000000000065</c:v>
                </c:pt>
                <c:pt idx="1338">
                  <c:v>250.47999999999956</c:v>
                </c:pt>
                <c:pt idx="1339">
                  <c:v>290.20000000000073</c:v>
                </c:pt>
                <c:pt idx="1340">
                  <c:v>1436.3400000000001</c:v>
                </c:pt>
                <c:pt idx="1341">
                  <c:v>53.190000000000509</c:v>
                </c:pt>
                <c:pt idx="1342">
                  <c:v>-780.26000000000022</c:v>
                </c:pt>
                <c:pt idx="1343">
                  <c:v>688.19999999999891</c:v>
                </c:pt>
                <c:pt idx="1344">
                  <c:v>-266.26000000000022</c:v>
                </c:pt>
                <c:pt idx="1345">
                  <c:v>127.71000000000095</c:v>
                </c:pt>
                <c:pt idx="1346">
                  <c:v>428.88999999999942</c:v>
                </c:pt>
                <c:pt idx="1347">
                  <c:v>415.89000000000124</c:v>
                </c:pt>
                <c:pt idx="1348">
                  <c:v>92.919999999998254</c:v>
                </c:pt>
                <c:pt idx="1349">
                  <c:v>-283.48999999999978</c:v>
                </c:pt>
                <c:pt idx="1350">
                  <c:v>-93.389999999999418</c:v>
                </c:pt>
                <c:pt idx="1351">
                  <c:v>785.69000000000051</c:v>
                </c:pt>
                <c:pt idx="1352">
                  <c:v>876.09000000000015</c:v>
                </c:pt>
                <c:pt idx="1353">
                  <c:v>231.04999999999927</c:v>
                </c:pt>
                <c:pt idx="1354">
                  <c:v>51.090000000000146</c:v>
                </c:pt>
                <c:pt idx="1355">
                  <c:v>739.77000000000044</c:v>
                </c:pt>
                <c:pt idx="1356">
                  <c:v>5.7700000000004366</c:v>
                </c:pt>
                <c:pt idx="1357">
                  <c:v>-4.0800000000017462</c:v>
                </c:pt>
                <c:pt idx="1358">
                  <c:v>-206.5</c:v>
                </c:pt>
                <c:pt idx="1359">
                  <c:v>705.7400000000016</c:v>
                </c:pt>
                <c:pt idx="1360">
                  <c:v>-349.5</c:v>
                </c:pt>
                <c:pt idx="1361">
                  <c:v>-1577.630000000001</c:v>
                </c:pt>
                <c:pt idx="1362">
                  <c:v>-208.47999999999956</c:v>
                </c:pt>
                <c:pt idx="1363">
                  <c:v>793.5</c:v>
                </c:pt>
                <c:pt idx="1364">
                  <c:v>376.5</c:v>
                </c:pt>
                <c:pt idx="1365">
                  <c:v>1328.9799999999996</c:v>
                </c:pt>
                <c:pt idx="1366">
                  <c:v>-538.13999999999942</c:v>
                </c:pt>
                <c:pt idx="1367">
                  <c:v>181.93999999999869</c:v>
                </c:pt>
                <c:pt idx="1368">
                  <c:v>348.58000000000175</c:v>
                </c:pt>
                <c:pt idx="1369">
                  <c:v>-812.63999999999942</c:v>
                </c:pt>
                <c:pt idx="1370">
                  <c:v>350.97999999999956</c:v>
                </c:pt>
                <c:pt idx="1371">
                  <c:v>124.09000000000015</c:v>
                </c:pt>
                <c:pt idx="1372">
                  <c:v>-18.889999999999418</c:v>
                </c:pt>
                <c:pt idx="1373">
                  <c:v>-654.28000000000247</c:v>
                </c:pt>
                <c:pt idx="1374">
                  <c:v>88.100000000002183</c:v>
                </c:pt>
                <c:pt idx="1375">
                  <c:v>-225.47000000000116</c:v>
                </c:pt>
                <c:pt idx="1376">
                  <c:v>-203.02000000000044</c:v>
                </c:pt>
                <c:pt idx="1377">
                  <c:v>754.93999999999869</c:v>
                </c:pt>
                <c:pt idx="1378">
                  <c:v>224.81000000000131</c:v>
                </c:pt>
                <c:pt idx="1379">
                  <c:v>174.63999999999942</c:v>
                </c:pt>
                <c:pt idx="1380">
                  <c:v>186.72999999999956</c:v>
                </c:pt>
                <c:pt idx="1381">
                  <c:v>1924.5400000000009</c:v>
                </c:pt>
                <c:pt idx="1382">
                  <c:v>1566.5800000000017</c:v>
                </c:pt>
                <c:pt idx="1383">
                  <c:v>65.469999999997526</c:v>
                </c:pt>
                <c:pt idx="1384">
                  <c:v>890.35000000000218</c:v>
                </c:pt>
                <c:pt idx="1385">
                  <c:v>-435.15000000000146</c:v>
                </c:pt>
                <c:pt idx="1386">
                  <c:v>-299.70000000000073</c:v>
                </c:pt>
                <c:pt idx="1387">
                  <c:v>539.06999999999971</c:v>
                </c:pt>
                <c:pt idx="1388">
                  <c:v>-453.20999999999913</c:v>
                </c:pt>
                <c:pt idx="1389">
                  <c:v>406.34000000000015</c:v>
                </c:pt>
                <c:pt idx="1390">
                  <c:v>888.56000000000131</c:v>
                </c:pt>
                <c:pt idx="1391">
                  <c:v>1811.239999999998</c:v>
                </c:pt>
                <c:pt idx="1392">
                  <c:v>97.139999999999418</c:v>
                </c:pt>
                <c:pt idx="1393">
                  <c:v>352.56000000000131</c:v>
                </c:pt>
                <c:pt idx="1394">
                  <c:v>185.09000000000015</c:v>
                </c:pt>
                <c:pt idx="1395">
                  <c:v>1719.9500000000007</c:v>
                </c:pt>
                <c:pt idx="1396">
                  <c:v>378.84999999999854</c:v>
                </c:pt>
                <c:pt idx="1397">
                  <c:v>230.06000000000131</c:v>
                </c:pt>
                <c:pt idx="1398">
                  <c:v>2858.2599999999984</c:v>
                </c:pt>
                <c:pt idx="1399">
                  <c:v>949.43000000000393</c:v>
                </c:pt>
                <c:pt idx="1400">
                  <c:v>-1761.1000000000022</c:v>
                </c:pt>
                <c:pt idx="1401">
                  <c:v>2923.3900000000031</c:v>
                </c:pt>
                <c:pt idx="1402">
                  <c:v>1748.0099999999948</c:v>
                </c:pt>
                <c:pt idx="1403">
                  <c:v>3616.9900000000052</c:v>
                </c:pt>
                <c:pt idx="1404">
                  <c:v>1041.7599999999948</c:v>
                </c:pt>
                <c:pt idx="1405">
                  <c:v>-303.48999999999796</c:v>
                </c:pt>
                <c:pt idx="1406">
                  <c:v>-1958.6399999999994</c:v>
                </c:pt>
                <c:pt idx="1407">
                  <c:v>-3984.8799999999974</c:v>
                </c:pt>
                <c:pt idx="1408">
                  <c:v>-821.39000000000669</c:v>
                </c:pt>
                <c:pt idx="1409">
                  <c:v>3516.2200000000012</c:v>
                </c:pt>
                <c:pt idx="1410">
                  <c:v>1707.5900000000038</c:v>
                </c:pt>
                <c:pt idx="1411">
                  <c:v>-2240.4199999999983</c:v>
                </c:pt>
                <c:pt idx="1412">
                  <c:v>-493.03000000000611</c:v>
                </c:pt>
                <c:pt idx="1413">
                  <c:v>75.100000000005821</c:v>
                </c:pt>
                <c:pt idx="1414">
                  <c:v>250.66999999999825</c:v>
                </c:pt>
                <c:pt idx="1415">
                  <c:v>221.23999999999796</c:v>
                </c:pt>
                <c:pt idx="1416">
                  <c:v>-1677.6999999999971</c:v>
                </c:pt>
                <c:pt idx="1417">
                  <c:v>-4151.6000000000022</c:v>
                </c:pt>
                <c:pt idx="1418">
                  <c:v>2018.9799999999996</c:v>
                </c:pt>
                <c:pt idx="1419">
                  <c:v>-789.88000000000102</c:v>
                </c:pt>
                <c:pt idx="1420">
                  <c:v>94.920000000001892</c:v>
                </c:pt>
                <c:pt idx="1421">
                  <c:v>306.59000000000015</c:v>
                </c:pt>
                <c:pt idx="1422">
                  <c:v>248.61000000000058</c:v>
                </c:pt>
                <c:pt idx="1423">
                  <c:v>-2135.7100000000028</c:v>
                </c:pt>
                <c:pt idx="1424">
                  <c:v>2936.6200000000026</c:v>
                </c:pt>
                <c:pt idx="1425">
                  <c:v>951.26000000000204</c:v>
                </c:pt>
                <c:pt idx="1426">
                  <c:v>113.55999999999767</c:v>
                </c:pt>
                <c:pt idx="1427">
                  <c:v>-1595.7200000000012</c:v>
                </c:pt>
                <c:pt idx="1428">
                  <c:v>555.29000000000087</c:v>
                </c:pt>
                <c:pt idx="1429">
                  <c:v>2067.9099999999962</c:v>
                </c:pt>
                <c:pt idx="1430">
                  <c:v>1685.9000000000015</c:v>
                </c:pt>
                <c:pt idx="1431">
                  <c:v>-21.69999999999709</c:v>
                </c:pt>
                <c:pt idx="1432">
                  <c:v>546.5</c:v>
                </c:pt>
                <c:pt idx="1433">
                  <c:v>2220.760000000002</c:v>
                </c:pt>
                <c:pt idx="1434">
                  <c:v>-1232.4600000000064</c:v>
                </c:pt>
                <c:pt idx="1435">
                  <c:v>5839.6600000000035</c:v>
                </c:pt>
                <c:pt idx="1436">
                  <c:v>2212.5699999999997</c:v>
                </c:pt>
                <c:pt idx="1437">
                  <c:v>-1650.9700000000012</c:v>
                </c:pt>
                <c:pt idx="1438">
                  <c:v>2480.1600000000035</c:v>
                </c:pt>
                <c:pt idx="1439">
                  <c:v>241.83999999999651</c:v>
                </c:pt>
                <c:pt idx="1440">
                  <c:v>-810.36999999999534</c:v>
                </c:pt>
                <c:pt idx="1441">
                  <c:v>1972.0099999999948</c:v>
                </c:pt>
                <c:pt idx="1442">
                  <c:v>-853.83999999999651</c:v>
                </c:pt>
                <c:pt idx="1443">
                  <c:v>875.41999999999825</c:v>
                </c:pt>
                <c:pt idx="1444">
                  <c:v>3007.9800000000032</c:v>
                </c:pt>
                <c:pt idx="1445">
                  <c:v>-266.38000000000466</c:v>
                </c:pt>
                <c:pt idx="1446">
                  <c:v>3590.4100000000035</c:v>
                </c:pt>
                <c:pt idx="1447">
                  <c:v>43.169999999998254</c:v>
                </c:pt>
                <c:pt idx="1448">
                  <c:v>1844.9400000000023</c:v>
                </c:pt>
                <c:pt idx="1449">
                  <c:v>-3197.010000000002</c:v>
                </c:pt>
                <c:pt idx="1450">
                  <c:v>-5460.7200000000012</c:v>
                </c:pt>
                <c:pt idx="1451">
                  <c:v>188.06999999999971</c:v>
                </c:pt>
                <c:pt idx="1452">
                  <c:v>-759.40999999999622</c:v>
                </c:pt>
                <c:pt idx="1453">
                  <c:v>-2599.2000000000044</c:v>
                </c:pt>
                <c:pt idx="1454">
                  <c:v>347.56999999999971</c:v>
                </c:pt>
                <c:pt idx="1455">
                  <c:v>-602.04000000000087</c:v>
                </c:pt>
                <c:pt idx="1456">
                  <c:v>3897.1200000000026</c:v>
                </c:pt>
                <c:pt idx="1457">
                  <c:v>-1324.0899999999965</c:v>
                </c:pt>
                <c:pt idx="1458">
                  <c:v>2756.6699999999983</c:v>
                </c:pt>
                <c:pt idx="1459">
                  <c:v>-2350.8300000000017</c:v>
                </c:pt>
                <c:pt idx="1460">
                  <c:v>843.7699999999968</c:v>
                </c:pt>
                <c:pt idx="1461">
                  <c:v>-134.81999999999971</c:v>
                </c:pt>
                <c:pt idx="1462">
                  <c:v>1555.6700000000055</c:v>
                </c:pt>
                <c:pt idx="1463">
                  <c:v>1086.8499999999985</c:v>
                </c:pt>
                <c:pt idx="1464">
                  <c:v>3205.0199999999968</c:v>
                </c:pt>
                <c:pt idx="1465">
                  <c:v>2133.7700000000041</c:v>
                </c:pt>
                <c:pt idx="1466">
                  <c:v>1013.5899999999965</c:v>
                </c:pt>
                <c:pt idx="1467">
                  <c:v>-701.41999999999825</c:v>
                </c:pt>
                <c:pt idx="1468">
                  <c:v>3832.7300000000032</c:v>
                </c:pt>
                <c:pt idx="1469">
                  <c:v>-877.15000000000146</c:v>
                </c:pt>
                <c:pt idx="1470">
                  <c:v>-4060.3400000000038</c:v>
                </c:pt>
                <c:pt idx="1471">
                  <c:v>159.40000000000146</c:v>
                </c:pt>
                <c:pt idx="1472">
                  <c:v>2048.5199999999968</c:v>
                </c:pt>
                <c:pt idx="1473">
                  <c:v>-661.0199999999968</c:v>
                </c:pt>
                <c:pt idx="1474">
                  <c:v>836.19999999999709</c:v>
                </c:pt>
                <c:pt idx="1475">
                  <c:v>6.6000000000058208</c:v>
                </c:pt>
                <c:pt idx="1476">
                  <c:v>-901</c:v>
                </c:pt>
                <c:pt idx="1477">
                  <c:v>-3062.4900000000052</c:v>
                </c:pt>
                <c:pt idx="1478">
                  <c:v>-179.75</c:v>
                </c:pt>
                <c:pt idx="1479">
                  <c:v>-1798.3999999999942</c:v>
                </c:pt>
                <c:pt idx="1480">
                  <c:v>-838.83000000000175</c:v>
                </c:pt>
                <c:pt idx="1481">
                  <c:v>2673.6699999999983</c:v>
                </c:pt>
                <c:pt idx="1482">
                  <c:v>1980.4700000000012</c:v>
                </c:pt>
                <c:pt idx="1483">
                  <c:v>-1268.8199999999997</c:v>
                </c:pt>
                <c:pt idx="1484">
                  <c:v>2412.1299999999974</c:v>
                </c:pt>
                <c:pt idx="1485">
                  <c:v>1206.4300000000003</c:v>
                </c:pt>
                <c:pt idx="1486">
                  <c:v>187.56999999999971</c:v>
                </c:pt>
                <c:pt idx="1487">
                  <c:v>-193.45999999999913</c:v>
                </c:pt>
                <c:pt idx="1488">
                  <c:v>18.419999999998254</c:v>
                </c:pt>
                <c:pt idx="1489">
                  <c:v>-1095.2999999999956</c:v>
                </c:pt>
                <c:pt idx="1490">
                  <c:v>436</c:v>
                </c:pt>
                <c:pt idx="1491">
                  <c:v>558.41999999999825</c:v>
                </c:pt>
                <c:pt idx="1492">
                  <c:v>-746.18000000000029</c:v>
                </c:pt>
                <c:pt idx="1493">
                  <c:v>-1741.5299999999988</c:v>
                </c:pt>
                <c:pt idx="1494">
                  <c:v>1489.9599999999991</c:v>
                </c:pt>
                <c:pt idx="1495">
                  <c:v>664.77999999999884</c:v>
                </c:pt>
                <c:pt idx="1496">
                  <c:v>767.47000000000116</c:v>
                </c:pt>
                <c:pt idx="1497">
                  <c:v>438.66999999999825</c:v>
                </c:pt>
                <c:pt idx="1498">
                  <c:v>455.59999999999854</c:v>
                </c:pt>
                <c:pt idx="1499">
                  <c:v>3135.7400000000052</c:v>
                </c:pt>
                <c:pt idx="1500">
                  <c:v>-327.72000000000116</c:v>
                </c:pt>
                <c:pt idx="1501">
                  <c:v>650.63999999999942</c:v>
                </c:pt>
                <c:pt idx="1502">
                  <c:v>-1620.8099999999977</c:v>
                </c:pt>
                <c:pt idx="1503">
                  <c:v>-1066.4600000000064</c:v>
                </c:pt>
                <c:pt idx="1504">
                  <c:v>-4421.25</c:v>
                </c:pt>
                <c:pt idx="1505">
                  <c:v>-14.489999999997963</c:v>
                </c:pt>
                <c:pt idx="1506">
                  <c:v>676.59000000000378</c:v>
                </c:pt>
                <c:pt idx="1507">
                  <c:v>-2198.2400000000052</c:v>
                </c:pt>
                <c:pt idx="1508">
                  <c:v>-3116.6699999999983</c:v>
                </c:pt>
                <c:pt idx="1509">
                  <c:v>-1259.5499999999956</c:v>
                </c:pt>
                <c:pt idx="1510">
                  <c:v>436.93999999999505</c:v>
                </c:pt>
                <c:pt idx="1511">
                  <c:v>-3182.4700000000012</c:v>
                </c:pt>
                <c:pt idx="1512">
                  <c:v>5689.8100000000049</c:v>
                </c:pt>
                <c:pt idx="1513">
                  <c:v>1939.6399999999994</c:v>
                </c:pt>
                <c:pt idx="1514">
                  <c:v>-466.09999999999854</c:v>
                </c:pt>
                <c:pt idx="1515">
                  <c:v>-1517.5600000000049</c:v>
                </c:pt>
                <c:pt idx="1516">
                  <c:v>3706.2400000000052</c:v>
                </c:pt>
                <c:pt idx="1517">
                  <c:v>421.93000000000029</c:v>
                </c:pt>
                <c:pt idx="1518">
                  <c:v>-766.85000000000582</c:v>
                </c:pt>
                <c:pt idx="1519">
                  <c:v>429.16000000000349</c:v>
                </c:pt>
                <c:pt idx="1520">
                  <c:v>-2744.1399999999994</c:v>
                </c:pt>
                <c:pt idx="1521">
                  <c:v>2458.239999999998</c:v>
                </c:pt>
                <c:pt idx="1522">
                  <c:v>-458.40999999999622</c:v>
                </c:pt>
                <c:pt idx="1523">
                  <c:v>1040.1599999999962</c:v>
                </c:pt>
                <c:pt idx="1524">
                  <c:v>1436.4499999999971</c:v>
                </c:pt>
                <c:pt idx="1525">
                  <c:v>-761.65999999999622</c:v>
                </c:pt>
                <c:pt idx="1526">
                  <c:v>-2345.739999999998</c:v>
                </c:pt>
                <c:pt idx="1527">
                  <c:v>816.31999999999971</c:v>
                </c:pt>
                <c:pt idx="1528">
                  <c:v>-1992.6500000000015</c:v>
                </c:pt>
                <c:pt idx="1529">
                  <c:v>-4985.1100000000006</c:v>
                </c:pt>
                <c:pt idx="1530">
                  <c:v>270.76000000000204</c:v>
                </c:pt>
                <c:pt idx="1531">
                  <c:v>-1415.5600000000049</c:v>
                </c:pt>
                <c:pt idx="1532">
                  <c:v>-3203.7299999999959</c:v>
                </c:pt>
                <c:pt idx="1533">
                  <c:v>-1698.0299999999988</c:v>
                </c:pt>
                <c:pt idx="1534">
                  <c:v>-537.56000000000495</c:v>
                </c:pt>
                <c:pt idx="1535">
                  <c:v>-4137.5400000000009</c:v>
                </c:pt>
                <c:pt idx="1536">
                  <c:v>1831.8300000000017</c:v>
                </c:pt>
                <c:pt idx="1537">
                  <c:v>-4040.6899999999951</c:v>
                </c:pt>
                <c:pt idx="1538">
                  <c:v>1524.7299999999959</c:v>
                </c:pt>
                <c:pt idx="1539">
                  <c:v>-4130.4700000000012</c:v>
                </c:pt>
                <c:pt idx="1540">
                  <c:v>4583.8700000000026</c:v>
                </c:pt>
                <c:pt idx="1541">
                  <c:v>-658.45000000000437</c:v>
                </c:pt>
                <c:pt idx="1542">
                  <c:v>1118.9500000000044</c:v>
                </c:pt>
                <c:pt idx="1543">
                  <c:v>-54.110000000000582</c:v>
                </c:pt>
                <c:pt idx="1544">
                  <c:v>-4006.9700000000012</c:v>
                </c:pt>
                <c:pt idx="1545">
                  <c:v>-361.26000000000204</c:v>
                </c:pt>
                <c:pt idx="1546">
                  <c:v>1281.7700000000041</c:v>
                </c:pt>
                <c:pt idx="1547">
                  <c:v>1004.8499999999985</c:v>
                </c:pt>
                <c:pt idx="1548">
                  <c:v>-577.30000000000291</c:v>
                </c:pt>
                <c:pt idx="1549">
                  <c:v>1420.4700000000012</c:v>
                </c:pt>
                <c:pt idx="1550">
                  <c:v>969.76000000000204</c:v>
                </c:pt>
                <c:pt idx="1551">
                  <c:v>-1559.4400000000023</c:v>
                </c:pt>
                <c:pt idx="1552">
                  <c:v>-2219.989999999998</c:v>
                </c:pt>
                <c:pt idx="1553">
                  <c:v>940.25</c:v>
                </c:pt>
                <c:pt idx="1554">
                  <c:v>-1803.489999999998</c:v>
                </c:pt>
                <c:pt idx="1555">
                  <c:v>-610.65000000000146</c:v>
                </c:pt>
                <c:pt idx="1556">
                  <c:v>3122.2699999999968</c:v>
                </c:pt>
                <c:pt idx="1557">
                  <c:v>10.290000000000873</c:v>
                </c:pt>
                <c:pt idx="1558">
                  <c:v>265.51000000000204</c:v>
                </c:pt>
                <c:pt idx="1559">
                  <c:v>-1070.4400000000023</c:v>
                </c:pt>
                <c:pt idx="1560">
                  <c:v>3046.010000000002</c:v>
                </c:pt>
                <c:pt idx="1561">
                  <c:v>1384.3199999999997</c:v>
                </c:pt>
                <c:pt idx="1562">
                  <c:v>-315.30000000000291</c:v>
                </c:pt>
                <c:pt idx="1563">
                  <c:v>-1212.7899999999936</c:v>
                </c:pt>
                <c:pt idx="1564">
                  <c:v>-1012.7200000000012</c:v>
                </c:pt>
                <c:pt idx="1565">
                  <c:v>-2062.1100000000006</c:v>
                </c:pt>
                <c:pt idx="1566">
                  <c:v>215.63999999999942</c:v>
                </c:pt>
                <c:pt idx="1567">
                  <c:v>-328.70999999999913</c:v>
                </c:pt>
                <c:pt idx="1568">
                  <c:v>-4068.3500000000022</c:v>
                </c:pt>
                <c:pt idx="1569">
                  <c:v>996.5</c:v>
                </c:pt>
                <c:pt idx="1570">
                  <c:v>884.88000000000102</c:v>
                </c:pt>
                <c:pt idx="1571">
                  <c:v>1416.3099999999977</c:v>
                </c:pt>
                <c:pt idx="1572">
                  <c:v>-3026.9299999999967</c:v>
                </c:pt>
                <c:pt idx="1573">
                  <c:v>-325.44000000000233</c:v>
                </c:pt>
                <c:pt idx="1574">
                  <c:v>1399.8500000000022</c:v>
                </c:pt>
                <c:pt idx="1575">
                  <c:v>1845.4099999999962</c:v>
                </c:pt>
                <c:pt idx="1576">
                  <c:v>1559.0500000000029</c:v>
                </c:pt>
                <c:pt idx="1577">
                  <c:v>-1440.0400000000009</c:v>
                </c:pt>
                <c:pt idx="1578">
                  <c:v>-1304.3099999999977</c:v>
                </c:pt>
                <c:pt idx="1579">
                  <c:v>-39.169999999998254</c:v>
                </c:pt>
                <c:pt idx="1580">
                  <c:v>1129.3499999999985</c:v>
                </c:pt>
                <c:pt idx="1581">
                  <c:v>1271.2699999999968</c:v>
                </c:pt>
                <c:pt idx="1582">
                  <c:v>-1696.6900000000023</c:v>
                </c:pt>
                <c:pt idx="1583">
                  <c:v>-403.15999999999622</c:v>
                </c:pt>
                <c:pt idx="1584">
                  <c:v>483.44000000000233</c:v>
                </c:pt>
                <c:pt idx="1585">
                  <c:v>-1563.2400000000016</c:v>
                </c:pt>
                <c:pt idx="1586">
                  <c:v>1184.3899999999958</c:v>
                </c:pt>
                <c:pt idx="1587">
                  <c:v>-439.63999999999942</c:v>
                </c:pt>
                <c:pt idx="1588">
                  <c:v>1041.8300000000017</c:v>
                </c:pt>
                <c:pt idx="1589">
                  <c:v>-1604.7299999999959</c:v>
                </c:pt>
                <c:pt idx="1590">
                  <c:v>-284.85000000000218</c:v>
                </c:pt>
                <c:pt idx="1591">
                  <c:v>277.38000000000102</c:v>
                </c:pt>
                <c:pt idx="1592">
                  <c:v>-1130.4100000000035</c:v>
                </c:pt>
                <c:pt idx="1593">
                  <c:v>14.670000000001892</c:v>
                </c:pt>
                <c:pt idx="1594">
                  <c:v>-16.930000000000291</c:v>
                </c:pt>
                <c:pt idx="1595">
                  <c:v>119.06000000000131</c:v>
                </c:pt>
                <c:pt idx="1596">
                  <c:v>-1064.2700000000004</c:v>
                </c:pt>
                <c:pt idx="1597">
                  <c:v>-1081.1800000000003</c:v>
                </c:pt>
                <c:pt idx="1598">
                  <c:v>2139.4599999999991</c:v>
                </c:pt>
                <c:pt idx="1599">
                  <c:v>321.77999999999884</c:v>
                </c:pt>
                <c:pt idx="1600">
                  <c:v>484.27000000000044</c:v>
                </c:pt>
                <c:pt idx="1601">
                  <c:v>1476.9100000000035</c:v>
                </c:pt>
                <c:pt idx="1602">
                  <c:v>462.70999999999913</c:v>
                </c:pt>
                <c:pt idx="1603">
                  <c:v>2528.3899999999994</c:v>
                </c:pt>
                <c:pt idx="1604">
                  <c:v>1168.6299999999974</c:v>
                </c:pt>
                <c:pt idx="1605">
                  <c:v>1818.4500000000044</c:v>
                </c:pt>
                <c:pt idx="1606">
                  <c:v>-541.91000000000349</c:v>
                </c:pt>
                <c:pt idx="1607">
                  <c:v>1614.6399999999994</c:v>
                </c:pt>
                <c:pt idx="1608">
                  <c:v>804.68000000000029</c:v>
                </c:pt>
                <c:pt idx="1609">
                  <c:v>-887.93000000000029</c:v>
                </c:pt>
                <c:pt idx="1610">
                  <c:v>-1881.8199999999997</c:v>
                </c:pt>
                <c:pt idx="1611">
                  <c:v>-887.79000000000087</c:v>
                </c:pt>
                <c:pt idx="1612">
                  <c:v>1511.0999999999985</c:v>
                </c:pt>
                <c:pt idx="1613">
                  <c:v>1092.7400000000052</c:v>
                </c:pt>
                <c:pt idx="1614">
                  <c:v>1556.239999999998</c:v>
                </c:pt>
                <c:pt idx="1615">
                  <c:v>1161.5</c:v>
                </c:pt>
                <c:pt idx="1616">
                  <c:v>616.01000000000204</c:v>
                </c:pt>
                <c:pt idx="1617">
                  <c:v>1458.9300000000003</c:v>
                </c:pt>
                <c:pt idx="1618">
                  <c:v>7.2699999999967986</c:v>
                </c:pt>
                <c:pt idx="1619">
                  <c:v>644.84999999999854</c:v>
                </c:pt>
                <c:pt idx="1620">
                  <c:v>-2121.9700000000012</c:v>
                </c:pt>
                <c:pt idx="1621">
                  <c:v>3338.7400000000052</c:v>
                </c:pt>
                <c:pt idx="1622">
                  <c:v>-538.33000000000175</c:v>
                </c:pt>
                <c:pt idx="1623">
                  <c:v>-163.73999999999796</c:v>
                </c:pt>
                <c:pt idx="1624">
                  <c:v>-816.2300000000032</c:v>
                </c:pt>
                <c:pt idx="1625">
                  <c:v>-1293.0800000000017</c:v>
                </c:pt>
                <c:pt idx="1626">
                  <c:v>-154.93000000000029</c:v>
                </c:pt>
                <c:pt idx="1627">
                  <c:v>2001.2700000000041</c:v>
                </c:pt>
                <c:pt idx="1628">
                  <c:v>2680.8300000000017</c:v>
                </c:pt>
                <c:pt idx="1629">
                  <c:v>-94.700000000004366</c:v>
                </c:pt>
                <c:pt idx="1630">
                  <c:v>-495.41999999999825</c:v>
                </c:pt>
                <c:pt idx="1631">
                  <c:v>849.58000000000175</c:v>
                </c:pt>
                <c:pt idx="1632">
                  <c:v>-1362.3600000000006</c:v>
                </c:pt>
                <c:pt idx="1633">
                  <c:v>875.20999999999913</c:v>
                </c:pt>
                <c:pt idx="1634">
                  <c:v>-1812.4499999999971</c:v>
                </c:pt>
                <c:pt idx="1635">
                  <c:v>1735.5399999999936</c:v>
                </c:pt>
                <c:pt idx="1636">
                  <c:v>-27.219999999993888</c:v>
                </c:pt>
                <c:pt idx="1637">
                  <c:v>-59.600000000005821</c:v>
                </c:pt>
                <c:pt idx="1638">
                  <c:v>-505.0399999999936</c:v>
                </c:pt>
                <c:pt idx="1639">
                  <c:v>-1448.6300000000047</c:v>
                </c:pt>
                <c:pt idx="1640">
                  <c:v>1488.2799999999988</c:v>
                </c:pt>
                <c:pt idx="1641">
                  <c:v>1384.7400000000052</c:v>
                </c:pt>
                <c:pt idx="1642">
                  <c:v>418.77999999999884</c:v>
                </c:pt>
                <c:pt idx="1643">
                  <c:v>-23.099999999998545</c:v>
                </c:pt>
                <c:pt idx="1644">
                  <c:v>1500.8899999999994</c:v>
                </c:pt>
                <c:pt idx="1645">
                  <c:v>385.77999999999884</c:v>
                </c:pt>
                <c:pt idx="1646">
                  <c:v>-5611.260000000002</c:v>
                </c:pt>
                <c:pt idx="1647">
                  <c:v>-426.02999999999884</c:v>
                </c:pt>
                <c:pt idx="1648">
                  <c:v>410.30000000000291</c:v>
                </c:pt>
                <c:pt idx="1649">
                  <c:v>-1869.0500000000029</c:v>
                </c:pt>
                <c:pt idx="1650">
                  <c:v>785.7699999999968</c:v>
                </c:pt>
                <c:pt idx="1651">
                  <c:v>-115.93000000000029</c:v>
                </c:pt>
                <c:pt idx="1652">
                  <c:v>-125.66999999999825</c:v>
                </c:pt>
                <c:pt idx="1653">
                  <c:v>1527.4599999999991</c:v>
                </c:pt>
                <c:pt idx="1654">
                  <c:v>1493.4900000000052</c:v>
                </c:pt>
                <c:pt idx="1655">
                  <c:v>-510.41000000000349</c:v>
                </c:pt>
                <c:pt idx="1656">
                  <c:v>-426</c:v>
                </c:pt>
                <c:pt idx="1657">
                  <c:v>661.44999999999709</c:v>
                </c:pt>
                <c:pt idx="1658">
                  <c:v>-447.02999999999884</c:v>
                </c:pt>
                <c:pt idx="1659">
                  <c:v>-3954.1899999999951</c:v>
                </c:pt>
                <c:pt idx="1660">
                  <c:v>-2071.1100000000006</c:v>
                </c:pt>
                <c:pt idx="1661">
                  <c:v>1823.989999999998</c:v>
                </c:pt>
                <c:pt idx="1662">
                  <c:v>1432.6999999999971</c:v>
                </c:pt>
                <c:pt idx="1663">
                  <c:v>-1739.5899999999965</c:v>
                </c:pt>
                <c:pt idx="1664">
                  <c:v>-228.61000000000058</c:v>
                </c:pt>
                <c:pt idx="1665">
                  <c:v>857.5</c:v>
                </c:pt>
                <c:pt idx="1666">
                  <c:v>-485.70999999999913</c:v>
                </c:pt>
                <c:pt idx="1667">
                  <c:v>-1218.7900000000009</c:v>
                </c:pt>
                <c:pt idx="1668">
                  <c:v>-627.27999999999884</c:v>
                </c:pt>
                <c:pt idx="1669">
                  <c:v>2524.5599999999977</c:v>
                </c:pt>
                <c:pt idx="1670">
                  <c:v>4604.0400000000009</c:v>
                </c:pt>
                <c:pt idx="1671">
                  <c:v>-210.5</c:v>
                </c:pt>
                <c:pt idx="1672">
                  <c:v>-358.44000000000233</c:v>
                </c:pt>
                <c:pt idx="1673">
                  <c:v>1112.1100000000006</c:v>
                </c:pt>
                <c:pt idx="1674">
                  <c:v>2840.2700000000041</c:v>
                </c:pt>
                <c:pt idx="1675">
                  <c:v>3346</c:v>
                </c:pt>
                <c:pt idx="1676">
                  <c:v>-814.63999999999942</c:v>
                </c:pt>
                <c:pt idx="1677">
                  <c:v>-102.87000000000262</c:v>
                </c:pt>
                <c:pt idx="1678">
                  <c:v>675.05000000000291</c:v>
                </c:pt>
                <c:pt idx="1679">
                  <c:v>0.30999999999767169</c:v>
                </c:pt>
                <c:pt idx="1680">
                  <c:v>2277.739999999998</c:v>
                </c:pt>
                <c:pt idx="1681">
                  <c:v>-1097.0599999999977</c:v>
                </c:pt>
                <c:pt idx="1682">
                  <c:v>1469.9000000000015</c:v>
                </c:pt>
                <c:pt idx="1683">
                  <c:v>241.56999999999971</c:v>
                </c:pt>
                <c:pt idx="1684">
                  <c:v>3441.7599999999948</c:v>
                </c:pt>
                <c:pt idx="1685">
                  <c:v>-495.73999999999796</c:v>
                </c:pt>
                <c:pt idx="1686">
                  <c:v>-94.299999999995634</c:v>
                </c:pt>
                <c:pt idx="1687">
                  <c:v>1170.1599999999962</c:v>
                </c:pt>
                <c:pt idx="1688">
                  <c:v>2314.8799999999974</c:v>
                </c:pt>
                <c:pt idx="1689">
                  <c:v>1718.1399999999994</c:v>
                </c:pt>
                <c:pt idx="1690">
                  <c:v>-3114.9199999999983</c:v>
                </c:pt>
                <c:pt idx="1691">
                  <c:v>-2283.3899999999994</c:v>
                </c:pt>
                <c:pt idx="1692">
                  <c:v>625.87000000000262</c:v>
                </c:pt>
                <c:pt idx="1693">
                  <c:v>-75.900000000001455</c:v>
                </c:pt>
                <c:pt idx="1694">
                  <c:v>1875.1600000000035</c:v>
                </c:pt>
                <c:pt idx="1695">
                  <c:v>-2105.3400000000038</c:v>
                </c:pt>
                <c:pt idx="1696">
                  <c:v>-1933.3799999999974</c:v>
                </c:pt>
                <c:pt idx="1697">
                  <c:v>1931.4199999999983</c:v>
                </c:pt>
                <c:pt idx="1698">
                  <c:v>1652.1399999999994</c:v>
                </c:pt>
                <c:pt idx="1699">
                  <c:v>-881.29000000000087</c:v>
                </c:pt>
                <c:pt idx="1700">
                  <c:v>-75.279999999998836</c:v>
                </c:pt>
                <c:pt idx="1701">
                  <c:v>-287.9800000000032</c:v>
                </c:pt>
                <c:pt idx="1702">
                  <c:v>1839.8100000000049</c:v>
                </c:pt>
                <c:pt idx="1703">
                  <c:v>-168.56000000000495</c:v>
                </c:pt>
                <c:pt idx="1704">
                  <c:v>-1624.6599999999962</c:v>
                </c:pt>
                <c:pt idx="1705">
                  <c:v>-52.840000000003783</c:v>
                </c:pt>
                <c:pt idx="1706">
                  <c:v>268.88000000000466</c:v>
                </c:pt>
                <c:pt idx="1707">
                  <c:v>1429.7999999999956</c:v>
                </c:pt>
                <c:pt idx="1708">
                  <c:v>3706.5999999999985</c:v>
                </c:pt>
                <c:pt idx="1709">
                  <c:v>765.90000000000873</c:v>
                </c:pt>
                <c:pt idx="1710">
                  <c:v>-2159.510000000002</c:v>
                </c:pt>
                <c:pt idx="1711">
                  <c:v>65.239999999997963</c:v>
                </c:pt>
                <c:pt idx="1712">
                  <c:v>-1281.8600000000006</c:v>
                </c:pt>
                <c:pt idx="1713">
                  <c:v>329.56999999999971</c:v>
                </c:pt>
                <c:pt idx="1714">
                  <c:v>268.01000000000204</c:v>
                </c:pt>
                <c:pt idx="1715">
                  <c:v>-563.68000000000029</c:v>
                </c:pt>
                <c:pt idx="1716">
                  <c:v>-3347.5500000000029</c:v>
                </c:pt>
                <c:pt idx="1717">
                  <c:v>-623.29999999999563</c:v>
                </c:pt>
                <c:pt idx="1718">
                  <c:v>-3377.4400000000023</c:v>
                </c:pt>
                <c:pt idx="1719">
                  <c:v>1292.1500000000015</c:v>
                </c:pt>
                <c:pt idx="1720">
                  <c:v>1872.5299999999988</c:v>
                </c:pt>
                <c:pt idx="1721">
                  <c:v>-619.20999999999913</c:v>
                </c:pt>
                <c:pt idx="1722">
                  <c:v>-2418.3700000000026</c:v>
                </c:pt>
                <c:pt idx="1723">
                  <c:v>844.30999999999767</c:v>
                </c:pt>
                <c:pt idx="1724">
                  <c:v>-575.33999999999651</c:v>
                </c:pt>
                <c:pt idx="1725">
                  <c:v>1920.5699999999997</c:v>
                </c:pt>
                <c:pt idx="1726">
                  <c:v>-4832.2699999999968</c:v>
                </c:pt>
                <c:pt idx="1727">
                  <c:v>818.55999999999767</c:v>
                </c:pt>
                <c:pt idx="1728">
                  <c:v>1177.1599999999962</c:v>
                </c:pt>
                <c:pt idx="1729">
                  <c:v>2022.4200000000055</c:v>
                </c:pt>
                <c:pt idx="1730">
                  <c:v>-772.11000000000058</c:v>
                </c:pt>
                <c:pt idx="1731">
                  <c:v>-267.34000000000378</c:v>
                </c:pt>
                <c:pt idx="1732">
                  <c:v>-190.0199999999968</c:v>
                </c:pt>
                <c:pt idx="1733">
                  <c:v>-3447.3800000000047</c:v>
                </c:pt>
                <c:pt idx="1734">
                  <c:v>-4137.0799999999945</c:v>
                </c:pt>
                <c:pt idx="1735">
                  <c:v>35.110000000000582</c:v>
                </c:pt>
                <c:pt idx="1736">
                  <c:v>1553.0599999999977</c:v>
                </c:pt>
                <c:pt idx="1737">
                  <c:v>-629.5</c:v>
                </c:pt>
                <c:pt idx="1738">
                  <c:v>-30.989999999997963</c:v>
                </c:pt>
                <c:pt idx="1739">
                  <c:v>-2272.3500000000058</c:v>
                </c:pt>
                <c:pt idx="1740">
                  <c:v>-434.90999999999622</c:v>
                </c:pt>
                <c:pt idx="1741">
                  <c:v>1331.1699999999983</c:v>
                </c:pt>
                <c:pt idx="1742">
                  <c:v>1476.010000000002</c:v>
                </c:pt>
                <c:pt idx="1743">
                  <c:v>-3417.3300000000017</c:v>
                </c:pt>
                <c:pt idx="1744">
                  <c:v>1372.4400000000023</c:v>
                </c:pt>
                <c:pt idx="1745">
                  <c:v>466.90999999999622</c:v>
                </c:pt>
                <c:pt idx="1746">
                  <c:v>-922.77999999999884</c:v>
                </c:pt>
                <c:pt idx="1747">
                  <c:v>-1296.0499999999956</c:v>
                </c:pt>
                <c:pt idx="1748">
                  <c:v>273.89999999999418</c:v>
                </c:pt>
                <c:pt idx="1749">
                  <c:v>552.9800000000032</c:v>
                </c:pt>
                <c:pt idx="1750">
                  <c:v>-568.80999999999767</c:v>
                </c:pt>
                <c:pt idx="1751">
                  <c:v>2494.2299999999959</c:v>
                </c:pt>
                <c:pt idx="1752">
                  <c:v>-288.59999999999854</c:v>
                </c:pt>
                <c:pt idx="1753">
                  <c:v>1779.6900000000023</c:v>
                </c:pt>
                <c:pt idx="1754">
                  <c:v>7.930000000000291</c:v>
                </c:pt>
                <c:pt idx="1755">
                  <c:v>-151.81999999999971</c:v>
                </c:pt>
                <c:pt idx="1756">
                  <c:v>366.43000000000029</c:v>
                </c:pt>
                <c:pt idx="1757">
                  <c:v>35.44999999999709</c:v>
                </c:pt>
                <c:pt idx="1758">
                  <c:v>-3334.1999999999971</c:v>
                </c:pt>
                <c:pt idx="1759">
                  <c:v>-417.11000000000058</c:v>
                </c:pt>
                <c:pt idx="1760">
                  <c:v>-200.63999999999942</c:v>
                </c:pt>
                <c:pt idx="1761">
                  <c:v>-774.79000000000087</c:v>
                </c:pt>
                <c:pt idx="1762">
                  <c:v>1141.6199999999953</c:v>
                </c:pt>
                <c:pt idx="1763">
                  <c:v>-185.40000000000146</c:v>
                </c:pt>
                <c:pt idx="1764">
                  <c:v>-1042.3099999999977</c:v>
                </c:pt>
                <c:pt idx="1765">
                  <c:v>-67.239999999997963</c:v>
                </c:pt>
                <c:pt idx="1766">
                  <c:v>-2715.3600000000006</c:v>
                </c:pt>
                <c:pt idx="1767">
                  <c:v>-263.27999999999884</c:v>
                </c:pt>
                <c:pt idx="1768">
                  <c:v>-1638.9800000000032</c:v>
                </c:pt>
                <c:pt idx="1769">
                  <c:v>374.45000000000437</c:v>
                </c:pt>
                <c:pt idx="1770">
                  <c:v>293.23999999999796</c:v>
                </c:pt>
                <c:pt idx="1771">
                  <c:v>-600.37999999999738</c:v>
                </c:pt>
                <c:pt idx="1772">
                  <c:v>1112.4199999999983</c:v>
                </c:pt>
                <c:pt idx="1773">
                  <c:v>1143.0800000000017</c:v>
                </c:pt>
                <c:pt idx="1774">
                  <c:v>-1246</c:v>
                </c:pt>
                <c:pt idx="1775">
                  <c:v>649.05999999999767</c:v>
                </c:pt>
                <c:pt idx="1776">
                  <c:v>-4.5200000000040745</c:v>
                </c:pt>
                <c:pt idx="1777">
                  <c:v>-51.739999999997963</c:v>
                </c:pt>
                <c:pt idx="1778">
                  <c:v>-1113.260000000002</c:v>
                </c:pt>
                <c:pt idx="1779">
                  <c:v>401.55000000000291</c:v>
                </c:pt>
                <c:pt idx="1780">
                  <c:v>-506.08999999999651</c:v>
                </c:pt>
                <c:pt idx="1781">
                  <c:v>-814.01000000000204</c:v>
                </c:pt>
                <c:pt idx="1782">
                  <c:v>-5036.6600000000035</c:v>
                </c:pt>
                <c:pt idx="1783">
                  <c:v>-1253.3499999999985</c:v>
                </c:pt>
                <c:pt idx="1784">
                  <c:v>632.86000000000058</c:v>
                </c:pt>
                <c:pt idx="1785">
                  <c:v>863.84999999999854</c:v>
                </c:pt>
                <c:pt idx="1786">
                  <c:v>414.22000000000116</c:v>
                </c:pt>
                <c:pt idx="1787">
                  <c:v>-260.97000000000116</c:v>
                </c:pt>
                <c:pt idx="1788">
                  <c:v>191.81000000000495</c:v>
                </c:pt>
                <c:pt idx="1789">
                  <c:v>939.87999999999738</c:v>
                </c:pt>
                <c:pt idx="1790">
                  <c:v>487.55999999999767</c:v>
                </c:pt>
                <c:pt idx="1791">
                  <c:v>-353.77999999999884</c:v>
                </c:pt>
                <c:pt idx="1792">
                  <c:v>630.77999999999884</c:v>
                </c:pt>
                <c:pt idx="1793">
                  <c:v>285.99000000000524</c:v>
                </c:pt>
                <c:pt idx="1794">
                  <c:v>-1680.760000000002</c:v>
                </c:pt>
                <c:pt idx="1795">
                  <c:v>-85.270000000004075</c:v>
                </c:pt>
                <c:pt idx="1796">
                  <c:v>3722.6100000000006</c:v>
                </c:pt>
                <c:pt idx="1797">
                  <c:v>930.59000000000378</c:v>
                </c:pt>
                <c:pt idx="1798">
                  <c:v>7.1399999999994179</c:v>
                </c:pt>
                <c:pt idx="1799">
                  <c:v>2485</c:v>
                </c:pt>
                <c:pt idx="1800">
                  <c:v>5.4899999999979627</c:v>
                </c:pt>
                <c:pt idx="1801">
                  <c:v>504.30000000000291</c:v>
                </c:pt>
                <c:pt idx="1802">
                  <c:v>-626.44000000000233</c:v>
                </c:pt>
                <c:pt idx="1803">
                  <c:v>-1812.6699999999983</c:v>
                </c:pt>
                <c:pt idx="1804">
                  <c:v>28.94999999999709</c:v>
                </c:pt>
                <c:pt idx="1805">
                  <c:v>208.83000000000175</c:v>
                </c:pt>
                <c:pt idx="1806">
                  <c:v>285.4800000000032</c:v>
                </c:pt>
                <c:pt idx="1807">
                  <c:v>1504.7699999999968</c:v>
                </c:pt>
                <c:pt idx="1808">
                  <c:v>-163.18000000000029</c:v>
                </c:pt>
                <c:pt idx="1809">
                  <c:v>-3295.4800000000032</c:v>
                </c:pt>
                <c:pt idx="1810">
                  <c:v>-772.59999999999854</c:v>
                </c:pt>
                <c:pt idx="1811">
                  <c:v>70.980000000003201</c:v>
                </c:pt>
                <c:pt idx="1812">
                  <c:v>-1197.1500000000015</c:v>
                </c:pt>
                <c:pt idx="1813">
                  <c:v>-1276.1800000000003</c:v>
                </c:pt>
                <c:pt idx="1814">
                  <c:v>374.22000000000116</c:v>
                </c:pt>
                <c:pt idx="1815">
                  <c:v>-265.47000000000116</c:v>
                </c:pt>
                <c:pt idx="1816">
                  <c:v>214.38999999999942</c:v>
                </c:pt>
                <c:pt idx="1817">
                  <c:v>1569.1500000000015</c:v>
                </c:pt>
                <c:pt idx="1818">
                  <c:v>-293.51000000000204</c:v>
                </c:pt>
                <c:pt idx="1819">
                  <c:v>-1335.0599999999977</c:v>
                </c:pt>
                <c:pt idx="1820">
                  <c:v>5140.1500000000015</c:v>
                </c:pt>
                <c:pt idx="1821">
                  <c:v>1202.9799999999959</c:v>
                </c:pt>
                <c:pt idx="1822">
                  <c:v>-92.709999999999127</c:v>
                </c:pt>
                <c:pt idx="1823">
                  <c:v>-1583.010000000002</c:v>
                </c:pt>
                <c:pt idx="1824">
                  <c:v>-3476.7699999999968</c:v>
                </c:pt>
              </c:numCache>
            </c:numRef>
          </c:val>
          <c:extLst>
            <c:ext xmlns:c16="http://schemas.microsoft.com/office/drawing/2014/chart" uri="{C3380CC4-5D6E-409C-BE32-E72D297353CC}">
              <c16:uniqueId val="{00000000-F102-4857-9880-251F79D737B2}"/>
            </c:ext>
          </c:extLst>
        </c:ser>
        <c:dLbls>
          <c:showLegendKey val="0"/>
          <c:showVal val="0"/>
          <c:showCatName val="0"/>
          <c:showSerName val="0"/>
          <c:showPercent val="0"/>
          <c:showBubbleSize val="0"/>
        </c:dLbls>
        <c:gapWidth val="219"/>
        <c:overlap val="-27"/>
        <c:axId val="502089224"/>
        <c:axId val="502090008"/>
      </c:barChart>
      <c:lineChart>
        <c:grouping val="standard"/>
        <c:varyColors val="0"/>
        <c:ser>
          <c:idx val="1"/>
          <c:order val="1"/>
          <c:tx>
            <c:v>historical simulation</c:v>
          </c:tx>
          <c:spPr>
            <a:ln w="15875" cap="rnd">
              <a:solidFill>
                <a:schemeClr val="bg1">
                  <a:lumMod val="50000"/>
                </a:schemeClr>
              </a:solidFill>
              <a:round/>
            </a:ln>
            <a:effectLst/>
          </c:spPr>
          <c:marker>
            <c:symbol val="none"/>
          </c:marker>
          <c:val>
            <c:numRef>
              <c:f>[1]Bitcoin!$S$9:$S$1833</c:f>
              <c:numCache>
                <c:formatCode>General</c:formatCode>
                <c:ptCount val="1825"/>
                <c:pt idx="364">
                  <c:v>-1598.5084000000006</c:v>
                </c:pt>
                <c:pt idx="365">
                  <c:v>-1598.3065000000006</c:v>
                </c:pt>
                <c:pt idx="366">
                  <c:v>-1598.1046000000006</c:v>
                </c:pt>
                <c:pt idx="367">
                  <c:v>-1597.9027000000006</c:v>
                </c:pt>
                <c:pt idx="368">
                  <c:v>-1597.7008000000005</c:v>
                </c:pt>
                <c:pt idx="369">
                  <c:v>-1597.4989000000005</c:v>
                </c:pt>
                <c:pt idx="370">
                  <c:v>-1597.2970000000005</c:v>
                </c:pt>
                <c:pt idx="371">
                  <c:v>-1597.0951000000007</c:v>
                </c:pt>
                <c:pt idx="372">
                  <c:v>-1596.8932000000007</c:v>
                </c:pt>
                <c:pt idx="373">
                  <c:v>-1596.6913000000006</c:v>
                </c:pt>
                <c:pt idx="374">
                  <c:v>-1596.4894000000006</c:v>
                </c:pt>
                <c:pt idx="375">
                  <c:v>-1596.2875000000006</c:v>
                </c:pt>
                <c:pt idx="376">
                  <c:v>-1596.0856000000006</c:v>
                </c:pt>
                <c:pt idx="377">
                  <c:v>-1595.8837000000005</c:v>
                </c:pt>
                <c:pt idx="378">
                  <c:v>-1595.6818000000005</c:v>
                </c:pt>
                <c:pt idx="379">
                  <c:v>-1595.4799000000005</c:v>
                </c:pt>
                <c:pt idx="380">
                  <c:v>-1595.2780000000007</c:v>
                </c:pt>
                <c:pt idx="381">
                  <c:v>-1595.0761000000007</c:v>
                </c:pt>
                <c:pt idx="382">
                  <c:v>-1594.8742000000007</c:v>
                </c:pt>
                <c:pt idx="383">
                  <c:v>-1594.6723000000006</c:v>
                </c:pt>
                <c:pt idx="384">
                  <c:v>-1594.4704000000006</c:v>
                </c:pt>
                <c:pt idx="385">
                  <c:v>-1594.2685000000006</c:v>
                </c:pt>
                <c:pt idx="386">
                  <c:v>-1594.0666000000006</c:v>
                </c:pt>
                <c:pt idx="387">
                  <c:v>-1593.8647000000005</c:v>
                </c:pt>
                <c:pt idx="388">
                  <c:v>-1593.6628000000007</c:v>
                </c:pt>
                <c:pt idx="389">
                  <c:v>-1593.4609000000007</c:v>
                </c:pt>
                <c:pt idx="390">
                  <c:v>-1593.2590000000007</c:v>
                </c:pt>
                <c:pt idx="391">
                  <c:v>-1593.0571000000007</c:v>
                </c:pt>
                <c:pt idx="392">
                  <c:v>-1592.8552000000007</c:v>
                </c:pt>
                <c:pt idx="393">
                  <c:v>-1592.6533000000006</c:v>
                </c:pt>
                <c:pt idx="394">
                  <c:v>-1592.4514000000006</c:v>
                </c:pt>
                <c:pt idx="395">
                  <c:v>-1592.2495000000006</c:v>
                </c:pt>
                <c:pt idx="396">
                  <c:v>-1592.0476000000008</c:v>
                </c:pt>
                <c:pt idx="397">
                  <c:v>-1591.8457000000008</c:v>
                </c:pt>
                <c:pt idx="398">
                  <c:v>-1591.6438000000007</c:v>
                </c:pt>
                <c:pt idx="399">
                  <c:v>-1591.4419000000007</c:v>
                </c:pt>
                <c:pt idx="400">
                  <c:v>-1591.2400000000007</c:v>
                </c:pt>
                <c:pt idx="401">
                  <c:v>-1589.8138000000008</c:v>
                </c:pt>
                <c:pt idx="402">
                  <c:v>-1588.3876000000007</c:v>
                </c:pt>
                <c:pt idx="403">
                  <c:v>-1586.9614000000006</c:v>
                </c:pt>
                <c:pt idx="404">
                  <c:v>-1585.5352000000007</c:v>
                </c:pt>
                <c:pt idx="405">
                  <c:v>-1584.1090000000006</c:v>
                </c:pt>
                <c:pt idx="406">
                  <c:v>-1582.6828000000005</c:v>
                </c:pt>
                <c:pt idx="407">
                  <c:v>-1581.2566000000006</c:v>
                </c:pt>
                <c:pt idx="408">
                  <c:v>-1579.8304000000005</c:v>
                </c:pt>
                <c:pt idx="409">
                  <c:v>-1578.4042000000006</c:v>
                </c:pt>
                <c:pt idx="410">
                  <c:v>-1576.9780000000005</c:v>
                </c:pt>
                <c:pt idx="411">
                  <c:v>-1575.5518000000004</c:v>
                </c:pt>
                <c:pt idx="412">
                  <c:v>-1574.1256000000005</c:v>
                </c:pt>
                <c:pt idx="413">
                  <c:v>-1572.6994000000004</c:v>
                </c:pt>
                <c:pt idx="414">
                  <c:v>-1571.2732000000005</c:v>
                </c:pt>
                <c:pt idx="415">
                  <c:v>-1569.8470000000004</c:v>
                </c:pt>
                <c:pt idx="416">
                  <c:v>-1568.4208000000003</c:v>
                </c:pt>
                <c:pt idx="417">
                  <c:v>-1566.9946000000004</c:v>
                </c:pt>
                <c:pt idx="418">
                  <c:v>-1565.5684000000003</c:v>
                </c:pt>
                <c:pt idx="419">
                  <c:v>-1564.1422000000002</c:v>
                </c:pt>
                <c:pt idx="420">
                  <c:v>-1562.7160000000003</c:v>
                </c:pt>
                <c:pt idx="421">
                  <c:v>-1561.2898000000002</c:v>
                </c:pt>
                <c:pt idx="422">
                  <c:v>-1559.8636000000004</c:v>
                </c:pt>
                <c:pt idx="423">
                  <c:v>-1558.4374000000003</c:v>
                </c:pt>
                <c:pt idx="424">
                  <c:v>-1557.0112000000001</c:v>
                </c:pt>
                <c:pt idx="425">
                  <c:v>-1555.5850000000003</c:v>
                </c:pt>
                <c:pt idx="426">
                  <c:v>-1554.1588000000004</c:v>
                </c:pt>
                <c:pt idx="427">
                  <c:v>-1552.7326000000003</c:v>
                </c:pt>
                <c:pt idx="428">
                  <c:v>-1551.3064000000002</c:v>
                </c:pt>
                <c:pt idx="429">
                  <c:v>-1549.8802000000003</c:v>
                </c:pt>
                <c:pt idx="430">
                  <c:v>-1548.4540000000002</c:v>
                </c:pt>
                <c:pt idx="431">
                  <c:v>-1547.0278000000001</c:v>
                </c:pt>
                <c:pt idx="432">
                  <c:v>-1545.6016000000002</c:v>
                </c:pt>
                <c:pt idx="433">
                  <c:v>-1544.1754000000001</c:v>
                </c:pt>
                <c:pt idx="434">
                  <c:v>-1542.7492000000002</c:v>
                </c:pt>
                <c:pt idx="435">
                  <c:v>-1541.3230000000001</c:v>
                </c:pt>
                <c:pt idx="436">
                  <c:v>-1539.8968</c:v>
                </c:pt>
                <c:pt idx="437">
                  <c:v>-1538.4706000000001</c:v>
                </c:pt>
                <c:pt idx="438">
                  <c:v>-1537.0444</c:v>
                </c:pt>
                <c:pt idx="439">
                  <c:v>-1535.6182000000001</c:v>
                </c:pt>
                <c:pt idx="440">
                  <c:v>-1534.192</c:v>
                </c:pt>
                <c:pt idx="441">
                  <c:v>-1532.7657999999999</c:v>
                </c:pt>
                <c:pt idx="442">
                  <c:v>-1531.3396</c:v>
                </c:pt>
                <c:pt idx="443">
                  <c:v>-1529.9133999999999</c:v>
                </c:pt>
                <c:pt idx="444">
                  <c:v>-1528.4871999999998</c:v>
                </c:pt>
                <c:pt idx="445">
                  <c:v>-1527.0609999999999</c:v>
                </c:pt>
                <c:pt idx="446">
                  <c:v>-1525.6347999999998</c:v>
                </c:pt>
                <c:pt idx="447">
                  <c:v>-1524.2085999999999</c:v>
                </c:pt>
                <c:pt idx="448">
                  <c:v>-1522.7823999999998</c:v>
                </c:pt>
                <c:pt idx="449">
                  <c:v>-1521.3561999999997</c:v>
                </c:pt>
                <c:pt idx="450">
                  <c:v>-1519.9299999999998</c:v>
                </c:pt>
                <c:pt idx="451">
                  <c:v>-1518.5038</c:v>
                </c:pt>
                <c:pt idx="452">
                  <c:v>-1517.0775999999996</c:v>
                </c:pt>
                <c:pt idx="453">
                  <c:v>-1515.6513999999997</c:v>
                </c:pt>
                <c:pt idx="454">
                  <c:v>-1514.2251999999999</c:v>
                </c:pt>
                <c:pt idx="455">
                  <c:v>-1512.7989999999998</c:v>
                </c:pt>
                <c:pt idx="456">
                  <c:v>-1511.3727999999996</c:v>
                </c:pt>
                <c:pt idx="457">
                  <c:v>-1509.9465999999998</c:v>
                </c:pt>
                <c:pt idx="458">
                  <c:v>-1508.5203999999997</c:v>
                </c:pt>
                <c:pt idx="459">
                  <c:v>-1507.0941999999998</c:v>
                </c:pt>
                <c:pt idx="460">
                  <c:v>-1505.6679999999997</c:v>
                </c:pt>
                <c:pt idx="461">
                  <c:v>-1504.2417999999996</c:v>
                </c:pt>
                <c:pt idx="462">
                  <c:v>-1502.8155999999997</c:v>
                </c:pt>
                <c:pt idx="463">
                  <c:v>-1501.3893999999996</c:v>
                </c:pt>
                <c:pt idx="464">
                  <c:v>-1499.9631999999997</c:v>
                </c:pt>
                <c:pt idx="465">
                  <c:v>-1498.5369999999996</c:v>
                </c:pt>
                <c:pt idx="466">
                  <c:v>-1497.1107999999995</c:v>
                </c:pt>
                <c:pt idx="467">
                  <c:v>-1495.6845999999996</c:v>
                </c:pt>
                <c:pt idx="468">
                  <c:v>-1494.2583999999995</c:v>
                </c:pt>
                <c:pt idx="469">
                  <c:v>-1492.8321999999994</c:v>
                </c:pt>
                <c:pt idx="470">
                  <c:v>-1491.4059999999995</c:v>
                </c:pt>
                <c:pt idx="471">
                  <c:v>-1489.9797999999994</c:v>
                </c:pt>
                <c:pt idx="472">
                  <c:v>-1488.5535999999995</c:v>
                </c:pt>
                <c:pt idx="473">
                  <c:v>-1487.1273999999994</c:v>
                </c:pt>
                <c:pt idx="474">
                  <c:v>-1485.7011999999993</c:v>
                </c:pt>
                <c:pt idx="475">
                  <c:v>-1484.2749999999994</c:v>
                </c:pt>
                <c:pt idx="476">
                  <c:v>-1482.8487999999995</c:v>
                </c:pt>
                <c:pt idx="477">
                  <c:v>-1481.4225999999994</c:v>
                </c:pt>
                <c:pt idx="478">
                  <c:v>-1479.9963999999993</c:v>
                </c:pt>
                <c:pt idx="479">
                  <c:v>-1478.5701999999994</c:v>
                </c:pt>
                <c:pt idx="480">
                  <c:v>-1477.1439999999993</c:v>
                </c:pt>
                <c:pt idx="481">
                  <c:v>-1475.7177999999992</c:v>
                </c:pt>
                <c:pt idx="482">
                  <c:v>-1474.2915999999993</c:v>
                </c:pt>
                <c:pt idx="483">
                  <c:v>-1472.8653999999992</c:v>
                </c:pt>
                <c:pt idx="484">
                  <c:v>-1471.4391999999993</c:v>
                </c:pt>
                <c:pt idx="485">
                  <c:v>-1470.0129999999992</c:v>
                </c:pt>
                <c:pt idx="486">
                  <c:v>-1468.5867999999991</c:v>
                </c:pt>
                <c:pt idx="487">
                  <c:v>-1467.1605999999992</c:v>
                </c:pt>
                <c:pt idx="488">
                  <c:v>-1465.7343999999991</c:v>
                </c:pt>
                <c:pt idx="489">
                  <c:v>-1464.3081999999993</c:v>
                </c:pt>
                <c:pt idx="490">
                  <c:v>-1462.8819999999992</c:v>
                </c:pt>
                <c:pt idx="491">
                  <c:v>-1461.455799999999</c:v>
                </c:pt>
                <c:pt idx="492">
                  <c:v>-1460.0295999999992</c:v>
                </c:pt>
                <c:pt idx="493">
                  <c:v>-1458.6033999999991</c:v>
                </c:pt>
                <c:pt idx="494">
                  <c:v>-1457.1771999999989</c:v>
                </c:pt>
                <c:pt idx="495">
                  <c:v>-1455.7509999999991</c:v>
                </c:pt>
                <c:pt idx="496">
                  <c:v>-1454.324799999999</c:v>
                </c:pt>
                <c:pt idx="497">
                  <c:v>-1452.8985999999991</c:v>
                </c:pt>
                <c:pt idx="498">
                  <c:v>-1451.472399999999</c:v>
                </c:pt>
                <c:pt idx="499">
                  <c:v>-1450.0461999999989</c:v>
                </c:pt>
                <c:pt idx="500">
                  <c:v>-1448.619999999999</c:v>
                </c:pt>
                <c:pt idx="501">
                  <c:v>-1446.6536999999989</c:v>
                </c:pt>
                <c:pt idx="502">
                  <c:v>-1444.6873999999989</c:v>
                </c:pt>
                <c:pt idx="503">
                  <c:v>-1442.7210999999991</c:v>
                </c:pt>
                <c:pt idx="504">
                  <c:v>-1440.754799999999</c:v>
                </c:pt>
                <c:pt idx="505">
                  <c:v>-1438.788499999999</c:v>
                </c:pt>
                <c:pt idx="506">
                  <c:v>-1436.8221999999989</c:v>
                </c:pt>
                <c:pt idx="507">
                  <c:v>-1434.8558999999989</c:v>
                </c:pt>
                <c:pt idx="508">
                  <c:v>-1432.8895999999991</c:v>
                </c:pt>
                <c:pt idx="509">
                  <c:v>-1430.923299999999</c:v>
                </c:pt>
                <c:pt idx="510">
                  <c:v>-1428.956999999999</c:v>
                </c:pt>
                <c:pt idx="511">
                  <c:v>-1426.9906999999989</c:v>
                </c:pt>
                <c:pt idx="512">
                  <c:v>-1425.0243999999991</c:v>
                </c:pt>
                <c:pt idx="513">
                  <c:v>-1423.0580999999991</c:v>
                </c:pt>
                <c:pt idx="514">
                  <c:v>-1421.0917999999992</c:v>
                </c:pt>
                <c:pt idx="515">
                  <c:v>-1419.125499999999</c:v>
                </c:pt>
                <c:pt idx="516">
                  <c:v>-1417.1591999999991</c:v>
                </c:pt>
                <c:pt idx="517">
                  <c:v>-1415.1928999999991</c:v>
                </c:pt>
                <c:pt idx="518">
                  <c:v>-1413.2265999999993</c:v>
                </c:pt>
                <c:pt idx="519">
                  <c:v>-1411.260299999999</c:v>
                </c:pt>
                <c:pt idx="520">
                  <c:v>-1409.2939999999992</c:v>
                </c:pt>
                <c:pt idx="521">
                  <c:v>-1407.3276999999991</c:v>
                </c:pt>
                <c:pt idx="522">
                  <c:v>-1405.3613999999993</c:v>
                </c:pt>
                <c:pt idx="523">
                  <c:v>-1403.395099999999</c:v>
                </c:pt>
                <c:pt idx="524">
                  <c:v>-1401.4287999999992</c:v>
                </c:pt>
                <c:pt idx="525">
                  <c:v>-1399.4624999999992</c:v>
                </c:pt>
                <c:pt idx="526">
                  <c:v>-1397.4961999999991</c:v>
                </c:pt>
                <c:pt idx="527">
                  <c:v>-1395.5298999999991</c:v>
                </c:pt>
                <c:pt idx="528">
                  <c:v>-1393.563599999999</c:v>
                </c:pt>
                <c:pt idx="529">
                  <c:v>-1391.5972999999992</c:v>
                </c:pt>
                <c:pt idx="530">
                  <c:v>-1389.6309999999992</c:v>
                </c:pt>
                <c:pt idx="531">
                  <c:v>-1387.6646999999991</c:v>
                </c:pt>
                <c:pt idx="532">
                  <c:v>-1385.6983999999991</c:v>
                </c:pt>
                <c:pt idx="533">
                  <c:v>-1383.7320999999993</c:v>
                </c:pt>
                <c:pt idx="534">
                  <c:v>-1381.7657999999992</c:v>
                </c:pt>
                <c:pt idx="535">
                  <c:v>-1379.7994999999992</c:v>
                </c:pt>
                <c:pt idx="536">
                  <c:v>-1377.8331999999991</c:v>
                </c:pt>
                <c:pt idx="537">
                  <c:v>-1375.8668999999993</c:v>
                </c:pt>
                <c:pt idx="538">
                  <c:v>-1373.9005999999993</c:v>
                </c:pt>
                <c:pt idx="539">
                  <c:v>-1371.9342999999994</c:v>
                </c:pt>
                <c:pt idx="540">
                  <c:v>-1369.9679999999992</c:v>
                </c:pt>
                <c:pt idx="541">
                  <c:v>-1368.0016999999993</c:v>
                </c:pt>
                <c:pt idx="542">
                  <c:v>-1366.0353999999993</c:v>
                </c:pt>
                <c:pt idx="543">
                  <c:v>-1364.0690999999995</c:v>
                </c:pt>
                <c:pt idx="544">
                  <c:v>-1362.1027999999992</c:v>
                </c:pt>
                <c:pt idx="545">
                  <c:v>-1360.1364999999994</c:v>
                </c:pt>
                <c:pt idx="546">
                  <c:v>-1358.1701999999993</c:v>
                </c:pt>
                <c:pt idx="547">
                  <c:v>-1356.2038999999995</c:v>
                </c:pt>
                <c:pt idx="548">
                  <c:v>-1354.2375999999992</c:v>
                </c:pt>
                <c:pt idx="549">
                  <c:v>-1352.2712999999994</c:v>
                </c:pt>
                <c:pt idx="550">
                  <c:v>-1350.3049999999994</c:v>
                </c:pt>
                <c:pt idx="551">
                  <c:v>-1348.3386999999993</c:v>
                </c:pt>
                <c:pt idx="552">
                  <c:v>-1346.3723999999993</c:v>
                </c:pt>
                <c:pt idx="553">
                  <c:v>-1344.4060999999992</c:v>
                </c:pt>
                <c:pt idx="554">
                  <c:v>-1342.4397999999994</c:v>
                </c:pt>
                <c:pt idx="555">
                  <c:v>-1340.4734999999994</c:v>
                </c:pt>
                <c:pt idx="556">
                  <c:v>-1338.5071999999993</c:v>
                </c:pt>
                <c:pt idx="557">
                  <c:v>-1336.5408999999993</c:v>
                </c:pt>
                <c:pt idx="558">
                  <c:v>-1334.5745999999995</c:v>
                </c:pt>
                <c:pt idx="559">
                  <c:v>-1332.6082999999994</c:v>
                </c:pt>
                <c:pt idx="560">
                  <c:v>-1330.6419999999994</c:v>
                </c:pt>
                <c:pt idx="561">
                  <c:v>-1328.6756999999993</c:v>
                </c:pt>
                <c:pt idx="562">
                  <c:v>-1326.7093999999995</c:v>
                </c:pt>
                <c:pt idx="563">
                  <c:v>-1324.7430999999995</c:v>
                </c:pt>
                <c:pt idx="564">
                  <c:v>-1322.7767999999996</c:v>
                </c:pt>
                <c:pt idx="565">
                  <c:v>-1320.8104999999994</c:v>
                </c:pt>
                <c:pt idx="566">
                  <c:v>-1318.8441999999995</c:v>
                </c:pt>
                <c:pt idx="567">
                  <c:v>-1316.8778999999995</c:v>
                </c:pt>
                <c:pt idx="568">
                  <c:v>-1314.9115999999997</c:v>
                </c:pt>
                <c:pt idx="569">
                  <c:v>-1312.9452999999994</c:v>
                </c:pt>
                <c:pt idx="570">
                  <c:v>-1310.9789999999996</c:v>
                </c:pt>
                <c:pt idx="571">
                  <c:v>-1309.0126999999995</c:v>
                </c:pt>
                <c:pt idx="572">
                  <c:v>-1307.0463999999997</c:v>
                </c:pt>
                <c:pt idx="573">
                  <c:v>-1305.0800999999994</c:v>
                </c:pt>
                <c:pt idx="574">
                  <c:v>-1303.1137999999996</c:v>
                </c:pt>
                <c:pt idx="575">
                  <c:v>-1301.1474999999996</c:v>
                </c:pt>
                <c:pt idx="576">
                  <c:v>-1299.1811999999995</c:v>
                </c:pt>
                <c:pt idx="577">
                  <c:v>-1297.2148999999995</c:v>
                </c:pt>
                <c:pt idx="578">
                  <c:v>-1295.2485999999994</c:v>
                </c:pt>
                <c:pt idx="579">
                  <c:v>-1293.2822999999996</c:v>
                </c:pt>
                <c:pt idx="580">
                  <c:v>-1291.3159999999996</c:v>
                </c:pt>
                <c:pt idx="581">
                  <c:v>-1289.3496999999995</c:v>
                </c:pt>
                <c:pt idx="582">
                  <c:v>-1287.3833999999995</c:v>
                </c:pt>
                <c:pt idx="583">
                  <c:v>-1285.4170999999997</c:v>
                </c:pt>
                <c:pt idx="584">
                  <c:v>-1283.4507999999996</c:v>
                </c:pt>
                <c:pt idx="585">
                  <c:v>-1281.4844999999996</c:v>
                </c:pt>
                <c:pt idx="586">
                  <c:v>-1279.5181999999995</c:v>
                </c:pt>
                <c:pt idx="587">
                  <c:v>-1277.5518999999997</c:v>
                </c:pt>
                <c:pt idx="588">
                  <c:v>-1275.5855999999997</c:v>
                </c:pt>
                <c:pt idx="589">
                  <c:v>-1273.6192999999998</c:v>
                </c:pt>
                <c:pt idx="590">
                  <c:v>-1271.6529999999996</c:v>
                </c:pt>
                <c:pt idx="591">
                  <c:v>-1269.6866999999997</c:v>
                </c:pt>
                <c:pt idx="592">
                  <c:v>-1267.7203999999997</c:v>
                </c:pt>
                <c:pt idx="593">
                  <c:v>-1265.7540999999999</c:v>
                </c:pt>
                <c:pt idx="594">
                  <c:v>-1263.7877999999996</c:v>
                </c:pt>
                <c:pt idx="595">
                  <c:v>-1261.8214999999998</c:v>
                </c:pt>
                <c:pt idx="596">
                  <c:v>-1259.8551999999997</c:v>
                </c:pt>
                <c:pt idx="597">
                  <c:v>-1257.8888999999999</c:v>
                </c:pt>
                <c:pt idx="598">
                  <c:v>-1255.9225999999996</c:v>
                </c:pt>
                <c:pt idx="599">
                  <c:v>-1253.9562999999998</c:v>
                </c:pt>
                <c:pt idx="600">
                  <c:v>-1251.9899999999998</c:v>
                </c:pt>
                <c:pt idx="601">
                  <c:v>-1251.8101999999999</c:v>
                </c:pt>
                <c:pt idx="602">
                  <c:v>-1251.6303999999998</c:v>
                </c:pt>
                <c:pt idx="603">
                  <c:v>-1251.4505999999999</c:v>
                </c:pt>
                <c:pt idx="604">
                  <c:v>-1251.2707999999998</c:v>
                </c:pt>
                <c:pt idx="605">
                  <c:v>-1251.0909999999999</c:v>
                </c:pt>
                <c:pt idx="606">
                  <c:v>-1250.9111999999998</c:v>
                </c:pt>
                <c:pt idx="607">
                  <c:v>-1250.7313999999999</c:v>
                </c:pt>
                <c:pt idx="608">
                  <c:v>-1250.5515999999998</c:v>
                </c:pt>
                <c:pt idx="609">
                  <c:v>-1250.3717999999999</c:v>
                </c:pt>
                <c:pt idx="610">
                  <c:v>-1250.1919999999998</c:v>
                </c:pt>
                <c:pt idx="611">
                  <c:v>-1250.0121999999999</c:v>
                </c:pt>
                <c:pt idx="612">
                  <c:v>-1249.8323999999998</c:v>
                </c:pt>
                <c:pt idx="613">
                  <c:v>-1249.6525999999999</c:v>
                </c:pt>
                <c:pt idx="614">
                  <c:v>-1249.4727999999998</c:v>
                </c:pt>
                <c:pt idx="615">
                  <c:v>-1249.2929999999999</c:v>
                </c:pt>
                <c:pt idx="616">
                  <c:v>-1249.1131999999998</c:v>
                </c:pt>
                <c:pt idx="617">
                  <c:v>-1248.9333999999999</c:v>
                </c:pt>
                <c:pt idx="618">
                  <c:v>-1248.7535999999998</c:v>
                </c:pt>
                <c:pt idx="619">
                  <c:v>-1248.5737999999999</c:v>
                </c:pt>
                <c:pt idx="620">
                  <c:v>-1248.3939999999998</c:v>
                </c:pt>
                <c:pt idx="621">
                  <c:v>-1248.2141999999999</c:v>
                </c:pt>
                <c:pt idx="622">
                  <c:v>-1248.0343999999998</c:v>
                </c:pt>
                <c:pt idx="623">
                  <c:v>-1247.8545999999999</c:v>
                </c:pt>
                <c:pt idx="624">
                  <c:v>-1247.6747999999998</c:v>
                </c:pt>
                <c:pt idx="625">
                  <c:v>-1247.4949999999999</c:v>
                </c:pt>
                <c:pt idx="626">
                  <c:v>-1247.3152</c:v>
                </c:pt>
                <c:pt idx="627">
                  <c:v>-1247.1353999999999</c:v>
                </c:pt>
                <c:pt idx="628">
                  <c:v>-1246.9556</c:v>
                </c:pt>
                <c:pt idx="629">
                  <c:v>-1246.7757999999999</c:v>
                </c:pt>
                <c:pt idx="630">
                  <c:v>-1246.596</c:v>
                </c:pt>
                <c:pt idx="631">
                  <c:v>-1246.4161999999999</c:v>
                </c:pt>
                <c:pt idx="632">
                  <c:v>-1246.2364</c:v>
                </c:pt>
                <c:pt idx="633">
                  <c:v>-1246.0565999999999</c:v>
                </c:pt>
                <c:pt idx="634">
                  <c:v>-1245.8768</c:v>
                </c:pt>
                <c:pt idx="635">
                  <c:v>-1245.6969999999999</c:v>
                </c:pt>
                <c:pt idx="636">
                  <c:v>-1245.5172</c:v>
                </c:pt>
                <c:pt idx="637">
                  <c:v>-1245.3373999999999</c:v>
                </c:pt>
                <c:pt idx="638">
                  <c:v>-1245.1576</c:v>
                </c:pt>
                <c:pt idx="639">
                  <c:v>-1244.9777999999999</c:v>
                </c:pt>
                <c:pt idx="640">
                  <c:v>-1244.798</c:v>
                </c:pt>
                <c:pt idx="641">
                  <c:v>-1244.6181999999999</c:v>
                </c:pt>
                <c:pt idx="642">
                  <c:v>-1244.4384</c:v>
                </c:pt>
                <c:pt idx="643">
                  <c:v>-1244.2585999999999</c:v>
                </c:pt>
                <c:pt idx="644">
                  <c:v>-1244.0788</c:v>
                </c:pt>
                <c:pt idx="645">
                  <c:v>-1243.8989999999999</c:v>
                </c:pt>
                <c:pt idx="646">
                  <c:v>-1243.7192</c:v>
                </c:pt>
                <c:pt idx="647">
                  <c:v>-1243.5393999999999</c:v>
                </c:pt>
                <c:pt idx="648">
                  <c:v>-1243.3596</c:v>
                </c:pt>
                <c:pt idx="649">
                  <c:v>-1243.1797999999999</c:v>
                </c:pt>
                <c:pt idx="650">
                  <c:v>-1243</c:v>
                </c:pt>
                <c:pt idx="651">
                  <c:v>-1242.8202000000001</c:v>
                </c:pt>
                <c:pt idx="652">
                  <c:v>-1242.6404</c:v>
                </c:pt>
                <c:pt idx="653">
                  <c:v>-1242.4606000000001</c:v>
                </c:pt>
                <c:pt idx="654">
                  <c:v>-1242.2808</c:v>
                </c:pt>
                <c:pt idx="655">
                  <c:v>-1242.1010000000001</c:v>
                </c:pt>
                <c:pt idx="656">
                  <c:v>-1241.9212</c:v>
                </c:pt>
                <c:pt idx="657">
                  <c:v>-1241.7414000000001</c:v>
                </c:pt>
                <c:pt idx="658">
                  <c:v>-1241.5616</c:v>
                </c:pt>
                <c:pt idx="659">
                  <c:v>-1241.3818000000001</c:v>
                </c:pt>
                <c:pt idx="660">
                  <c:v>-1241.202</c:v>
                </c:pt>
                <c:pt idx="661">
                  <c:v>-1241.0222000000001</c:v>
                </c:pt>
                <c:pt idx="662">
                  <c:v>-1240.8424</c:v>
                </c:pt>
                <c:pt idx="663">
                  <c:v>-1240.6626000000001</c:v>
                </c:pt>
                <c:pt idx="664">
                  <c:v>-1240.4828</c:v>
                </c:pt>
                <c:pt idx="665">
                  <c:v>-1240.3030000000001</c:v>
                </c:pt>
                <c:pt idx="666">
                  <c:v>-1240.1232</c:v>
                </c:pt>
                <c:pt idx="667">
                  <c:v>-1239.9434000000001</c:v>
                </c:pt>
                <c:pt idx="668">
                  <c:v>-1239.7636</c:v>
                </c:pt>
                <c:pt idx="669">
                  <c:v>-1239.5838000000001</c:v>
                </c:pt>
                <c:pt idx="670">
                  <c:v>-1239.404</c:v>
                </c:pt>
                <c:pt idx="671">
                  <c:v>-1239.2242000000001</c:v>
                </c:pt>
                <c:pt idx="672">
                  <c:v>-1239.0444</c:v>
                </c:pt>
                <c:pt idx="673">
                  <c:v>-1238.8646000000001</c:v>
                </c:pt>
                <c:pt idx="674">
                  <c:v>-1238.6848</c:v>
                </c:pt>
                <c:pt idx="675">
                  <c:v>-1238.5050000000001</c:v>
                </c:pt>
                <c:pt idx="676">
                  <c:v>-1238.3252000000002</c:v>
                </c:pt>
                <c:pt idx="677">
                  <c:v>-1238.1454000000001</c:v>
                </c:pt>
                <c:pt idx="678">
                  <c:v>-1237.9656000000002</c:v>
                </c:pt>
                <c:pt idx="679">
                  <c:v>-1237.7858000000001</c:v>
                </c:pt>
                <c:pt idx="680">
                  <c:v>-1237.6060000000002</c:v>
                </c:pt>
                <c:pt idx="681">
                  <c:v>-1237.4262000000001</c:v>
                </c:pt>
                <c:pt idx="682">
                  <c:v>-1237.2464000000002</c:v>
                </c:pt>
                <c:pt idx="683">
                  <c:v>-1237.0666000000001</c:v>
                </c:pt>
                <c:pt idx="684">
                  <c:v>-1236.8868000000002</c:v>
                </c:pt>
                <c:pt idx="685">
                  <c:v>-1236.7070000000001</c:v>
                </c:pt>
                <c:pt idx="686">
                  <c:v>-1236.5272000000002</c:v>
                </c:pt>
                <c:pt idx="687">
                  <c:v>-1236.3474000000001</c:v>
                </c:pt>
                <c:pt idx="688">
                  <c:v>-1236.1676000000002</c:v>
                </c:pt>
                <c:pt idx="689">
                  <c:v>-1235.9878000000001</c:v>
                </c:pt>
                <c:pt idx="690">
                  <c:v>-1235.8080000000002</c:v>
                </c:pt>
                <c:pt idx="691">
                  <c:v>-1235.6282000000001</c:v>
                </c:pt>
                <c:pt idx="692">
                  <c:v>-1235.4484000000002</c:v>
                </c:pt>
                <c:pt idx="693">
                  <c:v>-1235.2686000000001</c:v>
                </c:pt>
                <c:pt idx="694">
                  <c:v>-1235.0888000000002</c:v>
                </c:pt>
                <c:pt idx="695">
                  <c:v>-1234.9090000000001</c:v>
                </c:pt>
                <c:pt idx="696">
                  <c:v>-1234.7292000000002</c:v>
                </c:pt>
                <c:pt idx="697">
                  <c:v>-1234.5494000000001</c:v>
                </c:pt>
                <c:pt idx="698">
                  <c:v>-1234.3696000000002</c:v>
                </c:pt>
                <c:pt idx="699">
                  <c:v>-1234.1898000000001</c:v>
                </c:pt>
                <c:pt idx="700">
                  <c:v>-1234.0100000000002</c:v>
                </c:pt>
                <c:pt idx="701">
                  <c:v>-1233.7118000000003</c:v>
                </c:pt>
                <c:pt idx="702">
                  <c:v>-1233.4136000000003</c:v>
                </c:pt>
                <c:pt idx="703">
                  <c:v>-1233.1154000000001</c:v>
                </c:pt>
                <c:pt idx="704">
                  <c:v>-1232.8172000000002</c:v>
                </c:pt>
                <c:pt idx="705">
                  <c:v>-1232.5190000000002</c:v>
                </c:pt>
                <c:pt idx="706">
                  <c:v>-1232.2208000000003</c:v>
                </c:pt>
                <c:pt idx="707">
                  <c:v>-1231.9226000000003</c:v>
                </c:pt>
                <c:pt idx="708">
                  <c:v>-1231.6244000000002</c:v>
                </c:pt>
                <c:pt idx="709">
                  <c:v>-1231.3262000000002</c:v>
                </c:pt>
                <c:pt idx="710">
                  <c:v>-1231.0280000000002</c:v>
                </c:pt>
                <c:pt idx="711">
                  <c:v>-1230.7298000000003</c:v>
                </c:pt>
                <c:pt idx="712">
                  <c:v>-1230.4316000000001</c:v>
                </c:pt>
                <c:pt idx="713">
                  <c:v>-1230.1334000000004</c:v>
                </c:pt>
                <c:pt idx="714">
                  <c:v>-1229.8352000000002</c:v>
                </c:pt>
                <c:pt idx="715">
                  <c:v>-1229.5370000000003</c:v>
                </c:pt>
                <c:pt idx="716">
                  <c:v>-1229.2388000000003</c:v>
                </c:pt>
                <c:pt idx="717">
                  <c:v>-1228.9406000000004</c:v>
                </c:pt>
                <c:pt idx="718">
                  <c:v>-1228.6424000000002</c:v>
                </c:pt>
                <c:pt idx="719">
                  <c:v>-1228.3442000000002</c:v>
                </c:pt>
                <c:pt idx="720">
                  <c:v>-1228.0460000000003</c:v>
                </c:pt>
                <c:pt idx="721">
                  <c:v>-1227.7478000000003</c:v>
                </c:pt>
                <c:pt idx="722">
                  <c:v>-1227.4496000000004</c:v>
                </c:pt>
                <c:pt idx="723">
                  <c:v>-1227.1514000000002</c:v>
                </c:pt>
                <c:pt idx="724">
                  <c:v>-1226.8532000000002</c:v>
                </c:pt>
                <c:pt idx="725">
                  <c:v>-1226.5550000000003</c:v>
                </c:pt>
                <c:pt idx="726">
                  <c:v>-1226.2568000000003</c:v>
                </c:pt>
                <c:pt idx="727">
                  <c:v>-1225.9586000000004</c:v>
                </c:pt>
                <c:pt idx="728">
                  <c:v>-1225.6604000000002</c:v>
                </c:pt>
                <c:pt idx="729">
                  <c:v>-1225.3622000000003</c:v>
                </c:pt>
                <c:pt idx="730">
                  <c:v>-1225.0640000000003</c:v>
                </c:pt>
                <c:pt idx="731">
                  <c:v>-1224.7658000000004</c:v>
                </c:pt>
                <c:pt idx="732">
                  <c:v>-1224.4676000000004</c:v>
                </c:pt>
                <c:pt idx="733">
                  <c:v>-1224.1694000000002</c:v>
                </c:pt>
                <c:pt idx="734">
                  <c:v>-1223.8712000000003</c:v>
                </c:pt>
                <c:pt idx="735">
                  <c:v>-1223.5730000000003</c:v>
                </c:pt>
                <c:pt idx="736">
                  <c:v>-1223.2748000000004</c:v>
                </c:pt>
                <c:pt idx="737">
                  <c:v>-1222.9766000000002</c:v>
                </c:pt>
                <c:pt idx="738">
                  <c:v>-1222.6784000000005</c:v>
                </c:pt>
                <c:pt idx="739">
                  <c:v>-1222.3802000000003</c:v>
                </c:pt>
                <c:pt idx="740">
                  <c:v>-1222.0820000000003</c:v>
                </c:pt>
                <c:pt idx="741">
                  <c:v>-1221.7838000000004</c:v>
                </c:pt>
                <c:pt idx="742">
                  <c:v>-1221.4856000000004</c:v>
                </c:pt>
                <c:pt idx="743">
                  <c:v>-1221.1874000000003</c:v>
                </c:pt>
                <c:pt idx="744">
                  <c:v>-1220.8892000000003</c:v>
                </c:pt>
                <c:pt idx="745">
                  <c:v>-1220.5910000000003</c:v>
                </c:pt>
                <c:pt idx="746">
                  <c:v>-1220.2928000000004</c:v>
                </c:pt>
                <c:pt idx="747">
                  <c:v>-1219.9946000000004</c:v>
                </c:pt>
                <c:pt idx="748">
                  <c:v>-1219.6964000000003</c:v>
                </c:pt>
                <c:pt idx="749">
                  <c:v>-1219.3982000000003</c:v>
                </c:pt>
                <c:pt idx="750">
                  <c:v>-1219.1000000000004</c:v>
                </c:pt>
                <c:pt idx="751">
                  <c:v>-1218.8018000000004</c:v>
                </c:pt>
                <c:pt idx="752">
                  <c:v>-1218.5036000000005</c:v>
                </c:pt>
                <c:pt idx="753">
                  <c:v>-1218.2054000000003</c:v>
                </c:pt>
                <c:pt idx="754">
                  <c:v>-1217.9072000000003</c:v>
                </c:pt>
                <c:pt idx="755">
                  <c:v>-1217.6090000000004</c:v>
                </c:pt>
                <c:pt idx="756">
                  <c:v>-1217.3108000000004</c:v>
                </c:pt>
                <c:pt idx="757">
                  <c:v>-1217.0126000000005</c:v>
                </c:pt>
                <c:pt idx="758">
                  <c:v>-1216.7144000000003</c:v>
                </c:pt>
                <c:pt idx="759">
                  <c:v>-1216.4162000000003</c:v>
                </c:pt>
                <c:pt idx="760">
                  <c:v>-1216.1180000000004</c:v>
                </c:pt>
                <c:pt idx="761">
                  <c:v>-1215.8198000000004</c:v>
                </c:pt>
                <c:pt idx="762">
                  <c:v>-1215.5216000000003</c:v>
                </c:pt>
                <c:pt idx="763">
                  <c:v>-1215.2234000000005</c:v>
                </c:pt>
                <c:pt idx="764">
                  <c:v>-1214.9252000000004</c:v>
                </c:pt>
                <c:pt idx="765">
                  <c:v>-1214.6270000000004</c:v>
                </c:pt>
                <c:pt idx="766">
                  <c:v>-1214.3288000000005</c:v>
                </c:pt>
                <c:pt idx="767">
                  <c:v>-1214.0306000000005</c:v>
                </c:pt>
                <c:pt idx="768">
                  <c:v>-1213.7324000000003</c:v>
                </c:pt>
                <c:pt idx="769">
                  <c:v>-1213.4342000000004</c:v>
                </c:pt>
                <c:pt idx="770">
                  <c:v>-1213.1360000000004</c:v>
                </c:pt>
                <c:pt idx="771">
                  <c:v>-1212.8378000000005</c:v>
                </c:pt>
                <c:pt idx="772">
                  <c:v>-1212.5396000000005</c:v>
                </c:pt>
                <c:pt idx="773">
                  <c:v>-1212.2414000000003</c:v>
                </c:pt>
                <c:pt idx="774">
                  <c:v>-1211.9432000000004</c:v>
                </c:pt>
                <c:pt idx="775">
                  <c:v>-1211.6450000000004</c:v>
                </c:pt>
                <c:pt idx="776">
                  <c:v>-1211.3468000000005</c:v>
                </c:pt>
                <c:pt idx="777">
                  <c:v>-1211.0486000000005</c:v>
                </c:pt>
                <c:pt idx="778">
                  <c:v>-1210.7504000000004</c:v>
                </c:pt>
                <c:pt idx="779">
                  <c:v>-1210.4522000000004</c:v>
                </c:pt>
                <c:pt idx="780">
                  <c:v>-1210.1540000000005</c:v>
                </c:pt>
                <c:pt idx="781">
                  <c:v>-1209.8558000000005</c:v>
                </c:pt>
                <c:pt idx="782">
                  <c:v>-1209.5576000000005</c:v>
                </c:pt>
                <c:pt idx="783">
                  <c:v>-1209.2594000000004</c:v>
                </c:pt>
                <c:pt idx="784">
                  <c:v>-1208.9612000000004</c:v>
                </c:pt>
                <c:pt idx="785">
                  <c:v>-1208.6630000000005</c:v>
                </c:pt>
                <c:pt idx="786">
                  <c:v>-1208.3648000000005</c:v>
                </c:pt>
                <c:pt idx="787">
                  <c:v>-1208.0666000000003</c:v>
                </c:pt>
                <c:pt idx="788">
                  <c:v>-1207.7684000000006</c:v>
                </c:pt>
                <c:pt idx="789">
                  <c:v>-1207.4702000000004</c:v>
                </c:pt>
                <c:pt idx="790">
                  <c:v>-1207.1720000000005</c:v>
                </c:pt>
                <c:pt idx="791">
                  <c:v>-1206.8738000000005</c:v>
                </c:pt>
                <c:pt idx="792">
                  <c:v>-1206.5756000000006</c:v>
                </c:pt>
                <c:pt idx="793">
                  <c:v>-1206.2774000000004</c:v>
                </c:pt>
                <c:pt idx="794">
                  <c:v>-1205.9792000000004</c:v>
                </c:pt>
                <c:pt idx="795">
                  <c:v>-1205.6810000000005</c:v>
                </c:pt>
                <c:pt idx="796">
                  <c:v>-1205.3828000000005</c:v>
                </c:pt>
                <c:pt idx="797">
                  <c:v>-1205.0846000000006</c:v>
                </c:pt>
                <c:pt idx="798">
                  <c:v>-1204.7864000000004</c:v>
                </c:pt>
                <c:pt idx="799">
                  <c:v>-1204.4882000000005</c:v>
                </c:pt>
                <c:pt idx="800">
                  <c:v>-1204.1900000000005</c:v>
                </c:pt>
                <c:pt idx="801">
                  <c:v>-1203.0343000000005</c:v>
                </c:pt>
                <c:pt idx="802">
                  <c:v>-1201.8786000000005</c:v>
                </c:pt>
                <c:pt idx="803">
                  <c:v>-1200.7229000000007</c:v>
                </c:pt>
                <c:pt idx="804">
                  <c:v>-1199.5672000000004</c:v>
                </c:pt>
                <c:pt idx="805">
                  <c:v>-1198.4115000000004</c:v>
                </c:pt>
                <c:pt idx="806">
                  <c:v>-1197.2558000000004</c:v>
                </c:pt>
                <c:pt idx="807">
                  <c:v>-1196.1001000000006</c:v>
                </c:pt>
                <c:pt idx="808">
                  <c:v>-1194.9444000000005</c:v>
                </c:pt>
                <c:pt idx="809">
                  <c:v>-1193.7887000000005</c:v>
                </c:pt>
                <c:pt idx="810">
                  <c:v>-1192.6330000000005</c:v>
                </c:pt>
                <c:pt idx="811">
                  <c:v>-1191.4773000000007</c:v>
                </c:pt>
                <c:pt idx="812">
                  <c:v>-1190.3216000000004</c:v>
                </c:pt>
                <c:pt idx="813">
                  <c:v>-1189.1659000000004</c:v>
                </c:pt>
                <c:pt idx="814">
                  <c:v>-1188.0102000000004</c:v>
                </c:pt>
                <c:pt idx="815">
                  <c:v>-1186.8545000000006</c:v>
                </c:pt>
                <c:pt idx="816">
                  <c:v>-1185.6988000000006</c:v>
                </c:pt>
                <c:pt idx="817">
                  <c:v>-1184.5431000000005</c:v>
                </c:pt>
                <c:pt idx="818">
                  <c:v>-1183.3874000000005</c:v>
                </c:pt>
                <c:pt idx="819">
                  <c:v>-1182.2317000000007</c:v>
                </c:pt>
                <c:pt idx="820">
                  <c:v>-1181.0760000000007</c:v>
                </c:pt>
                <c:pt idx="821">
                  <c:v>-1179.9203000000005</c:v>
                </c:pt>
                <c:pt idx="822">
                  <c:v>-1178.7646000000004</c:v>
                </c:pt>
                <c:pt idx="823">
                  <c:v>-1177.6089000000006</c:v>
                </c:pt>
                <c:pt idx="824">
                  <c:v>-1176.4532000000006</c:v>
                </c:pt>
                <c:pt idx="825">
                  <c:v>-1175.2975000000006</c:v>
                </c:pt>
                <c:pt idx="826">
                  <c:v>-1174.1418000000006</c:v>
                </c:pt>
                <c:pt idx="827">
                  <c:v>-1172.9861000000005</c:v>
                </c:pt>
                <c:pt idx="828">
                  <c:v>-1171.8304000000007</c:v>
                </c:pt>
                <c:pt idx="829">
                  <c:v>-1170.6747000000005</c:v>
                </c:pt>
                <c:pt idx="830">
                  <c:v>-1169.5190000000005</c:v>
                </c:pt>
                <c:pt idx="831">
                  <c:v>-1168.3633000000004</c:v>
                </c:pt>
                <c:pt idx="832">
                  <c:v>-1167.2076000000006</c:v>
                </c:pt>
                <c:pt idx="833">
                  <c:v>-1166.0519000000006</c:v>
                </c:pt>
                <c:pt idx="834">
                  <c:v>-1164.8962000000006</c:v>
                </c:pt>
                <c:pt idx="835">
                  <c:v>-1163.7405000000006</c:v>
                </c:pt>
                <c:pt idx="836">
                  <c:v>-1162.5848000000008</c:v>
                </c:pt>
                <c:pt idx="837">
                  <c:v>-1161.4291000000005</c:v>
                </c:pt>
                <c:pt idx="838">
                  <c:v>-1160.2734000000005</c:v>
                </c:pt>
                <c:pt idx="839">
                  <c:v>-1159.1177000000005</c:v>
                </c:pt>
                <c:pt idx="840">
                  <c:v>-1157.9620000000007</c:v>
                </c:pt>
                <c:pt idx="841">
                  <c:v>-1156.8063000000006</c:v>
                </c:pt>
                <c:pt idx="842">
                  <c:v>-1155.6506000000006</c:v>
                </c:pt>
                <c:pt idx="843">
                  <c:v>-1221.1874000000003</c:v>
                </c:pt>
                <c:pt idx="844">
                  <c:v>-1220.8892000000003</c:v>
                </c:pt>
                <c:pt idx="845">
                  <c:v>-1220.5910000000003</c:v>
                </c:pt>
                <c:pt idx="846">
                  <c:v>-1220.2928000000004</c:v>
                </c:pt>
                <c:pt idx="847">
                  <c:v>-1219.9946000000004</c:v>
                </c:pt>
                <c:pt idx="848">
                  <c:v>-1219.6964000000003</c:v>
                </c:pt>
                <c:pt idx="849">
                  <c:v>-1219.3982000000003</c:v>
                </c:pt>
                <c:pt idx="850">
                  <c:v>-1219.1000000000004</c:v>
                </c:pt>
                <c:pt idx="851">
                  <c:v>-1218.8018000000004</c:v>
                </c:pt>
                <c:pt idx="852">
                  <c:v>-1218.5036000000005</c:v>
                </c:pt>
                <c:pt idx="853">
                  <c:v>-1218.2054000000003</c:v>
                </c:pt>
                <c:pt idx="854">
                  <c:v>-1217.9072000000003</c:v>
                </c:pt>
                <c:pt idx="855">
                  <c:v>-1217.6090000000004</c:v>
                </c:pt>
                <c:pt idx="856">
                  <c:v>-1217.3108000000004</c:v>
                </c:pt>
                <c:pt idx="857">
                  <c:v>-1217.0126000000005</c:v>
                </c:pt>
                <c:pt idx="858">
                  <c:v>-1216.7144000000003</c:v>
                </c:pt>
                <c:pt idx="859">
                  <c:v>-1216.4162000000003</c:v>
                </c:pt>
                <c:pt idx="860">
                  <c:v>-1216.1180000000004</c:v>
                </c:pt>
                <c:pt idx="861">
                  <c:v>-1215.8198000000004</c:v>
                </c:pt>
                <c:pt idx="862">
                  <c:v>-1215.5216000000003</c:v>
                </c:pt>
                <c:pt idx="863">
                  <c:v>-1215.2234000000003</c:v>
                </c:pt>
                <c:pt idx="864">
                  <c:v>-1214.9252000000004</c:v>
                </c:pt>
                <c:pt idx="865">
                  <c:v>-1214.6270000000004</c:v>
                </c:pt>
                <c:pt idx="866">
                  <c:v>-1214.3288000000005</c:v>
                </c:pt>
                <c:pt idx="867">
                  <c:v>-1214.0306000000005</c:v>
                </c:pt>
                <c:pt idx="868">
                  <c:v>-1213.7324000000003</c:v>
                </c:pt>
                <c:pt idx="869">
                  <c:v>-1213.4342000000004</c:v>
                </c:pt>
                <c:pt idx="870">
                  <c:v>-1213.1360000000004</c:v>
                </c:pt>
                <c:pt idx="871">
                  <c:v>-1212.8378000000005</c:v>
                </c:pt>
                <c:pt idx="872">
                  <c:v>-1212.5396000000005</c:v>
                </c:pt>
                <c:pt idx="873">
                  <c:v>-1212.2414000000003</c:v>
                </c:pt>
                <c:pt idx="874">
                  <c:v>-1211.9432000000004</c:v>
                </c:pt>
                <c:pt idx="875">
                  <c:v>-1211.6450000000004</c:v>
                </c:pt>
                <c:pt idx="876">
                  <c:v>-1211.3468000000005</c:v>
                </c:pt>
                <c:pt idx="877">
                  <c:v>-1211.0486000000005</c:v>
                </c:pt>
                <c:pt idx="878">
                  <c:v>-1210.7504000000004</c:v>
                </c:pt>
                <c:pt idx="879">
                  <c:v>-1210.4522000000004</c:v>
                </c:pt>
                <c:pt idx="880">
                  <c:v>-1210.1540000000005</c:v>
                </c:pt>
                <c:pt idx="881">
                  <c:v>-1209.8558000000005</c:v>
                </c:pt>
                <c:pt idx="882">
                  <c:v>-1209.5576000000005</c:v>
                </c:pt>
                <c:pt idx="883">
                  <c:v>-1209.2594000000004</c:v>
                </c:pt>
                <c:pt idx="884">
                  <c:v>-1208.9612000000004</c:v>
                </c:pt>
                <c:pt idx="885">
                  <c:v>-1208.6630000000005</c:v>
                </c:pt>
                <c:pt idx="886">
                  <c:v>-1208.3648000000005</c:v>
                </c:pt>
                <c:pt idx="887">
                  <c:v>-1208.0666000000003</c:v>
                </c:pt>
                <c:pt idx="888">
                  <c:v>-1207.7684000000004</c:v>
                </c:pt>
                <c:pt idx="889">
                  <c:v>-1207.4702000000004</c:v>
                </c:pt>
                <c:pt idx="890">
                  <c:v>-1207.1720000000005</c:v>
                </c:pt>
                <c:pt idx="891">
                  <c:v>-1206.8738000000005</c:v>
                </c:pt>
                <c:pt idx="892">
                  <c:v>-1206.5756000000006</c:v>
                </c:pt>
                <c:pt idx="893">
                  <c:v>-1206.2774000000004</c:v>
                </c:pt>
                <c:pt idx="894">
                  <c:v>-1205.9792000000004</c:v>
                </c:pt>
                <c:pt idx="895">
                  <c:v>-1205.6810000000005</c:v>
                </c:pt>
                <c:pt idx="896">
                  <c:v>-1205.3828000000005</c:v>
                </c:pt>
                <c:pt idx="897">
                  <c:v>-1205.0846000000006</c:v>
                </c:pt>
                <c:pt idx="898">
                  <c:v>-1204.7864000000004</c:v>
                </c:pt>
                <c:pt idx="899">
                  <c:v>-1204.4882000000005</c:v>
                </c:pt>
                <c:pt idx="900">
                  <c:v>-1204.1900000000005</c:v>
                </c:pt>
                <c:pt idx="901">
                  <c:v>-1203.1954000000005</c:v>
                </c:pt>
                <c:pt idx="902">
                  <c:v>-1202.2008000000005</c:v>
                </c:pt>
                <c:pt idx="903">
                  <c:v>-1201.2062000000005</c:v>
                </c:pt>
                <c:pt idx="904">
                  <c:v>-1200.2116000000005</c:v>
                </c:pt>
                <c:pt idx="905">
                  <c:v>-1199.2170000000006</c:v>
                </c:pt>
                <c:pt idx="906">
                  <c:v>-1198.2224000000006</c:v>
                </c:pt>
                <c:pt idx="907">
                  <c:v>-1197.2278000000006</c:v>
                </c:pt>
                <c:pt idx="908">
                  <c:v>-1196.2332000000006</c:v>
                </c:pt>
                <c:pt idx="909">
                  <c:v>-1195.2386000000006</c:v>
                </c:pt>
                <c:pt idx="910">
                  <c:v>-1194.2440000000006</c:v>
                </c:pt>
                <c:pt idx="911">
                  <c:v>-1193.2494000000006</c:v>
                </c:pt>
                <c:pt idx="912">
                  <c:v>-1192.2548000000006</c:v>
                </c:pt>
                <c:pt idx="913">
                  <c:v>-1191.2602000000006</c:v>
                </c:pt>
                <c:pt idx="914">
                  <c:v>-1190.2656000000006</c:v>
                </c:pt>
                <c:pt idx="915">
                  <c:v>-1189.2710000000006</c:v>
                </c:pt>
                <c:pt idx="916">
                  <c:v>-1188.2764000000006</c:v>
                </c:pt>
                <c:pt idx="917">
                  <c:v>-1187.2818000000007</c:v>
                </c:pt>
                <c:pt idx="918">
                  <c:v>-1186.2872000000007</c:v>
                </c:pt>
                <c:pt idx="919">
                  <c:v>-1185.2926000000007</c:v>
                </c:pt>
                <c:pt idx="920">
                  <c:v>-1184.2980000000007</c:v>
                </c:pt>
                <c:pt idx="921">
                  <c:v>-1183.3034000000007</c:v>
                </c:pt>
                <c:pt idx="922">
                  <c:v>-1182.3088000000007</c:v>
                </c:pt>
                <c:pt idx="923">
                  <c:v>-1181.3142000000007</c:v>
                </c:pt>
                <c:pt idx="924">
                  <c:v>-1180.3196000000007</c:v>
                </c:pt>
                <c:pt idx="925">
                  <c:v>-1179.3250000000007</c:v>
                </c:pt>
                <c:pt idx="926">
                  <c:v>-1178.3304000000007</c:v>
                </c:pt>
                <c:pt idx="927">
                  <c:v>-1177.3358000000007</c:v>
                </c:pt>
                <c:pt idx="928">
                  <c:v>-1176.3412000000008</c:v>
                </c:pt>
                <c:pt idx="929">
                  <c:v>-1175.3466000000008</c:v>
                </c:pt>
                <c:pt idx="930">
                  <c:v>-1174.3520000000008</c:v>
                </c:pt>
                <c:pt idx="931">
                  <c:v>-1173.3574000000008</c:v>
                </c:pt>
                <c:pt idx="932">
                  <c:v>-1172.3628000000008</c:v>
                </c:pt>
                <c:pt idx="933">
                  <c:v>-1171.3682000000008</c:v>
                </c:pt>
                <c:pt idx="934">
                  <c:v>-1170.3736000000008</c:v>
                </c:pt>
                <c:pt idx="935">
                  <c:v>-1169.3790000000008</c:v>
                </c:pt>
                <c:pt idx="936">
                  <c:v>-1168.3844000000008</c:v>
                </c:pt>
                <c:pt idx="937">
                  <c:v>-1167.3898000000008</c:v>
                </c:pt>
                <c:pt idx="938">
                  <c:v>-1166.3952000000008</c:v>
                </c:pt>
                <c:pt idx="939">
                  <c:v>-1165.4006000000008</c:v>
                </c:pt>
                <c:pt idx="940">
                  <c:v>-1164.4060000000009</c:v>
                </c:pt>
                <c:pt idx="941">
                  <c:v>-1163.4114000000009</c:v>
                </c:pt>
                <c:pt idx="942">
                  <c:v>-1162.4168000000009</c:v>
                </c:pt>
                <c:pt idx="943">
                  <c:v>-1161.4222000000009</c:v>
                </c:pt>
                <c:pt idx="944">
                  <c:v>-1160.4276000000009</c:v>
                </c:pt>
                <c:pt idx="945">
                  <c:v>-1159.4330000000009</c:v>
                </c:pt>
                <c:pt idx="946">
                  <c:v>-1158.4384000000009</c:v>
                </c:pt>
                <c:pt idx="947">
                  <c:v>-1157.4438000000009</c:v>
                </c:pt>
                <c:pt idx="948">
                  <c:v>-1156.4492000000009</c:v>
                </c:pt>
                <c:pt idx="949">
                  <c:v>-1155.4546000000009</c:v>
                </c:pt>
                <c:pt idx="950">
                  <c:v>-1154.4600000000009</c:v>
                </c:pt>
                <c:pt idx="951">
                  <c:v>-1153.465400000001</c:v>
                </c:pt>
                <c:pt idx="952">
                  <c:v>-1152.470800000001</c:v>
                </c:pt>
                <c:pt idx="953">
                  <c:v>-1151.476200000001</c:v>
                </c:pt>
                <c:pt idx="954">
                  <c:v>-1150.481600000001</c:v>
                </c:pt>
                <c:pt idx="955">
                  <c:v>-1149.487000000001</c:v>
                </c:pt>
                <c:pt idx="956">
                  <c:v>-1148.492400000001</c:v>
                </c:pt>
                <c:pt idx="957">
                  <c:v>-1147.497800000001</c:v>
                </c:pt>
                <c:pt idx="958">
                  <c:v>-1146.503200000001</c:v>
                </c:pt>
                <c:pt idx="959">
                  <c:v>-1145.508600000001</c:v>
                </c:pt>
                <c:pt idx="960">
                  <c:v>-1144.514000000001</c:v>
                </c:pt>
                <c:pt idx="961">
                  <c:v>-1143.519400000001</c:v>
                </c:pt>
                <c:pt idx="962">
                  <c:v>-1142.5248000000011</c:v>
                </c:pt>
                <c:pt idx="963">
                  <c:v>-1141.5302000000011</c:v>
                </c:pt>
                <c:pt idx="964">
                  <c:v>-1140.5356000000011</c:v>
                </c:pt>
                <c:pt idx="965">
                  <c:v>-1139.5410000000011</c:v>
                </c:pt>
                <c:pt idx="966">
                  <c:v>-1138.5464000000011</c:v>
                </c:pt>
                <c:pt idx="967">
                  <c:v>-1137.5518000000011</c:v>
                </c:pt>
                <c:pt idx="968">
                  <c:v>-1136.5572000000011</c:v>
                </c:pt>
                <c:pt idx="969">
                  <c:v>-1135.5626000000011</c:v>
                </c:pt>
                <c:pt idx="970">
                  <c:v>-1134.5680000000011</c:v>
                </c:pt>
                <c:pt idx="971">
                  <c:v>-1133.5734000000011</c:v>
                </c:pt>
                <c:pt idx="972">
                  <c:v>-1132.5788000000011</c:v>
                </c:pt>
                <c:pt idx="973">
                  <c:v>-1131.5842000000011</c:v>
                </c:pt>
                <c:pt idx="974">
                  <c:v>-1130.5896000000012</c:v>
                </c:pt>
                <c:pt idx="975">
                  <c:v>-1129.5950000000012</c:v>
                </c:pt>
                <c:pt idx="976">
                  <c:v>-1128.6004000000012</c:v>
                </c:pt>
                <c:pt idx="977">
                  <c:v>-1127.6058000000012</c:v>
                </c:pt>
                <c:pt idx="978">
                  <c:v>-1126.6112000000012</c:v>
                </c:pt>
                <c:pt idx="979">
                  <c:v>-1125.6166000000012</c:v>
                </c:pt>
                <c:pt idx="980">
                  <c:v>-1124.6220000000012</c:v>
                </c:pt>
                <c:pt idx="981">
                  <c:v>-1123.6274000000012</c:v>
                </c:pt>
                <c:pt idx="982">
                  <c:v>-1122.6328000000012</c:v>
                </c:pt>
                <c:pt idx="983">
                  <c:v>-1121.6382000000012</c:v>
                </c:pt>
                <c:pt idx="984">
                  <c:v>-1120.6436000000012</c:v>
                </c:pt>
                <c:pt idx="985">
                  <c:v>-1119.6490000000013</c:v>
                </c:pt>
                <c:pt idx="986">
                  <c:v>-1118.6544000000013</c:v>
                </c:pt>
                <c:pt idx="987">
                  <c:v>-1117.6598000000013</c:v>
                </c:pt>
                <c:pt idx="988">
                  <c:v>-1116.6652000000013</c:v>
                </c:pt>
                <c:pt idx="989">
                  <c:v>-1115.6706000000013</c:v>
                </c:pt>
                <c:pt idx="990">
                  <c:v>-1114.6760000000013</c:v>
                </c:pt>
                <c:pt idx="991">
                  <c:v>-1113.6814000000013</c:v>
                </c:pt>
                <c:pt idx="992">
                  <c:v>-1112.6868000000013</c:v>
                </c:pt>
                <c:pt idx="993">
                  <c:v>-1111.6922000000013</c:v>
                </c:pt>
                <c:pt idx="994">
                  <c:v>-1110.6976000000013</c:v>
                </c:pt>
                <c:pt idx="995">
                  <c:v>-1109.7030000000013</c:v>
                </c:pt>
                <c:pt idx="996">
                  <c:v>-1108.7084000000013</c:v>
                </c:pt>
                <c:pt idx="997">
                  <c:v>-1107.7138000000014</c:v>
                </c:pt>
                <c:pt idx="998">
                  <c:v>-1106.7192000000014</c:v>
                </c:pt>
                <c:pt idx="999">
                  <c:v>-1105.7246000000014</c:v>
                </c:pt>
                <c:pt idx="1000">
                  <c:v>-1104.7300000000014</c:v>
                </c:pt>
                <c:pt idx="1001">
                  <c:v>-1104.5689000000013</c:v>
                </c:pt>
                <c:pt idx="1002">
                  <c:v>-1104.4078000000013</c:v>
                </c:pt>
                <c:pt idx="1003">
                  <c:v>-1104.2467000000013</c:v>
                </c:pt>
                <c:pt idx="1004">
                  <c:v>-1104.0856000000013</c:v>
                </c:pt>
                <c:pt idx="1005">
                  <c:v>-1103.9245000000014</c:v>
                </c:pt>
                <c:pt idx="1006">
                  <c:v>-1103.7634000000014</c:v>
                </c:pt>
                <c:pt idx="1007">
                  <c:v>-1103.6023000000014</c:v>
                </c:pt>
                <c:pt idx="1008">
                  <c:v>-1103.4412000000013</c:v>
                </c:pt>
                <c:pt idx="1009">
                  <c:v>-1103.2801000000013</c:v>
                </c:pt>
                <c:pt idx="1010">
                  <c:v>-1103.1190000000013</c:v>
                </c:pt>
                <c:pt idx="1011">
                  <c:v>-1102.9579000000012</c:v>
                </c:pt>
                <c:pt idx="1012">
                  <c:v>-1102.7968000000012</c:v>
                </c:pt>
                <c:pt idx="1013">
                  <c:v>-1102.6357000000014</c:v>
                </c:pt>
                <c:pt idx="1014">
                  <c:v>-1102.4746000000014</c:v>
                </c:pt>
                <c:pt idx="1015">
                  <c:v>-1102.3135000000013</c:v>
                </c:pt>
                <c:pt idx="1016">
                  <c:v>-1102.1524000000013</c:v>
                </c:pt>
                <c:pt idx="1017">
                  <c:v>-1101.9913000000013</c:v>
                </c:pt>
                <c:pt idx="1018">
                  <c:v>-1101.8302000000012</c:v>
                </c:pt>
                <c:pt idx="1019">
                  <c:v>-1101.6691000000012</c:v>
                </c:pt>
                <c:pt idx="1020">
                  <c:v>-1101.5080000000012</c:v>
                </c:pt>
                <c:pt idx="1021">
                  <c:v>-1101.3469000000011</c:v>
                </c:pt>
                <c:pt idx="1022">
                  <c:v>-1101.1858000000013</c:v>
                </c:pt>
                <c:pt idx="1023">
                  <c:v>-1101.0247000000013</c:v>
                </c:pt>
                <c:pt idx="1024">
                  <c:v>-1100.8636000000013</c:v>
                </c:pt>
                <c:pt idx="1025">
                  <c:v>-1100.7025000000012</c:v>
                </c:pt>
                <c:pt idx="1026">
                  <c:v>-1100.5414000000012</c:v>
                </c:pt>
                <c:pt idx="1027">
                  <c:v>-1100.3803000000012</c:v>
                </c:pt>
                <c:pt idx="1028">
                  <c:v>-1100.2192000000011</c:v>
                </c:pt>
                <c:pt idx="1029">
                  <c:v>-1100.0581000000011</c:v>
                </c:pt>
                <c:pt idx="1030">
                  <c:v>-1099.8970000000013</c:v>
                </c:pt>
                <c:pt idx="1031">
                  <c:v>-1099.7359000000013</c:v>
                </c:pt>
                <c:pt idx="1032">
                  <c:v>-1099.5748000000012</c:v>
                </c:pt>
                <c:pt idx="1033">
                  <c:v>-1099.4137000000012</c:v>
                </c:pt>
                <c:pt idx="1034">
                  <c:v>-1099.2526000000012</c:v>
                </c:pt>
                <c:pt idx="1035">
                  <c:v>-1099.0915000000011</c:v>
                </c:pt>
                <c:pt idx="1036">
                  <c:v>-1098.9304000000011</c:v>
                </c:pt>
                <c:pt idx="1037">
                  <c:v>-1098.7693000000011</c:v>
                </c:pt>
                <c:pt idx="1038">
                  <c:v>-1098.6082000000013</c:v>
                </c:pt>
                <c:pt idx="1039">
                  <c:v>-1098.4471000000012</c:v>
                </c:pt>
                <c:pt idx="1040">
                  <c:v>-1098.2860000000012</c:v>
                </c:pt>
                <c:pt idx="1041">
                  <c:v>-1098.1249000000012</c:v>
                </c:pt>
                <c:pt idx="1042">
                  <c:v>-1097.9638000000011</c:v>
                </c:pt>
                <c:pt idx="1043">
                  <c:v>-1097.8027000000011</c:v>
                </c:pt>
                <c:pt idx="1044">
                  <c:v>-1097.6416000000011</c:v>
                </c:pt>
                <c:pt idx="1045">
                  <c:v>-1097.480500000001</c:v>
                </c:pt>
                <c:pt idx="1046">
                  <c:v>-1097.319400000001</c:v>
                </c:pt>
                <c:pt idx="1047">
                  <c:v>-1097.1583000000012</c:v>
                </c:pt>
                <c:pt idx="1048">
                  <c:v>-1096.9972000000012</c:v>
                </c:pt>
                <c:pt idx="1049">
                  <c:v>-1096.8361000000011</c:v>
                </c:pt>
                <c:pt idx="1050">
                  <c:v>-1096.6750000000011</c:v>
                </c:pt>
                <c:pt idx="1051">
                  <c:v>-1096.5139000000011</c:v>
                </c:pt>
                <c:pt idx="1052">
                  <c:v>-1096.352800000001</c:v>
                </c:pt>
                <c:pt idx="1053">
                  <c:v>-1096.191700000001</c:v>
                </c:pt>
                <c:pt idx="1054">
                  <c:v>-1096.030600000001</c:v>
                </c:pt>
                <c:pt idx="1055">
                  <c:v>-1095.8695000000012</c:v>
                </c:pt>
                <c:pt idx="1056">
                  <c:v>-1095.7084000000011</c:v>
                </c:pt>
                <c:pt idx="1057">
                  <c:v>-1095.5473000000011</c:v>
                </c:pt>
                <c:pt idx="1058">
                  <c:v>-1095.3862000000011</c:v>
                </c:pt>
                <c:pt idx="1059">
                  <c:v>-1095.225100000001</c:v>
                </c:pt>
                <c:pt idx="1060">
                  <c:v>-1095.064000000001</c:v>
                </c:pt>
                <c:pt idx="1061">
                  <c:v>-1094.902900000001</c:v>
                </c:pt>
                <c:pt idx="1062">
                  <c:v>-1094.7418000000009</c:v>
                </c:pt>
                <c:pt idx="1063">
                  <c:v>-1094.5807000000011</c:v>
                </c:pt>
                <c:pt idx="1064">
                  <c:v>-1094.4196000000011</c:v>
                </c:pt>
                <c:pt idx="1065">
                  <c:v>-1094.258500000001</c:v>
                </c:pt>
                <c:pt idx="1066">
                  <c:v>-1094.097400000001</c:v>
                </c:pt>
                <c:pt idx="1067">
                  <c:v>-1093.936300000001</c:v>
                </c:pt>
                <c:pt idx="1068">
                  <c:v>-1093.775200000001</c:v>
                </c:pt>
                <c:pt idx="1069">
                  <c:v>-1093.6141000000009</c:v>
                </c:pt>
                <c:pt idx="1070">
                  <c:v>-1093.4530000000009</c:v>
                </c:pt>
                <c:pt idx="1071">
                  <c:v>-1093.2919000000009</c:v>
                </c:pt>
                <c:pt idx="1072">
                  <c:v>-1093.130800000001</c:v>
                </c:pt>
                <c:pt idx="1073">
                  <c:v>-1092.969700000001</c:v>
                </c:pt>
                <c:pt idx="1074">
                  <c:v>-1092.808600000001</c:v>
                </c:pt>
                <c:pt idx="1075">
                  <c:v>-1092.6475000000009</c:v>
                </c:pt>
                <c:pt idx="1076">
                  <c:v>-1092.4864000000009</c:v>
                </c:pt>
                <c:pt idx="1077">
                  <c:v>-1092.3253000000009</c:v>
                </c:pt>
                <c:pt idx="1078">
                  <c:v>-1092.1642000000008</c:v>
                </c:pt>
                <c:pt idx="1079">
                  <c:v>-1092.0031000000008</c:v>
                </c:pt>
                <c:pt idx="1080">
                  <c:v>-1091.842000000001</c:v>
                </c:pt>
                <c:pt idx="1081">
                  <c:v>-1091.680900000001</c:v>
                </c:pt>
                <c:pt idx="1082">
                  <c:v>-1091.5198000000009</c:v>
                </c:pt>
                <c:pt idx="1083">
                  <c:v>-1091.3587000000009</c:v>
                </c:pt>
                <c:pt idx="1084">
                  <c:v>-1091.1976000000009</c:v>
                </c:pt>
                <c:pt idx="1085">
                  <c:v>-1091.0365000000008</c:v>
                </c:pt>
                <c:pt idx="1086">
                  <c:v>-1090.8754000000008</c:v>
                </c:pt>
                <c:pt idx="1087">
                  <c:v>-1090.7143000000008</c:v>
                </c:pt>
                <c:pt idx="1088">
                  <c:v>-1090.553200000001</c:v>
                </c:pt>
                <c:pt idx="1089">
                  <c:v>-1090.3921000000009</c:v>
                </c:pt>
                <c:pt idx="1090">
                  <c:v>-1090.2310000000009</c:v>
                </c:pt>
                <c:pt idx="1091">
                  <c:v>-1090.0699000000009</c:v>
                </c:pt>
                <c:pt idx="1092">
                  <c:v>-1089.9088000000008</c:v>
                </c:pt>
                <c:pt idx="1093">
                  <c:v>-1089.7477000000008</c:v>
                </c:pt>
                <c:pt idx="1094">
                  <c:v>-1089.5866000000008</c:v>
                </c:pt>
                <c:pt idx="1095">
                  <c:v>-1089.4255000000007</c:v>
                </c:pt>
                <c:pt idx="1096">
                  <c:v>-1089.2644000000007</c:v>
                </c:pt>
                <c:pt idx="1097">
                  <c:v>-1089.1033000000009</c:v>
                </c:pt>
                <c:pt idx="1098">
                  <c:v>-1088.9422000000009</c:v>
                </c:pt>
                <c:pt idx="1099">
                  <c:v>-1088.7811000000008</c:v>
                </c:pt>
                <c:pt idx="1100">
                  <c:v>-1088.6200000000008</c:v>
                </c:pt>
                <c:pt idx="1101">
                  <c:v>-1088.5898000000009</c:v>
                </c:pt>
                <c:pt idx="1102">
                  <c:v>-1104.4078000000013</c:v>
                </c:pt>
                <c:pt idx="1103">
                  <c:v>-1104.2467000000013</c:v>
                </c:pt>
                <c:pt idx="1104">
                  <c:v>-1104.0856000000013</c:v>
                </c:pt>
                <c:pt idx="1105">
                  <c:v>-1103.9245000000014</c:v>
                </c:pt>
                <c:pt idx="1106">
                  <c:v>-1103.7634000000014</c:v>
                </c:pt>
                <c:pt idx="1107">
                  <c:v>-1103.6023000000014</c:v>
                </c:pt>
                <c:pt idx="1108">
                  <c:v>-1103.4412000000013</c:v>
                </c:pt>
                <c:pt idx="1109">
                  <c:v>-1103.2801000000013</c:v>
                </c:pt>
                <c:pt idx="1110">
                  <c:v>-1103.1190000000013</c:v>
                </c:pt>
                <c:pt idx="1111">
                  <c:v>-1102.9579000000012</c:v>
                </c:pt>
                <c:pt idx="1112">
                  <c:v>-1102.7968000000012</c:v>
                </c:pt>
                <c:pt idx="1113">
                  <c:v>-1102.6357000000014</c:v>
                </c:pt>
                <c:pt idx="1114">
                  <c:v>-1102.4746000000014</c:v>
                </c:pt>
                <c:pt idx="1115">
                  <c:v>-1102.3135000000013</c:v>
                </c:pt>
                <c:pt idx="1116">
                  <c:v>-1102.1524000000013</c:v>
                </c:pt>
                <c:pt idx="1117">
                  <c:v>-1101.9913000000013</c:v>
                </c:pt>
                <c:pt idx="1118">
                  <c:v>-1101.8302000000012</c:v>
                </c:pt>
                <c:pt idx="1119">
                  <c:v>-1101.6691000000012</c:v>
                </c:pt>
                <c:pt idx="1120">
                  <c:v>-1101.5080000000012</c:v>
                </c:pt>
                <c:pt idx="1121">
                  <c:v>-1101.3469000000011</c:v>
                </c:pt>
                <c:pt idx="1122">
                  <c:v>-1101.1858000000013</c:v>
                </c:pt>
                <c:pt idx="1123">
                  <c:v>-1101.0247000000013</c:v>
                </c:pt>
                <c:pt idx="1124">
                  <c:v>-1100.8636000000013</c:v>
                </c:pt>
                <c:pt idx="1125">
                  <c:v>-1100.7025000000012</c:v>
                </c:pt>
                <c:pt idx="1126">
                  <c:v>-1100.5414000000012</c:v>
                </c:pt>
                <c:pt idx="1127">
                  <c:v>-1100.3803000000012</c:v>
                </c:pt>
                <c:pt idx="1128">
                  <c:v>-1100.2192000000011</c:v>
                </c:pt>
                <c:pt idx="1129">
                  <c:v>-1100.0581000000011</c:v>
                </c:pt>
                <c:pt idx="1130">
                  <c:v>-1099.8970000000013</c:v>
                </c:pt>
                <c:pt idx="1131">
                  <c:v>-1099.7359000000013</c:v>
                </c:pt>
                <c:pt idx="1132">
                  <c:v>-1099.5748000000012</c:v>
                </c:pt>
                <c:pt idx="1133">
                  <c:v>-1099.4137000000012</c:v>
                </c:pt>
                <c:pt idx="1134">
                  <c:v>-1099.2526000000012</c:v>
                </c:pt>
                <c:pt idx="1135">
                  <c:v>-1099.0915000000011</c:v>
                </c:pt>
                <c:pt idx="1136">
                  <c:v>-1098.9304000000011</c:v>
                </c:pt>
                <c:pt idx="1137">
                  <c:v>-1098.7693000000011</c:v>
                </c:pt>
                <c:pt idx="1138">
                  <c:v>-1098.6082000000013</c:v>
                </c:pt>
                <c:pt idx="1139">
                  <c:v>-1098.4471000000012</c:v>
                </c:pt>
                <c:pt idx="1140">
                  <c:v>-1098.2860000000012</c:v>
                </c:pt>
                <c:pt idx="1141">
                  <c:v>-1098.1249000000012</c:v>
                </c:pt>
                <c:pt idx="1142">
                  <c:v>-1097.9638000000011</c:v>
                </c:pt>
                <c:pt idx="1143">
                  <c:v>-1097.8027000000011</c:v>
                </c:pt>
                <c:pt idx="1144">
                  <c:v>-1097.6416000000011</c:v>
                </c:pt>
                <c:pt idx="1145">
                  <c:v>-1097.480500000001</c:v>
                </c:pt>
                <c:pt idx="1146">
                  <c:v>-1097.319400000001</c:v>
                </c:pt>
                <c:pt idx="1147">
                  <c:v>-1097.1583000000012</c:v>
                </c:pt>
                <c:pt idx="1148">
                  <c:v>-1096.9972000000012</c:v>
                </c:pt>
                <c:pt idx="1149">
                  <c:v>-1096.8361000000011</c:v>
                </c:pt>
                <c:pt idx="1150">
                  <c:v>-1096.6750000000011</c:v>
                </c:pt>
                <c:pt idx="1151">
                  <c:v>-1096.5139000000011</c:v>
                </c:pt>
                <c:pt idx="1152">
                  <c:v>-1096.352800000001</c:v>
                </c:pt>
                <c:pt idx="1153">
                  <c:v>-1096.191700000001</c:v>
                </c:pt>
                <c:pt idx="1154">
                  <c:v>-1096.030600000001</c:v>
                </c:pt>
                <c:pt idx="1155">
                  <c:v>-1095.8695000000012</c:v>
                </c:pt>
                <c:pt idx="1156">
                  <c:v>-1095.7084000000011</c:v>
                </c:pt>
                <c:pt idx="1157">
                  <c:v>-1095.5473000000011</c:v>
                </c:pt>
                <c:pt idx="1158">
                  <c:v>-1095.3862000000011</c:v>
                </c:pt>
                <c:pt idx="1159">
                  <c:v>-1095.225100000001</c:v>
                </c:pt>
                <c:pt idx="1160">
                  <c:v>-1095.064000000001</c:v>
                </c:pt>
                <c:pt idx="1161">
                  <c:v>-1094.902900000001</c:v>
                </c:pt>
                <c:pt idx="1162">
                  <c:v>-1094.7418000000009</c:v>
                </c:pt>
                <c:pt idx="1163">
                  <c:v>-1094.5807000000011</c:v>
                </c:pt>
                <c:pt idx="1164">
                  <c:v>-1094.4196000000011</c:v>
                </c:pt>
                <c:pt idx="1165">
                  <c:v>-1094.258500000001</c:v>
                </c:pt>
                <c:pt idx="1166">
                  <c:v>-1094.097400000001</c:v>
                </c:pt>
                <c:pt idx="1167">
                  <c:v>-1093.936300000001</c:v>
                </c:pt>
                <c:pt idx="1168">
                  <c:v>-1093.775200000001</c:v>
                </c:pt>
                <c:pt idx="1169">
                  <c:v>-1093.6141000000009</c:v>
                </c:pt>
                <c:pt idx="1170">
                  <c:v>-1093.4530000000009</c:v>
                </c:pt>
                <c:pt idx="1171">
                  <c:v>-1093.2919000000009</c:v>
                </c:pt>
                <c:pt idx="1172">
                  <c:v>-1093.130800000001</c:v>
                </c:pt>
                <c:pt idx="1173">
                  <c:v>-1092.969700000001</c:v>
                </c:pt>
                <c:pt idx="1174">
                  <c:v>-1092.808600000001</c:v>
                </c:pt>
                <c:pt idx="1175">
                  <c:v>-1092.6475000000009</c:v>
                </c:pt>
                <c:pt idx="1176">
                  <c:v>-1092.4864000000009</c:v>
                </c:pt>
                <c:pt idx="1177">
                  <c:v>-1092.3253000000009</c:v>
                </c:pt>
                <c:pt idx="1178">
                  <c:v>-1092.1642000000008</c:v>
                </c:pt>
                <c:pt idx="1179">
                  <c:v>-1092.0031000000008</c:v>
                </c:pt>
                <c:pt idx="1180">
                  <c:v>-1091.842000000001</c:v>
                </c:pt>
                <c:pt idx="1181">
                  <c:v>-1091.680900000001</c:v>
                </c:pt>
                <c:pt idx="1182">
                  <c:v>-1091.5198000000009</c:v>
                </c:pt>
                <c:pt idx="1183">
                  <c:v>-1091.3587000000009</c:v>
                </c:pt>
                <c:pt idx="1184">
                  <c:v>-1091.1976000000009</c:v>
                </c:pt>
                <c:pt idx="1185">
                  <c:v>-1091.0365000000008</c:v>
                </c:pt>
                <c:pt idx="1186">
                  <c:v>-1090.8754000000008</c:v>
                </c:pt>
                <c:pt idx="1187">
                  <c:v>-1090.7143000000008</c:v>
                </c:pt>
                <c:pt idx="1188">
                  <c:v>-1090.553200000001</c:v>
                </c:pt>
                <c:pt idx="1189">
                  <c:v>-1090.3921000000009</c:v>
                </c:pt>
                <c:pt idx="1190">
                  <c:v>-1090.2310000000009</c:v>
                </c:pt>
                <c:pt idx="1191">
                  <c:v>-1090.0699000000009</c:v>
                </c:pt>
                <c:pt idx="1192">
                  <c:v>-1089.9088000000008</c:v>
                </c:pt>
                <c:pt idx="1193">
                  <c:v>-1089.7477000000008</c:v>
                </c:pt>
                <c:pt idx="1194">
                  <c:v>-1089.5866000000008</c:v>
                </c:pt>
                <c:pt idx="1195">
                  <c:v>-1089.4255000000007</c:v>
                </c:pt>
                <c:pt idx="1196">
                  <c:v>-1089.2644000000007</c:v>
                </c:pt>
                <c:pt idx="1197">
                  <c:v>-1089.1033000000009</c:v>
                </c:pt>
                <c:pt idx="1198">
                  <c:v>-1088.9422000000009</c:v>
                </c:pt>
                <c:pt idx="1199">
                  <c:v>-1088.7811000000008</c:v>
                </c:pt>
                <c:pt idx="1200">
                  <c:v>-1088.6200000000008</c:v>
                </c:pt>
                <c:pt idx="1201">
                  <c:v>-1088.5898000000009</c:v>
                </c:pt>
                <c:pt idx="1202">
                  <c:v>-1088.5596000000007</c:v>
                </c:pt>
                <c:pt idx="1203">
                  <c:v>-1088.5294000000008</c:v>
                </c:pt>
                <c:pt idx="1204">
                  <c:v>-1088.4992000000007</c:v>
                </c:pt>
                <c:pt idx="1205">
                  <c:v>-1088.4690000000007</c:v>
                </c:pt>
                <c:pt idx="1206">
                  <c:v>-1088.4388000000006</c:v>
                </c:pt>
                <c:pt idx="1207">
                  <c:v>-1088.4086000000007</c:v>
                </c:pt>
                <c:pt idx="1208">
                  <c:v>-1088.3784000000005</c:v>
                </c:pt>
                <c:pt idx="1209">
                  <c:v>-1088.3482000000006</c:v>
                </c:pt>
                <c:pt idx="1210">
                  <c:v>-1088.3180000000007</c:v>
                </c:pt>
                <c:pt idx="1211">
                  <c:v>-1088.2878000000005</c:v>
                </c:pt>
                <c:pt idx="1212">
                  <c:v>-1088.2576000000006</c:v>
                </c:pt>
                <c:pt idx="1213">
                  <c:v>-1088.2274000000004</c:v>
                </c:pt>
                <c:pt idx="1214">
                  <c:v>-1088.1972000000005</c:v>
                </c:pt>
                <c:pt idx="1215">
                  <c:v>-1088.1670000000004</c:v>
                </c:pt>
                <c:pt idx="1216">
                  <c:v>-1088.1368000000004</c:v>
                </c:pt>
                <c:pt idx="1217">
                  <c:v>-1088.1066000000005</c:v>
                </c:pt>
                <c:pt idx="1218">
                  <c:v>-1088.0764000000004</c:v>
                </c:pt>
                <c:pt idx="1219">
                  <c:v>-1088.0462000000005</c:v>
                </c:pt>
                <c:pt idx="1220">
                  <c:v>-1088.0160000000003</c:v>
                </c:pt>
                <c:pt idx="1221">
                  <c:v>-1087.9858000000004</c:v>
                </c:pt>
                <c:pt idx="1222">
                  <c:v>-1087.9556000000002</c:v>
                </c:pt>
                <c:pt idx="1223">
                  <c:v>-1087.9254000000003</c:v>
                </c:pt>
                <c:pt idx="1224">
                  <c:v>-1087.8952000000002</c:v>
                </c:pt>
                <c:pt idx="1225">
                  <c:v>-1087.8650000000002</c:v>
                </c:pt>
                <c:pt idx="1226">
                  <c:v>-1087.8348000000003</c:v>
                </c:pt>
                <c:pt idx="1227">
                  <c:v>-1087.8046000000002</c:v>
                </c:pt>
                <c:pt idx="1228">
                  <c:v>-1087.7744000000002</c:v>
                </c:pt>
                <c:pt idx="1229">
                  <c:v>-1087.7442000000001</c:v>
                </c:pt>
                <c:pt idx="1230">
                  <c:v>-1087.7140000000002</c:v>
                </c:pt>
                <c:pt idx="1231">
                  <c:v>-1087.6838</c:v>
                </c:pt>
                <c:pt idx="1232">
                  <c:v>-1087.6536000000001</c:v>
                </c:pt>
                <c:pt idx="1233">
                  <c:v>-1087.6233999999999</c:v>
                </c:pt>
                <c:pt idx="1234">
                  <c:v>-1087.5932</c:v>
                </c:pt>
                <c:pt idx="1235">
                  <c:v>-1087.5630000000001</c:v>
                </c:pt>
                <c:pt idx="1236">
                  <c:v>-1087.5328</c:v>
                </c:pt>
                <c:pt idx="1237">
                  <c:v>-1087.5026</c:v>
                </c:pt>
                <c:pt idx="1238">
                  <c:v>-1087.4723999999999</c:v>
                </c:pt>
                <c:pt idx="1239">
                  <c:v>-1087.4422</c:v>
                </c:pt>
                <c:pt idx="1240">
                  <c:v>-1087.4119999999998</c:v>
                </c:pt>
                <c:pt idx="1241">
                  <c:v>-1087.3817999999999</c:v>
                </c:pt>
                <c:pt idx="1242">
                  <c:v>-1087.3516</c:v>
                </c:pt>
                <c:pt idx="1243">
                  <c:v>-1087.3213999999998</c:v>
                </c:pt>
                <c:pt idx="1244">
                  <c:v>-1087.2911999999999</c:v>
                </c:pt>
                <c:pt idx="1245">
                  <c:v>-1087.2609999999997</c:v>
                </c:pt>
                <c:pt idx="1246">
                  <c:v>-1087.2307999999998</c:v>
                </c:pt>
                <c:pt idx="1247">
                  <c:v>-1087.2005999999997</c:v>
                </c:pt>
                <c:pt idx="1248">
                  <c:v>-1087.1703999999997</c:v>
                </c:pt>
                <c:pt idx="1249">
                  <c:v>-1087.1401999999996</c:v>
                </c:pt>
                <c:pt idx="1250">
                  <c:v>-1087.1099999999997</c:v>
                </c:pt>
                <c:pt idx="1251">
                  <c:v>-1087.0797999999998</c:v>
                </c:pt>
                <c:pt idx="1252">
                  <c:v>-1087.0495999999996</c:v>
                </c:pt>
                <c:pt idx="1253">
                  <c:v>-1087.0193999999997</c:v>
                </c:pt>
                <c:pt idx="1254">
                  <c:v>-1086.9891999999995</c:v>
                </c:pt>
                <c:pt idx="1255">
                  <c:v>-1086.9589999999996</c:v>
                </c:pt>
                <c:pt idx="1256">
                  <c:v>-1086.9287999999995</c:v>
                </c:pt>
                <c:pt idx="1257">
                  <c:v>-1086.8985999999995</c:v>
                </c:pt>
                <c:pt idx="1258">
                  <c:v>-1086.8683999999994</c:v>
                </c:pt>
                <c:pt idx="1259">
                  <c:v>-1086.8381999999995</c:v>
                </c:pt>
                <c:pt idx="1260">
                  <c:v>-1086.8079999999995</c:v>
                </c:pt>
                <c:pt idx="1261">
                  <c:v>-1086.7777999999994</c:v>
                </c:pt>
                <c:pt idx="1262">
                  <c:v>-1086.7475999999995</c:v>
                </c:pt>
                <c:pt idx="1263">
                  <c:v>-1086.7173999999993</c:v>
                </c:pt>
                <c:pt idx="1264">
                  <c:v>-1086.6871999999994</c:v>
                </c:pt>
                <c:pt idx="1265">
                  <c:v>-1086.6569999999992</c:v>
                </c:pt>
                <c:pt idx="1266">
                  <c:v>-1086.6267999999993</c:v>
                </c:pt>
                <c:pt idx="1267">
                  <c:v>-1086.5965999999994</c:v>
                </c:pt>
                <c:pt idx="1268">
                  <c:v>-1086.5663999999992</c:v>
                </c:pt>
                <c:pt idx="1269">
                  <c:v>-1086.5361999999993</c:v>
                </c:pt>
                <c:pt idx="1270">
                  <c:v>-1086.5059999999992</c:v>
                </c:pt>
                <c:pt idx="1271">
                  <c:v>-1086.4757999999993</c:v>
                </c:pt>
                <c:pt idx="1272">
                  <c:v>-1086.4455999999991</c:v>
                </c:pt>
                <c:pt idx="1273">
                  <c:v>-1086.4153999999992</c:v>
                </c:pt>
                <c:pt idx="1274">
                  <c:v>-1086.385199999999</c:v>
                </c:pt>
                <c:pt idx="1275">
                  <c:v>-1086.3549999999991</c:v>
                </c:pt>
                <c:pt idx="1276">
                  <c:v>-1086.3247999999992</c:v>
                </c:pt>
                <c:pt idx="1277">
                  <c:v>-1086.294599999999</c:v>
                </c:pt>
                <c:pt idx="1278">
                  <c:v>-1086.2643999999991</c:v>
                </c:pt>
                <c:pt idx="1279">
                  <c:v>-1086.234199999999</c:v>
                </c:pt>
                <c:pt idx="1280">
                  <c:v>-1086.203999999999</c:v>
                </c:pt>
                <c:pt idx="1281">
                  <c:v>-1086.1737999999989</c:v>
                </c:pt>
                <c:pt idx="1282">
                  <c:v>-1086.143599999999</c:v>
                </c:pt>
                <c:pt idx="1283">
                  <c:v>-1086.1133999999988</c:v>
                </c:pt>
                <c:pt idx="1284">
                  <c:v>-1086.0831999999989</c:v>
                </c:pt>
                <c:pt idx="1285">
                  <c:v>-1086.052999999999</c:v>
                </c:pt>
                <c:pt idx="1286">
                  <c:v>-1086.0227999999988</c:v>
                </c:pt>
                <c:pt idx="1287">
                  <c:v>-1085.9925999999989</c:v>
                </c:pt>
                <c:pt idx="1288">
                  <c:v>-1085.9623999999988</c:v>
                </c:pt>
                <c:pt idx="1289">
                  <c:v>-1085.9321999999988</c:v>
                </c:pt>
                <c:pt idx="1290">
                  <c:v>-1085.9019999999987</c:v>
                </c:pt>
                <c:pt idx="1291">
                  <c:v>-1085.8717999999988</c:v>
                </c:pt>
                <c:pt idx="1292">
                  <c:v>-1085.8415999999988</c:v>
                </c:pt>
                <c:pt idx="1293">
                  <c:v>-1085.8113999999987</c:v>
                </c:pt>
                <c:pt idx="1294">
                  <c:v>-1085.7811999999988</c:v>
                </c:pt>
                <c:pt idx="1295">
                  <c:v>-1085.7509999999986</c:v>
                </c:pt>
                <c:pt idx="1296">
                  <c:v>-1085.7207999999987</c:v>
                </c:pt>
                <c:pt idx="1297">
                  <c:v>-1085.6905999999985</c:v>
                </c:pt>
                <c:pt idx="1298">
                  <c:v>-1085.6603999999986</c:v>
                </c:pt>
                <c:pt idx="1299">
                  <c:v>-1085.6301999999985</c:v>
                </c:pt>
                <c:pt idx="1300">
                  <c:v>-1085.5999999999985</c:v>
                </c:pt>
                <c:pt idx="1301">
                  <c:v>-1085.3612999999987</c:v>
                </c:pt>
                <c:pt idx="1302">
                  <c:v>-1085.1225999999986</c:v>
                </c:pt>
                <c:pt idx="1303">
                  <c:v>-1084.8838999999984</c:v>
                </c:pt>
                <c:pt idx="1304">
                  <c:v>-1084.6451999999986</c:v>
                </c:pt>
                <c:pt idx="1305">
                  <c:v>-1084.4064999999987</c:v>
                </c:pt>
                <c:pt idx="1306">
                  <c:v>-1084.1677999999986</c:v>
                </c:pt>
                <c:pt idx="1307">
                  <c:v>-1083.9290999999987</c:v>
                </c:pt>
                <c:pt idx="1308">
                  <c:v>-1083.6903999999986</c:v>
                </c:pt>
                <c:pt idx="1309">
                  <c:v>-1083.4516999999987</c:v>
                </c:pt>
                <c:pt idx="1310">
                  <c:v>-1083.2129999999986</c:v>
                </c:pt>
                <c:pt idx="1311">
                  <c:v>-1082.9742999999987</c:v>
                </c:pt>
                <c:pt idx="1312">
                  <c:v>-1082.7355999999986</c:v>
                </c:pt>
                <c:pt idx="1313">
                  <c:v>-1082.4968999999987</c:v>
                </c:pt>
                <c:pt idx="1314">
                  <c:v>-1082.2581999999986</c:v>
                </c:pt>
                <c:pt idx="1315">
                  <c:v>-1082.0194999999987</c:v>
                </c:pt>
                <c:pt idx="1316">
                  <c:v>-1081.7807999999986</c:v>
                </c:pt>
                <c:pt idx="1317">
                  <c:v>-1081.5420999999988</c:v>
                </c:pt>
                <c:pt idx="1318">
                  <c:v>-1081.3033999999986</c:v>
                </c:pt>
                <c:pt idx="1319">
                  <c:v>-1081.0646999999988</c:v>
                </c:pt>
                <c:pt idx="1320">
                  <c:v>-1080.8259999999987</c:v>
                </c:pt>
                <c:pt idx="1321">
                  <c:v>-1080.5872999999988</c:v>
                </c:pt>
                <c:pt idx="1322">
                  <c:v>-1080.3485999999987</c:v>
                </c:pt>
                <c:pt idx="1323">
                  <c:v>-1080.1098999999988</c:v>
                </c:pt>
                <c:pt idx="1324">
                  <c:v>-1079.8711999999987</c:v>
                </c:pt>
                <c:pt idx="1325">
                  <c:v>-1079.6324999999988</c:v>
                </c:pt>
                <c:pt idx="1326">
                  <c:v>-1079.3937999999989</c:v>
                </c:pt>
                <c:pt idx="1327">
                  <c:v>-1079.1550999999988</c:v>
                </c:pt>
                <c:pt idx="1328">
                  <c:v>-1078.9163999999987</c:v>
                </c:pt>
                <c:pt idx="1329">
                  <c:v>-1078.6776999999988</c:v>
                </c:pt>
                <c:pt idx="1330">
                  <c:v>-1078.4389999999989</c:v>
                </c:pt>
                <c:pt idx="1331">
                  <c:v>-1078.2002999999988</c:v>
                </c:pt>
                <c:pt idx="1332">
                  <c:v>-1077.961599999999</c:v>
                </c:pt>
                <c:pt idx="1333">
                  <c:v>-1077.7228999999988</c:v>
                </c:pt>
                <c:pt idx="1334">
                  <c:v>-1077.484199999999</c:v>
                </c:pt>
                <c:pt idx="1335">
                  <c:v>-1077.2454999999989</c:v>
                </c:pt>
                <c:pt idx="1336">
                  <c:v>-1077.006799999999</c:v>
                </c:pt>
                <c:pt idx="1337">
                  <c:v>-1076.7680999999989</c:v>
                </c:pt>
                <c:pt idx="1338">
                  <c:v>-1076.529399999999</c:v>
                </c:pt>
                <c:pt idx="1339">
                  <c:v>-1076.2906999999989</c:v>
                </c:pt>
                <c:pt idx="1340">
                  <c:v>-1076.051999999999</c:v>
                </c:pt>
                <c:pt idx="1341">
                  <c:v>-1075.8132999999989</c:v>
                </c:pt>
                <c:pt idx="1342">
                  <c:v>-1075.574599999999</c:v>
                </c:pt>
                <c:pt idx="1343">
                  <c:v>-1075.3358999999989</c:v>
                </c:pt>
                <c:pt idx="1344">
                  <c:v>-1075.097199999999</c:v>
                </c:pt>
                <c:pt idx="1345">
                  <c:v>-1074.8584999999989</c:v>
                </c:pt>
                <c:pt idx="1346">
                  <c:v>-1074.619799999999</c:v>
                </c:pt>
                <c:pt idx="1347">
                  <c:v>-1074.3810999999989</c:v>
                </c:pt>
                <c:pt idx="1348">
                  <c:v>-1074.142399999999</c:v>
                </c:pt>
                <c:pt idx="1349">
                  <c:v>-1073.9036999999989</c:v>
                </c:pt>
                <c:pt idx="1350">
                  <c:v>-1073.6649999999991</c:v>
                </c:pt>
                <c:pt idx="1351">
                  <c:v>-1073.4262999999992</c:v>
                </c:pt>
                <c:pt idx="1352">
                  <c:v>-1073.1875999999991</c:v>
                </c:pt>
                <c:pt idx="1353">
                  <c:v>-1072.948899999999</c:v>
                </c:pt>
                <c:pt idx="1354">
                  <c:v>-1072.7101999999991</c:v>
                </c:pt>
                <c:pt idx="1355">
                  <c:v>-1072.4714999999992</c:v>
                </c:pt>
                <c:pt idx="1356">
                  <c:v>-1072.2327999999991</c:v>
                </c:pt>
                <c:pt idx="1357">
                  <c:v>-1071.9940999999992</c:v>
                </c:pt>
                <c:pt idx="1358">
                  <c:v>-1071.7553999999991</c:v>
                </c:pt>
                <c:pt idx="1359">
                  <c:v>-1071.5166999999992</c:v>
                </c:pt>
                <c:pt idx="1360">
                  <c:v>-1071.2779999999991</c:v>
                </c:pt>
                <c:pt idx="1361">
                  <c:v>-1086.7777999999994</c:v>
                </c:pt>
                <c:pt idx="1362">
                  <c:v>-1086.7475999999995</c:v>
                </c:pt>
                <c:pt idx="1363">
                  <c:v>-1086.7173999999993</c:v>
                </c:pt>
                <c:pt idx="1364">
                  <c:v>-1086.6871999999994</c:v>
                </c:pt>
                <c:pt idx="1365">
                  <c:v>-1086.6569999999992</c:v>
                </c:pt>
                <c:pt idx="1366">
                  <c:v>-1086.6267999999993</c:v>
                </c:pt>
                <c:pt idx="1367">
                  <c:v>-1086.5965999999994</c:v>
                </c:pt>
                <c:pt idx="1368">
                  <c:v>-1086.5663999999992</c:v>
                </c:pt>
                <c:pt idx="1369">
                  <c:v>-1086.5361999999993</c:v>
                </c:pt>
                <c:pt idx="1370">
                  <c:v>-1086.5059999999992</c:v>
                </c:pt>
                <c:pt idx="1371">
                  <c:v>-1086.4757999999993</c:v>
                </c:pt>
                <c:pt idx="1372">
                  <c:v>-1086.4455999999991</c:v>
                </c:pt>
                <c:pt idx="1373">
                  <c:v>-1086.4153999999992</c:v>
                </c:pt>
                <c:pt idx="1374">
                  <c:v>-1086.385199999999</c:v>
                </c:pt>
                <c:pt idx="1375">
                  <c:v>-1086.3549999999991</c:v>
                </c:pt>
                <c:pt idx="1376">
                  <c:v>-1086.3247999999992</c:v>
                </c:pt>
                <c:pt idx="1377">
                  <c:v>-1086.294599999999</c:v>
                </c:pt>
                <c:pt idx="1378">
                  <c:v>-1086.2643999999991</c:v>
                </c:pt>
                <c:pt idx="1379">
                  <c:v>-1086.234199999999</c:v>
                </c:pt>
                <c:pt idx="1380">
                  <c:v>-1086.203999999999</c:v>
                </c:pt>
                <c:pt idx="1381">
                  <c:v>-1086.1737999999989</c:v>
                </c:pt>
                <c:pt idx="1382">
                  <c:v>-1086.143599999999</c:v>
                </c:pt>
                <c:pt idx="1383">
                  <c:v>-1086.1133999999988</c:v>
                </c:pt>
                <c:pt idx="1384">
                  <c:v>-1086.0831999999989</c:v>
                </c:pt>
                <c:pt idx="1385">
                  <c:v>-1086.052999999999</c:v>
                </c:pt>
                <c:pt idx="1386">
                  <c:v>-1086.0227999999988</c:v>
                </c:pt>
                <c:pt idx="1387">
                  <c:v>-1085.9925999999989</c:v>
                </c:pt>
                <c:pt idx="1388">
                  <c:v>-1085.9623999999988</c:v>
                </c:pt>
                <c:pt idx="1389">
                  <c:v>-1085.9321999999988</c:v>
                </c:pt>
                <c:pt idx="1390">
                  <c:v>-1085.9019999999987</c:v>
                </c:pt>
                <c:pt idx="1391">
                  <c:v>-1085.8717999999988</c:v>
                </c:pt>
                <c:pt idx="1392">
                  <c:v>-1085.8415999999988</c:v>
                </c:pt>
                <c:pt idx="1393">
                  <c:v>-1085.8113999999987</c:v>
                </c:pt>
                <c:pt idx="1394">
                  <c:v>-1085.7811999999988</c:v>
                </c:pt>
                <c:pt idx="1395">
                  <c:v>-1085.7509999999986</c:v>
                </c:pt>
                <c:pt idx="1396">
                  <c:v>-1085.7207999999987</c:v>
                </c:pt>
                <c:pt idx="1397">
                  <c:v>-1085.6905999999985</c:v>
                </c:pt>
                <c:pt idx="1398">
                  <c:v>-1085.6603999999986</c:v>
                </c:pt>
                <c:pt idx="1399">
                  <c:v>-1085.6301999999985</c:v>
                </c:pt>
                <c:pt idx="1400">
                  <c:v>-1088.6200000000008</c:v>
                </c:pt>
                <c:pt idx="1401">
                  <c:v>-1088.5898000000009</c:v>
                </c:pt>
                <c:pt idx="1402">
                  <c:v>-1088.5596000000007</c:v>
                </c:pt>
                <c:pt idx="1403">
                  <c:v>-1088.5294000000008</c:v>
                </c:pt>
                <c:pt idx="1404">
                  <c:v>-1088.4992000000007</c:v>
                </c:pt>
                <c:pt idx="1405">
                  <c:v>-1088.4690000000007</c:v>
                </c:pt>
                <c:pt idx="1406">
                  <c:v>-1103.7634000000014</c:v>
                </c:pt>
                <c:pt idx="1407">
                  <c:v>-1197.2278000000006</c:v>
                </c:pt>
                <c:pt idx="1408">
                  <c:v>-1196.2332000000006</c:v>
                </c:pt>
                <c:pt idx="1409">
                  <c:v>-1195.2386000000006</c:v>
                </c:pt>
                <c:pt idx="1410">
                  <c:v>-1194.2440000000006</c:v>
                </c:pt>
                <c:pt idx="1411">
                  <c:v>-1230.7298000000003</c:v>
                </c:pt>
                <c:pt idx="1412">
                  <c:v>-1230.4316000000001</c:v>
                </c:pt>
                <c:pt idx="1413">
                  <c:v>-1230.1334000000002</c:v>
                </c:pt>
                <c:pt idx="1414">
                  <c:v>-1229.8352000000002</c:v>
                </c:pt>
                <c:pt idx="1415">
                  <c:v>-1229.5370000000003</c:v>
                </c:pt>
                <c:pt idx="1416">
                  <c:v>-1249.1131999999998</c:v>
                </c:pt>
                <c:pt idx="1417">
                  <c:v>-1415.1928999999991</c:v>
                </c:pt>
                <c:pt idx="1418">
                  <c:v>-1413.2265999999993</c:v>
                </c:pt>
                <c:pt idx="1419">
                  <c:v>-1411.2602999999992</c:v>
                </c:pt>
                <c:pt idx="1420">
                  <c:v>-1409.293999999999</c:v>
                </c:pt>
                <c:pt idx="1421">
                  <c:v>-1407.3276999999989</c:v>
                </c:pt>
                <c:pt idx="1422">
                  <c:v>-1405.3613999999991</c:v>
                </c:pt>
                <c:pt idx="1423">
                  <c:v>-1547.9577000000004</c:v>
                </c:pt>
                <c:pt idx="1424">
                  <c:v>-1546.6676000000004</c:v>
                </c:pt>
                <c:pt idx="1425">
                  <c:v>-1545.3775000000005</c:v>
                </c:pt>
                <c:pt idx="1426">
                  <c:v>-1544.0874000000006</c:v>
                </c:pt>
                <c:pt idx="1427">
                  <c:v>-1587.5653000000009</c:v>
                </c:pt>
                <c:pt idx="1428">
                  <c:v>-1587.4292000000007</c:v>
                </c:pt>
                <c:pt idx="1429">
                  <c:v>-1587.2931000000008</c:v>
                </c:pt>
                <c:pt idx="1430">
                  <c:v>-1587.1570000000008</c:v>
                </c:pt>
                <c:pt idx="1431">
                  <c:v>-1587.0209000000009</c:v>
                </c:pt>
                <c:pt idx="1432">
                  <c:v>-1586.8848000000007</c:v>
                </c:pt>
                <c:pt idx="1433">
                  <c:v>-1586.7487000000008</c:v>
                </c:pt>
                <c:pt idx="1434">
                  <c:v>-1586.6126000000008</c:v>
                </c:pt>
                <c:pt idx="1435">
                  <c:v>-1586.4765000000009</c:v>
                </c:pt>
                <c:pt idx="1436">
                  <c:v>-1586.3404000000007</c:v>
                </c:pt>
                <c:pt idx="1437">
                  <c:v>-1594.0624000000009</c:v>
                </c:pt>
                <c:pt idx="1438">
                  <c:v>-1594.017600000001</c:v>
                </c:pt>
                <c:pt idx="1439">
                  <c:v>-1593.9728000000009</c:v>
                </c:pt>
                <c:pt idx="1440">
                  <c:v>-1593.928000000001</c:v>
                </c:pt>
                <c:pt idx="1441">
                  <c:v>-1593.8832000000009</c:v>
                </c:pt>
                <c:pt idx="1442">
                  <c:v>-1593.838400000001</c:v>
                </c:pt>
                <c:pt idx="1443">
                  <c:v>-1593.7936000000009</c:v>
                </c:pt>
                <c:pt idx="1444">
                  <c:v>-1593.748800000001</c:v>
                </c:pt>
                <c:pt idx="1445">
                  <c:v>-1593.7040000000009</c:v>
                </c:pt>
                <c:pt idx="1446">
                  <c:v>-1593.659200000001</c:v>
                </c:pt>
                <c:pt idx="1447">
                  <c:v>-1593.6144000000008</c:v>
                </c:pt>
                <c:pt idx="1448">
                  <c:v>-1593.5696000000009</c:v>
                </c:pt>
                <c:pt idx="1449">
                  <c:v>-1603.7321000000006</c:v>
                </c:pt>
                <c:pt idx="1450">
                  <c:v>-1631.2000000000007</c:v>
                </c:pt>
                <c:pt idx="1451">
                  <c:v>-1630.8046000000006</c:v>
                </c:pt>
                <c:pt idx="1452">
                  <c:v>-1630.4092000000007</c:v>
                </c:pt>
                <c:pt idx="1453">
                  <c:v>-1663.5330999999992</c:v>
                </c:pt>
                <c:pt idx="1454">
                  <c:v>-1663.2657999999992</c:v>
                </c:pt>
                <c:pt idx="1455">
                  <c:v>-1662.9984999999992</c:v>
                </c:pt>
                <c:pt idx="1456">
                  <c:v>-1662.7311999999993</c:v>
                </c:pt>
                <c:pt idx="1457">
                  <c:v>-1662.4638999999995</c:v>
                </c:pt>
                <c:pt idx="1458">
                  <c:v>-1662.1965999999995</c:v>
                </c:pt>
                <c:pt idx="1459">
                  <c:v>-1680.5453999999982</c:v>
                </c:pt>
                <c:pt idx="1460">
                  <c:v>-1680.4759999999981</c:v>
                </c:pt>
                <c:pt idx="1461">
                  <c:v>-1680.406599999998</c:v>
                </c:pt>
                <c:pt idx="1462">
                  <c:v>-1680.3371999999979</c:v>
                </c:pt>
                <c:pt idx="1463">
                  <c:v>-1680.267799999998</c:v>
                </c:pt>
                <c:pt idx="1464">
                  <c:v>-1680.1983999999979</c:v>
                </c:pt>
                <c:pt idx="1465">
                  <c:v>-1680.1289999999979</c:v>
                </c:pt>
                <c:pt idx="1466">
                  <c:v>-1680.0595999999978</c:v>
                </c:pt>
                <c:pt idx="1467">
                  <c:v>-1679.9901999999979</c:v>
                </c:pt>
                <c:pt idx="1468">
                  <c:v>-1679.9207999999978</c:v>
                </c:pt>
                <c:pt idx="1469">
                  <c:v>-1679.8513999999977</c:v>
                </c:pt>
                <c:pt idx="1470">
                  <c:v>-1707.5780000000002</c:v>
                </c:pt>
                <c:pt idx="1471">
                  <c:v>-1706.8134000000002</c:v>
                </c:pt>
                <c:pt idx="1472">
                  <c:v>-1706.0488</c:v>
                </c:pt>
                <c:pt idx="1473">
                  <c:v>-1705.2842000000001</c:v>
                </c:pt>
                <c:pt idx="1474">
                  <c:v>-1704.5196000000001</c:v>
                </c:pt>
                <c:pt idx="1475">
                  <c:v>-1703.7550000000001</c:v>
                </c:pt>
                <c:pt idx="1476">
                  <c:v>-1702.9904000000001</c:v>
                </c:pt>
                <c:pt idx="1477">
                  <c:v>-1784.0885000000017</c:v>
                </c:pt>
                <c:pt idx="1478">
                  <c:v>-1783.0890000000015</c:v>
                </c:pt>
                <c:pt idx="1479">
                  <c:v>-1811.5564999999951</c:v>
                </c:pt>
                <c:pt idx="1480">
                  <c:v>-1810.9299999999951</c:v>
                </c:pt>
                <c:pt idx="1481">
                  <c:v>-1810.3034999999952</c:v>
                </c:pt>
                <c:pt idx="1482">
                  <c:v>-1809.6769999999951</c:v>
                </c:pt>
                <c:pt idx="1483">
                  <c:v>-1809.0504999999951</c:v>
                </c:pt>
                <c:pt idx="1484">
                  <c:v>-1808.423999999995</c:v>
                </c:pt>
                <c:pt idx="1485">
                  <c:v>-1807.7974999999949</c:v>
                </c:pt>
                <c:pt idx="1486">
                  <c:v>-1807.1709999999948</c:v>
                </c:pt>
                <c:pt idx="1487">
                  <c:v>-1806.5444999999947</c:v>
                </c:pt>
                <c:pt idx="1488">
                  <c:v>-1805.9179999999947</c:v>
                </c:pt>
                <c:pt idx="1489">
                  <c:v>-1805.2914999999948</c:v>
                </c:pt>
                <c:pt idx="1490">
                  <c:v>-1804.6649999999947</c:v>
                </c:pt>
                <c:pt idx="1491">
                  <c:v>-1804.0384999999947</c:v>
                </c:pt>
                <c:pt idx="1492">
                  <c:v>-1803.4119999999946</c:v>
                </c:pt>
                <c:pt idx="1493">
                  <c:v>-1802.7854999999945</c:v>
                </c:pt>
                <c:pt idx="1494">
                  <c:v>-1802.1589999999944</c:v>
                </c:pt>
                <c:pt idx="1495">
                  <c:v>-1801.5324999999943</c:v>
                </c:pt>
                <c:pt idx="1496">
                  <c:v>-1800.9059999999943</c:v>
                </c:pt>
                <c:pt idx="1497">
                  <c:v>-1800.2794999999942</c:v>
                </c:pt>
                <c:pt idx="1498">
                  <c:v>-1799.6529999999943</c:v>
                </c:pt>
                <c:pt idx="1499">
                  <c:v>-1799.0264999999943</c:v>
                </c:pt>
                <c:pt idx="1500">
                  <c:v>-1798.3999999999942</c:v>
                </c:pt>
                <c:pt idx="1501">
                  <c:v>-1798.0269999999944</c:v>
                </c:pt>
                <c:pt idx="1502">
                  <c:v>-1797.6539999999943</c:v>
                </c:pt>
                <c:pt idx="1503">
                  <c:v>-1797.2809999999943</c:v>
                </c:pt>
                <c:pt idx="1504">
                  <c:v>-1858.5439999999992</c:v>
                </c:pt>
                <c:pt idx="1505">
                  <c:v>-1857.9174999999989</c:v>
                </c:pt>
                <c:pt idx="1506">
                  <c:v>-1857.2909999999988</c:v>
                </c:pt>
                <c:pt idx="1507">
                  <c:v>-1951.8086999999994</c:v>
                </c:pt>
                <c:pt idx="1508">
                  <c:v>-1966.4692000000014</c:v>
                </c:pt>
                <c:pt idx="1509">
                  <c:v>-1966.3841000000014</c:v>
                </c:pt>
                <c:pt idx="1510">
                  <c:v>-1966.2990000000013</c:v>
                </c:pt>
                <c:pt idx="1511">
                  <c:v>-2117.1684000000027</c:v>
                </c:pt>
                <c:pt idx="1512">
                  <c:v>-2115.4828000000025</c:v>
                </c:pt>
                <c:pt idx="1513">
                  <c:v>-2113.7972000000022</c:v>
                </c:pt>
                <c:pt idx="1514">
                  <c:v>-2112.1116000000025</c:v>
                </c:pt>
                <c:pt idx="1515">
                  <c:v>-2110.4260000000027</c:v>
                </c:pt>
                <c:pt idx="1516">
                  <c:v>-2108.7404000000024</c:v>
                </c:pt>
                <c:pt idx="1517">
                  <c:v>-2107.0548000000022</c:v>
                </c:pt>
                <c:pt idx="1518">
                  <c:v>-2105.3692000000024</c:v>
                </c:pt>
                <c:pt idx="1519">
                  <c:v>-2103.683600000003</c:v>
                </c:pt>
                <c:pt idx="1520">
                  <c:v>-2170.3980000000001</c:v>
                </c:pt>
                <c:pt idx="1521">
                  <c:v>-2169.9644000000003</c:v>
                </c:pt>
                <c:pt idx="1522">
                  <c:v>-2169.5308000000005</c:v>
                </c:pt>
                <c:pt idx="1523">
                  <c:v>-2169.0972000000006</c:v>
                </c:pt>
                <c:pt idx="1524">
                  <c:v>-2168.6636000000003</c:v>
                </c:pt>
                <c:pt idx="1525">
                  <c:v>-2168.2300000000005</c:v>
                </c:pt>
                <c:pt idx="1526">
                  <c:v>-2193.255800000004</c:v>
                </c:pt>
                <c:pt idx="1527">
                  <c:v>-2193.0641000000037</c:v>
                </c:pt>
                <c:pt idx="1528">
                  <c:v>-2192.8724000000038</c:v>
                </c:pt>
                <c:pt idx="1529">
                  <c:v>-2228.1878000000002</c:v>
                </c:pt>
                <c:pt idx="1530">
                  <c:v>-2227.7660000000005</c:v>
                </c:pt>
                <c:pt idx="1531">
                  <c:v>-2227.3442000000005</c:v>
                </c:pt>
                <c:pt idx="1532">
                  <c:v>-2312.0375999999978</c:v>
                </c:pt>
                <c:pt idx="1533">
                  <c:v>-2310.9843999999985</c:v>
                </c:pt>
                <c:pt idx="1534">
                  <c:v>-2309.9311999999982</c:v>
                </c:pt>
                <c:pt idx="1535">
                  <c:v>-2348.1774999999993</c:v>
                </c:pt>
                <c:pt idx="1536">
                  <c:v>-2348.139999999999</c:v>
                </c:pt>
                <c:pt idx="1537">
                  <c:v>-2350.3342000000011</c:v>
                </c:pt>
                <c:pt idx="1538">
                  <c:v>-2350.3208000000009</c:v>
                </c:pt>
                <c:pt idx="1539">
                  <c:v>-2502.3357000000033</c:v>
                </c:pt>
                <c:pt idx="1540">
                  <c:v>-2499.8520000000035</c:v>
                </c:pt>
                <c:pt idx="1541">
                  <c:v>-2497.3683000000033</c:v>
                </c:pt>
                <c:pt idx="1542">
                  <c:v>-2494.884600000003</c:v>
                </c:pt>
                <c:pt idx="1543">
                  <c:v>-2492.4009000000033</c:v>
                </c:pt>
                <c:pt idx="1544">
                  <c:v>-2680.3664000000017</c:v>
                </c:pt>
                <c:pt idx="1545">
                  <c:v>-2678.9170000000013</c:v>
                </c:pt>
                <c:pt idx="1546">
                  <c:v>-2677.4676000000018</c:v>
                </c:pt>
                <c:pt idx="1547">
                  <c:v>-2676.0182000000018</c:v>
                </c:pt>
                <c:pt idx="1548">
                  <c:v>-2674.5688000000018</c:v>
                </c:pt>
                <c:pt idx="1549">
                  <c:v>-2673.1194000000014</c:v>
                </c:pt>
                <c:pt idx="1550">
                  <c:v>-2671.6700000000019</c:v>
                </c:pt>
                <c:pt idx="1551">
                  <c:v>-2670.2206000000024</c:v>
                </c:pt>
                <c:pt idx="1552">
                  <c:v>-2668.771200000002</c:v>
                </c:pt>
                <c:pt idx="1553">
                  <c:v>-2667.321800000002</c:v>
                </c:pt>
                <c:pt idx="1554">
                  <c:v>-2665.872400000002</c:v>
                </c:pt>
                <c:pt idx="1555">
                  <c:v>-2664.423000000002</c:v>
                </c:pt>
                <c:pt idx="1556">
                  <c:v>-2662.9736000000021</c:v>
                </c:pt>
                <c:pt idx="1557">
                  <c:v>-2661.5242000000021</c:v>
                </c:pt>
                <c:pt idx="1558">
                  <c:v>-2660.0748000000026</c:v>
                </c:pt>
                <c:pt idx="1559">
                  <c:v>-2658.6254000000022</c:v>
                </c:pt>
                <c:pt idx="1560">
                  <c:v>-2657.1760000000022</c:v>
                </c:pt>
                <c:pt idx="1561">
                  <c:v>-2655.7266000000027</c:v>
                </c:pt>
                <c:pt idx="1562">
                  <c:v>-2654.2772000000023</c:v>
                </c:pt>
                <c:pt idx="1563">
                  <c:v>-2652.8278000000023</c:v>
                </c:pt>
                <c:pt idx="1564">
                  <c:v>-2651.3784000000023</c:v>
                </c:pt>
                <c:pt idx="1565">
                  <c:v>-2649.9290000000028</c:v>
                </c:pt>
                <c:pt idx="1566">
                  <c:v>-2648.4796000000028</c:v>
                </c:pt>
                <c:pt idx="1567">
                  <c:v>-2647.0302000000024</c:v>
                </c:pt>
                <c:pt idx="1568">
                  <c:v>-2846.0120000000015</c:v>
                </c:pt>
                <c:pt idx="1569">
                  <c:v>-2842.8285000000019</c:v>
                </c:pt>
                <c:pt idx="1570">
                  <c:v>-2839.6450000000004</c:v>
                </c:pt>
                <c:pt idx="1571">
                  <c:v>-2836.4615000000008</c:v>
                </c:pt>
                <c:pt idx="1572">
                  <c:v>-3036.8867999999993</c:v>
                </c:pt>
                <c:pt idx="1573">
                  <c:v>-3036.531199999999</c:v>
                </c:pt>
                <c:pt idx="1574">
                  <c:v>-3036.1755999999987</c:v>
                </c:pt>
                <c:pt idx="1575">
                  <c:v>-3035.8199999999988</c:v>
                </c:pt>
                <c:pt idx="1576">
                  <c:v>-3035.4643999999989</c:v>
                </c:pt>
                <c:pt idx="1577">
                  <c:v>-3035.1087999999986</c:v>
                </c:pt>
                <c:pt idx="1578">
                  <c:v>-3034.7531999999983</c:v>
                </c:pt>
                <c:pt idx="1579">
                  <c:v>-3034.3975999999984</c:v>
                </c:pt>
                <c:pt idx="1580">
                  <c:v>-3034.0419999999986</c:v>
                </c:pt>
                <c:pt idx="1581">
                  <c:v>-3033.6863999999982</c:v>
                </c:pt>
                <c:pt idx="1582">
                  <c:v>-3033.3307999999984</c:v>
                </c:pt>
                <c:pt idx="1583">
                  <c:v>-3032.975199999998</c:v>
                </c:pt>
                <c:pt idx="1584">
                  <c:v>-3032.6195999999982</c:v>
                </c:pt>
                <c:pt idx="1585">
                  <c:v>-3032.2639999999978</c:v>
                </c:pt>
                <c:pt idx="1586">
                  <c:v>-3031.908399999998</c:v>
                </c:pt>
                <c:pt idx="1587">
                  <c:v>-3031.5527999999977</c:v>
                </c:pt>
                <c:pt idx="1588">
                  <c:v>-3031.1971999999978</c:v>
                </c:pt>
                <c:pt idx="1589">
                  <c:v>-3030.8415999999975</c:v>
                </c:pt>
                <c:pt idx="1590">
                  <c:v>-3030.4859999999976</c:v>
                </c:pt>
                <c:pt idx="1591">
                  <c:v>-3030.1303999999973</c:v>
                </c:pt>
                <c:pt idx="1592">
                  <c:v>-3029.7747999999974</c:v>
                </c:pt>
                <c:pt idx="1593">
                  <c:v>-3029.4191999999971</c:v>
                </c:pt>
                <c:pt idx="1594">
                  <c:v>-3029.0635999999972</c:v>
                </c:pt>
                <c:pt idx="1595">
                  <c:v>-3028.7079999999969</c:v>
                </c:pt>
                <c:pt idx="1596">
                  <c:v>-3028.352399999997</c:v>
                </c:pt>
                <c:pt idx="1597">
                  <c:v>-3027.9967999999972</c:v>
                </c:pt>
                <c:pt idx="1598">
                  <c:v>-3027.6411999999968</c:v>
                </c:pt>
                <c:pt idx="1599">
                  <c:v>-3027.2855999999965</c:v>
                </c:pt>
                <c:pt idx="1600">
                  <c:v>-3026.9299999999967</c:v>
                </c:pt>
                <c:pt idx="1601">
                  <c:v>-3024.1020999999964</c:v>
                </c:pt>
                <c:pt idx="1602">
                  <c:v>-3021.2741999999967</c:v>
                </c:pt>
                <c:pt idx="1603">
                  <c:v>-3018.4462999999964</c:v>
                </c:pt>
                <c:pt idx="1604">
                  <c:v>-3015.6183999999971</c:v>
                </c:pt>
                <c:pt idx="1605">
                  <c:v>-3012.7904999999964</c:v>
                </c:pt>
                <c:pt idx="1606">
                  <c:v>-3009.9625999999971</c:v>
                </c:pt>
                <c:pt idx="1607">
                  <c:v>-3007.1346999999969</c:v>
                </c:pt>
                <c:pt idx="1608">
                  <c:v>-3004.3067999999962</c:v>
                </c:pt>
                <c:pt idx="1609">
                  <c:v>-3001.4788999999969</c:v>
                </c:pt>
                <c:pt idx="1610">
                  <c:v>-2998.6509999999967</c:v>
                </c:pt>
                <c:pt idx="1611">
                  <c:v>-2995.8230999999973</c:v>
                </c:pt>
                <c:pt idx="1612">
                  <c:v>-2992.9951999999967</c:v>
                </c:pt>
                <c:pt idx="1613">
                  <c:v>-2990.1672999999973</c:v>
                </c:pt>
                <c:pt idx="1614">
                  <c:v>-2987.3393999999967</c:v>
                </c:pt>
                <c:pt idx="1615">
                  <c:v>-2984.5114999999973</c:v>
                </c:pt>
                <c:pt idx="1616">
                  <c:v>-2981.6835999999971</c:v>
                </c:pt>
                <c:pt idx="1617">
                  <c:v>-2978.8556999999964</c:v>
                </c:pt>
                <c:pt idx="1618">
                  <c:v>-2976.0277999999971</c:v>
                </c:pt>
                <c:pt idx="1619">
                  <c:v>-2973.1998999999969</c:v>
                </c:pt>
                <c:pt idx="1620">
                  <c:v>-2970.3719999999976</c:v>
                </c:pt>
                <c:pt idx="1621">
                  <c:v>-2967.5440999999969</c:v>
                </c:pt>
                <c:pt idx="1622">
                  <c:v>-2964.7161999999976</c:v>
                </c:pt>
                <c:pt idx="1623">
                  <c:v>-2961.8882999999973</c:v>
                </c:pt>
                <c:pt idx="1624">
                  <c:v>-2959.0603999999967</c:v>
                </c:pt>
                <c:pt idx="1625">
                  <c:v>-2956.2324999999973</c:v>
                </c:pt>
                <c:pt idx="1626">
                  <c:v>-2953.4045999999971</c:v>
                </c:pt>
                <c:pt idx="1627">
                  <c:v>-2950.5766999999973</c:v>
                </c:pt>
                <c:pt idx="1628">
                  <c:v>-2947.7487999999971</c:v>
                </c:pt>
                <c:pt idx="1629">
                  <c:v>-2944.9208999999978</c:v>
                </c:pt>
                <c:pt idx="1630">
                  <c:v>-2942.0929999999971</c:v>
                </c:pt>
                <c:pt idx="1631">
                  <c:v>-2939.2650999999978</c:v>
                </c:pt>
                <c:pt idx="1632">
                  <c:v>-2936.4371999999976</c:v>
                </c:pt>
                <c:pt idx="1633">
                  <c:v>-2933.6092999999969</c:v>
                </c:pt>
                <c:pt idx="1634">
                  <c:v>-2930.7813999999976</c:v>
                </c:pt>
                <c:pt idx="1635">
                  <c:v>-2927.9534999999973</c:v>
                </c:pt>
                <c:pt idx="1636">
                  <c:v>-2925.1255999999976</c:v>
                </c:pt>
                <c:pt idx="1637">
                  <c:v>-2922.2976999999973</c:v>
                </c:pt>
                <c:pt idx="1638">
                  <c:v>-2919.469799999998</c:v>
                </c:pt>
                <c:pt idx="1639">
                  <c:v>-2916.6418999999978</c:v>
                </c:pt>
                <c:pt idx="1640">
                  <c:v>-2913.813999999998</c:v>
                </c:pt>
                <c:pt idx="1641">
                  <c:v>-2910.9860999999978</c:v>
                </c:pt>
                <c:pt idx="1642">
                  <c:v>-2908.1581999999971</c:v>
                </c:pt>
                <c:pt idx="1643">
                  <c:v>-2905.3302999999978</c:v>
                </c:pt>
                <c:pt idx="1644">
                  <c:v>-2902.5023999999976</c:v>
                </c:pt>
                <c:pt idx="1645">
                  <c:v>-2899.6744999999983</c:v>
                </c:pt>
                <c:pt idx="1646">
                  <c:v>-3046.1324000000013</c:v>
                </c:pt>
                <c:pt idx="1647">
                  <c:v>-3045.7768000000015</c:v>
                </c:pt>
                <c:pt idx="1648">
                  <c:v>-3045.4212000000011</c:v>
                </c:pt>
                <c:pt idx="1649">
                  <c:v>-3045.0656000000008</c:v>
                </c:pt>
                <c:pt idx="1650">
                  <c:v>-3044.7100000000009</c:v>
                </c:pt>
                <c:pt idx="1651">
                  <c:v>-3044.3544000000006</c:v>
                </c:pt>
                <c:pt idx="1652">
                  <c:v>-3043.9988000000008</c:v>
                </c:pt>
                <c:pt idx="1653">
                  <c:v>-3043.6432000000004</c:v>
                </c:pt>
                <c:pt idx="1654">
                  <c:v>-3043.2876000000006</c:v>
                </c:pt>
                <c:pt idx="1655">
                  <c:v>-3042.9320000000007</c:v>
                </c:pt>
                <c:pt idx="1656">
                  <c:v>-3042.5764000000004</c:v>
                </c:pt>
                <c:pt idx="1657">
                  <c:v>-3042.2208000000005</c:v>
                </c:pt>
                <c:pt idx="1658">
                  <c:v>-3041.8652000000002</c:v>
                </c:pt>
                <c:pt idx="1659">
                  <c:v>-3084.7038000000025</c:v>
                </c:pt>
                <c:pt idx="1660">
                  <c:v>-3084.1620000000025</c:v>
                </c:pt>
                <c:pt idx="1661">
                  <c:v>-3083.6202000000026</c:v>
                </c:pt>
                <c:pt idx="1662">
                  <c:v>-3083.0784000000026</c:v>
                </c:pt>
                <c:pt idx="1663">
                  <c:v>-3082.5366000000026</c:v>
                </c:pt>
                <c:pt idx="1664">
                  <c:v>-3081.9948000000027</c:v>
                </c:pt>
                <c:pt idx="1665">
                  <c:v>-3081.4530000000027</c:v>
                </c:pt>
                <c:pt idx="1666">
                  <c:v>-3080.9112000000027</c:v>
                </c:pt>
                <c:pt idx="1667">
                  <c:v>-3080.3694000000028</c:v>
                </c:pt>
                <c:pt idx="1668">
                  <c:v>-3079.8276000000028</c:v>
                </c:pt>
                <c:pt idx="1669">
                  <c:v>-3079.2858000000028</c:v>
                </c:pt>
                <c:pt idx="1670">
                  <c:v>-3078.7440000000033</c:v>
                </c:pt>
                <c:pt idx="1671">
                  <c:v>-3078.2022000000034</c:v>
                </c:pt>
                <c:pt idx="1672">
                  <c:v>-3077.6604000000034</c:v>
                </c:pt>
                <c:pt idx="1673">
                  <c:v>-3077.1186000000034</c:v>
                </c:pt>
                <c:pt idx="1674">
                  <c:v>-3076.5768000000035</c:v>
                </c:pt>
                <c:pt idx="1675">
                  <c:v>-3076.0350000000035</c:v>
                </c:pt>
                <c:pt idx="1676">
                  <c:v>-3075.4932000000035</c:v>
                </c:pt>
                <c:pt idx="1677">
                  <c:v>-3074.9514000000036</c:v>
                </c:pt>
                <c:pt idx="1678">
                  <c:v>-3074.4096000000036</c:v>
                </c:pt>
                <c:pt idx="1679">
                  <c:v>-3073.8678000000036</c:v>
                </c:pt>
                <c:pt idx="1680">
                  <c:v>-3073.3260000000037</c:v>
                </c:pt>
                <c:pt idx="1681">
                  <c:v>-3072.7842000000041</c:v>
                </c:pt>
                <c:pt idx="1682">
                  <c:v>-3072.2424000000042</c:v>
                </c:pt>
                <c:pt idx="1683">
                  <c:v>-3071.7006000000038</c:v>
                </c:pt>
                <c:pt idx="1684">
                  <c:v>-3071.1588000000042</c:v>
                </c:pt>
                <c:pt idx="1685">
                  <c:v>-3070.6170000000043</c:v>
                </c:pt>
                <c:pt idx="1686">
                  <c:v>-3070.0752000000043</c:v>
                </c:pt>
                <c:pt idx="1687">
                  <c:v>-3069.5334000000043</c:v>
                </c:pt>
                <c:pt idx="1688">
                  <c:v>-3068.9916000000044</c:v>
                </c:pt>
                <c:pt idx="1689">
                  <c:v>-3068.4498000000044</c:v>
                </c:pt>
                <c:pt idx="1690">
                  <c:v>-3115.0949999999984</c:v>
                </c:pt>
                <c:pt idx="1691">
                  <c:v>-3115.0774999999981</c:v>
                </c:pt>
                <c:pt idx="1692">
                  <c:v>-3115.0599999999981</c:v>
                </c:pt>
                <c:pt idx="1693">
                  <c:v>-3115.0424999999982</c:v>
                </c:pt>
                <c:pt idx="1694">
                  <c:v>-3115.0249999999983</c:v>
                </c:pt>
                <c:pt idx="1695">
                  <c:v>-3115.0074999999983</c:v>
                </c:pt>
                <c:pt idx="1696">
                  <c:v>-3114.9899999999984</c:v>
                </c:pt>
                <c:pt idx="1697">
                  <c:v>-3114.972499999998</c:v>
                </c:pt>
                <c:pt idx="1698">
                  <c:v>-3114.9549999999981</c:v>
                </c:pt>
                <c:pt idx="1699">
                  <c:v>-3114.9374999999982</c:v>
                </c:pt>
                <c:pt idx="1700">
                  <c:v>-3114.9199999999983</c:v>
                </c:pt>
                <c:pt idx="1701">
                  <c:v>-3114.3956999999982</c:v>
                </c:pt>
                <c:pt idx="1702">
                  <c:v>-3113.8713999999986</c:v>
                </c:pt>
                <c:pt idx="1703">
                  <c:v>-3113.3470999999986</c:v>
                </c:pt>
                <c:pt idx="1704">
                  <c:v>-3112.8227999999986</c:v>
                </c:pt>
                <c:pt idx="1705">
                  <c:v>-3112.2984999999985</c:v>
                </c:pt>
                <c:pt idx="1706">
                  <c:v>-3111.7741999999989</c:v>
                </c:pt>
                <c:pt idx="1707">
                  <c:v>-3111.2498999999989</c:v>
                </c:pt>
                <c:pt idx="1708">
                  <c:v>-3110.7255999999988</c:v>
                </c:pt>
                <c:pt idx="1709">
                  <c:v>-3110.2012999999988</c:v>
                </c:pt>
                <c:pt idx="1710">
                  <c:v>-3109.6769999999988</c:v>
                </c:pt>
                <c:pt idx="1711">
                  <c:v>-3109.1526999999992</c:v>
                </c:pt>
                <c:pt idx="1712">
                  <c:v>-3108.6283999999991</c:v>
                </c:pt>
                <c:pt idx="1713">
                  <c:v>-3108.1040999999991</c:v>
                </c:pt>
                <c:pt idx="1714">
                  <c:v>-3107.5797999999991</c:v>
                </c:pt>
                <c:pt idx="1715">
                  <c:v>-3107.055499999999</c:v>
                </c:pt>
                <c:pt idx="1716">
                  <c:v>-3116.3899999999981</c:v>
                </c:pt>
                <c:pt idx="1717">
                  <c:v>-3116.3724999999981</c:v>
                </c:pt>
                <c:pt idx="1718">
                  <c:v>-3170.6260000000007</c:v>
                </c:pt>
                <c:pt idx="1719">
                  <c:v>-3169.9680000000003</c:v>
                </c:pt>
                <c:pt idx="1720">
                  <c:v>-3169.3100000000009</c:v>
                </c:pt>
                <c:pt idx="1721">
                  <c:v>-3168.6520000000005</c:v>
                </c:pt>
                <c:pt idx="1722">
                  <c:v>-3167.9940000000006</c:v>
                </c:pt>
                <c:pt idx="1723">
                  <c:v>-3167.3360000000002</c:v>
                </c:pt>
                <c:pt idx="1724">
                  <c:v>-3166.6780000000003</c:v>
                </c:pt>
                <c:pt idx="1725">
                  <c:v>-3166.0200000000004</c:v>
                </c:pt>
                <c:pt idx="1726">
                  <c:v>-3193.2296000000019</c:v>
                </c:pt>
                <c:pt idx="1727">
                  <c:v>-3193.0842000000016</c:v>
                </c:pt>
                <c:pt idx="1728">
                  <c:v>-3192.9388000000017</c:v>
                </c:pt>
                <c:pt idx="1729">
                  <c:v>-3192.7934000000018</c:v>
                </c:pt>
                <c:pt idx="1730">
                  <c:v>-3192.648000000002</c:v>
                </c:pt>
                <c:pt idx="1731">
                  <c:v>-3192.5026000000016</c:v>
                </c:pt>
                <c:pt idx="1732">
                  <c:v>-3192.3572000000017</c:v>
                </c:pt>
                <c:pt idx="1733">
                  <c:v>-3201.5123999999978</c:v>
                </c:pt>
                <c:pt idx="1734">
                  <c:v>-3298.6512000000007</c:v>
                </c:pt>
                <c:pt idx="1735">
                  <c:v>-3297.2130000000002</c:v>
                </c:pt>
                <c:pt idx="1736">
                  <c:v>-3295.7748000000006</c:v>
                </c:pt>
                <c:pt idx="1737">
                  <c:v>-3294.3366000000001</c:v>
                </c:pt>
                <c:pt idx="1738">
                  <c:v>-3292.8984000000005</c:v>
                </c:pt>
                <c:pt idx="1739">
                  <c:v>-3291.4602</c:v>
                </c:pt>
                <c:pt idx="1740">
                  <c:v>-3290.0219999999999</c:v>
                </c:pt>
                <c:pt idx="1741">
                  <c:v>-3288.5837999999999</c:v>
                </c:pt>
                <c:pt idx="1742">
                  <c:v>-3287.1455999999998</c:v>
                </c:pt>
                <c:pt idx="1743">
                  <c:v>-3364.5873000000024</c:v>
                </c:pt>
                <c:pt idx="1744">
                  <c:v>-3364.2884000000026</c:v>
                </c:pt>
                <c:pt idx="1745">
                  <c:v>-3363.9895000000024</c:v>
                </c:pt>
                <c:pt idx="1746">
                  <c:v>-3363.6906000000026</c:v>
                </c:pt>
                <c:pt idx="1747">
                  <c:v>-3363.3917000000029</c:v>
                </c:pt>
                <c:pt idx="1748">
                  <c:v>-3363.0928000000026</c:v>
                </c:pt>
                <c:pt idx="1749">
                  <c:v>-3362.7939000000024</c:v>
                </c:pt>
                <c:pt idx="1750">
                  <c:v>-3362.4950000000026</c:v>
                </c:pt>
                <c:pt idx="1751">
                  <c:v>-3362.1961000000024</c:v>
                </c:pt>
                <c:pt idx="1752">
                  <c:v>-3361.8972000000026</c:v>
                </c:pt>
                <c:pt idx="1753">
                  <c:v>-3361.5983000000024</c:v>
                </c:pt>
                <c:pt idx="1754">
                  <c:v>-3361.2994000000026</c:v>
                </c:pt>
                <c:pt idx="1755">
                  <c:v>-3361.0005000000028</c:v>
                </c:pt>
                <c:pt idx="1756">
                  <c:v>-3360.7016000000026</c:v>
                </c:pt>
                <c:pt idx="1757">
                  <c:v>-3360.4027000000028</c:v>
                </c:pt>
                <c:pt idx="1758">
                  <c:v>-3360.1038000000026</c:v>
                </c:pt>
                <c:pt idx="1759">
                  <c:v>-3359.8049000000028</c:v>
                </c:pt>
                <c:pt idx="1760">
                  <c:v>-3359.5060000000026</c:v>
                </c:pt>
                <c:pt idx="1761">
                  <c:v>-3359.2071000000028</c:v>
                </c:pt>
                <c:pt idx="1762">
                  <c:v>-3358.9082000000026</c:v>
                </c:pt>
                <c:pt idx="1763">
                  <c:v>-3358.6093000000028</c:v>
                </c:pt>
                <c:pt idx="1764">
                  <c:v>-3358.3104000000026</c:v>
                </c:pt>
                <c:pt idx="1765">
                  <c:v>-3358.0115000000028</c:v>
                </c:pt>
                <c:pt idx="1766">
                  <c:v>-3357.7126000000026</c:v>
                </c:pt>
                <c:pt idx="1767">
                  <c:v>-3357.4137000000028</c:v>
                </c:pt>
                <c:pt idx="1768">
                  <c:v>-3357.1148000000026</c:v>
                </c:pt>
                <c:pt idx="1769">
                  <c:v>-3356.8159000000028</c:v>
                </c:pt>
                <c:pt idx="1770">
                  <c:v>-3356.5170000000026</c:v>
                </c:pt>
                <c:pt idx="1771">
                  <c:v>-3356.2181000000028</c:v>
                </c:pt>
                <c:pt idx="1772">
                  <c:v>-3355.919200000003</c:v>
                </c:pt>
                <c:pt idx="1773">
                  <c:v>-3355.6203000000028</c:v>
                </c:pt>
                <c:pt idx="1774">
                  <c:v>-3355.3214000000025</c:v>
                </c:pt>
                <c:pt idx="1775">
                  <c:v>-3355.0225000000028</c:v>
                </c:pt>
                <c:pt idx="1776">
                  <c:v>-3354.7236000000025</c:v>
                </c:pt>
                <c:pt idx="1777">
                  <c:v>-3354.4247000000028</c:v>
                </c:pt>
                <c:pt idx="1778">
                  <c:v>-3354.1258000000025</c:v>
                </c:pt>
                <c:pt idx="1779">
                  <c:v>-3353.8269000000028</c:v>
                </c:pt>
                <c:pt idx="1780">
                  <c:v>-3353.528000000003</c:v>
                </c:pt>
                <c:pt idx="1781">
                  <c:v>-3353.2291000000027</c:v>
                </c:pt>
                <c:pt idx="1782">
                  <c:v>-3384.6202000000021</c:v>
                </c:pt>
                <c:pt idx="1783">
                  <c:v>-3384.221300000002</c:v>
                </c:pt>
                <c:pt idx="1784">
                  <c:v>-3383.8224000000023</c:v>
                </c:pt>
                <c:pt idx="1785">
                  <c:v>-3383.4235000000022</c:v>
                </c:pt>
                <c:pt idx="1786">
                  <c:v>-3383.0246000000025</c:v>
                </c:pt>
                <c:pt idx="1787">
                  <c:v>-3382.6257000000023</c:v>
                </c:pt>
                <c:pt idx="1788">
                  <c:v>-3382.2268000000022</c:v>
                </c:pt>
                <c:pt idx="1789">
                  <c:v>-3381.827900000002</c:v>
                </c:pt>
                <c:pt idx="1790">
                  <c:v>-3381.4290000000024</c:v>
                </c:pt>
                <c:pt idx="1791">
                  <c:v>-3381.0301000000022</c:v>
                </c:pt>
                <c:pt idx="1792">
                  <c:v>-3380.6312000000021</c:v>
                </c:pt>
                <c:pt idx="1793">
                  <c:v>-3380.2323000000024</c:v>
                </c:pt>
                <c:pt idx="1794">
                  <c:v>-3379.8334000000023</c:v>
                </c:pt>
                <c:pt idx="1795">
                  <c:v>-3379.4345000000021</c:v>
                </c:pt>
                <c:pt idx="1796">
                  <c:v>-3379.0356000000024</c:v>
                </c:pt>
                <c:pt idx="1797">
                  <c:v>-3378.6367000000023</c:v>
                </c:pt>
                <c:pt idx="1798">
                  <c:v>-3378.2378000000022</c:v>
                </c:pt>
                <c:pt idx="1799">
                  <c:v>-3377.8389000000025</c:v>
                </c:pt>
                <c:pt idx="1800">
                  <c:v>-3377.4400000000023</c:v>
                </c:pt>
                <c:pt idx="1801">
                  <c:v>-3377.1411000000021</c:v>
                </c:pt>
                <c:pt idx="1802">
                  <c:v>-3376.8422000000023</c:v>
                </c:pt>
                <c:pt idx="1803">
                  <c:v>-3376.5433000000021</c:v>
                </c:pt>
                <c:pt idx="1804">
                  <c:v>-3376.2444000000023</c:v>
                </c:pt>
                <c:pt idx="1805">
                  <c:v>-3375.9455000000025</c:v>
                </c:pt>
                <c:pt idx="1806">
                  <c:v>-3375.6466000000023</c:v>
                </c:pt>
                <c:pt idx="1807">
                  <c:v>-3375.3477000000025</c:v>
                </c:pt>
                <c:pt idx="1808">
                  <c:v>-3375.0488000000023</c:v>
                </c:pt>
                <c:pt idx="1809">
                  <c:v>-3374.7499000000025</c:v>
                </c:pt>
                <c:pt idx="1810">
                  <c:v>-3374.4510000000023</c:v>
                </c:pt>
                <c:pt idx="1811">
                  <c:v>-3374.1521000000025</c:v>
                </c:pt>
                <c:pt idx="1812">
                  <c:v>-3373.8532000000023</c:v>
                </c:pt>
                <c:pt idx="1813">
                  <c:v>-3373.5543000000025</c:v>
                </c:pt>
                <c:pt idx="1814">
                  <c:v>-3373.2554000000023</c:v>
                </c:pt>
                <c:pt idx="1815">
                  <c:v>-3372.9565000000025</c:v>
                </c:pt>
                <c:pt idx="1816">
                  <c:v>-3372.6576000000023</c:v>
                </c:pt>
                <c:pt idx="1817">
                  <c:v>-3372.3587000000025</c:v>
                </c:pt>
                <c:pt idx="1818">
                  <c:v>-3372.0598000000023</c:v>
                </c:pt>
                <c:pt idx="1819">
                  <c:v>-3371.7609000000025</c:v>
                </c:pt>
                <c:pt idx="1820">
                  <c:v>-3371.4620000000023</c:v>
                </c:pt>
                <c:pt idx="1821">
                  <c:v>-3371.1631000000025</c:v>
                </c:pt>
                <c:pt idx="1822">
                  <c:v>-3370.8642000000027</c:v>
                </c:pt>
                <c:pt idx="1823">
                  <c:v>-3370.5653000000025</c:v>
                </c:pt>
                <c:pt idx="1824">
                  <c:v>-3407.756400000002</c:v>
                </c:pt>
              </c:numCache>
            </c:numRef>
          </c:val>
          <c:smooth val="0"/>
          <c:extLst>
            <c:ext xmlns:c16="http://schemas.microsoft.com/office/drawing/2014/chart" uri="{C3380CC4-5D6E-409C-BE32-E72D297353CC}">
              <c16:uniqueId val="{00000001-F102-4857-9880-251F79D737B2}"/>
            </c:ext>
          </c:extLst>
        </c:ser>
        <c:ser>
          <c:idx val="2"/>
          <c:order val="2"/>
          <c:tx>
            <c:v>dynamic historical simulation</c:v>
          </c:tx>
          <c:spPr>
            <a:ln w="22225" cap="rnd">
              <a:solidFill>
                <a:schemeClr val="accent3"/>
              </a:solidFill>
              <a:prstDash val="sysDash"/>
              <a:round/>
            </a:ln>
            <a:effectLst/>
          </c:spPr>
          <c:marker>
            <c:symbol val="none"/>
          </c:marker>
          <c:val>
            <c:numRef>
              <c:f>[1]Bitcoin!$V$9:$V$1833</c:f>
              <c:numCache>
                <c:formatCode>General</c:formatCode>
                <c:ptCount val="1825"/>
                <c:pt idx="364">
                  <c:v>-1598.5084000000006</c:v>
                </c:pt>
                <c:pt idx="365">
                  <c:v>-1598.5084000000006</c:v>
                </c:pt>
                <c:pt idx="366">
                  <c:v>-1598.5084000000006</c:v>
                </c:pt>
                <c:pt idx="367">
                  <c:v>-1598.5084000000006</c:v>
                </c:pt>
                <c:pt idx="368">
                  <c:v>-1598.5084000000006</c:v>
                </c:pt>
                <c:pt idx="369">
                  <c:v>-1598.5084000000006</c:v>
                </c:pt>
                <c:pt idx="370">
                  <c:v>-1598.5084000000006</c:v>
                </c:pt>
                <c:pt idx="371">
                  <c:v>-1598.5084000000006</c:v>
                </c:pt>
                <c:pt idx="372">
                  <c:v>-1598.5084000000006</c:v>
                </c:pt>
                <c:pt idx="373">
                  <c:v>-1598.5084000000006</c:v>
                </c:pt>
                <c:pt idx="374">
                  <c:v>-1598.5084000000006</c:v>
                </c:pt>
                <c:pt idx="375">
                  <c:v>-1598.5084000000006</c:v>
                </c:pt>
                <c:pt idx="376">
                  <c:v>-1598.5084000000006</c:v>
                </c:pt>
                <c:pt idx="377">
                  <c:v>-1598.5084000000006</c:v>
                </c:pt>
                <c:pt idx="378">
                  <c:v>-1598.5084000000006</c:v>
                </c:pt>
                <c:pt idx="379">
                  <c:v>-1598.5084000000006</c:v>
                </c:pt>
                <c:pt idx="380">
                  <c:v>-1598.5084000000006</c:v>
                </c:pt>
                <c:pt idx="381">
                  <c:v>-1598.5084000000006</c:v>
                </c:pt>
                <c:pt idx="382">
                  <c:v>-1598.5084000000006</c:v>
                </c:pt>
                <c:pt idx="383">
                  <c:v>-1598.5084000000006</c:v>
                </c:pt>
                <c:pt idx="384">
                  <c:v>-1598.5084000000006</c:v>
                </c:pt>
                <c:pt idx="385">
                  <c:v>-1598.5084000000006</c:v>
                </c:pt>
                <c:pt idx="386">
                  <c:v>-1598.5084000000006</c:v>
                </c:pt>
                <c:pt idx="387">
                  <c:v>-1598.5084000000006</c:v>
                </c:pt>
                <c:pt idx="388">
                  <c:v>-1598.5084000000006</c:v>
                </c:pt>
                <c:pt idx="389">
                  <c:v>-1598.5084000000006</c:v>
                </c:pt>
                <c:pt idx="390">
                  <c:v>-1598.5084000000006</c:v>
                </c:pt>
                <c:pt idx="391">
                  <c:v>-1598.5084000000006</c:v>
                </c:pt>
                <c:pt idx="392">
                  <c:v>-1598.5084000000006</c:v>
                </c:pt>
                <c:pt idx="393">
                  <c:v>-1598.5084000000006</c:v>
                </c:pt>
                <c:pt idx="394">
                  <c:v>-1598.5084000000006</c:v>
                </c:pt>
                <c:pt idx="395">
                  <c:v>-1598.5084000000006</c:v>
                </c:pt>
                <c:pt idx="396">
                  <c:v>-1598.5084000000006</c:v>
                </c:pt>
                <c:pt idx="397">
                  <c:v>-1598.5084000000006</c:v>
                </c:pt>
                <c:pt idx="398">
                  <c:v>-1598.5084000000006</c:v>
                </c:pt>
                <c:pt idx="399">
                  <c:v>-1598.5084000000006</c:v>
                </c:pt>
                <c:pt idx="400">
                  <c:v>-1598.5084000000006</c:v>
                </c:pt>
                <c:pt idx="401">
                  <c:v>-1598.5084000000006</c:v>
                </c:pt>
                <c:pt idx="402">
                  <c:v>-1598.5084000000006</c:v>
                </c:pt>
                <c:pt idx="403">
                  <c:v>-1598.5084000000006</c:v>
                </c:pt>
                <c:pt idx="404">
                  <c:v>-1598.5084000000006</c:v>
                </c:pt>
                <c:pt idx="405">
                  <c:v>-1598.5084000000006</c:v>
                </c:pt>
                <c:pt idx="406">
                  <c:v>-1598.5084000000006</c:v>
                </c:pt>
                <c:pt idx="407">
                  <c:v>-1598.5084000000006</c:v>
                </c:pt>
                <c:pt idx="408">
                  <c:v>-1598.5084000000006</c:v>
                </c:pt>
                <c:pt idx="409">
                  <c:v>-1598.5084000000006</c:v>
                </c:pt>
                <c:pt idx="410">
                  <c:v>-1598.5084000000006</c:v>
                </c:pt>
                <c:pt idx="411">
                  <c:v>-1598.5084000000006</c:v>
                </c:pt>
                <c:pt idx="412">
                  <c:v>-1598.5084000000006</c:v>
                </c:pt>
                <c:pt idx="413">
                  <c:v>-1598.5084000000006</c:v>
                </c:pt>
                <c:pt idx="414">
                  <c:v>-1598.5084000000006</c:v>
                </c:pt>
                <c:pt idx="415">
                  <c:v>-1598.5084000000006</c:v>
                </c:pt>
                <c:pt idx="416">
                  <c:v>-1598.5084000000006</c:v>
                </c:pt>
                <c:pt idx="417">
                  <c:v>-1598.5084000000006</c:v>
                </c:pt>
                <c:pt idx="418">
                  <c:v>-1598.5084000000006</c:v>
                </c:pt>
                <c:pt idx="419">
                  <c:v>-1598.5084000000006</c:v>
                </c:pt>
                <c:pt idx="420">
                  <c:v>-1598.5084000000006</c:v>
                </c:pt>
                <c:pt idx="421">
                  <c:v>-1598.5084000000006</c:v>
                </c:pt>
                <c:pt idx="422">
                  <c:v>-1598.5084000000006</c:v>
                </c:pt>
                <c:pt idx="423">
                  <c:v>-1598.5084000000006</c:v>
                </c:pt>
                <c:pt idx="424">
                  <c:v>-1598.5084000000006</c:v>
                </c:pt>
                <c:pt idx="425">
                  <c:v>-1598.5084000000006</c:v>
                </c:pt>
                <c:pt idx="426">
                  <c:v>-1598.5084000000006</c:v>
                </c:pt>
                <c:pt idx="427">
                  <c:v>-1598.5084000000006</c:v>
                </c:pt>
                <c:pt idx="428">
                  <c:v>-1598.5084000000006</c:v>
                </c:pt>
                <c:pt idx="429">
                  <c:v>-1598.5084000000006</c:v>
                </c:pt>
                <c:pt idx="430">
                  <c:v>-1598.5084000000006</c:v>
                </c:pt>
                <c:pt idx="431">
                  <c:v>-1598.5084000000006</c:v>
                </c:pt>
                <c:pt idx="432">
                  <c:v>-1598.5084000000006</c:v>
                </c:pt>
                <c:pt idx="433">
                  <c:v>-1598.5084000000006</c:v>
                </c:pt>
                <c:pt idx="434">
                  <c:v>-1598.5084000000006</c:v>
                </c:pt>
                <c:pt idx="435">
                  <c:v>-1598.5084000000006</c:v>
                </c:pt>
                <c:pt idx="436">
                  <c:v>-1598.5084000000006</c:v>
                </c:pt>
                <c:pt idx="437">
                  <c:v>-1598.5084000000006</c:v>
                </c:pt>
                <c:pt idx="438">
                  <c:v>-1598.5084000000006</c:v>
                </c:pt>
                <c:pt idx="439">
                  <c:v>-1598.5084000000006</c:v>
                </c:pt>
                <c:pt idx="440">
                  <c:v>-1598.5084000000006</c:v>
                </c:pt>
                <c:pt idx="441">
                  <c:v>-1598.5084000000006</c:v>
                </c:pt>
                <c:pt idx="442">
                  <c:v>-1598.5084000000006</c:v>
                </c:pt>
                <c:pt idx="443">
                  <c:v>-1598.5084000000006</c:v>
                </c:pt>
                <c:pt idx="444">
                  <c:v>-1598.5084000000006</c:v>
                </c:pt>
                <c:pt idx="445">
                  <c:v>-1598.5084000000006</c:v>
                </c:pt>
                <c:pt idx="446">
                  <c:v>-1598.5084000000006</c:v>
                </c:pt>
                <c:pt idx="447">
                  <c:v>-1598.5084000000006</c:v>
                </c:pt>
                <c:pt idx="448">
                  <c:v>-1598.5084000000006</c:v>
                </c:pt>
                <c:pt idx="449">
                  <c:v>-1598.5084000000006</c:v>
                </c:pt>
                <c:pt idx="450">
                  <c:v>-1598.5084000000006</c:v>
                </c:pt>
                <c:pt idx="451">
                  <c:v>-1598.5084000000006</c:v>
                </c:pt>
                <c:pt idx="452">
                  <c:v>-1598.5084000000006</c:v>
                </c:pt>
                <c:pt idx="453">
                  <c:v>-1598.5084000000006</c:v>
                </c:pt>
                <c:pt idx="454">
                  <c:v>-1598.5084000000006</c:v>
                </c:pt>
                <c:pt idx="455">
                  <c:v>-1598.5084000000006</c:v>
                </c:pt>
                <c:pt idx="456">
                  <c:v>-1598.5084000000006</c:v>
                </c:pt>
                <c:pt idx="457">
                  <c:v>-1598.5084000000006</c:v>
                </c:pt>
                <c:pt idx="458">
                  <c:v>-1598.5084000000006</c:v>
                </c:pt>
                <c:pt idx="459">
                  <c:v>-1598.5084000000006</c:v>
                </c:pt>
                <c:pt idx="460">
                  <c:v>-1598.5084000000006</c:v>
                </c:pt>
                <c:pt idx="461">
                  <c:v>-1598.5084000000006</c:v>
                </c:pt>
                <c:pt idx="462">
                  <c:v>-1598.5084000000006</c:v>
                </c:pt>
                <c:pt idx="463">
                  <c:v>-1598.5084000000006</c:v>
                </c:pt>
                <c:pt idx="464">
                  <c:v>-1598.5084000000006</c:v>
                </c:pt>
                <c:pt idx="465">
                  <c:v>-1598.5084000000006</c:v>
                </c:pt>
                <c:pt idx="466">
                  <c:v>-1598.5084000000006</c:v>
                </c:pt>
                <c:pt idx="467">
                  <c:v>-1598.5084000000006</c:v>
                </c:pt>
                <c:pt idx="468">
                  <c:v>-1598.5084000000006</c:v>
                </c:pt>
                <c:pt idx="469">
                  <c:v>-1598.5084000000006</c:v>
                </c:pt>
                <c:pt idx="470">
                  <c:v>-1598.5084000000006</c:v>
                </c:pt>
                <c:pt idx="471">
                  <c:v>-1598.5084000000006</c:v>
                </c:pt>
                <c:pt idx="472">
                  <c:v>-1598.5084000000006</c:v>
                </c:pt>
                <c:pt idx="473">
                  <c:v>-1598.5084000000006</c:v>
                </c:pt>
                <c:pt idx="474">
                  <c:v>-1598.5084000000006</c:v>
                </c:pt>
                <c:pt idx="475">
                  <c:v>-1598.5084000000006</c:v>
                </c:pt>
                <c:pt idx="476">
                  <c:v>-1598.5084000000006</c:v>
                </c:pt>
                <c:pt idx="477">
                  <c:v>-1598.5084000000006</c:v>
                </c:pt>
                <c:pt idx="478">
                  <c:v>-1598.5084000000006</c:v>
                </c:pt>
                <c:pt idx="479">
                  <c:v>-1598.5084000000006</c:v>
                </c:pt>
                <c:pt idx="480">
                  <c:v>-1598.5084000000006</c:v>
                </c:pt>
                <c:pt idx="481">
                  <c:v>-1598.5084000000006</c:v>
                </c:pt>
                <c:pt idx="482">
                  <c:v>-1598.5084000000006</c:v>
                </c:pt>
                <c:pt idx="483">
                  <c:v>-1598.5084000000006</c:v>
                </c:pt>
                <c:pt idx="484">
                  <c:v>-1598.5084000000006</c:v>
                </c:pt>
                <c:pt idx="485">
                  <c:v>-1598.5084000000006</c:v>
                </c:pt>
                <c:pt idx="486">
                  <c:v>-1598.5084000000006</c:v>
                </c:pt>
                <c:pt idx="487">
                  <c:v>-1598.5084000000006</c:v>
                </c:pt>
                <c:pt idx="488">
                  <c:v>-1598.5084000000006</c:v>
                </c:pt>
                <c:pt idx="489">
                  <c:v>-1598.5084000000006</c:v>
                </c:pt>
                <c:pt idx="490">
                  <c:v>-1598.5084000000006</c:v>
                </c:pt>
                <c:pt idx="491">
                  <c:v>-1598.5084000000006</c:v>
                </c:pt>
                <c:pt idx="492">
                  <c:v>-1598.5084000000006</c:v>
                </c:pt>
                <c:pt idx="493">
                  <c:v>-1598.5084000000006</c:v>
                </c:pt>
                <c:pt idx="494">
                  <c:v>-1598.5084000000006</c:v>
                </c:pt>
                <c:pt idx="495">
                  <c:v>-1598.5084000000006</c:v>
                </c:pt>
                <c:pt idx="496">
                  <c:v>-1598.5084000000006</c:v>
                </c:pt>
                <c:pt idx="497">
                  <c:v>-1598.5084000000006</c:v>
                </c:pt>
                <c:pt idx="498">
                  <c:v>-1598.5084000000006</c:v>
                </c:pt>
                <c:pt idx="499">
                  <c:v>-1598.5084000000006</c:v>
                </c:pt>
                <c:pt idx="500">
                  <c:v>-1598.5084000000006</c:v>
                </c:pt>
                <c:pt idx="501">
                  <c:v>-1598.5084000000006</c:v>
                </c:pt>
                <c:pt idx="502">
                  <c:v>-1598.5084000000006</c:v>
                </c:pt>
                <c:pt idx="503">
                  <c:v>-1598.5084000000006</c:v>
                </c:pt>
                <c:pt idx="504">
                  <c:v>-1598.5084000000006</c:v>
                </c:pt>
                <c:pt idx="505">
                  <c:v>-1598.5084000000006</c:v>
                </c:pt>
                <c:pt idx="506">
                  <c:v>-1598.5084000000006</c:v>
                </c:pt>
                <c:pt idx="507">
                  <c:v>-1598.5084000000006</c:v>
                </c:pt>
                <c:pt idx="508">
                  <c:v>-1598.5084000000006</c:v>
                </c:pt>
                <c:pt idx="509">
                  <c:v>-1598.5084000000006</c:v>
                </c:pt>
                <c:pt idx="510">
                  <c:v>-1598.5084000000006</c:v>
                </c:pt>
                <c:pt idx="511">
                  <c:v>-1598.5084000000006</c:v>
                </c:pt>
                <c:pt idx="512">
                  <c:v>-1598.5084000000006</c:v>
                </c:pt>
                <c:pt idx="513">
                  <c:v>-1598.5084000000006</c:v>
                </c:pt>
                <c:pt idx="514">
                  <c:v>-1598.5084000000006</c:v>
                </c:pt>
                <c:pt idx="515">
                  <c:v>-1598.5084000000006</c:v>
                </c:pt>
                <c:pt idx="516">
                  <c:v>-1598.5084000000006</c:v>
                </c:pt>
                <c:pt idx="517">
                  <c:v>-1598.5084000000006</c:v>
                </c:pt>
                <c:pt idx="518">
                  <c:v>-1598.5084000000006</c:v>
                </c:pt>
                <c:pt idx="519">
                  <c:v>-1598.5084000000006</c:v>
                </c:pt>
                <c:pt idx="520">
                  <c:v>-1598.5084000000006</c:v>
                </c:pt>
                <c:pt idx="521">
                  <c:v>-1598.5084000000006</c:v>
                </c:pt>
                <c:pt idx="522">
                  <c:v>-1598.5084000000006</c:v>
                </c:pt>
                <c:pt idx="523">
                  <c:v>-1598.5084000000006</c:v>
                </c:pt>
                <c:pt idx="524">
                  <c:v>-1598.5084000000006</c:v>
                </c:pt>
                <c:pt idx="525">
                  <c:v>-1598.5084000000006</c:v>
                </c:pt>
                <c:pt idx="526">
                  <c:v>-1598.5084000000006</c:v>
                </c:pt>
                <c:pt idx="527">
                  <c:v>-1598.5084000000006</c:v>
                </c:pt>
                <c:pt idx="528">
                  <c:v>-1598.5084000000006</c:v>
                </c:pt>
                <c:pt idx="529">
                  <c:v>-1598.5084000000006</c:v>
                </c:pt>
                <c:pt idx="530">
                  <c:v>-1598.5084000000006</c:v>
                </c:pt>
                <c:pt idx="531">
                  <c:v>-1598.5084000000006</c:v>
                </c:pt>
                <c:pt idx="532">
                  <c:v>-1598.5084000000006</c:v>
                </c:pt>
                <c:pt idx="533">
                  <c:v>-1598.5084000000006</c:v>
                </c:pt>
                <c:pt idx="534">
                  <c:v>-1598.5084000000006</c:v>
                </c:pt>
                <c:pt idx="535">
                  <c:v>-1598.5084000000006</c:v>
                </c:pt>
                <c:pt idx="536">
                  <c:v>-1598.5084000000006</c:v>
                </c:pt>
                <c:pt idx="537">
                  <c:v>-1598.5084000000006</c:v>
                </c:pt>
                <c:pt idx="538">
                  <c:v>-1598.5084000000006</c:v>
                </c:pt>
                <c:pt idx="539">
                  <c:v>-1598.5084000000006</c:v>
                </c:pt>
                <c:pt idx="540">
                  <c:v>-1598.5084000000006</c:v>
                </c:pt>
                <c:pt idx="541">
                  <c:v>-1598.5084000000006</c:v>
                </c:pt>
                <c:pt idx="542">
                  <c:v>-1598.5084000000006</c:v>
                </c:pt>
                <c:pt idx="543">
                  <c:v>-1598.5084000000006</c:v>
                </c:pt>
                <c:pt idx="544">
                  <c:v>-1598.5084000000006</c:v>
                </c:pt>
                <c:pt idx="545">
                  <c:v>-1598.5084000000006</c:v>
                </c:pt>
                <c:pt idx="546">
                  <c:v>-1598.5084000000006</c:v>
                </c:pt>
                <c:pt idx="547">
                  <c:v>-1598.5084000000006</c:v>
                </c:pt>
                <c:pt idx="548">
                  <c:v>-1598.5084000000006</c:v>
                </c:pt>
                <c:pt idx="549">
                  <c:v>-1598.5084000000006</c:v>
                </c:pt>
                <c:pt idx="550">
                  <c:v>-1598.5084000000006</c:v>
                </c:pt>
                <c:pt idx="551">
                  <c:v>-1598.5084000000006</c:v>
                </c:pt>
                <c:pt idx="552">
                  <c:v>-1598.5084000000006</c:v>
                </c:pt>
                <c:pt idx="553">
                  <c:v>-1598.5084000000006</c:v>
                </c:pt>
                <c:pt idx="554">
                  <c:v>-1598.5084000000006</c:v>
                </c:pt>
                <c:pt idx="555">
                  <c:v>-1598.5084000000006</c:v>
                </c:pt>
                <c:pt idx="556">
                  <c:v>-1598.5084000000006</c:v>
                </c:pt>
                <c:pt idx="557">
                  <c:v>-1598.5084000000006</c:v>
                </c:pt>
                <c:pt idx="558">
                  <c:v>-1598.5084000000006</c:v>
                </c:pt>
                <c:pt idx="559">
                  <c:v>-1598.5084000000006</c:v>
                </c:pt>
                <c:pt idx="560">
                  <c:v>-1598.5084000000006</c:v>
                </c:pt>
                <c:pt idx="561">
                  <c:v>-1598.5084000000006</c:v>
                </c:pt>
                <c:pt idx="562">
                  <c:v>-1598.5084000000006</c:v>
                </c:pt>
                <c:pt idx="563">
                  <c:v>-1598.5084000000006</c:v>
                </c:pt>
                <c:pt idx="564">
                  <c:v>-1598.5084000000006</c:v>
                </c:pt>
                <c:pt idx="565">
                  <c:v>-1598.5084000000006</c:v>
                </c:pt>
                <c:pt idx="566">
                  <c:v>-1598.5084000000006</c:v>
                </c:pt>
                <c:pt idx="567">
                  <c:v>-1598.5084000000006</c:v>
                </c:pt>
                <c:pt idx="568">
                  <c:v>-1598.5084000000006</c:v>
                </c:pt>
                <c:pt idx="569">
                  <c:v>-1598.5084000000006</c:v>
                </c:pt>
                <c:pt idx="570">
                  <c:v>-1598.5084000000006</c:v>
                </c:pt>
                <c:pt idx="571">
                  <c:v>-1598.5084000000006</c:v>
                </c:pt>
                <c:pt idx="572">
                  <c:v>-1598.5084000000006</c:v>
                </c:pt>
                <c:pt idx="573">
                  <c:v>-1598.5084000000006</c:v>
                </c:pt>
                <c:pt idx="574">
                  <c:v>-1598.5084000000006</c:v>
                </c:pt>
                <c:pt idx="575">
                  <c:v>-1598.5084000000006</c:v>
                </c:pt>
                <c:pt idx="576">
                  <c:v>-1598.5084000000006</c:v>
                </c:pt>
                <c:pt idx="577">
                  <c:v>-1598.5084000000006</c:v>
                </c:pt>
                <c:pt idx="578">
                  <c:v>-1598.5084000000006</c:v>
                </c:pt>
                <c:pt idx="579">
                  <c:v>-1598.5084000000006</c:v>
                </c:pt>
                <c:pt idx="580">
                  <c:v>-1598.5084000000006</c:v>
                </c:pt>
                <c:pt idx="581">
                  <c:v>-1598.5084000000006</c:v>
                </c:pt>
                <c:pt idx="582">
                  <c:v>-1598.5084000000006</c:v>
                </c:pt>
                <c:pt idx="583">
                  <c:v>-1598.5084000000006</c:v>
                </c:pt>
                <c:pt idx="584">
                  <c:v>-1598.5084000000006</c:v>
                </c:pt>
                <c:pt idx="585">
                  <c:v>-1598.5084000000006</c:v>
                </c:pt>
                <c:pt idx="586">
                  <c:v>-1598.5084000000006</c:v>
                </c:pt>
                <c:pt idx="587">
                  <c:v>-1598.5084000000006</c:v>
                </c:pt>
                <c:pt idx="588">
                  <c:v>-1598.5084000000006</c:v>
                </c:pt>
                <c:pt idx="589">
                  <c:v>-1598.5084000000006</c:v>
                </c:pt>
                <c:pt idx="590">
                  <c:v>-1598.5084000000006</c:v>
                </c:pt>
                <c:pt idx="591">
                  <c:v>-1598.5084000000006</c:v>
                </c:pt>
                <c:pt idx="592">
                  <c:v>-1598.5084000000006</c:v>
                </c:pt>
                <c:pt idx="593">
                  <c:v>-1598.5084000000006</c:v>
                </c:pt>
                <c:pt idx="594">
                  <c:v>-1598.5084000000006</c:v>
                </c:pt>
                <c:pt idx="595">
                  <c:v>-1598.5084000000006</c:v>
                </c:pt>
                <c:pt idx="596">
                  <c:v>-1598.5084000000006</c:v>
                </c:pt>
                <c:pt idx="597">
                  <c:v>-1598.5084000000006</c:v>
                </c:pt>
                <c:pt idx="598">
                  <c:v>-1598.5084000000006</c:v>
                </c:pt>
                <c:pt idx="599">
                  <c:v>-1598.5084000000006</c:v>
                </c:pt>
                <c:pt idx="600">
                  <c:v>-1598.5084000000006</c:v>
                </c:pt>
                <c:pt idx="601">
                  <c:v>-1598.5084000000006</c:v>
                </c:pt>
                <c:pt idx="602">
                  <c:v>-1598.5084000000006</c:v>
                </c:pt>
                <c:pt idx="603">
                  <c:v>-1598.5084000000006</c:v>
                </c:pt>
                <c:pt idx="604">
                  <c:v>-1598.5084000000006</c:v>
                </c:pt>
                <c:pt idx="605">
                  <c:v>-1598.5084000000006</c:v>
                </c:pt>
                <c:pt idx="606">
                  <c:v>-1598.5084000000006</c:v>
                </c:pt>
                <c:pt idx="607">
                  <c:v>-1598.5084000000006</c:v>
                </c:pt>
                <c:pt idx="608">
                  <c:v>-1598.5084000000006</c:v>
                </c:pt>
                <c:pt idx="609">
                  <c:v>-1598.5084000000006</c:v>
                </c:pt>
                <c:pt idx="610">
                  <c:v>-1598.5084000000006</c:v>
                </c:pt>
                <c:pt idx="611">
                  <c:v>-1598.5084000000006</c:v>
                </c:pt>
                <c:pt idx="612">
                  <c:v>-1598.5084000000006</c:v>
                </c:pt>
                <c:pt idx="613">
                  <c:v>-1598.5084000000006</c:v>
                </c:pt>
                <c:pt idx="614">
                  <c:v>-1598.5084000000006</c:v>
                </c:pt>
                <c:pt idx="615">
                  <c:v>-1598.5084000000006</c:v>
                </c:pt>
                <c:pt idx="616">
                  <c:v>-1598.5084000000006</c:v>
                </c:pt>
                <c:pt idx="617">
                  <c:v>-1598.5084000000006</c:v>
                </c:pt>
                <c:pt idx="618">
                  <c:v>-1598.5084000000006</c:v>
                </c:pt>
                <c:pt idx="619">
                  <c:v>-1598.5084000000006</c:v>
                </c:pt>
                <c:pt idx="620">
                  <c:v>-1598.5084000000006</c:v>
                </c:pt>
                <c:pt idx="621">
                  <c:v>-1598.5084000000006</c:v>
                </c:pt>
                <c:pt idx="622">
                  <c:v>-1598.5084000000006</c:v>
                </c:pt>
                <c:pt idx="623">
                  <c:v>-1598.5084000000006</c:v>
                </c:pt>
                <c:pt idx="624">
                  <c:v>-1598.5084000000006</c:v>
                </c:pt>
                <c:pt idx="625">
                  <c:v>-1598.5084000000006</c:v>
                </c:pt>
                <c:pt idx="626">
                  <c:v>-1598.5084000000006</c:v>
                </c:pt>
                <c:pt idx="627">
                  <c:v>-1598.5084000000006</c:v>
                </c:pt>
                <c:pt idx="628">
                  <c:v>-1598.5084000000006</c:v>
                </c:pt>
                <c:pt idx="629">
                  <c:v>-1598.5084000000006</c:v>
                </c:pt>
                <c:pt idx="630">
                  <c:v>-1598.5084000000006</c:v>
                </c:pt>
                <c:pt idx="631">
                  <c:v>-1598.5084000000006</c:v>
                </c:pt>
                <c:pt idx="632">
                  <c:v>-1598.5084000000006</c:v>
                </c:pt>
                <c:pt idx="633">
                  <c:v>-1598.5084000000006</c:v>
                </c:pt>
                <c:pt idx="634">
                  <c:v>-1598.5084000000006</c:v>
                </c:pt>
                <c:pt idx="635">
                  <c:v>-1598.5084000000006</c:v>
                </c:pt>
                <c:pt idx="636">
                  <c:v>-1598.5084000000006</c:v>
                </c:pt>
                <c:pt idx="637">
                  <c:v>-1598.5084000000006</c:v>
                </c:pt>
                <c:pt idx="638">
                  <c:v>-1598.5084000000006</c:v>
                </c:pt>
                <c:pt idx="639">
                  <c:v>-1598.5084000000006</c:v>
                </c:pt>
                <c:pt idx="640">
                  <c:v>-1598.5084000000006</c:v>
                </c:pt>
                <c:pt idx="641">
                  <c:v>-1598.5084000000006</c:v>
                </c:pt>
                <c:pt idx="642">
                  <c:v>-1598.5084000000006</c:v>
                </c:pt>
                <c:pt idx="643">
                  <c:v>-1598.5084000000006</c:v>
                </c:pt>
                <c:pt idx="644">
                  <c:v>-1598.5084000000006</c:v>
                </c:pt>
                <c:pt idx="645">
                  <c:v>-1598.5084000000006</c:v>
                </c:pt>
                <c:pt idx="646">
                  <c:v>-1598.5084000000006</c:v>
                </c:pt>
                <c:pt idx="647">
                  <c:v>-1598.5084000000006</c:v>
                </c:pt>
                <c:pt idx="648">
                  <c:v>-1598.5084000000006</c:v>
                </c:pt>
                <c:pt idx="649">
                  <c:v>-1598.5084000000006</c:v>
                </c:pt>
                <c:pt idx="650">
                  <c:v>-1598.5084000000006</c:v>
                </c:pt>
                <c:pt idx="651">
                  <c:v>-1598.5084000000006</c:v>
                </c:pt>
                <c:pt idx="652">
                  <c:v>-1598.5084000000006</c:v>
                </c:pt>
                <c:pt idx="653">
                  <c:v>-1598.5084000000006</c:v>
                </c:pt>
                <c:pt idx="654">
                  <c:v>-1598.5084000000006</c:v>
                </c:pt>
                <c:pt idx="655">
                  <c:v>-1598.5084000000006</c:v>
                </c:pt>
                <c:pt idx="656">
                  <c:v>-1374.12</c:v>
                </c:pt>
                <c:pt idx="657">
                  <c:v>-1374.12</c:v>
                </c:pt>
                <c:pt idx="658">
                  <c:v>-1374.12</c:v>
                </c:pt>
                <c:pt idx="659">
                  <c:v>-1374.12</c:v>
                </c:pt>
                <c:pt idx="660">
                  <c:v>-1374.12</c:v>
                </c:pt>
                <c:pt idx="661">
                  <c:v>-1374.12</c:v>
                </c:pt>
                <c:pt idx="662">
                  <c:v>-1374.12</c:v>
                </c:pt>
                <c:pt idx="663">
                  <c:v>-1374.12</c:v>
                </c:pt>
                <c:pt idx="664">
                  <c:v>-1240.4828</c:v>
                </c:pt>
                <c:pt idx="665">
                  <c:v>-1240.4828</c:v>
                </c:pt>
                <c:pt idx="666">
                  <c:v>-1240.4828</c:v>
                </c:pt>
                <c:pt idx="667">
                  <c:v>-1240.4828</c:v>
                </c:pt>
                <c:pt idx="668">
                  <c:v>-1240.4828</c:v>
                </c:pt>
                <c:pt idx="669">
                  <c:v>-1240.4828</c:v>
                </c:pt>
                <c:pt idx="670">
                  <c:v>-1240.4828</c:v>
                </c:pt>
                <c:pt idx="671">
                  <c:v>-1240.4828</c:v>
                </c:pt>
                <c:pt idx="672">
                  <c:v>-1240.4828</c:v>
                </c:pt>
                <c:pt idx="673">
                  <c:v>-1140.9604000000004</c:v>
                </c:pt>
                <c:pt idx="674">
                  <c:v>-1140.9604000000004</c:v>
                </c:pt>
                <c:pt idx="675">
                  <c:v>-1140.9604000000004</c:v>
                </c:pt>
                <c:pt idx="676">
                  <c:v>-1017.2408000000003</c:v>
                </c:pt>
                <c:pt idx="677">
                  <c:v>-1017.2408000000003</c:v>
                </c:pt>
                <c:pt idx="678">
                  <c:v>-1017.2408000000003</c:v>
                </c:pt>
                <c:pt idx="679">
                  <c:v>-1017.2408000000003</c:v>
                </c:pt>
                <c:pt idx="680">
                  <c:v>-1017.2408000000003</c:v>
                </c:pt>
                <c:pt idx="681">
                  <c:v>-963.5795999999998</c:v>
                </c:pt>
                <c:pt idx="682">
                  <c:v>-963.5795999999998</c:v>
                </c:pt>
                <c:pt idx="683">
                  <c:v>-963.5795999999998</c:v>
                </c:pt>
                <c:pt idx="684">
                  <c:v>-963.5795999999998</c:v>
                </c:pt>
                <c:pt idx="685">
                  <c:v>-963.5795999999998</c:v>
                </c:pt>
                <c:pt idx="686">
                  <c:v>-912.1591999999988</c:v>
                </c:pt>
                <c:pt idx="687">
                  <c:v>-912.1591999999988</c:v>
                </c:pt>
                <c:pt idx="688">
                  <c:v>-912.1591999999988</c:v>
                </c:pt>
                <c:pt idx="689">
                  <c:v>-912.1591999999988</c:v>
                </c:pt>
                <c:pt idx="690">
                  <c:v>-912.1591999999988</c:v>
                </c:pt>
                <c:pt idx="691">
                  <c:v>-912.1591999999988</c:v>
                </c:pt>
                <c:pt idx="692">
                  <c:v>-912.1591999999988</c:v>
                </c:pt>
                <c:pt idx="693">
                  <c:v>-912.1591999999988</c:v>
                </c:pt>
                <c:pt idx="694">
                  <c:v>-912.1591999999988</c:v>
                </c:pt>
                <c:pt idx="695">
                  <c:v>-909.89359999999942</c:v>
                </c:pt>
                <c:pt idx="696">
                  <c:v>-909.89359999999942</c:v>
                </c:pt>
                <c:pt idx="697">
                  <c:v>-847.82279999999957</c:v>
                </c:pt>
                <c:pt idx="698">
                  <c:v>-847.82279999999957</c:v>
                </c:pt>
                <c:pt idx="699">
                  <c:v>-847.82279999999957</c:v>
                </c:pt>
                <c:pt idx="700">
                  <c:v>-847.82279999999957</c:v>
                </c:pt>
                <c:pt idx="701">
                  <c:v>-812.07879999999977</c:v>
                </c:pt>
                <c:pt idx="702">
                  <c:v>-812.07879999999977</c:v>
                </c:pt>
                <c:pt idx="703">
                  <c:v>-812.07879999999977</c:v>
                </c:pt>
                <c:pt idx="704">
                  <c:v>-812.07879999999977</c:v>
                </c:pt>
                <c:pt idx="705">
                  <c:v>-812.07879999999977</c:v>
                </c:pt>
                <c:pt idx="706">
                  <c:v>-812.07879999999977</c:v>
                </c:pt>
                <c:pt idx="707">
                  <c:v>-812.07879999999977</c:v>
                </c:pt>
                <c:pt idx="708">
                  <c:v>-812.07879999999977</c:v>
                </c:pt>
                <c:pt idx="709">
                  <c:v>-812.07879999999977</c:v>
                </c:pt>
                <c:pt idx="710">
                  <c:v>-812.07879999999977</c:v>
                </c:pt>
                <c:pt idx="711">
                  <c:v>-812.07879999999977</c:v>
                </c:pt>
                <c:pt idx="712">
                  <c:v>-812.07879999999977</c:v>
                </c:pt>
                <c:pt idx="713">
                  <c:v>-812.07879999999977</c:v>
                </c:pt>
                <c:pt idx="714">
                  <c:v>-812.07879999999977</c:v>
                </c:pt>
                <c:pt idx="715">
                  <c:v>-812.07879999999977</c:v>
                </c:pt>
                <c:pt idx="716">
                  <c:v>-812.07879999999977</c:v>
                </c:pt>
                <c:pt idx="717">
                  <c:v>-800.56840000000068</c:v>
                </c:pt>
                <c:pt idx="718">
                  <c:v>-800.56840000000068</c:v>
                </c:pt>
                <c:pt idx="719">
                  <c:v>-800.56840000000068</c:v>
                </c:pt>
                <c:pt idx="720">
                  <c:v>-800.56840000000068</c:v>
                </c:pt>
                <c:pt idx="721">
                  <c:v>-800.56840000000068</c:v>
                </c:pt>
                <c:pt idx="722">
                  <c:v>-800.56840000000068</c:v>
                </c:pt>
                <c:pt idx="723">
                  <c:v>-800.56840000000068</c:v>
                </c:pt>
                <c:pt idx="724">
                  <c:v>-800.56840000000068</c:v>
                </c:pt>
                <c:pt idx="725">
                  <c:v>-800.56840000000068</c:v>
                </c:pt>
                <c:pt idx="726">
                  <c:v>-800.56840000000068</c:v>
                </c:pt>
                <c:pt idx="727">
                  <c:v>-800.56840000000068</c:v>
                </c:pt>
                <c:pt idx="728">
                  <c:v>-800.56840000000068</c:v>
                </c:pt>
                <c:pt idx="729">
                  <c:v>-800.56840000000068</c:v>
                </c:pt>
                <c:pt idx="730">
                  <c:v>-765.82919999999967</c:v>
                </c:pt>
                <c:pt idx="731">
                  <c:v>-739.96039999999994</c:v>
                </c:pt>
                <c:pt idx="732">
                  <c:v>-739.96039999999994</c:v>
                </c:pt>
                <c:pt idx="733">
                  <c:v>-739.96039999999994</c:v>
                </c:pt>
                <c:pt idx="734">
                  <c:v>-739.96039999999994</c:v>
                </c:pt>
                <c:pt idx="735">
                  <c:v>-739.96039999999994</c:v>
                </c:pt>
                <c:pt idx="736">
                  <c:v>-739.96039999999994</c:v>
                </c:pt>
                <c:pt idx="737">
                  <c:v>-739.96039999999994</c:v>
                </c:pt>
                <c:pt idx="738">
                  <c:v>-722.2343999999996</c:v>
                </c:pt>
                <c:pt idx="739">
                  <c:v>-722.2343999999996</c:v>
                </c:pt>
                <c:pt idx="740">
                  <c:v>-722.2343999999996</c:v>
                </c:pt>
                <c:pt idx="741">
                  <c:v>-722.2343999999996</c:v>
                </c:pt>
                <c:pt idx="742">
                  <c:v>-722.2343999999996</c:v>
                </c:pt>
                <c:pt idx="743">
                  <c:v>-722.2343999999996</c:v>
                </c:pt>
                <c:pt idx="744">
                  <c:v>-722.2343999999996</c:v>
                </c:pt>
                <c:pt idx="745">
                  <c:v>-722.2343999999996</c:v>
                </c:pt>
                <c:pt idx="746">
                  <c:v>-722.2343999999996</c:v>
                </c:pt>
                <c:pt idx="747">
                  <c:v>-722.2343999999996</c:v>
                </c:pt>
                <c:pt idx="748">
                  <c:v>-722.2343999999996</c:v>
                </c:pt>
                <c:pt idx="749">
                  <c:v>-722.2343999999996</c:v>
                </c:pt>
                <c:pt idx="750">
                  <c:v>-712.5311999999999</c:v>
                </c:pt>
                <c:pt idx="751">
                  <c:v>-712.5311999999999</c:v>
                </c:pt>
                <c:pt idx="752">
                  <c:v>-712.5311999999999</c:v>
                </c:pt>
                <c:pt idx="753">
                  <c:v>-697.66399999999976</c:v>
                </c:pt>
                <c:pt idx="754">
                  <c:v>-697.66399999999976</c:v>
                </c:pt>
                <c:pt idx="755">
                  <c:v>-697.66399999999976</c:v>
                </c:pt>
                <c:pt idx="756">
                  <c:v>-697.66399999999976</c:v>
                </c:pt>
                <c:pt idx="757">
                  <c:v>-697.66399999999976</c:v>
                </c:pt>
                <c:pt idx="758">
                  <c:v>-697.66399999999976</c:v>
                </c:pt>
                <c:pt idx="759">
                  <c:v>-697.66399999999976</c:v>
                </c:pt>
                <c:pt idx="760">
                  <c:v>-697.66399999999976</c:v>
                </c:pt>
                <c:pt idx="761">
                  <c:v>-697.66399999999976</c:v>
                </c:pt>
                <c:pt idx="762">
                  <c:v>-697.66399999999976</c:v>
                </c:pt>
                <c:pt idx="763">
                  <c:v>-697.66399999999976</c:v>
                </c:pt>
                <c:pt idx="764">
                  <c:v>-697.66399999999976</c:v>
                </c:pt>
                <c:pt idx="765">
                  <c:v>-697.66399999999976</c:v>
                </c:pt>
                <c:pt idx="766">
                  <c:v>-697.66399999999976</c:v>
                </c:pt>
                <c:pt idx="767">
                  <c:v>-697.66399999999976</c:v>
                </c:pt>
                <c:pt idx="768">
                  <c:v>-697.66399999999976</c:v>
                </c:pt>
                <c:pt idx="769">
                  <c:v>-697.66399999999976</c:v>
                </c:pt>
                <c:pt idx="770">
                  <c:v>-697.66399999999976</c:v>
                </c:pt>
                <c:pt idx="771">
                  <c:v>-697.66399999999976</c:v>
                </c:pt>
                <c:pt idx="772">
                  <c:v>-697.66399999999976</c:v>
                </c:pt>
                <c:pt idx="773">
                  <c:v>-697.66399999999976</c:v>
                </c:pt>
                <c:pt idx="774">
                  <c:v>-697.66399999999976</c:v>
                </c:pt>
                <c:pt idx="775">
                  <c:v>-697.66399999999976</c:v>
                </c:pt>
                <c:pt idx="776">
                  <c:v>-697.66399999999976</c:v>
                </c:pt>
                <c:pt idx="777">
                  <c:v>-697.66399999999976</c:v>
                </c:pt>
                <c:pt idx="778">
                  <c:v>-697.66399999999976</c:v>
                </c:pt>
                <c:pt idx="779">
                  <c:v>-697.66399999999976</c:v>
                </c:pt>
                <c:pt idx="780">
                  <c:v>-697.66399999999976</c:v>
                </c:pt>
                <c:pt idx="781">
                  <c:v>-697.66399999999976</c:v>
                </c:pt>
                <c:pt idx="782">
                  <c:v>-697.66399999999976</c:v>
                </c:pt>
                <c:pt idx="783">
                  <c:v>-697.66399999999976</c:v>
                </c:pt>
                <c:pt idx="784">
                  <c:v>-697.66399999999976</c:v>
                </c:pt>
                <c:pt idx="785">
                  <c:v>-697.66399999999976</c:v>
                </c:pt>
                <c:pt idx="786">
                  <c:v>-697.66399999999976</c:v>
                </c:pt>
                <c:pt idx="787">
                  <c:v>-697.66399999999976</c:v>
                </c:pt>
                <c:pt idx="788">
                  <c:v>-697.66399999999976</c:v>
                </c:pt>
                <c:pt idx="789">
                  <c:v>-697.66399999999976</c:v>
                </c:pt>
                <c:pt idx="790">
                  <c:v>-697.66399999999976</c:v>
                </c:pt>
                <c:pt idx="791">
                  <c:v>-697.66399999999976</c:v>
                </c:pt>
                <c:pt idx="792">
                  <c:v>-697.66399999999976</c:v>
                </c:pt>
                <c:pt idx="793">
                  <c:v>-697.66399999999976</c:v>
                </c:pt>
                <c:pt idx="794">
                  <c:v>-697.66399999999976</c:v>
                </c:pt>
                <c:pt idx="795">
                  <c:v>-697.66399999999976</c:v>
                </c:pt>
                <c:pt idx="796">
                  <c:v>-620.8771999999999</c:v>
                </c:pt>
                <c:pt idx="797">
                  <c:v>-620.8771999999999</c:v>
                </c:pt>
                <c:pt idx="798">
                  <c:v>-620.8771999999999</c:v>
                </c:pt>
                <c:pt idx="799">
                  <c:v>-620.8771999999999</c:v>
                </c:pt>
                <c:pt idx="800">
                  <c:v>-620.8771999999999</c:v>
                </c:pt>
                <c:pt idx="801">
                  <c:v>-620.8771999999999</c:v>
                </c:pt>
                <c:pt idx="802">
                  <c:v>-671.88519999999971</c:v>
                </c:pt>
                <c:pt idx="803">
                  <c:v>-671.88519999999971</c:v>
                </c:pt>
                <c:pt idx="804">
                  <c:v>-671.88519999999971</c:v>
                </c:pt>
                <c:pt idx="805">
                  <c:v>-671.88519999999971</c:v>
                </c:pt>
                <c:pt idx="806">
                  <c:v>-671.88519999999971</c:v>
                </c:pt>
                <c:pt idx="807">
                  <c:v>-671.88519999999971</c:v>
                </c:pt>
                <c:pt idx="808">
                  <c:v>-671.88519999999971</c:v>
                </c:pt>
                <c:pt idx="809">
                  <c:v>-671.88519999999971</c:v>
                </c:pt>
                <c:pt idx="810">
                  <c:v>-671.88519999999971</c:v>
                </c:pt>
                <c:pt idx="811">
                  <c:v>-671.88519999999971</c:v>
                </c:pt>
                <c:pt idx="812">
                  <c:v>-671.88519999999971</c:v>
                </c:pt>
                <c:pt idx="813">
                  <c:v>-671.88519999999971</c:v>
                </c:pt>
                <c:pt idx="814">
                  <c:v>-671.88519999999971</c:v>
                </c:pt>
                <c:pt idx="815">
                  <c:v>-671.88519999999971</c:v>
                </c:pt>
                <c:pt idx="816">
                  <c:v>-671.88519999999971</c:v>
                </c:pt>
                <c:pt idx="817">
                  <c:v>-671.88519999999971</c:v>
                </c:pt>
                <c:pt idx="818">
                  <c:v>-671.88519999999971</c:v>
                </c:pt>
                <c:pt idx="819">
                  <c:v>-671.88519999999971</c:v>
                </c:pt>
                <c:pt idx="820">
                  <c:v>-698.35519999999951</c:v>
                </c:pt>
                <c:pt idx="821">
                  <c:v>-698.35519999999951</c:v>
                </c:pt>
                <c:pt idx="822">
                  <c:v>-698.35519999999951</c:v>
                </c:pt>
                <c:pt idx="823">
                  <c:v>-698.35519999999951</c:v>
                </c:pt>
                <c:pt idx="824">
                  <c:v>-698.35519999999951</c:v>
                </c:pt>
                <c:pt idx="825">
                  <c:v>-698.35519999999951</c:v>
                </c:pt>
                <c:pt idx="826">
                  <c:v>-671.88519999999971</c:v>
                </c:pt>
                <c:pt idx="827">
                  <c:v>-671.88519999999971</c:v>
                </c:pt>
                <c:pt idx="828">
                  <c:v>-671.88519999999971</c:v>
                </c:pt>
                <c:pt idx="829">
                  <c:v>-671.88519999999971</c:v>
                </c:pt>
                <c:pt idx="830">
                  <c:v>-671.88519999999971</c:v>
                </c:pt>
                <c:pt idx="831">
                  <c:v>-671.88519999999971</c:v>
                </c:pt>
                <c:pt idx="832">
                  <c:v>-671.88519999999971</c:v>
                </c:pt>
                <c:pt idx="833">
                  <c:v>-671.88519999999971</c:v>
                </c:pt>
                <c:pt idx="834">
                  <c:v>-671.88519999999971</c:v>
                </c:pt>
                <c:pt idx="835">
                  <c:v>-671.88519999999971</c:v>
                </c:pt>
                <c:pt idx="836">
                  <c:v>-671.88519999999971</c:v>
                </c:pt>
                <c:pt idx="837">
                  <c:v>-671.88519999999971</c:v>
                </c:pt>
                <c:pt idx="838">
                  <c:v>-610.86199999999997</c:v>
                </c:pt>
                <c:pt idx="839">
                  <c:v>-610.86199999999997</c:v>
                </c:pt>
                <c:pt idx="840">
                  <c:v>-610.86199999999997</c:v>
                </c:pt>
                <c:pt idx="841">
                  <c:v>-610.86199999999997</c:v>
                </c:pt>
                <c:pt idx="842">
                  <c:v>-610.86199999999997</c:v>
                </c:pt>
                <c:pt idx="843">
                  <c:v>-680.55039999999963</c:v>
                </c:pt>
                <c:pt idx="844">
                  <c:v>-680.55039999999963</c:v>
                </c:pt>
                <c:pt idx="845">
                  <c:v>-680.55039999999963</c:v>
                </c:pt>
                <c:pt idx="846">
                  <c:v>-680.55039999999963</c:v>
                </c:pt>
                <c:pt idx="847">
                  <c:v>-706.45119999999986</c:v>
                </c:pt>
                <c:pt idx="848">
                  <c:v>-706.45119999999986</c:v>
                </c:pt>
                <c:pt idx="849">
                  <c:v>-706.45119999999986</c:v>
                </c:pt>
                <c:pt idx="850">
                  <c:v>-706.45119999999986</c:v>
                </c:pt>
                <c:pt idx="851">
                  <c:v>-706.45119999999986</c:v>
                </c:pt>
                <c:pt idx="852">
                  <c:v>-706.45119999999986</c:v>
                </c:pt>
                <c:pt idx="853">
                  <c:v>-706.45119999999986</c:v>
                </c:pt>
                <c:pt idx="854">
                  <c:v>-706.45119999999986</c:v>
                </c:pt>
                <c:pt idx="855">
                  <c:v>-706.45119999999986</c:v>
                </c:pt>
                <c:pt idx="856">
                  <c:v>-706.45119999999986</c:v>
                </c:pt>
                <c:pt idx="857">
                  <c:v>-706.45119999999986</c:v>
                </c:pt>
                <c:pt idx="858">
                  <c:v>-706.45119999999986</c:v>
                </c:pt>
                <c:pt idx="859">
                  <c:v>-722.2343999999996</c:v>
                </c:pt>
                <c:pt idx="860">
                  <c:v>-722.2343999999996</c:v>
                </c:pt>
                <c:pt idx="861">
                  <c:v>-722.2343999999996</c:v>
                </c:pt>
                <c:pt idx="862">
                  <c:v>-751.15999999999985</c:v>
                </c:pt>
                <c:pt idx="863">
                  <c:v>-751.15999999999985</c:v>
                </c:pt>
                <c:pt idx="864">
                  <c:v>-751.15999999999985</c:v>
                </c:pt>
                <c:pt idx="865">
                  <c:v>-751.15999999999985</c:v>
                </c:pt>
                <c:pt idx="866">
                  <c:v>-751.15999999999985</c:v>
                </c:pt>
                <c:pt idx="867">
                  <c:v>-751.15999999999985</c:v>
                </c:pt>
                <c:pt idx="868">
                  <c:v>-751.15999999999985</c:v>
                </c:pt>
                <c:pt idx="869">
                  <c:v>-751.15999999999985</c:v>
                </c:pt>
                <c:pt idx="870">
                  <c:v>-751.15999999999985</c:v>
                </c:pt>
                <c:pt idx="871">
                  <c:v>-751.15999999999985</c:v>
                </c:pt>
                <c:pt idx="872">
                  <c:v>-751.15999999999985</c:v>
                </c:pt>
                <c:pt idx="873">
                  <c:v>-751.15999999999985</c:v>
                </c:pt>
                <c:pt idx="874">
                  <c:v>-751.15999999999985</c:v>
                </c:pt>
                <c:pt idx="875">
                  <c:v>-751.15999999999985</c:v>
                </c:pt>
                <c:pt idx="876">
                  <c:v>-751.15999999999985</c:v>
                </c:pt>
                <c:pt idx="877">
                  <c:v>-751.15999999999985</c:v>
                </c:pt>
                <c:pt idx="878">
                  <c:v>-751.15999999999985</c:v>
                </c:pt>
                <c:pt idx="879">
                  <c:v>-751.15999999999985</c:v>
                </c:pt>
                <c:pt idx="880">
                  <c:v>-751.15999999999985</c:v>
                </c:pt>
                <c:pt idx="881">
                  <c:v>-751.15999999999985</c:v>
                </c:pt>
                <c:pt idx="882">
                  <c:v>-751.15999999999985</c:v>
                </c:pt>
                <c:pt idx="883">
                  <c:v>-751.15999999999985</c:v>
                </c:pt>
                <c:pt idx="884">
                  <c:v>-751.15999999999985</c:v>
                </c:pt>
                <c:pt idx="885">
                  <c:v>-751.15999999999985</c:v>
                </c:pt>
                <c:pt idx="886">
                  <c:v>-751.15999999999985</c:v>
                </c:pt>
                <c:pt idx="887">
                  <c:v>-751.15999999999985</c:v>
                </c:pt>
                <c:pt idx="888">
                  <c:v>-751.15999999999985</c:v>
                </c:pt>
                <c:pt idx="889">
                  <c:v>-751.15999999999985</c:v>
                </c:pt>
                <c:pt idx="890">
                  <c:v>-751.15999999999985</c:v>
                </c:pt>
                <c:pt idx="891">
                  <c:v>-751.15999999999985</c:v>
                </c:pt>
                <c:pt idx="892">
                  <c:v>-751.15999999999985</c:v>
                </c:pt>
                <c:pt idx="893">
                  <c:v>-751.15999999999985</c:v>
                </c:pt>
                <c:pt idx="894">
                  <c:v>-751.15999999999985</c:v>
                </c:pt>
                <c:pt idx="895">
                  <c:v>-751.15999999999985</c:v>
                </c:pt>
                <c:pt idx="896">
                  <c:v>-751.15999999999985</c:v>
                </c:pt>
                <c:pt idx="897">
                  <c:v>-751.15999999999985</c:v>
                </c:pt>
                <c:pt idx="898">
                  <c:v>-754.03999999999928</c:v>
                </c:pt>
                <c:pt idx="899">
                  <c:v>-754.03999999999928</c:v>
                </c:pt>
                <c:pt idx="900">
                  <c:v>-754.03999999999928</c:v>
                </c:pt>
                <c:pt idx="901">
                  <c:v>-754.03999999999928</c:v>
                </c:pt>
                <c:pt idx="902">
                  <c:v>-754.03999999999928</c:v>
                </c:pt>
                <c:pt idx="903">
                  <c:v>-754.03999999999928</c:v>
                </c:pt>
                <c:pt idx="904">
                  <c:v>-754.03999999999928</c:v>
                </c:pt>
                <c:pt idx="905">
                  <c:v>-754.03999999999928</c:v>
                </c:pt>
                <c:pt idx="906">
                  <c:v>-754.03999999999928</c:v>
                </c:pt>
                <c:pt idx="907">
                  <c:v>-754.03999999999928</c:v>
                </c:pt>
                <c:pt idx="908">
                  <c:v>-754.03999999999928</c:v>
                </c:pt>
                <c:pt idx="909">
                  <c:v>-754.03999999999928</c:v>
                </c:pt>
                <c:pt idx="910">
                  <c:v>-754.03999999999928</c:v>
                </c:pt>
                <c:pt idx="911">
                  <c:v>-754.03999999999928</c:v>
                </c:pt>
                <c:pt idx="912">
                  <c:v>-754.03999999999928</c:v>
                </c:pt>
                <c:pt idx="913">
                  <c:v>-754.03999999999928</c:v>
                </c:pt>
                <c:pt idx="914">
                  <c:v>-754.03999999999928</c:v>
                </c:pt>
                <c:pt idx="915">
                  <c:v>-754.03999999999928</c:v>
                </c:pt>
                <c:pt idx="916">
                  <c:v>-754.03999999999928</c:v>
                </c:pt>
                <c:pt idx="917">
                  <c:v>-754.03999999999928</c:v>
                </c:pt>
                <c:pt idx="918">
                  <c:v>-754.03999999999928</c:v>
                </c:pt>
                <c:pt idx="919">
                  <c:v>-754.03999999999928</c:v>
                </c:pt>
                <c:pt idx="920">
                  <c:v>-754.03999999999928</c:v>
                </c:pt>
                <c:pt idx="921">
                  <c:v>-754.03999999999928</c:v>
                </c:pt>
                <c:pt idx="922">
                  <c:v>-754.03999999999928</c:v>
                </c:pt>
                <c:pt idx="923">
                  <c:v>-754.03999999999928</c:v>
                </c:pt>
                <c:pt idx="924">
                  <c:v>-754.03999999999928</c:v>
                </c:pt>
                <c:pt idx="925">
                  <c:v>-754.03999999999928</c:v>
                </c:pt>
                <c:pt idx="926">
                  <c:v>-754.03999999999928</c:v>
                </c:pt>
                <c:pt idx="927">
                  <c:v>-754.03999999999928</c:v>
                </c:pt>
                <c:pt idx="928">
                  <c:v>-754.03999999999928</c:v>
                </c:pt>
                <c:pt idx="929">
                  <c:v>-754.03999999999928</c:v>
                </c:pt>
                <c:pt idx="930">
                  <c:v>-754.03999999999928</c:v>
                </c:pt>
                <c:pt idx="931">
                  <c:v>-754.03999999999928</c:v>
                </c:pt>
                <c:pt idx="932">
                  <c:v>-847.60199999999941</c:v>
                </c:pt>
                <c:pt idx="933">
                  <c:v>-847.60199999999941</c:v>
                </c:pt>
                <c:pt idx="934">
                  <c:v>-847.60199999999941</c:v>
                </c:pt>
                <c:pt idx="935">
                  <c:v>-847.60199999999941</c:v>
                </c:pt>
                <c:pt idx="936">
                  <c:v>-847.60199999999941</c:v>
                </c:pt>
                <c:pt idx="937">
                  <c:v>-847.60199999999941</c:v>
                </c:pt>
                <c:pt idx="938">
                  <c:v>-847.60199999999941</c:v>
                </c:pt>
                <c:pt idx="939">
                  <c:v>-847.60199999999941</c:v>
                </c:pt>
                <c:pt idx="940">
                  <c:v>-847.60199999999941</c:v>
                </c:pt>
                <c:pt idx="941">
                  <c:v>-847.60199999999941</c:v>
                </c:pt>
                <c:pt idx="942">
                  <c:v>-847.60199999999941</c:v>
                </c:pt>
                <c:pt idx="943">
                  <c:v>-847.60199999999941</c:v>
                </c:pt>
                <c:pt idx="944">
                  <c:v>-847.60199999999941</c:v>
                </c:pt>
                <c:pt idx="945">
                  <c:v>-847.60199999999941</c:v>
                </c:pt>
                <c:pt idx="946">
                  <c:v>-847.60199999999941</c:v>
                </c:pt>
                <c:pt idx="947">
                  <c:v>-847.60199999999941</c:v>
                </c:pt>
                <c:pt idx="948">
                  <c:v>-847.60199999999941</c:v>
                </c:pt>
                <c:pt idx="949">
                  <c:v>-847.60199999999941</c:v>
                </c:pt>
                <c:pt idx="950">
                  <c:v>-847.60199999999941</c:v>
                </c:pt>
                <c:pt idx="951">
                  <c:v>-847.60199999999941</c:v>
                </c:pt>
                <c:pt idx="952">
                  <c:v>-847.60199999999941</c:v>
                </c:pt>
                <c:pt idx="953">
                  <c:v>-847.60199999999941</c:v>
                </c:pt>
                <c:pt idx="954">
                  <c:v>-847.60199999999941</c:v>
                </c:pt>
                <c:pt idx="955">
                  <c:v>-847.60199999999941</c:v>
                </c:pt>
                <c:pt idx="956">
                  <c:v>-847.60199999999941</c:v>
                </c:pt>
                <c:pt idx="957">
                  <c:v>-847.60199999999941</c:v>
                </c:pt>
                <c:pt idx="958">
                  <c:v>-847.60199999999941</c:v>
                </c:pt>
                <c:pt idx="959">
                  <c:v>-847.60199999999941</c:v>
                </c:pt>
                <c:pt idx="960">
                  <c:v>-847.60199999999941</c:v>
                </c:pt>
                <c:pt idx="961">
                  <c:v>-847.60199999999941</c:v>
                </c:pt>
                <c:pt idx="962">
                  <c:v>-847.60199999999941</c:v>
                </c:pt>
                <c:pt idx="963">
                  <c:v>-847.60199999999941</c:v>
                </c:pt>
                <c:pt idx="964">
                  <c:v>-847.60199999999941</c:v>
                </c:pt>
                <c:pt idx="965">
                  <c:v>-847.60199999999941</c:v>
                </c:pt>
                <c:pt idx="966">
                  <c:v>-847.60199999999941</c:v>
                </c:pt>
                <c:pt idx="967">
                  <c:v>-847.60199999999941</c:v>
                </c:pt>
                <c:pt idx="968">
                  <c:v>-847.60199999999941</c:v>
                </c:pt>
                <c:pt idx="969">
                  <c:v>-847.60199999999941</c:v>
                </c:pt>
                <c:pt idx="970">
                  <c:v>-847.60199999999941</c:v>
                </c:pt>
                <c:pt idx="971">
                  <c:v>-847.60199999999941</c:v>
                </c:pt>
                <c:pt idx="972">
                  <c:v>-847.60199999999941</c:v>
                </c:pt>
                <c:pt idx="973">
                  <c:v>-847.60199999999941</c:v>
                </c:pt>
                <c:pt idx="974">
                  <c:v>-847.60199999999941</c:v>
                </c:pt>
                <c:pt idx="975">
                  <c:v>-847.60199999999941</c:v>
                </c:pt>
                <c:pt idx="976">
                  <c:v>-847.60199999999941</c:v>
                </c:pt>
                <c:pt idx="977">
                  <c:v>-847.60199999999941</c:v>
                </c:pt>
                <c:pt idx="978">
                  <c:v>-847.60199999999941</c:v>
                </c:pt>
                <c:pt idx="979">
                  <c:v>-847.60199999999941</c:v>
                </c:pt>
                <c:pt idx="980">
                  <c:v>-847.60199999999941</c:v>
                </c:pt>
                <c:pt idx="981">
                  <c:v>-847.60199999999941</c:v>
                </c:pt>
                <c:pt idx="982">
                  <c:v>-847.60199999999941</c:v>
                </c:pt>
                <c:pt idx="983">
                  <c:v>-847.60199999999941</c:v>
                </c:pt>
                <c:pt idx="984">
                  <c:v>-847.60199999999941</c:v>
                </c:pt>
                <c:pt idx="985">
                  <c:v>-847.60199999999941</c:v>
                </c:pt>
                <c:pt idx="986">
                  <c:v>-847.60199999999941</c:v>
                </c:pt>
                <c:pt idx="987">
                  <c:v>-847.60199999999941</c:v>
                </c:pt>
                <c:pt idx="988">
                  <c:v>-847.60199999999941</c:v>
                </c:pt>
                <c:pt idx="989">
                  <c:v>-847.60199999999941</c:v>
                </c:pt>
                <c:pt idx="990">
                  <c:v>-847.60199999999941</c:v>
                </c:pt>
                <c:pt idx="991">
                  <c:v>-847.60199999999941</c:v>
                </c:pt>
                <c:pt idx="992">
                  <c:v>-847.60199999999941</c:v>
                </c:pt>
                <c:pt idx="993">
                  <c:v>-847.60199999999941</c:v>
                </c:pt>
                <c:pt idx="994">
                  <c:v>-847.60199999999941</c:v>
                </c:pt>
                <c:pt idx="995">
                  <c:v>-847.60199999999941</c:v>
                </c:pt>
                <c:pt idx="996">
                  <c:v>-847.60199999999941</c:v>
                </c:pt>
                <c:pt idx="997">
                  <c:v>-847.60199999999941</c:v>
                </c:pt>
                <c:pt idx="998">
                  <c:v>-847.60199999999941</c:v>
                </c:pt>
                <c:pt idx="999">
                  <c:v>-847.60199999999941</c:v>
                </c:pt>
                <c:pt idx="1000">
                  <c:v>-847.60199999999941</c:v>
                </c:pt>
                <c:pt idx="1001">
                  <c:v>-847.60199999999941</c:v>
                </c:pt>
                <c:pt idx="1002">
                  <c:v>-847.60199999999941</c:v>
                </c:pt>
                <c:pt idx="1003">
                  <c:v>-847.60199999999941</c:v>
                </c:pt>
                <c:pt idx="1004">
                  <c:v>-847.60199999999941</c:v>
                </c:pt>
                <c:pt idx="1005">
                  <c:v>-847.60199999999941</c:v>
                </c:pt>
                <c:pt idx="1006">
                  <c:v>-847.60199999999941</c:v>
                </c:pt>
                <c:pt idx="1007">
                  <c:v>-847.60199999999941</c:v>
                </c:pt>
                <c:pt idx="1008">
                  <c:v>-847.60199999999941</c:v>
                </c:pt>
                <c:pt idx="1009">
                  <c:v>-847.60199999999941</c:v>
                </c:pt>
                <c:pt idx="1010">
                  <c:v>-847.60199999999941</c:v>
                </c:pt>
                <c:pt idx="1011">
                  <c:v>-847.60199999999941</c:v>
                </c:pt>
                <c:pt idx="1012">
                  <c:v>-847.60199999999941</c:v>
                </c:pt>
                <c:pt idx="1013">
                  <c:v>-847.60199999999941</c:v>
                </c:pt>
                <c:pt idx="1014">
                  <c:v>-847.60199999999941</c:v>
                </c:pt>
                <c:pt idx="1015">
                  <c:v>-847.60199999999941</c:v>
                </c:pt>
                <c:pt idx="1016">
                  <c:v>-847.60199999999941</c:v>
                </c:pt>
                <c:pt idx="1017">
                  <c:v>-847.60199999999941</c:v>
                </c:pt>
                <c:pt idx="1018">
                  <c:v>-847.60199999999941</c:v>
                </c:pt>
                <c:pt idx="1019">
                  <c:v>-847.60199999999941</c:v>
                </c:pt>
                <c:pt idx="1020">
                  <c:v>-847.60199999999941</c:v>
                </c:pt>
                <c:pt idx="1021">
                  <c:v>-847.60199999999941</c:v>
                </c:pt>
                <c:pt idx="1022">
                  <c:v>-847.60199999999941</c:v>
                </c:pt>
                <c:pt idx="1023">
                  <c:v>-847.60199999999941</c:v>
                </c:pt>
                <c:pt idx="1024">
                  <c:v>-847.60199999999941</c:v>
                </c:pt>
                <c:pt idx="1025">
                  <c:v>-847.60199999999941</c:v>
                </c:pt>
                <c:pt idx="1026">
                  <c:v>-847.60199999999941</c:v>
                </c:pt>
                <c:pt idx="1027">
                  <c:v>-847.60199999999941</c:v>
                </c:pt>
                <c:pt idx="1028">
                  <c:v>-847.60199999999941</c:v>
                </c:pt>
                <c:pt idx="1029">
                  <c:v>-847.60199999999941</c:v>
                </c:pt>
                <c:pt idx="1030">
                  <c:v>-847.60199999999941</c:v>
                </c:pt>
                <c:pt idx="1031">
                  <c:v>-847.60199999999941</c:v>
                </c:pt>
                <c:pt idx="1032">
                  <c:v>-847.60199999999941</c:v>
                </c:pt>
                <c:pt idx="1033">
                  <c:v>-847.60199999999941</c:v>
                </c:pt>
                <c:pt idx="1034">
                  <c:v>-847.60199999999941</c:v>
                </c:pt>
                <c:pt idx="1035">
                  <c:v>-847.60199999999941</c:v>
                </c:pt>
                <c:pt idx="1036">
                  <c:v>-847.60199999999941</c:v>
                </c:pt>
                <c:pt idx="1037">
                  <c:v>-847.60199999999941</c:v>
                </c:pt>
                <c:pt idx="1038">
                  <c:v>-847.60199999999941</c:v>
                </c:pt>
                <c:pt idx="1039">
                  <c:v>-847.60199999999941</c:v>
                </c:pt>
                <c:pt idx="1040">
                  <c:v>-847.60199999999941</c:v>
                </c:pt>
                <c:pt idx="1041">
                  <c:v>-847.60199999999941</c:v>
                </c:pt>
                <c:pt idx="1042">
                  <c:v>-847.60199999999941</c:v>
                </c:pt>
                <c:pt idx="1043">
                  <c:v>-847.60199999999941</c:v>
                </c:pt>
                <c:pt idx="1044">
                  <c:v>-847.60199999999941</c:v>
                </c:pt>
                <c:pt idx="1045">
                  <c:v>-847.60199999999941</c:v>
                </c:pt>
                <c:pt idx="1046">
                  <c:v>-847.60199999999941</c:v>
                </c:pt>
                <c:pt idx="1047">
                  <c:v>-847.60199999999941</c:v>
                </c:pt>
                <c:pt idx="1048">
                  <c:v>-847.60199999999941</c:v>
                </c:pt>
                <c:pt idx="1049">
                  <c:v>-847.60199999999941</c:v>
                </c:pt>
                <c:pt idx="1050">
                  <c:v>-847.60199999999941</c:v>
                </c:pt>
                <c:pt idx="1051">
                  <c:v>-847.60199999999941</c:v>
                </c:pt>
                <c:pt idx="1052">
                  <c:v>-847.60199999999941</c:v>
                </c:pt>
                <c:pt idx="1053">
                  <c:v>-847.60199999999941</c:v>
                </c:pt>
                <c:pt idx="1054">
                  <c:v>-847.60199999999941</c:v>
                </c:pt>
                <c:pt idx="1055">
                  <c:v>-847.60199999999941</c:v>
                </c:pt>
                <c:pt idx="1056">
                  <c:v>-847.60199999999941</c:v>
                </c:pt>
                <c:pt idx="1057">
                  <c:v>-847.60199999999941</c:v>
                </c:pt>
                <c:pt idx="1058">
                  <c:v>-847.60199999999941</c:v>
                </c:pt>
                <c:pt idx="1059">
                  <c:v>-847.60199999999941</c:v>
                </c:pt>
                <c:pt idx="1060">
                  <c:v>-847.60199999999941</c:v>
                </c:pt>
                <c:pt idx="1061">
                  <c:v>-847.60199999999941</c:v>
                </c:pt>
                <c:pt idx="1062">
                  <c:v>-847.60199999999941</c:v>
                </c:pt>
                <c:pt idx="1063">
                  <c:v>-847.60199999999941</c:v>
                </c:pt>
                <c:pt idx="1064">
                  <c:v>-847.60199999999941</c:v>
                </c:pt>
                <c:pt idx="1065">
                  <c:v>-847.60199999999941</c:v>
                </c:pt>
                <c:pt idx="1066">
                  <c:v>-847.60199999999941</c:v>
                </c:pt>
                <c:pt idx="1067">
                  <c:v>-847.60199999999941</c:v>
                </c:pt>
                <c:pt idx="1068">
                  <c:v>-847.60199999999941</c:v>
                </c:pt>
                <c:pt idx="1069">
                  <c:v>-847.60199999999941</c:v>
                </c:pt>
                <c:pt idx="1070">
                  <c:v>-847.60199999999941</c:v>
                </c:pt>
                <c:pt idx="1071">
                  <c:v>-847.60199999999941</c:v>
                </c:pt>
                <c:pt idx="1072">
                  <c:v>-847.60199999999941</c:v>
                </c:pt>
                <c:pt idx="1073">
                  <c:v>-847.60199999999941</c:v>
                </c:pt>
                <c:pt idx="1074">
                  <c:v>-847.60199999999941</c:v>
                </c:pt>
                <c:pt idx="1075">
                  <c:v>-847.60199999999941</c:v>
                </c:pt>
                <c:pt idx="1076">
                  <c:v>-847.60199999999941</c:v>
                </c:pt>
                <c:pt idx="1077">
                  <c:v>-847.60199999999941</c:v>
                </c:pt>
                <c:pt idx="1078">
                  <c:v>-847.60199999999941</c:v>
                </c:pt>
                <c:pt idx="1079">
                  <c:v>-847.60199999999941</c:v>
                </c:pt>
                <c:pt idx="1080">
                  <c:v>-847.60199999999941</c:v>
                </c:pt>
                <c:pt idx="1081">
                  <c:v>-847.60199999999941</c:v>
                </c:pt>
                <c:pt idx="1082">
                  <c:v>-847.60199999999941</c:v>
                </c:pt>
                <c:pt idx="1083">
                  <c:v>-847.60199999999941</c:v>
                </c:pt>
                <c:pt idx="1084">
                  <c:v>-847.60199999999941</c:v>
                </c:pt>
                <c:pt idx="1085">
                  <c:v>-847.60199999999941</c:v>
                </c:pt>
                <c:pt idx="1086">
                  <c:v>-847.60199999999941</c:v>
                </c:pt>
                <c:pt idx="1087">
                  <c:v>-847.60199999999941</c:v>
                </c:pt>
                <c:pt idx="1088">
                  <c:v>-847.60199999999941</c:v>
                </c:pt>
                <c:pt idx="1089">
                  <c:v>-847.60199999999941</c:v>
                </c:pt>
                <c:pt idx="1090">
                  <c:v>-847.60199999999941</c:v>
                </c:pt>
                <c:pt idx="1091">
                  <c:v>-847.60199999999941</c:v>
                </c:pt>
                <c:pt idx="1092">
                  <c:v>-847.60199999999941</c:v>
                </c:pt>
                <c:pt idx="1093">
                  <c:v>-847.60199999999941</c:v>
                </c:pt>
                <c:pt idx="1094">
                  <c:v>-847.60199999999941</c:v>
                </c:pt>
                <c:pt idx="1095">
                  <c:v>-847.60199999999941</c:v>
                </c:pt>
                <c:pt idx="1096">
                  <c:v>-847.60199999999941</c:v>
                </c:pt>
                <c:pt idx="1097">
                  <c:v>-847.60199999999941</c:v>
                </c:pt>
                <c:pt idx="1098">
                  <c:v>-847.60199999999941</c:v>
                </c:pt>
                <c:pt idx="1099">
                  <c:v>-847.60199999999941</c:v>
                </c:pt>
                <c:pt idx="1100">
                  <c:v>-847.60199999999941</c:v>
                </c:pt>
                <c:pt idx="1101">
                  <c:v>-847.60199999999941</c:v>
                </c:pt>
                <c:pt idx="1102">
                  <c:v>-1014.9759999999994</c:v>
                </c:pt>
                <c:pt idx="1103">
                  <c:v>-1014.9759999999994</c:v>
                </c:pt>
                <c:pt idx="1104">
                  <c:v>-1014.9759999999994</c:v>
                </c:pt>
                <c:pt idx="1105">
                  <c:v>-1014.9759999999994</c:v>
                </c:pt>
                <c:pt idx="1106">
                  <c:v>-1014.9759999999994</c:v>
                </c:pt>
                <c:pt idx="1107">
                  <c:v>-1014.9759999999994</c:v>
                </c:pt>
                <c:pt idx="1108">
                  <c:v>-1014.9759999999994</c:v>
                </c:pt>
                <c:pt idx="1109">
                  <c:v>-1014.9759999999994</c:v>
                </c:pt>
                <c:pt idx="1110">
                  <c:v>-1014.9759999999994</c:v>
                </c:pt>
                <c:pt idx="1111">
                  <c:v>-1014.9759999999994</c:v>
                </c:pt>
                <c:pt idx="1112">
                  <c:v>-1014.9759999999994</c:v>
                </c:pt>
                <c:pt idx="1113">
                  <c:v>-1014.9759999999994</c:v>
                </c:pt>
                <c:pt idx="1114">
                  <c:v>-1014.9759999999994</c:v>
                </c:pt>
                <c:pt idx="1115">
                  <c:v>-1014.9759999999994</c:v>
                </c:pt>
                <c:pt idx="1116">
                  <c:v>-1014.9759999999994</c:v>
                </c:pt>
                <c:pt idx="1117">
                  <c:v>-1014.9759999999994</c:v>
                </c:pt>
                <c:pt idx="1118">
                  <c:v>-1014.9759999999994</c:v>
                </c:pt>
                <c:pt idx="1119">
                  <c:v>-1014.9759999999994</c:v>
                </c:pt>
                <c:pt idx="1120">
                  <c:v>-1014.9759999999994</c:v>
                </c:pt>
                <c:pt idx="1121">
                  <c:v>-1014.9759999999994</c:v>
                </c:pt>
                <c:pt idx="1122">
                  <c:v>-1014.9759999999994</c:v>
                </c:pt>
                <c:pt idx="1123">
                  <c:v>-1014.9759999999994</c:v>
                </c:pt>
                <c:pt idx="1124">
                  <c:v>-1014.9759999999994</c:v>
                </c:pt>
                <c:pt idx="1125">
                  <c:v>-1014.9759999999994</c:v>
                </c:pt>
                <c:pt idx="1126">
                  <c:v>-1014.9759999999994</c:v>
                </c:pt>
                <c:pt idx="1127">
                  <c:v>-1014.9759999999994</c:v>
                </c:pt>
                <c:pt idx="1128">
                  <c:v>-1014.9759999999994</c:v>
                </c:pt>
                <c:pt idx="1129">
                  <c:v>-1014.9759999999994</c:v>
                </c:pt>
                <c:pt idx="1130">
                  <c:v>-1014.9759999999994</c:v>
                </c:pt>
                <c:pt idx="1131">
                  <c:v>-1014.9759999999994</c:v>
                </c:pt>
                <c:pt idx="1132">
                  <c:v>-1014.9759999999994</c:v>
                </c:pt>
                <c:pt idx="1133">
                  <c:v>-1014.9759999999994</c:v>
                </c:pt>
                <c:pt idx="1134">
                  <c:v>-1014.9759999999994</c:v>
                </c:pt>
                <c:pt idx="1135">
                  <c:v>-1014.9759999999994</c:v>
                </c:pt>
                <c:pt idx="1136">
                  <c:v>-1014.9759999999994</c:v>
                </c:pt>
                <c:pt idx="1137">
                  <c:v>-1014.9759999999994</c:v>
                </c:pt>
                <c:pt idx="1138">
                  <c:v>-1014.9759999999994</c:v>
                </c:pt>
                <c:pt idx="1139">
                  <c:v>-1014.9759999999994</c:v>
                </c:pt>
                <c:pt idx="1140">
                  <c:v>-1014.9759999999994</c:v>
                </c:pt>
                <c:pt idx="1141">
                  <c:v>-1014.9759999999994</c:v>
                </c:pt>
                <c:pt idx="1142">
                  <c:v>-1014.9759999999994</c:v>
                </c:pt>
                <c:pt idx="1143">
                  <c:v>-1014.9759999999994</c:v>
                </c:pt>
                <c:pt idx="1144">
                  <c:v>-1014.9759999999994</c:v>
                </c:pt>
                <c:pt idx="1145">
                  <c:v>-1014.9759999999994</c:v>
                </c:pt>
                <c:pt idx="1146">
                  <c:v>-1014.9759999999994</c:v>
                </c:pt>
                <c:pt idx="1147">
                  <c:v>-1014.9759999999994</c:v>
                </c:pt>
                <c:pt idx="1148">
                  <c:v>-1014.9759999999994</c:v>
                </c:pt>
                <c:pt idx="1149">
                  <c:v>-1014.9759999999994</c:v>
                </c:pt>
                <c:pt idx="1150">
                  <c:v>-1014.9759999999994</c:v>
                </c:pt>
                <c:pt idx="1151">
                  <c:v>-1014.9759999999994</c:v>
                </c:pt>
                <c:pt idx="1152">
                  <c:v>-1014.9759999999994</c:v>
                </c:pt>
                <c:pt idx="1153">
                  <c:v>-1014.9759999999994</c:v>
                </c:pt>
                <c:pt idx="1154">
                  <c:v>-1014.9759999999994</c:v>
                </c:pt>
                <c:pt idx="1155">
                  <c:v>-1014.9759999999994</c:v>
                </c:pt>
                <c:pt idx="1156">
                  <c:v>-1014.9759999999994</c:v>
                </c:pt>
                <c:pt idx="1157">
                  <c:v>-1014.9759999999994</c:v>
                </c:pt>
                <c:pt idx="1158">
                  <c:v>-1014.9759999999994</c:v>
                </c:pt>
                <c:pt idx="1159">
                  <c:v>-1014.9759999999994</c:v>
                </c:pt>
                <c:pt idx="1160">
                  <c:v>-1014.9759999999994</c:v>
                </c:pt>
                <c:pt idx="1161">
                  <c:v>-1014.9759999999994</c:v>
                </c:pt>
                <c:pt idx="1162">
                  <c:v>-1014.9759999999994</c:v>
                </c:pt>
                <c:pt idx="1163">
                  <c:v>-1014.9759999999994</c:v>
                </c:pt>
                <c:pt idx="1164">
                  <c:v>-1014.9759999999994</c:v>
                </c:pt>
                <c:pt idx="1165">
                  <c:v>-1014.9759999999994</c:v>
                </c:pt>
                <c:pt idx="1166">
                  <c:v>-1014.9759999999994</c:v>
                </c:pt>
                <c:pt idx="1167">
                  <c:v>-1014.9759999999994</c:v>
                </c:pt>
                <c:pt idx="1168">
                  <c:v>-1014.9759999999994</c:v>
                </c:pt>
                <c:pt idx="1169">
                  <c:v>-1014.9759999999994</c:v>
                </c:pt>
                <c:pt idx="1170">
                  <c:v>-1014.9759999999994</c:v>
                </c:pt>
                <c:pt idx="1171">
                  <c:v>-1014.9759999999994</c:v>
                </c:pt>
                <c:pt idx="1172">
                  <c:v>-1014.9759999999994</c:v>
                </c:pt>
                <c:pt idx="1173">
                  <c:v>-1014.9759999999994</c:v>
                </c:pt>
                <c:pt idx="1174">
                  <c:v>-1014.9759999999994</c:v>
                </c:pt>
                <c:pt idx="1175">
                  <c:v>-1014.9759999999994</c:v>
                </c:pt>
                <c:pt idx="1176">
                  <c:v>-1014.9759999999994</c:v>
                </c:pt>
                <c:pt idx="1177">
                  <c:v>-1014.9759999999994</c:v>
                </c:pt>
                <c:pt idx="1178">
                  <c:v>-1014.9759999999994</c:v>
                </c:pt>
                <c:pt idx="1179">
                  <c:v>-1014.9759999999994</c:v>
                </c:pt>
                <c:pt idx="1180">
                  <c:v>-1014.9759999999994</c:v>
                </c:pt>
                <c:pt idx="1181">
                  <c:v>-1014.9759999999994</c:v>
                </c:pt>
                <c:pt idx="1182">
                  <c:v>-1014.9759999999994</c:v>
                </c:pt>
                <c:pt idx="1183">
                  <c:v>-1014.9759999999994</c:v>
                </c:pt>
                <c:pt idx="1184">
                  <c:v>-1014.9759999999994</c:v>
                </c:pt>
                <c:pt idx="1185">
                  <c:v>-954.84799999999893</c:v>
                </c:pt>
                <c:pt idx="1186">
                  <c:v>-954.84799999999893</c:v>
                </c:pt>
                <c:pt idx="1187">
                  <c:v>-954.84799999999893</c:v>
                </c:pt>
                <c:pt idx="1188">
                  <c:v>-954.84799999999893</c:v>
                </c:pt>
                <c:pt idx="1189">
                  <c:v>-954.84799999999893</c:v>
                </c:pt>
                <c:pt idx="1190">
                  <c:v>-954.84799999999893</c:v>
                </c:pt>
                <c:pt idx="1191">
                  <c:v>-954.84799999999893</c:v>
                </c:pt>
                <c:pt idx="1192">
                  <c:v>-954.84799999999893</c:v>
                </c:pt>
                <c:pt idx="1193">
                  <c:v>-954.84799999999893</c:v>
                </c:pt>
                <c:pt idx="1194">
                  <c:v>-954.84799999999893</c:v>
                </c:pt>
                <c:pt idx="1195">
                  <c:v>-954.84799999999893</c:v>
                </c:pt>
                <c:pt idx="1196">
                  <c:v>-954.84799999999893</c:v>
                </c:pt>
                <c:pt idx="1197">
                  <c:v>-954.84799999999893</c:v>
                </c:pt>
                <c:pt idx="1198">
                  <c:v>-954.84799999999893</c:v>
                </c:pt>
                <c:pt idx="1199">
                  <c:v>-954.84799999999893</c:v>
                </c:pt>
                <c:pt idx="1200">
                  <c:v>-954.84799999999893</c:v>
                </c:pt>
                <c:pt idx="1201">
                  <c:v>-954.84799999999893</c:v>
                </c:pt>
                <c:pt idx="1202">
                  <c:v>-954.84799999999893</c:v>
                </c:pt>
                <c:pt idx="1203">
                  <c:v>-954.84799999999893</c:v>
                </c:pt>
                <c:pt idx="1204">
                  <c:v>-954.84799999999893</c:v>
                </c:pt>
                <c:pt idx="1205">
                  <c:v>-954.84799999999893</c:v>
                </c:pt>
                <c:pt idx="1206">
                  <c:v>-954.84799999999893</c:v>
                </c:pt>
                <c:pt idx="1207">
                  <c:v>-954.84799999999893</c:v>
                </c:pt>
                <c:pt idx="1208">
                  <c:v>-813.77999999999918</c:v>
                </c:pt>
                <c:pt idx="1209">
                  <c:v>-813.77999999999918</c:v>
                </c:pt>
                <c:pt idx="1210">
                  <c:v>-813.77999999999918</c:v>
                </c:pt>
                <c:pt idx="1211">
                  <c:v>-813.77999999999918</c:v>
                </c:pt>
                <c:pt idx="1212">
                  <c:v>-813.77999999999918</c:v>
                </c:pt>
                <c:pt idx="1213">
                  <c:v>-813.77999999999918</c:v>
                </c:pt>
                <c:pt idx="1214">
                  <c:v>-813.77999999999918</c:v>
                </c:pt>
                <c:pt idx="1215">
                  <c:v>-813.77999999999918</c:v>
                </c:pt>
                <c:pt idx="1216">
                  <c:v>-813.77999999999918</c:v>
                </c:pt>
                <c:pt idx="1217">
                  <c:v>-813.77999999999918</c:v>
                </c:pt>
                <c:pt idx="1218">
                  <c:v>-813.77999999999918</c:v>
                </c:pt>
                <c:pt idx="1219">
                  <c:v>-813.77999999999918</c:v>
                </c:pt>
                <c:pt idx="1220">
                  <c:v>-813.77999999999918</c:v>
                </c:pt>
                <c:pt idx="1221">
                  <c:v>-813.77999999999918</c:v>
                </c:pt>
                <c:pt idx="1222">
                  <c:v>-813.77999999999918</c:v>
                </c:pt>
                <c:pt idx="1223">
                  <c:v>-813.77999999999918</c:v>
                </c:pt>
                <c:pt idx="1224">
                  <c:v>-798.23439999999982</c:v>
                </c:pt>
                <c:pt idx="1225">
                  <c:v>-798.23439999999982</c:v>
                </c:pt>
                <c:pt idx="1226">
                  <c:v>-798.23439999999982</c:v>
                </c:pt>
                <c:pt idx="1227">
                  <c:v>-745.29559999999958</c:v>
                </c:pt>
                <c:pt idx="1228">
                  <c:v>-745.29559999999958</c:v>
                </c:pt>
                <c:pt idx="1229">
                  <c:v>-745.29559999999958</c:v>
                </c:pt>
                <c:pt idx="1230">
                  <c:v>-745.29559999999958</c:v>
                </c:pt>
                <c:pt idx="1231">
                  <c:v>-745.29559999999958</c:v>
                </c:pt>
                <c:pt idx="1232">
                  <c:v>-745.29559999999958</c:v>
                </c:pt>
                <c:pt idx="1233">
                  <c:v>-745.29559999999958</c:v>
                </c:pt>
                <c:pt idx="1234">
                  <c:v>-745.29559999999958</c:v>
                </c:pt>
                <c:pt idx="1235">
                  <c:v>-745.29559999999958</c:v>
                </c:pt>
                <c:pt idx="1236">
                  <c:v>-745.29559999999958</c:v>
                </c:pt>
                <c:pt idx="1237">
                  <c:v>-745.29559999999958</c:v>
                </c:pt>
                <c:pt idx="1238">
                  <c:v>-745.29559999999958</c:v>
                </c:pt>
                <c:pt idx="1239">
                  <c:v>-745.29559999999958</c:v>
                </c:pt>
                <c:pt idx="1240">
                  <c:v>-745.29559999999958</c:v>
                </c:pt>
                <c:pt idx="1241">
                  <c:v>-745.29559999999958</c:v>
                </c:pt>
                <c:pt idx="1242">
                  <c:v>-745.29559999999958</c:v>
                </c:pt>
                <c:pt idx="1243">
                  <c:v>-745.29559999999958</c:v>
                </c:pt>
                <c:pt idx="1244">
                  <c:v>-745.29559999999958</c:v>
                </c:pt>
                <c:pt idx="1245">
                  <c:v>-745.29559999999958</c:v>
                </c:pt>
                <c:pt idx="1246">
                  <c:v>-745.29559999999958</c:v>
                </c:pt>
                <c:pt idx="1247">
                  <c:v>-745.29559999999958</c:v>
                </c:pt>
                <c:pt idx="1248">
                  <c:v>-745.29559999999958</c:v>
                </c:pt>
                <c:pt idx="1249">
                  <c:v>-745.29559999999958</c:v>
                </c:pt>
                <c:pt idx="1250">
                  <c:v>-745.29559999999958</c:v>
                </c:pt>
                <c:pt idx="1251">
                  <c:v>-745.29559999999958</c:v>
                </c:pt>
                <c:pt idx="1252">
                  <c:v>-745.29559999999958</c:v>
                </c:pt>
                <c:pt idx="1253">
                  <c:v>-745.29559999999958</c:v>
                </c:pt>
                <c:pt idx="1254">
                  <c:v>-745.29559999999958</c:v>
                </c:pt>
                <c:pt idx="1255">
                  <c:v>-745.29559999999958</c:v>
                </c:pt>
                <c:pt idx="1256">
                  <c:v>-745.29559999999958</c:v>
                </c:pt>
                <c:pt idx="1257">
                  <c:v>-745.29559999999958</c:v>
                </c:pt>
                <c:pt idx="1258">
                  <c:v>-745.29559999999958</c:v>
                </c:pt>
                <c:pt idx="1259">
                  <c:v>-745.29559999999958</c:v>
                </c:pt>
                <c:pt idx="1260">
                  <c:v>-745.29559999999958</c:v>
                </c:pt>
                <c:pt idx="1261">
                  <c:v>-745.29559999999958</c:v>
                </c:pt>
                <c:pt idx="1262">
                  <c:v>-745.29559999999958</c:v>
                </c:pt>
                <c:pt idx="1263">
                  <c:v>-697.66039999999998</c:v>
                </c:pt>
                <c:pt idx="1264">
                  <c:v>-697.66039999999998</c:v>
                </c:pt>
                <c:pt idx="1265">
                  <c:v>-697.66039999999998</c:v>
                </c:pt>
                <c:pt idx="1266">
                  <c:v>-697.66039999999998</c:v>
                </c:pt>
                <c:pt idx="1267">
                  <c:v>-697.66039999999998</c:v>
                </c:pt>
                <c:pt idx="1268">
                  <c:v>-697.66039999999998</c:v>
                </c:pt>
                <c:pt idx="1269">
                  <c:v>-697.66039999999998</c:v>
                </c:pt>
                <c:pt idx="1270">
                  <c:v>-697.66039999999998</c:v>
                </c:pt>
                <c:pt idx="1271">
                  <c:v>-697.66039999999998</c:v>
                </c:pt>
                <c:pt idx="1272">
                  <c:v>-697.66039999999998</c:v>
                </c:pt>
                <c:pt idx="1273">
                  <c:v>-697.66039999999998</c:v>
                </c:pt>
                <c:pt idx="1274">
                  <c:v>-697.66039999999998</c:v>
                </c:pt>
                <c:pt idx="1275">
                  <c:v>-697.66039999999998</c:v>
                </c:pt>
                <c:pt idx="1276">
                  <c:v>-697.66039999999998</c:v>
                </c:pt>
                <c:pt idx="1277">
                  <c:v>-697.66039999999998</c:v>
                </c:pt>
                <c:pt idx="1278">
                  <c:v>-697.66039999999998</c:v>
                </c:pt>
                <c:pt idx="1279">
                  <c:v>-697.66039999999998</c:v>
                </c:pt>
                <c:pt idx="1280">
                  <c:v>-697.66039999999998</c:v>
                </c:pt>
                <c:pt idx="1281">
                  <c:v>-697.66039999999998</c:v>
                </c:pt>
                <c:pt idx="1282">
                  <c:v>-697.66039999999998</c:v>
                </c:pt>
                <c:pt idx="1283">
                  <c:v>-697.66039999999998</c:v>
                </c:pt>
                <c:pt idx="1284">
                  <c:v>-697.66039999999998</c:v>
                </c:pt>
                <c:pt idx="1285">
                  <c:v>-697.66039999999998</c:v>
                </c:pt>
                <c:pt idx="1286">
                  <c:v>-697.66039999999998</c:v>
                </c:pt>
                <c:pt idx="1287">
                  <c:v>-697.66039999999998</c:v>
                </c:pt>
                <c:pt idx="1288">
                  <c:v>-697.66039999999998</c:v>
                </c:pt>
                <c:pt idx="1289">
                  <c:v>-697.66039999999998</c:v>
                </c:pt>
                <c:pt idx="1290">
                  <c:v>-697.66039999999998</c:v>
                </c:pt>
                <c:pt idx="1291">
                  <c:v>-697.66039999999998</c:v>
                </c:pt>
                <c:pt idx="1292">
                  <c:v>-697.66039999999998</c:v>
                </c:pt>
                <c:pt idx="1293">
                  <c:v>-697.66039999999998</c:v>
                </c:pt>
                <c:pt idx="1294">
                  <c:v>-697.66039999999998</c:v>
                </c:pt>
                <c:pt idx="1295">
                  <c:v>-697.66039999999998</c:v>
                </c:pt>
                <c:pt idx="1296">
                  <c:v>-697.66039999999998</c:v>
                </c:pt>
                <c:pt idx="1297">
                  <c:v>-658.46120000000042</c:v>
                </c:pt>
                <c:pt idx="1298">
                  <c:v>-658.46120000000042</c:v>
                </c:pt>
                <c:pt idx="1299">
                  <c:v>-658.46120000000042</c:v>
                </c:pt>
                <c:pt idx="1300">
                  <c:v>-658.46120000000042</c:v>
                </c:pt>
                <c:pt idx="1301">
                  <c:v>-658.46120000000042</c:v>
                </c:pt>
                <c:pt idx="1302">
                  <c:v>-658.46120000000042</c:v>
                </c:pt>
                <c:pt idx="1303">
                  <c:v>-658.46120000000042</c:v>
                </c:pt>
                <c:pt idx="1304">
                  <c:v>-658.46120000000042</c:v>
                </c:pt>
                <c:pt idx="1305">
                  <c:v>-658.46120000000042</c:v>
                </c:pt>
                <c:pt idx="1306">
                  <c:v>-658.46120000000042</c:v>
                </c:pt>
                <c:pt idx="1307">
                  <c:v>-658.46120000000042</c:v>
                </c:pt>
                <c:pt idx="1308">
                  <c:v>-658.46120000000042</c:v>
                </c:pt>
                <c:pt idx="1309">
                  <c:v>-658.46120000000042</c:v>
                </c:pt>
                <c:pt idx="1310">
                  <c:v>-658.46120000000042</c:v>
                </c:pt>
                <c:pt idx="1311">
                  <c:v>-658.46120000000042</c:v>
                </c:pt>
                <c:pt idx="1312">
                  <c:v>-658.46120000000042</c:v>
                </c:pt>
                <c:pt idx="1313">
                  <c:v>-658.46120000000042</c:v>
                </c:pt>
                <c:pt idx="1314">
                  <c:v>-658.46120000000042</c:v>
                </c:pt>
                <c:pt idx="1315">
                  <c:v>-658.46120000000042</c:v>
                </c:pt>
                <c:pt idx="1316">
                  <c:v>-658.46120000000042</c:v>
                </c:pt>
                <c:pt idx="1317">
                  <c:v>-658.46120000000042</c:v>
                </c:pt>
                <c:pt idx="1318">
                  <c:v>-658.46120000000042</c:v>
                </c:pt>
                <c:pt idx="1319">
                  <c:v>-658.46120000000042</c:v>
                </c:pt>
                <c:pt idx="1320">
                  <c:v>-658.46120000000042</c:v>
                </c:pt>
                <c:pt idx="1321">
                  <c:v>-658.46120000000042</c:v>
                </c:pt>
                <c:pt idx="1322">
                  <c:v>-658.46120000000042</c:v>
                </c:pt>
                <c:pt idx="1323">
                  <c:v>-658.46120000000042</c:v>
                </c:pt>
                <c:pt idx="1324">
                  <c:v>-658.46120000000042</c:v>
                </c:pt>
                <c:pt idx="1325">
                  <c:v>-658.46120000000042</c:v>
                </c:pt>
                <c:pt idx="1326">
                  <c:v>-644.70759999999962</c:v>
                </c:pt>
                <c:pt idx="1327">
                  <c:v>-644.70759999999962</c:v>
                </c:pt>
                <c:pt idx="1328">
                  <c:v>-644.70759999999962</c:v>
                </c:pt>
                <c:pt idx="1329">
                  <c:v>-644.70759999999962</c:v>
                </c:pt>
                <c:pt idx="1330">
                  <c:v>-644.70759999999962</c:v>
                </c:pt>
                <c:pt idx="1331">
                  <c:v>-644.70759999999962</c:v>
                </c:pt>
                <c:pt idx="1332">
                  <c:v>-644.70759999999962</c:v>
                </c:pt>
                <c:pt idx="1333">
                  <c:v>-644.70759999999962</c:v>
                </c:pt>
                <c:pt idx="1334">
                  <c:v>-644.70759999999962</c:v>
                </c:pt>
                <c:pt idx="1335">
                  <c:v>-644.70759999999962</c:v>
                </c:pt>
                <c:pt idx="1336">
                  <c:v>-644.70759999999962</c:v>
                </c:pt>
                <c:pt idx="1337">
                  <c:v>-644.70759999999962</c:v>
                </c:pt>
                <c:pt idx="1338">
                  <c:v>-644.70759999999962</c:v>
                </c:pt>
                <c:pt idx="1339">
                  <c:v>-644.70759999999962</c:v>
                </c:pt>
                <c:pt idx="1340">
                  <c:v>-644.70759999999962</c:v>
                </c:pt>
                <c:pt idx="1341">
                  <c:v>-644.70759999999962</c:v>
                </c:pt>
                <c:pt idx="1342">
                  <c:v>-688.75160000000051</c:v>
                </c:pt>
                <c:pt idx="1343">
                  <c:v>-688.75160000000051</c:v>
                </c:pt>
                <c:pt idx="1344">
                  <c:v>-688.75160000000051</c:v>
                </c:pt>
                <c:pt idx="1345">
                  <c:v>-688.75160000000051</c:v>
                </c:pt>
                <c:pt idx="1346">
                  <c:v>-688.75160000000051</c:v>
                </c:pt>
                <c:pt idx="1347">
                  <c:v>-688.75160000000051</c:v>
                </c:pt>
                <c:pt idx="1348">
                  <c:v>-688.75160000000051</c:v>
                </c:pt>
                <c:pt idx="1349">
                  <c:v>-688.75160000000051</c:v>
                </c:pt>
                <c:pt idx="1350">
                  <c:v>-688.75160000000051</c:v>
                </c:pt>
                <c:pt idx="1351">
                  <c:v>-688.75160000000051</c:v>
                </c:pt>
                <c:pt idx="1352">
                  <c:v>-688.75160000000051</c:v>
                </c:pt>
                <c:pt idx="1353">
                  <c:v>-688.75160000000051</c:v>
                </c:pt>
                <c:pt idx="1354">
                  <c:v>-688.75160000000051</c:v>
                </c:pt>
                <c:pt idx="1355">
                  <c:v>-688.75160000000051</c:v>
                </c:pt>
                <c:pt idx="1356">
                  <c:v>-688.75160000000051</c:v>
                </c:pt>
                <c:pt idx="1357">
                  <c:v>-688.75160000000051</c:v>
                </c:pt>
                <c:pt idx="1358">
                  <c:v>-688.75160000000051</c:v>
                </c:pt>
                <c:pt idx="1359">
                  <c:v>-688.75160000000051</c:v>
                </c:pt>
                <c:pt idx="1360">
                  <c:v>-688.75160000000051</c:v>
                </c:pt>
                <c:pt idx="1361">
                  <c:v>-761.86000000000024</c:v>
                </c:pt>
                <c:pt idx="1362">
                  <c:v>-761.86000000000024</c:v>
                </c:pt>
                <c:pt idx="1363">
                  <c:v>-761.86000000000024</c:v>
                </c:pt>
                <c:pt idx="1364">
                  <c:v>-761.86000000000024</c:v>
                </c:pt>
                <c:pt idx="1365">
                  <c:v>-761.86000000000024</c:v>
                </c:pt>
                <c:pt idx="1366">
                  <c:v>-761.86000000000024</c:v>
                </c:pt>
                <c:pt idx="1367">
                  <c:v>-761.86000000000024</c:v>
                </c:pt>
                <c:pt idx="1368">
                  <c:v>-761.86000000000024</c:v>
                </c:pt>
                <c:pt idx="1369">
                  <c:v>-791.91679999999997</c:v>
                </c:pt>
                <c:pt idx="1370">
                  <c:v>-791.91679999999997</c:v>
                </c:pt>
                <c:pt idx="1371">
                  <c:v>-791.91679999999997</c:v>
                </c:pt>
                <c:pt idx="1372">
                  <c:v>-791.91679999999997</c:v>
                </c:pt>
                <c:pt idx="1373">
                  <c:v>-791.91679999999997</c:v>
                </c:pt>
                <c:pt idx="1374">
                  <c:v>-791.91679999999997</c:v>
                </c:pt>
                <c:pt idx="1375">
                  <c:v>-791.91679999999997</c:v>
                </c:pt>
                <c:pt idx="1376">
                  <c:v>-791.91679999999997</c:v>
                </c:pt>
                <c:pt idx="1377">
                  <c:v>-791.91679999999997</c:v>
                </c:pt>
                <c:pt idx="1378">
                  <c:v>-791.91679999999997</c:v>
                </c:pt>
                <c:pt idx="1379">
                  <c:v>-791.91679999999997</c:v>
                </c:pt>
                <c:pt idx="1380">
                  <c:v>-791.91679999999997</c:v>
                </c:pt>
                <c:pt idx="1381">
                  <c:v>-791.91679999999997</c:v>
                </c:pt>
                <c:pt idx="1382">
                  <c:v>-791.91679999999997</c:v>
                </c:pt>
                <c:pt idx="1383">
                  <c:v>-791.91679999999997</c:v>
                </c:pt>
                <c:pt idx="1384">
                  <c:v>-791.91679999999997</c:v>
                </c:pt>
                <c:pt idx="1385">
                  <c:v>-791.91679999999997</c:v>
                </c:pt>
                <c:pt idx="1386">
                  <c:v>-791.91679999999997</c:v>
                </c:pt>
                <c:pt idx="1387">
                  <c:v>-791.91679999999997</c:v>
                </c:pt>
                <c:pt idx="1388">
                  <c:v>-791.91679999999997</c:v>
                </c:pt>
                <c:pt idx="1389">
                  <c:v>-791.91679999999997</c:v>
                </c:pt>
                <c:pt idx="1390">
                  <c:v>-791.91679999999997</c:v>
                </c:pt>
                <c:pt idx="1391">
                  <c:v>-791.91679999999997</c:v>
                </c:pt>
                <c:pt idx="1392">
                  <c:v>-791.91679999999997</c:v>
                </c:pt>
                <c:pt idx="1393">
                  <c:v>-791.91679999999997</c:v>
                </c:pt>
                <c:pt idx="1394">
                  <c:v>-791.91679999999997</c:v>
                </c:pt>
                <c:pt idx="1395">
                  <c:v>-791.91679999999997</c:v>
                </c:pt>
                <c:pt idx="1396">
                  <c:v>-791.91679999999997</c:v>
                </c:pt>
                <c:pt idx="1397">
                  <c:v>-791.91679999999997</c:v>
                </c:pt>
                <c:pt idx="1398">
                  <c:v>-791.91679999999997</c:v>
                </c:pt>
                <c:pt idx="1399">
                  <c:v>-791.91679999999997</c:v>
                </c:pt>
                <c:pt idx="1400">
                  <c:v>-837.35759999999937</c:v>
                </c:pt>
                <c:pt idx="1401">
                  <c:v>-837.35759999999937</c:v>
                </c:pt>
                <c:pt idx="1402">
                  <c:v>-837.35759999999937</c:v>
                </c:pt>
                <c:pt idx="1403">
                  <c:v>-837.35759999999937</c:v>
                </c:pt>
                <c:pt idx="1404">
                  <c:v>-837.35759999999937</c:v>
                </c:pt>
                <c:pt idx="1405">
                  <c:v>-837.35759999999937</c:v>
                </c:pt>
                <c:pt idx="1406">
                  <c:v>-1131.9787999999994</c:v>
                </c:pt>
                <c:pt idx="1407">
                  <c:v>-1643.6792000000014</c:v>
                </c:pt>
                <c:pt idx="1408">
                  <c:v>-1643.6792000000014</c:v>
                </c:pt>
                <c:pt idx="1409">
                  <c:v>-1643.6792000000014</c:v>
                </c:pt>
                <c:pt idx="1410">
                  <c:v>-1643.6792000000014</c:v>
                </c:pt>
                <c:pt idx="1411">
                  <c:v>-1832.214400000001</c:v>
                </c:pt>
                <c:pt idx="1412">
                  <c:v>-1832.214400000001</c:v>
                </c:pt>
                <c:pt idx="1413">
                  <c:v>-1832.214400000001</c:v>
                </c:pt>
                <c:pt idx="1414">
                  <c:v>-1832.214400000001</c:v>
                </c:pt>
                <c:pt idx="1415">
                  <c:v>-1832.214400000001</c:v>
                </c:pt>
                <c:pt idx="1416">
                  <c:v>-1832.214400000001</c:v>
                </c:pt>
                <c:pt idx="1417">
                  <c:v>-2037.9947999999995</c:v>
                </c:pt>
                <c:pt idx="1418">
                  <c:v>-2037.9947999999995</c:v>
                </c:pt>
                <c:pt idx="1419">
                  <c:v>-2037.9947999999995</c:v>
                </c:pt>
                <c:pt idx="1420">
                  <c:v>-2037.9947999999995</c:v>
                </c:pt>
                <c:pt idx="1421">
                  <c:v>-2037.9947999999995</c:v>
                </c:pt>
                <c:pt idx="1422">
                  <c:v>-2037.9947999999995</c:v>
                </c:pt>
                <c:pt idx="1423">
                  <c:v>-2151.3196000000016</c:v>
                </c:pt>
                <c:pt idx="1424">
                  <c:v>-2151.3196000000016</c:v>
                </c:pt>
                <c:pt idx="1425">
                  <c:v>-2151.3196000000016</c:v>
                </c:pt>
                <c:pt idx="1426">
                  <c:v>-2151.3196000000016</c:v>
                </c:pt>
                <c:pt idx="1427">
                  <c:v>-2151.3196000000016</c:v>
                </c:pt>
                <c:pt idx="1428">
                  <c:v>-2151.3196000000016</c:v>
                </c:pt>
                <c:pt idx="1429">
                  <c:v>-2151.3196000000016</c:v>
                </c:pt>
                <c:pt idx="1430">
                  <c:v>-2151.3196000000016</c:v>
                </c:pt>
                <c:pt idx="1431">
                  <c:v>-2151.3196000000016</c:v>
                </c:pt>
                <c:pt idx="1432">
                  <c:v>-2151.3196000000016</c:v>
                </c:pt>
                <c:pt idx="1433">
                  <c:v>-2151.3196000000016</c:v>
                </c:pt>
                <c:pt idx="1434">
                  <c:v>-2151.3196000000016</c:v>
                </c:pt>
                <c:pt idx="1435">
                  <c:v>-2151.3196000000016</c:v>
                </c:pt>
                <c:pt idx="1436">
                  <c:v>-2151.3196000000016</c:v>
                </c:pt>
                <c:pt idx="1437">
                  <c:v>-2151.3196000000016</c:v>
                </c:pt>
                <c:pt idx="1438">
                  <c:v>-2151.3196000000016</c:v>
                </c:pt>
                <c:pt idx="1439">
                  <c:v>-2151.3196000000016</c:v>
                </c:pt>
                <c:pt idx="1440">
                  <c:v>-2151.3196000000016</c:v>
                </c:pt>
                <c:pt idx="1441">
                  <c:v>-2151.3196000000016</c:v>
                </c:pt>
                <c:pt idx="1442">
                  <c:v>-2151.3196000000016</c:v>
                </c:pt>
                <c:pt idx="1443">
                  <c:v>-2151.3196000000016</c:v>
                </c:pt>
                <c:pt idx="1444">
                  <c:v>-2151.3196000000016</c:v>
                </c:pt>
                <c:pt idx="1445">
                  <c:v>-2151.3196000000016</c:v>
                </c:pt>
                <c:pt idx="1446">
                  <c:v>-2151.3196000000016</c:v>
                </c:pt>
                <c:pt idx="1447">
                  <c:v>-2151.3196000000016</c:v>
                </c:pt>
                <c:pt idx="1448">
                  <c:v>-2151.3196000000016</c:v>
                </c:pt>
                <c:pt idx="1449">
                  <c:v>-2201.155999999999</c:v>
                </c:pt>
                <c:pt idx="1450">
                  <c:v>-2584.7923999999989</c:v>
                </c:pt>
                <c:pt idx="1451">
                  <c:v>-2584.7923999999989</c:v>
                </c:pt>
                <c:pt idx="1452">
                  <c:v>-2584.7923999999989</c:v>
                </c:pt>
                <c:pt idx="1453">
                  <c:v>-2814.4116000000031</c:v>
                </c:pt>
                <c:pt idx="1454">
                  <c:v>-2814.4116000000031</c:v>
                </c:pt>
                <c:pt idx="1455">
                  <c:v>-2814.4116000000031</c:v>
                </c:pt>
                <c:pt idx="1456">
                  <c:v>-2814.4116000000031</c:v>
                </c:pt>
                <c:pt idx="1457">
                  <c:v>-2814.4116000000031</c:v>
                </c:pt>
                <c:pt idx="1458">
                  <c:v>-2814.4116000000031</c:v>
                </c:pt>
                <c:pt idx="1459">
                  <c:v>-2814.4116000000031</c:v>
                </c:pt>
                <c:pt idx="1460">
                  <c:v>-2814.4116000000031</c:v>
                </c:pt>
                <c:pt idx="1461">
                  <c:v>-2814.4116000000031</c:v>
                </c:pt>
                <c:pt idx="1462">
                  <c:v>-2814.4116000000031</c:v>
                </c:pt>
                <c:pt idx="1463">
                  <c:v>-2814.4116000000031</c:v>
                </c:pt>
                <c:pt idx="1464">
                  <c:v>-2814.4116000000031</c:v>
                </c:pt>
                <c:pt idx="1465">
                  <c:v>-2814.4116000000031</c:v>
                </c:pt>
                <c:pt idx="1466">
                  <c:v>-2814.4116000000031</c:v>
                </c:pt>
                <c:pt idx="1467">
                  <c:v>-2814.4116000000031</c:v>
                </c:pt>
                <c:pt idx="1468">
                  <c:v>-2814.4116000000031</c:v>
                </c:pt>
                <c:pt idx="1469">
                  <c:v>-2814.4116000000031</c:v>
                </c:pt>
                <c:pt idx="1470">
                  <c:v>-3480.6432</c:v>
                </c:pt>
                <c:pt idx="1471">
                  <c:v>-3480.6432</c:v>
                </c:pt>
                <c:pt idx="1472">
                  <c:v>-3480.6432</c:v>
                </c:pt>
                <c:pt idx="1473">
                  <c:v>-3480.6432</c:v>
                </c:pt>
                <c:pt idx="1474">
                  <c:v>-3480.6432</c:v>
                </c:pt>
                <c:pt idx="1475">
                  <c:v>-3480.6432</c:v>
                </c:pt>
                <c:pt idx="1476">
                  <c:v>-3480.6432</c:v>
                </c:pt>
                <c:pt idx="1477">
                  <c:v>-3480.6432</c:v>
                </c:pt>
                <c:pt idx="1478">
                  <c:v>-3480.6432</c:v>
                </c:pt>
                <c:pt idx="1479">
                  <c:v>-3480.6432</c:v>
                </c:pt>
                <c:pt idx="1480">
                  <c:v>-3480.6432</c:v>
                </c:pt>
                <c:pt idx="1481">
                  <c:v>-3480.6432</c:v>
                </c:pt>
                <c:pt idx="1482">
                  <c:v>-3480.6432</c:v>
                </c:pt>
                <c:pt idx="1483">
                  <c:v>-3480.6432</c:v>
                </c:pt>
                <c:pt idx="1484">
                  <c:v>-3480.6432</c:v>
                </c:pt>
                <c:pt idx="1485">
                  <c:v>-3480.6432</c:v>
                </c:pt>
                <c:pt idx="1486">
                  <c:v>-3480.6432</c:v>
                </c:pt>
                <c:pt idx="1487">
                  <c:v>-3480.6432</c:v>
                </c:pt>
                <c:pt idx="1488">
                  <c:v>-3480.6432</c:v>
                </c:pt>
                <c:pt idx="1489">
                  <c:v>-3480.6432</c:v>
                </c:pt>
                <c:pt idx="1490">
                  <c:v>-3480.6432</c:v>
                </c:pt>
                <c:pt idx="1491">
                  <c:v>-3480.6432</c:v>
                </c:pt>
                <c:pt idx="1492">
                  <c:v>-3480.6432</c:v>
                </c:pt>
                <c:pt idx="1493">
                  <c:v>-3480.6432</c:v>
                </c:pt>
                <c:pt idx="1494">
                  <c:v>-3480.6432</c:v>
                </c:pt>
                <c:pt idx="1495">
                  <c:v>-3480.6432</c:v>
                </c:pt>
                <c:pt idx="1496">
                  <c:v>-3480.6432</c:v>
                </c:pt>
                <c:pt idx="1497">
                  <c:v>-3480.6432</c:v>
                </c:pt>
                <c:pt idx="1498">
                  <c:v>-3480.6432</c:v>
                </c:pt>
                <c:pt idx="1499">
                  <c:v>-3480.6432</c:v>
                </c:pt>
                <c:pt idx="1500">
                  <c:v>-3480.6432</c:v>
                </c:pt>
                <c:pt idx="1501">
                  <c:v>-3480.6432</c:v>
                </c:pt>
                <c:pt idx="1502">
                  <c:v>-3480.6432</c:v>
                </c:pt>
                <c:pt idx="1503">
                  <c:v>-3480.6432</c:v>
                </c:pt>
                <c:pt idx="1504">
                  <c:v>-4012.0455999999995</c:v>
                </c:pt>
                <c:pt idx="1505">
                  <c:v>-4012.0455999999995</c:v>
                </c:pt>
                <c:pt idx="1506">
                  <c:v>-4012.0455999999995</c:v>
                </c:pt>
                <c:pt idx="1507">
                  <c:v>-4012.0455999999995</c:v>
                </c:pt>
                <c:pt idx="1508">
                  <c:v>-4012.0455999999995</c:v>
                </c:pt>
                <c:pt idx="1509">
                  <c:v>-4012.0455999999995</c:v>
                </c:pt>
                <c:pt idx="1510">
                  <c:v>-4012.0455999999995</c:v>
                </c:pt>
                <c:pt idx="1511">
                  <c:v>-4012.0455999999995</c:v>
                </c:pt>
                <c:pt idx="1512">
                  <c:v>-4012.0455999999995</c:v>
                </c:pt>
                <c:pt idx="1513">
                  <c:v>-4012.0455999999995</c:v>
                </c:pt>
                <c:pt idx="1514">
                  <c:v>-4012.0455999999995</c:v>
                </c:pt>
                <c:pt idx="1515">
                  <c:v>-4012.0455999999995</c:v>
                </c:pt>
                <c:pt idx="1516">
                  <c:v>-4012.0455999999995</c:v>
                </c:pt>
                <c:pt idx="1517">
                  <c:v>-4012.0455999999995</c:v>
                </c:pt>
                <c:pt idx="1518">
                  <c:v>-4012.0455999999995</c:v>
                </c:pt>
                <c:pt idx="1519">
                  <c:v>-4012.0455999999995</c:v>
                </c:pt>
                <c:pt idx="1520">
                  <c:v>-4012.0455999999995</c:v>
                </c:pt>
                <c:pt idx="1521">
                  <c:v>-4012.0455999999995</c:v>
                </c:pt>
                <c:pt idx="1522">
                  <c:v>-4012.0455999999995</c:v>
                </c:pt>
                <c:pt idx="1523">
                  <c:v>-4012.0455999999995</c:v>
                </c:pt>
                <c:pt idx="1524">
                  <c:v>-4012.0455999999995</c:v>
                </c:pt>
                <c:pt idx="1525">
                  <c:v>-4012.0455999999995</c:v>
                </c:pt>
                <c:pt idx="1526">
                  <c:v>-4012.0455999999995</c:v>
                </c:pt>
                <c:pt idx="1527">
                  <c:v>-4012.0455999999995</c:v>
                </c:pt>
                <c:pt idx="1528">
                  <c:v>-4012.0455999999995</c:v>
                </c:pt>
                <c:pt idx="1529">
                  <c:v>-4093.1936000000032</c:v>
                </c:pt>
                <c:pt idx="1530">
                  <c:v>-4093.1936000000032</c:v>
                </c:pt>
                <c:pt idx="1531">
                  <c:v>-4093.1936000000032</c:v>
                </c:pt>
                <c:pt idx="1532">
                  <c:v>-4093.1936000000032</c:v>
                </c:pt>
                <c:pt idx="1533">
                  <c:v>-4093.1936000000032</c:v>
                </c:pt>
                <c:pt idx="1534">
                  <c:v>-4093.1936000000032</c:v>
                </c:pt>
                <c:pt idx="1535">
                  <c:v>-4142.6016000000018</c:v>
                </c:pt>
                <c:pt idx="1536">
                  <c:v>-4142.6016000000018</c:v>
                </c:pt>
                <c:pt idx="1537">
                  <c:v>-4142.6016000000018</c:v>
                </c:pt>
                <c:pt idx="1538">
                  <c:v>-4142.6016000000018</c:v>
                </c:pt>
                <c:pt idx="1539">
                  <c:v>-4142.6016000000018</c:v>
                </c:pt>
                <c:pt idx="1540">
                  <c:v>-4142.6016000000018</c:v>
                </c:pt>
                <c:pt idx="1541">
                  <c:v>-4142.6016000000018</c:v>
                </c:pt>
                <c:pt idx="1542">
                  <c:v>-4142.6016000000018</c:v>
                </c:pt>
                <c:pt idx="1543">
                  <c:v>-4142.6016000000018</c:v>
                </c:pt>
                <c:pt idx="1544">
                  <c:v>-4142.6016000000018</c:v>
                </c:pt>
                <c:pt idx="1545">
                  <c:v>-4142.6016000000018</c:v>
                </c:pt>
                <c:pt idx="1546">
                  <c:v>-4142.6016000000018</c:v>
                </c:pt>
                <c:pt idx="1547">
                  <c:v>-4142.6016000000018</c:v>
                </c:pt>
                <c:pt idx="1548">
                  <c:v>-4142.6016000000018</c:v>
                </c:pt>
                <c:pt idx="1549">
                  <c:v>-4142.6016000000018</c:v>
                </c:pt>
                <c:pt idx="1550">
                  <c:v>-4142.6016000000018</c:v>
                </c:pt>
                <c:pt idx="1551">
                  <c:v>-4142.6016000000018</c:v>
                </c:pt>
                <c:pt idx="1552">
                  <c:v>-4142.6016000000018</c:v>
                </c:pt>
                <c:pt idx="1553">
                  <c:v>-4142.6016000000018</c:v>
                </c:pt>
                <c:pt idx="1554">
                  <c:v>-4142.6016000000018</c:v>
                </c:pt>
                <c:pt idx="1555">
                  <c:v>-4142.6016000000018</c:v>
                </c:pt>
                <c:pt idx="1556">
                  <c:v>-4142.6016000000018</c:v>
                </c:pt>
                <c:pt idx="1557">
                  <c:v>-4142.6016000000018</c:v>
                </c:pt>
                <c:pt idx="1558">
                  <c:v>-4142.6016000000018</c:v>
                </c:pt>
                <c:pt idx="1559">
                  <c:v>-4142.6016000000018</c:v>
                </c:pt>
                <c:pt idx="1560">
                  <c:v>-4142.6016000000018</c:v>
                </c:pt>
                <c:pt idx="1561">
                  <c:v>-4142.6016000000018</c:v>
                </c:pt>
                <c:pt idx="1562">
                  <c:v>-4142.6016000000018</c:v>
                </c:pt>
                <c:pt idx="1563">
                  <c:v>-4142.6016000000018</c:v>
                </c:pt>
                <c:pt idx="1564">
                  <c:v>-4142.6016000000018</c:v>
                </c:pt>
                <c:pt idx="1565">
                  <c:v>-4142.6016000000018</c:v>
                </c:pt>
                <c:pt idx="1566">
                  <c:v>-4142.6016000000018</c:v>
                </c:pt>
                <c:pt idx="1567">
                  <c:v>-4142.6016000000018</c:v>
                </c:pt>
                <c:pt idx="1568">
                  <c:v>-4142.6016000000018</c:v>
                </c:pt>
                <c:pt idx="1569">
                  <c:v>-4142.6016000000018</c:v>
                </c:pt>
                <c:pt idx="1570">
                  <c:v>-4142.6016000000018</c:v>
                </c:pt>
                <c:pt idx="1571">
                  <c:v>-4142.6016000000018</c:v>
                </c:pt>
                <c:pt idx="1572">
                  <c:v>-4142.6016000000018</c:v>
                </c:pt>
                <c:pt idx="1573">
                  <c:v>-4142.6016000000018</c:v>
                </c:pt>
                <c:pt idx="1574">
                  <c:v>-4142.6016000000018</c:v>
                </c:pt>
                <c:pt idx="1575">
                  <c:v>-4142.6016000000018</c:v>
                </c:pt>
                <c:pt idx="1576">
                  <c:v>-4142.6016000000018</c:v>
                </c:pt>
                <c:pt idx="1577">
                  <c:v>-4142.6016000000018</c:v>
                </c:pt>
                <c:pt idx="1578">
                  <c:v>-4142.6016000000018</c:v>
                </c:pt>
                <c:pt idx="1579">
                  <c:v>-4142.6016000000018</c:v>
                </c:pt>
                <c:pt idx="1580">
                  <c:v>-4142.6016000000018</c:v>
                </c:pt>
                <c:pt idx="1581">
                  <c:v>-4142.6016000000018</c:v>
                </c:pt>
                <c:pt idx="1582">
                  <c:v>-4142.6016000000018</c:v>
                </c:pt>
                <c:pt idx="1583">
                  <c:v>-4142.6016000000018</c:v>
                </c:pt>
                <c:pt idx="1584">
                  <c:v>-4142.6016000000018</c:v>
                </c:pt>
                <c:pt idx="1585">
                  <c:v>-4142.6016000000018</c:v>
                </c:pt>
                <c:pt idx="1586">
                  <c:v>-4142.6016000000018</c:v>
                </c:pt>
                <c:pt idx="1587">
                  <c:v>-4142.6016000000018</c:v>
                </c:pt>
                <c:pt idx="1588">
                  <c:v>-4142.6016000000018</c:v>
                </c:pt>
                <c:pt idx="1589">
                  <c:v>-4142.6016000000018</c:v>
                </c:pt>
                <c:pt idx="1590">
                  <c:v>-4142.6016000000018</c:v>
                </c:pt>
                <c:pt idx="1591">
                  <c:v>-4142.6016000000018</c:v>
                </c:pt>
                <c:pt idx="1592">
                  <c:v>-4142.6016000000018</c:v>
                </c:pt>
                <c:pt idx="1593">
                  <c:v>-4142.6016000000018</c:v>
                </c:pt>
                <c:pt idx="1594">
                  <c:v>-4142.6016000000018</c:v>
                </c:pt>
                <c:pt idx="1595">
                  <c:v>-4142.6016000000018</c:v>
                </c:pt>
                <c:pt idx="1596">
                  <c:v>-4142.6016000000018</c:v>
                </c:pt>
                <c:pt idx="1597">
                  <c:v>-4142.6016000000018</c:v>
                </c:pt>
                <c:pt idx="1598">
                  <c:v>-4142.6016000000018</c:v>
                </c:pt>
                <c:pt idx="1599">
                  <c:v>-4142.6016000000018</c:v>
                </c:pt>
                <c:pt idx="1600">
                  <c:v>-4142.6016000000018</c:v>
                </c:pt>
                <c:pt idx="1601">
                  <c:v>-4142.6016000000018</c:v>
                </c:pt>
                <c:pt idx="1602">
                  <c:v>-4142.6016000000018</c:v>
                </c:pt>
                <c:pt idx="1603">
                  <c:v>-4142.6016000000018</c:v>
                </c:pt>
                <c:pt idx="1604">
                  <c:v>-4142.6016000000018</c:v>
                </c:pt>
                <c:pt idx="1605">
                  <c:v>-4142.6016000000018</c:v>
                </c:pt>
                <c:pt idx="1606">
                  <c:v>-4142.6016000000018</c:v>
                </c:pt>
                <c:pt idx="1607">
                  <c:v>-4142.6016000000018</c:v>
                </c:pt>
                <c:pt idx="1608">
                  <c:v>-4142.6016000000018</c:v>
                </c:pt>
                <c:pt idx="1609">
                  <c:v>-4142.6016000000018</c:v>
                </c:pt>
                <c:pt idx="1610">
                  <c:v>-4142.6016000000018</c:v>
                </c:pt>
                <c:pt idx="1611">
                  <c:v>-4142.6016000000018</c:v>
                </c:pt>
                <c:pt idx="1612">
                  <c:v>-4142.6016000000018</c:v>
                </c:pt>
                <c:pt idx="1613">
                  <c:v>-4142.6016000000018</c:v>
                </c:pt>
                <c:pt idx="1614">
                  <c:v>-4142.6016000000018</c:v>
                </c:pt>
                <c:pt idx="1615">
                  <c:v>-4142.6016000000018</c:v>
                </c:pt>
                <c:pt idx="1616">
                  <c:v>-4142.6016000000018</c:v>
                </c:pt>
                <c:pt idx="1617">
                  <c:v>-4142.6016000000018</c:v>
                </c:pt>
                <c:pt idx="1618">
                  <c:v>-4142.6016000000018</c:v>
                </c:pt>
                <c:pt idx="1619">
                  <c:v>-4142.6016000000018</c:v>
                </c:pt>
                <c:pt idx="1620">
                  <c:v>-4142.6016000000018</c:v>
                </c:pt>
                <c:pt idx="1621">
                  <c:v>-4142.6016000000018</c:v>
                </c:pt>
                <c:pt idx="1622">
                  <c:v>-4142.6016000000018</c:v>
                </c:pt>
                <c:pt idx="1623">
                  <c:v>-4142.6016000000018</c:v>
                </c:pt>
                <c:pt idx="1624">
                  <c:v>-4142.6016000000018</c:v>
                </c:pt>
                <c:pt idx="1625">
                  <c:v>-4142.6016000000018</c:v>
                </c:pt>
                <c:pt idx="1626">
                  <c:v>-4142.6016000000018</c:v>
                </c:pt>
                <c:pt idx="1627">
                  <c:v>-4142.6016000000018</c:v>
                </c:pt>
                <c:pt idx="1628">
                  <c:v>-4142.6016000000018</c:v>
                </c:pt>
                <c:pt idx="1629">
                  <c:v>-4142.6016000000018</c:v>
                </c:pt>
                <c:pt idx="1630">
                  <c:v>-4142.6016000000018</c:v>
                </c:pt>
                <c:pt idx="1631">
                  <c:v>-4142.6016000000018</c:v>
                </c:pt>
                <c:pt idx="1632">
                  <c:v>-4142.6016000000018</c:v>
                </c:pt>
                <c:pt idx="1633">
                  <c:v>-4142.6016000000018</c:v>
                </c:pt>
                <c:pt idx="1634">
                  <c:v>-4142.6016000000018</c:v>
                </c:pt>
                <c:pt idx="1635">
                  <c:v>-4142.6016000000018</c:v>
                </c:pt>
                <c:pt idx="1636">
                  <c:v>-4142.6016000000018</c:v>
                </c:pt>
                <c:pt idx="1637">
                  <c:v>-4142.6016000000018</c:v>
                </c:pt>
                <c:pt idx="1638">
                  <c:v>-4142.6016000000018</c:v>
                </c:pt>
                <c:pt idx="1639">
                  <c:v>-4142.6016000000018</c:v>
                </c:pt>
                <c:pt idx="1640">
                  <c:v>-4142.6016000000018</c:v>
                </c:pt>
                <c:pt idx="1641">
                  <c:v>-4142.6016000000018</c:v>
                </c:pt>
                <c:pt idx="1642">
                  <c:v>-4142.6016000000018</c:v>
                </c:pt>
                <c:pt idx="1643">
                  <c:v>-4142.6016000000018</c:v>
                </c:pt>
                <c:pt idx="1644">
                  <c:v>-4142.6016000000018</c:v>
                </c:pt>
                <c:pt idx="1645">
                  <c:v>-4142.6016000000018</c:v>
                </c:pt>
                <c:pt idx="1646">
                  <c:v>-4248.6740000000009</c:v>
                </c:pt>
                <c:pt idx="1647">
                  <c:v>-4248.6740000000009</c:v>
                </c:pt>
                <c:pt idx="1648">
                  <c:v>-4248.6740000000009</c:v>
                </c:pt>
                <c:pt idx="1649">
                  <c:v>-4248.6740000000009</c:v>
                </c:pt>
                <c:pt idx="1650">
                  <c:v>-4248.6740000000009</c:v>
                </c:pt>
                <c:pt idx="1651">
                  <c:v>-4248.6740000000009</c:v>
                </c:pt>
                <c:pt idx="1652">
                  <c:v>-4248.6740000000009</c:v>
                </c:pt>
                <c:pt idx="1653">
                  <c:v>-4248.6740000000009</c:v>
                </c:pt>
                <c:pt idx="1654">
                  <c:v>-4248.6740000000009</c:v>
                </c:pt>
                <c:pt idx="1655">
                  <c:v>-4248.6740000000009</c:v>
                </c:pt>
                <c:pt idx="1656">
                  <c:v>-4248.6740000000009</c:v>
                </c:pt>
                <c:pt idx="1657">
                  <c:v>-4248.6740000000009</c:v>
                </c:pt>
                <c:pt idx="1658">
                  <c:v>-4248.6740000000009</c:v>
                </c:pt>
                <c:pt idx="1659">
                  <c:v>-4248.6740000000009</c:v>
                </c:pt>
                <c:pt idx="1660">
                  <c:v>-4248.6740000000009</c:v>
                </c:pt>
                <c:pt idx="1661">
                  <c:v>-4248.6740000000009</c:v>
                </c:pt>
                <c:pt idx="1662">
                  <c:v>-4248.6740000000009</c:v>
                </c:pt>
                <c:pt idx="1663">
                  <c:v>-4248.6740000000009</c:v>
                </c:pt>
                <c:pt idx="1664">
                  <c:v>-4248.6740000000009</c:v>
                </c:pt>
                <c:pt idx="1665">
                  <c:v>-4248.6740000000009</c:v>
                </c:pt>
                <c:pt idx="1666">
                  <c:v>-4248.6740000000009</c:v>
                </c:pt>
                <c:pt idx="1667">
                  <c:v>-4248.6740000000009</c:v>
                </c:pt>
                <c:pt idx="1668">
                  <c:v>-4248.6740000000009</c:v>
                </c:pt>
                <c:pt idx="1669">
                  <c:v>-4248.6740000000009</c:v>
                </c:pt>
                <c:pt idx="1670">
                  <c:v>-4248.6740000000009</c:v>
                </c:pt>
                <c:pt idx="1671">
                  <c:v>-4248.6740000000009</c:v>
                </c:pt>
                <c:pt idx="1672">
                  <c:v>-4248.6740000000009</c:v>
                </c:pt>
                <c:pt idx="1673">
                  <c:v>-4248.6740000000009</c:v>
                </c:pt>
                <c:pt idx="1674">
                  <c:v>-4248.6740000000009</c:v>
                </c:pt>
                <c:pt idx="1675">
                  <c:v>-4248.6740000000009</c:v>
                </c:pt>
                <c:pt idx="1676">
                  <c:v>-4248.6740000000009</c:v>
                </c:pt>
                <c:pt idx="1677">
                  <c:v>-4248.6740000000009</c:v>
                </c:pt>
                <c:pt idx="1678">
                  <c:v>-4248.6740000000009</c:v>
                </c:pt>
                <c:pt idx="1679">
                  <c:v>-4248.6740000000009</c:v>
                </c:pt>
                <c:pt idx="1680">
                  <c:v>-4248.6740000000009</c:v>
                </c:pt>
                <c:pt idx="1681">
                  <c:v>-4248.6740000000009</c:v>
                </c:pt>
                <c:pt idx="1682">
                  <c:v>-4248.6740000000009</c:v>
                </c:pt>
                <c:pt idx="1683">
                  <c:v>-4248.6740000000009</c:v>
                </c:pt>
                <c:pt idx="1684">
                  <c:v>-4248.6740000000009</c:v>
                </c:pt>
                <c:pt idx="1685">
                  <c:v>-4248.6740000000009</c:v>
                </c:pt>
                <c:pt idx="1686">
                  <c:v>-4248.6740000000009</c:v>
                </c:pt>
                <c:pt idx="1687">
                  <c:v>-4248.6740000000009</c:v>
                </c:pt>
                <c:pt idx="1688">
                  <c:v>-4248.6740000000009</c:v>
                </c:pt>
                <c:pt idx="1689">
                  <c:v>-4248.6740000000009</c:v>
                </c:pt>
                <c:pt idx="1690">
                  <c:v>-4248.6740000000009</c:v>
                </c:pt>
                <c:pt idx="1691">
                  <c:v>-4248.6740000000009</c:v>
                </c:pt>
                <c:pt idx="1692">
                  <c:v>-4248.6740000000009</c:v>
                </c:pt>
                <c:pt idx="1693">
                  <c:v>-4248.6740000000009</c:v>
                </c:pt>
                <c:pt idx="1694">
                  <c:v>-4248.6740000000009</c:v>
                </c:pt>
                <c:pt idx="1695">
                  <c:v>-4248.6740000000009</c:v>
                </c:pt>
                <c:pt idx="1696">
                  <c:v>-4248.6740000000009</c:v>
                </c:pt>
                <c:pt idx="1697">
                  <c:v>-4248.6740000000009</c:v>
                </c:pt>
                <c:pt idx="1698">
                  <c:v>-4248.6740000000009</c:v>
                </c:pt>
                <c:pt idx="1699">
                  <c:v>-4248.6740000000009</c:v>
                </c:pt>
                <c:pt idx="1700">
                  <c:v>-4248.6740000000009</c:v>
                </c:pt>
                <c:pt idx="1701">
                  <c:v>-4248.6740000000009</c:v>
                </c:pt>
                <c:pt idx="1702">
                  <c:v>-4248.6740000000009</c:v>
                </c:pt>
                <c:pt idx="1703">
                  <c:v>-4248.6740000000009</c:v>
                </c:pt>
                <c:pt idx="1704">
                  <c:v>-4248.6740000000009</c:v>
                </c:pt>
                <c:pt idx="1705">
                  <c:v>-4248.6740000000009</c:v>
                </c:pt>
                <c:pt idx="1706">
                  <c:v>-4248.6740000000009</c:v>
                </c:pt>
                <c:pt idx="1707">
                  <c:v>-4248.6740000000009</c:v>
                </c:pt>
                <c:pt idx="1708">
                  <c:v>-4248.6740000000009</c:v>
                </c:pt>
                <c:pt idx="1709">
                  <c:v>-4248.6740000000009</c:v>
                </c:pt>
                <c:pt idx="1710">
                  <c:v>-4248.6740000000009</c:v>
                </c:pt>
                <c:pt idx="1711">
                  <c:v>-4248.6740000000009</c:v>
                </c:pt>
                <c:pt idx="1712">
                  <c:v>-4248.6740000000009</c:v>
                </c:pt>
                <c:pt idx="1713">
                  <c:v>-4248.6740000000009</c:v>
                </c:pt>
                <c:pt idx="1714">
                  <c:v>-4248.6740000000009</c:v>
                </c:pt>
                <c:pt idx="1715">
                  <c:v>-4248.6740000000009</c:v>
                </c:pt>
                <c:pt idx="1716">
                  <c:v>-4248.6740000000009</c:v>
                </c:pt>
                <c:pt idx="1717">
                  <c:v>-4248.6740000000009</c:v>
                </c:pt>
                <c:pt idx="1718">
                  <c:v>-4248.6740000000009</c:v>
                </c:pt>
                <c:pt idx="1719">
                  <c:v>-4248.6740000000009</c:v>
                </c:pt>
                <c:pt idx="1720">
                  <c:v>-4248.6740000000009</c:v>
                </c:pt>
                <c:pt idx="1721">
                  <c:v>-4248.6740000000009</c:v>
                </c:pt>
                <c:pt idx="1722">
                  <c:v>-4248.6740000000009</c:v>
                </c:pt>
                <c:pt idx="1723">
                  <c:v>-4248.6740000000009</c:v>
                </c:pt>
                <c:pt idx="1724">
                  <c:v>-4248.6740000000009</c:v>
                </c:pt>
                <c:pt idx="1725">
                  <c:v>-4248.6740000000009</c:v>
                </c:pt>
                <c:pt idx="1726">
                  <c:v>-4569.2171999999982</c:v>
                </c:pt>
                <c:pt idx="1727">
                  <c:v>-4569.2171999999982</c:v>
                </c:pt>
                <c:pt idx="1728">
                  <c:v>-4569.2171999999982</c:v>
                </c:pt>
                <c:pt idx="1729">
                  <c:v>-4569.2171999999982</c:v>
                </c:pt>
                <c:pt idx="1730">
                  <c:v>-4569.2171999999982</c:v>
                </c:pt>
                <c:pt idx="1731">
                  <c:v>-4569.2171999999982</c:v>
                </c:pt>
                <c:pt idx="1732">
                  <c:v>-4569.2171999999982</c:v>
                </c:pt>
                <c:pt idx="1733">
                  <c:v>-4569.2171999999982</c:v>
                </c:pt>
                <c:pt idx="1734">
                  <c:v>-4569.2171999999982</c:v>
                </c:pt>
                <c:pt idx="1735">
                  <c:v>-4569.2171999999982</c:v>
                </c:pt>
                <c:pt idx="1736">
                  <c:v>-4569.2171999999982</c:v>
                </c:pt>
                <c:pt idx="1737">
                  <c:v>-4569.2171999999982</c:v>
                </c:pt>
                <c:pt idx="1738">
                  <c:v>-4569.2171999999982</c:v>
                </c:pt>
                <c:pt idx="1739">
                  <c:v>-4569.2171999999982</c:v>
                </c:pt>
                <c:pt idx="1740">
                  <c:v>-4569.2171999999982</c:v>
                </c:pt>
                <c:pt idx="1741">
                  <c:v>-4569.2171999999982</c:v>
                </c:pt>
                <c:pt idx="1742">
                  <c:v>-4569.2171999999982</c:v>
                </c:pt>
                <c:pt idx="1743">
                  <c:v>-4569.2171999999982</c:v>
                </c:pt>
                <c:pt idx="1744">
                  <c:v>-4569.2171999999982</c:v>
                </c:pt>
                <c:pt idx="1745">
                  <c:v>-4569.2171999999982</c:v>
                </c:pt>
                <c:pt idx="1746">
                  <c:v>-4569.2171999999982</c:v>
                </c:pt>
                <c:pt idx="1747">
                  <c:v>-4569.2171999999982</c:v>
                </c:pt>
                <c:pt idx="1748">
                  <c:v>-4569.2171999999982</c:v>
                </c:pt>
                <c:pt idx="1749">
                  <c:v>-4569.2171999999982</c:v>
                </c:pt>
                <c:pt idx="1750">
                  <c:v>-4569.2171999999982</c:v>
                </c:pt>
                <c:pt idx="1751">
                  <c:v>-4569.2171999999982</c:v>
                </c:pt>
                <c:pt idx="1752">
                  <c:v>-4569.2171999999982</c:v>
                </c:pt>
                <c:pt idx="1753">
                  <c:v>-4569.2171999999982</c:v>
                </c:pt>
                <c:pt idx="1754">
                  <c:v>-4569.2171999999982</c:v>
                </c:pt>
                <c:pt idx="1755">
                  <c:v>-4569.2171999999982</c:v>
                </c:pt>
                <c:pt idx="1756">
                  <c:v>-4569.2171999999982</c:v>
                </c:pt>
                <c:pt idx="1757">
                  <c:v>-4569.2171999999982</c:v>
                </c:pt>
                <c:pt idx="1758">
                  <c:v>-4569.2171999999982</c:v>
                </c:pt>
                <c:pt idx="1759">
                  <c:v>-4569.2171999999982</c:v>
                </c:pt>
                <c:pt idx="1760">
                  <c:v>-4569.2171999999982</c:v>
                </c:pt>
                <c:pt idx="1761">
                  <c:v>-4569.2171999999982</c:v>
                </c:pt>
                <c:pt idx="1762">
                  <c:v>-4569.2171999999982</c:v>
                </c:pt>
                <c:pt idx="1763">
                  <c:v>-4569.2171999999982</c:v>
                </c:pt>
                <c:pt idx="1764">
                  <c:v>-4569.2171999999982</c:v>
                </c:pt>
                <c:pt idx="1765">
                  <c:v>-4569.2171999999982</c:v>
                </c:pt>
                <c:pt idx="1766">
                  <c:v>-4569.2171999999982</c:v>
                </c:pt>
                <c:pt idx="1767">
                  <c:v>-4569.2171999999982</c:v>
                </c:pt>
                <c:pt idx="1768">
                  <c:v>-4569.2171999999982</c:v>
                </c:pt>
                <c:pt idx="1769">
                  <c:v>-4569.2171999999982</c:v>
                </c:pt>
                <c:pt idx="1770">
                  <c:v>-4569.2171999999982</c:v>
                </c:pt>
                <c:pt idx="1771">
                  <c:v>-4569.2171999999982</c:v>
                </c:pt>
                <c:pt idx="1772">
                  <c:v>-4569.2171999999982</c:v>
                </c:pt>
                <c:pt idx="1773">
                  <c:v>-4569.2171999999982</c:v>
                </c:pt>
                <c:pt idx="1774">
                  <c:v>-4569.2171999999982</c:v>
                </c:pt>
                <c:pt idx="1775">
                  <c:v>-4569.2171999999982</c:v>
                </c:pt>
                <c:pt idx="1776">
                  <c:v>-4569.2171999999982</c:v>
                </c:pt>
                <c:pt idx="1777">
                  <c:v>-4569.2171999999982</c:v>
                </c:pt>
                <c:pt idx="1778">
                  <c:v>-4569.2171999999982</c:v>
                </c:pt>
                <c:pt idx="1779">
                  <c:v>-4569.2171999999982</c:v>
                </c:pt>
                <c:pt idx="1780">
                  <c:v>-4569.2171999999982</c:v>
                </c:pt>
                <c:pt idx="1781">
                  <c:v>-4569.2171999999982</c:v>
                </c:pt>
                <c:pt idx="1782">
                  <c:v>-4887.2923999999985</c:v>
                </c:pt>
                <c:pt idx="1783">
                  <c:v>-4887.2923999999985</c:v>
                </c:pt>
                <c:pt idx="1784">
                  <c:v>-4887.2923999999985</c:v>
                </c:pt>
                <c:pt idx="1785">
                  <c:v>-4887.2923999999985</c:v>
                </c:pt>
                <c:pt idx="1786">
                  <c:v>-4887.2923999999985</c:v>
                </c:pt>
                <c:pt idx="1787">
                  <c:v>-4887.2923999999985</c:v>
                </c:pt>
                <c:pt idx="1788">
                  <c:v>-4887.2923999999985</c:v>
                </c:pt>
                <c:pt idx="1789">
                  <c:v>-4887.2923999999985</c:v>
                </c:pt>
                <c:pt idx="1790">
                  <c:v>-4887.2923999999985</c:v>
                </c:pt>
                <c:pt idx="1791">
                  <c:v>-4887.2923999999985</c:v>
                </c:pt>
                <c:pt idx="1792">
                  <c:v>-4887.2923999999985</c:v>
                </c:pt>
                <c:pt idx="1793">
                  <c:v>-4887.2923999999985</c:v>
                </c:pt>
                <c:pt idx="1794">
                  <c:v>-4887.2923999999985</c:v>
                </c:pt>
                <c:pt idx="1795">
                  <c:v>-4887.2923999999985</c:v>
                </c:pt>
                <c:pt idx="1796">
                  <c:v>-4887.2923999999985</c:v>
                </c:pt>
                <c:pt idx="1797">
                  <c:v>-4887.2923999999985</c:v>
                </c:pt>
                <c:pt idx="1798">
                  <c:v>-4887.2923999999985</c:v>
                </c:pt>
                <c:pt idx="1799">
                  <c:v>-4887.2923999999985</c:v>
                </c:pt>
                <c:pt idx="1800">
                  <c:v>-4887.2923999999985</c:v>
                </c:pt>
                <c:pt idx="1801">
                  <c:v>-4887.2923999999985</c:v>
                </c:pt>
                <c:pt idx="1802">
                  <c:v>-4887.2923999999985</c:v>
                </c:pt>
                <c:pt idx="1803">
                  <c:v>-4887.2923999999985</c:v>
                </c:pt>
                <c:pt idx="1804">
                  <c:v>-4887.2923999999985</c:v>
                </c:pt>
                <c:pt idx="1805">
                  <c:v>-4887.2923999999985</c:v>
                </c:pt>
                <c:pt idx="1806">
                  <c:v>-4887.2923999999985</c:v>
                </c:pt>
                <c:pt idx="1807">
                  <c:v>-4887.2923999999985</c:v>
                </c:pt>
                <c:pt idx="1808">
                  <c:v>-4887.2923999999985</c:v>
                </c:pt>
                <c:pt idx="1809">
                  <c:v>-4887.2923999999985</c:v>
                </c:pt>
                <c:pt idx="1810">
                  <c:v>-4887.2923999999985</c:v>
                </c:pt>
                <c:pt idx="1811">
                  <c:v>-4887.2923999999985</c:v>
                </c:pt>
                <c:pt idx="1812">
                  <c:v>-4887.2923999999985</c:v>
                </c:pt>
                <c:pt idx="1813">
                  <c:v>-4887.2923999999985</c:v>
                </c:pt>
                <c:pt idx="1814">
                  <c:v>-4887.2923999999985</c:v>
                </c:pt>
                <c:pt idx="1815">
                  <c:v>-4569.2171999999982</c:v>
                </c:pt>
                <c:pt idx="1816">
                  <c:v>-4569.2171999999982</c:v>
                </c:pt>
                <c:pt idx="1817">
                  <c:v>-4569.2171999999982</c:v>
                </c:pt>
                <c:pt idx="1818">
                  <c:v>-4569.2171999999982</c:v>
                </c:pt>
                <c:pt idx="1819">
                  <c:v>-4569.2171999999982</c:v>
                </c:pt>
                <c:pt idx="1820">
                  <c:v>-4569.2171999999982</c:v>
                </c:pt>
                <c:pt idx="1821">
                  <c:v>-4569.2171999999982</c:v>
                </c:pt>
                <c:pt idx="1822">
                  <c:v>-4569.2171999999982</c:v>
                </c:pt>
                <c:pt idx="1823">
                  <c:v>-4569.2171999999982</c:v>
                </c:pt>
                <c:pt idx="1824">
                  <c:v>-4569.2171999999982</c:v>
                </c:pt>
              </c:numCache>
            </c:numRef>
          </c:val>
          <c:smooth val="0"/>
          <c:extLst>
            <c:ext xmlns:c16="http://schemas.microsoft.com/office/drawing/2014/chart" uri="{C3380CC4-5D6E-409C-BE32-E72D297353CC}">
              <c16:uniqueId val="{00000002-F102-4857-9880-251F79D737B2}"/>
            </c:ext>
          </c:extLst>
        </c:ser>
        <c:ser>
          <c:idx val="3"/>
          <c:order val="3"/>
          <c:tx>
            <c:v>variance-covariance</c:v>
          </c:tx>
          <c:spPr>
            <a:ln w="15875" cap="rnd">
              <a:solidFill>
                <a:schemeClr val="tx1">
                  <a:lumMod val="95000"/>
                  <a:lumOff val="5000"/>
                </a:schemeClr>
              </a:solidFill>
              <a:round/>
            </a:ln>
            <a:effectLst/>
          </c:spPr>
          <c:marker>
            <c:symbol val="none"/>
          </c:marker>
          <c:val>
            <c:numRef>
              <c:f>[1]Bitcoin!$Y$9:$Y$1833</c:f>
              <c:numCache>
                <c:formatCode>General</c:formatCode>
                <c:ptCount val="1825"/>
                <c:pt idx="364">
                  <c:v>-1104.0738807679463</c:v>
                </c:pt>
                <c:pt idx="365">
                  <c:v>-1109.2471281693856</c:v>
                </c:pt>
                <c:pt idx="366">
                  <c:v>-1114.7483734645018</c:v>
                </c:pt>
                <c:pt idx="367">
                  <c:v>-1118.0786223252487</c:v>
                </c:pt>
                <c:pt idx="368">
                  <c:v>-1116.7569846266672</c:v>
                </c:pt>
                <c:pt idx="369">
                  <c:v>-1117.400052254789</c:v>
                </c:pt>
                <c:pt idx="370">
                  <c:v>-1116.82317644561</c:v>
                </c:pt>
                <c:pt idx="371">
                  <c:v>-1118.0608446110014</c:v>
                </c:pt>
                <c:pt idx="372">
                  <c:v>-1116.3520640679687</c:v>
                </c:pt>
                <c:pt idx="373">
                  <c:v>-1123.8246836075136</c:v>
                </c:pt>
                <c:pt idx="374">
                  <c:v>-1122.0624039828749</c:v>
                </c:pt>
                <c:pt idx="375">
                  <c:v>-1120.2864079668814</c:v>
                </c:pt>
                <c:pt idx="376">
                  <c:v>-1121.6241937980785</c:v>
                </c:pt>
                <c:pt idx="377">
                  <c:v>-1119.885669767534</c:v>
                </c:pt>
                <c:pt idx="378">
                  <c:v>-1118.2061855604122</c:v>
                </c:pt>
                <c:pt idx="379">
                  <c:v>-1116.7143393235106</c:v>
                </c:pt>
                <c:pt idx="380">
                  <c:v>-1115.6855742741252</c:v>
                </c:pt>
                <c:pt idx="381">
                  <c:v>-1114.7872699778518</c:v>
                </c:pt>
                <c:pt idx="382">
                  <c:v>-1113.4600180413991</c:v>
                </c:pt>
                <c:pt idx="383">
                  <c:v>-1112.0948040747792</c:v>
                </c:pt>
                <c:pt idx="384">
                  <c:v>-1110.7073071568093</c:v>
                </c:pt>
                <c:pt idx="385">
                  <c:v>-1114.836741669295</c:v>
                </c:pt>
                <c:pt idx="386">
                  <c:v>-1113.1700148988291</c:v>
                </c:pt>
                <c:pt idx="387">
                  <c:v>-1112.1717228205234</c:v>
                </c:pt>
                <c:pt idx="388">
                  <c:v>-1116.9694196574033</c:v>
                </c:pt>
                <c:pt idx="389">
                  <c:v>-1116.1706710344658</c:v>
                </c:pt>
                <c:pt idx="390">
                  <c:v>-1114.7237389768627</c:v>
                </c:pt>
                <c:pt idx="391">
                  <c:v>-1113.6390222011767</c:v>
                </c:pt>
                <c:pt idx="392">
                  <c:v>-1111.9602968912889</c:v>
                </c:pt>
                <c:pt idx="393">
                  <c:v>-1110.5853537890109</c:v>
                </c:pt>
                <c:pt idx="394">
                  <c:v>-1113.1204313803685</c:v>
                </c:pt>
                <c:pt idx="395">
                  <c:v>-1112.063606145738</c:v>
                </c:pt>
                <c:pt idx="396">
                  <c:v>-1111.0782597849313</c:v>
                </c:pt>
                <c:pt idx="397">
                  <c:v>-1109.5296685081312</c:v>
                </c:pt>
                <c:pt idx="398">
                  <c:v>-1108.0720099322009</c:v>
                </c:pt>
                <c:pt idx="399">
                  <c:v>-1107.998427271554</c:v>
                </c:pt>
                <c:pt idx="400">
                  <c:v>-1106.3620621668308</c:v>
                </c:pt>
                <c:pt idx="401">
                  <c:v>-1104.8884539268377</c:v>
                </c:pt>
                <c:pt idx="402">
                  <c:v>-1106.0333003604387</c:v>
                </c:pt>
                <c:pt idx="403">
                  <c:v>-1104.5696300191514</c:v>
                </c:pt>
                <c:pt idx="404">
                  <c:v>-1102.9425623987458</c:v>
                </c:pt>
                <c:pt idx="405">
                  <c:v>-1101.3156283536186</c:v>
                </c:pt>
                <c:pt idx="406">
                  <c:v>-1101.254241446004</c:v>
                </c:pt>
                <c:pt idx="407">
                  <c:v>-1100.2184575393278</c:v>
                </c:pt>
                <c:pt idx="408">
                  <c:v>-1098.6125797989826</c:v>
                </c:pt>
                <c:pt idx="409">
                  <c:v>-1097.1133640067194</c:v>
                </c:pt>
                <c:pt idx="410">
                  <c:v>-1095.5042314756208</c:v>
                </c:pt>
                <c:pt idx="411">
                  <c:v>-1093.9129795425065</c:v>
                </c:pt>
                <c:pt idx="412">
                  <c:v>-1092.3574193896932</c:v>
                </c:pt>
                <c:pt idx="413">
                  <c:v>-1091.004203006255</c:v>
                </c:pt>
                <c:pt idx="414">
                  <c:v>-1089.9172319654456</c:v>
                </c:pt>
                <c:pt idx="415">
                  <c:v>-1089.9932814121439</c:v>
                </c:pt>
                <c:pt idx="416">
                  <c:v>-1088.9103913785871</c:v>
                </c:pt>
                <c:pt idx="417">
                  <c:v>-1087.9734051784744</c:v>
                </c:pt>
                <c:pt idx="418">
                  <c:v>-1086.4383916746008</c:v>
                </c:pt>
                <c:pt idx="419">
                  <c:v>-1085.0802821418354</c:v>
                </c:pt>
                <c:pt idx="420">
                  <c:v>-1084.1182029412685</c:v>
                </c:pt>
                <c:pt idx="421">
                  <c:v>-1083.3675845462526</c:v>
                </c:pt>
                <c:pt idx="422">
                  <c:v>-1081.8497621789759</c:v>
                </c:pt>
                <c:pt idx="423">
                  <c:v>-1080.5572246792269</c:v>
                </c:pt>
                <c:pt idx="424">
                  <c:v>-1079.1721160665402</c:v>
                </c:pt>
                <c:pt idx="425">
                  <c:v>-1077.7896993029901</c:v>
                </c:pt>
                <c:pt idx="426">
                  <c:v>-1077.486625338028</c:v>
                </c:pt>
                <c:pt idx="427">
                  <c:v>-1076.7496962490243</c:v>
                </c:pt>
                <c:pt idx="428">
                  <c:v>-1076.2829569063597</c:v>
                </c:pt>
                <c:pt idx="429">
                  <c:v>-1074.9187788861266</c:v>
                </c:pt>
                <c:pt idx="430">
                  <c:v>-1074.1787244817181</c:v>
                </c:pt>
                <c:pt idx="431">
                  <c:v>-1077.6559155880689</c:v>
                </c:pt>
                <c:pt idx="432">
                  <c:v>-1076.3810439624158</c:v>
                </c:pt>
                <c:pt idx="433">
                  <c:v>-1074.8913974202853</c:v>
                </c:pt>
                <c:pt idx="434">
                  <c:v>-1073.5337092032705</c:v>
                </c:pt>
                <c:pt idx="435">
                  <c:v>-1073.2323880853412</c:v>
                </c:pt>
                <c:pt idx="436">
                  <c:v>-1072.8344858751416</c:v>
                </c:pt>
                <c:pt idx="437">
                  <c:v>-1071.9949418094996</c:v>
                </c:pt>
                <c:pt idx="438">
                  <c:v>-1070.6409369782034</c:v>
                </c:pt>
                <c:pt idx="439">
                  <c:v>-1069.4941088593694</c:v>
                </c:pt>
                <c:pt idx="440">
                  <c:v>-1068.0968793034426</c:v>
                </c:pt>
                <c:pt idx="441">
                  <c:v>-1067.3266527256847</c:v>
                </c:pt>
                <c:pt idx="442">
                  <c:v>-1067.5633846016142</c:v>
                </c:pt>
                <c:pt idx="443">
                  <c:v>-1068.5069429378811</c:v>
                </c:pt>
                <c:pt idx="444">
                  <c:v>-1067.6431162654412</c:v>
                </c:pt>
                <c:pt idx="445">
                  <c:v>-1066.6893490150458</c:v>
                </c:pt>
                <c:pt idx="446">
                  <c:v>-1065.4422728759528</c:v>
                </c:pt>
                <c:pt idx="447">
                  <c:v>-1064.7008155661822</c:v>
                </c:pt>
                <c:pt idx="448">
                  <c:v>-1064.1064295587523</c:v>
                </c:pt>
                <c:pt idx="449">
                  <c:v>-1062.7686599958522</c:v>
                </c:pt>
                <c:pt idx="450">
                  <c:v>-1062.096985053151</c:v>
                </c:pt>
                <c:pt idx="451">
                  <c:v>-1060.6844605029569</c:v>
                </c:pt>
                <c:pt idx="452">
                  <c:v>-1059.8329561971179</c:v>
                </c:pt>
                <c:pt idx="453">
                  <c:v>-1058.4335829604738</c:v>
                </c:pt>
                <c:pt idx="454">
                  <c:v>-1057.1578190593418</c:v>
                </c:pt>
                <c:pt idx="455">
                  <c:v>-1056.5047776788085</c:v>
                </c:pt>
                <c:pt idx="456">
                  <c:v>-1055.248121676723</c:v>
                </c:pt>
                <c:pt idx="457">
                  <c:v>-1053.9746451617093</c:v>
                </c:pt>
                <c:pt idx="458">
                  <c:v>-1052.8295381755272</c:v>
                </c:pt>
                <c:pt idx="459">
                  <c:v>-1051.724468653372</c:v>
                </c:pt>
                <c:pt idx="460">
                  <c:v>-1050.6763346624218</c:v>
                </c:pt>
                <c:pt idx="461">
                  <c:v>-1055.8947763014123</c:v>
                </c:pt>
                <c:pt idx="462">
                  <c:v>-1054.6982452494278</c:v>
                </c:pt>
                <c:pt idx="463">
                  <c:v>-1054.4012447305015</c:v>
                </c:pt>
                <c:pt idx="464">
                  <c:v>-1054.2394979612056</c:v>
                </c:pt>
                <c:pt idx="465">
                  <c:v>-1053.026054921771</c:v>
                </c:pt>
                <c:pt idx="466">
                  <c:v>-1052.460599916139</c:v>
                </c:pt>
                <c:pt idx="467">
                  <c:v>-1051.2417920154398</c:v>
                </c:pt>
                <c:pt idx="468">
                  <c:v>-1050.1790043735991</c:v>
                </c:pt>
                <c:pt idx="469">
                  <c:v>-1048.8384547433416</c:v>
                </c:pt>
                <c:pt idx="470">
                  <c:v>-1047.7329336144587</c:v>
                </c:pt>
                <c:pt idx="471">
                  <c:v>-1046.640842604208</c:v>
                </c:pt>
                <c:pt idx="472">
                  <c:v>-1045.5623309186876</c:v>
                </c:pt>
                <c:pt idx="473">
                  <c:v>-1048.5784398032849</c:v>
                </c:pt>
                <c:pt idx="474">
                  <c:v>-1047.2554875678834</c:v>
                </c:pt>
                <c:pt idx="475">
                  <c:v>-1046.3184395441924</c:v>
                </c:pt>
                <c:pt idx="476">
                  <c:v>-1045.0513923051435</c:v>
                </c:pt>
                <c:pt idx="477">
                  <c:v>-1044.0627233981666</c:v>
                </c:pt>
                <c:pt idx="478">
                  <c:v>-1043.2793117431625</c:v>
                </c:pt>
                <c:pt idx="479">
                  <c:v>-1042.8228051076567</c:v>
                </c:pt>
                <c:pt idx="480">
                  <c:v>-1041.784617791342</c:v>
                </c:pt>
                <c:pt idx="481">
                  <c:v>-1040.7219268501262</c:v>
                </c:pt>
                <c:pt idx="482">
                  <c:v>-1039.6074101015167</c:v>
                </c:pt>
                <c:pt idx="483">
                  <c:v>-1038.3617458308952</c:v>
                </c:pt>
                <c:pt idx="484">
                  <c:v>-1037.3958368012504</c:v>
                </c:pt>
                <c:pt idx="485">
                  <c:v>-1036.1918045392972</c:v>
                </c:pt>
                <c:pt idx="486">
                  <c:v>-1035.7607421055643</c:v>
                </c:pt>
                <c:pt idx="487">
                  <c:v>-1034.5578690730269</c:v>
                </c:pt>
                <c:pt idx="488">
                  <c:v>-1033.6408287602098</c:v>
                </c:pt>
                <c:pt idx="489">
                  <c:v>-1032.3772294074083</c:v>
                </c:pt>
                <c:pt idx="490">
                  <c:v>-1031.4216115083452</c:v>
                </c:pt>
                <c:pt idx="491">
                  <c:v>-1031.7364137599761</c:v>
                </c:pt>
                <c:pt idx="492">
                  <c:v>-1030.7015006448596</c:v>
                </c:pt>
                <c:pt idx="493">
                  <c:v>-1030.300498777824</c:v>
                </c:pt>
                <c:pt idx="494">
                  <c:v>-1029.1700046760054</c:v>
                </c:pt>
                <c:pt idx="495">
                  <c:v>-1028.0538996039575</c:v>
                </c:pt>
                <c:pt idx="496">
                  <c:v>-1026.8552781796245</c:v>
                </c:pt>
                <c:pt idx="497">
                  <c:v>-1025.6612308042102</c:v>
                </c:pt>
                <c:pt idx="498">
                  <c:v>-1025.6553542280578</c:v>
                </c:pt>
                <c:pt idx="499">
                  <c:v>-1024.7015314248661</c:v>
                </c:pt>
                <c:pt idx="500">
                  <c:v>-1023.5266179741178</c:v>
                </c:pt>
                <c:pt idx="501">
                  <c:v>-1022.9202432241102</c:v>
                </c:pt>
                <c:pt idx="502">
                  <c:v>-1021.7465649135446</c:v>
                </c:pt>
                <c:pt idx="503">
                  <c:v>-1020.8229604646704</c:v>
                </c:pt>
                <c:pt idx="504">
                  <c:v>-1019.7680511737836</c:v>
                </c:pt>
                <c:pt idx="505">
                  <c:v>-1019.0118100610653</c:v>
                </c:pt>
                <c:pt idx="506">
                  <c:v>-1017.9562484665145</c:v>
                </c:pt>
                <c:pt idx="507">
                  <c:v>-1018.1359910824616</c:v>
                </c:pt>
                <c:pt idx="508">
                  <c:v>-1016.9706439811011</c:v>
                </c:pt>
                <c:pt idx="509">
                  <c:v>-1016.205299647681</c:v>
                </c:pt>
                <c:pt idx="510">
                  <c:v>-1015.1824936600892</c:v>
                </c:pt>
                <c:pt idx="511">
                  <c:v>-1014.34546618122</c:v>
                </c:pt>
                <c:pt idx="512">
                  <c:v>-1015.1104544174074</c:v>
                </c:pt>
                <c:pt idx="513">
                  <c:v>-1014.9025973933557</c:v>
                </c:pt>
                <c:pt idx="514">
                  <c:v>-1013.8336290820508</c:v>
                </c:pt>
                <c:pt idx="515">
                  <c:v>-1013.1818703670478</c:v>
                </c:pt>
                <c:pt idx="516">
                  <c:v>-1013.9771493736296</c:v>
                </c:pt>
                <c:pt idx="517">
                  <c:v>-1012.896620757685</c:v>
                </c:pt>
                <c:pt idx="518">
                  <c:v>-1012.4901006744047</c:v>
                </c:pt>
                <c:pt idx="519">
                  <c:v>-1011.8499204544249</c:v>
                </c:pt>
                <c:pt idx="520">
                  <c:v>-1012.8105450321691</c:v>
                </c:pt>
                <c:pt idx="521">
                  <c:v>-1011.6897196819283</c:v>
                </c:pt>
                <c:pt idx="522">
                  <c:v>-1013.1334462237435</c:v>
                </c:pt>
                <c:pt idx="523">
                  <c:v>-1012.0494537771605</c:v>
                </c:pt>
                <c:pt idx="524">
                  <c:v>-1011.1346069526763</c:v>
                </c:pt>
                <c:pt idx="525">
                  <c:v>-1010.5037815838288</c:v>
                </c:pt>
                <c:pt idx="526">
                  <c:v>-1009.9125904396668</c:v>
                </c:pt>
                <c:pt idx="527">
                  <c:v>-1008.8169877950463</c:v>
                </c:pt>
                <c:pt idx="528">
                  <c:v>-1008.203089664158</c:v>
                </c:pt>
                <c:pt idx="529">
                  <c:v>-1007.071575152347</c:v>
                </c:pt>
                <c:pt idx="530">
                  <c:v>-1006.4230676904428</c:v>
                </c:pt>
                <c:pt idx="531">
                  <c:v>-1005.3327137520376</c:v>
                </c:pt>
                <c:pt idx="532">
                  <c:v>-1004.593691099413</c:v>
                </c:pt>
                <c:pt idx="533">
                  <c:v>-1003.5941017826719</c:v>
                </c:pt>
                <c:pt idx="534">
                  <c:v>-1002.8790720741134</c:v>
                </c:pt>
                <c:pt idx="535">
                  <c:v>-1001.7988200184382</c:v>
                </c:pt>
                <c:pt idx="536">
                  <c:v>-1000.683282729384</c:v>
                </c:pt>
                <c:pt idx="537">
                  <c:v>-999.73569647843055</c:v>
                </c:pt>
                <c:pt idx="538">
                  <c:v>-998.85640064785957</c:v>
                </c:pt>
                <c:pt idx="539">
                  <c:v>-997.85743974325726</c:v>
                </c:pt>
                <c:pt idx="540">
                  <c:v>-996.83893612286738</c:v>
                </c:pt>
                <c:pt idx="541">
                  <c:v>-995.93363938075458</c:v>
                </c:pt>
                <c:pt idx="542">
                  <c:v>-995.33124575834961</c:v>
                </c:pt>
                <c:pt idx="543">
                  <c:v>-994.29126046400074</c:v>
                </c:pt>
                <c:pt idx="544">
                  <c:v>-993.20503678962621</c:v>
                </c:pt>
                <c:pt idx="545">
                  <c:v>-992.1693569182795</c:v>
                </c:pt>
                <c:pt idx="546">
                  <c:v>-991.21241486229906</c:v>
                </c:pt>
                <c:pt idx="547">
                  <c:v>-990.23225864966139</c:v>
                </c:pt>
                <c:pt idx="548">
                  <c:v>-991.06247470804044</c:v>
                </c:pt>
                <c:pt idx="549">
                  <c:v>-992.31990550520686</c:v>
                </c:pt>
                <c:pt idx="550">
                  <c:v>-991.45593074525289</c:v>
                </c:pt>
                <c:pt idx="551">
                  <c:v>-991.28134739421796</c:v>
                </c:pt>
                <c:pt idx="552">
                  <c:v>-990.20881725346931</c:v>
                </c:pt>
                <c:pt idx="553">
                  <c:v>-989.47531915731997</c:v>
                </c:pt>
                <c:pt idx="554">
                  <c:v>-988.58264872620782</c:v>
                </c:pt>
                <c:pt idx="555">
                  <c:v>-987.7043247951998</c:v>
                </c:pt>
                <c:pt idx="556">
                  <c:v>-986.64888345174563</c:v>
                </c:pt>
                <c:pt idx="557">
                  <c:v>-985.69121227178027</c:v>
                </c:pt>
                <c:pt idx="558">
                  <c:v>-984.83036767818055</c:v>
                </c:pt>
                <c:pt idx="559">
                  <c:v>-983.97108394486133</c:v>
                </c:pt>
                <c:pt idx="560">
                  <c:v>-983.86609499491317</c:v>
                </c:pt>
                <c:pt idx="561">
                  <c:v>-982.87822152044373</c:v>
                </c:pt>
                <c:pt idx="562">
                  <c:v>-981.90979414911931</c:v>
                </c:pt>
                <c:pt idx="563">
                  <c:v>-980.88982850687125</c:v>
                </c:pt>
                <c:pt idx="564">
                  <c:v>-979.85056853464835</c:v>
                </c:pt>
                <c:pt idx="565">
                  <c:v>-979.05953004377375</c:v>
                </c:pt>
                <c:pt idx="566">
                  <c:v>-978.2338871773311</c:v>
                </c:pt>
                <c:pt idx="567">
                  <c:v>-977.50506810575007</c:v>
                </c:pt>
                <c:pt idx="568">
                  <c:v>-977.31727595484631</c:v>
                </c:pt>
                <c:pt idx="569">
                  <c:v>-976.34859787936546</c:v>
                </c:pt>
                <c:pt idx="570">
                  <c:v>-975.33572442786885</c:v>
                </c:pt>
                <c:pt idx="571">
                  <c:v>-974.63631865404955</c:v>
                </c:pt>
                <c:pt idx="572">
                  <c:v>-973.90222676231167</c:v>
                </c:pt>
                <c:pt idx="573">
                  <c:v>-973.08635262849839</c:v>
                </c:pt>
                <c:pt idx="574">
                  <c:v>-972.22736265737103</c:v>
                </c:pt>
                <c:pt idx="575">
                  <c:v>-971.47414180331145</c:v>
                </c:pt>
                <c:pt idx="576">
                  <c:v>-970.88333463890979</c:v>
                </c:pt>
                <c:pt idx="577">
                  <c:v>-969.89230492709987</c:v>
                </c:pt>
                <c:pt idx="578">
                  <c:v>-969.041832731162</c:v>
                </c:pt>
                <c:pt idx="579">
                  <c:v>-968.20825802237584</c:v>
                </c:pt>
                <c:pt idx="580">
                  <c:v>-967.42168451082432</c:v>
                </c:pt>
                <c:pt idx="581">
                  <c:v>-966.47538065754384</c:v>
                </c:pt>
                <c:pt idx="582">
                  <c:v>-965.72787248145892</c:v>
                </c:pt>
                <c:pt idx="583">
                  <c:v>-965.02242570343674</c:v>
                </c:pt>
                <c:pt idx="584">
                  <c:v>-965.23425748752493</c:v>
                </c:pt>
                <c:pt idx="585">
                  <c:v>-964.3951976119323</c:v>
                </c:pt>
                <c:pt idx="586">
                  <c:v>-963.59098425815023</c:v>
                </c:pt>
                <c:pt idx="587">
                  <c:v>-962.71905448018867</c:v>
                </c:pt>
                <c:pt idx="588">
                  <c:v>-961.75741729402853</c:v>
                </c:pt>
                <c:pt idx="589">
                  <c:v>-960.89565695505814</c:v>
                </c:pt>
                <c:pt idx="590">
                  <c:v>-960.10498808648924</c:v>
                </c:pt>
                <c:pt idx="591">
                  <c:v>-959.53716066843924</c:v>
                </c:pt>
                <c:pt idx="592">
                  <c:v>-958.72847466246401</c:v>
                </c:pt>
                <c:pt idx="593">
                  <c:v>-957.98871850594037</c:v>
                </c:pt>
                <c:pt idx="594">
                  <c:v>-957.06002566539871</c:v>
                </c:pt>
                <c:pt idx="595">
                  <c:v>-956.36570855849902</c:v>
                </c:pt>
                <c:pt idx="596">
                  <c:v>-955.58874401255162</c:v>
                </c:pt>
                <c:pt idx="597">
                  <c:v>-954.76515151209196</c:v>
                </c:pt>
                <c:pt idx="598">
                  <c:v>-954.01336709858401</c:v>
                </c:pt>
                <c:pt idx="599">
                  <c:v>-953.24752301010369</c:v>
                </c:pt>
                <c:pt idx="600">
                  <c:v>-952.42676139811499</c:v>
                </c:pt>
                <c:pt idx="601">
                  <c:v>-951.67397550297244</c:v>
                </c:pt>
                <c:pt idx="602">
                  <c:v>-951.25222773272526</c:v>
                </c:pt>
                <c:pt idx="603">
                  <c:v>-950.47385215880229</c:v>
                </c:pt>
                <c:pt idx="604">
                  <c:v>-949.63089508169367</c:v>
                </c:pt>
                <c:pt idx="605">
                  <c:v>-948.8070234276081</c:v>
                </c:pt>
                <c:pt idx="606">
                  <c:v>-948.00896889559078</c:v>
                </c:pt>
                <c:pt idx="607">
                  <c:v>-947.26730793187539</c:v>
                </c:pt>
                <c:pt idx="608">
                  <c:v>-946.39457185154185</c:v>
                </c:pt>
                <c:pt idx="609">
                  <c:v>-945.65113348724128</c:v>
                </c:pt>
                <c:pt idx="610">
                  <c:v>-944.82814624683408</c:v>
                </c:pt>
                <c:pt idx="611">
                  <c:v>-943.97496437361735</c:v>
                </c:pt>
                <c:pt idx="612">
                  <c:v>-943.37983261240538</c:v>
                </c:pt>
                <c:pt idx="613">
                  <c:v>-942.76046248482169</c:v>
                </c:pt>
                <c:pt idx="614">
                  <c:v>-941.94771149351902</c:v>
                </c:pt>
                <c:pt idx="615">
                  <c:v>-941.27369302413751</c:v>
                </c:pt>
                <c:pt idx="616">
                  <c:v>-940.50459916406669</c:v>
                </c:pt>
                <c:pt idx="617">
                  <c:v>-939.77856214356075</c:v>
                </c:pt>
                <c:pt idx="618">
                  <c:v>-942.58022356457661</c:v>
                </c:pt>
                <c:pt idx="619">
                  <c:v>-941.9920938644641</c:v>
                </c:pt>
                <c:pt idx="620">
                  <c:v>-941.33427726827313</c:v>
                </c:pt>
                <c:pt idx="621">
                  <c:v>-940.50775370319332</c:v>
                </c:pt>
                <c:pt idx="622">
                  <c:v>-939.69303504538266</c:v>
                </c:pt>
                <c:pt idx="623">
                  <c:v>-942.66175632687896</c:v>
                </c:pt>
                <c:pt idx="624">
                  <c:v>-944.12862952878618</c:v>
                </c:pt>
                <c:pt idx="625">
                  <c:v>-943.2302757972991</c:v>
                </c:pt>
                <c:pt idx="626">
                  <c:v>-942.58785739260065</c:v>
                </c:pt>
                <c:pt idx="627">
                  <c:v>-942.02134507823143</c:v>
                </c:pt>
                <c:pt idx="628">
                  <c:v>-943.76644043480883</c:v>
                </c:pt>
                <c:pt idx="629">
                  <c:v>-942.87654820314197</c:v>
                </c:pt>
                <c:pt idx="630">
                  <c:v>-943.02124314611672</c:v>
                </c:pt>
                <c:pt idx="631">
                  <c:v>-942.13767646555243</c:v>
                </c:pt>
                <c:pt idx="632">
                  <c:v>-941.44140470945672</c:v>
                </c:pt>
                <c:pt idx="633">
                  <c:v>-940.65572474193334</c:v>
                </c:pt>
                <c:pt idx="634">
                  <c:v>-940.71406994630206</c:v>
                </c:pt>
                <c:pt idx="635">
                  <c:v>-939.85424072409467</c:v>
                </c:pt>
                <c:pt idx="636">
                  <c:v>-939.24878561773619</c:v>
                </c:pt>
                <c:pt idx="637">
                  <c:v>-939.33123722219057</c:v>
                </c:pt>
                <c:pt idx="638">
                  <c:v>-938.51752054171266</c:v>
                </c:pt>
                <c:pt idx="639">
                  <c:v>-938.25084621076724</c:v>
                </c:pt>
                <c:pt idx="640">
                  <c:v>-937.78794017658436</c:v>
                </c:pt>
                <c:pt idx="641">
                  <c:v>-937.5644276533468</c:v>
                </c:pt>
                <c:pt idx="642">
                  <c:v>-936.71083005461662</c:v>
                </c:pt>
                <c:pt idx="643">
                  <c:v>-935.92530762222202</c:v>
                </c:pt>
                <c:pt idx="644">
                  <c:v>-935.4300367475314</c:v>
                </c:pt>
                <c:pt idx="645">
                  <c:v>-934.82697231711688</c:v>
                </c:pt>
                <c:pt idx="646">
                  <c:v>-934.03680649373655</c:v>
                </c:pt>
                <c:pt idx="647">
                  <c:v>-933.6779441364838</c:v>
                </c:pt>
                <c:pt idx="648">
                  <c:v>-933.04840697432564</c:v>
                </c:pt>
                <c:pt idx="649">
                  <c:v>-932.35324722796963</c:v>
                </c:pt>
                <c:pt idx="650">
                  <c:v>-931.61882231385857</c:v>
                </c:pt>
                <c:pt idx="651">
                  <c:v>-930.80705622229857</c:v>
                </c:pt>
                <c:pt idx="652">
                  <c:v>-929.99871893177249</c:v>
                </c:pt>
                <c:pt idx="653">
                  <c:v>-929.15267854948775</c:v>
                </c:pt>
                <c:pt idx="654">
                  <c:v>-928.45113747179926</c:v>
                </c:pt>
                <c:pt idx="655">
                  <c:v>-928.38133660760195</c:v>
                </c:pt>
                <c:pt idx="656">
                  <c:v>-927.61986237680446</c:v>
                </c:pt>
                <c:pt idx="657">
                  <c:v>-926.81382730621999</c:v>
                </c:pt>
                <c:pt idx="658">
                  <c:v>-926.00557340371381</c:v>
                </c:pt>
                <c:pt idx="659">
                  <c:v>-926.11186417285899</c:v>
                </c:pt>
                <c:pt idx="660">
                  <c:v>-925.37069257939572</c:v>
                </c:pt>
                <c:pt idx="661">
                  <c:v>-925.16936123027187</c:v>
                </c:pt>
                <c:pt idx="662">
                  <c:v>-924.38868789525702</c:v>
                </c:pt>
                <c:pt idx="663">
                  <c:v>-923.65367761738548</c:v>
                </c:pt>
                <c:pt idx="664">
                  <c:v>-923.09658733236222</c:v>
                </c:pt>
                <c:pt idx="665">
                  <c:v>-922.71118976703201</c:v>
                </c:pt>
                <c:pt idx="666">
                  <c:v>-921.96977422931673</c:v>
                </c:pt>
                <c:pt idx="667">
                  <c:v>-921.14772138471551</c:v>
                </c:pt>
                <c:pt idx="668">
                  <c:v>-920.69852700055174</c:v>
                </c:pt>
                <c:pt idx="669">
                  <c:v>-919.97611220732995</c:v>
                </c:pt>
                <c:pt idx="670">
                  <c:v>-919.29708702633513</c:v>
                </c:pt>
                <c:pt idx="671">
                  <c:v>-918.49183036285763</c:v>
                </c:pt>
                <c:pt idx="672">
                  <c:v>-917.8936908041419</c:v>
                </c:pt>
                <c:pt idx="673">
                  <c:v>-917.20316061576932</c:v>
                </c:pt>
                <c:pt idx="674">
                  <c:v>-916.5251871968095</c:v>
                </c:pt>
                <c:pt idx="675">
                  <c:v>-917.06789844744992</c:v>
                </c:pt>
                <c:pt idx="676">
                  <c:v>-916.41359688891794</c:v>
                </c:pt>
                <c:pt idx="677">
                  <c:v>-915.71731776968443</c:v>
                </c:pt>
                <c:pt idx="678">
                  <c:v>-915.30586764679924</c:v>
                </c:pt>
                <c:pt idx="679">
                  <c:v>-914.50511342197206</c:v>
                </c:pt>
                <c:pt idx="680">
                  <c:v>-913.99982721020592</c:v>
                </c:pt>
                <c:pt idx="681">
                  <c:v>-913.3241410037607</c:v>
                </c:pt>
                <c:pt idx="682">
                  <c:v>-912.58823556136076</c:v>
                </c:pt>
                <c:pt idx="683">
                  <c:v>-911.96147201380927</c:v>
                </c:pt>
                <c:pt idx="684">
                  <c:v>-911.19974023202963</c:v>
                </c:pt>
                <c:pt idx="685">
                  <c:v>-910.8780368163599</c:v>
                </c:pt>
                <c:pt idx="686">
                  <c:v>-910.23118802490137</c:v>
                </c:pt>
                <c:pt idx="687">
                  <c:v>-909.52249510942704</c:v>
                </c:pt>
                <c:pt idx="688">
                  <c:v>-908.91960318666236</c:v>
                </c:pt>
                <c:pt idx="689">
                  <c:v>-908.23342964961023</c:v>
                </c:pt>
                <c:pt idx="690">
                  <c:v>-907.58721306035523</c:v>
                </c:pt>
                <c:pt idx="691">
                  <c:v>-906.90399878982839</c:v>
                </c:pt>
                <c:pt idx="692">
                  <c:v>-906.30614913985437</c:v>
                </c:pt>
                <c:pt idx="693">
                  <c:v>-905.88984957038656</c:v>
                </c:pt>
                <c:pt idx="694">
                  <c:v>-905.29304783525379</c:v>
                </c:pt>
                <c:pt idx="695">
                  <c:v>-904.58002837840286</c:v>
                </c:pt>
                <c:pt idx="696">
                  <c:v>-903.96970660910154</c:v>
                </c:pt>
                <c:pt idx="697">
                  <c:v>-903.29491241480252</c:v>
                </c:pt>
                <c:pt idx="698">
                  <c:v>-902.64889223148305</c:v>
                </c:pt>
                <c:pt idx="699">
                  <c:v>-902.05530466940741</c:v>
                </c:pt>
                <c:pt idx="700">
                  <c:v>-901.41887294709386</c:v>
                </c:pt>
                <c:pt idx="701">
                  <c:v>-900.76756085967554</c:v>
                </c:pt>
                <c:pt idx="702">
                  <c:v>-900.20290301230204</c:v>
                </c:pt>
                <c:pt idx="703">
                  <c:v>-899.58955531530967</c:v>
                </c:pt>
                <c:pt idx="704">
                  <c:v>-898.85813775770316</c:v>
                </c:pt>
                <c:pt idx="705">
                  <c:v>-898.19834745645676</c:v>
                </c:pt>
                <c:pt idx="706">
                  <c:v>-897.55050414159859</c:v>
                </c:pt>
                <c:pt idx="707">
                  <c:v>-896.98016319934754</c:v>
                </c:pt>
                <c:pt idx="708">
                  <c:v>-896.359496616211</c:v>
                </c:pt>
                <c:pt idx="709">
                  <c:v>-895.74305390313782</c:v>
                </c:pt>
                <c:pt idx="710">
                  <c:v>-895.13054411346195</c:v>
                </c:pt>
                <c:pt idx="711">
                  <c:v>-894.50171136652909</c:v>
                </c:pt>
                <c:pt idx="712">
                  <c:v>-893.8338539914638</c:v>
                </c:pt>
                <c:pt idx="713">
                  <c:v>-893.17400069924781</c:v>
                </c:pt>
                <c:pt idx="714">
                  <c:v>-892.45843425052897</c:v>
                </c:pt>
                <c:pt idx="715">
                  <c:v>-891.78592801913283</c:v>
                </c:pt>
                <c:pt idx="716">
                  <c:v>-891.14658833746137</c:v>
                </c:pt>
                <c:pt idx="717">
                  <c:v>-890.57416514297665</c:v>
                </c:pt>
                <c:pt idx="718">
                  <c:v>-889.88357208493187</c:v>
                </c:pt>
                <c:pt idx="719">
                  <c:v>-889.1473605164141</c:v>
                </c:pt>
                <c:pt idx="720">
                  <c:v>-889.56890129541364</c:v>
                </c:pt>
                <c:pt idx="721">
                  <c:v>-888.89328370498083</c:v>
                </c:pt>
                <c:pt idx="722">
                  <c:v>-888.32574856867541</c:v>
                </c:pt>
                <c:pt idx="723">
                  <c:v>-887.73480795137164</c:v>
                </c:pt>
                <c:pt idx="724">
                  <c:v>-887.09393207613664</c:v>
                </c:pt>
                <c:pt idx="725">
                  <c:v>-886.47199193766994</c:v>
                </c:pt>
                <c:pt idx="726">
                  <c:v>-885.85513729301601</c:v>
                </c:pt>
                <c:pt idx="727">
                  <c:v>-885.29983571758419</c:v>
                </c:pt>
                <c:pt idx="728">
                  <c:v>-884.84689989113463</c:v>
                </c:pt>
                <c:pt idx="729">
                  <c:v>-884.1280902460943</c:v>
                </c:pt>
                <c:pt idx="730">
                  <c:v>-883.50877819013897</c:v>
                </c:pt>
                <c:pt idx="731">
                  <c:v>-882.88940042577212</c:v>
                </c:pt>
                <c:pt idx="732">
                  <c:v>-882.34131787348406</c:v>
                </c:pt>
                <c:pt idx="733">
                  <c:v>-881.6604889693416</c:v>
                </c:pt>
                <c:pt idx="734">
                  <c:v>-881.05639048079581</c:v>
                </c:pt>
                <c:pt idx="735">
                  <c:v>-880.5452697999018</c:v>
                </c:pt>
                <c:pt idx="736">
                  <c:v>-879.93038666044504</c:v>
                </c:pt>
                <c:pt idx="737">
                  <c:v>-879.36114788982991</c:v>
                </c:pt>
                <c:pt idx="738">
                  <c:v>-878.76031869144856</c:v>
                </c:pt>
                <c:pt idx="739">
                  <c:v>-878.12075089890857</c:v>
                </c:pt>
                <c:pt idx="740">
                  <c:v>-877.43157403425823</c:v>
                </c:pt>
                <c:pt idx="741">
                  <c:v>-876.87305008305907</c:v>
                </c:pt>
                <c:pt idx="742">
                  <c:v>-876.29974052795296</c:v>
                </c:pt>
                <c:pt idx="743">
                  <c:v>-875.6802380094374</c:v>
                </c:pt>
                <c:pt idx="744">
                  <c:v>-875.04729593847799</c:v>
                </c:pt>
                <c:pt idx="745">
                  <c:v>-874.55322854102099</c:v>
                </c:pt>
                <c:pt idx="746">
                  <c:v>-873.96325305402672</c:v>
                </c:pt>
                <c:pt idx="747">
                  <c:v>-873.38253500569442</c:v>
                </c:pt>
                <c:pt idx="748">
                  <c:v>-872.81713024094711</c:v>
                </c:pt>
                <c:pt idx="749">
                  <c:v>-872.34834657628824</c:v>
                </c:pt>
                <c:pt idx="750">
                  <c:v>-871.75660078650264</c:v>
                </c:pt>
                <c:pt idx="751">
                  <c:v>-871.08394689166471</c:v>
                </c:pt>
                <c:pt idx="752">
                  <c:v>-870.50511800753168</c:v>
                </c:pt>
                <c:pt idx="753">
                  <c:v>-869.85488761685053</c:v>
                </c:pt>
                <c:pt idx="754">
                  <c:v>-869.2721130532185</c:v>
                </c:pt>
                <c:pt idx="755">
                  <c:v>-868.69427048777675</c:v>
                </c:pt>
                <c:pt idx="756">
                  <c:v>-868.07966431139732</c:v>
                </c:pt>
                <c:pt idx="757">
                  <c:v>-868.3860191416195</c:v>
                </c:pt>
                <c:pt idx="758">
                  <c:v>-867.88365083211227</c:v>
                </c:pt>
                <c:pt idx="759">
                  <c:v>-867.87838770321343</c:v>
                </c:pt>
                <c:pt idx="760">
                  <c:v>-867.22837810008707</c:v>
                </c:pt>
                <c:pt idx="761">
                  <c:v>-866.65648182442965</c:v>
                </c:pt>
                <c:pt idx="762">
                  <c:v>-865.98049936406471</c:v>
                </c:pt>
                <c:pt idx="763">
                  <c:v>-865.31463070136761</c:v>
                </c:pt>
                <c:pt idx="764">
                  <c:v>-864.84245127898691</c:v>
                </c:pt>
                <c:pt idx="765">
                  <c:v>-864.20566804234511</c:v>
                </c:pt>
                <c:pt idx="766">
                  <c:v>-864.28817677545942</c:v>
                </c:pt>
                <c:pt idx="767">
                  <c:v>-863.6838545541716</c:v>
                </c:pt>
                <c:pt idx="768">
                  <c:v>-863.10031352185126</c:v>
                </c:pt>
                <c:pt idx="769">
                  <c:v>-862.5111767645775</c:v>
                </c:pt>
                <c:pt idx="770">
                  <c:v>-862.09582893862807</c:v>
                </c:pt>
                <c:pt idx="771">
                  <c:v>-861.43117244369409</c:v>
                </c:pt>
                <c:pt idx="772">
                  <c:v>-860.83976819485792</c:v>
                </c:pt>
                <c:pt idx="773">
                  <c:v>-860.22239445008199</c:v>
                </c:pt>
                <c:pt idx="774">
                  <c:v>-859.70221356931393</c:v>
                </c:pt>
                <c:pt idx="775">
                  <c:v>-859.14375629979679</c:v>
                </c:pt>
                <c:pt idx="776">
                  <c:v>-858.59566669134017</c:v>
                </c:pt>
                <c:pt idx="777">
                  <c:v>-857.94780934245944</c:v>
                </c:pt>
                <c:pt idx="778">
                  <c:v>-857.2918015722413</c:v>
                </c:pt>
                <c:pt idx="779">
                  <c:v>-856.99373405238111</c:v>
                </c:pt>
                <c:pt idx="780">
                  <c:v>-856.50889005240595</c:v>
                </c:pt>
                <c:pt idx="781">
                  <c:v>-856.36133411429694</c:v>
                </c:pt>
                <c:pt idx="782">
                  <c:v>-855.75761714902751</c:v>
                </c:pt>
                <c:pt idx="783">
                  <c:v>-855.22819545834534</c:v>
                </c:pt>
                <c:pt idx="784">
                  <c:v>-854.75272501390396</c:v>
                </c:pt>
                <c:pt idx="785">
                  <c:v>-854.10685808815902</c:v>
                </c:pt>
                <c:pt idx="786">
                  <c:v>-853.53861773703261</c:v>
                </c:pt>
                <c:pt idx="787">
                  <c:v>-852.89502955462785</c:v>
                </c:pt>
                <c:pt idx="788">
                  <c:v>-852.30645470089587</c:v>
                </c:pt>
                <c:pt idx="789">
                  <c:v>-851.7087701152202</c:v>
                </c:pt>
                <c:pt idx="790">
                  <c:v>-851.20639531124539</c:v>
                </c:pt>
                <c:pt idx="791">
                  <c:v>-850.77723499839897</c:v>
                </c:pt>
                <c:pt idx="792">
                  <c:v>-850.14077961865439</c:v>
                </c:pt>
                <c:pt idx="793">
                  <c:v>-849.60512885008836</c:v>
                </c:pt>
                <c:pt idx="794">
                  <c:v>-848.96846117880807</c:v>
                </c:pt>
                <c:pt idx="795">
                  <c:v>-848.33886884968149</c:v>
                </c:pt>
                <c:pt idx="796">
                  <c:v>-848.85164990368355</c:v>
                </c:pt>
                <c:pt idx="797">
                  <c:v>-848.23689454334851</c:v>
                </c:pt>
                <c:pt idx="798">
                  <c:v>-849.93710508463971</c:v>
                </c:pt>
                <c:pt idx="799">
                  <c:v>-850.16875988030688</c:v>
                </c:pt>
                <c:pt idx="800">
                  <c:v>-849.67959305330737</c:v>
                </c:pt>
                <c:pt idx="801">
                  <c:v>-849.59714287777558</c:v>
                </c:pt>
                <c:pt idx="802">
                  <c:v>-851.66015471646244</c:v>
                </c:pt>
                <c:pt idx="803">
                  <c:v>-851.05840828162513</c:v>
                </c:pt>
                <c:pt idx="804">
                  <c:v>-851.70161680305</c:v>
                </c:pt>
                <c:pt idx="805">
                  <c:v>-851.22124956077107</c:v>
                </c:pt>
                <c:pt idx="806">
                  <c:v>-850.77902232353529</c:v>
                </c:pt>
                <c:pt idx="807">
                  <c:v>-851.06334399314767</c:v>
                </c:pt>
                <c:pt idx="808">
                  <c:v>-850.4516911195866</c:v>
                </c:pt>
                <c:pt idx="809">
                  <c:v>-849.82422405532986</c:v>
                </c:pt>
                <c:pt idx="810">
                  <c:v>-849.3271072819955</c:v>
                </c:pt>
                <c:pt idx="811">
                  <c:v>-849.43160220771199</c:v>
                </c:pt>
                <c:pt idx="812">
                  <c:v>-848.80543344026319</c:v>
                </c:pt>
                <c:pt idx="813">
                  <c:v>-848.45177444482158</c:v>
                </c:pt>
                <c:pt idx="814">
                  <c:v>-848.00760930041156</c:v>
                </c:pt>
                <c:pt idx="815">
                  <c:v>-848.83010852730627</c:v>
                </c:pt>
                <c:pt idx="816">
                  <c:v>-848.28340327136334</c:v>
                </c:pt>
                <c:pt idx="817">
                  <c:v>-847.69854209174378</c:v>
                </c:pt>
                <c:pt idx="818">
                  <c:v>-847.08904994505713</c:v>
                </c:pt>
                <c:pt idx="819">
                  <c:v>-847.07157805301301</c:v>
                </c:pt>
                <c:pt idx="820">
                  <c:v>-851.47136785128623</c:v>
                </c:pt>
                <c:pt idx="821">
                  <c:v>-850.87067092465816</c:v>
                </c:pt>
                <c:pt idx="822">
                  <c:v>-850.35574476150032</c:v>
                </c:pt>
                <c:pt idx="823">
                  <c:v>-849.7465216832411</c:v>
                </c:pt>
                <c:pt idx="824">
                  <c:v>-849.33099492434349</c:v>
                </c:pt>
                <c:pt idx="825">
                  <c:v>-849.36315113995556</c:v>
                </c:pt>
                <c:pt idx="826">
                  <c:v>-848.81740650490633</c:v>
                </c:pt>
                <c:pt idx="827">
                  <c:v>-848.35934317573401</c:v>
                </c:pt>
                <c:pt idx="828">
                  <c:v>-847.7673233246195</c:v>
                </c:pt>
                <c:pt idx="829">
                  <c:v>-847.1558713180134</c:v>
                </c:pt>
                <c:pt idx="830">
                  <c:v>-846.61718068492064</c:v>
                </c:pt>
                <c:pt idx="831">
                  <c:v>-846.01335362590953</c:v>
                </c:pt>
                <c:pt idx="832">
                  <c:v>-845.41346268780353</c:v>
                </c:pt>
                <c:pt idx="833">
                  <c:v>-844.832591068601</c:v>
                </c:pt>
                <c:pt idx="834">
                  <c:v>-844.97515423137816</c:v>
                </c:pt>
                <c:pt idx="835">
                  <c:v>-844.37779596704138</c:v>
                </c:pt>
                <c:pt idx="836">
                  <c:v>-843.83443272642694</c:v>
                </c:pt>
                <c:pt idx="837">
                  <c:v>-843.44464336590022</c:v>
                </c:pt>
                <c:pt idx="838">
                  <c:v>-843.77934014052198</c:v>
                </c:pt>
                <c:pt idx="839">
                  <c:v>-843.30650160590153</c:v>
                </c:pt>
                <c:pt idx="840">
                  <c:v>-842.82446744573133</c:v>
                </c:pt>
                <c:pt idx="841">
                  <c:v>-842.95879907455435</c:v>
                </c:pt>
                <c:pt idx="842">
                  <c:v>-844.24560299916266</c:v>
                </c:pt>
                <c:pt idx="843">
                  <c:v>-856.46658205150311</c:v>
                </c:pt>
                <c:pt idx="844">
                  <c:v>-862.59455611628766</c:v>
                </c:pt>
                <c:pt idx="845">
                  <c:v>-862.90827991796732</c:v>
                </c:pt>
                <c:pt idx="846">
                  <c:v>-864.82768766875427</c:v>
                </c:pt>
                <c:pt idx="847">
                  <c:v>-867.00782344814343</c:v>
                </c:pt>
                <c:pt idx="848">
                  <c:v>-866.41073716043013</c:v>
                </c:pt>
                <c:pt idx="849">
                  <c:v>-866.88361594599871</c:v>
                </c:pt>
                <c:pt idx="850">
                  <c:v>-866.27116252794212</c:v>
                </c:pt>
                <c:pt idx="851">
                  <c:v>-867.32686233478637</c:v>
                </c:pt>
                <c:pt idx="852">
                  <c:v>-866.72792630648837</c:v>
                </c:pt>
                <c:pt idx="853">
                  <c:v>-866.22218833819932</c:v>
                </c:pt>
                <c:pt idx="854">
                  <c:v>-867.02792733926242</c:v>
                </c:pt>
                <c:pt idx="855">
                  <c:v>-866.42385600629859</c:v>
                </c:pt>
                <c:pt idx="856">
                  <c:v>-868.08249217468278</c:v>
                </c:pt>
                <c:pt idx="857">
                  <c:v>-869.81186576994071</c:v>
                </c:pt>
                <c:pt idx="858">
                  <c:v>-869.57710839619438</c:v>
                </c:pt>
                <c:pt idx="859">
                  <c:v>-872.19441964610598</c:v>
                </c:pt>
                <c:pt idx="860">
                  <c:v>-872.60359103550945</c:v>
                </c:pt>
                <c:pt idx="861">
                  <c:v>-872.02374809583296</c:v>
                </c:pt>
                <c:pt idx="862">
                  <c:v>-877.21610589089323</c:v>
                </c:pt>
                <c:pt idx="863">
                  <c:v>-876.60743942201998</c:v>
                </c:pt>
                <c:pt idx="864">
                  <c:v>-877.25841601448906</c:v>
                </c:pt>
                <c:pt idx="865">
                  <c:v>-876.80179948010095</c:v>
                </c:pt>
                <c:pt idx="866">
                  <c:v>-876.3651680232648</c:v>
                </c:pt>
                <c:pt idx="867">
                  <c:v>-876.87948842612241</c:v>
                </c:pt>
                <c:pt idx="868">
                  <c:v>-877.05734527429217</c:v>
                </c:pt>
                <c:pt idx="869">
                  <c:v>-876.81023595131546</c:v>
                </c:pt>
                <c:pt idx="870">
                  <c:v>-877.15709463261896</c:v>
                </c:pt>
                <c:pt idx="871">
                  <c:v>-876.56363721147125</c:v>
                </c:pt>
                <c:pt idx="872">
                  <c:v>-876.15883263230285</c:v>
                </c:pt>
                <c:pt idx="873">
                  <c:v>-876.43143874387306</c:v>
                </c:pt>
                <c:pt idx="874">
                  <c:v>-876.00740291363502</c:v>
                </c:pt>
                <c:pt idx="875">
                  <c:v>-875.46261836130782</c:v>
                </c:pt>
                <c:pt idx="876">
                  <c:v>-874.8933974984318</c:v>
                </c:pt>
                <c:pt idx="877">
                  <c:v>-874.59164815896463</c:v>
                </c:pt>
                <c:pt idx="878">
                  <c:v>-874.12801829112595</c:v>
                </c:pt>
                <c:pt idx="879">
                  <c:v>-873.6269295506936</c:v>
                </c:pt>
                <c:pt idx="880">
                  <c:v>-873.22167693485574</c:v>
                </c:pt>
                <c:pt idx="881">
                  <c:v>-872.63371869900482</c:v>
                </c:pt>
                <c:pt idx="882">
                  <c:v>-873.27109100350197</c:v>
                </c:pt>
                <c:pt idx="883">
                  <c:v>-873.6805399836403</c:v>
                </c:pt>
                <c:pt idx="884">
                  <c:v>-873.61260826303442</c:v>
                </c:pt>
                <c:pt idx="885">
                  <c:v>-873.55213486135062</c:v>
                </c:pt>
                <c:pt idx="886">
                  <c:v>-872.9618412117876</c:v>
                </c:pt>
                <c:pt idx="887">
                  <c:v>-874.520503431105</c:v>
                </c:pt>
                <c:pt idx="888">
                  <c:v>-873.93195878049028</c:v>
                </c:pt>
                <c:pt idx="889">
                  <c:v>-873.62350875105653</c:v>
                </c:pt>
                <c:pt idx="890">
                  <c:v>-874.68623051713359</c:v>
                </c:pt>
                <c:pt idx="891">
                  <c:v>-876.60523918044146</c:v>
                </c:pt>
                <c:pt idx="892">
                  <c:v>-876.01876012870559</c:v>
                </c:pt>
                <c:pt idx="893">
                  <c:v>-875.44637328717749</c:v>
                </c:pt>
                <c:pt idx="894">
                  <c:v>-875.64128098297999</c:v>
                </c:pt>
                <c:pt idx="895">
                  <c:v>-875.09503251482909</c:v>
                </c:pt>
                <c:pt idx="896">
                  <c:v>-874.56250021574476</c:v>
                </c:pt>
                <c:pt idx="897">
                  <c:v>-874.01246070960826</c:v>
                </c:pt>
                <c:pt idx="898">
                  <c:v>-876.28192092343545</c:v>
                </c:pt>
                <c:pt idx="899">
                  <c:v>-875.72329522687971</c:v>
                </c:pt>
                <c:pt idx="900">
                  <c:v>-875.18064644808328</c:v>
                </c:pt>
                <c:pt idx="901">
                  <c:v>-875.51972734889262</c:v>
                </c:pt>
                <c:pt idx="902">
                  <c:v>-875.14314162869425</c:v>
                </c:pt>
                <c:pt idx="903">
                  <c:v>-874.59209397483164</c:v>
                </c:pt>
                <c:pt idx="904">
                  <c:v>-874.31517239215225</c:v>
                </c:pt>
                <c:pt idx="905">
                  <c:v>-874.90642943063483</c:v>
                </c:pt>
                <c:pt idx="906">
                  <c:v>-874.82045225913203</c:v>
                </c:pt>
                <c:pt idx="907">
                  <c:v>-874.27250868935482</c:v>
                </c:pt>
                <c:pt idx="908">
                  <c:v>-873.7263532152383</c:v>
                </c:pt>
                <c:pt idx="909">
                  <c:v>-873.21381489192459</c:v>
                </c:pt>
                <c:pt idx="910">
                  <c:v>-873.5291413376259</c:v>
                </c:pt>
                <c:pt idx="911">
                  <c:v>-873.00867090985685</c:v>
                </c:pt>
                <c:pt idx="912">
                  <c:v>-872.57640192482029</c:v>
                </c:pt>
                <c:pt idx="913">
                  <c:v>-872.26751856229566</c:v>
                </c:pt>
                <c:pt idx="914">
                  <c:v>-872.01033358563882</c:v>
                </c:pt>
                <c:pt idx="915">
                  <c:v>-871.45474142593559</c:v>
                </c:pt>
                <c:pt idx="916">
                  <c:v>-871.14886909739141</c:v>
                </c:pt>
                <c:pt idx="917">
                  <c:v>-870.89530405331652</c:v>
                </c:pt>
                <c:pt idx="918">
                  <c:v>-870.74928083874602</c:v>
                </c:pt>
                <c:pt idx="919">
                  <c:v>-870.21772843914232</c:v>
                </c:pt>
                <c:pt idx="920">
                  <c:v>-869.66837813935695</c:v>
                </c:pt>
                <c:pt idx="921">
                  <c:v>-869.37031103105983</c:v>
                </c:pt>
                <c:pt idx="922">
                  <c:v>-868.82754080520169</c:v>
                </c:pt>
                <c:pt idx="923">
                  <c:v>-868.49900753044358</c:v>
                </c:pt>
                <c:pt idx="924">
                  <c:v>-868.02149071861231</c:v>
                </c:pt>
                <c:pt idx="925">
                  <c:v>-867.69079950503078</c:v>
                </c:pt>
                <c:pt idx="926">
                  <c:v>-867.25678225458637</c:v>
                </c:pt>
                <c:pt idx="927">
                  <c:v>-866.72749231000887</c:v>
                </c:pt>
                <c:pt idx="928">
                  <c:v>-866.52638641577255</c:v>
                </c:pt>
                <c:pt idx="929">
                  <c:v>-866.26560016492306</c:v>
                </c:pt>
                <c:pt idx="930">
                  <c:v>-865.73905145274853</c:v>
                </c:pt>
                <c:pt idx="931">
                  <c:v>-865.94666726423281</c:v>
                </c:pt>
                <c:pt idx="932">
                  <c:v>-870.61545350374126</c:v>
                </c:pt>
                <c:pt idx="933">
                  <c:v>-870.24917643486162</c:v>
                </c:pt>
                <c:pt idx="934">
                  <c:v>-871.21404110789433</c:v>
                </c:pt>
                <c:pt idx="935">
                  <c:v>-870.658495959829</c:v>
                </c:pt>
                <c:pt idx="936">
                  <c:v>-870.31730840879015</c:v>
                </c:pt>
                <c:pt idx="937">
                  <c:v>-869.99560200061603</c:v>
                </c:pt>
                <c:pt idx="938">
                  <c:v>-869.44655494781591</c:v>
                </c:pt>
                <c:pt idx="939">
                  <c:v>-868.93413085082841</c:v>
                </c:pt>
                <c:pt idx="940">
                  <c:v>-868.53205858220224</c:v>
                </c:pt>
                <c:pt idx="941">
                  <c:v>-868.19398680205063</c:v>
                </c:pt>
                <c:pt idx="942">
                  <c:v>-867.73947459162343</c:v>
                </c:pt>
                <c:pt idx="943">
                  <c:v>-867.31134141953032</c:v>
                </c:pt>
                <c:pt idx="944">
                  <c:v>-867.28017215707325</c:v>
                </c:pt>
                <c:pt idx="945">
                  <c:v>-866.7671777028188</c:v>
                </c:pt>
                <c:pt idx="946">
                  <c:v>-866.36141781782226</c:v>
                </c:pt>
                <c:pt idx="947">
                  <c:v>-865.98017968917793</c:v>
                </c:pt>
                <c:pt idx="948">
                  <c:v>-865.51885487051675</c:v>
                </c:pt>
                <c:pt idx="949">
                  <c:v>-865.54310574310102</c:v>
                </c:pt>
                <c:pt idx="950">
                  <c:v>-865.05892846624329</c:v>
                </c:pt>
                <c:pt idx="951">
                  <c:v>-864.52941764017794</c:v>
                </c:pt>
                <c:pt idx="952">
                  <c:v>-864.2961404529384</c:v>
                </c:pt>
                <c:pt idx="953">
                  <c:v>-864.10490605676375</c:v>
                </c:pt>
                <c:pt idx="954">
                  <c:v>-863.94608743311846</c:v>
                </c:pt>
                <c:pt idx="955">
                  <c:v>-863.42202937360742</c:v>
                </c:pt>
                <c:pt idx="956">
                  <c:v>-863.15558499426379</c:v>
                </c:pt>
                <c:pt idx="957">
                  <c:v>-862.69781626738177</c:v>
                </c:pt>
                <c:pt idx="958">
                  <c:v>-862.18017323720471</c:v>
                </c:pt>
                <c:pt idx="959">
                  <c:v>-861.72609811687767</c:v>
                </c:pt>
                <c:pt idx="960">
                  <c:v>-861.44829646599726</c:v>
                </c:pt>
                <c:pt idx="961">
                  <c:v>-863.17022444303257</c:v>
                </c:pt>
                <c:pt idx="962">
                  <c:v>-862.70790077143351</c:v>
                </c:pt>
                <c:pt idx="963">
                  <c:v>-865.24578075607019</c:v>
                </c:pt>
                <c:pt idx="964">
                  <c:v>-865.43627178768907</c:v>
                </c:pt>
                <c:pt idx="965">
                  <c:v>-864.97370279375014</c:v>
                </c:pt>
                <c:pt idx="966">
                  <c:v>-864.6838443079572</c:v>
                </c:pt>
                <c:pt idx="967">
                  <c:v>-864.24158267945484</c:v>
                </c:pt>
                <c:pt idx="968">
                  <c:v>-864.22479724887648</c:v>
                </c:pt>
                <c:pt idx="969">
                  <c:v>-863.92095524524541</c:v>
                </c:pt>
                <c:pt idx="970">
                  <c:v>-863.40448587772562</c:v>
                </c:pt>
                <c:pt idx="971">
                  <c:v>-862.89708120786486</c:v>
                </c:pt>
                <c:pt idx="972">
                  <c:v>-862.5669204928862</c:v>
                </c:pt>
                <c:pt idx="973">
                  <c:v>-862.03681042163635</c:v>
                </c:pt>
                <c:pt idx="974">
                  <c:v>-861.66787373422642</c:v>
                </c:pt>
                <c:pt idx="975">
                  <c:v>-861.22548831320773</c:v>
                </c:pt>
                <c:pt idx="976">
                  <c:v>-860.94814267920322</c:v>
                </c:pt>
                <c:pt idx="977">
                  <c:v>-861.53378148738977</c:v>
                </c:pt>
                <c:pt idx="978">
                  <c:v>-861.0831784366128</c:v>
                </c:pt>
                <c:pt idx="979">
                  <c:v>-860.59003508952719</c:v>
                </c:pt>
                <c:pt idx="980">
                  <c:v>-861.00863183823265</c:v>
                </c:pt>
                <c:pt idx="981">
                  <c:v>-860.52355304851767</c:v>
                </c:pt>
                <c:pt idx="982">
                  <c:v>-860.10394918482109</c:v>
                </c:pt>
                <c:pt idx="983">
                  <c:v>-859.81757544816446</c:v>
                </c:pt>
                <c:pt idx="984">
                  <c:v>-859.60814571832998</c:v>
                </c:pt>
                <c:pt idx="985">
                  <c:v>-859.19635995287967</c:v>
                </c:pt>
                <c:pt idx="986">
                  <c:v>-858.71213524936059</c:v>
                </c:pt>
                <c:pt idx="987">
                  <c:v>-858.99711170131616</c:v>
                </c:pt>
                <c:pt idx="988">
                  <c:v>-858.66492001280346</c:v>
                </c:pt>
                <c:pt idx="989">
                  <c:v>-858.28689173989108</c:v>
                </c:pt>
                <c:pt idx="990">
                  <c:v>-859.03757588594817</c:v>
                </c:pt>
                <c:pt idx="991">
                  <c:v>-859.35556081210257</c:v>
                </c:pt>
                <c:pt idx="992">
                  <c:v>-858.88543503118672</c:v>
                </c:pt>
                <c:pt idx="993">
                  <c:v>-858.96530156803317</c:v>
                </c:pt>
                <c:pt idx="994">
                  <c:v>-858.44993057616034</c:v>
                </c:pt>
                <c:pt idx="995">
                  <c:v>-858.10430431787393</c:v>
                </c:pt>
                <c:pt idx="996">
                  <c:v>-857.75623154746324</c:v>
                </c:pt>
                <c:pt idx="997">
                  <c:v>-857.55562815027167</c:v>
                </c:pt>
                <c:pt idx="998">
                  <c:v>-857.14698491134266</c:v>
                </c:pt>
                <c:pt idx="999">
                  <c:v>-857.01964337638185</c:v>
                </c:pt>
                <c:pt idx="1000">
                  <c:v>-856.84683058926498</c:v>
                </c:pt>
                <c:pt idx="1001">
                  <c:v>-856.48660821647434</c:v>
                </c:pt>
                <c:pt idx="1002">
                  <c:v>-856.08570203210468</c:v>
                </c:pt>
                <c:pt idx="1003">
                  <c:v>-855.80225206277089</c:v>
                </c:pt>
                <c:pt idx="1004">
                  <c:v>-855.29547771825196</c:v>
                </c:pt>
                <c:pt idx="1005">
                  <c:v>-854.79312462604901</c:v>
                </c:pt>
                <c:pt idx="1006">
                  <c:v>-854.36111292352234</c:v>
                </c:pt>
                <c:pt idx="1007">
                  <c:v>-853.91581509219691</c:v>
                </c:pt>
                <c:pt idx="1008">
                  <c:v>-853.88218264001148</c:v>
                </c:pt>
                <c:pt idx="1009">
                  <c:v>-853.59052593479066</c:v>
                </c:pt>
                <c:pt idx="1010">
                  <c:v>-853.21550033763458</c:v>
                </c:pt>
                <c:pt idx="1011">
                  <c:v>-852.80710562858155</c:v>
                </c:pt>
                <c:pt idx="1012">
                  <c:v>-852.34729748826021</c:v>
                </c:pt>
                <c:pt idx="1013">
                  <c:v>-852.14643533062258</c:v>
                </c:pt>
                <c:pt idx="1014">
                  <c:v>-851.69866949664117</c:v>
                </c:pt>
                <c:pt idx="1015">
                  <c:v>-851.68170076512604</c:v>
                </c:pt>
                <c:pt idx="1016">
                  <c:v>-851.85563832591868</c:v>
                </c:pt>
                <c:pt idx="1017">
                  <c:v>-852.46524710727897</c:v>
                </c:pt>
                <c:pt idx="1018">
                  <c:v>-852.38334903315285</c:v>
                </c:pt>
                <c:pt idx="1019">
                  <c:v>-851.92673332522736</c:v>
                </c:pt>
                <c:pt idx="1020">
                  <c:v>-851.56320438815192</c:v>
                </c:pt>
                <c:pt idx="1021">
                  <c:v>-851.08818560383907</c:v>
                </c:pt>
                <c:pt idx="1022">
                  <c:v>-850.8320572535672</c:v>
                </c:pt>
                <c:pt idx="1023">
                  <c:v>-850.47584054046399</c:v>
                </c:pt>
                <c:pt idx="1024">
                  <c:v>-850.09102286307336</c:v>
                </c:pt>
                <c:pt idx="1025">
                  <c:v>-849.69835207005701</c:v>
                </c:pt>
                <c:pt idx="1026">
                  <c:v>-849.25176292099582</c:v>
                </c:pt>
                <c:pt idx="1027">
                  <c:v>-848.78170745971011</c:v>
                </c:pt>
                <c:pt idx="1028">
                  <c:v>-848.30872859126191</c:v>
                </c:pt>
                <c:pt idx="1029">
                  <c:v>-848.09656774094753</c:v>
                </c:pt>
                <c:pt idx="1030">
                  <c:v>-847.79284501145605</c:v>
                </c:pt>
                <c:pt idx="1031">
                  <c:v>-847.36405835022151</c:v>
                </c:pt>
                <c:pt idx="1032">
                  <c:v>-847.35476055905747</c:v>
                </c:pt>
                <c:pt idx="1033">
                  <c:v>-846.9496149225057</c:v>
                </c:pt>
                <c:pt idx="1034">
                  <c:v>-846.50348012329061</c:v>
                </c:pt>
                <c:pt idx="1035">
                  <c:v>-846.09540053222304</c:v>
                </c:pt>
                <c:pt idx="1036">
                  <c:v>-845.741898867798</c:v>
                </c:pt>
                <c:pt idx="1037">
                  <c:v>-845.32490274756105</c:v>
                </c:pt>
                <c:pt idx="1038">
                  <c:v>-844.89636522149033</c:v>
                </c:pt>
                <c:pt idx="1039">
                  <c:v>-844.9559366173188</c:v>
                </c:pt>
                <c:pt idx="1040">
                  <c:v>-844.51217980190825</c:v>
                </c:pt>
                <c:pt idx="1041">
                  <c:v>-844.12377911702163</c:v>
                </c:pt>
                <c:pt idx="1042">
                  <c:v>-843.66170130034152</c:v>
                </c:pt>
                <c:pt idx="1043">
                  <c:v>-843.2971580170738</c:v>
                </c:pt>
                <c:pt idx="1044">
                  <c:v>-843.46194383398381</c:v>
                </c:pt>
                <c:pt idx="1045">
                  <c:v>-842.9923583978134</c:v>
                </c:pt>
                <c:pt idx="1046">
                  <c:v>-842.77860421548905</c:v>
                </c:pt>
                <c:pt idx="1047">
                  <c:v>-842.30432387962173</c:v>
                </c:pt>
                <c:pt idx="1048">
                  <c:v>-841.89013663470666</c:v>
                </c:pt>
                <c:pt idx="1049">
                  <c:v>-842.07963200046845</c:v>
                </c:pt>
                <c:pt idx="1050">
                  <c:v>-841.66632779761301</c:v>
                </c:pt>
                <c:pt idx="1051">
                  <c:v>-841.21961257712519</c:v>
                </c:pt>
                <c:pt idx="1052">
                  <c:v>-840.90419428294547</c:v>
                </c:pt>
                <c:pt idx="1053">
                  <c:v>-840.93134862379782</c:v>
                </c:pt>
                <c:pt idx="1054">
                  <c:v>-840.49163331981083</c:v>
                </c:pt>
                <c:pt idx="1055">
                  <c:v>-840.23610465399668</c:v>
                </c:pt>
                <c:pt idx="1056">
                  <c:v>-839.76911275329405</c:v>
                </c:pt>
                <c:pt idx="1057">
                  <c:v>-839.3806229521673</c:v>
                </c:pt>
                <c:pt idx="1058">
                  <c:v>-838.92727921384699</c:v>
                </c:pt>
                <c:pt idx="1059">
                  <c:v>-838.45546669392229</c:v>
                </c:pt>
                <c:pt idx="1060">
                  <c:v>-837.99389713194978</c:v>
                </c:pt>
                <c:pt idx="1061">
                  <c:v>-837.83326735455421</c:v>
                </c:pt>
                <c:pt idx="1062">
                  <c:v>-837.46828944127219</c:v>
                </c:pt>
                <c:pt idx="1063">
                  <c:v>-837.05935672811881</c:v>
                </c:pt>
                <c:pt idx="1064">
                  <c:v>-836.82953364335276</c:v>
                </c:pt>
                <c:pt idx="1065">
                  <c:v>-836.55774440334358</c:v>
                </c:pt>
                <c:pt idx="1066">
                  <c:v>-836.32175235874263</c:v>
                </c:pt>
                <c:pt idx="1067">
                  <c:v>-835.8885033521035</c:v>
                </c:pt>
                <c:pt idx="1068">
                  <c:v>-835.42764688109025</c:v>
                </c:pt>
                <c:pt idx="1069">
                  <c:v>-834.96561384009624</c:v>
                </c:pt>
                <c:pt idx="1070">
                  <c:v>-834.50252630422096</c:v>
                </c:pt>
                <c:pt idx="1071">
                  <c:v>-834.60972698061755</c:v>
                </c:pt>
                <c:pt idx="1072">
                  <c:v>-834.29796163921026</c:v>
                </c:pt>
                <c:pt idx="1073">
                  <c:v>-833.83753267288387</c:v>
                </c:pt>
                <c:pt idx="1074">
                  <c:v>-833.6479958711609</c:v>
                </c:pt>
                <c:pt idx="1075">
                  <c:v>-833.1846406957867</c:v>
                </c:pt>
                <c:pt idx="1076">
                  <c:v>-833.8079230339489</c:v>
                </c:pt>
                <c:pt idx="1077">
                  <c:v>-833.48428431255229</c:v>
                </c:pt>
                <c:pt idx="1078">
                  <c:v>-833.49715583529178</c:v>
                </c:pt>
                <c:pt idx="1079">
                  <c:v>-833.46991296215504</c:v>
                </c:pt>
                <c:pt idx="1080">
                  <c:v>-834.28133473606761</c:v>
                </c:pt>
                <c:pt idx="1081">
                  <c:v>-833.97135929004787</c:v>
                </c:pt>
                <c:pt idx="1082">
                  <c:v>-833.54916133463041</c:v>
                </c:pt>
                <c:pt idx="1083">
                  <c:v>-833.15971871909994</c:v>
                </c:pt>
                <c:pt idx="1084">
                  <c:v>-832.71739235407426</c:v>
                </c:pt>
                <c:pt idx="1085">
                  <c:v>-832.82915998341605</c:v>
                </c:pt>
                <c:pt idx="1086">
                  <c:v>-832.90544996478491</c:v>
                </c:pt>
                <c:pt idx="1087">
                  <c:v>-834.12488302635109</c:v>
                </c:pt>
                <c:pt idx="1088">
                  <c:v>-833.73757844040324</c:v>
                </c:pt>
                <c:pt idx="1089">
                  <c:v>-833.367616755688</c:v>
                </c:pt>
                <c:pt idx="1090">
                  <c:v>-833.18165685221436</c:v>
                </c:pt>
                <c:pt idx="1091">
                  <c:v>-832.91275807143279</c:v>
                </c:pt>
                <c:pt idx="1092">
                  <c:v>-832.5923882922134</c:v>
                </c:pt>
                <c:pt idx="1093">
                  <c:v>-832.42168624673081</c:v>
                </c:pt>
                <c:pt idx="1094">
                  <c:v>-832.07276987798525</c:v>
                </c:pt>
                <c:pt idx="1095">
                  <c:v>-831.69011625716564</c:v>
                </c:pt>
                <c:pt idx="1096">
                  <c:v>-831.27835093096371</c:v>
                </c:pt>
                <c:pt idx="1097">
                  <c:v>-831.16971109530107</c:v>
                </c:pt>
                <c:pt idx="1098">
                  <c:v>-833.16726285045559</c:v>
                </c:pt>
                <c:pt idx="1099">
                  <c:v>-833.33817223778351</c:v>
                </c:pt>
                <c:pt idx="1100">
                  <c:v>-832.90640837693149</c:v>
                </c:pt>
                <c:pt idx="1101">
                  <c:v>-832.52106042354183</c:v>
                </c:pt>
                <c:pt idx="1102">
                  <c:v>-847.9818319812041</c:v>
                </c:pt>
                <c:pt idx="1103">
                  <c:v>-847.78557243619002</c:v>
                </c:pt>
                <c:pt idx="1104">
                  <c:v>-848.14625790519244</c:v>
                </c:pt>
                <c:pt idx="1105">
                  <c:v>-847.71315624691556</c:v>
                </c:pt>
                <c:pt idx="1106">
                  <c:v>-848.21926380850994</c:v>
                </c:pt>
                <c:pt idx="1107">
                  <c:v>-848.13178024322997</c:v>
                </c:pt>
                <c:pt idx="1108">
                  <c:v>-847.87093913174738</c:v>
                </c:pt>
                <c:pt idx="1109">
                  <c:v>-849.13468152037251</c:v>
                </c:pt>
                <c:pt idx="1110">
                  <c:v>-848.8884979297153</c:v>
                </c:pt>
                <c:pt idx="1111">
                  <c:v>-848.52513495499159</c:v>
                </c:pt>
                <c:pt idx="1112">
                  <c:v>-848.65479439551893</c:v>
                </c:pt>
                <c:pt idx="1113">
                  <c:v>-848.71035226310767</c:v>
                </c:pt>
                <c:pt idx="1114">
                  <c:v>-848.32482741865647</c:v>
                </c:pt>
                <c:pt idx="1115">
                  <c:v>-848.08328918109544</c:v>
                </c:pt>
                <c:pt idx="1116">
                  <c:v>-847.66612308598019</c:v>
                </c:pt>
                <c:pt idx="1117">
                  <c:v>-847.33091415275965</c:v>
                </c:pt>
                <c:pt idx="1118">
                  <c:v>-847.96429289329774</c:v>
                </c:pt>
                <c:pt idx="1119">
                  <c:v>-848.15867048488508</c:v>
                </c:pt>
                <c:pt idx="1120">
                  <c:v>-848.33124131916179</c:v>
                </c:pt>
                <c:pt idx="1121">
                  <c:v>-848.0556048182915</c:v>
                </c:pt>
                <c:pt idx="1122">
                  <c:v>-847.77427452345012</c:v>
                </c:pt>
                <c:pt idx="1123">
                  <c:v>-847.58922318419764</c:v>
                </c:pt>
                <c:pt idx="1124">
                  <c:v>-847.34381726724678</c:v>
                </c:pt>
                <c:pt idx="1125">
                  <c:v>-846.89640980951083</c:v>
                </c:pt>
                <c:pt idx="1126">
                  <c:v>-846.65791968366227</c:v>
                </c:pt>
                <c:pt idx="1127">
                  <c:v>-846.59413793574436</c:v>
                </c:pt>
                <c:pt idx="1128">
                  <c:v>-846.3634337016365</c:v>
                </c:pt>
                <c:pt idx="1129">
                  <c:v>-845.91708712341983</c:v>
                </c:pt>
                <c:pt idx="1130">
                  <c:v>-845.56143086858617</c:v>
                </c:pt>
                <c:pt idx="1131">
                  <c:v>-846.04155999002057</c:v>
                </c:pt>
                <c:pt idx="1132">
                  <c:v>-845.70113645047957</c:v>
                </c:pt>
                <c:pt idx="1133">
                  <c:v>-845.2811488098057</c:v>
                </c:pt>
                <c:pt idx="1134">
                  <c:v>-845.40380731748542</c:v>
                </c:pt>
                <c:pt idx="1135">
                  <c:v>-845.01815087847592</c:v>
                </c:pt>
                <c:pt idx="1136">
                  <c:v>-844.79453673394346</c:v>
                </c:pt>
                <c:pt idx="1137">
                  <c:v>-844.43851354248352</c:v>
                </c:pt>
                <c:pt idx="1138">
                  <c:v>-844.09790812299684</c:v>
                </c:pt>
                <c:pt idx="1139">
                  <c:v>-843.6570081106189</c:v>
                </c:pt>
                <c:pt idx="1140">
                  <c:v>-843.31436684729556</c:v>
                </c:pt>
                <c:pt idx="1141">
                  <c:v>-843.58711474655422</c:v>
                </c:pt>
                <c:pt idx="1142">
                  <c:v>-843.18764193174457</c:v>
                </c:pt>
                <c:pt idx="1143">
                  <c:v>-842.75219221998179</c:v>
                </c:pt>
                <c:pt idx="1144">
                  <c:v>-842.63246371598359</c:v>
                </c:pt>
                <c:pt idx="1145">
                  <c:v>-842.36650986625659</c:v>
                </c:pt>
                <c:pt idx="1146">
                  <c:v>-841.98757323410882</c:v>
                </c:pt>
                <c:pt idx="1147">
                  <c:v>-841.56020233508787</c:v>
                </c:pt>
                <c:pt idx="1148">
                  <c:v>-841.13162959963347</c:v>
                </c:pt>
                <c:pt idx="1149">
                  <c:v>-840.76838907957142</c:v>
                </c:pt>
                <c:pt idx="1150">
                  <c:v>-842.92376614814077</c:v>
                </c:pt>
                <c:pt idx="1151">
                  <c:v>-842.68064859298863</c:v>
                </c:pt>
                <c:pt idx="1152">
                  <c:v>-842.26307536103309</c:v>
                </c:pt>
                <c:pt idx="1153">
                  <c:v>-841.8413272750729</c:v>
                </c:pt>
                <c:pt idx="1154">
                  <c:v>-841.56443675559899</c:v>
                </c:pt>
                <c:pt idx="1155">
                  <c:v>-841.14425489574614</c:v>
                </c:pt>
                <c:pt idx="1156">
                  <c:v>-840.76579538828662</c:v>
                </c:pt>
                <c:pt idx="1157">
                  <c:v>-840.40035676240177</c:v>
                </c:pt>
                <c:pt idx="1158">
                  <c:v>-840.46676457308445</c:v>
                </c:pt>
                <c:pt idx="1159">
                  <c:v>-840.03699211437345</c:v>
                </c:pt>
                <c:pt idx="1160">
                  <c:v>-840.49102496071725</c:v>
                </c:pt>
                <c:pt idx="1161">
                  <c:v>-843.05727123651423</c:v>
                </c:pt>
                <c:pt idx="1162">
                  <c:v>-842.89013697216205</c:v>
                </c:pt>
                <c:pt idx="1163">
                  <c:v>-842.45791700990867</c:v>
                </c:pt>
                <c:pt idx="1164">
                  <c:v>-842.57524331951288</c:v>
                </c:pt>
                <c:pt idx="1165">
                  <c:v>-842.31977777288569</c:v>
                </c:pt>
                <c:pt idx="1166">
                  <c:v>-842.65786556522858</c:v>
                </c:pt>
                <c:pt idx="1167">
                  <c:v>-842.33002041826865</c:v>
                </c:pt>
                <c:pt idx="1168">
                  <c:v>-842.02458849167476</c:v>
                </c:pt>
                <c:pt idx="1169">
                  <c:v>-841.75394978025929</c:v>
                </c:pt>
                <c:pt idx="1170">
                  <c:v>-841.39651945215917</c:v>
                </c:pt>
                <c:pt idx="1171">
                  <c:v>-841.20998367752213</c:v>
                </c:pt>
                <c:pt idx="1172">
                  <c:v>-841.79990646336512</c:v>
                </c:pt>
                <c:pt idx="1173">
                  <c:v>-841.38090540582994</c:v>
                </c:pt>
                <c:pt idx="1174">
                  <c:v>-841.00660397253921</c:v>
                </c:pt>
                <c:pt idx="1175">
                  <c:v>-840.88706230156686</c:v>
                </c:pt>
                <c:pt idx="1176">
                  <c:v>-840.73417773617143</c:v>
                </c:pt>
                <c:pt idx="1177">
                  <c:v>-840.43283902004885</c:v>
                </c:pt>
                <c:pt idx="1178">
                  <c:v>-840.01487000991256</c:v>
                </c:pt>
                <c:pt idx="1179">
                  <c:v>-839.70913651540752</c:v>
                </c:pt>
                <c:pt idx="1180">
                  <c:v>-839.40597586560352</c:v>
                </c:pt>
                <c:pt idx="1181">
                  <c:v>-838.99506784456344</c:v>
                </c:pt>
                <c:pt idx="1182">
                  <c:v>-838.66115952821281</c:v>
                </c:pt>
                <c:pt idx="1183">
                  <c:v>-838.23946585326405</c:v>
                </c:pt>
                <c:pt idx="1184">
                  <c:v>-838.04569798685043</c:v>
                </c:pt>
                <c:pt idx="1185">
                  <c:v>-837.65204170738491</c:v>
                </c:pt>
                <c:pt idx="1186">
                  <c:v>-837.23273251305704</c:v>
                </c:pt>
                <c:pt idx="1187">
                  <c:v>-837.02307736344301</c:v>
                </c:pt>
                <c:pt idx="1188">
                  <c:v>-836.6467921337287</c:v>
                </c:pt>
                <c:pt idx="1189">
                  <c:v>-836.28483103311237</c:v>
                </c:pt>
                <c:pt idx="1190">
                  <c:v>-835.93474185477237</c:v>
                </c:pt>
                <c:pt idx="1191">
                  <c:v>-835.52291466780139</c:v>
                </c:pt>
                <c:pt idx="1192">
                  <c:v>-835.15076136100458</c:v>
                </c:pt>
                <c:pt idx="1193">
                  <c:v>-835.94508799805476</c:v>
                </c:pt>
                <c:pt idx="1194">
                  <c:v>-835.53956974539062</c:v>
                </c:pt>
                <c:pt idx="1195">
                  <c:v>-835.20657601789742</c:v>
                </c:pt>
                <c:pt idx="1196">
                  <c:v>-834.95489904585691</c:v>
                </c:pt>
                <c:pt idx="1197">
                  <c:v>-834.54931887934504</c:v>
                </c:pt>
                <c:pt idx="1198">
                  <c:v>-834.15585049486515</c:v>
                </c:pt>
                <c:pt idx="1199">
                  <c:v>-833.92175221540754</c:v>
                </c:pt>
                <c:pt idx="1200">
                  <c:v>-833.61953594579631</c:v>
                </c:pt>
                <c:pt idx="1201">
                  <c:v>-833.31716676128792</c:v>
                </c:pt>
                <c:pt idx="1202">
                  <c:v>-832.96078129936689</c:v>
                </c:pt>
                <c:pt idx="1203">
                  <c:v>-832.627099383467</c:v>
                </c:pt>
                <c:pt idx="1204">
                  <c:v>-832.32111669741414</c:v>
                </c:pt>
                <c:pt idx="1205">
                  <c:v>-832.01874321305127</c:v>
                </c:pt>
                <c:pt idx="1206">
                  <c:v>-832.40200258556058</c:v>
                </c:pt>
                <c:pt idx="1207">
                  <c:v>-832.03241108325028</c:v>
                </c:pt>
                <c:pt idx="1208">
                  <c:v>-831.84303252767825</c:v>
                </c:pt>
                <c:pt idx="1209">
                  <c:v>-831.63727873502739</c:v>
                </c:pt>
                <c:pt idx="1210">
                  <c:v>-831.25157629947319</c:v>
                </c:pt>
                <c:pt idx="1211">
                  <c:v>-830.85611288395478</c:v>
                </c:pt>
                <c:pt idx="1212">
                  <c:v>-830.563948634692</c:v>
                </c:pt>
                <c:pt idx="1213">
                  <c:v>-830.17264297174086</c:v>
                </c:pt>
                <c:pt idx="1214">
                  <c:v>-829.93440708374976</c:v>
                </c:pt>
                <c:pt idx="1215">
                  <c:v>-829.64736585042306</c:v>
                </c:pt>
                <c:pt idx="1216">
                  <c:v>-829.28917453143447</c:v>
                </c:pt>
                <c:pt idx="1217">
                  <c:v>-829.04326529368666</c:v>
                </c:pt>
                <c:pt idx="1218">
                  <c:v>-828.65546992879308</c:v>
                </c:pt>
                <c:pt idx="1219">
                  <c:v>-828.35228287394625</c:v>
                </c:pt>
                <c:pt idx="1220">
                  <c:v>-827.94855005118586</c:v>
                </c:pt>
                <c:pt idx="1221">
                  <c:v>-827.85335901465101</c:v>
                </c:pt>
                <c:pt idx="1222">
                  <c:v>-827.55255116423291</c:v>
                </c:pt>
                <c:pt idx="1223">
                  <c:v>-827.21008822656006</c:v>
                </c:pt>
                <c:pt idx="1224">
                  <c:v>-826.84233739959222</c:v>
                </c:pt>
                <c:pt idx="1225">
                  <c:v>-826.52535208696327</c:v>
                </c:pt>
                <c:pt idx="1226">
                  <c:v>-826.1951796011042</c:v>
                </c:pt>
                <c:pt idx="1227">
                  <c:v>-825.87714875928555</c:v>
                </c:pt>
                <c:pt idx="1228">
                  <c:v>-825.65496443978714</c:v>
                </c:pt>
                <c:pt idx="1229">
                  <c:v>-825.30000838197509</c:v>
                </c:pt>
                <c:pt idx="1230">
                  <c:v>-824.94633912118627</c:v>
                </c:pt>
                <c:pt idx="1231">
                  <c:v>-824.61874982569429</c:v>
                </c:pt>
                <c:pt idx="1232">
                  <c:v>-824.28805614306702</c:v>
                </c:pt>
                <c:pt idx="1233">
                  <c:v>-823.8954347608892</c:v>
                </c:pt>
                <c:pt idx="1234">
                  <c:v>-823.56607662174588</c:v>
                </c:pt>
                <c:pt idx="1235">
                  <c:v>-823.18363881814173</c:v>
                </c:pt>
                <c:pt idx="1236">
                  <c:v>-822.85985883704018</c:v>
                </c:pt>
                <c:pt idx="1237">
                  <c:v>-822.47520624267634</c:v>
                </c:pt>
                <c:pt idx="1238">
                  <c:v>-822.08027003579286</c:v>
                </c:pt>
                <c:pt idx="1239">
                  <c:v>-824.72953152082312</c:v>
                </c:pt>
                <c:pt idx="1240">
                  <c:v>-824.51208154179483</c:v>
                </c:pt>
                <c:pt idx="1241">
                  <c:v>-824.14657047611638</c:v>
                </c:pt>
                <c:pt idx="1242">
                  <c:v>-824.09179508218472</c:v>
                </c:pt>
                <c:pt idx="1243">
                  <c:v>-823.74567062779067</c:v>
                </c:pt>
                <c:pt idx="1244">
                  <c:v>-823.46772995439449</c:v>
                </c:pt>
                <c:pt idx="1245">
                  <c:v>-824.73181004696517</c:v>
                </c:pt>
                <c:pt idx="1246">
                  <c:v>-824.35093649994849</c:v>
                </c:pt>
                <c:pt idx="1247">
                  <c:v>-824.00911478594321</c:v>
                </c:pt>
                <c:pt idx="1248">
                  <c:v>-823.98286203391103</c:v>
                </c:pt>
                <c:pt idx="1249">
                  <c:v>-823.68602868833159</c:v>
                </c:pt>
                <c:pt idx="1250">
                  <c:v>-823.53650604003587</c:v>
                </c:pt>
                <c:pt idx="1251">
                  <c:v>-823.14263170741594</c:v>
                </c:pt>
                <c:pt idx="1252">
                  <c:v>-822.95130908297585</c:v>
                </c:pt>
                <c:pt idx="1253">
                  <c:v>-822.56046703352786</c:v>
                </c:pt>
                <c:pt idx="1254">
                  <c:v>-823.43391275459817</c:v>
                </c:pt>
                <c:pt idx="1255">
                  <c:v>-823.04685062995566</c:v>
                </c:pt>
                <c:pt idx="1256">
                  <c:v>-822.65665857133672</c:v>
                </c:pt>
                <c:pt idx="1257">
                  <c:v>-822.28410974978556</c:v>
                </c:pt>
                <c:pt idx="1258">
                  <c:v>-821.89415039027074</c:v>
                </c:pt>
                <c:pt idx="1259">
                  <c:v>-821.62161128188052</c:v>
                </c:pt>
                <c:pt idx="1260">
                  <c:v>-821.48095127918555</c:v>
                </c:pt>
                <c:pt idx="1261">
                  <c:v>-821.55118305218662</c:v>
                </c:pt>
                <c:pt idx="1262">
                  <c:v>-821.8625438838842</c:v>
                </c:pt>
                <c:pt idx="1263">
                  <c:v>-821.47833605213839</c:v>
                </c:pt>
                <c:pt idx="1264">
                  <c:v>-821.6503461590504</c:v>
                </c:pt>
                <c:pt idx="1265">
                  <c:v>-821.26242340496083</c:v>
                </c:pt>
                <c:pt idx="1266">
                  <c:v>-820.94321920288496</c:v>
                </c:pt>
                <c:pt idx="1267">
                  <c:v>-820.5694548557592</c:v>
                </c:pt>
                <c:pt idx="1268">
                  <c:v>-821.13316936372439</c:v>
                </c:pt>
                <c:pt idx="1269">
                  <c:v>-820.74618606094009</c:v>
                </c:pt>
                <c:pt idx="1270">
                  <c:v>-820.67233585714803</c:v>
                </c:pt>
                <c:pt idx="1271">
                  <c:v>-820.29281941629824</c:v>
                </c:pt>
                <c:pt idx="1272">
                  <c:v>-819.96391498021615</c:v>
                </c:pt>
                <c:pt idx="1273">
                  <c:v>-819.5900159134552</c:v>
                </c:pt>
                <c:pt idx="1274">
                  <c:v>-819.24879499473775</c:v>
                </c:pt>
                <c:pt idx="1275">
                  <c:v>-818.99807042640953</c:v>
                </c:pt>
                <c:pt idx="1276">
                  <c:v>-820.25718871406195</c:v>
                </c:pt>
                <c:pt idx="1277">
                  <c:v>-821.56833983242393</c:v>
                </c:pt>
                <c:pt idx="1278">
                  <c:v>-821.46695396440464</c:v>
                </c:pt>
                <c:pt idx="1279">
                  <c:v>-822.08761065682859</c:v>
                </c:pt>
                <c:pt idx="1280">
                  <c:v>-821.71803098914302</c:v>
                </c:pt>
                <c:pt idx="1281">
                  <c:v>-821.60960517695219</c:v>
                </c:pt>
                <c:pt idx="1282">
                  <c:v>-821.44222103616846</c:v>
                </c:pt>
                <c:pt idx="1283">
                  <c:v>-821.06759627624444</c:v>
                </c:pt>
                <c:pt idx="1284">
                  <c:v>-820.69284656480966</c:v>
                </c:pt>
                <c:pt idx="1285">
                  <c:v>-820.37827929568778</c:v>
                </c:pt>
                <c:pt idx="1286">
                  <c:v>-820.00438834757063</c:v>
                </c:pt>
                <c:pt idx="1287">
                  <c:v>-819.87068916598503</c:v>
                </c:pt>
                <c:pt idx="1288">
                  <c:v>-819.65477624551841</c:v>
                </c:pt>
                <c:pt idx="1289">
                  <c:v>-819.27577856391542</c:v>
                </c:pt>
                <c:pt idx="1290">
                  <c:v>-818.89614867118019</c:v>
                </c:pt>
                <c:pt idx="1291">
                  <c:v>-818.63576208046459</c:v>
                </c:pt>
                <c:pt idx="1292">
                  <c:v>-818.33950250602152</c:v>
                </c:pt>
                <c:pt idx="1293">
                  <c:v>-817.96692606359841</c:v>
                </c:pt>
                <c:pt idx="1294">
                  <c:v>-817.87818384504124</c:v>
                </c:pt>
                <c:pt idx="1295">
                  <c:v>-818.20526306202862</c:v>
                </c:pt>
                <c:pt idx="1296">
                  <c:v>-817.86283783318254</c:v>
                </c:pt>
                <c:pt idx="1297">
                  <c:v>-817.9990703560652</c:v>
                </c:pt>
                <c:pt idx="1298">
                  <c:v>-817.75881226516924</c:v>
                </c:pt>
                <c:pt idx="1299">
                  <c:v>-817.39116354410282</c:v>
                </c:pt>
                <c:pt idx="1300">
                  <c:v>-817.09889087128465</c:v>
                </c:pt>
                <c:pt idx="1301">
                  <c:v>-816.79098534387163</c:v>
                </c:pt>
                <c:pt idx="1302">
                  <c:v>-816.416099742602</c:v>
                </c:pt>
                <c:pt idx="1303">
                  <c:v>-816.237820915562</c:v>
                </c:pt>
                <c:pt idx="1304">
                  <c:v>-815.9875103887573</c:v>
                </c:pt>
                <c:pt idx="1305">
                  <c:v>-815.80381626471387</c:v>
                </c:pt>
                <c:pt idx="1306">
                  <c:v>-815.62069465170157</c:v>
                </c:pt>
                <c:pt idx="1307">
                  <c:v>-815.25608930046565</c:v>
                </c:pt>
                <c:pt idx="1308">
                  <c:v>-814.90145456023743</c:v>
                </c:pt>
                <c:pt idx="1309">
                  <c:v>-814.54140026343862</c:v>
                </c:pt>
                <c:pt idx="1310">
                  <c:v>-814.43904073142278</c:v>
                </c:pt>
                <c:pt idx="1311">
                  <c:v>-814.08045226906665</c:v>
                </c:pt>
                <c:pt idx="1312">
                  <c:v>-813.71949272393704</c:v>
                </c:pt>
                <c:pt idx="1313">
                  <c:v>-813.34966214021995</c:v>
                </c:pt>
                <c:pt idx="1314">
                  <c:v>-813.04359876834405</c:v>
                </c:pt>
                <c:pt idx="1315">
                  <c:v>-812.78316713681636</c:v>
                </c:pt>
                <c:pt idx="1316">
                  <c:v>-812.51858369016861</c:v>
                </c:pt>
                <c:pt idx="1317">
                  <c:v>-812.54348961546577</c:v>
                </c:pt>
                <c:pt idx="1318">
                  <c:v>-812.30752476043631</c:v>
                </c:pt>
                <c:pt idx="1319">
                  <c:v>-811.94276057922286</c:v>
                </c:pt>
                <c:pt idx="1320">
                  <c:v>-811.8311786523667</c:v>
                </c:pt>
                <c:pt idx="1321">
                  <c:v>-811.5233047045042</c:v>
                </c:pt>
                <c:pt idx="1322">
                  <c:v>-811.16125387834313</c:v>
                </c:pt>
                <c:pt idx="1323">
                  <c:v>-810.8393807684331</c:v>
                </c:pt>
                <c:pt idx="1324">
                  <c:v>-810.4735993435138</c:v>
                </c:pt>
                <c:pt idx="1325">
                  <c:v>-811.90320157488293</c:v>
                </c:pt>
                <c:pt idx="1326">
                  <c:v>-811.54464272474229</c:v>
                </c:pt>
                <c:pt idx="1327">
                  <c:v>-811.56988326208557</c:v>
                </c:pt>
                <c:pt idx="1328">
                  <c:v>-811.20395349614216</c:v>
                </c:pt>
                <c:pt idx="1329">
                  <c:v>-810.95871103327192</c:v>
                </c:pt>
                <c:pt idx="1330">
                  <c:v>-810.63223324220439</c:v>
                </c:pt>
                <c:pt idx="1331">
                  <c:v>-810.93850050688263</c:v>
                </c:pt>
                <c:pt idx="1332">
                  <c:v>-811.5584785693685</c:v>
                </c:pt>
                <c:pt idx="1333">
                  <c:v>-811.19438793177096</c:v>
                </c:pt>
                <c:pt idx="1334">
                  <c:v>-810.830130812432</c:v>
                </c:pt>
                <c:pt idx="1335">
                  <c:v>-810.5169747679173</c:v>
                </c:pt>
                <c:pt idx="1336">
                  <c:v>-810.43561250546679</c:v>
                </c:pt>
                <c:pt idx="1337">
                  <c:v>-810.26176966883781</c:v>
                </c:pt>
                <c:pt idx="1338">
                  <c:v>-809.91889852916006</c:v>
                </c:pt>
                <c:pt idx="1339">
                  <c:v>-809.59775519960681</c:v>
                </c:pt>
                <c:pt idx="1340">
                  <c:v>-813.22889515922213</c:v>
                </c:pt>
                <c:pt idx="1341">
                  <c:v>-812.89438194199647</c:v>
                </c:pt>
                <c:pt idx="1342">
                  <c:v>-814.70605805278001</c:v>
                </c:pt>
                <c:pt idx="1343">
                  <c:v>-815.01647327604678</c:v>
                </c:pt>
                <c:pt idx="1344">
                  <c:v>-815.10194585584247</c:v>
                </c:pt>
                <c:pt idx="1345">
                  <c:v>-814.74138296863077</c:v>
                </c:pt>
                <c:pt idx="1346">
                  <c:v>-814.55037047486894</c:v>
                </c:pt>
                <c:pt idx="1347">
                  <c:v>-814.3426116709993</c:v>
                </c:pt>
                <c:pt idx="1348">
                  <c:v>-813.99200380189711</c:v>
                </c:pt>
                <c:pt idx="1349">
                  <c:v>-814.11530547358063</c:v>
                </c:pt>
                <c:pt idx="1350">
                  <c:v>-813.91332770397332</c:v>
                </c:pt>
                <c:pt idx="1351">
                  <c:v>-814.49105332659224</c:v>
                </c:pt>
                <c:pt idx="1352">
                  <c:v>-815.35555312119459</c:v>
                </c:pt>
                <c:pt idx="1353">
                  <c:v>-815.00384657187169</c:v>
                </c:pt>
                <c:pt idx="1354">
                  <c:v>-814.67328082482629</c:v>
                </c:pt>
                <c:pt idx="1355">
                  <c:v>-815.10827155057109</c:v>
                </c:pt>
                <c:pt idx="1356">
                  <c:v>-814.80823836570971</c:v>
                </c:pt>
                <c:pt idx="1357">
                  <c:v>-814.51635510656365</c:v>
                </c:pt>
                <c:pt idx="1358">
                  <c:v>-814.48881520562315</c:v>
                </c:pt>
                <c:pt idx="1359">
                  <c:v>-814.83009653239378</c:v>
                </c:pt>
                <c:pt idx="1360">
                  <c:v>-815.10791788657752</c:v>
                </c:pt>
                <c:pt idx="1361">
                  <c:v>-822.0215930032391</c:v>
                </c:pt>
                <c:pt idx="1362">
                  <c:v>-821.99248084111855</c:v>
                </c:pt>
                <c:pt idx="1363">
                  <c:v>-822.56796334972614</c:v>
                </c:pt>
                <c:pt idx="1364">
                  <c:v>-822.31040522148669</c:v>
                </c:pt>
                <c:pt idx="1365">
                  <c:v>-825.14611503265928</c:v>
                </c:pt>
                <c:pt idx="1366">
                  <c:v>-825.96050328254421</c:v>
                </c:pt>
                <c:pt idx="1367">
                  <c:v>-825.59743767750251</c:v>
                </c:pt>
                <c:pt idx="1368">
                  <c:v>-825.31114822823031</c:v>
                </c:pt>
                <c:pt idx="1369">
                  <c:v>-827.21343907541893</c:v>
                </c:pt>
                <c:pt idx="1370">
                  <c:v>-826.92906673749383</c:v>
                </c:pt>
                <c:pt idx="1371">
                  <c:v>-826.57072022992406</c:v>
                </c:pt>
                <c:pt idx="1372">
                  <c:v>-826.29032720934856</c:v>
                </c:pt>
                <c:pt idx="1373">
                  <c:v>-827.51482678994421</c:v>
                </c:pt>
                <c:pt idx="1374">
                  <c:v>-827.16750149396523</c:v>
                </c:pt>
                <c:pt idx="1375">
                  <c:v>-827.16781953419115</c:v>
                </c:pt>
                <c:pt idx="1376">
                  <c:v>-827.12778140221531</c:v>
                </c:pt>
                <c:pt idx="1377">
                  <c:v>-827.57389301351009</c:v>
                </c:pt>
                <c:pt idx="1378">
                  <c:v>-827.2201678688225</c:v>
                </c:pt>
                <c:pt idx="1379">
                  <c:v>-826.85935708316276</c:v>
                </c:pt>
                <c:pt idx="1380">
                  <c:v>-826.49961421172384</c:v>
                </c:pt>
                <c:pt idx="1381">
                  <c:v>-833.29165212743726</c:v>
                </c:pt>
                <c:pt idx="1382">
                  <c:v>-837.40516880335895</c:v>
                </c:pt>
                <c:pt idx="1383">
                  <c:v>-837.06640358906202</c:v>
                </c:pt>
                <c:pt idx="1384">
                  <c:v>-837.87816708143532</c:v>
                </c:pt>
                <c:pt idx="1385">
                  <c:v>-838.36143484688932</c:v>
                </c:pt>
                <c:pt idx="1386">
                  <c:v>-838.50846322545465</c:v>
                </c:pt>
                <c:pt idx="1387">
                  <c:v>-838.44827810422373</c:v>
                </c:pt>
                <c:pt idx="1388">
                  <c:v>-838.98055496936558</c:v>
                </c:pt>
                <c:pt idx="1389">
                  <c:v>-838.73918459102379</c:v>
                </c:pt>
                <c:pt idx="1390">
                  <c:v>-839.53538021352131</c:v>
                </c:pt>
                <c:pt idx="1391">
                  <c:v>-845.22053775591132</c:v>
                </c:pt>
                <c:pt idx="1392">
                  <c:v>-844.8677031586775</c:v>
                </c:pt>
                <c:pt idx="1393">
                  <c:v>-844.56965539326018</c:v>
                </c:pt>
                <c:pt idx="1394">
                  <c:v>-844.20308558650709</c:v>
                </c:pt>
                <c:pt idx="1395">
                  <c:v>-849.15814551494407</c:v>
                </c:pt>
                <c:pt idx="1396">
                  <c:v>-848.87746732263179</c:v>
                </c:pt>
                <c:pt idx="1397">
                  <c:v>-848.51455099511588</c:v>
                </c:pt>
                <c:pt idx="1398">
                  <c:v>-863.93751906712555</c:v>
                </c:pt>
                <c:pt idx="1399">
                  <c:v>-864.83295500693123</c:v>
                </c:pt>
                <c:pt idx="1400">
                  <c:v>-872.68933145763708</c:v>
                </c:pt>
                <c:pt idx="1401">
                  <c:v>-888.30190899141462</c:v>
                </c:pt>
                <c:pt idx="1402">
                  <c:v>-893.0178885663704</c:v>
                </c:pt>
                <c:pt idx="1403">
                  <c:v>-916.84964662180209</c:v>
                </c:pt>
                <c:pt idx="1404">
                  <c:v>-917.88870029129419</c:v>
                </c:pt>
                <c:pt idx="1405">
                  <c:v>-918.0115381506663</c:v>
                </c:pt>
                <c:pt idx="1406">
                  <c:v>-927.07966877651018</c:v>
                </c:pt>
                <c:pt idx="1407">
                  <c:v>-961.49845401848779</c:v>
                </c:pt>
                <c:pt idx="1408">
                  <c:v>-963.13971932109894</c:v>
                </c:pt>
                <c:pt idx="1409">
                  <c:v>-983.78917033635832</c:v>
                </c:pt>
                <c:pt idx="1410">
                  <c:v>-987.60341328086292</c:v>
                </c:pt>
                <c:pt idx="1411">
                  <c:v>-998.51794938115563</c:v>
                </c:pt>
                <c:pt idx="1412">
                  <c:v>-999.0243006915257</c:v>
                </c:pt>
                <c:pt idx="1413">
                  <c:v>-998.63108727580379</c:v>
                </c:pt>
                <c:pt idx="1414">
                  <c:v>-998.20491447874292</c:v>
                </c:pt>
                <c:pt idx="1415">
                  <c:v>-997.77671031853822</c:v>
                </c:pt>
                <c:pt idx="1416">
                  <c:v>-1004.0178687541329</c:v>
                </c:pt>
                <c:pt idx="1417">
                  <c:v>-1038.4847864382571</c:v>
                </c:pt>
                <c:pt idx="1418">
                  <c:v>-1043.8682222782159</c:v>
                </c:pt>
                <c:pt idx="1419">
                  <c:v>-1045.2431317049488</c:v>
                </c:pt>
                <c:pt idx="1420">
                  <c:v>-1044.8254261045915</c:v>
                </c:pt>
                <c:pt idx="1421">
                  <c:v>-1044.394553537328</c:v>
                </c:pt>
                <c:pt idx="1422">
                  <c:v>-1043.9519010772526</c:v>
                </c:pt>
                <c:pt idx="1423">
                  <c:v>-1053.363005355134</c:v>
                </c:pt>
                <c:pt idx="1424">
                  <c:v>-1065.8757332160676</c:v>
                </c:pt>
                <c:pt idx="1425">
                  <c:v>-1066.3452878893845</c:v>
                </c:pt>
                <c:pt idx="1426">
                  <c:v>-1065.9140880224777</c:v>
                </c:pt>
                <c:pt idx="1427">
                  <c:v>-1071.2185123012082</c:v>
                </c:pt>
                <c:pt idx="1428">
                  <c:v>-1070.9547156291219</c:v>
                </c:pt>
                <c:pt idx="1429">
                  <c:v>-1076.3591976333307</c:v>
                </c:pt>
                <c:pt idx="1430">
                  <c:v>-1079.5505326204893</c:v>
                </c:pt>
                <c:pt idx="1431">
                  <c:v>-1079.200967629464</c:v>
                </c:pt>
                <c:pt idx="1432">
                  <c:v>-1078.9162963193241</c:v>
                </c:pt>
                <c:pt idx="1433">
                  <c:v>-1085.2060834661536</c:v>
                </c:pt>
                <c:pt idx="1434">
                  <c:v>-1088.3830628498961</c:v>
                </c:pt>
                <c:pt idx="1435">
                  <c:v>-1139.7102377150527</c:v>
                </c:pt>
                <c:pt idx="1436">
                  <c:v>-1145.4275038693879</c:v>
                </c:pt>
                <c:pt idx="1437">
                  <c:v>-1150.7071838283764</c:v>
                </c:pt>
                <c:pt idx="1438">
                  <c:v>-1158.1110597462934</c:v>
                </c:pt>
                <c:pt idx="1439">
                  <c:v>-1157.6211919836251</c:v>
                </c:pt>
                <c:pt idx="1440">
                  <c:v>-1158.9134414804507</c:v>
                </c:pt>
                <c:pt idx="1441">
                  <c:v>-1163.0743005322565</c:v>
                </c:pt>
                <c:pt idx="1442">
                  <c:v>-1164.5073091920526</c:v>
                </c:pt>
                <c:pt idx="1443">
                  <c:v>-1164.6207164649854</c:v>
                </c:pt>
                <c:pt idx="1444">
                  <c:v>-1175.9087112637121</c:v>
                </c:pt>
                <c:pt idx="1445">
                  <c:v>-1175.8387093253828</c:v>
                </c:pt>
                <c:pt idx="1446">
                  <c:v>-1192.3375232198766</c:v>
                </c:pt>
                <c:pt idx="1447">
                  <c:v>-1191.9086065981094</c:v>
                </c:pt>
                <c:pt idx="1448">
                  <c:v>-1195.1910532696611</c:v>
                </c:pt>
                <c:pt idx="1449">
                  <c:v>-1212.7365986485975</c:v>
                </c:pt>
                <c:pt idx="1450">
                  <c:v>-1260.4353255329072</c:v>
                </c:pt>
                <c:pt idx="1451">
                  <c:v>-1259.9174457567938</c:v>
                </c:pt>
                <c:pt idx="1452">
                  <c:v>-1260.9215516421252</c:v>
                </c:pt>
                <c:pt idx="1453">
                  <c:v>-1272.2168314210562</c:v>
                </c:pt>
                <c:pt idx="1454">
                  <c:v>-1271.6944651654528</c:v>
                </c:pt>
                <c:pt idx="1455">
                  <c:v>-1272.2527004954177</c:v>
                </c:pt>
                <c:pt idx="1456">
                  <c:v>-1290.308218281634</c:v>
                </c:pt>
                <c:pt idx="1457">
                  <c:v>-1293.3658631599706</c:v>
                </c:pt>
                <c:pt idx="1458">
                  <c:v>-1301.3963236611144</c:v>
                </c:pt>
                <c:pt idx="1459">
                  <c:v>-1310.444866669917</c:v>
                </c:pt>
                <c:pt idx="1460">
                  <c:v>-1310.3381223887682</c:v>
                </c:pt>
                <c:pt idx="1461">
                  <c:v>-1310.0317091268062</c:v>
                </c:pt>
                <c:pt idx="1462">
                  <c:v>-1311.7242130264217</c:v>
                </c:pt>
                <c:pt idx="1463">
                  <c:v>-1312.0684587952039</c:v>
                </c:pt>
                <c:pt idx="1464">
                  <c:v>-1323.1696978383013</c:v>
                </c:pt>
                <c:pt idx="1465">
                  <c:v>-1327.2346959894655</c:v>
                </c:pt>
                <c:pt idx="1466">
                  <c:v>-1327.389804796406</c:v>
                </c:pt>
                <c:pt idx="1467">
                  <c:v>-1328.1673561143934</c:v>
                </c:pt>
                <c:pt idx="1468">
                  <c:v>-1344.4018003419731</c:v>
                </c:pt>
                <c:pt idx="1469">
                  <c:v>-1345.6742306137996</c:v>
                </c:pt>
                <c:pt idx="1470">
                  <c:v>-1370.1398864113414</c:v>
                </c:pt>
                <c:pt idx="1471">
                  <c:v>-1369.5979397352914</c:v>
                </c:pt>
                <c:pt idx="1472">
                  <c:v>-1373.0274129260797</c:v>
                </c:pt>
                <c:pt idx="1473">
                  <c:v>-1373.6596816415065</c:v>
                </c:pt>
                <c:pt idx="1474">
                  <c:v>-1373.4669650572371</c:v>
                </c:pt>
                <c:pt idx="1475">
                  <c:v>-1373.0113201678125</c:v>
                </c:pt>
                <c:pt idx="1476">
                  <c:v>-1374.3153217835954</c:v>
                </c:pt>
                <c:pt idx="1477">
                  <c:v>-1388.3461033517447</c:v>
                </c:pt>
                <c:pt idx="1478">
                  <c:v>-1388.0699134638444</c:v>
                </c:pt>
                <c:pt idx="1479">
                  <c:v>-1393.1429237496279</c:v>
                </c:pt>
                <c:pt idx="1480">
                  <c:v>-1394.2266707937542</c:v>
                </c:pt>
                <c:pt idx="1481">
                  <c:v>-1400.8453587923157</c:v>
                </c:pt>
                <c:pt idx="1482">
                  <c:v>-1403.8454088341318</c:v>
                </c:pt>
                <c:pt idx="1483">
                  <c:v>-1406.3968914688178</c:v>
                </c:pt>
                <c:pt idx="1484">
                  <c:v>-1411.4250033642138</c:v>
                </c:pt>
                <c:pt idx="1485">
                  <c:v>-1411.8657234047123</c:v>
                </c:pt>
                <c:pt idx="1486">
                  <c:v>-1411.3052620062736</c:v>
                </c:pt>
                <c:pt idx="1487">
                  <c:v>-1411.0413350852955</c:v>
                </c:pt>
                <c:pt idx="1488">
                  <c:v>-1410.5682183701626</c:v>
                </c:pt>
                <c:pt idx="1489">
                  <c:v>-1412.4534558622768</c:v>
                </c:pt>
                <c:pt idx="1490">
                  <c:v>-1411.8980767023402</c:v>
                </c:pt>
                <c:pt idx="1491">
                  <c:v>-1411.4016784792257</c:v>
                </c:pt>
                <c:pt idx="1492">
                  <c:v>-1412.2109571006904</c:v>
                </c:pt>
                <c:pt idx="1493">
                  <c:v>-1416.8671729821199</c:v>
                </c:pt>
                <c:pt idx="1494">
                  <c:v>-1418.0366002848575</c:v>
                </c:pt>
                <c:pt idx="1495">
                  <c:v>-1417.6191129409817</c:v>
                </c:pt>
                <c:pt idx="1496">
                  <c:v>-1417.3058170872982</c:v>
                </c:pt>
                <c:pt idx="1497">
                  <c:v>-1416.7510017188472</c:v>
                </c:pt>
                <c:pt idx="1498">
                  <c:v>-1416.2024560602795</c:v>
                </c:pt>
                <c:pt idx="1499">
                  <c:v>-1425.493623359401</c:v>
                </c:pt>
                <c:pt idx="1500">
                  <c:v>-1425.4178106590759</c:v>
                </c:pt>
                <c:pt idx="1501">
                  <c:v>-1424.9800493104312</c:v>
                </c:pt>
                <c:pt idx="1502">
                  <c:v>-1428.9872067517208</c:v>
                </c:pt>
                <c:pt idx="1503">
                  <c:v>-1430.7338815390128</c:v>
                </c:pt>
                <c:pt idx="1504">
                  <c:v>-1457.352372520947</c:v>
                </c:pt>
                <c:pt idx="1505">
                  <c:v>-1456.8930244078097</c:v>
                </c:pt>
                <c:pt idx="1506">
                  <c:v>-1456.4649880602365</c:v>
                </c:pt>
                <c:pt idx="1507">
                  <c:v>-1463.4446380712066</c:v>
                </c:pt>
                <c:pt idx="1508">
                  <c:v>-1476.8803735451095</c:v>
                </c:pt>
                <c:pt idx="1509">
                  <c:v>-1479.2190916330471</c:v>
                </c:pt>
                <c:pt idx="1510">
                  <c:v>-1478.6445529463099</c:v>
                </c:pt>
                <c:pt idx="1511">
                  <c:v>-1492.4664660385311</c:v>
                </c:pt>
                <c:pt idx="1512">
                  <c:v>-1525.3847801891654</c:v>
                </c:pt>
                <c:pt idx="1513">
                  <c:v>-1527.7657428617424</c:v>
                </c:pt>
                <c:pt idx="1514">
                  <c:v>-1527.8682737092206</c:v>
                </c:pt>
                <c:pt idx="1515">
                  <c:v>-1531.1287021852349</c:v>
                </c:pt>
                <c:pt idx="1516">
                  <c:v>-1543.4848573050233</c:v>
                </c:pt>
                <c:pt idx="1517">
                  <c:v>-1542.8775837131952</c:v>
                </c:pt>
                <c:pt idx="1518">
                  <c:v>-1543.615018356079</c:v>
                </c:pt>
                <c:pt idx="1519">
                  <c:v>-1543.0102485562709</c:v>
                </c:pt>
                <c:pt idx="1520">
                  <c:v>-1553.0067683643942</c:v>
                </c:pt>
                <c:pt idx="1521">
                  <c:v>-1557.4560673467936</c:v>
                </c:pt>
                <c:pt idx="1522">
                  <c:v>-1557.5304040340341</c:v>
                </c:pt>
                <c:pt idx="1523">
                  <c:v>-1557.4712629995977</c:v>
                </c:pt>
                <c:pt idx="1524">
                  <c:v>-1558.2096975794063</c:v>
                </c:pt>
                <c:pt idx="1525">
                  <c:v>-1558.9203447144096</c:v>
                </c:pt>
                <c:pt idx="1526">
                  <c:v>-1566.251900662573</c:v>
                </c:pt>
                <c:pt idx="1527">
                  <c:v>-1565.8901465590436</c:v>
                </c:pt>
                <c:pt idx="1528">
                  <c:v>-1571.2347590099864</c:v>
                </c:pt>
                <c:pt idx="1529">
                  <c:v>-1601.5133831005458</c:v>
                </c:pt>
                <c:pt idx="1530">
                  <c:v>-1600.8853119047674</c:v>
                </c:pt>
                <c:pt idx="1531">
                  <c:v>-1603.5620794874349</c:v>
                </c:pt>
                <c:pt idx="1532">
                  <c:v>-1616.4026699334329</c:v>
                </c:pt>
                <c:pt idx="1533">
                  <c:v>-1620.1866198741889</c:v>
                </c:pt>
                <c:pt idx="1534">
                  <c:v>-1620.359354995622</c:v>
                </c:pt>
                <c:pt idx="1535">
                  <c:v>-1640.9832897001543</c:v>
                </c:pt>
                <c:pt idx="1536">
                  <c:v>-1642.7156995060893</c:v>
                </c:pt>
                <c:pt idx="1537">
                  <c:v>-1662.1694800567566</c:v>
                </c:pt>
                <c:pt idx="1538">
                  <c:v>-1662.9978305453901</c:v>
                </c:pt>
                <c:pt idx="1539">
                  <c:v>-1683.0352845278644</c:v>
                </c:pt>
                <c:pt idx="1540">
                  <c:v>-1700.8425247209864</c:v>
                </c:pt>
                <c:pt idx="1541">
                  <c:v>-1701.1996425613345</c:v>
                </c:pt>
                <c:pt idx="1542">
                  <c:v>-1701.1497059333556</c:v>
                </c:pt>
                <c:pt idx="1543">
                  <c:v>-1700.647628440686</c:v>
                </c:pt>
                <c:pt idx="1544">
                  <c:v>-1719.1256667324737</c:v>
                </c:pt>
                <c:pt idx="1545">
                  <c:v>-1718.9575678744409</c:v>
                </c:pt>
                <c:pt idx="1546">
                  <c:v>-1719.175593617972</c:v>
                </c:pt>
                <c:pt idx="1547">
                  <c:v>-1718.9467309137679</c:v>
                </c:pt>
                <c:pt idx="1548">
                  <c:v>-1719.1330778571362</c:v>
                </c:pt>
                <c:pt idx="1549">
                  <c:v>-1719.626769898018</c:v>
                </c:pt>
                <c:pt idx="1550">
                  <c:v>-1719.3503783283068</c:v>
                </c:pt>
                <c:pt idx="1551">
                  <c:v>-1722.3154489661838</c:v>
                </c:pt>
                <c:pt idx="1552">
                  <c:v>-1728.2146929107246</c:v>
                </c:pt>
                <c:pt idx="1553">
                  <c:v>-1727.8997189121171</c:v>
                </c:pt>
                <c:pt idx="1554">
                  <c:v>-1731.8229788251233</c:v>
                </c:pt>
                <c:pt idx="1555">
                  <c:v>-1732.0613340830328</c:v>
                </c:pt>
                <c:pt idx="1556">
                  <c:v>-1739.0212023906547</c:v>
                </c:pt>
                <c:pt idx="1557">
                  <c:v>-1738.4634939317837</c:v>
                </c:pt>
                <c:pt idx="1558">
                  <c:v>-1737.8005750550406</c:v>
                </c:pt>
                <c:pt idx="1559">
                  <c:v>-1739.1142419796756</c:v>
                </c:pt>
                <c:pt idx="1560">
                  <c:v>-1745.5917419848013</c:v>
                </c:pt>
                <c:pt idx="1561">
                  <c:v>-1745.9647905375527</c:v>
                </c:pt>
                <c:pt idx="1562">
                  <c:v>-1745.7287500028149</c:v>
                </c:pt>
                <c:pt idx="1563">
                  <c:v>-1747.4500318196419</c:v>
                </c:pt>
                <c:pt idx="1564">
                  <c:v>-1748.5950861939755</c:v>
                </c:pt>
                <c:pt idx="1565">
                  <c:v>-1753.5979125111267</c:v>
                </c:pt>
                <c:pt idx="1566">
                  <c:v>-1752.9438068694292</c:v>
                </c:pt>
                <c:pt idx="1567">
                  <c:v>-1752.7207443929944</c:v>
                </c:pt>
                <c:pt idx="1568">
                  <c:v>-1770.9518922567811</c:v>
                </c:pt>
                <c:pt idx="1569">
                  <c:v>-1770.6783330390758</c:v>
                </c:pt>
                <c:pt idx="1570">
                  <c:v>-1770.2772241948592</c:v>
                </c:pt>
                <c:pt idx="1571">
                  <c:v>-1770.6918313486362</c:v>
                </c:pt>
                <c:pt idx="1572">
                  <c:v>-1780.9600700546471</c:v>
                </c:pt>
                <c:pt idx="1573">
                  <c:v>-1780.7203682538016</c:v>
                </c:pt>
                <c:pt idx="1574">
                  <c:v>-1781.0911682385424</c:v>
                </c:pt>
                <c:pt idx="1575">
                  <c:v>-1782.5355228005924</c:v>
                </c:pt>
                <c:pt idx="1576">
                  <c:v>-1783.2370923202268</c:v>
                </c:pt>
                <c:pt idx="1577">
                  <c:v>-1785.6214790134431</c:v>
                </c:pt>
                <c:pt idx="1578">
                  <c:v>-1787.5546417642784</c:v>
                </c:pt>
                <c:pt idx="1579">
                  <c:v>-1787.0231222979871</c:v>
                </c:pt>
                <c:pt idx="1580">
                  <c:v>-1786.9142223470637</c:v>
                </c:pt>
                <c:pt idx="1581">
                  <c:v>-1787.0306122789584</c:v>
                </c:pt>
                <c:pt idx="1582">
                  <c:v>-1790.3341270963392</c:v>
                </c:pt>
                <c:pt idx="1583">
                  <c:v>-1790.1991949480994</c:v>
                </c:pt>
                <c:pt idx="1584">
                  <c:v>-1789.5375784864118</c:v>
                </c:pt>
                <c:pt idx="1585">
                  <c:v>-1792.3291540003077</c:v>
                </c:pt>
                <c:pt idx="1586">
                  <c:v>-1792.3000188371877</c:v>
                </c:pt>
                <c:pt idx="1587">
                  <c:v>-1792.2176666900652</c:v>
                </c:pt>
                <c:pt idx="1588">
                  <c:v>-1791.984582438278</c:v>
                </c:pt>
                <c:pt idx="1589">
                  <c:v>-1794.916348733318</c:v>
                </c:pt>
                <c:pt idx="1590">
                  <c:v>-1794.6241475895479</c:v>
                </c:pt>
                <c:pt idx="1591">
                  <c:v>-1793.9542420656135</c:v>
                </c:pt>
                <c:pt idx="1592">
                  <c:v>-1795.3456120949525</c:v>
                </c:pt>
                <c:pt idx="1593">
                  <c:v>-1794.7788211188426</c:v>
                </c:pt>
                <c:pt idx="1594">
                  <c:v>-1794.2335718627121</c:v>
                </c:pt>
                <c:pt idx="1595">
                  <c:v>-1793.6117528572549</c:v>
                </c:pt>
                <c:pt idx="1596">
                  <c:v>-1794.8193449153573</c:v>
                </c:pt>
                <c:pt idx="1597">
                  <c:v>-1796.0689341976927</c:v>
                </c:pt>
                <c:pt idx="1598">
                  <c:v>-1798.3706277948552</c:v>
                </c:pt>
                <c:pt idx="1599">
                  <c:v>-1797.6983192877724</c:v>
                </c:pt>
                <c:pt idx="1600">
                  <c:v>-1797.041145709954</c:v>
                </c:pt>
                <c:pt idx="1601">
                  <c:v>-1797.5382368439884</c:v>
                </c:pt>
                <c:pt idx="1602">
                  <c:v>-1796.8764677487684</c:v>
                </c:pt>
                <c:pt idx="1603">
                  <c:v>-1800.5746284730428</c:v>
                </c:pt>
                <c:pt idx="1604">
                  <c:v>-1800.5073106330126</c:v>
                </c:pt>
                <c:pt idx="1605">
                  <c:v>-1801.7980064665912</c:v>
                </c:pt>
                <c:pt idx="1606">
                  <c:v>-1801.8772782815608</c:v>
                </c:pt>
                <c:pt idx="1607">
                  <c:v>-1802.6516726834232</c:v>
                </c:pt>
                <c:pt idx="1608">
                  <c:v>-1802.1584363003633</c:v>
                </c:pt>
                <c:pt idx="1609">
                  <c:v>-1802.9247831851901</c:v>
                </c:pt>
                <c:pt idx="1610">
                  <c:v>-1806.8791644205576</c:v>
                </c:pt>
                <c:pt idx="1611">
                  <c:v>-1807.6380602455563</c:v>
                </c:pt>
                <c:pt idx="1612">
                  <c:v>-1808.1764506223083</c:v>
                </c:pt>
                <c:pt idx="1613">
                  <c:v>-1807.9916683591243</c:v>
                </c:pt>
                <c:pt idx="1614">
                  <c:v>-1808.6198382884263</c:v>
                </c:pt>
                <c:pt idx="1615">
                  <c:v>-1808.5270514399047</c:v>
                </c:pt>
                <c:pt idx="1616">
                  <c:v>-1807.9118776803205</c:v>
                </c:pt>
                <c:pt idx="1617">
                  <c:v>-1808.329236960567</c:v>
                </c:pt>
                <c:pt idx="1618">
                  <c:v>-1807.7746929657585</c:v>
                </c:pt>
                <c:pt idx="1619">
                  <c:v>-1807.1737181113149</c:v>
                </c:pt>
                <c:pt idx="1620">
                  <c:v>-1812.1343138975624</c:v>
                </c:pt>
                <c:pt idx="1621">
                  <c:v>-1819.4555602093535</c:v>
                </c:pt>
                <c:pt idx="1622">
                  <c:v>-1819.5250767759057</c:v>
                </c:pt>
                <c:pt idx="1623">
                  <c:v>-1819.107183256127</c:v>
                </c:pt>
                <c:pt idx="1624">
                  <c:v>-1819.7006805603485</c:v>
                </c:pt>
                <c:pt idx="1625">
                  <c:v>-1821.5154666400761</c:v>
                </c:pt>
                <c:pt idx="1626">
                  <c:v>-1821.088411973222</c:v>
                </c:pt>
                <c:pt idx="1627">
                  <c:v>-1822.8128082168294</c:v>
                </c:pt>
                <c:pt idx="1628">
                  <c:v>-1826.9242762819867</c:v>
                </c:pt>
                <c:pt idx="1629">
                  <c:v>-1826.4443713634641</c:v>
                </c:pt>
                <c:pt idx="1630">
                  <c:v>-1826.4430867986989</c:v>
                </c:pt>
                <c:pt idx="1631">
                  <c:v>-1825.9730626648</c:v>
                </c:pt>
                <c:pt idx="1632">
                  <c:v>-1827.9868286629442</c:v>
                </c:pt>
                <c:pt idx="1633">
                  <c:v>-1827.5393536947843</c:v>
                </c:pt>
                <c:pt idx="1634">
                  <c:v>-1831.1192626921907</c:v>
                </c:pt>
                <c:pt idx="1635">
                  <c:v>-1832.0993615923853</c:v>
                </c:pt>
                <c:pt idx="1636">
                  <c:v>-1831.567700525444</c:v>
                </c:pt>
                <c:pt idx="1637">
                  <c:v>-1831.0604541468886</c:v>
                </c:pt>
                <c:pt idx="1638">
                  <c:v>-1831.071711335677</c:v>
                </c:pt>
                <c:pt idx="1639">
                  <c:v>-1833.3410728076733</c:v>
                </c:pt>
                <c:pt idx="1640">
                  <c:v>-1833.7728260516062</c:v>
                </c:pt>
                <c:pt idx="1641">
                  <c:v>-1834.0061053838849</c:v>
                </c:pt>
                <c:pt idx="1642">
                  <c:v>-1833.3355678044529</c:v>
                </c:pt>
                <c:pt idx="1643">
                  <c:v>-1832.8031444489793</c:v>
                </c:pt>
                <c:pt idx="1644">
                  <c:v>-1833.2531890287735</c:v>
                </c:pt>
                <c:pt idx="1645">
                  <c:v>-1832.5820701701846</c:v>
                </c:pt>
                <c:pt idx="1646">
                  <c:v>-1863.3084923018926</c:v>
                </c:pt>
                <c:pt idx="1647">
                  <c:v>-1863.1882170236795</c:v>
                </c:pt>
                <c:pt idx="1648">
                  <c:v>-1862.5097075810224</c:v>
                </c:pt>
                <c:pt idx="1649">
                  <c:v>-1866.205228500364</c:v>
                </c:pt>
                <c:pt idx="1650">
                  <c:v>-1865.6712958495029</c:v>
                </c:pt>
                <c:pt idx="1651">
                  <c:v>-1865.2020788197176</c:v>
                </c:pt>
                <c:pt idx="1652">
                  <c:v>-1864.7416240343709</c:v>
                </c:pt>
                <c:pt idx="1653">
                  <c:v>-1865.2102479623873</c:v>
                </c:pt>
                <c:pt idx="1654">
                  <c:v>-1865.6085035783533</c:v>
                </c:pt>
                <c:pt idx="1655">
                  <c:v>-1865.6120425800259</c:v>
                </c:pt>
                <c:pt idx="1656">
                  <c:v>-1865.4920212933507</c:v>
                </c:pt>
                <c:pt idx="1657">
                  <c:v>-1864.884693276935</c:v>
                </c:pt>
                <c:pt idx="1658">
                  <c:v>-1864.7947303123617</c:v>
                </c:pt>
                <c:pt idx="1659">
                  <c:v>-1880.2351388163981</c:v>
                </c:pt>
                <c:pt idx="1660">
                  <c:v>-1884.6783195075193</c:v>
                </c:pt>
                <c:pt idx="1661">
                  <c:v>-1885.7824504181665</c:v>
                </c:pt>
                <c:pt idx="1662">
                  <c:v>-1886.0474841877419</c:v>
                </c:pt>
                <c:pt idx="1663">
                  <c:v>-1889.1839698592414</c:v>
                </c:pt>
                <c:pt idx="1664">
                  <c:v>-1888.8156841698235</c:v>
                </c:pt>
                <c:pt idx="1665">
                  <c:v>-1888.3295947048598</c:v>
                </c:pt>
                <c:pt idx="1666">
                  <c:v>-1888.2833953430136</c:v>
                </c:pt>
                <c:pt idx="1667">
                  <c:v>-1889.7669261648257</c:v>
                </c:pt>
                <c:pt idx="1668">
                  <c:v>-1889.9432262831519</c:v>
                </c:pt>
                <c:pt idx="1669">
                  <c:v>-1893.1605733202816</c:v>
                </c:pt>
                <c:pt idx="1670">
                  <c:v>-1907.4641239447521</c:v>
                </c:pt>
                <c:pt idx="1671">
                  <c:v>-1907.0752533290329</c:v>
                </c:pt>
                <c:pt idx="1672">
                  <c:v>-1906.8523797569085</c:v>
                </c:pt>
                <c:pt idx="1673">
                  <c:v>-1906.6087213980643</c:v>
                </c:pt>
                <c:pt idx="1674">
                  <c:v>-1910.943217043203</c:v>
                </c:pt>
                <c:pt idx="1675">
                  <c:v>-1917.5117040141602</c:v>
                </c:pt>
                <c:pt idx="1676">
                  <c:v>-1918.0284095752359</c:v>
                </c:pt>
                <c:pt idx="1677">
                  <c:v>-1917.5421450856677</c:v>
                </c:pt>
                <c:pt idx="1678">
                  <c:v>-1916.9205000344298</c:v>
                </c:pt>
                <c:pt idx="1679">
                  <c:v>-1916.3596977996797</c:v>
                </c:pt>
                <c:pt idx="1680">
                  <c:v>-1918.6079111621982</c:v>
                </c:pt>
                <c:pt idx="1681">
                  <c:v>-1919.7523019454707</c:v>
                </c:pt>
                <c:pt idx="1682">
                  <c:v>-1920.018968795993</c:v>
                </c:pt>
                <c:pt idx="1683">
                  <c:v>-1919.3505834053287</c:v>
                </c:pt>
                <c:pt idx="1684">
                  <c:v>-1926.2795672479847</c:v>
                </c:pt>
                <c:pt idx="1685">
                  <c:v>-1926.2434471106733</c:v>
                </c:pt>
                <c:pt idx="1686">
                  <c:v>-1925.7521824741157</c:v>
                </c:pt>
                <c:pt idx="1687">
                  <c:v>-1925.5516458726852</c:v>
                </c:pt>
                <c:pt idx="1688">
                  <c:v>-1927.8604468243284</c:v>
                </c:pt>
                <c:pt idx="1689">
                  <c:v>-1928.5856430720862</c:v>
                </c:pt>
                <c:pt idx="1690">
                  <c:v>-1937.9432066321924</c:v>
                </c:pt>
                <c:pt idx="1691">
                  <c:v>-1943.0857897580274</c:v>
                </c:pt>
                <c:pt idx="1692">
                  <c:v>-1942.434353217714</c:v>
                </c:pt>
                <c:pt idx="1693">
                  <c:v>-1941.9258107547951</c:v>
                </c:pt>
                <c:pt idx="1694">
                  <c:v>-1942.9889805733042</c:v>
                </c:pt>
                <c:pt idx="1695">
                  <c:v>-1947.3627149793635</c:v>
                </c:pt>
                <c:pt idx="1696">
                  <c:v>-1951.053246163395</c:v>
                </c:pt>
                <c:pt idx="1697">
                  <c:v>-1952.2402664745125</c:v>
                </c:pt>
                <c:pt idx="1698">
                  <c:v>-1952.7985423494474</c:v>
                </c:pt>
                <c:pt idx="1699">
                  <c:v>-1953.4262261478896</c:v>
                </c:pt>
                <c:pt idx="1700">
                  <c:v>-1952.9160744242033</c:v>
                </c:pt>
                <c:pt idx="1701">
                  <c:v>-1952.605148039813</c:v>
                </c:pt>
                <c:pt idx="1702">
                  <c:v>-1953.563731848219</c:v>
                </c:pt>
                <c:pt idx="1703">
                  <c:v>-1953.1331085216384</c:v>
                </c:pt>
                <c:pt idx="1704">
                  <c:v>-1955.7233457537723</c:v>
                </c:pt>
                <c:pt idx="1705">
                  <c:v>-1955.1971693251405</c:v>
                </c:pt>
                <c:pt idx="1706">
                  <c:v>-1954.5203501070123</c:v>
                </c:pt>
                <c:pt idx="1707">
                  <c:v>-1954.6693197447728</c:v>
                </c:pt>
                <c:pt idx="1708">
                  <c:v>-1962.6291180756625</c:v>
                </c:pt>
                <c:pt idx="1709">
                  <c:v>-1962.0369962604639</c:v>
                </c:pt>
                <c:pt idx="1710">
                  <c:v>-1966.5535692518004</c:v>
                </c:pt>
                <c:pt idx="1711">
                  <c:v>-1965.9522076720964</c:v>
                </c:pt>
                <c:pt idx="1712">
                  <c:v>-1967.5093717029947</c:v>
                </c:pt>
                <c:pt idx="1713">
                  <c:v>-1966.8210246476524</c:v>
                </c:pt>
                <c:pt idx="1714">
                  <c:v>-1966.1437499887363</c:v>
                </c:pt>
                <c:pt idx="1715">
                  <c:v>-1966.1936776156481</c:v>
                </c:pt>
                <c:pt idx="1716">
                  <c:v>-1976.5751553203031</c:v>
                </c:pt>
                <c:pt idx="1717">
                  <c:v>-1976.7113507320871</c:v>
                </c:pt>
                <c:pt idx="1718">
                  <c:v>-1987.2039757779651</c:v>
                </c:pt>
                <c:pt idx="1719">
                  <c:v>-1987.1207042476053</c:v>
                </c:pt>
                <c:pt idx="1720">
                  <c:v>-1988.0975837358471</c:v>
                </c:pt>
                <c:pt idx="1721">
                  <c:v>-1988.2209993300205</c:v>
                </c:pt>
                <c:pt idx="1722">
                  <c:v>-1993.7229927422627</c:v>
                </c:pt>
                <c:pt idx="1723">
                  <c:v>-1993.1749935551311</c:v>
                </c:pt>
                <c:pt idx="1724">
                  <c:v>-1993.2261433976469</c:v>
                </c:pt>
                <c:pt idx="1725">
                  <c:v>-1994.303548953493</c:v>
                </c:pt>
                <c:pt idx="1726">
                  <c:v>-2014.7508754191533</c:v>
                </c:pt>
                <c:pt idx="1727">
                  <c:v>-2014.1780730894661</c:v>
                </c:pt>
                <c:pt idx="1728">
                  <c:v>-2013.9285354180392</c:v>
                </c:pt>
                <c:pt idx="1729">
                  <c:v>-2015.214948321239</c:v>
                </c:pt>
                <c:pt idx="1730">
                  <c:v>-2015.5826263468109</c:v>
                </c:pt>
                <c:pt idx="1731">
                  <c:v>-2015.2325931688699</c:v>
                </c:pt>
                <c:pt idx="1732">
                  <c:v>-2014.8073590721965</c:v>
                </c:pt>
                <c:pt idx="1733">
                  <c:v>-2025.4352275325184</c:v>
                </c:pt>
                <c:pt idx="1734">
                  <c:v>-2040.381935975508</c:v>
                </c:pt>
                <c:pt idx="1735">
                  <c:v>-2039.7816296171104</c:v>
                </c:pt>
                <c:pt idx="1736">
                  <c:v>-2040.0608722444288</c:v>
                </c:pt>
                <c:pt idx="1737">
                  <c:v>-2040.1699611930724</c:v>
                </c:pt>
                <c:pt idx="1738">
                  <c:v>-2039.6115011220822</c:v>
                </c:pt>
                <c:pt idx="1739">
                  <c:v>-2044.3166256480954</c:v>
                </c:pt>
                <c:pt idx="1740">
                  <c:v>-2044.1466342189497</c:v>
                </c:pt>
                <c:pt idx="1741">
                  <c:v>-2044.0796769171698</c:v>
                </c:pt>
                <c:pt idx="1742">
                  <c:v>-2044.2266924684739</c:v>
                </c:pt>
                <c:pt idx="1743">
                  <c:v>-2054.4792843389555</c:v>
                </c:pt>
                <c:pt idx="1744">
                  <c:v>-2054.4619221102257</c:v>
                </c:pt>
                <c:pt idx="1745">
                  <c:v>-2053.7576278377878</c:v>
                </c:pt>
                <c:pt idx="1746">
                  <c:v>-2054.3772012661416</c:v>
                </c:pt>
                <c:pt idx="1747">
                  <c:v>-2055.8396119935469</c:v>
                </c:pt>
                <c:pt idx="1748">
                  <c:v>-2055.1479909232712</c:v>
                </c:pt>
                <c:pt idx="1749">
                  <c:v>-2054.4581801297172</c:v>
                </c:pt>
                <c:pt idx="1750">
                  <c:v>-2054.4665890292517</c:v>
                </c:pt>
                <c:pt idx="1751">
                  <c:v>-2056.9826951104369</c:v>
                </c:pt>
                <c:pt idx="1752">
                  <c:v>-2056.641987846453</c:v>
                </c:pt>
                <c:pt idx="1753">
                  <c:v>-2057.321436226272</c:v>
                </c:pt>
                <c:pt idx="1754">
                  <c:v>-2056.7387085476448</c:v>
                </c:pt>
                <c:pt idx="1755">
                  <c:v>-2056.2711072098386</c:v>
                </c:pt>
                <c:pt idx="1756">
                  <c:v>-2055.5695586565535</c:v>
                </c:pt>
                <c:pt idx="1757">
                  <c:v>-2054.9724265479103</c:v>
                </c:pt>
                <c:pt idx="1758">
                  <c:v>-2064.6260878519429</c:v>
                </c:pt>
                <c:pt idx="1759">
                  <c:v>-2064.4282793495272</c:v>
                </c:pt>
                <c:pt idx="1760">
                  <c:v>-2064.0008763717105</c:v>
                </c:pt>
                <c:pt idx="1761">
                  <c:v>-2064.333154809141</c:v>
                </c:pt>
                <c:pt idx="1762">
                  <c:v>-2064.0218205241567</c:v>
                </c:pt>
                <c:pt idx="1763">
                  <c:v>-2063.5817532004298</c:v>
                </c:pt>
                <c:pt idx="1764">
                  <c:v>-2064.4321904944672</c:v>
                </c:pt>
                <c:pt idx="1765">
                  <c:v>-2063.8988661858402</c:v>
                </c:pt>
                <c:pt idx="1766">
                  <c:v>-2070.3585209725184</c:v>
                </c:pt>
                <c:pt idx="1767">
                  <c:v>-2069.9885306379333</c:v>
                </c:pt>
                <c:pt idx="1768">
                  <c:v>-2072.3555857906285</c:v>
                </c:pt>
                <c:pt idx="1769">
                  <c:v>-2071.6549072581442</c:v>
                </c:pt>
                <c:pt idx="1770">
                  <c:v>-2070.9638118240605</c:v>
                </c:pt>
                <c:pt idx="1771">
                  <c:v>-2071.007917503186</c:v>
                </c:pt>
                <c:pt idx="1772">
                  <c:v>-2070.6680127851168</c:v>
                </c:pt>
                <c:pt idx="1773">
                  <c:v>-2070.3595187093833</c:v>
                </c:pt>
                <c:pt idx="1774">
                  <c:v>-2071.6586736145005</c:v>
                </c:pt>
                <c:pt idx="1775">
                  <c:v>-2071.0009705467264</c:v>
                </c:pt>
                <c:pt idx="1776">
                  <c:v>-2070.4276050038679</c:v>
                </c:pt>
                <c:pt idx="1777">
                  <c:v>-2069.8848300315794</c:v>
                </c:pt>
                <c:pt idx="1778">
                  <c:v>-2070.8741528871469</c:v>
                </c:pt>
                <c:pt idx="1779">
                  <c:v>-2070.1769864384</c:v>
                </c:pt>
                <c:pt idx="1780">
                  <c:v>-2070.0893996315158</c:v>
                </c:pt>
                <c:pt idx="1781">
                  <c:v>-2070.4795713840858</c:v>
                </c:pt>
                <c:pt idx="1782">
                  <c:v>-2091.2126054088503</c:v>
                </c:pt>
                <c:pt idx="1783">
                  <c:v>-2092.4984557000548</c:v>
                </c:pt>
                <c:pt idx="1784">
                  <c:v>-2091.8333981587198</c:v>
                </c:pt>
                <c:pt idx="1785">
                  <c:v>-2091.2811899437866</c:v>
                </c:pt>
                <c:pt idx="1786">
                  <c:v>-2090.5810443720143</c:v>
                </c:pt>
                <c:pt idx="1787">
                  <c:v>-2090.2041094963251</c:v>
                </c:pt>
                <c:pt idx="1788">
                  <c:v>-2089.5390461112156</c:v>
                </c:pt>
                <c:pt idx="1789">
                  <c:v>-2089.0421755142593</c:v>
                </c:pt>
                <c:pt idx="1790">
                  <c:v>-2088.3484053056495</c:v>
                </c:pt>
                <c:pt idx="1791">
                  <c:v>-2088.0688539306088</c:v>
                </c:pt>
                <c:pt idx="1792">
                  <c:v>-2087.4067849281018</c:v>
                </c:pt>
                <c:pt idx="1793">
                  <c:v>-2086.721320979841</c:v>
                </c:pt>
                <c:pt idx="1794">
                  <c:v>-2089.1524766814773</c:v>
                </c:pt>
                <c:pt idx="1795">
                  <c:v>-2088.6313873199933</c:v>
                </c:pt>
                <c:pt idx="1796">
                  <c:v>-2095.7552830780628</c:v>
                </c:pt>
                <c:pt idx="1797">
                  <c:v>-2095.2474604441313</c:v>
                </c:pt>
                <c:pt idx="1798">
                  <c:v>-2094.6671464771694</c:v>
                </c:pt>
                <c:pt idx="1799">
                  <c:v>-2097.0135066099028</c:v>
                </c:pt>
                <c:pt idx="1800">
                  <c:v>-2096.4347116508497</c:v>
                </c:pt>
                <c:pt idx="1801">
                  <c:v>-2095.7429211560084</c:v>
                </c:pt>
                <c:pt idx="1802">
                  <c:v>-2095.8150832266629</c:v>
                </c:pt>
                <c:pt idx="1803">
                  <c:v>-2098.6309968125988</c:v>
                </c:pt>
                <c:pt idx="1804">
                  <c:v>-2098.0395201946021</c:v>
                </c:pt>
                <c:pt idx="1805">
                  <c:v>-2097.3733972766991</c:v>
                </c:pt>
                <c:pt idx="1806">
                  <c:v>-2096.689718563548</c:v>
                </c:pt>
                <c:pt idx="1807">
                  <c:v>-2096.8338940281569</c:v>
                </c:pt>
                <c:pt idx="1808">
                  <c:v>-2096.375351814454</c:v>
                </c:pt>
                <c:pt idx="1809">
                  <c:v>-2105.3797147022988</c:v>
                </c:pt>
                <c:pt idx="1810">
                  <c:v>-2105.6740258374248</c:v>
                </c:pt>
                <c:pt idx="1811">
                  <c:v>-2105.0610368909538</c:v>
                </c:pt>
                <c:pt idx="1812">
                  <c:v>-2106.1885232831501</c:v>
                </c:pt>
                <c:pt idx="1813">
                  <c:v>-2107.4964409097038</c:v>
                </c:pt>
                <c:pt idx="1814">
                  <c:v>-2106.8027346719459</c:v>
                </c:pt>
                <c:pt idx="1815">
                  <c:v>-2106.431195308829</c:v>
                </c:pt>
                <c:pt idx="1816">
                  <c:v>-2105.7651305297591</c:v>
                </c:pt>
                <c:pt idx="1817">
                  <c:v>-2106.0077003241117</c:v>
                </c:pt>
                <c:pt idx="1818">
                  <c:v>-2105.6647377162171</c:v>
                </c:pt>
                <c:pt idx="1819">
                  <c:v>-2107.1104765779542</c:v>
                </c:pt>
                <c:pt idx="1820">
                  <c:v>-2121.9538627468996</c:v>
                </c:pt>
                <c:pt idx="1821">
                  <c:v>-2121.6814946199261</c:v>
                </c:pt>
                <c:pt idx="1822">
                  <c:v>-2121.1658378376655</c:v>
                </c:pt>
                <c:pt idx="1823">
                  <c:v>-2123.2432703141708</c:v>
                </c:pt>
                <c:pt idx="1824">
                  <c:v>-2133.0194392437597</c:v>
                </c:pt>
              </c:numCache>
            </c:numRef>
          </c:val>
          <c:smooth val="0"/>
          <c:extLst>
            <c:ext xmlns:c16="http://schemas.microsoft.com/office/drawing/2014/chart" uri="{C3380CC4-5D6E-409C-BE32-E72D297353CC}">
              <c16:uniqueId val="{00000003-F102-4857-9880-251F79D737B2}"/>
            </c:ext>
          </c:extLst>
        </c:ser>
        <c:ser>
          <c:idx val="4"/>
          <c:order val="4"/>
          <c:tx>
            <c:v>dynamic variance-covariance,</c:v>
          </c:tx>
          <c:spPr>
            <a:ln w="22225" cap="rnd">
              <a:solidFill>
                <a:schemeClr val="tx1">
                  <a:lumMod val="95000"/>
                  <a:lumOff val="5000"/>
                </a:schemeClr>
              </a:solidFill>
              <a:prstDash val="sysDash"/>
              <a:round/>
            </a:ln>
            <a:effectLst/>
          </c:spPr>
          <c:marker>
            <c:symbol val="none"/>
          </c:marker>
          <c:val>
            <c:numRef>
              <c:f>[1]Bitcoin!$AB$9:$AB$1833</c:f>
              <c:numCache>
                <c:formatCode>General</c:formatCode>
                <c:ptCount val="1825"/>
                <c:pt idx="364">
                  <c:v>-1104.0738807679463</c:v>
                </c:pt>
                <c:pt idx="365">
                  <c:v>-1109.1917875750296</c:v>
                </c:pt>
                <c:pt idx="366">
                  <c:v>-1114.5131473811157</c:v>
                </c:pt>
                <c:pt idx="367">
                  <c:v>-1117.5589946450821</c:v>
                </c:pt>
                <c:pt idx="368">
                  <c:v>-1116.3012877784658</c:v>
                </c:pt>
                <c:pt idx="369">
                  <c:v>-1116.6840448501241</c:v>
                </c:pt>
                <c:pt idx="370">
                  <c:v>-1116.2052512526845</c:v>
                </c:pt>
                <c:pt idx="371">
                  <c:v>-1117.5324782831178</c:v>
                </c:pt>
                <c:pt idx="372">
                  <c:v>-1115.7972865146248</c:v>
                </c:pt>
                <c:pt idx="373">
                  <c:v>-1123.2912475222452</c:v>
                </c:pt>
                <c:pt idx="374">
                  <c:v>-1121.4973340285371</c:v>
                </c:pt>
                <c:pt idx="375">
                  <c:v>-1119.4373079960274</c:v>
                </c:pt>
                <c:pt idx="376">
                  <c:v>-1120.4883531672876</c:v>
                </c:pt>
                <c:pt idx="377">
                  <c:v>-1118.4146001871904</c:v>
                </c:pt>
                <c:pt idx="378">
                  <c:v>-1116.7911822712952</c:v>
                </c:pt>
                <c:pt idx="379">
                  <c:v>-1115.2693559060629</c:v>
                </c:pt>
                <c:pt idx="380">
                  <c:v>-1114.4027855781915</c:v>
                </c:pt>
                <c:pt idx="381">
                  <c:v>-1113.260080563809</c:v>
                </c:pt>
                <c:pt idx="382">
                  <c:v>-1111.8598691805671</c:v>
                </c:pt>
                <c:pt idx="383">
                  <c:v>-1110.1859718829985</c:v>
                </c:pt>
                <c:pt idx="384">
                  <c:v>-1108.8231043459216</c:v>
                </c:pt>
                <c:pt idx="385">
                  <c:v>-1113.0225521597486</c:v>
                </c:pt>
                <c:pt idx="386">
                  <c:v>-1111.500289933341</c:v>
                </c:pt>
                <c:pt idx="387">
                  <c:v>-1110.4743177223734</c:v>
                </c:pt>
                <c:pt idx="388">
                  <c:v>-1115.357014685047</c:v>
                </c:pt>
                <c:pt idx="389">
                  <c:v>-1114.5378213681506</c:v>
                </c:pt>
                <c:pt idx="390">
                  <c:v>-1113.1642748000068</c:v>
                </c:pt>
                <c:pt idx="391">
                  <c:v>-1112.0800537918951</c:v>
                </c:pt>
                <c:pt idx="392">
                  <c:v>-1110.3652801252808</c:v>
                </c:pt>
                <c:pt idx="393">
                  <c:v>-1108.9994463416845</c:v>
                </c:pt>
                <c:pt idx="394">
                  <c:v>-1111.6058418190714</c:v>
                </c:pt>
                <c:pt idx="395">
                  <c:v>-1110.5024294472464</c:v>
                </c:pt>
                <c:pt idx="396">
                  <c:v>-1109.6694904533003</c:v>
                </c:pt>
                <c:pt idx="397">
                  <c:v>-1108.008460344023</c:v>
                </c:pt>
                <c:pt idx="398">
                  <c:v>-1106.4804312594918</c:v>
                </c:pt>
                <c:pt idx="399">
                  <c:v>-1106.5053865181294</c:v>
                </c:pt>
                <c:pt idx="400">
                  <c:v>-1104.8029263761705</c:v>
                </c:pt>
                <c:pt idx="401">
                  <c:v>-1103.3210089598915</c:v>
                </c:pt>
                <c:pt idx="402">
                  <c:v>-1104.1749098645007</c:v>
                </c:pt>
                <c:pt idx="403">
                  <c:v>-1102.5589164018993</c:v>
                </c:pt>
                <c:pt idx="404">
                  <c:v>-1100.848319544019</c:v>
                </c:pt>
                <c:pt idx="405">
                  <c:v>-1099.1055690378753</c:v>
                </c:pt>
                <c:pt idx="406">
                  <c:v>-1099.0829513514263</c:v>
                </c:pt>
                <c:pt idx="407">
                  <c:v>-1098.0803026910871</c:v>
                </c:pt>
                <c:pt idx="408">
                  <c:v>-1096.3870162795399</c:v>
                </c:pt>
                <c:pt idx="409">
                  <c:v>-1094.8464963154397</c:v>
                </c:pt>
                <c:pt idx="410">
                  <c:v>-1093.1866062381446</c:v>
                </c:pt>
                <c:pt idx="411">
                  <c:v>-1091.4996150658474</c:v>
                </c:pt>
                <c:pt idx="412">
                  <c:v>-1089.8319833884991</c:v>
                </c:pt>
                <c:pt idx="413">
                  <c:v>-1088.4494798244668</c:v>
                </c:pt>
                <c:pt idx="414">
                  <c:v>-1087.1450015643893</c:v>
                </c:pt>
                <c:pt idx="415">
                  <c:v>-1087.3209156982346</c:v>
                </c:pt>
                <c:pt idx="416">
                  <c:v>-1086.2766561530689</c:v>
                </c:pt>
                <c:pt idx="417">
                  <c:v>-1085.4585630732113</c:v>
                </c:pt>
                <c:pt idx="418">
                  <c:v>-1083.7652339278457</c:v>
                </c:pt>
                <c:pt idx="419">
                  <c:v>-1082.366935109872</c:v>
                </c:pt>
                <c:pt idx="420">
                  <c:v>-1081.4373151008363</c:v>
                </c:pt>
                <c:pt idx="421">
                  <c:v>-1080.8719272067733</c:v>
                </c:pt>
                <c:pt idx="422">
                  <c:v>-1079.3359810979823</c:v>
                </c:pt>
                <c:pt idx="423">
                  <c:v>-1077.943954648211</c:v>
                </c:pt>
                <c:pt idx="424">
                  <c:v>-1076.5742453171445</c:v>
                </c:pt>
                <c:pt idx="425">
                  <c:v>-1075.0961592039484</c:v>
                </c:pt>
                <c:pt idx="426">
                  <c:v>-1074.9435320141051</c:v>
                </c:pt>
                <c:pt idx="427">
                  <c:v>-1074.2456441430199</c:v>
                </c:pt>
                <c:pt idx="428">
                  <c:v>-1074.120054010169</c:v>
                </c:pt>
                <c:pt idx="429">
                  <c:v>-1072.7783535914466</c:v>
                </c:pt>
                <c:pt idx="430">
                  <c:v>-1072.2060804871849</c:v>
                </c:pt>
                <c:pt idx="431">
                  <c:v>-1076.1271209406816</c:v>
                </c:pt>
                <c:pt idx="432">
                  <c:v>-1074.4414556805973</c:v>
                </c:pt>
                <c:pt idx="433">
                  <c:v>-1073.0170764809507</c:v>
                </c:pt>
                <c:pt idx="434">
                  <c:v>-1071.6151990473895</c:v>
                </c:pt>
                <c:pt idx="435">
                  <c:v>-1071.2061031789694</c:v>
                </c:pt>
                <c:pt idx="436">
                  <c:v>-1070.9248637316352</c:v>
                </c:pt>
                <c:pt idx="437">
                  <c:v>-1070.299594777536</c:v>
                </c:pt>
                <c:pt idx="438">
                  <c:v>-1069.0944251050171</c:v>
                </c:pt>
                <c:pt idx="439">
                  <c:v>-1068.1432617236285</c:v>
                </c:pt>
                <c:pt idx="440">
                  <c:v>-1066.7722047468619</c:v>
                </c:pt>
                <c:pt idx="441">
                  <c:v>-1066.038638159268</c:v>
                </c:pt>
                <c:pt idx="442">
                  <c:v>-1066.6183405990168</c:v>
                </c:pt>
                <c:pt idx="443">
                  <c:v>-1068.1459670030422</c:v>
                </c:pt>
                <c:pt idx="444">
                  <c:v>-1067.7758735380285</c:v>
                </c:pt>
                <c:pt idx="445">
                  <c:v>-1066.4523771494519</c:v>
                </c:pt>
                <c:pt idx="446">
                  <c:v>-1064.9883635872395</c:v>
                </c:pt>
                <c:pt idx="447">
                  <c:v>-1063.7584222198025</c:v>
                </c:pt>
                <c:pt idx="448">
                  <c:v>-1063.5966733272485</c:v>
                </c:pt>
                <c:pt idx="449">
                  <c:v>-1062.3010712591704</c:v>
                </c:pt>
                <c:pt idx="450">
                  <c:v>-1061.4439178964521</c:v>
                </c:pt>
                <c:pt idx="451">
                  <c:v>-1060.1964835360518</c:v>
                </c:pt>
                <c:pt idx="452">
                  <c:v>-1059.6691335837941</c:v>
                </c:pt>
                <c:pt idx="453">
                  <c:v>-1058.3600403860969</c:v>
                </c:pt>
                <c:pt idx="454">
                  <c:v>-1057.1641592670794</c:v>
                </c:pt>
                <c:pt idx="455">
                  <c:v>-1056.5056948261288</c:v>
                </c:pt>
                <c:pt idx="456">
                  <c:v>-1055.683673248918</c:v>
                </c:pt>
                <c:pt idx="457">
                  <c:v>-1054.7952471237838</c:v>
                </c:pt>
                <c:pt idx="458">
                  <c:v>-1053.1268504386364</c:v>
                </c:pt>
                <c:pt idx="459">
                  <c:v>-1052.2915469738009</c:v>
                </c:pt>
                <c:pt idx="460">
                  <c:v>-1051.2660882653697</c:v>
                </c:pt>
                <c:pt idx="461">
                  <c:v>-1057.2064794977593</c:v>
                </c:pt>
                <c:pt idx="462">
                  <c:v>-1056.1666118283208</c:v>
                </c:pt>
                <c:pt idx="463">
                  <c:v>-1055.1124774891221</c:v>
                </c:pt>
                <c:pt idx="464">
                  <c:v>-1055.2336358312896</c:v>
                </c:pt>
                <c:pt idx="465">
                  <c:v>-1053.1044066179318</c:v>
                </c:pt>
                <c:pt idx="466">
                  <c:v>-1052.54926578103</c:v>
                </c:pt>
                <c:pt idx="467">
                  <c:v>-1051.4559559306722</c:v>
                </c:pt>
                <c:pt idx="468">
                  <c:v>-1050.7829963121453</c:v>
                </c:pt>
                <c:pt idx="469">
                  <c:v>-1048.9760359150116</c:v>
                </c:pt>
                <c:pt idx="470">
                  <c:v>-1048.0569631639453</c:v>
                </c:pt>
                <c:pt idx="471">
                  <c:v>-1047.3193545034419</c:v>
                </c:pt>
                <c:pt idx="472">
                  <c:v>-1046.0110403513386</c:v>
                </c:pt>
                <c:pt idx="473">
                  <c:v>-1049.5612853613452</c:v>
                </c:pt>
                <c:pt idx="474">
                  <c:v>-1048.0537252030672</c:v>
                </c:pt>
                <c:pt idx="475">
                  <c:v>-1046.8039436307586</c:v>
                </c:pt>
                <c:pt idx="476">
                  <c:v>-1045.3112704246691</c:v>
                </c:pt>
                <c:pt idx="477">
                  <c:v>-1044.0644752752801</c:v>
                </c:pt>
                <c:pt idx="478">
                  <c:v>-1043.706627498017</c:v>
                </c:pt>
                <c:pt idx="479">
                  <c:v>-1043.3391110437299</c:v>
                </c:pt>
                <c:pt idx="480">
                  <c:v>-1042.2387096091873</c:v>
                </c:pt>
                <c:pt idx="481">
                  <c:v>-1040.6686994869704</c:v>
                </c:pt>
                <c:pt idx="482">
                  <c:v>-1039.3641608318267</c:v>
                </c:pt>
                <c:pt idx="483">
                  <c:v>-1038.205487198494</c:v>
                </c:pt>
                <c:pt idx="484">
                  <c:v>-1037.3423180892041</c:v>
                </c:pt>
                <c:pt idx="485">
                  <c:v>-1036.180801777022</c:v>
                </c:pt>
                <c:pt idx="486">
                  <c:v>-1035.8892177040004</c:v>
                </c:pt>
                <c:pt idx="487">
                  <c:v>-1034.5655718015246</c:v>
                </c:pt>
                <c:pt idx="488">
                  <c:v>-1033.3887158095417</c:v>
                </c:pt>
                <c:pt idx="489">
                  <c:v>-1032.0884390803187</c:v>
                </c:pt>
                <c:pt idx="490">
                  <c:v>-1030.9894802135316</c:v>
                </c:pt>
                <c:pt idx="491">
                  <c:v>-1031.0650733545858</c:v>
                </c:pt>
                <c:pt idx="492">
                  <c:v>-1029.956074598012</c:v>
                </c:pt>
                <c:pt idx="493">
                  <c:v>-1029.8925064313098</c:v>
                </c:pt>
                <c:pt idx="494">
                  <c:v>-1028.5925219030707</c:v>
                </c:pt>
                <c:pt idx="495">
                  <c:v>-1027.0714492614918</c:v>
                </c:pt>
                <c:pt idx="496">
                  <c:v>-1025.0603820080746</c:v>
                </c:pt>
                <c:pt idx="497">
                  <c:v>-1023.4653203129299</c:v>
                </c:pt>
                <c:pt idx="498">
                  <c:v>-1023.8071909974871</c:v>
                </c:pt>
                <c:pt idx="499">
                  <c:v>-1023.0868886851401</c:v>
                </c:pt>
                <c:pt idx="500">
                  <c:v>-1021.7085335949309</c:v>
                </c:pt>
                <c:pt idx="501">
                  <c:v>-1022.7815307861906</c:v>
                </c:pt>
                <c:pt idx="502">
                  <c:v>-1020.9800787891949</c:v>
                </c:pt>
                <c:pt idx="503">
                  <c:v>-1020.5008760985038</c:v>
                </c:pt>
                <c:pt idx="504">
                  <c:v>-1018.9159624717627</c:v>
                </c:pt>
                <c:pt idx="505">
                  <c:v>-1017.7713453905363</c:v>
                </c:pt>
                <c:pt idx="506">
                  <c:v>-1016.1684391125386</c:v>
                </c:pt>
                <c:pt idx="507">
                  <c:v>-1016.4986919237948</c:v>
                </c:pt>
                <c:pt idx="508">
                  <c:v>-1015.4472199156492</c:v>
                </c:pt>
                <c:pt idx="509">
                  <c:v>-1015.0368790191557</c:v>
                </c:pt>
                <c:pt idx="510">
                  <c:v>-1013.7711198831812</c:v>
                </c:pt>
                <c:pt idx="511">
                  <c:v>-1013.0448097706892</c:v>
                </c:pt>
                <c:pt idx="512">
                  <c:v>-1014.430595676186</c:v>
                </c:pt>
                <c:pt idx="513">
                  <c:v>-1014.0112669205664</c:v>
                </c:pt>
                <c:pt idx="514">
                  <c:v>-1012.8047749791116</c:v>
                </c:pt>
                <c:pt idx="515">
                  <c:v>-1012.4705840232016</c:v>
                </c:pt>
                <c:pt idx="516">
                  <c:v>-1013.7688921997338</c:v>
                </c:pt>
                <c:pt idx="517">
                  <c:v>-1013.6676210750278</c:v>
                </c:pt>
                <c:pt idx="518">
                  <c:v>-1013.3073809552399</c:v>
                </c:pt>
                <c:pt idx="519">
                  <c:v>-1013.2117410550571</c:v>
                </c:pt>
                <c:pt idx="520">
                  <c:v>-1014.5943428919225</c:v>
                </c:pt>
                <c:pt idx="521">
                  <c:v>-1012.9959595391687</c:v>
                </c:pt>
                <c:pt idx="522">
                  <c:v>-1015.0595756142461</c:v>
                </c:pt>
                <c:pt idx="523">
                  <c:v>-1014.3195085193962</c:v>
                </c:pt>
                <c:pt idx="524">
                  <c:v>-1013.9977344151681</c:v>
                </c:pt>
                <c:pt idx="525">
                  <c:v>-1013.9749914385087</c:v>
                </c:pt>
                <c:pt idx="526">
                  <c:v>-1014.2063710016486</c:v>
                </c:pt>
                <c:pt idx="527">
                  <c:v>-1012.3866113940501</c:v>
                </c:pt>
                <c:pt idx="528">
                  <c:v>-1012.4802808493873</c:v>
                </c:pt>
                <c:pt idx="529">
                  <c:v>-1010.8310820016621</c:v>
                </c:pt>
                <c:pt idx="530">
                  <c:v>-1009.786341998417</c:v>
                </c:pt>
                <c:pt idx="531">
                  <c:v>-1008.7114905055653</c:v>
                </c:pt>
                <c:pt idx="532">
                  <c:v>-1007.7953636173395</c:v>
                </c:pt>
                <c:pt idx="533">
                  <c:v>-1006.5769363729956</c:v>
                </c:pt>
                <c:pt idx="534">
                  <c:v>-1006.1532684638202</c:v>
                </c:pt>
                <c:pt idx="535">
                  <c:v>-1005.1032489695729</c:v>
                </c:pt>
                <c:pt idx="536">
                  <c:v>-1004.2636463425572</c:v>
                </c:pt>
                <c:pt idx="537">
                  <c:v>-1003.4116663312594</c:v>
                </c:pt>
                <c:pt idx="538">
                  <c:v>-1002.4977974506653</c:v>
                </c:pt>
                <c:pt idx="539">
                  <c:v>-1001.4199204637038</c:v>
                </c:pt>
                <c:pt idx="540">
                  <c:v>-1000.211655794708</c:v>
                </c:pt>
                <c:pt idx="541">
                  <c:v>-999.85640973914315</c:v>
                </c:pt>
                <c:pt idx="542">
                  <c:v>-999.303306002049</c:v>
                </c:pt>
                <c:pt idx="543">
                  <c:v>-998.58090440034243</c:v>
                </c:pt>
                <c:pt idx="544">
                  <c:v>-997.84581673181549</c:v>
                </c:pt>
                <c:pt idx="545">
                  <c:v>-995.75484339527281</c:v>
                </c:pt>
                <c:pt idx="546">
                  <c:v>-994.85483143087981</c:v>
                </c:pt>
                <c:pt idx="547">
                  <c:v>-992.86226119940636</c:v>
                </c:pt>
                <c:pt idx="548">
                  <c:v>-994.45246866966431</c:v>
                </c:pt>
                <c:pt idx="549">
                  <c:v>-996.72108757245473</c:v>
                </c:pt>
                <c:pt idx="550">
                  <c:v>-995.9001238685903</c:v>
                </c:pt>
                <c:pt idx="551">
                  <c:v>-995.07938983019176</c:v>
                </c:pt>
                <c:pt idx="552">
                  <c:v>-993.84630795177748</c:v>
                </c:pt>
                <c:pt idx="553">
                  <c:v>-992.91592397409454</c:v>
                </c:pt>
                <c:pt idx="554">
                  <c:v>-991.92626170905373</c:v>
                </c:pt>
                <c:pt idx="555">
                  <c:v>-990.8720594951111</c:v>
                </c:pt>
                <c:pt idx="556">
                  <c:v>-988.86177811739572</c:v>
                </c:pt>
                <c:pt idx="557">
                  <c:v>-986.12271209993366</c:v>
                </c:pt>
                <c:pt idx="558">
                  <c:v>-986.54151596156328</c:v>
                </c:pt>
                <c:pt idx="559">
                  <c:v>-985.63144255542886</c:v>
                </c:pt>
                <c:pt idx="560">
                  <c:v>-985.7220713092247</c:v>
                </c:pt>
                <c:pt idx="561">
                  <c:v>-985.76608170666702</c:v>
                </c:pt>
                <c:pt idx="562">
                  <c:v>-984.19107661341286</c:v>
                </c:pt>
                <c:pt idx="563">
                  <c:v>-982.96483807648167</c:v>
                </c:pt>
                <c:pt idx="564">
                  <c:v>-980.98487451113033</c:v>
                </c:pt>
                <c:pt idx="565">
                  <c:v>-980.16421405558458</c:v>
                </c:pt>
                <c:pt idx="566">
                  <c:v>-979.85004643900641</c:v>
                </c:pt>
                <c:pt idx="567">
                  <c:v>-978.83177300638681</c:v>
                </c:pt>
                <c:pt idx="568">
                  <c:v>-979.57638243822259</c:v>
                </c:pt>
                <c:pt idx="569">
                  <c:v>-978.40192159962498</c:v>
                </c:pt>
                <c:pt idx="570">
                  <c:v>-978.01163364745469</c:v>
                </c:pt>
                <c:pt idx="571">
                  <c:v>-977.31720920870032</c:v>
                </c:pt>
                <c:pt idx="572">
                  <c:v>-976.55630393365209</c:v>
                </c:pt>
                <c:pt idx="573">
                  <c:v>-976.25243042908062</c:v>
                </c:pt>
                <c:pt idx="574">
                  <c:v>-975.48275872645979</c:v>
                </c:pt>
                <c:pt idx="575">
                  <c:v>-974.75034029075437</c:v>
                </c:pt>
                <c:pt idx="576">
                  <c:v>-974.01080245781247</c:v>
                </c:pt>
                <c:pt idx="577">
                  <c:v>-972.607257289995</c:v>
                </c:pt>
                <c:pt idx="578">
                  <c:v>-972.01135098417262</c:v>
                </c:pt>
                <c:pt idx="579">
                  <c:v>-971.2976394583701</c:v>
                </c:pt>
                <c:pt idx="580">
                  <c:v>-970.69168715152409</c:v>
                </c:pt>
                <c:pt idx="581">
                  <c:v>-970.12205909279317</c:v>
                </c:pt>
                <c:pt idx="582">
                  <c:v>-969.85153943791943</c:v>
                </c:pt>
                <c:pt idx="583">
                  <c:v>-969.14884693631348</c:v>
                </c:pt>
                <c:pt idx="584">
                  <c:v>-969.83495108312263</c:v>
                </c:pt>
                <c:pt idx="585">
                  <c:v>-970.63552142323715</c:v>
                </c:pt>
                <c:pt idx="586">
                  <c:v>-970.38396262504943</c:v>
                </c:pt>
                <c:pt idx="587">
                  <c:v>-969.97346595162651</c:v>
                </c:pt>
                <c:pt idx="588">
                  <c:v>-968.36520462802855</c:v>
                </c:pt>
                <c:pt idx="589">
                  <c:v>-967.64929475399003</c:v>
                </c:pt>
                <c:pt idx="590">
                  <c:v>-966.41223134727318</c:v>
                </c:pt>
                <c:pt idx="591">
                  <c:v>-965.87669820083454</c:v>
                </c:pt>
                <c:pt idx="592">
                  <c:v>-965.38631452940479</c:v>
                </c:pt>
                <c:pt idx="593">
                  <c:v>-965.4722967080528</c:v>
                </c:pt>
                <c:pt idx="594">
                  <c:v>-964.45961470649456</c:v>
                </c:pt>
                <c:pt idx="595">
                  <c:v>-963.73964516785827</c:v>
                </c:pt>
                <c:pt idx="596">
                  <c:v>-962.74154486613463</c:v>
                </c:pt>
                <c:pt idx="597">
                  <c:v>-960.81387914300785</c:v>
                </c:pt>
                <c:pt idx="598">
                  <c:v>-960.67545999313427</c:v>
                </c:pt>
                <c:pt idx="599">
                  <c:v>-960.32979812425901</c:v>
                </c:pt>
                <c:pt idx="600">
                  <c:v>-959.13562644039621</c:v>
                </c:pt>
                <c:pt idx="601">
                  <c:v>-958.28361091916497</c:v>
                </c:pt>
                <c:pt idx="602">
                  <c:v>-959.16138123462213</c:v>
                </c:pt>
                <c:pt idx="603">
                  <c:v>-958.30766309956255</c:v>
                </c:pt>
                <c:pt idx="604">
                  <c:v>-958.30221445223594</c:v>
                </c:pt>
                <c:pt idx="605">
                  <c:v>-958.21810652358886</c:v>
                </c:pt>
                <c:pt idx="606">
                  <c:v>-958.17801012688778</c:v>
                </c:pt>
                <c:pt idx="607">
                  <c:v>-957.7908445216375</c:v>
                </c:pt>
                <c:pt idx="608">
                  <c:v>-957.40430323242674</c:v>
                </c:pt>
                <c:pt idx="609">
                  <c:v>-956.7338518793365</c:v>
                </c:pt>
                <c:pt idx="610">
                  <c:v>-954.67909640713719</c:v>
                </c:pt>
                <c:pt idx="611">
                  <c:v>-954.13802597268614</c:v>
                </c:pt>
                <c:pt idx="612">
                  <c:v>-954.5546000485491</c:v>
                </c:pt>
                <c:pt idx="613">
                  <c:v>-953.13735552841626</c:v>
                </c:pt>
                <c:pt idx="614">
                  <c:v>-950.7291980733163</c:v>
                </c:pt>
                <c:pt idx="615">
                  <c:v>-949.47236563577246</c:v>
                </c:pt>
                <c:pt idx="616">
                  <c:v>-947.41694103036627</c:v>
                </c:pt>
                <c:pt idx="617">
                  <c:v>-948.46142431494877</c:v>
                </c:pt>
                <c:pt idx="618">
                  <c:v>-952.25662359113289</c:v>
                </c:pt>
                <c:pt idx="619">
                  <c:v>-953.62898648487953</c:v>
                </c:pt>
                <c:pt idx="620">
                  <c:v>-954.58003457531208</c:v>
                </c:pt>
                <c:pt idx="621">
                  <c:v>-953.26292244741217</c:v>
                </c:pt>
                <c:pt idx="622">
                  <c:v>-952.60937898434349</c:v>
                </c:pt>
                <c:pt idx="623">
                  <c:v>-957.1224472295836</c:v>
                </c:pt>
                <c:pt idx="624">
                  <c:v>-959.74808355618347</c:v>
                </c:pt>
                <c:pt idx="625">
                  <c:v>-958.22166903113862</c:v>
                </c:pt>
                <c:pt idx="626">
                  <c:v>-958.00418253297346</c:v>
                </c:pt>
                <c:pt idx="627">
                  <c:v>-956.92551417342384</c:v>
                </c:pt>
                <c:pt idx="628">
                  <c:v>-959.8455730436466</c:v>
                </c:pt>
                <c:pt idx="629">
                  <c:v>-960.23233794004125</c:v>
                </c:pt>
                <c:pt idx="630">
                  <c:v>-962.25974875799602</c:v>
                </c:pt>
                <c:pt idx="631">
                  <c:v>-962.33942481824874</c:v>
                </c:pt>
                <c:pt idx="632">
                  <c:v>-961.66457292344091</c:v>
                </c:pt>
                <c:pt idx="633">
                  <c:v>-960.64897689179725</c:v>
                </c:pt>
                <c:pt idx="634">
                  <c:v>-961.32166610637103</c:v>
                </c:pt>
                <c:pt idx="635">
                  <c:v>-962.67138934130833</c:v>
                </c:pt>
                <c:pt idx="636">
                  <c:v>-962.27837908884442</c:v>
                </c:pt>
                <c:pt idx="637">
                  <c:v>-963.5994273712007</c:v>
                </c:pt>
                <c:pt idx="638">
                  <c:v>-963.7429333228132</c:v>
                </c:pt>
                <c:pt idx="639">
                  <c:v>-963.81131667309592</c:v>
                </c:pt>
                <c:pt idx="640">
                  <c:v>-969.19421423466997</c:v>
                </c:pt>
                <c:pt idx="641">
                  <c:v>-977.69937149323073</c:v>
                </c:pt>
                <c:pt idx="642">
                  <c:v>-974.49923334399227</c:v>
                </c:pt>
                <c:pt idx="643">
                  <c:v>-970.35824172415346</c:v>
                </c:pt>
                <c:pt idx="644">
                  <c:v>-970.58080110985486</c:v>
                </c:pt>
                <c:pt idx="645">
                  <c:v>-974.63210582574743</c:v>
                </c:pt>
                <c:pt idx="646">
                  <c:v>-974.73850597077501</c:v>
                </c:pt>
                <c:pt idx="647">
                  <c:v>-972.37995288838636</c:v>
                </c:pt>
                <c:pt idx="648">
                  <c:v>-972.3011396083042</c:v>
                </c:pt>
                <c:pt idx="649">
                  <c:v>-974.73211487812773</c:v>
                </c:pt>
                <c:pt idx="650">
                  <c:v>-978.74646008925151</c:v>
                </c:pt>
                <c:pt idx="651">
                  <c:v>-976.83903563233298</c:v>
                </c:pt>
                <c:pt idx="652">
                  <c:v>-975.67231535712233</c:v>
                </c:pt>
                <c:pt idx="653">
                  <c:v>-970.65581779794832</c:v>
                </c:pt>
                <c:pt idx="654">
                  <c:v>-966.60759527792709</c:v>
                </c:pt>
                <c:pt idx="655">
                  <c:v>-964.55119122671317</c:v>
                </c:pt>
                <c:pt idx="656">
                  <c:v>-958.34399936310592</c:v>
                </c:pt>
                <c:pt idx="657">
                  <c:v>-959.42811143829306</c:v>
                </c:pt>
                <c:pt idx="658">
                  <c:v>-956.83721316507911</c:v>
                </c:pt>
                <c:pt idx="659">
                  <c:v>-957.40678135841313</c:v>
                </c:pt>
                <c:pt idx="660">
                  <c:v>-961.89179153697353</c:v>
                </c:pt>
                <c:pt idx="661">
                  <c:v>-961.00312723614866</c:v>
                </c:pt>
                <c:pt idx="662">
                  <c:v>-957.08066574603902</c:v>
                </c:pt>
                <c:pt idx="663">
                  <c:v>-956.28732854988255</c:v>
                </c:pt>
                <c:pt idx="664">
                  <c:v>-950.71551204139507</c:v>
                </c:pt>
                <c:pt idx="665">
                  <c:v>-954.11312456484347</c:v>
                </c:pt>
                <c:pt idx="666">
                  <c:v>-952.20862387298803</c:v>
                </c:pt>
                <c:pt idx="667">
                  <c:v>-954.74461946526662</c:v>
                </c:pt>
                <c:pt idx="668">
                  <c:v>-955.53708153911884</c:v>
                </c:pt>
                <c:pt idx="669">
                  <c:v>-954.84053584257833</c:v>
                </c:pt>
                <c:pt idx="670">
                  <c:v>-959.02184345203386</c:v>
                </c:pt>
                <c:pt idx="671">
                  <c:v>-958.52942515248583</c:v>
                </c:pt>
                <c:pt idx="672">
                  <c:v>-955.39804017009681</c:v>
                </c:pt>
                <c:pt idx="673">
                  <c:v>-951.26160884958097</c:v>
                </c:pt>
                <c:pt idx="674">
                  <c:v>-949.18630013440463</c:v>
                </c:pt>
                <c:pt idx="675">
                  <c:v>-951.4413720634019</c:v>
                </c:pt>
                <c:pt idx="676">
                  <c:v>-946.38434632741576</c:v>
                </c:pt>
                <c:pt idx="677">
                  <c:v>-947.12430936462522</c:v>
                </c:pt>
                <c:pt idx="678">
                  <c:v>-947.97000281737633</c:v>
                </c:pt>
                <c:pt idx="679">
                  <c:v>-945.30474094010265</c:v>
                </c:pt>
                <c:pt idx="680">
                  <c:v>-944.88743053328039</c:v>
                </c:pt>
                <c:pt idx="681">
                  <c:v>-937.76375740194499</c:v>
                </c:pt>
                <c:pt idx="682">
                  <c:v>-936.62502546890005</c:v>
                </c:pt>
                <c:pt idx="683">
                  <c:v>-936.05938349342148</c:v>
                </c:pt>
                <c:pt idx="684">
                  <c:v>-936.12896210984184</c:v>
                </c:pt>
                <c:pt idx="685">
                  <c:v>-939.46171256219634</c:v>
                </c:pt>
                <c:pt idx="686">
                  <c:v>-935.44157453763285</c:v>
                </c:pt>
                <c:pt idx="687">
                  <c:v>-932.66614798454657</c:v>
                </c:pt>
                <c:pt idx="688">
                  <c:v>-932.22226270909914</c:v>
                </c:pt>
                <c:pt idx="689">
                  <c:v>-933.0682956412719</c:v>
                </c:pt>
                <c:pt idx="690">
                  <c:v>-931.80545356944469</c:v>
                </c:pt>
                <c:pt idx="691">
                  <c:v>-930.02720624885126</c:v>
                </c:pt>
                <c:pt idx="692">
                  <c:v>-931.35985654660283</c:v>
                </c:pt>
                <c:pt idx="693">
                  <c:v>-931.90429511142327</c:v>
                </c:pt>
                <c:pt idx="694">
                  <c:v>-929.50900585240163</c:v>
                </c:pt>
                <c:pt idx="695">
                  <c:v>-926.29322153696057</c:v>
                </c:pt>
                <c:pt idx="696">
                  <c:v>-925.43262070277103</c:v>
                </c:pt>
                <c:pt idx="697">
                  <c:v>-921.74379046166837</c:v>
                </c:pt>
                <c:pt idx="698">
                  <c:v>-920.40317380790327</c:v>
                </c:pt>
                <c:pt idx="699">
                  <c:v>-920.75616592185361</c:v>
                </c:pt>
                <c:pt idx="700">
                  <c:v>-918.20391580172418</c:v>
                </c:pt>
                <c:pt idx="701">
                  <c:v>-913.17904800013525</c:v>
                </c:pt>
                <c:pt idx="702">
                  <c:v>-914.86769223266867</c:v>
                </c:pt>
                <c:pt idx="703">
                  <c:v>-914.87187871194726</c:v>
                </c:pt>
                <c:pt idx="704">
                  <c:v>-914.8734032779596</c:v>
                </c:pt>
                <c:pt idx="705">
                  <c:v>-915.11605120902766</c:v>
                </c:pt>
                <c:pt idx="706">
                  <c:v>-914.41378150495132</c:v>
                </c:pt>
                <c:pt idx="707">
                  <c:v>-913.16399753879489</c:v>
                </c:pt>
                <c:pt idx="708">
                  <c:v>-914.1515397408125</c:v>
                </c:pt>
                <c:pt idx="709">
                  <c:v>-912.66061535403503</c:v>
                </c:pt>
                <c:pt idx="710">
                  <c:v>-914.46150005049833</c:v>
                </c:pt>
                <c:pt idx="711">
                  <c:v>-915.55962728926261</c:v>
                </c:pt>
                <c:pt idx="712">
                  <c:v>-915.20858295839878</c:v>
                </c:pt>
                <c:pt idx="713">
                  <c:v>-916.50512026488229</c:v>
                </c:pt>
                <c:pt idx="714">
                  <c:v>-914.49932878065636</c:v>
                </c:pt>
                <c:pt idx="715">
                  <c:v>-915.11704109022787</c:v>
                </c:pt>
                <c:pt idx="716">
                  <c:v>-915.40554303836507</c:v>
                </c:pt>
                <c:pt idx="717">
                  <c:v>-912.24923100324293</c:v>
                </c:pt>
                <c:pt idx="718">
                  <c:v>-910.05436283311712</c:v>
                </c:pt>
                <c:pt idx="719">
                  <c:v>-909.63259853011277</c:v>
                </c:pt>
                <c:pt idx="720">
                  <c:v>-909.054534947305</c:v>
                </c:pt>
                <c:pt idx="721">
                  <c:v>-908.47406650010851</c:v>
                </c:pt>
                <c:pt idx="722">
                  <c:v>-909.79878795934223</c:v>
                </c:pt>
                <c:pt idx="723">
                  <c:v>-910.27928252187041</c:v>
                </c:pt>
                <c:pt idx="724">
                  <c:v>-908.72268654000061</c:v>
                </c:pt>
                <c:pt idx="725">
                  <c:v>-909.57975241919758</c:v>
                </c:pt>
                <c:pt idx="726">
                  <c:v>-909.35015445869976</c:v>
                </c:pt>
                <c:pt idx="727">
                  <c:v>-909.6082374938901</c:v>
                </c:pt>
                <c:pt idx="728">
                  <c:v>-909.29580802199507</c:v>
                </c:pt>
                <c:pt idx="729">
                  <c:v>-908.82628202691626</c:v>
                </c:pt>
                <c:pt idx="730">
                  <c:v>-905.99685670896281</c:v>
                </c:pt>
                <c:pt idx="731">
                  <c:v>-903.08776901623548</c:v>
                </c:pt>
                <c:pt idx="732">
                  <c:v>-900.77246661481729</c:v>
                </c:pt>
                <c:pt idx="733">
                  <c:v>-899.84583625014488</c:v>
                </c:pt>
                <c:pt idx="734">
                  <c:v>-898.16770238089828</c:v>
                </c:pt>
                <c:pt idx="735">
                  <c:v>-899.56492688745391</c:v>
                </c:pt>
                <c:pt idx="736">
                  <c:v>-897.6679383788146</c:v>
                </c:pt>
                <c:pt idx="737">
                  <c:v>-897.39991668368225</c:v>
                </c:pt>
                <c:pt idx="738">
                  <c:v>-894.10991848383742</c:v>
                </c:pt>
                <c:pt idx="739">
                  <c:v>-893.80389991779043</c:v>
                </c:pt>
                <c:pt idx="740">
                  <c:v>-893.41860289196632</c:v>
                </c:pt>
                <c:pt idx="741">
                  <c:v>-891.58220025106107</c:v>
                </c:pt>
                <c:pt idx="742">
                  <c:v>-891.39508310432791</c:v>
                </c:pt>
                <c:pt idx="743">
                  <c:v>-891.71371856622045</c:v>
                </c:pt>
                <c:pt idx="744">
                  <c:v>-892.23485427257742</c:v>
                </c:pt>
                <c:pt idx="745">
                  <c:v>-891.50064434769774</c:v>
                </c:pt>
                <c:pt idx="746">
                  <c:v>-890.50717962790213</c:v>
                </c:pt>
                <c:pt idx="747">
                  <c:v>-889.82965884277598</c:v>
                </c:pt>
                <c:pt idx="748">
                  <c:v>-889.21836425159142</c:v>
                </c:pt>
                <c:pt idx="749">
                  <c:v>-888.80795936167635</c:v>
                </c:pt>
                <c:pt idx="750">
                  <c:v>-886.15806389505201</c:v>
                </c:pt>
                <c:pt idx="751">
                  <c:v>-885.66742375701017</c:v>
                </c:pt>
                <c:pt idx="752">
                  <c:v>-884.75771365234959</c:v>
                </c:pt>
                <c:pt idx="753">
                  <c:v>-881.80313150333723</c:v>
                </c:pt>
                <c:pt idx="754">
                  <c:v>-880.75627725534139</c:v>
                </c:pt>
                <c:pt idx="755">
                  <c:v>-880.20460479958365</c:v>
                </c:pt>
                <c:pt idx="756">
                  <c:v>-879.26967361271284</c:v>
                </c:pt>
                <c:pt idx="757">
                  <c:v>-879.07044137749619</c:v>
                </c:pt>
                <c:pt idx="758">
                  <c:v>-879.26786477619873</c:v>
                </c:pt>
                <c:pt idx="759">
                  <c:v>-877.92744231748884</c:v>
                </c:pt>
                <c:pt idx="760">
                  <c:v>-876.8805767572253</c:v>
                </c:pt>
                <c:pt idx="761">
                  <c:v>-875.97349814773179</c:v>
                </c:pt>
                <c:pt idx="762">
                  <c:v>-876.08860755272167</c:v>
                </c:pt>
                <c:pt idx="763">
                  <c:v>-875.34171816461082</c:v>
                </c:pt>
                <c:pt idx="764">
                  <c:v>-874.14418303653019</c:v>
                </c:pt>
                <c:pt idx="765">
                  <c:v>-873.8286288420876</c:v>
                </c:pt>
                <c:pt idx="766">
                  <c:v>-874.41446507179273</c:v>
                </c:pt>
                <c:pt idx="767">
                  <c:v>-876.22669398767619</c:v>
                </c:pt>
                <c:pt idx="768">
                  <c:v>-875.73766774455646</c:v>
                </c:pt>
                <c:pt idx="769">
                  <c:v>-875.57340501577835</c:v>
                </c:pt>
                <c:pt idx="770">
                  <c:v>-876.00204250222635</c:v>
                </c:pt>
                <c:pt idx="771">
                  <c:v>-874.27088154299145</c:v>
                </c:pt>
                <c:pt idx="772">
                  <c:v>-873.37553689534877</c:v>
                </c:pt>
                <c:pt idx="773">
                  <c:v>-873.41594791721582</c:v>
                </c:pt>
                <c:pt idx="774">
                  <c:v>-873.1482181649834</c:v>
                </c:pt>
                <c:pt idx="775">
                  <c:v>-873.21643865398403</c:v>
                </c:pt>
                <c:pt idx="776">
                  <c:v>-873.40480366001145</c:v>
                </c:pt>
                <c:pt idx="777">
                  <c:v>-872.96275377320922</c:v>
                </c:pt>
                <c:pt idx="778">
                  <c:v>-872.09352432884873</c:v>
                </c:pt>
                <c:pt idx="779">
                  <c:v>-873.39479920868598</c:v>
                </c:pt>
                <c:pt idx="780">
                  <c:v>-872.1211614641893</c:v>
                </c:pt>
                <c:pt idx="781">
                  <c:v>-872.06053258677707</c:v>
                </c:pt>
                <c:pt idx="782">
                  <c:v>-871.07953425744449</c:v>
                </c:pt>
                <c:pt idx="783">
                  <c:v>-871.37474382289668</c:v>
                </c:pt>
                <c:pt idx="784">
                  <c:v>-871.05638891757735</c:v>
                </c:pt>
                <c:pt idx="785">
                  <c:v>-869.93872082300516</c:v>
                </c:pt>
                <c:pt idx="786">
                  <c:v>-868.92292749665387</c:v>
                </c:pt>
                <c:pt idx="787">
                  <c:v>-868.48543696718616</c:v>
                </c:pt>
                <c:pt idx="788">
                  <c:v>-868.64935009475323</c:v>
                </c:pt>
                <c:pt idx="789">
                  <c:v>-868.12809229312893</c:v>
                </c:pt>
                <c:pt idx="790">
                  <c:v>-867.82307019824475</c:v>
                </c:pt>
                <c:pt idx="791">
                  <c:v>-866.83469929893863</c:v>
                </c:pt>
                <c:pt idx="792">
                  <c:v>-865.49872734620192</c:v>
                </c:pt>
                <c:pt idx="793">
                  <c:v>-864.38865809338563</c:v>
                </c:pt>
                <c:pt idx="794">
                  <c:v>-863.63763650404292</c:v>
                </c:pt>
                <c:pt idx="795">
                  <c:v>-862.29577588485733</c:v>
                </c:pt>
                <c:pt idx="796">
                  <c:v>-859.80731714900423</c:v>
                </c:pt>
                <c:pt idx="797">
                  <c:v>-859.10178025076766</c:v>
                </c:pt>
                <c:pt idx="798">
                  <c:v>-860.08538906975809</c:v>
                </c:pt>
                <c:pt idx="799">
                  <c:v>-860.93760765427942</c:v>
                </c:pt>
                <c:pt idx="800">
                  <c:v>-859.25170825177497</c:v>
                </c:pt>
                <c:pt idx="801">
                  <c:v>-858.86972652140628</c:v>
                </c:pt>
                <c:pt idx="802">
                  <c:v>-861.58897912493069</c:v>
                </c:pt>
                <c:pt idx="803">
                  <c:v>-861.06426509345636</c:v>
                </c:pt>
                <c:pt idx="804">
                  <c:v>-860.53652448619471</c:v>
                </c:pt>
                <c:pt idx="805">
                  <c:v>-860.97450711541262</c:v>
                </c:pt>
                <c:pt idx="806">
                  <c:v>-860.24033980244417</c:v>
                </c:pt>
                <c:pt idx="807">
                  <c:v>-860.08444286741872</c:v>
                </c:pt>
                <c:pt idx="808">
                  <c:v>-857.91446342430925</c:v>
                </c:pt>
                <c:pt idx="809">
                  <c:v>-856.75926481298245</c:v>
                </c:pt>
                <c:pt idx="810">
                  <c:v>-856.05576910656509</c:v>
                </c:pt>
                <c:pt idx="811">
                  <c:v>-855.32674931615384</c:v>
                </c:pt>
                <c:pt idx="812">
                  <c:v>-854.06859204445198</c:v>
                </c:pt>
                <c:pt idx="813">
                  <c:v>-853.37641626098389</c:v>
                </c:pt>
                <c:pt idx="814">
                  <c:v>-853.9094734906796</c:v>
                </c:pt>
                <c:pt idx="815">
                  <c:v>-854.97368202314294</c:v>
                </c:pt>
                <c:pt idx="816">
                  <c:v>-854.51577308407605</c:v>
                </c:pt>
                <c:pt idx="817">
                  <c:v>-853.5291055107075</c:v>
                </c:pt>
                <c:pt idx="818">
                  <c:v>-853.2388936234488</c:v>
                </c:pt>
                <c:pt idx="819">
                  <c:v>-853.72876799621383</c:v>
                </c:pt>
                <c:pt idx="820">
                  <c:v>-859.18037948093934</c:v>
                </c:pt>
                <c:pt idx="821">
                  <c:v>-858.36287287113021</c:v>
                </c:pt>
                <c:pt idx="822">
                  <c:v>-858.02398727552361</c:v>
                </c:pt>
                <c:pt idx="823">
                  <c:v>-857.09137475545811</c:v>
                </c:pt>
                <c:pt idx="824">
                  <c:v>-856.73184855655597</c:v>
                </c:pt>
                <c:pt idx="825">
                  <c:v>-857.04206045701426</c:v>
                </c:pt>
                <c:pt idx="826">
                  <c:v>-853.60540070742081</c:v>
                </c:pt>
                <c:pt idx="827">
                  <c:v>-853.27858994960729</c:v>
                </c:pt>
                <c:pt idx="828">
                  <c:v>-851.67112761101839</c:v>
                </c:pt>
                <c:pt idx="829">
                  <c:v>-850.09414380522253</c:v>
                </c:pt>
                <c:pt idx="830">
                  <c:v>-850.09054243755406</c:v>
                </c:pt>
                <c:pt idx="831">
                  <c:v>-848.68678259719513</c:v>
                </c:pt>
                <c:pt idx="832">
                  <c:v>-847.88880061475516</c:v>
                </c:pt>
                <c:pt idx="833">
                  <c:v>-846.85341094968237</c:v>
                </c:pt>
                <c:pt idx="834">
                  <c:v>-847.97591725327959</c:v>
                </c:pt>
                <c:pt idx="835">
                  <c:v>-847.038420827761</c:v>
                </c:pt>
                <c:pt idx="836">
                  <c:v>-846.0186937696177</c:v>
                </c:pt>
                <c:pt idx="837">
                  <c:v>-844.96836452194691</c:v>
                </c:pt>
                <c:pt idx="838">
                  <c:v>-842.36937240332668</c:v>
                </c:pt>
                <c:pt idx="839">
                  <c:v>-841.8913652719159</c:v>
                </c:pt>
                <c:pt idx="840">
                  <c:v>-841.24416728121753</c:v>
                </c:pt>
                <c:pt idx="841">
                  <c:v>-840.71926834211695</c:v>
                </c:pt>
                <c:pt idx="842">
                  <c:v>-840.51579000252639</c:v>
                </c:pt>
                <c:pt idx="843">
                  <c:v>-855.04640637144075</c:v>
                </c:pt>
                <c:pt idx="844">
                  <c:v>-858.25740056793711</c:v>
                </c:pt>
                <c:pt idx="845">
                  <c:v>-859.022433452732</c:v>
                </c:pt>
                <c:pt idx="846">
                  <c:v>-863.08375679265657</c:v>
                </c:pt>
                <c:pt idx="847">
                  <c:v>-866.40673253317834</c:v>
                </c:pt>
                <c:pt idx="848">
                  <c:v>-866.43482993678265</c:v>
                </c:pt>
                <c:pt idx="849">
                  <c:v>-865.65943947541041</c:v>
                </c:pt>
                <c:pt idx="850">
                  <c:v>-864.99382968825319</c:v>
                </c:pt>
                <c:pt idx="851">
                  <c:v>-866.29257630353038</c:v>
                </c:pt>
                <c:pt idx="852">
                  <c:v>-865.74227350975161</c:v>
                </c:pt>
                <c:pt idx="853">
                  <c:v>-864.53588863655352</c:v>
                </c:pt>
                <c:pt idx="854">
                  <c:v>-864.67464223151592</c:v>
                </c:pt>
                <c:pt idx="855">
                  <c:v>-863.61692145886548</c:v>
                </c:pt>
                <c:pt idx="856">
                  <c:v>-865.29644633142584</c:v>
                </c:pt>
                <c:pt idx="857">
                  <c:v>-868.00367881078114</c:v>
                </c:pt>
                <c:pt idx="858">
                  <c:v>-866.42497258998458</c:v>
                </c:pt>
                <c:pt idx="859">
                  <c:v>-870.39634876365938</c:v>
                </c:pt>
                <c:pt idx="860">
                  <c:v>-871.48724677191035</c:v>
                </c:pt>
                <c:pt idx="861">
                  <c:v>-871.06993854175357</c:v>
                </c:pt>
                <c:pt idx="862">
                  <c:v>-878.79457383482884</c:v>
                </c:pt>
                <c:pt idx="863">
                  <c:v>-879.7721247974639</c:v>
                </c:pt>
                <c:pt idx="864">
                  <c:v>-879.11605383221024</c:v>
                </c:pt>
                <c:pt idx="865">
                  <c:v>-878.97902194838525</c:v>
                </c:pt>
                <c:pt idx="866">
                  <c:v>-877.51731471078745</c:v>
                </c:pt>
                <c:pt idx="867">
                  <c:v>-878.93183474264288</c:v>
                </c:pt>
                <c:pt idx="868">
                  <c:v>-879.47538723718446</c:v>
                </c:pt>
                <c:pt idx="869">
                  <c:v>-880.48277728338917</c:v>
                </c:pt>
                <c:pt idx="870">
                  <c:v>-882.73981523403768</c:v>
                </c:pt>
                <c:pt idx="871">
                  <c:v>-882.0308831898551</c:v>
                </c:pt>
                <c:pt idx="872">
                  <c:v>-880.85781598368123</c:v>
                </c:pt>
                <c:pt idx="873">
                  <c:v>-882.43086114442474</c:v>
                </c:pt>
                <c:pt idx="874">
                  <c:v>-881.84221246353718</c:v>
                </c:pt>
                <c:pt idx="875">
                  <c:v>-881.26563205993796</c:v>
                </c:pt>
                <c:pt idx="876">
                  <c:v>-880.39252175453532</c:v>
                </c:pt>
                <c:pt idx="877">
                  <c:v>-878.20366881612438</c:v>
                </c:pt>
                <c:pt idx="878">
                  <c:v>-876.49461853735841</c:v>
                </c:pt>
                <c:pt idx="879">
                  <c:v>-876.11079163039471</c:v>
                </c:pt>
                <c:pt idx="880">
                  <c:v>-874.71169360333636</c:v>
                </c:pt>
                <c:pt idx="881">
                  <c:v>-872.75022337393409</c:v>
                </c:pt>
                <c:pt idx="882">
                  <c:v>-872.31407817364106</c:v>
                </c:pt>
                <c:pt idx="883">
                  <c:v>-872.78163909725833</c:v>
                </c:pt>
                <c:pt idx="884">
                  <c:v>-871.45632794417361</c:v>
                </c:pt>
                <c:pt idx="885">
                  <c:v>-870.50664944126959</c:v>
                </c:pt>
                <c:pt idx="886">
                  <c:v>-870.37730401545082</c:v>
                </c:pt>
                <c:pt idx="887">
                  <c:v>-871.49503141456785</c:v>
                </c:pt>
                <c:pt idx="888">
                  <c:v>-871.44257723742976</c:v>
                </c:pt>
                <c:pt idx="889">
                  <c:v>-871.24686199101347</c:v>
                </c:pt>
                <c:pt idx="890">
                  <c:v>-872.79847835318049</c:v>
                </c:pt>
                <c:pt idx="891">
                  <c:v>-875.43866193368183</c:v>
                </c:pt>
                <c:pt idx="892">
                  <c:v>-875.41534967602183</c:v>
                </c:pt>
                <c:pt idx="893">
                  <c:v>-874.3120731431427</c:v>
                </c:pt>
                <c:pt idx="894">
                  <c:v>-875.64046977918417</c:v>
                </c:pt>
                <c:pt idx="895">
                  <c:v>-874.31273157304827</c:v>
                </c:pt>
                <c:pt idx="896">
                  <c:v>-873.5704077003586</c:v>
                </c:pt>
                <c:pt idx="897">
                  <c:v>-872.66367567742111</c:v>
                </c:pt>
                <c:pt idx="898">
                  <c:v>-876.23030798973446</c:v>
                </c:pt>
                <c:pt idx="899">
                  <c:v>-875.27401196964991</c:v>
                </c:pt>
                <c:pt idx="900">
                  <c:v>-874.55096533273195</c:v>
                </c:pt>
                <c:pt idx="901">
                  <c:v>-876.04394412743648</c:v>
                </c:pt>
                <c:pt idx="902">
                  <c:v>-875.81178162626702</c:v>
                </c:pt>
                <c:pt idx="903">
                  <c:v>-874.76114786015103</c:v>
                </c:pt>
                <c:pt idx="904">
                  <c:v>-874.80957986963654</c:v>
                </c:pt>
                <c:pt idx="905">
                  <c:v>-876.97041040979968</c:v>
                </c:pt>
                <c:pt idx="906">
                  <c:v>-877.2083124636298</c:v>
                </c:pt>
                <c:pt idx="907">
                  <c:v>-876.19091970860541</c:v>
                </c:pt>
                <c:pt idx="908">
                  <c:v>-875.75004934375522</c:v>
                </c:pt>
                <c:pt idx="909">
                  <c:v>-875.59574248487957</c:v>
                </c:pt>
                <c:pt idx="910">
                  <c:v>-875.02019196692072</c:v>
                </c:pt>
                <c:pt idx="911">
                  <c:v>-874.08612690000348</c:v>
                </c:pt>
                <c:pt idx="912">
                  <c:v>-873.8318643923742</c:v>
                </c:pt>
                <c:pt idx="913">
                  <c:v>-872.51773360381117</c:v>
                </c:pt>
                <c:pt idx="914">
                  <c:v>-871.11426292166698</c:v>
                </c:pt>
                <c:pt idx="915">
                  <c:v>-870.33370756818601</c:v>
                </c:pt>
                <c:pt idx="916">
                  <c:v>-869.55194473115841</c:v>
                </c:pt>
                <c:pt idx="917">
                  <c:v>-870.00402805128715</c:v>
                </c:pt>
                <c:pt idx="918">
                  <c:v>-869.96088064198659</c:v>
                </c:pt>
                <c:pt idx="919">
                  <c:v>-869.31704961245975</c:v>
                </c:pt>
                <c:pt idx="920">
                  <c:v>-868.34770454157012</c:v>
                </c:pt>
                <c:pt idx="921">
                  <c:v>-868.6510035399001</c:v>
                </c:pt>
                <c:pt idx="922">
                  <c:v>-868.08105762795071</c:v>
                </c:pt>
                <c:pt idx="923">
                  <c:v>-867.87688943164744</c:v>
                </c:pt>
                <c:pt idx="924">
                  <c:v>-867.35033810846789</c:v>
                </c:pt>
                <c:pt idx="925">
                  <c:v>-866.48074870471123</c:v>
                </c:pt>
                <c:pt idx="926">
                  <c:v>-866.29675222695266</c:v>
                </c:pt>
                <c:pt idx="927">
                  <c:v>-865.81354494935692</c:v>
                </c:pt>
                <c:pt idx="928">
                  <c:v>-866.20115890644593</c:v>
                </c:pt>
                <c:pt idx="929">
                  <c:v>-866.70402099273269</c:v>
                </c:pt>
                <c:pt idx="930">
                  <c:v>-865.95239915664627</c:v>
                </c:pt>
                <c:pt idx="931">
                  <c:v>-866.62108713018608</c:v>
                </c:pt>
                <c:pt idx="932">
                  <c:v>-872.92998080556629</c:v>
                </c:pt>
                <c:pt idx="933">
                  <c:v>-872.05387309967045</c:v>
                </c:pt>
                <c:pt idx="934">
                  <c:v>-874.08371307331811</c:v>
                </c:pt>
                <c:pt idx="935">
                  <c:v>-873.92302160085467</c:v>
                </c:pt>
                <c:pt idx="936">
                  <c:v>-873.53214401060882</c:v>
                </c:pt>
                <c:pt idx="937">
                  <c:v>-873.22079714037716</c:v>
                </c:pt>
                <c:pt idx="938">
                  <c:v>-872.2782085577478</c:v>
                </c:pt>
                <c:pt idx="939">
                  <c:v>-871.6906610169608</c:v>
                </c:pt>
                <c:pt idx="940">
                  <c:v>-871.24146713911489</c:v>
                </c:pt>
                <c:pt idx="941">
                  <c:v>-870.75123602404983</c:v>
                </c:pt>
                <c:pt idx="942">
                  <c:v>-870.6596388589719</c:v>
                </c:pt>
                <c:pt idx="943">
                  <c:v>-870.29366220546024</c:v>
                </c:pt>
                <c:pt idx="944">
                  <c:v>-870.64649135689933</c:v>
                </c:pt>
                <c:pt idx="945">
                  <c:v>-869.61052726405717</c:v>
                </c:pt>
                <c:pt idx="946">
                  <c:v>-869.50332648397784</c:v>
                </c:pt>
                <c:pt idx="947">
                  <c:v>-868.34791323059176</c:v>
                </c:pt>
                <c:pt idx="948">
                  <c:v>-867.71236171983173</c:v>
                </c:pt>
                <c:pt idx="949">
                  <c:v>-867.28898389739084</c:v>
                </c:pt>
                <c:pt idx="950">
                  <c:v>-866.77537033709302</c:v>
                </c:pt>
                <c:pt idx="951">
                  <c:v>-866.04661212619146</c:v>
                </c:pt>
                <c:pt idx="952">
                  <c:v>-866.14066335825544</c:v>
                </c:pt>
                <c:pt idx="953">
                  <c:v>-866.89021480723045</c:v>
                </c:pt>
                <c:pt idx="954">
                  <c:v>-867.10858187477368</c:v>
                </c:pt>
                <c:pt idx="955">
                  <c:v>-866.38823115614878</c:v>
                </c:pt>
                <c:pt idx="956">
                  <c:v>-866.03473688158294</c:v>
                </c:pt>
                <c:pt idx="957">
                  <c:v>-865.56169329429292</c:v>
                </c:pt>
                <c:pt idx="958">
                  <c:v>-864.53108526028814</c:v>
                </c:pt>
                <c:pt idx="959">
                  <c:v>-864.33153247760822</c:v>
                </c:pt>
                <c:pt idx="960">
                  <c:v>-864.10061984489766</c:v>
                </c:pt>
                <c:pt idx="961">
                  <c:v>-866.92245489898903</c:v>
                </c:pt>
                <c:pt idx="962">
                  <c:v>-866.47541490392473</c:v>
                </c:pt>
                <c:pt idx="963">
                  <c:v>-867.00164084246819</c:v>
                </c:pt>
                <c:pt idx="964">
                  <c:v>-866.05084556865302</c:v>
                </c:pt>
                <c:pt idx="965">
                  <c:v>-865.08777968192055</c:v>
                </c:pt>
                <c:pt idx="966">
                  <c:v>-864.922981223428</c:v>
                </c:pt>
                <c:pt idx="967">
                  <c:v>-864.06552454518567</c:v>
                </c:pt>
                <c:pt idx="968">
                  <c:v>-864.43128109749887</c:v>
                </c:pt>
                <c:pt idx="969">
                  <c:v>-864.39942142233906</c:v>
                </c:pt>
                <c:pt idx="970">
                  <c:v>-863.78562276527271</c:v>
                </c:pt>
                <c:pt idx="971">
                  <c:v>-863.16610626564716</c:v>
                </c:pt>
                <c:pt idx="972">
                  <c:v>-862.91806551815762</c:v>
                </c:pt>
                <c:pt idx="973">
                  <c:v>-862.2937171753141</c:v>
                </c:pt>
                <c:pt idx="974">
                  <c:v>-861.9699850092527</c:v>
                </c:pt>
                <c:pt idx="975">
                  <c:v>-861.6080610450739</c:v>
                </c:pt>
                <c:pt idx="976">
                  <c:v>-861.67998811042264</c:v>
                </c:pt>
                <c:pt idx="977">
                  <c:v>-862.76069181598882</c:v>
                </c:pt>
                <c:pt idx="978">
                  <c:v>-862.08552754879042</c:v>
                </c:pt>
                <c:pt idx="979">
                  <c:v>-861.21296561790291</c:v>
                </c:pt>
                <c:pt idx="980">
                  <c:v>-862.14916986903711</c:v>
                </c:pt>
                <c:pt idx="981">
                  <c:v>-861.57836394604294</c:v>
                </c:pt>
                <c:pt idx="982">
                  <c:v>-861.12813257645143</c:v>
                </c:pt>
                <c:pt idx="983">
                  <c:v>-859.05989850752519</c:v>
                </c:pt>
                <c:pt idx="984">
                  <c:v>-858.87170903103424</c:v>
                </c:pt>
                <c:pt idx="985">
                  <c:v>-858.34597080619596</c:v>
                </c:pt>
                <c:pt idx="986">
                  <c:v>-857.89186044401436</c:v>
                </c:pt>
                <c:pt idx="987">
                  <c:v>-858.87130159649666</c:v>
                </c:pt>
                <c:pt idx="988">
                  <c:v>-856.64387492782771</c:v>
                </c:pt>
                <c:pt idx="989">
                  <c:v>-854.85799786968221</c:v>
                </c:pt>
                <c:pt idx="990">
                  <c:v>-856.94690311871432</c:v>
                </c:pt>
                <c:pt idx="991">
                  <c:v>-857.70743235982684</c:v>
                </c:pt>
                <c:pt idx="992">
                  <c:v>-856.91148610100413</c:v>
                </c:pt>
                <c:pt idx="993">
                  <c:v>-855.85690565832829</c:v>
                </c:pt>
                <c:pt idx="994">
                  <c:v>-855.60407265642471</c:v>
                </c:pt>
                <c:pt idx="995">
                  <c:v>-854.54867563877394</c:v>
                </c:pt>
                <c:pt idx="996">
                  <c:v>-853.90361690902739</c:v>
                </c:pt>
                <c:pt idx="997">
                  <c:v>-855.00959847448178</c:v>
                </c:pt>
                <c:pt idx="998">
                  <c:v>-854.07432227610468</c:v>
                </c:pt>
                <c:pt idx="999">
                  <c:v>-853.50059967775178</c:v>
                </c:pt>
                <c:pt idx="1000">
                  <c:v>-854.28535239622522</c:v>
                </c:pt>
                <c:pt idx="1001">
                  <c:v>-853.82682731252874</c:v>
                </c:pt>
                <c:pt idx="1002">
                  <c:v>-852.6809198307634</c:v>
                </c:pt>
                <c:pt idx="1003">
                  <c:v>-852.73769145588335</c:v>
                </c:pt>
                <c:pt idx="1004">
                  <c:v>-851.37730065834603</c:v>
                </c:pt>
                <c:pt idx="1005">
                  <c:v>-850.31263610511974</c:v>
                </c:pt>
                <c:pt idx="1006">
                  <c:v>-849.30206192435219</c:v>
                </c:pt>
                <c:pt idx="1007">
                  <c:v>-849.1349220447953</c:v>
                </c:pt>
                <c:pt idx="1008">
                  <c:v>-849.6038077129848</c:v>
                </c:pt>
                <c:pt idx="1009">
                  <c:v>-849.17325833679797</c:v>
                </c:pt>
                <c:pt idx="1010">
                  <c:v>-848.68467505952935</c:v>
                </c:pt>
                <c:pt idx="1011">
                  <c:v>-848.42840957032183</c:v>
                </c:pt>
                <c:pt idx="1012">
                  <c:v>-847.44665685755524</c:v>
                </c:pt>
                <c:pt idx="1013">
                  <c:v>-847.36133806224291</c:v>
                </c:pt>
                <c:pt idx="1014">
                  <c:v>-846.81343931916626</c:v>
                </c:pt>
                <c:pt idx="1015">
                  <c:v>-847.23021842772982</c:v>
                </c:pt>
                <c:pt idx="1016">
                  <c:v>-848.66613748406587</c:v>
                </c:pt>
                <c:pt idx="1017">
                  <c:v>-848.15216900624819</c:v>
                </c:pt>
                <c:pt idx="1018">
                  <c:v>-848.86494530669529</c:v>
                </c:pt>
                <c:pt idx="1019">
                  <c:v>-849.29502865157701</c:v>
                </c:pt>
                <c:pt idx="1020">
                  <c:v>-848.34216004537757</c:v>
                </c:pt>
                <c:pt idx="1021">
                  <c:v>-847.53536955687241</c:v>
                </c:pt>
                <c:pt idx="1022">
                  <c:v>-847.71788818327968</c:v>
                </c:pt>
                <c:pt idx="1023">
                  <c:v>-847.69890825771563</c:v>
                </c:pt>
                <c:pt idx="1024">
                  <c:v>-846.56888494125576</c:v>
                </c:pt>
                <c:pt idx="1025">
                  <c:v>-846.28416699168372</c:v>
                </c:pt>
                <c:pt idx="1026">
                  <c:v>-845.20468002227506</c:v>
                </c:pt>
                <c:pt idx="1027">
                  <c:v>-845.36595859237889</c:v>
                </c:pt>
                <c:pt idx="1028">
                  <c:v>-844.81737861722149</c:v>
                </c:pt>
                <c:pt idx="1029">
                  <c:v>-844.64326849902704</c:v>
                </c:pt>
                <c:pt idx="1030">
                  <c:v>-844.0929425095627</c:v>
                </c:pt>
                <c:pt idx="1031">
                  <c:v>-843.7227393261162</c:v>
                </c:pt>
                <c:pt idx="1032">
                  <c:v>-844.61144686971011</c:v>
                </c:pt>
                <c:pt idx="1033">
                  <c:v>-843.29971287963463</c:v>
                </c:pt>
                <c:pt idx="1034">
                  <c:v>-842.83858699907648</c:v>
                </c:pt>
                <c:pt idx="1035">
                  <c:v>-842.41270129384566</c:v>
                </c:pt>
                <c:pt idx="1036">
                  <c:v>-841.99993289641054</c:v>
                </c:pt>
                <c:pt idx="1037">
                  <c:v>-840.88789799659105</c:v>
                </c:pt>
                <c:pt idx="1038">
                  <c:v>-840.42689507764806</c:v>
                </c:pt>
                <c:pt idx="1039">
                  <c:v>-840.94048008412585</c:v>
                </c:pt>
                <c:pt idx="1040">
                  <c:v>-838.94378913434673</c:v>
                </c:pt>
                <c:pt idx="1041">
                  <c:v>-838.53540701910663</c:v>
                </c:pt>
                <c:pt idx="1042">
                  <c:v>-837.96678613203085</c:v>
                </c:pt>
                <c:pt idx="1043">
                  <c:v>-837.30686081978206</c:v>
                </c:pt>
                <c:pt idx="1044">
                  <c:v>-836.79120319034485</c:v>
                </c:pt>
                <c:pt idx="1045">
                  <c:v>-835.89642225490763</c:v>
                </c:pt>
                <c:pt idx="1046">
                  <c:v>-835.9249998664684</c:v>
                </c:pt>
                <c:pt idx="1047">
                  <c:v>-835.21736560293027</c:v>
                </c:pt>
                <c:pt idx="1048">
                  <c:v>-834.69950848265057</c:v>
                </c:pt>
                <c:pt idx="1049">
                  <c:v>-835.66791758429099</c:v>
                </c:pt>
                <c:pt idx="1050">
                  <c:v>-834.78719645499086</c:v>
                </c:pt>
                <c:pt idx="1051">
                  <c:v>-834.19696374124828</c:v>
                </c:pt>
                <c:pt idx="1052">
                  <c:v>-834.09610683546987</c:v>
                </c:pt>
                <c:pt idx="1053">
                  <c:v>-834.4603090615301</c:v>
                </c:pt>
                <c:pt idx="1054">
                  <c:v>-833.97567538953751</c:v>
                </c:pt>
                <c:pt idx="1055">
                  <c:v>-833.88696450248153</c:v>
                </c:pt>
                <c:pt idx="1056">
                  <c:v>-833.08492550844244</c:v>
                </c:pt>
                <c:pt idx="1057">
                  <c:v>-832.0006461802792</c:v>
                </c:pt>
                <c:pt idx="1058">
                  <c:v>-830.77243605604758</c:v>
                </c:pt>
                <c:pt idx="1059">
                  <c:v>-829.86619840754338</c:v>
                </c:pt>
                <c:pt idx="1060">
                  <c:v>-829.13359958375929</c:v>
                </c:pt>
                <c:pt idx="1061">
                  <c:v>-829.18326709657629</c:v>
                </c:pt>
                <c:pt idx="1062">
                  <c:v>-828.9115635556293</c:v>
                </c:pt>
                <c:pt idx="1063">
                  <c:v>-828.46104616575394</c:v>
                </c:pt>
                <c:pt idx="1064">
                  <c:v>-828.35218088754857</c:v>
                </c:pt>
                <c:pt idx="1065">
                  <c:v>-828.22997221696005</c:v>
                </c:pt>
                <c:pt idx="1066">
                  <c:v>-827.21065523584002</c:v>
                </c:pt>
                <c:pt idx="1067">
                  <c:v>-826.54571606566356</c:v>
                </c:pt>
                <c:pt idx="1068">
                  <c:v>-825.8250533933857</c:v>
                </c:pt>
                <c:pt idx="1069">
                  <c:v>-825.82345240109998</c:v>
                </c:pt>
                <c:pt idx="1070">
                  <c:v>-825.04305255673114</c:v>
                </c:pt>
                <c:pt idx="1071">
                  <c:v>-825.66400552794937</c:v>
                </c:pt>
                <c:pt idx="1072">
                  <c:v>-824.53293165031721</c:v>
                </c:pt>
                <c:pt idx="1073">
                  <c:v>-823.82058718679934</c:v>
                </c:pt>
                <c:pt idx="1074">
                  <c:v>-823.85005907600328</c:v>
                </c:pt>
                <c:pt idx="1075">
                  <c:v>-823.07836952401908</c:v>
                </c:pt>
                <c:pt idx="1076">
                  <c:v>-824.49235978748811</c:v>
                </c:pt>
                <c:pt idx="1077">
                  <c:v>-824.34522161399843</c:v>
                </c:pt>
                <c:pt idx="1078">
                  <c:v>-824.85155945609745</c:v>
                </c:pt>
                <c:pt idx="1079">
                  <c:v>-824.51493972521951</c:v>
                </c:pt>
                <c:pt idx="1080">
                  <c:v>-826.31957636925858</c:v>
                </c:pt>
                <c:pt idx="1081">
                  <c:v>-826.15392690962608</c:v>
                </c:pt>
                <c:pt idx="1082">
                  <c:v>-825.55304863398908</c:v>
                </c:pt>
                <c:pt idx="1083">
                  <c:v>-825.31295589243064</c:v>
                </c:pt>
                <c:pt idx="1084">
                  <c:v>-824.87992691628631</c:v>
                </c:pt>
                <c:pt idx="1085">
                  <c:v>-824.51143355237593</c:v>
                </c:pt>
                <c:pt idx="1086">
                  <c:v>-825.19627173136632</c:v>
                </c:pt>
                <c:pt idx="1087">
                  <c:v>-827.40179388452998</c:v>
                </c:pt>
                <c:pt idx="1088">
                  <c:v>-826.95478706462802</c:v>
                </c:pt>
                <c:pt idx="1089">
                  <c:v>-826.65893923903604</c:v>
                </c:pt>
                <c:pt idx="1090">
                  <c:v>-826.74796136108523</c:v>
                </c:pt>
                <c:pt idx="1091">
                  <c:v>-826.65397218152361</c:v>
                </c:pt>
                <c:pt idx="1092">
                  <c:v>-825.54995457327971</c:v>
                </c:pt>
                <c:pt idx="1093">
                  <c:v>-825.4064491377178</c:v>
                </c:pt>
                <c:pt idx="1094">
                  <c:v>-825.48721736656967</c:v>
                </c:pt>
                <c:pt idx="1095">
                  <c:v>-824.55100451833948</c:v>
                </c:pt>
                <c:pt idx="1096">
                  <c:v>-824.0892912538867</c:v>
                </c:pt>
                <c:pt idx="1097">
                  <c:v>-824.20952939507401</c:v>
                </c:pt>
                <c:pt idx="1098">
                  <c:v>-827.78219625192889</c:v>
                </c:pt>
                <c:pt idx="1099">
                  <c:v>-828.50781968485705</c:v>
                </c:pt>
                <c:pt idx="1100">
                  <c:v>-827.7817517882761</c:v>
                </c:pt>
                <c:pt idx="1101">
                  <c:v>-827.41011462138874</c:v>
                </c:pt>
                <c:pt idx="1102">
                  <c:v>-846.81194375606469</c:v>
                </c:pt>
                <c:pt idx="1103">
                  <c:v>-846.8831765656322</c:v>
                </c:pt>
                <c:pt idx="1104">
                  <c:v>-848.02874113831706</c:v>
                </c:pt>
                <c:pt idx="1105">
                  <c:v>-847.74532553523079</c:v>
                </c:pt>
                <c:pt idx="1106">
                  <c:v>-848.95719587221424</c:v>
                </c:pt>
                <c:pt idx="1107">
                  <c:v>-847.88385031889379</c:v>
                </c:pt>
                <c:pt idx="1108">
                  <c:v>-847.87174859850131</c:v>
                </c:pt>
                <c:pt idx="1109">
                  <c:v>-847.51585121061066</c:v>
                </c:pt>
                <c:pt idx="1110">
                  <c:v>-847.31039702099429</c:v>
                </c:pt>
                <c:pt idx="1111">
                  <c:v>-846.98706217485949</c:v>
                </c:pt>
                <c:pt idx="1112">
                  <c:v>-847.6439466312388</c:v>
                </c:pt>
                <c:pt idx="1113">
                  <c:v>-846.58747102555822</c:v>
                </c:pt>
                <c:pt idx="1114">
                  <c:v>-845.42706711396943</c:v>
                </c:pt>
                <c:pt idx="1115">
                  <c:v>-845.41030889435717</c:v>
                </c:pt>
                <c:pt idx="1116">
                  <c:v>-845.16817287688286</c:v>
                </c:pt>
                <c:pt idx="1117">
                  <c:v>-844.90736650162137</c:v>
                </c:pt>
                <c:pt idx="1118">
                  <c:v>-846.56890141117697</c:v>
                </c:pt>
                <c:pt idx="1119">
                  <c:v>-847.35875451130391</c:v>
                </c:pt>
                <c:pt idx="1120">
                  <c:v>-846.37120468357466</c:v>
                </c:pt>
                <c:pt idx="1121">
                  <c:v>-846.34763365622769</c:v>
                </c:pt>
                <c:pt idx="1122">
                  <c:v>-848.01283591112258</c:v>
                </c:pt>
                <c:pt idx="1123">
                  <c:v>-847.98742361806887</c:v>
                </c:pt>
                <c:pt idx="1124">
                  <c:v>-847.27506779997123</c:v>
                </c:pt>
                <c:pt idx="1125">
                  <c:v>-846.78198393540197</c:v>
                </c:pt>
                <c:pt idx="1126">
                  <c:v>-846.75426554064711</c:v>
                </c:pt>
                <c:pt idx="1127">
                  <c:v>-846.10192674852976</c:v>
                </c:pt>
                <c:pt idx="1128">
                  <c:v>-846.39531656560871</c:v>
                </c:pt>
                <c:pt idx="1129">
                  <c:v>-845.51011730889684</c:v>
                </c:pt>
                <c:pt idx="1130">
                  <c:v>-845.37431821521852</c:v>
                </c:pt>
                <c:pt idx="1131">
                  <c:v>-845.88647300613945</c:v>
                </c:pt>
                <c:pt idx="1132">
                  <c:v>-845.70062833165332</c:v>
                </c:pt>
                <c:pt idx="1133">
                  <c:v>-844.85350724521436</c:v>
                </c:pt>
                <c:pt idx="1134">
                  <c:v>-845.57458795836408</c:v>
                </c:pt>
                <c:pt idx="1135">
                  <c:v>-844.92022872914151</c:v>
                </c:pt>
                <c:pt idx="1136">
                  <c:v>-845.4159684516336</c:v>
                </c:pt>
                <c:pt idx="1137">
                  <c:v>-844.51022791761898</c:v>
                </c:pt>
                <c:pt idx="1138">
                  <c:v>-844.37737179576925</c:v>
                </c:pt>
                <c:pt idx="1139">
                  <c:v>-843.53797674796567</c:v>
                </c:pt>
                <c:pt idx="1140">
                  <c:v>-843.25339785830499</c:v>
                </c:pt>
                <c:pt idx="1141">
                  <c:v>-844.15711916082387</c:v>
                </c:pt>
                <c:pt idx="1142">
                  <c:v>-843.98725484656859</c:v>
                </c:pt>
                <c:pt idx="1143">
                  <c:v>-843.67467330054501</c:v>
                </c:pt>
                <c:pt idx="1144">
                  <c:v>-842.2512566812286</c:v>
                </c:pt>
                <c:pt idx="1145">
                  <c:v>-842.03025745764057</c:v>
                </c:pt>
                <c:pt idx="1146">
                  <c:v>-841.09464402031699</c:v>
                </c:pt>
                <c:pt idx="1147">
                  <c:v>-840.62105780738034</c:v>
                </c:pt>
                <c:pt idx="1148">
                  <c:v>-839.96042958055796</c:v>
                </c:pt>
                <c:pt idx="1149">
                  <c:v>-839.47049247444932</c:v>
                </c:pt>
                <c:pt idx="1150">
                  <c:v>-839.88335859306653</c:v>
                </c:pt>
                <c:pt idx="1151">
                  <c:v>-839.88748561258524</c:v>
                </c:pt>
                <c:pt idx="1152">
                  <c:v>-839.69036326988305</c:v>
                </c:pt>
                <c:pt idx="1153">
                  <c:v>-839.86710736101577</c:v>
                </c:pt>
                <c:pt idx="1154">
                  <c:v>-839.88158186619614</c:v>
                </c:pt>
                <c:pt idx="1155">
                  <c:v>-839.2225383246697</c:v>
                </c:pt>
                <c:pt idx="1156">
                  <c:v>-838.61615780407612</c:v>
                </c:pt>
                <c:pt idx="1157">
                  <c:v>-838.18021364838842</c:v>
                </c:pt>
                <c:pt idx="1158">
                  <c:v>-837.1412274662257</c:v>
                </c:pt>
                <c:pt idx="1159">
                  <c:v>-836.96887980922463</c:v>
                </c:pt>
                <c:pt idx="1160">
                  <c:v>-838.74373967288079</c:v>
                </c:pt>
                <c:pt idx="1161">
                  <c:v>-844.88411284168251</c:v>
                </c:pt>
                <c:pt idx="1162">
                  <c:v>-845.24106567568037</c:v>
                </c:pt>
                <c:pt idx="1163">
                  <c:v>-847.03640488826863</c:v>
                </c:pt>
                <c:pt idx="1164">
                  <c:v>-845.16989685587589</c:v>
                </c:pt>
                <c:pt idx="1165">
                  <c:v>-845.10655922921683</c:v>
                </c:pt>
                <c:pt idx="1166">
                  <c:v>-845.56008117485874</c:v>
                </c:pt>
                <c:pt idx="1167">
                  <c:v>-843.47097076073442</c:v>
                </c:pt>
                <c:pt idx="1168">
                  <c:v>-842.65433413541655</c:v>
                </c:pt>
                <c:pt idx="1169">
                  <c:v>-844.54467545640955</c:v>
                </c:pt>
                <c:pt idx="1170">
                  <c:v>-844.09612681268698</c:v>
                </c:pt>
                <c:pt idx="1171">
                  <c:v>-844.01175320858954</c:v>
                </c:pt>
                <c:pt idx="1172">
                  <c:v>-844.57203291585199</c:v>
                </c:pt>
                <c:pt idx="1173">
                  <c:v>-844.59361183041744</c:v>
                </c:pt>
                <c:pt idx="1174">
                  <c:v>-844.57776176909999</c:v>
                </c:pt>
                <c:pt idx="1175">
                  <c:v>-844.73536644377168</c:v>
                </c:pt>
                <c:pt idx="1176">
                  <c:v>-846.5147314541216</c:v>
                </c:pt>
                <c:pt idx="1177">
                  <c:v>-846.74849894981139</c:v>
                </c:pt>
                <c:pt idx="1178">
                  <c:v>-845.64931254886483</c:v>
                </c:pt>
                <c:pt idx="1179">
                  <c:v>-844.50028522680748</c:v>
                </c:pt>
                <c:pt idx="1180">
                  <c:v>-843.06794649648282</c:v>
                </c:pt>
                <c:pt idx="1181">
                  <c:v>-843.31694156683591</c:v>
                </c:pt>
                <c:pt idx="1182">
                  <c:v>-843.2047979677501</c:v>
                </c:pt>
                <c:pt idx="1183">
                  <c:v>-842.7327143491915</c:v>
                </c:pt>
                <c:pt idx="1184">
                  <c:v>-842.15140320620185</c:v>
                </c:pt>
                <c:pt idx="1185">
                  <c:v>-838.96644820788163</c:v>
                </c:pt>
                <c:pt idx="1186">
                  <c:v>-838.82238288062342</c:v>
                </c:pt>
                <c:pt idx="1187">
                  <c:v>-838.83353409975598</c:v>
                </c:pt>
                <c:pt idx="1188">
                  <c:v>-838.97101073575413</c:v>
                </c:pt>
                <c:pt idx="1189">
                  <c:v>-838.40115323870691</c:v>
                </c:pt>
                <c:pt idx="1190">
                  <c:v>-837.3693365432465</c:v>
                </c:pt>
                <c:pt idx="1191">
                  <c:v>-837.5652060395031</c:v>
                </c:pt>
                <c:pt idx="1192">
                  <c:v>-837.02989337538065</c:v>
                </c:pt>
                <c:pt idx="1193">
                  <c:v>-839.44249856688066</c:v>
                </c:pt>
                <c:pt idx="1194">
                  <c:v>-839.2852868314227</c:v>
                </c:pt>
                <c:pt idx="1195">
                  <c:v>-839.80811819043595</c:v>
                </c:pt>
                <c:pt idx="1196">
                  <c:v>-840.27988866602595</c:v>
                </c:pt>
                <c:pt idx="1197">
                  <c:v>-840.27174968868485</c:v>
                </c:pt>
                <c:pt idx="1198">
                  <c:v>-840.42713802899743</c:v>
                </c:pt>
                <c:pt idx="1199">
                  <c:v>-839.61494331129791</c:v>
                </c:pt>
                <c:pt idx="1200">
                  <c:v>-839.97789236111225</c:v>
                </c:pt>
                <c:pt idx="1201">
                  <c:v>-840.55903064112294</c:v>
                </c:pt>
                <c:pt idx="1202">
                  <c:v>-841.27934422994008</c:v>
                </c:pt>
                <c:pt idx="1203">
                  <c:v>-842.78710525430847</c:v>
                </c:pt>
                <c:pt idx="1204">
                  <c:v>-842.75819235250424</c:v>
                </c:pt>
                <c:pt idx="1205">
                  <c:v>-842.50177399521351</c:v>
                </c:pt>
                <c:pt idx="1206">
                  <c:v>-845.28857751945077</c:v>
                </c:pt>
                <c:pt idx="1207">
                  <c:v>-847.25607920898744</c:v>
                </c:pt>
                <c:pt idx="1208">
                  <c:v>-842.68815257481333</c:v>
                </c:pt>
                <c:pt idx="1209">
                  <c:v>-846.88008808632367</c:v>
                </c:pt>
                <c:pt idx="1210">
                  <c:v>-845.46269974551012</c:v>
                </c:pt>
                <c:pt idx="1211">
                  <c:v>-843.08866546318529</c:v>
                </c:pt>
                <c:pt idx="1212">
                  <c:v>-840.95962059033241</c:v>
                </c:pt>
                <c:pt idx="1213">
                  <c:v>-840.7006067504866</c:v>
                </c:pt>
                <c:pt idx="1214">
                  <c:v>-842.60615013578206</c:v>
                </c:pt>
                <c:pt idx="1215">
                  <c:v>-842.88797314133876</c:v>
                </c:pt>
                <c:pt idx="1216">
                  <c:v>-841.09404752926207</c:v>
                </c:pt>
                <c:pt idx="1217">
                  <c:v>-841.32383422546343</c:v>
                </c:pt>
                <c:pt idx="1218">
                  <c:v>-841.40423323129789</c:v>
                </c:pt>
                <c:pt idx="1219">
                  <c:v>-843.35959872842636</c:v>
                </c:pt>
                <c:pt idx="1220">
                  <c:v>-843.18276070268416</c:v>
                </c:pt>
                <c:pt idx="1221">
                  <c:v>-841.7332376102612</c:v>
                </c:pt>
                <c:pt idx="1222">
                  <c:v>-839.76439159703352</c:v>
                </c:pt>
                <c:pt idx="1223">
                  <c:v>-840.76518058039653</c:v>
                </c:pt>
                <c:pt idx="1224">
                  <c:v>-838.18130469061828</c:v>
                </c:pt>
                <c:pt idx="1225">
                  <c:v>-836.90986818788167</c:v>
                </c:pt>
                <c:pt idx="1226">
                  <c:v>-836.81747538880336</c:v>
                </c:pt>
                <c:pt idx="1227">
                  <c:v>-833.50178668262674</c:v>
                </c:pt>
                <c:pt idx="1228">
                  <c:v>-833.95917608306547</c:v>
                </c:pt>
                <c:pt idx="1229">
                  <c:v>-835.65798176431167</c:v>
                </c:pt>
                <c:pt idx="1230">
                  <c:v>-835.15777499579531</c:v>
                </c:pt>
                <c:pt idx="1231">
                  <c:v>-835.91755895663186</c:v>
                </c:pt>
                <c:pt idx="1232">
                  <c:v>-834.51710070527747</c:v>
                </c:pt>
                <c:pt idx="1233">
                  <c:v>-832.89921573822096</c:v>
                </c:pt>
                <c:pt idx="1234">
                  <c:v>-832.17076809753758</c:v>
                </c:pt>
                <c:pt idx="1235">
                  <c:v>-830.37465570868574</c:v>
                </c:pt>
                <c:pt idx="1236">
                  <c:v>-830.3907552169253</c:v>
                </c:pt>
                <c:pt idx="1237">
                  <c:v>-829.65017955358439</c:v>
                </c:pt>
                <c:pt idx="1238">
                  <c:v>-827.99444430359608</c:v>
                </c:pt>
                <c:pt idx="1239">
                  <c:v>-828.10461393354967</c:v>
                </c:pt>
                <c:pt idx="1240">
                  <c:v>-828.20630233148052</c:v>
                </c:pt>
                <c:pt idx="1241">
                  <c:v>-827.53157100553199</c:v>
                </c:pt>
                <c:pt idx="1242">
                  <c:v>-829.12851208369455</c:v>
                </c:pt>
                <c:pt idx="1243">
                  <c:v>-829.20549278785768</c:v>
                </c:pt>
                <c:pt idx="1244">
                  <c:v>-828.21900310177864</c:v>
                </c:pt>
                <c:pt idx="1245">
                  <c:v>-831.82333039701678</c:v>
                </c:pt>
                <c:pt idx="1246">
                  <c:v>-831.62829970588939</c:v>
                </c:pt>
                <c:pt idx="1247">
                  <c:v>-833.35491595822987</c:v>
                </c:pt>
                <c:pt idx="1248">
                  <c:v>-831.28398665963891</c:v>
                </c:pt>
                <c:pt idx="1249">
                  <c:v>-832.58998737326306</c:v>
                </c:pt>
                <c:pt idx="1250">
                  <c:v>-832.11957284686446</c:v>
                </c:pt>
                <c:pt idx="1251">
                  <c:v>-831.94309314992984</c:v>
                </c:pt>
                <c:pt idx="1252">
                  <c:v>-830.28813657644366</c:v>
                </c:pt>
                <c:pt idx="1253">
                  <c:v>-830.07186877262029</c:v>
                </c:pt>
                <c:pt idx="1254">
                  <c:v>-831.67632196706336</c:v>
                </c:pt>
                <c:pt idx="1255">
                  <c:v>-829.45865420294228</c:v>
                </c:pt>
                <c:pt idx="1256">
                  <c:v>-826.82937530284573</c:v>
                </c:pt>
                <c:pt idx="1257">
                  <c:v>-826.7070924141583</c:v>
                </c:pt>
                <c:pt idx="1258">
                  <c:v>-826.32920134395215</c:v>
                </c:pt>
                <c:pt idx="1259">
                  <c:v>-825.31632056650756</c:v>
                </c:pt>
                <c:pt idx="1260">
                  <c:v>-825.02074192153282</c:v>
                </c:pt>
                <c:pt idx="1261">
                  <c:v>-826.40718159765697</c:v>
                </c:pt>
                <c:pt idx="1262">
                  <c:v>-827.61254010943981</c:v>
                </c:pt>
                <c:pt idx="1263">
                  <c:v>-824.96159331327942</c:v>
                </c:pt>
                <c:pt idx="1264">
                  <c:v>-825.96001847482273</c:v>
                </c:pt>
                <c:pt idx="1265">
                  <c:v>-826.05532924581428</c:v>
                </c:pt>
                <c:pt idx="1266">
                  <c:v>-824.78144979829426</c:v>
                </c:pt>
                <c:pt idx="1267">
                  <c:v>-824.03068222277011</c:v>
                </c:pt>
                <c:pt idx="1268">
                  <c:v>-826.18900903901613</c:v>
                </c:pt>
                <c:pt idx="1269">
                  <c:v>-825.13061621949907</c:v>
                </c:pt>
                <c:pt idx="1270">
                  <c:v>-824.27923403892703</c:v>
                </c:pt>
                <c:pt idx="1271">
                  <c:v>-822.90654729602591</c:v>
                </c:pt>
                <c:pt idx="1272">
                  <c:v>-822.76402056620111</c:v>
                </c:pt>
                <c:pt idx="1273">
                  <c:v>-822.41227137032706</c:v>
                </c:pt>
                <c:pt idx="1274">
                  <c:v>-822.1027653412325</c:v>
                </c:pt>
                <c:pt idx="1275">
                  <c:v>-822.96533024948678</c:v>
                </c:pt>
                <c:pt idx="1276">
                  <c:v>-826.29182354956049</c:v>
                </c:pt>
                <c:pt idx="1277">
                  <c:v>-828.78853768008833</c:v>
                </c:pt>
                <c:pt idx="1278">
                  <c:v>-828.72522718727782</c:v>
                </c:pt>
                <c:pt idx="1279">
                  <c:v>-829.89001112771905</c:v>
                </c:pt>
                <c:pt idx="1280">
                  <c:v>-829.34375844949614</c:v>
                </c:pt>
                <c:pt idx="1281">
                  <c:v>-829.26380593347562</c:v>
                </c:pt>
                <c:pt idx="1282">
                  <c:v>-828.97947603568798</c:v>
                </c:pt>
                <c:pt idx="1283">
                  <c:v>-827.67663485431808</c:v>
                </c:pt>
                <c:pt idx="1284">
                  <c:v>-827.27542371954553</c:v>
                </c:pt>
                <c:pt idx="1285">
                  <c:v>-827.62846204350944</c:v>
                </c:pt>
                <c:pt idx="1286">
                  <c:v>-826.73660026654966</c:v>
                </c:pt>
                <c:pt idx="1287">
                  <c:v>-827.1443179841591</c:v>
                </c:pt>
                <c:pt idx="1288">
                  <c:v>-825.85315190042775</c:v>
                </c:pt>
                <c:pt idx="1289">
                  <c:v>-825.22628636894888</c:v>
                </c:pt>
                <c:pt idx="1290">
                  <c:v>-824.2727938755985</c:v>
                </c:pt>
                <c:pt idx="1291">
                  <c:v>-824.05200114912736</c:v>
                </c:pt>
                <c:pt idx="1292">
                  <c:v>-823.99531729376167</c:v>
                </c:pt>
                <c:pt idx="1293">
                  <c:v>-822.96670481060778</c:v>
                </c:pt>
                <c:pt idx="1294">
                  <c:v>-822.87129782399086</c:v>
                </c:pt>
                <c:pt idx="1295">
                  <c:v>-824.11972655348802</c:v>
                </c:pt>
                <c:pt idx="1296">
                  <c:v>-822.84247512049467</c:v>
                </c:pt>
                <c:pt idx="1297">
                  <c:v>-820.57197872932647</c:v>
                </c:pt>
                <c:pt idx="1298">
                  <c:v>-819.36117927034707</c:v>
                </c:pt>
                <c:pt idx="1299">
                  <c:v>-817.39262223746425</c:v>
                </c:pt>
                <c:pt idx="1300">
                  <c:v>-817.55449147356103</c:v>
                </c:pt>
                <c:pt idx="1301">
                  <c:v>-817.01401156275506</c:v>
                </c:pt>
                <c:pt idx="1302">
                  <c:v>-816.0457795752327</c:v>
                </c:pt>
                <c:pt idx="1303">
                  <c:v>-816.66777221399047</c:v>
                </c:pt>
                <c:pt idx="1304">
                  <c:v>-816.69367424746724</c:v>
                </c:pt>
                <c:pt idx="1305">
                  <c:v>-816.61015612919607</c:v>
                </c:pt>
                <c:pt idx="1306">
                  <c:v>-816.41505458923496</c:v>
                </c:pt>
                <c:pt idx="1307">
                  <c:v>-815.83835843456143</c:v>
                </c:pt>
                <c:pt idx="1308">
                  <c:v>-815.26558581174186</c:v>
                </c:pt>
                <c:pt idx="1309">
                  <c:v>-814.09556443786096</c:v>
                </c:pt>
                <c:pt idx="1310">
                  <c:v>-815.0659760835016</c:v>
                </c:pt>
                <c:pt idx="1311">
                  <c:v>-814.42040300829149</c:v>
                </c:pt>
                <c:pt idx="1312">
                  <c:v>-814.69417298142537</c:v>
                </c:pt>
                <c:pt idx="1313">
                  <c:v>-813.99582347964156</c:v>
                </c:pt>
                <c:pt idx="1314">
                  <c:v>-812.37168721045043</c:v>
                </c:pt>
                <c:pt idx="1315">
                  <c:v>-812.29341477390676</c:v>
                </c:pt>
                <c:pt idx="1316">
                  <c:v>-811.58526104946384</c:v>
                </c:pt>
                <c:pt idx="1317">
                  <c:v>-811.69177988507317</c:v>
                </c:pt>
                <c:pt idx="1318">
                  <c:v>-811.15303424769832</c:v>
                </c:pt>
                <c:pt idx="1319">
                  <c:v>-810.06279108980812</c:v>
                </c:pt>
                <c:pt idx="1320">
                  <c:v>-810.53117340520021</c:v>
                </c:pt>
                <c:pt idx="1321">
                  <c:v>-809.87445246733762</c:v>
                </c:pt>
                <c:pt idx="1322">
                  <c:v>-809.30731942054172</c:v>
                </c:pt>
                <c:pt idx="1323">
                  <c:v>-809.073434217922</c:v>
                </c:pt>
                <c:pt idx="1324">
                  <c:v>-808.37795292325018</c:v>
                </c:pt>
                <c:pt idx="1325">
                  <c:v>-807.48486917132084</c:v>
                </c:pt>
                <c:pt idx="1326">
                  <c:v>-804.85940086701396</c:v>
                </c:pt>
                <c:pt idx="1327">
                  <c:v>-805.39319478213838</c:v>
                </c:pt>
                <c:pt idx="1328">
                  <c:v>-807.8343581674884</c:v>
                </c:pt>
                <c:pt idx="1329">
                  <c:v>-809.4675269772415</c:v>
                </c:pt>
                <c:pt idx="1330">
                  <c:v>-809.94431864508408</c:v>
                </c:pt>
                <c:pt idx="1331">
                  <c:v>-808.59685002763626</c:v>
                </c:pt>
                <c:pt idx="1332">
                  <c:v>-810.14381480753764</c:v>
                </c:pt>
                <c:pt idx="1333">
                  <c:v>-808.84693782805573</c:v>
                </c:pt>
                <c:pt idx="1334">
                  <c:v>-807.8896441262691</c:v>
                </c:pt>
                <c:pt idx="1335">
                  <c:v>-807.23343795797553</c:v>
                </c:pt>
                <c:pt idx="1336">
                  <c:v>-807.72233446528276</c:v>
                </c:pt>
                <c:pt idx="1337">
                  <c:v>-807.54978979701934</c:v>
                </c:pt>
                <c:pt idx="1338">
                  <c:v>-807.15735879904048</c:v>
                </c:pt>
                <c:pt idx="1339">
                  <c:v>-806.09961749770537</c:v>
                </c:pt>
                <c:pt idx="1340">
                  <c:v>-806.87201691460814</c:v>
                </c:pt>
                <c:pt idx="1341">
                  <c:v>-806.11815819089918</c:v>
                </c:pt>
                <c:pt idx="1342">
                  <c:v>-808.32130541352421</c:v>
                </c:pt>
                <c:pt idx="1343">
                  <c:v>-807.28856272484006</c:v>
                </c:pt>
                <c:pt idx="1344">
                  <c:v>-808.63575173250388</c:v>
                </c:pt>
                <c:pt idx="1345">
                  <c:v>-806.98067513822514</c:v>
                </c:pt>
                <c:pt idx="1346">
                  <c:v>-806.08020173866169</c:v>
                </c:pt>
                <c:pt idx="1347">
                  <c:v>-804.9974525921001</c:v>
                </c:pt>
                <c:pt idx="1348">
                  <c:v>-804.16456980207988</c:v>
                </c:pt>
                <c:pt idx="1349">
                  <c:v>-804.44509542791843</c:v>
                </c:pt>
                <c:pt idx="1350">
                  <c:v>-804.37090954593714</c:v>
                </c:pt>
                <c:pt idx="1351">
                  <c:v>-803.53400866419463</c:v>
                </c:pt>
                <c:pt idx="1352">
                  <c:v>-801.71393147877643</c:v>
                </c:pt>
                <c:pt idx="1353">
                  <c:v>-800.68192455491533</c:v>
                </c:pt>
                <c:pt idx="1354">
                  <c:v>-800.1194325712753</c:v>
                </c:pt>
                <c:pt idx="1355">
                  <c:v>-797.78422128185161</c:v>
                </c:pt>
                <c:pt idx="1356">
                  <c:v>-796.50854288514722</c:v>
                </c:pt>
                <c:pt idx="1357">
                  <c:v>-796.33648105729708</c:v>
                </c:pt>
                <c:pt idx="1358">
                  <c:v>-795.9758605149259</c:v>
                </c:pt>
                <c:pt idx="1359">
                  <c:v>-795.34974812385235</c:v>
                </c:pt>
                <c:pt idx="1360">
                  <c:v>-796.13726325108587</c:v>
                </c:pt>
                <c:pt idx="1361">
                  <c:v>-807.28835377004054</c:v>
                </c:pt>
                <c:pt idx="1362">
                  <c:v>-807.25858126423827</c:v>
                </c:pt>
                <c:pt idx="1363">
                  <c:v>-807.18625712709331</c:v>
                </c:pt>
                <c:pt idx="1364">
                  <c:v>-805.65905101405031</c:v>
                </c:pt>
                <c:pt idx="1365">
                  <c:v>-805.37093021146359</c:v>
                </c:pt>
                <c:pt idx="1366">
                  <c:v>-807.10907477696753</c:v>
                </c:pt>
                <c:pt idx="1367">
                  <c:v>-806.31275695171541</c:v>
                </c:pt>
                <c:pt idx="1368">
                  <c:v>-805.03330662802216</c:v>
                </c:pt>
                <c:pt idx="1369">
                  <c:v>-809.07469215011145</c:v>
                </c:pt>
                <c:pt idx="1370">
                  <c:v>-808.41431977747061</c:v>
                </c:pt>
                <c:pt idx="1371">
                  <c:v>-807.82514594580732</c:v>
                </c:pt>
                <c:pt idx="1372">
                  <c:v>-807.64290354952959</c:v>
                </c:pt>
                <c:pt idx="1373">
                  <c:v>-809.56106726371343</c:v>
                </c:pt>
                <c:pt idx="1374">
                  <c:v>-808.76246358611968</c:v>
                </c:pt>
                <c:pt idx="1375">
                  <c:v>-809.10096283221594</c:v>
                </c:pt>
                <c:pt idx="1376">
                  <c:v>-809.43303059392656</c:v>
                </c:pt>
                <c:pt idx="1377">
                  <c:v>-808.47898534506066</c:v>
                </c:pt>
                <c:pt idx="1378">
                  <c:v>-807.26128817637107</c:v>
                </c:pt>
                <c:pt idx="1379">
                  <c:v>-806.6299274623567</c:v>
                </c:pt>
                <c:pt idx="1380">
                  <c:v>-805.25339757299673</c:v>
                </c:pt>
                <c:pt idx="1381">
                  <c:v>-807.3285294146724</c:v>
                </c:pt>
                <c:pt idx="1382">
                  <c:v>-810.35948940875323</c:v>
                </c:pt>
                <c:pt idx="1383">
                  <c:v>-809.32165479660023</c:v>
                </c:pt>
                <c:pt idx="1384">
                  <c:v>-808.4554124204393</c:v>
                </c:pt>
                <c:pt idx="1385">
                  <c:v>-809.68335905966285</c:v>
                </c:pt>
                <c:pt idx="1386">
                  <c:v>-811.10686409063135</c:v>
                </c:pt>
                <c:pt idx="1387">
                  <c:v>-809.63203135123331</c:v>
                </c:pt>
                <c:pt idx="1388">
                  <c:v>-810.93440455071413</c:v>
                </c:pt>
                <c:pt idx="1389">
                  <c:v>-809.7913131019136</c:v>
                </c:pt>
                <c:pt idx="1390">
                  <c:v>-808.73101408291654</c:v>
                </c:pt>
                <c:pt idx="1391">
                  <c:v>-810.85216860144749</c:v>
                </c:pt>
                <c:pt idx="1392">
                  <c:v>-810.50105258683595</c:v>
                </c:pt>
                <c:pt idx="1393">
                  <c:v>-809.70745909208688</c:v>
                </c:pt>
                <c:pt idx="1394">
                  <c:v>-808.57599048168061</c:v>
                </c:pt>
                <c:pt idx="1395">
                  <c:v>-809.80942286314041</c:v>
                </c:pt>
                <c:pt idx="1396">
                  <c:v>-808.8075782844777</c:v>
                </c:pt>
                <c:pt idx="1397">
                  <c:v>-807.32866973617456</c:v>
                </c:pt>
                <c:pt idx="1398">
                  <c:v>-817.84940076344481</c:v>
                </c:pt>
                <c:pt idx="1399">
                  <c:v>-816.931319977577</c:v>
                </c:pt>
                <c:pt idx="1400">
                  <c:v>-828.3447971817285</c:v>
                </c:pt>
                <c:pt idx="1401">
                  <c:v>-839.03747327336021</c:v>
                </c:pt>
                <c:pt idx="1402">
                  <c:v>-841.05514026771482</c:v>
                </c:pt>
                <c:pt idx="1403">
                  <c:v>-857.60881172737129</c:v>
                </c:pt>
                <c:pt idx="1404">
                  <c:v>-855.80769858505914</c:v>
                </c:pt>
                <c:pt idx="1405">
                  <c:v>-857.29205713973465</c:v>
                </c:pt>
                <c:pt idx="1406">
                  <c:v>-870.27748373303871</c:v>
                </c:pt>
                <c:pt idx="1407">
                  <c:v>-912.9830548513022</c:v>
                </c:pt>
                <c:pt idx="1408">
                  <c:v>-916.18358509591246</c:v>
                </c:pt>
                <c:pt idx="1409">
                  <c:v>-931.38801877704623</c:v>
                </c:pt>
                <c:pt idx="1410">
                  <c:v>-931.98978851265224</c:v>
                </c:pt>
                <c:pt idx="1411">
                  <c:v>-947.07401213097125</c:v>
                </c:pt>
                <c:pt idx="1412">
                  <c:v>-949.1414965926009</c:v>
                </c:pt>
                <c:pt idx="1413">
                  <c:v>-948.62410773655824</c:v>
                </c:pt>
                <c:pt idx="1414">
                  <c:v>-946.8344443688635</c:v>
                </c:pt>
                <c:pt idx="1415">
                  <c:v>-945.98437032937329</c:v>
                </c:pt>
                <c:pt idx="1416">
                  <c:v>-955.78918585276881</c:v>
                </c:pt>
                <c:pt idx="1417">
                  <c:v>-998.50048634358393</c:v>
                </c:pt>
                <c:pt idx="1418">
                  <c:v>-999.0911060184535</c:v>
                </c:pt>
                <c:pt idx="1419">
                  <c:v>-1002.2038853225448</c:v>
                </c:pt>
                <c:pt idx="1420">
                  <c:v>-1001.2858982397847</c:v>
                </c:pt>
                <c:pt idx="1421">
                  <c:v>-1000.8042377752332</c:v>
                </c:pt>
                <c:pt idx="1422">
                  <c:v>-1000.7494148192023</c:v>
                </c:pt>
                <c:pt idx="1423">
                  <c:v>-1015.1713045124372</c:v>
                </c:pt>
                <c:pt idx="1424">
                  <c:v>-1022.1970223292616</c:v>
                </c:pt>
                <c:pt idx="1425">
                  <c:v>-1021.3279183145609</c:v>
                </c:pt>
                <c:pt idx="1426">
                  <c:v>-1020.2172894124999</c:v>
                </c:pt>
                <c:pt idx="1427">
                  <c:v>-1028.6930568889063</c:v>
                </c:pt>
                <c:pt idx="1428">
                  <c:v>-1027.3362676101031</c:v>
                </c:pt>
                <c:pt idx="1429">
                  <c:v>-1028.1794224632952</c:v>
                </c:pt>
                <c:pt idx="1430">
                  <c:v>-1027.6583411268505</c:v>
                </c:pt>
                <c:pt idx="1431">
                  <c:v>-1028.545923568088</c:v>
                </c:pt>
                <c:pt idx="1432">
                  <c:v>-1027.2789014106643</c:v>
                </c:pt>
                <c:pt idx="1433">
                  <c:v>-1029.3301153532018</c:v>
                </c:pt>
                <c:pt idx="1434">
                  <c:v>-1035.3391135396007</c:v>
                </c:pt>
                <c:pt idx="1435">
                  <c:v>-1075.2598837447395</c:v>
                </c:pt>
                <c:pt idx="1436">
                  <c:v>-1075.6846287967003</c:v>
                </c:pt>
                <c:pt idx="1437">
                  <c:v>-1085.3868477642081</c:v>
                </c:pt>
                <c:pt idx="1438">
                  <c:v>-1088.037832562271</c:v>
                </c:pt>
                <c:pt idx="1439">
                  <c:v>-1086.6493342020422</c:v>
                </c:pt>
                <c:pt idx="1440">
                  <c:v>-1089.9865568018124</c:v>
                </c:pt>
                <c:pt idx="1441">
                  <c:v>-1088.8864272018363</c:v>
                </c:pt>
                <c:pt idx="1442">
                  <c:v>-1091.8997732177222</c:v>
                </c:pt>
                <c:pt idx="1443">
                  <c:v>-1089.5522738778036</c:v>
                </c:pt>
                <c:pt idx="1444">
                  <c:v>-1096.151716714724</c:v>
                </c:pt>
                <c:pt idx="1445">
                  <c:v>-1095.2590948385603</c:v>
                </c:pt>
                <c:pt idx="1446">
                  <c:v>-1104.2071111817438</c:v>
                </c:pt>
                <c:pt idx="1447">
                  <c:v>-1103.7985258253857</c:v>
                </c:pt>
                <c:pt idx="1448">
                  <c:v>-1103.2977969663059</c:v>
                </c:pt>
                <c:pt idx="1449">
                  <c:v>-1128.0263078597454</c:v>
                </c:pt>
                <c:pt idx="1450">
                  <c:v>-1186.1425617705515</c:v>
                </c:pt>
                <c:pt idx="1451">
                  <c:v>-1184.4989293410799</c:v>
                </c:pt>
                <c:pt idx="1452">
                  <c:v>-1185.4215430816598</c:v>
                </c:pt>
                <c:pt idx="1453">
                  <c:v>-1202.0491889044276</c:v>
                </c:pt>
                <c:pt idx="1454">
                  <c:v>-1200.7658519752256</c:v>
                </c:pt>
                <c:pt idx="1455">
                  <c:v>-1202.1535714686227</c:v>
                </c:pt>
                <c:pt idx="1456">
                  <c:v>-1211.9397068159651</c:v>
                </c:pt>
                <c:pt idx="1457">
                  <c:v>-1218.7239093482187</c:v>
                </c:pt>
                <c:pt idx="1458">
                  <c:v>-1220.6624752004498</c:v>
                </c:pt>
                <c:pt idx="1459">
                  <c:v>-1234.4432639301911</c:v>
                </c:pt>
                <c:pt idx="1460">
                  <c:v>-1233.4497227750676</c:v>
                </c:pt>
                <c:pt idx="1461">
                  <c:v>-1233.5162381263003</c:v>
                </c:pt>
                <c:pt idx="1462">
                  <c:v>-1231.4943365669042</c:v>
                </c:pt>
                <c:pt idx="1463">
                  <c:v>-1227.5213717565034</c:v>
                </c:pt>
                <c:pt idx="1464">
                  <c:v>-1231.1846241088142</c:v>
                </c:pt>
                <c:pt idx="1465">
                  <c:v>-1231.0476791137999</c:v>
                </c:pt>
                <c:pt idx="1466">
                  <c:v>-1229.1205691556893</c:v>
                </c:pt>
                <c:pt idx="1467">
                  <c:v>-1225.3456368243335</c:v>
                </c:pt>
                <c:pt idx="1468">
                  <c:v>-1233.2793323878154</c:v>
                </c:pt>
                <c:pt idx="1469">
                  <c:v>-1235.3115269515129</c:v>
                </c:pt>
                <c:pt idx="1470">
                  <c:v>-1268.3069559847374</c:v>
                </c:pt>
                <c:pt idx="1471">
                  <c:v>-1266.2664192059585</c:v>
                </c:pt>
                <c:pt idx="1472">
                  <c:v>-1266.8707016760914</c:v>
                </c:pt>
                <c:pt idx="1473">
                  <c:v>-1268.5666635005796</c:v>
                </c:pt>
                <c:pt idx="1474">
                  <c:v>-1269.1895125380822</c:v>
                </c:pt>
                <c:pt idx="1475">
                  <c:v>-1268.3962844734144</c:v>
                </c:pt>
                <c:pt idx="1476">
                  <c:v>-1271.4854491242804</c:v>
                </c:pt>
                <c:pt idx="1477">
                  <c:v>-1291.0125245799873</c:v>
                </c:pt>
                <c:pt idx="1478">
                  <c:v>-1292.6847989010612</c:v>
                </c:pt>
                <c:pt idx="1479">
                  <c:v>-1302.3146511653999</c:v>
                </c:pt>
                <c:pt idx="1480">
                  <c:v>-1304.8042863071523</c:v>
                </c:pt>
                <c:pt idx="1481">
                  <c:v>-1306.0172731804992</c:v>
                </c:pt>
                <c:pt idx="1482">
                  <c:v>-1304.791542624394</c:v>
                </c:pt>
                <c:pt idx="1483">
                  <c:v>-1308.6898467544215</c:v>
                </c:pt>
                <c:pt idx="1484">
                  <c:v>-1307.8454045449712</c:v>
                </c:pt>
                <c:pt idx="1485">
                  <c:v>-1307.495633432552</c:v>
                </c:pt>
                <c:pt idx="1486">
                  <c:v>-1306.2841984508941</c:v>
                </c:pt>
                <c:pt idx="1487">
                  <c:v>-1306.1687934554532</c:v>
                </c:pt>
                <c:pt idx="1488">
                  <c:v>-1306.9139928257594</c:v>
                </c:pt>
                <c:pt idx="1489">
                  <c:v>-1310.7476357832106</c:v>
                </c:pt>
                <c:pt idx="1490">
                  <c:v>-1309.6498624304072</c:v>
                </c:pt>
                <c:pt idx="1491">
                  <c:v>-1307.6698862907501</c:v>
                </c:pt>
                <c:pt idx="1492">
                  <c:v>-1311.4536922941502</c:v>
                </c:pt>
                <c:pt idx="1493">
                  <c:v>-1319.3756746417262</c:v>
                </c:pt>
                <c:pt idx="1494">
                  <c:v>-1317.8444045639615</c:v>
                </c:pt>
                <c:pt idx="1495">
                  <c:v>-1315.9783979017905</c:v>
                </c:pt>
                <c:pt idx="1496">
                  <c:v>-1312.9222911678794</c:v>
                </c:pt>
                <c:pt idx="1497">
                  <c:v>-1311.3473437273699</c:v>
                </c:pt>
                <c:pt idx="1498">
                  <c:v>-1310.5300148528991</c:v>
                </c:pt>
                <c:pt idx="1499">
                  <c:v>-1312.5071718525517</c:v>
                </c:pt>
                <c:pt idx="1500">
                  <c:v>-1313.1325330085597</c:v>
                </c:pt>
                <c:pt idx="1501">
                  <c:v>-1310.9945758412669</c:v>
                </c:pt>
                <c:pt idx="1502">
                  <c:v>-1319.2615281363487</c:v>
                </c:pt>
                <c:pt idx="1503">
                  <c:v>-1323.1158604263633</c:v>
                </c:pt>
                <c:pt idx="1504">
                  <c:v>-1359.3717534884981</c:v>
                </c:pt>
                <c:pt idx="1505">
                  <c:v>-1358.8478243677871</c:v>
                </c:pt>
                <c:pt idx="1506">
                  <c:v>-1356.050023774847</c:v>
                </c:pt>
                <c:pt idx="1507">
                  <c:v>-1367.6821384163975</c:v>
                </c:pt>
                <c:pt idx="1508">
                  <c:v>-1388.1155312200644</c:v>
                </c:pt>
                <c:pt idx="1509">
                  <c:v>-1394.4192665400597</c:v>
                </c:pt>
                <c:pt idx="1510">
                  <c:v>-1392.6770628871093</c:v>
                </c:pt>
                <c:pt idx="1511">
                  <c:v>-1413.1356056884551</c:v>
                </c:pt>
                <c:pt idx="1512">
                  <c:v>-1434.4828169301047</c:v>
                </c:pt>
                <c:pt idx="1513">
                  <c:v>-1433.1001108608739</c:v>
                </c:pt>
                <c:pt idx="1514">
                  <c:v>-1434.1473919333719</c:v>
                </c:pt>
                <c:pt idx="1515">
                  <c:v>-1443.634254323161</c:v>
                </c:pt>
                <c:pt idx="1516">
                  <c:v>-1447.9790432524142</c:v>
                </c:pt>
                <c:pt idx="1517">
                  <c:v>-1446.6893907592362</c:v>
                </c:pt>
                <c:pt idx="1518">
                  <c:v>-1449.2486287342115</c:v>
                </c:pt>
                <c:pt idx="1519">
                  <c:v>-1447.5173716636971</c:v>
                </c:pt>
                <c:pt idx="1520">
                  <c:v>-1463.4502739708355</c:v>
                </c:pt>
                <c:pt idx="1521">
                  <c:v>-1462.813876141998</c:v>
                </c:pt>
                <c:pt idx="1522">
                  <c:v>-1464.6978767581995</c:v>
                </c:pt>
                <c:pt idx="1523">
                  <c:v>-1464.0627699028444</c:v>
                </c:pt>
                <c:pt idx="1524">
                  <c:v>-1462.133853429395</c:v>
                </c:pt>
                <c:pt idx="1525">
                  <c:v>-1463.301233635216</c:v>
                </c:pt>
                <c:pt idx="1526">
                  <c:v>-1473.0843899557524</c:v>
                </c:pt>
                <c:pt idx="1527">
                  <c:v>-1470.5909775136445</c:v>
                </c:pt>
                <c:pt idx="1528">
                  <c:v>-1480.5441619145618</c:v>
                </c:pt>
                <c:pt idx="1529">
                  <c:v>-1522.8747431148711</c:v>
                </c:pt>
                <c:pt idx="1530">
                  <c:v>-1522.8064832763305</c:v>
                </c:pt>
                <c:pt idx="1531">
                  <c:v>-1527.4119354193351</c:v>
                </c:pt>
                <c:pt idx="1532">
                  <c:v>-1546.8354983743982</c:v>
                </c:pt>
                <c:pt idx="1533">
                  <c:v>-1555.1822300615404</c:v>
                </c:pt>
                <c:pt idx="1534">
                  <c:v>-1556.2458501988704</c:v>
                </c:pt>
                <c:pt idx="1535">
                  <c:v>-1585.4966725840013</c:v>
                </c:pt>
                <c:pt idx="1536">
                  <c:v>-1583.0171961594169</c:v>
                </c:pt>
                <c:pt idx="1537">
                  <c:v>-1609.6694422563755</c:v>
                </c:pt>
                <c:pt idx="1538">
                  <c:v>-1607.58197888936</c:v>
                </c:pt>
                <c:pt idx="1539">
                  <c:v>-1636.3007467232032</c:v>
                </c:pt>
                <c:pt idx="1540">
                  <c:v>-1644.0352443213171</c:v>
                </c:pt>
                <c:pt idx="1541">
                  <c:v>-1645.3300084622281</c:v>
                </c:pt>
                <c:pt idx="1542">
                  <c:v>-1642.7823956411833</c:v>
                </c:pt>
                <c:pt idx="1543">
                  <c:v>-1642.9716947335385</c:v>
                </c:pt>
                <c:pt idx="1544">
                  <c:v>-1670.8407996845508</c:v>
                </c:pt>
                <c:pt idx="1545">
                  <c:v>-1671.2807790779</c:v>
                </c:pt>
                <c:pt idx="1546">
                  <c:v>-1669.0547030918985</c:v>
                </c:pt>
                <c:pt idx="1547">
                  <c:v>-1666.6547014457844</c:v>
                </c:pt>
                <c:pt idx="1548">
                  <c:v>-1668.5513055603828</c:v>
                </c:pt>
                <c:pt idx="1549">
                  <c:v>-1665.7044469638599</c:v>
                </c:pt>
                <c:pt idx="1550">
                  <c:v>-1663.5452007760427</c:v>
                </c:pt>
                <c:pt idx="1551">
                  <c:v>-1670.2937038030714</c:v>
                </c:pt>
                <c:pt idx="1552">
                  <c:v>-1680.5101917684369</c:v>
                </c:pt>
                <c:pt idx="1553">
                  <c:v>-1678.3044303593765</c:v>
                </c:pt>
                <c:pt idx="1554">
                  <c:v>-1686.0377618053462</c:v>
                </c:pt>
                <c:pt idx="1555">
                  <c:v>-1687.5485784398311</c:v>
                </c:pt>
                <c:pt idx="1556">
                  <c:v>-1688.2479788047281</c:v>
                </c:pt>
                <c:pt idx="1557">
                  <c:v>-1687.7396337316675</c:v>
                </c:pt>
                <c:pt idx="1558">
                  <c:v>-1685.1118507762176</c:v>
                </c:pt>
                <c:pt idx="1559">
                  <c:v>-1688.9149798616565</c:v>
                </c:pt>
                <c:pt idx="1560">
                  <c:v>-1688.9432694040004</c:v>
                </c:pt>
                <c:pt idx="1561">
                  <c:v>-1686.1594079055214</c:v>
                </c:pt>
                <c:pt idx="1562">
                  <c:v>-1686.8388109148298</c:v>
                </c:pt>
                <c:pt idx="1563">
                  <c:v>-1691.2847390858719</c:v>
                </c:pt>
                <c:pt idx="1564">
                  <c:v>-1694.2738392247427</c:v>
                </c:pt>
                <c:pt idx="1565">
                  <c:v>-1703.4766542315906</c:v>
                </c:pt>
                <c:pt idx="1566">
                  <c:v>-1702.2386599610184</c:v>
                </c:pt>
                <c:pt idx="1567">
                  <c:v>-1702.7341426492146</c:v>
                </c:pt>
                <c:pt idx="1568">
                  <c:v>-1729.4749130099001</c:v>
                </c:pt>
                <c:pt idx="1569">
                  <c:v>-1728.0845902592137</c:v>
                </c:pt>
                <c:pt idx="1570">
                  <c:v>-1725.697395728565</c:v>
                </c:pt>
                <c:pt idx="1571">
                  <c:v>-1722.0687559364574</c:v>
                </c:pt>
                <c:pt idx="1572">
                  <c:v>-1738.7904749697818</c:v>
                </c:pt>
                <c:pt idx="1573">
                  <c:v>-1738.8760784068015</c:v>
                </c:pt>
                <c:pt idx="1574">
                  <c:v>-1735.9710347312582</c:v>
                </c:pt>
                <c:pt idx="1575">
                  <c:v>-1733.6963543839315</c:v>
                </c:pt>
                <c:pt idx="1576">
                  <c:v>-1731.3425745345924</c:v>
                </c:pt>
                <c:pt idx="1577">
                  <c:v>-1736.6129899775558</c:v>
                </c:pt>
                <c:pt idx="1578">
                  <c:v>-1741.4995612121688</c:v>
                </c:pt>
                <c:pt idx="1579">
                  <c:v>-1740.7866864561283</c:v>
                </c:pt>
                <c:pt idx="1580">
                  <c:v>-1738.1425670569317</c:v>
                </c:pt>
                <c:pt idx="1581">
                  <c:v>-1735.6347791736471</c:v>
                </c:pt>
                <c:pt idx="1582">
                  <c:v>-1742.2678384126366</c:v>
                </c:pt>
                <c:pt idx="1583">
                  <c:v>-1743.6387726774476</c:v>
                </c:pt>
                <c:pt idx="1584">
                  <c:v>-1741.8467294306233</c:v>
                </c:pt>
                <c:pt idx="1585">
                  <c:v>-1748.4312350519756</c:v>
                </c:pt>
                <c:pt idx="1586">
                  <c:v>-1745.3957615239146</c:v>
                </c:pt>
                <c:pt idx="1587">
                  <c:v>-1746.1266359630372</c:v>
                </c:pt>
                <c:pt idx="1588">
                  <c:v>-1743.7046770269312</c:v>
                </c:pt>
                <c:pt idx="1589">
                  <c:v>-1750.1321198197313</c:v>
                </c:pt>
                <c:pt idx="1590">
                  <c:v>-1750.3747732320749</c:v>
                </c:pt>
                <c:pt idx="1591">
                  <c:v>-1749.0933963989239</c:v>
                </c:pt>
                <c:pt idx="1592">
                  <c:v>-1752.8109184437901</c:v>
                </c:pt>
                <c:pt idx="1593">
                  <c:v>-1751.9268694163968</c:v>
                </c:pt>
                <c:pt idx="1594">
                  <c:v>-1751.4823071227283</c:v>
                </c:pt>
                <c:pt idx="1595">
                  <c:v>-1750.670519757382</c:v>
                </c:pt>
                <c:pt idx="1596">
                  <c:v>-1754.1001081443569</c:v>
                </c:pt>
                <c:pt idx="1597">
                  <c:v>-1757.6193855152644</c:v>
                </c:pt>
                <c:pt idx="1598">
                  <c:v>-1755.960088142504</c:v>
                </c:pt>
                <c:pt idx="1599">
                  <c:v>-1754.5896554179094</c:v>
                </c:pt>
                <c:pt idx="1600">
                  <c:v>-1753.5459155028061</c:v>
                </c:pt>
                <c:pt idx="1601">
                  <c:v>-1750.8859223740621</c:v>
                </c:pt>
                <c:pt idx="1602">
                  <c:v>-1749.4809439620328</c:v>
                </c:pt>
                <c:pt idx="1603">
                  <c:v>-1748.3268064869121</c:v>
                </c:pt>
                <c:pt idx="1604">
                  <c:v>-1749.1615741075998</c:v>
                </c:pt>
                <c:pt idx="1605">
                  <c:v>-1746.3124423320955</c:v>
                </c:pt>
                <c:pt idx="1606">
                  <c:v>-1748.2689564873556</c:v>
                </c:pt>
                <c:pt idx="1607">
                  <c:v>-1745.0615666894205</c:v>
                </c:pt>
                <c:pt idx="1608">
                  <c:v>-1743.6714572186568</c:v>
                </c:pt>
                <c:pt idx="1609">
                  <c:v>-1747.3293197290511</c:v>
                </c:pt>
                <c:pt idx="1610">
                  <c:v>-1753.5153097569862</c:v>
                </c:pt>
                <c:pt idx="1611">
                  <c:v>-1756.3764745526369</c:v>
                </c:pt>
                <c:pt idx="1612">
                  <c:v>-1753.7476875924735</c:v>
                </c:pt>
                <c:pt idx="1613">
                  <c:v>-1752.7053504388718</c:v>
                </c:pt>
                <c:pt idx="1614">
                  <c:v>-1749.9309094110354</c:v>
                </c:pt>
                <c:pt idx="1615">
                  <c:v>-1746.9623420102289</c:v>
                </c:pt>
                <c:pt idx="1616">
                  <c:v>-1745.4705685589136</c:v>
                </c:pt>
                <c:pt idx="1617">
                  <c:v>-1742.4557318553298</c:v>
                </c:pt>
                <c:pt idx="1618">
                  <c:v>-1742.3908200355716</c:v>
                </c:pt>
                <c:pt idx="1619">
                  <c:v>-1738.9342113465591</c:v>
                </c:pt>
                <c:pt idx="1620">
                  <c:v>-1748.9497609326245</c:v>
                </c:pt>
                <c:pt idx="1621">
                  <c:v>-1749.6817554697288</c:v>
                </c:pt>
                <c:pt idx="1622">
                  <c:v>-1751.0851128835704</c:v>
                </c:pt>
                <c:pt idx="1623">
                  <c:v>-1751.3823958042069</c:v>
                </c:pt>
                <c:pt idx="1624">
                  <c:v>-1753.5504498332673</c:v>
                </c:pt>
                <c:pt idx="1625">
                  <c:v>-1759.3901523466593</c:v>
                </c:pt>
                <c:pt idx="1626">
                  <c:v>-1758.5636748404202</c:v>
                </c:pt>
                <c:pt idx="1627">
                  <c:v>-1755.0339449338701</c:v>
                </c:pt>
                <c:pt idx="1628">
                  <c:v>-1753.7496465318247</c:v>
                </c:pt>
                <c:pt idx="1629">
                  <c:v>-1752.6180196532364</c:v>
                </c:pt>
                <c:pt idx="1630">
                  <c:v>-1754.0511702167214</c:v>
                </c:pt>
                <c:pt idx="1631">
                  <c:v>-1751.7503916837363</c:v>
                </c:pt>
                <c:pt idx="1632">
                  <c:v>-1756.8850292518259</c:v>
                </c:pt>
                <c:pt idx="1633">
                  <c:v>-1753.3343579032985</c:v>
                </c:pt>
                <c:pt idx="1634">
                  <c:v>-1761.2030190492765</c:v>
                </c:pt>
                <c:pt idx="1635">
                  <c:v>-1757.9575342319672</c:v>
                </c:pt>
                <c:pt idx="1636">
                  <c:v>-1758.0463552982073</c:v>
                </c:pt>
                <c:pt idx="1637">
                  <c:v>-1757.681700722231</c:v>
                </c:pt>
                <c:pt idx="1638">
                  <c:v>-1759.009128019756</c:v>
                </c:pt>
                <c:pt idx="1639">
                  <c:v>-1764.430217812685</c:v>
                </c:pt>
                <c:pt idx="1640">
                  <c:v>-1762.7411897289496</c:v>
                </c:pt>
                <c:pt idx="1641">
                  <c:v>-1758.2536286849045</c:v>
                </c:pt>
                <c:pt idx="1642">
                  <c:v>-1754.8823620415235</c:v>
                </c:pt>
                <c:pt idx="1643">
                  <c:v>-1753.9089051062469</c:v>
                </c:pt>
                <c:pt idx="1644">
                  <c:v>-1749.8614340219033</c:v>
                </c:pt>
                <c:pt idx="1645">
                  <c:v>-1748.9911230006246</c:v>
                </c:pt>
                <c:pt idx="1646">
                  <c:v>-1791.2040790307728</c:v>
                </c:pt>
                <c:pt idx="1647">
                  <c:v>-1791.6171738663447</c:v>
                </c:pt>
                <c:pt idx="1648">
                  <c:v>-1790.6364464430974</c:v>
                </c:pt>
                <c:pt idx="1649">
                  <c:v>-1798.5949202396748</c:v>
                </c:pt>
                <c:pt idx="1650">
                  <c:v>-1796.3616688405505</c:v>
                </c:pt>
                <c:pt idx="1651">
                  <c:v>-1796.4153830254957</c:v>
                </c:pt>
                <c:pt idx="1652">
                  <c:v>-1795.7909757319901</c:v>
                </c:pt>
                <c:pt idx="1653">
                  <c:v>-1794.1171229851632</c:v>
                </c:pt>
                <c:pt idx="1654">
                  <c:v>-1791.6921289559968</c:v>
                </c:pt>
                <c:pt idx="1655">
                  <c:v>-1793.2104146268791</c:v>
                </c:pt>
                <c:pt idx="1656">
                  <c:v>-1793.8292686706045</c:v>
                </c:pt>
                <c:pt idx="1657">
                  <c:v>-1791.7361777688959</c:v>
                </c:pt>
                <c:pt idx="1658">
                  <c:v>-1792.8922131663667</c:v>
                </c:pt>
                <c:pt idx="1659">
                  <c:v>-1816.2798071610096</c:v>
                </c:pt>
                <c:pt idx="1660">
                  <c:v>-1824.1273396719689</c:v>
                </c:pt>
                <c:pt idx="1661">
                  <c:v>-1821.4328538766174</c:v>
                </c:pt>
                <c:pt idx="1662">
                  <c:v>-1817.8218002199992</c:v>
                </c:pt>
                <c:pt idx="1663">
                  <c:v>-1825.7359898473869</c:v>
                </c:pt>
                <c:pt idx="1664">
                  <c:v>-1826.1193563077147</c:v>
                </c:pt>
                <c:pt idx="1665">
                  <c:v>-1823.7225629003572</c:v>
                </c:pt>
                <c:pt idx="1666">
                  <c:v>-1824.6895143329143</c:v>
                </c:pt>
                <c:pt idx="1667">
                  <c:v>-1829.2144370383187</c:v>
                </c:pt>
                <c:pt idx="1668">
                  <c:v>-1830.3914324930881</c:v>
                </c:pt>
                <c:pt idx="1669">
                  <c:v>-1828.0188608274591</c:v>
                </c:pt>
                <c:pt idx="1670">
                  <c:v>-1832.1324406610158</c:v>
                </c:pt>
                <c:pt idx="1671">
                  <c:v>-1831.8604559737205</c:v>
                </c:pt>
                <c:pt idx="1672">
                  <c:v>-1832.6672521131875</c:v>
                </c:pt>
                <c:pt idx="1673">
                  <c:v>-1830.2295384714346</c:v>
                </c:pt>
                <c:pt idx="1674">
                  <c:v>-1828.707764661277</c:v>
                </c:pt>
                <c:pt idx="1675">
                  <c:v>-1827.6263847118423</c:v>
                </c:pt>
                <c:pt idx="1676">
                  <c:v>-1830.1109853588023</c:v>
                </c:pt>
                <c:pt idx="1677">
                  <c:v>-1830.433176189232</c:v>
                </c:pt>
                <c:pt idx="1678">
                  <c:v>-1828.8231587598616</c:v>
                </c:pt>
                <c:pt idx="1679">
                  <c:v>-1829.1161434943961</c:v>
                </c:pt>
                <c:pt idx="1680">
                  <c:v>-1826.3242605465341</c:v>
                </c:pt>
                <c:pt idx="1681">
                  <c:v>-1830.7987098747135</c:v>
                </c:pt>
                <c:pt idx="1682">
                  <c:v>-1827.2423119128994</c:v>
                </c:pt>
                <c:pt idx="1683">
                  <c:v>-1825.8409832523987</c:v>
                </c:pt>
                <c:pt idx="1684">
                  <c:v>-1825.6966750078318</c:v>
                </c:pt>
                <c:pt idx="1685">
                  <c:v>-1826.262467845492</c:v>
                </c:pt>
                <c:pt idx="1686">
                  <c:v>-1825.965231478996</c:v>
                </c:pt>
                <c:pt idx="1687">
                  <c:v>-1823.5439566076068</c:v>
                </c:pt>
                <c:pt idx="1688">
                  <c:v>-1821.6624526963285</c:v>
                </c:pt>
                <c:pt idx="1689">
                  <c:v>-1819.1516603372236</c:v>
                </c:pt>
                <c:pt idx="1690">
                  <c:v>-1837.941923870108</c:v>
                </c:pt>
                <c:pt idx="1691">
                  <c:v>-1848.565105603748</c:v>
                </c:pt>
                <c:pt idx="1692">
                  <c:v>-1845.900100687149</c:v>
                </c:pt>
                <c:pt idx="1693">
                  <c:v>-1845.97446044508</c:v>
                </c:pt>
                <c:pt idx="1694">
                  <c:v>-1842.8218695699502</c:v>
                </c:pt>
                <c:pt idx="1695">
                  <c:v>-1851.7979538492264</c:v>
                </c:pt>
                <c:pt idx="1696">
                  <c:v>-1861.4903398420061</c:v>
                </c:pt>
                <c:pt idx="1697">
                  <c:v>-1857.2159036140965</c:v>
                </c:pt>
                <c:pt idx="1698">
                  <c:v>-1854.5981517086998</c:v>
                </c:pt>
                <c:pt idx="1699">
                  <c:v>-1857.5361610391064</c:v>
                </c:pt>
                <c:pt idx="1700">
                  <c:v>-1858.0000469303036</c:v>
                </c:pt>
                <c:pt idx="1701">
                  <c:v>-1857.8027023755662</c:v>
                </c:pt>
                <c:pt idx="1702">
                  <c:v>-1854.4618150856968</c:v>
                </c:pt>
                <c:pt idx="1703">
                  <c:v>-1855.0590614928906</c:v>
                </c:pt>
                <c:pt idx="1704">
                  <c:v>-1861.9214288293356</c:v>
                </c:pt>
                <c:pt idx="1705">
                  <c:v>-1865.4236260371481</c:v>
                </c:pt>
                <c:pt idx="1706">
                  <c:v>-1864.2928351685237</c:v>
                </c:pt>
                <c:pt idx="1707">
                  <c:v>-1859.2033409343398</c:v>
                </c:pt>
                <c:pt idx="1708">
                  <c:v>-1861.0413308092166</c:v>
                </c:pt>
                <c:pt idx="1709">
                  <c:v>-1858.046934336247</c:v>
                </c:pt>
                <c:pt idx="1710">
                  <c:v>-1867.5451607908346</c:v>
                </c:pt>
                <c:pt idx="1711">
                  <c:v>-1867.9564022054469</c:v>
                </c:pt>
                <c:pt idx="1712">
                  <c:v>-1873.3948205590432</c:v>
                </c:pt>
                <c:pt idx="1713">
                  <c:v>-1872.229057943156</c:v>
                </c:pt>
                <c:pt idx="1714">
                  <c:v>-1870.1756705925943</c:v>
                </c:pt>
                <c:pt idx="1715">
                  <c:v>-1871.1640851898089</c:v>
                </c:pt>
                <c:pt idx="1716">
                  <c:v>-1890.8985799618808</c:v>
                </c:pt>
                <c:pt idx="1717">
                  <c:v>-1894.7597696167411</c:v>
                </c:pt>
                <c:pt idx="1718">
                  <c:v>-1913.154014905524</c:v>
                </c:pt>
                <c:pt idx="1719">
                  <c:v>-1910.4031109057769</c:v>
                </c:pt>
                <c:pt idx="1720">
                  <c:v>-1909.3454531332188</c:v>
                </c:pt>
                <c:pt idx="1721">
                  <c:v>-1910.8018125290723</c:v>
                </c:pt>
                <c:pt idx="1722">
                  <c:v>-1921.4952072613796</c:v>
                </c:pt>
                <c:pt idx="1723">
                  <c:v>-1918.5393414558398</c:v>
                </c:pt>
                <c:pt idx="1724">
                  <c:v>-1921.7478327365391</c:v>
                </c:pt>
                <c:pt idx="1725">
                  <c:v>-1917.6998761174164</c:v>
                </c:pt>
                <c:pt idx="1726">
                  <c:v>-1944.2466089026666</c:v>
                </c:pt>
                <c:pt idx="1727">
                  <c:v>-1941.3159999032662</c:v>
                </c:pt>
                <c:pt idx="1728">
                  <c:v>-1940.6782161425058</c:v>
                </c:pt>
                <c:pt idx="1729">
                  <c:v>-1938.605959644384</c:v>
                </c:pt>
                <c:pt idx="1730">
                  <c:v>-1944.2650174897879</c:v>
                </c:pt>
                <c:pt idx="1731">
                  <c:v>-1943.0000099963559</c:v>
                </c:pt>
                <c:pt idx="1732">
                  <c:v>-1943.465603876914</c:v>
                </c:pt>
                <c:pt idx="1733">
                  <c:v>-1962.4867465004602</c:v>
                </c:pt>
                <c:pt idx="1734">
                  <c:v>-1984.1396849787056</c:v>
                </c:pt>
                <c:pt idx="1735">
                  <c:v>-1984.4090534539894</c:v>
                </c:pt>
                <c:pt idx="1736">
                  <c:v>-1981.6514741955173</c:v>
                </c:pt>
                <c:pt idx="1737">
                  <c:v>-1983.0548328610264</c:v>
                </c:pt>
                <c:pt idx="1738">
                  <c:v>-1980.7546990865872</c:v>
                </c:pt>
                <c:pt idx="1739">
                  <c:v>-1990.6046812298935</c:v>
                </c:pt>
                <c:pt idx="1740">
                  <c:v>-1990.7432816031487</c:v>
                </c:pt>
                <c:pt idx="1741">
                  <c:v>-1987.2219752988128</c:v>
                </c:pt>
                <c:pt idx="1742">
                  <c:v>-1986.224606645731</c:v>
                </c:pt>
                <c:pt idx="1743">
                  <c:v>-2004.4800469379252</c:v>
                </c:pt>
                <c:pt idx="1744">
                  <c:v>-2001.9525417279203</c:v>
                </c:pt>
                <c:pt idx="1745">
                  <c:v>-2000.7326169793087</c:v>
                </c:pt>
                <c:pt idx="1746">
                  <c:v>-2008.6092923655606</c:v>
                </c:pt>
                <c:pt idx="1747">
                  <c:v>-2017.1578312343229</c:v>
                </c:pt>
                <c:pt idx="1748">
                  <c:v>-2016.0369677945948</c:v>
                </c:pt>
                <c:pt idx="1749">
                  <c:v>-2016.5725693273689</c:v>
                </c:pt>
                <c:pt idx="1750">
                  <c:v>-2016.607280266353</c:v>
                </c:pt>
                <c:pt idx="1751">
                  <c:v>-2012.877592370711</c:v>
                </c:pt>
                <c:pt idx="1752">
                  <c:v>-2014.6242083998684</c:v>
                </c:pt>
                <c:pt idx="1753">
                  <c:v>-2010.1852470539691</c:v>
                </c:pt>
                <c:pt idx="1754">
                  <c:v>-2010.682489681782</c:v>
                </c:pt>
                <c:pt idx="1755">
                  <c:v>-2012.9627199348986</c:v>
                </c:pt>
                <c:pt idx="1756">
                  <c:v>-2016.4121100790435</c:v>
                </c:pt>
                <c:pt idx="1757">
                  <c:v>-2015.9880569809991</c:v>
                </c:pt>
                <c:pt idx="1758">
                  <c:v>-2033.8308289953384</c:v>
                </c:pt>
                <c:pt idx="1759">
                  <c:v>-2035.0308916627275</c:v>
                </c:pt>
                <c:pt idx="1760">
                  <c:v>-2039.7365979184658</c:v>
                </c:pt>
                <c:pt idx="1761">
                  <c:v>-2042.775047583541</c:v>
                </c:pt>
                <c:pt idx="1762">
                  <c:v>-2040.599334366533</c:v>
                </c:pt>
                <c:pt idx="1763">
                  <c:v>-2048.3781106383822</c:v>
                </c:pt>
                <c:pt idx="1764">
                  <c:v>-2054.0800534305531</c:v>
                </c:pt>
                <c:pt idx="1765">
                  <c:v>-2048.8535206638803</c:v>
                </c:pt>
                <c:pt idx="1766">
                  <c:v>-2069.2107157923119</c:v>
                </c:pt>
                <c:pt idx="1767">
                  <c:v>-2074.1886969275261</c:v>
                </c:pt>
                <c:pt idx="1768">
                  <c:v>-2090.0157704162584</c:v>
                </c:pt>
                <c:pt idx="1769">
                  <c:v>-2091.3420320936834</c:v>
                </c:pt>
                <c:pt idx="1770">
                  <c:v>-2089.1686737471282</c:v>
                </c:pt>
                <c:pt idx="1771">
                  <c:v>-2085.1396604760671</c:v>
                </c:pt>
                <c:pt idx="1772">
                  <c:v>-2071.4491347593266</c:v>
                </c:pt>
                <c:pt idx="1773">
                  <c:v>-2066.3897056717469</c:v>
                </c:pt>
                <c:pt idx="1774">
                  <c:v>-2080.0205414902484</c:v>
                </c:pt>
                <c:pt idx="1775">
                  <c:v>-2082.6152674737905</c:v>
                </c:pt>
                <c:pt idx="1776">
                  <c:v>-2075.9002991397442</c:v>
                </c:pt>
                <c:pt idx="1777">
                  <c:v>-2074.1061210003454</c:v>
                </c:pt>
                <c:pt idx="1778">
                  <c:v>-2077.7121880923955</c:v>
                </c:pt>
                <c:pt idx="1779">
                  <c:v>-2076.8143500677675</c:v>
                </c:pt>
                <c:pt idx="1780">
                  <c:v>-2078.4222838200203</c:v>
                </c:pt>
                <c:pt idx="1781">
                  <c:v>-2075.9765561326367</c:v>
                </c:pt>
                <c:pt idx="1782">
                  <c:v>-2096.297029597727</c:v>
                </c:pt>
                <c:pt idx="1783">
                  <c:v>-2105.834655466625</c:v>
                </c:pt>
                <c:pt idx="1784">
                  <c:v>-2101.6156677569702</c:v>
                </c:pt>
                <c:pt idx="1785">
                  <c:v>-2099.4297381497722</c:v>
                </c:pt>
                <c:pt idx="1786">
                  <c:v>-2098.655511060656</c:v>
                </c:pt>
                <c:pt idx="1787">
                  <c:v>-2099.5176109519962</c:v>
                </c:pt>
                <c:pt idx="1788">
                  <c:v>-2092.571972334636</c:v>
                </c:pt>
                <c:pt idx="1789">
                  <c:v>-2098.0596229008056</c:v>
                </c:pt>
                <c:pt idx="1790">
                  <c:v>-2098.8971386374528</c:v>
                </c:pt>
                <c:pt idx="1791">
                  <c:v>-2099.6890568874337</c:v>
                </c:pt>
                <c:pt idx="1792">
                  <c:v>-2093.2674201992095</c:v>
                </c:pt>
                <c:pt idx="1793">
                  <c:v>-2093.4676266257538</c:v>
                </c:pt>
                <c:pt idx="1794">
                  <c:v>-2105.2211260499666</c:v>
                </c:pt>
                <c:pt idx="1795">
                  <c:v>-2109.4939853155392</c:v>
                </c:pt>
                <c:pt idx="1796">
                  <c:v>-2108.4200113695074</c:v>
                </c:pt>
                <c:pt idx="1797">
                  <c:v>-2107.3652616082863</c:v>
                </c:pt>
                <c:pt idx="1798">
                  <c:v>-2112.841159421956</c:v>
                </c:pt>
                <c:pt idx="1799">
                  <c:v>-2106.3707954226879</c:v>
                </c:pt>
                <c:pt idx="1800">
                  <c:v>-2121.765865682476</c:v>
                </c:pt>
                <c:pt idx="1801">
                  <c:v>-2126.0209251698134</c:v>
                </c:pt>
                <c:pt idx="1802">
                  <c:v>-2122.9253744916018</c:v>
                </c:pt>
                <c:pt idx="1803">
                  <c:v>-2136.4845294645443</c:v>
                </c:pt>
                <c:pt idx="1804">
                  <c:v>-2136.4797924216728</c:v>
                </c:pt>
                <c:pt idx="1805">
                  <c:v>-2133.1244175136562</c:v>
                </c:pt>
                <c:pt idx="1806">
                  <c:v>-2137.2067500014114</c:v>
                </c:pt>
                <c:pt idx="1807">
                  <c:v>-2131.7085865666463</c:v>
                </c:pt>
                <c:pt idx="1808">
                  <c:v>-2133.992195222982</c:v>
                </c:pt>
                <c:pt idx="1809">
                  <c:v>-2158.4325446425091</c:v>
                </c:pt>
                <c:pt idx="1810">
                  <c:v>-2159.675104829581</c:v>
                </c:pt>
                <c:pt idx="1811">
                  <c:v>-2168.7317708411792</c:v>
                </c:pt>
                <c:pt idx="1812">
                  <c:v>-2172.5852800247953</c:v>
                </c:pt>
                <c:pt idx="1813">
                  <c:v>-2181.7292714816631</c:v>
                </c:pt>
                <c:pt idx="1814">
                  <c:v>-2171.4465327020603</c:v>
                </c:pt>
                <c:pt idx="1815">
                  <c:v>-2156.684123798359</c:v>
                </c:pt>
                <c:pt idx="1816">
                  <c:v>-2156.0529093462637</c:v>
                </c:pt>
                <c:pt idx="1817">
                  <c:v>-2150.7678974698533</c:v>
                </c:pt>
                <c:pt idx="1818">
                  <c:v>-2143.9350717097554</c:v>
                </c:pt>
                <c:pt idx="1819">
                  <c:v>-2149.2457613137663</c:v>
                </c:pt>
                <c:pt idx="1820">
                  <c:v>-2151.1687977743195</c:v>
                </c:pt>
                <c:pt idx="1821">
                  <c:v>-2158.9253208533291</c:v>
                </c:pt>
                <c:pt idx="1822">
                  <c:v>-2154.9722493676591</c:v>
                </c:pt>
                <c:pt idx="1823">
                  <c:v>-2168.058464708547</c:v>
                </c:pt>
                <c:pt idx="1824">
                  <c:v>-2179.0019378738966</c:v>
                </c:pt>
              </c:numCache>
            </c:numRef>
          </c:val>
          <c:smooth val="0"/>
          <c:extLst>
            <c:ext xmlns:c16="http://schemas.microsoft.com/office/drawing/2014/chart" uri="{C3380CC4-5D6E-409C-BE32-E72D297353CC}">
              <c16:uniqueId val="{00000004-F102-4857-9880-251F79D737B2}"/>
            </c:ext>
          </c:extLst>
        </c:ser>
        <c:ser>
          <c:idx val="5"/>
          <c:order val="5"/>
          <c:tx>
            <c:v>extreme value statistics</c:v>
          </c:tx>
          <c:spPr>
            <a:ln w="19050" cap="rnd">
              <a:solidFill>
                <a:srgbClr val="FF0000"/>
              </a:solidFill>
              <a:round/>
            </a:ln>
            <a:effectLst/>
          </c:spPr>
          <c:marker>
            <c:symbol val="none"/>
          </c:marker>
          <c:val>
            <c:numRef>
              <c:f>[1]Bitcoin!$AE$9:$AE$1833</c:f>
              <c:numCache>
                <c:formatCode>General</c:formatCode>
                <c:ptCount val="1825"/>
                <c:pt idx="364">
                  <c:v>-1972.19692566353</c:v>
                </c:pt>
                <c:pt idx="365">
                  <c:v>-1904.7650947752099</c:v>
                </c:pt>
                <c:pt idx="366">
                  <c:v>-1904.67179867405</c:v>
                </c:pt>
                <c:pt idx="367">
                  <c:v>-1901.78356627428</c:v>
                </c:pt>
                <c:pt idx="368">
                  <c:v>-1898.9143168194701</c:v>
                </c:pt>
                <c:pt idx="369">
                  <c:v>-1896.0638058187899</c:v>
                </c:pt>
                <c:pt idx="370">
                  <c:v>-1896.0638058187899</c:v>
                </c:pt>
                <c:pt idx="371">
                  <c:v>-1893.2317934528901</c:v>
                </c:pt>
                <c:pt idx="372">
                  <c:v>-1893.2317934528901</c:v>
                </c:pt>
                <c:pt idx="373">
                  <c:v>-1890.1876522812699</c:v>
                </c:pt>
                <c:pt idx="374">
                  <c:v>-1890.1876522812699</c:v>
                </c:pt>
                <c:pt idx="375">
                  <c:v>-1890.1876522812699</c:v>
                </c:pt>
                <c:pt idx="376">
                  <c:v>-1887.3483180998101</c:v>
                </c:pt>
                <c:pt idx="377">
                  <c:v>-1887.3483180998101</c:v>
                </c:pt>
                <c:pt idx="378">
                  <c:v>-1887.3483180998101</c:v>
                </c:pt>
                <c:pt idx="379">
                  <c:v>-1887.3483180998101</c:v>
                </c:pt>
                <c:pt idx="380">
                  <c:v>-1884.5275421306101</c:v>
                </c:pt>
                <c:pt idx="381">
                  <c:v>-1881.72508963522</c:v>
                </c:pt>
                <c:pt idx="382">
                  <c:v>-1878.9407302616501</c:v>
                </c:pt>
                <c:pt idx="383">
                  <c:v>-1876.17423793629</c:v>
                </c:pt>
                <c:pt idx="384">
                  <c:v>-1873.42539075902</c:v>
                </c:pt>
                <c:pt idx="385">
                  <c:v>-1870.6939709016301</c:v>
                </c:pt>
                <c:pt idx="386">
                  <c:v>-1870.6939709016301</c:v>
                </c:pt>
                <c:pt idx="387">
                  <c:v>-1867.9797645091901</c:v>
                </c:pt>
                <c:pt idx="388">
                  <c:v>-1882.6586825281199</c:v>
                </c:pt>
                <c:pt idx="389">
                  <c:v>-1879.4946671518901</c:v>
                </c:pt>
                <c:pt idx="390">
                  <c:v>-1879.4946671518901</c:v>
                </c:pt>
                <c:pt idx="391">
                  <c:v>-1876.35278472256</c:v>
                </c:pt>
                <c:pt idx="392">
                  <c:v>-1876.35278472256</c:v>
                </c:pt>
                <c:pt idx="393">
                  <c:v>-1876.35278472256</c:v>
                </c:pt>
                <c:pt idx="394">
                  <c:v>-1873.2327523341401</c:v>
                </c:pt>
                <c:pt idx="395">
                  <c:v>-1870.13429231499</c:v>
                </c:pt>
                <c:pt idx="396">
                  <c:v>-1867.0571321013199</c:v>
                </c:pt>
                <c:pt idx="397">
                  <c:v>-1867.0571321013199</c:v>
                </c:pt>
                <c:pt idx="398">
                  <c:v>-1867.0571321013199</c:v>
                </c:pt>
                <c:pt idx="399">
                  <c:v>-1864.0010041145799</c:v>
                </c:pt>
                <c:pt idx="400">
                  <c:v>-1864.0010041145799</c:v>
                </c:pt>
                <c:pt idx="401">
                  <c:v>-1864.0010041145799</c:v>
                </c:pt>
                <c:pt idx="402">
                  <c:v>-1864.0010041145799</c:v>
                </c:pt>
                <c:pt idx="403">
                  <c:v>-1864.0010041145799</c:v>
                </c:pt>
                <c:pt idx="404">
                  <c:v>-1864.0010041145799</c:v>
                </c:pt>
                <c:pt idx="405">
                  <c:v>-1864.0010041145799</c:v>
                </c:pt>
                <c:pt idx="406">
                  <c:v>-1860.96564564235</c:v>
                </c:pt>
                <c:pt idx="407">
                  <c:v>-1857.9507987228201</c:v>
                </c:pt>
                <c:pt idx="408">
                  <c:v>-1857.9507987228201</c:v>
                </c:pt>
                <c:pt idx="409">
                  <c:v>-1857.9507987228201</c:v>
                </c:pt>
                <c:pt idx="410">
                  <c:v>-1857.9507987228201</c:v>
                </c:pt>
                <c:pt idx="411">
                  <c:v>-1857.9507987228201</c:v>
                </c:pt>
                <c:pt idx="412">
                  <c:v>-1857.9507987228201</c:v>
                </c:pt>
                <c:pt idx="413">
                  <c:v>-1857.9507987228201</c:v>
                </c:pt>
                <c:pt idx="414">
                  <c:v>-1857.9507987228201</c:v>
                </c:pt>
                <c:pt idx="415">
                  <c:v>-1854.95621003263</c:v>
                </c:pt>
                <c:pt idx="416">
                  <c:v>-1851.9816307779299</c:v>
                </c:pt>
                <c:pt idx="417">
                  <c:v>-1849.02681658865</c:v>
                </c:pt>
                <c:pt idx="418">
                  <c:v>-1849.02681658865</c:v>
                </c:pt>
                <c:pt idx="419">
                  <c:v>-1849.02681658865</c:v>
                </c:pt>
                <c:pt idx="420">
                  <c:v>-1846.0915274157501</c:v>
                </c:pt>
                <c:pt idx="421">
                  <c:v>-1843.1755274314601</c:v>
                </c:pt>
                <c:pt idx="422">
                  <c:v>-1843.1755274314601</c:v>
                </c:pt>
                <c:pt idx="423">
                  <c:v>-1843.1755274314601</c:v>
                </c:pt>
                <c:pt idx="424">
                  <c:v>-1843.1755274314601</c:v>
                </c:pt>
                <c:pt idx="425">
                  <c:v>-1843.1755274314601</c:v>
                </c:pt>
                <c:pt idx="426">
                  <c:v>-1840.27858493235</c:v>
                </c:pt>
                <c:pt idx="427">
                  <c:v>-1837.4004722451</c:v>
                </c:pt>
                <c:pt idx="428">
                  <c:v>-1834.54096563496</c:v>
                </c:pt>
                <c:pt idx="429">
                  <c:v>-1834.54096563496</c:v>
                </c:pt>
                <c:pt idx="430">
                  <c:v>-1831.69984521677</c:v>
                </c:pt>
                <c:pt idx="431">
                  <c:v>-1828.8768948684401</c:v>
                </c:pt>
                <c:pt idx="432">
                  <c:v>-1828.8768948684401</c:v>
                </c:pt>
                <c:pt idx="433">
                  <c:v>-1828.8768948684401</c:v>
                </c:pt>
                <c:pt idx="434">
                  <c:v>-1828.8768948684401</c:v>
                </c:pt>
                <c:pt idx="435">
                  <c:v>-1826.0719021468401</c:v>
                </c:pt>
                <c:pt idx="436">
                  <c:v>-1823.2846582059799</c:v>
                </c:pt>
                <c:pt idx="437">
                  <c:v>-1820.51495771748</c:v>
                </c:pt>
                <c:pt idx="438">
                  <c:v>-1820.51495771748</c:v>
                </c:pt>
                <c:pt idx="439">
                  <c:v>-1817.7625987931599</c:v>
                </c:pt>
                <c:pt idx="440">
                  <c:v>-1817.7625987931599</c:v>
                </c:pt>
                <c:pt idx="441">
                  <c:v>-1815.02738290974</c:v>
                </c:pt>
                <c:pt idx="442">
                  <c:v>-1812.30911483559</c:v>
                </c:pt>
                <c:pt idx="443">
                  <c:v>-1809.60760255943</c:v>
                </c:pt>
                <c:pt idx="444">
                  <c:v>-1806.92265722093</c:v>
                </c:pt>
                <c:pt idx="445">
                  <c:v>-1804.2540930431401</c:v>
                </c:pt>
                <c:pt idx="446">
                  <c:v>-1804.2540930431401</c:v>
                </c:pt>
                <c:pt idx="447">
                  <c:v>-1801.60172726677</c:v>
                </c:pt>
                <c:pt idx="448">
                  <c:v>-1798.4862854845501</c:v>
                </c:pt>
                <c:pt idx="449">
                  <c:v>-1798.4862854845501</c:v>
                </c:pt>
                <c:pt idx="450">
                  <c:v>-1796.2707877948701</c:v>
                </c:pt>
                <c:pt idx="451">
                  <c:v>-1796.2707877948701</c:v>
                </c:pt>
                <c:pt idx="452">
                  <c:v>-1794.06659244612</c:v>
                </c:pt>
                <c:pt idx="453">
                  <c:v>-1794.06659244612</c:v>
                </c:pt>
                <c:pt idx="454">
                  <c:v>-1794.06659244612</c:v>
                </c:pt>
                <c:pt idx="455">
                  <c:v>-1791.8735856983501</c:v>
                </c:pt>
                <c:pt idx="456">
                  <c:v>-1791.8735856983501</c:v>
                </c:pt>
                <c:pt idx="457">
                  <c:v>-1791.8735856983501</c:v>
                </c:pt>
                <c:pt idx="458">
                  <c:v>-1791.8735856983501</c:v>
                </c:pt>
                <c:pt idx="459">
                  <c:v>-1789.6916555149501</c:v>
                </c:pt>
                <c:pt idx="460">
                  <c:v>-1787.52069152893</c:v>
                </c:pt>
                <c:pt idx="461">
                  <c:v>-1783.6570994254801</c:v>
                </c:pt>
                <c:pt idx="462">
                  <c:v>-1783.6570994254801</c:v>
                </c:pt>
                <c:pt idx="463">
                  <c:v>-1781.55184904526</c:v>
                </c:pt>
                <c:pt idx="464">
                  <c:v>-1779.45696247101</c:v>
                </c:pt>
                <c:pt idx="465">
                  <c:v>-1779.45696247101</c:v>
                </c:pt>
                <c:pt idx="466">
                  <c:v>-1777.37233874355</c:v>
                </c:pt>
                <c:pt idx="467">
                  <c:v>-1777.37233874355</c:v>
                </c:pt>
                <c:pt idx="468">
                  <c:v>-1775.29787836901</c:v>
                </c:pt>
                <c:pt idx="469">
                  <c:v>-1775.29787836901</c:v>
                </c:pt>
                <c:pt idx="470">
                  <c:v>-1775.29787836901</c:v>
                </c:pt>
                <c:pt idx="471">
                  <c:v>-1773.2334832906399</c:v>
                </c:pt>
                <c:pt idx="472">
                  <c:v>-1771.17905686124</c:v>
                </c:pt>
                <c:pt idx="473">
                  <c:v>-1768.11821323194</c:v>
                </c:pt>
                <c:pt idx="474">
                  <c:v>-1768.11821323194</c:v>
                </c:pt>
                <c:pt idx="475">
                  <c:v>-1766.0240200738299</c:v>
                </c:pt>
                <c:pt idx="476">
                  <c:v>-1766.0240200738299</c:v>
                </c:pt>
                <c:pt idx="477">
                  <c:v>-1763.9400856325601</c:v>
                </c:pt>
                <c:pt idx="478">
                  <c:v>-1761.86631184371</c:v>
                </c:pt>
                <c:pt idx="479">
                  <c:v>-1759.8026020330601</c:v>
                </c:pt>
                <c:pt idx="480">
                  <c:v>-1757.74886089046</c:v>
                </c:pt>
                <c:pt idx="481">
                  <c:v>-1757.74886089046</c:v>
                </c:pt>
                <c:pt idx="482">
                  <c:v>-1757.74886089046</c:v>
                </c:pt>
                <c:pt idx="483">
                  <c:v>-1757.74886089046</c:v>
                </c:pt>
                <c:pt idx="484">
                  <c:v>-1755.70499444447</c:v>
                </c:pt>
                <c:pt idx="485">
                  <c:v>-1755.70499444447</c:v>
                </c:pt>
                <c:pt idx="486">
                  <c:v>-1753.6709100373801</c:v>
                </c:pt>
                <c:pt idx="487">
                  <c:v>-1753.6709100373801</c:v>
                </c:pt>
                <c:pt idx="488">
                  <c:v>-1751.64651630101</c:v>
                </c:pt>
                <c:pt idx="489">
                  <c:v>-1751.64651630101</c:v>
                </c:pt>
                <c:pt idx="490">
                  <c:v>-1749.6317231329001</c:v>
                </c:pt>
                <c:pt idx="491">
                  <c:v>-1747.6264416731699</c:v>
                </c:pt>
                <c:pt idx="492">
                  <c:v>-1745.6305842817801</c:v>
                </c:pt>
                <c:pt idx="493">
                  <c:v>-1743.6440645164901</c:v>
                </c:pt>
                <c:pt idx="494">
                  <c:v>-1743.6440645164901</c:v>
                </c:pt>
                <c:pt idx="495">
                  <c:v>-1743.6440645164901</c:v>
                </c:pt>
                <c:pt idx="496">
                  <c:v>-1743.6440645164901</c:v>
                </c:pt>
                <c:pt idx="497">
                  <c:v>-1743.6440645164901</c:v>
                </c:pt>
                <c:pt idx="498">
                  <c:v>-1743.6440645164901</c:v>
                </c:pt>
                <c:pt idx="499">
                  <c:v>-1741.6667971110801</c:v>
                </c:pt>
                <c:pt idx="500">
                  <c:v>-1741.6667971110801</c:v>
                </c:pt>
                <c:pt idx="501">
                  <c:v>-1739.6986979542801</c:v>
                </c:pt>
                <c:pt idx="502">
                  <c:v>-1739.6986979542801</c:v>
                </c:pt>
                <c:pt idx="503">
                  <c:v>-1737.7396840690201</c:v>
                </c:pt>
                <c:pt idx="504">
                  <c:v>-1737.7396840690201</c:v>
                </c:pt>
                <c:pt idx="505">
                  <c:v>-1737.7396840690201</c:v>
                </c:pt>
                <c:pt idx="506">
                  <c:v>-1737.7396840690201</c:v>
                </c:pt>
                <c:pt idx="507">
                  <c:v>-1735.78967359221</c:v>
                </c:pt>
                <c:pt idx="508">
                  <c:v>-1735.78967359221</c:v>
                </c:pt>
                <c:pt idx="509">
                  <c:v>-1733.8485857549699</c:v>
                </c:pt>
                <c:pt idx="510">
                  <c:v>-1733.8485857549699</c:v>
                </c:pt>
                <c:pt idx="511">
                  <c:v>-1731.9163408632401</c:v>
                </c:pt>
                <c:pt idx="512">
                  <c:v>-1729.99286027891</c:v>
                </c:pt>
                <c:pt idx="513">
                  <c:v>-1728.07806640127</c:v>
                </c:pt>
                <c:pt idx="514">
                  <c:v>-1728.07806640127</c:v>
                </c:pt>
                <c:pt idx="515">
                  <c:v>-1726.17188264892</c:v>
                </c:pt>
                <c:pt idx="516">
                  <c:v>-1724.27423344203</c:v>
                </c:pt>
                <c:pt idx="517">
                  <c:v>-1724.27423344203</c:v>
                </c:pt>
                <c:pt idx="518">
                  <c:v>-1722.38504418505</c:v>
                </c:pt>
                <c:pt idx="519">
                  <c:v>-1720.5042412497301</c:v>
                </c:pt>
                <c:pt idx="520">
                  <c:v>-1718.63175195848</c:v>
                </c:pt>
                <c:pt idx="521">
                  <c:v>-1718.63175195848</c:v>
                </c:pt>
                <c:pt idx="522">
                  <c:v>-1716.7675045682099</c:v>
                </c:pt>
                <c:pt idx="523">
                  <c:v>-1716.7675045682099</c:v>
                </c:pt>
                <c:pt idx="524">
                  <c:v>-1714.9114282543601</c:v>
                </c:pt>
                <c:pt idx="525">
                  <c:v>-1713.0634530953901</c:v>
                </c:pt>
                <c:pt idx="526">
                  <c:v>-1711.2235100575001</c:v>
                </c:pt>
                <c:pt idx="527">
                  <c:v>-1711.2235100575001</c:v>
                </c:pt>
                <c:pt idx="528">
                  <c:v>-1709.3915309797401</c:v>
                </c:pt>
                <c:pt idx="529">
                  <c:v>-1709.3915309797401</c:v>
                </c:pt>
                <c:pt idx="530">
                  <c:v>-1707.5674485594</c:v>
                </c:pt>
                <c:pt idx="531">
                  <c:v>-1707.5674485594</c:v>
                </c:pt>
                <c:pt idx="532">
                  <c:v>-1709.01389288831</c:v>
                </c:pt>
                <c:pt idx="533">
                  <c:v>-1709.01389288831</c:v>
                </c:pt>
                <c:pt idx="534">
                  <c:v>-1707.2977162565001</c:v>
                </c:pt>
                <c:pt idx="535">
                  <c:v>-1707.2977162565001</c:v>
                </c:pt>
                <c:pt idx="536">
                  <c:v>-1707.2977162565001</c:v>
                </c:pt>
                <c:pt idx="537">
                  <c:v>-1707.2977162565001</c:v>
                </c:pt>
                <c:pt idx="538">
                  <c:v>-1705.5884914129299</c:v>
                </c:pt>
                <c:pt idx="539">
                  <c:v>-1705.5884914129299</c:v>
                </c:pt>
                <c:pt idx="540">
                  <c:v>-1705.5884914129299</c:v>
                </c:pt>
                <c:pt idx="541">
                  <c:v>-1703.88616199482</c:v>
                </c:pt>
                <c:pt idx="542">
                  <c:v>-1702.1906723232</c:v>
                </c:pt>
                <c:pt idx="543">
                  <c:v>-1702.1906723232</c:v>
                </c:pt>
                <c:pt idx="544">
                  <c:v>-1702.1906723232</c:v>
                </c:pt>
                <c:pt idx="545">
                  <c:v>-1702.1906723232</c:v>
                </c:pt>
                <c:pt idx="546">
                  <c:v>-1702.1906723232</c:v>
                </c:pt>
                <c:pt idx="547">
                  <c:v>-1702.1906723232</c:v>
                </c:pt>
                <c:pt idx="548">
                  <c:v>-1700.50196739184</c:v>
                </c:pt>
                <c:pt idx="549">
                  <c:v>-1698.81999285645</c:v>
                </c:pt>
                <c:pt idx="550">
                  <c:v>-1697.14469502408</c:v>
                </c:pt>
                <c:pt idx="551">
                  <c:v>-1695.4760208428199</c:v>
                </c:pt>
                <c:pt idx="552">
                  <c:v>-1695.4760208428199</c:v>
                </c:pt>
                <c:pt idx="553">
                  <c:v>-1693.8139178915201</c:v>
                </c:pt>
                <c:pt idx="554">
                  <c:v>-1693.8139178915201</c:v>
                </c:pt>
                <c:pt idx="555">
                  <c:v>-1692.1583343698901</c:v>
                </c:pt>
                <c:pt idx="556">
                  <c:v>-1692.1583343698901</c:v>
                </c:pt>
                <c:pt idx="557">
                  <c:v>-1692.1583343698901</c:v>
                </c:pt>
                <c:pt idx="558">
                  <c:v>-1690.5092190887201</c:v>
                </c:pt>
                <c:pt idx="559">
                  <c:v>-1688.86652146028</c:v>
                </c:pt>
                <c:pt idx="560">
                  <c:v>-1687.2301914889499</c:v>
                </c:pt>
                <c:pt idx="561">
                  <c:v>-1687.2301914889499</c:v>
                </c:pt>
                <c:pt idx="562">
                  <c:v>-1687.2301914889499</c:v>
                </c:pt>
                <c:pt idx="563">
                  <c:v>-1687.2301914889499</c:v>
                </c:pt>
                <c:pt idx="564">
                  <c:v>-1687.2301914889499</c:v>
                </c:pt>
                <c:pt idx="565">
                  <c:v>-1685.6001797619699</c:v>
                </c:pt>
                <c:pt idx="566">
                  <c:v>-1683.9764374404499</c:v>
                </c:pt>
                <c:pt idx="567">
                  <c:v>-1682.35891625049</c:v>
                </c:pt>
                <c:pt idx="568">
                  <c:v>-1680.74756847448</c:v>
                </c:pt>
                <c:pt idx="569">
                  <c:v>-1680.74756847448</c:v>
                </c:pt>
                <c:pt idx="570">
                  <c:v>-1680.74756847448</c:v>
                </c:pt>
                <c:pt idx="571">
                  <c:v>-1679.1423469426099</c:v>
                </c:pt>
                <c:pt idx="572">
                  <c:v>-1677.5432050244899</c:v>
                </c:pt>
                <c:pt idx="573">
                  <c:v>-1675.95009662094</c:v>
                </c:pt>
                <c:pt idx="574">
                  <c:v>-1675.95009662094</c:v>
                </c:pt>
                <c:pt idx="575">
                  <c:v>-1674.36297615596</c:v>
                </c:pt>
                <c:pt idx="576">
                  <c:v>-1672.78179856886</c:v>
                </c:pt>
                <c:pt idx="577">
                  <c:v>-1672.78179856886</c:v>
                </c:pt>
                <c:pt idx="578">
                  <c:v>-1672.78179856886</c:v>
                </c:pt>
                <c:pt idx="579">
                  <c:v>-1672.78179856886</c:v>
                </c:pt>
                <c:pt idx="580">
                  <c:v>-1671.20651930647</c:v>
                </c:pt>
                <c:pt idx="581">
                  <c:v>-1671.20651930647</c:v>
                </c:pt>
                <c:pt idx="582">
                  <c:v>-1669.63709431555</c:v>
                </c:pt>
                <c:pt idx="583">
                  <c:v>-1668.07348003536</c:v>
                </c:pt>
                <c:pt idx="584">
                  <c:v>-1666.5156333903101</c:v>
                </c:pt>
                <c:pt idx="585">
                  <c:v>-1666.5156333903101</c:v>
                </c:pt>
                <c:pt idx="586">
                  <c:v>-1664.96351178281</c:v>
                </c:pt>
                <c:pt idx="587">
                  <c:v>-1664.96351178281</c:v>
                </c:pt>
                <c:pt idx="588">
                  <c:v>-1664.96351178281</c:v>
                </c:pt>
                <c:pt idx="589">
                  <c:v>-1664.96351178281</c:v>
                </c:pt>
                <c:pt idx="590">
                  <c:v>-1663.4170730861899</c:v>
                </c:pt>
                <c:pt idx="591">
                  <c:v>-1661.87627563776</c:v>
                </c:pt>
                <c:pt idx="592">
                  <c:v>-1661.87627563776</c:v>
                </c:pt>
                <c:pt idx="593">
                  <c:v>-1660.34107823208</c:v>
                </c:pt>
                <c:pt idx="594">
                  <c:v>-1660.34107823208</c:v>
                </c:pt>
                <c:pt idx="595">
                  <c:v>-1658.81144011424</c:v>
                </c:pt>
                <c:pt idx="596">
                  <c:v>-1657.28732097329</c:v>
                </c:pt>
                <c:pt idx="597">
                  <c:v>-1657.28732097329</c:v>
                </c:pt>
                <c:pt idx="598">
                  <c:v>-1655.76868093589</c:v>
                </c:pt>
                <c:pt idx="599">
                  <c:v>-1654.2554805599</c:v>
                </c:pt>
                <c:pt idx="600">
                  <c:v>-1654.2554805599</c:v>
                </c:pt>
                <c:pt idx="601">
                  <c:v>-1652.7476808282599</c:v>
                </c:pt>
                <c:pt idx="602">
                  <c:v>-1651.2452431428401</c:v>
                </c:pt>
                <c:pt idx="603">
                  <c:v>-1649.7481293184901</c:v>
                </c:pt>
                <c:pt idx="604">
                  <c:v>-1649.7481293184901</c:v>
                </c:pt>
                <c:pt idx="605">
                  <c:v>-1649.7481293184901</c:v>
                </c:pt>
                <c:pt idx="606">
                  <c:v>-1649.7481293184901</c:v>
                </c:pt>
                <c:pt idx="607">
                  <c:v>-1648.25630157715</c:v>
                </c:pt>
                <c:pt idx="608">
                  <c:v>-1648.25630157715</c:v>
                </c:pt>
                <c:pt idx="609">
                  <c:v>-1646.76972254211</c:v>
                </c:pt>
                <c:pt idx="610">
                  <c:v>-1646.76972254211</c:v>
                </c:pt>
                <c:pt idx="611">
                  <c:v>-1646.76972254211</c:v>
                </c:pt>
                <c:pt idx="612">
                  <c:v>-1645.2883552322901</c:v>
                </c:pt>
                <c:pt idx="613">
                  <c:v>-1643.8121630567</c:v>
                </c:pt>
                <c:pt idx="614">
                  <c:v>-1643.8121630567</c:v>
                </c:pt>
                <c:pt idx="615">
                  <c:v>-1642.34110980898</c:v>
                </c:pt>
                <c:pt idx="616">
                  <c:v>-1642.34110980898</c:v>
                </c:pt>
                <c:pt idx="617">
                  <c:v>-1640.87515966201</c:v>
                </c:pt>
                <c:pt idx="618">
                  <c:v>-1631.6462850211301</c:v>
                </c:pt>
                <c:pt idx="619">
                  <c:v>-1630.15058896149</c:v>
                </c:pt>
                <c:pt idx="620">
                  <c:v>-1628.66024798228</c:v>
                </c:pt>
                <c:pt idx="621">
                  <c:v>-1628.66024798228</c:v>
                </c:pt>
                <c:pt idx="622">
                  <c:v>-1628.66024798228</c:v>
                </c:pt>
                <c:pt idx="623">
                  <c:v>-1621.3262891643501</c:v>
                </c:pt>
                <c:pt idx="624">
                  <c:v>-1619.8177254730001</c:v>
                </c:pt>
                <c:pt idx="625">
                  <c:v>-1619.8177254730001</c:v>
                </c:pt>
                <c:pt idx="626">
                  <c:v>-1618.3146799963699</c:v>
                </c:pt>
                <c:pt idx="627">
                  <c:v>-1616.8171137546001</c:v>
                </c:pt>
                <c:pt idx="628">
                  <c:v>-1615.3249881750801</c:v>
                </c:pt>
                <c:pt idx="629">
                  <c:v>-1615.3249881750801</c:v>
                </c:pt>
                <c:pt idx="630">
                  <c:v>-1613.83826508673</c:v>
                </c:pt>
                <c:pt idx="631">
                  <c:v>-1613.83826508673</c:v>
                </c:pt>
                <c:pt idx="632">
                  <c:v>-1613.83826508673</c:v>
                </c:pt>
                <c:pt idx="633">
                  <c:v>-1613.83826508673</c:v>
                </c:pt>
                <c:pt idx="634">
                  <c:v>-1612.35690671457</c:v>
                </c:pt>
                <c:pt idx="635">
                  <c:v>-1612.35690671457</c:v>
                </c:pt>
                <c:pt idx="636">
                  <c:v>-1610.8808756742301</c:v>
                </c:pt>
                <c:pt idx="637">
                  <c:v>-1609.41013496664</c:v>
                </c:pt>
                <c:pt idx="638">
                  <c:v>-1609.41013496664</c:v>
                </c:pt>
                <c:pt idx="639">
                  <c:v>-1607.9446479727401</c:v>
                </c:pt>
                <c:pt idx="640">
                  <c:v>-1606.4843784484001</c:v>
                </c:pt>
                <c:pt idx="641">
                  <c:v>-1605.02929051924</c:v>
                </c:pt>
                <c:pt idx="642">
                  <c:v>-1605.02929051924</c:v>
                </c:pt>
                <c:pt idx="643">
                  <c:v>-1605.02929051924</c:v>
                </c:pt>
                <c:pt idx="644">
                  <c:v>-1603.57934867575</c:v>
                </c:pt>
                <c:pt idx="645">
                  <c:v>-1602.1345177683099</c:v>
                </c:pt>
                <c:pt idx="646">
                  <c:v>-1602.1345177683099</c:v>
                </c:pt>
                <c:pt idx="647">
                  <c:v>-1600.6947630024099</c:v>
                </c:pt>
                <c:pt idx="648">
                  <c:v>-1599.2600499338801</c:v>
                </c:pt>
                <c:pt idx="649">
                  <c:v>-1597.83034446426</c:v>
                </c:pt>
                <c:pt idx="650">
                  <c:v>-1597.83034446426</c:v>
                </c:pt>
                <c:pt idx="651">
                  <c:v>-1597.83034446426</c:v>
                </c:pt>
                <c:pt idx="652">
                  <c:v>-1597.83034446426</c:v>
                </c:pt>
                <c:pt idx="653">
                  <c:v>-1597.83034446426</c:v>
                </c:pt>
                <c:pt idx="654">
                  <c:v>-1597.83034446426</c:v>
                </c:pt>
                <c:pt idx="655">
                  <c:v>-1596.4056128361699</c:v>
                </c:pt>
                <c:pt idx="656">
                  <c:v>-1596.4056128361699</c:v>
                </c:pt>
                <c:pt idx="657">
                  <c:v>-1596.4056128361699</c:v>
                </c:pt>
                <c:pt idx="658">
                  <c:v>-1596.4056128361699</c:v>
                </c:pt>
                <c:pt idx="659">
                  <c:v>-1594.9858216288501</c:v>
                </c:pt>
                <c:pt idx="660">
                  <c:v>-1594.9858216288501</c:v>
                </c:pt>
                <c:pt idx="661">
                  <c:v>-1593.57093775369</c:v>
                </c:pt>
                <c:pt idx="662">
                  <c:v>-1593.57093775369</c:v>
                </c:pt>
                <c:pt idx="663">
                  <c:v>-1593.57093775369</c:v>
                </c:pt>
                <c:pt idx="664">
                  <c:v>-1592.16092844986</c:v>
                </c:pt>
                <c:pt idx="665">
                  <c:v>-1590.7557612800599</c:v>
                </c:pt>
                <c:pt idx="666">
                  <c:v>-1590.7557612800599</c:v>
                </c:pt>
                <c:pt idx="667">
                  <c:v>-1590.7557612800599</c:v>
                </c:pt>
                <c:pt idx="668">
                  <c:v>-1589.3554041262501</c:v>
                </c:pt>
                <c:pt idx="669">
                  <c:v>-1589.3554041262501</c:v>
                </c:pt>
                <c:pt idx="670">
                  <c:v>-1587.95982518551</c:v>
                </c:pt>
                <c:pt idx="671">
                  <c:v>-1587.95982518551</c:v>
                </c:pt>
                <c:pt idx="672">
                  <c:v>-1586.56899296598</c:v>
                </c:pt>
                <c:pt idx="673">
                  <c:v>-1586.56899296598</c:v>
                </c:pt>
                <c:pt idx="674">
                  <c:v>-1586.56899296598</c:v>
                </c:pt>
                <c:pt idx="675">
                  <c:v>-1585.1828762828</c:v>
                </c:pt>
                <c:pt idx="676">
                  <c:v>-1583.8014442541901</c:v>
                </c:pt>
                <c:pt idx="677">
                  <c:v>-1583.8014442541901</c:v>
                </c:pt>
                <c:pt idx="678">
                  <c:v>-1582.4246662975099</c:v>
                </c:pt>
                <c:pt idx="679">
                  <c:v>-1582.4246662975099</c:v>
                </c:pt>
                <c:pt idx="680">
                  <c:v>-1581.05251212548</c:v>
                </c:pt>
                <c:pt idx="681">
                  <c:v>-1581.05251212548</c:v>
                </c:pt>
                <c:pt idx="682">
                  <c:v>-1581.05251212548</c:v>
                </c:pt>
                <c:pt idx="683">
                  <c:v>-1579.68495174237</c:v>
                </c:pt>
                <c:pt idx="684">
                  <c:v>-1579.68495174237</c:v>
                </c:pt>
                <c:pt idx="685">
                  <c:v>-1578.3219554403099</c:v>
                </c:pt>
                <c:pt idx="686">
                  <c:v>-1576.96349379565</c:v>
                </c:pt>
                <c:pt idx="687">
                  <c:v>-1576.96349379565</c:v>
                </c:pt>
                <c:pt idx="688">
                  <c:v>-1575.60953766531</c:v>
                </c:pt>
                <c:pt idx="689">
                  <c:v>-1575.60953766531</c:v>
                </c:pt>
                <c:pt idx="690">
                  <c:v>-1574.2600581833301</c:v>
                </c:pt>
                <c:pt idx="691">
                  <c:v>-1574.2600581833301</c:v>
                </c:pt>
                <c:pt idx="692">
                  <c:v>-1572.91502675729</c:v>
                </c:pt>
                <c:pt idx="693">
                  <c:v>-1571.57441506498</c:v>
                </c:pt>
                <c:pt idx="694">
                  <c:v>-1570.23819505093</c:v>
                </c:pt>
                <c:pt idx="695">
                  <c:v>-1570.23819505093</c:v>
                </c:pt>
                <c:pt idx="696">
                  <c:v>-1568.9063389231701</c:v>
                </c:pt>
                <c:pt idx="697">
                  <c:v>-1568.9063389231701</c:v>
                </c:pt>
                <c:pt idx="698">
                  <c:v>-1568.9063389231701</c:v>
                </c:pt>
                <c:pt idx="699">
                  <c:v>-1567.5788191499</c:v>
                </c:pt>
                <c:pt idx="700">
                  <c:v>-1566.2556084563</c:v>
                </c:pt>
                <c:pt idx="701">
                  <c:v>-1566.2556084563</c:v>
                </c:pt>
                <c:pt idx="702">
                  <c:v>-1564.93667982135</c:v>
                </c:pt>
                <c:pt idx="703">
                  <c:v>-1563.6220064747099</c:v>
                </c:pt>
                <c:pt idx="704">
                  <c:v>-1563.6220064747099</c:v>
                </c:pt>
                <c:pt idx="705">
                  <c:v>-1563.6220064747099</c:v>
                </c:pt>
                <c:pt idx="706">
                  <c:v>-1563.6220064747099</c:v>
                </c:pt>
                <c:pt idx="707">
                  <c:v>-1562.3115618936399</c:v>
                </c:pt>
                <c:pt idx="708">
                  <c:v>-1561.00531979998</c:v>
                </c:pt>
                <c:pt idx="709">
                  <c:v>-1559.70325415717</c:v>
                </c:pt>
                <c:pt idx="710">
                  <c:v>-1558.4053391673001</c:v>
                </c:pt>
                <c:pt idx="711">
                  <c:v>-1558.4053391673001</c:v>
                </c:pt>
                <c:pt idx="712">
                  <c:v>-1558.4053391673001</c:v>
                </c:pt>
                <c:pt idx="713">
                  <c:v>-1558.4053391673001</c:v>
                </c:pt>
                <c:pt idx="714">
                  <c:v>-1558.4053391673001</c:v>
                </c:pt>
                <c:pt idx="715">
                  <c:v>-1558.4053391673001</c:v>
                </c:pt>
                <c:pt idx="716">
                  <c:v>-1558.4053391673001</c:v>
                </c:pt>
                <c:pt idx="717">
                  <c:v>-1557.11154926822</c:v>
                </c:pt>
                <c:pt idx="718">
                  <c:v>-1557.11154926822</c:v>
                </c:pt>
                <c:pt idx="719">
                  <c:v>-1557.11154926822</c:v>
                </c:pt>
                <c:pt idx="720">
                  <c:v>-1555.8218591307</c:v>
                </c:pt>
                <c:pt idx="721">
                  <c:v>-1555.8218591307</c:v>
                </c:pt>
                <c:pt idx="722">
                  <c:v>-1554.53624365564</c:v>
                </c:pt>
                <c:pt idx="723">
                  <c:v>-1553.25467797125</c:v>
                </c:pt>
                <c:pt idx="724">
                  <c:v>-1553.25467797125</c:v>
                </c:pt>
                <c:pt idx="725">
                  <c:v>-1553.25467797125</c:v>
                </c:pt>
                <c:pt idx="726">
                  <c:v>-1553.25467797125</c:v>
                </c:pt>
                <c:pt idx="727">
                  <c:v>-1551.97713743039</c:v>
                </c:pt>
                <c:pt idx="728">
                  <c:v>-1550.70359760786</c:v>
                </c:pt>
                <c:pt idx="729">
                  <c:v>-1550.70359760786</c:v>
                </c:pt>
                <c:pt idx="730">
                  <c:v>-1550.70359760786</c:v>
                </c:pt>
                <c:pt idx="731">
                  <c:v>-1550.70359760786</c:v>
                </c:pt>
                <c:pt idx="732">
                  <c:v>-1549.43403429774</c:v>
                </c:pt>
                <c:pt idx="733">
                  <c:v>-1549.43403429774</c:v>
                </c:pt>
                <c:pt idx="734">
                  <c:v>-1549.43403429774</c:v>
                </c:pt>
                <c:pt idx="735">
                  <c:v>-1548.1684235108401</c:v>
                </c:pt>
                <c:pt idx="736">
                  <c:v>-1548.1684235108401</c:v>
                </c:pt>
                <c:pt idx="737">
                  <c:v>-1546.90674147205</c:v>
                </c:pt>
                <c:pt idx="738">
                  <c:v>-1546.90674147205</c:v>
                </c:pt>
                <c:pt idx="739">
                  <c:v>-1546.90674147205</c:v>
                </c:pt>
                <c:pt idx="740">
                  <c:v>-1546.90674147205</c:v>
                </c:pt>
                <c:pt idx="741">
                  <c:v>-1545.64896461791</c:v>
                </c:pt>
                <c:pt idx="742">
                  <c:v>-1544.39506959405</c:v>
                </c:pt>
                <c:pt idx="743">
                  <c:v>-1544.39506959405</c:v>
                </c:pt>
                <c:pt idx="744">
                  <c:v>-1544.39506959405</c:v>
                </c:pt>
                <c:pt idx="745">
                  <c:v>-1543.14503325277</c:v>
                </c:pt>
                <c:pt idx="746">
                  <c:v>-1543.14503325277</c:v>
                </c:pt>
                <c:pt idx="747">
                  <c:v>-1541.8988326505801</c:v>
                </c:pt>
                <c:pt idx="748">
                  <c:v>-1540.65644504589</c:v>
                </c:pt>
                <c:pt idx="749">
                  <c:v>-1539.4178478966001</c:v>
                </c:pt>
                <c:pt idx="750">
                  <c:v>-1539.4178478966001</c:v>
                </c:pt>
                <c:pt idx="751">
                  <c:v>-1539.4178478966001</c:v>
                </c:pt>
                <c:pt idx="752">
                  <c:v>-1539.4178478966001</c:v>
                </c:pt>
                <c:pt idx="753">
                  <c:v>-1539.4178478966001</c:v>
                </c:pt>
                <c:pt idx="754">
                  <c:v>-1539.4178478966001</c:v>
                </c:pt>
                <c:pt idx="755">
                  <c:v>-1539.4178478966001</c:v>
                </c:pt>
                <c:pt idx="756">
                  <c:v>-1539.4178478966001</c:v>
                </c:pt>
                <c:pt idx="757">
                  <c:v>-1539.4178478966001</c:v>
                </c:pt>
                <c:pt idx="758">
                  <c:v>-1539.4178478966001</c:v>
                </c:pt>
                <c:pt idx="759">
                  <c:v>-1538.1830188578001</c:v>
                </c:pt>
                <c:pt idx="760">
                  <c:v>-1538.1830188578001</c:v>
                </c:pt>
                <c:pt idx="761">
                  <c:v>-1538.1830188578001</c:v>
                </c:pt>
                <c:pt idx="762">
                  <c:v>-1538.1830188578001</c:v>
                </c:pt>
                <c:pt idx="763">
                  <c:v>-1538.1830188578001</c:v>
                </c:pt>
                <c:pt idx="764">
                  <c:v>-1536.9519357795</c:v>
                </c:pt>
                <c:pt idx="765">
                  <c:v>-1536.9519357795</c:v>
                </c:pt>
                <c:pt idx="766">
                  <c:v>-1535.7245767043701</c:v>
                </c:pt>
                <c:pt idx="767">
                  <c:v>-1535.7245767043701</c:v>
                </c:pt>
                <c:pt idx="768">
                  <c:v>-1535.7245767043701</c:v>
                </c:pt>
                <c:pt idx="769">
                  <c:v>-1535.7245767043701</c:v>
                </c:pt>
                <c:pt idx="770">
                  <c:v>-1534.50091986555</c:v>
                </c:pt>
                <c:pt idx="771">
                  <c:v>-1534.50091986555</c:v>
                </c:pt>
                <c:pt idx="772">
                  <c:v>-1534.50091986555</c:v>
                </c:pt>
                <c:pt idx="773">
                  <c:v>-1534.50091986555</c:v>
                </c:pt>
                <c:pt idx="774">
                  <c:v>-1533.28094368441</c:v>
                </c:pt>
                <c:pt idx="775">
                  <c:v>-1533.28094368441</c:v>
                </c:pt>
                <c:pt idx="776">
                  <c:v>-1532.0646267684599</c:v>
                </c:pt>
                <c:pt idx="777">
                  <c:v>-1532.0646267684599</c:v>
                </c:pt>
                <c:pt idx="778">
                  <c:v>-1532.0646267684599</c:v>
                </c:pt>
                <c:pt idx="779">
                  <c:v>-1530.8519479091999</c:v>
                </c:pt>
                <c:pt idx="780">
                  <c:v>-1529.6428860799999</c:v>
                </c:pt>
                <c:pt idx="781">
                  <c:v>-1528.43742043409</c:v>
                </c:pt>
                <c:pt idx="782">
                  <c:v>-1528.43742043409</c:v>
                </c:pt>
                <c:pt idx="783">
                  <c:v>-1527.2355303024899</c:v>
                </c:pt>
                <c:pt idx="784">
                  <c:v>-1526.0371951920099</c:v>
                </c:pt>
                <c:pt idx="785">
                  <c:v>-1526.0371951920099</c:v>
                </c:pt>
                <c:pt idx="786">
                  <c:v>-1526.0371951920099</c:v>
                </c:pt>
                <c:pt idx="787">
                  <c:v>-1526.0371951920099</c:v>
                </c:pt>
                <c:pt idx="788">
                  <c:v>-1526.0371951920099</c:v>
                </c:pt>
                <c:pt idx="789">
                  <c:v>-1526.0371951920099</c:v>
                </c:pt>
                <c:pt idx="790">
                  <c:v>-1524.84239478329</c:v>
                </c:pt>
                <c:pt idx="791">
                  <c:v>-1523.6511089288099</c:v>
                </c:pt>
                <c:pt idx="792">
                  <c:v>-1523.6511089288099</c:v>
                </c:pt>
                <c:pt idx="793">
                  <c:v>-1523.6511089288099</c:v>
                </c:pt>
                <c:pt idx="794">
                  <c:v>-1523.6511089288099</c:v>
                </c:pt>
                <c:pt idx="795">
                  <c:v>-1523.6511089288099</c:v>
                </c:pt>
                <c:pt idx="796">
                  <c:v>-1523.6511089288099</c:v>
                </c:pt>
                <c:pt idx="797">
                  <c:v>-1523.6511089288099</c:v>
                </c:pt>
                <c:pt idx="798">
                  <c:v>-1523.6511089288099</c:v>
                </c:pt>
                <c:pt idx="799">
                  <c:v>-1522.4633176510299</c:v>
                </c:pt>
                <c:pt idx="800">
                  <c:v>-1522.4633176510299</c:v>
                </c:pt>
                <c:pt idx="801">
                  <c:v>-1521.27900114043</c:v>
                </c:pt>
                <c:pt idx="802">
                  <c:v>-1510.10505904761</c:v>
                </c:pt>
                <c:pt idx="803">
                  <c:v>-1510.10505904761</c:v>
                </c:pt>
                <c:pt idx="804">
                  <c:v>-1510.10505904761</c:v>
                </c:pt>
                <c:pt idx="805">
                  <c:v>-1508.88594479627</c:v>
                </c:pt>
                <c:pt idx="806">
                  <c:v>-1507.6705585626701</c:v>
                </c:pt>
                <c:pt idx="807">
                  <c:v>-1506.4588788625199</c:v>
                </c:pt>
                <c:pt idx="808">
                  <c:v>-1506.4588788625199</c:v>
                </c:pt>
                <c:pt idx="809">
                  <c:v>-1506.4588788625199</c:v>
                </c:pt>
                <c:pt idx="810">
                  <c:v>-1505.25088439311</c:v>
                </c:pt>
                <c:pt idx="811">
                  <c:v>-1505.25088439311</c:v>
                </c:pt>
                <c:pt idx="812">
                  <c:v>-1505.25088439311</c:v>
                </c:pt>
                <c:pt idx="813">
                  <c:v>-1504.0465540313601</c:v>
                </c:pt>
                <c:pt idx="814">
                  <c:v>-1502.8458668317501</c:v>
                </c:pt>
                <c:pt idx="815">
                  <c:v>-1501.6488020244201</c:v>
                </c:pt>
                <c:pt idx="816">
                  <c:v>-1501.6488020244201</c:v>
                </c:pt>
                <c:pt idx="817">
                  <c:v>-1501.6488020244201</c:v>
                </c:pt>
                <c:pt idx="818">
                  <c:v>-1501.6488020244201</c:v>
                </c:pt>
                <c:pt idx="819">
                  <c:v>-1500.4553390132</c:v>
                </c:pt>
                <c:pt idx="820">
                  <c:v>-1506.6150369546301</c:v>
                </c:pt>
                <c:pt idx="821">
                  <c:v>-1506.6150369546301</c:v>
                </c:pt>
                <c:pt idx="822">
                  <c:v>-1506.6150369546301</c:v>
                </c:pt>
                <c:pt idx="823">
                  <c:v>-1506.6150369546301</c:v>
                </c:pt>
                <c:pt idx="824">
                  <c:v>-1505.46178626393</c:v>
                </c:pt>
                <c:pt idx="825">
                  <c:v>-1504.31190578211</c:v>
                </c:pt>
                <c:pt idx="826">
                  <c:v>-1504.31190578211</c:v>
                </c:pt>
                <c:pt idx="827">
                  <c:v>-1503.16537675977</c:v>
                </c:pt>
                <c:pt idx="828">
                  <c:v>-1503.16537675977</c:v>
                </c:pt>
                <c:pt idx="829">
                  <c:v>-1503.16537675977</c:v>
                </c:pt>
                <c:pt idx="830">
                  <c:v>-1503.16537675977</c:v>
                </c:pt>
                <c:pt idx="831">
                  <c:v>-1503.16537675977</c:v>
                </c:pt>
                <c:pt idx="832">
                  <c:v>-1503.16537675977</c:v>
                </c:pt>
                <c:pt idx="833">
                  <c:v>-1503.16537675977</c:v>
                </c:pt>
                <c:pt idx="834">
                  <c:v>-1502.02218060107</c:v>
                </c:pt>
                <c:pt idx="835">
                  <c:v>-1502.02218060107</c:v>
                </c:pt>
                <c:pt idx="836">
                  <c:v>-1502.02218060107</c:v>
                </c:pt>
                <c:pt idx="837">
                  <c:v>-1502.02218060107</c:v>
                </c:pt>
                <c:pt idx="838">
                  <c:v>-1502.02218060107</c:v>
                </c:pt>
                <c:pt idx="839">
                  <c:v>-1502.02218060107</c:v>
                </c:pt>
                <c:pt idx="840">
                  <c:v>-1500.88229886208</c:v>
                </c:pt>
                <c:pt idx="841">
                  <c:v>-1500.88229886208</c:v>
                </c:pt>
                <c:pt idx="842">
                  <c:v>-1500.88229886208</c:v>
                </c:pt>
                <c:pt idx="843">
                  <c:v>-1551.2261800127101</c:v>
                </c:pt>
                <c:pt idx="844">
                  <c:v>-1551.2261800127101</c:v>
                </c:pt>
                <c:pt idx="845">
                  <c:v>-1550.0869020998</c:v>
                </c:pt>
                <c:pt idx="846">
                  <c:v>-1548.9507836376499</c:v>
                </c:pt>
                <c:pt idx="847">
                  <c:v>-1541.03206492037</c:v>
                </c:pt>
                <c:pt idx="848">
                  <c:v>-1541.03206492037</c:v>
                </c:pt>
                <c:pt idx="849">
                  <c:v>-1541.03206492037</c:v>
                </c:pt>
                <c:pt idx="850">
                  <c:v>-1541.03206492037</c:v>
                </c:pt>
                <c:pt idx="851">
                  <c:v>-1539.8718733021799</c:v>
                </c:pt>
                <c:pt idx="852">
                  <c:v>-1539.8718733021799</c:v>
                </c:pt>
                <c:pt idx="853">
                  <c:v>-1539.8718733021799</c:v>
                </c:pt>
                <c:pt idx="854">
                  <c:v>-1539.8718733021799</c:v>
                </c:pt>
                <c:pt idx="855">
                  <c:v>-1539.8718733021799</c:v>
                </c:pt>
                <c:pt idx="856">
                  <c:v>-1538.7150047340699</c:v>
                </c:pt>
                <c:pt idx="857">
                  <c:v>-1537.5614411260401</c:v>
                </c:pt>
                <c:pt idx="858">
                  <c:v>-1537.5614411260401</c:v>
                </c:pt>
                <c:pt idx="859">
                  <c:v>-1533.28043866964</c:v>
                </c:pt>
                <c:pt idx="860">
                  <c:v>-1527.8241446043</c:v>
                </c:pt>
                <c:pt idx="861">
                  <c:v>-1527.8241446043</c:v>
                </c:pt>
                <c:pt idx="862">
                  <c:v>-1537.3394927178599</c:v>
                </c:pt>
                <c:pt idx="863">
                  <c:v>-1537.3394927178599</c:v>
                </c:pt>
                <c:pt idx="864">
                  <c:v>-1537.3394927178599</c:v>
                </c:pt>
                <c:pt idx="865">
                  <c:v>-1536.1738247691801</c:v>
                </c:pt>
                <c:pt idx="866">
                  <c:v>-1536.1738247691801</c:v>
                </c:pt>
                <c:pt idx="867">
                  <c:v>-1535.0115780747799</c:v>
                </c:pt>
                <c:pt idx="868">
                  <c:v>-1533.8527339038501</c:v>
                </c:pt>
                <c:pt idx="869">
                  <c:v>-1532.6972736754899</c:v>
                </c:pt>
                <c:pt idx="870">
                  <c:v>-1531.5451789571</c:v>
                </c:pt>
                <c:pt idx="871">
                  <c:v>-1531.5451789571</c:v>
                </c:pt>
                <c:pt idx="872">
                  <c:v>-1530.3964314627999</c:v>
                </c:pt>
                <c:pt idx="873">
                  <c:v>-1529.2510130519499</c:v>
                </c:pt>
                <c:pt idx="874">
                  <c:v>-1528.1089057276099</c:v>
                </c:pt>
                <c:pt idx="875">
                  <c:v>-1528.1089057276099</c:v>
                </c:pt>
                <c:pt idx="876">
                  <c:v>-1528.1089057276099</c:v>
                </c:pt>
                <c:pt idx="877">
                  <c:v>-1528.1089057276099</c:v>
                </c:pt>
                <c:pt idx="878">
                  <c:v>-1528.1089057276099</c:v>
                </c:pt>
                <c:pt idx="879">
                  <c:v>-1528.1089057276099</c:v>
                </c:pt>
                <c:pt idx="880">
                  <c:v>-1528.1089057276099</c:v>
                </c:pt>
                <c:pt idx="881">
                  <c:v>-1528.1089057276099</c:v>
                </c:pt>
                <c:pt idx="882">
                  <c:v>-1528.1089057276099</c:v>
                </c:pt>
                <c:pt idx="883">
                  <c:v>-1526.97009163501</c:v>
                </c:pt>
                <c:pt idx="884">
                  <c:v>-1526.97009163501</c:v>
                </c:pt>
                <c:pt idx="885">
                  <c:v>-1525.83455306013</c:v>
                </c:pt>
                <c:pt idx="886">
                  <c:v>-1525.83455306013</c:v>
                </c:pt>
                <c:pt idx="887">
                  <c:v>-1522.5714183375101</c:v>
                </c:pt>
                <c:pt idx="888">
                  <c:v>-1522.5714183375101</c:v>
                </c:pt>
                <c:pt idx="889">
                  <c:v>-1521.40280313064</c:v>
                </c:pt>
                <c:pt idx="890">
                  <c:v>-1520.23763716599</c:v>
                </c:pt>
                <c:pt idx="891">
                  <c:v>-1517.3882005073499</c:v>
                </c:pt>
                <c:pt idx="892">
                  <c:v>-1517.3882005073499</c:v>
                </c:pt>
                <c:pt idx="893">
                  <c:v>-1517.3882005073499</c:v>
                </c:pt>
                <c:pt idx="894">
                  <c:v>-1516.2146691999301</c:v>
                </c:pt>
                <c:pt idx="895">
                  <c:v>-1516.2146691999301</c:v>
                </c:pt>
                <c:pt idx="896">
                  <c:v>-1516.2146691999301</c:v>
                </c:pt>
                <c:pt idx="897">
                  <c:v>-1516.2146691999301</c:v>
                </c:pt>
                <c:pt idx="898">
                  <c:v>-1513.8300777104901</c:v>
                </c:pt>
                <c:pt idx="899">
                  <c:v>-1513.8300777104901</c:v>
                </c:pt>
                <c:pt idx="900">
                  <c:v>-1513.8300777104901</c:v>
                </c:pt>
                <c:pt idx="901">
                  <c:v>-1512.6687995069101</c:v>
                </c:pt>
                <c:pt idx="902">
                  <c:v>-1511.5109704045899</c:v>
                </c:pt>
                <c:pt idx="903">
                  <c:v>-1511.5109704045899</c:v>
                </c:pt>
                <c:pt idx="904">
                  <c:v>-1510.35657174328</c:v>
                </c:pt>
                <c:pt idx="905">
                  <c:v>-1509.2055850090101</c:v>
                </c:pt>
                <c:pt idx="906">
                  <c:v>-1508.05799183256</c:v>
                </c:pt>
                <c:pt idx="907">
                  <c:v>-1508.05799183256</c:v>
                </c:pt>
                <c:pt idx="908">
                  <c:v>-1508.05799183256</c:v>
                </c:pt>
                <c:pt idx="909">
                  <c:v>-1508.05799183256</c:v>
                </c:pt>
                <c:pt idx="910">
                  <c:v>-1508.05799183256</c:v>
                </c:pt>
                <c:pt idx="911">
                  <c:v>-1508.05799183256</c:v>
                </c:pt>
                <c:pt idx="912">
                  <c:v>-1506.913773988</c:v>
                </c:pt>
                <c:pt idx="913">
                  <c:v>-1505.7729133912401</c:v>
                </c:pt>
                <c:pt idx="914">
                  <c:v>-1504.63539209855</c:v>
                </c:pt>
                <c:pt idx="915">
                  <c:v>-1504.63539209855</c:v>
                </c:pt>
                <c:pt idx="916">
                  <c:v>-1503.50119230515</c:v>
                </c:pt>
                <c:pt idx="917">
                  <c:v>-1502.37029634382</c:v>
                </c:pt>
                <c:pt idx="918">
                  <c:v>-1501.2426866834801</c:v>
                </c:pt>
                <c:pt idx="919">
                  <c:v>-1501.2426866834801</c:v>
                </c:pt>
                <c:pt idx="920">
                  <c:v>-1501.2426866834801</c:v>
                </c:pt>
                <c:pt idx="921">
                  <c:v>-1500.11834592785</c:v>
                </c:pt>
                <c:pt idx="922">
                  <c:v>-1500.11834592785</c:v>
                </c:pt>
                <c:pt idx="923">
                  <c:v>-1498.9972568140599</c:v>
                </c:pt>
                <c:pt idx="924">
                  <c:v>-1498.9972568140599</c:v>
                </c:pt>
                <c:pt idx="925">
                  <c:v>-1497.87940221133</c:v>
                </c:pt>
                <c:pt idx="926">
                  <c:v>-1496.7647651196501</c:v>
                </c:pt>
                <c:pt idx="927">
                  <c:v>-1496.7647651196501</c:v>
                </c:pt>
                <c:pt idx="928">
                  <c:v>-1495.6533286684801</c:v>
                </c:pt>
                <c:pt idx="929">
                  <c:v>-1494.54507611542</c:v>
                </c:pt>
                <c:pt idx="930">
                  <c:v>-1494.54507611542</c:v>
                </c:pt>
                <c:pt idx="931">
                  <c:v>-1493.43999084499</c:v>
                </c:pt>
                <c:pt idx="932">
                  <c:v>-1502.1061243040001</c:v>
                </c:pt>
                <c:pt idx="933">
                  <c:v>-1501.0430835663999</c:v>
                </c:pt>
                <c:pt idx="934">
                  <c:v>-1499.9829764922699</c:v>
                </c:pt>
                <c:pt idx="935">
                  <c:v>-1499.9829764922699</c:v>
                </c:pt>
                <c:pt idx="936">
                  <c:v>-1498.9257881435999</c:v>
                </c:pt>
                <c:pt idx="937">
                  <c:v>-1497.8715036931001</c:v>
                </c:pt>
                <c:pt idx="938">
                  <c:v>-1497.8715036931001</c:v>
                </c:pt>
                <c:pt idx="939">
                  <c:v>-1497.8715036931001</c:v>
                </c:pt>
                <c:pt idx="940">
                  <c:v>-1496.82010842314</c:v>
                </c:pt>
                <c:pt idx="941">
                  <c:v>-1495.7715877246801</c:v>
                </c:pt>
                <c:pt idx="942">
                  <c:v>-1494.72592709627</c:v>
                </c:pt>
                <c:pt idx="943">
                  <c:v>-1493.68311214292</c:v>
                </c:pt>
                <c:pt idx="944">
                  <c:v>-1492.6431285751601</c:v>
                </c:pt>
                <c:pt idx="945">
                  <c:v>-1492.6431285751601</c:v>
                </c:pt>
                <c:pt idx="946">
                  <c:v>-1491.6059622079599</c:v>
                </c:pt>
                <c:pt idx="947">
                  <c:v>-1491.6059622079599</c:v>
                </c:pt>
                <c:pt idx="948">
                  <c:v>-1491.6059622079599</c:v>
                </c:pt>
                <c:pt idx="949">
                  <c:v>-1490.57159895979</c:v>
                </c:pt>
                <c:pt idx="950">
                  <c:v>-1490.57159895979</c:v>
                </c:pt>
                <c:pt idx="951">
                  <c:v>-1490.57159895979</c:v>
                </c:pt>
                <c:pt idx="952">
                  <c:v>-1489.54002485157</c:v>
                </c:pt>
                <c:pt idx="953">
                  <c:v>-1488.5112260057299</c:v>
                </c:pt>
                <c:pt idx="954">
                  <c:v>-1487.48518864524</c:v>
                </c:pt>
                <c:pt idx="955">
                  <c:v>-1487.48518864524</c:v>
                </c:pt>
                <c:pt idx="956">
                  <c:v>-1486.4618990926399</c:v>
                </c:pt>
                <c:pt idx="957">
                  <c:v>-1486.4618990926399</c:v>
                </c:pt>
                <c:pt idx="958">
                  <c:v>-1486.4618990926399</c:v>
                </c:pt>
                <c:pt idx="959">
                  <c:v>-1486.4618990926399</c:v>
                </c:pt>
                <c:pt idx="960">
                  <c:v>-1485.4413437691001</c:v>
                </c:pt>
                <c:pt idx="961">
                  <c:v>-1483.0123812782299</c:v>
                </c:pt>
                <c:pt idx="962">
                  <c:v>-1483.0123812782299</c:v>
                </c:pt>
                <c:pt idx="963">
                  <c:v>-1483.0123812782299</c:v>
                </c:pt>
                <c:pt idx="964">
                  <c:v>-1483.0123812782299</c:v>
                </c:pt>
                <c:pt idx="965">
                  <c:v>-1483.0123812782299</c:v>
                </c:pt>
                <c:pt idx="966">
                  <c:v>-1481.98147906538</c:v>
                </c:pt>
                <c:pt idx="967">
                  <c:v>-1480.9533619562201</c:v>
                </c:pt>
                <c:pt idx="968">
                  <c:v>-1479.92801617905</c:v>
                </c:pt>
                <c:pt idx="969">
                  <c:v>-1478.9054280610701</c:v>
                </c:pt>
                <c:pt idx="970">
                  <c:v>-1478.9054280610701</c:v>
                </c:pt>
                <c:pt idx="971">
                  <c:v>-1478.9054280610701</c:v>
                </c:pt>
                <c:pt idx="972">
                  <c:v>-1477.88558402737</c:v>
                </c:pt>
                <c:pt idx="973">
                  <c:v>-1477.88558402737</c:v>
                </c:pt>
                <c:pt idx="974">
                  <c:v>-1476.8684706000599</c:v>
                </c:pt>
                <c:pt idx="975">
                  <c:v>-1476.8684706000599</c:v>
                </c:pt>
                <c:pt idx="976">
                  <c:v>-1475.8540743973299</c:v>
                </c:pt>
                <c:pt idx="977">
                  <c:v>-1474.84238213258</c:v>
                </c:pt>
                <c:pt idx="978">
                  <c:v>-1474.84238213258</c:v>
                </c:pt>
                <c:pt idx="979">
                  <c:v>-1474.84238213258</c:v>
                </c:pt>
                <c:pt idx="980">
                  <c:v>-1473.8333806135099</c:v>
                </c:pt>
                <c:pt idx="981">
                  <c:v>-1473.8333806135099</c:v>
                </c:pt>
                <c:pt idx="982">
                  <c:v>-1472.8270567412601</c:v>
                </c:pt>
                <c:pt idx="983">
                  <c:v>-1471.82339750955</c:v>
                </c:pt>
                <c:pt idx="984">
                  <c:v>-1470.8223900037899</c:v>
                </c:pt>
                <c:pt idx="985">
                  <c:v>-1469.8240214002701</c:v>
                </c:pt>
                <c:pt idx="986">
                  <c:v>-1469.8240214002701</c:v>
                </c:pt>
                <c:pt idx="987">
                  <c:v>-1468.8282789652901</c:v>
                </c:pt>
                <c:pt idx="988">
                  <c:v>-1467.8351500543599</c:v>
                </c:pt>
                <c:pt idx="989">
                  <c:v>-1466.84462211136</c:v>
                </c:pt>
                <c:pt idx="990">
                  <c:v>-1465.85668266775</c:v>
                </c:pt>
                <c:pt idx="991">
                  <c:v>-1464.87131934177</c:v>
                </c:pt>
                <c:pt idx="992">
                  <c:v>-1464.87131934177</c:v>
                </c:pt>
                <c:pt idx="993">
                  <c:v>-1463.8885198376199</c:v>
                </c:pt>
                <c:pt idx="994">
                  <c:v>-1463.8885198376199</c:v>
                </c:pt>
                <c:pt idx="995">
                  <c:v>-1462.9082719447099</c:v>
                </c:pt>
                <c:pt idx="996">
                  <c:v>-1462.9082719447099</c:v>
                </c:pt>
                <c:pt idx="997">
                  <c:v>-1461.9305635368601</c:v>
                </c:pt>
                <c:pt idx="998">
                  <c:v>-1461.9305635368601</c:v>
                </c:pt>
                <c:pt idx="999">
                  <c:v>-1460.95538257158</c:v>
                </c:pt>
                <c:pt idx="1000">
                  <c:v>-1459.9827170892499</c:v>
                </c:pt>
                <c:pt idx="1001">
                  <c:v>-1459.01255521243</c:v>
                </c:pt>
                <c:pt idx="1002">
                  <c:v>-1458.0448851450899</c:v>
                </c:pt>
                <c:pt idx="1003">
                  <c:v>-1457.0796951718901</c:v>
                </c:pt>
                <c:pt idx="1004">
                  <c:v>-1457.0796951718901</c:v>
                </c:pt>
                <c:pt idx="1005">
                  <c:v>-1457.0796951718901</c:v>
                </c:pt>
                <c:pt idx="1006">
                  <c:v>-1457.0796951718901</c:v>
                </c:pt>
                <c:pt idx="1007">
                  <c:v>-1457.0796951718901</c:v>
                </c:pt>
                <c:pt idx="1008">
                  <c:v>-1456.11697365744</c:v>
                </c:pt>
                <c:pt idx="1009">
                  <c:v>-1455.1567090456099</c:v>
                </c:pt>
                <c:pt idx="1010">
                  <c:v>-1454.1988898588199</c:v>
                </c:pt>
                <c:pt idx="1011">
                  <c:v>-1453.2435046973101</c:v>
                </c:pt>
                <c:pt idx="1012">
                  <c:v>-1453.2435046973101</c:v>
                </c:pt>
                <c:pt idx="1013">
                  <c:v>-1452.2905422384899</c:v>
                </c:pt>
                <c:pt idx="1014">
                  <c:v>-1452.2905422384899</c:v>
                </c:pt>
                <c:pt idx="1015">
                  <c:v>-1451.3399912362299</c:v>
                </c:pt>
                <c:pt idx="1016">
                  <c:v>-1450.39184052018</c:v>
                </c:pt>
                <c:pt idx="1017">
                  <c:v>-1450.39184052018</c:v>
                </c:pt>
                <c:pt idx="1018">
                  <c:v>-1449.4460789951399</c:v>
                </c:pt>
                <c:pt idx="1019">
                  <c:v>-1449.4460789951399</c:v>
                </c:pt>
                <c:pt idx="1020">
                  <c:v>-1448.5026956403301</c:v>
                </c:pt>
                <c:pt idx="1021">
                  <c:v>-1448.5026956403301</c:v>
                </c:pt>
                <c:pt idx="1022">
                  <c:v>-1447.5616795088099</c:v>
                </c:pt>
                <c:pt idx="1023">
                  <c:v>-1446.6230197267801</c:v>
                </c:pt>
                <c:pt idx="1024">
                  <c:v>-1445.6867054929601</c:v>
                </c:pt>
                <c:pt idx="1025">
                  <c:v>-1444.75272607796</c:v>
                </c:pt>
                <c:pt idx="1026">
                  <c:v>-1444.75272607796</c:v>
                </c:pt>
                <c:pt idx="1027">
                  <c:v>-1444.75272607796</c:v>
                </c:pt>
                <c:pt idx="1028">
                  <c:v>-1444.75272607796</c:v>
                </c:pt>
                <c:pt idx="1029">
                  <c:v>-1443.82107082363</c:v>
                </c:pt>
                <c:pt idx="1030">
                  <c:v>-1442.89172914247</c:v>
                </c:pt>
                <c:pt idx="1031">
                  <c:v>-1442.89172914247</c:v>
                </c:pt>
                <c:pt idx="1032">
                  <c:v>-1441.96469051702</c:v>
                </c:pt>
                <c:pt idx="1033">
                  <c:v>-1441.96469051702</c:v>
                </c:pt>
                <c:pt idx="1034">
                  <c:v>-1441.96469051702</c:v>
                </c:pt>
                <c:pt idx="1035">
                  <c:v>-1441.96469051702</c:v>
                </c:pt>
                <c:pt idx="1036">
                  <c:v>-1441.96469051702</c:v>
                </c:pt>
                <c:pt idx="1037">
                  <c:v>-1441.96469051702</c:v>
                </c:pt>
                <c:pt idx="1038">
                  <c:v>-1441.96469051702</c:v>
                </c:pt>
                <c:pt idx="1039">
                  <c:v>-1441.0399444991899</c:v>
                </c:pt>
                <c:pt idx="1040">
                  <c:v>-1441.0399444991899</c:v>
                </c:pt>
                <c:pt idx="1041">
                  <c:v>-1440.11748070977</c:v>
                </c:pt>
                <c:pt idx="1042">
                  <c:v>-1440.11748070977</c:v>
                </c:pt>
                <c:pt idx="1043">
                  <c:v>-1439.1972888377099</c:v>
                </c:pt>
                <c:pt idx="1044">
                  <c:v>-1439.1972888377099</c:v>
                </c:pt>
                <c:pt idx="1045">
                  <c:v>-1439.1972888377099</c:v>
                </c:pt>
                <c:pt idx="1046">
                  <c:v>-1438.2793586396399</c:v>
                </c:pt>
                <c:pt idx="1047">
                  <c:v>-1438.2793586396399</c:v>
                </c:pt>
                <c:pt idx="1048">
                  <c:v>-1438.2793586396399</c:v>
                </c:pt>
                <c:pt idx="1049">
                  <c:v>-1437.36367993923</c:v>
                </c:pt>
                <c:pt idx="1050">
                  <c:v>-1437.36367993923</c:v>
                </c:pt>
                <c:pt idx="1051">
                  <c:v>-1437.36367993923</c:v>
                </c:pt>
                <c:pt idx="1052">
                  <c:v>-1436.4502426266299</c:v>
                </c:pt>
                <c:pt idx="1053">
                  <c:v>-1435.5390366578899</c:v>
                </c:pt>
                <c:pt idx="1054">
                  <c:v>-1435.5390366578899</c:v>
                </c:pt>
                <c:pt idx="1055">
                  <c:v>-1434.6300520544301</c:v>
                </c:pt>
                <c:pt idx="1056">
                  <c:v>-1434.6300520544301</c:v>
                </c:pt>
                <c:pt idx="1057">
                  <c:v>-1434.6300520544301</c:v>
                </c:pt>
                <c:pt idx="1058">
                  <c:v>-1434.6300520544301</c:v>
                </c:pt>
                <c:pt idx="1059">
                  <c:v>-1434.6300520544301</c:v>
                </c:pt>
                <c:pt idx="1060">
                  <c:v>-1434.6300520544301</c:v>
                </c:pt>
                <c:pt idx="1061">
                  <c:v>-1433.7232789024499</c:v>
                </c:pt>
                <c:pt idx="1062">
                  <c:v>-1432.81870735238</c:v>
                </c:pt>
                <c:pt idx="1063">
                  <c:v>-1432.81870735238</c:v>
                </c:pt>
                <c:pt idx="1064">
                  <c:v>-1431.9163276183599</c:v>
                </c:pt>
                <c:pt idx="1065">
                  <c:v>-1431.0161299776801</c:v>
                </c:pt>
                <c:pt idx="1066">
                  <c:v>-1431.0161299776801</c:v>
                </c:pt>
                <c:pt idx="1067">
                  <c:v>-1431.0161299776801</c:v>
                </c:pt>
                <c:pt idx="1068">
                  <c:v>-1431.0161299776801</c:v>
                </c:pt>
                <c:pt idx="1069">
                  <c:v>-1431.0161299776801</c:v>
                </c:pt>
                <c:pt idx="1070">
                  <c:v>-1431.0161299776801</c:v>
                </c:pt>
                <c:pt idx="1071">
                  <c:v>-1430.11810477023</c:v>
                </c:pt>
                <c:pt idx="1072">
                  <c:v>-1430.11810477023</c:v>
                </c:pt>
                <c:pt idx="1073">
                  <c:v>-1430.11810477023</c:v>
                </c:pt>
                <c:pt idx="1074">
                  <c:v>-1429.22224239804</c:v>
                </c:pt>
                <c:pt idx="1075">
                  <c:v>-1429.22224239804</c:v>
                </c:pt>
                <c:pt idx="1076">
                  <c:v>-1428.3285333246599</c:v>
                </c:pt>
                <c:pt idx="1077">
                  <c:v>-1427.43696807472</c:v>
                </c:pt>
                <c:pt idx="1078">
                  <c:v>-1426.5475372333799</c:v>
                </c:pt>
                <c:pt idx="1079">
                  <c:v>-1426.5475372333799</c:v>
                </c:pt>
                <c:pt idx="1080">
                  <c:v>-1425.6602314458501</c:v>
                </c:pt>
                <c:pt idx="1081">
                  <c:v>-1424.7750414168399</c:v>
                </c:pt>
                <c:pt idx="1082">
                  <c:v>-1424.7750414168399</c:v>
                </c:pt>
                <c:pt idx="1083">
                  <c:v>-1424.7750414168399</c:v>
                </c:pt>
                <c:pt idx="1084">
                  <c:v>-1424.7750414168399</c:v>
                </c:pt>
                <c:pt idx="1085">
                  <c:v>-1423.89195791013</c:v>
                </c:pt>
                <c:pt idx="1086">
                  <c:v>-1423.01097174803</c:v>
                </c:pt>
                <c:pt idx="1087">
                  <c:v>-1422.1320738109</c:v>
                </c:pt>
                <c:pt idx="1088">
                  <c:v>-1422.1320738109</c:v>
                </c:pt>
                <c:pt idx="1089">
                  <c:v>-1421.25525503669</c:v>
                </c:pt>
                <c:pt idx="1090">
                  <c:v>-1420.38050642044</c:v>
                </c:pt>
                <c:pt idx="1091">
                  <c:v>-1419.5078190138399</c:v>
                </c:pt>
                <c:pt idx="1092">
                  <c:v>-1419.5078190138399</c:v>
                </c:pt>
                <c:pt idx="1093">
                  <c:v>-1418.6371839247099</c:v>
                </c:pt>
                <c:pt idx="1094">
                  <c:v>-1417.7685923166</c:v>
                </c:pt>
                <c:pt idx="1095">
                  <c:v>-1417.7685923166</c:v>
                </c:pt>
                <c:pt idx="1096">
                  <c:v>-1417.7685923166</c:v>
                </c:pt>
                <c:pt idx="1097">
                  <c:v>-1416.9020354083</c:v>
                </c:pt>
                <c:pt idx="1098">
                  <c:v>-1414.6927619616799</c:v>
                </c:pt>
                <c:pt idx="1099">
                  <c:v>-1413.83707653891</c:v>
                </c:pt>
                <c:pt idx="1100">
                  <c:v>-1413.83707653891</c:v>
                </c:pt>
                <c:pt idx="1101">
                  <c:v>-1413.83707653891</c:v>
                </c:pt>
                <c:pt idx="1102">
                  <c:v>-1482.52033898115</c:v>
                </c:pt>
                <c:pt idx="1103">
                  <c:v>-1481.56528962115</c:v>
                </c:pt>
                <c:pt idx="1104">
                  <c:v>-1480.6125242247899</c:v>
                </c:pt>
                <c:pt idx="1105">
                  <c:v>-1480.6125242247899</c:v>
                </c:pt>
                <c:pt idx="1106">
                  <c:v>-1479.66203292815</c:v>
                </c:pt>
                <c:pt idx="1107">
                  <c:v>-1479.66203292815</c:v>
                </c:pt>
                <c:pt idx="1108">
                  <c:v>-1478.71380592886</c:v>
                </c:pt>
                <c:pt idx="1109">
                  <c:v>-1478.71380592886</c:v>
                </c:pt>
                <c:pt idx="1110">
                  <c:v>-1477.76783348556</c:v>
                </c:pt>
                <c:pt idx="1111">
                  <c:v>-1476.82410591747</c:v>
                </c:pt>
                <c:pt idx="1112">
                  <c:v>-1475.8826136038299</c:v>
                </c:pt>
                <c:pt idx="1113">
                  <c:v>-1475.8826136038299</c:v>
                </c:pt>
                <c:pt idx="1114">
                  <c:v>-1475.8826136038299</c:v>
                </c:pt>
                <c:pt idx="1115">
                  <c:v>-1474.94334698343</c:v>
                </c:pt>
                <c:pt idx="1116">
                  <c:v>-1474.94334698343</c:v>
                </c:pt>
                <c:pt idx="1117">
                  <c:v>-1474.0062965541699</c:v>
                </c:pt>
                <c:pt idx="1118">
                  <c:v>-1473.07145287254</c:v>
                </c:pt>
                <c:pt idx="1119">
                  <c:v>-1472.1388065531401</c:v>
                </c:pt>
                <c:pt idx="1120">
                  <c:v>-1472.1388065531401</c:v>
                </c:pt>
                <c:pt idx="1121">
                  <c:v>-1471.2083482682699</c:v>
                </c:pt>
                <c:pt idx="1122">
                  <c:v>-1470.2800687474</c:v>
                </c:pt>
                <c:pt idx="1123">
                  <c:v>-1470.2800687474</c:v>
                </c:pt>
                <c:pt idx="1124">
                  <c:v>-1469.35395877675</c:v>
                </c:pt>
                <c:pt idx="1125">
                  <c:v>-1469.35395877675</c:v>
                </c:pt>
                <c:pt idx="1126">
                  <c:v>-1468.43000919883</c:v>
                </c:pt>
                <c:pt idx="1127">
                  <c:v>-1468.43000919883</c:v>
                </c:pt>
                <c:pt idx="1128">
                  <c:v>-1467.5082109120001</c:v>
                </c:pt>
                <c:pt idx="1129">
                  <c:v>-1467.5082109120001</c:v>
                </c:pt>
                <c:pt idx="1130">
                  <c:v>-1466.58855486998</c:v>
                </c:pt>
                <c:pt idx="1131">
                  <c:v>-1465.67103208148</c:v>
                </c:pt>
                <c:pt idx="1132">
                  <c:v>-1464.75563360971</c:v>
                </c:pt>
                <c:pt idx="1133">
                  <c:v>-1464.75563360971</c:v>
                </c:pt>
                <c:pt idx="1134">
                  <c:v>-1463.84235057196</c:v>
                </c:pt>
                <c:pt idx="1135">
                  <c:v>-1463.84235057196</c:v>
                </c:pt>
                <c:pt idx="1136">
                  <c:v>-1462.93117413919</c:v>
                </c:pt>
                <c:pt idx="1137">
                  <c:v>-1462.93117413919</c:v>
                </c:pt>
                <c:pt idx="1138">
                  <c:v>-1462.0220955355701</c:v>
                </c:pt>
                <c:pt idx="1139">
                  <c:v>-1462.0220955355701</c:v>
                </c:pt>
                <c:pt idx="1140">
                  <c:v>-1461.1151060381201</c:v>
                </c:pt>
                <c:pt idx="1141">
                  <c:v>-1460.21019697624</c:v>
                </c:pt>
                <c:pt idx="1142">
                  <c:v>-1460.21019697624</c:v>
                </c:pt>
                <c:pt idx="1143">
                  <c:v>-1460.21019697624</c:v>
                </c:pt>
                <c:pt idx="1144">
                  <c:v>-1460.21019697624</c:v>
                </c:pt>
                <c:pt idx="1145">
                  <c:v>-1459.3073597313</c:v>
                </c:pt>
                <c:pt idx="1146">
                  <c:v>-1459.3073597313</c:v>
                </c:pt>
                <c:pt idx="1147">
                  <c:v>-1459.3073597313</c:v>
                </c:pt>
                <c:pt idx="1148">
                  <c:v>-1459.3073597313</c:v>
                </c:pt>
                <c:pt idx="1149">
                  <c:v>-1458.40658573628</c:v>
                </c:pt>
                <c:pt idx="1150">
                  <c:v>-1458.40658573628</c:v>
                </c:pt>
                <c:pt idx="1151">
                  <c:v>-1457.50786647533</c:v>
                </c:pt>
                <c:pt idx="1152">
                  <c:v>-1457.50786647533</c:v>
                </c:pt>
                <c:pt idx="1153">
                  <c:v>-1457.50786647533</c:v>
                </c:pt>
                <c:pt idx="1154">
                  <c:v>-1456.61119348336</c:v>
                </c:pt>
                <c:pt idx="1155">
                  <c:v>-1456.61119348336</c:v>
                </c:pt>
                <c:pt idx="1156">
                  <c:v>-1456.61119348336</c:v>
                </c:pt>
                <c:pt idx="1157">
                  <c:v>-1456.61119348336</c:v>
                </c:pt>
                <c:pt idx="1158">
                  <c:v>-1456.61119348336</c:v>
                </c:pt>
                <c:pt idx="1159">
                  <c:v>-1456.61119348336</c:v>
                </c:pt>
                <c:pt idx="1160">
                  <c:v>-1455.7165583456899</c:v>
                </c:pt>
                <c:pt idx="1161">
                  <c:v>-1458.32090906543</c:v>
                </c:pt>
                <c:pt idx="1162">
                  <c:v>-1457.4477915826701</c:v>
                </c:pt>
                <c:pt idx="1163">
                  <c:v>-1457.4477915826701</c:v>
                </c:pt>
                <c:pt idx="1164">
                  <c:v>-1457.4477915826701</c:v>
                </c:pt>
                <c:pt idx="1165">
                  <c:v>-1457.4477915826701</c:v>
                </c:pt>
                <c:pt idx="1166">
                  <c:v>-1456.57662058299</c:v>
                </c:pt>
                <c:pt idx="1167">
                  <c:v>-1455.7073881804299</c:v>
                </c:pt>
                <c:pt idx="1168">
                  <c:v>-1455.7073881804299</c:v>
                </c:pt>
                <c:pt idx="1169">
                  <c:v>-1454.8400865352501</c:v>
                </c:pt>
                <c:pt idx="1170">
                  <c:v>-1454.8400865352501</c:v>
                </c:pt>
                <c:pt idx="1171">
                  <c:v>-1453.97470785367</c:v>
                </c:pt>
                <c:pt idx="1172">
                  <c:v>-1453.1112443874399</c:v>
                </c:pt>
                <c:pt idx="1173">
                  <c:v>-1453.1112443874399</c:v>
                </c:pt>
                <c:pt idx="1174">
                  <c:v>-1453.1112443874399</c:v>
                </c:pt>
                <c:pt idx="1175">
                  <c:v>-1452.2496884335201</c:v>
                </c:pt>
                <c:pt idx="1176">
                  <c:v>-1451.39003233374</c:v>
                </c:pt>
                <c:pt idx="1177">
                  <c:v>-1450.5322684744599</c:v>
                </c:pt>
                <c:pt idx="1178">
                  <c:v>-1450.5322684744599</c:v>
                </c:pt>
                <c:pt idx="1179">
                  <c:v>-1450.5322684744599</c:v>
                </c:pt>
                <c:pt idx="1180">
                  <c:v>-1449.67638928621</c:v>
                </c:pt>
                <c:pt idx="1181">
                  <c:v>-1449.67638928621</c:v>
                </c:pt>
                <c:pt idx="1182">
                  <c:v>-1448.82238724339</c:v>
                </c:pt>
                <c:pt idx="1183">
                  <c:v>-1448.82238724339</c:v>
                </c:pt>
                <c:pt idx="1184">
                  <c:v>-1447.9702548639</c:v>
                </c:pt>
                <c:pt idx="1185">
                  <c:v>-1447.9702548639</c:v>
                </c:pt>
                <c:pt idx="1186">
                  <c:v>-1447.9702548639</c:v>
                </c:pt>
                <c:pt idx="1187">
                  <c:v>-1447.1199847088301</c:v>
                </c:pt>
                <c:pt idx="1188">
                  <c:v>-1447.1199847088301</c:v>
                </c:pt>
                <c:pt idx="1189">
                  <c:v>-1447.1199847088301</c:v>
                </c:pt>
                <c:pt idx="1190">
                  <c:v>-1447.1199847088301</c:v>
                </c:pt>
                <c:pt idx="1191">
                  <c:v>-1447.1199847088301</c:v>
                </c:pt>
                <c:pt idx="1192">
                  <c:v>-1447.1199847088301</c:v>
                </c:pt>
                <c:pt idx="1193">
                  <c:v>-1446.2715693821301</c:v>
                </c:pt>
                <c:pt idx="1194">
                  <c:v>-1446.2715693821301</c:v>
                </c:pt>
                <c:pt idx="1195">
                  <c:v>-1445.4250015303001</c:v>
                </c:pt>
                <c:pt idx="1196">
                  <c:v>-1444.58027384205</c:v>
                </c:pt>
                <c:pt idx="1197">
                  <c:v>-1444.58027384205</c:v>
                </c:pt>
                <c:pt idx="1198">
                  <c:v>-1444.58027384205</c:v>
                </c:pt>
                <c:pt idx="1199">
                  <c:v>-1443.7373790479801</c:v>
                </c:pt>
                <c:pt idx="1200">
                  <c:v>-1442.8963099202999</c:v>
                </c:pt>
                <c:pt idx="1201">
                  <c:v>-1442.05705927247</c:v>
                </c:pt>
                <c:pt idx="1202">
                  <c:v>-1442.05705927247</c:v>
                </c:pt>
                <c:pt idx="1203">
                  <c:v>-1441.21961995895</c:v>
                </c:pt>
                <c:pt idx="1204">
                  <c:v>-1441.21961995895</c:v>
                </c:pt>
                <c:pt idx="1205">
                  <c:v>-1440.38398487482</c:v>
                </c:pt>
                <c:pt idx="1206">
                  <c:v>-1439.55014695556</c:v>
                </c:pt>
                <c:pt idx="1207">
                  <c:v>-1439.55014695556</c:v>
                </c:pt>
                <c:pt idx="1208">
                  <c:v>-1438.71809917668</c:v>
                </c:pt>
                <c:pt idx="1209">
                  <c:v>-1437.8878345534599</c:v>
                </c:pt>
                <c:pt idx="1210">
                  <c:v>-1437.8878345534599</c:v>
                </c:pt>
                <c:pt idx="1211">
                  <c:v>-1437.8878345534599</c:v>
                </c:pt>
                <c:pt idx="1212">
                  <c:v>-1437.05934614065</c:v>
                </c:pt>
                <c:pt idx="1213">
                  <c:v>-1437.05934614065</c:v>
                </c:pt>
                <c:pt idx="1214">
                  <c:v>-1436.2326270321801</c:v>
                </c:pt>
                <c:pt idx="1215">
                  <c:v>-1435.40767036086</c:v>
                </c:pt>
                <c:pt idx="1216">
                  <c:v>-1435.40767036086</c:v>
                </c:pt>
                <c:pt idx="1217">
                  <c:v>-1434.58446929809</c:v>
                </c:pt>
                <c:pt idx="1218">
                  <c:v>-1434.58446929809</c:v>
                </c:pt>
                <c:pt idx="1219">
                  <c:v>-1433.7630170536099</c:v>
                </c:pt>
                <c:pt idx="1220">
                  <c:v>-1433.7630170536099</c:v>
                </c:pt>
                <c:pt idx="1221">
                  <c:v>-1432.94330687518</c:v>
                </c:pt>
                <c:pt idx="1222">
                  <c:v>-1432.1253320482999</c:v>
                </c:pt>
                <c:pt idx="1223">
                  <c:v>-1432.1253320482999</c:v>
                </c:pt>
                <c:pt idx="1224">
                  <c:v>-1432.1253320482999</c:v>
                </c:pt>
                <c:pt idx="1225">
                  <c:v>-1431.3090858959899</c:v>
                </c:pt>
                <c:pt idx="1226">
                  <c:v>-1430.4945617784299</c:v>
                </c:pt>
                <c:pt idx="1227">
                  <c:v>-1429.6817530927799</c:v>
                </c:pt>
                <c:pt idx="1228">
                  <c:v>-1428.8706532728199</c:v>
                </c:pt>
                <c:pt idx="1229">
                  <c:v>-1428.8706532728199</c:v>
                </c:pt>
                <c:pt idx="1230">
                  <c:v>-1428.8706532728199</c:v>
                </c:pt>
                <c:pt idx="1231">
                  <c:v>-1428.06125578878</c:v>
                </c:pt>
                <c:pt idx="1232">
                  <c:v>-1427.2535541469699</c:v>
                </c:pt>
                <c:pt idx="1233">
                  <c:v>-1427.2535541469699</c:v>
                </c:pt>
                <c:pt idx="1234">
                  <c:v>-1426.44754188962</c:v>
                </c:pt>
                <c:pt idx="1235">
                  <c:v>-1426.44754188962</c:v>
                </c:pt>
                <c:pt idx="1236">
                  <c:v>-1425.6432125945501</c:v>
                </c:pt>
                <c:pt idx="1237">
                  <c:v>-1425.6432125945501</c:v>
                </c:pt>
                <c:pt idx="1238">
                  <c:v>-1425.6432125945501</c:v>
                </c:pt>
                <c:pt idx="1239">
                  <c:v>-1425.6432125945501</c:v>
                </c:pt>
                <c:pt idx="1240">
                  <c:v>-1424.84055987495</c:v>
                </c:pt>
                <c:pt idx="1241">
                  <c:v>-1424.84055987495</c:v>
                </c:pt>
                <c:pt idx="1242">
                  <c:v>-1424.0395773790999</c:v>
                </c:pt>
                <c:pt idx="1243">
                  <c:v>-1424.0395773790999</c:v>
                </c:pt>
                <c:pt idx="1244">
                  <c:v>-1424.0395773790999</c:v>
                </c:pt>
                <c:pt idx="1245">
                  <c:v>-1419.97930353532</c:v>
                </c:pt>
                <c:pt idx="1246">
                  <c:v>-1419.97930353532</c:v>
                </c:pt>
                <c:pt idx="1247">
                  <c:v>-1419.97930353532</c:v>
                </c:pt>
                <c:pt idx="1248">
                  <c:v>-1419.97930353532</c:v>
                </c:pt>
                <c:pt idx="1249">
                  <c:v>-1419.1683362413901</c:v>
                </c:pt>
                <c:pt idx="1250">
                  <c:v>-1418.35908467691</c:v>
                </c:pt>
                <c:pt idx="1251">
                  <c:v>-1418.35908467691</c:v>
                </c:pt>
                <c:pt idx="1252">
                  <c:v>-1417.55154230827</c:v>
                </c:pt>
                <c:pt idx="1253">
                  <c:v>-1417.55154230827</c:v>
                </c:pt>
                <c:pt idx="1254">
                  <c:v>-1416.7457026377499</c:v>
                </c:pt>
                <c:pt idx="1255">
                  <c:v>-1416.7457026377499</c:v>
                </c:pt>
                <c:pt idx="1256">
                  <c:v>-1416.7457026377499</c:v>
                </c:pt>
                <c:pt idx="1257">
                  <c:v>-1416.7457026377499</c:v>
                </c:pt>
                <c:pt idx="1258">
                  <c:v>-1416.7457026377499</c:v>
                </c:pt>
                <c:pt idx="1259">
                  <c:v>-1415.9415592032699</c:v>
                </c:pt>
                <c:pt idx="1260">
                  <c:v>-1415.9415592032699</c:v>
                </c:pt>
                <c:pt idx="1261">
                  <c:v>-1415.1391055781401</c:v>
                </c:pt>
                <c:pt idx="1262">
                  <c:v>-1414.33833537081</c:v>
                </c:pt>
                <c:pt idx="1263">
                  <c:v>-1414.33833537081</c:v>
                </c:pt>
                <c:pt idx="1264">
                  <c:v>-1413.53924222461</c:v>
                </c:pt>
                <c:pt idx="1265">
                  <c:v>-1413.53924222461</c:v>
                </c:pt>
                <c:pt idx="1266">
                  <c:v>-1412.7418198175101</c:v>
                </c:pt>
                <c:pt idx="1267">
                  <c:v>-1412.7418198175101</c:v>
                </c:pt>
                <c:pt idx="1268">
                  <c:v>-1411.94606186185</c:v>
                </c:pt>
                <c:pt idx="1269">
                  <c:v>-1411.94606186185</c:v>
                </c:pt>
                <c:pt idx="1270">
                  <c:v>-1411.15196210413</c:v>
                </c:pt>
                <c:pt idx="1271">
                  <c:v>-1411.15196210413</c:v>
                </c:pt>
                <c:pt idx="1272">
                  <c:v>-1411.15196210413</c:v>
                </c:pt>
                <c:pt idx="1273">
                  <c:v>-1411.15196210413</c:v>
                </c:pt>
                <c:pt idx="1274">
                  <c:v>-1411.15196210413</c:v>
                </c:pt>
                <c:pt idx="1275">
                  <c:v>-1411.15196210413</c:v>
                </c:pt>
                <c:pt idx="1276">
                  <c:v>-1406.9511752364899</c:v>
                </c:pt>
                <c:pt idx="1277">
                  <c:v>-1403.6556016800901</c:v>
                </c:pt>
                <c:pt idx="1278">
                  <c:v>-1402.8457453501801</c:v>
                </c:pt>
                <c:pt idx="1279">
                  <c:v>-1402.0376263947501</c:v>
                </c:pt>
                <c:pt idx="1280">
                  <c:v>-1402.0376263947501</c:v>
                </c:pt>
                <c:pt idx="1281">
                  <c:v>-1401.2312382098801</c:v>
                </c:pt>
                <c:pt idx="1282">
                  <c:v>-1400.42657422769</c:v>
                </c:pt>
                <c:pt idx="1283">
                  <c:v>-1400.42657422769</c:v>
                </c:pt>
                <c:pt idx="1284">
                  <c:v>-1400.42657422769</c:v>
                </c:pt>
                <c:pt idx="1285">
                  <c:v>-1399.623627916</c:v>
                </c:pt>
                <c:pt idx="1286">
                  <c:v>-1399.623627916</c:v>
                </c:pt>
                <c:pt idx="1287">
                  <c:v>-1398.8223927781801</c:v>
                </c:pt>
                <c:pt idx="1288">
                  <c:v>-1398.8223927781801</c:v>
                </c:pt>
                <c:pt idx="1289">
                  <c:v>-1398.8223927781801</c:v>
                </c:pt>
                <c:pt idx="1290">
                  <c:v>-1398.8223927781801</c:v>
                </c:pt>
                <c:pt idx="1291">
                  <c:v>-1398.0228623527901</c:v>
                </c:pt>
                <c:pt idx="1292">
                  <c:v>-1397.22503021341</c:v>
                </c:pt>
                <c:pt idx="1293">
                  <c:v>-1397.22503021341</c:v>
                </c:pt>
                <c:pt idx="1294">
                  <c:v>-1396.4288899683399</c:v>
                </c:pt>
                <c:pt idx="1295">
                  <c:v>-1395.6344352604201</c:v>
                </c:pt>
                <c:pt idx="1296">
                  <c:v>-1395.6344352604201</c:v>
                </c:pt>
                <c:pt idx="1297">
                  <c:v>-1394.8416597667101</c:v>
                </c:pt>
                <c:pt idx="1298">
                  <c:v>-1394.8416597667101</c:v>
                </c:pt>
                <c:pt idx="1299">
                  <c:v>-1394.8416597667101</c:v>
                </c:pt>
                <c:pt idx="1300">
                  <c:v>-1394.0505571983099</c:v>
                </c:pt>
                <c:pt idx="1301">
                  <c:v>-1393.2611213000901</c:v>
                </c:pt>
                <c:pt idx="1302">
                  <c:v>-1393.2611213000901</c:v>
                </c:pt>
                <c:pt idx="1303">
                  <c:v>-1392.47334585047</c:v>
                </c:pt>
                <c:pt idx="1304">
                  <c:v>-1391.6872246611699</c:v>
                </c:pt>
                <c:pt idx="1305">
                  <c:v>-1390.9027515769901</c:v>
                </c:pt>
                <c:pt idx="1306">
                  <c:v>-1390.1199204755801</c:v>
                </c:pt>
                <c:pt idx="1307">
                  <c:v>-1390.1199204755801</c:v>
                </c:pt>
                <c:pt idx="1308">
                  <c:v>-1390.1199204755801</c:v>
                </c:pt>
                <c:pt idx="1309">
                  <c:v>-1390.1199204755801</c:v>
                </c:pt>
                <c:pt idx="1310">
                  <c:v>-1389.3387252672201</c:v>
                </c:pt>
                <c:pt idx="1311">
                  <c:v>-1389.3387252672201</c:v>
                </c:pt>
                <c:pt idx="1312">
                  <c:v>-1389.3387252672201</c:v>
                </c:pt>
                <c:pt idx="1313">
                  <c:v>-1389.3387252672201</c:v>
                </c:pt>
                <c:pt idx="1314">
                  <c:v>-1389.3387252672201</c:v>
                </c:pt>
                <c:pt idx="1315">
                  <c:v>-1388.55915989455</c:v>
                </c:pt>
                <c:pt idx="1316">
                  <c:v>-1388.55915989455</c:v>
                </c:pt>
                <c:pt idx="1317">
                  <c:v>-1387.7812183324199</c:v>
                </c:pt>
                <c:pt idx="1318">
                  <c:v>-1387.0048945875999</c:v>
                </c:pt>
                <c:pt idx="1319">
                  <c:v>-1387.0048945875999</c:v>
                </c:pt>
                <c:pt idx="1320">
                  <c:v>-1386.2301826985799</c:v>
                </c:pt>
                <c:pt idx="1321">
                  <c:v>-1386.2301826985799</c:v>
                </c:pt>
                <c:pt idx="1322">
                  <c:v>-1386.2301826985799</c:v>
                </c:pt>
                <c:pt idx="1323">
                  <c:v>-1386.2301826985799</c:v>
                </c:pt>
                <c:pt idx="1324">
                  <c:v>-1386.2301826985799</c:v>
                </c:pt>
                <c:pt idx="1325">
                  <c:v>-1386.2301826985799</c:v>
                </c:pt>
                <c:pt idx="1326">
                  <c:v>-1386.2301826985799</c:v>
                </c:pt>
                <c:pt idx="1327">
                  <c:v>-1385.45707673538</c:v>
                </c:pt>
                <c:pt idx="1328">
                  <c:v>-1385.45707673538</c:v>
                </c:pt>
                <c:pt idx="1329">
                  <c:v>-1384.68557079928</c:v>
                </c:pt>
                <c:pt idx="1330">
                  <c:v>-1384.68557079928</c:v>
                </c:pt>
                <c:pt idx="1331">
                  <c:v>-1384.68557079928</c:v>
                </c:pt>
                <c:pt idx="1332">
                  <c:v>-1383.9156590226701</c:v>
                </c:pt>
                <c:pt idx="1333">
                  <c:v>-1383.9156590226701</c:v>
                </c:pt>
                <c:pt idx="1334">
                  <c:v>-1383.9156590226701</c:v>
                </c:pt>
                <c:pt idx="1335">
                  <c:v>-1383.9156590226701</c:v>
                </c:pt>
                <c:pt idx="1336">
                  <c:v>-1383.1473355687699</c:v>
                </c:pt>
                <c:pt idx="1337">
                  <c:v>-1382.3805946314801</c:v>
                </c:pt>
                <c:pt idx="1338">
                  <c:v>-1382.3805946314801</c:v>
                </c:pt>
                <c:pt idx="1339">
                  <c:v>-1382.3805946314801</c:v>
                </c:pt>
                <c:pt idx="1340">
                  <c:v>-1382.3805946314801</c:v>
                </c:pt>
                <c:pt idx="1341">
                  <c:v>-1382.3805946314801</c:v>
                </c:pt>
                <c:pt idx="1342">
                  <c:v>-1381.98755797428</c:v>
                </c:pt>
                <c:pt idx="1343">
                  <c:v>-1381.98755797428</c:v>
                </c:pt>
                <c:pt idx="1344">
                  <c:v>-1381.2331557580301</c:v>
                </c:pt>
                <c:pt idx="1345">
                  <c:v>-1381.2331557580301</c:v>
                </c:pt>
                <c:pt idx="1346">
                  <c:v>-1381.2331557580301</c:v>
                </c:pt>
                <c:pt idx="1347">
                  <c:v>-1381.2331557580301</c:v>
                </c:pt>
                <c:pt idx="1348">
                  <c:v>-1381.2331557580301</c:v>
                </c:pt>
                <c:pt idx="1349">
                  <c:v>-1380.48029169099</c:v>
                </c:pt>
                <c:pt idx="1350">
                  <c:v>-1379.72896020296</c:v>
                </c:pt>
                <c:pt idx="1351">
                  <c:v>-1379.72896020296</c:v>
                </c:pt>
                <c:pt idx="1352">
                  <c:v>-1379.72896020296</c:v>
                </c:pt>
                <c:pt idx="1353">
                  <c:v>-1379.72896020296</c:v>
                </c:pt>
                <c:pt idx="1354">
                  <c:v>-1379.72896020296</c:v>
                </c:pt>
                <c:pt idx="1355">
                  <c:v>-1379.72896020296</c:v>
                </c:pt>
                <c:pt idx="1356">
                  <c:v>-1379.72896020296</c:v>
                </c:pt>
                <c:pt idx="1357">
                  <c:v>-1378.9791557527401</c:v>
                </c:pt>
                <c:pt idx="1358">
                  <c:v>-1378.2308728278499</c:v>
                </c:pt>
                <c:pt idx="1359">
                  <c:v>-1378.2308728278499</c:v>
                </c:pt>
                <c:pt idx="1360">
                  <c:v>-1377.48410594441</c:v>
                </c:pt>
                <c:pt idx="1361">
                  <c:v>-1410.6275943638</c:v>
                </c:pt>
                <c:pt idx="1362">
                  <c:v>-1409.86626681763</c:v>
                </c:pt>
                <c:pt idx="1363">
                  <c:v>-1409.86626681763</c:v>
                </c:pt>
                <c:pt idx="1364">
                  <c:v>-1409.86626681763</c:v>
                </c:pt>
                <c:pt idx="1365">
                  <c:v>-1409.86626681763</c:v>
                </c:pt>
                <c:pt idx="1366">
                  <c:v>-1409.10645774048</c:v>
                </c:pt>
                <c:pt idx="1367">
                  <c:v>-1409.10645774048</c:v>
                </c:pt>
                <c:pt idx="1368">
                  <c:v>-1409.10645774048</c:v>
                </c:pt>
                <c:pt idx="1369">
                  <c:v>-1409.1112413389501</c:v>
                </c:pt>
                <c:pt idx="1370">
                  <c:v>-1409.1112413389501</c:v>
                </c:pt>
                <c:pt idx="1371">
                  <c:v>-1409.1112413389501</c:v>
                </c:pt>
                <c:pt idx="1372">
                  <c:v>-1408.36577169816</c:v>
                </c:pt>
                <c:pt idx="1373">
                  <c:v>-1405.48901632915</c:v>
                </c:pt>
                <c:pt idx="1374">
                  <c:v>-1405.48901632915</c:v>
                </c:pt>
                <c:pt idx="1375">
                  <c:v>-1404.7384400723399</c:v>
                </c:pt>
                <c:pt idx="1376">
                  <c:v>-1403.9893591262601</c:v>
                </c:pt>
                <c:pt idx="1377">
                  <c:v>-1403.9893591262601</c:v>
                </c:pt>
                <c:pt idx="1378">
                  <c:v>-1403.9893591262601</c:v>
                </c:pt>
                <c:pt idx="1379">
                  <c:v>-1403.9893591262601</c:v>
                </c:pt>
                <c:pt idx="1380">
                  <c:v>-1403.9893591262601</c:v>
                </c:pt>
                <c:pt idx="1381">
                  <c:v>-1403.9893591262601</c:v>
                </c:pt>
                <c:pt idx="1382">
                  <c:v>-1403.9893591262601</c:v>
                </c:pt>
                <c:pt idx="1383">
                  <c:v>-1403.9893591262601</c:v>
                </c:pt>
                <c:pt idx="1384">
                  <c:v>-1403.9893591262601</c:v>
                </c:pt>
                <c:pt idx="1385">
                  <c:v>-1403.24176818972</c:v>
                </c:pt>
                <c:pt idx="1386">
                  <c:v>-1402.49566198856</c:v>
                </c:pt>
                <c:pt idx="1387">
                  <c:v>-1402.49566198856</c:v>
                </c:pt>
                <c:pt idx="1388">
                  <c:v>-1401.75103527541</c:v>
                </c:pt>
                <c:pt idx="1389">
                  <c:v>-1401.75103527541</c:v>
                </c:pt>
                <c:pt idx="1390">
                  <c:v>-1401.75103527541</c:v>
                </c:pt>
                <c:pt idx="1391">
                  <c:v>-1401.75103527541</c:v>
                </c:pt>
                <c:pt idx="1392">
                  <c:v>-1401.75103527541</c:v>
                </c:pt>
                <c:pt idx="1393">
                  <c:v>-1401.75103527541</c:v>
                </c:pt>
                <c:pt idx="1394">
                  <c:v>-1401.75103527541</c:v>
                </c:pt>
                <c:pt idx="1395">
                  <c:v>-1401.75103527541</c:v>
                </c:pt>
                <c:pt idx="1396">
                  <c:v>-1401.75103527541</c:v>
                </c:pt>
                <c:pt idx="1397">
                  <c:v>-1401.75103527541</c:v>
                </c:pt>
                <c:pt idx="1398">
                  <c:v>-1401.75103527541</c:v>
                </c:pt>
                <c:pt idx="1399">
                  <c:v>-1401.75103527541</c:v>
                </c:pt>
                <c:pt idx="1400">
                  <c:v>-1440.7541914517799</c:v>
                </c:pt>
                <c:pt idx="1401">
                  <c:v>-1440.7541914517799</c:v>
                </c:pt>
                <c:pt idx="1402">
                  <c:v>-1440.7541914517799</c:v>
                </c:pt>
                <c:pt idx="1403">
                  <c:v>-1440.7541914517799</c:v>
                </c:pt>
                <c:pt idx="1404">
                  <c:v>-1440.7541914517799</c:v>
                </c:pt>
                <c:pt idx="1405">
                  <c:v>-1439.9815701366699</c:v>
                </c:pt>
                <c:pt idx="1406">
                  <c:v>-1486.6526285054499</c:v>
                </c:pt>
                <c:pt idx="1407">
                  <c:v>-1735.27270014294</c:v>
                </c:pt>
                <c:pt idx="1408">
                  <c:v>-1734.7488639045901</c:v>
                </c:pt>
                <c:pt idx="1409">
                  <c:v>-1734.7488639045901</c:v>
                </c:pt>
                <c:pt idx="1410">
                  <c:v>-1734.7488639045901</c:v>
                </c:pt>
                <c:pt idx="1411">
                  <c:v>-1800.75047289086</c:v>
                </c:pt>
                <c:pt idx="1412">
                  <c:v>-1800.12839059681</c:v>
                </c:pt>
                <c:pt idx="1413">
                  <c:v>-1800.12839059681</c:v>
                </c:pt>
                <c:pt idx="1414">
                  <c:v>-1800.12839059681</c:v>
                </c:pt>
                <c:pt idx="1415">
                  <c:v>-1800.12839059681</c:v>
                </c:pt>
                <c:pt idx="1416">
                  <c:v>-1806.7845801789199</c:v>
                </c:pt>
                <c:pt idx="1417">
                  <c:v>-1879.6519835746001</c:v>
                </c:pt>
                <c:pt idx="1418">
                  <c:v>-1879.6519835746001</c:v>
                </c:pt>
                <c:pt idx="1419">
                  <c:v>-1878.90628581435</c:v>
                </c:pt>
                <c:pt idx="1420">
                  <c:v>-1878.90628581435</c:v>
                </c:pt>
                <c:pt idx="1421">
                  <c:v>-1878.90628581435</c:v>
                </c:pt>
                <c:pt idx="1422">
                  <c:v>-1878.90628581435</c:v>
                </c:pt>
                <c:pt idx="1423">
                  <c:v>-1943.58068947637</c:v>
                </c:pt>
                <c:pt idx="1424">
                  <c:v>-1943.58068947637</c:v>
                </c:pt>
                <c:pt idx="1425">
                  <c:v>-1943.58068947637</c:v>
                </c:pt>
                <c:pt idx="1426">
                  <c:v>-1943.58068947637</c:v>
                </c:pt>
                <c:pt idx="1427">
                  <c:v>-1917.1394980703201</c:v>
                </c:pt>
                <c:pt idx="1428">
                  <c:v>-1917.1394980703201</c:v>
                </c:pt>
                <c:pt idx="1429">
                  <c:v>-1917.1394980703201</c:v>
                </c:pt>
                <c:pt idx="1430">
                  <c:v>-1917.1394980703201</c:v>
                </c:pt>
                <c:pt idx="1431">
                  <c:v>-1916.3977561338199</c:v>
                </c:pt>
                <c:pt idx="1432">
                  <c:v>-1916.3977561338199</c:v>
                </c:pt>
                <c:pt idx="1433">
                  <c:v>-1916.3977561338199</c:v>
                </c:pt>
                <c:pt idx="1434">
                  <c:v>-1915.6577907588801</c:v>
                </c:pt>
                <c:pt idx="1435">
                  <c:v>-1915.6577907588801</c:v>
                </c:pt>
                <c:pt idx="1436">
                  <c:v>-1915.6577907588801</c:v>
                </c:pt>
                <c:pt idx="1437">
                  <c:v>-1908.44352424779</c:v>
                </c:pt>
                <c:pt idx="1438">
                  <c:v>-1908.44352424779</c:v>
                </c:pt>
                <c:pt idx="1439">
                  <c:v>-1908.44352424779</c:v>
                </c:pt>
                <c:pt idx="1440">
                  <c:v>-1907.73719484292</c:v>
                </c:pt>
                <c:pt idx="1441">
                  <c:v>-1907.73719484292</c:v>
                </c:pt>
                <c:pt idx="1442">
                  <c:v>-1907.0326191403899</c:v>
                </c:pt>
                <c:pt idx="1443">
                  <c:v>-1907.0326191403899</c:v>
                </c:pt>
                <c:pt idx="1444">
                  <c:v>-1907.0326191403899</c:v>
                </c:pt>
                <c:pt idx="1445">
                  <c:v>-1906.3297901467799</c:v>
                </c:pt>
                <c:pt idx="1446">
                  <c:v>-1906.3297901467799</c:v>
                </c:pt>
                <c:pt idx="1447">
                  <c:v>-1906.3297901467799</c:v>
                </c:pt>
                <c:pt idx="1448">
                  <c:v>-1906.3297901467799</c:v>
                </c:pt>
                <c:pt idx="1449">
                  <c:v>-1989.7229623005701</c:v>
                </c:pt>
                <c:pt idx="1450">
                  <c:v>-2084.3117055103799</c:v>
                </c:pt>
                <c:pt idx="1451">
                  <c:v>-2084.3117055103799</c:v>
                </c:pt>
                <c:pt idx="1452">
                  <c:v>-2083.24708445646</c:v>
                </c:pt>
                <c:pt idx="1453">
                  <c:v>-2177.9853796460602</c:v>
                </c:pt>
                <c:pt idx="1454">
                  <c:v>-2177.9853796460602</c:v>
                </c:pt>
                <c:pt idx="1455">
                  <c:v>-2176.8368167766398</c:v>
                </c:pt>
                <c:pt idx="1456">
                  <c:v>-2176.8368167766398</c:v>
                </c:pt>
                <c:pt idx="1457">
                  <c:v>-2175.6910975799901</c:v>
                </c:pt>
                <c:pt idx="1458">
                  <c:v>-2175.6910975799901</c:v>
                </c:pt>
                <c:pt idx="1459">
                  <c:v>-2256.12150361571</c:v>
                </c:pt>
                <c:pt idx="1460">
                  <c:v>-2256.12150361571</c:v>
                </c:pt>
                <c:pt idx="1461">
                  <c:v>-2254.9390267428198</c:v>
                </c:pt>
                <c:pt idx="1462">
                  <c:v>-2254.9390267428198</c:v>
                </c:pt>
                <c:pt idx="1463">
                  <c:v>-2254.9390267428198</c:v>
                </c:pt>
                <c:pt idx="1464">
                  <c:v>-2254.9390267428198</c:v>
                </c:pt>
                <c:pt idx="1465">
                  <c:v>-2254.9390267428198</c:v>
                </c:pt>
                <c:pt idx="1466">
                  <c:v>-2254.9390267428198</c:v>
                </c:pt>
                <c:pt idx="1467">
                  <c:v>-2253.7592491984901</c:v>
                </c:pt>
                <c:pt idx="1468">
                  <c:v>-2253.7592491984901</c:v>
                </c:pt>
                <c:pt idx="1469">
                  <c:v>-2252.5821608176502</c:v>
                </c:pt>
                <c:pt idx="1470">
                  <c:v>-2379.2932379859699</c:v>
                </c:pt>
                <c:pt idx="1471">
                  <c:v>-2379.2932379859699</c:v>
                </c:pt>
                <c:pt idx="1472">
                  <c:v>-2379.2932379859699</c:v>
                </c:pt>
                <c:pt idx="1473">
                  <c:v>-2377.95713993145</c:v>
                </c:pt>
                <c:pt idx="1474">
                  <c:v>-2377.95713993145</c:v>
                </c:pt>
                <c:pt idx="1475">
                  <c:v>-2377.95713993145</c:v>
                </c:pt>
                <c:pt idx="1476">
                  <c:v>-2376.6240234033298</c:v>
                </c:pt>
                <c:pt idx="1477">
                  <c:v>-2493.8072493569198</c:v>
                </c:pt>
                <c:pt idx="1478">
                  <c:v>-2492.41685530017</c:v>
                </c:pt>
                <c:pt idx="1479">
                  <c:v>-2487.9021476256498</c:v>
                </c:pt>
                <c:pt idx="1480">
                  <c:v>-2486.5353630365198</c:v>
                </c:pt>
                <c:pt idx="1481">
                  <c:v>-2486.5353630365198</c:v>
                </c:pt>
                <c:pt idx="1482">
                  <c:v>-2486.5353630365198</c:v>
                </c:pt>
                <c:pt idx="1483">
                  <c:v>-2485.1714299947098</c:v>
                </c:pt>
                <c:pt idx="1484">
                  <c:v>-2485.1714299947098</c:v>
                </c:pt>
                <c:pt idx="1485">
                  <c:v>-2485.1714299947098</c:v>
                </c:pt>
                <c:pt idx="1486">
                  <c:v>-2485.1714299947098</c:v>
                </c:pt>
                <c:pt idx="1487">
                  <c:v>-2483.8103383767698</c:v>
                </c:pt>
                <c:pt idx="1488">
                  <c:v>-2483.8103383767698</c:v>
                </c:pt>
                <c:pt idx="1489">
                  <c:v>-2482.45207810998</c:v>
                </c:pt>
                <c:pt idx="1490">
                  <c:v>-2482.45207810998</c:v>
                </c:pt>
                <c:pt idx="1491">
                  <c:v>-2482.45207810998</c:v>
                </c:pt>
                <c:pt idx="1492">
                  <c:v>-2481.0966391719999</c:v>
                </c:pt>
                <c:pt idx="1493">
                  <c:v>-2468.4567169301199</c:v>
                </c:pt>
                <c:pt idx="1494">
                  <c:v>-2468.4567169301199</c:v>
                </c:pt>
                <c:pt idx="1495">
                  <c:v>-2468.4567169301199</c:v>
                </c:pt>
                <c:pt idx="1496">
                  <c:v>-2468.4567169301199</c:v>
                </c:pt>
                <c:pt idx="1497">
                  <c:v>-2468.4567169301199</c:v>
                </c:pt>
                <c:pt idx="1498">
                  <c:v>-2468.4567169301199</c:v>
                </c:pt>
                <c:pt idx="1499">
                  <c:v>-2468.4567169301199</c:v>
                </c:pt>
                <c:pt idx="1500">
                  <c:v>-2467.1236122591699</c:v>
                </c:pt>
                <c:pt idx="1501">
                  <c:v>-2467.1236122591699</c:v>
                </c:pt>
                <c:pt idx="1502">
                  <c:v>-2431.3411707376099</c:v>
                </c:pt>
                <c:pt idx="1503">
                  <c:v>-2430.0190936256599</c:v>
                </c:pt>
                <c:pt idx="1504">
                  <c:v>-2556.3207247657301</c:v>
                </c:pt>
                <c:pt idx="1505">
                  <c:v>-2554.8367253278402</c:v>
                </c:pt>
                <c:pt idx="1506">
                  <c:v>-2554.8367253278402</c:v>
                </c:pt>
                <c:pt idx="1507">
                  <c:v>-2606.3891540463001</c:v>
                </c:pt>
                <c:pt idx="1508">
                  <c:v>-2708.01875222525</c:v>
                </c:pt>
                <c:pt idx="1509">
                  <c:v>-2706.5326458674099</c:v>
                </c:pt>
                <c:pt idx="1510">
                  <c:v>-2706.5326458674099</c:v>
                </c:pt>
                <c:pt idx="1511">
                  <c:v>-2808.1188874705099</c:v>
                </c:pt>
                <c:pt idx="1512">
                  <c:v>-2808.1188874705099</c:v>
                </c:pt>
                <c:pt idx="1513">
                  <c:v>-2808.1188874705099</c:v>
                </c:pt>
                <c:pt idx="1514">
                  <c:v>-2806.6304112266198</c:v>
                </c:pt>
                <c:pt idx="1515">
                  <c:v>-2805.1447025100701</c:v>
                </c:pt>
                <c:pt idx="1516">
                  <c:v>-2805.1447025100701</c:v>
                </c:pt>
                <c:pt idx="1517">
                  <c:v>-2805.1447025100701</c:v>
                </c:pt>
                <c:pt idx="1518">
                  <c:v>-2803.66175220993</c:v>
                </c:pt>
                <c:pt idx="1519">
                  <c:v>-2803.66175220993</c:v>
                </c:pt>
                <c:pt idx="1520">
                  <c:v>-2880.0953315262</c:v>
                </c:pt>
                <c:pt idx="1521">
                  <c:v>-2880.0953315262</c:v>
                </c:pt>
                <c:pt idx="1522">
                  <c:v>-2878.6449348958199</c:v>
                </c:pt>
                <c:pt idx="1523">
                  <c:v>-2878.6449348958199</c:v>
                </c:pt>
                <c:pt idx="1524">
                  <c:v>-2878.6449348958199</c:v>
                </c:pt>
                <c:pt idx="1525">
                  <c:v>-2877.19703461782</c:v>
                </c:pt>
                <c:pt idx="1526">
                  <c:v>-2917.1938962008899</c:v>
                </c:pt>
                <c:pt idx="1527">
                  <c:v>-2917.1938962008899</c:v>
                </c:pt>
                <c:pt idx="1528">
                  <c:v>-2921.2732243181599</c:v>
                </c:pt>
                <c:pt idx="1529">
                  <c:v>-3058.6486440437802</c:v>
                </c:pt>
                <c:pt idx="1530">
                  <c:v>-3058.6486440437802</c:v>
                </c:pt>
                <c:pt idx="1531">
                  <c:v>-3057.1225219264802</c:v>
                </c:pt>
                <c:pt idx="1532">
                  <c:v>-3140.4268050707401</c:v>
                </c:pt>
                <c:pt idx="1533">
                  <c:v>-3112.38852091432</c:v>
                </c:pt>
                <c:pt idx="1534">
                  <c:v>-3110.8794365823601</c:v>
                </c:pt>
                <c:pt idx="1535">
                  <c:v>-3225.21436261585</c:v>
                </c:pt>
                <c:pt idx="1536">
                  <c:v>-3225.21436261585</c:v>
                </c:pt>
                <c:pt idx="1537">
                  <c:v>-3337.8580247977602</c:v>
                </c:pt>
                <c:pt idx="1538">
                  <c:v>-3337.8580247977602</c:v>
                </c:pt>
                <c:pt idx="1539">
                  <c:v>-3450.5406062782399</c:v>
                </c:pt>
                <c:pt idx="1540">
                  <c:v>-3450.5406062782399</c:v>
                </c:pt>
                <c:pt idx="1541">
                  <c:v>-3449.0655449037999</c:v>
                </c:pt>
                <c:pt idx="1542">
                  <c:v>-3449.0655449037999</c:v>
                </c:pt>
                <c:pt idx="1543">
                  <c:v>-3447.5924409724198</c:v>
                </c:pt>
                <c:pt idx="1544">
                  <c:v>-3554.0552225589499</c:v>
                </c:pt>
                <c:pt idx="1545">
                  <c:v>-3552.6370841340699</c:v>
                </c:pt>
                <c:pt idx="1546">
                  <c:v>-3552.6370841340699</c:v>
                </c:pt>
                <c:pt idx="1547">
                  <c:v>-3552.6370841340699</c:v>
                </c:pt>
                <c:pt idx="1548">
                  <c:v>-3551.2206495026599</c:v>
                </c:pt>
                <c:pt idx="1549">
                  <c:v>-3551.2206495026599</c:v>
                </c:pt>
                <c:pt idx="1550">
                  <c:v>-3551.2206495026599</c:v>
                </c:pt>
                <c:pt idx="1551">
                  <c:v>-3549.8059142390898</c:v>
                </c:pt>
                <c:pt idx="1552">
                  <c:v>-3549.6917239965901</c:v>
                </c:pt>
                <c:pt idx="1553">
                  <c:v>-3549.6917239965901</c:v>
                </c:pt>
                <c:pt idx="1554">
                  <c:v>-3523.5370218869498</c:v>
                </c:pt>
                <c:pt idx="1555">
                  <c:v>-3522.1131658282202</c:v>
                </c:pt>
                <c:pt idx="1556">
                  <c:v>-3522.1131658282202</c:v>
                </c:pt>
                <c:pt idx="1557">
                  <c:v>-3522.1131658282202</c:v>
                </c:pt>
                <c:pt idx="1558">
                  <c:v>-3522.1131658282202</c:v>
                </c:pt>
                <c:pt idx="1559">
                  <c:v>-3520.6911248354199</c:v>
                </c:pt>
                <c:pt idx="1560">
                  <c:v>-3520.6911248354199</c:v>
                </c:pt>
                <c:pt idx="1561">
                  <c:v>-3520.6911248354199</c:v>
                </c:pt>
                <c:pt idx="1562">
                  <c:v>-3519.2708940786601</c:v>
                </c:pt>
                <c:pt idx="1563">
                  <c:v>-3517.8524687476101</c:v>
                </c:pt>
                <c:pt idx="1564">
                  <c:v>-3516.4358440513502</c:v>
                </c:pt>
                <c:pt idx="1565">
                  <c:v>-3510.4993947296698</c:v>
                </c:pt>
                <c:pt idx="1566">
                  <c:v>-3510.4993947296698</c:v>
                </c:pt>
                <c:pt idx="1567">
                  <c:v>-3509.0838439105801</c:v>
                </c:pt>
                <c:pt idx="1568">
                  <c:v>-3590.82166705489</c:v>
                </c:pt>
                <c:pt idx="1569">
                  <c:v>-3590.82166705489</c:v>
                </c:pt>
                <c:pt idx="1570">
                  <c:v>-3590.82166705489</c:v>
                </c:pt>
                <c:pt idx="1571">
                  <c:v>-3590.82166705489</c:v>
                </c:pt>
                <c:pt idx="1572">
                  <c:v>-3631.586232053</c:v>
                </c:pt>
                <c:pt idx="1573">
                  <c:v>-3630.2538414375799</c:v>
                </c:pt>
                <c:pt idx="1574">
                  <c:v>-3630.2538414375799</c:v>
                </c:pt>
                <c:pt idx="1575">
                  <c:v>-3630.2538414375799</c:v>
                </c:pt>
                <c:pt idx="1576">
                  <c:v>-3630.2538414375799</c:v>
                </c:pt>
                <c:pt idx="1577">
                  <c:v>-3628.9229944485701</c:v>
                </c:pt>
                <c:pt idx="1578">
                  <c:v>-3627.5936871838098</c:v>
                </c:pt>
                <c:pt idx="1579">
                  <c:v>-3626.2659157563799</c:v>
                </c:pt>
                <c:pt idx="1580">
                  <c:v>-3626.2659157563799</c:v>
                </c:pt>
                <c:pt idx="1581">
                  <c:v>-3626.2659157563799</c:v>
                </c:pt>
                <c:pt idx="1582">
                  <c:v>-3600.3624751788998</c:v>
                </c:pt>
                <c:pt idx="1583">
                  <c:v>-3599.00877838428</c:v>
                </c:pt>
                <c:pt idx="1584">
                  <c:v>-3599.00877838428</c:v>
                </c:pt>
                <c:pt idx="1585">
                  <c:v>-3567.7921187857601</c:v>
                </c:pt>
                <c:pt idx="1586">
                  <c:v>-3567.7921187857601</c:v>
                </c:pt>
                <c:pt idx="1587">
                  <c:v>-3566.3906208163999</c:v>
                </c:pt>
                <c:pt idx="1588">
                  <c:v>-3566.3906208163999</c:v>
                </c:pt>
                <c:pt idx="1589">
                  <c:v>-3539.7499516602702</c:v>
                </c:pt>
                <c:pt idx="1590">
                  <c:v>-3538.29381910552</c:v>
                </c:pt>
                <c:pt idx="1591">
                  <c:v>-3538.29381910552</c:v>
                </c:pt>
                <c:pt idx="1592">
                  <c:v>-3536.8397160037998</c:v>
                </c:pt>
                <c:pt idx="1593">
                  <c:v>-3536.8397160037998</c:v>
                </c:pt>
                <c:pt idx="1594">
                  <c:v>-3535.38763678239</c:v>
                </c:pt>
                <c:pt idx="1595">
                  <c:v>-3535.38763678239</c:v>
                </c:pt>
                <c:pt idx="1596">
                  <c:v>-3533.9375758914098</c:v>
                </c:pt>
                <c:pt idx="1597">
                  <c:v>-3532.4895278036702</c:v>
                </c:pt>
                <c:pt idx="1598">
                  <c:v>-3532.4895278036702</c:v>
                </c:pt>
                <c:pt idx="1599">
                  <c:v>-3532.4895278036702</c:v>
                </c:pt>
                <c:pt idx="1600">
                  <c:v>-3532.4895278036702</c:v>
                </c:pt>
                <c:pt idx="1601">
                  <c:v>-3532.4895278036702</c:v>
                </c:pt>
                <c:pt idx="1602">
                  <c:v>-3532.4895278036702</c:v>
                </c:pt>
                <c:pt idx="1603">
                  <c:v>-3532.4895278036702</c:v>
                </c:pt>
                <c:pt idx="1604">
                  <c:v>-3532.4895278036702</c:v>
                </c:pt>
                <c:pt idx="1605">
                  <c:v>-3532.4895278036702</c:v>
                </c:pt>
                <c:pt idx="1606">
                  <c:v>-3531.04348701456</c:v>
                </c:pt>
                <c:pt idx="1607">
                  <c:v>-3531.04348701456</c:v>
                </c:pt>
                <c:pt idx="1608">
                  <c:v>-3531.04348701456</c:v>
                </c:pt>
                <c:pt idx="1609">
                  <c:v>-3529.5994480418799</c:v>
                </c:pt>
                <c:pt idx="1610">
                  <c:v>-3519.2569743541999</c:v>
                </c:pt>
                <c:pt idx="1611">
                  <c:v>-3517.7971314268202</c:v>
                </c:pt>
                <c:pt idx="1612">
                  <c:v>-3517.7971314268202</c:v>
                </c:pt>
                <c:pt idx="1613">
                  <c:v>-3517.7971314268202</c:v>
                </c:pt>
                <c:pt idx="1614">
                  <c:v>-3517.7971314268202</c:v>
                </c:pt>
                <c:pt idx="1615">
                  <c:v>-3517.7971314268202</c:v>
                </c:pt>
                <c:pt idx="1616">
                  <c:v>-3517.7971314268202</c:v>
                </c:pt>
                <c:pt idx="1617">
                  <c:v>-3517.7971314268202</c:v>
                </c:pt>
                <c:pt idx="1618">
                  <c:v>-3517.7971314268202</c:v>
                </c:pt>
                <c:pt idx="1619">
                  <c:v>-3517.7971314268202</c:v>
                </c:pt>
                <c:pt idx="1620">
                  <c:v>-3520.8409599766201</c:v>
                </c:pt>
                <c:pt idx="1621">
                  <c:v>-3520.8409599766201</c:v>
                </c:pt>
                <c:pt idx="1622">
                  <c:v>-3519.39724525264</c:v>
                </c:pt>
                <c:pt idx="1623">
                  <c:v>-3517.9555728757</c:v>
                </c:pt>
                <c:pt idx="1624">
                  <c:v>-3516.5159372319699</c:v>
                </c:pt>
                <c:pt idx="1625">
                  <c:v>-3515.0783327305298</c:v>
                </c:pt>
                <c:pt idx="1626">
                  <c:v>-3513.6427538032399</c:v>
                </c:pt>
                <c:pt idx="1627">
                  <c:v>-3513.6427538032399</c:v>
                </c:pt>
                <c:pt idx="1628">
                  <c:v>-3513.6427538032399</c:v>
                </c:pt>
                <c:pt idx="1629">
                  <c:v>-3512.2091949045898</c:v>
                </c:pt>
                <c:pt idx="1630">
                  <c:v>-3510.7776505116199</c:v>
                </c:pt>
                <c:pt idx="1631">
                  <c:v>-3510.7776505116199</c:v>
                </c:pt>
                <c:pt idx="1632">
                  <c:v>-3509.3481151237902</c:v>
                </c:pt>
                <c:pt idx="1633">
                  <c:v>-3509.3481151237902</c:v>
                </c:pt>
                <c:pt idx="1634">
                  <c:v>-3498.3661451928901</c:v>
                </c:pt>
                <c:pt idx="1635">
                  <c:v>-3498.3661451928901</c:v>
                </c:pt>
                <c:pt idx="1636">
                  <c:v>-3496.9161946481699</c:v>
                </c:pt>
                <c:pt idx="1637">
                  <c:v>-3495.4683348982198</c:v>
                </c:pt>
                <c:pt idx="1638">
                  <c:v>-3494.02256017217</c:v>
                </c:pt>
                <c:pt idx="1639">
                  <c:v>-3492.57886472268</c:v>
                </c:pt>
                <c:pt idx="1640">
                  <c:v>-3492.57886472268</c:v>
                </c:pt>
                <c:pt idx="1641">
                  <c:v>-3492.57886472268</c:v>
                </c:pt>
                <c:pt idx="1642">
                  <c:v>-3492.57886472268</c:v>
                </c:pt>
                <c:pt idx="1643">
                  <c:v>-3491.1372428257901</c:v>
                </c:pt>
                <c:pt idx="1644">
                  <c:v>-3491.1372428257901</c:v>
                </c:pt>
                <c:pt idx="1645">
                  <c:v>-3491.1372428257901</c:v>
                </c:pt>
                <c:pt idx="1646">
                  <c:v>-3619.7397178265901</c:v>
                </c:pt>
                <c:pt idx="1647">
                  <c:v>-3618.1724026153602</c:v>
                </c:pt>
                <c:pt idx="1648">
                  <c:v>-3618.1724026153602</c:v>
                </c:pt>
                <c:pt idx="1649">
                  <c:v>-3611.1625248160899</c:v>
                </c:pt>
                <c:pt idx="1650">
                  <c:v>-3611.1625248160899</c:v>
                </c:pt>
                <c:pt idx="1651">
                  <c:v>-3609.5836013850599</c:v>
                </c:pt>
                <c:pt idx="1652">
                  <c:v>-3608.00704505669</c:v>
                </c:pt>
                <c:pt idx="1653">
                  <c:v>-3608.00704505669</c:v>
                </c:pt>
                <c:pt idx="1654">
                  <c:v>-3608.00704505669</c:v>
                </c:pt>
                <c:pt idx="1655">
                  <c:v>-3606.43284919493</c:v>
                </c:pt>
                <c:pt idx="1656">
                  <c:v>-3604.8610071910098</c:v>
                </c:pt>
                <c:pt idx="1657">
                  <c:v>-3604.8610071910098</c:v>
                </c:pt>
                <c:pt idx="1658">
                  <c:v>-3603.29151246319</c:v>
                </c:pt>
                <c:pt idx="1659">
                  <c:v>-3672.7997031496802</c:v>
                </c:pt>
                <c:pt idx="1660">
                  <c:v>-3672.6923406166402</c:v>
                </c:pt>
                <c:pt idx="1661">
                  <c:v>-3672.6923406166402</c:v>
                </c:pt>
                <c:pt idx="1662">
                  <c:v>-3672.6923406166402</c:v>
                </c:pt>
                <c:pt idx="1663">
                  <c:v>-3660.0060246427602</c:v>
                </c:pt>
                <c:pt idx="1664">
                  <c:v>-3658.45616993472</c:v>
                </c:pt>
                <c:pt idx="1665">
                  <c:v>-3658.45616993472</c:v>
                </c:pt>
                <c:pt idx="1666">
                  <c:v>-3656.9085880428001</c:v>
                </c:pt>
                <c:pt idx="1667">
                  <c:v>-3655.36327270016</c:v>
                </c:pt>
                <c:pt idx="1668">
                  <c:v>-3653.8202176653599</c:v>
                </c:pt>
                <c:pt idx="1669">
                  <c:v>-3653.8202176653599</c:v>
                </c:pt>
                <c:pt idx="1670">
                  <c:v>-3653.8202176653599</c:v>
                </c:pt>
                <c:pt idx="1671">
                  <c:v>-3652.27941672215</c:v>
                </c:pt>
                <c:pt idx="1672">
                  <c:v>-3650.7408636793398</c:v>
                </c:pt>
                <c:pt idx="1673">
                  <c:v>-3650.7408636793398</c:v>
                </c:pt>
                <c:pt idx="1674">
                  <c:v>-3650.7408636793398</c:v>
                </c:pt>
                <c:pt idx="1675">
                  <c:v>-3650.7408636793398</c:v>
                </c:pt>
                <c:pt idx="1676">
                  <c:v>-3649.2045523707202</c:v>
                </c:pt>
                <c:pt idx="1677">
                  <c:v>-3647.6704766548601</c:v>
                </c:pt>
                <c:pt idx="1678">
                  <c:v>-3647.6704766548601</c:v>
                </c:pt>
                <c:pt idx="1679">
                  <c:v>-3647.6704766548601</c:v>
                </c:pt>
                <c:pt idx="1680">
                  <c:v>-3647.6704766548601</c:v>
                </c:pt>
                <c:pt idx="1681">
                  <c:v>-3646.1386304150501</c:v>
                </c:pt>
                <c:pt idx="1682">
                  <c:v>-3646.1386304150501</c:v>
                </c:pt>
                <c:pt idx="1683">
                  <c:v>-3646.1386304150501</c:v>
                </c:pt>
                <c:pt idx="1684">
                  <c:v>-3646.1386304150501</c:v>
                </c:pt>
                <c:pt idx="1685">
                  <c:v>-3644.6090075590901</c:v>
                </c:pt>
                <c:pt idx="1686">
                  <c:v>-3643.0816020192201</c:v>
                </c:pt>
                <c:pt idx="1687">
                  <c:v>-3643.0816020192201</c:v>
                </c:pt>
                <c:pt idx="1688">
                  <c:v>-3643.0816020192201</c:v>
                </c:pt>
                <c:pt idx="1689">
                  <c:v>-3643.0816020192201</c:v>
                </c:pt>
                <c:pt idx="1690">
                  <c:v>-3679.6906382114498</c:v>
                </c:pt>
                <c:pt idx="1691">
                  <c:v>-3685.2593144950802</c:v>
                </c:pt>
                <c:pt idx="1692">
                  <c:v>-3685.2593144950802</c:v>
                </c:pt>
                <c:pt idx="1693">
                  <c:v>-3683.8190764769502</c:v>
                </c:pt>
                <c:pt idx="1694">
                  <c:v>-3683.8190764769502</c:v>
                </c:pt>
                <c:pt idx="1695">
                  <c:v>-3685.5255709514499</c:v>
                </c:pt>
                <c:pt idx="1696">
                  <c:v>-3679.97952806287</c:v>
                </c:pt>
                <c:pt idx="1697">
                  <c:v>-3679.97952806287</c:v>
                </c:pt>
                <c:pt idx="1698">
                  <c:v>-3679.97952806287</c:v>
                </c:pt>
                <c:pt idx="1699">
                  <c:v>-3678.5473091338799</c:v>
                </c:pt>
                <c:pt idx="1700">
                  <c:v>-3677.1170603646001</c:v>
                </c:pt>
                <c:pt idx="1701">
                  <c:v>-3675.68877655296</c:v>
                </c:pt>
                <c:pt idx="1702">
                  <c:v>-3675.68877655296</c:v>
                </c:pt>
                <c:pt idx="1703">
                  <c:v>-3674.26245251725</c:v>
                </c:pt>
                <c:pt idx="1704">
                  <c:v>-3661.0652201535199</c:v>
                </c:pt>
                <c:pt idx="1705">
                  <c:v>-3659.6027068429698</c:v>
                </c:pt>
                <c:pt idx="1706">
                  <c:v>-3659.6027068429698</c:v>
                </c:pt>
                <c:pt idx="1707">
                  <c:v>-3659.6027068429698</c:v>
                </c:pt>
                <c:pt idx="1708">
                  <c:v>-3659.6027068429698</c:v>
                </c:pt>
                <c:pt idx="1709">
                  <c:v>-3659.6027068429698</c:v>
                </c:pt>
                <c:pt idx="1710">
                  <c:v>-3662.50352261424</c:v>
                </c:pt>
                <c:pt idx="1711">
                  <c:v>-3662.50352261424</c:v>
                </c:pt>
                <c:pt idx="1712">
                  <c:v>-3661.0610414714602</c:v>
                </c:pt>
                <c:pt idx="1713">
                  <c:v>-3661.0610414714602</c:v>
                </c:pt>
                <c:pt idx="1714">
                  <c:v>-3661.0610414714602</c:v>
                </c:pt>
                <c:pt idx="1715">
                  <c:v>-3659.6205900517198</c:v>
                </c:pt>
                <c:pt idx="1716">
                  <c:v>-3698.3785263970099</c:v>
                </c:pt>
                <c:pt idx="1717">
                  <c:v>-3696.9838333970201</c:v>
                </c:pt>
                <c:pt idx="1718">
                  <c:v>-3734.6956133716199</c:v>
                </c:pt>
                <c:pt idx="1719">
                  <c:v>-3734.6956133716199</c:v>
                </c:pt>
                <c:pt idx="1720">
                  <c:v>-3734.6956133716199</c:v>
                </c:pt>
                <c:pt idx="1721">
                  <c:v>-3733.3478385920298</c:v>
                </c:pt>
                <c:pt idx="1722">
                  <c:v>-3739.9207958687798</c:v>
                </c:pt>
                <c:pt idx="1723">
                  <c:v>-3739.9207958687798</c:v>
                </c:pt>
                <c:pt idx="1724">
                  <c:v>-3738.5999380339599</c:v>
                </c:pt>
                <c:pt idx="1725">
                  <c:v>-3738.5999380339599</c:v>
                </c:pt>
                <c:pt idx="1726">
                  <c:v>-3823.0845899635601</c:v>
                </c:pt>
                <c:pt idx="1727">
                  <c:v>-3823.0845899635601</c:v>
                </c:pt>
                <c:pt idx="1728">
                  <c:v>-3823.0845899635601</c:v>
                </c:pt>
                <c:pt idx="1729">
                  <c:v>-3823.0845899635601</c:v>
                </c:pt>
                <c:pt idx="1730">
                  <c:v>-3821.7459949153499</c:v>
                </c:pt>
                <c:pt idx="1731">
                  <c:v>-3820.4090763066602</c:v>
                </c:pt>
                <c:pt idx="1732">
                  <c:v>-3819.0738299592999</c:v>
                </c:pt>
                <c:pt idx="1733">
                  <c:v>-3854.14644016496</c:v>
                </c:pt>
                <c:pt idx="1734">
                  <c:v>-3907.75934471543</c:v>
                </c:pt>
                <c:pt idx="1735">
                  <c:v>-3907.75934471543</c:v>
                </c:pt>
                <c:pt idx="1736">
                  <c:v>-3907.75934471543</c:v>
                </c:pt>
                <c:pt idx="1737">
                  <c:v>-3906.5058191200501</c:v>
                </c:pt>
                <c:pt idx="1738">
                  <c:v>-3905.2537318115101</c:v>
                </c:pt>
                <c:pt idx="1739">
                  <c:v>-3905.7660493419198</c:v>
                </c:pt>
                <c:pt idx="1740">
                  <c:v>-3904.5258705471001</c:v>
                </c:pt>
                <c:pt idx="1741">
                  <c:v>-3904.5258705471001</c:v>
                </c:pt>
                <c:pt idx="1742">
                  <c:v>-3904.5258705471001</c:v>
                </c:pt>
                <c:pt idx="1743">
                  <c:v>-3934.48043396924</c:v>
                </c:pt>
                <c:pt idx="1744">
                  <c:v>-3934.48043396924</c:v>
                </c:pt>
                <c:pt idx="1745">
                  <c:v>-3934.48043396924</c:v>
                </c:pt>
                <c:pt idx="1746">
                  <c:v>-3933.2823023557598</c:v>
                </c:pt>
                <c:pt idx="1747">
                  <c:v>-3932.0854855487601</c:v>
                </c:pt>
                <c:pt idx="1748">
                  <c:v>-3932.0854855487601</c:v>
                </c:pt>
                <c:pt idx="1749">
                  <c:v>-3932.0854855487601</c:v>
                </c:pt>
                <c:pt idx="1750">
                  <c:v>-3930.88998049477</c:v>
                </c:pt>
                <c:pt idx="1751">
                  <c:v>-3930.88998049477</c:v>
                </c:pt>
                <c:pt idx="1752">
                  <c:v>-3929.6957841511899</c:v>
                </c:pt>
                <c:pt idx="1753">
                  <c:v>-3929.6957841511899</c:v>
                </c:pt>
                <c:pt idx="1754">
                  <c:v>-3929.6957841511899</c:v>
                </c:pt>
                <c:pt idx="1755">
                  <c:v>-3928.5028934861398</c:v>
                </c:pt>
                <c:pt idx="1756">
                  <c:v>-3928.5028934861398</c:v>
                </c:pt>
                <c:pt idx="1757">
                  <c:v>-3928.5028934861398</c:v>
                </c:pt>
                <c:pt idx="1758">
                  <c:v>-3954.7127504528298</c:v>
                </c:pt>
                <c:pt idx="1759">
                  <c:v>-3953.5571282719002</c:v>
                </c:pt>
                <c:pt idx="1760">
                  <c:v>-3952.4027229660201</c:v>
                </c:pt>
                <c:pt idx="1761">
                  <c:v>-3951.2495317739699</c:v>
                </c:pt>
                <c:pt idx="1762">
                  <c:v>-3951.2495317739699</c:v>
                </c:pt>
                <c:pt idx="1763">
                  <c:v>-3950.0975519441499</c:v>
                </c:pt>
                <c:pt idx="1764">
                  <c:v>-3948.94678073451</c:v>
                </c:pt>
                <c:pt idx="1765">
                  <c:v>-3947.79721541255</c:v>
                </c:pt>
                <c:pt idx="1766">
                  <c:v>-3957.6067014023802</c:v>
                </c:pt>
                <c:pt idx="1767">
                  <c:v>-3956.4790196870099</c:v>
                </c:pt>
                <c:pt idx="1768">
                  <c:v>-3944.7022591878899</c:v>
                </c:pt>
                <c:pt idx="1769">
                  <c:v>-3944.7022591878899</c:v>
                </c:pt>
                <c:pt idx="1770">
                  <c:v>-3944.7022591878899</c:v>
                </c:pt>
                <c:pt idx="1771">
                  <c:v>-3943.5546063443298</c:v>
                </c:pt>
                <c:pt idx="1772">
                  <c:v>-3943.5546063443298</c:v>
                </c:pt>
                <c:pt idx="1773">
                  <c:v>-3943.5546063443298</c:v>
                </c:pt>
                <c:pt idx="1774">
                  <c:v>-3942.4081692857199</c:v>
                </c:pt>
                <c:pt idx="1775">
                  <c:v>-3942.4081692857199</c:v>
                </c:pt>
                <c:pt idx="1776">
                  <c:v>-3941.2629452616302</c:v>
                </c:pt>
                <c:pt idx="1777">
                  <c:v>-3940.1189315311499</c:v>
                </c:pt>
                <c:pt idx="1778">
                  <c:v>-3938.9761253628299</c:v>
                </c:pt>
                <c:pt idx="1779">
                  <c:v>-3938.9761253628299</c:v>
                </c:pt>
                <c:pt idx="1780">
                  <c:v>-3937.8345240346798</c:v>
                </c:pt>
                <c:pt idx="1781">
                  <c:v>-3936.69412483408</c:v>
                </c:pt>
                <c:pt idx="1782">
                  <c:v>-4014.3800047356299</c:v>
                </c:pt>
                <c:pt idx="1783">
                  <c:v>-4013.2289858893901</c:v>
                </c:pt>
                <c:pt idx="1784">
                  <c:v>-4013.2289858893901</c:v>
                </c:pt>
                <c:pt idx="1785">
                  <c:v>-4013.2289858893901</c:v>
                </c:pt>
                <c:pt idx="1786">
                  <c:v>-4013.2289858893901</c:v>
                </c:pt>
                <c:pt idx="1787">
                  <c:v>-4012.07915765501</c:v>
                </c:pt>
                <c:pt idx="1788">
                  <c:v>-4012.07915765501</c:v>
                </c:pt>
                <c:pt idx="1789">
                  <c:v>-4012.07915765501</c:v>
                </c:pt>
                <c:pt idx="1790">
                  <c:v>-4012.07915765501</c:v>
                </c:pt>
                <c:pt idx="1791">
                  <c:v>-4010.93051738234</c:v>
                </c:pt>
                <c:pt idx="1792">
                  <c:v>-4010.93051738234</c:v>
                </c:pt>
                <c:pt idx="1793">
                  <c:v>-4010.93051738234</c:v>
                </c:pt>
                <c:pt idx="1794">
                  <c:v>-3999.32994046152</c:v>
                </c:pt>
                <c:pt idx="1795">
                  <c:v>-3998.1605387718801</c:v>
                </c:pt>
                <c:pt idx="1796">
                  <c:v>-3998.1605387718801</c:v>
                </c:pt>
                <c:pt idx="1797">
                  <c:v>-3998.1605387718801</c:v>
                </c:pt>
                <c:pt idx="1798">
                  <c:v>-3998.1605387718801</c:v>
                </c:pt>
                <c:pt idx="1799">
                  <c:v>-3998.1605387718801</c:v>
                </c:pt>
                <c:pt idx="1800">
                  <c:v>-3998.1605387718801</c:v>
                </c:pt>
                <c:pt idx="1801">
                  <c:v>-3998.1605387718801</c:v>
                </c:pt>
                <c:pt idx="1802">
                  <c:v>-3996.9923786869099</c:v>
                </c:pt>
                <c:pt idx="1803">
                  <c:v>-3990.3032757180399</c:v>
                </c:pt>
                <c:pt idx="1804">
                  <c:v>-3990.3032757180399</c:v>
                </c:pt>
                <c:pt idx="1805">
                  <c:v>-3990.3032757180399</c:v>
                </c:pt>
                <c:pt idx="1806">
                  <c:v>-3990.3032757180399</c:v>
                </c:pt>
                <c:pt idx="1807">
                  <c:v>-3990.3032757180399</c:v>
                </c:pt>
                <c:pt idx="1808">
                  <c:v>-3989.1192612752402</c:v>
                </c:pt>
                <c:pt idx="1809">
                  <c:v>-4010.0916305138098</c:v>
                </c:pt>
                <c:pt idx="1810">
                  <c:v>-4008.9457514369701</c:v>
                </c:pt>
                <c:pt idx="1811">
                  <c:v>-4008.9457514369701</c:v>
                </c:pt>
                <c:pt idx="1812">
                  <c:v>-4007.8010717124698</c:v>
                </c:pt>
                <c:pt idx="1813">
                  <c:v>-4006.6575886712199</c:v>
                </c:pt>
                <c:pt idx="1814">
                  <c:v>-4006.6575886712199</c:v>
                </c:pt>
                <c:pt idx="1815">
                  <c:v>-4005.5152996531901</c:v>
                </c:pt>
                <c:pt idx="1816">
                  <c:v>-4005.5152996531901</c:v>
                </c:pt>
                <c:pt idx="1817">
                  <c:v>-4005.5152996531901</c:v>
                </c:pt>
                <c:pt idx="1818">
                  <c:v>-4004.3742020074001</c:v>
                </c:pt>
                <c:pt idx="1819">
                  <c:v>-4003.2342930918599</c:v>
                </c:pt>
                <c:pt idx="1820">
                  <c:v>-4003.2342930918599</c:v>
                </c:pt>
                <c:pt idx="1821">
                  <c:v>-4003.2342930918599</c:v>
                </c:pt>
                <c:pt idx="1822">
                  <c:v>-4002.09557027353</c:v>
                </c:pt>
                <c:pt idx="1823">
                  <c:v>-3991.5101607393899</c:v>
                </c:pt>
                <c:pt idx="1824">
                  <c:v>-4015.1785795907099</c:v>
                </c:pt>
              </c:numCache>
            </c:numRef>
          </c:val>
          <c:smooth val="0"/>
          <c:extLst>
            <c:ext xmlns:c16="http://schemas.microsoft.com/office/drawing/2014/chart" uri="{C3380CC4-5D6E-409C-BE32-E72D297353CC}">
              <c16:uniqueId val="{00000005-F102-4857-9880-251F79D737B2}"/>
            </c:ext>
          </c:extLst>
        </c:ser>
        <c:dLbls>
          <c:showLegendKey val="0"/>
          <c:showVal val="0"/>
          <c:showCatName val="0"/>
          <c:showSerName val="0"/>
          <c:showPercent val="0"/>
          <c:showBubbleSize val="0"/>
        </c:dLbls>
        <c:marker val="1"/>
        <c:smooth val="0"/>
        <c:axId val="502089224"/>
        <c:axId val="502090008"/>
      </c:lineChart>
      <c:catAx>
        <c:axId val="502089224"/>
        <c:scaling>
          <c:orientation val="minMax"/>
        </c:scaling>
        <c:delete val="0"/>
        <c:axPos val="b"/>
        <c:numFmt formatCode="mm\/yyyy" sourceLinked="0"/>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502090008"/>
        <c:crosses val="autoZero"/>
        <c:auto val="1"/>
        <c:lblAlgn val="ctr"/>
        <c:lblOffset val="100"/>
        <c:noMultiLvlLbl val="1"/>
      </c:catAx>
      <c:valAx>
        <c:axId val="502090008"/>
        <c:scaling>
          <c:orientation val="minMax"/>
        </c:scaling>
        <c:delete val="0"/>
        <c:axPos val="l"/>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502089224"/>
        <c:crosses val="autoZero"/>
        <c:crossBetween val="between"/>
      </c:valAx>
      <c:spPr>
        <a:noFill/>
        <a:ln>
          <a:noFill/>
        </a:ln>
        <a:effectLst/>
      </c:spPr>
    </c:plotArea>
    <c:legend>
      <c:legendPos val="b"/>
      <c:layout>
        <c:manualLayout>
          <c:xMode val="edge"/>
          <c:yMode val="edge"/>
          <c:x val="9.8582359577395959E-2"/>
          <c:y val="0.80407143498697642"/>
          <c:w val="0.76768619813754302"/>
          <c:h val="0.1832999012005628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daily changes</c:v>
          </c:tx>
          <c:spPr>
            <a:solidFill>
              <a:schemeClr val="tx1"/>
            </a:solidFill>
            <a:ln>
              <a:noFill/>
            </a:ln>
            <a:effectLst/>
          </c:spPr>
          <c:invertIfNegative val="0"/>
          <c:cat>
            <c:numRef>
              <c:f>[1]Etherum!$A$9:$A$1833</c:f>
              <c:numCache>
                <c:formatCode>General</c:formatCode>
                <c:ptCount val="1825"/>
                <c:pt idx="0">
                  <c:v>42800</c:v>
                </c:pt>
                <c:pt idx="1">
                  <c:v>42801</c:v>
                </c:pt>
                <c:pt idx="2">
                  <c:v>42802</c:v>
                </c:pt>
                <c:pt idx="3">
                  <c:v>42803</c:v>
                </c:pt>
                <c:pt idx="4">
                  <c:v>42804</c:v>
                </c:pt>
                <c:pt idx="5">
                  <c:v>42805</c:v>
                </c:pt>
                <c:pt idx="6">
                  <c:v>42806</c:v>
                </c:pt>
                <c:pt idx="7">
                  <c:v>42807</c:v>
                </c:pt>
                <c:pt idx="8">
                  <c:v>42808</c:v>
                </c:pt>
                <c:pt idx="9">
                  <c:v>42809</c:v>
                </c:pt>
                <c:pt idx="10">
                  <c:v>42810</c:v>
                </c:pt>
                <c:pt idx="11">
                  <c:v>42811</c:v>
                </c:pt>
                <c:pt idx="12">
                  <c:v>42812</c:v>
                </c:pt>
                <c:pt idx="13">
                  <c:v>42813</c:v>
                </c:pt>
                <c:pt idx="14">
                  <c:v>42814</c:v>
                </c:pt>
                <c:pt idx="15">
                  <c:v>42815</c:v>
                </c:pt>
                <c:pt idx="16">
                  <c:v>42816</c:v>
                </c:pt>
                <c:pt idx="17">
                  <c:v>42817</c:v>
                </c:pt>
                <c:pt idx="18">
                  <c:v>42818</c:v>
                </c:pt>
                <c:pt idx="19">
                  <c:v>42819</c:v>
                </c:pt>
                <c:pt idx="20">
                  <c:v>42820</c:v>
                </c:pt>
                <c:pt idx="21">
                  <c:v>42821</c:v>
                </c:pt>
                <c:pt idx="22">
                  <c:v>42822</c:v>
                </c:pt>
                <c:pt idx="23">
                  <c:v>42823</c:v>
                </c:pt>
                <c:pt idx="24">
                  <c:v>42824</c:v>
                </c:pt>
                <c:pt idx="25">
                  <c:v>42825</c:v>
                </c:pt>
                <c:pt idx="26">
                  <c:v>42826</c:v>
                </c:pt>
                <c:pt idx="27">
                  <c:v>42827</c:v>
                </c:pt>
                <c:pt idx="28">
                  <c:v>42828</c:v>
                </c:pt>
                <c:pt idx="29">
                  <c:v>42829</c:v>
                </c:pt>
                <c:pt idx="30">
                  <c:v>42830</c:v>
                </c:pt>
                <c:pt idx="31">
                  <c:v>42831</c:v>
                </c:pt>
                <c:pt idx="32">
                  <c:v>42832</c:v>
                </c:pt>
                <c:pt idx="33">
                  <c:v>42833</c:v>
                </c:pt>
                <c:pt idx="34">
                  <c:v>42834</c:v>
                </c:pt>
                <c:pt idx="35">
                  <c:v>42835</c:v>
                </c:pt>
                <c:pt idx="36">
                  <c:v>42836</c:v>
                </c:pt>
                <c:pt idx="37">
                  <c:v>42837</c:v>
                </c:pt>
                <c:pt idx="38">
                  <c:v>42838</c:v>
                </c:pt>
                <c:pt idx="39">
                  <c:v>42839</c:v>
                </c:pt>
                <c:pt idx="40">
                  <c:v>42840</c:v>
                </c:pt>
                <c:pt idx="41">
                  <c:v>42841</c:v>
                </c:pt>
                <c:pt idx="42">
                  <c:v>42842</c:v>
                </c:pt>
                <c:pt idx="43">
                  <c:v>42843</c:v>
                </c:pt>
                <c:pt idx="44">
                  <c:v>42844</c:v>
                </c:pt>
                <c:pt idx="45">
                  <c:v>42845</c:v>
                </c:pt>
                <c:pt idx="46">
                  <c:v>42846</c:v>
                </c:pt>
                <c:pt idx="47">
                  <c:v>42847</c:v>
                </c:pt>
                <c:pt idx="48">
                  <c:v>42848</c:v>
                </c:pt>
                <c:pt idx="49">
                  <c:v>42849</c:v>
                </c:pt>
                <c:pt idx="50">
                  <c:v>42850</c:v>
                </c:pt>
                <c:pt idx="51">
                  <c:v>42851</c:v>
                </c:pt>
                <c:pt idx="52">
                  <c:v>42852</c:v>
                </c:pt>
                <c:pt idx="53">
                  <c:v>42853</c:v>
                </c:pt>
                <c:pt idx="54">
                  <c:v>42854</c:v>
                </c:pt>
                <c:pt idx="55">
                  <c:v>42855</c:v>
                </c:pt>
                <c:pt idx="56">
                  <c:v>42856</c:v>
                </c:pt>
                <c:pt idx="57">
                  <c:v>42857</c:v>
                </c:pt>
                <c:pt idx="58">
                  <c:v>42858</c:v>
                </c:pt>
                <c:pt idx="59">
                  <c:v>42859</c:v>
                </c:pt>
                <c:pt idx="60">
                  <c:v>42860</c:v>
                </c:pt>
                <c:pt idx="61">
                  <c:v>42861</c:v>
                </c:pt>
                <c:pt idx="62">
                  <c:v>42862</c:v>
                </c:pt>
                <c:pt idx="63">
                  <c:v>42863</c:v>
                </c:pt>
                <c:pt idx="64">
                  <c:v>42864</c:v>
                </c:pt>
                <c:pt idx="65">
                  <c:v>42865</c:v>
                </c:pt>
                <c:pt idx="66">
                  <c:v>42866</c:v>
                </c:pt>
                <c:pt idx="67">
                  <c:v>42867</c:v>
                </c:pt>
                <c:pt idx="68">
                  <c:v>42868</c:v>
                </c:pt>
                <c:pt idx="69">
                  <c:v>42869</c:v>
                </c:pt>
                <c:pt idx="70">
                  <c:v>42870</c:v>
                </c:pt>
                <c:pt idx="71">
                  <c:v>42871</c:v>
                </c:pt>
                <c:pt idx="72">
                  <c:v>42872</c:v>
                </c:pt>
                <c:pt idx="73">
                  <c:v>42873</c:v>
                </c:pt>
                <c:pt idx="74">
                  <c:v>42874</c:v>
                </c:pt>
                <c:pt idx="75">
                  <c:v>42875</c:v>
                </c:pt>
                <c:pt idx="76">
                  <c:v>42876</c:v>
                </c:pt>
                <c:pt idx="77">
                  <c:v>42877</c:v>
                </c:pt>
                <c:pt idx="78">
                  <c:v>42878</c:v>
                </c:pt>
                <c:pt idx="79">
                  <c:v>42879</c:v>
                </c:pt>
                <c:pt idx="80">
                  <c:v>42880</c:v>
                </c:pt>
                <c:pt idx="81">
                  <c:v>42881</c:v>
                </c:pt>
                <c:pt idx="82">
                  <c:v>42882</c:v>
                </c:pt>
                <c:pt idx="83">
                  <c:v>42883</c:v>
                </c:pt>
                <c:pt idx="84">
                  <c:v>42884</c:v>
                </c:pt>
                <c:pt idx="85">
                  <c:v>42885</c:v>
                </c:pt>
                <c:pt idx="86">
                  <c:v>42886</c:v>
                </c:pt>
                <c:pt idx="87">
                  <c:v>42887</c:v>
                </c:pt>
                <c:pt idx="88">
                  <c:v>42888</c:v>
                </c:pt>
                <c:pt idx="89">
                  <c:v>42889</c:v>
                </c:pt>
                <c:pt idx="90">
                  <c:v>42890</c:v>
                </c:pt>
                <c:pt idx="91">
                  <c:v>42891</c:v>
                </c:pt>
                <c:pt idx="92">
                  <c:v>42892</c:v>
                </c:pt>
                <c:pt idx="93">
                  <c:v>42893</c:v>
                </c:pt>
                <c:pt idx="94">
                  <c:v>42894</c:v>
                </c:pt>
                <c:pt idx="95">
                  <c:v>42895</c:v>
                </c:pt>
                <c:pt idx="96">
                  <c:v>42896</c:v>
                </c:pt>
                <c:pt idx="97">
                  <c:v>42897</c:v>
                </c:pt>
                <c:pt idx="98">
                  <c:v>42898</c:v>
                </c:pt>
                <c:pt idx="99">
                  <c:v>42899</c:v>
                </c:pt>
                <c:pt idx="100">
                  <c:v>42900</c:v>
                </c:pt>
                <c:pt idx="101">
                  <c:v>42901</c:v>
                </c:pt>
                <c:pt idx="102">
                  <c:v>42902</c:v>
                </c:pt>
                <c:pt idx="103">
                  <c:v>42903</c:v>
                </c:pt>
                <c:pt idx="104">
                  <c:v>42904</c:v>
                </c:pt>
                <c:pt idx="105">
                  <c:v>42905</c:v>
                </c:pt>
                <c:pt idx="106">
                  <c:v>42906</c:v>
                </c:pt>
                <c:pt idx="107">
                  <c:v>42907</c:v>
                </c:pt>
                <c:pt idx="108">
                  <c:v>42908</c:v>
                </c:pt>
                <c:pt idx="109">
                  <c:v>42909</c:v>
                </c:pt>
                <c:pt idx="110">
                  <c:v>42910</c:v>
                </c:pt>
                <c:pt idx="111">
                  <c:v>42911</c:v>
                </c:pt>
                <c:pt idx="112">
                  <c:v>42912</c:v>
                </c:pt>
                <c:pt idx="113">
                  <c:v>42913</c:v>
                </c:pt>
                <c:pt idx="114">
                  <c:v>42914</c:v>
                </c:pt>
                <c:pt idx="115">
                  <c:v>42915</c:v>
                </c:pt>
                <c:pt idx="116">
                  <c:v>42916</c:v>
                </c:pt>
                <c:pt idx="117">
                  <c:v>42917</c:v>
                </c:pt>
                <c:pt idx="118">
                  <c:v>42918</c:v>
                </c:pt>
                <c:pt idx="119">
                  <c:v>42919</c:v>
                </c:pt>
                <c:pt idx="120">
                  <c:v>42920</c:v>
                </c:pt>
                <c:pt idx="121">
                  <c:v>42921</c:v>
                </c:pt>
                <c:pt idx="122">
                  <c:v>42922</c:v>
                </c:pt>
                <c:pt idx="123">
                  <c:v>42923</c:v>
                </c:pt>
                <c:pt idx="124">
                  <c:v>42924</c:v>
                </c:pt>
                <c:pt idx="125">
                  <c:v>42925</c:v>
                </c:pt>
                <c:pt idx="126">
                  <c:v>42926</c:v>
                </c:pt>
                <c:pt idx="127">
                  <c:v>42927</c:v>
                </c:pt>
                <c:pt idx="128">
                  <c:v>42928</c:v>
                </c:pt>
                <c:pt idx="129">
                  <c:v>42929</c:v>
                </c:pt>
                <c:pt idx="130">
                  <c:v>42930</c:v>
                </c:pt>
                <c:pt idx="131">
                  <c:v>42931</c:v>
                </c:pt>
                <c:pt idx="132">
                  <c:v>42932</c:v>
                </c:pt>
                <c:pt idx="133">
                  <c:v>42933</c:v>
                </c:pt>
                <c:pt idx="134">
                  <c:v>42934</c:v>
                </c:pt>
                <c:pt idx="135">
                  <c:v>42935</c:v>
                </c:pt>
                <c:pt idx="136">
                  <c:v>42936</c:v>
                </c:pt>
                <c:pt idx="137">
                  <c:v>42937</c:v>
                </c:pt>
                <c:pt idx="138">
                  <c:v>42938</c:v>
                </c:pt>
                <c:pt idx="139">
                  <c:v>42939</c:v>
                </c:pt>
                <c:pt idx="140">
                  <c:v>42940</c:v>
                </c:pt>
                <c:pt idx="141">
                  <c:v>42941</c:v>
                </c:pt>
                <c:pt idx="142">
                  <c:v>42942</c:v>
                </c:pt>
                <c:pt idx="143">
                  <c:v>42943</c:v>
                </c:pt>
                <c:pt idx="144">
                  <c:v>42944</c:v>
                </c:pt>
                <c:pt idx="145">
                  <c:v>42945</c:v>
                </c:pt>
                <c:pt idx="146">
                  <c:v>42946</c:v>
                </c:pt>
                <c:pt idx="147">
                  <c:v>42947</c:v>
                </c:pt>
                <c:pt idx="148">
                  <c:v>42948</c:v>
                </c:pt>
                <c:pt idx="149">
                  <c:v>42949</c:v>
                </c:pt>
                <c:pt idx="150">
                  <c:v>42950</c:v>
                </c:pt>
                <c:pt idx="151">
                  <c:v>42951</c:v>
                </c:pt>
                <c:pt idx="152">
                  <c:v>42952</c:v>
                </c:pt>
                <c:pt idx="153">
                  <c:v>42953</c:v>
                </c:pt>
                <c:pt idx="154">
                  <c:v>42954</c:v>
                </c:pt>
                <c:pt idx="155">
                  <c:v>42955</c:v>
                </c:pt>
                <c:pt idx="156">
                  <c:v>42956</c:v>
                </c:pt>
                <c:pt idx="157">
                  <c:v>42957</c:v>
                </c:pt>
                <c:pt idx="158">
                  <c:v>42958</c:v>
                </c:pt>
                <c:pt idx="159">
                  <c:v>42959</c:v>
                </c:pt>
                <c:pt idx="160">
                  <c:v>42960</c:v>
                </c:pt>
                <c:pt idx="161">
                  <c:v>42961</c:v>
                </c:pt>
                <c:pt idx="162">
                  <c:v>42962</c:v>
                </c:pt>
                <c:pt idx="163">
                  <c:v>42963</c:v>
                </c:pt>
                <c:pt idx="164">
                  <c:v>42964</c:v>
                </c:pt>
                <c:pt idx="165">
                  <c:v>42965</c:v>
                </c:pt>
                <c:pt idx="166">
                  <c:v>42966</c:v>
                </c:pt>
                <c:pt idx="167">
                  <c:v>42967</c:v>
                </c:pt>
                <c:pt idx="168">
                  <c:v>42968</c:v>
                </c:pt>
                <c:pt idx="169">
                  <c:v>42969</c:v>
                </c:pt>
                <c:pt idx="170">
                  <c:v>42970</c:v>
                </c:pt>
                <c:pt idx="171">
                  <c:v>42971</c:v>
                </c:pt>
                <c:pt idx="172">
                  <c:v>42972</c:v>
                </c:pt>
                <c:pt idx="173">
                  <c:v>42973</c:v>
                </c:pt>
                <c:pt idx="174">
                  <c:v>42974</c:v>
                </c:pt>
                <c:pt idx="175">
                  <c:v>42975</c:v>
                </c:pt>
                <c:pt idx="176">
                  <c:v>42976</c:v>
                </c:pt>
                <c:pt idx="177">
                  <c:v>42977</c:v>
                </c:pt>
                <c:pt idx="178">
                  <c:v>42978</c:v>
                </c:pt>
                <c:pt idx="179">
                  <c:v>42979</c:v>
                </c:pt>
                <c:pt idx="180">
                  <c:v>42980</c:v>
                </c:pt>
                <c:pt idx="181">
                  <c:v>42981</c:v>
                </c:pt>
                <c:pt idx="182">
                  <c:v>42982</c:v>
                </c:pt>
                <c:pt idx="183">
                  <c:v>42983</c:v>
                </c:pt>
                <c:pt idx="184">
                  <c:v>42984</c:v>
                </c:pt>
                <c:pt idx="185">
                  <c:v>42985</c:v>
                </c:pt>
                <c:pt idx="186">
                  <c:v>42986</c:v>
                </c:pt>
                <c:pt idx="187">
                  <c:v>42987</c:v>
                </c:pt>
                <c:pt idx="188">
                  <c:v>42988</c:v>
                </c:pt>
                <c:pt idx="189">
                  <c:v>42989</c:v>
                </c:pt>
                <c:pt idx="190">
                  <c:v>42990</c:v>
                </c:pt>
                <c:pt idx="191">
                  <c:v>42991</c:v>
                </c:pt>
                <c:pt idx="192">
                  <c:v>42992</c:v>
                </c:pt>
                <c:pt idx="193">
                  <c:v>42993</c:v>
                </c:pt>
                <c:pt idx="194">
                  <c:v>42994</c:v>
                </c:pt>
                <c:pt idx="195">
                  <c:v>42995</c:v>
                </c:pt>
                <c:pt idx="196">
                  <c:v>42996</c:v>
                </c:pt>
                <c:pt idx="197">
                  <c:v>42997</c:v>
                </c:pt>
                <c:pt idx="198">
                  <c:v>42998</c:v>
                </c:pt>
                <c:pt idx="199">
                  <c:v>42999</c:v>
                </c:pt>
                <c:pt idx="200">
                  <c:v>43000</c:v>
                </c:pt>
                <c:pt idx="201">
                  <c:v>43001</c:v>
                </c:pt>
                <c:pt idx="202">
                  <c:v>43002</c:v>
                </c:pt>
                <c:pt idx="203">
                  <c:v>43003</c:v>
                </c:pt>
                <c:pt idx="204">
                  <c:v>43004</c:v>
                </c:pt>
                <c:pt idx="205">
                  <c:v>43005</c:v>
                </c:pt>
                <c:pt idx="206">
                  <c:v>43006</c:v>
                </c:pt>
                <c:pt idx="207">
                  <c:v>43007</c:v>
                </c:pt>
                <c:pt idx="208">
                  <c:v>43008</c:v>
                </c:pt>
                <c:pt idx="209">
                  <c:v>43009</c:v>
                </c:pt>
                <c:pt idx="210">
                  <c:v>43010</c:v>
                </c:pt>
                <c:pt idx="211">
                  <c:v>43011</c:v>
                </c:pt>
                <c:pt idx="212">
                  <c:v>43012</c:v>
                </c:pt>
                <c:pt idx="213">
                  <c:v>43013</c:v>
                </c:pt>
                <c:pt idx="214">
                  <c:v>43014</c:v>
                </c:pt>
                <c:pt idx="215">
                  <c:v>43015</c:v>
                </c:pt>
                <c:pt idx="216">
                  <c:v>43016</c:v>
                </c:pt>
                <c:pt idx="217">
                  <c:v>43017</c:v>
                </c:pt>
                <c:pt idx="218">
                  <c:v>43018</c:v>
                </c:pt>
                <c:pt idx="219">
                  <c:v>43019</c:v>
                </c:pt>
                <c:pt idx="220">
                  <c:v>43020</c:v>
                </c:pt>
                <c:pt idx="221">
                  <c:v>43021</c:v>
                </c:pt>
                <c:pt idx="222">
                  <c:v>43022</c:v>
                </c:pt>
                <c:pt idx="223">
                  <c:v>43023</c:v>
                </c:pt>
                <c:pt idx="224">
                  <c:v>43024</c:v>
                </c:pt>
                <c:pt idx="225">
                  <c:v>43025</c:v>
                </c:pt>
                <c:pt idx="226">
                  <c:v>43026</c:v>
                </c:pt>
                <c:pt idx="227">
                  <c:v>43027</c:v>
                </c:pt>
                <c:pt idx="228">
                  <c:v>43028</c:v>
                </c:pt>
                <c:pt idx="229">
                  <c:v>43029</c:v>
                </c:pt>
                <c:pt idx="230">
                  <c:v>43030</c:v>
                </c:pt>
                <c:pt idx="231">
                  <c:v>43031</c:v>
                </c:pt>
                <c:pt idx="232">
                  <c:v>43032</c:v>
                </c:pt>
                <c:pt idx="233">
                  <c:v>43033</c:v>
                </c:pt>
                <c:pt idx="234">
                  <c:v>43034</c:v>
                </c:pt>
                <c:pt idx="235">
                  <c:v>43035</c:v>
                </c:pt>
                <c:pt idx="236">
                  <c:v>43036</c:v>
                </c:pt>
                <c:pt idx="237">
                  <c:v>43037</c:v>
                </c:pt>
                <c:pt idx="238">
                  <c:v>43038</c:v>
                </c:pt>
                <c:pt idx="239">
                  <c:v>43039</c:v>
                </c:pt>
                <c:pt idx="240">
                  <c:v>43040</c:v>
                </c:pt>
                <c:pt idx="241">
                  <c:v>43041</c:v>
                </c:pt>
                <c:pt idx="242">
                  <c:v>43042</c:v>
                </c:pt>
                <c:pt idx="243">
                  <c:v>43043</c:v>
                </c:pt>
                <c:pt idx="244">
                  <c:v>43044</c:v>
                </c:pt>
                <c:pt idx="245">
                  <c:v>43045</c:v>
                </c:pt>
                <c:pt idx="246">
                  <c:v>43046</c:v>
                </c:pt>
                <c:pt idx="247">
                  <c:v>43047</c:v>
                </c:pt>
                <c:pt idx="248">
                  <c:v>43048</c:v>
                </c:pt>
                <c:pt idx="249">
                  <c:v>43049</c:v>
                </c:pt>
                <c:pt idx="250">
                  <c:v>43050</c:v>
                </c:pt>
                <c:pt idx="251">
                  <c:v>43051</c:v>
                </c:pt>
                <c:pt idx="252">
                  <c:v>43052</c:v>
                </c:pt>
                <c:pt idx="253">
                  <c:v>43053</c:v>
                </c:pt>
                <c:pt idx="254">
                  <c:v>43054</c:v>
                </c:pt>
                <c:pt idx="255">
                  <c:v>43055</c:v>
                </c:pt>
                <c:pt idx="256">
                  <c:v>43056</c:v>
                </c:pt>
                <c:pt idx="257">
                  <c:v>43057</c:v>
                </c:pt>
                <c:pt idx="258">
                  <c:v>43058</c:v>
                </c:pt>
                <c:pt idx="259">
                  <c:v>43059</c:v>
                </c:pt>
                <c:pt idx="260">
                  <c:v>43060</c:v>
                </c:pt>
                <c:pt idx="261">
                  <c:v>43061</c:v>
                </c:pt>
                <c:pt idx="262">
                  <c:v>43062</c:v>
                </c:pt>
                <c:pt idx="263">
                  <c:v>43063</c:v>
                </c:pt>
                <c:pt idx="264">
                  <c:v>43064</c:v>
                </c:pt>
                <c:pt idx="265">
                  <c:v>43065</c:v>
                </c:pt>
                <c:pt idx="266">
                  <c:v>43066</c:v>
                </c:pt>
                <c:pt idx="267">
                  <c:v>43067</c:v>
                </c:pt>
                <c:pt idx="268">
                  <c:v>43068</c:v>
                </c:pt>
                <c:pt idx="269">
                  <c:v>43069</c:v>
                </c:pt>
                <c:pt idx="270">
                  <c:v>43070</c:v>
                </c:pt>
                <c:pt idx="271">
                  <c:v>43071</c:v>
                </c:pt>
                <c:pt idx="272">
                  <c:v>43072</c:v>
                </c:pt>
                <c:pt idx="273">
                  <c:v>43073</c:v>
                </c:pt>
                <c:pt idx="274">
                  <c:v>43074</c:v>
                </c:pt>
                <c:pt idx="275">
                  <c:v>43075</c:v>
                </c:pt>
                <c:pt idx="276">
                  <c:v>43076</c:v>
                </c:pt>
                <c:pt idx="277">
                  <c:v>43077</c:v>
                </c:pt>
                <c:pt idx="278">
                  <c:v>43078</c:v>
                </c:pt>
                <c:pt idx="279">
                  <c:v>43079</c:v>
                </c:pt>
                <c:pt idx="280">
                  <c:v>43080</c:v>
                </c:pt>
                <c:pt idx="281">
                  <c:v>43081</c:v>
                </c:pt>
                <c:pt idx="282">
                  <c:v>43082</c:v>
                </c:pt>
                <c:pt idx="283">
                  <c:v>43083</c:v>
                </c:pt>
                <c:pt idx="284">
                  <c:v>43084</c:v>
                </c:pt>
                <c:pt idx="285">
                  <c:v>43085</c:v>
                </c:pt>
                <c:pt idx="286">
                  <c:v>43086</c:v>
                </c:pt>
                <c:pt idx="287">
                  <c:v>43087</c:v>
                </c:pt>
                <c:pt idx="288">
                  <c:v>43088</c:v>
                </c:pt>
                <c:pt idx="289">
                  <c:v>43089</c:v>
                </c:pt>
                <c:pt idx="290">
                  <c:v>43090</c:v>
                </c:pt>
                <c:pt idx="291">
                  <c:v>43091</c:v>
                </c:pt>
                <c:pt idx="292">
                  <c:v>43092</c:v>
                </c:pt>
                <c:pt idx="293">
                  <c:v>43093</c:v>
                </c:pt>
                <c:pt idx="294">
                  <c:v>43094</c:v>
                </c:pt>
                <c:pt idx="295">
                  <c:v>43095</c:v>
                </c:pt>
                <c:pt idx="296">
                  <c:v>43096</c:v>
                </c:pt>
                <c:pt idx="297">
                  <c:v>43097</c:v>
                </c:pt>
                <c:pt idx="298">
                  <c:v>43098</c:v>
                </c:pt>
                <c:pt idx="299">
                  <c:v>43099</c:v>
                </c:pt>
                <c:pt idx="300">
                  <c:v>43100</c:v>
                </c:pt>
                <c:pt idx="301">
                  <c:v>43101</c:v>
                </c:pt>
                <c:pt idx="302">
                  <c:v>43102</c:v>
                </c:pt>
                <c:pt idx="303">
                  <c:v>43103</c:v>
                </c:pt>
                <c:pt idx="304">
                  <c:v>43104</c:v>
                </c:pt>
                <c:pt idx="305">
                  <c:v>43105</c:v>
                </c:pt>
                <c:pt idx="306">
                  <c:v>43106</c:v>
                </c:pt>
                <c:pt idx="307">
                  <c:v>43107</c:v>
                </c:pt>
                <c:pt idx="308">
                  <c:v>43108</c:v>
                </c:pt>
                <c:pt idx="309">
                  <c:v>43109</c:v>
                </c:pt>
                <c:pt idx="310">
                  <c:v>43110</c:v>
                </c:pt>
                <c:pt idx="311">
                  <c:v>43111</c:v>
                </c:pt>
                <c:pt idx="312">
                  <c:v>43112</c:v>
                </c:pt>
                <c:pt idx="313">
                  <c:v>43113</c:v>
                </c:pt>
                <c:pt idx="314">
                  <c:v>43114</c:v>
                </c:pt>
                <c:pt idx="315">
                  <c:v>43115</c:v>
                </c:pt>
                <c:pt idx="316">
                  <c:v>43116</c:v>
                </c:pt>
                <c:pt idx="317">
                  <c:v>43117</c:v>
                </c:pt>
                <c:pt idx="318">
                  <c:v>43118</c:v>
                </c:pt>
                <c:pt idx="319">
                  <c:v>43119</c:v>
                </c:pt>
                <c:pt idx="320">
                  <c:v>43120</c:v>
                </c:pt>
                <c:pt idx="321">
                  <c:v>43121</c:v>
                </c:pt>
                <c:pt idx="322">
                  <c:v>43122</c:v>
                </c:pt>
                <c:pt idx="323">
                  <c:v>43123</c:v>
                </c:pt>
                <c:pt idx="324">
                  <c:v>43124</c:v>
                </c:pt>
                <c:pt idx="325">
                  <c:v>43125</c:v>
                </c:pt>
                <c:pt idx="326">
                  <c:v>43126</c:v>
                </c:pt>
                <c:pt idx="327">
                  <c:v>43127</c:v>
                </c:pt>
                <c:pt idx="328">
                  <c:v>43128</c:v>
                </c:pt>
                <c:pt idx="329">
                  <c:v>43129</c:v>
                </c:pt>
                <c:pt idx="330">
                  <c:v>43130</c:v>
                </c:pt>
                <c:pt idx="331">
                  <c:v>43131</c:v>
                </c:pt>
                <c:pt idx="332">
                  <c:v>43132</c:v>
                </c:pt>
                <c:pt idx="333">
                  <c:v>43133</c:v>
                </c:pt>
                <c:pt idx="334">
                  <c:v>43134</c:v>
                </c:pt>
                <c:pt idx="335">
                  <c:v>43135</c:v>
                </c:pt>
                <c:pt idx="336">
                  <c:v>43136</c:v>
                </c:pt>
                <c:pt idx="337">
                  <c:v>43137</c:v>
                </c:pt>
                <c:pt idx="338">
                  <c:v>43138</c:v>
                </c:pt>
                <c:pt idx="339">
                  <c:v>43139</c:v>
                </c:pt>
                <c:pt idx="340">
                  <c:v>43140</c:v>
                </c:pt>
                <c:pt idx="341">
                  <c:v>43141</c:v>
                </c:pt>
                <c:pt idx="342">
                  <c:v>43142</c:v>
                </c:pt>
                <c:pt idx="343">
                  <c:v>43143</c:v>
                </c:pt>
                <c:pt idx="344">
                  <c:v>43144</c:v>
                </c:pt>
                <c:pt idx="345">
                  <c:v>43145</c:v>
                </c:pt>
                <c:pt idx="346">
                  <c:v>43146</c:v>
                </c:pt>
                <c:pt idx="347">
                  <c:v>43147</c:v>
                </c:pt>
                <c:pt idx="348">
                  <c:v>43148</c:v>
                </c:pt>
                <c:pt idx="349">
                  <c:v>43149</c:v>
                </c:pt>
                <c:pt idx="350">
                  <c:v>43150</c:v>
                </c:pt>
                <c:pt idx="351">
                  <c:v>43151</c:v>
                </c:pt>
                <c:pt idx="352">
                  <c:v>43152</c:v>
                </c:pt>
                <c:pt idx="353">
                  <c:v>43153</c:v>
                </c:pt>
                <c:pt idx="354">
                  <c:v>43154</c:v>
                </c:pt>
                <c:pt idx="355">
                  <c:v>43155</c:v>
                </c:pt>
                <c:pt idx="356">
                  <c:v>43156</c:v>
                </c:pt>
                <c:pt idx="357">
                  <c:v>43157</c:v>
                </c:pt>
                <c:pt idx="358">
                  <c:v>43158</c:v>
                </c:pt>
                <c:pt idx="359">
                  <c:v>43159</c:v>
                </c:pt>
                <c:pt idx="360">
                  <c:v>43160</c:v>
                </c:pt>
                <c:pt idx="361">
                  <c:v>43161</c:v>
                </c:pt>
                <c:pt idx="362">
                  <c:v>43162</c:v>
                </c:pt>
                <c:pt idx="363">
                  <c:v>43163</c:v>
                </c:pt>
                <c:pt idx="364">
                  <c:v>43164</c:v>
                </c:pt>
                <c:pt idx="365">
                  <c:v>43165</c:v>
                </c:pt>
                <c:pt idx="366">
                  <c:v>43166</c:v>
                </c:pt>
                <c:pt idx="367">
                  <c:v>43167</c:v>
                </c:pt>
                <c:pt idx="368">
                  <c:v>43168</c:v>
                </c:pt>
                <c:pt idx="369">
                  <c:v>43169</c:v>
                </c:pt>
                <c:pt idx="370">
                  <c:v>43170</c:v>
                </c:pt>
                <c:pt idx="371">
                  <c:v>43171</c:v>
                </c:pt>
                <c:pt idx="372">
                  <c:v>43172</c:v>
                </c:pt>
                <c:pt idx="373">
                  <c:v>43173</c:v>
                </c:pt>
                <c:pt idx="374">
                  <c:v>43174</c:v>
                </c:pt>
                <c:pt idx="375">
                  <c:v>43175</c:v>
                </c:pt>
                <c:pt idx="376">
                  <c:v>43176</c:v>
                </c:pt>
                <c:pt idx="377">
                  <c:v>43177</c:v>
                </c:pt>
                <c:pt idx="378">
                  <c:v>43178</c:v>
                </c:pt>
                <c:pt idx="379">
                  <c:v>43179</c:v>
                </c:pt>
                <c:pt idx="380">
                  <c:v>43180</c:v>
                </c:pt>
                <c:pt idx="381">
                  <c:v>43181</c:v>
                </c:pt>
                <c:pt idx="382">
                  <c:v>43182</c:v>
                </c:pt>
                <c:pt idx="383">
                  <c:v>43183</c:v>
                </c:pt>
                <c:pt idx="384">
                  <c:v>43184</c:v>
                </c:pt>
                <c:pt idx="385">
                  <c:v>43185</c:v>
                </c:pt>
                <c:pt idx="386">
                  <c:v>43186</c:v>
                </c:pt>
                <c:pt idx="387">
                  <c:v>43187</c:v>
                </c:pt>
                <c:pt idx="388">
                  <c:v>43188</c:v>
                </c:pt>
                <c:pt idx="389">
                  <c:v>43189</c:v>
                </c:pt>
                <c:pt idx="390">
                  <c:v>43190</c:v>
                </c:pt>
                <c:pt idx="391">
                  <c:v>43191</c:v>
                </c:pt>
                <c:pt idx="392">
                  <c:v>43192</c:v>
                </c:pt>
                <c:pt idx="393">
                  <c:v>43193</c:v>
                </c:pt>
                <c:pt idx="394">
                  <c:v>43194</c:v>
                </c:pt>
                <c:pt idx="395">
                  <c:v>43195</c:v>
                </c:pt>
                <c:pt idx="396">
                  <c:v>43196</c:v>
                </c:pt>
                <c:pt idx="397">
                  <c:v>43197</c:v>
                </c:pt>
                <c:pt idx="398">
                  <c:v>43198</c:v>
                </c:pt>
                <c:pt idx="399">
                  <c:v>43199</c:v>
                </c:pt>
                <c:pt idx="400">
                  <c:v>43200</c:v>
                </c:pt>
                <c:pt idx="401">
                  <c:v>43201</c:v>
                </c:pt>
                <c:pt idx="402">
                  <c:v>43202</c:v>
                </c:pt>
                <c:pt idx="403">
                  <c:v>43203</c:v>
                </c:pt>
                <c:pt idx="404">
                  <c:v>43204</c:v>
                </c:pt>
                <c:pt idx="405">
                  <c:v>43205</c:v>
                </c:pt>
                <c:pt idx="406">
                  <c:v>43206</c:v>
                </c:pt>
                <c:pt idx="407">
                  <c:v>43207</c:v>
                </c:pt>
                <c:pt idx="408">
                  <c:v>43208</c:v>
                </c:pt>
                <c:pt idx="409">
                  <c:v>43209</c:v>
                </c:pt>
                <c:pt idx="410">
                  <c:v>43210</c:v>
                </c:pt>
                <c:pt idx="411">
                  <c:v>43211</c:v>
                </c:pt>
                <c:pt idx="412">
                  <c:v>43212</c:v>
                </c:pt>
                <c:pt idx="413">
                  <c:v>43213</c:v>
                </c:pt>
                <c:pt idx="414">
                  <c:v>43214</c:v>
                </c:pt>
                <c:pt idx="415">
                  <c:v>43215</c:v>
                </c:pt>
                <c:pt idx="416">
                  <c:v>43216</c:v>
                </c:pt>
                <c:pt idx="417">
                  <c:v>43217</c:v>
                </c:pt>
                <c:pt idx="418">
                  <c:v>43218</c:v>
                </c:pt>
                <c:pt idx="419">
                  <c:v>43219</c:v>
                </c:pt>
                <c:pt idx="420">
                  <c:v>43220</c:v>
                </c:pt>
                <c:pt idx="421">
                  <c:v>43221</c:v>
                </c:pt>
                <c:pt idx="422">
                  <c:v>43222</c:v>
                </c:pt>
                <c:pt idx="423">
                  <c:v>43223</c:v>
                </c:pt>
                <c:pt idx="424">
                  <c:v>43224</c:v>
                </c:pt>
                <c:pt idx="425">
                  <c:v>43225</c:v>
                </c:pt>
                <c:pt idx="426">
                  <c:v>43226</c:v>
                </c:pt>
                <c:pt idx="427">
                  <c:v>43227</c:v>
                </c:pt>
                <c:pt idx="428">
                  <c:v>43228</c:v>
                </c:pt>
                <c:pt idx="429">
                  <c:v>43229</c:v>
                </c:pt>
                <c:pt idx="430">
                  <c:v>43230</c:v>
                </c:pt>
                <c:pt idx="431">
                  <c:v>43231</c:v>
                </c:pt>
                <c:pt idx="432">
                  <c:v>43232</c:v>
                </c:pt>
                <c:pt idx="433">
                  <c:v>43233</c:v>
                </c:pt>
                <c:pt idx="434">
                  <c:v>43234</c:v>
                </c:pt>
                <c:pt idx="435">
                  <c:v>43235</c:v>
                </c:pt>
                <c:pt idx="436">
                  <c:v>43236</c:v>
                </c:pt>
                <c:pt idx="437">
                  <c:v>43237</c:v>
                </c:pt>
                <c:pt idx="438">
                  <c:v>43238</c:v>
                </c:pt>
                <c:pt idx="439">
                  <c:v>43239</c:v>
                </c:pt>
                <c:pt idx="440">
                  <c:v>43240</c:v>
                </c:pt>
                <c:pt idx="441">
                  <c:v>43241</c:v>
                </c:pt>
                <c:pt idx="442">
                  <c:v>43242</c:v>
                </c:pt>
                <c:pt idx="443">
                  <c:v>43243</c:v>
                </c:pt>
                <c:pt idx="444">
                  <c:v>43244</c:v>
                </c:pt>
                <c:pt idx="445">
                  <c:v>43245</c:v>
                </c:pt>
                <c:pt idx="446">
                  <c:v>43246</c:v>
                </c:pt>
                <c:pt idx="447">
                  <c:v>43247</c:v>
                </c:pt>
                <c:pt idx="448">
                  <c:v>43248</c:v>
                </c:pt>
                <c:pt idx="449">
                  <c:v>43249</c:v>
                </c:pt>
                <c:pt idx="450">
                  <c:v>43250</c:v>
                </c:pt>
                <c:pt idx="451">
                  <c:v>43251</c:v>
                </c:pt>
                <c:pt idx="452">
                  <c:v>43252</c:v>
                </c:pt>
                <c:pt idx="453">
                  <c:v>43253</c:v>
                </c:pt>
                <c:pt idx="454">
                  <c:v>43254</c:v>
                </c:pt>
                <c:pt idx="455">
                  <c:v>43255</c:v>
                </c:pt>
                <c:pt idx="456">
                  <c:v>43256</c:v>
                </c:pt>
                <c:pt idx="457">
                  <c:v>43257</c:v>
                </c:pt>
                <c:pt idx="458">
                  <c:v>43258</c:v>
                </c:pt>
                <c:pt idx="459">
                  <c:v>43259</c:v>
                </c:pt>
                <c:pt idx="460">
                  <c:v>43260</c:v>
                </c:pt>
                <c:pt idx="461">
                  <c:v>43261</c:v>
                </c:pt>
                <c:pt idx="462">
                  <c:v>43262</c:v>
                </c:pt>
                <c:pt idx="463">
                  <c:v>43263</c:v>
                </c:pt>
                <c:pt idx="464">
                  <c:v>43264</c:v>
                </c:pt>
                <c:pt idx="465">
                  <c:v>43265</c:v>
                </c:pt>
                <c:pt idx="466">
                  <c:v>43266</c:v>
                </c:pt>
                <c:pt idx="467">
                  <c:v>43267</c:v>
                </c:pt>
                <c:pt idx="468">
                  <c:v>43268</c:v>
                </c:pt>
                <c:pt idx="469">
                  <c:v>43269</c:v>
                </c:pt>
                <c:pt idx="470">
                  <c:v>43270</c:v>
                </c:pt>
                <c:pt idx="471">
                  <c:v>43271</c:v>
                </c:pt>
                <c:pt idx="472">
                  <c:v>43272</c:v>
                </c:pt>
                <c:pt idx="473">
                  <c:v>43273</c:v>
                </c:pt>
                <c:pt idx="474">
                  <c:v>43274</c:v>
                </c:pt>
                <c:pt idx="475">
                  <c:v>43275</c:v>
                </c:pt>
                <c:pt idx="476">
                  <c:v>43276</c:v>
                </c:pt>
                <c:pt idx="477">
                  <c:v>43277</c:v>
                </c:pt>
                <c:pt idx="478">
                  <c:v>43278</c:v>
                </c:pt>
                <c:pt idx="479">
                  <c:v>43279</c:v>
                </c:pt>
                <c:pt idx="480">
                  <c:v>43280</c:v>
                </c:pt>
                <c:pt idx="481">
                  <c:v>43281</c:v>
                </c:pt>
                <c:pt idx="482">
                  <c:v>43282</c:v>
                </c:pt>
                <c:pt idx="483">
                  <c:v>43283</c:v>
                </c:pt>
                <c:pt idx="484">
                  <c:v>43284</c:v>
                </c:pt>
                <c:pt idx="485">
                  <c:v>43285</c:v>
                </c:pt>
                <c:pt idx="486">
                  <c:v>43286</c:v>
                </c:pt>
                <c:pt idx="487">
                  <c:v>43287</c:v>
                </c:pt>
                <c:pt idx="488">
                  <c:v>43288</c:v>
                </c:pt>
                <c:pt idx="489">
                  <c:v>43289</c:v>
                </c:pt>
                <c:pt idx="490">
                  <c:v>43290</c:v>
                </c:pt>
                <c:pt idx="491">
                  <c:v>43291</c:v>
                </c:pt>
                <c:pt idx="492">
                  <c:v>43292</c:v>
                </c:pt>
                <c:pt idx="493">
                  <c:v>43293</c:v>
                </c:pt>
                <c:pt idx="494">
                  <c:v>43294</c:v>
                </c:pt>
                <c:pt idx="495">
                  <c:v>43295</c:v>
                </c:pt>
                <c:pt idx="496">
                  <c:v>43296</c:v>
                </c:pt>
                <c:pt idx="497">
                  <c:v>43297</c:v>
                </c:pt>
                <c:pt idx="498">
                  <c:v>43298</c:v>
                </c:pt>
                <c:pt idx="499">
                  <c:v>43299</c:v>
                </c:pt>
                <c:pt idx="500">
                  <c:v>43300</c:v>
                </c:pt>
                <c:pt idx="501">
                  <c:v>43301</c:v>
                </c:pt>
                <c:pt idx="502">
                  <c:v>43302</c:v>
                </c:pt>
                <c:pt idx="503">
                  <c:v>43303</c:v>
                </c:pt>
                <c:pt idx="504">
                  <c:v>43304</c:v>
                </c:pt>
                <c:pt idx="505">
                  <c:v>43305</c:v>
                </c:pt>
                <c:pt idx="506">
                  <c:v>43306</c:v>
                </c:pt>
                <c:pt idx="507">
                  <c:v>43307</c:v>
                </c:pt>
                <c:pt idx="508">
                  <c:v>43308</c:v>
                </c:pt>
                <c:pt idx="509">
                  <c:v>43309</c:v>
                </c:pt>
                <c:pt idx="510">
                  <c:v>43310</c:v>
                </c:pt>
                <c:pt idx="511">
                  <c:v>43311</c:v>
                </c:pt>
                <c:pt idx="512">
                  <c:v>43312</c:v>
                </c:pt>
                <c:pt idx="513">
                  <c:v>43313</c:v>
                </c:pt>
                <c:pt idx="514">
                  <c:v>43314</c:v>
                </c:pt>
                <c:pt idx="515">
                  <c:v>43315</c:v>
                </c:pt>
                <c:pt idx="516">
                  <c:v>43316</c:v>
                </c:pt>
                <c:pt idx="517">
                  <c:v>43317</c:v>
                </c:pt>
                <c:pt idx="518">
                  <c:v>43318</c:v>
                </c:pt>
                <c:pt idx="519">
                  <c:v>43319</c:v>
                </c:pt>
                <c:pt idx="520">
                  <c:v>43320</c:v>
                </c:pt>
                <c:pt idx="521">
                  <c:v>43321</c:v>
                </c:pt>
                <c:pt idx="522">
                  <c:v>43322</c:v>
                </c:pt>
                <c:pt idx="523">
                  <c:v>43323</c:v>
                </c:pt>
                <c:pt idx="524">
                  <c:v>43324</c:v>
                </c:pt>
                <c:pt idx="525">
                  <c:v>43325</c:v>
                </c:pt>
                <c:pt idx="526">
                  <c:v>43326</c:v>
                </c:pt>
                <c:pt idx="527">
                  <c:v>43327</c:v>
                </c:pt>
                <c:pt idx="528">
                  <c:v>43328</c:v>
                </c:pt>
                <c:pt idx="529">
                  <c:v>43329</c:v>
                </c:pt>
                <c:pt idx="530">
                  <c:v>43330</c:v>
                </c:pt>
                <c:pt idx="531">
                  <c:v>43331</c:v>
                </c:pt>
                <c:pt idx="532">
                  <c:v>43332</c:v>
                </c:pt>
                <c:pt idx="533">
                  <c:v>43333</c:v>
                </c:pt>
                <c:pt idx="534">
                  <c:v>43334</c:v>
                </c:pt>
                <c:pt idx="535">
                  <c:v>43335</c:v>
                </c:pt>
                <c:pt idx="536">
                  <c:v>43336</c:v>
                </c:pt>
                <c:pt idx="537">
                  <c:v>43337</c:v>
                </c:pt>
                <c:pt idx="538">
                  <c:v>43338</c:v>
                </c:pt>
                <c:pt idx="539">
                  <c:v>43339</c:v>
                </c:pt>
                <c:pt idx="540">
                  <c:v>43340</c:v>
                </c:pt>
                <c:pt idx="541">
                  <c:v>43341</c:v>
                </c:pt>
                <c:pt idx="542">
                  <c:v>43342</c:v>
                </c:pt>
                <c:pt idx="543">
                  <c:v>43343</c:v>
                </c:pt>
                <c:pt idx="544">
                  <c:v>43344</c:v>
                </c:pt>
                <c:pt idx="545">
                  <c:v>43345</c:v>
                </c:pt>
                <c:pt idx="546">
                  <c:v>43346</c:v>
                </c:pt>
                <c:pt idx="547">
                  <c:v>43347</c:v>
                </c:pt>
                <c:pt idx="548">
                  <c:v>43348</c:v>
                </c:pt>
                <c:pt idx="549">
                  <c:v>43349</c:v>
                </c:pt>
                <c:pt idx="550">
                  <c:v>43350</c:v>
                </c:pt>
                <c:pt idx="551">
                  <c:v>43351</c:v>
                </c:pt>
                <c:pt idx="552">
                  <c:v>43352</c:v>
                </c:pt>
                <c:pt idx="553">
                  <c:v>43353</c:v>
                </c:pt>
                <c:pt idx="554">
                  <c:v>43354</c:v>
                </c:pt>
                <c:pt idx="555">
                  <c:v>43355</c:v>
                </c:pt>
                <c:pt idx="556">
                  <c:v>43356</c:v>
                </c:pt>
                <c:pt idx="557">
                  <c:v>43357</c:v>
                </c:pt>
                <c:pt idx="558">
                  <c:v>43358</c:v>
                </c:pt>
                <c:pt idx="559">
                  <c:v>43359</c:v>
                </c:pt>
                <c:pt idx="560">
                  <c:v>43360</c:v>
                </c:pt>
                <c:pt idx="561">
                  <c:v>43361</c:v>
                </c:pt>
                <c:pt idx="562">
                  <c:v>43362</c:v>
                </c:pt>
                <c:pt idx="563">
                  <c:v>43363</c:v>
                </c:pt>
                <c:pt idx="564">
                  <c:v>43364</c:v>
                </c:pt>
                <c:pt idx="565">
                  <c:v>43365</c:v>
                </c:pt>
                <c:pt idx="566">
                  <c:v>43366</c:v>
                </c:pt>
                <c:pt idx="567">
                  <c:v>43367</c:v>
                </c:pt>
                <c:pt idx="568">
                  <c:v>43368</c:v>
                </c:pt>
                <c:pt idx="569">
                  <c:v>43369</c:v>
                </c:pt>
                <c:pt idx="570">
                  <c:v>43370</c:v>
                </c:pt>
                <c:pt idx="571">
                  <c:v>43371</c:v>
                </c:pt>
                <c:pt idx="572">
                  <c:v>43372</c:v>
                </c:pt>
                <c:pt idx="573">
                  <c:v>43373</c:v>
                </c:pt>
                <c:pt idx="574">
                  <c:v>43374</c:v>
                </c:pt>
                <c:pt idx="575">
                  <c:v>43375</c:v>
                </c:pt>
                <c:pt idx="576">
                  <c:v>43376</c:v>
                </c:pt>
                <c:pt idx="577">
                  <c:v>43377</c:v>
                </c:pt>
                <c:pt idx="578">
                  <c:v>43378</c:v>
                </c:pt>
                <c:pt idx="579">
                  <c:v>43379</c:v>
                </c:pt>
                <c:pt idx="580">
                  <c:v>43380</c:v>
                </c:pt>
                <c:pt idx="581">
                  <c:v>43381</c:v>
                </c:pt>
                <c:pt idx="582">
                  <c:v>43382</c:v>
                </c:pt>
                <c:pt idx="583">
                  <c:v>43383</c:v>
                </c:pt>
                <c:pt idx="584">
                  <c:v>43384</c:v>
                </c:pt>
                <c:pt idx="585">
                  <c:v>43385</c:v>
                </c:pt>
                <c:pt idx="586">
                  <c:v>43386</c:v>
                </c:pt>
                <c:pt idx="587">
                  <c:v>43387</c:v>
                </c:pt>
                <c:pt idx="588">
                  <c:v>43388</c:v>
                </c:pt>
                <c:pt idx="589">
                  <c:v>43389</c:v>
                </c:pt>
                <c:pt idx="590">
                  <c:v>43390</c:v>
                </c:pt>
                <c:pt idx="591">
                  <c:v>43391</c:v>
                </c:pt>
                <c:pt idx="592">
                  <c:v>43392</c:v>
                </c:pt>
                <c:pt idx="593">
                  <c:v>43393</c:v>
                </c:pt>
                <c:pt idx="594">
                  <c:v>43394</c:v>
                </c:pt>
                <c:pt idx="595">
                  <c:v>43395</c:v>
                </c:pt>
                <c:pt idx="596">
                  <c:v>43396</c:v>
                </c:pt>
                <c:pt idx="597">
                  <c:v>43397</c:v>
                </c:pt>
                <c:pt idx="598">
                  <c:v>43398</c:v>
                </c:pt>
                <c:pt idx="599">
                  <c:v>43399</c:v>
                </c:pt>
                <c:pt idx="600">
                  <c:v>43400</c:v>
                </c:pt>
                <c:pt idx="601">
                  <c:v>43401</c:v>
                </c:pt>
                <c:pt idx="602">
                  <c:v>43402</c:v>
                </c:pt>
                <c:pt idx="603">
                  <c:v>43403</c:v>
                </c:pt>
                <c:pt idx="604">
                  <c:v>43404</c:v>
                </c:pt>
                <c:pt idx="605">
                  <c:v>43405</c:v>
                </c:pt>
                <c:pt idx="606">
                  <c:v>43406</c:v>
                </c:pt>
                <c:pt idx="607">
                  <c:v>43407</c:v>
                </c:pt>
                <c:pt idx="608">
                  <c:v>43408</c:v>
                </c:pt>
                <c:pt idx="609">
                  <c:v>43409</c:v>
                </c:pt>
                <c:pt idx="610">
                  <c:v>43410</c:v>
                </c:pt>
                <c:pt idx="611">
                  <c:v>43411</c:v>
                </c:pt>
                <c:pt idx="612">
                  <c:v>43412</c:v>
                </c:pt>
                <c:pt idx="613">
                  <c:v>43413</c:v>
                </c:pt>
                <c:pt idx="614">
                  <c:v>43414</c:v>
                </c:pt>
                <c:pt idx="615">
                  <c:v>43415</c:v>
                </c:pt>
                <c:pt idx="616">
                  <c:v>43416</c:v>
                </c:pt>
                <c:pt idx="617">
                  <c:v>43417</c:v>
                </c:pt>
                <c:pt idx="618">
                  <c:v>43418</c:v>
                </c:pt>
                <c:pt idx="619">
                  <c:v>43419</c:v>
                </c:pt>
                <c:pt idx="620">
                  <c:v>43420</c:v>
                </c:pt>
                <c:pt idx="621">
                  <c:v>43421</c:v>
                </c:pt>
                <c:pt idx="622">
                  <c:v>43422</c:v>
                </c:pt>
                <c:pt idx="623">
                  <c:v>43423</c:v>
                </c:pt>
                <c:pt idx="624">
                  <c:v>43424</c:v>
                </c:pt>
                <c:pt idx="625">
                  <c:v>43425</c:v>
                </c:pt>
                <c:pt idx="626">
                  <c:v>43426</c:v>
                </c:pt>
                <c:pt idx="627">
                  <c:v>43427</c:v>
                </c:pt>
                <c:pt idx="628">
                  <c:v>43428</c:v>
                </c:pt>
                <c:pt idx="629">
                  <c:v>43429</c:v>
                </c:pt>
                <c:pt idx="630">
                  <c:v>43430</c:v>
                </c:pt>
                <c:pt idx="631">
                  <c:v>43431</c:v>
                </c:pt>
                <c:pt idx="632">
                  <c:v>43432</c:v>
                </c:pt>
                <c:pt idx="633">
                  <c:v>43433</c:v>
                </c:pt>
                <c:pt idx="634">
                  <c:v>43434</c:v>
                </c:pt>
                <c:pt idx="635">
                  <c:v>43435</c:v>
                </c:pt>
                <c:pt idx="636">
                  <c:v>43436</c:v>
                </c:pt>
                <c:pt idx="637">
                  <c:v>43437</c:v>
                </c:pt>
                <c:pt idx="638">
                  <c:v>43438</c:v>
                </c:pt>
                <c:pt idx="639">
                  <c:v>43439</c:v>
                </c:pt>
                <c:pt idx="640">
                  <c:v>43440</c:v>
                </c:pt>
                <c:pt idx="641">
                  <c:v>43441</c:v>
                </c:pt>
                <c:pt idx="642">
                  <c:v>43442</c:v>
                </c:pt>
                <c:pt idx="643">
                  <c:v>43443</c:v>
                </c:pt>
                <c:pt idx="644">
                  <c:v>43444</c:v>
                </c:pt>
                <c:pt idx="645">
                  <c:v>43445</c:v>
                </c:pt>
                <c:pt idx="646">
                  <c:v>43446</c:v>
                </c:pt>
                <c:pt idx="647">
                  <c:v>43447</c:v>
                </c:pt>
                <c:pt idx="648">
                  <c:v>43448</c:v>
                </c:pt>
                <c:pt idx="649">
                  <c:v>43449</c:v>
                </c:pt>
                <c:pt idx="650">
                  <c:v>43450</c:v>
                </c:pt>
                <c:pt idx="651">
                  <c:v>43451</c:v>
                </c:pt>
                <c:pt idx="652">
                  <c:v>43452</c:v>
                </c:pt>
                <c:pt idx="653">
                  <c:v>43453</c:v>
                </c:pt>
                <c:pt idx="654">
                  <c:v>43454</c:v>
                </c:pt>
                <c:pt idx="655">
                  <c:v>43455</c:v>
                </c:pt>
                <c:pt idx="656">
                  <c:v>43456</c:v>
                </c:pt>
                <c:pt idx="657">
                  <c:v>43457</c:v>
                </c:pt>
                <c:pt idx="658">
                  <c:v>43458</c:v>
                </c:pt>
                <c:pt idx="659">
                  <c:v>43459</c:v>
                </c:pt>
                <c:pt idx="660">
                  <c:v>43460</c:v>
                </c:pt>
                <c:pt idx="661">
                  <c:v>43461</c:v>
                </c:pt>
                <c:pt idx="662">
                  <c:v>43462</c:v>
                </c:pt>
                <c:pt idx="663">
                  <c:v>43463</c:v>
                </c:pt>
                <c:pt idx="664">
                  <c:v>43464</c:v>
                </c:pt>
                <c:pt idx="665">
                  <c:v>43465</c:v>
                </c:pt>
                <c:pt idx="666">
                  <c:v>43466</c:v>
                </c:pt>
                <c:pt idx="667">
                  <c:v>43467</c:v>
                </c:pt>
                <c:pt idx="668">
                  <c:v>43468</c:v>
                </c:pt>
                <c:pt idx="669">
                  <c:v>43469</c:v>
                </c:pt>
                <c:pt idx="670">
                  <c:v>43470</c:v>
                </c:pt>
                <c:pt idx="671">
                  <c:v>43471</c:v>
                </c:pt>
                <c:pt idx="672">
                  <c:v>43472</c:v>
                </c:pt>
                <c:pt idx="673">
                  <c:v>43473</c:v>
                </c:pt>
                <c:pt idx="674">
                  <c:v>43474</c:v>
                </c:pt>
                <c:pt idx="675">
                  <c:v>43475</c:v>
                </c:pt>
                <c:pt idx="676">
                  <c:v>43476</c:v>
                </c:pt>
                <c:pt idx="677">
                  <c:v>43477</c:v>
                </c:pt>
                <c:pt idx="678">
                  <c:v>43478</c:v>
                </c:pt>
                <c:pt idx="679">
                  <c:v>43479</c:v>
                </c:pt>
                <c:pt idx="680">
                  <c:v>43480</c:v>
                </c:pt>
                <c:pt idx="681">
                  <c:v>43481</c:v>
                </c:pt>
                <c:pt idx="682">
                  <c:v>43482</c:v>
                </c:pt>
                <c:pt idx="683">
                  <c:v>43483</c:v>
                </c:pt>
                <c:pt idx="684">
                  <c:v>43484</c:v>
                </c:pt>
                <c:pt idx="685">
                  <c:v>43485</c:v>
                </c:pt>
                <c:pt idx="686">
                  <c:v>43486</c:v>
                </c:pt>
                <c:pt idx="687">
                  <c:v>43487</c:v>
                </c:pt>
                <c:pt idx="688">
                  <c:v>43488</c:v>
                </c:pt>
                <c:pt idx="689">
                  <c:v>43489</c:v>
                </c:pt>
                <c:pt idx="690">
                  <c:v>43490</c:v>
                </c:pt>
                <c:pt idx="691">
                  <c:v>43491</c:v>
                </c:pt>
                <c:pt idx="692">
                  <c:v>43492</c:v>
                </c:pt>
                <c:pt idx="693">
                  <c:v>43493</c:v>
                </c:pt>
                <c:pt idx="694">
                  <c:v>43494</c:v>
                </c:pt>
                <c:pt idx="695">
                  <c:v>43495</c:v>
                </c:pt>
                <c:pt idx="696">
                  <c:v>43496</c:v>
                </c:pt>
                <c:pt idx="697">
                  <c:v>43497</c:v>
                </c:pt>
                <c:pt idx="698">
                  <c:v>43498</c:v>
                </c:pt>
                <c:pt idx="699">
                  <c:v>43499</c:v>
                </c:pt>
                <c:pt idx="700">
                  <c:v>43500</c:v>
                </c:pt>
                <c:pt idx="701">
                  <c:v>43501</c:v>
                </c:pt>
                <c:pt idx="702">
                  <c:v>43502</c:v>
                </c:pt>
                <c:pt idx="703">
                  <c:v>43503</c:v>
                </c:pt>
                <c:pt idx="704">
                  <c:v>43504</c:v>
                </c:pt>
                <c:pt idx="705">
                  <c:v>43505</c:v>
                </c:pt>
                <c:pt idx="706">
                  <c:v>43506</c:v>
                </c:pt>
                <c:pt idx="707">
                  <c:v>43507</c:v>
                </c:pt>
                <c:pt idx="708">
                  <c:v>43508</c:v>
                </c:pt>
                <c:pt idx="709">
                  <c:v>43509</c:v>
                </c:pt>
                <c:pt idx="710">
                  <c:v>43510</c:v>
                </c:pt>
                <c:pt idx="711">
                  <c:v>43511</c:v>
                </c:pt>
                <c:pt idx="712">
                  <c:v>43512</c:v>
                </c:pt>
                <c:pt idx="713">
                  <c:v>43513</c:v>
                </c:pt>
                <c:pt idx="714">
                  <c:v>43514</c:v>
                </c:pt>
                <c:pt idx="715">
                  <c:v>43515</c:v>
                </c:pt>
                <c:pt idx="716">
                  <c:v>43516</c:v>
                </c:pt>
                <c:pt idx="717">
                  <c:v>43517</c:v>
                </c:pt>
                <c:pt idx="718">
                  <c:v>43518</c:v>
                </c:pt>
                <c:pt idx="719">
                  <c:v>43519</c:v>
                </c:pt>
                <c:pt idx="720">
                  <c:v>43520</c:v>
                </c:pt>
                <c:pt idx="721">
                  <c:v>43521</c:v>
                </c:pt>
                <c:pt idx="722">
                  <c:v>43522</c:v>
                </c:pt>
                <c:pt idx="723">
                  <c:v>43523</c:v>
                </c:pt>
                <c:pt idx="724">
                  <c:v>43524</c:v>
                </c:pt>
                <c:pt idx="725">
                  <c:v>43525</c:v>
                </c:pt>
                <c:pt idx="726">
                  <c:v>43526</c:v>
                </c:pt>
                <c:pt idx="727">
                  <c:v>43527</c:v>
                </c:pt>
                <c:pt idx="728">
                  <c:v>43528</c:v>
                </c:pt>
                <c:pt idx="729">
                  <c:v>43529</c:v>
                </c:pt>
                <c:pt idx="730">
                  <c:v>43530</c:v>
                </c:pt>
                <c:pt idx="731">
                  <c:v>43531</c:v>
                </c:pt>
                <c:pt idx="732">
                  <c:v>43532</c:v>
                </c:pt>
                <c:pt idx="733">
                  <c:v>43533</c:v>
                </c:pt>
                <c:pt idx="734">
                  <c:v>43534</c:v>
                </c:pt>
                <c:pt idx="735">
                  <c:v>43535</c:v>
                </c:pt>
                <c:pt idx="736">
                  <c:v>43536</c:v>
                </c:pt>
                <c:pt idx="737">
                  <c:v>43537</c:v>
                </c:pt>
                <c:pt idx="738">
                  <c:v>43538</c:v>
                </c:pt>
                <c:pt idx="739">
                  <c:v>43539</c:v>
                </c:pt>
                <c:pt idx="740">
                  <c:v>43540</c:v>
                </c:pt>
                <c:pt idx="741">
                  <c:v>43541</c:v>
                </c:pt>
                <c:pt idx="742">
                  <c:v>43542</c:v>
                </c:pt>
                <c:pt idx="743">
                  <c:v>43543</c:v>
                </c:pt>
                <c:pt idx="744">
                  <c:v>43544</c:v>
                </c:pt>
                <c:pt idx="745">
                  <c:v>43545</c:v>
                </c:pt>
                <c:pt idx="746">
                  <c:v>43546</c:v>
                </c:pt>
                <c:pt idx="747">
                  <c:v>43547</c:v>
                </c:pt>
                <c:pt idx="748">
                  <c:v>43548</c:v>
                </c:pt>
                <c:pt idx="749">
                  <c:v>43549</c:v>
                </c:pt>
                <c:pt idx="750">
                  <c:v>43550</c:v>
                </c:pt>
                <c:pt idx="751">
                  <c:v>43551</c:v>
                </c:pt>
                <c:pt idx="752">
                  <c:v>43552</c:v>
                </c:pt>
                <c:pt idx="753">
                  <c:v>43553</c:v>
                </c:pt>
                <c:pt idx="754">
                  <c:v>43554</c:v>
                </c:pt>
                <c:pt idx="755">
                  <c:v>43555</c:v>
                </c:pt>
                <c:pt idx="756">
                  <c:v>43556</c:v>
                </c:pt>
                <c:pt idx="757">
                  <c:v>43557</c:v>
                </c:pt>
                <c:pt idx="758">
                  <c:v>43558</c:v>
                </c:pt>
                <c:pt idx="759">
                  <c:v>43559</c:v>
                </c:pt>
                <c:pt idx="760">
                  <c:v>43560</c:v>
                </c:pt>
                <c:pt idx="761">
                  <c:v>43561</c:v>
                </c:pt>
                <c:pt idx="762">
                  <c:v>43562</c:v>
                </c:pt>
                <c:pt idx="763">
                  <c:v>43563</c:v>
                </c:pt>
                <c:pt idx="764">
                  <c:v>43564</c:v>
                </c:pt>
                <c:pt idx="765">
                  <c:v>43565</c:v>
                </c:pt>
                <c:pt idx="766">
                  <c:v>43566</c:v>
                </c:pt>
                <c:pt idx="767">
                  <c:v>43567</c:v>
                </c:pt>
                <c:pt idx="768">
                  <c:v>43568</c:v>
                </c:pt>
                <c:pt idx="769">
                  <c:v>43569</c:v>
                </c:pt>
                <c:pt idx="770">
                  <c:v>43570</c:v>
                </c:pt>
                <c:pt idx="771">
                  <c:v>43571</c:v>
                </c:pt>
                <c:pt idx="772">
                  <c:v>43572</c:v>
                </c:pt>
                <c:pt idx="773">
                  <c:v>43573</c:v>
                </c:pt>
                <c:pt idx="774">
                  <c:v>43574</c:v>
                </c:pt>
                <c:pt idx="775">
                  <c:v>43575</c:v>
                </c:pt>
                <c:pt idx="776">
                  <c:v>43576</c:v>
                </c:pt>
                <c:pt idx="777">
                  <c:v>43577</c:v>
                </c:pt>
                <c:pt idx="778">
                  <c:v>43578</c:v>
                </c:pt>
                <c:pt idx="779">
                  <c:v>43579</c:v>
                </c:pt>
                <c:pt idx="780">
                  <c:v>43580</c:v>
                </c:pt>
                <c:pt idx="781">
                  <c:v>43581</c:v>
                </c:pt>
                <c:pt idx="782">
                  <c:v>43582</c:v>
                </c:pt>
                <c:pt idx="783">
                  <c:v>43583</c:v>
                </c:pt>
                <c:pt idx="784">
                  <c:v>43584</c:v>
                </c:pt>
                <c:pt idx="785">
                  <c:v>43585</c:v>
                </c:pt>
                <c:pt idx="786">
                  <c:v>43586</c:v>
                </c:pt>
                <c:pt idx="787">
                  <c:v>43587</c:v>
                </c:pt>
                <c:pt idx="788">
                  <c:v>43588</c:v>
                </c:pt>
                <c:pt idx="789">
                  <c:v>43589</c:v>
                </c:pt>
                <c:pt idx="790">
                  <c:v>43590</c:v>
                </c:pt>
                <c:pt idx="791">
                  <c:v>43591</c:v>
                </c:pt>
                <c:pt idx="792">
                  <c:v>43592</c:v>
                </c:pt>
                <c:pt idx="793">
                  <c:v>43593</c:v>
                </c:pt>
                <c:pt idx="794">
                  <c:v>43594</c:v>
                </c:pt>
                <c:pt idx="795">
                  <c:v>43595</c:v>
                </c:pt>
                <c:pt idx="796">
                  <c:v>43596</c:v>
                </c:pt>
                <c:pt idx="797">
                  <c:v>43597</c:v>
                </c:pt>
                <c:pt idx="798">
                  <c:v>43598</c:v>
                </c:pt>
                <c:pt idx="799">
                  <c:v>43599</c:v>
                </c:pt>
                <c:pt idx="800">
                  <c:v>43600</c:v>
                </c:pt>
                <c:pt idx="801">
                  <c:v>43601</c:v>
                </c:pt>
                <c:pt idx="802">
                  <c:v>43602</c:v>
                </c:pt>
                <c:pt idx="803">
                  <c:v>43603</c:v>
                </c:pt>
                <c:pt idx="804">
                  <c:v>43604</c:v>
                </c:pt>
                <c:pt idx="805">
                  <c:v>43605</c:v>
                </c:pt>
                <c:pt idx="806">
                  <c:v>43606</c:v>
                </c:pt>
                <c:pt idx="807">
                  <c:v>43607</c:v>
                </c:pt>
                <c:pt idx="808">
                  <c:v>43608</c:v>
                </c:pt>
                <c:pt idx="809">
                  <c:v>43609</c:v>
                </c:pt>
                <c:pt idx="810">
                  <c:v>43610</c:v>
                </c:pt>
                <c:pt idx="811">
                  <c:v>43611</c:v>
                </c:pt>
                <c:pt idx="812">
                  <c:v>43612</c:v>
                </c:pt>
                <c:pt idx="813">
                  <c:v>43613</c:v>
                </c:pt>
                <c:pt idx="814">
                  <c:v>43614</c:v>
                </c:pt>
                <c:pt idx="815">
                  <c:v>43615</c:v>
                </c:pt>
                <c:pt idx="816">
                  <c:v>43616</c:v>
                </c:pt>
                <c:pt idx="817">
                  <c:v>43617</c:v>
                </c:pt>
                <c:pt idx="818">
                  <c:v>43618</c:v>
                </c:pt>
                <c:pt idx="819">
                  <c:v>43619</c:v>
                </c:pt>
                <c:pt idx="820">
                  <c:v>43620</c:v>
                </c:pt>
                <c:pt idx="821">
                  <c:v>43621</c:v>
                </c:pt>
                <c:pt idx="822">
                  <c:v>43622</c:v>
                </c:pt>
                <c:pt idx="823">
                  <c:v>43623</c:v>
                </c:pt>
                <c:pt idx="824">
                  <c:v>43624</c:v>
                </c:pt>
                <c:pt idx="825">
                  <c:v>43625</c:v>
                </c:pt>
                <c:pt idx="826">
                  <c:v>43626</c:v>
                </c:pt>
                <c:pt idx="827">
                  <c:v>43627</c:v>
                </c:pt>
                <c:pt idx="828">
                  <c:v>43628</c:v>
                </c:pt>
                <c:pt idx="829">
                  <c:v>43629</c:v>
                </c:pt>
                <c:pt idx="830">
                  <c:v>43630</c:v>
                </c:pt>
                <c:pt idx="831">
                  <c:v>43631</c:v>
                </c:pt>
                <c:pt idx="832">
                  <c:v>43632</c:v>
                </c:pt>
                <c:pt idx="833">
                  <c:v>43633</c:v>
                </c:pt>
                <c:pt idx="834">
                  <c:v>43634</c:v>
                </c:pt>
                <c:pt idx="835">
                  <c:v>43635</c:v>
                </c:pt>
                <c:pt idx="836">
                  <c:v>43636</c:v>
                </c:pt>
                <c:pt idx="837">
                  <c:v>43637</c:v>
                </c:pt>
                <c:pt idx="838">
                  <c:v>43638</c:v>
                </c:pt>
                <c:pt idx="839">
                  <c:v>43639</c:v>
                </c:pt>
                <c:pt idx="840">
                  <c:v>43640</c:v>
                </c:pt>
                <c:pt idx="841">
                  <c:v>43641</c:v>
                </c:pt>
                <c:pt idx="842">
                  <c:v>43642</c:v>
                </c:pt>
                <c:pt idx="843">
                  <c:v>43643</c:v>
                </c:pt>
                <c:pt idx="844">
                  <c:v>43644</c:v>
                </c:pt>
                <c:pt idx="845">
                  <c:v>43645</c:v>
                </c:pt>
                <c:pt idx="846">
                  <c:v>43646</c:v>
                </c:pt>
                <c:pt idx="847">
                  <c:v>43647</c:v>
                </c:pt>
                <c:pt idx="848">
                  <c:v>43648</c:v>
                </c:pt>
                <c:pt idx="849">
                  <c:v>43649</c:v>
                </c:pt>
                <c:pt idx="850">
                  <c:v>43650</c:v>
                </c:pt>
                <c:pt idx="851">
                  <c:v>43651</c:v>
                </c:pt>
                <c:pt idx="852">
                  <c:v>43652</c:v>
                </c:pt>
                <c:pt idx="853">
                  <c:v>43653</c:v>
                </c:pt>
                <c:pt idx="854">
                  <c:v>43654</c:v>
                </c:pt>
                <c:pt idx="855">
                  <c:v>43655</c:v>
                </c:pt>
                <c:pt idx="856">
                  <c:v>43656</c:v>
                </c:pt>
                <c:pt idx="857">
                  <c:v>43657</c:v>
                </c:pt>
                <c:pt idx="858">
                  <c:v>43658</c:v>
                </c:pt>
                <c:pt idx="859">
                  <c:v>43659</c:v>
                </c:pt>
                <c:pt idx="860">
                  <c:v>43660</c:v>
                </c:pt>
                <c:pt idx="861">
                  <c:v>43661</c:v>
                </c:pt>
                <c:pt idx="862">
                  <c:v>43662</c:v>
                </c:pt>
                <c:pt idx="863">
                  <c:v>43663</c:v>
                </c:pt>
                <c:pt idx="864">
                  <c:v>43664</c:v>
                </c:pt>
                <c:pt idx="865">
                  <c:v>43665</c:v>
                </c:pt>
                <c:pt idx="866">
                  <c:v>43666</c:v>
                </c:pt>
                <c:pt idx="867">
                  <c:v>43667</c:v>
                </c:pt>
                <c:pt idx="868">
                  <c:v>43668</c:v>
                </c:pt>
                <c:pt idx="869">
                  <c:v>43669</c:v>
                </c:pt>
                <c:pt idx="870">
                  <c:v>43670</c:v>
                </c:pt>
                <c:pt idx="871">
                  <c:v>43671</c:v>
                </c:pt>
                <c:pt idx="872">
                  <c:v>43672</c:v>
                </c:pt>
                <c:pt idx="873">
                  <c:v>43673</c:v>
                </c:pt>
                <c:pt idx="874">
                  <c:v>43674</c:v>
                </c:pt>
                <c:pt idx="875">
                  <c:v>43675</c:v>
                </c:pt>
                <c:pt idx="876">
                  <c:v>43676</c:v>
                </c:pt>
                <c:pt idx="877">
                  <c:v>43677</c:v>
                </c:pt>
                <c:pt idx="878">
                  <c:v>43678</c:v>
                </c:pt>
                <c:pt idx="879">
                  <c:v>43679</c:v>
                </c:pt>
                <c:pt idx="880">
                  <c:v>43680</c:v>
                </c:pt>
                <c:pt idx="881">
                  <c:v>43681</c:v>
                </c:pt>
                <c:pt idx="882">
                  <c:v>43682</c:v>
                </c:pt>
                <c:pt idx="883">
                  <c:v>43683</c:v>
                </c:pt>
                <c:pt idx="884">
                  <c:v>43684</c:v>
                </c:pt>
                <c:pt idx="885">
                  <c:v>43685</c:v>
                </c:pt>
                <c:pt idx="886">
                  <c:v>43686</c:v>
                </c:pt>
                <c:pt idx="887">
                  <c:v>43687</c:v>
                </c:pt>
                <c:pt idx="888">
                  <c:v>43688</c:v>
                </c:pt>
                <c:pt idx="889">
                  <c:v>43689</c:v>
                </c:pt>
                <c:pt idx="890">
                  <c:v>43690</c:v>
                </c:pt>
                <c:pt idx="891">
                  <c:v>43691</c:v>
                </c:pt>
                <c:pt idx="892">
                  <c:v>43692</c:v>
                </c:pt>
                <c:pt idx="893">
                  <c:v>43693</c:v>
                </c:pt>
                <c:pt idx="894">
                  <c:v>43694</c:v>
                </c:pt>
                <c:pt idx="895">
                  <c:v>43695</c:v>
                </c:pt>
                <c:pt idx="896">
                  <c:v>43696</c:v>
                </c:pt>
                <c:pt idx="897">
                  <c:v>43697</c:v>
                </c:pt>
                <c:pt idx="898">
                  <c:v>43698</c:v>
                </c:pt>
                <c:pt idx="899">
                  <c:v>43699</c:v>
                </c:pt>
                <c:pt idx="900">
                  <c:v>43700</c:v>
                </c:pt>
                <c:pt idx="901">
                  <c:v>43701</c:v>
                </c:pt>
                <c:pt idx="902">
                  <c:v>43702</c:v>
                </c:pt>
                <c:pt idx="903">
                  <c:v>43703</c:v>
                </c:pt>
                <c:pt idx="904">
                  <c:v>43704</c:v>
                </c:pt>
                <c:pt idx="905">
                  <c:v>43705</c:v>
                </c:pt>
                <c:pt idx="906">
                  <c:v>43706</c:v>
                </c:pt>
                <c:pt idx="907">
                  <c:v>43707</c:v>
                </c:pt>
                <c:pt idx="908">
                  <c:v>43708</c:v>
                </c:pt>
                <c:pt idx="909">
                  <c:v>43709</c:v>
                </c:pt>
                <c:pt idx="910">
                  <c:v>43710</c:v>
                </c:pt>
                <c:pt idx="911">
                  <c:v>43711</c:v>
                </c:pt>
                <c:pt idx="912">
                  <c:v>43712</c:v>
                </c:pt>
                <c:pt idx="913">
                  <c:v>43713</c:v>
                </c:pt>
                <c:pt idx="914">
                  <c:v>43714</c:v>
                </c:pt>
                <c:pt idx="915">
                  <c:v>43715</c:v>
                </c:pt>
                <c:pt idx="916">
                  <c:v>43716</c:v>
                </c:pt>
                <c:pt idx="917">
                  <c:v>43717</c:v>
                </c:pt>
                <c:pt idx="918">
                  <c:v>43718</c:v>
                </c:pt>
                <c:pt idx="919">
                  <c:v>43719</c:v>
                </c:pt>
                <c:pt idx="920">
                  <c:v>43720</c:v>
                </c:pt>
                <c:pt idx="921">
                  <c:v>43721</c:v>
                </c:pt>
                <c:pt idx="922">
                  <c:v>43722</c:v>
                </c:pt>
                <c:pt idx="923">
                  <c:v>43723</c:v>
                </c:pt>
                <c:pt idx="924">
                  <c:v>43724</c:v>
                </c:pt>
                <c:pt idx="925">
                  <c:v>43725</c:v>
                </c:pt>
                <c:pt idx="926">
                  <c:v>43726</c:v>
                </c:pt>
                <c:pt idx="927">
                  <c:v>43727</c:v>
                </c:pt>
                <c:pt idx="928">
                  <c:v>43728</c:v>
                </c:pt>
                <c:pt idx="929">
                  <c:v>43729</c:v>
                </c:pt>
                <c:pt idx="930">
                  <c:v>43730</c:v>
                </c:pt>
                <c:pt idx="931">
                  <c:v>43731</c:v>
                </c:pt>
                <c:pt idx="932">
                  <c:v>43732</c:v>
                </c:pt>
                <c:pt idx="933">
                  <c:v>43733</c:v>
                </c:pt>
                <c:pt idx="934">
                  <c:v>43734</c:v>
                </c:pt>
                <c:pt idx="935">
                  <c:v>43735</c:v>
                </c:pt>
                <c:pt idx="936">
                  <c:v>43736</c:v>
                </c:pt>
                <c:pt idx="937">
                  <c:v>43737</c:v>
                </c:pt>
                <c:pt idx="938">
                  <c:v>43738</c:v>
                </c:pt>
                <c:pt idx="939">
                  <c:v>43739</c:v>
                </c:pt>
                <c:pt idx="940">
                  <c:v>43740</c:v>
                </c:pt>
                <c:pt idx="941">
                  <c:v>43741</c:v>
                </c:pt>
                <c:pt idx="942">
                  <c:v>43742</c:v>
                </c:pt>
                <c:pt idx="943">
                  <c:v>43743</c:v>
                </c:pt>
                <c:pt idx="944">
                  <c:v>43744</c:v>
                </c:pt>
                <c:pt idx="945">
                  <c:v>43745</c:v>
                </c:pt>
                <c:pt idx="946">
                  <c:v>43746</c:v>
                </c:pt>
                <c:pt idx="947">
                  <c:v>43747</c:v>
                </c:pt>
                <c:pt idx="948">
                  <c:v>43748</c:v>
                </c:pt>
                <c:pt idx="949">
                  <c:v>43749</c:v>
                </c:pt>
                <c:pt idx="950">
                  <c:v>43750</c:v>
                </c:pt>
                <c:pt idx="951">
                  <c:v>43751</c:v>
                </c:pt>
                <c:pt idx="952">
                  <c:v>43752</c:v>
                </c:pt>
                <c:pt idx="953">
                  <c:v>43753</c:v>
                </c:pt>
                <c:pt idx="954">
                  <c:v>43754</c:v>
                </c:pt>
                <c:pt idx="955">
                  <c:v>43755</c:v>
                </c:pt>
                <c:pt idx="956">
                  <c:v>43756</c:v>
                </c:pt>
                <c:pt idx="957">
                  <c:v>43757</c:v>
                </c:pt>
                <c:pt idx="958">
                  <c:v>43758</c:v>
                </c:pt>
                <c:pt idx="959">
                  <c:v>43759</c:v>
                </c:pt>
                <c:pt idx="960">
                  <c:v>43760</c:v>
                </c:pt>
                <c:pt idx="961">
                  <c:v>43761</c:v>
                </c:pt>
                <c:pt idx="962">
                  <c:v>43762</c:v>
                </c:pt>
                <c:pt idx="963">
                  <c:v>43763</c:v>
                </c:pt>
                <c:pt idx="964">
                  <c:v>43764</c:v>
                </c:pt>
                <c:pt idx="965">
                  <c:v>43765</c:v>
                </c:pt>
                <c:pt idx="966">
                  <c:v>43766</c:v>
                </c:pt>
                <c:pt idx="967">
                  <c:v>43767</c:v>
                </c:pt>
                <c:pt idx="968">
                  <c:v>43768</c:v>
                </c:pt>
                <c:pt idx="969">
                  <c:v>43769</c:v>
                </c:pt>
                <c:pt idx="970">
                  <c:v>43770</c:v>
                </c:pt>
                <c:pt idx="971">
                  <c:v>43771</c:v>
                </c:pt>
                <c:pt idx="972">
                  <c:v>43772</c:v>
                </c:pt>
                <c:pt idx="973">
                  <c:v>43773</c:v>
                </c:pt>
                <c:pt idx="974">
                  <c:v>43774</c:v>
                </c:pt>
                <c:pt idx="975">
                  <c:v>43775</c:v>
                </c:pt>
                <c:pt idx="976">
                  <c:v>43776</c:v>
                </c:pt>
                <c:pt idx="977">
                  <c:v>43777</c:v>
                </c:pt>
                <c:pt idx="978">
                  <c:v>43778</c:v>
                </c:pt>
                <c:pt idx="979">
                  <c:v>43779</c:v>
                </c:pt>
                <c:pt idx="980">
                  <c:v>43780</c:v>
                </c:pt>
                <c:pt idx="981">
                  <c:v>43781</c:v>
                </c:pt>
                <c:pt idx="982">
                  <c:v>43782</c:v>
                </c:pt>
                <c:pt idx="983">
                  <c:v>43783</c:v>
                </c:pt>
                <c:pt idx="984">
                  <c:v>43784</c:v>
                </c:pt>
                <c:pt idx="985">
                  <c:v>43785</c:v>
                </c:pt>
                <c:pt idx="986">
                  <c:v>43786</c:v>
                </c:pt>
                <c:pt idx="987">
                  <c:v>43787</c:v>
                </c:pt>
                <c:pt idx="988">
                  <c:v>43788</c:v>
                </c:pt>
                <c:pt idx="989">
                  <c:v>43789</c:v>
                </c:pt>
                <c:pt idx="990">
                  <c:v>43790</c:v>
                </c:pt>
                <c:pt idx="991">
                  <c:v>43791</c:v>
                </c:pt>
                <c:pt idx="992">
                  <c:v>43792</c:v>
                </c:pt>
                <c:pt idx="993">
                  <c:v>43793</c:v>
                </c:pt>
                <c:pt idx="994">
                  <c:v>43794</c:v>
                </c:pt>
                <c:pt idx="995">
                  <c:v>43795</c:v>
                </c:pt>
                <c:pt idx="996">
                  <c:v>43796</c:v>
                </c:pt>
                <c:pt idx="997">
                  <c:v>43797</c:v>
                </c:pt>
                <c:pt idx="998">
                  <c:v>43798</c:v>
                </c:pt>
                <c:pt idx="999">
                  <c:v>43799</c:v>
                </c:pt>
                <c:pt idx="1000">
                  <c:v>43800</c:v>
                </c:pt>
                <c:pt idx="1001">
                  <c:v>43801</c:v>
                </c:pt>
                <c:pt idx="1002">
                  <c:v>43802</c:v>
                </c:pt>
                <c:pt idx="1003">
                  <c:v>43803</c:v>
                </c:pt>
                <c:pt idx="1004">
                  <c:v>43804</c:v>
                </c:pt>
                <c:pt idx="1005">
                  <c:v>43805</c:v>
                </c:pt>
                <c:pt idx="1006">
                  <c:v>43806</c:v>
                </c:pt>
                <c:pt idx="1007">
                  <c:v>43807</c:v>
                </c:pt>
                <c:pt idx="1008">
                  <c:v>43808</c:v>
                </c:pt>
                <c:pt idx="1009">
                  <c:v>43809</c:v>
                </c:pt>
                <c:pt idx="1010">
                  <c:v>43810</c:v>
                </c:pt>
                <c:pt idx="1011">
                  <c:v>43811</c:v>
                </c:pt>
                <c:pt idx="1012">
                  <c:v>43812</c:v>
                </c:pt>
                <c:pt idx="1013">
                  <c:v>43813</c:v>
                </c:pt>
                <c:pt idx="1014">
                  <c:v>43814</c:v>
                </c:pt>
                <c:pt idx="1015">
                  <c:v>43815</c:v>
                </c:pt>
                <c:pt idx="1016">
                  <c:v>43816</c:v>
                </c:pt>
                <c:pt idx="1017">
                  <c:v>43817</c:v>
                </c:pt>
                <c:pt idx="1018">
                  <c:v>43818</c:v>
                </c:pt>
                <c:pt idx="1019">
                  <c:v>43819</c:v>
                </c:pt>
                <c:pt idx="1020">
                  <c:v>43820</c:v>
                </c:pt>
                <c:pt idx="1021">
                  <c:v>43821</c:v>
                </c:pt>
                <c:pt idx="1022">
                  <c:v>43822</c:v>
                </c:pt>
                <c:pt idx="1023">
                  <c:v>43823</c:v>
                </c:pt>
                <c:pt idx="1024">
                  <c:v>43824</c:v>
                </c:pt>
                <c:pt idx="1025">
                  <c:v>43825</c:v>
                </c:pt>
                <c:pt idx="1026">
                  <c:v>43826</c:v>
                </c:pt>
                <c:pt idx="1027">
                  <c:v>43827</c:v>
                </c:pt>
                <c:pt idx="1028">
                  <c:v>43828</c:v>
                </c:pt>
                <c:pt idx="1029">
                  <c:v>43829</c:v>
                </c:pt>
                <c:pt idx="1030">
                  <c:v>43830</c:v>
                </c:pt>
                <c:pt idx="1031">
                  <c:v>43831</c:v>
                </c:pt>
                <c:pt idx="1032">
                  <c:v>43832</c:v>
                </c:pt>
                <c:pt idx="1033">
                  <c:v>43833</c:v>
                </c:pt>
                <c:pt idx="1034">
                  <c:v>43834</c:v>
                </c:pt>
                <c:pt idx="1035">
                  <c:v>43835</c:v>
                </c:pt>
                <c:pt idx="1036">
                  <c:v>43836</c:v>
                </c:pt>
                <c:pt idx="1037">
                  <c:v>43837</c:v>
                </c:pt>
                <c:pt idx="1038">
                  <c:v>43838</c:v>
                </c:pt>
                <c:pt idx="1039">
                  <c:v>43839</c:v>
                </c:pt>
                <c:pt idx="1040">
                  <c:v>43840</c:v>
                </c:pt>
                <c:pt idx="1041">
                  <c:v>43841</c:v>
                </c:pt>
                <c:pt idx="1042">
                  <c:v>43842</c:v>
                </c:pt>
                <c:pt idx="1043">
                  <c:v>43843</c:v>
                </c:pt>
                <c:pt idx="1044">
                  <c:v>43844</c:v>
                </c:pt>
                <c:pt idx="1045">
                  <c:v>43845</c:v>
                </c:pt>
                <c:pt idx="1046">
                  <c:v>43846</c:v>
                </c:pt>
                <c:pt idx="1047">
                  <c:v>43847</c:v>
                </c:pt>
                <c:pt idx="1048">
                  <c:v>43848</c:v>
                </c:pt>
                <c:pt idx="1049">
                  <c:v>43849</c:v>
                </c:pt>
                <c:pt idx="1050">
                  <c:v>43850</c:v>
                </c:pt>
                <c:pt idx="1051">
                  <c:v>43851</c:v>
                </c:pt>
                <c:pt idx="1052">
                  <c:v>43852</c:v>
                </c:pt>
                <c:pt idx="1053">
                  <c:v>43853</c:v>
                </c:pt>
                <c:pt idx="1054">
                  <c:v>43854</c:v>
                </c:pt>
                <c:pt idx="1055">
                  <c:v>43855</c:v>
                </c:pt>
                <c:pt idx="1056">
                  <c:v>43856</c:v>
                </c:pt>
                <c:pt idx="1057">
                  <c:v>43857</c:v>
                </c:pt>
                <c:pt idx="1058">
                  <c:v>43858</c:v>
                </c:pt>
                <c:pt idx="1059">
                  <c:v>43859</c:v>
                </c:pt>
                <c:pt idx="1060">
                  <c:v>43860</c:v>
                </c:pt>
                <c:pt idx="1061">
                  <c:v>43861</c:v>
                </c:pt>
                <c:pt idx="1062">
                  <c:v>43862</c:v>
                </c:pt>
                <c:pt idx="1063">
                  <c:v>43863</c:v>
                </c:pt>
                <c:pt idx="1064">
                  <c:v>43864</c:v>
                </c:pt>
                <c:pt idx="1065">
                  <c:v>43865</c:v>
                </c:pt>
                <c:pt idx="1066">
                  <c:v>43866</c:v>
                </c:pt>
                <c:pt idx="1067">
                  <c:v>43867</c:v>
                </c:pt>
                <c:pt idx="1068">
                  <c:v>43868</c:v>
                </c:pt>
                <c:pt idx="1069">
                  <c:v>43869</c:v>
                </c:pt>
                <c:pt idx="1070">
                  <c:v>43870</c:v>
                </c:pt>
                <c:pt idx="1071">
                  <c:v>43871</c:v>
                </c:pt>
                <c:pt idx="1072">
                  <c:v>43872</c:v>
                </c:pt>
                <c:pt idx="1073">
                  <c:v>43873</c:v>
                </c:pt>
                <c:pt idx="1074">
                  <c:v>43874</c:v>
                </c:pt>
                <c:pt idx="1075">
                  <c:v>43875</c:v>
                </c:pt>
                <c:pt idx="1076">
                  <c:v>43876</c:v>
                </c:pt>
                <c:pt idx="1077">
                  <c:v>43877</c:v>
                </c:pt>
                <c:pt idx="1078">
                  <c:v>43878</c:v>
                </c:pt>
                <c:pt idx="1079">
                  <c:v>43879</c:v>
                </c:pt>
                <c:pt idx="1080">
                  <c:v>43880</c:v>
                </c:pt>
                <c:pt idx="1081">
                  <c:v>43881</c:v>
                </c:pt>
                <c:pt idx="1082">
                  <c:v>43882</c:v>
                </c:pt>
                <c:pt idx="1083">
                  <c:v>43883</c:v>
                </c:pt>
                <c:pt idx="1084">
                  <c:v>43884</c:v>
                </c:pt>
                <c:pt idx="1085">
                  <c:v>43885</c:v>
                </c:pt>
                <c:pt idx="1086">
                  <c:v>43886</c:v>
                </c:pt>
                <c:pt idx="1087">
                  <c:v>43887</c:v>
                </c:pt>
                <c:pt idx="1088">
                  <c:v>43888</c:v>
                </c:pt>
                <c:pt idx="1089">
                  <c:v>43889</c:v>
                </c:pt>
                <c:pt idx="1090">
                  <c:v>43890</c:v>
                </c:pt>
                <c:pt idx="1091">
                  <c:v>43891</c:v>
                </c:pt>
                <c:pt idx="1092">
                  <c:v>43892</c:v>
                </c:pt>
                <c:pt idx="1093">
                  <c:v>43893</c:v>
                </c:pt>
                <c:pt idx="1094">
                  <c:v>43894</c:v>
                </c:pt>
                <c:pt idx="1095">
                  <c:v>43895</c:v>
                </c:pt>
                <c:pt idx="1096">
                  <c:v>43896</c:v>
                </c:pt>
                <c:pt idx="1097">
                  <c:v>43897</c:v>
                </c:pt>
                <c:pt idx="1098">
                  <c:v>43898</c:v>
                </c:pt>
                <c:pt idx="1099">
                  <c:v>43899</c:v>
                </c:pt>
                <c:pt idx="1100">
                  <c:v>43900</c:v>
                </c:pt>
                <c:pt idx="1101">
                  <c:v>43901</c:v>
                </c:pt>
                <c:pt idx="1102">
                  <c:v>43902</c:v>
                </c:pt>
                <c:pt idx="1103">
                  <c:v>43903</c:v>
                </c:pt>
                <c:pt idx="1104">
                  <c:v>43904</c:v>
                </c:pt>
                <c:pt idx="1105">
                  <c:v>43905</c:v>
                </c:pt>
                <c:pt idx="1106">
                  <c:v>43906</c:v>
                </c:pt>
                <c:pt idx="1107">
                  <c:v>43907</c:v>
                </c:pt>
                <c:pt idx="1108">
                  <c:v>43908</c:v>
                </c:pt>
                <c:pt idx="1109">
                  <c:v>43909</c:v>
                </c:pt>
                <c:pt idx="1110">
                  <c:v>43910</c:v>
                </c:pt>
                <c:pt idx="1111">
                  <c:v>43911</c:v>
                </c:pt>
                <c:pt idx="1112">
                  <c:v>43912</c:v>
                </c:pt>
                <c:pt idx="1113">
                  <c:v>43913</c:v>
                </c:pt>
                <c:pt idx="1114">
                  <c:v>43914</c:v>
                </c:pt>
                <c:pt idx="1115">
                  <c:v>43915</c:v>
                </c:pt>
                <c:pt idx="1116">
                  <c:v>43916</c:v>
                </c:pt>
                <c:pt idx="1117">
                  <c:v>43917</c:v>
                </c:pt>
                <c:pt idx="1118">
                  <c:v>43918</c:v>
                </c:pt>
                <c:pt idx="1119">
                  <c:v>43919</c:v>
                </c:pt>
                <c:pt idx="1120">
                  <c:v>43920</c:v>
                </c:pt>
                <c:pt idx="1121">
                  <c:v>43921</c:v>
                </c:pt>
                <c:pt idx="1122">
                  <c:v>43922</c:v>
                </c:pt>
                <c:pt idx="1123">
                  <c:v>43923</c:v>
                </c:pt>
                <c:pt idx="1124">
                  <c:v>43924</c:v>
                </c:pt>
                <c:pt idx="1125">
                  <c:v>43925</c:v>
                </c:pt>
                <c:pt idx="1126">
                  <c:v>43926</c:v>
                </c:pt>
                <c:pt idx="1127">
                  <c:v>43927</c:v>
                </c:pt>
                <c:pt idx="1128">
                  <c:v>43928</c:v>
                </c:pt>
                <c:pt idx="1129">
                  <c:v>43929</c:v>
                </c:pt>
                <c:pt idx="1130">
                  <c:v>43930</c:v>
                </c:pt>
                <c:pt idx="1131">
                  <c:v>43931</c:v>
                </c:pt>
                <c:pt idx="1132">
                  <c:v>43932</c:v>
                </c:pt>
                <c:pt idx="1133">
                  <c:v>43933</c:v>
                </c:pt>
                <c:pt idx="1134">
                  <c:v>43934</c:v>
                </c:pt>
                <c:pt idx="1135">
                  <c:v>43935</c:v>
                </c:pt>
                <c:pt idx="1136">
                  <c:v>43936</c:v>
                </c:pt>
                <c:pt idx="1137">
                  <c:v>43937</c:v>
                </c:pt>
                <c:pt idx="1138">
                  <c:v>43938</c:v>
                </c:pt>
                <c:pt idx="1139">
                  <c:v>43939</c:v>
                </c:pt>
                <c:pt idx="1140">
                  <c:v>43940</c:v>
                </c:pt>
                <c:pt idx="1141">
                  <c:v>43941</c:v>
                </c:pt>
                <c:pt idx="1142">
                  <c:v>43942</c:v>
                </c:pt>
                <c:pt idx="1143">
                  <c:v>43943</c:v>
                </c:pt>
                <c:pt idx="1144">
                  <c:v>43944</c:v>
                </c:pt>
                <c:pt idx="1145">
                  <c:v>43945</c:v>
                </c:pt>
                <c:pt idx="1146">
                  <c:v>43946</c:v>
                </c:pt>
                <c:pt idx="1147">
                  <c:v>43947</c:v>
                </c:pt>
                <c:pt idx="1148">
                  <c:v>43948</c:v>
                </c:pt>
                <c:pt idx="1149">
                  <c:v>43949</c:v>
                </c:pt>
                <c:pt idx="1150">
                  <c:v>43950</c:v>
                </c:pt>
                <c:pt idx="1151">
                  <c:v>43951</c:v>
                </c:pt>
                <c:pt idx="1152">
                  <c:v>43952</c:v>
                </c:pt>
                <c:pt idx="1153">
                  <c:v>43953</c:v>
                </c:pt>
                <c:pt idx="1154">
                  <c:v>43954</c:v>
                </c:pt>
                <c:pt idx="1155">
                  <c:v>43955</c:v>
                </c:pt>
                <c:pt idx="1156">
                  <c:v>43956</c:v>
                </c:pt>
                <c:pt idx="1157">
                  <c:v>43957</c:v>
                </c:pt>
                <c:pt idx="1158">
                  <c:v>43958</c:v>
                </c:pt>
                <c:pt idx="1159">
                  <c:v>43959</c:v>
                </c:pt>
                <c:pt idx="1160">
                  <c:v>43960</c:v>
                </c:pt>
                <c:pt idx="1161">
                  <c:v>43961</c:v>
                </c:pt>
                <c:pt idx="1162">
                  <c:v>43962</c:v>
                </c:pt>
                <c:pt idx="1163">
                  <c:v>43963</c:v>
                </c:pt>
                <c:pt idx="1164">
                  <c:v>43964</c:v>
                </c:pt>
                <c:pt idx="1165">
                  <c:v>43965</c:v>
                </c:pt>
                <c:pt idx="1166">
                  <c:v>43966</c:v>
                </c:pt>
                <c:pt idx="1167">
                  <c:v>43967</c:v>
                </c:pt>
                <c:pt idx="1168">
                  <c:v>43968</c:v>
                </c:pt>
                <c:pt idx="1169">
                  <c:v>43969</c:v>
                </c:pt>
                <c:pt idx="1170">
                  <c:v>43970</c:v>
                </c:pt>
                <c:pt idx="1171">
                  <c:v>43971</c:v>
                </c:pt>
                <c:pt idx="1172">
                  <c:v>43972</c:v>
                </c:pt>
                <c:pt idx="1173">
                  <c:v>43973</c:v>
                </c:pt>
                <c:pt idx="1174">
                  <c:v>43974</c:v>
                </c:pt>
                <c:pt idx="1175">
                  <c:v>43975</c:v>
                </c:pt>
                <c:pt idx="1176">
                  <c:v>43976</c:v>
                </c:pt>
                <c:pt idx="1177">
                  <c:v>43977</c:v>
                </c:pt>
                <c:pt idx="1178">
                  <c:v>43978</c:v>
                </c:pt>
                <c:pt idx="1179">
                  <c:v>43979</c:v>
                </c:pt>
                <c:pt idx="1180">
                  <c:v>43980</c:v>
                </c:pt>
                <c:pt idx="1181">
                  <c:v>43981</c:v>
                </c:pt>
                <c:pt idx="1182">
                  <c:v>43982</c:v>
                </c:pt>
                <c:pt idx="1183">
                  <c:v>43983</c:v>
                </c:pt>
                <c:pt idx="1184">
                  <c:v>43984</c:v>
                </c:pt>
                <c:pt idx="1185">
                  <c:v>43985</c:v>
                </c:pt>
                <c:pt idx="1186">
                  <c:v>43986</c:v>
                </c:pt>
                <c:pt idx="1187">
                  <c:v>43987</c:v>
                </c:pt>
                <c:pt idx="1188">
                  <c:v>43988</c:v>
                </c:pt>
                <c:pt idx="1189">
                  <c:v>43989</c:v>
                </c:pt>
                <c:pt idx="1190">
                  <c:v>43990</c:v>
                </c:pt>
                <c:pt idx="1191">
                  <c:v>43991</c:v>
                </c:pt>
                <c:pt idx="1192">
                  <c:v>43992</c:v>
                </c:pt>
                <c:pt idx="1193">
                  <c:v>43993</c:v>
                </c:pt>
                <c:pt idx="1194">
                  <c:v>43994</c:v>
                </c:pt>
                <c:pt idx="1195">
                  <c:v>43995</c:v>
                </c:pt>
                <c:pt idx="1196">
                  <c:v>43996</c:v>
                </c:pt>
                <c:pt idx="1197">
                  <c:v>43997</c:v>
                </c:pt>
                <c:pt idx="1198">
                  <c:v>43998</c:v>
                </c:pt>
                <c:pt idx="1199">
                  <c:v>43999</c:v>
                </c:pt>
                <c:pt idx="1200">
                  <c:v>44000</c:v>
                </c:pt>
                <c:pt idx="1201">
                  <c:v>44001</c:v>
                </c:pt>
                <c:pt idx="1202">
                  <c:v>44002</c:v>
                </c:pt>
                <c:pt idx="1203">
                  <c:v>44003</c:v>
                </c:pt>
                <c:pt idx="1204">
                  <c:v>44004</c:v>
                </c:pt>
                <c:pt idx="1205">
                  <c:v>44005</c:v>
                </c:pt>
                <c:pt idx="1206">
                  <c:v>44006</c:v>
                </c:pt>
                <c:pt idx="1207">
                  <c:v>44007</c:v>
                </c:pt>
                <c:pt idx="1208">
                  <c:v>44008</c:v>
                </c:pt>
                <c:pt idx="1209">
                  <c:v>44009</c:v>
                </c:pt>
                <c:pt idx="1210">
                  <c:v>44010</c:v>
                </c:pt>
                <c:pt idx="1211">
                  <c:v>44011</c:v>
                </c:pt>
                <c:pt idx="1212">
                  <c:v>44012</c:v>
                </c:pt>
                <c:pt idx="1213">
                  <c:v>44013</c:v>
                </c:pt>
                <c:pt idx="1214">
                  <c:v>44014</c:v>
                </c:pt>
                <c:pt idx="1215">
                  <c:v>44015</c:v>
                </c:pt>
                <c:pt idx="1216">
                  <c:v>44016</c:v>
                </c:pt>
                <c:pt idx="1217">
                  <c:v>44017</c:v>
                </c:pt>
                <c:pt idx="1218">
                  <c:v>44018</c:v>
                </c:pt>
                <c:pt idx="1219">
                  <c:v>44019</c:v>
                </c:pt>
                <c:pt idx="1220">
                  <c:v>44020</c:v>
                </c:pt>
                <c:pt idx="1221">
                  <c:v>44021</c:v>
                </c:pt>
                <c:pt idx="1222">
                  <c:v>44022</c:v>
                </c:pt>
                <c:pt idx="1223">
                  <c:v>44023</c:v>
                </c:pt>
                <c:pt idx="1224">
                  <c:v>44024</c:v>
                </c:pt>
                <c:pt idx="1225">
                  <c:v>44025</c:v>
                </c:pt>
                <c:pt idx="1226">
                  <c:v>44026</c:v>
                </c:pt>
                <c:pt idx="1227">
                  <c:v>44027</c:v>
                </c:pt>
                <c:pt idx="1228">
                  <c:v>44028</c:v>
                </c:pt>
                <c:pt idx="1229">
                  <c:v>44029</c:v>
                </c:pt>
                <c:pt idx="1230">
                  <c:v>44030</c:v>
                </c:pt>
                <c:pt idx="1231">
                  <c:v>44031</c:v>
                </c:pt>
                <c:pt idx="1232">
                  <c:v>44032</c:v>
                </c:pt>
                <c:pt idx="1233">
                  <c:v>44033</c:v>
                </c:pt>
                <c:pt idx="1234">
                  <c:v>44034</c:v>
                </c:pt>
                <c:pt idx="1235">
                  <c:v>44035</c:v>
                </c:pt>
                <c:pt idx="1236">
                  <c:v>44036</c:v>
                </c:pt>
                <c:pt idx="1237">
                  <c:v>44037</c:v>
                </c:pt>
                <c:pt idx="1238">
                  <c:v>44038</c:v>
                </c:pt>
                <c:pt idx="1239">
                  <c:v>44039</c:v>
                </c:pt>
                <c:pt idx="1240">
                  <c:v>44040</c:v>
                </c:pt>
                <c:pt idx="1241">
                  <c:v>44041</c:v>
                </c:pt>
                <c:pt idx="1242">
                  <c:v>44042</c:v>
                </c:pt>
                <c:pt idx="1243">
                  <c:v>44043</c:v>
                </c:pt>
                <c:pt idx="1244">
                  <c:v>44044</c:v>
                </c:pt>
                <c:pt idx="1245">
                  <c:v>44045</c:v>
                </c:pt>
                <c:pt idx="1246">
                  <c:v>44046</c:v>
                </c:pt>
                <c:pt idx="1247">
                  <c:v>44047</c:v>
                </c:pt>
                <c:pt idx="1248">
                  <c:v>44048</c:v>
                </c:pt>
                <c:pt idx="1249">
                  <c:v>44049</c:v>
                </c:pt>
                <c:pt idx="1250">
                  <c:v>44050</c:v>
                </c:pt>
                <c:pt idx="1251">
                  <c:v>44051</c:v>
                </c:pt>
                <c:pt idx="1252">
                  <c:v>44052</c:v>
                </c:pt>
                <c:pt idx="1253">
                  <c:v>44053</c:v>
                </c:pt>
                <c:pt idx="1254">
                  <c:v>44054</c:v>
                </c:pt>
                <c:pt idx="1255">
                  <c:v>44055</c:v>
                </c:pt>
                <c:pt idx="1256">
                  <c:v>44056</c:v>
                </c:pt>
                <c:pt idx="1257">
                  <c:v>44057</c:v>
                </c:pt>
                <c:pt idx="1258">
                  <c:v>44058</c:v>
                </c:pt>
                <c:pt idx="1259">
                  <c:v>44059</c:v>
                </c:pt>
                <c:pt idx="1260">
                  <c:v>44060</c:v>
                </c:pt>
                <c:pt idx="1261">
                  <c:v>44061</c:v>
                </c:pt>
                <c:pt idx="1262">
                  <c:v>44062</c:v>
                </c:pt>
                <c:pt idx="1263">
                  <c:v>44063</c:v>
                </c:pt>
                <c:pt idx="1264">
                  <c:v>44064</c:v>
                </c:pt>
                <c:pt idx="1265">
                  <c:v>44065</c:v>
                </c:pt>
                <c:pt idx="1266">
                  <c:v>44066</c:v>
                </c:pt>
                <c:pt idx="1267">
                  <c:v>44067</c:v>
                </c:pt>
                <c:pt idx="1268">
                  <c:v>44068</c:v>
                </c:pt>
                <c:pt idx="1269">
                  <c:v>44069</c:v>
                </c:pt>
                <c:pt idx="1270">
                  <c:v>44070</c:v>
                </c:pt>
                <c:pt idx="1271">
                  <c:v>44071</c:v>
                </c:pt>
                <c:pt idx="1272">
                  <c:v>44072</c:v>
                </c:pt>
                <c:pt idx="1273">
                  <c:v>44073</c:v>
                </c:pt>
                <c:pt idx="1274">
                  <c:v>44074</c:v>
                </c:pt>
                <c:pt idx="1275">
                  <c:v>44075</c:v>
                </c:pt>
                <c:pt idx="1276">
                  <c:v>44076</c:v>
                </c:pt>
                <c:pt idx="1277">
                  <c:v>44077</c:v>
                </c:pt>
                <c:pt idx="1278">
                  <c:v>44078</c:v>
                </c:pt>
                <c:pt idx="1279">
                  <c:v>44079</c:v>
                </c:pt>
                <c:pt idx="1280">
                  <c:v>44080</c:v>
                </c:pt>
                <c:pt idx="1281">
                  <c:v>44081</c:v>
                </c:pt>
                <c:pt idx="1282">
                  <c:v>44082</c:v>
                </c:pt>
                <c:pt idx="1283">
                  <c:v>44083</c:v>
                </c:pt>
                <c:pt idx="1284">
                  <c:v>44084</c:v>
                </c:pt>
                <c:pt idx="1285">
                  <c:v>44085</c:v>
                </c:pt>
                <c:pt idx="1286">
                  <c:v>44086</c:v>
                </c:pt>
                <c:pt idx="1287">
                  <c:v>44087</c:v>
                </c:pt>
                <c:pt idx="1288">
                  <c:v>44088</c:v>
                </c:pt>
                <c:pt idx="1289">
                  <c:v>44089</c:v>
                </c:pt>
                <c:pt idx="1290">
                  <c:v>44090</c:v>
                </c:pt>
                <c:pt idx="1291">
                  <c:v>44091</c:v>
                </c:pt>
                <c:pt idx="1292">
                  <c:v>44092</c:v>
                </c:pt>
                <c:pt idx="1293">
                  <c:v>44093</c:v>
                </c:pt>
                <c:pt idx="1294">
                  <c:v>44094</c:v>
                </c:pt>
                <c:pt idx="1295">
                  <c:v>44095</c:v>
                </c:pt>
                <c:pt idx="1296">
                  <c:v>44096</c:v>
                </c:pt>
                <c:pt idx="1297">
                  <c:v>44097</c:v>
                </c:pt>
                <c:pt idx="1298">
                  <c:v>44098</c:v>
                </c:pt>
                <c:pt idx="1299">
                  <c:v>44099</c:v>
                </c:pt>
                <c:pt idx="1300">
                  <c:v>44100</c:v>
                </c:pt>
                <c:pt idx="1301">
                  <c:v>44101</c:v>
                </c:pt>
                <c:pt idx="1302">
                  <c:v>44102</c:v>
                </c:pt>
                <c:pt idx="1303">
                  <c:v>44103</c:v>
                </c:pt>
                <c:pt idx="1304">
                  <c:v>44104</c:v>
                </c:pt>
                <c:pt idx="1305">
                  <c:v>44105</c:v>
                </c:pt>
                <c:pt idx="1306">
                  <c:v>44106</c:v>
                </c:pt>
                <c:pt idx="1307">
                  <c:v>44107</c:v>
                </c:pt>
                <c:pt idx="1308">
                  <c:v>44108</c:v>
                </c:pt>
                <c:pt idx="1309">
                  <c:v>44109</c:v>
                </c:pt>
                <c:pt idx="1310">
                  <c:v>44110</c:v>
                </c:pt>
                <c:pt idx="1311">
                  <c:v>44111</c:v>
                </c:pt>
                <c:pt idx="1312">
                  <c:v>44112</c:v>
                </c:pt>
                <c:pt idx="1313">
                  <c:v>44113</c:v>
                </c:pt>
                <c:pt idx="1314">
                  <c:v>44114</c:v>
                </c:pt>
                <c:pt idx="1315">
                  <c:v>44115</c:v>
                </c:pt>
                <c:pt idx="1316">
                  <c:v>44116</c:v>
                </c:pt>
                <c:pt idx="1317">
                  <c:v>44117</c:v>
                </c:pt>
                <c:pt idx="1318">
                  <c:v>44118</c:v>
                </c:pt>
                <c:pt idx="1319">
                  <c:v>44119</c:v>
                </c:pt>
                <c:pt idx="1320">
                  <c:v>44120</c:v>
                </c:pt>
                <c:pt idx="1321">
                  <c:v>44121</c:v>
                </c:pt>
                <c:pt idx="1322">
                  <c:v>44122</c:v>
                </c:pt>
                <c:pt idx="1323">
                  <c:v>44123</c:v>
                </c:pt>
                <c:pt idx="1324">
                  <c:v>44124</c:v>
                </c:pt>
                <c:pt idx="1325">
                  <c:v>44125</c:v>
                </c:pt>
                <c:pt idx="1326">
                  <c:v>44126</c:v>
                </c:pt>
                <c:pt idx="1327">
                  <c:v>44127</c:v>
                </c:pt>
                <c:pt idx="1328">
                  <c:v>44128</c:v>
                </c:pt>
                <c:pt idx="1329">
                  <c:v>44129</c:v>
                </c:pt>
                <c:pt idx="1330">
                  <c:v>44130</c:v>
                </c:pt>
                <c:pt idx="1331">
                  <c:v>44131</c:v>
                </c:pt>
                <c:pt idx="1332">
                  <c:v>44132</c:v>
                </c:pt>
                <c:pt idx="1333">
                  <c:v>44133</c:v>
                </c:pt>
                <c:pt idx="1334">
                  <c:v>44134</c:v>
                </c:pt>
                <c:pt idx="1335">
                  <c:v>44135</c:v>
                </c:pt>
                <c:pt idx="1336">
                  <c:v>44136</c:v>
                </c:pt>
                <c:pt idx="1337">
                  <c:v>44137</c:v>
                </c:pt>
                <c:pt idx="1338">
                  <c:v>44138</c:v>
                </c:pt>
                <c:pt idx="1339">
                  <c:v>44139</c:v>
                </c:pt>
                <c:pt idx="1340">
                  <c:v>44140</c:v>
                </c:pt>
                <c:pt idx="1341">
                  <c:v>44141</c:v>
                </c:pt>
                <c:pt idx="1342">
                  <c:v>44142</c:v>
                </c:pt>
                <c:pt idx="1343">
                  <c:v>44143</c:v>
                </c:pt>
                <c:pt idx="1344">
                  <c:v>44144</c:v>
                </c:pt>
                <c:pt idx="1345">
                  <c:v>44145</c:v>
                </c:pt>
                <c:pt idx="1346">
                  <c:v>44146</c:v>
                </c:pt>
                <c:pt idx="1347">
                  <c:v>44147</c:v>
                </c:pt>
                <c:pt idx="1348">
                  <c:v>44148</c:v>
                </c:pt>
                <c:pt idx="1349">
                  <c:v>44149</c:v>
                </c:pt>
                <c:pt idx="1350">
                  <c:v>44150</c:v>
                </c:pt>
                <c:pt idx="1351">
                  <c:v>44151</c:v>
                </c:pt>
                <c:pt idx="1352">
                  <c:v>44152</c:v>
                </c:pt>
                <c:pt idx="1353">
                  <c:v>44153</c:v>
                </c:pt>
                <c:pt idx="1354">
                  <c:v>44154</c:v>
                </c:pt>
                <c:pt idx="1355">
                  <c:v>44155</c:v>
                </c:pt>
                <c:pt idx="1356">
                  <c:v>44156</c:v>
                </c:pt>
                <c:pt idx="1357">
                  <c:v>44157</c:v>
                </c:pt>
                <c:pt idx="1358">
                  <c:v>44158</c:v>
                </c:pt>
                <c:pt idx="1359">
                  <c:v>44159</c:v>
                </c:pt>
                <c:pt idx="1360">
                  <c:v>44160</c:v>
                </c:pt>
                <c:pt idx="1361">
                  <c:v>44161</c:v>
                </c:pt>
                <c:pt idx="1362">
                  <c:v>44162</c:v>
                </c:pt>
                <c:pt idx="1363">
                  <c:v>44163</c:v>
                </c:pt>
                <c:pt idx="1364">
                  <c:v>44164</c:v>
                </c:pt>
                <c:pt idx="1365">
                  <c:v>44165</c:v>
                </c:pt>
                <c:pt idx="1366">
                  <c:v>44166</c:v>
                </c:pt>
                <c:pt idx="1367">
                  <c:v>44167</c:v>
                </c:pt>
                <c:pt idx="1368">
                  <c:v>44168</c:v>
                </c:pt>
                <c:pt idx="1369">
                  <c:v>44169</c:v>
                </c:pt>
                <c:pt idx="1370">
                  <c:v>44170</c:v>
                </c:pt>
                <c:pt idx="1371">
                  <c:v>44171</c:v>
                </c:pt>
                <c:pt idx="1372">
                  <c:v>44172</c:v>
                </c:pt>
                <c:pt idx="1373">
                  <c:v>44173</c:v>
                </c:pt>
                <c:pt idx="1374">
                  <c:v>44174</c:v>
                </c:pt>
                <c:pt idx="1375">
                  <c:v>44175</c:v>
                </c:pt>
                <c:pt idx="1376">
                  <c:v>44176</c:v>
                </c:pt>
                <c:pt idx="1377">
                  <c:v>44177</c:v>
                </c:pt>
                <c:pt idx="1378">
                  <c:v>44178</c:v>
                </c:pt>
                <c:pt idx="1379">
                  <c:v>44179</c:v>
                </c:pt>
                <c:pt idx="1380">
                  <c:v>44180</c:v>
                </c:pt>
                <c:pt idx="1381">
                  <c:v>44181</c:v>
                </c:pt>
                <c:pt idx="1382">
                  <c:v>44182</c:v>
                </c:pt>
                <c:pt idx="1383">
                  <c:v>44183</c:v>
                </c:pt>
                <c:pt idx="1384">
                  <c:v>44184</c:v>
                </c:pt>
                <c:pt idx="1385">
                  <c:v>44185</c:v>
                </c:pt>
                <c:pt idx="1386">
                  <c:v>44186</c:v>
                </c:pt>
                <c:pt idx="1387">
                  <c:v>44187</c:v>
                </c:pt>
                <c:pt idx="1388">
                  <c:v>44188</c:v>
                </c:pt>
                <c:pt idx="1389">
                  <c:v>44189</c:v>
                </c:pt>
                <c:pt idx="1390">
                  <c:v>44190</c:v>
                </c:pt>
                <c:pt idx="1391">
                  <c:v>44191</c:v>
                </c:pt>
                <c:pt idx="1392">
                  <c:v>44192</c:v>
                </c:pt>
                <c:pt idx="1393">
                  <c:v>44193</c:v>
                </c:pt>
                <c:pt idx="1394">
                  <c:v>44194</c:v>
                </c:pt>
                <c:pt idx="1395">
                  <c:v>44195</c:v>
                </c:pt>
                <c:pt idx="1396">
                  <c:v>44196</c:v>
                </c:pt>
                <c:pt idx="1397">
                  <c:v>44197</c:v>
                </c:pt>
                <c:pt idx="1398">
                  <c:v>44198</c:v>
                </c:pt>
                <c:pt idx="1399">
                  <c:v>44199</c:v>
                </c:pt>
                <c:pt idx="1400">
                  <c:v>44200</c:v>
                </c:pt>
                <c:pt idx="1401">
                  <c:v>44201</c:v>
                </c:pt>
                <c:pt idx="1402">
                  <c:v>44202</c:v>
                </c:pt>
                <c:pt idx="1403">
                  <c:v>44203</c:v>
                </c:pt>
                <c:pt idx="1404">
                  <c:v>44204</c:v>
                </c:pt>
                <c:pt idx="1405">
                  <c:v>44205</c:v>
                </c:pt>
                <c:pt idx="1406">
                  <c:v>44206</c:v>
                </c:pt>
                <c:pt idx="1407">
                  <c:v>44207</c:v>
                </c:pt>
                <c:pt idx="1408">
                  <c:v>44208</c:v>
                </c:pt>
                <c:pt idx="1409">
                  <c:v>44209</c:v>
                </c:pt>
                <c:pt idx="1410">
                  <c:v>44210</c:v>
                </c:pt>
                <c:pt idx="1411">
                  <c:v>44211</c:v>
                </c:pt>
                <c:pt idx="1412">
                  <c:v>44212</c:v>
                </c:pt>
                <c:pt idx="1413">
                  <c:v>44213</c:v>
                </c:pt>
                <c:pt idx="1414">
                  <c:v>44214</c:v>
                </c:pt>
                <c:pt idx="1415">
                  <c:v>44215</c:v>
                </c:pt>
                <c:pt idx="1416">
                  <c:v>44216</c:v>
                </c:pt>
                <c:pt idx="1417">
                  <c:v>44217</c:v>
                </c:pt>
                <c:pt idx="1418">
                  <c:v>44218</c:v>
                </c:pt>
                <c:pt idx="1419">
                  <c:v>44219</c:v>
                </c:pt>
                <c:pt idx="1420">
                  <c:v>44220</c:v>
                </c:pt>
                <c:pt idx="1421">
                  <c:v>44221</c:v>
                </c:pt>
                <c:pt idx="1422">
                  <c:v>44222</c:v>
                </c:pt>
                <c:pt idx="1423">
                  <c:v>44223</c:v>
                </c:pt>
                <c:pt idx="1424">
                  <c:v>44224</c:v>
                </c:pt>
                <c:pt idx="1425">
                  <c:v>44225</c:v>
                </c:pt>
                <c:pt idx="1426">
                  <c:v>44226</c:v>
                </c:pt>
                <c:pt idx="1427">
                  <c:v>44227</c:v>
                </c:pt>
                <c:pt idx="1428">
                  <c:v>44228</c:v>
                </c:pt>
                <c:pt idx="1429">
                  <c:v>44229</c:v>
                </c:pt>
                <c:pt idx="1430">
                  <c:v>44230</c:v>
                </c:pt>
                <c:pt idx="1431">
                  <c:v>44231</c:v>
                </c:pt>
                <c:pt idx="1432">
                  <c:v>44232</c:v>
                </c:pt>
                <c:pt idx="1433">
                  <c:v>44233</c:v>
                </c:pt>
                <c:pt idx="1434">
                  <c:v>44234</c:v>
                </c:pt>
                <c:pt idx="1435">
                  <c:v>44235</c:v>
                </c:pt>
                <c:pt idx="1436">
                  <c:v>44236</c:v>
                </c:pt>
                <c:pt idx="1437">
                  <c:v>44237</c:v>
                </c:pt>
                <c:pt idx="1438">
                  <c:v>44238</c:v>
                </c:pt>
                <c:pt idx="1439">
                  <c:v>44239</c:v>
                </c:pt>
                <c:pt idx="1440">
                  <c:v>44240</c:v>
                </c:pt>
                <c:pt idx="1441">
                  <c:v>44241</c:v>
                </c:pt>
                <c:pt idx="1442">
                  <c:v>44242</c:v>
                </c:pt>
                <c:pt idx="1443">
                  <c:v>44243</c:v>
                </c:pt>
                <c:pt idx="1444">
                  <c:v>44244</c:v>
                </c:pt>
                <c:pt idx="1445">
                  <c:v>44245</c:v>
                </c:pt>
                <c:pt idx="1446">
                  <c:v>44246</c:v>
                </c:pt>
                <c:pt idx="1447">
                  <c:v>44247</c:v>
                </c:pt>
                <c:pt idx="1448">
                  <c:v>44248</c:v>
                </c:pt>
                <c:pt idx="1449">
                  <c:v>44249</c:v>
                </c:pt>
                <c:pt idx="1450">
                  <c:v>44250</c:v>
                </c:pt>
                <c:pt idx="1451">
                  <c:v>44251</c:v>
                </c:pt>
                <c:pt idx="1452">
                  <c:v>44252</c:v>
                </c:pt>
                <c:pt idx="1453">
                  <c:v>44253</c:v>
                </c:pt>
                <c:pt idx="1454">
                  <c:v>44254</c:v>
                </c:pt>
                <c:pt idx="1455">
                  <c:v>44255</c:v>
                </c:pt>
                <c:pt idx="1456">
                  <c:v>44256</c:v>
                </c:pt>
                <c:pt idx="1457">
                  <c:v>44257</c:v>
                </c:pt>
                <c:pt idx="1458">
                  <c:v>44258</c:v>
                </c:pt>
                <c:pt idx="1459">
                  <c:v>44259</c:v>
                </c:pt>
                <c:pt idx="1460">
                  <c:v>44260</c:v>
                </c:pt>
                <c:pt idx="1461">
                  <c:v>44261</c:v>
                </c:pt>
                <c:pt idx="1462">
                  <c:v>44262</c:v>
                </c:pt>
                <c:pt idx="1463">
                  <c:v>44263</c:v>
                </c:pt>
                <c:pt idx="1464">
                  <c:v>44264</c:v>
                </c:pt>
                <c:pt idx="1465">
                  <c:v>44265</c:v>
                </c:pt>
                <c:pt idx="1466">
                  <c:v>44266</c:v>
                </c:pt>
                <c:pt idx="1467">
                  <c:v>44267</c:v>
                </c:pt>
                <c:pt idx="1468">
                  <c:v>44268</c:v>
                </c:pt>
                <c:pt idx="1469">
                  <c:v>44269</c:v>
                </c:pt>
                <c:pt idx="1470">
                  <c:v>44270</c:v>
                </c:pt>
                <c:pt idx="1471">
                  <c:v>44271</c:v>
                </c:pt>
                <c:pt idx="1472">
                  <c:v>44272</c:v>
                </c:pt>
                <c:pt idx="1473">
                  <c:v>44273</c:v>
                </c:pt>
                <c:pt idx="1474">
                  <c:v>44274</c:v>
                </c:pt>
                <c:pt idx="1475">
                  <c:v>44275</c:v>
                </c:pt>
                <c:pt idx="1476">
                  <c:v>44276</c:v>
                </c:pt>
                <c:pt idx="1477">
                  <c:v>44277</c:v>
                </c:pt>
                <c:pt idx="1478">
                  <c:v>44278</c:v>
                </c:pt>
                <c:pt idx="1479">
                  <c:v>44279</c:v>
                </c:pt>
                <c:pt idx="1480">
                  <c:v>44280</c:v>
                </c:pt>
                <c:pt idx="1481">
                  <c:v>44281</c:v>
                </c:pt>
                <c:pt idx="1482">
                  <c:v>44282</c:v>
                </c:pt>
                <c:pt idx="1483">
                  <c:v>44283</c:v>
                </c:pt>
                <c:pt idx="1484">
                  <c:v>44284</c:v>
                </c:pt>
                <c:pt idx="1485">
                  <c:v>44285</c:v>
                </c:pt>
                <c:pt idx="1486">
                  <c:v>44286</c:v>
                </c:pt>
                <c:pt idx="1487">
                  <c:v>44287</c:v>
                </c:pt>
                <c:pt idx="1488">
                  <c:v>44288</c:v>
                </c:pt>
                <c:pt idx="1489">
                  <c:v>44289</c:v>
                </c:pt>
                <c:pt idx="1490">
                  <c:v>44290</c:v>
                </c:pt>
                <c:pt idx="1491">
                  <c:v>44291</c:v>
                </c:pt>
                <c:pt idx="1492">
                  <c:v>44292</c:v>
                </c:pt>
                <c:pt idx="1493">
                  <c:v>44293</c:v>
                </c:pt>
                <c:pt idx="1494">
                  <c:v>44294</c:v>
                </c:pt>
                <c:pt idx="1495">
                  <c:v>44295</c:v>
                </c:pt>
                <c:pt idx="1496">
                  <c:v>44296</c:v>
                </c:pt>
                <c:pt idx="1497">
                  <c:v>44297</c:v>
                </c:pt>
                <c:pt idx="1498">
                  <c:v>44298</c:v>
                </c:pt>
                <c:pt idx="1499">
                  <c:v>44299</c:v>
                </c:pt>
                <c:pt idx="1500">
                  <c:v>44300</c:v>
                </c:pt>
                <c:pt idx="1501">
                  <c:v>44301</c:v>
                </c:pt>
                <c:pt idx="1502">
                  <c:v>44302</c:v>
                </c:pt>
                <c:pt idx="1503">
                  <c:v>44303</c:v>
                </c:pt>
                <c:pt idx="1504">
                  <c:v>44304</c:v>
                </c:pt>
                <c:pt idx="1505">
                  <c:v>44305</c:v>
                </c:pt>
                <c:pt idx="1506">
                  <c:v>44306</c:v>
                </c:pt>
                <c:pt idx="1507">
                  <c:v>44307</c:v>
                </c:pt>
                <c:pt idx="1508">
                  <c:v>44308</c:v>
                </c:pt>
                <c:pt idx="1509">
                  <c:v>44309</c:v>
                </c:pt>
                <c:pt idx="1510">
                  <c:v>44310</c:v>
                </c:pt>
                <c:pt idx="1511">
                  <c:v>44311</c:v>
                </c:pt>
                <c:pt idx="1512">
                  <c:v>44312</c:v>
                </c:pt>
                <c:pt idx="1513">
                  <c:v>44313</c:v>
                </c:pt>
                <c:pt idx="1514">
                  <c:v>44314</c:v>
                </c:pt>
                <c:pt idx="1515">
                  <c:v>44315</c:v>
                </c:pt>
                <c:pt idx="1516">
                  <c:v>44316</c:v>
                </c:pt>
                <c:pt idx="1517">
                  <c:v>44317</c:v>
                </c:pt>
                <c:pt idx="1518">
                  <c:v>44318</c:v>
                </c:pt>
                <c:pt idx="1519">
                  <c:v>44319</c:v>
                </c:pt>
                <c:pt idx="1520">
                  <c:v>44320</c:v>
                </c:pt>
                <c:pt idx="1521">
                  <c:v>44321</c:v>
                </c:pt>
                <c:pt idx="1522">
                  <c:v>44322</c:v>
                </c:pt>
                <c:pt idx="1523">
                  <c:v>44323</c:v>
                </c:pt>
                <c:pt idx="1524">
                  <c:v>44324</c:v>
                </c:pt>
                <c:pt idx="1525">
                  <c:v>44325</c:v>
                </c:pt>
                <c:pt idx="1526">
                  <c:v>44326</c:v>
                </c:pt>
                <c:pt idx="1527">
                  <c:v>44327</c:v>
                </c:pt>
                <c:pt idx="1528">
                  <c:v>44328</c:v>
                </c:pt>
                <c:pt idx="1529">
                  <c:v>44329</c:v>
                </c:pt>
                <c:pt idx="1530">
                  <c:v>44330</c:v>
                </c:pt>
                <c:pt idx="1531">
                  <c:v>44331</c:v>
                </c:pt>
                <c:pt idx="1532">
                  <c:v>44332</c:v>
                </c:pt>
                <c:pt idx="1533">
                  <c:v>44333</c:v>
                </c:pt>
                <c:pt idx="1534">
                  <c:v>44334</c:v>
                </c:pt>
                <c:pt idx="1535">
                  <c:v>44335</c:v>
                </c:pt>
                <c:pt idx="1536">
                  <c:v>44336</c:v>
                </c:pt>
                <c:pt idx="1537">
                  <c:v>44337</c:v>
                </c:pt>
                <c:pt idx="1538">
                  <c:v>44338</c:v>
                </c:pt>
                <c:pt idx="1539">
                  <c:v>44339</c:v>
                </c:pt>
                <c:pt idx="1540">
                  <c:v>44340</c:v>
                </c:pt>
                <c:pt idx="1541">
                  <c:v>44341</c:v>
                </c:pt>
                <c:pt idx="1542">
                  <c:v>44342</c:v>
                </c:pt>
                <c:pt idx="1543">
                  <c:v>44343</c:v>
                </c:pt>
                <c:pt idx="1544">
                  <c:v>44344</c:v>
                </c:pt>
                <c:pt idx="1545">
                  <c:v>44345</c:v>
                </c:pt>
                <c:pt idx="1546">
                  <c:v>44346</c:v>
                </c:pt>
                <c:pt idx="1547">
                  <c:v>44347</c:v>
                </c:pt>
                <c:pt idx="1548">
                  <c:v>44348</c:v>
                </c:pt>
                <c:pt idx="1549">
                  <c:v>44349</c:v>
                </c:pt>
                <c:pt idx="1550">
                  <c:v>44350</c:v>
                </c:pt>
                <c:pt idx="1551">
                  <c:v>44351</c:v>
                </c:pt>
                <c:pt idx="1552">
                  <c:v>44352</c:v>
                </c:pt>
                <c:pt idx="1553">
                  <c:v>44353</c:v>
                </c:pt>
                <c:pt idx="1554">
                  <c:v>44354</c:v>
                </c:pt>
                <c:pt idx="1555">
                  <c:v>44355</c:v>
                </c:pt>
                <c:pt idx="1556">
                  <c:v>44356</c:v>
                </c:pt>
                <c:pt idx="1557">
                  <c:v>44357</c:v>
                </c:pt>
                <c:pt idx="1558">
                  <c:v>44358</c:v>
                </c:pt>
                <c:pt idx="1559">
                  <c:v>44359</c:v>
                </c:pt>
                <c:pt idx="1560">
                  <c:v>44360</c:v>
                </c:pt>
                <c:pt idx="1561">
                  <c:v>44361</c:v>
                </c:pt>
                <c:pt idx="1562">
                  <c:v>44362</c:v>
                </c:pt>
                <c:pt idx="1563">
                  <c:v>44363</c:v>
                </c:pt>
                <c:pt idx="1564">
                  <c:v>44364</c:v>
                </c:pt>
                <c:pt idx="1565">
                  <c:v>44365</c:v>
                </c:pt>
                <c:pt idx="1566">
                  <c:v>44366</c:v>
                </c:pt>
                <c:pt idx="1567">
                  <c:v>44367</c:v>
                </c:pt>
                <c:pt idx="1568">
                  <c:v>44368</c:v>
                </c:pt>
                <c:pt idx="1569">
                  <c:v>44369</c:v>
                </c:pt>
                <c:pt idx="1570">
                  <c:v>44370</c:v>
                </c:pt>
                <c:pt idx="1571">
                  <c:v>44371</c:v>
                </c:pt>
                <c:pt idx="1572">
                  <c:v>44372</c:v>
                </c:pt>
                <c:pt idx="1573">
                  <c:v>44373</c:v>
                </c:pt>
                <c:pt idx="1574">
                  <c:v>44374</c:v>
                </c:pt>
                <c:pt idx="1575">
                  <c:v>44375</c:v>
                </c:pt>
                <c:pt idx="1576">
                  <c:v>44376</c:v>
                </c:pt>
                <c:pt idx="1577">
                  <c:v>44377</c:v>
                </c:pt>
                <c:pt idx="1578">
                  <c:v>44378</c:v>
                </c:pt>
                <c:pt idx="1579">
                  <c:v>44379</c:v>
                </c:pt>
                <c:pt idx="1580">
                  <c:v>44380</c:v>
                </c:pt>
                <c:pt idx="1581">
                  <c:v>44381</c:v>
                </c:pt>
                <c:pt idx="1582">
                  <c:v>44382</c:v>
                </c:pt>
                <c:pt idx="1583">
                  <c:v>44383</c:v>
                </c:pt>
                <c:pt idx="1584">
                  <c:v>44384</c:v>
                </c:pt>
                <c:pt idx="1585">
                  <c:v>44385</c:v>
                </c:pt>
                <c:pt idx="1586">
                  <c:v>44386</c:v>
                </c:pt>
                <c:pt idx="1587">
                  <c:v>44387</c:v>
                </c:pt>
                <c:pt idx="1588">
                  <c:v>44388</c:v>
                </c:pt>
                <c:pt idx="1589">
                  <c:v>44389</c:v>
                </c:pt>
                <c:pt idx="1590">
                  <c:v>44390</c:v>
                </c:pt>
                <c:pt idx="1591">
                  <c:v>44391</c:v>
                </c:pt>
                <c:pt idx="1592">
                  <c:v>44392</c:v>
                </c:pt>
                <c:pt idx="1593">
                  <c:v>44393</c:v>
                </c:pt>
                <c:pt idx="1594">
                  <c:v>44394</c:v>
                </c:pt>
                <c:pt idx="1595">
                  <c:v>44395</c:v>
                </c:pt>
                <c:pt idx="1596">
                  <c:v>44396</c:v>
                </c:pt>
                <c:pt idx="1597">
                  <c:v>44397</c:v>
                </c:pt>
                <c:pt idx="1598">
                  <c:v>44398</c:v>
                </c:pt>
                <c:pt idx="1599">
                  <c:v>44399</c:v>
                </c:pt>
                <c:pt idx="1600">
                  <c:v>44400</c:v>
                </c:pt>
                <c:pt idx="1601">
                  <c:v>44401</c:v>
                </c:pt>
                <c:pt idx="1602">
                  <c:v>44402</c:v>
                </c:pt>
                <c:pt idx="1603">
                  <c:v>44403</c:v>
                </c:pt>
                <c:pt idx="1604">
                  <c:v>44404</c:v>
                </c:pt>
                <c:pt idx="1605">
                  <c:v>44405</c:v>
                </c:pt>
                <c:pt idx="1606">
                  <c:v>44406</c:v>
                </c:pt>
                <c:pt idx="1607">
                  <c:v>44407</c:v>
                </c:pt>
                <c:pt idx="1608">
                  <c:v>44408</c:v>
                </c:pt>
                <c:pt idx="1609">
                  <c:v>44409</c:v>
                </c:pt>
                <c:pt idx="1610">
                  <c:v>44410</c:v>
                </c:pt>
                <c:pt idx="1611">
                  <c:v>44411</c:v>
                </c:pt>
                <c:pt idx="1612">
                  <c:v>44412</c:v>
                </c:pt>
                <c:pt idx="1613">
                  <c:v>44413</c:v>
                </c:pt>
                <c:pt idx="1614">
                  <c:v>44414</c:v>
                </c:pt>
                <c:pt idx="1615">
                  <c:v>44415</c:v>
                </c:pt>
                <c:pt idx="1616">
                  <c:v>44416</c:v>
                </c:pt>
                <c:pt idx="1617">
                  <c:v>44417</c:v>
                </c:pt>
                <c:pt idx="1618">
                  <c:v>44418</c:v>
                </c:pt>
                <c:pt idx="1619">
                  <c:v>44419</c:v>
                </c:pt>
                <c:pt idx="1620">
                  <c:v>44420</c:v>
                </c:pt>
                <c:pt idx="1621">
                  <c:v>44421</c:v>
                </c:pt>
                <c:pt idx="1622">
                  <c:v>44422</c:v>
                </c:pt>
                <c:pt idx="1623">
                  <c:v>44423</c:v>
                </c:pt>
                <c:pt idx="1624">
                  <c:v>44424</c:v>
                </c:pt>
                <c:pt idx="1625">
                  <c:v>44425</c:v>
                </c:pt>
                <c:pt idx="1626">
                  <c:v>44426</c:v>
                </c:pt>
                <c:pt idx="1627">
                  <c:v>44427</c:v>
                </c:pt>
                <c:pt idx="1628">
                  <c:v>44428</c:v>
                </c:pt>
                <c:pt idx="1629">
                  <c:v>44429</c:v>
                </c:pt>
                <c:pt idx="1630">
                  <c:v>44430</c:v>
                </c:pt>
                <c:pt idx="1631">
                  <c:v>44431</c:v>
                </c:pt>
                <c:pt idx="1632">
                  <c:v>44432</c:v>
                </c:pt>
                <c:pt idx="1633">
                  <c:v>44433</c:v>
                </c:pt>
                <c:pt idx="1634">
                  <c:v>44434</c:v>
                </c:pt>
                <c:pt idx="1635">
                  <c:v>44435</c:v>
                </c:pt>
                <c:pt idx="1636">
                  <c:v>44436</c:v>
                </c:pt>
                <c:pt idx="1637">
                  <c:v>44437</c:v>
                </c:pt>
                <c:pt idx="1638">
                  <c:v>44438</c:v>
                </c:pt>
                <c:pt idx="1639">
                  <c:v>44439</c:v>
                </c:pt>
                <c:pt idx="1640">
                  <c:v>44440</c:v>
                </c:pt>
                <c:pt idx="1641">
                  <c:v>44441</c:v>
                </c:pt>
                <c:pt idx="1642">
                  <c:v>44442</c:v>
                </c:pt>
                <c:pt idx="1643">
                  <c:v>44443</c:v>
                </c:pt>
                <c:pt idx="1644">
                  <c:v>44444</c:v>
                </c:pt>
                <c:pt idx="1645">
                  <c:v>44445</c:v>
                </c:pt>
                <c:pt idx="1646">
                  <c:v>44446</c:v>
                </c:pt>
                <c:pt idx="1647">
                  <c:v>44447</c:v>
                </c:pt>
                <c:pt idx="1648">
                  <c:v>44448</c:v>
                </c:pt>
                <c:pt idx="1649">
                  <c:v>44449</c:v>
                </c:pt>
                <c:pt idx="1650">
                  <c:v>44450</c:v>
                </c:pt>
                <c:pt idx="1651">
                  <c:v>44451</c:v>
                </c:pt>
                <c:pt idx="1652">
                  <c:v>44452</c:v>
                </c:pt>
                <c:pt idx="1653">
                  <c:v>44453</c:v>
                </c:pt>
                <c:pt idx="1654">
                  <c:v>44454</c:v>
                </c:pt>
                <c:pt idx="1655">
                  <c:v>44455</c:v>
                </c:pt>
                <c:pt idx="1656">
                  <c:v>44456</c:v>
                </c:pt>
                <c:pt idx="1657">
                  <c:v>44457</c:v>
                </c:pt>
                <c:pt idx="1658">
                  <c:v>44458</c:v>
                </c:pt>
                <c:pt idx="1659">
                  <c:v>44459</c:v>
                </c:pt>
                <c:pt idx="1660">
                  <c:v>44460</c:v>
                </c:pt>
                <c:pt idx="1661">
                  <c:v>44461</c:v>
                </c:pt>
                <c:pt idx="1662">
                  <c:v>44462</c:v>
                </c:pt>
                <c:pt idx="1663">
                  <c:v>44463</c:v>
                </c:pt>
                <c:pt idx="1664">
                  <c:v>44464</c:v>
                </c:pt>
                <c:pt idx="1665">
                  <c:v>44465</c:v>
                </c:pt>
                <c:pt idx="1666">
                  <c:v>44466</c:v>
                </c:pt>
                <c:pt idx="1667">
                  <c:v>44467</c:v>
                </c:pt>
                <c:pt idx="1668">
                  <c:v>44468</c:v>
                </c:pt>
                <c:pt idx="1669">
                  <c:v>44469</c:v>
                </c:pt>
                <c:pt idx="1670">
                  <c:v>44470</c:v>
                </c:pt>
                <c:pt idx="1671">
                  <c:v>44471</c:v>
                </c:pt>
                <c:pt idx="1672">
                  <c:v>44472</c:v>
                </c:pt>
                <c:pt idx="1673">
                  <c:v>44473</c:v>
                </c:pt>
                <c:pt idx="1674">
                  <c:v>44474</c:v>
                </c:pt>
                <c:pt idx="1675">
                  <c:v>44475</c:v>
                </c:pt>
                <c:pt idx="1676">
                  <c:v>44476</c:v>
                </c:pt>
                <c:pt idx="1677">
                  <c:v>44477</c:v>
                </c:pt>
                <c:pt idx="1678">
                  <c:v>44478</c:v>
                </c:pt>
                <c:pt idx="1679">
                  <c:v>44479</c:v>
                </c:pt>
                <c:pt idx="1680">
                  <c:v>44480</c:v>
                </c:pt>
                <c:pt idx="1681">
                  <c:v>44481</c:v>
                </c:pt>
                <c:pt idx="1682">
                  <c:v>44482</c:v>
                </c:pt>
                <c:pt idx="1683">
                  <c:v>44483</c:v>
                </c:pt>
                <c:pt idx="1684">
                  <c:v>44484</c:v>
                </c:pt>
                <c:pt idx="1685">
                  <c:v>44485</c:v>
                </c:pt>
                <c:pt idx="1686">
                  <c:v>44486</c:v>
                </c:pt>
                <c:pt idx="1687">
                  <c:v>44487</c:v>
                </c:pt>
                <c:pt idx="1688">
                  <c:v>44488</c:v>
                </c:pt>
                <c:pt idx="1689">
                  <c:v>44489</c:v>
                </c:pt>
                <c:pt idx="1690">
                  <c:v>44490</c:v>
                </c:pt>
                <c:pt idx="1691">
                  <c:v>44491</c:v>
                </c:pt>
                <c:pt idx="1692">
                  <c:v>44492</c:v>
                </c:pt>
                <c:pt idx="1693">
                  <c:v>44493</c:v>
                </c:pt>
                <c:pt idx="1694">
                  <c:v>44494</c:v>
                </c:pt>
                <c:pt idx="1695">
                  <c:v>44495</c:v>
                </c:pt>
                <c:pt idx="1696">
                  <c:v>44496</c:v>
                </c:pt>
                <c:pt idx="1697">
                  <c:v>44497</c:v>
                </c:pt>
                <c:pt idx="1698">
                  <c:v>44498</c:v>
                </c:pt>
                <c:pt idx="1699">
                  <c:v>44499</c:v>
                </c:pt>
                <c:pt idx="1700">
                  <c:v>44500</c:v>
                </c:pt>
                <c:pt idx="1701">
                  <c:v>44501</c:v>
                </c:pt>
                <c:pt idx="1702">
                  <c:v>44502</c:v>
                </c:pt>
                <c:pt idx="1703">
                  <c:v>44503</c:v>
                </c:pt>
                <c:pt idx="1704">
                  <c:v>44504</c:v>
                </c:pt>
                <c:pt idx="1705">
                  <c:v>44505</c:v>
                </c:pt>
                <c:pt idx="1706">
                  <c:v>44506</c:v>
                </c:pt>
                <c:pt idx="1707">
                  <c:v>44507</c:v>
                </c:pt>
                <c:pt idx="1708">
                  <c:v>44508</c:v>
                </c:pt>
                <c:pt idx="1709">
                  <c:v>44509</c:v>
                </c:pt>
                <c:pt idx="1710">
                  <c:v>44510</c:v>
                </c:pt>
                <c:pt idx="1711">
                  <c:v>44511</c:v>
                </c:pt>
                <c:pt idx="1712">
                  <c:v>44512</c:v>
                </c:pt>
                <c:pt idx="1713">
                  <c:v>44513</c:v>
                </c:pt>
                <c:pt idx="1714">
                  <c:v>44514</c:v>
                </c:pt>
                <c:pt idx="1715">
                  <c:v>44515</c:v>
                </c:pt>
                <c:pt idx="1716">
                  <c:v>44516</c:v>
                </c:pt>
                <c:pt idx="1717">
                  <c:v>44517</c:v>
                </c:pt>
                <c:pt idx="1718">
                  <c:v>44518</c:v>
                </c:pt>
                <c:pt idx="1719">
                  <c:v>44519</c:v>
                </c:pt>
                <c:pt idx="1720">
                  <c:v>44520</c:v>
                </c:pt>
                <c:pt idx="1721">
                  <c:v>44521</c:v>
                </c:pt>
                <c:pt idx="1722">
                  <c:v>44522</c:v>
                </c:pt>
                <c:pt idx="1723">
                  <c:v>44523</c:v>
                </c:pt>
                <c:pt idx="1724">
                  <c:v>44524</c:v>
                </c:pt>
                <c:pt idx="1725">
                  <c:v>44525</c:v>
                </c:pt>
                <c:pt idx="1726">
                  <c:v>44526</c:v>
                </c:pt>
                <c:pt idx="1727">
                  <c:v>44527</c:v>
                </c:pt>
                <c:pt idx="1728">
                  <c:v>44528</c:v>
                </c:pt>
                <c:pt idx="1729">
                  <c:v>44529</c:v>
                </c:pt>
                <c:pt idx="1730">
                  <c:v>44530</c:v>
                </c:pt>
                <c:pt idx="1731">
                  <c:v>44531</c:v>
                </c:pt>
                <c:pt idx="1732">
                  <c:v>44532</c:v>
                </c:pt>
                <c:pt idx="1733">
                  <c:v>44533</c:v>
                </c:pt>
                <c:pt idx="1734">
                  <c:v>44534</c:v>
                </c:pt>
                <c:pt idx="1735">
                  <c:v>44535</c:v>
                </c:pt>
                <c:pt idx="1736">
                  <c:v>44536</c:v>
                </c:pt>
                <c:pt idx="1737">
                  <c:v>44537</c:v>
                </c:pt>
                <c:pt idx="1738">
                  <c:v>44538</c:v>
                </c:pt>
                <c:pt idx="1739">
                  <c:v>44539</c:v>
                </c:pt>
                <c:pt idx="1740">
                  <c:v>44540</c:v>
                </c:pt>
                <c:pt idx="1741">
                  <c:v>44541</c:v>
                </c:pt>
                <c:pt idx="1742">
                  <c:v>44542</c:v>
                </c:pt>
                <c:pt idx="1743">
                  <c:v>44543</c:v>
                </c:pt>
                <c:pt idx="1744">
                  <c:v>44544</c:v>
                </c:pt>
                <c:pt idx="1745">
                  <c:v>44545</c:v>
                </c:pt>
                <c:pt idx="1746">
                  <c:v>44546</c:v>
                </c:pt>
                <c:pt idx="1747">
                  <c:v>44547</c:v>
                </c:pt>
                <c:pt idx="1748">
                  <c:v>44548</c:v>
                </c:pt>
                <c:pt idx="1749">
                  <c:v>44549</c:v>
                </c:pt>
                <c:pt idx="1750">
                  <c:v>44550</c:v>
                </c:pt>
                <c:pt idx="1751">
                  <c:v>44551</c:v>
                </c:pt>
                <c:pt idx="1752">
                  <c:v>44552</c:v>
                </c:pt>
                <c:pt idx="1753">
                  <c:v>44553</c:v>
                </c:pt>
                <c:pt idx="1754">
                  <c:v>44554</c:v>
                </c:pt>
                <c:pt idx="1755">
                  <c:v>44555</c:v>
                </c:pt>
                <c:pt idx="1756">
                  <c:v>44556</c:v>
                </c:pt>
                <c:pt idx="1757">
                  <c:v>44557</c:v>
                </c:pt>
                <c:pt idx="1758">
                  <c:v>44558</c:v>
                </c:pt>
                <c:pt idx="1759">
                  <c:v>44559</c:v>
                </c:pt>
                <c:pt idx="1760">
                  <c:v>44560</c:v>
                </c:pt>
                <c:pt idx="1761">
                  <c:v>44561</c:v>
                </c:pt>
                <c:pt idx="1762">
                  <c:v>44562</c:v>
                </c:pt>
                <c:pt idx="1763">
                  <c:v>44563</c:v>
                </c:pt>
                <c:pt idx="1764">
                  <c:v>44564</c:v>
                </c:pt>
                <c:pt idx="1765">
                  <c:v>44565</c:v>
                </c:pt>
                <c:pt idx="1766">
                  <c:v>44566</c:v>
                </c:pt>
                <c:pt idx="1767">
                  <c:v>44567</c:v>
                </c:pt>
                <c:pt idx="1768">
                  <c:v>44568</c:v>
                </c:pt>
                <c:pt idx="1769">
                  <c:v>44569</c:v>
                </c:pt>
                <c:pt idx="1770">
                  <c:v>44570</c:v>
                </c:pt>
                <c:pt idx="1771">
                  <c:v>44571</c:v>
                </c:pt>
                <c:pt idx="1772">
                  <c:v>44572</c:v>
                </c:pt>
                <c:pt idx="1773">
                  <c:v>44573</c:v>
                </c:pt>
                <c:pt idx="1774">
                  <c:v>44574</c:v>
                </c:pt>
                <c:pt idx="1775">
                  <c:v>44575</c:v>
                </c:pt>
                <c:pt idx="1776">
                  <c:v>44576</c:v>
                </c:pt>
                <c:pt idx="1777">
                  <c:v>44577</c:v>
                </c:pt>
                <c:pt idx="1778">
                  <c:v>44578</c:v>
                </c:pt>
                <c:pt idx="1779">
                  <c:v>44579</c:v>
                </c:pt>
                <c:pt idx="1780">
                  <c:v>44580</c:v>
                </c:pt>
                <c:pt idx="1781">
                  <c:v>44581</c:v>
                </c:pt>
                <c:pt idx="1782">
                  <c:v>44582</c:v>
                </c:pt>
                <c:pt idx="1783">
                  <c:v>44583</c:v>
                </c:pt>
                <c:pt idx="1784">
                  <c:v>44584</c:v>
                </c:pt>
                <c:pt idx="1785">
                  <c:v>44585</c:v>
                </c:pt>
                <c:pt idx="1786">
                  <c:v>44586</c:v>
                </c:pt>
                <c:pt idx="1787">
                  <c:v>44587</c:v>
                </c:pt>
                <c:pt idx="1788">
                  <c:v>44588</c:v>
                </c:pt>
                <c:pt idx="1789">
                  <c:v>44589</c:v>
                </c:pt>
                <c:pt idx="1790">
                  <c:v>44590</c:v>
                </c:pt>
                <c:pt idx="1791">
                  <c:v>44591</c:v>
                </c:pt>
                <c:pt idx="1792">
                  <c:v>44592</c:v>
                </c:pt>
                <c:pt idx="1793">
                  <c:v>44593</c:v>
                </c:pt>
                <c:pt idx="1794">
                  <c:v>44594</c:v>
                </c:pt>
                <c:pt idx="1795">
                  <c:v>44595</c:v>
                </c:pt>
                <c:pt idx="1796">
                  <c:v>44596</c:v>
                </c:pt>
                <c:pt idx="1797">
                  <c:v>44597</c:v>
                </c:pt>
                <c:pt idx="1798">
                  <c:v>44598</c:v>
                </c:pt>
                <c:pt idx="1799">
                  <c:v>44599</c:v>
                </c:pt>
                <c:pt idx="1800">
                  <c:v>44600</c:v>
                </c:pt>
                <c:pt idx="1801">
                  <c:v>44601</c:v>
                </c:pt>
                <c:pt idx="1802">
                  <c:v>44602</c:v>
                </c:pt>
                <c:pt idx="1803">
                  <c:v>44603</c:v>
                </c:pt>
                <c:pt idx="1804">
                  <c:v>44604</c:v>
                </c:pt>
                <c:pt idx="1805">
                  <c:v>44605</c:v>
                </c:pt>
                <c:pt idx="1806">
                  <c:v>44606</c:v>
                </c:pt>
                <c:pt idx="1807">
                  <c:v>44607</c:v>
                </c:pt>
                <c:pt idx="1808">
                  <c:v>44608</c:v>
                </c:pt>
                <c:pt idx="1809">
                  <c:v>44609</c:v>
                </c:pt>
                <c:pt idx="1810">
                  <c:v>44610</c:v>
                </c:pt>
                <c:pt idx="1811">
                  <c:v>44611</c:v>
                </c:pt>
                <c:pt idx="1812">
                  <c:v>44612</c:v>
                </c:pt>
                <c:pt idx="1813">
                  <c:v>44613</c:v>
                </c:pt>
                <c:pt idx="1814">
                  <c:v>44614</c:v>
                </c:pt>
                <c:pt idx="1815">
                  <c:v>44615</c:v>
                </c:pt>
                <c:pt idx="1816">
                  <c:v>44616</c:v>
                </c:pt>
                <c:pt idx="1817">
                  <c:v>44617</c:v>
                </c:pt>
                <c:pt idx="1818">
                  <c:v>44618</c:v>
                </c:pt>
                <c:pt idx="1819">
                  <c:v>44619</c:v>
                </c:pt>
                <c:pt idx="1820">
                  <c:v>44620</c:v>
                </c:pt>
                <c:pt idx="1821">
                  <c:v>44621</c:v>
                </c:pt>
                <c:pt idx="1822">
                  <c:v>44622</c:v>
                </c:pt>
                <c:pt idx="1823">
                  <c:v>44623</c:v>
                </c:pt>
                <c:pt idx="1824">
                  <c:v>44624</c:v>
                </c:pt>
              </c:numCache>
            </c:numRef>
          </c:cat>
          <c:val>
            <c:numRef>
              <c:f>[1]Etherum!$C$9:$C$1833</c:f>
              <c:numCache>
                <c:formatCode>General</c:formatCode>
                <c:ptCount val="1825"/>
                <c:pt idx="0">
                  <c:v>0.53000000000000114</c:v>
                </c:pt>
                <c:pt idx="1">
                  <c:v>-0.83999999999999986</c:v>
                </c:pt>
                <c:pt idx="2">
                  <c:v>-2.370000000000001</c:v>
                </c:pt>
                <c:pt idx="3">
                  <c:v>1.1700000000000017</c:v>
                </c:pt>
                <c:pt idx="4">
                  <c:v>1.4199999999999982</c:v>
                </c:pt>
                <c:pt idx="5">
                  <c:v>2.3200000000000003</c:v>
                </c:pt>
                <c:pt idx="6">
                  <c:v>1.8599999999999994</c:v>
                </c:pt>
                <c:pt idx="7">
                  <c:v>5.1400000000000006</c:v>
                </c:pt>
                <c:pt idx="8">
                  <c:v>0.12999999999999901</c:v>
                </c:pt>
                <c:pt idx="9">
                  <c:v>6.6000000000000014</c:v>
                </c:pt>
                <c:pt idx="10">
                  <c:v>10.329999999999998</c:v>
                </c:pt>
                <c:pt idx="11">
                  <c:v>-1.0300000000000011</c:v>
                </c:pt>
                <c:pt idx="12">
                  <c:v>-10.479999999999997</c:v>
                </c:pt>
                <c:pt idx="13">
                  <c:v>9.1199999999999974</c:v>
                </c:pt>
                <c:pt idx="14">
                  <c:v>-0.60999999999999943</c:v>
                </c:pt>
                <c:pt idx="15">
                  <c:v>0.16000000000000369</c:v>
                </c:pt>
                <c:pt idx="16">
                  <c:v>-1.0200000000000031</c:v>
                </c:pt>
                <c:pt idx="17">
                  <c:v>1.5500000000000043</c:v>
                </c:pt>
                <c:pt idx="18">
                  <c:v>9.9899999999999949</c:v>
                </c:pt>
                <c:pt idx="19">
                  <c:v>-2.5700000000000003</c:v>
                </c:pt>
                <c:pt idx="20">
                  <c:v>1.0000000000005116E-2</c:v>
                </c:pt>
                <c:pt idx="21">
                  <c:v>-1.5700000000000003</c:v>
                </c:pt>
                <c:pt idx="22">
                  <c:v>1.1899999999999977</c:v>
                </c:pt>
                <c:pt idx="23">
                  <c:v>2.8200000000000003</c:v>
                </c:pt>
                <c:pt idx="24">
                  <c:v>-1.1600000000000037</c:v>
                </c:pt>
                <c:pt idx="25">
                  <c:v>-2</c:v>
                </c:pt>
                <c:pt idx="26">
                  <c:v>0.69000000000000483</c:v>
                </c:pt>
                <c:pt idx="27">
                  <c:v>-2.0500000000000043</c:v>
                </c:pt>
                <c:pt idx="28">
                  <c:v>-4.4199999999999946</c:v>
                </c:pt>
                <c:pt idx="29">
                  <c:v>0.29999999999999716</c:v>
                </c:pt>
                <c:pt idx="30">
                  <c:v>0.46999999999999886</c:v>
                </c:pt>
                <c:pt idx="31">
                  <c:v>-1.6700000000000017</c:v>
                </c:pt>
                <c:pt idx="32">
                  <c:v>-0.9199999999999946</c:v>
                </c:pt>
                <c:pt idx="33">
                  <c:v>2.0599999999999952</c:v>
                </c:pt>
                <c:pt idx="34">
                  <c:v>-0.64999999999999858</c:v>
                </c:pt>
                <c:pt idx="35">
                  <c:v>2.0000000000003126E-2</c:v>
                </c:pt>
                <c:pt idx="36">
                  <c:v>0</c:v>
                </c:pt>
                <c:pt idx="37">
                  <c:v>2.6400000000000006</c:v>
                </c:pt>
                <c:pt idx="38">
                  <c:v>3.5899999999999963</c:v>
                </c:pt>
                <c:pt idx="39">
                  <c:v>-2.6499999999999986</c:v>
                </c:pt>
                <c:pt idx="40">
                  <c:v>1.5700000000000003</c:v>
                </c:pt>
                <c:pt idx="41">
                  <c:v>-0.67000000000000171</c:v>
                </c:pt>
                <c:pt idx="42">
                  <c:v>-0.28000000000000114</c:v>
                </c:pt>
                <c:pt idx="43">
                  <c:v>1.9400000000000048</c:v>
                </c:pt>
                <c:pt idx="44">
                  <c:v>-2</c:v>
                </c:pt>
                <c:pt idx="45">
                  <c:v>1.4799999999999969</c:v>
                </c:pt>
                <c:pt idx="46">
                  <c:v>-1.0899999999999963</c:v>
                </c:pt>
                <c:pt idx="47">
                  <c:v>0.13999999999999346</c:v>
                </c:pt>
                <c:pt idx="48">
                  <c:v>0.34000000000000341</c:v>
                </c:pt>
                <c:pt idx="49">
                  <c:v>1.1899999999999977</c:v>
                </c:pt>
                <c:pt idx="50">
                  <c:v>0.15000000000000568</c:v>
                </c:pt>
                <c:pt idx="51">
                  <c:v>3.1899999999999977</c:v>
                </c:pt>
                <c:pt idx="52">
                  <c:v>9.86</c:v>
                </c:pt>
                <c:pt idx="53">
                  <c:v>9.2800000000000011</c:v>
                </c:pt>
                <c:pt idx="54">
                  <c:v>-2.5900000000000034</c:v>
                </c:pt>
                <c:pt idx="55">
                  <c:v>10</c:v>
                </c:pt>
                <c:pt idx="56">
                  <c:v>-2.2999999999999972</c:v>
                </c:pt>
                <c:pt idx="57">
                  <c:v>-0.28000000000000114</c:v>
                </c:pt>
                <c:pt idx="58">
                  <c:v>3.1200000000000045</c:v>
                </c:pt>
                <c:pt idx="59">
                  <c:v>14.179999999999993</c:v>
                </c:pt>
                <c:pt idx="60">
                  <c:v>-3.7599999999999909</c:v>
                </c:pt>
                <c:pt idx="61">
                  <c:v>4.0299999999999869</c:v>
                </c:pt>
                <c:pt idx="62">
                  <c:v>-4.3599999999999994</c:v>
                </c:pt>
                <c:pt idx="63">
                  <c:v>-2.0699999999999932</c:v>
                </c:pt>
                <c:pt idx="64">
                  <c:v>-2.1200000000000045</c:v>
                </c:pt>
                <c:pt idx="65">
                  <c:v>1.5600000000000023</c:v>
                </c:pt>
                <c:pt idx="66">
                  <c:v>0.37000000000000455</c:v>
                </c:pt>
                <c:pt idx="67">
                  <c:v>-3.0499999999999972</c:v>
                </c:pt>
                <c:pt idx="68">
                  <c:v>2.8099999999999881</c:v>
                </c:pt>
                <c:pt idx="69">
                  <c:v>0.76000000000000512</c:v>
                </c:pt>
                <c:pt idx="70">
                  <c:v>1.5999999999999943</c:v>
                </c:pt>
                <c:pt idx="71">
                  <c:v>-2.519999999999996</c:v>
                </c:pt>
                <c:pt idx="72">
                  <c:v>-0.81999999999999318</c:v>
                </c:pt>
                <c:pt idx="73">
                  <c:v>8.8999999999999915</c:v>
                </c:pt>
                <c:pt idx="74">
                  <c:v>28.5</c:v>
                </c:pt>
                <c:pt idx="75">
                  <c:v>-1.3199999999999932</c:v>
                </c:pt>
                <c:pt idx="76">
                  <c:v>24.939999999999998</c:v>
                </c:pt>
                <c:pt idx="77">
                  <c:v>12.389999999999986</c:v>
                </c:pt>
                <c:pt idx="78">
                  <c:v>9.1100000000000136</c:v>
                </c:pt>
                <c:pt idx="79">
                  <c:v>23.53</c:v>
                </c:pt>
                <c:pt idx="80">
                  <c:v>-15.699999999999989</c:v>
                </c:pt>
                <c:pt idx="81">
                  <c:v>-14.5</c:v>
                </c:pt>
                <c:pt idx="82">
                  <c:v>-6.2000000000000171</c:v>
                </c:pt>
                <c:pt idx="83">
                  <c:v>16.230000000000018</c:v>
                </c:pt>
                <c:pt idx="84">
                  <c:v>21.309999999999974</c:v>
                </c:pt>
                <c:pt idx="85">
                  <c:v>34.410000000000025</c:v>
                </c:pt>
                <c:pt idx="86">
                  <c:v>5.9999999999973852E-2</c:v>
                </c:pt>
                <c:pt idx="87">
                  <c:v>-7.9399999999999977</c:v>
                </c:pt>
                <c:pt idx="88">
                  <c:v>1.3400000000000034</c:v>
                </c:pt>
                <c:pt idx="89">
                  <c:v>2.2600000000000193</c:v>
                </c:pt>
                <c:pt idx="90">
                  <c:v>20.659999999999997</c:v>
                </c:pt>
                <c:pt idx="91">
                  <c:v>2.789999999999992</c:v>
                </c:pt>
                <c:pt idx="92">
                  <c:v>16.509999999999991</c:v>
                </c:pt>
                <c:pt idx="93">
                  <c:v>-8.4899999999999807</c:v>
                </c:pt>
                <c:pt idx="94">
                  <c:v>3.6400000000000148</c:v>
                </c:pt>
                <c:pt idx="95">
                  <c:v>19.699999999999989</c:v>
                </c:pt>
                <c:pt idx="96">
                  <c:v>56.839999999999975</c:v>
                </c:pt>
                <c:pt idx="97">
                  <c:v>3.7300000000000182</c:v>
                </c:pt>
                <c:pt idx="98">
                  <c:v>54.980000000000018</c:v>
                </c:pt>
                <c:pt idx="99">
                  <c:v>-6.57000000000005</c:v>
                </c:pt>
                <c:pt idx="100">
                  <c:v>-44.25</c:v>
                </c:pt>
                <c:pt idx="101">
                  <c:v>0.84000000000003183</c:v>
                </c:pt>
                <c:pt idx="102">
                  <c:v>8.9300000000000068</c:v>
                </c:pt>
                <c:pt idx="103">
                  <c:v>14.490000000000009</c:v>
                </c:pt>
                <c:pt idx="104">
                  <c:v>-16.57000000000005</c:v>
                </c:pt>
                <c:pt idx="105">
                  <c:v>6.6700000000000159</c:v>
                </c:pt>
                <c:pt idx="106">
                  <c:v>-7.6700000000000159</c:v>
                </c:pt>
                <c:pt idx="107">
                  <c:v>-25.229999999999961</c:v>
                </c:pt>
                <c:pt idx="108">
                  <c:v>-4.3299999999999841</c:v>
                </c:pt>
                <c:pt idx="109">
                  <c:v>5.8799999999999955</c:v>
                </c:pt>
                <c:pt idx="110">
                  <c:v>-22.310000000000002</c:v>
                </c:pt>
                <c:pt idx="111">
                  <c:v>-25.180000000000007</c:v>
                </c:pt>
                <c:pt idx="112">
                  <c:v>-25.680000000000007</c:v>
                </c:pt>
                <c:pt idx="113">
                  <c:v>32.45999999999998</c:v>
                </c:pt>
                <c:pt idx="114">
                  <c:v>29.720000000000027</c:v>
                </c:pt>
                <c:pt idx="115">
                  <c:v>-22.960000000000036</c:v>
                </c:pt>
                <c:pt idx="116">
                  <c:v>-12.21999999999997</c:v>
                </c:pt>
                <c:pt idx="117">
                  <c:v>-19.680000000000007</c:v>
                </c:pt>
                <c:pt idx="118">
                  <c:v>22.990000000000009</c:v>
                </c:pt>
                <c:pt idx="119">
                  <c:v>-7.5799999999999841</c:v>
                </c:pt>
                <c:pt idx="120">
                  <c:v>-7.3600000000000136</c:v>
                </c:pt>
                <c:pt idx="121">
                  <c:v>-3.0500000000000114</c:v>
                </c:pt>
                <c:pt idx="122">
                  <c:v>-0.12000000000000455</c:v>
                </c:pt>
                <c:pt idx="123">
                  <c:v>-24.939999999999998</c:v>
                </c:pt>
                <c:pt idx="124">
                  <c:v>4.7299999999999898</c:v>
                </c:pt>
                <c:pt idx="125">
                  <c:v>-7.9499999999999886</c:v>
                </c:pt>
                <c:pt idx="126">
                  <c:v>-31.960000000000008</c:v>
                </c:pt>
                <c:pt idx="127">
                  <c:v>-15.20999999999998</c:v>
                </c:pt>
                <c:pt idx="128">
                  <c:v>33.599999999999994</c:v>
                </c:pt>
                <c:pt idx="129">
                  <c:v>-18.740000000000009</c:v>
                </c:pt>
                <c:pt idx="130">
                  <c:v>-8.2700000000000102</c:v>
                </c:pt>
                <c:pt idx="131">
                  <c:v>-28.039999999999992</c:v>
                </c:pt>
                <c:pt idx="132">
                  <c:v>-13.680000000000007</c:v>
                </c:pt>
                <c:pt idx="133">
                  <c:v>34.550000000000011</c:v>
                </c:pt>
                <c:pt idx="134">
                  <c:v>37.120000000000005</c:v>
                </c:pt>
                <c:pt idx="135">
                  <c:v>-32.680000000000007</c:v>
                </c:pt>
                <c:pt idx="136">
                  <c:v>31.920000000000016</c:v>
                </c:pt>
                <c:pt idx="137">
                  <c:v>-10</c:v>
                </c:pt>
                <c:pt idx="138">
                  <c:v>14.139999999999986</c:v>
                </c:pt>
                <c:pt idx="139">
                  <c:v>-2.1500000000000057</c:v>
                </c:pt>
                <c:pt idx="140">
                  <c:v>-2.8400000000000034</c:v>
                </c:pt>
                <c:pt idx="141">
                  <c:v>-21.889999999999986</c:v>
                </c:pt>
                <c:pt idx="142">
                  <c:v>-0.71000000000000796</c:v>
                </c:pt>
                <c:pt idx="143">
                  <c:v>5.0000000000011369E-2</c:v>
                </c:pt>
                <c:pt idx="144">
                  <c:v>-11.719999999999999</c:v>
                </c:pt>
                <c:pt idx="145">
                  <c:v>14.929999999999978</c:v>
                </c:pt>
                <c:pt idx="146">
                  <c:v>-9.3599999999999852</c:v>
                </c:pt>
                <c:pt idx="147">
                  <c:v>4.5500000000000114</c:v>
                </c:pt>
                <c:pt idx="148">
                  <c:v>24.569999999999993</c:v>
                </c:pt>
                <c:pt idx="149">
                  <c:v>-7.7800000000000011</c:v>
                </c:pt>
                <c:pt idx="150">
                  <c:v>6.2699999999999818</c:v>
                </c:pt>
                <c:pt idx="151">
                  <c:v>-3.789999999999992</c:v>
                </c:pt>
                <c:pt idx="152">
                  <c:v>32.490000000000009</c:v>
                </c:pt>
                <c:pt idx="153">
                  <c:v>11.469999999999999</c:v>
                </c:pt>
                <c:pt idx="154">
                  <c:v>5.3799999999999955</c:v>
                </c:pt>
                <c:pt idx="155">
                  <c:v>26.569999999999993</c:v>
                </c:pt>
                <c:pt idx="156">
                  <c:v>-1.2300000000000182</c:v>
                </c:pt>
                <c:pt idx="157">
                  <c:v>3</c:v>
                </c:pt>
                <c:pt idx="158">
                  <c:v>11.04000000000002</c:v>
                </c:pt>
                <c:pt idx="159">
                  <c:v>-1.3000000000000114</c:v>
                </c:pt>
                <c:pt idx="160">
                  <c:v>-11.399999999999977</c:v>
                </c:pt>
                <c:pt idx="161">
                  <c:v>2.5400000000000205</c:v>
                </c:pt>
                <c:pt idx="162">
                  <c:v>-12.640000000000043</c:v>
                </c:pt>
                <c:pt idx="163">
                  <c:v>14.860000000000014</c:v>
                </c:pt>
                <c:pt idx="164">
                  <c:v>-1.0799999999999841</c:v>
                </c:pt>
                <c:pt idx="165">
                  <c:v>-7.6800000000000068</c:v>
                </c:pt>
                <c:pt idx="166">
                  <c:v>0.39999999999997726</c:v>
                </c:pt>
                <c:pt idx="167">
                  <c:v>5.1800000000000068</c:v>
                </c:pt>
                <c:pt idx="168">
                  <c:v>23.650000000000034</c:v>
                </c:pt>
                <c:pt idx="169">
                  <c:v>-8.4800000000000182</c:v>
                </c:pt>
                <c:pt idx="170">
                  <c:v>4.0299999999999727</c:v>
                </c:pt>
                <c:pt idx="171">
                  <c:v>7.8799999999999955</c:v>
                </c:pt>
                <c:pt idx="172">
                  <c:v>4.7800000000000296</c:v>
                </c:pt>
                <c:pt idx="173">
                  <c:v>2.8000000000000114</c:v>
                </c:pt>
                <c:pt idx="174">
                  <c:v>15.019999999999982</c:v>
                </c:pt>
                <c:pt idx="175">
                  <c:v>-0.21999999999997044</c:v>
                </c:pt>
                <c:pt idx="176">
                  <c:v>24.689999999999998</c:v>
                </c:pt>
                <c:pt idx="177">
                  <c:v>11.509999999999991</c:v>
                </c:pt>
                <c:pt idx="178">
                  <c:v>4.4699999999999704</c:v>
                </c:pt>
                <c:pt idx="179">
                  <c:v>3.0900000000000318</c:v>
                </c:pt>
                <c:pt idx="180">
                  <c:v>-40.390000000000043</c:v>
                </c:pt>
                <c:pt idx="181">
                  <c:v>1.4200000000000159</c:v>
                </c:pt>
                <c:pt idx="182">
                  <c:v>-48.75</c:v>
                </c:pt>
                <c:pt idx="183">
                  <c:v>14.240000000000009</c:v>
                </c:pt>
                <c:pt idx="184">
                  <c:v>20.980000000000018</c:v>
                </c:pt>
                <c:pt idx="185">
                  <c:v>-3.5500000000000114</c:v>
                </c:pt>
                <c:pt idx="186">
                  <c:v>-28.649999999999977</c:v>
                </c:pt>
                <c:pt idx="187">
                  <c:v>-2.9300000000000068</c:v>
                </c:pt>
                <c:pt idx="188">
                  <c:v>-4.5800000000000409</c:v>
                </c:pt>
                <c:pt idx="189">
                  <c:v>-1.2599999999999909</c:v>
                </c:pt>
                <c:pt idx="190">
                  <c:v>-3.8499999999999659</c:v>
                </c:pt>
                <c:pt idx="191">
                  <c:v>-18.260000000000048</c:v>
                </c:pt>
                <c:pt idx="192">
                  <c:v>-52.699999999999989</c:v>
                </c:pt>
                <c:pt idx="193">
                  <c:v>36.430000000000007</c:v>
                </c:pt>
                <c:pt idx="194">
                  <c:v>-5.0799999999999841</c:v>
                </c:pt>
                <c:pt idx="195">
                  <c:v>3.9099999999999682</c:v>
                </c:pt>
                <c:pt idx="196">
                  <c:v>39.129999999999995</c:v>
                </c:pt>
                <c:pt idx="197">
                  <c:v>-14.529999999999973</c:v>
                </c:pt>
                <c:pt idx="198">
                  <c:v>0.56000000000000227</c:v>
                </c:pt>
                <c:pt idx="199">
                  <c:v>-25.79000000000002</c:v>
                </c:pt>
                <c:pt idx="200">
                  <c:v>5.1700000000000159</c:v>
                </c:pt>
                <c:pt idx="201">
                  <c:v>23.199999999999989</c:v>
                </c:pt>
                <c:pt idx="202">
                  <c:v>-3.5399999999999636</c:v>
                </c:pt>
                <c:pt idx="203">
                  <c:v>12.289999999999964</c:v>
                </c:pt>
                <c:pt idx="204">
                  <c:v>-6.25</c:v>
                </c:pt>
                <c:pt idx="205">
                  <c:v>21.330000000000041</c:v>
                </c:pt>
                <c:pt idx="206">
                  <c:v>-7.2000000000000455</c:v>
                </c:pt>
                <c:pt idx="207">
                  <c:v>-10.189999999999998</c:v>
                </c:pt>
                <c:pt idx="208">
                  <c:v>10.189999999999998</c:v>
                </c:pt>
                <c:pt idx="209">
                  <c:v>1.1800000000000068</c:v>
                </c:pt>
                <c:pt idx="210">
                  <c:v>-7.1399999999999864</c:v>
                </c:pt>
                <c:pt idx="211">
                  <c:v>-5</c:v>
                </c:pt>
                <c:pt idx="212">
                  <c:v>-0.12999999999999545</c:v>
                </c:pt>
                <c:pt idx="213">
                  <c:v>3.3100000000000023</c:v>
                </c:pt>
                <c:pt idx="214">
                  <c:v>13.339999999999975</c:v>
                </c:pt>
                <c:pt idx="215">
                  <c:v>2.9300000000000068</c:v>
                </c:pt>
                <c:pt idx="216">
                  <c:v>-1.7699999999999818</c:v>
                </c:pt>
                <c:pt idx="217">
                  <c:v>-12.54000000000002</c:v>
                </c:pt>
                <c:pt idx="218">
                  <c:v>1.5099999999999909</c:v>
                </c:pt>
                <c:pt idx="219">
                  <c:v>4.4000000000000341</c:v>
                </c:pt>
                <c:pt idx="220">
                  <c:v>2.9999999999972715E-2</c:v>
                </c:pt>
                <c:pt idx="221">
                  <c:v>33.94</c:v>
                </c:pt>
                <c:pt idx="222">
                  <c:v>1.9800000000000182</c:v>
                </c:pt>
                <c:pt idx="223">
                  <c:v>-2.2300000000000182</c:v>
                </c:pt>
                <c:pt idx="224">
                  <c:v>-2.3499999999999659</c:v>
                </c:pt>
                <c:pt idx="225">
                  <c:v>-18.090000000000032</c:v>
                </c:pt>
                <c:pt idx="226">
                  <c:v>-2.5999999999999659</c:v>
                </c:pt>
                <c:pt idx="227">
                  <c:v>-6.1299999999999955</c:v>
                </c:pt>
                <c:pt idx="228">
                  <c:v>-4.3300000000000409</c:v>
                </c:pt>
                <c:pt idx="229">
                  <c:v>-3.5299999999999727</c:v>
                </c:pt>
                <c:pt idx="230">
                  <c:v>-5.5200000000000387</c:v>
                </c:pt>
                <c:pt idx="231">
                  <c:v>-8.7599999999999909</c:v>
                </c:pt>
                <c:pt idx="232">
                  <c:v>11.230000000000018</c:v>
                </c:pt>
                <c:pt idx="233">
                  <c:v>-0.14999999999997726</c:v>
                </c:pt>
                <c:pt idx="234">
                  <c:v>-0.81000000000000227</c:v>
                </c:pt>
                <c:pt idx="235">
                  <c:v>0.81999999999999318</c:v>
                </c:pt>
                <c:pt idx="236">
                  <c:v>-3.0099999999999909</c:v>
                </c:pt>
                <c:pt idx="237">
                  <c:v>10.689999999999998</c:v>
                </c:pt>
                <c:pt idx="238">
                  <c:v>2.7599999999999909</c:v>
                </c:pt>
                <c:pt idx="239">
                  <c:v>-3.160000000000025</c:v>
                </c:pt>
                <c:pt idx="240">
                  <c:v>-14.21999999999997</c:v>
                </c:pt>
                <c:pt idx="241">
                  <c:v>-4.5</c:v>
                </c:pt>
                <c:pt idx="242">
                  <c:v>19.589999999999975</c:v>
                </c:pt>
                <c:pt idx="243">
                  <c:v>-4.4699999999999704</c:v>
                </c:pt>
                <c:pt idx="244">
                  <c:v>-3.8100000000000023</c:v>
                </c:pt>
                <c:pt idx="245">
                  <c:v>0.58999999999997499</c:v>
                </c:pt>
                <c:pt idx="246">
                  <c:v>-4.9800000000000182</c:v>
                </c:pt>
                <c:pt idx="247">
                  <c:v>15.510000000000048</c:v>
                </c:pt>
                <c:pt idx="248">
                  <c:v>12.310000000000002</c:v>
                </c:pt>
                <c:pt idx="249">
                  <c:v>-22.800000000000011</c:v>
                </c:pt>
                <c:pt idx="250">
                  <c:v>17.370000000000005</c:v>
                </c:pt>
                <c:pt idx="251">
                  <c:v>-8.2100000000000364</c:v>
                </c:pt>
                <c:pt idx="252">
                  <c:v>8.5800000000000409</c:v>
                </c:pt>
                <c:pt idx="253">
                  <c:v>20.120000000000005</c:v>
                </c:pt>
                <c:pt idx="254">
                  <c:v>-3.5200000000000387</c:v>
                </c:pt>
                <c:pt idx="255">
                  <c:v>-0.87999999999999545</c:v>
                </c:pt>
                <c:pt idx="256">
                  <c:v>1.4000000000000341</c:v>
                </c:pt>
                <c:pt idx="257">
                  <c:v>14.92999999999995</c:v>
                </c:pt>
                <c:pt idx="258">
                  <c:v>7.9500000000000455</c:v>
                </c:pt>
                <c:pt idx="259">
                  <c:v>13.109999999999957</c:v>
                </c:pt>
                <c:pt idx="260">
                  <c:v>-7.1899999999999977</c:v>
                </c:pt>
                <c:pt idx="261">
                  <c:v>20.319999999999993</c:v>
                </c:pt>
                <c:pt idx="262">
                  <c:v>25.730000000000018</c:v>
                </c:pt>
                <c:pt idx="263">
                  <c:v>63.860000000000014</c:v>
                </c:pt>
                <c:pt idx="264">
                  <c:v>-5.8199999999999932</c:v>
                </c:pt>
                <c:pt idx="265">
                  <c:v>5.9300000000000068</c:v>
                </c:pt>
                <c:pt idx="266">
                  <c:v>4.6999999999999886</c:v>
                </c:pt>
                <c:pt idx="267">
                  <c:v>-8.9700000000000273</c:v>
                </c:pt>
                <c:pt idx="268">
                  <c:v>-38.849999999999966</c:v>
                </c:pt>
                <c:pt idx="269">
                  <c:v>7.4300000000000068</c:v>
                </c:pt>
                <c:pt idx="270">
                  <c:v>26.729999999999961</c:v>
                </c:pt>
                <c:pt idx="271">
                  <c:v>-3.6200000000000045</c:v>
                </c:pt>
                <c:pt idx="272">
                  <c:v>4.8500000000000227</c:v>
                </c:pt>
                <c:pt idx="273">
                  <c:v>4.1200000000000045</c:v>
                </c:pt>
                <c:pt idx="274">
                  <c:v>-12.970000000000027</c:v>
                </c:pt>
                <c:pt idx="275">
                  <c:v>-31.479999999999961</c:v>
                </c:pt>
                <c:pt idx="276">
                  <c:v>-1.3300000000000409</c:v>
                </c:pt>
                <c:pt idx="277">
                  <c:v>30.590000000000032</c:v>
                </c:pt>
                <c:pt idx="278">
                  <c:v>21.120000000000005</c:v>
                </c:pt>
                <c:pt idx="279">
                  <c:v>-36.370000000000005</c:v>
                </c:pt>
                <c:pt idx="280">
                  <c:v>76.799999999999955</c:v>
                </c:pt>
                <c:pt idx="281">
                  <c:v>143.23000000000002</c:v>
                </c:pt>
                <c:pt idx="282">
                  <c:v>42.57000000000005</c:v>
                </c:pt>
                <c:pt idx="283">
                  <c:v>-5.5099999999999909</c:v>
                </c:pt>
                <c:pt idx="284">
                  <c:v>-9.3100000000000591</c:v>
                </c:pt>
                <c:pt idx="285">
                  <c:v>8.5600000000000591</c:v>
                </c:pt>
                <c:pt idx="286">
                  <c:v>24.879999999999995</c:v>
                </c:pt>
                <c:pt idx="287">
                  <c:v>68.279999999999973</c:v>
                </c:pt>
                <c:pt idx="288">
                  <c:v>26.509999999999991</c:v>
                </c:pt>
                <c:pt idx="289">
                  <c:v>-13.330000000000041</c:v>
                </c:pt>
                <c:pt idx="290">
                  <c:v>-9.7799999999999727</c:v>
                </c:pt>
                <c:pt idx="291">
                  <c:v>-131.55999999999995</c:v>
                </c:pt>
                <c:pt idx="292">
                  <c:v>42.610000000000014</c:v>
                </c:pt>
                <c:pt idx="293">
                  <c:v>-24.530000000000086</c:v>
                </c:pt>
                <c:pt idx="294">
                  <c:v>47.230000000000018</c:v>
                </c:pt>
                <c:pt idx="295">
                  <c:v>30.259999999999991</c:v>
                </c:pt>
                <c:pt idx="296">
                  <c:v>-13.459999999999923</c:v>
                </c:pt>
                <c:pt idx="297">
                  <c:v>-23.25</c:v>
                </c:pt>
                <c:pt idx="298">
                  <c:v>22.909999999999968</c:v>
                </c:pt>
                <c:pt idx="299">
                  <c:v>-46.610000000000014</c:v>
                </c:pt>
                <c:pt idx="300">
                  <c:v>48.139999999999986</c:v>
                </c:pt>
                <c:pt idx="301">
                  <c:v>15.07000000000005</c:v>
                </c:pt>
                <c:pt idx="302">
                  <c:v>105.76999999999998</c:v>
                </c:pt>
                <c:pt idx="303">
                  <c:v>79.13</c:v>
                </c:pt>
                <c:pt idx="304">
                  <c:v>3.7300000000000182</c:v>
                </c:pt>
                <c:pt idx="305">
                  <c:v>22.299999999999955</c:v>
                </c:pt>
                <c:pt idx="306">
                  <c:v>39.279999999999973</c:v>
                </c:pt>
                <c:pt idx="307">
                  <c:v>111.34000000000003</c:v>
                </c:pt>
                <c:pt idx="308">
                  <c:v>18.3599999999999</c:v>
                </c:pt>
                <c:pt idx="309">
                  <c:v>153.13000000000011</c:v>
                </c:pt>
                <c:pt idx="310">
                  <c:v>-40.25</c:v>
                </c:pt>
                <c:pt idx="311">
                  <c:v>-109.67000000000007</c:v>
                </c:pt>
                <c:pt idx="312">
                  <c:v>121.71000000000004</c:v>
                </c:pt>
                <c:pt idx="313">
                  <c:v>123.99000000000001</c:v>
                </c:pt>
                <c:pt idx="314">
                  <c:v>-25.539999999999964</c:v>
                </c:pt>
                <c:pt idx="315">
                  <c:v>-80.789999999999964</c:v>
                </c:pt>
                <c:pt idx="316">
                  <c:v>-228.43000000000006</c:v>
                </c:pt>
                <c:pt idx="317">
                  <c:v>-25.569999999999936</c:v>
                </c:pt>
                <c:pt idx="318">
                  <c:v>-11.720000000000027</c:v>
                </c:pt>
                <c:pt idx="319">
                  <c:v>24.389999999999873</c:v>
                </c:pt>
                <c:pt idx="320">
                  <c:v>113.1400000000001</c:v>
                </c:pt>
                <c:pt idx="321">
                  <c:v>-101.41000000000008</c:v>
                </c:pt>
                <c:pt idx="322">
                  <c:v>-49.449999999999932</c:v>
                </c:pt>
                <c:pt idx="323">
                  <c:v>-15.169999999999959</c:v>
                </c:pt>
                <c:pt idx="324">
                  <c:v>77.309999999999945</c:v>
                </c:pt>
                <c:pt idx="325">
                  <c:v>-4.6299999999998818</c:v>
                </c:pt>
                <c:pt idx="326">
                  <c:v>-28.230000000000018</c:v>
                </c:pt>
                <c:pt idx="327">
                  <c:v>87.529999999999973</c:v>
                </c:pt>
                <c:pt idx="328">
                  <c:v>115.40999999999985</c:v>
                </c:pt>
                <c:pt idx="329">
                  <c:v>-77.709999999999809</c:v>
                </c:pt>
                <c:pt idx="330">
                  <c:v>-71.440000000000055</c:v>
                </c:pt>
                <c:pt idx="331">
                  <c:v>18.25</c:v>
                </c:pt>
                <c:pt idx="332">
                  <c:v>-94.769999999999982</c:v>
                </c:pt>
                <c:pt idx="333">
                  <c:v>-96.510000000000105</c:v>
                </c:pt>
                <c:pt idx="334">
                  <c:v>50.510000000000105</c:v>
                </c:pt>
                <c:pt idx="335">
                  <c:v>-111.16000000000008</c:v>
                </c:pt>
                <c:pt idx="336">
                  <c:v>-160.68999999999994</c:v>
                </c:pt>
                <c:pt idx="337">
                  <c:v>84.189999999999941</c:v>
                </c:pt>
                <c:pt idx="338">
                  <c:v>19.779999999999973</c:v>
                </c:pt>
                <c:pt idx="339">
                  <c:v>18.830000000000041</c:v>
                </c:pt>
                <c:pt idx="340">
                  <c:v>52.539999999999964</c:v>
                </c:pt>
                <c:pt idx="341">
                  <c:v>-9.1399999999999864</c:v>
                </c:pt>
                <c:pt idx="342">
                  <c:v>-22.069999999999936</c:v>
                </c:pt>
                <c:pt idx="343">
                  <c:v>34.949999999999932</c:v>
                </c:pt>
                <c:pt idx="344">
                  <c:v>-27.949999999999932</c:v>
                </c:pt>
                <c:pt idx="345">
                  <c:v>81.569999999999936</c:v>
                </c:pt>
                <c:pt idx="346">
                  <c:v>9.2100000000000364</c:v>
                </c:pt>
                <c:pt idx="347">
                  <c:v>12.029999999999973</c:v>
                </c:pt>
                <c:pt idx="348">
                  <c:v>29.620000000000005</c:v>
                </c:pt>
                <c:pt idx="349">
                  <c:v>-53.769999999999982</c:v>
                </c:pt>
                <c:pt idx="350">
                  <c:v>17.659999999999968</c:v>
                </c:pt>
                <c:pt idx="351">
                  <c:v>-41.589999999999918</c:v>
                </c:pt>
                <c:pt idx="352">
                  <c:v>-53.190000000000055</c:v>
                </c:pt>
                <c:pt idx="353">
                  <c:v>-33.319999999999936</c:v>
                </c:pt>
                <c:pt idx="354">
                  <c:v>46.199999999999932</c:v>
                </c:pt>
                <c:pt idx="355">
                  <c:v>-24.75</c:v>
                </c:pt>
                <c:pt idx="356">
                  <c:v>18.039999999999964</c:v>
                </c:pt>
                <c:pt idx="357">
                  <c:v>21.670000000000073</c:v>
                </c:pt>
                <c:pt idx="358">
                  <c:v>8.8700000000000045</c:v>
                </c:pt>
                <c:pt idx="359">
                  <c:v>-19.25</c:v>
                </c:pt>
                <c:pt idx="360">
                  <c:v>12.860000000000014</c:v>
                </c:pt>
                <c:pt idx="361">
                  <c:v>-12.110000000000014</c:v>
                </c:pt>
                <c:pt idx="362">
                  <c:v>-2.4500000000000455</c:v>
                </c:pt>
                <c:pt idx="363">
                  <c:v>4.7200000000000273</c:v>
                </c:pt>
                <c:pt idx="364">
                  <c:v>-7.1399999999999864</c:v>
                </c:pt>
                <c:pt idx="365">
                  <c:v>-35.940000000000055</c:v>
                </c:pt>
                <c:pt idx="366">
                  <c:v>-63.469999999999914</c:v>
                </c:pt>
                <c:pt idx="367">
                  <c:v>-62.870000000000005</c:v>
                </c:pt>
                <c:pt idx="368">
                  <c:v>19.42999999999995</c:v>
                </c:pt>
                <c:pt idx="369">
                  <c:v>-22.190000000000055</c:v>
                </c:pt>
                <c:pt idx="370">
                  <c:v>31.990000000000009</c:v>
                </c:pt>
                <c:pt idx="371">
                  <c:v>-30.339999999999918</c:v>
                </c:pt>
                <c:pt idx="372">
                  <c:v>-1.6399999999999864</c:v>
                </c:pt>
                <c:pt idx="373">
                  <c:v>-87.63</c:v>
                </c:pt>
                <c:pt idx="374">
                  <c:v>11.699999999999932</c:v>
                </c:pt>
                <c:pt idx="375">
                  <c:v>-2.2799999999999727</c:v>
                </c:pt>
                <c:pt idx="376">
                  <c:v>-48.149999999999977</c:v>
                </c:pt>
                <c:pt idx="377">
                  <c:v>-32.129999999999995</c:v>
                </c:pt>
                <c:pt idx="378">
                  <c:v>9.1200000000000045</c:v>
                </c:pt>
                <c:pt idx="379">
                  <c:v>21.149999999999977</c:v>
                </c:pt>
                <c:pt idx="380">
                  <c:v>-4.8400000000000318</c:v>
                </c:pt>
                <c:pt idx="381">
                  <c:v>-18.67999999999995</c:v>
                </c:pt>
                <c:pt idx="382">
                  <c:v>-6.3500000000000227</c:v>
                </c:pt>
                <c:pt idx="383">
                  <c:v>-3.7799999999999727</c:v>
                </c:pt>
                <c:pt idx="384">
                  <c:v>4.6599999999999682</c:v>
                </c:pt>
                <c:pt idx="385">
                  <c:v>-58.210000000000036</c:v>
                </c:pt>
                <c:pt idx="386">
                  <c:v>-13.620000000000005</c:v>
                </c:pt>
                <c:pt idx="387">
                  <c:v>-17.149999999999977</c:v>
                </c:pt>
                <c:pt idx="388">
                  <c:v>-56.569999999999993</c:v>
                </c:pt>
                <c:pt idx="389">
                  <c:v>8.8899999999999864</c:v>
                </c:pt>
                <c:pt idx="390">
                  <c:v>-1.5</c:v>
                </c:pt>
                <c:pt idx="391">
                  <c:v>-15.25</c:v>
                </c:pt>
                <c:pt idx="392">
                  <c:v>3.4800000000000182</c:v>
                </c:pt>
                <c:pt idx="393">
                  <c:v>33.46999999999997</c:v>
                </c:pt>
                <c:pt idx="394">
                  <c:v>-36.919999999999959</c:v>
                </c:pt>
                <c:pt idx="395">
                  <c:v>-2.2800000000000296</c:v>
                </c:pt>
                <c:pt idx="396">
                  <c:v>-5.9200000000000159</c:v>
                </c:pt>
                <c:pt idx="397">
                  <c:v>20.53000000000003</c:v>
                </c:pt>
                <c:pt idx="398">
                  <c:v>7.1700000000000159</c:v>
                </c:pt>
                <c:pt idx="399">
                  <c:v>-2.3500000000000227</c:v>
                </c:pt>
                <c:pt idx="400">
                  <c:v>17.740000000000009</c:v>
                </c:pt>
                <c:pt idx="401">
                  <c:v>8.1899999999999977</c:v>
                </c:pt>
                <c:pt idx="402">
                  <c:v>64.069999999999993</c:v>
                </c:pt>
                <c:pt idx="403">
                  <c:v>4.3400000000000318</c:v>
                </c:pt>
                <c:pt idx="404">
                  <c:v>16.419999999999959</c:v>
                </c:pt>
                <c:pt idx="405">
                  <c:v>17.580000000000041</c:v>
                </c:pt>
                <c:pt idx="406">
                  <c:v>-18.390000000000043</c:v>
                </c:pt>
                <c:pt idx="407">
                  <c:v>0.22000000000002728</c:v>
                </c:pt>
                <c:pt idx="408">
                  <c:v>18.869999999999948</c:v>
                </c:pt>
                <c:pt idx="409">
                  <c:v>36.670000000000073</c:v>
                </c:pt>
                <c:pt idx="410">
                  <c:v>36.860000000000014</c:v>
                </c:pt>
                <c:pt idx="411">
                  <c:v>4.6699999999999591</c:v>
                </c:pt>
                <c:pt idx="412">
                  <c:v>34.17999999999995</c:v>
                </c:pt>
                <c:pt idx="413">
                  <c:v>3.32000000000005</c:v>
                </c:pt>
                <c:pt idx="414">
                  <c:v>63.389999999999986</c:v>
                </c:pt>
                <c:pt idx="415">
                  <c:v>-56.980000000000018</c:v>
                </c:pt>
                <c:pt idx="416">
                  <c:v>0.43000000000006366</c:v>
                </c:pt>
                <c:pt idx="417">
                  <c:v>0.26999999999998181</c:v>
                </c:pt>
                <c:pt idx="418">
                  <c:v>30.25</c:v>
                </c:pt>
                <c:pt idx="419">
                  <c:v>2.8099999999999454</c:v>
                </c:pt>
                <c:pt idx="420">
                  <c:v>-10.769999999999982</c:v>
                </c:pt>
                <c:pt idx="421">
                  <c:v>8.0000000000040927E-2</c:v>
                </c:pt>
                <c:pt idx="422">
                  <c:v>14.789999999999964</c:v>
                </c:pt>
                <c:pt idx="423">
                  <c:v>79.82000000000005</c:v>
                </c:pt>
                <c:pt idx="424">
                  <c:v>23.799999999999955</c:v>
                </c:pt>
                <c:pt idx="425">
                  <c:v>16.720000000000027</c:v>
                </c:pt>
                <c:pt idx="426">
                  <c:v>-21.670000000000073</c:v>
                </c:pt>
                <c:pt idx="427">
                  <c:v>-33.899999999999977</c:v>
                </c:pt>
                <c:pt idx="428">
                  <c:v>-2.8399999999999181</c:v>
                </c:pt>
                <c:pt idx="429">
                  <c:v>-0.16000000000008185</c:v>
                </c:pt>
                <c:pt idx="430">
                  <c:v>-10.25</c:v>
                </c:pt>
                <c:pt idx="431">
                  <c:v>-67.219999999999914</c:v>
                </c:pt>
                <c:pt idx="432">
                  <c:v>5.17999999999995</c:v>
                </c:pt>
                <c:pt idx="433">
                  <c:v>52.860000000000014</c:v>
                </c:pt>
                <c:pt idx="434">
                  <c:v>1.6699999999999591</c:v>
                </c:pt>
                <c:pt idx="435">
                  <c:v>-20.169999999999959</c:v>
                </c:pt>
                <c:pt idx="436">
                  <c:v>-14.490000000000009</c:v>
                </c:pt>
                <c:pt idx="437">
                  <c:v>-15.57000000000005</c:v>
                </c:pt>
                <c:pt idx="438">
                  <c:v>9.4600000000000364</c:v>
                </c:pt>
                <c:pt idx="439">
                  <c:v>1.8500000000000227</c:v>
                </c:pt>
                <c:pt idx="440">
                  <c:v>28.949999999999932</c:v>
                </c:pt>
                <c:pt idx="441">
                  <c:v>-24.25</c:v>
                </c:pt>
                <c:pt idx="442">
                  <c:v>-45.919999999999959</c:v>
                </c:pt>
                <c:pt idx="443">
                  <c:v>-52.870000000000005</c:v>
                </c:pt>
                <c:pt idx="444">
                  <c:v>-7.5</c:v>
                </c:pt>
                <c:pt idx="445">
                  <c:v>-7.1200000000000045</c:v>
                </c:pt>
                <c:pt idx="446">
                  <c:v>14.840000000000032</c:v>
                </c:pt>
                <c:pt idx="447">
                  <c:v>-31.149999999999977</c:v>
                </c:pt>
                <c:pt idx="448">
                  <c:v>-48.900000000000091</c:v>
                </c:pt>
                <c:pt idx="449">
                  <c:v>51.8900000000001</c:v>
                </c:pt>
                <c:pt idx="450">
                  <c:v>-19.629999999999995</c:v>
                </c:pt>
                <c:pt idx="451">
                  <c:v>35.789999999999964</c:v>
                </c:pt>
                <c:pt idx="452">
                  <c:v>-14.210000000000036</c:v>
                </c:pt>
                <c:pt idx="453">
                  <c:v>23.700000000000045</c:v>
                </c:pt>
                <c:pt idx="454">
                  <c:v>25.389999999999986</c:v>
                </c:pt>
                <c:pt idx="455">
                  <c:v>-21</c:v>
                </c:pt>
                <c:pt idx="456">
                  <c:v>5.5099999999999909</c:v>
                </c:pt>
                <c:pt idx="457">
                  <c:v>2.9600000000000364</c:v>
                </c:pt>
                <c:pt idx="458">
                  <c:v>-4.8100000000000591</c:v>
                </c:pt>
                <c:pt idx="459">
                  <c:v>-1.7699999999999818</c:v>
                </c:pt>
                <c:pt idx="460">
                  <c:v>-1.1000000000000227</c:v>
                </c:pt>
                <c:pt idx="461">
                  <c:v>-83.459999999999923</c:v>
                </c:pt>
                <c:pt idx="462">
                  <c:v>3.5499999999999545</c:v>
                </c:pt>
                <c:pt idx="463">
                  <c:v>-27.410000000000025</c:v>
                </c:pt>
                <c:pt idx="464">
                  <c:v>-22.279999999999973</c:v>
                </c:pt>
                <c:pt idx="465">
                  <c:v>48.020000000000039</c:v>
                </c:pt>
                <c:pt idx="466">
                  <c:v>-22.880000000000052</c:v>
                </c:pt>
                <c:pt idx="467">
                  <c:v>5.9300000000000068</c:v>
                </c:pt>
                <c:pt idx="468">
                  <c:v>-1.1800000000000068</c:v>
                </c:pt>
                <c:pt idx="469">
                  <c:v>17.949999999999989</c:v>
                </c:pt>
                <c:pt idx="470">
                  <c:v>17.610000000000014</c:v>
                </c:pt>
                <c:pt idx="471">
                  <c:v>-1.2599999999999909</c:v>
                </c:pt>
                <c:pt idx="472">
                  <c:v>-8.4500000000000455</c:v>
                </c:pt>
                <c:pt idx="473">
                  <c:v>-65.979999999999961</c:v>
                </c:pt>
                <c:pt idx="474">
                  <c:v>20.420000000000016</c:v>
                </c:pt>
                <c:pt idx="475">
                  <c:v>-22.889999999999986</c:v>
                </c:pt>
                <c:pt idx="476">
                  <c:v>6.8699999999999477</c:v>
                </c:pt>
                <c:pt idx="477">
                  <c:v>-18.449999999999989</c:v>
                </c:pt>
                <c:pt idx="478">
                  <c:v>-9.2599999999999909</c:v>
                </c:pt>
                <c:pt idx="479">
                  <c:v>-9.3600000000000136</c:v>
                </c:pt>
                <c:pt idx="480">
                  <c:v>-10.899999999999977</c:v>
                </c:pt>
                <c:pt idx="481">
                  <c:v>29.899999999999977</c:v>
                </c:pt>
                <c:pt idx="482">
                  <c:v>6.3900000000000432</c:v>
                </c:pt>
                <c:pt idx="483">
                  <c:v>29.889999999999986</c:v>
                </c:pt>
                <c:pt idx="484">
                  <c:v>-12.629999999999995</c:v>
                </c:pt>
                <c:pt idx="485">
                  <c:v>5.1899999999999977</c:v>
                </c:pt>
                <c:pt idx="486">
                  <c:v>-10.620000000000005</c:v>
                </c:pt>
                <c:pt idx="487">
                  <c:v>5.1800000000000068</c:v>
                </c:pt>
                <c:pt idx="488">
                  <c:v>-4.3100000000000023</c:v>
                </c:pt>
                <c:pt idx="489">
                  <c:v>24.139999999999986</c:v>
                </c:pt>
                <c:pt idx="490">
                  <c:v>-11.689999999999998</c:v>
                </c:pt>
                <c:pt idx="491">
                  <c:v>-36.589999999999975</c:v>
                </c:pt>
                <c:pt idx="492">
                  <c:v>-0.77000000000003865</c:v>
                </c:pt>
                <c:pt idx="493">
                  <c:v>-14.050000000000011</c:v>
                </c:pt>
                <c:pt idx="494">
                  <c:v>6.6400000000000432</c:v>
                </c:pt>
                <c:pt idx="495">
                  <c:v>2.2599999999999909</c:v>
                </c:pt>
                <c:pt idx="496">
                  <c:v>18.310000000000002</c:v>
                </c:pt>
                <c:pt idx="497">
                  <c:v>23.399999999999977</c:v>
                </c:pt>
                <c:pt idx="498">
                  <c:v>27</c:v>
                </c:pt>
                <c:pt idx="499">
                  <c:v>-27.439999999999998</c:v>
                </c:pt>
                <c:pt idx="500">
                  <c:v>-8.0400000000000205</c:v>
                </c:pt>
                <c:pt idx="501">
                  <c:v>-24.95999999999998</c:v>
                </c:pt>
                <c:pt idx="502">
                  <c:v>22.560000000000002</c:v>
                </c:pt>
                <c:pt idx="503">
                  <c:v>-8.7900000000000205</c:v>
                </c:pt>
                <c:pt idx="504">
                  <c:v>-5.25</c:v>
                </c:pt>
                <c:pt idx="505">
                  <c:v>23.900000000000034</c:v>
                </c:pt>
                <c:pt idx="506">
                  <c:v>0.68999999999999773</c:v>
                </c:pt>
                <c:pt idx="507">
                  <c:v>-9.910000000000025</c:v>
                </c:pt>
                <c:pt idx="508">
                  <c:v>7.1700000000000159</c:v>
                </c:pt>
                <c:pt idx="509">
                  <c:v>-8.5799999999999841</c:v>
                </c:pt>
                <c:pt idx="510">
                  <c:v>0.56000000000000227</c:v>
                </c:pt>
                <c:pt idx="511">
                  <c:v>-11.319999999999993</c:v>
                </c:pt>
                <c:pt idx="512">
                  <c:v>-21.740000000000009</c:v>
                </c:pt>
                <c:pt idx="513">
                  <c:v>-22.610000000000014</c:v>
                </c:pt>
                <c:pt idx="514">
                  <c:v>0.99000000000000909</c:v>
                </c:pt>
                <c:pt idx="515">
                  <c:v>7.1599999999999682</c:v>
                </c:pt>
                <c:pt idx="516">
                  <c:v>-11.939999999999998</c:v>
                </c:pt>
                <c:pt idx="517">
                  <c:v>7.160000000000025</c:v>
                </c:pt>
                <c:pt idx="518">
                  <c:v>-11.189999999999998</c:v>
                </c:pt>
                <c:pt idx="519">
                  <c:v>-23.889999999999986</c:v>
                </c:pt>
                <c:pt idx="520">
                  <c:v>-18.890000000000043</c:v>
                </c:pt>
                <c:pt idx="521">
                  <c:v>11.650000000000034</c:v>
                </c:pt>
                <c:pt idx="522">
                  <c:v>-43.569999999999993</c:v>
                </c:pt>
                <c:pt idx="523">
                  <c:v>-1.8700000000000045</c:v>
                </c:pt>
                <c:pt idx="524">
                  <c:v>-4.0099999999999909</c:v>
                </c:pt>
                <c:pt idx="525">
                  <c:v>-33.54000000000002</c:v>
                </c:pt>
                <c:pt idx="526">
                  <c:v>-24.310000000000002</c:v>
                </c:pt>
                <c:pt idx="527">
                  <c:v>26.470000000000027</c:v>
                </c:pt>
                <c:pt idx="528">
                  <c:v>-4.9200000000000159</c:v>
                </c:pt>
                <c:pt idx="529">
                  <c:v>23.120000000000005</c:v>
                </c:pt>
                <c:pt idx="530">
                  <c:v>-12.449999999999989</c:v>
                </c:pt>
                <c:pt idx="531">
                  <c:v>5.0599999999999454</c:v>
                </c:pt>
                <c:pt idx="532">
                  <c:v>-17.629999999999995</c:v>
                </c:pt>
                <c:pt idx="533">
                  <c:v>-3.5199999999999818</c:v>
                </c:pt>
                <c:pt idx="534">
                  <c:v>-12.300000000000011</c:v>
                </c:pt>
                <c:pt idx="535">
                  <c:v>7.6700000000000159</c:v>
                </c:pt>
                <c:pt idx="536">
                  <c:v>7.8600000000000136</c:v>
                </c:pt>
                <c:pt idx="537">
                  <c:v>-4.3899999999999864</c:v>
                </c:pt>
                <c:pt idx="538">
                  <c:v>-5.6100000000000136</c:v>
                </c:pt>
                <c:pt idx="539">
                  <c:v>4.3199999999999932</c:v>
                </c:pt>
                <c:pt idx="540">
                  <c:v>17.319999999999993</c:v>
                </c:pt>
                <c:pt idx="541">
                  <c:v>-2.8100000000000023</c:v>
                </c:pt>
                <c:pt idx="542">
                  <c:v>-7.6399999999999864</c:v>
                </c:pt>
                <c:pt idx="543">
                  <c:v>-0.87000000000000455</c:v>
                </c:pt>
                <c:pt idx="544">
                  <c:v>14.610000000000014</c:v>
                </c:pt>
                <c:pt idx="545">
                  <c:v>-3.5400000000000205</c:v>
                </c:pt>
                <c:pt idx="546">
                  <c:v>-2.7599999999999909</c:v>
                </c:pt>
                <c:pt idx="547">
                  <c:v>-5.5699999999999932</c:v>
                </c:pt>
                <c:pt idx="548">
                  <c:v>-41.700000000000017</c:v>
                </c:pt>
                <c:pt idx="549">
                  <c:v>-19.449999999999989</c:v>
                </c:pt>
                <c:pt idx="550">
                  <c:v>-6.8000000000000114</c:v>
                </c:pt>
                <c:pt idx="551">
                  <c:v>-22.5</c:v>
                </c:pt>
                <c:pt idx="552">
                  <c:v>4.1899999999999977</c:v>
                </c:pt>
                <c:pt idx="553">
                  <c:v>-3.9000000000000057</c:v>
                </c:pt>
                <c:pt idx="554">
                  <c:v>-8.9199999999999875</c:v>
                </c:pt>
                <c:pt idx="555">
                  <c:v>-5.4699999999999989</c:v>
                </c:pt>
                <c:pt idx="556">
                  <c:v>24.169999999999987</c:v>
                </c:pt>
                <c:pt idx="557">
                  <c:v>9.75</c:v>
                </c:pt>
                <c:pt idx="558">
                  <c:v>5.9800000000000182</c:v>
                </c:pt>
                <c:pt idx="559">
                  <c:v>-1.1000000000000227</c:v>
                </c:pt>
                <c:pt idx="560">
                  <c:v>-23.109999999999985</c:v>
                </c:pt>
                <c:pt idx="561">
                  <c:v>11.75</c:v>
                </c:pt>
                <c:pt idx="562">
                  <c:v>1.1699999999999875</c:v>
                </c:pt>
                <c:pt idx="563">
                  <c:v>4.8600000000000136</c:v>
                </c:pt>
                <c:pt idx="564">
                  <c:v>29.939999999999998</c:v>
                </c:pt>
                <c:pt idx="565">
                  <c:v>-5.25</c:v>
                </c:pt>
                <c:pt idx="566">
                  <c:v>2.4499999999999886</c:v>
                </c:pt>
                <c:pt idx="567">
                  <c:v>-8.25</c:v>
                </c:pt>
                <c:pt idx="568">
                  <c:v>-15.759999999999991</c:v>
                </c:pt>
                <c:pt idx="569">
                  <c:v>-1.9099999999999966</c:v>
                </c:pt>
                <c:pt idx="570">
                  <c:v>16.090000000000003</c:v>
                </c:pt>
                <c:pt idx="571">
                  <c:v>-11.330000000000013</c:v>
                </c:pt>
                <c:pt idx="572">
                  <c:v>10.960000000000008</c:v>
                </c:pt>
                <c:pt idx="573">
                  <c:v>-2.6500000000000057</c:v>
                </c:pt>
                <c:pt idx="574">
                  <c:v>1.9800000000000182</c:v>
                </c:pt>
                <c:pt idx="575">
                  <c:v>-4.4700000000000273</c:v>
                </c:pt>
                <c:pt idx="576">
                  <c:v>-8.789999999999992</c:v>
                </c:pt>
                <c:pt idx="577">
                  <c:v>3.6599999999999966</c:v>
                </c:pt>
                <c:pt idx="578">
                  <c:v>2.9300000000000068</c:v>
                </c:pt>
                <c:pt idx="579">
                  <c:v>0.92000000000001592</c:v>
                </c:pt>
                <c:pt idx="580">
                  <c:v>-0.93000000000000682</c:v>
                </c:pt>
                <c:pt idx="581">
                  <c:v>7.0499999999999829</c:v>
                </c:pt>
                <c:pt idx="582">
                  <c:v>-3.5199999999999818</c:v>
                </c:pt>
                <c:pt idx="583">
                  <c:v>-2.5600000000000023</c:v>
                </c:pt>
                <c:pt idx="584">
                  <c:v>-26.72</c:v>
                </c:pt>
                <c:pt idx="585">
                  <c:v>-1.5999999999999943</c:v>
                </c:pt>
                <c:pt idx="586">
                  <c:v>2.3999999999999773</c:v>
                </c:pt>
                <c:pt idx="587">
                  <c:v>-1.4199999999999875</c:v>
                </c:pt>
                <c:pt idx="588">
                  <c:v>9.2199999999999989</c:v>
                </c:pt>
                <c:pt idx="589">
                  <c:v>2</c:v>
                </c:pt>
                <c:pt idx="590">
                  <c:v>-1.3600000000000136</c:v>
                </c:pt>
                <c:pt idx="591">
                  <c:v>-6.5</c:v>
                </c:pt>
                <c:pt idx="592">
                  <c:v>1.8800000000000239</c:v>
                </c:pt>
                <c:pt idx="593">
                  <c:v>2.039999999999992</c:v>
                </c:pt>
                <c:pt idx="594">
                  <c:v>0.53999999999999204</c:v>
                </c:pt>
                <c:pt idx="595">
                  <c:v>-1.4799999999999898</c:v>
                </c:pt>
                <c:pt idx="596">
                  <c:v>0.18999999999999773</c:v>
                </c:pt>
                <c:pt idx="597">
                  <c:v>-0.46000000000000796</c:v>
                </c:pt>
                <c:pt idx="598">
                  <c:v>-1.960000000000008</c:v>
                </c:pt>
                <c:pt idx="599">
                  <c:v>1.6500000000000057</c:v>
                </c:pt>
                <c:pt idx="600">
                  <c:v>-0.62000000000000455</c:v>
                </c:pt>
                <c:pt idx="601">
                  <c:v>0.59000000000000341</c:v>
                </c:pt>
                <c:pt idx="602">
                  <c:v>-7.3100000000000023</c:v>
                </c:pt>
                <c:pt idx="603">
                  <c:v>0.15000000000000568</c:v>
                </c:pt>
                <c:pt idx="604">
                  <c:v>1.8900000000000148</c:v>
                </c:pt>
                <c:pt idx="605">
                  <c:v>0.46999999999999886</c:v>
                </c:pt>
                <c:pt idx="606">
                  <c:v>2.7099999999999795</c:v>
                </c:pt>
                <c:pt idx="607">
                  <c:v>-1.7299999999999898</c:v>
                </c:pt>
                <c:pt idx="608">
                  <c:v>10.699999999999989</c:v>
                </c:pt>
                <c:pt idx="609">
                  <c:v>-0.78000000000000114</c:v>
                </c:pt>
                <c:pt idx="610">
                  <c:v>9.0300000000000011</c:v>
                </c:pt>
                <c:pt idx="611">
                  <c:v>-0.20999999999997954</c:v>
                </c:pt>
                <c:pt idx="612">
                  <c:v>-5.8600000000000136</c:v>
                </c:pt>
                <c:pt idx="613">
                  <c:v>-3.210000000000008</c:v>
                </c:pt>
                <c:pt idx="614">
                  <c:v>3.7300000000000182</c:v>
                </c:pt>
                <c:pt idx="615">
                  <c:v>-3.0500000000000114</c:v>
                </c:pt>
                <c:pt idx="616">
                  <c:v>0.48000000000001819</c:v>
                </c:pt>
                <c:pt idx="617">
                  <c:v>-3.3700000000000045</c:v>
                </c:pt>
                <c:pt idx="618">
                  <c:v>-27.22</c:v>
                </c:pt>
                <c:pt idx="619">
                  <c:v>-1.5600000000000023</c:v>
                </c:pt>
                <c:pt idx="620">
                  <c:v>-5.4099999999999966</c:v>
                </c:pt>
                <c:pt idx="621">
                  <c:v>1.2599999999999909</c:v>
                </c:pt>
                <c:pt idx="622">
                  <c:v>1.8700000000000045</c:v>
                </c:pt>
                <c:pt idx="623">
                  <c:v>-26.550000000000011</c:v>
                </c:pt>
                <c:pt idx="624">
                  <c:v>-20.650000000000006</c:v>
                </c:pt>
                <c:pt idx="625">
                  <c:v>6.5700000000000216</c:v>
                </c:pt>
                <c:pt idx="626">
                  <c:v>-5.3400000000000034</c:v>
                </c:pt>
                <c:pt idx="627">
                  <c:v>-5.7199999999999989</c:v>
                </c:pt>
                <c:pt idx="628">
                  <c:v>-12.570000000000007</c:v>
                </c:pt>
                <c:pt idx="629">
                  <c:v>4.3499999999999943</c:v>
                </c:pt>
                <c:pt idx="630">
                  <c:v>-10.019999999999996</c:v>
                </c:pt>
                <c:pt idx="631">
                  <c:v>6.1099999999999994</c:v>
                </c:pt>
                <c:pt idx="632">
                  <c:v>9.2600000000000051</c:v>
                </c:pt>
                <c:pt idx="633">
                  <c:v>-4.3599999999999994</c:v>
                </c:pt>
                <c:pt idx="634">
                  <c:v>-4.9500000000000028</c:v>
                </c:pt>
                <c:pt idx="635">
                  <c:v>7.2099999999999937</c:v>
                </c:pt>
                <c:pt idx="636">
                  <c:v>-2.7299999999999898</c:v>
                </c:pt>
                <c:pt idx="637">
                  <c:v>-8.1899999999999977</c:v>
                </c:pt>
                <c:pt idx="638">
                  <c:v>1.4499999999999886</c:v>
                </c:pt>
                <c:pt idx="639">
                  <c:v>-6.9399999999999977</c:v>
                </c:pt>
                <c:pt idx="640">
                  <c:v>-9.0799999999999983</c:v>
                </c:pt>
                <c:pt idx="641">
                  <c:v>0.5</c:v>
                </c:pt>
                <c:pt idx="642">
                  <c:v>-0.43999999999999773</c:v>
                </c:pt>
                <c:pt idx="643">
                  <c:v>3.0000000000001137E-2</c:v>
                </c:pt>
                <c:pt idx="644">
                  <c:v>-2.7999999999999972</c:v>
                </c:pt>
                <c:pt idx="645">
                  <c:v>-2.4699999999999989</c:v>
                </c:pt>
                <c:pt idx="646">
                  <c:v>1.3999999999999915</c:v>
                </c:pt>
                <c:pt idx="647">
                  <c:v>-4.289999999999992</c:v>
                </c:pt>
                <c:pt idx="648">
                  <c:v>-1.3500000000000085</c:v>
                </c:pt>
                <c:pt idx="649">
                  <c:v>-1.9999999999996021E-2</c:v>
                </c:pt>
                <c:pt idx="650">
                  <c:v>1.4099999999999966</c:v>
                </c:pt>
                <c:pt idx="651">
                  <c:v>9.1599999999999966</c:v>
                </c:pt>
                <c:pt idx="652">
                  <c:v>1.8599999999999994</c:v>
                </c:pt>
                <c:pt idx="653">
                  <c:v>4.9200000000000017</c:v>
                </c:pt>
                <c:pt idx="654">
                  <c:v>13.5</c:v>
                </c:pt>
                <c:pt idx="655">
                  <c:v>-5.7800000000000011</c:v>
                </c:pt>
                <c:pt idx="656">
                  <c:v>5.5600000000000023</c:v>
                </c:pt>
                <c:pt idx="657">
                  <c:v>17.310000000000002</c:v>
                </c:pt>
                <c:pt idx="658">
                  <c:v>10.810000000000002</c:v>
                </c:pt>
                <c:pt idx="659">
                  <c:v>-12.199999999999989</c:v>
                </c:pt>
                <c:pt idx="660">
                  <c:v>2.0799999999999841</c:v>
                </c:pt>
                <c:pt idx="661">
                  <c:v>-16.25</c:v>
                </c:pt>
                <c:pt idx="662">
                  <c:v>19.590000000000003</c:v>
                </c:pt>
                <c:pt idx="663">
                  <c:v>10.199999999999989</c:v>
                </c:pt>
                <c:pt idx="664">
                  <c:v>-6.1099999999999852</c:v>
                </c:pt>
                <c:pt idx="665">
                  <c:v>-6.8400000000000034</c:v>
                </c:pt>
                <c:pt idx="666">
                  <c:v>7.6800000000000068</c:v>
                </c:pt>
                <c:pt idx="667">
                  <c:v>16.919999999999987</c:v>
                </c:pt>
                <c:pt idx="668">
                  <c:v>-7.0900000000000034</c:v>
                </c:pt>
                <c:pt idx="669">
                  <c:v>5.1500000000000057</c:v>
                </c:pt>
                <c:pt idx="670">
                  <c:v>1.0699999999999932</c:v>
                </c:pt>
                <c:pt idx="671">
                  <c:v>0.36000000000001364</c:v>
                </c:pt>
                <c:pt idx="672">
                  <c:v>-6.1100000000000136</c:v>
                </c:pt>
                <c:pt idx="673">
                  <c:v>0.20000000000001705</c:v>
                </c:pt>
                <c:pt idx="674">
                  <c:v>-8.0000000000012506E-2</c:v>
                </c:pt>
                <c:pt idx="675">
                  <c:v>-23</c:v>
                </c:pt>
                <c:pt idx="676">
                  <c:v>-3.5899999999999892</c:v>
                </c:pt>
                <c:pt idx="677">
                  <c:v>0.28999999999999204</c:v>
                </c:pt>
                <c:pt idx="678">
                  <c:v>-8.8100000000000023</c:v>
                </c:pt>
                <c:pt idx="679">
                  <c:v>13.11</c:v>
                </c:pt>
                <c:pt idx="680">
                  <c:v>-9.8099999999999881</c:v>
                </c:pt>
                <c:pt idx="681">
                  <c:v>3.3299999999999983</c:v>
                </c:pt>
                <c:pt idx="682">
                  <c:v>6.9999999999993179E-2</c:v>
                </c:pt>
                <c:pt idx="683">
                  <c:v>-2.8299999999999983</c:v>
                </c:pt>
                <c:pt idx="684">
                  <c:v>5.0300000000000011</c:v>
                </c:pt>
                <c:pt idx="685">
                  <c:v>-6.9200000000000017</c:v>
                </c:pt>
                <c:pt idx="686">
                  <c:v>-1.9099999999999966</c:v>
                </c:pt>
                <c:pt idx="687">
                  <c:v>2.6200000000000045</c:v>
                </c:pt>
                <c:pt idx="688">
                  <c:v>-1.7200000000000131</c:v>
                </c:pt>
                <c:pt idx="689">
                  <c:v>-1.9999999999996021E-2</c:v>
                </c:pt>
                <c:pt idx="690">
                  <c:v>-1.3700000000000045</c:v>
                </c:pt>
                <c:pt idx="691">
                  <c:v>0.64000000000000057</c:v>
                </c:pt>
                <c:pt idx="692">
                  <c:v>-3.0699999999999932</c:v>
                </c:pt>
                <c:pt idx="693">
                  <c:v>-7.75</c:v>
                </c:pt>
                <c:pt idx="694">
                  <c:v>-0.92000000000000171</c:v>
                </c:pt>
                <c:pt idx="695">
                  <c:v>4.0400000000000063</c:v>
                </c:pt>
                <c:pt idx="696">
                  <c:v>-1.7000000000000028</c:v>
                </c:pt>
                <c:pt idx="697">
                  <c:v>0.37000000000000455</c:v>
                </c:pt>
                <c:pt idx="698">
                  <c:v>0.3399999999999892</c:v>
                </c:pt>
                <c:pt idx="699">
                  <c:v>-0.75</c:v>
                </c:pt>
                <c:pt idx="700">
                  <c:v>-0.28999999999999204</c:v>
                </c:pt>
                <c:pt idx="701">
                  <c:v>-3.0000000000001137E-2</c:v>
                </c:pt>
                <c:pt idx="702">
                  <c:v>-1.9500000000000028</c:v>
                </c:pt>
                <c:pt idx="703">
                  <c:v>-0.5</c:v>
                </c:pt>
                <c:pt idx="704">
                  <c:v>13.549999999999997</c:v>
                </c:pt>
                <c:pt idx="705">
                  <c:v>1.4699999999999989</c:v>
                </c:pt>
                <c:pt idx="706">
                  <c:v>2.7600000000000051</c:v>
                </c:pt>
                <c:pt idx="707">
                  <c:v>-1.1599999999999966</c:v>
                </c:pt>
                <c:pt idx="708">
                  <c:v>0.82999999999999829</c:v>
                </c:pt>
                <c:pt idx="709">
                  <c:v>7.9999999999998295E-2</c:v>
                </c:pt>
                <c:pt idx="710">
                  <c:v>-0.45000000000000284</c:v>
                </c:pt>
                <c:pt idx="711">
                  <c:v>0.39000000000000057</c:v>
                </c:pt>
                <c:pt idx="712">
                  <c:v>2.230000000000004</c:v>
                </c:pt>
                <c:pt idx="713">
                  <c:v>9.8200000000000074</c:v>
                </c:pt>
                <c:pt idx="714">
                  <c:v>10.679999999999978</c:v>
                </c:pt>
                <c:pt idx="715">
                  <c:v>1.0800000000000125</c:v>
                </c:pt>
                <c:pt idx="716">
                  <c:v>1.7599999999999909</c:v>
                </c:pt>
                <c:pt idx="717">
                  <c:v>-2.5</c:v>
                </c:pt>
                <c:pt idx="718">
                  <c:v>4.4699999999999989</c:v>
                </c:pt>
                <c:pt idx="719">
                  <c:v>10.200000000000017</c:v>
                </c:pt>
                <c:pt idx="720">
                  <c:v>-20.340000000000003</c:v>
                </c:pt>
                <c:pt idx="721">
                  <c:v>0.28999999999999204</c:v>
                </c:pt>
                <c:pt idx="722">
                  <c:v>-2.5600000000000023</c:v>
                </c:pt>
                <c:pt idx="723">
                  <c:v>-3.9000000000000057</c:v>
                </c:pt>
                <c:pt idx="724">
                  <c:v>3.1000000000000227</c:v>
                </c:pt>
                <c:pt idx="725">
                  <c:v>0.38999999999998636</c:v>
                </c:pt>
                <c:pt idx="726">
                  <c:v>-3.3299999999999841</c:v>
                </c:pt>
                <c:pt idx="727">
                  <c:v>-1.5400000000000205</c:v>
                </c:pt>
                <c:pt idx="728">
                  <c:v>-5.7299999999999898</c:v>
                </c:pt>
                <c:pt idx="729">
                  <c:v>10.539999999999992</c:v>
                </c:pt>
                <c:pt idx="730">
                  <c:v>2.1200000000000045</c:v>
                </c:pt>
                <c:pt idx="731">
                  <c:v>-0.46000000000000796</c:v>
                </c:pt>
                <c:pt idx="732">
                  <c:v>-4.4799999999999898</c:v>
                </c:pt>
                <c:pt idx="733">
                  <c:v>3.9699999999999989</c:v>
                </c:pt>
                <c:pt idx="734">
                  <c:v>-0.52000000000001023</c:v>
                </c:pt>
                <c:pt idx="735">
                  <c:v>-3.1299999999999955</c:v>
                </c:pt>
                <c:pt idx="736">
                  <c:v>0.23000000000001819</c:v>
                </c:pt>
                <c:pt idx="737">
                  <c:v>-1.5300000000000011</c:v>
                </c:pt>
                <c:pt idx="738">
                  <c:v>7.9999999999984084E-2</c:v>
                </c:pt>
                <c:pt idx="739">
                  <c:v>4.0600000000000023</c:v>
                </c:pt>
                <c:pt idx="740">
                  <c:v>4.960000000000008</c:v>
                </c:pt>
                <c:pt idx="741">
                  <c:v>-1.9000000000000057</c:v>
                </c:pt>
                <c:pt idx="742">
                  <c:v>-1.1299999999999955</c:v>
                </c:pt>
                <c:pt idx="743">
                  <c:v>0.15000000000000568</c:v>
                </c:pt>
                <c:pt idx="744">
                  <c:v>1.3599999999999852</c:v>
                </c:pt>
                <c:pt idx="745">
                  <c:v>-4.4900000000000091</c:v>
                </c:pt>
                <c:pt idx="746">
                  <c:v>0.99000000000000909</c:v>
                </c:pt>
                <c:pt idx="747">
                  <c:v>0.46999999999999886</c:v>
                </c:pt>
                <c:pt idx="748">
                  <c:v>-1.0799999999999841</c:v>
                </c:pt>
                <c:pt idx="749">
                  <c:v>-2.4300000000000068</c:v>
                </c:pt>
                <c:pt idx="750">
                  <c:v>0.40999999999999659</c:v>
                </c:pt>
                <c:pt idx="751">
                  <c:v>5.0200000000000102</c:v>
                </c:pt>
                <c:pt idx="752">
                  <c:v>-1.1400000000000148</c:v>
                </c:pt>
                <c:pt idx="753">
                  <c:v>4.2800000000000011</c:v>
                </c:pt>
                <c:pt idx="754">
                  <c:v>0.71999999999999886</c:v>
                </c:pt>
                <c:pt idx="755">
                  <c:v>-1.3199999999999932</c:v>
                </c:pt>
                <c:pt idx="756">
                  <c:v>0.13999999999998636</c:v>
                </c:pt>
                <c:pt idx="757">
                  <c:v>18.950000000000017</c:v>
                </c:pt>
                <c:pt idx="758">
                  <c:v>12.400000000000006</c:v>
                </c:pt>
                <c:pt idx="759">
                  <c:v>-13.960000000000008</c:v>
                </c:pt>
                <c:pt idx="760">
                  <c:v>5.2699999999999818</c:v>
                </c:pt>
                <c:pt idx="761">
                  <c:v>1.0600000000000023</c:v>
                </c:pt>
                <c:pt idx="762">
                  <c:v>8.5800000000000125</c:v>
                </c:pt>
                <c:pt idx="763">
                  <c:v>8.6599999999999966</c:v>
                </c:pt>
                <c:pt idx="764">
                  <c:v>-5.3700000000000045</c:v>
                </c:pt>
                <c:pt idx="765">
                  <c:v>-1.4699999999999989</c:v>
                </c:pt>
                <c:pt idx="766">
                  <c:v>-12.090000000000003</c:v>
                </c:pt>
                <c:pt idx="767">
                  <c:v>0.90000000000000568</c:v>
                </c:pt>
                <c:pt idx="768">
                  <c:v>-0.53999999999999204</c:v>
                </c:pt>
                <c:pt idx="769">
                  <c:v>1.5999999999999943</c:v>
                </c:pt>
                <c:pt idx="770">
                  <c:v>-5.9099999999999966</c:v>
                </c:pt>
                <c:pt idx="771">
                  <c:v>6.3000000000000114</c:v>
                </c:pt>
                <c:pt idx="772">
                  <c:v>1.4099999999999966</c:v>
                </c:pt>
                <c:pt idx="773">
                  <c:v>7.7299999999999898</c:v>
                </c:pt>
                <c:pt idx="774">
                  <c:v>-2.7199999999999989</c:v>
                </c:pt>
                <c:pt idx="775">
                  <c:v>-0.96999999999999886</c:v>
                </c:pt>
                <c:pt idx="776">
                  <c:v>-4.2199999999999989</c:v>
                </c:pt>
                <c:pt idx="777">
                  <c:v>4.960000000000008</c:v>
                </c:pt>
                <c:pt idx="778">
                  <c:v>0.68999999999999773</c:v>
                </c:pt>
                <c:pt idx="779">
                  <c:v>-9.0400000000000205</c:v>
                </c:pt>
                <c:pt idx="780">
                  <c:v>-3.1399999999999864</c:v>
                </c:pt>
                <c:pt idx="781">
                  <c:v>-5.3199999999999932</c:v>
                </c:pt>
                <c:pt idx="782">
                  <c:v>4.2999999999999829</c:v>
                </c:pt>
                <c:pt idx="783">
                  <c:v>-1.9499999999999886</c:v>
                </c:pt>
                <c:pt idx="784">
                  <c:v>-1.9900000000000091</c:v>
                </c:pt>
                <c:pt idx="785">
                  <c:v>5.3700000000000045</c:v>
                </c:pt>
                <c:pt idx="786">
                  <c:v>-0.71000000000000796</c:v>
                </c:pt>
                <c:pt idx="787">
                  <c:v>0.75</c:v>
                </c:pt>
                <c:pt idx="788">
                  <c:v>7.9500000000000171</c:v>
                </c:pt>
                <c:pt idx="789">
                  <c:v>-4.2600000000000193</c:v>
                </c:pt>
                <c:pt idx="790">
                  <c:v>-1.3299999999999841</c:v>
                </c:pt>
                <c:pt idx="791">
                  <c:v>12.240000000000009</c:v>
                </c:pt>
                <c:pt idx="792">
                  <c:v>-1.8000000000000114</c:v>
                </c:pt>
                <c:pt idx="793">
                  <c:v>-3.6999999999999886</c:v>
                </c:pt>
                <c:pt idx="794">
                  <c:v>-1.460000000000008</c:v>
                </c:pt>
                <c:pt idx="795">
                  <c:v>3.5600000000000023</c:v>
                </c:pt>
                <c:pt idx="796">
                  <c:v>25.859999999999985</c:v>
                </c:pt>
                <c:pt idx="797">
                  <c:v>-7.8299999999999841</c:v>
                </c:pt>
                <c:pt idx="798">
                  <c:v>13.139999999999986</c:v>
                </c:pt>
                <c:pt idx="799">
                  <c:v>4.4300000000000068</c:v>
                </c:pt>
                <c:pt idx="800">
                  <c:v>32.889999999999986</c:v>
                </c:pt>
                <c:pt idx="801">
                  <c:v>26.009999999999991</c:v>
                </c:pt>
                <c:pt idx="802">
                  <c:v>-27.579999999999984</c:v>
                </c:pt>
                <c:pt idx="803">
                  <c:v>-0.68999999999999773</c:v>
                </c:pt>
                <c:pt idx="804">
                  <c:v>21.149999999999977</c:v>
                </c:pt>
                <c:pt idx="805">
                  <c:v>-6.589999999999975</c:v>
                </c:pt>
                <c:pt idx="806">
                  <c:v>5.2799999999999727</c:v>
                </c:pt>
                <c:pt idx="807">
                  <c:v>-15.799999999999983</c:v>
                </c:pt>
                <c:pt idx="808">
                  <c:v>2.9399999999999977</c:v>
                </c:pt>
                <c:pt idx="809">
                  <c:v>5.160000000000025</c:v>
                </c:pt>
                <c:pt idx="810">
                  <c:v>0.40999999999999659</c:v>
                </c:pt>
                <c:pt idx="811">
                  <c:v>17.899999999999977</c:v>
                </c:pt>
                <c:pt idx="812">
                  <c:v>-5.0000000000011369E-2</c:v>
                </c:pt>
                <c:pt idx="813">
                  <c:v>4.0600000000000023</c:v>
                </c:pt>
                <c:pt idx="814">
                  <c:v>-3.1499999999999773</c:v>
                </c:pt>
                <c:pt idx="815">
                  <c:v>-21.47999999999999</c:v>
                </c:pt>
                <c:pt idx="816">
                  <c:v>14.239999999999981</c:v>
                </c:pt>
                <c:pt idx="817">
                  <c:v>5.2100000000000364</c:v>
                </c:pt>
                <c:pt idx="818">
                  <c:v>-0.42000000000001592</c:v>
                </c:pt>
                <c:pt idx="819">
                  <c:v>-9.1399999999999864</c:v>
                </c:pt>
                <c:pt idx="820">
                  <c:v>-23.200000000000017</c:v>
                </c:pt>
                <c:pt idx="821">
                  <c:v>9.7199999999999989</c:v>
                </c:pt>
                <c:pt idx="822">
                  <c:v>-2.0699999999999932</c:v>
                </c:pt>
                <c:pt idx="823">
                  <c:v>5.8599999999999852</c:v>
                </c:pt>
                <c:pt idx="824">
                  <c:v>-5.3199999999999932</c:v>
                </c:pt>
                <c:pt idx="825">
                  <c:v>-12.780000000000001</c:v>
                </c:pt>
                <c:pt idx="826">
                  <c:v>13.47999999999999</c:v>
                </c:pt>
                <c:pt idx="827">
                  <c:v>2.1200000000000045</c:v>
                </c:pt>
                <c:pt idx="828">
                  <c:v>11.250000000000028</c:v>
                </c:pt>
                <c:pt idx="829">
                  <c:v>3.8499999999999659</c:v>
                </c:pt>
                <c:pt idx="830">
                  <c:v>1.0099999999999909</c:v>
                </c:pt>
                <c:pt idx="831">
                  <c:v>7.6100000000000136</c:v>
                </c:pt>
                <c:pt idx="832">
                  <c:v>-1.1299999999999955</c:v>
                </c:pt>
                <c:pt idx="833">
                  <c:v>3.8000000000000114</c:v>
                </c:pt>
                <c:pt idx="834">
                  <c:v>-11.090000000000032</c:v>
                </c:pt>
                <c:pt idx="835">
                  <c:v>6.9900000000000091</c:v>
                </c:pt>
                <c:pt idx="836">
                  <c:v>3.7699999999999818</c:v>
                </c:pt>
                <c:pt idx="837">
                  <c:v>20.54000000000002</c:v>
                </c:pt>
                <c:pt idx="838">
                  <c:v>11.5</c:v>
                </c:pt>
                <c:pt idx="839">
                  <c:v>5.4499999999999886</c:v>
                </c:pt>
                <c:pt idx="840">
                  <c:v>-0.68999999999999773</c:v>
                </c:pt>
                <c:pt idx="841">
                  <c:v>3.4000000000000341</c:v>
                </c:pt>
                <c:pt idx="842">
                  <c:v>13.019999999999982</c:v>
                </c:pt>
                <c:pt idx="843">
                  <c:v>-33</c:v>
                </c:pt>
                <c:pt idx="844">
                  <c:v>14.720000000000027</c:v>
                </c:pt>
                <c:pt idx="845">
                  <c:v>2.7599999999999909</c:v>
                </c:pt>
                <c:pt idx="846">
                  <c:v>-10.29000000000002</c:v>
                </c:pt>
                <c:pt idx="847">
                  <c:v>-7.6800000000000068</c:v>
                </c:pt>
                <c:pt idx="848">
                  <c:v>-3.8499999999999659</c:v>
                </c:pt>
                <c:pt idx="849">
                  <c:v>6.3599999999999568</c:v>
                </c:pt>
                <c:pt idx="850">
                  <c:v>-2.5499999999999545</c:v>
                </c:pt>
                <c:pt idx="851">
                  <c:v>-3.5</c:v>
                </c:pt>
                <c:pt idx="852">
                  <c:v>-0.54000000000002046</c:v>
                </c:pt>
                <c:pt idx="853">
                  <c:v>19.930000000000007</c:v>
                </c:pt>
                <c:pt idx="854">
                  <c:v>4.0299999999999727</c:v>
                </c:pt>
                <c:pt idx="855">
                  <c:v>-4.9399999999999977</c:v>
                </c:pt>
                <c:pt idx="856">
                  <c:v>-18.870000000000005</c:v>
                </c:pt>
                <c:pt idx="857">
                  <c:v>-18.919999999999959</c:v>
                </c:pt>
                <c:pt idx="858">
                  <c:v>6.25</c:v>
                </c:pt>
                <c:pt idx="859">
                  <c:v>-12.300000000000011</c:v>
                </c:pt>
                <c:pt idx="860">
                  <c:v>-23.620000000000005</c:v>
                </c:pt>
                <c:pt idx="861">
                  <c:v>-12.04000000000002</c:v>
                </c:pt>
                <c:pt idx="862">
                  <c:v>-23.739999999999981</c:v>
                </c:pt>
                <c:pt idx="863">
                  <c:v>10.799999999999983</c:v>
                </c:pt>
                <c:pt idx="864">
                  <c:v>9.8600000000000136</c:v>
                </c:pt>
                <c:pt idx="865">
                  <c:v>-3.289999999999992</c:v>
                </c:pt>
                <c:pt idx="866">
                  <c:v>12.139999999999986</c:v>
                </c:pt>
                <c:pt idx="867">
                  <c:v>-8.6500000000000057</c:v>
                </c:pt>
                <c:pt idx="868">
                  <c:v>-8.2800000000000011</c:v>
                </c:pt>
                <c:pt idx="869">
                  <c:v>0.40000000000000568</c:v>
                </c:pt>
                <c:pt idx="870">
                  <c:v>-0.46000000000000796</c:v>
                </c:pt>
                <c:pt idx="871">
                  <c:v>2.7900000000000205</c:v>
                </c:pt>
                <c:pt idx="872">
                  <c:v>-0.96999999999999886</c:v>
                </c:pt>
                <c:pt idx="873">
                  <c:v>-9.6899999999999977</c:v>
                </c:pt>
                <c:pt idx="874">
                  <c:v>-2.3000000000000114</c:v>
                </c:pt>
                <c:pt idx="875">
                  <c:v>4.4900000000000091</c:v>
                </c:pt>
                <c:pt idx="876">
                  <c:v>-0.77000000000001023</c:v>
                </c:pt>
                <c:pt idx="877">
                  <c:v>6.039999999999992</c:v>
                </c:pt>
                <c:pt idx="878">
                  <c:v>1.1500000000000057</c:v>
                </c:pt>
                <c:pt idx="879">
                  <c:v>-0.93000000000000682</c:v>
                </c:pt>
                <c:pt idx="880">
                  <c:v>5.3600000000000136</c:v>
                </c:pt>
                <c:pt idx="881">
                  <c:v>-5.0000000000011369E-2</c:v>
                </c:pt>
                <c:pt idx="882">
                  <c:v>10.930000000000007</c:v>
                </c:pt>
                <c:pt idx="883">
                  <c:v>-8.5699999999999932</c:v>
                </c:pt>
                <c:pt idx="884">
                  <c:v>1.0300000000000011</c:v>
                </c:pt>
                <c:pt idx="885">
                  <c:v>-6.8700000000000045</c:v>
                </c:pt>
                <c:pt idx="886">
                  <c:v>-7.8000000000000114</c:v>
                </c:pt>
                <c:pt idx="887">
                  <c:v>-4.2399999999999807</c:v>
                </c:pt>
                <c:pt idx="888">
                  <c:v>8.4299999999999784</c:v>
                </c:pt>
                <c:pt idx="889">
                  <c:v>-2.8599999999999852</c:v>
                </c:pt>
                <c:pt idx="890">
                  <c:v>-4.7400000000000091</c:v>
                </c:pt>
                <c:pt idx="891">
                  <c:v>-18.060000000000002</c:v>
                </c:pt>
                <c:pt idx="892">
                  <c:v>-1.3299999999999841</c:v>
                </c:pt>
                <c:pt idx="893">
                  <c:v>-1.3300000000000125</c:v>
                </c:pt>
                <c:pt idx="894">
                  <c:v>-2.460000000000008</c:v>
                </c:pt>
                <c:pt idx="895">
                  <c:v>12.480000000000018</c:v>
                </c:pt>
                <c:pt idx="896">
                  <c:v>3.7399999999999807</c:v>
                </c:pt>
                <c:pt idx="897">
                  <c:v>-2.5099999999999909</c:v>
                </c:pt>
                <c:pt idx="898">
                  <c:v>-13.189999999999998</c:v>
                </c:pt>
                <c:pt idx="899">
                  <c:v>7.9000000000000057</c:v>
                </c:pt>
                <c:pt idx="900">
                  <c:v>1.7599999999999909</c:v>
                </c:pt>
                <c:pt idx="901">
                  <c:v>-5.0099999999999909</c:v>
                </c:pt>
                <c:pt idx="902">
                  <c:v>-4.3499999999999943</c:v>
                </c:pt>
                <c:pt idx="903">
                  <c:v>1.9799999999999898</c:v>
                </c:pt>
                <c:pt idx="904">
                  <c:v>-0.65000000000000568</c:v>
                </c:pt>
                <c:pt idx="905">
                  <c:v>-12.819999999999993</c:v>
                </c:pt>
                <c:pt idx="906">
                  <c:v>-3.6299999999999955</c:v>
                </c:pt>
                <c:pt idx="907">
                  <c:v>-0.71999999999999886</c:v>
                </c:pt>
                <c:pt idx="908">
                  <c:v>4.7099999999999795</c:v>
                </c:pt>
                <c:pt idx="909">
                  <c:v>-1.9699999999999989</c:v>
                </c:pt>
                <c:pt idx="910">
                  <c:v>7.6899999999999977</c:v>
                </c:pt>
                <c:pt idx="911">
                  <c:v>1.6100000000000136</c:v>
                </c:pt>
                <c:pt idx="912">
                  <c:v>-3.8300000000000125</c:v>
                </c:pt>
                <c:pt idx="913">
                  <c:v>-3.9599999999999795</c:v>
                </c:pt>
                <c:pt idx="914">
                  <c:v>-2.9300000000000068</c:v>
                </c:pt>
                <c:pt idx="915">
                  <c:v>9.8899999999999864</c:v>
                </c:pt>
                <c:pt idx="916">
                  <c:v>1.6800000000000068</c:v>
                </c:pt>
                <c:pt idx="917">
                  <c:v>-1.2199999999999989</c:v>
                </c:pt>
                <c:pt idx="918">
                  <c:v>-0.56000000000000227</c:v>
                </c:pt>
                <c:pt idx="919">
                  <c:v>-1.5199999999999818</c:v>
                </c:pt>
                <c:pt idx="920">
                  <c:v>3.5</c:v>
                </c:pt>
                <c:pt idx="921">
                  <c:v>-0.20000000000001705</c:v>
                </c:pt>
                <c:pt idx="922">
                  <c:v>7.2199999999999989</c:v>
                </c:pt>
                <c:pt idx="923">
                  <c:v>0.84000000000000341</c:v>
                </c:pt>
                <c:pt idx="924">
                  <c:v>8.4799999999999898</c:v>
                </c:pt>
                <c:pt idx="925">
                  <c:v>14.070000000000022</c:v>
                </c:pt>
                <c:pt idx="926">
                  <c:v>-0.11000000000001364</c:v>
                </c:pt>
                <c:pt idx="927">
                  <c:v>8.4900000000000091</c:v>
                </c:pt>
                <c:pt idx="928">
                  <c:v>-4.539999999999992</c:v>
                </c:pt>
                <c:pt idx="929">
                  <c:v>-0.63000000000002387</c:v>
                </c:pt>
                <c:pt idx="930">
                  <c:v>-4.9699999999999989</c:v>
                </c:pt>
                <c:pt idx="931">
                  <c:v>-7.8299999999999841</c:v>
                </c:pt>
                <c:pt idx="932">
                  <c:v>-34.5</c:v>
                </c:pt>
                <c:pt idx="933">
                  <c:v>3.039999999999992</c:v>
                </c:pt>
                <c:pt idx="934">
                  <c:v>-5.1999999999999886</c:v>
                </c:pt>
                <c:pt idx="935">
                  <c:v>9.7199999999999989</c:v>
                </c:pt>
                <c:pt idx="936">
                  <c:v>-1.9900000000000091</c:v>
                </c:pt>
                <c:pt idx="937">
                  <c:v>-3.8400000000000034</c:v>
                </c:pt>
                <c:pt idx="938">
                  <c:v>7.9900000000000091</c:v>
                </c:pt>
                <c:pt idx="939">
                  <c:v>-1.1899999999999977</c:v>
                </c:pt>
                <c:pt idx="940">
                  <c:v>1.8700000000000045</c:v>
                </c:pt>
                <c:pt idx="941">
                  <c:v>-3.960000000000008</c:v>
                </c:pt>
                <c:pt idx="942">
                  <c:v>2.6500000000000057</c:v>
                </c:pt>
                <c:pt idx="943">
                  <c:v>-0.5</c:v>
                </c:pt>
                <c:pt idx="944">
                  <c:v>-5.0400000000000205</c:v>
                </c:pt>
                <c:pt idx="945">
                  <c:v>7.9200000000000159</c:v>
                </c:pt>
                <c:pt idx="946">
                  <c:v>-0.40000000000000568</c:v>
                </c:pt>
                <c:pt idx="947">
                  <c:v>12.080000000000013</c:v>
                </c:pt>
                <c:pt idx="948">
                  <c:v>1.0999999999999943</c:v>
                </c:pt>
                <c:pt idx="949">
                  <c:v>-11.460000000000008</c:v>
                </c:pt>
                <c:pt idx="950">
                  <c:v>-0.18000000000000682</c:v>
                </c:pt>
                <c:pt idx="951">
                  <c:v>3.9500000000000171</c:v>
                </c:pt>
                <c:pt idx="952">
                  <c:v>1.7299999999999898</c:v>
                </c:pt>
                <c:pt idx="953">
                  <c:v>-7.4799999999999898</c:v>
                </c:pt>
                <c:pt idx="954">
                  <c:v>-4.6200000000000045</c:v>
                </c:pt>
                <c:pt idx="955">
                  <c:v>2.1699999999999875</c:v>
                </c:pt>
                <c:pt idx="956">
                  <c:v>-2.8699999999999761</c:v>
                </c:pt>
                <c:pt idx="957">
                  <c:v>-1.2200000000000273</c:v>
                </c:pt>
                <c:pt idx="958">
                  <c:v>2.9800000000000182</c:v>
                </c:pt>
                <c:pt idx="959">
                  <c:v>-0.61000000000001364</c:v>
                </c:pt>
                <c:pt idx="960">
                  <c:v>-1.8199999999999932</c:v>
                </c:pt>
                <c:pt idx="961">
                  <c:v>-12.939999999999998</c:v>
                </c:pt>
                <c:pt idx="962">
                  <c:v>0.34999999999999432</c:v>
                </c:pt>
                <c:pt idx="963">
                  <c:v>20.289999999999992</c:v>
                </c:pt>
                <c:pt idx="964">
                  <c:v>-2.4099999999999966</c:v>
                </c:pt>
                <c:pt idx="965">
                  <c:v>6.7199999999999989</c:v>
                </c:pt>
                <c:pt idx="966">
                  <c:v>-0.84999999999999432</c:v>
                </c:pt>
                <c:pt idx="967">
                  <c:v>8.5500000000000114</c:v>
                </c:pt>
                <c:pt idx="968">
                  <c:v>-9.0900000000000034</c:v>
                </c:pt>
                <c:pt idx="969">
                  <c:v>-1.9300000000000068</c:v>
                </c:pt>
                <c:pt idx="970">
                  <c:v>1.7300000000000182</c:v>
                </c:pt>
                <c:pt idx="971">
                  <c:v>-0.10000000000002274</c:v>
                </c:pt>
                <c:pt idx="972">
                  <c:v>-0.78000000000000114</c:v>
                </c:pt>
                <c:pt idx="973">
                  <c:v>3.3200000000000216</c:v>
                </c:pt>
                <c:pt idx="974">
                  <c:v>3.2800000000000011</c:v>
                </c:pt>
                <c:pt idx="975">
                  <c:v>2.1899999999999977</c:v>
                </c:pt>
                <c:pt idx="976">
                  <c:v>-3.9200000000000159</c:v>
                </c:pt>
                <c:pt idx="977">
                  <c:v>-2.6299999999999955</c:v>
                </c:pt>
                <c:pt idx="978">
                  <c:v>0.47999999999998977</c:v>
                </c:pt>
                <c:pt idx="979">
                  <c:v>4.910000000000025</c:v>
                </c:pt>
                <c:pt idx="980">
                  <c:v>-4.4400000000000261</c:v>
                </c:pt>
                <c:pt idx="981">
                  <c:v>1</c:v>
                </c:pt>
                <c:pt idx="982">
                  <c:v>0.8200000000000216</c:v>
                </c:pt>
                <c:pt idx="983">
                  <c:v>-2.7300000000000182</c:v>
                </c:pt>
                <c:pt idx="984">
                  <c:v>-3.9599999999999795</c:v>
                </c:pt>
                <c:pt idx="985">
                  <c:v>1.6499999999999773</c:v>
                </c:pt>
                <c:pt idx="986">
                  <c:v>2.210000000000008</c:v>
                </c:pt>
                <c:pt idx="987">
                  <c:v>-5.9099999999999966</c:v>
                </c:pt>
                <c:pt idx="988">
                  <c:v>-2.789999999999992</c:v>
                </c:pt>
                <c:pt idx="989">
                  <c:v>-0.8200000000000216</c:v>
                </c:pt>
                <c:pt idx="990">
                  <c:v>-14.179999999999978</c:v>
                </c:pt>
                <c:pt idx="991">
                  <c:v>-11.04000000000002</c:v>
                </c:pt>
                <c:pt idx="992">
                  <c:v>2.6500000000000057</c:v>
                </c:pt>
                <c:pt idx="993">
                  <c:v>-7.9599999999999795</c:v>
                </c:pt>
                <c:pt idx="994">
                  <c:v>2.7399999999999807</c:v>
                </c:pt>
                <c:pt idx="995">
                  <c:v>1.0500000000000114</c:v>
                </c:pt>
                <c:pt idx="996">
                  <c:v>5.0300000000000011</c:v>
                </c:pt>
                <c:pt idx="997">
                  <c:v>-2.7900000000000205</c:v>
                </c:pt>
                <c:pt idx="998">
                  <c:v>3.3000000000000114</c:v>
                </c:pt>
                <c:pt idx="999">
                  <c:v>-1.9000000000000057</c:v>
                </c:pt>
                <c:pt idx="1000">
                  <c:v>-0.12999999999999545</c:v>
                </c:pt>
                <c:pt idx="1001">
                  <c:v>-2.1200000000000045</c:v>
                </c:pt>
                <c:pt idx="1002">
                  <c:v>-1.7299999999999898</c:v>
                </c:pt>
                <c:pt idx="1003">
                  <c:v>-2.289999999999992</c:v>
                </c:pt>
                <c:pt idx="1004">
                  <c:v>2.3499999999999943</c:v>
                </c:pt>
                <c:pt idx="1005">
                  <c:v>0.90999999999999659</c:v>
                </c:pt>
                <c:pt idx="1006">
                  <c:v>-0.80000000000001137</c:v>
                </c:pt>
                <c:pt idx="1007">
                  <c:v>3.5600000000000023</c:v>
                </c:pt>
                <c:pt idx="1008">
                  <c:v>-4.2199999999999989</c:v>
                </c:pt>
                <c:pt idx="1009">
                  <c:v>-1.3899999999999864</c:v>
                </c:pt>
                <c:pt idx="1010">
                  <c:v>-2.9800000000000182</c:v>
                </c:pt>
                <c:pt idx="1011">
                  <c:v>1.6800000000000068</c:v>
                </c:pt>
                <c:pt idx="1012">
                  <c:v>-6.9999999999993179E-2</c:v>
                </c:pt>
                <c:pt idx="1013">
                  <c:v>-2.289999999999992</c:v>
                </c:pt>
                <c:pt idx="1014">
                  <c:v>0.4299999999999784</c:v>
                </c:pt>
                <c:pt idx="1015">
                  <c:v>-10.429999999999978</c:v>
                </c:pt>
                <c:pt idx="1016">
                  <c:v>-11.510000000000005</c:v>
                </c:pt>
                <c:pt idx="1017">
                  <c:v>12.64</c:v>
                </c:pt>
                <c:pt idx="1018">
                  <c:v>-6.1800000000000068</c:v>
                </c:pt>
                <c:pt idx="1019">
                  <c:v>1.0300000000000011</c:v>
                </c:pt>
                <c:pt idx="1020">
                  <c:v>-0.73999999999999488</c:v>
                </c:pt>
                <c:pt idx="1021">
                  <c:v>4.3900000000000006</c:v>
                </c:pt>
                <c:pt idx="1022">
                  <c:v>-4.6700000000000017</c:v>
                </c:pt>
                <c:pt idx="1023">
                  <c:v>0.64000000000000057</c:v>
                </c:pt>
                <c:pt idx="1024">
                  <c:v>-2.6000000000000085</c:v>
                </c:pt>
                <c:pt idx="1025">
                  <c:v>-1.9999999999996021E-2</c:v>
                </c:pt>
                <c:pt idx="1026">
                  <c:v>1.1599999999999966</c:v>
                </c:pt>
                <c:pt idx="1027">
                  <c:v>1.710000000000008</c:v>
                </c:pt>
                <c:pt idx="1028">
                  <c:v>6.75</c:v>
                </c:pt>
                <c:pt idx="1029">
                  <c:v>-2.8300000000000125</c:v>
                </c:pt>
                <c:pt idx="1030">
                  <c:v>-3.4099999999999966</c:v>
                </c:pt>
                <c:pt idx="1031">
                  <c:v>1.4699999999999989</c:v>
                </c:pt>
                <c:pt idx="1032">
                  <c:v>-2.8199999999999932</c:v>
                </c:pt>
                <c:pt idx="1033">
                  <c:v>5.6599999999999966</c:v>
                </c:pt>
                <c:pt idx="1034">
                  <c:v>1.0800000000000125</c:v>
                </c:pt>
                <c:pt idx="1035">
                  <c:v>0.73999999999998067</c:v>
                </c:pt>
                <c:pt idx="1036">
                  <c:v>8.1800000000000068</c:v>
                </c:pt>
                <c:pt idx="1037">
                  <c:v>-0.97999999999998977</c:v>
                </c:pt>
                <c:pt idx="1038">
                  <c:v>-1.8100000000000023</c:v>
                </c:pt>
                <c:pt idx="1039">
                  <c:v>-2.7300000000000182</c:v>
                </c:pt>
                <c:pt idx="1040">
                  <c:v>5.1900000000000261</c:v>
                </c:pt>
                <c:pt idx="1041">
                  <c:v>0.29999999999998295</c:v>
                </c:pt>
                <c:pt idx="1042">
                  <c:v>2.3300000000000125</c:v>
                </c:pt>
                <c:pt idx="1043">
                  <c:v>-1.3799999999999955</c:v>
                </c:pt>
                <c:pt idx="1044">
                  <c:v>20.359999999999985</c:v>
                </c:pt>
                <c:pt idx="1045">
                  <c:v>2.1699999999999875</c:v>
                </c:pt>
                <c:pt idx="1046">
                  <c:v>-2.6199999999999761</c:v>
                </c:pt>
                <c:pt idx="1047">
                  <c:v>7.6099999999999852</c:v>
                </c:pt>
                <c:pt idx="1048">
                  <c:v>5.1800000000000068</c:v>
                </c:pt>
                <c:pt idx="1049">
                  <c:v>-10.969999999999999</c:v>
                </c:pt>
                <c:pt idx="1050">
                  <c:v>1.960000000000008</c:v>
                </c:pt>
                <c:pt idx="1051">
                  <c:v>1.339999999999975</c:v>
                </c:pt>
                <c:pt idx="1052">
                  <c:v>-1.839999999999975</c:v>
                </c:pt>
                <c:pt idx="1053">
                  <c:v>-4.4000000000000057</c:v>
                </c:pt>
                <c:pt idx="1054">
                  <c:v>-9.9999999999994316E-2</c:v>
                </c:pt>
                <c:pt idx="1055">
                  <c:v>-1.6500000000000057</c:v>
                </c:pt>
                <c:pt idx="1056">
                  <c:v>5.8199999999999932</c:v>
                </c:pt>
                <c:pt idx="1057">
                  <c:v>3.3600000000000136</c:v>
                </c:pt>
                <c:pt idx="1058">
                  <c:v>3.6599999999999966</c:v>
                </c:pt>
                <c:pt idx="1059">
                  <c:v>1.5699999999999932</c:v>
                </c:pt>
                <c:pt idx="1060">
                  <c:v>10.829999999999984</c:v>
                </c:pt>
                <c:pt idx="1061">
                  <c:v>-4.5799999999999841</c:v>
                </c:pt>
                <c:pt idx="1062">
                  <c:v>1.3100000000000023</c:v>
                </c:pt>
                <c:pt idx="1063">
                  <c:v>6.2800000000000011</c:v>
                </c:pt>
                <c:pt idx="1064">
                  <c:v>-0.11000000000001364</c:v>
                </c:pt>
                <c:pt idx="1065">
                  <c:v>-0.59999999999999432</c:v>
                </c:pt>
                <c:pt idx="1066">
                  <c:v>15.900000000000006</c:v>
                </c:pt>
                <c:pt idx="1067">
                  <c:v>6.6599999999999966</c:v>
                </c:pt>
                <c:pt idx="1068">
                  <c:v>10.639999999999986</c:v>
                </c:pt>
                <c:pt idx="1069">
                  <c:v>2.25</c:v>
                </c:pt>
                <c:pt idx="1070">
                  <c:v>3.660000000000025</c:v>
                </c:pt>
                <c:pt idx="1071">
                  <c:v>-4.4800000000000182</c:v>
                </c:pt>
                <c:pt idx="1072">
                  <c:v>14.510000000000019</c:v>
                </c:pt>
                <c:pt idx="1073">
                  <c:v>30.609999999999985</c:v>
                </c:pt>
                <c:pt idx="1074">
                  <c:v>-2.2400000000000091</c:v>
                </c:pt>
                <c:pt idx="1075">
                  <c:v>17.579999999999984</c:v>
                </c:pt>
                <c:pt idx="1076">
                  <c:v>-16.329999999999984</c:v>
                </c:pt>
                <c:pt idx="1077">
                  <c:v>-12.45999999999998</c:v>
                </c:pt>
                <c:pt idx="1078">
                  <c:v>6.3700000000000045</c:v>
                </c:pt>
                <c:pt idx="1079">
                  <c:v>19.740000000000009</c:v>
                </c:pt>
                <c:pt idx="1080">
                  <c:v>-16.330000000000041</c:v>
                </c:pt>
                <c:pt idx="1081">
                  <c:v>-5.1499999999999773</c:v>
                </c:pt>
                <c:pt idx="1082">
                  <c:v>4.4399999999999977</c:v>
                </c:pt>
                <c:pt idx="1083">
                  <c:v>-1.6399999999999864</c:v>
                </c:pt>
                <c:pt idx="1084">
                  <c:v>11.099999999999966</c:v>
                </c:pt>
                <c:pt idx="1085">
                  <c:v>-9.5799999999999841</c:v>
                </c:pt>
                <c:pt idx="1086">
                  <c:v>-12</c:v>
                </c:pt>
                <c:pt idx="1087">
                  <c:v>-26.120000000000005</c:v>
                </c:pt>
                <c:pt idx="1088">
                  <c:v>2.9300000000000068</c:v>
                </c:pt>
                <c:pt idx="1089">
                  <c:v>0.84000000000000341</c:v>
                </c:pt>
                <c:pt idx="1090">
                  <c:v>-6.1400000000000148</c:v>
                </c:pt>
                <c:pt idx="1091">
                  <c:v>-4.5</c:v>
                </c:pt>
                <c:pt idx="1092">
                  <c:v>12.200000000000017</c:v>
                </c:pt>
                <c:pt idx="1093">
                  <c:v>-6.7600000000000193</c:v>
                </c:pt>
                <c:pt idx="1094">
                  <c:v>-0.79999999999998295</c:v>
                </c:pt>
                <c:pt idx="1095">
                  <c:v>5.5300000000000011</c:v>
                </c:pt>
                <c:pt idx="1096">
                  <c:v>11.419999999999987</c:v>
                </c:pt>
                <c:pt idx="1097">
                  <c:v>4.0000000000020464E-2</c:v>
                </c:pt>
                <c:pt idx="1098">
                  <c:v>-35.97</c:v>
                </c:pt>
                <c:pt idx="1099">
                  <c:v>-5.2400000000000091</c:v>
                </c:pt>
                <c:pt idx="1100">
                  <c:v>3.9099999999999966</c:v>
                </c:pt>
                <c:pt idx="1101">
                  <c:v>-8.2400000000000091</c:v>
                </c:pt>
                <c:pt idx="1102">
                  <c:v>-67.97999999999999</c:v>
                </c:pt>
                <c:pt idx="1103">
                  <c:v>7.2299999999999898</c:v>
                </c:pt>
                <c:pt idx="1104">
                  <c:v>-9.3199999999999932</c:v>
                </c:pt>
                <c:pt idx="1105">
                  <c:v>-1.25</c:v>
                </c:pt>
                <c:pt idx="1106">
                  <c:v>-15.829999999999998</c:v>
                </c:pt>
                <c:pt idx="1107">
                  <c:v>10.469999999999999</c:v>
                </c:pt>
                <c:pt idx="1108">
                  <c:v>-1.7800000000000011</c:v>
                </c:pt>
                <c:pt idx="1109">
                  <c:v>23.950000000000003</c:v>
                </c:pt>
                <c:pt idx="1110">
                  <c:v>-8.2599999999999909</c:v>
                </c:pt>
                <c:pt idx="1111">
                  <c:v>0.56000000000000227</c:v>
                </c:pt>
                <c:pt idx="1112">
                  <c:v>-9.4300000000000068</c:v>
                </c:pt>
                <c:pt idx="1113">
                  <c:v>10.159999999999997</c:v>
                </c:pt>
                <c:pt idx="1114">
                  <c:v>6.5999999999999943</c:v>
                </c:pt>
                <c:pt idx="1115">
                  <c:v>-3.9399999999999977</c:v>
                </c:pt>
                <c:pt idx="1116">
                  <c:v>0.30000000000001137</c:v>
                </c:pt>
                <c:pt idx="1117">
                  <c:v>0.70999999999997954</c:v>
                </c:pt>
                <c:pt idx="1118">
                  <c:v>-6.1299999999999955</c:v>
                </c:pt>
                <c:pt idx="1119">
                  <c:v>-5.7999999999999972</c:v>
                </c:pt>
                <c:pt idx="1120">
                  <c:v>9.0000000000000142</c:v>
                </c:pt>
                <c:pt idx="1121">
                  <c:v>0.12999999999999545</c:v>
                </c:pt>
                <c:pt idx="1122">
                  <c:v>-2.3199999999999932</c:v>
                </c:pt>
                <c:pt idx="1123">
                  <c:v>10.649999999999977</c:v>
                </c:pt>
                <c:pt idx="1124">
                  <c:v>-1.4899999999999807</c:v>
                </c:pt>
                <c:pt idx="1125">
                  <c:v>3.2299999999999898</c:v>
                </c:pt>
                <c:pt idx="1126">
                  <c:v>-1.6899999999999977</c:v>
                </c:pt>
                <c:pt idx="1127">
                  <c:v>23.370000000000005</c:v>
                </c:pt>
                <c:pt idx="1128">
                  <c:v>1.1999999999999886</c:v>
                </c:pt>
                <c:pt idx="1129">
                  <c:v>4.6599999999999966</c:v>
                </c:pt>
                <c:pt idx="1130">
                  <c:v>-1.2699999999999818</c:v>
                </c:pt>
                <c:pt idx="1131">
                  <c:v>-11.950000000000017</c:v>
                </c:pt>
                <c:pt idx="1132">
                  <c:v>-1.5</c:v>
                </c:pt>
                <c:pt idx="1133">
                  <c:v>6.8100000000000023</c:v>
                </c:pt>
                <c:pt idx="1134">
                  <c:v>-7.2800000000000011</c:v>
                </c:pt>
                <c:pt idx="1135">
                  <c:v>2.1800000000000068</c:v>
                </c:pt>
                <c:pt idx="1136">
                  <c:v>-1.8300000000000125</c:v>
                </c:pt>
                <c:pt idx="1137">
                  <c:v>15.860000000000014</c:v>
                </c:pt>
                <c:pt idx="1138">
                  <c:v>-3.0800000000000125</c:v>
                </c:pt>
                <c:pt idx="1139">
                  <c:v>14.400000000000006</c:v>
                </c:pt>
                <c:pt idx="1140">
                  <c:v>-0.72999999999998977</c:v>
                </c:pt>
                <c:pt idx="1141">
                  <c:v>-13.050000000000011</c:v>
                </c:pt>
                <c:pt idx="1142">
                  <c:v>2.2300000000000182</c:v>
                </c:pt>
                <c:pt idx="1143">
                  <c:v>8.5599999999999739</c:v>
                </c:pt>
                <c:pt idx="1144">
                  <c:v>9.3300000000000125</c:v>
                </c:pt>
                <c:pt idx="1145">
                  <c:v>-3.1200000000000045</c:v>
                </c:pt>
                <c:pt idx="1146">
                  <c:v>5.3700000000000045</c:v>
                </c:pt>
                <c:pt idx="1147">
                  <c:v>3.3799999999999955</c:v>
                </c:pt>
                <c:pt idx="1148">
                  <c:v>-1.2399999999999807</c:v>
                </c:pt>
                <c:pt idx="1149">
                  <c:v>1.3699999999999761</c:v>
                </c:pt>
                <c:pt idx="1150">
                  <c:v>19.02000000000001</c:v>
                </c:pt>
                <c:pt idx="1151">
                  <c:v>-6.3199999999999932</c:v>
                </c:pt>
                <c:pt idx="1152">
                  <c:v>3.25</c:v>
                </c:pt>
                <c:pt idx="1153">
                  <c:v>1.5300000000000011</c:v>
                </c:pt>
                <c:pt idx="1154">
                  <c:v>-4.460000000000008</c:v>
                </c:pt>
                <c:pt idx="1155">
                  <c:v>-0.55000000000001137</c:v>
                </c:pt>
                <c:pt idx="1156">
                  <c:v>-3.9899999999999807</c:v>
                </c:pt>
                <c:pt idx="1157">
                  <c:v>1.4000000000000057</c:v>
                </c:pt>
                <c:pt idx="1158">
                  <c:v>6.2299999999999898</c:v>
                </c:pt>
                <c:pt idx="1159">
                  <c:v>2.3799999999999955</c:v>
                </c:pt>
                <c:pt idx="1160">
                  <c:v>-4.0300000000000011</c:v>
                </c:pt>
                <c:pt idx="1161">
                  <c:v>-21.689999999999998</c:v>
                </c:pt>
                <c:pt idx="1162">
                  <c:v>-3.7700000000000102</c:v>
                </c:pt>
                <c:pt idx="1163">
                  <c:v>1.6700000000000159</c:v>
                </c:pt>
                <c:pt idx="1164">
                  <c:v>13.569999999999993</c:v>
                </c:pt>
                <c:pt idx="1165">
                  <c:v>2.4199999999999875</c:v>
                </c:pt>
                <c:pt idx="1166">
                  <c:v>-7.0199999999999818</c:v>
                </c:pt>
                <c:pt idx="1167">
                  <c:v>5.4199999999999875</c:v>
                </c:pt>
                <c:pt idx="1168">
                  <c:v>7.2700000000000102</c:v>
                </c:pt>
                <c:pt idx="1169">
                  <c:v>4.4399999999999977</c:v>
                </c:pt>
                <c:pt idx="1170">
                  <c:v>-0.93000000000000682</c:v>
                </c:pt>
                <c:pt idx="1171">
                  <c:v>-2.0900000000000034</c:v>
                </c:pt>
                <c:pt idx="1172">
                  <c:v>-11.519999999999982</c:v>
                </c:pt>
                <c:pt idx="1173">
                  <c:v>9.6399999999999864</c:v>
                </c:pt>
                <c:pt idx="1174">
                  <c:v>-0.21000000000000796</c:v>
                </c:pt>
                <c:pt idx="1175">
                  <c:v>-1.0799999999999841</c:v>
                </c:pt>
                <c:pt idx="1176">
                  <c:v>-2.8199999999999932</c:v>
                </c:pt>
                <c:pt idx="1177">
                  <c:v>-3.0200000000000102</c:v>
                </c:pt>
                <c:pt idx="1178">
                  <c:v>4.210000000000008</c:v>
                </c:pt>
                <c:pt idx="1179">
                  <c:v>8.5</c:v>
                </c:pt>
                <c:pt idx="1180">
                  <c:v>4.8499999999999943</c:v>
                </c:pt>
                <c:pt idx="1181">
                  <c:v>20.539999999999992</c:v>
                </c:pt>
                <c:pt idx="1182">
                  <c:v>-4.7599999999999909</c:v>
                </c:pt>
                <c:pt idx="1183">
                  <c:v>6.7299999999999898</c:v>
                </c:pt>
                <c:pt idx="1184">
                  <c:v>-3.4699999999999989</c:v>
                </c:pt>
                <c:pt idx="1185">
                  <c:v>3.4099999999999966</c:v>
                </c:pt>
                <c:pt idx="1186">
                  <c:v>0.70000000000001705</c:v>
                </c:pt>
                <c:pt idx="1187">
                  <c:v>-1.5699999999999932</c:v>
                </c:pt>
                <c:pt idx="1188">
                  <c:v>2.2299999999999898</c:v>
                </c:pt>
                <c:pt idx="1189">
                  <c:v>-0.53000000000000114</c:v>
                </c:pt>
                <c:pt idx="1190">
                  <c:v>0.87999999999999545</c:v>
                </c:pt>
                <c:pt idx="1191">
                  <c:v>1.8600000000000136</c:v>
                </c:pt>
                <c:pt idx="1192">
                  <c:v>2.039999999999992</c:v>
                </c:pt>
                <c:pt idx="1193">
                  <c:v>-13.650000000000006</c:v>
                </c:pt>
                <c:pt idx="1194">
                  <c:v>3.9399999999999977</c:v>
                </c:pt>
                <c:pt idx="1195">
                  <c:v>0.21000000000000796</c:v>
                </c:pt>
                <c:pt idx="1196">
                  <c:v>-4.539999999999992</c:v>
                </c:pt>
                <c:pt idx="1197">
                  <c:v>-0.96000000000000796</c:v>
                </c:pt>
                <c:pt idx="1198">
                  <c:v>2.8299999999999841</c:v>
                </c:pt>
                <c:pt idx="1199">
                  <c:v>-2.4799999999999898</c:v>
                </c:pt>
                <c:pt idx="1200">
                  <c:v>-2.3199999999999932</c:v>
                </c:pt>
                <c:pt idx="1201">
                  <c:v>-0.31000000000000227</c:v>
                </c:pt>
                <c:pt idx="1202">
                  <c:v>-1.5200000000000102</c:v>
                </c:pt>
                <c:pt idx="1203">
                  <c:v>1.3799999999999955</c:v>
                </c:pt>
                <c:pt idx="1204">
                  <c:v>13.700000000000017</c:v>
                </c:pt>
                <c:pt idx="1205">
                  <c:v>1.039999999999992</c:v>
                </c:pt>
                <c:pt idx="1206">
                  <c:v>-9.5600000000000023</c:v>
                </c:pt>
                <c:pt idx="1207">
                  <c:v>-0.50999999999999091</c:v>
                </c:pt>
                <c:pt idx="1208">
                  <c:v>-3.789999999999992</c:v>
                </c:pt>
                <c:pt idx="1209">
                  <c:v>-8.3800000000000239</c:v>
                </c:pt>
                <c:pt idx="1210">
                  <c:v>3.2199999999999989</c:v>
                </c:pt>
                <c:pt idx="1211">
                  <c:v>3.25</c:v>
                </c:pt>
                <c:pt idx="1212">
                  <c:v>-2.0799999999999841</c:v>
                </c:pt>
                <c:pt idx="1213">
                  <c:v>4.9399999999999977</c:v>
                </c:pt>
                <c:pt idx="1214">
                  <c:v>-3.0800000000000125</c:v>
                </c:pt>
                <c:pt idx="1215">
                  <c:v>-1.2699999999999818</c:v>
                </c:pt>
                <c:pt idx="1216">
                  <c:v>1.9199999999999875</c:v>
                </c:pt>
                <c:pt idx="1217">
                  <c:v>-2.4499999999999886</c:v>
                </c:pt>
                <c:pt idx="1218">
                  <c:v>12.669999999999987</c:v>
                </c:pt>
                <c:pt idx="1219">
                  <c:v>-0.82999999999998408</c:v>
                </c:pt>
                <c:pt idx="1220">
                  <c:v>9.3899999999999864</c:v>
                </c:pt>
                <c:pt idx="1221">
                  <c:v>-5.7699999999999818</c:v>
                </c:pt>
                <c:pt idx="1222">
                  <c:v>-2.75</c:v>
                </c:pt>
                <c:pt idx="1223">
                  <c:v>-9.0000000000003411E-2</c:v>
                </c:pt>
                <c:pt idx="1224">
                  <c:v>1.999999999998181E-2</c:v>
                </c:pt>
                <c:pt idx="1225">
                  <c:v>0.93999999999999773</c:v>
                </c:pt>
                <c:pt idx="1226">
                  <c:v>0.31000000000000227</c:v>
                </c:pt>
                <c:pt idx="1227">
                  <c:v>-1.5699999999999932</c:v>
                </c:pt>
                <c:pt idx="1228">
                  <c:v>-5.8700000000000045</c:v>
                </c:pt>
                <c:pt idx="1229">
                  <c:v>-0.16999999999998749</c:v>
                </c:pt>
                <c:pt idx="1230">
                  <c:v>3.5900000000000034</c:v>
                </c:pt>
                <c:pt idx="1231">
                  <c:v>-0.52000000000001023</c:v>
                </c:pt>
                <c:pt idx="1232">
                  <c:v>0.39000000000001478</c:v>
                </c:pt>
                <c:pt idx="1233">
                  <c:v>8.789999999999992</c:v>
                </c:pt>
                <c:pt idx="1234">
                  <c:v>2.5099999999999909</c:v>
                </c:pt>
                <c:pt idx="1235">
                  <c:v>27.619999999999976</c:v>
                </c:pt>
                <c:pt idx="1236">
                  <c:v>10.54000000000002</c:v>
                </c:pt>
                <c:pt idx="1237">
                  <c:v>18.129999999999995</c:v>
                </c:pt>
                <c:pt idx="1238">
                  <c:v>7.1899999999999977</c:v>
                </c:pt>
                <c:pt idx="1239">
                  <c:v>11.759999999999991</c:v>
                </c:pt>
                <c:pt idx="1240">
                  <c:v>-4.0600000000000023</c:v>
                </c:pt>
                <c:pt idx="1241">
                  <c:v>5.1100000000000136</c:v>
                </c:pt>
                <c:pt idx="1242">
                  <c:v>12.210000000000036</c:v>
                </c:pt>
                <c:pt idx="1243">
                  <c:v>11.819999999999993</c:v>
                </c:pt>
                <c:pt idx="1244">
                  <c:v>37.20999999999998</c:v>
                </c:pt>
                <c:pt idx="1245">
                  <c:v>-7.3100000000000023</c:v>
                </c:pt>
                <c:pt idx="1246">
                  <c:v>6.4599999999999795</c:v>
                </c:pt>
                <c:pt idx="1247">
                  <c:v>7.9000000000000341</c:v>
                </c:pt>
                <c:pt idx="1248">
                  <c:v>13.670000000000016</c:v>
                </c:pt>
                <c:pt idx="1249">
                  <c:v>-10.080000000000041</c:v>
                </c:pt>
                <c:pt idx="1250">
                  <c:v>-16.120000000000005</c:v>
                </c:pt>
                <c:pt idx="1251">
                  <c:v>11.710000000000036</c:v>
                </c:pt>
                <c:pt idx="1252">
                  <c:v>-1.7800000000000296</c:v>
                </c:pt>
                <c:pt idx="1253">
                  <c:v>4.5400000000000205</c:v>
                </c:pt>
                <c:pt idx="1254">
                  <c:v>-20.150000000000034</c:v>
                </c:pt>
                <c:pt idx="1255">
                  <c:v>8.9200000000000159</c:v>
                </c:pt>
                <c:pt idx="1256">
                  <c:v>36.230000000000018</c:v>
                </c:pt>
                <c:pt idx="1257">
                  <c:v>19.110000000000014</c:v>
                </c:pt>
                <c:pt idx="1258">
                  <c:v>-4.9900000000000091</c:v>
                </c:pt>
                <c:pt idx="1259">
                  <c:v>-1.6500000000000341</c:v>
                </c:pt>
                <c:pt idx="1260">
                  <c:v>7.660000000000025</c:v>
                </c:pt>
                <c:pt idx="1261">
                  <c:v>-11.550000000000011</c:v>
                </c:pt>
                <c:pt idx="1262">
                  <c:v>-21.909999999999968</c:v>
                </c:pt>
                <c:pt idx="1263">
                  <c:v>10.669999999999959</c:v>
                </c:pt>
                <c:pt idx="1264">
                  <c:v>-27.849999999999966</c:v>
                </c:pt>
                <c:pt idx="1265">
                  <c:v>5.1599999999999682</c:v>
                </c:pt>
                <c:pt idx="1266">
                  <c:v>-0.19999999999998863</c:v>
                </c:pt>
                <c:pt idx="1267">
                  <c:v>13.160000000000025</c:v>
                </c:pt>
                <c:pt idx="1268">
                  <c:v>-27.370000000000005</c:v>
                </c:pt>
                <c:pt idx="1269">
                  <c:v>9.0799999999999841</c:v>
                </c:pt>
                <c:pt idx="1270">
                  <c:v>-6.160000000000025</c:v>
                </c:pt>
                <c:pt idx="1271">
                  <c:v>12.490000000000009</c:v>
                </c:pt>
                <c:pt idx="1272">
                  <c:v>10.28000000000003</c:v>
                </c:pt>
                <c:pt idx="1273">
                  <c:v>17.120000000000005</c:v>
                </c:pt>
                <c:pt idx="1274">
                  <c:v>9.0699999999999932</c:v>
                </c:pt>
                <c:pt idx="1275">
                  <c:v>52.610000000000014</c:v>
                </c:pt>
                <c:pt idx="1276">
                  <c:v>-45.460000000000036</c:v>
                </c:pt>
                <c:pt idx="1277">
                  <c:v>-36.44</c:v>
                </c:pt>
                <c:pt idx="1278">
                  <c:v>-12.730000000000018</c:v>
                </c:pt>
                <c:pt idx="1279">
                  <c:v>-57.789999999999964</c:v>
                </c:pt>
                <c:pt idx="1280">
                  <c:v>26.389999999999986</c:v>
                </c:pt>
                <c:pt idx="1281">
                  <c:v>-12.509999999999991</c:v>
                </c:pt>
                <c:pt idx="1282">
                  <c:v>-6.7800000000000296</c:v>
                </c:pt>
                <c:pt idx="1283">
                  <c:v>15.620000000000005</c:v>
                </c:pt>
                <c:pt idx="1284">
                  <c:v>13.270000000000039</c:v>
                </c:pt>
                <c:pt idx="1285">
                  <c:v>2.6699999999999591</c:v>
                </c:pt>
                <c:pt idx="1286">
                  <c:v>14.07000000000005</c:v>
                </c:pt>
                <c:pt idx="1287">
                  <c:v>-20.510000000000048</c:v>
                </c:pt>
                <c:pt idx="1288">
                  <c:v>15.04000000000002</c:v>
                </c:pt>
                <c:pt idx="1289">
                  <c:v>-10.579999999999984</c:v>
                </c:pt>
                <c:pt idx="1290">
                  <c:v>-0.96000000000003638</c:v>
                </c:pt>
                <c:pt idx="1291">
                  <c:v>25.720000000000027</c:v>
                </c:pt>
                <c:pt idx="1292">
                  <c:v>-10.519999999999982</c:v>
                </c:pt>
                <c:pt idx="1293">
                  <c:v>3.2199999999999704</c:v>
                </c:pt>
                <c:pt idx="1294">
                  <c:v>-15.389999999999986</c:v>
                </c:pt>
                <c:pt idx="1295">
                  <c:v>-21.600000000000023</c:v>
                </c:pt>
                <c:pt idx="1296">
                  <c:v>-1.8700000000000045</c:v>
                </c:pt>
                <c:pt idx="1297">
                  <c:v>-23.620000000000005</c:v>
                </c:pt>
                <c:pt idx="1298">
                  <c:v>23.150000000000034</c:v>
                </c:pt>
                <c:pt idx="1299">
                  <c:v>11.300000000000011</c:v>
                </c:pt>
                <c:pt idx="1300">
                  <c:v>-4.160000000000025</c:v>
                </c:pt>
                <c:pt idx="1301">
                  <c:v>0.10000000000002274</c:v>
                </c:pt>
                <c:pt idx="1302">
                  <c:v>10.339999999999975</c:v>
                </c:pt>
                <c:pt idx="1303">
                  <c:v>-5.9599999999999795</c:v>
                </c:pt>
                <c:pt idx="1304">
                  <c:v>-0.44999999999998863</c:v>
                </c:pt>
                <c:pt idx="1305">
                  <c:v>-5.9000000000000341</c:v>
                </c:pt>
                <c:pt idx="1306">
                  <c:v>-9.1899999999999977</c:v>
                </c:pt>
                <c:pt idx="1307">
                  <c:v>7.0799999999999841</c:v>
                </c:pt>
                <c:pt idx="1308">
                  <c:v>2.6500000000000341</c:v>
                </c:pt>
                <c:pt idx="1309">
                  <c:v>0.75999999999999091</c:v>
                </c:pt>
                <c:pt idx="1310">
                  <c:v>-13.430000000000007</c:v>
                </c:pt>
                <c:pt idx="1311">
                  <c:v>0.81999999999999318</c:v>
                </c:pt>
                <c:pt idx="1312">
                  <c:v>10.199999999999989</c:v>
                </c:pt>
                <c:pt idx="1313">
                  <c:v>14.160000000000025</c:v>
                </c:pt>
                <c:pt idx="1314">
                  <c:v>11</c:v>
                </c:pt>
                <c:pt idx="1315">
                  <c:v>-2.3600000000000136</c:v>
                </c:pt>
                <c:pt idx="1316">
                  <c:v>19.699999999999989</c:v>
                </c:pt>
                <c:pt idx="1317">
                  <c:v>-9.839999999999975</c:v>
                </c:pt>
                <c:pt idx="1318">
                  <c:v>-7.0600000000000023</c:v>
                </c:pt>
                <c:pt idx="1319">
                  <c:v>2.7300000000000182</c:v>
                </c:pt>
                <c:pt idx="1320">
                  <c:v>-12</c:v>
                </c:pt>
                <c:pt idx="1321">
                  <c:v>1.0799999999999841</c:v>
                </c:pt>
                <c:pt idx="1322">
                  <c:v>8.5600000000000023</c:v>
                </c:pt>
                <c:pt idx="1323">
                  <c:v>3.3700000000000045</c:v>
                </c:pt>
                <c:pt idx="1324">
                  <c:v>-9.410000000000025</c:v>
                </c:pt>
                <c:pt idx="1325">
                  <c:v>26.069999999999993</c:v>
                </c:pt>
                <c:pt idx="1326">
                  <c:v>22.920000000000016</c:v>
                </c:pt>
                <c:pt idx="1327">
                  <c:v>-10.379999999999995</c:v>
                </c:pt>
                <c:pt idx="1328">
                  <c:v>1.6000000000000227</c:v>
                </c:pt>
                <c:pt idx="1329">
                  <c:v>-4.0300000000000296</c:v>
                </c:pt>
                <c:pt idx="1330">
                  <c:v>-14.120000000000005</c:v>
                </c:pt>
                <c:pt idx="1331">
                  <c:v>12.910000000000025</c:v>
                </c:pt>
                <c:pt idx="1332">
                  <c:v>-17.160000000000025</c:v>
                </c:pt>
                <c:pt idx="1333">
                  <c:v>-4.1899999999999977</c:v>
                </c:pt>
                <c:pt idx="1334">
                  <c:v>-0.25999999999999091</c:v>
                </c:pt>
                <c:pt idx="1335">
                  <c:v>5.1399999999999864</c:v>
                </c:pt>
                <c:pt idx="1336">
                  <c:v>6.8300000000000409</c:v>
                </c:pt>
                <c:pt idx="1337">
                  <c:v>-12.350000000000023</c:v>
                </c:pt>
                <c:pt idx="1338">
                  <c:v>4.9699999999999704</c:v>
                </c:pt>
                <c:pt idx="1339">
                  <c:v>13.650000000000034</c:v>
                </c:pt>
                <c:pt idx="1340">
                  <c:v>16.519999999999982</c:v>
                </c:pt>
                <c:pt idx="1341">
                  <c:v>37.850000000000023</c:v>
                </c:pt>
                <c:pt idx="1342">
                  <c:v>-18.720000000000027</c:v>
                </c:pt>
                <c:pt idx="1343">
                  <c:v>17.660000000000025</c:v>
                </c:pt>
                <c:pt idx="1344">
                  <c:v>-12.120000000000005</c:v>
                </c:pt>
                <c:pt idx="1345">
                  <c:v>11.149999999999977</c:v>
                </c:pt>
                <c:pt idx="1346">
                  <c:v>12.5</c:v>
                </c:pt>
                <c:pt idx="1347">
                  <c:v>-4.1499999999999773</c:v>
                </c:pt>
                <c:pt idx="1348">
                  <c:v>14.159999999999968</c:v>
                </c:pt>
                <c:pt idx="1349">
                  <c:v>-14.46999999999997</c:v>
                </c:pt>
                <c:pt idx="1350">
                  <c:v>-15.519999999999982</c:v>
                </c:pt>
                <c:pt idx="1351">
                  <c:v>14.899999999999977</c:v>
                </c:pt>
                <c:pt idx="1352">
                  <c:v>19.220000000000027</c:v>
                </c:pt>
                <c:pt idx="1353">
                  <c:v>-0.49000000000000909</c:v>
                </c:pt>
                <c:pt idx="1354">
                  <c:v>-7.7300000000000182</c:v>
                </c:pt>
                <c:pt idx="1355">
                  <c:v>35.850000000000023</c:v>
                </c:pt>
                <c:pt idx="1356">
                  <c:v>33.889999999999986</c:v>
                </c:pt>
                <c:pt idx="1357">
                  <c:v>31.289999999999964</c:v>
                </c:pt>
                <c:pt idx="1358">
                  <c:v>35.759999999999991</c:v>
                </c:pt>
                <c:pt idx="1359">
                  <c:v>-6.2599999999999909</c:v>
                </c:pt>
                <c:pt idx="1360">
                  <c:v>-33.539999999999964</c:v>
                </c:pt>
                <c:pt idx="1361">
                  <c:v>-48.090000000000032</c:v>
                </c:pt>
                <c:pt idx="1362">
                  <c:v>-6.8700000000000045</c:v>
                </c:pt>
                <c:pt idx="1363">
                  <c:v>28.290000000000077</c:v>
                </c:pt>
                <c:pt idx="1364">
                  <c:v>27.909999999999968</c:v>
                </c:pt>
                <c:pt idx="1365">
                  <c:v>39.069999999999936</c:v>
                </c:pt>
                <c:pt idx="1366">
                  <c:v>-18.769999999999982</c:v>
                </c:pt>
                <c:pt idx="1367">
                  <c:v>6.5600000000000591</c:v>
                </c:pt>
                <c:pt idx="1368">
                  <c:v>19.079999999999927</c:v>
                </c:pt>
                <c:pt idx="1369">
                  <c:v>-47.709999999999923</c:v>
                </c:pt>
                <c:pt idx="1370">
                  <c:v>22.269999999999982</c:v>
                </c:pt>
                <c:pt idx="1371">
                  <c:v>2.3199999999999363</c:v>
                </c:pt>
                <c:pt idx="1372">
                  <c:v>-2.5499999999999545</c:v>
                </c:pt>
                <c:pt idx="1373">
                  <c:v>-35.220000000000027</c:v>
                </c:pt>
                <c:pt idx="1374">
                  <c:v>21.230000000000018</c:v>
                </c:pt>
                <c:pt idx="1375">
                  <c:v>-13.759999999999991</c:v>
                </c:pt>
                <c:pt idx="1376">
                  <c:v>-12.580000000000041</c:v>
                </c:pt>
                <c:pt idx="1377">
                  <c:v>20.930000000000064</c:v>
                </c:pt>
                <c:pt idx="1378">
                  <c:v>17.019999999999982</c:v>
                </c:pt>
                <c:pt idx="1379">
                  <c:v>-0.40999999999996817</c:v>
                </c:pt>
                <c:pt idx="1380">
                  <c:v>0.41999999999995907</c:v>
                </c:pt>
                <c:pt idx="1381">
                  <c:v>46.350000000000023</c:v>
                </c:pt>
                <c:pt idx="1382">
                  <c:v>10.590000000000032</c:v>
                </c:pt>
                <c:pt idx="1383">
                  <c:v>6.2199999999999136</c:v>
                </c:pt>
                <c:pt idx="1384">
                  <c:v>12.080000000000041</c:v>
                </c:pt>
                <c:pt idx="1385">
                  <c:v>-28.049999999999955</c:v>
                </c:pt>
                <c:pt idx="1386">
                  <c:v>-18.360000000000014</c:v>
                </c:pt>
                <c:pt idx="1387">
                  <c:v>12.189999999999941</c:v>
                </c:pt>
                <c:pt idx="1388">
                  <c:v>-45.829999999999927</c:v>
                </c:pt>
                <c:pt idx="1389">
                  <c:v>28.620000000000005</c:v>
                </c:pt>
                <c:pt idx="1390">
                  <c:v>9.4199999999999591</c:v>
                </c:pt>
                <c:pt idx="1391">
                  <c:v>11.600000000000023</c:v>
                </c:pt>
                <c:pt idx="1392">
                  <c:v>52.919999999999959</c:v>
                </c:pt>
                <c:pt idx="1393">
                  <c:v>39.129999999999995</c:v>
                </c:pt>
                <c:pt idx="1394">
                  <c:v>3.1100000000000136</c:v>
                </c:pt>
                <c:pt idx="1395">
                  <c:v>17.139999999999986</c:v>
                </c:pt>
                <c:pt idx="1396">
                  <c:v>-4.8400000000000318</c:v>
                </c:pt>
                <c:pt idx="1397">
                  <c:v>-10.110000000000014</c:v>
                </c:pt>
                <c:pt idx="1398">
                  <c:v>41.870000000000005</c:v>
                </c:pt>
                <c:pt idx="1399">
                  <c:v>220.45000000000005</c:v>
                </c:pt>
                <c:pt idx="1400">
                  <c:v>21.299999999999955</c:v>
                </c:pt>
                <c:pt idx="1401">
                  <c:v>98.310000000000059</c:v>
                </c:pt>
                <c:pt idx="1402">
                  <c:v>67.039999999999964</c:v>
                </c:pt>
                <c:pt idx="1403">
                  <c:v>64.6400000000001</c:v>
                </c:pt>
                <c:pt idx="1404">
                  <c:v>-27.350000000000136</c:v>
                </c:pt>
                <c:pt idx="1405">
                  <c:v>74.049999999999955</c:v>
                </c:pt>
                <c:pt idx="1406">
                  <c:v>-18.25</c:v>
                </c:pt>
                <c:pt idx="1407">
                  <c:v>-212.88999999999987</c:v>
                </c:pt>
                <c:pt idx="1408">
                  <c:v>-10.029999999999973</c:v>
                </c:pt>
                <c:pt idx="1409">
                  <c:v>66.919999999999845</c:v>
                </c:pt>
                <c:pt idx="1410">
                  <c:v>80.910000000000082</c:v>
                </c:pt>
                <c:pt idx="1411">
                  <c:v>-32.299999999999955</c:v>
                </c:pt>
                <c:pt idx="1412">
                  <c:v>66.990000000000009</c:v>
                </c:pt>
                <c:pt idx="1413">
                  <c:v>13.920000000000073</c:v>
                </c:pt>
                <c:pt idx="1414">
                  <c:v>-5.5700000000001637</c:v>
                </c:pt>
                <c:pt idx="1415">
                  <c:v>170.3900000000001</c:v>
                </c:pt>
                <c:pt idx="1416">
                  <c:v>-75.340000000000146</c:v>
                </c:pt>
                <c:pt idx="1417">
                  <c:v>-201.1099999999999</c:v>
                </c:pt>
                <c:pt idx="1418">
                  <c:v>91.230000000000018</c:v>
                </c:pt>
                <c:pt idx="1419">
                  <c:v>11.089999999999918</c:v>
                </c:pt>
                <c:pt idx="1420">
                  <c:v>132.47000000000003</c:v>
                </c:pt>
                <c:pt idx="1421">
                  <c:v>-41.180000000000064</c:v>
                </c:pt>
                <c:pt idx="1422">
                  <c:v>33.120000000000118</c:v>
                </c:pt>
                <c:pt idx="1423">
                  <c:v>-107.13000000000011</c:v>
                </c:pt>
                <c:pt idx="1424">
                  <c:v>95.850000000000136</c:v>
                </c:pt>
                <c:pt idx="1425">
                  <c:v>45.329999999999927</c:v>
                </c:pt>
                <c:pt idx="1426">
                  <c:v>-6.5499999999999545</c:v>
                </c:pt>
                <c:pt idx="1427">
                  <c:v>-76.920000000000073</c:v>
                </c:pt>
                <c:pt idx="1428">
                  <c:v>47.880000000000109</c:v>
                </c:pt>
                <c:pt idx="1429">
                  <c:v>175.69000000000005</c:v>
                </c:pt>
                <c:pt idx="1430">
                  <c:v>102.69999999999982</c:v>
                </c:pt>
                <c:pt idx="1431">
                  <c:v>-10.669999999999845</c:v>
                </c:pt>
                <c:pt idx="1432">
                  <c:v>76.529999999999973</c:v>
                </c:pt>
                <c:pt idx="1433">
                  <c:v>3.999999999996362E-2</c:v>
                </c:pt>
                <c:pt idx="1434">
                  <c:v>-104.63000000000011</c:v>
                </c:pt>
                <c:pt idx="1435">
                  <c:v>116.92000000000007</c:v>
                </c:pt>
                <c:pt idx="1436">
                  <c:v>49.950000000000045</c:v>
                </c:pt>
                <c:pt idx="1437">
                  <c:v>-17.6400000000001</c:v>
                </c:pt>
                <c:pt idx="1438">
                  <c:v>34.110000000000127</c:v>
                </c:pt>
                <c:pt idx="1439">
                  <c:v>69.669999999999845</c:v>
                </c:pt>
                <c:pt idx="1440">
                  <c:v>-36.239999999999782</c:v>
                </c:pt>
                <c:pt idx="1441">
                  <c:v>10.409999999999854</c:v>
                </c:pt>
                <c:pt idx="1442">
                  <c:v>-31.720000000000027</c:v>
                </c:pt>
                <c:pt idx="1443">
                  <c:v>-26.159999999999854</c:v>
                </c:pt>
                <c:pt idx="1444">
                  <c:v>70.970000000000027</c:v>
                </c:pt>
                <c:pt idx="1445">
                  <c:v>98.779999999999973</c:v>
                </c:pt>
                <c:pt idx="1446">
                  <c:v>14.389999999999873</c:v>
                </c:pt>
                <c:pt idx="1447">
                  <c:v>-54.190000000000055</c:v>
                </c:pt>
                <c:pt idx="1448">
                  <c:v>28.75</c:v>
                </c:pt>
                <c:pt idx="1449">
                  <c:v>-149.80999999999995</c:v>
                </c:pt>
                <c:pt idx="1450">
                  <c:v>-206.41999999999985</c:v>
                </c:pt>
                <c:pt idx="1451">
                  <c:v>20.009999999999991</c:v>
                </c:pt>
                <c:pt idx="1452">
                  <c:v>-75.950000000000045</c:v>
                </c:pt>
                <c:pt idx="1453">
                  <c:v>-89.980000000000018</c:v>
                </c:pt>
                <c:pt idx="1454">
                  <c:v>40.149999999999864</c:v>
                </c:pt>
                <c:pt idx="1455">
                  <c:v>-42.149999999999864</c:v>
                </c:pt>
                <c:pt idx="1456">
                  <c:v>126.55999999999995</c:v>
                </c:pt>
                <c:pt idx="1457">
                  <c:v>-67.879999999999882</c:v>
                </c:pt>
                <c:pt idx="1458">
                  <c:v>100.92999999999984</c:v>
                </c:pt>
                <c:pt idx="1459">
                  <c:v>-54.079999999999927</c:v>
                </c:pt>
                <c:pt idx="1460">
                  <c:v>9.8799999999998818</c:v>
                </c:pt>
                <c:pt idx="1461">
                  <c:v>127.30000000000018</c:v>
                </c:pt>
                <c:pt idx="1462">
                  <c:v>13.279999999999973</c:v>
                </c:pt>
                <c:pt idx="1463">
                  <c:v>109.23000000000002</c:v>
                </c:pt>
                <c:pt idx="1464">
                  <c:v>57.559999999999945</c:v>
                </c:pt>
                <c:pt idx="1465">
                  <c:v>-14.380000000000109</c:v>
                </c:pt>
                <c:pt idx="1466">
                  <c:v>-3.3499999999999091</c:v>
                </c:pt>
                <c:pt idx="1467">
                  <c:v>-66.529999999999973</c:v>
                </c:pt>
                <c:pt idx="1468">
                  <c:v>157.13999999999987</c:v>
                </c:pt>
                <c:pt idx="1469">
                  <c:v>-36.949999999999818</c:v>
                </c:pt>
                <c:pt idx="1470">
                  <c:v>-93.470000000000027</c:v>
                </c:pt>
                <c:pt idx="1471">
                  <c:v>-8.0000000000154614E-2</c:v>
                </c:pt>
                <c:pt idx="1472">
                  <c:v>25.370000000000118</c:v>
                </c:pt>
                <c:pt idx="1473">
                  <c:v>-32.779999999999973</c:v>
                </c:pt>
                <c:pt idx="1474">
                  <c:v>39.379999999999882</c:v>
                </c:pt>
                <c:pt idx="1475">
                  <c:v>8.9900000000000091</c:v>
                </c:pt>
                <c:pt idx="1476">
                  <c:v>-42.569999999999936</c:v>
                </c:pt>
                <c:pt idx="1477">
                  <c:v>-94.1099999999999</c:v>
                </c:pt>
                <c:pt idx="1478">
                  <c:v>-27.730000000000018</c:v>
                </c:pt>
                <c:pt idx="1479">
                  <c:v>-75.940000000000055</c:v>
                </c:pt>
                <c:pt idx="1480">
                  <c:v>-5.25</c:v>
                </c:pt>
                <c:pt idx="1481">
                  <c:v>99.819999999999936</c:v>
                </c:pt>
                <c:pt idx="1482">
                  <c:v>40.630000000000109</c:v>
                </c:pt>
                <c:pt idx="1483">
                  <c:v>-50.269999999999982</c:v>
                </c:pt>
                <c:pt idx="1484">
                  <c:v>134.04999999999995</c:v>
                </c:pt>
                <c:pt idx="1485">
                  <c:v>36.769999999999982</c:v>
                </c:pt>
                <c:pt idx="1486">
                  <c:v>86</c:v>
                </c:pt>
                <c:pt idx="1487">
                  <c:v>32.5</c:v>
                </c:pt>
                <c:pt idx="1488">
                  <c:v>128.32000000000016</c:v>
                </c:pt>
                <c:pt idx="1489">
                  <c:v>-57.580000000000155</c:v>
                </c:pt>
                <c:pt idx="1490">
                  <c:v>42.779999999999973</c:v>
                </c:pt>
                <c:pt idx="1491">
                  <c:v>29.829999999999927</c:v>
                </c:pt>
                <c:pt idx="1492">
                  <c:v>7.8099999999999454</c:v>
                </c:pt>
                <c:pt idx="1493">
                  <c:v>-118.27999999999997</c:v>
                </c:pt>
                <c:pt idx="1494">
                  <c:v>53.220000000000027</c:v>
                </c:pt>
                <c:pt idx="1495">
                  <c:v>25.050000000000182</c:v>
                </c:pt>
                <c:pt idx="1496">
                  <c:v>40.269999999999982</c:v>
                </c:pt>
                <c:pt idx="1497">
                  <c:v>18.670000000000073</c:v>
                </c:pt>
                <c:pt idx="1498">
                  <c:v>13.379999999999654</c:v>
                </c:pt>
                <c:pt idx="1499">
                  <c:v>134.40000000000009</c:v>
                </c:pt>
                <c:pt idx="1500">
                  <c:v>144.26999999999998</c:v>
                </c:pt>
                <c:pt idx="1501">
                  <c:v>76.900000000000091</c:v>
                </c:pt>
                <c:pt idx="1502">
                  <c:v>-48.329999999999927</c:v>
                </c:pt>
                <c:pt idx="1503">
                  <c:v>-62.869999999999891</c:v>
                </c:pt>
                <c:pt idx="1504">
                  <c:v>-170.11000000000013</c:v>
                </c:pt>
                <c:pt idx="1505">
                  <c:v>-16.130000000000109</c:v>
                </c:pt>
                <c:pt idx="1506">
                  <c:v>136.25</c:v>
                </c:pt>
                <c:pt idx="1507">
                  <c:v>34.789999999999964</c:v>
                </c:pt>
                <c:pt idx="1508">
                  <c:v>40.690000000000055</c:v>
                </c:pt>
                <c:pt idx="1509">
                  <c:v>-102.55999999999995</c:v>
                </c:pt>
                <c:pt idx="1510">
                  <c:v>-29.4699999999998</c:v>
                </c:pt>
                <c:pt idx="1511">
                  <c:v>-65.170000000000073</c:v>
                </c:pt>
                <c:pt idx="1512">
                  <c:v>274.92000000000007</c:v>
                </c:pt>
                <c:pt idx="1513">
                  <c:v>151.84999999999991</c:v>
                </c:pt>
                <c:pt idx="1514">
                  <c:v>112.17000000000007</c:v>
                </c:pt>
                <c:pt idx="1515">
                  <c:v>-18.160000000000309</c:v>
                </c:pt>
                <c:pt idx="1516">
                  <c:v>18.110000000000127</c:v>
                </c:pt>
                <c:pt idx="1517">
                  <c:v>162.76000000000022</c:v>
                </c:pt>
                <c:pt idx="1518">
                  <c:v>54.009999999999764</c:v>
                </c:pt>
                <c:pt idx="1519">
                  <c:v>355.63999999999987</c:v>
                </c:pt>
                <c:pt idx="1520">
                  <c:v>8.0100000000002183</c:v>
                </c:pt>
                <c:pt idx="1521">
                  <c:v>91.579999999999927</c:v>
                </c:pt>
                <c:pt idx="1522">
                  <c:v>88.650000000000091</c:v>
                </c:pt>
                <c:pt idx="1523">
                  <c:v>-39.349999999999909</c:v>
                </c:pt>
                <c:pt idx="1524">
                  <c:v>423.6899999999996</c:v>
                </c:pt>
                <c:pt idx="1525">
                  <c:v>3.8800000000001091</c:v>
                </c:pt>
                <c:pt idx="1526">
                  <c:v>115.80999999999995</c:v>
                </c:pt>
                <c:pt idx="1527">
                  <c:v>104.80999999999995</c:v>
                </c:pt>
                <c:pt idx="1528">
                  <c:v>-1.2199999999993452</c:v>
                </c:pt>
                <c:pt idx="1529">
                  <c:v>-369.71000000000049</c:v>
                </c:pt>
                <c:pt idx="1530">
                  <c:v>298.17999999999984</c:v>
                </c:pt>
                <c:pt idx="1531">
                  <c:v>-244.20999999999958</c:v>
                </c:pt>
                <c:pt idx="1532">
                  <c:v>-332.16000000000031</c:v>
                </c:pt>
                <c:pt idx="1533">
                  <c:v>-212.32999999999993</c:v>
                </c:pt>
                <c:pt idx="1534">
                  <c:v>135.59000000000015</c:v>
                </c:pt>
                <c:pt idx="1535">
                  <c:v>-804.93000000000029</c:v>
                </c:pt>
                <c:pt idx="1536">
                  <c:v>238.99000000000024</c:v>
                </c:pt>
                <c:pt idx="1537">
                  <c:v>-445.5300000000002</c:v>
                </c:pt>
                <c:pt idx="1538">
                  <c:v>-22.509999999999764</c:v>
                </c:pt>
                <c:pt idx="1539">
                  <c:v>-271.26000000000022</c:v>
                </c:pt>
                <c:pt idx="1540">
                  <c:v>506.96000000000004</c:v>
                </c:pt>
                <c:pt idx="1541">
                  <c:v>12.070000000000164</c:v>
                </c:pt>
                <c:pt idx="1542">
                  <c:v>201.5</c:v>
                </c:pt>
                <c:pt idx="1543">
                  <c:v>-33.340000000000146</c:v>
                </c:pt>
                <c:pt idx="1544">
                  <c:v>-412.44000000000005</c:v>
                </c:pt>
                <c:pt idx="1545">
                  <c:v>-93.309999999999945</c:v>
                </c:pt>
                <c:pt idx="1546">
                  <c:v>145.28999999999996</c:v>
                </c:pt>
                <c:pt idx="1547">
                  <c:v>206.80999999999995</c:v>
                </c:pt>
                <c:pt idx="1548">
                  <c:v>-35.799999999999727</c:v>
                </c:pt>
                <c:pt idx="1549">
                  <c:v>126.73000000000002</c:v>
                </c:pt>
                <c:pt idx="1550">
                  <c:v>97.889999999999873</c:v>
                </c:pt>
                <c:pt idx="1551">
                  <c:v>-86.75</c:v>
                </c:pt>
                <c:pt idx="1552">
                  <c:v>-167.48999999999978</c:v>
                </c:pt>
                <c:pt idx="1553">
                  <c:v>150.75999999999976</c:v>
                </c:pt>
                <c:pt idx="1554">
                  <c:v>-102.51999999999998</c:v>
                </c:pt>
                <c:pt idx="1555">
                  <c:v>-91.199999999999818</c:v>
                </c:pt>
                <c:pt idx="1556">
                  <c:v>60.849999999999909</c:v>
                </c:pt>
                <c:pt idx="1557">
                  <c:v>-102.48000000000002</c:v>
                </c:pt>
                <c:pt idx="1558">
                  <c:v>-136.40999999999985</c:v>
                </c:pt>
                <c:pt idx="1559">
                  <c:v>62.349999999999909</c:v>
                </c:pt>
                <c:pt idx="1560">
                  <c:v>116.48000000000002</c:v>
                </c:pt>
                <c:pt idx="1561">
                  <c:v>50.129999999999654</c:v>
                </c:pt>
                <c:pt idx="1562">
                  <c:v>-41.349999999999909</c:v>
                </c:pt>
                <c:pt idx="1563">
                  <c:v>-119.57999999999993</c:v>
                </c:pt>
                <c:pt idx="1564">
                  <c:v>-64.460000000000036</c:v>
                </c:pt>
                <c:pt idx="1565">
                  <c:v>-126.98999999999978</c:v>
                </c:pt>
                <c:pt idx="1566">
                  <c:v>-12.460000000000036</c:v>
                </c:pt>
                <c:pt idx="1567">
                  <c:v>47.009999999999764</c:v>
                </c:pt>
                <c:pt idx="1568">
                  <c:v>-377.53999999999996</c:v>
                </c:pt>
                <c:pt idx="1569">
                  <c:v>-1.2300000000000182</c:v>
                </c:pt>
                <c:pt idx="1570">
                  <c:v>69.080000000000155</c:v>
                </c:pt>
                <c:pt idx="1571">
                  <c:v>54.559999999999945</c:v>
                </c:pt>
                <c:pt idx="1572">
                  <c:v>-152.66000000000008</c:v>
                </c:pt>
                <c:pt idx="1573">
                  <c:v>-73.389999999999873</c:v>
                </c:pt>
                <c:pt idx="1574">
                  <c:v>60.789999999999964</c:v>
                </c:pt>
                <c:pt idx="1575">
                  <c:v>292.19000000000005</c:v>
                </c:pt>
                <c:pt idx="1576">
                  <c:v>87.9699999999998</c:v>
                </c:pt>
                <c:pt idx="1577">
                  <c:v>49.850000000000364</c:v>
                </c:pt>
                <c:pt idx="1578">
                  <c:v>-135.93000000000029</c:v>
                </c:pt>
                <c:pt idx="1579">
                  <c:v>-20.360000000000127</c:v>
                </c:pt>
                <c:pt idx="1580">
                  <c:v>87.820000000000164</c:v>
                </c:pt>
                <c:pt idx="1581">
                  <c:v>184.92000000000007</c:v>
                </c:pt>
                <c:pt idx="1582">
                  <c:v>-136.97000000000025</c:v>
                </c:pt>
                <c:pt idx="1583">
                  <c:v>43.770000000000437</c:v>
                </c:pt>
                <c:pt idx="1584">
                  <c:v>57.9699999999998</c:v>
                </c:pt>
                <c:pt idx="1585">
                  <c:v>-243.42000000000007</c:v>
                </c:pt>
                <c:pt idx="1586">
                  <c:v>43.769999999999982</c:v>
                </c:pt>
                <c:pt idx="1587">
                  <c:v>-41.389999999999873</c:v>
                </c:pt>
                <c:pt idx="1588">
                  <c:v>60.059999999999945</c:v>
                </c:pt>
                <c:pt idx="1589">
                  <c:v>-135.07999999999993</c:v>
                </c:pt>
                <c:pt idx="1590">
                  <c:v>-85.150000000000091</c:v>
                </c:pt>
                <c:pt idx="1591">
                  <c:v>50.460000000000036</c:v>
                </c:pt>
                <c:pt idx="1592">
                  <c:v>-73.400000000000091</c:v>
                </c:pt>
                <c:pt idx="1593">
                  <c:v>-25.949999999999818</c:v>
                </c:pt>
                <c:pt idx="1594">
                  <c:v>12.4699999999998</c:v>
                </c:pt>
                <c:pt idx="1595">
                  <c:v>5.4200000000000728</c:v>
                </c:pt>
                <c:pt idx="1596">
                  <c:v>-100.75999999999999</c:v>
                </c:pt>
                <c:pt idx="1597">
                  <c:v>-26.809999999999945</c:v>
                </c:pt>
                <c:pt idx="1598">
                  <c:v>165.15999999999985</c:v>
                </c:pt>
                <c:pt idx="1599">
                  <c:v>57.2800000000002</c:v>
                </c:pt>
                <c:pt idx="1600">
                  <c:v>47.680000000000064</c:v>
                </c:pt>
                <c:pt idx="1601">
                  <c:v>113.48999999999978</c:v>
                </c:pt>
                <c:pt idx="1602">
                  <c:v>-7.7599999999997635</c:v>
                </c:pt>
                <c:pt idx="1603">
                  <c:v>71.859999999999673</c:v>
                </c:pt>
                <c:pt idx="1604">
                  <c:v>28.579999999999927</c:v>
                </c:pt>
                <c:pt idx="1605">
                  <c:v>41.910000000000309</c:v>
                </c:pt>
                <c:pt idx="1606">
                  <c:v>7.2699999999999818</c:v>
                </c:pt>
                <c:pt idx="1607">
                  <c:v>129.92999999999984</c:v>
                </c:pt>
                <c:pt idx="1608">
                  <c:v>96.430000000000291</c:v>
                </c:pt>
                <c:pt idx="1609">
                  <c:v>117.33999999999969</c:v>
                </c:pt>
                <c:pt idx="1610">
                  <c:v>-41.929999999999836</c:v>
                </c:pt>
                <c:pt idx="1611">
                  <c:v>-122.34000000000015</c:v>
                </c:pt>
                <c:pt idx="1612">
                  <c:v>229.57000000000016</c:v>
                </c:pt>
                <c:pt idx="1613">
                  <c:v>104.94999999999982</c:v>
                </c:pt>
                <c:pt idx="1614">
                  <c:v>58.2800000000002</c:v>
                </c:pt>
                <c:pt idx="1615">
                  <c:v>190.80999999999995</c:v>
                </c:pt>
                <c:pt idx="1616">
                  <c:v>-36.599999999999909</c:v>
                </c:pt>
                <c:pt idx="1617">
                  <c:v>57.710000000000036</c:v>
                </c:pt>
                <c:pt idx="1618">
                  <c:v>76.069999999999709</c:v>
                </c:pt>
                <c:pt idx="1619">
                  <c:v>63.650000000000091</c:v>
                </c:pt>
                <c:pt idx="1620">
                  <c:v>-192.9699999999998</c:v>
                </c:pt>
                <c:pt idx="1621">
                  <c:v>238.63999999999987</c:v>
                </c:pt>
                <c:pt idx="1622">
                  <c:v>-12.840000000000146</c:v>
                </c:pt>
                <c:pt idx="1623">
                  <c:v>-5.9400000000000546</c:v>
                </c:pt>
                <c:pt idx="1624">
                  <c:v>-88.210000000000036</c:v>
                </c:pt>
                <c:pt idx="1625">
                  <c:v>-150.02999999999975</c:v>
                </c:pt>
                <c:pt idx="1626">
                  <c:v>-12.849999999999909</c:v>
                </c:pt>
                <c:pt idx="1627">
                  <c:v>152.87999999999965</c:v>
                </c:pt>
                <c:pt idx="1628">
                  <c:v>128.34000000000015</c:v>
                </c:pt>
                <c:pt idx="1629">
                  <c:v>-38.840000000000146</c:v>
                </c:pt>
                <c:pt idx="1630">
                  <c:v>-85.519999999999982</c:v>
                </c:pt>
                <c:pt idx="1631">
                  <c:v>172.51999999999998</c:v>
                </c:pt>
                <c:pt idx="1632">
                  <c:v>-143.02999999999975</c:v>
                </c:pt>
                <c:pt idx="1633">
                  <c:v>23.699999999999818</c:v>
                </c:pt>
                <c:pt idx="1634">
                  <c:v>-85.230000000000018</c:v>
                </c:pt>
                <c:pt idx="1635">
                  <c:v>140.41000000000031</c:v>
                </c:pt>
                <c:pt idx="1636">
                  <c:v>-27.130000000000109</c:v>
                </c:pt>
                <c:pt idx="1637">
                  <c:v>-6</c:v>
                </c:pt>
                <c:pt idx="1638">
                  <c:v>89.190000000000055</c:v>
                </c:pt>
                <c:pt idx="1639">
                  <c:v>75.059999999999945</c:v>
                </c:pt>
                <c:pt idx="1640">
                  <c:v>358.61000000000013</c:v>
                </c:pt>
                <c:pt idx="1641">
                  <c:v>63.859999999999673</c:v>
                </c:pt>
                <c:pt idx="1642">
                  <c:v>104.49000000000024</c:v>
                </c:pt>
                <c:pt idx="1643">
                  <c:v>-42.840000000000146</c:v>
                </c:pt>
                <c:pt idx="1644">
                  <c:v>63.300000000000182</c:v>
                </c:pt>
                <c:pt idx="1645">
                  <c:v>2.6099999999996726</c:v>
                </c:pt>
                <c:pt idx="1646">
                  <c:v>-590.90999999999985</c:v>
                </c:pt>
                <c:pt idx="1647">
                  <c:v>96.909999999999854</c:v>
                </c:pt>
                <c:pt idx="1648">
                  <c:v>-6.9299999999998363</c:v>
                </c:pt>
                <c:pt idx="1649">
                  <c:v>-268.63999999999987</c:v>
                </c:pt>
                <c:pt idx="1650">
                  <c:v>111.13999999999987</c:v>
                </c:pt>
                <c:pt idx="1651">
                  <c:v>37.970000000000255</c:v>
                </c:pt>
                <c:pt idx="1652">
                  <c:v>-56.640000000000327</c:v>
                </c:pt>
                <c:pt idx="1653">
                  <c:v>71.240000000000236</c:v>
                </c:pt>
                <c:pt idx="1654">
                  <c:v>212.23000000000002</c:v>
                </c:pt>
                <c:pt idx="1655">
                  <c:v>-5.3299999999999272</c:v>
                </c:pt>
                <c:pt idx="1656">
                  <c:v>-157.10000000000036</c:v>
                </c:pt>
                <c:pt idx="1657">
                  <c:v>-9.7999999999997272</c:v>
                </c:pt>
                <c:pt idx="1658">
                  <c:v>-48.039999999999964</c:v>
                </c:pt>
                <c:pt idx="1659">
                  <c:v>-326.16000000000031</c:v>
                </c:pt>
                <c:pt idx="1660">
                  <c:v>-192.35999999999967</c:v>
                </c:pt>
                <c:pt idx="1661">
                  <c:v>211.77999999999975</c:v>
                </c:pt>
                <c:pt idx="1662">
                  <c:v>108.51000000000022</c:v>
                </c:pt>
                <c:pt idx="1663">
                  <c:v>-185.18000000000029</c:v>
                </c:pt>
                <c:pt idx="1664">
                  <c:v>-44.460000000000036</c:v>
                </c:pt>
                <c:pt idx="1665">
                  <c:v>171.90000000000009</c:v>
                </c:pt>
                <c:pt idx="1666">
                  <c:v>-90.989999999999782</c:v>
                </c:pt>
                <c:pt idx="1667">
                  <c:v>-114.16000000000031</c:v>
                </c:pt>
                <c:pt idx="1668">
                  <c:v>-59.899999999999636</c:v>
                </c:pt>
                <c:pt idx="1669">
                  <c:v>183.60999999999967</c:v>
                </c:pt>
                <c:pt idx="1670">
                  <c:v>318.94000000000005</c:v>
                </c:pt>
                <c:pt idx="1671">
                  <c:v>123.84999999999991</c:v>
                </c:pt>
                <c:pt idx="1672">
                  <c:v>-54.2199999999998</c:v>
                </c:pt>
                <c:pt idx="1673">
                  <c:v>2.0999999999999091</c:v>
                </c:pt>
                <c:pt idx="1674">
                  <c:v>143.74000000000024</c:v>
                </c:pt>
                <c:pt idx="1675">
                  <c:v>44.059999999999945</c:v>
                </c:pt>
                <c:pt idx="1676">
                  <c:v>51.519999999999982</c:v>
                </c:pt>
                <c:pt idx="1677">
                  <c:v>-61.990000000000236</c:v>
                </c:pt>
                <c:pt idx="1678">
                  <c:v>16.160000000000309</c:v>
                </c:pt>
                <c:pt idx="1679">
                  <c:v>-128.72000000000025</c:v>
                </c:pt>
                <c:pt idx="1680">
                  <c:v>54.039999999999964</c:v>
                </c:pt>
                <c:pt idx="1681">
                  <c:v>-30.210000000000036</c:v>
                </c:pt>
                <c:pt idx="1682">
                  <c:v>87.980000000000018</c:v>
                </c:pt>
                <c:pt idx="1683">
                  <c:v>203.21000000000004</c:v>
                </c:pt>
                <c:pt idx="1684">
                  <c:v>64.809999999999945</c:v>
                </c:pt>
                <c:pt idx="1685">
                  <c:v>-25.619999999999891</c:v>
                </c:pt>
                <c:pt idx="1686">
                  <c:v>-51.090000000000146</c:v>
                </c:pt>
                <c:pt idx="1687">
                  <c:v>-20.959999999999582</c:v>
                </c:pt>
                <c:pt idx="1688">
                  <c:v>68.789999999999964</c:v>
                </c:pt>
                <c:pt idx="1689">
                  <c:v>305.72999999999956</c:v>
                </c:pt>
                <c:pt idx="1690">
                  <c:v>-29.959999999999582</c:v>
                </c:pt>
                <c:pt idx="1691">
                  <c:v>-138.82000000000016</c:v>
                </c:pt>
                <c:pt idx="1692">
                  <c:v>140.55999999999995</c:v>
                </c:pt>
                <c:pt idx="1693">
                  <c:v>-11.259999999999764</c:v>
                </c:pt>
                <c:pt idx="1694">
                  <c:v>112.85999999999967</c:v>
                </c:pt>
                <c:pt idx="1695">
                  <c:v>11.350000000000364</c:v>
                </c:pt>
                <c:pt idx="1696">
                  <c:v>-206.72000000000025</c:v>
                </c:pt>
                <c:pt idx="1697">
                  <c:v>256.42000000000007</c:v>
                </c:pt>
                <c:pt idx="1698">
                  <c:v>166.68000000000029</c:v>
                </c:pt>
                <c:pt idx="1699">
                  <c:v>-129.11999999999989</c:v>
                </c:pt>
                <c:pt idx="1700">
                  <c:v>6.3999999999996362</c:v>
                </c:pt>
                <c:pt idx="1701">
                  <c:v>14.260000000000218</c:v>
                </c:pt>
                <c:pt idx="1702">
                  <c:v>237.55999999999949</c:v>
                </c:pt>
                <c:pt idx="1703">
                  <c:v>43.8100000000004</c:v>
                </c:pt>
                <c:pt idx="1704">
                  <c:v>-73.680000000000291</c:v>
                </c:pt>
                <c:pt idx="1705">
                  <c:v>-33.75</c:v>
                </c:pt>
                <c:pt idx="1706">
                  <c:v>21.090000000000146</c:v>
                </c:pt>
                <c:pt idx="1707">
                  <c:v>89.649999999999636</c:v>
                </c:pt>
                <c:pt idx="1708">
                  <c:v>184.22000000000025</c:v>
                </c:pt>
                <c:pt idx="1709">
                  <c:v>-25.489999999999782</c:v>
                </c:pt>
                <c:pt idx="1710">
                  <c:v>-111.71000000000004</c:v>
                </c:pt>
                <c:pt idx="1711">
                  <c:v>109.51000000000022</c:v>
                </c:pt>
                <c:pt idx="1712">
                  <c:v>-108.55000000000018</c:v>
                </c:pt>
                <c:pt idx="1713">
                  <c:v>-3.9600000000000364</c:v>
                </c:pt>
                <c:pt idx="1714">
                  <c:v>-64.730000000000473</c:v>
                </c:pt>
                <c:pt idx="1715">
                  <c:v>6.2300000000004729</c:v>
                </c:pt>
                <c:pt idx="1716">
                  <c:v>-319.88000000000011</c:v>
                </c:pt>
                <c:pt idx="1717">
                  <c:v>-23.909999999999854</c:v>
                </c:pt>
                <c:pt idx="1718">
                  <c:v>-265.37000000000035</c:v>
                </c:pt>
                <c:pt idx="1719">
                  <c:v>313.13000000000056</c:v>
                </c:pt>
                <c:pt idx="1720">
                  <c:v>130.29999999999927</c:v>
                </c:pt>
                <c:pt idx="1721">
                  <c:v>-99.960000000000036</c:v>
                </c:pt>
                <c:pt idx="1722">
                  <c:v>-199.22999999999956</c:v>
                </c:pt>
                <c:pt idx="1723">
                  <c:v>218.5</c:v>
                </c:pt>
                <c:pt idx="1724">
                  <c:v>-88.230000000000473</c:v>
                </c:pt>
                <c:pt idx="1725">
                  <c:v>273.78000000000065</c:v>
                </c:pt>
                <c:pt idx="1726">
                  <c:v>-450.8100000000004</c:v>
                </c:pt>
                <c:pt idx="1727">
                  <c:v>49.800000000000182</c:v>
                </c:pt>
                <c:pt idx="1728">
                  <c:v>106.48999999999978</c:v>
                </c:pt>
                <c:pt idx="1729">
                  <c:v>216.21000000000004</c:v>
                </c:pt>
                <c:pt idx="1730">
                  <c:v>217.80000000000018</c:v>
                </c:pt>
                <c:pt idx="1731">
                  <c:v>-94.699999999999818</c:v>
                </c:pt>
                <c:pt idx="1732">
                  <c:v>-18.119999999999891</c:v>
                </c:pt>
                <c:pt idx="1733">
                  <c:v>-348.18000000000029</c:v>
                </c:pt>
                <c:pt idx="1734">
                  <c:v>-100.89999999999964</c:v>
                </c:pt>
                <c:pt idx="1735">
                  <c:v>67.699999999999818</c:v>
                </c:pt>
                <c:pt idx="1736">
                  <c:v>174.39999999999964</c:v>
                </c:pt>
                <c:pt idx="1737">
                  <c:v>-71.099999999999454</c:v>
                </c:pt>
                <c:pt idx="1738">
                  <c:v>121.59999999999945</c:v>
                </c:pt>
                <c:pt idx="1739">
                  <c:v>-224.39999999999964</c:v>
                </c:pt>
                <c:pt idx="1740">
                  <c:v>-206.60000000000036</c:v>
                </c:pt>
                <c:pt idx="1741">
                  <c:v>66.200000000000273</c:v>
                </c:pt>
                <c:pt idx="1742">
                  <c:v>132.29999999999973</c:v>
                </c:pt>
                <c:pt idx="1743">
                  <c:v>-363.19999999999982</c:v>
                </c:pt>
                <c:pt idx="1744">
                  <c:v>44</c:v>
                </c:pt>
                <c:pt idx="1745">
                  <c:v>163.23999999999978</c:v>
                </c:pt>
                <c:pt idx="1746">
                  <c:v>7.5330000000003565</c:v>
                </c:pt>
                <c:pt idx="1747">
                  <c:v>-113.61500000000024</c:v>
                </c:pt>
                <c:pt idx="1748">
                  <c:v>78.360999999999876</c:v>
                </c:pt>
                <c:pt idx="1749">
                  <c:v>7.43100000000004</c:v>
                </c:pt>
                <c:pt idx="1750">
                  <c:v>-88.561999999999898</c:v>
                </c:pt>
                <c:pt idx="1751">
                  <c:v>136.35300000000007</c:v>
                </c:pt>
                <c:pt idx="1752">
                  <c:v>-26.409999999999854</c:v>
                </c:pt>
                <c:pt idx="1753">
                  <c:v>93.565999999999804</c:v>
                </c:pt>
                <c:pt idx="1754">
                  <c:v>-41.059999999999945</c:v>
                </c:pt>
                <c:pt idx="1755">
                  <c:v>32.407999999999902</c:v>
                </c:pt>
                <c:pt idx="1756">
                  <c:v>-3.8040000000000873</c:v>
                </c:pt>
                <c:pt idx="1757">
                  <c:v>-19.83199999999988</c:v>
                </c:pt>
                <c:pt idx="1758">
                  <c:v>-253.23700000000008</c:v>
                </c:pt>
                <c:pt idx="1759">
                  <c:v>-87.826999999999771</c:v>
                </c:pt>
                <c:pt idx="1760">
                  <c:v>-19.164000000000215</c:v>
                </c:pt>
                <c:pt idx="1761">
                  <c:v>-22.163000000000011</c:v>
                </c:pt>
                <c:pt idx="1762">
                  <c:v>76.134000000000015</c:v>
                </c:pt>
                <c:pt idx="1763">
                  <c:v>70.104000000000269</c:v>
                </c:pt>
                <c:pt idx="1764">
                  <c:v>-76.091000000000349</c:v>
                </c:pt>
                <c:pt idx="1765">
                  <c:v>63.883000000000266</c:v>
                </c:pt>
                <c:pt idx="1766">
                  <c:v>-282.60100000000011</c:v>
                </c:pt>
                <c:pt idx="1767">
                  <c:v>-104.51999999999998</c:v>
                </c:pt>
                <c:pt idx="1768">
                  <c:v>-247.61499999999978</c:v>
                </c:pt>
                <c:pt idx="1769">
                  <c:v>-62.792000000000371</c:v>
                </c:pt>
                <c:pt idx="1770">
                  <c:v>60.570000000000164</c:v>
                </c:pt>
                <c:pt idx="1771">
                  <c:v>-116.90999999999985</c:v>
                </c:pt>
                <c:pt idx="1772">
                  <c:v>170.13299999999981</c:v>
                </c:pt>
                <c:pt idx="1773">
                  <c:v>131.73199999999997</c:v>
                </c:pt>
                <c:pt idx="1774">
                  <c:v>-115.83599999999979</c:v>
                </c:pt>
                <c:pt idx="1775">
                  <c:v>65.804999999999836</c:v>
                </c:pt>
                <c:pt idx="1776">
                  <c:v>25.054999999999836</c:v>
                </c:pt>
                <c:pt idx="1777">
                  <c:v>10.460000000000036</c:v>
                </c:pt>
                <c:pt idx="1778">
                  <c:v>-155.87199999999984</c:v>
                </c:pt>
                <c:pt idx="1779">
                  <c:v>-13.612999999999829</c:v>
                </c:pt>
                <c:pt idx="1780">
                  <c:v>-52.246000000000095</c:v>
                </c:pt>
                <c:pt idx="1781">
                  <c:v>-66.55600000000004</c:v>
                </c:pt>
                <c:pt idx="1782">
                  <c:v>-514.38799999999992</c:v>
                </c:pt>
                <c:pt idx="1783">
                  <c:v>-166.63999999999987</c:v>
                </c:pt>
                <c:pt idx="1784">
                  <c:v>65.574999999999818</c:v>
                </c:pt>
                <c:pt idx="1785">
                  <c:v>-32.315000000000055</c:v>
                </c:pt>
                <c:pt idx="1786">
                  <c:v>24.585000000000036</c:v>
                </c:pt>
                <c:pt idx="1787">
                  <c:v>1.4340000000001965</c:v>
                </c:pt>
                <c:pt idx="1788">
                  <c:v>-54.811000000000149</c:v>
                </c:pt>
                <c:pt idx="1789">
                  <c:v>130.62100000000009</c:v>
                </c:pt>
                <c:pt idx="1790">
                  <c:v>85.446999999999662</c:v>
                </c:pt>
                <c:pt idx="1791">
                  <c:v>-24.2199999999998</c:v>
                </c:pt>
                <c:pt idx="1792">
                  <c:v>104.61000000000013</c:v>
                </c:pt>
                <c:pt idx="1793">
                  <c:v>108.44299999999976</c:v>
                </c:pt>
                <c:pt idx="1794">
                  <c:v>-108.47199999999975</c:v>
                </c:pt>
                <c:pt idx="1795">
                  <c:v>-19.541000000000167</c:v>
                </c:pt>
                <c:pt idx="1796">
                  <c:v>296.11400000000003</c:v>
                </c:pt>
                <c:pt idx="1797">
                  <c:v>63.217999999999847</c:v>
                </c:pt>
                <c:pt idx="1798">
                  <c:v>-30.385999999999967</c:v>
                </c:pt>
                <c:pt idx="1799">
                  <c:v>163.14000000000033</c:v>
                </c:pt>
                <c:pt idx="1800">
                  <c:v>-36.713000000000193</c:v>
                </c:pt>
                <c:pt idx="1801">
                  <c:v>137.34299999999985</c:v>
                </c:pt>
                <c:pt idx="1802">
                  <c:v>-136.45499999999993</c:v>
                </c:pt>
                <c:pt idx="1803">
                  <c:v>-223.16300000000001</c:v>
                </c:pt>
                <c:pt idx="1804">
                  <c:v>22.200000000000273</c:v>
                </c:pt>
                <c:pt idx="1805">
                  <c:v>-12.286000000000058</c:v>
                </c:pt>
                <c:pt idx="1806">
                  <c:v>37.908999999999651</c:v>
                </c:pt>
                <c:pt idx="1807">
                  <c:v>185.00400000000036</c:v>
                </c:pt>
                <c:pt idx="1808">
                  <c:v>10.143000000000029</c:v>
                </c:pt>
                <c:pt idx="1809">
                  <c:v>-236.65900000000011</c:v>
                </c:pt>
                <c:pt idx="1810">
                  <c:v>-124.96399999999994</c:v>
                </c:pt>
                <c:pt idx="1811">
                  <c:v>-31.773000000000138</c:v>
                </c:pt>
                <c:pt idx="1812">
                  <c:v>-90.905999999999949</c:v>
                </c:pt>
                <c:pt idx="1813">
                  <c:v>-34.246999999999844</c:v>
                </c:pt>
                <c:pt idx="1814">
                  <c:v>-14.257000000000062</c:v>
                </c:pt>
                <c:pt idx="1815">
                  <c:v>33.539999999999964</c:v>
                </c:pt>
                <c:pt idx="1816">
                  <c:v>-71.316000000000258</c:v>
                </c:pt>
                <c:pt idx="1817">
                  <c:v>227.55099999999993</c:v>
                </c:pt>
                <c:pt idx="1818">
                  <c:v>1.4410000000002583</c:v>
                </c:pt>
                <c:pt idx="1819">
                  <c:v>-165.88300000000027</c:v>
                </c:pt>
                <c:pt idx="1820">
                  <c:v>260.54100000000017</c:v>
                </c:pt>
                <c:pt idx="1821">
                  <c:v>84.096000000000004</c:v>
                </c:pt>
                <c:pt idx="1822">
                  <c:v>-13.909999999999854</c:v>
                </c:pt>
                <c:pt idx="1823">
                  <c:v>-126.51499999999987</c:v>
                </c:pt>
                <c:pt idx="1824">
                  <c:v>-222.08300000000008</c:v>
                </c:pt>
              </c:numCache>
            </c:numRef>
          </c:val>
          <c:extLst>
            <c:ext xmlns:c16="http://schemas.microsoft.com/office/drawing/2014/chart" uri="{C3380CC4-5D6E-409C-BE32-E72D297353CC}">
              <c16:uniqueId val="{00000000-5E39-4904-9E51-BA91A34DF03E}"/>
            </c:ext>
          </c:extLst>
        </c:ser>
        <c:dLbls>
          <c:showLegendKey val="0"/>
          <c:showVal val="0"/>
          <c:showCatName val="0"/>
          <c:showSerName val="0"/>
          <c:showPercent val="0"/>
          <c:showBubbleSize val="0"/>
        </c:dLbls>
        <c:gapWidth val="219"/>
        <c:overlap val="-27"/>
        <c:axId val="511114024"/>
        <c:axId val="502260128"/>
      </c:barChart>
      <c:lineChart>
        <c:grouping val="standard"/>
        <c:varyColors val="0"/>
        <c:ser>
          <c:idx val="1"/>
          <c:order val="1"/>
          <c:tx>
            <c:v>historical simulation</c:v>
          </c:tx>
          <c:spPr>
            <a:ln w="15875" cap="rnd">
              <a:solidFill>
                <a:schemeClr val="bg1">
                  <a:lumMod val="65000"/>
                </a:schemeClr>
              </a:solidFill>
              <a:round/>
            </a:ln>
            <a:effectLst/>
          </c:spPr>
          <c:marker>
            <c:symbol val="none"/>
          </c:marker>
          <c:val>
            <c:numRef>
              <c:f>[1]Etherum!$S$9:$S$1833</c:f>
              <c:numCache>
                <c:formatCode>General</c:formatCode>
                <c:ptCount val="1825"/>
                <c:pt idx="364">
                  <c:v>-110.20640000000007</c:v>
                </c:pt>
                <c:pt idx="365">
                  <c:v>-110.19150000000008</c:v>
                </c:pt>
                <c:pt idx="366">
                  <c:v>-110.17660000000008</c:v>
                </c:pt>
                <c:pt idx="367">
                  <c:v>-110.16170000000008</c:v>
                </c:pt>
                <c:pt idx="368">
                  <c:v>-110.14680000000007</c:v>
                </c:pt>
                <c:pt idx="369">
                  <c:v>-110.13190000000007</c:v>
                </c:pt>
                <c:pt idx="370">
                  <c:v>-110.11700000000008</c:v>
                </c:pt>
                <c:pt idx="371">
                  <c:v>-110.10210000000008</c:v>
                </c:pt>
                <c:pt idx="372">
                  <c:v>-110.08720000000008</c:v>
                </c:pt>
                <c:pt idx="373">
                  <c:v>-110.07230000000007</c:v>
                </c:pt>
                <c:pt idx="374">
                  <c:v>-110.05740000000007</c:v>
                </c:pt>
                <c:pt idx="375">
                  <c:v>-110.04250000000008</c:v>
                </c:pt>
                <c:pt idx="376">
                  <c:v>-110.02760000000008</c:v>
                </c:pt>
                <c:pt idx="377">
                  <c:v>-110.01270000000008</c:v>
                </c:pt>
                <c:pt idx="378">
                  <c:v>-109.99780000000007</c:v>
                </c:pt>
                <c:pt idx="379">
                  <c:v>-109.98290000000007</c:v>
                </c:pt>
                <c:pt idx="380">
                  <c:v>-109.96800000000007</c:v>
                </c:pt>
                <c:pt idx="381">
                  <c:v>-109.95310000000008</c:v>
                </c:pt>
                <c:pt idx="382">
                  <c:v>-109.93820000000008</c:v>
                </c:pt>
                <c:pt idx="383">
                  <c:v>-109.92330000000007</c:v>
                </c:pt>
                <c:pt idx="384">
                  <c:v>-109.90840000000007</c:v>
                </c:pt>
                <c:pt idx="385">
                  <c:v>-109.89350000000007</c:v>
                </c:pt>
                <c:pt idx="386">
                  <c:v>-109.87860000000008</c:v>
                </c:pt>
                <c:pt idx="387">
                  <c:v>-109.86370000000008</c:v>
                </c:pt>
                <c:pt idx="388">
                  <c:v>-109.84880000000007</c:v>
                </c:pt>
                <c:pt idx="389">
                  <c:v>-109.83390000000007</c:v>
                </c:pt>
                <c:pt idx="390">
                  <c:v>-109.81900000000007</c:v>
                </c:pt>
                <c:pt idx="391">
                  <c:v>-109.80410000000008</c:v>
                </c:pt>
                <c:pt idx="392">
                  <c:v>-109.78920000000008</c:v>
                </c:pt>
                <c:pt idx="393">
                  <c:v>-109.77430000000007</c:v>
                </c:pt>
                <c:pt idx="394">
                  <c:v>-109.75940000000007</c:v>
                </c:pt>
                <c:pt idx="395">
                  <c:v>-109.74450000000007</c:v>
                </c:pt>
                <c:pt idx="396">
                  <c:v>-109.72960000000008</c:v>
                </c:pt>
                <c:pt idx="397">
                  <c:v>-109.71470000000008</c:v>
                </c:pt>
                <c:pt idx="398">
                  <c:v>-109.69980000000007</c:v>
                </c:pt>
                <c:pt idx="399">
                  <c:v>-109.68490000000007</c:v>
                </c:pt>
                <c:pt idx="400">
                  <c:v>-109.67000000000007</c:v>
                </c:pt>
                <c:pt idx="401">
                  <c:v>-109.58740000000007</c:v>
                </c:pt>
                <c:pt idx="402">
                  <c:v>-109.50480000000007</c:v>
                </c:pt>
                <c:pt idx="403">
                  <c:v>-109.42220000000007</c:v>
                </c:pt>
                <c:pt idx="404">
                  <c:v>-109.33960000000008</c:v>
                </c:pt>
                <c:pt idx="405">
                  <c:v>-109.25700000000008</c:v>
                </c:pt>
                <c:pt idx="406">
                  <c:v>-109.17440000000006</c:v>
                </c:pt>
                <c:pt idx="407">
                  <c:v>-109.09180000000008</c:v>
                </c:pt>
                <c:pt idx="408">
                  <c:v>-109.00920000000008</c:v>
                </c:pt>
                <c:pt idx="409">
                  <c:v>-108.92660000000008</c:v>
                </c:pt>
                <c:pt idx="410">
                  <c:v>-108.84400000000008</c:v>
                </c:pt>
                <c:pt idx="411">
                  <c:v>-108.76140000000007</c:v>
                </c:pt>
                <c:pt idx="412">
                  <c:v>-108.67880000000007</c:v>
                </c:pt>
                <c:pt idx="413">
                  <c:v>-108.59620000000008</c:v>
                </c:pt>
                <c:pt idx="414">
                  <c:v>-108.51360000000008</c:v>
                </c:pt>
                <c:pt idx="415">
                  <c:v>-108.43100000000007</c:v>
                </c:pt>
                <c:pt idx="416">
                  <c:v>-108.34840000000007</c:v>
                </c:pt>
                <c:pt idx="417">
                  <c:v>-108.26580000000007</c:v>
                </c:pt>
                <c:pt idx="418">
                  <c:v>-108.18320000000007</c:v>
                </c:pt>
                <c:pt idx="419">
                  <c:v>-108.10060000000007</c:v>
                </c:pt>
                <c:pt idx="420">
                  <c:v>-108.01800000000007</c:v>
                </c:pt>
                <c:pt idx="421">
                  <c:v>-107.93540000000007</c:v>
                </c:pt>
                <c:pt idx="422">
                  <c:v>-107.85280000000007</c:v>
                </c:pt>
                <c:pt idx="423">
                  <c:v>-107.77020000000007</c:v>
                </c:pt>
                <c:pt idx="424">
                  <c:v>-107.68760000000007</c:v>
                </c:pt>
                <c:pt idx="425">
                  <c:v>-107.60500000000008</c:v>
                </c:pt>
                <c:pt idx="426">
                  <c:v>-107.52240000000008</c:v>
                </c:pt>
                <c:pt idx="427">
                  <c:v>-107.43980000000008</c:v>
                </c:pt>
                <c:pt idx="428">
                  <c:v>-107.35720000000008</c:v>
                </c:pt>
                <c:pt idx="429">
                  <c:v>-107.27460000000008</c:v>
                </c:pt>
                <c:pt idx="430">
                  <c:v>-107.19200000000008</c:v>
                </c:pt>
                <c:pt idx="431">
                  <c:v>-107.10940000000006</c:v>
                </c:pt>
                <c:pt idx="432">
                  <c:v>-107.02680000000008</c:v>
                </c:pt>
                <c:pt idx="433">
                  <c:v>-106.94420000000008</c:v>
                </c:pt>
                <c:pt idx="434">
                  <c:v>-106.86160000000008</c:v>
                </c:pt>
                <c:pt idx="435">
                  <c:v>-106.77900000000007</c:v>
                </c:pt>
                <c:pt idx="436">
                  <c:v>-106.69640000000007</c:v>
                </c:pt>
                <c:pt idx="437">
                  <c:v>-106.61380000000007</c:v>
                </c:pt>
                <c:pt idx="438">
                  <c:v>-106.53120000000008</c:v>
                </c:pt>
                <c:pt idx="439">
                  <c:v>-106.44860000000008</c:v>
                </c:pt>
                <c:pt idx="440">
                  <c:v>-106.36600000000007</c:v>
                </c:pt>
                <c:pt idx="441">
                  <c:v>-106.28340000000007</c:v>
                </c:pt>
                <c:pt idx="442">
                  <c:v>-106.20080000000007</c:v>
                </c:pt>
                <c:pt idx="443">
                  <c:v>-106.11820000000007</c:v>
                </c:pt>
                <c:pt idx="444">
                  <c:v>-106.03560000000007</c:v>
                </c:pt>
                <c:pt idx="445">
                  <c:v>-105.95300000000007</c:v>
                </c:pt>
                <c:pt idx="446">
                  <c:v>-105.87040000000007</c:v>
                </c:pt>
                <c:pt idx="447">
                  <c:v>-105.78780000000008</c:v>
                </c:pt>
                <c:pt idx="448">
                  <c:v>-105.70520000000008</c:v>
                </c:pt>
                <c:pt idx="449">
                  <c:v>-105.62260000000008</c:v>
                </c:pt>
                <c:pt idx="450">
                  <c:v>-105.54000000000008</c:v>
                </c:pt>
                <c:pt idx="451">
                  <c:v>-105.45740000000008</c:v>
                </c:pt>
                <c:pt idx="452">
                  <c:v>-105.37480000000008</c:v>
                </c:pt>
                <c:pt idx="453">
                  <c:v>-105.29220000000008</c:v>
                </c:pt>
                <c:pt idx="454">
                  <c:v>-105.20960000000008</c:v>
                </c:pt>
                <c:pt idx="455">
                  <c:v>-105.12700000000008</c:v>
                </c:pt>
                <c:pt idx="456">
                  <c:v>-105.04440000000008</c:v>
                </c:pt>
                <c:pt idx="457">
                  <c:v>-104.96180000000008</c:v>
                </c:pt>
                <c:pt idx="458">
                  <c:v>-104.87920000000008</c:v>
                </c:pt>
                <c:pt idx="459">
                  <c:v>-104.79660000000008</c:v>
                </c:pt>
                <c:pt idx="460">
                  <c:v>-104.71400000000007</c:v>
                </c:pt>
                <c:pt idx="461">
                  <c:v>-104.63140000000007</c:v>
                </c:pt>
                <c:pt idx="462">
                  <c:v>-104.54880000000007</c:v>
                </c:pt>
                <c:pt idx="463">
                  <c:v>-104.46620000000009</c:v>
                </c:pt>
                <c:pt idx="464">
                  <c:v>-104.38360000000009</c:v>
                </c:pt>
                <c:pt idx="465">
                  <c:v>-104.30100000000007</c:v>
                </c:pt>
                <c:pt idx="466">
                  <c:v>-104.21840000000007</c:v>
                </c:pt>
                <c:pt idx="467">
                  <c:v>-104.13580000000007</c:v>
                </c:pt>
                <c:pt idx="468">
                  <c:v>-104.05320000000007</c:v>
                </c:pt>
                <c:pt idx="469">
                  <c:v>-103.97060000000008</c:v>
                </c:pt>
                <c:pt idx="470">
                  <c:v>-103.88800000000008</c:v>
                </c:pt>
                <c:pt idx="471">
                  <c:v>-103.80540000000008</c:v>
                </c:pt>
                <c:pt idx="472">
                  <c:v>-103.72280000000008</c:v>
                </c:pt>
                <c:pt idx="473">
                  <c:v>-103.64020000000008</c:v>
                </c:pt>
                <c:pt idx="474">
                  <c:v>-103.55760000000008</c:v>
                </c:pt>
                <c:pt idx="475">
                  <c:v>-103.47500000000008</c:v>
                </c:pt>
                <c:pt idx="476">
                  <c:v>-103.39240000000008</c:v>
                </c:pt>
                <c:pt idx="477">
                  <c:v>-103.30980000000008</c:v>
                </c:pt>
                <c:pt idx="478">
                  <c:v>-103.22720000000008</c:v>
                </c:pt>
                <c:pt idx="479">
                  <c:v>-103.14460000000008</c:v>
                </c:pt>
                <c:pt idx="480">
                  <c:v>-103.06200000000008</c:v>
                </c:pt>
                <c:pt idx="481">
                  <c:v>-102.97940000000008</c:v>
                </c:pt>
                <c:pt idx="482">
                  <c:v>-102.89680000000008</c:v>
                </c:pt>
                <c:pt idx="483">
                  <c:v>-102.81420000000008</c:v>
                </c:pt>
                <c:pt idx="484">
                  <c:v>-102.73160000000009</c:v>
                </c:pt>
                <c:pt idx="485">
                  <c:v>-102.64900000000007</c:v>
                </c:pt>
                <c:pt idx="486">
                  <c:v>-102.56640000000007</c:v>
                </c:pt>
                <c:pt idx="487">
                  <c:v>-102.48380000000007</c:v>
                </c:pt>
                <c:pt idx="488">
                  <c:v>-102.40120000000009</c:v>
                </c:pt>
                <c:pt idx="489">
                  <c:v>-102.31860000000009</c:v>
                </c:pt>
                <c:pt idx="490">
                  <c:v>-102.23600000000008</c:v>
                </c:pt>
                <c:pt idx="491">
                  <c:v>-102.15340000000008</c:v>
                </c:pt>
                <c:pt idx="492">
                  <c:v>-102.07080000000008</c:v>
                </c:pt>
                <c:pt idx="493">
                  <c:v>-101.98820000000008</c:v>
                </c:pt>
                <c:pt idx="494">
                  <c:v>-101.90560000000008</c:v>
                </c:pt>
                <c:pt idx="495">
                  <c:v>-101.82300000000008</c:v>
                </c:pt>
                <c:pt idx="496">
                  <c:v>-101.74040000000008</c:v>
                </c:pt>
                <c:pt idx="497">
                  <c:v>-101.65780000000008</c:v>
                </c:pt>
                <c:pt idx="498">
                  <c:v>-101.57520000000008</c:v>
                </c:pt>
                <c:pt idx="499">
                  <c:v>-101.49260000000008</c:v>
                </c:pt>
                <c:pt idx="500">
                  <c:v>-101.41000000000008</c:v>
                </c:pt>
                <c:pt idx="501">
                  <c:v>-101.36100000000009</c:v>
                </c:pt>
                <c:pt idx="502">
                  <c:v>-101.31200000000008</c:v>
                </c:pt>
                <c:pt idx="503">
                  <c:v>-101.26300000000008</c:v>
                </c:pt>
                <c:pt idx="504">
                  <c:v>-101.21400000000008</c:v>
                </c:pt>
                <c:pt idx="505">
                  <c:v>-101.16500000000008</c:v>
                </c:pt>
                <c:pt idx="506">
                  <c:v>-101.11600000000008</c:v>
                </c:pt>
                <c:pt idx="507">
                  <c:v>-101.06700000000008</c:v>
                </c:pt>
                <c:pt idx="508">
                  <c:v>-101.01800000000009</c:v>
                </c:pt>
                <c:pt idx="509">
                  <c:v>-100.96900000000008</c:v>
                </c:pt>
                <c:pt idx="510">
                  <c:v>-100.92000000000009</c:v>
                </c:pt>
                <c:pt idx="511">
                  <c:v>-100.87100000000008</c:v>
                </c:pt>
                <c:pt idx="512">
                  <c:v>-100.82200000000009</c:v>
                </c:pt>
                <c:pt idx="513">
                  <c:v>-100.77300000000008</c:v>
                </c:pt>
                <c:pt idx="514">
                  <c:v>-100.72400000000009</c:v>
                </c:pt>
                <c:pt idx="515">
                  <c:v>-100.67500000000008</c:v>
                </c:pt>
                <c:pt idx="516">
                  <c:v>-100.62600000000009</c:v>
                </c:pt>
                <c:pt idx="517">
                  <c:v>-100.57700000000008</c:v>
                </c:pt>
                <c:pt idx="518">
                  <c:v>-100.52800000000009</c:v>
                </c:pt>
                <c:pt idx="519">
                  <c:v>-100.47900000000008</c:v>
                </c:pt>
                <c:pt idx="520">
                  <c:v>-100.43000000000009</c:v>
                </c:pt>
                <c:pt idx="521">
                  <c:v>-100.38100000000009</c:v>
                </c:pt>
                <c:pt idx="522">
                  <c:v>-100.33200000000009</c:v>
                </c:pt>
                <c:pt idx="523">
                  <c:v>-100.28300000000009</c:v>
                </c:pt>
                <c:pt idx="524">
                  <c:v>-100.23400000000008</c:v>
                </c:pt>
                <c:pt idx="525">
                  <c:v>-100.18500000000009</c:v>
                </c:pt>
                <c:pt idx="526">
                  <c:v>-100.1360000000001</c:v>
                </c:pt>
                <c:pt idx="527">
                  <c:v>-100.08700000000009</c:v>
                </c:pt>
                <c:pt idx="528">
                  <c:v>-100.03800000000008</c:v>
                </c:pt>
                <c:pt idx="529">
                  <c:v>-99.98900000000009</c:v>
                </c:pt>
                <c:pt idx="530">
                  <c:v>-99.940000000000083</c:v>
                </c:pt>
                <c:pt idx="531">
                  <c:v>-99.891000000000091</c:v>
                </c:pt>
                <c:pt idx="532">
                  <c:v>-99.842000000000084</c:v>
                </c:pt>
                <c:pt idx="533">
                  <c:v>-99.793000000000092</c:v>
                </c:pt>
                <c:pt idx="534">
                  <c:v>-99.744000000000085</c:v>
                </c:pt>
                <c:pt idx="535">
                  <c:v>-99.695000000000093</c:v>
                </c:pt>
                <c:pt idx="536">
                  <c:v>-99.646000000000086</c:v>
                </c:pt>
                <c:pt idx="537">
                  <c:v>-99.597000000000094</c:v>
                </c:pt>
                <c:pt idx="538">
                  <c:v>-99.548000000000087</c:v>
                </c:pt>
                <c:pt idx="539">
                  <c:v>-99.499000000000095</c:v>
                </c:pt>
                <c:pt idx="540">
                  <c:v>-99.450000000000088</c:v>
                </c:pt>
                <c:pt idx="541">
                  <c:v>-99.401000000000096</c:v>
                </c:pt>
                <c:pt idx="542">
                  <c:v>-99.352000000000089</c:v>
                </c:pt>
                <c:pt idx="543">
                  <c:v>-99.303000000000097</c:v>
                </c:pt>
                <c:pt idx="544">
                  <c:v>-99.25400000000009</c:v>
                </c:pt>
                <c:pt idx="545">
                  <c:v>-99.205000000000098</c:v>
                </c:pt>
                <c:pt idx="546">
                  <c:v>-99.156000000000091</c:v>
                </c:pt>
                <c:pt idx="547">
                  <c:v>-99.107000000000099</c:v>
                </c:pt>
                <c:pt idx="548">
                  <c:v>-99.058000000000092</c:v>
                </c:pt>
                <c:pt idx="549">
                  <c:v>-99.009000000000086</c:v>
                </c:pt>
                <c:pt idx="550">
                  <c:v>-98.960000000000093</c:v>
                </c:pt>
                <c:pt idx="551">
                  <c:v>-98.911000000000101</c:v>
                </c:pt>
                <c:pt idx="552">
                  <c:v>-98.862000000000094</c:v>
                </c:pt>
                <c:pt idx="553">
                  <c:v>-98.813000000000088</c:v>
                </c:pt>
                <c:pt idx="554">
                  <c:v>-98.764000000000095</c:v>
                </c:pt>
                <c:pt idx="555">
                  <c:v>-98.715000000000089</c:v>
                </c:pt>
                <c:pt idx="556">
                  <c:v>-98.666000000000096</c:v>
                </c:pt>
                <c:pt idx="557">
                  <c:v>-98.61700000000009</c:v>
                </c:pt>
                <c:pt idx="558">
                  <c:v>-98.568000000000097</c:v>
                </c:pt>
                <c:pt idx="559">
                  <c:v>-98.519000000000091</c:v>
                </c:pt>
                <c:pt idx="560">
                  <c:v>-98.470000000000098</c:v>
                </c:pt>
                <c:pt idx="561">
                  <c:v>-98.421000000000092</c:v>
                </c:pt>
                <c:pt idx="562">
                  <c:v>-98.372000000000099</c:v>
                </c:pt>
                <c:pt idx="563">
                  <c:v>-98.323000000000093</c:v>
                </c:pt>
                <c:pt idx="564">
                  <c:v>-98.2740000000001</c:v>
                </c:pt>
                <c:pt idx="565">
                  <c:v>-98.225000000000094</c:v>
                </c:pt>
                <c:pt idx="566">
                  <c:v>-98.176000000000101</c:v>
                </c:pt>
                <c:pt idx="567">
                  <c:v>-98.127000000000095</c:v>
                </c:pt>
                <c:pt idx="568">
                  <c:v>-98.078000000000102</c:v>
                </c:pt>
                <c:pt idx="569">
                  <c:v>-98.029000000000096</c:v>
                </c:pt>
                <c:pt idx="570">
                  <c:v>-97.980000000000103</c:v>
                </c:pt>
                <c:pt idx="571">
                  <c:v>-97.931000000000097</c:v>
                </c:pt>
                <c:pt idx="572">
                  <c:v>-97.882000000000104</c:v>
                </c:pt>
                <c:pt idx="573">
                  <c:v>-97.833000000000098</c:v>
                </c:pt>
                <c:pt idx="574">
                  <c:v>-97.784000000000091</c:v>
                </c:pt>
                <c:pt idx="575">
                  <c:v>-97.735000000000099</c:v>
                </c:pt>
                <c:pt idx="576">
                  <c:v>-97.686000000000107</c:v>
                </c:pt>
                <c:pt idx="577">
                  <c:v>-97.6370000000001</c:v>
                </c:pt>
                <c:pt idx="578">
                  <c:v>-97.588000000000093</c:v>
                </c:pt>
                <c:pt idx="579">
                  <c:v>-97.539000000000101</c:v>
                </c:pt>
                <c:pt idx="580">
                  <c:v>-97.490000000000094</c:v>
                </c:pt>
                <c:pt idx="581">
                  <c:v>-97.441000000000102</c:v>
                </c:pt>
                <c:pt idx="582">
                  <c:v>-97.392000000000095</c:v>
                </c:pt>
                <c:pt idx="583">
                  <c:v>-97.343000000000103</c:v>
                </c:pt>
                <c:pt idx="584">
                  <c:v>-97.294000000000096</c:v>
                </c:pt>
                <c:pt idx="585">
                  <c:v>-97.245000000000104</c:v>
                </c:pt>
                <c:pt idx="586">
                  <c:v>-97.196000000000097</c:v>
                </c:pt>
                <c:pt idx="587">
                  <c:v>-97.147000000000105</c:v>
                </c:pt>
                <c:pt idx="588">
                  <c:v>-97.098000000000098</c:v>
                </c:pt>
                <c:pt idx="589">
                  <c:v>-97.049000000000106</c:v>
                </c:pt>
                <c:pt idx="590">
                  <c:v>-97.000000000000099</c:v>
                </c:pt>
                <c:pt idx="591">
                  <c:v>-96.951000000000107</c:v>
                </c:pt>
                <c:pt idx="592">
                  <c:v>-96.9020000000001</c:v>
                </c:pt>
                <c:pt idx="593">
                  <c:v>-96.853000000000108</c:v>
                </c:pt>
                <c:pt idx="594">
                  <c:v>-96.804000000000102</c:v>
                </c:pt>
                <c:pt idx="595">
                  <c:v>-96.755000000000109</c:v>
                </c:pt>
                <c:pt idx="596">
                  <c:v>-96.706000000000103</c:v>
                </c:pt>
                <c:pt idx="597">
                  <c:v>-96.65700000000011</c:v>
                </c:pt>
                <c:pt idx="598">
                  <c:v>-96.608000000000104</c:v>
                </c:pt>
                <c:pt idx="599">
                  <c:v>-96.559000000000097</c:v>
                </c:pt>
                <c:pt idx="600">
                  <c:v>-96.510000000000105</c:v>
                </c:pt>
                <c:pt idx="601">
                  <c:v>-96.49260000000011</c:v>
                </c:pt>
                <c:pt idx="602">
                  <c:v>-96.4752000000001</c:v>
                </c:pt>
                <c:pt idx="603">
                  <c:v>-96.457800000000105</c:v>
                </c:pt>
                <c:pt idx="604">
                  <c:v>-96.440400000000096</c:v>
                </c:pt>
                <c:pt idx="605">
                  <c:v>-96.423000000000101</c:v>
                </c:pt>
                <c:pt idx="606">
                  <c:v>-96.405600000000092</c:v>
                </c:pt>
                <c:pt idx="607">
                  <c:v>-96.388200000000097</c:v>
                </c:pt>
                <c:pt idx="608">
                  <c:v>-96.370800000000088</c:v>
                </c:pt>
                <c:pt idx="609">
                  <c:v>-96.353400000000093</c:v>
                </c:pt>
                <c:pt idx="610">
                  <c:v>-96.336000000000098</c:v>
                </c:pt>
                <c:pt idx="611">
                  <c:v>-96.318600000000089</c:v>
                </c:pt>
                <c:pt idx="612">
                  <c:v>-96.301200000000094</c:v>
                </c:pt>
                <c:pt idx="613">
                  <c:v>-96.283800000000085</c:v>
                </c:pt>
                <c:pt idx="614">
                  <c:v>-96.26640000000009</c:v>
                </c:pt>
                <c:pt idx="615">
                  <c:v>-96.24900000000008</c:v>
                </c:pt>
                <c:pt idx="616">
                  <c:v>-96.231600000000086</c:v>
                </c:pt>
                <c:pt idx="617">
                  <c:v>-96.214200000000091</c:v>
                </c:pt>
                <c:pt idx="618">
                  <c:v>-96.196800000000081</c:v>
                </c:pt>
                <c:pt idx="619">
                  <c:v>-96.179400000000086</c:v>
                </c:pt>
                <c:pt idx="620">
                  <c:v>-96.162000000000077</c:v>
                </c:pt>
                <c:pt idx="621">
                  <c:v>-96.144600000000082</c:v>
                </c:pt>
                <c:pt idx="622">
                  <c:v>-96.127200000000073</c:v>
                </c:pt>
                <c:pt idx="623">
                  <c:v>-96.109800000000078</c:v>
                </c:pt>
                <c:pt idx="624">
                  <c:v>-96.092400000000069</c:v>
                </c:pt>
                <c:pt idx="625">
                  <c:v>-96.075000000000074</c:v>
                </c:pt>
                <c:pt idx="626">
                  <c:v>-96.057600000000079</c:v>
                </c:pt>
                <c:pt idx="627">
                  <c:v>-96.04020000000007</c:v>
                </c:pt>
                <c:pt idx="628">
                  <c:v>-96.022800000000075</c:v>
                </c:pt>
                <c:pt idx="629">
                  <c:v>-96.005400000000066</c:v>
                </c:pt>
                <c:pt idx="630">
                  <c:v>-95.988000000000071</c:v>
                </c:pt>
                <c:pt idx="631">
                  <c:v>-95.970600000000061</c:v>
                </c:pt>
                <c:pt idx="632">
                  <c:v>-95.953200000000066</c:v>
                </c:pt>
                <c:pt idx="633">
                  <c:v>-95.935800000000057</c:v>
                </c:pt>
                <c:pt idx="634">
                  <c:v>-95.918400000000062</c:v>
                </c:pt>
                <c:pt idx="635">
                  <c:v>-95.901000000000067</c:v>
                </c:pt>
                <c:pt idx="636">
                  <c:v>-95.883600000000058</c:v>
                </c:pt>
                <c:pt idx="637">
                  <c:v>-95.866200000000063</c:v>
                </c:pt>
                <c:pt idx="638">
                  <c:v>-95.848800000000054</c:v>
                </c:pt>
                <c:pt idx="639">
                  <c:v>-95.831400000000059</c:v>
                </c:pt>
                <c:pt idx="640">
                  <c:v>-95.81400000000005</c:v>
                </c:pt>
                <c:pt idx="641">
                  <c:v>-95.796600000000055</c:v>
                </c:pt>
                <c:pt idx="642">
                  <c:v>-95.77920000000006</c:v>
                </c:pt>
                <c:pt idx="643">
                  <c:v>-95.761800000000051</c:v>
                </c:pt>
                <c:pt idx="644">
                  <c:v>-95.744400000000056</c:v>
                </c:pt>
                <c:pt idx="645">
                  <c:v>-95.727000000000046</c:v>
                </c:pt>
                <c:pt idx="646">
                  <c:v>-95.709600000000052</c:v>
                </c:pt>
                <c:pt idx="647">
                  <c:v>-95.692200000000042</c:v>
                </c:pt>
                <c:pt idx="648">
                  <c:v>-95.674800000000047</c:v>
                </c:pt>
                <c:pt idx="649">
                  <c:v>-95.657400000000038</c:v>
                </c:pt>
                <c:pt idx="650">
                  <c:v>-95.640000000000043</c:v>
                </c:pt>
                <c:pt idx="651">
                  <c:v>-95.622600000000048</c:v>
                </c:pt>
                <c:pt idx="652">
                  <c:v>-95.605200000000039</c:v>
                </c:pt>
                <c:pt idx="653">
                  <c:v>-95.587800000000044</c:v>
                </c:pt>
                <c:pt idx="654">
                  <c:v>-95.570400000000035</c:v>
                </c:pt>
                <c:pt idx="655">
                  <c:v>-95.55300000000004</c:v>
                </c:pt>
                <c:pt idx="656">
                  <c:v>-95.535600000000031</c:v>
                </c:pt>
                <c:pt idx="657">
                  <c:v>-95.518200000000036</c:v>
                </c:pt>
                <c:pt idx="658">
                  <c:v>-95.500800000000027</c:v>
                </c:pt>
                <c:pt idx="659">
                  <c:v>-95.483400000000032</c:v>
                </c:pt>
                <c:pt idx="660">
                  <c:v>-95.466000000000037</c:v>
                </c:pt>
                <c:pt idx="661">
                  <c:v>-95.448600000000027</c:v>
                </c:pt>
                <c:pt idx="662">
                  <c:v>-95.431200000000032</c:v>
                </c:pt>
                <c:pt idx="663">
                  <c:v>-95.413800000000023</c:v>
                </c:pt>
                <c:pt idx="664">
                  <c:v>-95.396400000000028</c:v>
                </c:pt>
                <c:pt idx="665">
                  <c:v>-95.379000000000019</c:v>
                </c:pt>
                <c:pt idx="666">
                  <c:v>-95.361600000000024</c:v>
                </c:pt>
                <c:pt idx="667">
                  <c:v>-95.344200000000029</c:v>
                </c:pt>
                <c:pt idx="668">
                  <c:v>-95.32680000000002</c:v>
                </c:pt>
                <c:pt idx="669">
                  <c:v>-95.309400000000025</c:v>
                </c:pt>
                <c:pt idx="670">
                  <c:v>-95.292000000000016</c:v>
                </c:pt>
                <c:pt idx="671">
                  <c:v>-95.274600000000021</c:v>
                </c:pt>
                <c:pt idx="672">
                  <c:v>-95.257200000000012</c:v>
                </c:pt>
                <c:pt idx="673">
                  <c:v>-95.239800000000017</c:v>
                </c:pt>
                <c:pt idx="674">
                  <c:v>-95.222400000000007</c:v>
                </c:pt>
                <c:pt idx="675">
                  <c:v>-95.205000000000013</c:v>
                </c:pt>
                <c:pt idx="676">
                  <c:v>-95.187600000000018</c:v>
                </c:pt>
                <c:pt idx="677">
                  <c:v>-95.170200000000008</c:v>
                </c:pt>
                <c:pt idx="678">
                  <c:v>-95.152800000000013</c:v>
                </c:pt>
                <c:pt idx="679">
                  <c:v>-95.135400000000004</c:v>
                </c:pt>
                <c:pt idx="680">
                  <c:v>-95.118000000000009</c:v>
                </c:pt>
                <c:pt idx="681">
                  <c:v>-95.1006</c:v>
                </c:pt>
                <c:pt idx="682">
                  <c:v>-95.083200000000005</c:v>
                </c:pt>
                <c:pt idx="683">
                  <c:v>-95.065799999999996</c:v>
                </c:pt>
                <c:pt idx="684">
                  <c:v>-95.048400000000001</c:v>
                </c:pt>
                <c:pt idx="685">
                  <c:v>-95.031000000000006</c:v>
                </c:pt>
                <c:pt idx="686">
                  <c:v>-95.013599999999997</c:v>
                </c:pt>
                <c:pt idx="687">
                  <c:v>-94.996200000000002</c:v>
                </c:pt>
                <c:pt idx="688">
                  <c:v>-94.978799999999993</c:v>
                </c:pt>
                <c:pt idx="689">
                  <c:v>-94.961399999999998</c:v>
                </c:pt>
                <c:pt idx="690">
                  <c:v>-94.943999999999988</c:v>
                </c:pt>
                <c:pt idx="691">
                  <c:v>-94.926599999999993</c:v>
                </c:pt>
                <c:pt idx="692">
                  <c:v>-94.909199999999998</c:v>
                </c:pt>
                <c:pt idx="693">
                  <c:v>-94.891799999999989</c:v>
                </c:pt>
                <c:pt idx="694">
                  <c:v>-94.874399999999994</c:v>
                </c:pt>
                <c:pt idx="695">
                  <c:v>-94.856999999999985</c:v>
                </c:pt>
                <c:pt idx="696">
                  <c:v>-94.83959999999999</c:v>
                </c:pt>
                <c:pt idx="697">
                  <c:v>-94.822199999999981</c:v>
                </c:pt>
                <c:pt idx="698">
                  <c:v>-94.804799999999986</c:v>
                </c:pt>
                <c:pt idx="699">
                  <c:v>-94.787399999999977</c:v>
                </c:pt>
                <c:pt idx="700">
                  <c:v>-94.769999999999982</c:v>
                </c:pt>
                <c:pt idx="701">
                  <c:v>-94.698599999999985</c:v>
                </c:pt>
                <c:pt idx="702">
                  <c:v>-94.627199999999988</c:v>
                </c:pt>
                <c:pt idx="703">
                  <c:v>-94.555799999999977</c:v>
                </c:pt>
                <c:pt idx="704">
                  <c:v>-94.484399999999994</c:v>
                </c:pt>
                <c:pt idx="705">
                  <c:v>-94.412999999999982</c:v>
                </c:pt>
                <c:pt idx="706">
                  <c:v>-94.341599999999985</c:v>
                </c:pt>
                <c:pt idx="707">
                  <c:v>-94.270199999999974</c:v>
                </c:pt>
                <c:pt idx="708">
                  <c:v>-94.198799999999977</c:v>
                </c:pt>
                <c:pt idx="709">
                  <c:v>-94.12739999999998</c:v>
                </c:pt>
                <c:pt idx="710">
                  <c:v>-94.055999999999969</c:v>
                </c:pt>
                <c:pt idx="711">
                  <c:v>-93.984599999999986</c:v>
                </c:pt>
                <c:pt idx="712">
                  <c:v>-93.913199999999975</c:v>
                </c:pt>
                <c:pt idx="713">
                  <c:v>-93.841799999999992</c:v>
                </c:pt>
                <c:pt idx="714">
                  <c:v>-93.770399999999981</c:v>
                </c:pt>
                <c:pt idx="715">
                  <c:v>-93.698999999999984</c:v>
                </c:pt>
                <c:pt idx="716">
                  <c:v>-93.627599999999987</c:v>
                </c:pt>
                <c:pt idx="717">
                  <c:v>-93.55619999999999</c:v>
                </c:pt>
                <c:pt idx="718">
                  <c:v>-93.484799999999993</c:v>
                </c:pt>
                <c:pt idx="719">
                  <c:v>-93.413399999999982</c:v>
                </c:pt>
                <c:pt idx="720">
                  <c:v>-93.341999999999985</c:v>
                </c:pt>
                <c:pt idx="721">
                  <c:v>-93.270599999999973</c:v>
                </c:pt>
                <c:pt idx="722">
                  <c:v>-93.19919999999999</c:v>
                </c:pt>
                <c:pt idx="723">
                  <c:v>-93.127799999999979</c:v>
                </c:pt>
                <c:pt idx="724">
                  <c:v>-93.056399999999982</c:v>
                </c:pt>
                <c:pt idx="725">
                  <c:v>-92.984999999999985</c:v>
                </c:pt>
                <c:pt idx="726">
                  <c:v>-92.913599999999988</c:v>
                </c:pt>
                <c:pt idx="727">
                  <c:v>-92.842199999999991</c:v>
                </c:pt>
                <c:pt idx="728">
                  <c:v>-92.77079999999998</c:v>
                </c:pt>
                <c:pt idx="729">
                  <c:v>-92.699399999999997</c:v>
                </c:pt>
                <c:pt idx="730">
                  <c:v>-92.627999999999986</c:v>
                </c:pt>
                <c:pt idx="731">
                  <c:v>-92.556599999999989</c:v>
                </c:pt>
                <c:pt idx="732">
                  <c:v>-92.485199999999978</c:v>
                </c:pt>
                <c:pt idx="733">
                  <c:v>-92.413799999999981</c:v>
                </c:pt>
                <c:pt idx="734">
                  <c:v>-92.342399999999984</c:v>
                </c:pt>
                <c:pt idx="735">
                  <c:v>-92.270999999999972</c:v>
                </c:pt>
                <c:pt idx="736">
                  <c:v>-92.19959999999999</c:v>
                </c:pt>
                <c:pt idx="737">
                  <c:v>-92.128199999999978</c:v>
                </c:pt>
                <c:pt idx="738">
                  <c:v>-92.056799999999996</c:v>
                </c:pt>
                <c:pt idx="739">
                  <c:v>-91.985399999999984</c:v>
                </c:pt>
                <c:pt idx="740">
                  <c:v>-91.913999999999987</c:v>
                </c:pt>
                <c:pt idx="741">
                  <c:v>-91.84259999999999</c:v>
                </c:pt>
                <c:pt idx="742">
                  <c:v>-91.771199999999993</c:v>
                </c:pt>
                <c:pt idx="743">
                  <c:v>-91.699799999999996</c:v>
                </c:pt>
                <c:pt idx="744">
                  <c:v>-91.628399999999985</c:v>
                </c:pt>
                <c:pt idx="745">
                  <c:v>-91.556999999999988</c:v>
                </c:pt>
                <c:pt idx="746">
                  <c:v>-91.485599999999977</c:v>
                </c:pt>
                <c:pt idx="747">
                  <c:v>-91.414199999999994</c:v>
                </c:pt>
                <c:pt idx="748">
                  <c:v>-91.342799999999983</c:v>
                </c:pt>
                <c:pt idx="749">
                  <c:v>-91.271399999999986</c:v>
                </c:pt>
                <c:pt idx="750">
                  <c:v>-91.199999999999989</c:v>
                </c:pt>
                <c:pt idx="751">
                  <c:v>-91.128599999999992</c:v>
                </c:pt>
                <c:pt idx="752">
                  <c:v>-91.057199999999995</c:v>
                </c:pt>
                <c:pt idx="753">
                  <c:v>-90.985799999999983</c:v>
                </c:pt>
                <c:pt idx="754">
                  <c:v>-90.914400000000001</c:v>
                </c:pt>
                <c:pt idx="755">
                  <c:v>-90.842999999999989</c:v>
                </c:pt>
                <c:pt idx="756">
                  <c:v>-90.771599999999992</c:v>
                </c:pt>
                <c:pt idx="757">
                  <c:v>-90.700199999999981</c:v>
                </c:pt>
                <c:pt idx="758">
                  <c:v>-90.628799999999984</c:v>
                </c:pt>
                <c:pt idx="759">
                  <c:v>-90.557399999999987</c:v>
                </c:pt>
                <c:pt idx="760">
                  <c:v>-90.485999999999976</c:v>
                </c:pt>
                <c:pt idx="761">
                  <c:v>-90.414599999999993</c:v>
                </c:pt>
                <c:pt idx="762">
                  <c:v>-90.343199999999982</c:v>
                </c:pt>
                <c:pt idx="763">
                  <c:v>-90.271799999999999</c:v>
                </c:pt>
                <c:pt idx="764">
                  <c:v>-90.200399999999988</c:v>
                </c:pt>
                <c:pt idx="765">
                  <c:v>-90.128999999999991</c:v>
                </c:pt>
                <c:pt idx="766">
                  <c:v>-90.057599999999994</c:v>
                </c:pt>
                <c:pt idx="767">
                  <c:v>-89.986199999999997</c:v>
                </c:pt>
                <c:pt idx="768">
                  <c:v>-89.9148</c:v>
                </c:pt>
                <c:pt idx="769">
                  <c:v>-89.843399999999988</c:v>
                </c:pt>
                <c:pt idx="770">
                  <c:v>-89.771999999999991</c:v>
                </c:pt>
                <c:pt idx="771">
                  <c:v>-89.70059999999998</c:v>
                </c:pt>
                <c:pt idx="772">
                  <c:v>-89.629199999999997</c:v>
                </c:pt>
                <c:pt idx="773">
                  <c:v>-89.557799999999986</c:v>
                </c:pt>
                <c:pt idx="774">
                  <c:v>-89.486399999999989</c:v>
                </c:pt>
                <c:pt idx="775">
                  <c:v>-89.414999999999992</c:v>
                </c:pt>
                <c:pt idx="776">
                  <c:v>-89.343599999999995</c:v>
                </c:pt>
                <c:pt idx="777">
                  <c:v>-89.272199999999998</c:v>
                </c:pt>
                <c:pt idx="778">
                  <c:v>-89.200799999999987</c:v>
                </c:pt>
                <c:pt idx="779">
                  <c:v>-89.129400000000004</c:v>
                </c:pt>
                <c:pt idx="780">
                  <c:v>-89.057999999999993</c:v>
                </c:pt>
                <c:pt idx="781">
                  <c:v>-88.986599999999996</c:v>
                </c:pt>
                <c:pt idx="782">
                  <c:v>-88.915199999999984</c:v>
                </c:pt>
                <c:pt idx="783">
                  <c:v>-88.843799999999987</c:v>
                </c:pt>
                <c:pt idx="784">
                  <c:v>-88.77239999999999</c:v>
                </c:pt>
                <c:pt idx="785">
                  <c:v>-88.700999999999979</c:v>
                </c:pt>
                <c:pt idx="786">
                  <c:v>-88.629599999999996</c:v>
                </c:pt>
                <c:pt idx="787">
                  <c:v>-88.558199999999985</c:v>
                </c:pt>
                <c:pt idx="788">
                  <c:v>-88.486800000000002</c:v>
                </c:pt>
                <c:pt idx="789">
                  <c:v>-88.415399999999991</c:v>
                </c:pt>
                <c:pt idx="790">
                  <c:v>-88.343999999999994</c:v>
                </c:pt>
                <c:pt idx="791">
                  <c:v>-88.272599999999997</c:v>
                </c:pt>
                <c:pt idx="792">
                  <c:v>-88.2012</c:v>
                </c:pt>
                <c:pt idx="793">
                  <c:v>-88.129800000000003</c:v>
                </c:pt>
                <c:pt idx="794">
                  <c:v>-88.058399999999992</c:v>
                </c:pt>
                <c:pt idx="795">
                  <c:v>-87.986999999999995</c:v>
                </c:pt>
                <c:pt idx="796">
                  <c:v>-87.915599999999984</c:v>
                </c:pt>
                <c:pt idx="797">
                  <c:v>-87.844200000000001</c:v>
                </c:pt>
                <c:pt idx="798">
                  <c:v>-87.772799999999989</c:v>
                </c:pt>
                <c:pt idx="799">
                  <c:v>-87.701399999999992</c:v>
                </c:pt>
                <c:pt idx="800">
                  <c:v>-87.63</c:v>
                </c:pt>
                <c:pt idx="801">
                  <c:v>-87.58829999999999</c:v>
                </c:pt>
                <c:pt idx="802">
                  <c:v>-87.546599999999998</c:v>
                </c:pt>
                <c:pt idx="803">
                  <c:v>-87.504899999999992</c:v>
                </c:pt>
                <c:pt idx="804">
                  <c:v>-87.463199999999986</c:v>
                </c:pt>
                <c:pt idx="805">
                  <c:v>-87.421499999999995</c:v>
                </c:pt>
                <c:pt idx="806">
                  <c:v>-87.379799999999989</c:v>
                </c:pt>
                <c:pt idx="807">
                  <c:v>-87.338099999999983</c:v>
                </c:pt>
                <c:pt idx="808">
                  <c:v>-87.296399999999991</c:v>
                </c:pt>
                <c:pt idx="809">
                  <c:v>-87.254699999999985</c:v>
                </c:pt>
                <c:pt idx="810">
                  <c:v>-87.212999999999994</c:v>
                </c:pt>
                <c:pt idx="811">
                  <c:v>-87.171299999999988</c:v>
                </c:pt>
                <c:pt idx="812">
                  <c:v>-87.129599999999982</c:v>
                </c:pt>
                <c:pt idx="813">
                  <c:v>-87.087899999999976</c:v>
                </c:pt>
                <c:pt idx="814">
                  <c:v>-87.046199999999985</c:v>
                </c:pt>
                <c:pt idx="815">
                  <c:v>-87.004499999999979</c:v>
                </c:pt>
                <c:pt idx="816">
                  <c:v>-86.962799999999987</c:v>
                </c:pt>
                <c:pt idx="817">
                  <c:v>-86.921099999999981</c:v>
                </c:pt>
                <c:pt idx="818">
                  <c:v>-86.87939999999999</c:v>
                </c:pt>
                <c:pt idx="819">
                  <c:v>-86.837699999999984</c:v>
                </c:pt>
                <c:pt idx="820">
                  <c:v>-86.795999999999978</c:v>
                </c:pt>
                <c:pt idx="821">
                  <c:v>-86.754299999999972</c:v>
                </c:pt>
                <c:pt idx="822">
                  <c:v>-86.712599999999981</c:v>
                </c:pt>
                <c:pt idx="823">
                  <c:v>-86.670899999999975</c:v>
                </c:pt>
                <c:pt idx="824">
                  <c:v>-86.629199999999983</c:v>
                </c:pt>
                <c:pt idx="825">
                  <c:v>-86.587499999999977</c:v>
                </c:pt>
                <c:pt idx="826">
                  <c:v>-86.545799999999971</c:v>
                </c:pt>
                <c:pt idx="827">
                  <c:v>-86.50409999999998</c:v>
                </c:pt>
                <c:pt idx="828">
                  <c:v>-86.462399999999974</c:v>
                </c:pt>
                <c:pt idx="829">
                  <c:v>-86.420699999999968</c:v>
                </c:pt>
                <c:pt idx="830">
                  <c:v>-86.378999999999976</c:v>
                </c:pt>
                <c:pt idx="831">
                  <c:v>-86.337299999999971</c:v>
                </c:pt>
                <c:pt idx="832">
                  <c:v>-86.295599999999965</c:v>
                </c:pt>
                <c:pt idx="833">
                  <c:v>-86.253899999999973</c:v>
                </c:pt>
                <c:pt idx="834">
                  <c:v>-86.212199999999967</c:v>
                </c:pt>
                <c:pt idx="835">
                  <c:v>-86.170499999999976</c:v>
                </c:pt>
                <c:pt idx="836">
                  <c:v>-86.12879999999997</c:v>
                </c:pt>
                <c:pt idx="837">
                  <c:v>-86.087099999999964</c:v>
                </c:pt>
                <c:pt idx="838">
                  <c:v>-86.045399999999958</c:v>
                </c:pt>
                <c:pt idx="839">
                  <c:v>-86.003699999999967</c:v>
                </c:pt>
                <c:pt idx="840">
                  <c:v>-85.961999999999961</c:v>
                </c:pt>
                <c:pt idx="841">
                  <c:v>-85.920299999999969</c:v>
                </c:pt>
                <c:pt idx="842">
                  <c:v>-85.878599999999963</c:v>
                </c:pt>
                <c:pt idx="843">
                  <c:v>-85.836899999999972</c:v>
                </c:pt>
                <c:pt idx="844">
                  <c:v>-85.795199999999966</c:v>
                </c:pt>
                <c:pt idx="845">
                  <c:v>-85.75349999999996</c:v>
                </c:pt>
                <c:pt idx="846">
                  <c:v>-85.711799999999954</c:v>
                </c:pt>
                <c:pt idx="847">
                  <c:v>-85.670099999999962</c:v>
                </c:pt>
                <c:pt idx="848">
                  <c:v>-85.628399999999957</c:v>
                </c:pt>
                <c:pt idx="849">
                  <c:v>-85.586699999999965</c:v>
                </c:pt>
                <c:pt idx="850">
                  <c:v>-85.544999999999959</c:v>
                </c:pt>
                <c:pt idx="851">
                  <c:v>-85.503299999999953</c:v>
                </c:pt>
                <c:pt idx="852">
                  <c:v>-85.461599999999962</c:v>
                </c:pt>
                <c:pt idx="853">
                  <c:v>-85.419899999999956</c:v>
                </c:pt>
                <c:pt idx="854">
                  <c:v>-85.37819999999995</c:v>
                </c:pt>
                <c:pt idx="855">
                  <c:v>-85.336499999999958</c:v>
                </c:pt>
                <c:pt idx="856">
                  <c:v>-85.294799999999952</c:v>
                </c:pt>
                <c:pt idx="857">
                  <c:v>-85.253099999999947</c:v>
                </c:pt>
                <c:pt idx="858">
                  <c:v>-85.211399999999955</c:v>
                </c:pt>
                <c:pt idx="859">
                  <c:v>-85.169699999999949</c:v>
                </c:pt>
                <c:pt idx="860">
                  <c:v>-85.127999999999957</c:v>
                </c:pt>
                <c:pt idx="861">
                  <c:v>-85.086299999999952</c:v>
                </c:pt>
                <c:pt idx="862">
                  <c:v>-85.044599999999946</c:v>
                </c:pt>
                <c:pt idx="863">
                  <c:v>-85.00289999999994</c:v>
                </c:pt>
                <c:pt idx="864">
                  <c:v>-84.961199999999948</c:v>
                </c:pt>
                <c:pt idx="865">
                  <c:v>-84.919499999999942</c:v>
                </c:pt>
                <c:pt idx="866">
                  <c:v>-84.877799999999951</c:v>
                </c:pt>
                <c:pt idx="867">
                  <c:v>-84.836099999999945</c:v>
                </c:pt>
                <c:pt idx="868">
                  <c:v>-84.794399999999953</c:v>
                </c:pt>
                <c:pt idx="869">
                  <c:v>-84.752699999999948</c:v>
                </c:pt>
                <c:pt idx="870">
                  <c:v>-84.710999999999942</c:v>
                </c:pt>
                <c:pt idx="871">
                  <c:v>-84.669299999999936</c:v>
                </c:pt>
                <c:pt idx="872">
                  <c:v>-84.627599999999944</c:v>
                </c:pt>
                <c:pt idx="873">
                  <c:v>-84.585899999999938</c:v>
                </c:pt>
                <c:pt idx="874">
                  <c:v>-84.544199999999947</c:v>
                </c:pt>
                <c:pt idx="875">
                  <c:v>-84.502499999999941</c:v>
                </c:pt>
                <c:pt idx="876">
                  <c:v>-84.460799999999935</c:v>
                </c:pt>
                <c:pt idx="877">
                  <c:v>-84.419099999999943</c:v>
                </c:pt>
                <c:pt idx="878">
                  <c:v>-84.377399999999938</c:v>
                </c:pt>
                <c:pt idx="879">
                  <c:v>-84.335699999999932</c:v>
                </c:pt>
                <c:pt idx="880">
                  <c:v>-84.29399999999994</c:v>
                </c:pt>
                <c:pt idx="881">
                  <c:v>-84.252299999999934</c:v>
                </c:pt>
                <c:pt idx="882">
                  <c:v>-84.210599999999928</c:v>
                </c:pt>
                <c:pt idx="883">
                  <c:v>-84.168899999999937</c:v>
                </c:pt>
                <c:pt idx="884">
                  <c:v>-84.127199999999931</c:v>
                </c:pt>
                <c:pt idx="885">
                  <c:v>-84.085499999999939</c:v>
                </c:pt>
                <c:pt idx="886">
                  <c:v>-84.043799999999933</c:v>
                </c:pt>
                <c:pt idx="887">
                  <c:v>-84.002099999999928</c:v>
                </c:pt>
                <c:pt idx="888">
                  <c:v>-83.960399999999922</c:v>
                </c:pt>
                <c:pt idx="889">
                  <c:v>-83.91869999999993</c:v>
                </c:pt>
                <c:pt idx="890">
                  <c:v>-83.876999999999924</c:v>
                </c:pt>
                <c:pt idx="891">
                  <c:v>-83.835299999999933</c:v>
                </c:pt>
                <c:pt idx="892">
                  <c:v>-83.793599999999927</c:v>
                </c:pt>
                <c:pt idx="893">
                  <c:v>-83.751899999999935</c:v>
                </c:pt>
                <c:pt idx="894">
                  <c:v>-83.710199999999929</c:v>
                </c:pt>
                <c:pt idx="895">
                  <c:v>-83.668499999999923</c:v>
                </c:pt>
                <c:pt idx="896">
                  <c:v>-83.626799999999918</c:v>
                </c:pt>
                <c:pt idx="897">
                  <c:v>-83.585099999999926</c:v>
                </c:pt>
                <c:pt idx="898">
                  <c:v>-83.54339999999992</c:v>
                </c:pt>
                <c:pt idx="899">
                  <c:v>-83.501699999999929</c:v>
                </c:pt>
                <c:pt idx="900">
                  <c:v>-83.459999999999923</c:v>
                </c:pt>
                <c:pt idx="901">
                  <c:v>-83.433299999999917</c:v>
                </c:pt>
                <c:pt idx="902">
                  <c:v>-83.406599999999926</c:v>
                </c:pt>
                <c:pt idx="903">
                  <c:v>-83.379899999999921</c:v>
                </c:pt>
                <c:pt idx="904">
                  <c:v>-83.353199999999916</c:v>
                </c:pt>
                <c:pt idx="905">
                  <c:v>-83.326499999999925</c:v>
                </c:pt>
                <c:pt idx="906">
                  <c:v>-83.299799999999919</c:v>
                </c:pt>
                <c:pt idx="907">
                  <c:v>-83.273099999999928</c:v>
                </c:pt>
                <c:pt idx="908">
                  <c:v>-83.246399999999923</c:v>
                </c:pt>
                <c:pt idx="909">
                  <c:v>-83.219699999999932</c:v>
                </c:pt>
                <c:pt idx="910">
                  <c:v>-83.192999999999927</c:v>
                </c:pt>
                <c:pt idx="911">
                  <c:v>-83.166299999999936</c:v>
                </c:pt>
                <c:pt idx="912">
                  <c:v>-83.13959999999993</c:v>
                </c:pt>
                <c:pt idx="913">
                  <c:v>-83.112899999999925</c:v>
                </c:pt>
                <c:pt idx="914">
                  <c:v>-83.08619999999992</c:v>
                </c:pt>
                <c:pt idx="915">
                  <c:v>-83.059499999999929</c:v>
                </c:pt>
                <c:pt idx="916">
                  <c:v>-83.032799999999924</c:v>
                </c:pt>
                <c:pt idx="917">
                  <c:v>-83.006099999999932</c:v>
                </c:pt>
                <c:pt idx="918">
                  <c:v>-82.979399999999927</c:v>
                </c:pt>
                <c:pt idx="919">
                  <c:v>-82.952699999999936</c:v>
                </c:pt>
                <c:pt idx="920">
                  <c:v>-82.925999999999931</c:v>
                </c:pt>
                <c:pt idx="921">
                  <c:v>-82.899299999999926</c:v>
                </c:pt>
                <c:pt idx="922">
                  <c:v>-82.872599999999935</c:v>
                </c:pt>
                <c:pt idx="923">
                  <c:v>-82.845899999999929</c:v>
                </c:pt>
                <c:pt idx="924">
                  <c:v>-82.819199999999938</c:v>
                </c:pt>
                <c:pt idx="925">
                  <c:v>-82.792499999999933</c:v>
                </c:pt>
                <c:pt idx="926">
                  <c:v>-82.765799999999928</c:v>
                </c:pt>
                <c:pt idx="927">
                  <c:v>-82.739099999999937</c:v>
                </c:pt>
                <c:pt idx="928">
                  <c:v>-82.712399999999931</c:v>
                </c:pt>
                <c:pt idx="929">
                  <c:v>-82.685699999999926</c:v>
                </c:pt>
                <c:pt idx="930">
                  <c:v>-82.658999999999935</c:v>
                </c:pt>
                <c:pt idx="931">
                  <c:v>-82.63229999999993</c:v>
                </c:pt>
                <c:pt idx="932">
                  <c:v>-82.605599999999939</c:v>
                </c:pt>
                <c:pt idx="933">
                  <c:v>-82.578899999999933</c:v>
                </c:pt>
                <c:pt idx="934">
                  <c:v>-82.552199999999942</c:v>
                </c:pt>
                <c:pt idx="935">
                  <c:v>-82.525499999999937</c:v>
                </c:pt>
                <c:pt idx="936">
                  <c:v>-82.498799999999946</c:v>
                </c:pt>
                <c:pt idx="937">
                  <c:v>-82.472099999999941</c:v>
                </c:pt>
                <c:pt idx="938">
                  <c:v>-82.445399999999935</c:v>
                </c:pt>
                <c:pt idx="939">
                  <c:v>-82.418699999999944</c:v>
                </c:pt>
                <c:pt idx="940">
                  <c:v>-82.391999999999939</c:v>
                </c:pt>
                <c:pt idx="941">
                  <c:v>-82.365299999999934</c:v>
                </c:pt>
                <c:pt idx="942">
                  <c:v>-82.338599999999943</c:v>
                </c:pt>
                <c:pt idx="943">
                  <c:v>-82.311899999999937</c:v>
                </c:pt>
                <c:pt idx="944">
                  <c:v>-82.285199999999946</c:v>
                </c:pt>
                <c:pt idx="945">
                  <c:v>-82.258499999999941</c:v>
                </c:pt>
                <c:pt idx="946">
                  <c:v>-82.231799999999936</c:v>
                </c:pt>
                <c:pt idx="947">
                  <c:v>-82.205099999999945</c:v>
                </c:pt>
                <c:pt idx="948">
                  <c:v>-82.178399999999939</c:v>
                </c:pt>
                <c:pt idx="949">
                  <c:v>-82.151699999999948</c:v>
                </c:pt>
                <c:pt idx="950">
                  <c:v>-82.124999999999943</c:v>
                </c:pt>
                <c:pt idx="951">
                  <c:v>-82.098299999999938</c:v>
                </c:pt>
                <c:pt idx="952">
                  <c:v>-82.071599999999947</c:v>
                </c:pt>
                <c:pt idx="953">
                  <c:v>-82.044899999999942</c:v>
                </c:pt>
                <c:pt idx="954">
                  <c:v>-82.018199999999936</c:v>
                </c:pt>
                <c:pt idx="955">
                  <c:v>-81.991499999999945</c:v>
                </c:pt>
                <c:pt idx="956">
                  <c:v>-81.96479999999994</c:v>
                </c:pt>
                <c:pt idx="957">
                  <c:v>-81.938099999999949</c:v>
                </c:pt>
                <c:pt idx="958">
                  <c:v>-81.911399999999944</c:v>
                </c:pt>
                <c:pt idx="959">
                  <c:v>-81.884699999999953</c:v>
                </c:pt>
                <c:pt idx="960">
                  <c:v>-81.857999999999947</c:v>
                </c:pt>
                <c:pt idx="961">
                  <c:v>-81.831299999999942</c:v>
                </c:pt>
                <c:pt idx="962">
                  <c:v>-81.804599999999951</c:v>
                </c:pt>
                <c:pt idx="963">
                  <c:v>-81.777899999999946</c:v>
                </c:pt>
                <c:pt idx="964">
                  <c:v>-81.751199999999955</c:v>
                </c:pt>
                <c:pt idx="965">
                  <c:v>-81.724499999999949</c:v>
                </c:pt>
                <c:pt idx="966">
                  <c:v>-81.697799999999944</c:v>
                </c:pt>
                <c:pt idx="967">
                  <c:v>-81.671099999999953</c:v>
                </c:pt>
                <c:pt idx="968">
                  <c:v>-81.644399999999948</c:v>
                </c:pt>
                <c:pt idx="969">
                  <c:v>-81.617699999999957</c:v>
                </c:pt>
                <c:pt idx="970">
                  <c:v>-81.590999999999951</c:v>
                </c:pt>
                <c:pt idx="971">
                  <c:v>-81.564299999999946</c:v>
                </c:pt>
                <c:pt idx="972">
                  <c:v>-81.537599999999955</c:v>
                </c:pt>
                <c:pt idx="973">
                  <c:v>-81.51089999999995</c:v>
                </c:pt>
                <c:pt idx="974">
                  <c:v>-81.484199999999959</c:v>
                </c:pt>
                <c:pt idx="975">
                  <c:v>-81.457499999999953</c:v>
                </c:pt>
                <c:pt idx="976">
                  <c:v>-81.430799999999948</c:v>
                </c:pt>
                <c:pt idx="977">
                  <c:v>-81.404099999999957</c:v>
                </c:pt>
                <c:pt idx="978">
                  <c:v>-81.377399999999952</c:v>
                </c:pt>
                <c:pt idx="979">
                  <c:v>-81.350699999999946</c:v>
                </c:pt>
                <c:pt idx="980">
                  <c:v>-81.323999999999955</c:v>
                </c:pt>
                <c:pt idx="981">
                  <c:v>-81.29729999999995</c:v>
                </c:pt>
                <c:pt idx="982">
                  <c:v>-81.270599999999959</c:v>
                </c:pt>
                <c:pt idx="983">
                  <c:v>-81.243899999999954</c:v>
                </c:pt>
                <c:pt idx="984">
                  <c:v>-81.217199999999963</c:v>
                </c:pt>
                <c:pt idx="985">
                  <c:v>-81.190499999999957</c:v>
                </c:pt>
                <c:pt idx="986">
                  <c:v>-81.163799999999952</c:v>
                </c:pt>
                <c:pt idx="987">
                  <c:v>-81.137099999999961</c:v>
                </c:pt>
                <c:pt idx="988">
                  <c:v>-81.110399999999956</c:v>
                </c:pt>
                <c:pt idx="989">
                  <c:v>-81.083699999999965</c:v>
                </c:pt>
                <c:pt idx="990">
                  <c:v>-81.05699999999996</c:v>
                </c:pt>
                <c:pt idx="991">
                  <c:v>-81.030299999999954</c:v>
                </c:pt>
                <c:pt idx="992">
                  <c:v>-81.003599999999963</c:v>
                </c:pt>
                <c:pt idx="993">
                  <c:v>-80.976899999999958</c:v>
                </c:pt>
                <c:pt idx="994">
                  <c:v>-80.950199999999967</c:v>
                </c:pt>
                <c:pt idx="995">
                  <c:v>-80.923499999999962</c:v>
                </c:pt>
                <c:pt idx="996">
                  <c:v>-80.896799999999956</c:v>
                </c:pt>
                <c:pt idx="997">
                  <c:v>-80.870099999999965</c:v>
                </c:pt>
                <c:pt idx="998">
                  <c:v>-80.84339999999996</c:v>
                </c:pt>
                <c:pt idx="999">
                  <c:v>-80.816699999999969</c:v>
                </c:pt>
                <c:pt idx="1000">
                  <c:v>-80.789999999999964</c:v>
                </c:pt>
                <c:pt idx="1001">
                  <c:v>-80.759199999999964</c:v>
                </c:pt>
                <c:pt idx="1002">
                  <c:v>-80.728399999999965</c:v>
                </c:pt>
                <c:pt idx="1003">
                  <c:v>-80.697599999999966</c:v>
                </c:pt>
                <c:pt idx="1004">
                  <c:v>-80.666799999999952</c:v>
                </c:pt>
                <c:pt idx="1005">
                  <c:v>-80.635999999999953</c:v>
                </c:pt>
                <c:pt idx="1006">
                  <c:v>-80.605199999999954</c:v>
                </c:pt>
                <c:pt idx="1007">
                  <c:v>-80.574399999999955</c:v>
                </c:pt>
                <c:pt idx="1008">
                  <c:v>-80.543599999999955</c:v>
                </c:pt>
                <c:pt idx="1009">
                  <c:v>-80.512799999999956</c:v>
                </c:pt>
                <c:pt idx="1010">
                  <c:v>-80.481999999999942</c:v>
                </c:pt>
                <c:pt idx="1011">
                  <c:v>-80.451199999999943</c:v>
                </c:pt>
                <c:pt idx="1012">
                  <c:v>-80.420399999999944</c:v>
                </c:pt>
                <c:pt idx="1013">
                  <c:v>-80.389599999999945</c:v>
                </c:pt>
                <c:pt idx="1014">
                  <c:v>-80.358799999999945</c:v>
                </c:pt>
                <c:pt idx="1015">
                  <c:v>-80.327999999999946</c:v>
                </c:pt>
                <c:pt idx="1016">
                  <c:v>-80.297199999999933</c:v>
                </c:pt>
                <c:pt idx="1017">
                  <c:v>-80.266399999999933</c:v>
                </c:pt>
                <c:pt idx="1018">
                  <c:v>-80.235599999999934</c:v>
                </c:pt>
                <c:pt idx="1019">
                  <c:v>-80.204799999999935</c:v>
                </c:pt>
                <c:pt idx="1020">
                  <c:v>-80.173999999999936</c:v>
                </c:pt>
                <c:pt idx="1021">
                  <c:v>-80.143199999999922</c:v>
                </c:pt>
                <c:pt idx="1022">
                  <c:v>-80.112399999999923</c:v>
                </c:pt>
                <c:pt idx="1023">
                  <c:v>-80.081599999999924</c:v>
                </c:pt>
                <c:pt idx="1024">
                  <c:v>-80.050799999999924</c:v>
                </c:pt>
                <c:pt idx="1025">
                  <c:v>-80.019999999999925</c:v>
                </c:pt>
                <c:pt idx="1026">
                  <c:v>-79.989199999999926</c:v>
                </c:pt>
                <c:pt idx="1027">
                  <c:v>-79.958399999999926</c:v>
                </c:pt>
                <c:pt idx="1028">
                  <c:v>-79.927599999999927</c:v>
                </c:pt>
                <c:pt idx="1029">
                  <c:v>-79.896799999999914</c:v>
                </c:pt>
                <c:pt idx="1030">
                  <c:v>-79.865999999999914</c:v>
                </c:pt>
                <c:pt idx="1031">
                  <c:v>-79.835199999999915</c:v>
                </c:pt>
                <c:pt idx="1032">
                  <c:v>-79.804399999999916</c:v>
                </c:pt>
                <c:pt idx="1033">
                  <c:v>-79.773599999999917</c:v>
                </c:pt>
                <c:pt idx="1034">
                  <c:v>-79.742799999999917</c:v>
                </c:pt>
                <c:pt idx="1035">
                  <c:v>-79.711999999999904</c:v>
                </c:pt>
                <c:pt idx="1036">
                  <c:v>-79.681199999999905</c:v>
                </c:pt>
                <c:pt idx="1037">
                  <c:v>-79.650399999999905</c:v>
                </c:pt>
                <c:pt idx="1038">
                  <c:v>-79.619599999999906</c:v>
                </c:pt>
                <c:pt idx="1039">
                  <c:v>-79.588799999999907</c:v>
                </c:pt>
                <c:pt idx="1040">
                  <c:v>-79.557999999999907</c:v>
                </c:pt>
                <c:pt idx="1041">
                  <c:v>-79.527199999999894</c:v>
                </c:pt>
                <c:pt idx="1042">
                  <c:v>-79.496399999999895</c:v>
                </c:pt>
                <c:pt idx="1043">
                  <c:v>-79.465599999999895</c:v>
                </c:pt>
                <c:pt idx="1044">
                  <c:v>-79.434799999999896</c:v>
                </c:pt>
                <c:pt idx="1045">
                  <c:v>-79.403999999999897</c:v>
                </c:pt>
                <c:pt idx="1046">
                  <c:v>-79.373199999999883</c:v>
                </c:pt>
                <c:pt idx="1047">
                  <c:v>-79.342399999999884</c:v>
                </c:pt>
                <c:pt idx="1048">
                  <c:v>-79.311599999999885</c:v>
                </c:pt>
                <c:pt idx="1049">
                  <c:v>-79.280799999999886</c:v>
                </c:pt>
                <c:pt idx="1050">
                  <c:v>-79.249999999999886</c:v>
                </c:pt>
                <c:pt idx="1051">
                  <c:v>-79.219199999999887</c:v>
                </c:pt>
                <c:pt idx="1052">
                  <c:v>-79.188399999999888</c:v>
                </c:pt>
                <c:pt idx="1053">
                  <c:v>-79.157599999999888</c:v>
                </c:pt>
                <c:pt idx="1054">
                  <c:v>-79.126799999999875</c:v>
                </c:pt>
                <c:pt idx="1055">
                  <c:v>-79.095999999999876</c:v>
                </c:pt>
                <c:pt idx="1056">
                  <c:v>-79.065199999999876</c:v>
                </c:pt>
                <c:pt idx="1057">
                  <c:v>-79.034399999999877</c:v>
                </c:pt>
                <c:pt idx="1058">
                  <c:v>-79.003599999999878</c:v>
                </c:pt>
                <c:pt idx="1059">
                  <c:v>-78.972799999999879</c:v>
                </c:pt>
                <c:pt idx="1060">
                  <c:v>-78.941999999999865</c:v>
                </c:pt>
                <c:pt idx="1061">
                  <c:v>-78.911199999999866</c:v>
                </c:pt>
                <c:pt idx="1062">
                  <c:v>-78.880399999999867</c:v>
                </c:pt>
                <c:pt idx="1063">
                  <c:v>-78.849599999999867</c:v>
                </c:pt>
                <c:pt idx="1064">
                  <c:v>-78.818799999999868</c:v>
                </c:pt>
                <c:pt idx="1065">
                  <c:v>-78.787999999999869</c:v>
                </c:pt>
                <c:pt idx="1066">
                  <c:v>-78.757199999999855</c:v>
                </c:pt>
                <c:pt idx="1067">
                  <c:v>-78.726399999999856</c:v>
                </c:pt>
                <c:pt idx="1068">
                  <c:v>-78.695599999999857</c:v>
                </c:pt>
                <c:pt idx="1069">
                  <c:v>-78.664799999999858</c:v>
                </c:pt>
                <c:pt idx="1070">
                  <c:v>-78.633999999999858</c:v>
                </c:pt>
                <c:pt idx="1071">
                  <c:v>-78.603199999999845</c:v>
                </c:pt>
                <c:pt idx="1072">
                  <c:v>-78.572399999999845</c:v>
                </c:pt>
                <c:pt idx="1073">
                  <c:v>-78.541599999999846</c:v>
                </c:pt>
                <c:pt idx="1074">
                  <c:v>-78.510799999999847</c:v>
                </c:pt>
                <c:pt idx="1075">
                  <c:v>-78.479999999999848</c:v>
                </c:pt>
                <c:pt idx="1076">
                  <c:v>-78.449199999999848</c:v>
                </c:pt>
                <c:pt idx="1077">
                  <c:v>-78.418399999999849</c:v>
                </c:pt>
                <c:pt idx="1078">
                  <c:v>-78.38759999999985</c:v>
                </c:pt>
                <c:pt idx="1079">
                  <c:v>-78.356799999999836</c:v>
                </c:pt>
                <c:pt idx="1080">
                  <c:v>-78.325999999999837</c:v>
                </c:pt>
                <c:pt idx="1081">
                  <c:v>-78.295199999999838</c:v>
                </c:pt>
                <c:pt idx="1082">
                  <c:v>-78.264399999999839</c:v>
                </c:pt>
                <c:pt idx="1083">
                  <c:v>-78.233599999999839</c:v>
                </c:pt>
                <c:pt idx="1084">
                  <c:v>-78.20279999999984</c:v>
                </c:pt>
                <c:pt idx="1085">
                  <c:v>-78.171999999999827</c:v>
                </c:pt>
                <c:pt idx="1086">
                  <c:v>-78.141199999999827</c:v>
                </c:pt>
                <c:pt idx="1087">
                  <c:v>-78.110399999999828</c:v>
                </c:pt>
                <c:pt idx="1088">
                  <c:v>-78.079599999999829</c:v>
                </c:pt>
                <c:pt idx="1089">
                  <c:v>-78.048799999999829</c:v>
                </c:pt>
                <c:pt idx="1090">
                  <c:v>-78.01799999999983</c:v>
                </c:pt>
                <c:pt idx="1091">
                  <c:v>-77.987199999999817</c:v>
                </c:pt>
                <c:pt idx="1092">
                  <c:v>-77.956399999999817</c:v>
                </c:pt>
                <c:pt idx="1093">
                  <c:v>-77.925599999999818</c:v>
                </c:pt>
                <c:pt idx="1094">
                  <c:v>-77.894799999999819</c:v>
                </c:pt>
                <c:pt idx="1095">
                  <c:v>-77.86399999999982</c:v>
                </c:pt>
                <c:pt idx="1096">
                  <c:v>-77.833199999999806</c:v>
                </c:pt>
                <c:pt idx="1097">
                  <c:v>-77.802399999999807</c:v>
                </c:pt>
                <c:pt idx="1098">
                  <c:v>-77.771599999999808</c:v>
                </c:pt>
                <c:pt idx="1099">
                  <c:v>-77.740799999999808</c:v>
                </c:pt>
                <c:pt idx="1100">
                  <c:v>-77.709999999999809</c:v>
                </c:pt>
                <c:pt idx="1101">
                  <c:v>-77.647299999999817</c:v>
                </c:pt>
                <c:pt idx="1102">
                  <c:v>-77.58459999999981</c:v>
                </c:pt>
                <c:pt idx="1103">
                  <c:v>-77.521899999999818</c:v>
                </c:pt>
                <c:pt idx="1104">
                  <c:v>-77.459199999999811</c:v>
                </c:pt>
                <c:pt idx="1105">
                  <c:v>-77.396499999999818</c:v>
                </c:pt>
                <c:pt idx="1106">
                  <c:v>-77.333799999999826</c:v>
                </c:pt>
                <c:pt idx="1107">
                  <c:v>-77.271099999999819</c:v>
                </c:pt>
                <c:pt idx="1108">
                  <c:v>-77.208399999999827</c:v>
                </c:pt>
                <c:pt idx="1109">
                  <c:v>-77.145699999999835</c:v>
                </c:pt>
                <c:pt idx="1110">
                  <c:v>-77.082999999999842</c:v>
                </c:pt>
                <c:pt idx="1111">
                  <c:v>-77.020299999999835</c:v>
                </c:pt>
                <c:pt idx="1112">
                  <c:v>-76.957599999999829</c:v>
                </c:pt>
                <c:pt idx="1113">
                  <c:v>-76.894899999999836</c:v>
                </c:pt>
                <c:pt idx="1114">
                  <c:v>-76.832199999999844</c:v>
                </c:pt>
                <c:pt idx="1115">
                  <c:v>-76.769499999999837</c:v>
                </c:pt>
                <c:pt idx="1116">
                  <c:v>-76.706799999999845</c:v>
                </c:pt>
                <c:pt idx="1117">
                  <c:v>-76.644099999999852</c:v>
                </c:pt>
                <c:pt idx="1118">
                  <c:v>-76.58139999999986</c:v>
                </c:pt>
                <c:pt idx="1119">
                  <c:v>-76.518699999999853</c:v>
                </c:pt>
                <c:pt idx="1120">
                  <c:v>-76.455999999999847</c:v>
                </c:pt>
                <c:pt idx="1121">
                  <c:v>-76.393299999999854</c:v>
                </c:pt>
                <c:pt idx="1122">
                  <c:v>-76.330599999999862</c:v>
                </c:pt>
                <c:pt idx="1123">
                  <c:v>-76.267899999999869</c:v>
                </c:pt>
                <c:pt idx="1124">
                  <c:v>-76.205199999999863</c:v>
                </c:pt>
                <c:pt idx="1125">
                  <c:v>-76.14249999999987</c:v>
                </c:pt>
                <c:pt idx="1126">
                  <c:v>-76.079799999999878</c:v>
                </c:pt>
                <c:pt idx="1127">
                  <c:v>-76.017099999999871</c:v>
                </c:pt>
                <c:pt idx="1128">
                  <c:v>-75.954399999999879</c:v>
                </c:pt>
                <c:pt idx="1129">
                  <c:v>-75.891699999999872</c:v>
                </c:pt>
                <c:pt idx="1130">
                  <c:v>-75.82899999999988</c:v>
                </c:pt>
                <c:pt idx="1131">
                  <c:v>-75.766299999999887</c:v>
                </c:pt>
                <c:pt idx="1132">
                  <c:v>-75.703599999999881</c:v>
                </c:pt>
                <c:pt idx="1133">
                  <c:v>-75.640899999999888</c:v>
                </c:pt>
                <c:pt idx="1134">
                  <c:v>-75.578199999999896</c:v>
                </c:pt>
                <c:pt idx="1135">
                  <c:v>-75.515499999999903</c:v>
                </c:pt>
                <c:pt idx="1136">
                  <c:v>-75.452799999999897</c:v>
                </c:pt>
                <c:pt idx="1137">
                  <c:v>-75.39009999999989</c:v>
                </c:pt>
                <c:pt idx="1138">
                  <c:v>-75.327399999999898</c:v>
                </c:pt>
                <c:pt idx="1139">
                  <c:v>-75.264699999999905</c:v>
                </c:pt>
                <c:pt idx="1140">
                  <c:v>-75.201999999999899</c:v>
                </c:pt>
                <c:pt idx="1141">
                  <c:v>-75.139299999999906</c:v>
                </c:pt>
                <c:pt idx="1142">
                  <c:v>-75.076599999999914</c:v>
                </c:pt>
                <c:pt idx="1143">
                  <c:v>-75.013899999999921</c:v>
                </c:pt>
                <c:pt idx="1144">
                  <c:v>-74.951199999999915</c:v>
                </c:pt>
                <c:pt idx="1145">
                  <c:v>-74.888499999999908</c:v>
                </c:pt>
                <c:pt idx="1146">
                  <c:v>-74.825799999999916</c:v>
                </c:pt>
                <c:pt idx="1147">
                  <c:v>-74.763099999999923</c:v>
                </c:pt>
                <c:pt idx="1148">
                  <c:v>-74.700399999999931</c:v>
                </c:pt>
                <c:pt idx="1149">
                  <c:v>-74.637699999999924</c:v>
                </c:pt>
                <c:pt idx="1150">
                  <c:v>-74.574999999999932</c:v>
                </c:pt>
                <c:pt idx="1151">
                  <c:v>-74.512299999999939</c:v>
                </c:pt>
                <c:pt idx="1152">
                  <c:v>-74.449599999999933</c:v>
                </c:pt>
                <c:pt idx="1153">
                  <c:v>-74.38689999999994</c:v>
                </c:pt>
                <c:pt idx="1154">
                  <c:v>-74.324199999999934</c:v>
                </c:pt>
                <c:pt idx="1155">
                  <c:v>-74.261499999999941</c:v>
                </c:pt>
                <c:pt idx="1156">
                  <c:v>-74.198799999999949</c:v>
                </c:pt>
                <c:pt idx="1157">
                  <c:v>-74.136099999999942</c:v>
                </c:pt>
                <c:pt idx="1158">
                  <c:v>-74.07339999999995</c:v>
                </c:pt>
                <c:pt idx="1159">
                  <c:v>-74.010699999999957</c:v>
                </c:pt>
                <c:pt idx="1160">
                  <c:v>-73.947999999999965</c:v>
                </c:pt>
                <c:pt idx="1161">
                  <c:v>-73.885299999999958</c:v>
                </c:pt>
                <c:pt idx="1162">
                  <c:v>-73.822599999999952</c:v>
                </c:pt>
                <c:pt idx="1163">
                  <c:v>-73.759899999999959</c:v>
                </c:pt>
                <c:pt idx="1164">
                  <c:v>-73.697199999999967</c:v>
                </c:pt>
                <c:pt idx="1165">
                  <c:v>-73.63449999999996</c:v>
                </c:pt>
                <c:pt idx="1166">
                  <c:v>-73.571799999999968</c:v>
                </c:pt>
                <c:pt idx="1167">
                  <c:v>-73.509099999999975</c:v>
                </c:pt>
                <c:pt idx="1168">
                  <c:v>-73.446399999999983</c:v>
                </c:pt>
                <c:pt idx="1169">
                  <c:v>-73.383699999999976</c:v>
                </c:pt>
                <c:pt idx="1170">
                  <c:v>-73.32099999999997</c:v>
                </c:pt>
                <c:pt idx="1171">
                  <c:v>-73.258299999999977</c:v>
                </c:pt>
                <c:pt idx="1172">
                  <c:v>-73.195599999999985</c:v>
                </c:pt>
                <c:pt idx="1173">
                  <c:v>-73.132899999999992</c:v>
                </c:pt>
                <c:pt idx="1174">
                  <c:v>-73.070199999999986</c:v>
                </c:pt>
                <c:pt idx="1175">
                  <c:v>-73.007499999999993</c:v>
                </c:pt>
                <c:pt idx="1176">
                  <c:v>-72.944800000000001</c:v>
                </c:pt>
                <c:pt idx="1177">
                  <c:v>-72.882099999999994</c:v>
                </c:pt>
                <c:pt idx="1178">
                  <c:v>-72.819400000000002</c:v>
                </c:pt>
                <c:pt idx="1179">
                  <c:v>-72.756699999999995</c:v>
                </c:pt>
                <c:pt idx="1180">
                  <c:v>-72.694000000000003</c:v>
                </c:pt>
                <c:pt idx="1181">
                  <c:v>-72.63130000000001</c:v>
                </c:pt>
                <c:pt idx="1182">
                  <c:v>-72.568600000000004</c:v>
                </c:pt>
                <c:pt idx="1183">
                  <c:v>-72.505900000000011</c:v>
                </c:pt>
                <c:pt idx="1184">
                  <c:v>-72.443200000000019</c:v>
                </c:pt>
                <c:pt idx="1185">
                  <c:v>-72.380500000000026</c:v>
                </c:pt>
                <c:pt idx="1186">
                  <c:v>-72.31780000000002</c:v>
                </c:pt>
                <c:pt idx="1187">
                  <c:v>-72.255100000000013</c:v>
                </c:pt>
                <c:pt idx="1188">
                  <c:v>-72.192400000000021</c:v>
                </c:pt>
                <c:pt idx="1189">
                  <c:v>-72.129700000000028</c:v>
                </c:pt>
                <c:pt idx="1190">
                  <c:v>-72.067000000000021</c:v>
                </c:pt>
                <c:pt idx="1191">
                  <c:v>-72.004300000000029</c:v>
                </c:pt>
                <c:pt idx="1192">
                  <c:v>-71.941600000000037</c:v>
                </c:pt>
                <c:pt idx="1193">
                  <c:v>-71.878900000000044</c:v>
                </c:pt>
                <c:pt idx="1194">
                  <c:v>-71.816200000000038</c:v>
                </c:pt>
                <c:pt idx="1195">
                  <c:v>-71.753500000000031</c:v>
                </c:pt>
                <c:pt idx="1196">
                  <c:v>-71.690800000000038</c:v>
                </c:pt>
                <c:pt idx="1197">
                  <c:v>-71.628100000000046</c:v>
                </c:pt>
                <c:pt idx="1198">
                  <c:v>-71.565400000000054</c:v>
                </c:pt>
                <c:pt idx="1199">
                  <c:v>-71.502700000000047</c:v>
                </c:pt>
                <c:pt idx="1200">
                  <c:v>-71.440000000000055</c:v>
                </c:pt>
                <c:pt idx="1201">
                  <c:v>-71.405400000000057</c:v>
                </c:pt>
                <c:pt idx="1202">
                  <c:v>-71.37080000000006</c:v>
                </c:pt>
                <c:pt idx="1203">
                  <c:v>-71.336200000000048</c:v>
                </c:pt>
                <c:pt idx="1204">
                  <c:v>-71.30160000000005</c:v>
                </c:pt>
                <c:pt idx="1205">
                  <c:v>-71.267000000000053</c:v>
                </c:pt>
                <c:pt idx="1206">
                  <c:v>-71.232400000000055</c:v>
                </c:pt>
                <c:pt idx="1207">
                  <c:v>-71.197800000000043</c:v>
                </c:pt>
                <c:pt idx="1208">
                  <c:v>-71.163200000000046</c:v>
                </c:pt>
                <c:pt idx="1209">
                  <c:v>-71.128600000000048</c:v>
                </c:pt>
                <c:pt idx="1210">
                  <c:v>-71.094000000000051</c:v>
                </c:pt>
                <c:pt idx="1211">
                  <c:v>-71.059400000000053</c:v>
                </c:pt>
                <c:pt idx="1212">
                  <c:v>-71.024800000000042</c:v>
                </c:pt>
                <c:pt idx="1213">
                  <c:v>-70.990200000000044</c:v>
                </c:pt>
                <c:pt idx="1214">
                  <c:v>-70.955600000000047</c:v>
                </c:pt>
                <c:pt idx="1215">
                  <c:v>-70.921000000000049</c:v>
                </c:pt>
                <c:pt idx="1216">
                  <c:v>-70.886400000000037</c:v>
                </c:pt>
                <c:pt idx="1217">
                  <c:v>-70.85180000000004</c:v>
                </c:pt>
                <c:pt idx="1218">
                  <c:v>-70.817200000000042</c:v>
                </c:pt>
                <c:pt idx="1219">
                  <c:v>-70.782600000000045</c:v>
                </c:pt>
                <c:pt idx="1220">
                  <c:v>-70.748000000000033</c:v>
                </c:pt>
                <c:pt idx="1221">
                  <c:v>-70.713400000000036</c:v>
                </c:pt>
                <c:pt idx="1222">
                  <c:v>-70.678800000000038</c:v>
                </c:pt>
                <c:pt idx="1223">
                  <c:v>-70.644200000000041</c:v>
                </c:pt>
                <c:pt idx="1224">
                  <c:v>-70.609600000000043</c:v>
                </c:pt>
                <c:pt idx="1225">
                  <c:v>-70.575000000000045</c:v>
                </c:pt>
                <c:pt idx="1226">
                  <c:v>-70.540400000000034</c:v>
                </c:pt>
                <c:pt idx="1227">
                  <c:v>-70.505800000000036</c:v>
                </c:pt>
                <c:pt idx="1228">
                  <c:v>-70.471200000000039</c:v>
                </c:pt>
                <c:pt idx="1229">
                  <c:v>-70.436600000000027</c:v>
                </c:pt>
                <c:pt idx="1230">
                  <c:v>-70.402000000000029</c:v>
                </c:pt>
                <c:pt idx="1231">
                  <c:v>-70.367400000000032</c:v>
                </c:pt>
                <c:pt idx="1232">
                  <c:v>-70.332800000000034</c:v>
                </c:pt>
                <c:pt idx="1233">
                  <c:v>-70.298200000000037</c:v>
                </c:pt>
                <c:pt idx="1234">
                  <c:v>-70.263600000000039</c:v>
                </c:pt>
                <c:pt idx="1235">
                  <c:v>-70.229000000000028</c:v>
                </c:pt>
                <c:pt idx="1236">
                  <c:v>-70.19440000000003</c:v>
                </c:pt>
                <c:pt idx="1237">
                  <c:v>-70.159800000000033</c:v>
                </c:pt>
                <c:pt idx="1238">
                  <c:v>-70.125200000000021</c:v>
                </c:pt>
                <c:pt idx="1239">
                  <c:v>-70.090600000000023</c:v>
                </c:pt>
                <c:pt idx="1240">
                  <c:v>-70.056000000000026</c:v>
                </c:pt>
                <c:pt idx="1241">
                  <c:v>-70.021400000000028</c:v>
                </c:pt>
                <c:pt idx="1242">
                  <c:v>-69.986800000000031</c:v>
                </c:pt>
                <c:pt idx="1243">
                  <c:v>-69.952200000000033</c:v>
                </c:pt>
                <c:pt idx="1244">
                  <c:v>-69.917600000000022</c:v>
                </c:pt>
                <c:pt idx="1245">
                  <c:v>-69.883000000000024</c:v>
                </c:pt>
                <c:pt idx="1246">
                  <c:v>-69.848400000000026</c:v>
                </c:pt>
                <c:pt idx="1247">
                  <c:v>-69.813800000000015</c:v>
                </c:pt>
                <c:pt idx="1248">
                  <c:v>-69.779200000000017</c:v>
                </c:pt>
                <c:pt idx="1249">
                  <c:v>-69.74460000000002</c:v>
                </c:pt>
                <c:pt idx="1250">
                  <c:v>-69.710000000000022</c:v>
                </c:pt>
                <c:pt idx="1251">
                  <c:v>-69.675400000000025</c:v>
                </c:pt>
                <c:pt idx="1252">
                  <c:v>-69.640800000000027</c:v>
                </c:pt>
                <c:pt idx="1253">
                  <c:v>-69.606200000000015</c:v>
                </c:pt>
                <c:pt idx="1254">
                  <c:v>-69.571600000000018</c:v>
                </c:pt>
                <c:pt idx="1255">
                  <c:v>-69.53700000000002</c:v>
                </c:pt>
                <c:pt idx="1256">
                  <c:v>-69.502400000000023</c:v>
                </c:pt>
                <c:pt idx="1257">
                  <c:v>-69.467800000000011</c:v>
                </c:pt>
                <c:pt idx="1258">
                  <c:v>-69.433200000000014</c:v>
                </c:pt>
                <c:pt idx="1259">
                  <c:v>-69.398600000000016</c:v>
                </c:pt>
                <c:pt idx="1260">
                  <c:v>-69.364000000000019</c:v>
                </c:pt>
                <c:pt idx="1261">
                  <c:v>-69.329400000000021</c:v>
                </c:pt>
                <c:pt idx="1262">
                  <c:v>-69.294800000000009</c:v>
                </c:pt>
                <c:pt idx="1263">
                  <c:v>-69.260200000000012</c:v>
                </c:pt>
                <c:pt idx="1264">
                  <c:v>-69.225600000000014</c:v>
                </c:pt>
                <c:pt idx="1265">
                  <c:v>-69.191000000000017</c:v>
                </c:pt>
                <c:pt idx="1266">
                  <c:v>-69.156400000000005</c:v>
                </c:pt>
                <c:pt idx="1267">
                  <c:v>-69.121800000000007</c:v>
                </c:pt>
                <c:pt idx="1268">
                  <c:v>-69.08720000000001</c:v>
                </c:pt>
                <c:pt idx="1269">
                  <c:v>-69.052600000000012</c:v>
                </c:pt>
                <c:pt idx="1270">
                  <c:v>-69.018000000000001</c:v>
                </c:pt>
                <c:pt idx="1271">
                  <c:v>-68.983400000000003</c:v>
                </c:pt>
                <c:pt idx="1272">
                  <c:v>-68.948800000000006</c:v>
                </c:pt>
                <c:pt idx="1273">
                  <c:v>-68.914200000000008</c:v>
                </c:pt>
                <c:pt idx="1274">
                  <c:v>-68.879600000000011</c:v>
                </c:pt>
                <c:pt idx="1275">
                  <c:v>-68.844999999999999</c:v>
                </c:pt>
                <c:pt idx="1276">
                  <c:v>-68.810400000000001</c:v>
                </c:pt>
                <c:pt idx="1277">
                  <c:v>-68.775800000000004</c:v>
                </c:pt>
                <c:pt idx="1278">
                  <c:v>-68.741200000000006</c:v>
                </c:pt>
                <c:pt idx="1279">
                  <c:v>-68.706599999999995</c:v>
                </c:pt>
                <c:pt idx="1280">
                  <c:v>-68.671999999999997</c:v>
                </c:pt>
                <c:pt idx="1281">
                  <c:v>-68.6374</c:v>
                </c:pt>
                <c:pt idx="1282">
                  <c:v>-68.602800000000002</c:v>
                </c:pt>
                <c:pt idx="1283">
                  <c:v>-68.568200000000004</c:v>
                </c:pt>
                <c:pt idx="1284">
                  <c:v>-68.533600000000007</c:v>
                </c:pt>
                <c:pt idx="1285">
                  <c:v>-68.498999999999995</c:v>
                </c:pt>
                <c:pt idx="1286">
                  <c:v>-68.464399999999998</c:v>
                </c:pt>
                <c:pt idx="1287">
                  <c:v>-68.4298</c:v>
                </c:pt>
                <c:pt idx="1288">
                  <c:v>-68.395199999999988</c:v>
                </c:pt>
                <c:pt idx="1289">
                  <c:v>-68.360599999999991</c:v>
                </c:pt>
                <c:pt idx="1290">
                  <c:v>-68.325999999999993</c:v>
                </c:pt>
                <c:pt idx="1291">
                  <c:v>-68.291399999999996</c:v>
                </c:pt>
                <c:pt idx="1292">
                  <c:v>-68.256799999999998</c:v>
                </c:pt>
                <c:pt idx="1293">
                  <c:v>-68.222200000000001</c:v>
                </c:pt>
                <c:pt idx="1294">
                  <c:v>-68.187599999999989</c:v>
                </c:pt>
                <c:pt idx="1295">
                  <c:v>-68.152999999999992</c:v>
                </c:pt>
                <c:pt idx="1296">
                  <c:v>-68.118399999999994</c:v>
                </c:pt>
                <c:pt idx="1297">
                  <c:v>-68.083799999999997</c:v>
                </c:pt>
                <c:pt idx="1298">
                  <c:v>-68.049199999999985</c:v>
                </c:pt>
                <c:pt idx="1299">
                  <c:v>-68.014599999999987</c:v>
                </c:pt>
                <c:pt idx="1300">
                  <c:v>-67.97999999999999</c:v>
                </c:pt>
                <c:pt idx="1301">
                  <c:v>-67.972399999999993</c:v>
                </c:pt>
                <c:pt idx="1302">
                  <c:v>-67.964799999999983</c:v>
                </c:pt>
                <c:pt idx="1303">
                  <c:v>-67.957199999999986</c:v>
                </c:pt>
                <c:pt idx="1304">
                  <c:v>-67.94959999999999</c:v>
                </c:pt>
                <c:pt idx="1305">
                  <c:v>-67.941999999999979</c:v>
                </c:pt>
                <c:pt idx="1306">
                  <c:v>-67.934399999999982</c:v>
                </c:pt>
                <c:pt idx="1307">
                  <c:v>-67.926799999999986</c:v>
                </c:pt>
                <c:pt idx="1308">
                  <c:v>-67.919199999999989</c:v>
                </c:pt>
                <c:pt idx="1309">
                  <c:v>-67.911599999999979</c:v>
                </c:pt>
                <c:pt idx="1310">
                  <c:v>-67.903999999999982</c:v>
                </c:pt>
                <c:pt idx="1311">
                  <c:v>-67.896399999999986</c:v>
                </c:pt>
                <c:pt idx="1312">
                  <c:v>-67.888799999999975</c:v>
                </c:pt>
                <c:pt idx="1313">
                  <c:v>-67.881199999999978</c:v>
                </c:pt>
                <c:pt idx="1314">
                  <c:v>-67.873599999999982</c:v>
                </c:pt>
                <c:pt idx="1315">
                  <c:v>-67.865999999999971</c:v>
                </c:pt>
                <c:pt idx="1316">
                  <c:v>-67.858399999999975</c:v>
                </c:pt>
                <c:pt idx="1317">
                  <c:v>-67.850799999999978</c:v>
                </c:pt>
                <c:pt idx="1318">
                  <c:v>-67.843199999999982</c:v>
                </c:pt>
                <c:pt idx="1319">
                  <c:v>-67.835599999999971</c:v>
                </c:pt>
                <c:pt idx="1320">
                  <c:v>-67.827999999999975</c:v>
                </c:pt>
                <c:pt idx="1321">
                  <c:v>-67.820399999999978</c:v>
                </c:pt>
                <c:pt idx="1322">
                  <c:v>-67.812799999999967</c:v>
                </c:pt>
                <c:pt idx="1323">
                  <c:v>-67.805199999999971</c:v>
                </c:pt>
                <c:pt idx="1324">
                  <c:v>-67.797599999999974</c:v>
                </c:pt>
                <c:pt idx="1325">
                  <c:v>-67.789999999999964</c:v>
                </c:pt>
                <c:pt idx="1326">
                  <c:v>-67.782399999999967</c:v>
                </c:pt>
                <c:pt idx="1327">
                  <c:v>-67.774799999999971</c:v>
                </c:pt>
                <c:pt idx="1328">
                  <c:v>-67.767199999999974</c:v>
                </c:pt>
                <c:pt idx="1329">
                  <c:v>-67.759599999999963</c:v>
                </c:pt>
                <c:pt idx="1330">
                  <c:v>-67.751999999999967</c:v>
                </c:pt>
                <c:pt idx="1331">
                  <c:v>-67.74439999999997</c:v>
                </c:pt>
                <c:pt idx="1332">
                  <c:v>-67.73679999999996</c:v>
                </c:pt>
                <c:pt idx="1333">
                  <c:v>-67.729199999999963</c:v>
                </c:pt>
                <c:pt idx="1334">
                  <c:v>-67.721599999999967</c:v>
                </c:pt>
                <c:pt idx="1335">
                  <c:v>-67.71399999999997</c:v>
                </c:pt>
                <c:pt idx="1336">
                  <c:v>-67.70639999999996</c:v>
                </c:pt>
                <c:pt idx="1337">
                  <c:v>-67.698799999999963</c:v>
                </c:pt>
                <c:pt idx="1338">
                  <c:v>-67.691199999999967</c:v>
                </c:pt>
                <c:pt idx="1339">
                  <c:v>-67.683599999999956</c:v>
                </c:pt>
                <c:pt idx="1340">
                  <c:v>-67.675999999999959</c:v>
                </c:pt>
                <c:pt idx="1341">
                  <c:v>-67.668399999999963</c:v>
                </c:pt>
                <c:pt idx="1342">
                  <c:v>-67.660799999999952</c:v>
                </c:pt>
                <c:pt idx="1343">
                  <c:v>-67.653199999999956</c:v>
                </c:pt>
                <c:pt idx="1344">
                  <c:v>-67.645599999999959</c:v>
                </c:pt>
                <c:pt idx="1345">
                  <c:v>-67.637999999999948</c:v>
                </c:pt>
                <c:pt idx="1346">
                  <c:v>-67.630399999999952</c:v>
                </c:pt>
                <c:pt idx="1347">
                  <c:v>-67.622799999999955</c:v>
                </c:pt>
                <c:pt idx="1348">
                  <c:v>-67.615199999999959</c:v>
                </c:pt>
                <c:pt idx="1349">
                  <c:v>-67.607599999999948</c:v>
                </c:pt>
                <c:pt idx="1350">
                  <c:v>-67.599999999999952</c:v>
                </c:pt>
                <c:pt idx="1351">
                  <c:v>-67.592399999999955</c:v>
                </c:pt>
                <c:pt idx="1352">
                  <c:v>-67.584799999999944</c:v>
                </c:pt>
                <c:pt idx="1353">
                  <c:v>-67.577199999999948</c:v>
                </c:pt>
                <c:pt idx="1354">
                  <c:v>-67.569599999999951</c:v>
                </c:pt>
                <c:pt idx="1355">
                  <c:v>-67.561999999999941</c:v>
                </c:pt>
                <c:pt idx="1356">
                  <c:v>-67.554399999999944</c:v>
                </c:pt>
                <c:pt idx="1357">
                  <c:v>-67.546799999999948</c:v>
                </c:pt>
                <c:pt idx="1358">
                  <c:v>-67.539199999999951</c:v>
                </c:pt>
                <c:pt idx="1359">
                  <c:v>-67.531599999999941</c:v>
                </c:pt>
                <c:pt idx="1360">
                  <c:v>-67.523999999999944</c:v>
                </c:pt>
                <c:pt idx="1361">
                  <c:v>-67.516399999999948</c:v>
                </c:pt>
                <c:pt idx="1362">
                  <c:v>-67.508799999999937</c:v>
                </c:pt>
                <c:pt idx="1363">
                  <c:v>-67.50119999999994</c:v>
                </c:pt>
                <c:pt idx="1364">
                  <c:v>-67.493599999999944</c:v>
                </c:pt>
                <c:pt idx="1365">
                  <c:v>-67.485999999999933</c:v>
                </c:pt>
                <c:pt idx="1366">
                  <c:v>-67.478399999999937</c:v>
                </c:pt>
                <c:pt idx="1367">
                  <c:v>-67.47079999999994</c:v>
                </c:pt>
                <c:pt idx="1368">
                  <c:v>-67.463199999999944</c:v>
                </c:pt>
                <c:pt idx="1369">
                  <c:v>-67.455599999999933</c:v>
                </c:pt>
                <c:pt idx="1370">
                  <c:v>-67.447999999999936</c:v>
                </c:pt>
                <c:pt idx="1371">
                  <c:v>-67.44039999999994</c:v>
                </c:pt>
                <c:pt idx="1372">
                  <c:v>-67.432799999999929</c:v>
                </c:pt>
                <c:pt idx="1373">
                  <c:v>-67.425199999999933</c:v>
                </c:pt>
                <c:pt idx="1374">
                  <c:v>-67.417599999999936</c:v>
                </c:pt>
                <c:pt idx="1375">
                  <c:v>-67.40999999999994</c:v>
                </c:pt>
                <c:pt idx="1376">
                  <c:v>-67.402399999999929</c:v>
                </c:pt>
                <c:pt idx="1377">
                  <c:v>-67.394799999999933</c:v>
                </c:pt>
                <c:pt idx="1378">
                  <c:v>-67.387199999999936</c:v>
                </c:pt>
                <c:pt idx="1379">
                  <c:v>-67.379599999999925</c:v>
                </c:pt>
                <c:pt idx="1380">
                  <c:v>-67.371999999999929</c:v>
                </c:pt>
                <c:pt idx="1381">
                  <c:v>-67.364399999999932</c:v>
                </c:pt>
                <c:pt idx="1382">
                  <c:v>-67.356799999999922</c:v>
                </c:pt>
                <c:pt idx="1383">
                  <c:v>-67.349199999999925</c:v>
                </c:pt>
                <c:pt idx="1384">
                  <c:v>-67.341599999999929</c:v>
                </c:pt>
                <c:pt idx="1385">
                  <c:v>-67.333999999999932</c:v>
                </c:pt>
                <c:pt idx="1386">
                  <c:v>-67.326399999999921</c:v>
                </c:pt>
                <c:pt idx="1387">
                  <c:v>-67.318799999999925</c:v>
                </c:pt>
                <c:pt idx="1388">
                  <c:v>-67.311199999999928</c:v>
                </c:pt>
                <c:pt idx="1389">
                  <c:v>-67.303599999999918</c:v>
                </c:pt>
                <c:pt idx="1390">
                  <c:v>-67.295999999999921</c:v>
                </c:pt>
                <c:pt idx="1391">
                  <c:v>-67.288399999999925</c:v>
                </c:pt>
                <c:pt idx="1392">
                  <c:v>-67.280799999999914</c:v>
                </c:pt>
                <c:pt idx="1393">
                  <c:v>-67.273199999999918</c:v>
                </c:pt>
                <c:pt idx="1394">
                  <c:v>-67.265599999999921</c:v>
                </c:pt>
                <c:pt idx="1395">
                  <c:v>-67.25799999999991</c:v>
                </c:pt>
                <c:pt idx="1396">
                  <c:v>-67.250399999999914</c:v>
                </c:pt>
                <c:pt idx="1397">
                  <c:v>-67.242799999999917</c:v>
                </c:pt>
                <c:pt idx="1398">
                  <c:v>-67.235199999999921</c:v>
                </c:pt>
                <c:pt idx="1399">
                  <c:v>-67.22759999999991</c:v>
                </c:pt>
                <c:pt idx="1400">
                  <c:v>-67.219999999999914</c:v>
                </c:pt>
                <c:pt idx="1401">
                  <c:v>-67.207599999999914</c:v>
                </c:pt>
                <c:pt idx="1402">
                  <c:v>-67.195199999999915</c:v>
                </c:pt>
                <c:pt idx="1403">
                  <c:v>-67.182799999999915</c:v>
                </c:pt>
                <c:pt idx="1404">
                  <c:v>-67.170399999999916</c:v>
                </c:pt>
                <c:pt idx="1405">
                  <c:v>-67.157999999999916</c:v>
                </c:pt>
                <c:pt idx="1406">
                  <c:v>-67.145599999999916</c:v>
                </c:pt>
                <c:pt idx="1407">
                  <c:v>-67.926799999999986</c:v>
                </c:pt>
                <c:pt idx="1408">
                  <c:v>-67.919199999999989</c:v>
                </c:pt>
                <c:pt idx="1409">
                  <c:v>-67.911599999999979</c:v>
                </c:pt>
                <c:pt idx="1410">
                  <c:v>-67.903999999999982</c:v>
                </c:pt>
                <c:pt idx="1411">
                  <c:v>-67.896399999999986</c:v>
                </c:pt>
                <c:pt idx="1412">
                  <c:v>-67.888799999999975</c:v>
                </c:pt>
                <c:pt idx="1413">
                  <c:v>-67.881199999999978</c:v>
                </c:pt>
                <c:pt idx="1414">
                  <c:v>-67.873599999999982</c:v>
                </c:pt>
                <c:pt idx="1415">
                  <c:v>-67.865999999999971</c:v>
                </c:pt>
                <c:pt idx="1416">
                  <c:v>-70.886400000000037</c:v>
                </c:pt>
                <c:pt idx="1417">
                  <c:v>-74.677000000000135</c:v>
                </c:pt>
                <c:pt idx="1418">
                  <c:v>-74.638000000000133</c:v>
                </c:pt>
                <c:pt idx="1419">
                  <c:v>-74.599000000000132</c:v>
                </c:pt>
                <c:pt idx="1420">
                  <c:v>-74.56000000000013</c:v>
                </c:pt>
                <c:pt idx="1421">
                  <c:v>-74.521000000000129</c:v>
                </c:pt>
                <c:pt idx="1422">
                  <c:v>-74.482000000000127</c:v>
                </c:pt>
                <c:pt idx="1423">
                  <c:v>-77.164899999999889</c:v>
                </c:pt>
                <c:pt idx="1424">
                  <c:v>-77.141199999999884</c:v>
                </c:pt>
                <c:pt idx="1425">
                  <c:v>-77.117499999999893</c:v>
                </c:pt>
                <c:pt idx="1426">
                  <c:v>-77.093799999999902</c:v>
                </c:pt>
                <c:pt idx="1427">
                  <c:v>-77.496699999999876</c:v>
                </c:pt>
                <c:pt idx="1428">
                  <c:v>-77.488799999999884</c:v>
                </c:pt>
                <c:pt idx="1429">
                  <c:v>-77.480899999999892</c:v>
                </c:pt>
                <c:pt idx="1430">
                  <c:v>-77.472999999999885</c:v>
                </c:pt>
                <c:pt idx="1431">
                  <c:v>-77.465099999999893</c:v>
                </c:pt>
                <c:pt idx="1432">
                  <c:v>-77.457199999999887</c:v>
                </c:pt>
                <c:pt idx="1433">
                  <c:v>-77.449299999999894</c:v>
                </c:pt>
                <c:pt idx="1434">
                  <c:v>-79.742799999999917</c:v>
                </c:pt>
                <c:pt idx="1435">
                  <c:v>-79.711999999999904</c:v>
                </c:pt>
                <c:pt idx="1436">
                  <c:v>-79.681199999999905</c:v>
                </c:pt>
                <c:pt idx="1437">
                  <c:v>-79.650399999999905</c:v>
                </c:pt>
                <c:pt idx="1438">
                  <c:v>-79.619599999999906</c:v>
                </c:pt>
                <c:pt idx="1439">
                  <c:v>-79.588799999999907</c:v>
                </c:pt>
                <c:pt idx="1440">
                  <c:v>-79.557999999999907</c:v>
                </c:pt>
                <c:pt idx="1441">
                  <c:v>-79.527199999999894</c:v>
                </c:pt>
                <c:pt idx="1442">
                  <c:v>-79.496399999999895</c:v>
                </c:pt>
                <c:pt idx="1443">
                  <c:v>-79.465599999999895</c:v>
                </c:pt>
                <c:pt idx="1444">
                  <c:v>-79.434799999999896</c:v>
                </c:pt>
                <c:pt idx="1445">
                  <c:v>-79.403999999999897</c:v>
                </c:pt>
                <c:pt idx="1446">
                  <c:v>-79.373199999999883</c:v>
                </c:pt>
                <c:pt idx="1447">
                  <c:v>-79.342399999999884</c:v>
                </c:pt>
                <c:pt idx="1448">
                  <c:v>-79.311599999999885</c:v>
                </c:pt>
                <c:pt idx="1449">
                  <c:v>-82.151699999999948</c:v>
                </c:pt>
                <c:pt idx="1450">
                  <c:v>-85.544999999999959</c:v>
                </c:pt>
                <c:pt idx="1451">
                  <c:v>-85.503299999999953</c:v>
                </c:pt>
                <c:pt idx="1452">
                  <c:v>-85.461599999999962</c:v>
                </c:pt>
                <c:pt idx="1453">
                  <c:v>-88.734499999999997</c:v>
                </c:pt>
                <c:pt idx="1454">
                  <c:v>-88.710999999999999</c:v>
                </c:pt>
                <c:pt idx="1455">
                  <c:v>-88.6875</c:v>
                </c:pt>
                <c:pt idx="1456">
                  <c:v>-88.664000000000001</c:v>
                </c:pt>
                <c:pt idx="1457">
                  <c:v>-88.640500000000003</c:v>
                </c:pt>
                <c:pt idx="1458">
                  <c:v>-88.617000000000004</c:v>
                </c:pt>
                <c:pt idx="1459">
                  <c:v>-88.593500000000006</c:v>
                </c:pt>
                <c:pt idx="1460">
                  <c:v>-88.570000000000007</c:v>
                </c:pt>
                <c:pt idx="1461">
                  <c:v>-88.546500000000009</c:v>
                </c:pt>
                <c:pt idx="1462">
                  <c:v>-88.522999999999996</c:v>
                </c:pt>
                <c:pt idx="1463">
                  <c:v>-88.499499999999998</c:v>
                </c:pt>
                <c:pt idx="1464">
                  <c:v>-88.475999999999999</c:v>
                </c:pt>
                <c:pt idx="1465">
                  <c:v>-88.452500000000001</c:v>
                </c:pt>
                <c:pt idx="1466">
                  <c:v>-88.429000000000002</c:v>
                </c:pt>
                <c:pt idx="1467">
                  <c:v>-88.405500000000004</c:v>
                </c:pt>
                <c:pt idx="1468">
                  <c:v>-88.382000000000005</c:v>
                </c:pt>
                <c:pt idx="1469">
                  <c:v>-88.358500000000006</c:v>
                </c:pt>
                <c:pt idx="1470">
                  <c:v>-91.027000000000015</c:v>
                </c:pt>
                <c:pt idx="1471">
                  <c:v>-90.992100000000022</c:v>
                </c:pt>
                <c:pt idx="1472">
                  <c:v>-90.957200000000014</c:v>
                </c:pt>
                <c:pt idx="1473">
                  <c:v>-90.922300000000021</c:v>
                </c:pt>
                <c:pt idx="1474">
                  <c:v>-90.887400000000014</c:v>
                </c:pt>
                <c:pt idx="1475">
                  <c:v>-90.85250000000002</c:v>
                </c:pt>
                <c:pt idx="1476">
                  <c:v>-90.817600000000027</c:v>
                </c:pt>
                <c:pt idx="1477">
                  <c:v>-93.617199999999997</c:v>
                </c:pt>
                <c:pt idx="1478">
                  <c:v>-93.610799999999998</c:v>
                </c:pt>
                <c:pt idx="1479">
                  <c:v>-93.604399999999998</c:v>
                </c:pt>
                <c:pt idx="1480">
                  <c:v>-93.597999999999999</c:v>
                </c:pt>
                <c:pt idx="1481">
                  <c:v>-93.5916</c:v>
                </c:pt>
                <c:pt idx="1482">
                  <c:v>-93.5852</c:v>
                </c:pt>
                <c:pt idx="1483">
                  <c:v>-93.578800000000001</c:v>
                </c:pt>
                <c:pt idx="1484">
                  <c:v>-93.572400000000002</c:v>
                </c:pt>
                <c:pt idx="1485">
                  <c:v>-93.566000000000003</c:v>
                </c:pt>
                <c:pt idx="1486">
                  <c:v>-93.559600000000003</c:v>
                </c:pt>
                <c:pt idx="1487">
                  <c:v>-93.553200000000004</c:v>
                </c:pt>
                <c:pt idx="1488">
                  <c:v>-93.546800000000005</c:v>
                </c:pt>
                <c:pt idx="1489">
                  <c:v>-93.54040000000002</c:v>
                </c:pt>
                <c:pt idx="1490">
                  <c:v>-93.53400000000002</c:v>
                </c:pt>
                <c:pt idx="1491">
                  <c:v>-93.527600000000021</c:v>
                </c:pt>
                <c:pt idx="1492">
                  <c:v>-93.521200000000022</c:v>
                </c:pt>
                <c:pt idx="1493">
                  <c:v>-94.156199999999899</c:v>
                </c:pt>
                <c:pt idx="1494">
                  <c:v>-94.149599999999907</c:v>
                </c:pt>
                <c:pt idx="1495">
                  <c:v>-94.142999999999901</c:v>
                </c:pt>
                <c:pt idx="1496">
                  <c:v>-94.136399999999909</c:v>
                </c:pt>
                <c:pt idx="1497">
                  <c:v>-94.129799999999904</c:v>
                </c:pt>
                <c:pt idx="1498">
                  <c:v>-94.123199999999898</c:v>
                </c:pt>
                <c:pt idx="1499">
                  <c:v>-94.116599999999906</c:v>
                </c:pt>
                <c:pt idx="1500">
                  <c:v>-94.1099999999999</c:v>
                </c:pt>
                <c:pt idx="1501">
                  <c:v>-94.103599999999901</c:v>
                </c:pt>
                <c:pt idx="1502">
                  <c:v>-94.097199999999901</c:v>
                </c:pt>
                <c:pt idx="1503">
                  <c:v>-94.090799999999902</c:v>
                </c:pt>
                <c:pt idx="1504">
                  <c:v>-94.743599999999972</c:v>
                </c:pt>
                <c:pt idx="1505">
                  <c:v>-94.736999999999981</c:v>
                </c:pt>
                <c:pt idx="1506">
                  <c:v>-94.730399999999975</c:v>
                </c:pt>
                <c:pt idx="1507">
                  <c:v>-94.723799999999983</c:v>
                </c:pt>
                <c:pt idx="1508">
                  <c:v>-94.717199999999977</c:v>
                </c:pt>
                <c:pt idx="1509">
                  <c:v>-96.353400000000093</c:v>
                </c:pt>
                <c:pt idx="1510">
                  <c:v>-96.336000000000084</c:v>
                </c:pt>
                <c:pt idx="1511">
                  <c:v>-96.318600000000089</c:v>
                </c:pt>
                <c:pt idx="1512">
                  <c:v>-96.301200000000094</c:v>
                </c:pt>
                <c:pt idx="1513">
                  <c:v>-96.283800000000085</c:v>
                </c:pt>
                <c:pt idx="1514">
                  <c:v>-96.26640000000009</c:v>
                </c:pt>
                <c:pt idx="1515">
                  <c:v>-96.249000000000095</c:v>
                </c:pt>
                <c:pt idx="1516">
                  <c:v>-96.231600000000086</c:v>
                </c:pt>
                <c:pt idx="1517">
                  <c:v>-96.214200000000076</c:v>
                </c:pt>
                <c:pt idx="1518">
                  <c:v>-96.196800000000081</c:v>
                </c:pt>
                <c:pt idx="1519">
                  <c:v>-96.179400000000086</c:v>
                </c:pt>
                <c:pt idx="1520">
                  <c:v>-96.162000000000077</c:v>
                </c:pt>
                <c:pt idx="1521">
                  <c:v>-96.144600000000082</c:v>
                </c:pt>
                <c:pt idx="1522">
                  <c:v>-96.127200000000073</c:v>
                </c:pt>
                <c:pt idx="1523">
                  <c:v>-96.109800000000078</c:v>
                </c:pt>
                <c:pt idx="1524">
                  <c:v>-96.092400000000069</c:v>
                </c:pt>
                <c:pt idx="1525">
                  <c:v>-96.075000000000074</c:v>
                </c:pt>
                <c:pt idx="1526">
                  <c:v>-96.057600000000079</c:v>
                </c:pt>
                <c:pt idx="1527">
                  <c:v>-96.04020000000007</c:v>
                </c:pt>
                <c:pt idx="1528">
                  <c:v>-96.022800000000075</c:v>
                </c:pt>
                <c:pt idx="1529">
                  <c:v>-99.98900000000009</c:v>
                </c:pt>
                <c:pt idx="1530">
                  <c:v>-99.940000000000083</c:v>
                </c:pt>
                <c:pt idx="1531">
                  <c:v>-102.20349999999999</c:v>
                </c:pt>
                <c:pt idx="1532">
                  <c:v>-103.96760000000006</c:v>
                </c:pt>
                <c:pt idx="1533">
                  <c:v>-106.30500000000012</c:v>
                </c:pt>
                <c:pt idx="1534">
                  <c:v>-106.28000000000011</c:v>
                </c:pt>
                <c:pt idx="1535">
                  <c:v>-108.78100000000008</c:v>
                </c:pt>
                <c:pt idx="1536">
                  <c:v>-108.75560000000009</c:v>
                </c:pt>
                <c:pt idx="1537">
                  <c:v>-110.60870000000007</c:v>
                </c:pt>
                <c:pt idx="1538">
                  <c:v>-110.59380000000007</c:v>
                </c:pt>
                <c:pt idx="1539">
                  <c:v>-115.50320000000001</c:v>
                </c:pt>
                <c:pt idx="1540">
                  <c:v>-115.43200000000003</c:v>
                </c:pt>
                <c:pt idx="1541">
                  <c:v>-115.36080000000001</c:v>
                </c:pt>
                <c:pt idx="1542">
                  <c:v>-115.28960000000001</c:v>
                </c:pt>
                <c:pt idx="1543">
                  <c:v>-115.21840000000002</c:v>
                </c:pt>
                <c:pt idx="1544">
                  <c:v>-125.71679999999999</c:v>
                </c:pt>
                <c:pt idx="1545">
                  <c:v>-125.58399999999992</c:v>
                </c:pt>
                <c:pt idx="1546">
                  <c:v>-125.45119999999994</c:v>
                </c:pt>
                <c:pt idx="1547">
                  <c:v>-125.31839999999997</c:v>
                </c:pt>
                <c:pt idx="1548">
                  <c:v>-125.18559999999995</c:v>
                </c:pt>
                <c:pt idx="1549">
                  <c:v>-125.05279999999993</c:v>
                </c:pt>
                <c:pt idx="1550">
                  <c:v>-124.91999999999996</c:v>
                </c:pt>
                <c:pt idx="1551">
                  <c:v>-124.78719999999998</c:v>
                </c:pt>
                <c:pt idx="1552">
                  <c:v>-140.31999999999996</c:v>
                </c:pt>
                <c:pt idx="1553">
                  <c:v>-140.13749999999993</c:v>
                </c:pt>
                <c:pt idx="1554">
                  <c:v>-139.95499999999996</c:v>
                </c:pt>
                <c:pt idx="1555">
                  <c:v>-139.77249999999992</c:v>
                </c:pt>
                <c:pt idx="1556">
                  <c:v>-139.58999999999992</c:v>
                </c:pt>
                <c:pt idx="1557">
                  <c:v>-139.40749999999994</c:v>
                </c:pt>
                <c:pt idx="1558">
                  <c:v>-142.03799999999993</c:v>
                </c:pt>
                <c:pt idx="1559">
                  <c:v>-141.90399999999988</c:v>
                </c:pt>
                <c:pt idx="1560">
                  <c:v>-141.76999999999987</c:v>
                </c:pt>
                <c:pt idx="1561">
                  <c:v>-141.63599999999991</c:v>
                </c:pt>
                <c:pt idx="1562">
                  <c:v>-141.50199999999987</c:v>
                </c:pt>
                <c:pt idx="1563">
                  <c:v>-141.36799999999985</c:v>
                </c:pt>
                <c:pt idx="1564">
                  <c:v>-141.23399999999987</c:v>
                </c:pt>
                <c:pt idx="1565">
                  <c:v>-141.09999999999991</c:v>
                </c:pt>
                <c:pt idx="1566">
                  <c:v>-140.96599999999989</c:v>
                </c:pt>
                <c:pt idx="1567">
                  <c:v>-140.83199999999985</c:v>
                </c:pt>
                <c:pt idx="1568">
                  <c:v>-153.29159999999996</c:v>
                </c:pt>
                <c:pt idx="1569">
                  <c:v>-153.18279999999996</c:v>
                </c:pt>
                <c:pt idx="1570">
                  <c:v>-153.0739999999999</c:v>
                </c:pt>
                <c:pt idx="1571">
                  <c:v>-152.96519999999992</c:v>
                </c:pt>
                <c:pt idx="1572">
                  <c:v>-154.90840000000006</c:v>
                </c:pt>
                <c:pt idx="1573">
                  <c:v>-154.82810000000003</c:v>
                </c:pt>
                <c:pt idx="1574">
                  <c:v>-154.74780000000004</c:v>
                </c:pt>
                <c:pt idx="1575">
                  <c:v>-154.66750000000005</c:v>
                </c:pt>
                <c:pt idx="1576">
                  <c:v>-154.58720000000005</c:v>
                </c:pt>
                <c:pt idx="1577">
                  <c:v>-154.50690000000006</c:v>
                </c:pt>
                <c:pt idx="1578">
                  <c:v>-154.42660000000004</c:v>
                </c:pt>
                <c:pt idx="1579">
                  <c:v>-154.34630000000007</c:v>
                </c:pt>
                <c:pt idx="1580">
                  <c:v>-154.26600000000005</c:v>
                </c:pt>
                <c:pt idx="1581">
                  <c:v>-154.18570000000003</c:v>
                </c:pt>
                <c:pt idx="1582">
                  <c:v>-154.10540000000006</c:v>
                </c:pt>
                <c:pt idx="1583">
                  <c:v>-154.02510000000007</c:v>
                </c:pt>
                <c:pt idx="1584">
                  <c:v>-153.94480000000007</c:v>
                </c:pt>
                <c:pt idx="1585">
                  <c:v>-161.70999999999989</c:v>
                </c:pt>
                <c:pt idx="1586">
                  <c:v>-161.64199999999991</c:v>
                </c:pt>
                <c:pt idx="1587">
                  <c:v>-161.57399999999993</c:v>
                </c:pt>
                <c:pt idx="1588">
                  <c:v>-161.50599999999991</c:v>
                </c:pt>
                <c:pt idx="1589">
                  <c:v>-161.43799999999993</c:v>
                </c:pt>
                <c:pt idx="1590">
                  <c:v>-161.36999999999995</c:v>
                </c:pt>
                <c:pt idx="1591">
                  <c:v>-161.30199999999994</c:v>
                </c:pt>
                <c:pt idx="1592">
                  <c:v>-161.23399999999992</c:v>
                </c:pt>
                <c:pt idx="1593">
                  <c:v>-161.16599999999994</c:v>
                </c:pt>
                <c:pt idx="1594">
                  <c:v>-161.09799999999996</c:v>
                </c:pt>
                <c:pt idx="1595">
                  <c:v>-161.02999999999992</c:v>
                </c:pt>
                <c:pt idx="1596">
                  <c:v>-160.96199999999993</c:v>
                </c:pt>
                <c:pt idx="1597">
                  <c:v>-160.89399999999995</c:v>
                </c:pt>
                <c:pt idx="1598">
                  <c:v>-160.82599999999994</c:v>
                </c:pt>
                <c:pt idx="1599">
                  <c:v>-160.75799999999992</c:v>
                </c:pt>
                <c:pt idx="1600">
                  <c:v>-160.68999999999994</c:v>
                </c:pt>
                <c:pt idx="1601">
                  <c:v>-160.60969999999992</c:v>
                </c:pt>
                <c:pt idx="1602">
                  <c:v>-160.52939999999995</c:v>
                </c:pt>
                <c:pt idx="1603">
                  <c:v>-160.44909999999993</c:v>
                </c:pt>
                <c:pt idx="1604">
                  <c:v>-160.36879999999996</c:v>
                </c:pt>
                <c:pt idx="1605">
                  <c:v>-160.28849999999994</c:v>
                </c:pt>
                <c:pt idx="1606">
                  <c:v>-160.20819999999995</c:v>
                </c:pt>
                <c:pt idx="1607">
                  <c:v>-160.12789999999995</c:v>
                </c:pt>
                <c:pt idx="1608">
                  <c:v>-160.04759999999993</c:v>
                </c:pt>
                <c:pt idx="1609">
                  <c:v>-159.96729999999997</c:v>
                </c:pt>
                <c:pt idx="1610">
                  <c:v>-159.88699999999994</c:v>
                </c:pt>
                <c:pt idx="1611">
                  <c:v>-159.80669999999995</c:v>
                </c:pt>
                <c:pt idx="1612">
                  <c:v>-159.72639999999996</c:v>
                </c:pt>
                <c:pt idx="1613">
                  <c:v>-159.64609999999996</c:v>
                </c:pt>
                <c:pt idx="1614">
                  <c:v>-159.56579999999997</c:v>
                </c:pt>
                <c:pt idx="1615">
                  <c:v>-159.48549999999997</c:v>
                </c:pt>
                <c:pt idx="1616">
                  <c:v>-159.40519999999995</c:v>
                </c:pt>
                <c:pt idx="1617">
                  <c:v>-159.32489999999996</c:v>
                </c:pt>
                <c:pt idx="1618">
                  <c:v>-159.24459999999996</c:v>
                </c:pt>
                <c:pt idx="1619">
                  <c:v>-159.16429999999997</c:v>
                </c:pt>
                <c:pt idx="1620">
                  <c:v>-166.12999999999982</c:v>
                </c:pt>
                <c:pt idx="1621">
                  <c:v>-166.06199999999981</c:v>
                </c:pt>
                <c:pt idx="1622">
                  <c:v>-165.99399999999983</c:v>
                </c:pt>
                <c:pt idx="1623">
                  <c:v>-165.92599999999982</c:v>
                </c:pt>
                <c:pt idx="1624">
                  <c:v>-165.85799999999981</c:v>
                </c:pt>
                <c:pt idx="1625">
                  <c:v>-165.78999999999982</c:v>
                </c:pt>
                <c:pt idx="1626">
                  <c:v>-165.72199999999981</c:v>
                </c:pt>
                <c:pt idx="1627">
                  <c:v>-165.65399999999983</c:v>
                </c:pt>
                <c:pt idx="1628">
                  <c:v>-165.58599999999981</c:v>
                </c:pt>
                <c:pt idx="1629">
                  <c:v>-165.51799999999983</c:v>
                </c:pt>
                <c:pt idx="1630">
                  <c:v>-165.44999999999982</c:v>
                </c:pt>
                <c:pt idx="1631">
                  <c:v>-165.38199999999983</c:v>
                </c:pt>
                <c:pt idx="1632">
                  <c:v>-165.31399999999982</c:v>
                </c:pt>
                <c:pt idx="1633">
                  <c:v>-165.24599999999981</c:v>
                </c:pt>
                <c:pt idx="1634">
                  <c:v>-165.17799999999983</c:v>
                </c:pt>
                <c:pt idx="1635">
                  <c:v>-165.10999999999981</c:v>
                </c:pt>
                <c:pt idx="1636">
                  <c:v>-165.04199999999983</c:v>
                </c:pt>
                <c:pt idx="1637">
                  <c:v>-164.97399999999985</c:v>
                </c:pt>
                <c:pt idx="1638">
                  <c:v>-164.90599999999984</c:v>
                </c:pt>
                <c:pt idx="1639">
                  <c:v>-164.83799999999985</c:v>
                </c:pt>
                <c:pt idx="1640">
                  <c:v>-164.76999999999987</c:v>
                </c:pt>
                <c:pt idx="1641">
                  <c:v>-164.70199999999986</c:v>
                </c:pt>
                <c:pt idx="1642">
                  <c:v>-164.63399999999984</c:v>
                </c:pt>
                <c:pt idx="1643">
                  <c:v>-164.56599999999986</c:v>
                </c:pt>
                <c:pt idx="1644">
                  <c:v>-164.49799999999985</c:v>
                </c:pt>
                <c:pt idx="1645">
                  <c:v>-164.42999999999986</c:v>
                </c:pt>
                <c:pt idx="1646">
                  <c:v>-168.90479999999997</c:v>
                </c:pt>
                <c:pt idx="1647">
                  <c:v>-168.87859999999998</c:v>
                </c:pt>
                <c:pt idx="1648">
                  <c:v>-168.85239999999996</c:v>
                </c:pt>
                <c:pt idx="1649">
                  <c:v>-181.76859999999991</c:v>
                </c:pt>
                <c:pt idx="1650">
                  <c:v>-181.53999999999996</c:v>
                </c:pt>
                <c:pt idx="1651">
                  <c:v>-181.31139999999994</c:v>
                </c:pt>
                <c:pt idx="1652">
                  <c:v>-181.08279999999999</c:v>
                </c:pt>
                <c:pt idx="1653">
                  <c:v>-180.85419999999993</c:v>
                </c:pt>
                <c:pt idx="1654">
                  <c:v>-180.62559999999999</c:v>
                </c:pt>
                <c:pt idx="1655">
                  <c:v>-180.39699999999996</c:v>
                </c:pt>
                <c:pt idx="1656">
                  <c:v>-180.16840000000002</c:v>
                </c:pt>
                <c:pt idx="1657">
                  <c:v>-179.93979999999999</c:v>
                </c:pt>
                <c:pt idx="1658">
                  <c:v>-179.71119999999996</c:v>
                </c:pt>
                <c:pt idx="1659">
                  <c:v>-196.30739999999983</c:v>
                </c:pt>
                <c:pt idx="1660">
                  <c:v>-196.22599999999983</c:v>
                </c:pt>
                <c:pt idx="1661">
                  <c:v>-196.14459999999985</c:v>
                </c:pt>
                <c:pt idx="1662">
                  <c:v>-196.06319999999982</c:v>
                </c:pt>
                <c:pt idx="1663">
                  <c:v>-195.98179999999985</c:v>
                </c:pt>
                <c:pt idx="1664">
                  <c:v>-195.90039999999982</c:v>
                </c:pt>
                <c:pt idx="1665">
                  <c:v>-195.81899999999985</c:v>
                </c:pt>
                <c:pt idx="1666">
                  <c:v>-195.73759999999984</c:v>
                </c:pt>
                <c:pt idx="1667">
                  <c:v>-195.65619999999981</c:v>
                </c:pt>
                <c:pt idx="1668">
                  <c:v>-195.57479999999984</c:v>
                </c:pt>
                <c:pt idx="1669">
                  <c:v>-195.49339999999981</c:v>
                </c:pt>
                <c:pt idx="1670">
                  <c:v>-195.41199999999984</c:v>
                </c:pt>
                <c:pt idx="1671">
                  <c:v>-195.33059999999983</c:v>
                </c:pt>
                <c:pt idx="1672">
                  <c:v>-195.24919999999983</c:v>
                </c:pt>
                <c:pt idx="1673">
                  <c:v>-195.16779999999983</c:v>
                </c:pt>
                <c:pt idx="1674">
                  <c:v>-195.0863999999998</c:v>
                </c:pt>
                <c:pt idx="1675">
                  <c:v>-195.00499999999982</c:v>
                </c:pt>
                <c:pt idx="1676">
                  <c:v>-194.92359999999982</c:v>
                </c:pt>
                <c:pt idx="1677">
                  <c:v>-194.84219999999982</c:v>
                </c:pt>
                <c:pt idx="1678">
                  <c:v>-194.76079999999982</c:v>
                </c:pt>
                <c:pt idx="1679">
                  <c:v>-194.67939999999982</c:v>
                </c:pt>
                <c:pt idx="1680">
                  <c:v>-194.59799999999981</c:v>
                </c:pt>
                <c:pt idx="1681">
                  <c:v>-194.51659999999984</c:v>
                </c:pt>
                <c:pt idx="1682">
                  <c:v>-194.43519999999981</c:v>
                </c:pt>
                <c:pt idx="1683">
                  <c:v>-194.35379999999981</c:v>
                </c:pt>
                <c:pt idx="1684">
                  <c:v>-194.27239999999981</c:v>
                </c:pt>
                <c:pt idx="1685">
                  <c:v>-194.1909999999998</c:v>
                </c:pt>
                <c:pt idx="1686">
                  <c:v>-194.10959999999983</c:v>
                </c:pt>
                <c:pt idx="1687">
                  <c:v>-194.0281999999998</c:v>
                </c:pt>
                <c:pt idx="1688">
                  <c:v>-193.94679999999983</c:v>
                </c:pt>
                <c:pt idx="1689">
                  <c:v>-193.86539999999979</c:v>
                </c:pt>
                <c:pt idx="1690">
                  <c:v>-193.78399999999982</c:v>
                </c:pt>
                <c:pt idx="1691">
                  <c:v>-193.70259999999982</c:v>
                </c:pt>
                <c:pt idx="1692">
                  <c:v>-193.62119999999979</c:v>
                </c:pt>
                <c:pt idx="1693">
                  <c:v>-193.53979999999981</c:v>
                </c:pt>
                <c:pt idx="1694">
                  <c:v>-193.45839999999978</c:v>
                </c:pt>
                <c:pt idx="1695">
                  <c:v>-193.37699999999981</c:v>
                </c:pt>
                <c:pt idx="1696">
                  <c:v>-201.3223999999999</c:v>
                </c:pt>
                <c:pt idx="1697">
                  <c:v>-201.2692999999999</c:v>
                </c:pt>
                <c:pt idx="1698">
                  <c:v>-201.2161999999999</c:v>
                </c:pt>
                <c:pt idx="1699">
                  <c:v>-201.1630999999999</c:v>
                </c:pt>
                <c:pt idx="1700">
                  <c:v>-201.1099999999999</c:v>
                </c:pt>
                <c:pt idx="1701">
                  <c:v>-201.0285999999999</c:v>
                </c:pt>
                <c:pt idx="1702">
                  <c:v>-200.9471999999999</c:v>
                </c:pt>
                <c:pt idx="1703">
                  <c:v>-200.86579999999989</c:v>
                </c:pt>
                <c:pt idx="1704">
                  <c:v>-200.78439999999989</c:v>
                </c:pt>
                <c:pt idx="1705">
                  <c:v>-200.70299999999989</c:v>
                </c:pt>
                <c:pt idx="1706">
                  <c:v>-200.62159999999992</c:v>
                </c:pt>
                <c:pt idx="1707">
                  <c:v>-200.54019999999988</c:v>
                </c:pt>
                <c:pt idx="1708">
                  <c:v>-200.45879999999988</c:v>
                </c:pt>
                <c:pt idx="1709">
                  <c:v>-200.37739999999988</c:v>
                </c:pt>
                <c:pt idx="1710">
                  <c:v>-200.29599999999988</c:v>
                </c:pt>
                <c:pt idx="1711">
                  <c:v>-200.2145999999999</c:v>
                </c:pt>
                <c:pt idx="1712">
                  <c:v>-200.13319999999987</c:v>
                </c:pt>
                <c:pt idx="1713">
                  <c:v>-200.0517999999999</c:v>
                </c:pt>
                <c:pt idx="1714">
                  <c:v>-199.97039999999987</c:v>
                </c:pt>
                <c:pt idx="1715">
                  <c:v>-199.88899999999987</c:v>
                </c:pt>
                <c:pt idx="1716">
                  <c:v>-205.57039999999986</c:v>
                </c:pt>
                <c:pt idx="1717">
                  <c:v>-205.51729999999984</c:v>
                </c:pt>
                <c:pt idx="1718">
                  <c:v>-206.66600000000017</c:v>
                </c:pt>
                <c:pt idx="1719">
                  <c:v>-206.66300000000018</c:v>
                </c:pt>
                <c:pt idx="1720">
                  <c:v>-206.66000000000017</c:v>
                </c:pt>
                <c:pt idx="1721">
                  <c:v>-206.65700000000018</c:v>
                </c:pt>
                <c:pt idx="1722">
                  <c:v>-206.65400000000017</c:v>
                </c:pt>
                <c:pt idx="1723">
                  <c:v>-206.65100000000015</c:v>
                </c:pt>
                <c:pt idx="1724">
                  <c:v>-206.64800000000017</c:v>
                </c:pt>
                <c:pt idx="1725">
                  <c:v>-206.64500000000015</c:v>
                </c:pt>
                <c:pt idx="1726">
                  <c:v>-210.87139999999999</c:v>
                </c:pt>
                <c:pt idx="1727">
                  <c:v>-210.81530000000001</c:v>
                </c:pt>
                <c:pt idx="1728">
                  <c:v>-210.75920000000002</c:v>
                </c:pt>
                <c:pt idx="1729">
                  <c:v>-210.70310000000003</c:v>
                </c:pt>
                <c:pt idx="1730">
                  <c:v>-210.64700000000002</c:v>
                </c:pt>
                <c:pt idx="1731">
                  <c:v>-210.59090000000003</c:v>
                </c:pt>
                <c:pt idx="1732">
                  <c:v>-210.53480000000002</c:v>
                </c:pt>
                <c:pt idx="1733">
                  <c:v>-212.70519999999988</c:v>
                </c:pt>
                <c:pt idx="1734">
                  <c:v>-212.69959999999989</c:v>
                </c:pt>
                <c:pt idx="1735">
                  <c:v>-212.6939999999999</c:v>
                </c:pt>
                <c:pt idx="1736">
                  <c:v>-212.68839999999989</c:v>
                </c:pt>
                <c:pt idx="1737">
                  <c:v>-212.6827999999999</c:v>
                </c:pt>
                <c:pt idx="1738">
                  <c:v>-212.67719999999989</c:v>
                </c:pt>
                <c:pt idx="1739">
                  <c:v>-219.91109999999972</c:v>
                </c:pt>
                <c:pt idx="1740">
                  <c:v>-219.79599999999971</c:v>
                </c:pt>
                <c:pt idx="1741">
                  <c:v>-219.68089999999972</c:v>
                </c:pt>
                <c:pt idx="1742">
                  <c:v>-219.56579999999971</c:v>
                </c:pt>
                <c:pt idx="1743">
                  <c:v>-226.69709999999989</c:v>
                </c:pt>
                <c:pt idx="1744">
                  <c:v>-226.65679999999986</c:v>
                </c:pt>
                <c:pt idx="1745">
                  <c:v>-226.61649999999986</c:v>
                </c:pt>
                <c:pt idx="1746">
                  <c:v>-226.57619999999986</c:v>
                </c:pt>
                <c:pt idx="1747">
                  <c:v>-226.53589999999986</c:v>
                </c:pt>
                <c:pt idx="1748">
                  <c:v>-226.49559999999985</c:v>
                </c:pt>
                <c:pt idx="1749">
                  <c:v>-226.45529999999985</c:v>
                </c:pt>
                <c:pt idx="1750">
                  <c:v>-226.41499999999985</c:v>
                </c:pt>
                <c:pt idx="1751">
                  <c:v>-226.37469999999985</c:v>
                </c:pt>
                <c:pt idx="1752">
                  <c:v>-226.33439999999985</c:v>
                </c:pt>
                <c:pt idx="1753">
                  <c:v>-226.29409999999984</c:v>
                </c:pt>
                <c:pt idx="1754">
                  <c:v>-226.25379999999984</c:v>
                </c:pt>
                <c:pt idx="1755">
                  <c:v>-226.21349999999984</c:v>
                </c:pt>
                <c:pt idx="1756">
                  <c:v>-226.17319999999984</c:v>
                </c:pt>
                <c:pt idx="1757">
                  <c:v>-226.13289999999981</c:v>
                </c:pt>
                <c:pt idx="1758">
                  <c:v>-234.72580000000005</c:v>
                </c:pt>
                <c:pt idx="1759">
                  <c:v>-234.57590000000008</c:v>
                </c:pt>
                <c:pt idx="1760">
                  <c:v>-234.42600000000004</c:v>
                </c:pt>
                <c:pt idx="1761">
                  <c:v>-234.27610000000007</c:v>
                </c:pt>
                <c:pt idx="1762">
                  <c:v>-234.12620000000004</c:v>
                </c:pt>
                <c:pt idx="1763">
                  <c:v>-233.97630000000009</c:v>
                </c:pt>
                <c:pt idx="1764">
                  <c:v>-233.82640000000006</c:v>
                </c:pt>
                <c:pt idx="1765">
                  <c:v>-233.67650000000003</c:v>
                </c:pt>
                <c:pt idx="1766">
                  <c:v>-243.68859999999989</c:v>
                </c:pt>
                <c:pt idx="1767">
                  <c:v>-243.68069999999992</c:v>
                </c:pt>
                <c:pt idx="1768">
                  <c:v>-245.29959999999966</c:v>
                </c:pt>
                <c:pt idx="1769">
                  <c:v>-245.26554999999965</c:v>
                </c:pt>
                <c:pt idx="1770">
                  <c:v>-245.23149999999964</c:v>
                </c:pt>
                <c:pt idx="1771">
                  <c:v>-245.19744999999963</c:v>
                </c:pt>
                <c:pt idx="1772">
                  <c:v>-245.16339999999965</c:v>
                </c:pt>
                <c:pt idx="1773">
                  <c:v>-245.12934999999965</c:v>
                </c:pt>
                <c:pt idx="1774">
                  <c:v>-245.09529999999964</c:v>
                </c:pt>
                <c:pt idx="1775">
                  <c:v>-245.06124999999963</c:v>
                </c:pt>
                <c:pt idx="1776">
                  <c:v>-245.02719999999962</c:v>
                </c:pt>
                <c:pt idx="1777">
                  <c:v>-244.99314999999962</c:v>
                </c:pt>
                <c:pt idx="1778">
                  <c:v>-244.95909999999961</c:v>
                </c:pt>
                <c:pt idx="1779">
                  <c:v>-244.92504999999963</c:v>
                </c:pt>
                <c:pt idx="1780">
                  <c:v>-244.89099999999962</c:v>
                </c:pt>
                <c:pt idx="1781">
                  <c:v>-244.85694999999961</c:v>
                </c:pt>
                <c:pt idx="1782">
                  <c:v>-248.62695999999983</c:v>
                </c:pt>
                <c:pt idx="1783">
                  <c:v>-248.57073999999983</c:v>
                </c:pt>
                <c:pt idx="1784">
                  <c:v>-248.51451999999983</c:v>
                </c:pt>
                <c:pt idx="1785">
                  <c:v>-248.45829999999981</c:v>
                </c:pt>
                <c:pt idx="1786">
                  <c:v>-248.40207999999981</c:v>
                </c:pt>
                <c:pt idx="1787">
                  <c:v>-248.34585999999982</c:v>
                </c:pt>
                <c:pt idx="1788">
                  <c:v>-248.28963999999982</c:v>
                </c:pt>
                <c:pt idx="1789">
                  <c:v>-248.23341999999982</c:v>
                </c:pt>
                <c:pt idx="1790">
                  <c:v>-248.1771999999998</c:v>
                </c:pt>
                <c:pt idx="1791">
                  <c:v>-248.1209799999998</c:v>
                </c:pt>
                <c:pt idx="1792">
                  <c:v>-248.06475999999981</c:v>
                </c:pt>
                <c:pt idx="1793">
                  <c:v>-248.00853999999981</c:v>
                </c:pt>
                <c:pt idx="1794">
                  <c:v>-247.95231999999979</c:v>
                </c:pt>
                <c:pt idx="1795">
                  <c:v>-247.89609999999979</c:v>
                </c:pt>
                <c:pt idx="1796">
                  <c:v>-247.83987999999979</c:v>
                </c:pt>
                <c:pt idx="1797">
                  <c:v>-247.7836599999998</c:v>
                </c:pt>
                <c:pt idx="1798">
                  <c:v>-247.72743999999977</c:v>
                </c:pt>
                <c:pt idx="1799">
                  <c:v>-247.67121999999978</c:v>
                </c:pt>
                <c:pt idx="1800">
                  <c:v>-247.61499999999978</c:v>
                </c:pt>
                <c:pt idx="1801">
                  <c:v>-247.58094999999977</c:v>
                </c:pt>
                <c:pt idx="1802">
                  <c:v>-247.54689999999977</c:v>
                </c:pt>
                <c:pt idx="1803">
                  <c:v>-247.51284999999976</c:v>
                </c:pt>
                <c:pt idx="1804">
                  <c:v>-247.47879999999978</c:v>
                </c:pt>
                <c:pt idx="1805">
                  <c:v>-247.44474999999977</c:v>
                </c:pt>
                <c:pt idx="1806">
                  <c:v>-247.41069999999976</c:v>
                </c:pt>
                <c:pt idx="1807">
                  <c:v>-247.37664999999976</c:v>
                </c:pt>
                <c:pt idx="1808">
                  <c:v>-247.34259999999975</c:v>
                </c:pt>
                <c:pt idx="1809">
                  <c:v>-247.30854999999977</c:v>
                </c:pt>
                <c:pt idx="1810">
                  <c:v>-247.27449999999976</c:v>
                </c:pt>
                <c:pt idx="1811">
                  <c:v>-247.24044999999975</c:v>
                </c:pt>
                <c:pt idx="1812">
                  <c:v>-247.20639999999975</c:v>
                </c:pt>
                <c:pt idx="1813">
                  <c:v>-247.17234999999977</c:v>
                </c:pt>
                <c:pt idx="1814">
                  <c:v>-247.13829999999976</c:v>
                </c:pt>
                <c:pt idx="1815">
                  <c:v>-247.10424999999975</c:v>
                </c:pt>
                <c:pt idx="1816">
                  <c:v>-247.07019999999974</c:v>
                </c:pt>
                <c:pt idx="1817">
                  <c:v>-247.03614999999974</c:v>
                </c:pt>
                <c:pt idx="1818">
                  <c:v>-247.00209999999976</c:v>
                </c:pt>
                <c:pt idx="1819">
                  <c:v>-246.96804999999975</c:v>
                </c:pt>
                <c:pt idx="1820">
                  <c:v>-246.93399999999974</c:v>
                </c:pt>
                <c:pt idx="1821">
                  <c:v>-246.89994999999973</c:v>
                </c:pt>
                <c:pt idx="1822">
                  <c:v>-246.86589999999975</c:v>
                </c:pt>
                <c:pt idx="1823">
                  <c:v>-246.83184999999975</c:v>
                </c:pt>
                <c:pt idx="1824">
                  <c:v>-246.79779999999974</c:v>
                </c:pt>
              </c:numCache>
            </c:numRef>
          </c:val>
          <c:smooth val="0"/>
          <c:extLst>
            <c:ext xmlns:c16="http://schemas.microsoft.com/office/drawing/2014/chart" uri="{C3380CC4-5D6E-409C-BE32-E72D297353CC}">
              <c16:uniqueId val="{00000001-5E39-4904-9E51-BA91A34DF03E}"/>
            </c:ext>
          </c:extLst>
        </c:ser>
        <c:ser>
          <c:idx val="2"/>
          <c:order val="2"/>
          <c:tx>
            <c:v>dynamic historical simulation</c:v>
          </c:tx>
          <c:spPr>
            <a:ln w="15875" cap="rnd">
              <a:solidFill>
                <a:schemeClr val="bg1">
                  <a:lumMod val="75000"/>
                </a:schemeClr>
              </a:solidFill>
              <a:prstDash val="sysDash"/>
              <a:round/>
            </a:ln>
            <a:effectLst/>
          </c:spPr>
          <c:marker>
            <c:symbol val="none"/>
          </c:marker>
          <c:val>
            <c:numRef>
              <c:f>[1]Etherum!$V$9:$V$1833</c:f>
              <c:numCache>
                <c:formatCode>General</c:formatCode>
                <c:ptCount val="1825"/>
                <c:pt idx="364">
                  <c:v>-110.20640000000007</c:v>
                </c:pt>
                <c:pt idx="365">
                  <c:v>-110.20640000000007</c:v>
                </c:pt>
                <c:pt idx="366">
                  <c:v>-110.20640000000007</c:v>
                </c:pt>
                <c:pt idx="367">
                  <c:v>-110.20640000000007</c:v>
                </c:pt>
                <c:pt idx="368">
                  <c:v>-110.20640000000007</c:v>
                </c:pt>
                <c:pt idx="369">
                  <c:v>-110.20640000000007</c:v>
                </c:pt>
                <c:pt idx="370">
                  <c:v>-110.20640000000007</c:v>
                </c:pt>
                <c:pt idx="371">
                  <c:v>-110.20640000000007</c:v>
                </c:pt>
                <c:pt idx="372">
                  <c:v>-110.20640000000007</c:v>
                </c:pt>
                <c:pt idx="373">
                  <c:v>-110.20640000000007</c:v>
                </c:pt>
                <c:pt idx="374">
                  <c:v>-110.20640000000007</c:v>
                </c:pt>
                <c:pt idx="375">
                  <c:v>-110.20640000000007</c:v>
                </c:pt>
                <c:pt idx="376">
                  <c:v>-110.20640000000007</c:v>
                </c:pt>
                <c:pt idx="377">
                  <c:v>-110.20640000000007</c:v>
                </c:pt>
                <c:pt idx="378">
                  <c:v>-110.20640000000007</c:v>
                </c:pt>
                <c:pt idx="379">
                  <c:v>-110.20640000000007</c:v>
                </c:pt>
                <c:pt idx="380">
                  <c:v>-110.20640000000007</c:v>
                </c:pt>
                <c:pt idx="381">
                  <c:v>-110.20640000000007</c:v>
                </c:pt>
                <c:pt idx="382">
                  <c:v>-110.20640000000007</c:v>
                </c:pt>
                <c:pt idx="383">
                  <c:v>-110.20640000000007</c:v>
                </c:pt>
                <c:pt idx="384">
                  <c:v>-110.20640000000007</c:v>
                </c:pt>
                <c:pt idx="385">
                  <c:v>-110.20640000000007</c:v>
                </c:pt>
                <c:pt idx="386">
                  <c:v>-110.20640000000007</c:v>
                </c:pt>
                <c:pt idx="387">
                  <c:v>-110.20640000000007</c:v>
                </c:pt>
                <c:pt idx="388">
                  <c:v>-110.20640000000007</c:v>
                </c:pt>
                <c:pt idx="389">
                  <c:v>-110.20640000000007</c:v>
                </c:pt>
                <c:pt idx="390">
                  <c:v>-110.20640000000007</c:v>
                </c:pt>
                <c:pt idx="391">
                  <c:v>-110.20640000000007</c:v>
                </c:pt>
                <c:pt idx="392">
                  <c:v>-110.20640000000007</c:v>
                </c:pt>
                <c:pt idx="393">
                  <c:v>-110.20640000000007</c:v>
                </c:pt>
                <c:pt idx="394">
                  <c:v>-110.20640000000007</c:v>
                </c:pt>
                <c:pt idx="395">
                  <c:v>-110.20640000000007</c:v>
                </c:pt>
                <c:pt idx="396">
                  <c:v>-110.20640000000007</c:v>
                </c:pt>
                <c:pt idx="397">
                  <c:v>-110.20640000000007</c:v>
                </c:pt>
                <c:pt idx="398">
                  <c:v>-110.20640000000007</c:v>
                </c:pt>
                <c:pt idx="399">
                  <c:v>-110.20640000000007</c:v>
                </c:pt>
                <c:pt idx="400">
                  <c:v>-110.20640000000007</c:v>
                </c:pt>
                <c:pt idx="401">
                  <c:v>-110.20640000000007</c:v>
                </c:pt>
                <c:pt idx="402">
                  <c:v>-110.20640000000007</c:v>
                </c:pt>
                <c:pt idx="403">
                  <c:v>-110.20640000000007</c:v>
                </c:pt>
                <c:pt idx="404">
                  <c:v>-110.20640000000007</c:v>
                </c:pt>
                <c:pt idx="405">
                  <c:v>-110.20640000000007</c:v>
                </c:pt>
                <c:pt idx="406">
                  <c:v>-110.20640000000007</c:v>
                </c:pt>
                <c:pt idx="407">
                  <c:v>-110.20640000000007</c:v>
                </c:pt>
                <c:pt idx="408">
                  <c:v>-110.20640000000007</c:v>
                </c:pt>
                <c:pt idx="409">
                  <c:v>-110.20640000000007</c:v>
                </c:pt>
                <c:pt idx="410">
                  <c:v>-110.20640000000007</c:v>
                </c:pt>
                <c:pt idx="411">
                  <c:v>-110.20640000000007</c:v>
                </c:pt>
                <c:pt idx="412">
                  <c:v>-110.20640000000007</c:v>
                </c:pt>
                <c:pt idx="413">
                  <c:v>-110.20640000000007</c:v>
                </c:pt>
                <c:pt idx="414">
                  <c:v>-110.20640000000007</c:v>
                </c:pt>
                <c:pt idx="415">
                  <c:v>-110.20640000000007</c:v>
                </c:pt>
                <c:pt idx="416">
                  <c:v>-110.20640000000007</c:v>
                </c:pt>
                <c:pt idx="417">
                  <c:v>-110.20640000000007</c:v>
                </c:pt>
                <c:pt idx="418">
                  <c:v>-110.20640000000007</c:v>
                </c:pt>
                <c:pt idx="419">
                  <c:v>-110.20640000000007</c:v>
                </c:pt>
                <c:pt idx="420">
                  <c:v>-110.20640000000007</c:v>
                </c:pt>
                <c:pt idx="421">
                  <c:v>-110.20640000000007</c:v>
                </c:pt>
                <c:pt idx="422">
                  <c:v>-110.20640000000007</c:v>
                </c:pt>
                <c:pt idx="423">
                  <c:v>-110.20640000000007</c:v>
                </c:pt>
                <c:pt idx="424">
                  <c:v>-110.20640000000007</c:v>
                </c:pt>
                <c:pt idx="425">
                  <c:v>-110.20640000000007</c:v>
                </c:pt>
                <c:pt idx="426">
                  <c:v>-110.20640000000007</c:v>
                </c:pt>
                <c:pt idx="427">
                  <c:v>-110.20640000000007</c:v>
                </c:pt>
                <c:pt idx="428">
                  <c:v>-110.20640000000007</c:v>
                </c:pt>
                <c:pt idx="429">
                  <c:v>-110.20640000000007</c:v>
                </c:pt>
                <c:pt idx="430">
                  <c:v>-110.20640000000007</c:v>
                </c:pt>
                <c:pt idx="431">
                  <c:v>-110.20640000000007</c:v>
                </c:pt>
                <c:pt idx="432">
                  <c:v>-110.20640000000007</c:v>
                </c:pt>
                <c:pt idx="433">
                  <c:v>-110.20640000000007</c:v>
                </c:pt>
                <c:pt idx="434">
                  <c:v>-110.20640000000007</c:v>
                </c:pt>
                <c:pt idx="435">
                  <c:v>-110.20640000000007</c:v>
                </c:pt>
                <c:pt idx="436">
                  <c:v>-110.20640000000007</c:v>
                </c:pt>
                <c:pt idx="437">
                  <c:v>-110.20640000000007</c:v>
                </c:pt>
                <c:pt idx="438">
                  <c:v>-110.20640000000007</c:v>
                </c:pt>
                <c:pt idx="439">
                  <c:v>-110.20640000000007</c:v>
                </c:pt>
                <c:pt idx="440">
                  <c:v>-110.20640000000007</c:v>
                </c:pt>
                <c:pt idx="441">
                  <c:v>-110.20640000000007</c:v>
                </c:pt>
                <c:pt idx="442">
                  <c:v>-110.20640000000007</c:v>
                </c:pt>
                <c:pt idx="443">
                  <c:v>-110.20640000000007</c:v>
                </c:pt>
                <c:pt idx="444">
                  <c:v>-110.20640000000007</c:v>
                </c:pt>
                <c:pt idx="445">
                  <c:v>-110.20640000000007</c:v>
                </c:pt>
                <c:pt idx="446">
                  <c:v>-110.20640000000007</c:v>
                </c:pt>
                <c:pt idx="447">
                  <c:v>-110.20640000000007</c:v>
                </c:pt>
                <c:pt idx="448">
                  <c:v>-110.20640000000007</c:v>
                </c:pt>
                <c:pt idx="449">
                  <c:v>-110.20640000000007</c:v>
                </c:pt>
                <c:pt idx="450">
                  <c:v>-110.20640000000007</c:v>
                </c:pt>
                <c:pt idx="451">
                  <c:v>-110.20640000000007</c:v>
                </c:pt>
                <c:pt idx="452">
                  <c:v>-110.20640000000007</c:v>
                </c:pt>
                <c:pt idx="453">
                  <c:v>-110.20640000000007</c:v>
                </c:pt>
                <c:pt idx="454">
                  <c:v>-110.20640000000007</c:v>
                </c:pt>
                <c:pt idx="455">
                  <c:v>-110.20640000000007</c:v>
                </c:pt>
                <c:pt idx="456">
                  <c:v>-110.20640000000007</c:v>
                </c:pt>
                <c:pt idx="457">
                  <c:v>-110.20640000000007</c:v>
                </c:pt>
                <c:pt idx="458">
                  <c:v>-110.20640000000007</c:v>
                </c:pt>
                <c:pt idx="459">
                  <c:v>-110.20640000000007</c:v>
                </c:pt>
                <c:pt idx="460">
                  <c:v>-110.20640000000007</c:v>
                </c:pt>
                <c:pt idx="461">
                  <c:v>-110.20640000000007</c:v>
                </c:pt>
                <c:pt idx="462">
                  <c:v>-110.20640000000007</c:v>
                </c:pt>
                <c:pt idx="463">
                  <c:v>-110.20640000000007</c:v>
                </c:pt>
                <c:pt idx="464">
                  <c:v>-110.20640000000007</c:v>
                </c:pt>
                <c:pt idx="465">
                  <c:v>-110.20640000000007</c:v>
                </c:pt>
                <c:pt idx="466">
                  <c:v>-110.20640000000007</c:v>
                </c:pt>
                <c:pt idx="467">
                  <c:v>-110.20640000000007</c:v>
                </c:pt>
                <c:pt idx="468">
                  <c:v>-110.20640000000007</c:v>
                </c:pt>
                <c:pt idx="469">
                  <c:v>-110.20640000000007</c:v>
                </c:pt>
                <c:pt idx="470">
                  <c:v>-110.20640000000007</c:v>
                </c:pt>
                <c:pt idx="471">
                  <c:v>-110.20640000000007</c:v>
                </c:pt>
                <c:pt idx="472">
                  <c:v>-110.20640000000007</c:v>
                </c:pt>
                <c:pt idx="473">
                  <c:v>-110.20640000000007</c:v>
                </c:pt>
                <c:pt idx="474">
                  <c:v>-110.20640000000007</c:v>
                </c:pt>
                <c:pt idx="475">
                  <c:v>-110.20640000000007</c:v>
                </c:pt>
                <c:pt idx="476">
                  <c:v>-110.20640000000007</c:v>
                </c:pt>
                <c:pt idx="477">
                  <c:v>-110.20640000000007</c:v>
                </c:pt>
                <c:pt idx="478">
                  <c:v>-110.20640000000007</c:v>
                </c:pt>
                <c:pt idx="479">
                  <c:v>-110.20640000000007</c:v>
                </c:pt>
                <c:pt idx="480">
                  <c:v>-110.20640000000007</c:v>
                </c:pt>
                <c:pt idx="481">
                  <c:v>-110.20640000000007</c:v>
                </c:pt>
                <c:pt idx="482">
                  <c:v>-110.20640000000007</c:v>
                </c:pt>
                <c:pt idx="483">
                  <c:v>-110.20640000000007</c:v>
                </c:pt>
                <c:pt idx="484">
                  <c:v>-110.20640000000007</c:v>
                </c:pt>
                <c:pt idx="485">
                  <c:v>-110.20640000000007</c:v>
                </c:pt>
                <c:pt idx="486">
                  <c:v>-110.20640000000007</c:v>
                </c:pt>
                <c:pt idx="487">
                  <c:v>-110.20640000000007</c:v>
                </c:pt>
                <c:pt idx="488">
                  <c:v>-110.20640000000007</c:v>
                </c:pt>
                <c:pt idx="489">
                  <c:v>-110.20640000000007</c:v>
                </c:pt>
                <c:pt idx="490">
                  <c:v>-110.20640000000007</c:v>
                </c:pt>
                <c:pt idx="491">
                  <c:v>-110.20640000000007</c:v>
                </c:pt>
                <c:pt idx="492">
                  <c:v>-110.20640000000007</c:v>
                </c:pt>
                <c:pt idx="493">
                  <c:v>-110.20640000000007</c:v>
                </c:pt>
                <c:pt idx="494">
                  <c:v>-110.20640000000007</c:v>
                </c:pt>
                <c:pt idx="495">
                  <c:v>-110.20640000000007</c:v>
                </c:pt>
                <c:pt idx="496">
                  <c:v>-110.20640000000007</c:v>
                </c:pt>
                <c:pt idx="497">
                  <c:v>-110.20640000000007</c:v>
                </c:pt>
                <c:pt idx="498">
                  <c:v>-110.20640000000007</c:v>
                </c:pt>
                <c:pt idx="499">
                  <c:v>-110.20640000000007</c:v>
                </c:pt>
                <c:pt idx="500">
                  <c:v>-110.20640000000007</c:v>
                </c:pt>
                <c:pt idx="501">
                  <c:v>-110.20640000000007</c:v>
                </c:pt>
                <c:pt idx="502">
                  <c:v>-110.20640000000007</c:v>
                </c:pt>
                <c:pt idx="503">
                  <c:v>-110.20640000000007</c:v>
                </c:pt>
                <c:pt idx="504">
                  <c:v>-110.20640000000007</c:v>
                </c:pt>
                <c:pt idx="505">
                  <c:v>-110.20640000000007</c:v>
                </c:pt>
                <c:pt idx="506">
                  <c:v>-110.20640000000007</c:v>
                </c:pt>
                <c:pt idx="507">
                  <c:v>-110.20640000000007</c:v>
                </c:pt>
                <c:pt idx="508">
                  <c:v>-110.20640000000007</c:v>
                </c:pt>
                <c:pt idx="509">
                  <c:v>-110.20640000000007</c:v>
                </c:pt>
                <c:pt idx="510">
                  <c:v>-110.20640000000007</c:v>
                </c:pt>
                <c:pt idx="511">
                  <c:v>-110.20640000000007</c:v>
                </c:pt>
                <c:pt idx="512">
                  <c:v>-110.20640000000007</c:v>
                </c:pt>
                <c:pt idx="513">
                  <c:v>-110.20640000000007</c:v>
                </c:pt>
                <c:pt idx="514">
                  <c:v>-110.20640000000007</c:v>
                </c:pt>
                <c:pt idx="515">
                  <c:v>-110.20640000000007</c:v>
                </c:pt>
                <c:pt idx="516">
                  <c:v>-110.20640000000007</c:v>
                </c:pt>
                <c:pt idx="517">
                  <c:v>-110.20640000000007</c:v>
                </c:pt>
                <c:pt idx="518">
                  <c:v>-110.20640000000007</c:v>
                </c:pt>
                <c:pt idx="519">
                  <c:v>-110.20640000000007</c:v>
                </c:pt>
                <c:pt idx="520">
                  <c:v>-110.20640000000007</c:v>
                </c:pt>
                <c:pt idx="521">
                  <c:v>-110.20640000000007</c:v>
                </c:pt>
                <c:pt idx="522">
                  <c:v>-110.20640000000007</c:v>
                </c:pt>
                <c:pt idx="523">
                  <c:v>-110.20640000000007</c:v>
                </c:pt>
                <c:pt idx="524">
                  <c:v>-110.20640000000007</c:v>
                </c:pt>
                <c:pt idx="525">
                  <c:v>-110.20640000000007</c:v>
                </c:pt>
                <c:pt idx="526">
                  <c:v>-110.20640000000007</c:v>
                </c:pt>
                <c:pt idx="527">
                  <c:v>-110.20640000000007</c:v>
                </c:pt>
                <c:pt idx="528">
                  <c:v>-110.20640000000007</c:v>
                </c:pt>
                <c:pt idx="529">
                  <c:v>-110.20640000000007</c:v>
                </c:pt>
                <c:pt idx="530">
                  <c:v>-110.20640000000007</c:v>
                </c:pt>
                <c:pt idx="531">
                  <c:v>-110.20640000000007</c:v>
                </c:pt>
                <c:pt idx="532">
                  <c:v>-110.20640000000007</c:v>
                </c:pt>
                <c:pt idx="533">
                  <c:v>-110.20640000000007</c:v>
                </c:pt>
                <c:pt idx="534">
                  <c:v>-110.20640000000007</c:v>
                </c:pt>
                <c:pt idx="535">
                  <c:v>-110.20640000000007</c:v>
                </c:pt>
                <c:pt idx="536">
                  <c:v>-110.20640000000007</c:v>
                </c:pt>
                <c:pt idx="537">
                  <c:v>-110.20640000000007</c:v>
                </c:pt>
                <c:pt idx="538">
                  <c:v>-110.20640000000007</c:v>
                </c:pt>
                <c:pt idx="539">
                  <c:v>-110.20640000000007</c:v>
                </c:pt>
                <c:pt idx="540">
                  <c:v>-110.20640000000007</c:v>
                </c:pt>
                <c:pt idx="541">
                  <c:v>-110.20640000000007</c:v>
                </c:pt>
                <c:pt idx="542">
                  <c:v>-110.20640000000007</c:v>
                </c:pt>
                <c:pt idx="543">
                  <c:v>-110.20640000000007</c:v>
                </c:pt>
                <c:pt idx="544">
                  <c:v>-110.20640000000007</c:v>
                </c:pt>
                <c:pt idx="545">
                  <c:v>-110.20640000000007</c:v>
                </c:pt>
                <c:pt idx="546">
                  <c:v>-110.20640000000007</c:v>
                </c:pt>
                <c:pt idx="547">
                  <c:v>-110.20640000000007</c:v>
                </c:pt>
                <c:pt idx="548">
                  <c:v>-110.20640000000007</c:v>
                </c:pt>
                <c:pt idx="549">
                  <c:v>-110.20640000000007</c:v>
                </c:pt>
                <c:pt idx="550">
                  <c:v>-110.20640000000007</c:v>
                </c:pt>
                <c:pt idx="551">
                  <c:v>-110.20640000000007</c:v>
                </c:pt>
                <c:pt idx="552">
                  <c:v>-110.20640000000007</c:v>
                </c:pt>
                <c:pt idx="553">
                  <c:v>-110.20640000000007</c:v>
                </c:pt>
                <c:pt idx="554">
                  <c:v>-110.20640000000007</c:v>
                </c:pt>
                <c:pt idx="555">
                  <c:v>-110.20640000000007</c:v>
                </c:pt>
                <c:pt idx="556">
                  <c:v>-110.20640000000007</c:v>
                </c:pt>
                <c:pt idx="557">
                  <c:v>-110.20640000000007</c:v>
                </c:pt>
                <c:pt idx="558">
                  <c:v>-110.20640000000007</c:v>
                </c:pt>
                <c:pt idx="559">
                  <c:v>-110.20640000000007</c:v>
                </c:pt>
                <c:pt idx="560">
                  <c:v>-110.20640000000007</c:v>
                </c:pt>
                <c:pt idx="561">
                  <c:v>-110.20640000000007</c:v>
                </c:pt>
                <c:pt idx="562">
                  <c:v>-110.20640000000007</c:v>
                </c:pt>
                <c:pt idx="563">
                  <c:v>-110.20640000000007</c:v>
                </c:pt>
                <c:pt idx="564">
                  <c:v>-110.20640000000007</c:v>
                </c:pt>
                <c:pt idx="565">
                  <c:v>-110.20640000000007</c:v>
                </c:pt>
                <c:pt idx="566">
                  <c:v>-110.20640000000007</c:v>
                </c:pt>
                <c:pt idx="567">
                  <c:v>-110.20640000000007</c:v>
                </c:pt>
                <c:pt idx="568">
                  <c:v>-110.20640000000007</c:v>
                </c:pt>
                <c:pt idx="569">
                  <c:v>-110.20640000000007</c:v>
                </c:pt>
                <c:pt idx="570">
                  <c:v>-110.20640000000007</c:v>
                </c:pt>
                <c:pt idx="571">
                  <c:v>-110.20640000000007</c:v>
                </c:pt>
                <c:pt idx="572">
                  <c:v>-110.20640000000007</c:v>
                </c:pt>
                <c:pt idx="573">
                  <c:v>-110.20640000000007</c:v>
                </c:pt>
                <c:pt idx="574">
                  <c:v>-110.20640000000007</c:v>
                </c:pt>
                <c:pt idx="575">
                  <c:v>-110.20640000000007</c:v>
                </c:pt>
                <c:pt idx="576">
                  <c:v>-110.20640000000007</c:v>
                </c:pt>
                <c:pt idx="577">
                  <c:v>-110.20640000000007</c:v>
                </c:pt>
                <c:pt idx="578">
                  <c:v>-110.20640000000007</c:v>
                </c:pt>
                <c:pt idx="579">
                  <c:v>-110.20640000000007</c:v>
                </c:pt>
                <c:pt idx="580">
                  <c:v>-110.20640000000007</c:v>
                </c:pt>
                <c:pt idx="581">
                  <c:v>-110.20640000000007</c:v>
                </c:pt>
                <c:pt idx="582">
                  <c:v>-110.20640000000007</c:v>
                </c:pt>
                <c:pt idx="583">
                  <c:v>-110.20640000000007</c:v>
                </c:pt>
                <c:pt idx="584">
                  <c:v>-110.20640000000007</c:v>
                </c:pt>
                <c:pt idx="585">
                  <c:v>-110.20640000000007</c:v>
                </c:pt>
                <c:pt idx="586">
                  <c:v>-110.20640000000007</c:v>
                </c:pt>
                <c:pt idx="587">
                  <c:v>-110.20640000000007</c:v>
                </c:pt>
                <c:pt idx="588">
                  <c:v>-110.20640000000007</c:v>
                </c:pt>
                <c:pt idx="589">
                  <c:v>-110.20640000000007</c:v>
                </c:pt>
                <c:pt idx="590">
                  <c:v>-110.20640000000007</c:v>
                </c:pt>
                <c:pt idx="591">
                  <c:v>-110.20640000000007</c:v>
                </c:pt>
                <c:pt idx="592">
                  <c:v>-110.20640000000007</c:v>
                </c:pt>
                <c:pt idx="593">
                  <c:v>-110.20640000000007</c:v>
                </c:pt>
                <c:pt idx="594">
                  <c:v>-110.20640000000007</c:v>
                </c:pt>
                <c:pt idx="595">
                  <c:v>-110.20640000000007</c:v>
                </c:pt>
                <c:pt idx="596">
                  <c:v>-110.20640000000007</c:v>
                </c:pt>
                <c:pt idx="597">
                  <c:v>-110.20640000000007</c:v>
                </c:pt>
                <c:pt idx="598">
                  <c:v>-110.20640000000007</c:v>
                </c:pt>
                <c:pt idx="599">
                  <c:v>-110.20640000000007</c:v>
                </c:pt>
                <c:pt idx="600">
                  <c:v>-110.20640000000007</c:v>
                </c:pt>
                <c:pt idx="601">
                  <c:v>-110.20640000000007</c:v>
                </c:pt>
                <c:pt idx="602">
                  <c:v>-110.20640000000007</c:v>
                </c:pt>
                <c:pt idx="603">
                  <c:v>-110.20640000000007</c:v>
                </c:pt>
                <c:pt idx="604">
                  <c:v>-110.20640000000007</c:v>
                </c:pt>
                <c:pt idx="605">
                  <c:v>-110.20640000000007</c:v>
                </c:pt>
                <c:pt idx="606">
                  <c:v>-110.20640000000007</c:v>
                </c:pt>
                <c:pt idx="607">
                  <c:v>-110.20640000000007</c:v>
                </c:pt>
                <c:pt idx="608">
                  <c:v>-110.20640000000007</c:v>
                </c:pt>
                <c:pt idx="609">
                  <c:v>-110.20640000000007</c:v>
                </c:pt>
                <c:pt idx="610">
                  <c:v>-110.20640000000007</c:v>
                </c:pt>
                <c:pt idx="611">
                  <c:v>-110.20640000000007</c:v>
                </c:pt>
                <c:pt idx="612">
                  <c:v>-110.20640000000007</c:v>
                </c:pt>
                <c:pt idx="613">
                  <c:v>-110.20640000000007</c:v>
                </c:pt>
                <c:pt idx="614">
                  <c:v>-110.20640000000007</c:v>
                </c:pt>
                <c:pt idx="615">
                  <c:v>-110.20640000000007</c:v>
                </c:pt>
                <c:pt idx="616">
                  <c:v>-110.20640000000007</c:v>
                </c:pt>
                <c:pt idx="617">
                  <c:v>-110.20640000000007</c:v>
                </c:pt>
                <c:pt idx="618">
                  <c:v>-110.20640000000007</c:v>
                </c:pt>
                <c:pt idx="619">
                  <c:v>-110.20640000000007</c:v>
                </c:pt>
                <c:pt idx="620">
                  <c:v>-110.20640000000007</c:v>
                </c:pt>
                <c:pt idx="621">
                  <c:v>-110.20640000000007</c:v>
                </c:pt>
                <c:pt idx="622">
                  <c:v>-110.20640000000007</c:v>
                </c:pt>
                <c:pt idx="623">
                  <c:v>-110.20640000000007</c:v>
                </c:pt>
                <c:pt idx="624">
                  <c:v>-110.20640000000007</c:v>
                </c:pt>
                <c:pt idx="625">
                  <c:v>-110.20640000000007</c:v>
                </c:pt>
                <c:pt idx="626">
                  <c:v>-110.20640000000007</c:v>
                </c:pt>
                <c:pt idx="627">
                  <c:v>-110.20640000000007</c:v>
                </c:pt>
                <c:pt idx="628">
                  <c:v>-110.20640000000007</c:v>
                </c:pt>
                <c:pt idx="629">
                  <c:v>-110.20640000000007</c:v>
                </c:pt>
                <c:pt idx="630">
                  <c:v>-110.20640000000007</c:v>
                </c:pt>
                <c:pt idx="631">
                  <c:v>-110.20640000000007</c:v>
                </c:pt>
                <c:pt idx="632">
                  <c:v>-110.20640000000007</c:v>
                </c:pt>
                <c:pt idx="633">
                  <c:v>-110.20640000000007</c:v>
                </c:pt>
                <c:pt idx="634">
                  <c:v>-110.20640000000007</c:v>
                </c:pt>
                <c:pt idx="635">
                  <c:v>-110.20640000000007</c:v>
                </c:pt>
                <c:pt idx="636">
                  <c:v>-110.20640000000007</c:v>
                </c:pt>
                <c:pt idx="637">
                  <c:v>-110.20640000000007</c:v>
                </c:pt>
                <c:pt idx="638">
                  <c:v>-110.20640000000007</c:v>
                </c:pt>
                <c:pt idx="639">
                  <c:v>-110.20640000000007</c:v>
                </c:pt>
                <c:pt idx="640">
                  <c:v>-110.20640000000007</c:v>
                </c:pt>
                <c:pt idx="641">
                  <c:v>-110.20640000000007</c:v>
                </c:pt>
                <c:pt idx="642">
                  <c:v>-110.20640000000007</c:v>
                </c:pt>
                <c:pt idx="643">
                  <c:v>-110.20640000000007</c:v>
                </c:pt>
                <c:pt idx="644">
                  <c:v>-110.20640000000007</c:v>
                </c:pt>
                <c:pt idx="645">
                  <c:v>-110.20640000000007</c:v>
                </c:pt>
                <c:pt idx="646">
                  <c:v>-110.20640000000007</c:v>
                </c:pt>
                <c:pt idx="647">
                  <c:v>-110.20640000000007</c:v>
                </c:pt>
                <c:pt idx="648">
                  <c:v>-110.20640000000007</c:v>
                </c:pt>
                <c:pt idx="649">
                  <c:v>-110.20640000000007</c:v>
                </c:pt>
                <c:pt idx="650">
                  <c:v>-110.20640000000007</c:v>
                </c:pt>
                <c:pt idx="651">
                  <c:v>-110.20640000000007</c:v>
                </c:pt>
                <c:pt idx="652">
                  <c:v>-110.20640000000007</c:v>
                </c:pt>
                <c:pt idx="653">
                  <c:v>-110.20640000000007</c:v>
                </c:pt>
                <c:pt idx="654">
                  <c:v>-110.20640000000007</c:v>
                </c:pt>
                <c:pt idx="655">
                  <c:v>-110.20640000000007</c:v>
                </c:pt>
                <c:pt idx="656">
                  <c:v>-104.38360000000007</c:v>
                </c:pt>
                <c:pt idx="657">
                  <c:v>-104.38360000000007</c:v>
                </c:pt>
                <c:pt idx="658">
                  <c:v>-104.38360000000007</c:v>
                </c:pt>
                <c:pt idx="659">
                  <c:v>-104.38360000000007</c:v>
                </c:pt>
                <c:pt idx="660">
                  <c:v>-104.38360000000007</c:v>
                </c:pt>
                <c:pt idx="661">
                  <c:v>-104.38360000000007</c:v>
                </c:pt>
                <c:pt idx="662">
                  <c:v>-104.38360000000007</c:v>
                </c:pt>
                <c:pt idx="663">
                  <c:v>-104.38360000000007</c:v>
                </c:pt>
                <c:pt idx="664">
                  <c:v>-104.38360000000007</c:v>
                </c:pt>
                <c:pt idx="665">
                  <c:v>-104.38360000000007</c:v>
                </c:pt>
                <c:pt idx="666">
                  <c:v>-104.38360000000007</c:v>
                </c:pt>
                <c:pt idx="667">
                  <c:v>-104.38360000000007</c:v>
                </c:pt>
                <c:pt idx="668">
                  <c:v>-104.38360000000007</c:v>
                </c:pt>
                <c:pt idx="669">
                  <c:v>-104.38360000000007</c:v>
                </c:pt>
                <c:pt idx="670">
                  <c:v>-104.38360000000007</c:v>
                </c:pt>
                <c:pt idx="671">
                  <c:v>-104.38360000000007</c:v>
                </c:pt>
                <c:pt idx="672">
                  <c:v>-104.38360000000007</c:v>
                </c:pt>
                <c:pt idx="673">
                  <c:v>-104.38360000000007</c:v>
                </c:pt>
                <c:pt idx="674">
                  <c:v>-104.38360000000007</c:v>
                </c:pt>
                <c:pt idx="675">
                  <c:v>-104.38360000000007</c:v>
                </c:pt>
                <c:pt idx="676">
                  <c:v>-98.2740000000001</c:v>
                </c:pt>
                <c:pt idx="677">
                  <c:v>-98.2740000000001</c:v>
                </c:pt>
                <c:pt idx="678">
                  <c:v>-98.2740000000001</c:v>
                </c:pt>
                <c:pt idx="679">
                  <c:v>-98.2740000000001</c:v>
                </c:pt>
                <c:pt idx="680">
                  <c:v>-98.2740000000001</c:v>
                </c:pt>
                <c:pt idx="681">
                  <c:v>-95.396400000000028</c:v>
                </c:pt>
                <c:pt idx="682">
                  <c:v>-95.396400000000028</c:v>
                </c:pt>
                <c:pt idx="683">
                  <c:v>-95.396400000000028</c:v>
                </c:pt>
                <c:pt idx="684">
                  <c:v>-95.396400000000028</c:v>
                </c:pt>
                <c:pt idx="685">
                  <c:v>-95.396400000000028</c:v>
                </c:pt>
                <c:pt idx="686">
                  <c:v>-90.200399999999988</c:v>
                </c:pt>
                <c:pt idx="687">
                  <c:v>-90.200399999999988</c:v>
                </c:pt>
                <c:pt idx="688">
                  <c:v>-90.200399999999988</c:v>
                </c:pt>
                <c:pt idx="689">
                  <c:v>-90.200399999999988</c:v>
                </c:pt>
                <c:pt idx="690">
                  <c:v>-90.200399999999988</c:v>
                </c:pt>
                <c:pt idx="691">
                  <c:v>-90.200399999999988</c:v>
                </c:pt>
                <c:pt idx="692">
                  <c:v>-90.200399999999988</c:v>
                </c:pt>
                <c:pt idx="693">
                  <c:v>-90.200399999999988</c:v>
                </c:pt>
                <c:pt idx="694">
                  <c:v>-90.200399999999988</c:v>
                </c:pt>
                <c:pt idx="695">
                  <c:v>-90.200399999999988</c:v>
                </c:pt>
                <c:pt idx="696">
                  <c:v>-90.200399999999988</c:v>
                </c:pt>
                <c:pt idx="697">
                  <c:v>-84.961199999999948</c:v>
                </c:pt>
                <c:pt idx="698">
                  <c:v>-73.066399999999902</c:v>
                </c:pt>
                <c:pt idx="699">
                  <c:v>-73.066399999999902</c:v>
                </c:pt>
                <c:pt idx="700">
                  <c:v>-66.426399999999944</c:v>
                </c:pt>
                <c:pt idx="701">
                  <c:v>-64.373599999999925</c:v>
                </c:pt>
                <c:pt idx="702">
                  <c:v>-64.373599999999925</c:v>
                </c:pt>
                <c:pt idx="703">
                  <c:v>-64.373599999999925</c:v>
                </c:pt>
                <c:pt idx="704">
                  <c:v>-64.373599999999925</c:v>
                </c:pt>
                <c:pt idx="705">
                  <c:v>-64.373599999999925</c:v>
                </c:pt>
                <c:pt idx="706">
                  <c:v>-64.373599999999925</c:v>
                </c:pt>
                <c:pt idx="707">
                  <c:v>-64.373599999999925</c:v>
                </c:pt>
                <c:pt idx="708">
                  <c:v>-64.373599999999925</c:v>
                </c:pt>
                <c:pt idx="709">
                  <c:v>-64.373599999999925</c:v>
                </c:pt>
                <c:pt idx="710">
                  <c:v>-64.373599999999925</c:v>
                </c:pt>
                <c:pt idx="711">
                  <c:v>-64.373599999999925</c:v>
                </c:pt>
                <c:pt idx="712">
                  <c:v>-64.373599999999925</c:v>
                </c:pt>
                <c:pt idx="713">
                  <c:v>-64.373599999999925</c:v>
                </c:pt>
                <c:pt idx="714">
                  <c:v>-64.373599999999925</c:v>
                </c:pt>
                <c:pt idx="715">
                  <c:v>-64.373599999999925</c:v>
                </c:pt>
                <c:pt idx="716">
                  <c:v>-64.373599999999925</c:v>
                </c:pt>
                <c:pt idx="717">
                  <c:v>-64.373599999999925</c:v>
                </c:pt>
                <c:pt idx="718">
                  <c:v>-64.373599999999925</c:v>
                </c:pt>
                <c:pt idx="719">
                  <c:v>-64.373599999999925</c:v>
                </c:pt>
                <c:pt idx="720">
                  <c:v>-64.373599999999925</c:v>
                </c:pt>
                <c:pt idx="721">
                  <c:v>-64.373599999999925</c:v>
                </c:pt>
                <c:pt idx="722">
                  <c:v>-64.373599999999925</c:v>
                </c:pt>
                <c:pt idx="723">
                  <c:v>-64.373599999999925</c:v>
                </c:pt>
                <c:pt idx="724">
                  <c:v>-64.373599999999925</c:v>
                </c:pt>
                <c:pt idx="725">
                  <c:v>-64.373599999999925</c:v>
                </c:pt>
                <c:pt idx="726">
                  <c:v>-64.373599999999925</c:v>
                </c:pt>
                <c:pt idx="727">
                  <c:v>-64.373599999999925</c:v>
                </c:pt>
                <c:pt idx="728">
                  <c:v>-64.373599999999925</c:v>
                </c:pt>
                <c:pt idx="729">
                  <c:v>-64.373599999999925</c:v>
                </c:pt>
                <c:pt idx="730">
                  <c:v>-64.373599999999925</c:v>
                </c:pt>
                <c:pt idx="731">
                  <c:v>-63.989599999999989</c:v>
                </c:pt>
                <c:pt idx="732">
                  <c:v>-61.007200000000005</c:v>
                </c:pt>
                <c:pt idx="733">
                  <c:v>-61.007200000000005</c:v>
                </c:pt>
                <c:pt idx="734">
                  <c:v>-61.007200000000005</c:v>
                </c:pt>
                <c:pt idx="735">
                  <c:v>-61.007200000000005</c:v>
                </c:pt>
                <c:pt idx="736">
                  <c:v>-61.007200000000005</c:v>
                </c:pt>
                <c:pt idx="737">
                  <c:v>-61.007200000000005</c:v>
                </c:pt>
                <c:pt idx="738">
                  <c:v>-57.422800000000024</c:v>
                </c:pt>
                <c:pt idx="739">
                  <c:v>-57.422800000000024</c:v>
                </c:pt>
                <c:pt idx="740">
                  <c:v>-57.422800000000024</c:v>
                </c:pt>
                <c:pt idx="741">
                  <c:v>-57.422800000000024</c:v>
                </c:pt>
                <c:pt idx="742">
                  <c:v>-57.422800000000024</c:v>
                </c:pt>
                <c:pt idx="743">
                  <c:v>-57.422800000000024</c:v>
                </c:pt>
                <c:pt idx="744">
                  <c:v>-57.422800000000024</c:v>
                </c:pt>
                <c:pt idx="745">
                  <c:v>-57.422800000000024</c:v>
                </c:pt>
                <c:pt idx="746">
                  <c:v>-57.422800000000024</c:v>
                </c:pt>
                <c:pt idx="747">
                  <c:v>-57.422800000000024</c:v>
                </c:pt>
                <c:pt idx="748">
                  <c:v>-57.422800000000024</c:v>
                </c:pt>
                <c:pt idx="749">
                  <c:v>-57.422800000000024</c:v>
                </c:pt>
                <c:pt idx="750">
                  <c:v>-56.717600000000004</c:v>
                </c:pt>
                <c:pt idx="751">
                  <c:v>-56.717600000000004</c:v>
                </c:pt>
                <c:pt idx="752">
                  <c:v>-56.717600000000004</c:v>
                </c:pt>
                <c:pt idx="753">
                  <c:v>-54.349600000000009</c:v>
                </c:pt>
                <c:pt idx="754">
                  <c:v>-54.349600000000009</c:v>
                </c:pt>
                <c:pt idx="755">
                  <c:v>-54.349600000000009</c:v>
                </c:pt>
                <c:pt idx="756">
                  <c:v>-54.349600000000009</c:v>
                </c:pt>
                <c:pt idx="757">
                  <c:v>-54.349600000000009</c:v>
                </c:pt>
                <c:pt idx="758">
                  <c:v>-54.349600000000009</c:v>
                </c:pt>
                <c:pt idx="759">
                  <c:v>-54.349600000000009</c:v>
                </c:pt>
                <c:pt idx="760">
                  <c:v>-54.349600000000009</c:v>
                </c:pt>
                <c:pt idx="761">
                  <c:v>-54.349600000000009</c:v>
                </c:pt>
                <c:pt idx="762">
                  <c:v>-54.349600000000009</c:v>
                </c:pt>
                <c:pt idx="763">
                  <c:v>-54.349600000000009</c:v>
                </c:pt>
                <c:pt idx="764">
                  <c:v>-54.349600000000009</c:v>
                </c:pt>
                <c:pt idx="765">
                  <c:v>-54.349600000000009</c:v>
                </c:pt>
                <c:pt idx="766">
                  <c:v>-54.349600000000009</c:v>
                </c:pt>
                <c:pt idx="767">
                  <c:v>-54.349600000000009</c:v>
                </c:pt>
                <c:pt idx="768">
                  <c:v>-54.349600000000009</c:v>
                </c:pt>
                <c:pt idx="769">
                  <c:v>-54.349600000000009</c:v>
                </c:pt>
                <c:pt idx="770">
                  <c:v>-54.349600000000009</c:v>
                </c:pt>
                <c:pt idx="771">
                  <c:v>-54.349600000000009</c:v>
                </c:pt>
                <c:pt idx="772">
                  <c:v>-54.349600000000009</c:v>
                </c:pt>
                <c:pt idx="773">
                  <c:v>-54.349600000000009</c:v>
                </c:pt>
                <c:pt idx="774">
                  <c:v>-54.349600000000009</c:v>
                </c:pt>
                <c:pt idx="775">
                  <c:v>-54.349600000000009</c:v>
                </c:pt>
                <c:pt idx="776">
                  <c:v>-54.349600000000009</c:v>
                </c:pt>
                <c:pt idx="777">
                  <c:v>-54.349600000000009</c:v>
                </c:pt>
                <c:pt idx="778">
                  <c:v>-54.349600000000009</c:v>
                </c:pt>
                <c:pt idx="779">
                  <c:v>-54.349600000000009</c:v>
                </c:pt>
                <c:pt idx="780">
                  <c:v>-50.329200000000057</c:v>
                </c:pt>
                <c:pt idx="781">
                  <c:v>-50.329200000000057</c:v>
                </c:pt>
                <c:pt idx="782">
                  <c:v>-50.329200000000057</c:v>
                </c:pt>
                <c:pt idx="783">
                  <c:v>-50.329200000000057</c:v>
                </c:pt>
                <c:pt idx="784">
                  <c:v>-50.329200000000057</c:v>
                </c:pt>
                <c:pt idx="785">
                  <c:v>-50.329200000000057</c:v>
                </c:pt>
                <c:pt idx="786">
                  <c:v>-50.329200000000057</c:v>
                </c:pt>
                <c:pt idx="787">
                  <c:v>-50.329200000000057</c:v>
                </c:pt>
                <c:pt idx="788">
                  <c:v>-50.329200000000057</c:v>
                </c:pt>
                <c:pt idx="789">
                  <c:v>-50.329200000000057</c:v>
                </c:pt>
                <c:pt idx="790">
                  <c:v>-50.329200000000057</c:v>
                </c:pt>
                <c:pt idx="791">
                  <c:v>-50.329200000000057</c:v>
                </c:pt>
                <c:pt idx="792">
                  <c:v>-50.329200000000057</c:v>
                </c:pt>
                <c:pt idx="793">
                  <c:v>-50.329200000000057</c:v>
                </c:pt>
                <c:pt idx="794">
                  <c:v>-50.329200000000057</c:v>
                </c:pt>
                <c:pt idx="795">
                  <c:v>-50.329200000000057</c:v>
                </c:pt>
                <c:pt idx="796">
                  <c:v>-46.992800000000003</c:v>
                </c:pt>
                <c:pt idx="797">
                  <c:v>-46.992800000000003</c:v>
                </c:pt>
                <c:pt idx="798">
                  <c:v>-46.992800000000003</c:v>
                </c:pt>
                <c:pt idx="799">
                  <c:v>-46.992800000000003</c:v>
                </c:pt>
                <c:pt idx="800">
                  <c:v>-46.992800000000003</c:v>
                </c:pt>
                <c:pt idx="801">
                  <c:v>-46.992800000000003</c:v>
                </c:pt>
                <c:pt idx="802">
                  <c:v>-46.992800000000003</c:v>
                </c:pt>
                <c:pt idx="803">
                  <c:v>-46.992800000000003</c:v>
                </c:pt>
                <c:pt idx="804">
                  <c:v>-46.992800000000003</c:v>
                </c:pt>
                <c:pt idx="805">
                  <c:v>-46.992800000000003</c:v>
                </c:pt>
                <c:pt idx="806">
                  <c:v>-46.992800000000003</c:v>
                </c:pt>
                <c:pt idx="807">
                  <c:v>-45.488800000000026</c:v>
                </c:pt>
                <c:pt idx="808">
                  <c:v>-42.373200000000004</c:v>
                </c:pt>
                <c:pt idx="809">
                  <c:v>-42.373200000000004</c:v>
                </c:pt>
                <c:pt idx="810">
                  <c:v>-42.373200000000004</c:v>
                </c:pt>
                <c:pt idx="811">
                  <c:v>-42.373200000000004</c:v>
                </c:pt>
                <c:pt idx="812">
                  <c:v>-42.373200000000004</c:v>
                </c:pt>
                <c:pt idx="813">
                  <c:v>-38.429599999999986</c:v>
                </c:pt>
                <c:pt idx="814">
                  <c:v>-38.429599999999986</c:v>
                </c:pt>
                <c:pt idx="815">
                  <c:v>-38.429599999999986</c:v>
                </c:pt>
                <c:pt idx="816">
                  <c:v>-38.429599999999986</c:v>
                </c:pt>
                <c:pt idx="817">
                  <c:v>-38.429599999999986</c:v>
                </c:pt>
                <c:pt idx="818">
                  <c:v>-38.429599999999986</c:v>
                </c:pt>
                <c:pt idx="819">
                  <c:v>-38.429599999999986</c:v>
                </c:pt>
                <c:pt idx="820">
                  <c:v>-38.429599999999986</c:v>
                </c:pt>
                <c:pt idx="821">
                  <c:v>-38.429599999999986</c:v>
                </c:pt>
                <c:pt idx="822">
                  <c:v>-38.429599999999986</c:v>
                </c:pt>
                <c:pt idx="823">
                  <c:v>-38.429599999999986</c:v>
                </c:pt>
                <c:pt idx="824">
                  <c:v>-38.429599999999986</c:v>
                </c:pt>
                <c:pt idx="825">
                  <c:v>-38.429599999999986</c:v>
                </c:pt>
                <c:pt idx="826">
                  <c:v>-34.638000000000005</c:v>
                </c:pt>
                <c:pt idx="827">
                  <c:v>-34.638000000000005</c:v>
                </c:pt>
                <c:pt idx="828">
                  <c:v>-34.638000000000005</c:v>
                </c:pt>
                <c:pt idx="829">
                  <c:v>-34.638000000000005</c:v>
                </c:pt>
                <c:pt idx="830">
                  <c:v>-34.638000000000005</c:v>
                </c:pt>
                <c:pt idx="831">
                  <c:v>-34.638000000000005</c:v>
                </c:pt>
                <c:pt idx="832">
                  <c:v>-34.638000000000005</c:v>
                </c:pt>
                <c:pt idx="833">
                  <c:v>-34.638000000000005</c:v>
                </c:pt>
                <c:pt idx="834">
                  <c:v>-34.638000000000005</c:v>
                </c:pt>
                <c:pt idx="835">
                  <c:v>-34.638000000000005</c:v>
                </c:pt>
                <c:pt idx="836">
                  <c:v>-34.638000000000005</c:v>
                </c:pt>
                <c:pt idx="837">
                  <c:v>-34.638000000000005</c:v>
                </c:pt>
                <c:pt idx="838">
                  <c:v>-29.725599999999993</c:v>
                </c:pt>
                <c:pt idx="839">
                  <c:v>-29.725599999999993</c:v>
                </c:pt>
                <c:pt idx="840">
                  <c:v>-29.725599999999993</c:v>
                </c:pt>
                <c:pt idx="841">
                  <c:v>-29.725599999999993</c:v>
                </c:pt>
                <c:pt idx="842">
                  <c:v>-29.725599999999993</c:v>
                </c:pt>
                <c:pt idx="843">
                  <c:v>-33.194400000000009</c:v>
                </c:pt>
                <c:pt idx="844">
                  <c:v>-33.194400000000009</c:v>
                </c:pt>
                <c:pt idx="845">
                  <c:v>-33.194400000000009</c:v>
                </c:pt>
                <c:pt idx="846">
                  <c:v>-33.194400000000009</c:v>
                </c:pt>
                <c:pt idx="847">
                  <c:v>-33.194400000000009</c:v>
                </c:pt>
                <c:pt idx="848">
                  <c:v>-33.194400000000009</c:v>
                </c:pt>
                <c:pt idx="849">
                  <c:v>-33.194400000000009</c:v>
                </c:pt>
                <c:pt idx="850">
                  <c:v>-33.194400000000009</c:v>
                </c:pt>
                <c:pt idx="851">
                  <c:v>-33.194400000000009</c:v>
                </c:pt>
                <c:pt idx="852">
                  <c:v>-33.194400000000009</c:v>
                </c:pt>
                <c:pt idx="853">
                  <c:v>-33.194400000000009</c:v>
                </c:pt>
                <c:pt idx="854">
                  <c:v>-33.194400000000009</c:v>
                </c:pt>
                <c:pt idx="855">
                  <c:v>-33.194400000000009</c:v>
                </c:pt>
                <c:pt idx="856">
                  <c:v>-29.531199999999988</c:v>
                </c:pt>
                <c:pt idx="857">
                  <c:v>-29.531199999999988</c:v>
                </c:pt>
                <c:pt idx="858">
                  <c:v>-29.531199999999988</c:v>
                </c:pt>
                <c:pt idx="859">
                  <c:v>-29.531199999999988</c:v>
                </c:pt>
                <c:pt idx="860">
                  <c:v>-29.531199999999988</c:v>
                </c:pt>
                <c:pt idx="861">
                  <c:v>-29.531199999999988</c:v>
                </c:pt>
                <c:pt idx="862">
                  <c:v>-29.531199999999988</c:v>
                </c:pt>
                <c:pt idx="863">
                  <c:v>-29.531199999999988</c:v>
                </c:pt>
                <c:pt idx="864">
                  <c:v>-29.531199999999988</c:v>
                </c:pt>
                <c:pt idx="865">
                  <c:v>-29.531199999999988</c:v>
                </c:pt>
                <c:pt idx="866">
                  <c:v>-29.531199999999988</c:v>
                </c:pt>
                <c:pt idx="867">
                  <c:v>-29.531199999999988</c:v>
                </c:pt>
                <c:pt idx="868">
                  <c:v>-29.531199999999988</c:v>
                </c:pt>
                <c:pt idx="869">
                  <c:v>-29.531199999999988</c:v>
                </c:pt>
                <c:pt idx="870">
                  <c:v>-29.531199999999988</c:v>
                </c:pt>
                <c:pt idx="871">
                  <c:v>-29.531199999999988</c:v>
                </c:pt>
                <c:pt idx="872">
                  <c:v>-29.531199999999988</c:v>
                </c:pt>
                <c:pt idx="873">
                  <c:v>-29.531199999999988</c:v>
                </c:pt>
                <c:pt idx="874">
                  <c:v>-29.531199999999988</c:v>
                </c:pt>
                <c:pt idx="875">
                  <c:v>-29.531199999999988</c:v>
                </c:pt>
                <c:pt idx="876">
                  <c:v>-29.531199999999988</c:v>
                </c:pt>
                <c:pt idx="877">
                  <c:v>-29.531199999999988</c:v>
                </c:pt>
                <c:pt idx="878">
                  <c:v>-29.531199999999988</c:v>
                </c:pt>
                <c:pt idx="879">
                  <c:v>-29.531199999999988</c:v>
                </c:pt>
                <c:pt idx="880">
                  <c:v>-29.531199999999988</c:v>
                </c:pt>
                <c:pt idx="881">
                  <c:v>-29.531199999999988</c:v>
                </c:pt>
                <c:pt idx="882">
                  <c:v>-29.531199999999988</c:v>
                </c:pt>
                <c:pt idx="883">
                  <c:v>-29.531199999999988</c:v>
                </c:pt>
                <c:pt idx="884">
                  <c:v>-29.531199999999988</c:v>
                </c:pt>
                <c:pt idx="885">
                  <c:v>-29.531199999999988</c:v>
                </c:pt>
                <c:pt idx="886">
                  <c:v>-29.531199999999988</c:v>
                </c:pt>
                <c:pt idx="887">
                  <c:v>-27.349599999999992</c:v>
                </c:pt>
                <c:pt idx="888">
                  <c:v>-27.349599999999992</c:v>
                </c:pt>
                <c:pt idx="889">
                  <c:v>-27.349599999999992</c:v>
                </c:pt>
                <c:pt idx="890">
                  <c:v>-26.9</c:v>
                </c:pt>
                <c:pt idx="891">
                  <c:v>-26.9</c:v>
                </c:pt>
                <c:pt idx="892">
                  <c:v>-26.9</c:v>
                </c:pt>
                <c:pt idx="893">
                  <c:v>-26.9</c:v>
                </c:pt>
                <c:pt idx="894">
                  <c:v>-26.9</c:v>
                </c:pt>
                <c:pt idx="895">
                  <c:v>-26.9</c:v>
                </c:pt>
                <c:pt idx="896">
                  <c:v>-26.9</c:v>
                </c:pt>
                <c:pt idx="897">
                  <c:v>-26.9</c:v>
                </c:pt>
                <c:pt idx="898">
                  <c:v>-26.9</c:v>
                </c:pt>
                <c:pt idx="899">
                  <c:v>-26.9</c:v>
                </c:pt>
                <c:pt idx="900">
                  <c:v>-26.9</c:v>
                </c:pt>
                <c:pt idx="901">
                  <c:v>-26.9</c:v>
                </c:pt>
                <c:pt idx="902">
                  <c:v>-26.9</c:v>
                </c:pt>
                <c:pt idx="903">
                  <c:v>-26.9</c:v>
                </c:pt>
                <c:pt idx="904">
                  <c:v>-26.9</c:v>
                </c:pt>
                <c:pt idx="905">
                  <c:v>-26.9</c:v>
                </c:pt>
                <c:pt idx="906">
                  <c:v>-26.9</c:v>
                </c:pt>
                <c:pt idx="907">
                  <c:v>-26.9</c:v>
                </c:pt>
                <c:pt idx="908">
                  <c:v>-26.9</c:v>
                </c:pt>
                <c:pt idx="909">
                  <c:v>-26.9</c:v>
                </c:pt>
                <c:pt idx="910">
                  <c:v>-26.9</c:v>
                </c:pt>
                <c:pt idx="911">
                  <c:v>-26.9</c:v>
                </c:pt>
                <c:pt idx="912">
                  <c:v>-26.9</c:v>
                </c:pt>
                <c:pt idx="913">
                  <c:v>-26.611200000000007</c:v>
                </c:pt>
                <c:pt idx="914">
                  <c:v>-26.611200000000007</c:v>
                </c:pt>
                <c:pt idx="915">
                  <c:v>-26.611200000000007</c:v>
                </c:pt>
                <c:pt idx="916">
                  <c:v>-26.611200000000007</c:v>
                </c:pt>
                <c:pt idx="917">
                  <c:v>-26.611200000000007</c:v>
                </c:pt>
                <c:pt idx="918">
                  <c:v>-26.611200000000007</c:v>
                </c:pt>
                <c:pt idx="919">
                  <c:v>-26.611200000000007</c:v>
                </c:pt>
                <c:pt idx="920">
                  <c:v>-26.611200000000007</c:v>
                </c:pt>
                <c:pt idx="921">
                  <c:v>-26.611200000000007</c:v>
                </c:pt>
                <c:pt idx="922">
                  <c:v>-26.611200000000007</c:v>
                </c:pt>
                <c:pt idx="923">
                  <c:v>-26.611200000000007</c:v>
                </c:pt>
                <c:pt idx="924">
                  <c:v>-26.611200000000007</c:v>
                </c:pt>
                <c:pt idx="925">
                  <c:v>-26.611200000000007</c:v>
                </c:pt>
                <c:pt idx="926">
                  <c:v>-26.611200000000007</c:v>
                </c:pt>
                <c:pt idx="927">
                  <c:v>-26.611200000000007</c:v>
                </c:pt>
                <c:pt idx="928">
                  <c:v>-26.611200000000007</c:v>
                </c:pt>
                <c:pt idx="929">
                  <c:v>-26.611200000000007</c:v>
                </c:pt>
                <c:pt idx="930">
                  <c:v>-26.611200000000007</c:v>
                </c:pt>
                <c:pt idx="931">
                  <c:v>-26.611200000000007</c:v>
                </c:pt>
                <c:pt idx="932">
                  <c:v>-26.9</c:v>
                </c:pt>
                <c:pt idx="933">
                  <c:v>-26.9</c:v>
                </c:pt>
                <c:pt idx="934">
                  <c:v>-26.9</c:v>
                </c:pt>
                <c:pt idx="935">
                  <c:v>-26.9</c:v>
                </c:pt>
                <c:pt idx="936">
                  <c:v>-26.9</c:v>
                </c:pt>
                <c:pt idx="937">
                  <c:v>-26.9</c:v>
                </c:pt>
                <c:pt idx="938">
                  <c:v>-26.9</c:v>
                </c:pt>
                <c:pt idx="939">
                  <c:v>-26.9</c:v>
                </c:pt>
                <c:pt idx="940">
                  <c:v>-26.9</c:v>
                </c:pt>
                <c:pt idx="941">
                  <c:v>-26.9</c:v>
                </c:pt>
                <c:pt idx="942">
                  <c:v>-26.9</c:v>
                </c:pt>
                <c:pt idx="943">
                  <c:v>-26.9</c:v>
                </c:pt>
                <c:pt idx="944">
                  <c:v>-26.9</c:v>
                </c:pt>
                <c:pt idx="945">
                  <c:v>-26.9</c:v>
                </c:pt>
                <c:pt idx="946">
                  <c:v>-26.9</c:v>
                </c:pt>
                <c:pt idx="947">
                  <c:v>-26.9</c:v>
                </c:pt>
                <c:pt idx="948">
                  <c:v>-26.9</c:v>
                </c:pt>
                <c:pt idx="949">
                  <c:v>-26.791200000000007</c:v>
                </c:pt>
                <c:pt idx="950">
                  <c:v>-26.791200000000007</c:v>
                </c:pt>
                <c:pt idx="951">
                  <c:v>-26.791200000000007</c:v>
                </c:pt>
                <c:pt idx="952">
                  <c:v>-26.791200000000007</c:v>
                </c:pt>
                <c:pt idx="953">
                  <c:v>-26.791200000000007</c:v>
                </c:pt>
                <c:pt idx="954">
                  <c:v>-26.791200000000007</c:v>
                </c:pt>
                <c:pt idx="955">
                  <c:v>-26.791200000000007</c:v>
                </c:pt>
                <c:pt idx="956">
                  <c:v>-26.791200000000007</c:v>
                </c:pt>
                <c:pt idx="957">
                  <c:v>-26.791200000000007</c:v>
                </c:pt>
                <c:pt idx="958">
                  <c:v>-26.791200000000007</c:v>
                </c:pt>
                <c:pt idx="959">
                  <c:v>-26.791200000000007</c:v>
                </c:pt>
                <c:pt idx="960">
                  <c:v>-26.791200000000007</c:v>
                </c:pt>
                <c:pt idx="961">
                  <c:v>-26.791200000000007</c:v>
                </c:pt>
                <c:pt idx="962">
                  <c:v>-26.791200000000007</c:v>
                </c:pt>
                <c:pt idx="963">
                  <c:v>-26.791200000000007</c:v>
                </c:pt>
                <c:pt idx="964">
                  <c:v>-26.791200000000007</c:v>
                </c:pt>
                <c:pt idx="965">
                  <c:v>-26.791200000000007</c:v>
                </c:pt>
                <c:pt idx="966">
                  <c:v>-26.791200000000007</c:v>
                </c:pt>
                <c:pt idx="967">
                  <c:v>-26.791200000000007</c:v>
                </c:pt>
                <c:pt idx="968">
                  <c:v>-26.791200000000007</c:v>
                </c:pt>
                <c:pt idx="969">
                  <c:v>-26.791200000000007</c:v>
                </c:pt>
                <c:pt idx="970">
                  <c:v>-26.791200000000007</c:v>
                </c:pt>
                <c:pt idx="971">
                  <c:v>-26.791200000000007</c:v>
                </c:pt>
                <c:pt idx="972">
                  <c:v>-26.791200000000007</c:v>
                </c:pt>
                <c:pt idx="973">
                  <c:v>-26.791200000000007</c:v>
                </c:pt>
                <c:pt idx="974">
                  <c:v>-26.791200000000007</c:v>
                </c:pt>
                <c:pt idx="975">
                  <c:v>-26.791200000000007</c:v>
                </c:pt>
                <c:pt idx="976">
                  <c:v>-26.791200000000007</c:v>
                </c:pt>
                <c:pt idx="977">
                  <c:v>-26.791200000000007</c:v>
                </c:pt>
                <c:pt idx="978">
                  <c:v>-26.791200000000007</c:v>
                </c:pt>
                <c:pt idx="979">
                  <c:v>-26.791200000000007</c:v>
                </c:pt>
                <c:pt idx="980">
                  <c:v>-26.791200000000007</c:v>
                </c:pt>
                <c:pt idx="981">
                  <c:v>-26.791200000000007</c:v>
                </c:pt>
                <c:pt idx="982">
                  <c:v>-26.791200000000007</c:v>
                </c:pt>
                <c:pt idx="983">
                  <c:v>-24.751599999999989</c:v>
                </c:pt>
                <c:pt idx="984">
                  <c:v>-24.751599999999989</c:v>
                </c:pt>
                <c:pt idx="985">
                  <c:v>-24.751599999999989</c:v>
                </c:pt>
                <c:pt idx="986">
                  <c:v>-24.751599999999989</c:v>
                </c:pt>
                <c:pt idx="987">
                  <c:v>-24.751599999999989</c:v>
                </c:pt>
                <c:pt idx="988">
                  <c:v>-23.663199999999996</c:v>
                </c:pt>
                <c:pt idx="989">
                  <c:v>-23.663199999999996</c:v>
                </c:pt>
                <c:pt idx="990">
                  <c:v>-23.663199999999996</c:v>
                </c:pt>
                <c:pt idx="991">
                  <c:v>-23.663199999999996</c:v>
                </c:pt>
                <c:pt idx="992">
                  <c:v>-23.663199999999996</c:v>
                </c:pt>
                <c:pt idx="993">
                  <c:v>-23.663199999999996</c:v>
                </c:pt>
                <c:pt idx="994">
                  <c:v>-23.663199999999996</c:v>
                </c:pt>
                <c:pt idx="995">
                  <c:v>-23.663199999999996</c:v>
                </c:pt>
                <c:pt idx="996">
                  <c:v>-23.663199999999996</c:v>
                </c:pt>
                <c:pt idx="997">
                  <c:v>-23.663199999999996</c:v>
                </c:pt>
                <c:pt idx="998">
                  <c:v>-23.663199999999996</c:v>
                </c:pt>
                <c:pt idx="999">
                  <c:v>-23.663199999999996</c:v>
                </c:pt>
                <c:pt idx="1000">
                  <c:v>-23.663199999999996</c:v>
                </c:pt>
                <c:pt idx="1001">
                  <c:v>-23.663199999999996</c:v>
                </c:pt>
                <c:pt idx="1002">
                  <c:v>-23.663199999999996</c:v>
                </c:pt>
                <c:pt idx="1003">
                  <c:v>-23.663199999999996</c:v>
                </c:pt>
                <c:pt idx="1004">
                  <c:v>-23.663199999999996</c:v>
                </c:pt>
                <c:pt idx="1005">
                  <c:v>-23.663199999999996</c:v>
                </c:pt>
                <c:pt idx="1006">
                  <c:v>-23.663199999999996</c:v>
                </c:pt>
                <c:pt idx="1007">
                  <c:v>-23.663199999999996</c:v>
                </c:pt>
                <c:pt idx="1008">
                  <c:v>-23.663199999999996</c:v>
                </c:pt>
                <c:pt idx="1009">
                  <c:v>-23.663199999999996</c:v>
                </c:pt>
                <c:pt idx="1010">
                  <c:v>-23.663199999999996</c:v>
                </c:pt>
                <c:pt idx="1011">
                  <c:v>-23.663199999999996</c:v>
                </c:pt>
                <c:pt idx="1012">
                  <c:v>-23.663199999999996</c:v>
                </c:pt>
                <c:pt idx="1013">
                  <c:v>-23.663199999999996</c:v>
                </c:pt>
                <c:pt idx="1014">
                  <c:v>-23.663199999999996</c:v>
                </c:pt>
                <c:pt idx="1015">
                  <c:v>-23.663199999999996</c:v>
                </c:pt>
                <c:pt idx="1016">
                  <c:v>-23.663199999999996</c:v>
                </c:pt>
                <c:pt idx="1017">
                  <c:v>-23.663199999999996</c:v>
                </c:pt>
                <c:pt idx="1018">
                  <c:v>-23.663199999999996</c:v>
                </c:pt>
                <c:pt idx="1019">
                  <c:v>-23.663199999999996</c:v>
                </c:pt>
                <c:pt idx="1020">
                  <c:v>-23.663199999999996</c:v>
                </c:pt>
                <c:pt idx="1021">
                  <c:v>-23.663199999999996</c:v>
                </c:pt>
                <c:pt idx="1022">
                  <c:v>-23.663199999999996</c:v>
                </c:pt>
                <c:pt idx="1023">
                  <c:v>-23.663199999999996</c:v>
                </c:pt>
                <c:pt idx="1024">
                  <c:v>-23.663199999999996</c:v>
                </c:pt>
                <c:pt idx="1025">
                  <c:v>-23.663199999999996</c:v>
                </c:pt>
                <c:pt idx="1026">
                  <c:v>-23.663199999999996</c:v>
                </c:pt>
                <c:pt idx="1027">
                  <c:v>-23.663199999999996</c:v>
                </c:pt>
                <c:pt idx="1028">
                  <c:v>-23.663199999999996</c:v>
                </c:pt>
                <c:pt idx="1029">
                  <c:v>-23.663199999999996</c:v>
                </c:pt>
                <c:pt idx="1030">
                  <c:v>-23.663199999999996</c:v>
                </c:pt>
                <c:pt idx="1031">
                  <c:v>-23.663199999999996</c:v>
                </c:pt>
                <c:pt idx="1032">
                  <c:v>-23.663199999999996</c:v>
                </c:pt>
                <c:pt idx="1033">
                  <c:v>-23.663199999999996</c:v>
                </c:pt>
                <c:pt idx="1034">
                  <c:v>-23.663199999999996</c:v>
                </c:pt>
                <c:pt idx="1035">
                  <c:v>-23.663199999999996</c:v>
                </c:pt>
                <c:pt idx="1036">
                  <c:v>-23.663199999999996</c:v>
                </c:pt>
                <c:pt idx="1037">
                  <c:v>-23.663199999999996</c:v>
                </c:pt>
                <c:pt idx="1038">
                  <c:v>-23.663199999999996</c:v>
                </c:pt>
                <c:pt idx="1039">
                  <c:v>-23.663199999999996</c:v>
                </c:pt>
                <c:pt idx="1040">
                  <c:v>-23.663199999999996</c:v>
                </c:pt>
                <c:pt idx="1041">
                  <c:v>-23.663199999999996</c:v>
                </c:pt>
                <c:pt idx="1042">
                  <c:v>-23.663199999999996</c:v>
                </c:pt>
                <c:pt idx="1043">
                  <c:v>-23.663199999999996</c:v>
                </c:pt>
                <c:pt idx="1044">
                  <c:v>-23.663199999999996</c:v>
                </c:pt>
                <c:pt idx="1045">
                  <c:v>-23.663199999999996</c:v>
                </c:pt>
                <c:pt idx="1046">
                  <c:v>-23.663199999999996</c:v>
                </c:pt>
                <c:pt idx="1047">
                  <c:v>-23.663199999999996</c:v>
                </c:pt>
                <c:pt idx="1048">
                  <c:v>-23.663199999999996</c:v>
                </c:pt>
                <c:pt idx="1049">
                  <c:v>-23.663199999999996</c:v>
                </c:pt>
                <c:pt idx="1050">
                  <c:v>-23.663199999999996</c:v>
                </c:pt>
                <c:pt idx="1051">
                  <c:v>-23.663199999999996</c:v>
                </c:pt>
                <c:pt idx="1052">
                  <c:v>-23.663199999999996</c:v>
                </c:pt>
                <c:pt idx="1053">
                  <c:v>-23.663199999999996</c:v>
                </c:pt>
                <c:pt idx="1054">
                  <c:v>-23.663199999999996</c:v>
                </c:pt>
                <c:pt idx="1055">
                  <c:v>-23.663199999999996</c:v>
                </c:pt>
                <c:pt idx="1056">
                  <c:v>-23.663199999999996</c:v>
                </c:pt>
                <c:pt idx="1057">
                  <c:v>-23.663199999999996</c:v>
                </c:pt>
                <c:pt idx="1058">
                  <c:v>-23.663199999999996</c:v>
                </c:pt>
                <c:pt idx="1059">
                  <c:v>-23.663199999999996</c:v>
                </c:pt>
                <c:pt idx="1060">
                  <c:v>-23.663199999999996</c:v>
                </c:pt>
                <c:pt idx="1061">
                  <c:v>-23.663199999999996</c:v>
                </c:pt>
                <c:pt idx="1062">
                  <c:v>-23.663199999999996</c:v>
                </c:pt>
                <c:pt idx="1063">
                  <c:v>-23.663199999999996</c:v>
                </c:pt>
                <c:pt idx="1064">
                  <c:v>-23.663199999999996</c:v>
                </c:pt>
                <c:pt idx="1065">
                  <c:v>-23.663199999999996</c:v>
                </c:pt>
                <c:pt idx="1066">
                  <c:v>-23.663199999999996</c:v>
                </c:pt>
                <c:pt idx="1067">
                  <c:v>-23.663199999999996</c:v>
                </c:pt>
                <c:pt idx="1068">
                  <c:v>-23.663199999999996</c:v>
                </c:pt>
                <c:pt idx="1069">
                  <c:v>-23.663199999999996</c:v>
                </c:pt>
                <c:pt idx="1070">
                  <c:v>-23.663199999999996</c:v>
                </c:pt>
                <c:pt idx="1071">
                  <c:v>-23.663199999999996</c:v>
                </c:pt>
                <c:pt idx="1072">
                  <c:v>-23.663199999999996</c:v>
                </c:pt>
                <c:pt idx="1073">
                  <c:v>-23.663199999999996</c:v>
                </c:pt>
                <c:pt idx="1074">
                  <c:v>-23.663199999999996</c:v>
                </c:pt>
                <c:pt idx="1075">
                  <c:v>-23.663199999999996</c:v>
                </c:pt>
                <c:pt idx="1076">
                  <c:v>-23.663199999999996</c:v>
                </c:pt>
                <c:pt idx="1077">
                  <c:v>-23.663199999999996</c:v>
                </c:pt>
                <c:pt idx="1078">
                  <c:v>-23.663199999999996</c:v>
                </c:pt>
                <c:pt idx="1079">
                  <c:v>-23.663199999999996</c:v>
                </c:pt>
                <c:pt idx="1080">
                  <c:v>-23.663199999999996</c:v>
                </c:pt>
                <c:pt idx="1081">
                  <c:v>-23.663199999999996</c:v>
                </c:pt>
                <c:pt idx="1082">
                  <c:v>-23.663199999999996</c:v>
                </c:pt>
                <c:pt idx="1083">
                  <c:v>-23.663199999999996</c:v>
                </c:pt>
                <c:pt idx="1084">
                  <c:v>-23.663199999999996</c:v>
                </c:pt>
                <c:pt idx="1085">
                  <c:v>-23.663199999999996</c:v>
                </c:pt>
                <c:pt idx="1086">
                  <c:v>-23.663199999999996</c:v>
                </c:pt>
                <c:pt idx="1087">
                  <c:v>-24.596799999999988</c:v>
                </c:pt>
                <c:pt idx="1088">
                  <c:v>-24.596799999999988</c:v>
                </c:pt>
                <c:pt idx="1089">
                  <c:v>-24.596799999999988</c:v>
                </c:pt>
                <c:pt idx="1090">
                  <c:v>-24.596799999999988</c:v>
                </c:pt>
                <c:pt idx="1091">
                  <c:v>-24.596799999999988</c:v>
                </c:pt>
                <c:pt idx="1092">
                  <c:v>-24.596799999999988</c:v>
                </c:pt>
                <c:pt idx="1093">
                  <c:v>-24.596799999999988</c:v>
                </c:pt>
                <c:pt idx="1094">
                  <c:v>-24.596799999999988</c:v>
                </c:pt>
                <c:pt idx="1095">
                  <c:v>-24.596799999999988</c:v>
                </c:pt>
                <c:pt idx="1096">
                  <c:v>-24.596799999999988</c:v>
                </c:pt>
                <c:pt idx="1097">
                  <c:v>-24.596799999999988</c:v>
                </c:pt>
                <c:pt idx="1098">
                  <c:v>-26.645599999999995</c:v>
                </c:pt>
                <c:pt idx="1099">
                  <c:v>-26.645599999999995</c:v>
                </c:pt>
                <c:pt idx="1100">
                  <c:v>-26.645599999999995</c:v>
                </c:pt>
                <c:pt idx="1101">
                  <c:v>-26.645599999999995</c:v>
                </c:pt>
                <c:pt idx="1102">
                  <c:v>-29.531199999999988</c:v>
                </c:pt>
                <c:pt idx="1103">
                  <c:v>-29.531199999999988</c:v>
                </c:pt>
                <c:pt idx="1104">
                  <c:v>-29.531199999999988</c:v>
                </c:pt>
                <c:pt idx="1105">
                  <c:v>-29.531199999999988</c:v>
                </c:pt>
                <c:pt idx="1106">
                  <c:v>-29.531199999999988</c:v>
                </c:pt>
                <c:pt idx="1107">
                  <c:v>-29.531199999999988</c:v>
                </c:pt>
                <c:pt idx="1108">
                  <c:v>-29.531199999999988</c:v>
                </c:pt>
                <c:pt idx="1109">
                  <c:v>-29.531199999999988</c:v>
                </c:pt>
                <c:pt idx="1110">
                  <c:v>-29.531199999999988</c:v>
                </c:pt>
                <c:pt idx="1111">
                  <c:v>-29.531199999999988</c:v>
                </c:pt>
                <c:pt idx="1112">
                  <c:v>-29.531199999999988</c:v>
                </c:pt>
                <c:pt idx="1113">
                  <c:v>-29.531199999999988</c:v>
                </c:pt>
                <c:pt idx="1114">
                  <c:v>-29.531199999999988</c:v>
                </c:pt>
                <c:pt idx="1115">
                  <c:v>-29.531199999999988</c:v>
                </c:pt>
                <c:pt idx="1116">
                  <c:v>-29.531199999999988</c:v>
                </c:pt>
                <c:pt idx="1117">
                  <c:v>-29.531199999999988</c:v>
                </c:pt>
                <c:pt idx="1118">
                  <c:v>-29.531199999999988</c:v>
                </c:pt>
                <c:pt idx="1119">
                  <c:v>-29.531199999999988</c:v>
                </c:pt>
                <c:pt idx="1120">
                  <c:v>-29.531199999999988</c:v>
                </c:pt>
                <c:pt idx="1121">
                  <c:v>-29.531199999999988</c:v>
                </c:pt>
                <c:pt idx="1122">
                  <c:v>-29.531199999999988</c:v>
                </c:pt>
                <c:pt idx="1123">
                  <c:v>-29.531199999999988</c:v>
                </c:pt>
                <c:pt idx="1124">
                  <c:v>-29.531199999999988</c:v>
                </c:pt>
                <c:pt idx="1125">
                  <c:v>-29.531199999999988</c:v>
                </c:pt>
                <c:pt idx="1126">
                  <c:v>-29.531199999999988</c:v>
                </c:pt>
                <c:pt idx="1127">
                  <c:v>-29.531199999999988</c:v>
                </c:pt>
                <c:pt idx="1128">
                  <c:v>-29.531199999999988</c:v>
                </c:pt>
                <c:pt idx="1129">
                  <c:v>-29.531199999999988</c:v>
                </c:pt>
                <c:pt idx="1130">
                  <c:v>-29.531199999999988</c:v>
                </c:pt>
                <c:pt idx="1131">
                  <c:v>-29.531199999999988</c:v>
                </c:pt>
                <c:pt idx="1132">
                  <c:v>-29.531199999999988</c:v>
                </c:pt>
                <c:pt idx="1133">
                  <c:v>-29.531199999999988</c:v>
                </c:pt>
                <c:pt idx="1134">
                  <c:v>-29.531199999999988</c:v>
                </c:pt>
                <c:pt idx="1135">
                  <c:v>-29.531199999999988</c:v>
                </c:pt>
                <c:pt idx="1136">
                  <c:v>-29.531199999999988</c:v>
                </c:pt>
                <c:pt idx="1137">
                  <c:v>-29.531199999999988</c:v>
                </c:pt>
                <c:pt idx="1138">
                  <c:v>-29.531199999999988</c:v>
                </c:pt>
                <c:pt idx="1139">
                  <c:v>-29.531199999999988</c:v>
                </c:pt>
                <c:pt idx="1140">
                  <c:v>-29.531199999999988</c:v>
                </c:pt>
                <c:pt idx="1141">
                  <c:v>-29.531199999999988</c:v>
                </c:pt>
                <c:pt idx="1142">
                  <c:v>-29.531199999999988</c:v>
                </c:pt>
                <c:pt idx="1143">
                  <c:v>-29.531199999999988</c:v>
                </c:pt>
                <c:pt idx="1144">
                  <c:v>-29.531199999999988</c:v>
                </c:pt>
                <c:pt idx="1145">
                  <c:v>-29.531199999999988</c:v>
                </c:pt>
                <c:pt idx="1146">
                  <c:v>-29.531199999999988</c:v>
                </c:pt>
                <c:pt idx="1147">
                  <c:v>-29.531199999999988</c:v>
                </c:pt>
                <c:pt idx="1148">
                  <c:v>-29.531199999999988</c:v>
                </c:pt>
                <c:pt idx="1149">
                  <c:v>-29.531199999999988</c:v>
                </c:pt>
                <c:pt idx="1150">
                  <c:v>-29.531199999999988</c:v>
                </c:pt>
                <c:pt idx="1151">
                  <c:v>-29.531199999999988</c:v>
                </c:pt>
                <c:pt idx="1152">
                  <c:v>-29.531199999999988</c:v>
                </c:pt>
                <c:pt idx="1153">
                  <c:v>-29.531199999999988</c:v>
                </c:pt>
                <c:pt idx="1154">
                  <c:v>-29.531199999999988</c:v>
                </c:pt>
                <c:pt idx="1155">
                  <c:v>-29.531199999999988</c:v>
                </c:pt>
                <c:pt idx="1156">
                  <c:v>-29.531199999999988</c:v>
                </c:pt>
                <c:pt idx="1157">
                  <c:v>-29.531199999999988</c:v>
                </c:pt>
                <c:pt idx="1158">
                  <c:v>-29.531199999999988</c:v>
                </c:pt>
                <c:pt idx="1159">
                  <c:v>-29.531199999999988</c:v>
                </c:pt>
                <c:pt idx="1160">
                  <c:v>-29.531199999999988</c:v>
                </c:pt>
                <c:pt idx="1161">
                  <c:v>-29.531199999999988</c:v>
                </c:pt>
                <c:pt idx="1162">
                  <c:v>-29.531199999999988</c:v>
                </c:pt>
                <c:pt idx="1163">
                  <c:v>-29.531199999999988</c:v>
                </c:pt>
                <c:pt idx="1164">
                  <c:v>-29.531199999999988</c:v>
                </c:pt>
                <c:pt idx="1165">
                  <c:v>-29.531199999999988</c:v>
                </c:pt>
                <c:pt idx="1166">
                  <c:v>-29.531199999999988</c:v>
                </c:pt>
                <c:pt idx="1167">
                  <c:v>-28.596799999999998</c:v>
                </c:pt>
                <c:pt idx="1168">
                  <c:v>-28.596799999999998</c:v>
                </c:pt>
                <c:pt idx="1169">
                  <c:v>-28.596799999999998</c:v>
                </c:pt>
                <c:pt idx="1170">
                  <c:v>-28.596799999999998</c:v>
                </c:pt>
                <c:pt idx="1171">
                  <c:v>-28.596799999999998</c:v>
                </c:pt>
                <c:pt idx="1172">
                  <c:v>-28.596799999999998</c:v>
                </c:pt>
                <c:pt idx="1173">
                  <c:v>-28.596799999999998</c:v>
                </c:pt>
                <c:pt idx="1174">
                  <c:v>-28.596799999999998</c:v>
                </c:pt>
                <c:pt idx="1175">
                  <c:v>-28.596799999999998</c:v>
                </c:pt>
                <c:pt idx="1176">
                  <c:v>-28.596799999999998</c:v>
                </c:pt>
                <c:pt idx="1177">
                  <c:v>-28.596799999999998</c:v>
                </c:pt>
                <c:pt idx="1178">
                  <c:v>-28.596799999999998</c:v>
                </c:pt>
                <c:pt idx="1179">
                  <c:v>-28.596799999999998</c:v>
                </c:pt>
                <c:pt idx="1180">
                  <c:v>-28.596799999999998</c:v>
                </c:pt>
                <c:pt idx="1181">
                  <c:v>-28.596799999999998</c:v>
                </c:pt>
                <c:pt idx="1182">
                  <c:v>-28.596799999999998</c:v>
                </c:pt>
                <c:pt idx="1183">
                  <c:v>-28.596799999999998</c:v>
                </c:pt>
                <c:pt idx="1184">
                  <c:v>-28.596799999999998</c:v>
                </c:pt>
                <c:pt idx="1185">
                  <c:v>-28.596799999999998</c:v>
                </c:pt>
                <c:pt idx="1186">
                  <c:v>-28.596799999999998</c:v>
                </c:pt>
                <c:pt idx="1187">
                  <c:v>-28.596799999999998</c:v>
                </c:pt>
                <c:pt idx="1188">
                  <c:v>-28.596799999999998</c:v>
                </c:pt>
                <c:pt idx="1189">
                  <c:v>-28.596799999999998</c:v>
                </c:pt>
                <c:pt idx="1190">
                  <c:v>-28.596799999999998</c:v>
                </c:pt>
                <c:pt idx="1191">
                  <c:v>-28.596799999999998</c:v>
                </c:pt>
                <c:pt idx="1192">
                  <c:v>-28.596799999999998</c:v>
                </c:pt>
                <c:pt idx="1193">
                  <c:v>-28.596799999999998</c:v>
                </c:pt>
                <c:pt idx="1194">
                  <c:v>-28.596799999999998</c:v>
                </c:pt>
                <c:pt idx="1195">
                  <c:v>-28.596799999999998</c:v>
                </c:pt>
                <c:pt idx="1196">
                  <c:v>-28.596799999999998</c:v>
                </c:pt>
                <c:pt idx="1197">
                  <c:v>-28.596799999999998</c:v>
                </c:pt>
                <c:pt idx="1198">
                  <c:v>-28.596799999999998</c:v>
                </c:pt>
                <c:pt idx="1199">
                  <c:v>-28.596799999999998</c:v>
                </c:pt>
                <c:pt idx="1200">
                  <c:v>-28.596799999999998</c:v>
                </c:pt>
                <c:pt idx="1201">
                  <c:v>-28.596799999999998</c:v>
                </c:pt>
                <c:pt idx="1202">
                  <c:v>-28.596799999999998</c:v>
                </c:pt>
                <c:pt idx="1203">
                  <c:v>-28.596799999999998</c:v>
                </c:pt>
                <c:pt idx="1204">
                  <c:v>-28.596799999999998</c:v>
                </c:pt>
                <c:pt idx="1205">
                  <c:v>-28.596799999999998</c:v>
                </c:pt>
                <c:pt idx="1206">
                  <c:v>-28.596799999999998</c:v>
                </c:pt>
                <c:pt idx="1207">
                  <c:v>-28.596799999999998</c:v>
                </c:pt>
                <c:pt idx="1208">
                  <c:v>-24.596799999999988</c:v>
                </c:pt>
                <c:pt idx="1209">
                  <c:v>-24.596799999999988</c:v>
                </c:pt>
                <c:pt idx="1210">
                  <c:v>-24.596799999999988</c:v>
                </c:pt>
                <c:pt idx="1211">
                  <c:v>-24.596799999999988</c:v>
                </c:pt>
                <c:pt idx="1212">
                  <c:v>-24.596799999999988</c:v>
                </c:pt>
                <c:pt idx="1213">
                  <c:v>-24.596799999999988</c:v>
                </c:pt>
                <c:pt idx="1214">
                  <c:v>-24.596799999999988</c:v>
                </c:pt>
                <c:pt idx="1215">
                  <c:v>-24.596799999999988</c:v>
                </c:pt>
                <c:pt idx="1216">
                  <c:v>-24.596799999999988</c:v>
                </c:pt>
                <c:pt idx="1217">
                  <c:v>-24.596799999999988</c:v>
                </c:pt>
                <c:pt idx="1218">
                  <c:v>-24.596799999999988</c:v>
                </c:pt>
                <c:pt idx="1219">
                  <c:v>-24.596799999999988</c:v>
                </c:pt>
                <c:pt idx="1220">
                  <c:v>-24.596799999999988</c:v>
                </c:pt>
                <c:pt idx="1221">
                  <c:v>-24.596799999999988</c:v>
                </c:pt>
                <c:pt idx="1222">
                  <c:v>-24.596799999999988</c:v>
                </c:pt>
                <c:pt idx="1223">
                  <c:v>-24.596799999999988</c:v>
                </c:pt>
                <c:pt idx="1224">
                  <c:v>-24.596799999999988</c:v>
                </c:pt>
                <c:pt idx="1225">
                  <c:v>-24.596799999999988</c:v>
                </c:pt>
                <c:pt idx="1226">
                  <c:v>-24.596799999999988</c:v>
                </c:pt>
                <c:pt idx="1227">
                  <c:v>-23.284799999999997</c:v>
                </c:pt>
                <c:pt idx="1228">
                  <c:v>-23.284799999999997</c:v>
                </c:pt>
                <c:pt idx="1229">
                  <c:v>-23.284799999999997</c:v>
                </c:pt>
                <c:pt idx="1230">
                  <c:v>-23.284799999999997</c:v>
                </c:pt>
                <c:pt idx="1231">
                  <c:v>-23.284799999999997</c:v>
                </c:pt>
                <c:pt idx="1232">
                  <c:v>-23.284799999999997</c:v>
                </c:pt>
                <c:pt idx="1233">
                  <c:v>-23.284799999999997</c:v>
                </c:pt>
                <c:pt idx="1234">
                  <c:v>-23.284799999999997</c:v>
                </c:pt>
                <c:pt idx="1235">
                  <c:v>-23.284799999999997</c:v>
                </c:pt>
                <c:pt idx="1236">
                  <c:v>-23.284799999999997</c:v>
                </c:pt>
                <c:pt idx="1237">
                  <c:v>-23.284799999999997</c:v>
                </c:pt>
                <c:pt idx="1238">
                  <c:v>-23.284799999999997</c:v>
                </c:pt>
                <c:pt idx="1239">
                  <c:v>-23.284799999999997</c:v>
                </c:pt>
                <c:pt idx="1240">
                  <c:v>-23.284799999999997</c:v>
                </c:pt>
                <c:pt idx="1241">
                  <c:v>-23.284799999999997</c:v>
                </c:pt>
                <c:pt idx="1242">
                  <c:v>-23.284799999999997</c:v>
                </c:pt>
                <c:pt idx="1243">
                  <c:v>-23.284799999999997</c:v>
                </c:pt>
                <c:pt idx="1244">
                  <c:v>-23.284799999999997</c:v>
                </c:pt>
                <c:pt idx="1245">
                  <c:v>-23.284799999999997</c:v>
                </c:pt>
                <c:pt idx="1246">
                  <c:v>-23.284799999999997</c:v>
                </c:pt>
                <c:pt idx="1247">
                  <c:v>-23.284799999999997</c:v>
                </c:pt>
                <c:pt idx="1248">
                  <c:v>-23.284799999999997</c:v>
                </c:pt>
                <c:pt idx="1249">
                  <c:v>-23.284799999999997</c:v>
                </c:pt>
                <c:pt idx="1250">
                  <c:v>-23.284799999999997</c:v>
                </c:pt>
                <c:pt idx="1251">
                  <c:v>-23.284799999999997</c:v>
                </c:pt>
                <c:pt idx="1252">
                  <c:v>-23.284799999999997</c:v>
                </c:pt>
                <c:pt idx="1253">
                  <c:v>-23.284799999999997</c:v>
                </c:pt>
                <c:pt idx="1254">
                  <c:v>-23.284799999999997</c:v>
                </c:pt>
                <c:pt idx="1255">
                  <c:v>-23.284799999999997</c:v>
                </c:pt>
                <c:pt idx="1256">
                  <c:v>-23.284799999999997</c:v>
                </c:pt>
                <c:pt idx="1257">
                  <c:v>-23.284799999999997</c:v>
                </c:pt>
                <c:pt idx="1258">
                  <c:v>-23.284799999999997</c:v>
                </c:pt>
                <c:pt idx="1259">
                  <c:v>-23.284799999999997</c:v>
                </c:pt>
                <c:pt idx="1260">
                  <c:v>-23.284799999999997</c:v>
                </c:pt>
                <c:pt idx="1261">
                  <c:v>-23.284799999999997</c:v>
                </c:pt>
                <c:pt idx="1262">
                  <c:v>-23.425599999999978</c:v>
                </c:pt>
                <c:pt idx="1263">
                  <c:v>-23.425599999999978</c:v>
                </c:pt>
                <c:pt idx="1264">
                  <c:v>-26.742799999999988</c:v>
                </c:pt>
                <c:pt idx="1265">
                  <c:v>-26.742799999999988</c:v>
                </c:pt>
                <c:pt idx="1266">
                  <c:v>-26.742799999999988</c:v>
                </c:pt>
                <c:pt idx="1267">
                  <c:v>-26.742799999999988</c:v>
                </c:pt>
                <c:pt idx="1268">
                  <c:v>-27.542799999999989</c:v>
                </c:pt>
                <c:pt idx="1269">
                  <c:v>-27.542799999999989</c:v>
                </c:pt>
                <c:pt idx="1270">
                  <c:v>-27.542799999999989</c:v>
                </c:pt>
                <c:pt idx="1271">
                  <c:v>-27.542799999999989</c:v>
                </c:pt>
                <c:pt idx="1272">
                  <c:v>-27.542799999999989</c:v>
                </c:pt>
                <c:pt idx="1273">
                  <c:v>-27.542799999999989</c:v>
                </c:pt>
                <c:pt idx="1274">
                  <c:v>-27.542799999999989</c:v>
                </c:pt>
                <c:pt idx="1275">
                  <c:v>-27.542799999999989</c:v>
                </c:pt>
                <c:pt idx="1276">
                  <c:v>-30.243999999999975</c:v>
                </c:pt>
                <c:pt idx="1277">
                  <c:v>-35.029199999999996</c:v>
                </c:pt>
                <c:pt idx="1278">
                  <c:v>-35.029199999999996</c:v>
                </c:pt>
                <c:pt idx="1279">
                  <c:v>-36.139199999999995</c:v>
                </c:pt>
                <c:pt idx="1280">
                  <c:v>-36.139199999999995</c:v>
                </c:pt>
                <c:pt idx="1281">
                  <c:v>-36.139199999999995</c:v>
                </c:pt>
                <c:pt idx="1282">
                  <c:v>-36.139199999999995</c:v>
                </c:pt>
                <c:pt idx="1283">
                  <c:v>-36.139199999999995</c:v>
                </c:pt>
                <c:pt idx="1284">
                  <c:v>-36.139199999999995</c:v>
                </c:pt>
                <c:pt idx="1285">
                  <c:v>-36.139199999999995</c:v>
                </c:pt>
                <c:pt idx="1286">
                  <c:v>-36.139199999999995</c:v>
                </c:pt>
                <c:pt idx="1287">
                  <c:v>-36.139199999999995</c:v>
                </c:pt>
                <c:pt idx="1288">
                  <c:v>-36.139199999999995</c:v>
                </c:pt>
                <c:pt idx="1289">
                  <c:v>-36.139199999999995</c:v>
                </c:pt>
                <c:pt idx="1290">
                  <c:v>-36.139199999999995</c:v>
                </c:pt>
                <c:pt idx="1291">
                  <c:v>-36.139199999999995</c:v>
                </c:pt>
                <c:pt idx="1292">
                  <c:v>-36.139199999999995</c:v>
                </c:pt>
                <c:pt idx="1293">
                  <c:v>-36.139199999999995</c:v>
                </c:pt>
                <c:pt idx="1294">
                  <c:v>-36.139199999999995</c:v>
                </c:pt>
                <c:pt idx="1295">
                  <c:v>-36.139199999999995</c:v>
                </c:pt>
                <c:pt idx="1296">
                  <c:v>-36.139199999999995</c:v>
                </c:pt>
                <c:pt idx="1297">
                  <c:v>-36.139199999999995</c:v>
                </c:pt>
                <c:pt idx="1298">
                  <c:v>-36.139199999999995</c:v>
                </c:pt>
                <c:pt idx="1299">
                  <c:v>-36.139199999999995</c:v>
                </c:pt>
                <c:pt idx="1300">
                  <c:v>-36.139199999999995</c:v>
                </c:pt>
                <c:pt idx="1301">
                  <c:v>-36.139199999999995</c:v>
                </c:pt>
                <c:pt idx="1302">
                  <c:v>-36.139199999999995</c:v>
                </c:pt>
                <c:pt idx="1303">
                  <c:v>-36.139199999999995</c:v>
                </c:pt>
                <c:pt idx="1304">
                  <c:v>-36.139199999999995</c:v>
                </c:pt>
                <c:pt idx="1305">
                  <c:v>-36.139199999999995</c:v>
                </c:pt>
                <c:pt idx="1306">
                  <c:v>-36.139199999999995</c:v>
                </c:pt>
                <c:pt idx="1307">
                  <c:v>-36.139199999999995</c:v>
                </c:pt>
                <c:pt idx="1308">
                  <c:v>-36.139199999999995</c:v>
                </c:pt>
                <c:pt idx="1309">
                  <c:v>-36.139199999999995</c:v>
                </c:pt>
                <c:pt idx="1310">
                  <c:v>-36.139199999999995</c:v>
                </c:pt>
                <c:pt idx="1311">
                  <c:v>-36.139199999999995</c:v>
                </c:pt>
                <c:pt idx="1312">
                  <c:v>-36.139199999999995</c:v>
                </c:pt>
                <c:pt idx="1313">
                  <c:v>-36.139199999999995</c:v>
                </c:pt>
                <c:pt idx="1314">
                  <c:v>-36.139199999999995</c:v>
                </c:pt>
                <c:pt idx="1315">
                  <c:v>-36.139199999999995</c:v>
                </c:pt>
                <c:pt idx="1316">
                  <c:v>-36.139199999999995</c:v>
                </c:pt>
                <c:pt idx="1317">
                  <c:v>-36.139199999999995</c:v>
                </c:pt>
                <c:pt idx="1318">
                  <c:v>-36.139199999999995</c:v>
                </c:pt>
                <c:pt idx="1319">
                  <c:v>-36.139199999999995</c:v>
                </c:pt>
                <c:pt idx="1320">
                  <c:v>-36.139199999999995</c:v>
                </c:pt>
                <c:pt idx="1321">
                  <c:v>-36.139199999999995</c:v>
                </c:pt>
                <c:pt idx="1322">
                  <c:v>-36.139199999999995</c:v>
                </c:pt>
                <c:pt idx="1323">
                  <c:v>-36.139199999999995</c:v>
                </c:pt>
                <c:pt idx="1324">
                  <c:v>-36.139199999999995</c:v>
                </c:pt>
                <c:pt idx="1325">
                  <c:v>-36.139199999999995</c:v>
                </c:pt>
                <c:pt idx="1326">
                  <c:v>-36.139199999999995</c:v>
                </c:pt>
                <c:pt idx="1327">
                  <c:v>-36.139199999999995</c:v>
                </c:pt>
                <c:pt idx="1328">
                  <c:v>-36.139199999999995</c:v>
                </c:pt>
                <c:pt idx="1329">
                  <c:v>-36.139199999999995</c:v>
                </c:pt>
                <c:pt idx="1330">
                  <c:v>-36.139199999999995</c:v>
                </c:pt>
                <c:pt idx="1331">
                  <c:v>-36.139199999999995</c:v>
                </c:pt>
                <c:pt idx="1332">
                  <c:v>-36.139199999999995</c:v>
                </c:pt>
                <c:pt idx="1333">
                  <c:v>-36.139199999999995</c:v>
                </c:pt>
                <c:pt idx="1334">
                  <c:v>-36.139199999999995</c:v>
                </c:pt>
                <c:pt idx="1335">
                  <c:v>-36.139199999999995</c:v>
                </c:pt>
                <c:pt idx="1336">
                  <c:v>-36.139199999999995</c:v>
                </c:pt>
                <c:pt idx="1337">
                  <c:v>-36.139199999999995</c:v>
                </c:pt>
                <c:pt idx="1338">
                  <c:v>-36.139199999999995</c:v>
                </c:pt>
                <c:pt idx="1339">
                  <c:v>-36.139199999999995</c:v>
                </c:pt>
                <c:pt idx="1340">
                  <c:v>-36.139199999999995</c:v>
                </c:pt>
                <c:pt idx="1341">
                  <c:v>-36.139199999999995</c:v>
                </c:pt>
                <c:pt idx="1342">
                  <c:v>-36.139199999999995</c:v>
                </c:pt>
                <c:pt idx="1343">
                  <c:v>-36.139199999999995</c:v>
                </c:pt>
                <c:pt idx="1344">
                  <c:v>-36.139199999999995</c:v>
                </c:pt>
                <c:pt idx="1345">
                  <c:v>-36.139199999999995</c:v>
                </c:pt>
                <c:pt idx="1346">
                  <c:v>-36.139199999999995</c:v>
                </c:pt>
                <c:pt idx="1347">
                  <c:v>-36.139199999999995</c:v>
                </c:pt>
                <c:pt idx="1348">
                  <c:v>-36.139199999999995</c:v>
                </c:pt>
                <c:pt idx="1349">
                  <c:v>-36.139199999999995</c:v>
                </c:pt>
                <c:pt idx="1350">
                  <c:v>-36.139199999999995</c:v>
                </c:pt>
                <c:pt idx="1351">
                  <c:v>-36.139199999999995</c:v>
                </c:pt>
                <c:pt idx="1352">
                  <c:v>-36.139199999999995</c:v>
                </c:pt>
                <c:pt idx="1353">
                  <c:v>-36.139199999999995</c:v>
                </c:pt>
                <c:pt idx="1354">
                  <c:v>-36.139199999999995</c:v>
                </c:pt>
                <c:pt idx="1355">
                  <c:v>-36.139199999999995</c:v>
                </c:pt>
                <c:pt idx="1356">
                  <c:v>-36.139199999999995</c:v>
                </c:pt>
                <c:pt idx="1357">
                  <c:v>-36.139199999999995</c:v>
                </c:pt>
                <c:pt idx="1358">
                  <c:v>-36.139199999999995</c:v>
                </c:pt>
                <c:pt idx="1359">
                  <c:v>-36.139199999999995</c:v>
                </c:pt>
                <c:pt idx="1360">
                  <c:v>-36.139199999999995</c:v>
                </c:pt>
                <c:pt idx="1361">
                  <c:v>-39.687200000000004</c:v>
                </c:pt>
                <c:pt idx="1362">
                  <c:v>-39.687200000000004</c:v>
                </c:pt>
                <c:pt idx="1363">
                  <c:v>-39.687200000000004</c:v>
                </c:pt>
                <c:pt idx="1364">
                  <c:v>-39.687200000000004</c:v>
                </c:pt>
                <c:pt idx="1365">
                  <c:v>-39.687200000000004</c:v>
                </c:pt>
                <c:pt idx="1366">
                  <c:v>-39.687200000000004</c:v>
                </c:pt>
                <c:pt idx="1367">
                  <c:v>-39.687200000000004</c:v>
                </c:pt>
                <c:pt idx="1368">
                  <c:v>-39.687200000000004</c:v>
                </c:pt>
                <c:pt idx="1369">
                  <c:v>-46.269999999999996</c:v>
                </c:pt>
                <c:pt idx="1370">
                  <c:v>-46.269999999999996</c:v>
                </c:pt>
                <c:pt idx="1371">
                  <c:v>-46.269999999999996</c:v>
                </c:pt>
                <c:pt idx="1372">
                  <c:v>-46.269999999999996</c:v>
                </c:pt>
                <c:pt idx="1373">
                  <c:v>-46.269999999999996</c:v>
                </c:pt>
                <c:pt idx="1374">
                  <c:v>-46.269999999999996</c:v>
                </c:pt>
                <c:pt idx="1375">
                  <c:v>-46.269999999999996</c:v>
                </c:pt>
                <c:pt idx="1376">
                  <c:v>-46.269999999999996</c:v>
                </c:pt>
                <c:pt idx="1377">
                  <c:v>-46.269999999999996</c:v>
                </c:pt>
                <c:pt idx="1378">
                  <c:v>-46.269999999999996</c:v>
                </c:pt>
                <c:pt idx="1379">
                  <c:v>-46.269999999999996</c:v>
                </c:pt>
                <c:pt idx="1380">
                  <c:v>-46.269999999999996</c:v>
                </c:pt>
                <c:pt idx="1381">
                  <c:v>-46.269999999999996</c:v>
                </c:pt>
                <c:pt idx="1382">
                  <c:v>-46.269999999999996</c:v>
                </c:pt>
                <c:pt idx="1383">
                  <c:v>-46.269999999999996</c:v>
                </c:pt>
                <c:pt idx="1384">
                  <c:v>-46.269999999999996</c:v>
                </c:pt>
                <c:pt idx="1385">
                  <c:v>-46.269999999999996</c:v>
                </c:pt>
                <c:pt idx="1386">
                  <c:v>-46.269999999999996</c:v>
                </c:pt>
                <c:pt idx="1387">
                  <c:v>-46.269999999999996</c:v>
                </c:pt>
                <c:pt idx="1388">
                  <c:v>-46.506799999999927</c:v>
                </c:pt>
                <c:pt idx="1389">
                  <c:v>-46.506799999999927</c:v>
                </c:pt>
                <c:pt idx="1390">
                  <c:v>-46.506799999999927</c:v>
                </c:pt>
                <c:pt idx="1391">
                  <c:v>-46.506799999999927</c:v>
                </c:pt>
                <c:pt idx="1392">
                  <c:v>-46.506799999999927</c:v>
                </c:pt>
                <c:pt idx="1393">
                  <c:v>-46.506799999999927</c:v>
                </c:pt>
                <c:pt idx="1394">
                  <c:v>-46.506799999999927</c:v>
                </c:pt>
                <c:pt idx="1395">
                  <c:v>-46.506799999999927</c:v>
                </c:pt>
                <c:pt idx="1396">
                  <c:v>-46.506799999999927</c:v>
                </c:pt>
                <c:pt idx="1397">
                  <c:v>-46.506799999999927</c:v>
                </c:pt>
                <c:pt idx="1398">
                  <c:v>-46.506799999999927</c:v>
                </c:pt>
                <c:pt idx="1399">
                  <c:v>-46.506799999999927</c:v>
                </c:pt>
                <c:pt idx="1400">
                  <c:v>-46.506799999999927</c:v>
                </c:pt>
                <c:pt idx="1401">
                  <c:v>-46.506799999999927</c:v>
                </c:pt>
                <c:pt idx="1402">
                  <c:v>-46.506799999999927</c:v>
                </c:pt>
                <c:pt idx="1403">
                  <c:v>-46.506799999999927</c:v>
                </c:pt>
                <c:pt idx="1404">
                  <c:v>-46.506799999999927</c:v>
                </c:pt>
                <c:pt idx="1405">
                  <c:v>-46.506799999999927</c:v>
                </c:pt>
                <c:pt idx="1406">
                  <c:v>-46.506799999999927</c:v>
                </c:pt>
                <c:pt idx="1407">
                  <c:v>-47.846799999999959</c:v>
                </c:pt>
                <c:pt idx="1408">
                  <c:v>-47.846799999999959</c:v>
                </c:pt>
                <c:pt idx="1409">
                  <c:v>-47.846799999999959</c:v>
                </c:pt>
                <c:pt idx="1410">
                  <c:v>-47.846799999999959</c:v>
                </c:pt>
                <c:pt idx="1411">
                  <c:v>-47.846799999999959</c:v>
                </c:pt>
                <c:pt idx="1412">
                  <c:v>-47.846799999999959</c:v>
                </c:pt>
                <c:pt idx="1413">
                  <c:v>-47.846799999999959</c:v>
                </c:pt>
                <c:pt idx="1414">
                  <c:v>-47.846799999999959</c:v>
                </c:pt>
                <c:pt idx="1415">
                  <c:v>-47.846799999999959</c:v>
                </c:pt>
                <c:pt idx="1416">
                  <c:v>-51.582000000000001</c:v>
                </c:pt>
                <c:pt idx="1417">
                  <c:v>-61.458399999999969</c:v>
                </c:pt>
                <c:pt idx="1418">
                  <c:v>-61.458399999999969</c:v>
                </c:pt>
                <c:pt idx="1419">
                  <c:v>-61.458399999999969</c:v>
                </c:pt>
                <c:pt idx="1420">
                  <c:v>-61.458399999999969</c:v>
                </c:pt>
                <c:pt idx="1421">
                  <c:v>-61.458399999999969</c:v>
                </c:pt>
                <c:pt idx="1422">
                  <c:v>-61.458399999999969</c:v>
                </c:pt>
                <c:pt idx="1423">
                  <c:v>-70.629600000000039</c:v>
                </c:pt>
                <c:pt idx="1424">
                  <c:v>-70.629600000000039</c:v>
                </c:pt>
                <c:pt idx="1425">
                  <c:v>-70.629600000000039</c:v>
                </c:pt>
                <c:pt idx="1426">
                  <c:v>-70.629600000000039</c:v>
                </c:pt>
                <c:pt idx="1427">
                  <c:v>-75.908800000000113</c:v>
                </c:pt>
                <c:pt idx="1428">
                  <c:v>-75.908800000000113</c:v>
                </c:pt>
                <c:pt idx="1429">
                  <c:v>-75.908800000000113</c:v>
                </c:pt>
                <c:pt idx="1430">
                  <c:v>-75.908800000000113</c:v>
                </c:pt>
                <c:pt idx="1431">
                  <c:v>-75.908800000000113</c:v>
                </c:pt>
                <c:pt idx="1432">
                  <c:v>-75.908800000000113</c:v>
                </c:pt>
                <c:pt idx="1433">
                  <c:v>-75.908800000000113</c:v>
                </c:pt>
                <c:pt idx="1434">
                  <c:v>-86.895600000000073</c:v>
                </c:pt>
                <c:pt idx="1435">
                  <c:v>-86.895600000000073</c:v>
                </c:pt>
                <c:pt idx="1436">
                  <c:v>-86.895600000000073</c:v>
                </c:pt>
                <c:pt idx="1437">
                  <c:v>-86.895600000000073</c:v>
                </c:pt>
                <c:pt idx="1438">
                  <c:v>-86.895600000000073</c:v>
                </c:pt>
                <c:pt idx="1439">
                  <c:v>-86.895600000000073</c:v>
                </c:pt>
                <c:pt idx="1440">
                  <c:v>-86.895600000000073</c:v>
                </c:pt>
                <c:pt idx="1441">
                  <c:v>-86.895600000000073</c:v>
                </c:pt>
                <c:pt idx="1442">
                  <c:v>-86.895600000000073</c:v>
                </c:pt>
                <c:pt idx="1443">
                  <c:v>-86.895600000000073</c:v>
                </c:pt>
                <c:pt idx="1444">
                  <c:v>-86.895600000000073</c:v>
                </c:pt>
                <c:pt idx="1445">
                  <c:v>-86.895600000000073</c:v>
                </c:pt>
                <c:pt idx="1446">
                  <c:v>-86.895600000000073</c:v>
                </c:pt>
                <c:pt idx="1447">
                  <c:v>-86.895600000000073</c:v>
                </c:pt>
                <c:pt idx="1448">
                  <c:v>-86.895600000000073</c:v>
                </c:pt>
                <c:pt idx="1449">
                  <c:v>-105.53000000000011</c:v>
                </c:pt>
                <c:pt idx="1450">
                  <c:v>-122.49480000000003</c:v>
                </c:pt>
                <c:pt idx="1451">
                  <c:v>-122.49480000000003</c:v>
                </c:pt>
                <c:pt idx="1452">
                  <c:v>-122.49480000000003</c:v>
                </c:pt>
                <c:pt idx="1453">
                  <c:v>-122.49480000000003</c:v>
                </c:pt>
                <c:pt idx="1454">
                  <c:v>-122.49480000000003</c:v>
                </c:pt>
                <c:pt idx="1455">
                  <c:v>-122.49480000000003</c:v>
                </c:pt>
                <c:pt idx="1456">
                  <c:v>-122.49480000000003</c:v>
                </c:pt>
                <c:pt idx="1457">
                  <c:v>-122.49480000000003</c:v>
                </c:pt>
                <c:pt idx="1458">
                  <c:v>-122.49480000000003</c:v>
                </c:pt>
                <c:pt idx="1459">
                  <c:v>-122.49480000000003</c:v>
                </c:pt>
                <c:pt idx="1460">
                  <c:v>-122.49480000000003</c:v>
                </c:pt>
                <c:pt idx="1461">
                  <c:v>-122.49480000000003</c:v>
                </c:pt>
                <c:pt idx="1462">
                  <c:v>-122.49480000000003</c:v>
                </c:pt>
                <c:pt idx="1463">
                  <c:v>-122.49480000000003</c:v>
                </c:pt>
                <c:pt idx="1464">
                  <c:v>-122.49480000000003</c:v>
                </c:pt>
                <c:pt idx="1465">
                  <c:v>-122.49480000000003</c:v>
                </c:pt>
                <c:pt idx="1466">
                  <c:v>-122.49480000000003</c:v>
                </c:pt>
                <c:pt idx="1467">
                  <c:v>-122.49480000000003</c:v>
                </c:pt>
                <c:pt idx="1468">
                  <c:v>-122.49480000000003</c:v>
                </c:pt>
                <c:pt idx="1469">
                  <c:v>-122.49480000000003</c:v>
                </c:pt>
                <c:pt idx="1470">
                  <c:v>-122.49480000000003</c:v>
                </c:pt>
                <c:pt idx="1471">
                  <c:v>-122.49480000000003</c:v>
                </c:pt>
                <c:pt idx="1472">
                  <c:v>-122.49480000000003</c:v>
                </c:pt>
                <c:pt idx="1473">
                  <c:v>-122.49480000000003</c:v>
                </c:pt>
                <c:pt idx="1474">
                  <c:v>-122.49480000000003</c:v>
                </c:pt>
                <c:pt idx="1475">
                  <c:v>-122.49480000000003</c:v>
                </c:pt>
                <c:pt idx="1476">
                  <c:v>-122.49480000000003</c:v>
                </c:pt>
                <c:pt idx="1477">
                  <c:v>-122.49480000000003</c:v>
                </c:pt>
                <c:pt idx="1478">
                  <c:v>-122.49480000000003</c:v>
                </c:pt>
                <c:pt idx="1479">
                  <c:v>-122.49480000000003</c:v>
                </c:pt>
                <c:pt idx="1480">
                  <c:v>-122.49480000000003</c:v>
                </c:pt>
                <c:pt idx="1481">
                  <c:v>-122.49480000000003</c:v>
                </c:pt>
                <c:pt idx="1482">
                  <c:v>-122.49480000000003</c:v>
                </c:pt>
                <c:pt idx="1483">
                  <c:v>-122.49480000000003</c:v>
                </c:pt>
                <c:pt idx="1484">
                  <c:v>-122.49480000000003</c:v>
                </c:pt>
                <c:pt idx="1485">
                  <c:v>-122.49480000000003</c:v>
                </c:pt>
                <c:pt idx="1486">
                  <c:v>-122.49480000000003</c:v>
                </c:pt>
                <c:pt idx="1487">
                  <c:v>-122.49480000000003</c:v>
                </c:pt>
                <c:pt idx="1488">
                  <c:v>-122.49480000000003</c:v>
                </c:pt>
                <c:pt idx="1489">
                  <c:v>-122.49480000000003</c:v>
                </c:pt>
                <c:pt idx="1490">
                  <c:v>-122.49480000000003</c:v>
                </c:pt>
                <c:pt idx="1491">
                  <c:v>-122.49480000000003</c:v>
                </c:pt>
                <c:pt idx="1492">
                  <c:v>-122.49480000000003</c:v>
                </c:pt>
                <c:pt idx="1493">
                  <c:v>-129.63079999999994</c:v>
                </c:pt>
                <c:pt idx="1494">
                  <c:v>-129.63079999999994</c:v>
                </c:pt>
                <c:pt idx="1495">
                  <c:v>-129.63079999999994</c:v>
                </c:pt>
                <c:pt idx="1496">
                  <c:v>-129.63079999999994</c:v>
                </c:pt>
                <c:pt idx="1497">
                  <c:v>-129.63079999999994</c:v>
                </c:pt>
                <c:pt idx="1498">
                  <c:v>-129.63079999999994</c:v>
                </c:pt>
                <c:pt idx="1499">
                  <c:v>-129.63079999999994</c:v>
                </c:pt>
                <c:pt idx="1500">
                  <c:v>-129.63079999999994</c:v>
                </c:pt>
                <c:pt idx="1501">
                  <c:v>-129.63079999999994</c:v>
                </c:pt>
                <c:pt idx="1502">
                  <c:v>-129.63079999999994</c:v>
                </c:pt>
                <c:pt idx="1503">
                  <c:v>-129.63079999999994</c:v>
                </c:pt>
                <c:pt idx="1504">
                  <c:v>-157.11799999999999</c:v>
                </c:pt>
                <c:pt idx="1505">
                  <c:v>-157.11799999999999</c:v>
                </c:pt>
                <c:pt idx="1506">
                  <c:v>-157.11799999999999</c:v>
                </c:pt>
                <c:pt idx="1507">
                  <c:v>-157.11799999999999</c:v>
                </c:pt>
                <c:pt idx="1508">
                  <c:v>-157.11799999999999</c:v>
                </c:pt>
                <c:pt idx="1509">
                  <c:v>-157.11799999999999</c:v>
                </c:pt>
                <c:pt idx="1510">
                  <c:v>-157.11799999999999</c:v>
                </c:pt>
                <c:pt idx="1511">
                  <c:v>-157.11799999999999</c:v>
                </c:pt>
                <c:pt idx="1512">
                  <c:v>-157.11799999999999</c:v>
                </c:pt>
                <c:pt idx="1513">
                  <c:v>-157.11799999999999</c:v>
                </c:pt>
                <c:pt idx="1514">
                  <c:v>-157.11799999999999</c:v>
                </c:pt>
                <c:pt idx="1515">
                  <c:v>-157.11799999999999</c:v>
                </c:pt>
                <c:pt idx="1516">
                  <c:v>-157.11799999999999</c:v>
                </c:pt>
                <c:pt idx="1517">
                  <c:v>-157.11799999999999</c:v>
                </c:pt>
                <c:pt idx="1518">
                  <c:v>-157.11799999999999</c:v>
                </c:pt>
                <c:pt idx="1519">
                  <c:v>-157.11799999999999</c:v>
                </c:pt>
                <c:pt idx="1520">
                  <c:v>-157.11799999999999</c:v>
                </c:pt>
                <c:pt idx="1521">
                  <c:v>-157.11799999999999</c:v>
                </c:pt>
                <c:pt idx="1522">
                  <c:v>-157.11799999999999</c:v>
                </c:pt>
                <c:pt idx="1523">
                  <c:v>-157.11799999999999</c:v>
                </c:pt>
                <c:pt idx="1524">
                  <c:v>-157.11799999999999</c:v>
                </c:pt>
                <c:pt idx="1525">
                  <c:v>-157.11799999999999</c:v>
                </c:pt>
                <c:pt idx="1526">
                  <c:v>-157.11799999999999</c:v>
                </c:pt>
                <c:pt idx="1527">
                  <c:v>-157.11799999999999</c:v>
                </c:pt>
                <c:pt idx="1528">
                  <c:v>-157.11799999999999</c:v>
                </c:pt>
                <c:pt idx="1529">
                  <c:v>-181.27000000000004</c:v>
                </c:pt>
                <c:pt idx="1530">
                  <c:v>-181.27000000000004</c:v>
                </c:pt>
                <c:pt idx="1531">
                  <c:v>-203.02159999999986</c:v>
                </c:pt>
                <c:pt idx="1532">
                  <c:v>-208.74919999999986</c:v>
                </c:pt>
                <c:pt idx="1533">
                  <c:v>-212.53159999999991</c:v>
                </c:pt>
                <c:pt idx="1534">
                  <c:v>-212.53159999999991</c:v>
                </c:pt>
                <c:pt idx="1535">
                  <c:v>-224.16519999999974</c:v>
                </c:pt>
                <c:pt idx="1536">
                  <c:v>-224.16519999999974</c:v>
                </c:pt>
                <c:pt idx="1537">
                  <c:v>-275.87199999999979</c:v>
                </c:pt>
                <c:pt idx="1538">
                  <c:v>-275.87199999999979</c:v>
                </c:pt>
                <c:pt idx="1539">
                  <c:v>-293.1840000000002</c:v>
                </c:pt>
                <c:pt idx="1540">
                  <c:v>-293.1840000000002</c:v>
                </c:pt>
                <c:pt idx="1541">
                  <c:v>-293.1840000000002</c:v>
                </c:pt>
                <c:pt idx="1542">
                  <c:v>-293.1840000000002</c:v>
                </c:pt>
                <c:pt idx="1543">
                  <c:v>-293.1840000000002</c:v>
                </c:pt>
                <c:pt idx="1544">
                  <c:v>-345.67800000000034</c:v>
                </c:pt>
                <c:pt idx="1545">
                  <c:v>-345.67800000000034</c:v>
                </c:pt>
                <c:pt idx="1546">
                  <c:v>-345.67800000000034</c:v>
                </c:pt>
                <c:pt idx="1547">
                  <c:v>-345.67800000000034</c:v>
                </c:pt>
                <c:pt idx="1548">
                  <c:v>-345.67800000000034</c:v>
                </c:pt>
                <c:pt idx="1549">
                  <c:v>-345.67800000000034</c:v>
                </c:pt>
                <c:pt idx="1550">
                  <c:v>-345.67800000000034</c:v>
                </c:pt>
                <c:pt idx="1551">
                  <c:v>-345.67800000000034</c:v>
                </c:pt>
                <c:pt idx="1552">
                  <c:v>-345.67800000000034</c:v>
                </c:pt>
                <c:pt idx="1553">
                  <c:v>-345.67800000000034</c:v>
                </c:pt>
                <c:pt idx="1554">
                  <c:v>-345.67800000000034</c:v>
                </c:pt>
                <c:pt idx="1555">
                  <c:v>-345.67800000000034</c:v>
                </c:pt>
                <c:pt idx="1556">
                  <c:v>-345.67800000000034</c:v>
                </c:pt>
                <c:pt idx="1557">
                  <c:v>-345.67800000000034</c:v>
                </c:pt>
                <c:pt idx="1558">
                  <c:v>-345.67800000000034</c:v>
                </c:pt>
                <c:pt idx="1559">
                  <c:v>-345.67800000000034</c:v>
                </c:pt>
                <c:pt idx="1560">
                  <c:v>-345.67800000000034</c:v>
                </c:pt>
                <c:pt idx="1561">
                  <c:v>-345.67800000000034</c:v>
                </c:pt>
                <c:pt idx="1562">
                  <c:v>-345.67800000000034</c:v>
                </c:pt>
                <c:pt idx="1563">
                  <c:v>-345.67800000000034</c:v>
                </c:pt>
                <c:pt idx="1564">
                  <c:v>-345.67800000000034</c:v>
                </c:pt>
                <c:pt idx="1565">
                  <c:v>-345.67800000000034</c:v>
                </c:pt>
                <c:pt idx="1566">
                  <c:v>-345.67800000000034</c:v>
                </c:pt>
                <c:pt idx="1567">
                  <c:v>-345.67800000000034</c:v>
                </c:pt>
                <c:pt idx="1568">
                  <c:v>-372.52880000000027</c:v>
                </c:pt>
                <c:pt idx="1569">
                  <c:v>-372.52880000000027</c:v>
                </c:pt>
                <c:pt idx="1570">
                  <c:v>-372.52880000000027</c:v>
                </c:pt>
                <c:pt idx="1571">
                  <c:v>-372.52880000000027</c:v>
                </c:pt>
                <c:pt idx="1572">
                  <c:v>-372.52880000000027</c:v>
                </c:pt>
                <c:pt idx="1573">
                  <c:v>-372.52880000000027</c:v>
                </c:pt>
                <c:pt idx="1574">
                  <c:v>-372.52880000000027</c:v>
                </c:pt>
                <c:pt idx="1575">
                  <c:v>-372.52880000000027</c:v>
                </c:pt>
                <c:pt idx="1576">
                  <c:v>-372.52880000000027</c:v>
                </c:pt>
                <c:pt idx="1577">
                  <c:v>-372.52880000000027</c:v>
                </c:pt>
                <c:pt idx="1578">
                  <c:v>-372.52880000000027</c:v>
                </c:pt>
                <c:pt idx="1579">
                  <c:v>-372.52880000000027</c:v>
                </c:pt>
                <c:pt idx="1580">
                  <c:v>-372.52880000000027</c:v>
                </c:pt>
                <c:pt idx="1581">
                  <c:v>-372.52880000000027</c:v>
                </c:pt>
                <c:pt idx="1582">
                  <c:v>-372.52880000000027</c:v>
                </c:pt>
                <c:pt idx="1583">
                  <c:v>-372.52880000000027</c:v>
                </c:pt>
                <c:pt idx="1584">
                  <c:v>-372.52880000000027</c:v>
                </c:pt>
                <c:pt idx="1585">
                  <c:v>-372.52880000000027</c:v>
                </c:pt>
                <c:pt idx="1586">
                  <c:v>-372.52880000000027</c:v>
                </c:pt>
                <c:pt idx="1587">
                  <c:v>-372.52880000000027</c:v>
                </c:pt>
                <c:pt idx="1588">
                  <c:v>-372.52880000000027</c:v>
                </c:pt>
                <c:pt idx="1589">
                  <c:v>-372.52880000000027</c:v>
                </c:pt>
                <c:pt idx="1590">
                  <c:v>-372.52880000000027</c:v>
                </c:pt>
                <c:pt idx="1591">
                  <c:v>-372.52880000000027</c:v>
                </c:pt>
                <c:pt idx="1592">
                  <c:v>-372.52880000000027</c:v>
                </c:pt>
                <c:pt idx="1593">
                  <c:v>-372.52880000000027</c:v>
                </c:pt>
                <c:pt idx="1594">
                  <c:v>-372.52880000000027</c:v>
                </c:pt>
                <c:pt idx="1595">
                  <c:v>-372.52880000000027</c:v>
                </c:pt>
                <c:pt idx="1596">
                  <c:v>-372.52880000000027</c:v>
                </c:pt>
                <c:pt idx="1597">
                  <c:v>-372.52880000000027</c:v>
                </c:pt>
                <c:pt idx="1598">
                  <c:v>-372.52880000000027</c:v>
                </c:pt>
                <c:pt idx="1599">
                  <c:v>-372.52880000000027</c:v>
                </c:pt>
                <c:pt idx="1600">
                  <c:v>-372.52880000000027</c:v>
                </c:pt>
                <c:pt idx="1601">
                  <c:v>-372.52880000000027</c:v>
                </c:pt>
                <c:pt idx="1602">
                  <c:v>-372.52880000000027</c:v>
                </c:pt>
                <c:pt idx="1603">
                  <c:v>-372.52880000000027</c:v>
                </c:pt>
                <c:pt idx="1604">
                  <c:v>-372.52880000000027</c:v>
                </c:pt>
                <c:pt idx="1605">
                  <c:v>-372.52880000000027</c:v>
                </c:pt>
                <c:pt idx="1606">
                  <c:v>-372.52880000000027</c:v>
                </c:pt>
                <c:pt idx="1607">
                  <c:v>-372.52880000000027</c:v>
                </c:pt>
                <c:pt idx="1608">
                  <c:v>-372.52880000000027</c:v>
                </c:pt>
                <c:pt idx="1609">
                  <c:v>-372.52880000000027</c:v>
                </c:pt>
                <c:pt idx="1610">
                  <c:v>-372.52880000000027</c:v>
                </c:pt>
                <c:pt idx="1611">
                  <c:v>-372.52880000000027</c:v>
                </c:pt>
                <c:pt idx="1612">
                  <c:v>-372.52880000000027</c:v>
                </c:pt>
                <c:pt idx="1613">
                  <c:v>-372.52880000000027</c:v>
                </c:pt>
                <c:pt idx="1614">
                  <c:v>-372.52880000000027</c:v>
                </c:pt>
                <c:pt idx="1615">
                  <c:v>-372.52880000000027</c:v>
                </c:pt>
                <c:pt idx="1616">
                  <c:v>-372.52880000000027</c:v>
                </c:pt>
                <c:pt idx="1617">
                  <c:v>-372.52880000000027</c:v>
                </c:pt>
                <c:pt idx="1618">
                  <c:v>-372.52880000000027</c:v>
                </c:pt>
                <c:pt idx="1619">
                  <c:v>-372.52880000000027</c:v>
                </c:pt>
                <c:pt idx="1620">
                  <c:v>-372.52880000000027</c:v>
                </c:pt>
                <c:pt idx="1621">
                  <c:v>-372.52880000000027</c:v>
                </c:pt>
                <c:pt idx="1622">
                  <c:v>-372.52880000000027</c:v>
                </c:pt>
                <c:pt idx="1623">
                  <c:v>-372.52880000000027</c:v>
                </c:pt>
                <c:pt idx="1624">
                  <c:v>-372.52880000000027</c:v>
                </c:pt>
                <c:pt idx="1625">
                  <c:v>-372.52880000000027</c:v>
                </c:pt>
                <c:pt idx="1626">
                  <c:v>-372.52880000000027</c:v>
                </c:pt>
                <c:pt idx="1627">
                  <c:v>-372.52880000000027</c:v>
                </c:pt>
                <c:pt idx="1628">
                  <c:v>-372.52880000000027</c:v>
                </c:pt>
                <c:pt idx="1629">
                  <c:v>-372.52880000000027</c:v>
                </c:pt>
                <c:pt idx="1630">
                  <c:v>-372.52880000000027</c:v>
                </c:pt>
                <c:pt idx="1631">
                  <c:v>-372.52880000000027</c:v>
                </c:pt>
                <c:pt idx="1632">
                  <c:v>-372.52880000000027</c:v>
                </c:pt>
                <c:pt idx="1633">
                  <c:v>-372.52880000000027</c:v>
                </c:pt>
                <c:pt idx="1634">
                  <c:v>-372.52880000000027</c:v>
                </c:pt>
                <c:pt idx="1635">
                  <c:v>-372.52880000000027</c:v>
                </c:pt>
                <c:pt idx="1636">
                  <c:v>-372.52880000000027</c:v>
                </c:pt>
                <c:pt idx="1637">
                  <c:v>-372.52880000000027</c:v>
                </c:pt>
                <c:pt idx="1638">
                  <c:v>-372.52880000000027</c:v>
                </c:pt>
                <c:pt idx="1639">
                  <c:v>-372.52880000000027</c:v>
                </c:pt>
                <c:pt idx="1640">
                  <c:v>-372.52880000000027</c:v>
                </c:pt>
                <c:pt idx="1641">
                  <c:v>-372.52880000000027</c:v>
                </c:pt>
                <c:pt idx="1642">
                  <c:v>-372.52880000000027</c:v>
                </c:pt>
                <c:pt idx="1643">
                  <c:v>-372.52880000000027</c:v>
                </c:pt>
                <c:pt idx="1644">
                  <c:v>-372.52880000000027</c:v>
                </c:pt>
                <c:pt idx="1645">
                  <c:v>-372.52880000000027</c:v>
                </c:pt>
                <c:pt idx="1646">
                  <c:v>-390.10399999999998</c:v>
                </c:pt>
                <c:pt idx="1647">
                  <c:v>-390.10399999999998</c:v>
                </c:pt>
                <c:pt idx="1648">
                  <c:v>-390.10399999999998</c:v>
                </c:pt>
                <c:pt idx="1649">
                  <c:v>-390.10399999999998</c:v>
                </c:pt>
                <c:pt idx="1650">
                  <c:v>-390.10399999999998</c:v>
                </c:pt>
                <c:pt idx="1651">
                  <c:v>-390.10399999999998</c:v>
                </c:pt>
                <c:pt idx="1652">
                  <c:v>-390.10399999999998</c:v>
                </c:pt>
                <c:pt idx="1653">
                  <c:v>-390.10399999999998</c:v>
                </c:pt>
                <c:pt idx="1654">
                  <c:v>-390.10399999999998</c:v>
                </c:pt>
                <c:pt idx="1655">
                  <c:v>-390.10399999999998</c:v>
                </c:pt>
                <c:pt idx="1656">
                  <c:v>-390.10399999999998</c:v>
                </c:pt>
                <c:pt idx="1657">
                  <c:v>-390.10399999999998</c:v>
                </c:pt>
                <c:pt idx="1658">
                  <c:v>-390.10399999999998</c:v>
                </c:pt>
                <c:pt idx="1659">
                  <c:v>-390.10399999999998</c:v>
                </c:pt>
                <c:pt idx="1660">
                  <c:v>-390.10399999999998</c:v>
                </c:pt>
                <c:pt idx="1661">
                  <c:v>-390.10399999999998</c:v>
                </c:pt>
                <c:pt idx="1662">
                  <c:v>-390.10399999999998</c:v>
                </c:pt>
                <c:pt idx="1663">
                  <c:v>-390.10399999999998</c:v>
                </c:pt>
                <c:pt idx="1664">
                  <c:v>-390.10399999999998</c:v>
                </c:pt>
                <c:pt idx="1665">
                  <c:v>-390.10399999999998</c:v>
                </c:pt>
                <c:pt idx="1666">
                  <c:v>-390.10399999999998</c:v>
                </c:pt>
                <c:pt idx="1667">
                  <c:v>-390.10399999999998</c:v>
                </c:pt>
                <c:pt idx="1668">
                  <c:v>-390.10399999999998</c:v>
                </c:pt>
                <c:pt idx="1669">
                  <c:v>-390.10399999999998</c:v>
                </c:pt>
                <c:pt idx="1670">
                  <c:v>-390.10399999999998</c:v>
                </c:pt>
                <c:pt idx="1671">
                  <c:v>-390.10399999999998</c:v>
                </c:pt>
                <c:pt idx="1672">
                  <c:v>-390.10399999999998</c:v>
                </c:pt>
                <c:pt idx="1673">
                  <c:v>-390.10399999999998</c:v>
                </c:pt>
                <c:pt idx="1674">
                  <c:v>-390.10399999999998</c:v>
                </c:pt>
                <c:pt idx="1675">
                  <c:v>-390.10399999999998</c:v>
                </c:pt>
                <c:pt idx="1676">
                  <c:v>-390.10399999999998</c:v>
                </c:pt>
                <c:pt idx="1677">
                  <c:v>-390.10399999999998</c:v>
                </c:pt>
                <c:pt idx="1678">
                  <c:v>-390.10399999999998</c:v>
                </c:pt>
                <c:pt idx="1679">
                  <c:v>-390.10399999999998</c:v>
                </c:pt>
                <c:pt idx="1680">
                  <c:v>-390.10399999999998</c:v>
                </c:pt>
                <c:pt idx="1681">
                  <c:v>-390.10399999999998</c:v>
                </c:pt>
                <c:pt idx="1682">
                  <c:v>-390.10399999999998</c:v>
                </c:pt>
                <c:pt idx="1683">
                  <c:v>-390.10399999999998</c:v>
                </c:pt>
                <c:pt idx="1684">
                  <c:v>-390.10399999999998</c:v>
                </c:pt>
                <c:pt idx="1685">
                  <c:v>-390.10399999999998</c:v>
                </c:pt>
                <c:pt idx="1686">
                  <c:v>-390.10399999999998</c:v>
                </c:pt>
                <c:pt idx="1687">
                  <c:v>-390.10399999999998</c:v>
                </c:pt>
                <c:pt idx="1688">
                  <c:v>-390.10399999999998</c:v>
                </c:pt>
                <c:pt idx="1689">
                  <c:v>-390.10399999999998</c:v>
                </c:pt>
                <c:pt idx="1690">
                  <c:v>-390.10399999999998</c:v>
                </c:pt>
                <c:pt idx="1691">
                  <c:v>-390.10399999999998</c:v>
                </c:pt>
                <c:pt idx="1692">
                  <c:v>-390.10399999999998</c:v>
                </c:pt>
                <c:pt idx="1693">
                  <c:v>-390.10399999999998</c:v>
                </c:pt>
                <c:pt idx="1694">
                  <c:v>-390.10399999999998</c:v>
                </c:pt>
                <c:pt idx="1695">
                  <c:v>-390.10399999999998</c:v>
                </c:pt>
                <c:pt idx="1696">
                  <c:v>-390.10399999999998</c:v>
                </c:pt>
                <c:pt idx="1697">
                  <c:v>-390.10399999999998</c:v>
                </c:pt>
                <c:pt idx="1698">
                  <c:v>-390.10399999999998</c:v>
                </c:pt>
                <c:pt idx="1699">
                  <c:v>-390.10399999999998</c:v>
                </c:pt>
                <c:pt idx="1700">
                  <c:v>-390.10399999999998</c:v>
                </c:pt>
                <c:pt idx="1701">
                  <c:v>-390.10399999999998</c:v>
                </c:pt>
                <c:pt idx="1702">
                  <c:v>-390.10399999999998</c:v>
                </c:pt>
                <c:pt idx="1703">
                  <c:v>-390.10399999999998</c:v>
                </c:pt>
                <c:pt idx="1704">
                  <c:v>-390.10399999999998</c:v>
                </c:pt>
                <c:pt idx="1705">
                  <c:v>-390.10399999999998</c:v>
                </c:pt>
                <c:pt idx="1706">
                  <c:v>-390.10399999999998</c:v>
                </c:pt>
                <c:pt idx="1707">
                  <c:v>-390.10399999999998</c:v>
                </c:pt>
                <c:pt idx="1708">
                  <c:v>-390.10399999999998</c:v>
                </c:pt>
                <c:pt idx="1709">
                  <c:v>-390.10399999999998</c:v>
                </c:pt>
                <c:pt idx="1710">
                  <c:v>-390.10399999999998</c:v>
                </c:pt>
                <c:pt idx="1711">
                  <c:v>-390.10399999999998</c:v>
                </c:pt>
                <c:pt idx="1712">
                  <c:v>-390.10399999999998</c:v>
                </c:pt>
                <c:pt idx="1713">
                  <c:v>-390.10399999999998</c:v>
                </c:pt>
                <c:pt idx="1714">
                  <c:v>-390.10399999999998</c:v>
                </c:pt>
                <c:pt idx="1715">
                  <c:v>-390.10399999999998</c:v>
                </c:pt>
                <c:pt idx="1716">
                  <c:v>-390.10399999999998</c:v>
                </c:pt>
                <c:pt idx="1717">
                  <c:v>-390.10399999999998</c:v>
                </c:pt>
                <c:pt idx="1718">
                  <c:v>-390.10399999999998</c:v>
                </c:pt>
                <c:pt idx="1719">
                  <c:v>-390.10399999999998</c:v>
                </c:pt>
                <c:pt idx="1720">
                  <c:v>-390.10399999999998</c:v>
                </c:pt>
                <c:pt idx="1721">
                  <c:v>-390.10399999999998</c:v>
                </c:pt>
                <c:pt idx="1722">
                  <c:v>-390.10399999999998</c:v>
                </c:pt>
                <c:pt idx="1723">
                  <c:v>-390.10399999999998</c:v>
                </c:pt>
                <c:pt idx="1724">
                  <c:v>-390.10399999999998</c:v>
                </c:pt>
                <c:pt idx="1725">
                  <c:v>-390.10399999999998</c:v>
                </c:pt>
                <c:pt idx="1726">
                  <c:v>-424.3524000000001</c:v>
                </c:pt>
                <c:pt idx="1727">
                  <c:v>-424.3524000000001</c:v>
                </c:pt>
                <c:pt idx="1728">
                  <c:v>-424.3524000000001</c:v>
                </c:pt>
                <c:pt idx="1729">
                  <c:v>-424.3524000000001</c:v>
                </c:pt>
                <c:pt idx="1730">
                  <c:v>-424.3524000000001</c:v>
                </c:pt>
                <c:pt idx="1731">
                  <c:v>-424.3524000000001</c:v>
                </c:pt>
                <c:pt idx="1732">
                  <c:v>-424.3524000000001</c:v>
                </c:pt>
                <c:pt idx="1733">
                  <c:v>-424.3524000000001</c:v>
                </c:pt>
                <c:pt idx="1734">
                  <c:v>-424.3524000000001</c:v>
                </c:pt>
                <c:pt idx="1735">
                  <c:v>-424.3524000000001</c:v>
                </c:pt>
                <c:pt idx="1736">
                  <c:v>-424.3524000000001</c:v>
                </c:pt>
                <c:pt idx="1737">
                  <c:v>-424.3524000000001</c:v>
                </c:pt>
                <c:pt idx="1738">
                  <c:v>-424.3524000000001</c:v>
                </c:pt>
                <c:pt idx="1739">
                  <c:v>-424.3524000000001</c:v>
                </c:pt>
                <c:pt idx="1740">
                  <c:v>-424.3524000000001</c:v>
                </c:pt>
                <c:pt idx="1741">
                  <c:v>-424.3524000000001</c:v>
                </c:pt>
                <c:pt idx="1742">
                  <c:v>-424.3524000000001</c:v>
                </c:pt>
                <c:pt idx="1743">
                  <c:v>-424.3524000000001</c:v>
                </c:pt>
                <c:pt idx="1744">
                  <c:v>-424.3524000000001</c:v>
                </c:pt>
                <c:pt idx="1745">
                  <c:v>-424.3524000000001</c:v>
                </c:pt>
                <c:pt idx="1746">
                  <c:v>-424.3524000000001</c:v>
                </c:pt>
                <c:pt idx="1747">
                  <c:v>-424.3524000000001</c:v>
                </c:pt>
                <c:pt idx="1748">
                  <c:v>-424.3524000000001</c:v>
                </c:pt>
                <c:pt idx="1749">
                  <c:v>-424.3524000000001</c:v>
                </c:pt>
                <c:pt idx="1750">
                  <c:v>-424.3524000000001</c:v>
                </c:pt>
                <c:pt idx="1751">
                  <c:v>-424.3524000000001</c:v>
                </c:pt>
                <c:pt idx="1752">
                  <c:v>-424.3524000000001</c:v>
                </c:pt>
                <c:pt idx="1753">
                  <c:v>-424.3524000000001</c:v>
                </c:pt>
                <c:pt idx="1754">
                  <c:v>-424.3524000000001</c:v>
                </c:pt>
                <c:pt idx="1755">
                  <c:v>-424.3524000000001</c:v>
                </c:pt>
                <c:pt idx="1756">
                  <c:v>-424.3524000000001</c:v>
                </c:pt>
                <c:pt idx="1757">
                  <c:v>-424.3524000000001</c:v>
                </c:pt>
                <c:pt idx="1758">
                  <c:v>-424.3524000000001</c:v>
                </c:pt>
                <c:pt idx="1759">
                  <c:v>-424.3524000000001</c:v>
                </c:pt>
                <c:pt idx="1760">
                  <c:v>-424.3524000000001</c:v>
                </c:pt>
                <c:pt idx="1761">
                  <c:v>-424.3524000000001</c:v>
                </c:pt>
                <c:pt idx="1762">
                  <c:v>-424.3524000000001</c:v>
                </c:pt>
                <c:pt idx="1763">
                  <c:v>-424.3524000000001</c:v>
                </c:pt>
                <c:pt idx="1764">
                  <c:v>-424.3524000000001</c:v>
                </c:pt>
                <c:pt idx="1765">
                  <c:v>-424.3524000000001</c:v>
                </c:pt>
                <c:pt idx="1766">
                  <c:v>-424.3524000000001</c:v>
                </c:pt>
                <c:pt idx="1767">
                  <c:v>-424.3524000000001</c:v>
                </c:pt>
                <c:pt idx="1768">
                  <c:v>-424.3524000000001</c:v>
                </c:pt>
                <c:pt idx="1769">
                  <c:v>-424.3524000000001</c:v>
                </c:pt>
                <c:pt idx="1770">
                  <c:v>-424.3524000000001</c:v>
                </c:pt>
                <c:pt idx="1771">
                  <c:v>-424.3524000000001</c:v>
                </c:pt>
                <c:pt idx="1772">
                  <c:v>-424.3524000000001</c:v>
                </c:pt>
                <c:pt idx="1773">
                  <c:v>-424.3524000000001</c:v>
                </c:pt>
                <c:pt idx="1774">
                  <c:v>-424.3524000000001</c:v>
                </c:pt>
                <c:pt idx="1775">
                  <c:v>-424.3524000000001</c:v>
                </c:pt>
                <c:pt idx="1776">
                  <c:v>-424.3524000000001</c:v>
                </c:pt>
                <c:pt idx="1777">
                  <c:v>-424.3524000000001</c:v>
                </c:pt>
                <c:pt idx="1778">
                  <c:v>-424.3524000000001</c:v>
                </c:pt>
                <c:pt idx="1779">
                  <c:v>-424.3524000000001</c:v>
                </c:pt>
                <c:pt idx="1780">
                  <c:v>-424.3524000000001</c:v>
                </c:pt>
                <c:pt idx="1781">
                  <c:v>-424.3524000000001</c:v>
                </c:pt>
                <c:pt idx="1782">
                  <c:v>-447.43080000000026</c:v>
                </c:pt>
                <c:pt idx="1783">
                  <c:v>-447.43080000000026</c:v>
                </c:pt>
                <c:pt idx="1784">
                  <c:v>-447.43080000000026</c:v>
                </c:pt>
                <c:pt idx="1785">
                  <c:v>-447.43080000000026</c:v>
                </c:pt>
                <c:pt idx="1786">
                  <c:v>-447.43080000000026</c:v>
                </c:pt>
                <c:pt idx="1787">
                  <c:v>-447.43080000000026</c:v>
                </c:pt>
                <c:pt idx="1788">
                  <c:v>-447.43080000000026</c:v>
                </c:pt>
                <c:pt idx="1789">
                  <c:v>-447.43080000000026</c:v>
                </c:pt>
                <c:pt idx="1790">
                  <c:v>-447.43080000000026</c:v>
                </c:pt>
                <c:pt idx="1791">
                  <c:v>-447.43080000000026</c:v>
                </c:pt>
                <c:pt idx="1792">
                  <c:v>-447.43080000000026</c:v>
                </c:pt>
                <c:pt idx="1793">
                  <c:v>-447.43080000000026</c:v>
                </c:pt>
                <c:pt idx="1794">
                  <c:v>-447.43080000000026</c:v>
                </c:pt>
                <c:pt idx="1795">
                  <c:v>-447.43080000000026</c:v>
                </c:pt>
                <c:pt idx="1796">
                  <c:v>-447.43080000000026</c:v>
                </c:pt>
                <c:pt idx="1797">
                  <c:v>-447.43080000000026</c:v>
                </c:pt>
                <c:pt idx="1798">
                  <c:v>-447.43080000000026</c:v>
                </c:pt>
                <c:pt idx="1799">
                  <c:v>-447.43080000000026</c:v>
                </c:pt>
                <c:pt idx="1800">
                  <c:v>-447.43080000000026</c:v>
                </c:pt>
                <c:pt idx="1801">
                  <c:v>-447.43080000000026</c:v>
                </c:pt>
                <c:pt idx="1802">
                  <c:v>-447.43080000000026</c:v>
                </c:pt>
                <c:pt idx="1803">
                  <c:v>-447.43080000000026</c:v>
                </c:pt>
                <c:pt idx="1804">
                  <c:v>-447.43080000000026</c:v>
                </c:pt>
                <c:pt idx="1805">
                  <c:v>-447.43080000000026</c:v>
                </c:pt>
                <c:pt idx="1806">
                  <c:v>-447.43080000000026</c:v>
                </c:pt>
                <c:pt idx="1807">
                  <c:v>-447.43080000000026</c:v>
                </c:pt>
                <c:pt idx="1808">
                  <c:v>-447.43080000000026</c:v>
                </c:pt>
                <c:pt idx="1809">
                  <c:v>-447.43080000000026</c:v>
                </c:pt>
                <c:pt idx="1810">
                  <c:v>-447.43080000000026</c:v>
                </c:pt>
                <c:pt idx="1811">
                  <c:v>-447.43080000000026</c:v>
                </c:pt>
                <c:pt idx="1812">
                  <c:v>-447.43080000000026</c:v>
                </c:pt>
                <c:pt idx="1813">
                  <c:v>-447.43080000000026</c:v>
                </c:pt>
                <c:pt idx="1814">
                  <c:v>-447.43080000000026</c:v>
                </c:pt>
                <c:pt idx="1815">
                  <c:v>-447.43080000000026</c:v>
                </c:pt>
                <c:pt idx="1816">
                  <c:v>-447.43080000000026</c:v>
                </c:pt>
                <c:pt idx="1817">
                  <c:v>-447.43080000000026</c:v>
                </c:pt>
                <c:pt idx="1818">
                  <c:v>-447.43080000000026</c:v>
                </c:pt>
                <c:pt idx="1819">
                  <c:v>-447.43080000000026</c:v>
                </c:pt>
                <c:pt idx="1820">
                  <c:v>-447.43080000000026</c:v>
                </c:pt>
                <c:pt idx="1821">
                  <c:v>-447.43080000000026</c:v>
                </c:pt>
                <c:pt idx="1822">
                  <c:v>-447.43080000000026</c:v>
                </c:pt>
                <c:pt idx="1823">
                  <c:v>-447.43080000000026</c:v>
                </c:pt>
                <c:pt idx="1824">
                  <c:v>-447.43080000000026</c:v>
                </c:pt>
              </c:numCache>
            </c:numRef>
          </c:val>
          <c:smooth val="0"/>
          <c:extLst>
            <c:ext xmlns:c16="http://schemas.microsoft.com/office/drawing/2014/chart" uri="{C3380CC4-5D6E-409C-BE32-E72D297353CC}">
              <c16:uniqueId val="{00000002-5E39-4904-9E51-BA91A34DF03E}"/>
            </c:ext>
          </c:extLst>
        </c:ser>
        <c:ser>
          <c:idx val="3"/>
          <c:order val="3"/>
          <c:tx>
            <c:v>variance-covariance</c:v>
          </c:tx>
          <c:spPr>
            <a:ln w="15875" cap="rnd">
              <a:solidFill>
                <a:schemeClr val="tx1">
                  <a:lumMod val="95000"/>
                  <a:lumOff val="5000"/>
                </a:schemeClr>
              </a:solidFill>
              <a:round/>
            </a:ln>
            <a:effectLst/>
          </c:spPr>
          <c:marker>
            <c:symbol val="none"/>
          </c:marker>
          <c:val>
            <c:numRef>
              <c:f>[1]Etherum!$Y$9:$Y$1833</c:f>
              <c:numCache>
                <c:formatCode>General</c:formatCode>
                <c:ptCount val="1825"/>
                <c:pt idx="364">
                  <c:v>-79.379672832677386</c:v>
                </c:pt>
                <c:pt idx="365">
                  <c:v>-79.504542394679305</c:v>
                </c:pt>
                <c:pt idx="366">
                  <c:v>-79.960424719105916</c:v>
                </c:pt>
                <c:pt idx="367">
                  <c:v>-80.402181762596982</c:v>
                </c:pt>
                <c:pt idx="368">
                  <c:v>-80.270340493826254</c:v>
                </c:pt>
                <c:pt idx="369">
                  <c:v>-80.275615961934761</c:v>
                </c:pt>
                <c:pt idx="370">
                  <c:v>-80.164262340933774</c:v>
                </c:pt>
                <c:pt idx="371">
                  <c:v>-80.232415489084133</c:v>
                </c:pt>
                <c:pt idx="372">
                  <c:v>-80.1323642164717</c:v>
                </c:pt>
                <c:pt idx="373">
                  <c:v>-80.965718591641661</c:v>
                </c:pt>
                <c:pt idx="374">
                  <c:v>-80.837279546140778</c:v>
                </c:pt>
                <c:pt idx="375">
                  <c:v>-80.738894038660902</c:v>
                </c:pt>
                <c:pt idx="376">
                  <c:v>-80.976859006610582</c:v>
                </c:pt>
                <c:pt idx="377">
                  <c:v>-81.054259713203976</c:v>
                </c:pt>
                <c:pt idx="378">
                  <c:v>-80.929923149404402</c:v>
                </c:pt>
                <c:pt idx="379">
                  <c:v>-80.803103826568488</c:v>
                </c:pt>
                <c:pt idx="380">
                  <c:v>-80.714678126779162</c:v>
                </c:pt>
                <c:pt idx="381">
                  <c:v>-80.694273257529034</c:v>
                </c:pt>
                <c:pt idx="382">
                  <c:v>-80.61204962622385</c:v>
                </c:pt>
                <c:pt idx="383">
                  <c:v>-80.520576217155778</c:v>
                </c:pt>
                <c:pt idx="384">
                  <c:v>-80.406229948482732</c:v>
                </c:pt>
                <c:pt idx="385">
                  <c:v>-80.758148735264271</c:v>
                </c:pt>
                <c:pt idx="386">
                  <c:v>-80.708891546847397</c:v>
                </c:pt>
                <c:pt idx="387">
                  <c:v>-80.678748822277441</c:v>
                </c:pt>
                <c:pt idx="388">
                  <c:v>-81.004264262313399</c:v>
                </c:pt>
                <c:pt idx="389">
                  <c:v>-80.88384262172211</c:v>
                </c:pt>
                <c:pt idx="390">
                  <c:v>-80.785659107772176</c:v>
                </c:pt>
                <c:pt idx="391">
                  <c:v>-80.744618354182123</c:v>
                </c:pt>
                <c:pt idx="392">
                  <c:v>-80.634424592014852</c:v>
                </c:pt>
                <c:pt idx="393">
                  <c:v>-80.537254503849383</c:v>
                </c:pt>
                <c:pt idx="394">
                  <c:v>-80.650626907820751</c:v>
                </c:pt>
                <c:pt idx="395">
                  <c:v>-80.556229645702103</c:v>
                </c:pt>
                <c:pt idx="396">
                  <c:v>-80.474396460875525</c:v>
                </c:pt>
                <c:pt idx="397">
                  <c:v>-80.354789511688878</c:v>
                </c:pt>
                <c:pt idx="398">
                  <c:v>-80.240223032779667</c:v>
                </c:pt>
                <c:pt idx="399">
                  <c:v>-80.147575393580183</c:v>
                </c:pt>
                <c:pt idx="400">
                  <c:v>-80.027767819566762</c:v>
                </c:pt>
                <c:pt idx="401">
                  <c:v>-79.913087025243698</c:v>
                </c:pt>
                <c:pt idx="402">
                  <c:v>-79.985700404255155</c:v>
                </c:pt>
                <c:pt idx="403">
                  <c:v>-79.877923843558634</c:v>
                </c:pt>
                <c:pt idx="404">
                  <c:v>-79.759100133696194</c:v>
                </c:pt>
                <c:pt idx="405">
                  <c:v>-79.640850156058548</c:v>
                </c:pt>
                <c:pt idx="406">
                  <c:v>-79.62113644735436</c:v>
                </c:pt>
                <c:pt idx="407">
                  <c:v>-79.524261311729092</c:v>
                </c:pt>
                <c:pt idx="408">
                  <c:v>-79.40770150134118</c:v>
                </c:pt>
                <c:pt idx="409">
                  <c:v>-79.325443620687849</c:v>
                </c:pt>
                <c:pt idx="410">
                  <c:v>-79.243724147880044</c:v>
                </c:pt>
                <c:pt idx="411">
                  <c:v>-79.138498912165446</c:v>
                </c:pt>
                <c:pt idx="412">
                  <c:v>-79.048711653867016</c:v>
                </c:pt>
                <c:pt idx="413">
                  <c:v>-78.947005816292659</c:v>
                </c:pt>
                <c:pt idx="414">
                  <c:v>-79.010878427763316</c:v>
                </c:pt>
                <c:pt idx="415">
                  <c:v>-79.3316405241941</c:v>
                </c:pt>
                <c:pt idx="416">
                  <c:v>-79.237099143664025</c:v>
                </c:pt>
                <c:pt idx="417">
                  <c:v>-79.143307124829718</c:v>
                </c:pt>
                <c:pt idx="418">
                  <c:v>-79.044400189646396</c:v>
                </c:pt>
                <c:pt idx="419">
                  <c:v>-78.945316997513345</c:v>
                </c:pt>
                <c:pt idx="420">
                  <c:v>-78.890904529655955</c:v>
                </c:pt>
                <c:pt idx="421">
                  <c:v>-78.798962208479267</c:v>
                </c:pt>
                <c:pt idx="422">
                  <c:v>-78.686385547066067</c:v>
                </c:pt>
                <c:pt idx="423">
                  <c:v>-78.892854681724259</c:v>
                </c:pt>
                <c:pt idx="424">
                  <c:v>-78.784218512899201</c:v>
                </c:pt>
                <c:pt idx="425">
                  <c:v>-78.671885641846117</c:v>
                </c:pt>
                <c:pt idx="426">
                  <c:v>-78.67595732479208</c:v>
                </c:pt>
                <c:pt idx="427">
                  <c:v>-78.765204771744777</c:v>
                </c:pt>
                <c:pt idx="428">
                  <c:v>-78.683361045199362</c:v>
                </c:pt>
                <c:pt idx="429">
                  <c:v>-78.594210484969082</c:v>
                </c:pt>
                <c:pt idx="430">
                  <c:v>-78.539671213449893</c:v>
                </c:pt>
                <c:pt idx="431">
                  <c:v>-78.976179432337247</c:v>
                </c:pt>
                <c:pt idx="432">
                  <c:v>-78.875538313652143</c:v>
                </c:pt>
                <c:pt idx="433">
                  <c:v>-78.868808904424824</c:v>
                </c:pt>
                <c:pt idx="434">
                  <c:v>-78.775924577119071</c:v>
                </c:pt>
                <c:pt idx="435">
                  <c:v>-78.770172916307644</c:v>
                </c:pt>
                <c:pt idx="436">
                  <c:v>-78.734675407130496</c:v>
                </c:pt>
                <c:pt idx="437">
                  <c:v>-78.704408518389101</c:v>
                </c:pt>
                <c:pt idx="438">
                  <c:v>-78.599540603043522</c:v>
                </c:pt>
                <c:pt idx="439">
                  <c:v>-78.507498641817904</c:v>
                </c:pt>
                <c:pt idx="440">
                  <c:v>-78.412023940256404</c:v>
                </c:pt>
                <c:pt idx="441">
                  <c:v>-78.430850822188333</c:v>
                </c:pt>
                <c:pt idx="442">
                  <c:v>-78.619448128828395</c:v>
                </c:pt>
                <c:pt idx="443">
                  <c:v>-78.875705298108386</c:v>
                </c:pt>
                <c:pt idx="444">
                  <c:v>-78.811018587649002</c:v>
                </c:pt>
                <c:pt idx="445">
                  <c:v>-78.745160878734026</c:v>
                </c:pt>
                <c:pt idx="446">
                  <c:v>-78.6390063996772</c:v>
                </c:pt>
                <c:pt idx="447">
                  <c:v>-78.701537443734907</c:v>
                </c:pt>
                <c:pt idx="448">
                  <c:v>-78.913313221708208</c:v>
                </c:pt>
                <c:pt idx="449">
                  <c:v>-78.905083591796028</c:v>
                </c:pt>
                <c:pt idx="450">
                  <c:v>-78.894816762500596</c:v>
                </c:pt>
                <c:pt idx="451">
                  <c:v>-78.819061317379976</c:v>
                </c:pt>
                <c:pt idx="452">
                  <c:v>-78.782416315331389</c:v>
                </c:pt>
                <c:pt idx="453">
                  <c:v>-78.682242831782602</c:v>
                </c:pt>
                <c:pt idx="454">
                  <c:v>-78.584455361464805</c:v>
                </c:pt>
                <c:pt idx="455">
                  <c:v>-78.582569726509405</c:v>
                </c:pt>
                <c:pt idx="456">
                  <c:v>-78.487020289067345</c:v>
                </c:pt>
                <c:pt idx="457">
                  <c:v>-78.396239954459304</c:v>
                </c:pt>
                <c:pt idx="458">
                  <c:v>-78.325229000796782</c:v>
                </c:pt>
                <c:pt idx="459">
                  <c:v>-78.245767459817472</c:v>
                </c:pt>
                <c:pt idx="460">
                  <c:v>-78.164835357642701</c:v>
                </c:pt>
                <c:pt idx="461">
                  <c:v>-78.790108110849403</c:v>
                </c:pt>
                <c:pt idx="462">
                  <c:v>-78.698729519161333</c:v>
                </c:pt>
                <c:pt idx="463">
                  <c:v>-78.733301331877755</c:v>
                </c:pt>
                <c:pt idx="464">
                  <c:v>-78.73705767455634</c:v>
                </c:pt>
                <c:pt idx="465">
                  <c:v>-78.711638843983792</c:v>
                </c:pt>
                <c:pt idx="466">
                  <c:v>-78.7189625469303</c:v>
                </c:pt>
                <c:pt idx="467">
                  <c:v>-78.624800796257517</c:v>
                </c:pt>
                <c:pt idx="468">
                  <c:v>-78.544717327988337</c:v>
                </c:pt>
                <c:pt idx="469">
                  <c:v>-78.444581545580348</c:v>
                </c:pt>
                <c:pt idx="470">
                  <c:v>-78.344631702211728</c:v>
                </c:pt>
                <c:pt idx="471">
                  <c:v>-78.265645156644979</c:v>
                </c:pt>
                <c:pt idx="472">
                  <c:v>-78.208272688393052</c:v>
                </c:pt>
                <c:pt idx="473">
                  <c:v>-78.589288071688586</c:v>
                </c:pt>
                <c:pt idx="474">
                  <c:v>-78.491573055331202</c:v>
                </c:pt>
                <c:pt idx="475">
                  <c:v>-78.498766957732983</c:v>
                </c:pt>
                <c:pt idx="476">
                  <c:v>-78.405357403141821</c:v>
                </c:pt>
                <c:pt idx="477">
                  <c:v>-78.389524102602678</c:v>
                </c:pt>
                <c:pt idx="478">
                  <c:v>-78.335091888361347</c:v>
                </c:pt>
                <c:pt idx="479">
                  <c:v>-78.281138101691369</c:v>
                </c:pt>
                <c:pt idx="480">
                  <c:v>-78.232914922209133</c:v>
                </c:pt>
                <c:pt idx="481">
                  <c:v>-78.150444594430567</c:v>
                </c:pt>
                <c:pt idx="482">
                  <c:v>-78.059167647204305</c:v>
                </c:pt>
                <c:pt idx="483">
                  <c:v>-77.977054444763226</c:v>
                </c:pt>
                <c:pt idx="484">
                  <c:v>-77.936539243702427</c:v>
                </c:pt>
                <c:pt idx="485">
                  <c:v>-77.847707503536469</c:v>
                </c:pt>
                <c:pt idx="486">
                  <c:v>-77.79976885479266</c:v>
                </c:pt>
                <c:pt idx="487">
                  <c:v>-77.71145317680768</c:v>
                </c:pt>
                <c:pt idx="488">
                  <c:v>-77.643470776997574</c:v>
                </c:pt>
                <c:pt idx="489">
                  <c:v>-77.553666227054777</c:v>
                </c:pt>
                <c:pt idx="490">
                  <c:v>-77.510510115294153</c:v>
                </c:pt>
                <c:pt idx="491">
                  <c:v>-77.605604579394324</c:v>
                </c:pt>
                <c:pt idx="492">
                  <c:v>-77.529309549318668</c:v>
                </c:pt>
                <c:pt idx="493">
                  <c:v>-77.495475509737091</c:v>
                </c:pt>
                <c:pt idx="494">
                  <c:v>-77.406778183564114</c:v>
                </c:pt>
                <c:pt idx="495">
                  <c:v>-77.324974055808852</c:v>
                </c:pt>
                <c:pt idx="496">
                  <c:v>-77.232270675474552</c:v>
                </c:pt>
                <c:pt idx="497">
                  <c:v>-77.143752951477367</c:v>
                </c:pt>
                <c:pt idx="498">
                  <c:v>-77.060361958551312</c:v>
                </c:pt>
                <c:pt idx="499">
                  <c:v>-77.094969421546125</c:v>
                </c:pt>
                <c:pt idx="500">
                  <c:v>-77.040347210587015</c:v>
                </c:pt>
                <c:pt idx="501">
                  <c:v>-77.060299276424402</c:v>
                </c:pt>
                <c:pt idx="502">
                  <c:v>-76.972085891133432</c:v>
                </c:pt>
                <c:pt idx="503">
                  <c:v>-76.920315555246972</c:v>
                </c:pt>
                <c:pt idx="504">
                  <c:v>-76.857800698969172</c:v>
                </c:pt>
                <c:pt idx="505">
                  <c:v>-76.771847991091207</c:v>
                </c:pt>
                <c:pt idx="506">
                  <c:v>-76.69547717022985</c:v>
                </c:pt>
                <c:pt idx="507">
                  <c:v>-76.648224817470435</c:v>
                </c:pt>
                <c:pt idx="508">
                  <c:v>-76.562237861513509</c:v>
                </c:pt>
                <c:pt idx="509">
                  <c:v>-76.510838689170782</c:v>
                </c:pt>
                <c:pt idx="510">
                  <c:v>-76.435554009971497</c:v>
                </c:pt>
                <c:pt idx="511">
                  <c:v>-76.393857842307341</c:v>
                </c:pt>
                <c:pt idx="512">
                  <c:v>-76.397290435391341</c:v>
                </c:pt>
                <c:pt idx="513">
                  <c:v>-76.404973853080648</c:v>
                </c:pt>
                <c:pt idx="514">
                  <c:v>-76.329429995603448</c:v>
                </c:pt>
                <c:pt idx="515">
                  <c:v>-76.244935379832143</c:v>
                </c:pt>
                <c:pt idx="516">
                  <c:v>-76.205849121575483</c:v>
                </c:pt>
                <c:pt idx="517">
                  <c:v>-76.121804782571331</c:v>
                </c:pt>
                <c:pt idx="518">
                  <c:v>-76.080275375670638</c:v>
                </c:pt>
                <c:pt idx="519">
                  <c:v>-76.094705425680246</c:v>
                </c:pt>
                <c:pt idx="520">
                  <c:v>-76.084369359290164</c:v>
                </c:pt>
                <c:pt idx="521">
                  <c:v>-75.997800407329379</c:v>
                </c:pt>
                <c:pt idx="522">
                  <c:v>-76.141022998138865</c:v>
                </c:pt>
                <c:pt idx="523">
                  <c:v>-76.072731010565676</c:v>
                </c:pt>
                <c:pt idx="524">
                  <c:v>-76.009720081030423</c:v>
                </c:pt>
                <c:pt idx="525">
                  <c:v>-76.079814958115307</c:v>
                </c:pt>
                <c:pt idx="526">
                  <c:v>-76.095399197743333</c:v>
                </c:pt>
                <c:pt idx="527">
                  <c:v>-76.018780408789553</c:v>
                </c:pt>
                <c:pt idx="528">
                  <c:v>-75.9585159219573</c:v>
                </c:pt>
                <c:pt idx="529">
                  <c:v>-75.877722864772053</c:v>
                </c:pt>
                <c:pt idx="530">
                  <c:v>-75.841332935987126</c:v>
                </c:pt>
                <c:pt idx="531">
                  <c:v>-75.762236023311345</c:v>
                </c:pt>
                <c:pt idx="532">
                  <c:v>-75.746528061952532</c:v>
                </c:pt>
                <c:pt idx="533">
                  <c:v>-75.6835633858568</c:v>
                </c:pt>
                <c:pt idx="534">
                  <c:v>-75.646976008039601</c:v>
                </c:pt>
                <c:pt idx="535">
                  <c:v>-75.56581444283357</c:v>
                </c:pt>
                <c:pt idx="536">
                  <c:v>-75.484712661921165</c:v>
                </c:pt>
                <c:pt idx="537">
                  <c:v>-75.424588406366382</c:v>
                </c:pt>
                <c:pt idx="538">
                  <c:v>-75.367767850802636</c:v>
                </c:pt>
                <c:pt idx="539">
                  <c:v>-75.291235291810025</c:v>
                </c:pt>
                <c:pt idx="540">
                  <c:v>-75.20865655055546</c:v>
                </c:pt>
                <c:pt idx="541">
                  <c:v>-75.145493984983034</c:v>
                </c:pt>
                <c:pt idx="542">
                  <c:v>-75.09504127108967</c:v>
                </c:pt>
                <c:pt idx="543">
                  <c:v>-75.02802803757416</c:v>
                </c:pt>
                <c:pt idx="544">
                  <c:v>-74.945803345261069</c:v>
                </c:pt>
                <c:pt idx="545">
                  <c:v>-74.885042251723789</c:v>
                </c:pt>
                <c:pt idx="546">
                  <c:v>-74.822638239449375</c:v>
                </c:pt>
                <c:pt idx="547">
                  <c:v>-74.767244995232701</c:v>
                </c:pt>
                <c:pt idx="548">
                  <c:v>-74.891970818443724</c:v>
                </c:pt>
                <c:pt idx="549">
                  <c:v>-74.885252970689294</c:v>
                </c:pt>
                <c:pt idx="550">
                  <c:v>-74.833183547679596</c:v>
                </c:pt>
                <c:pt idx="551">
                  <c:v>-74.840423356835942</c:v>
                </c:pt>
                <c:pt idx="552">
                  <c:v>-74.766289518098233</c:v>
                </c:pt>
                <c:pt idx="553">
                  <c:v>-74.707153385621183</c:v>
                </c:pt>
                <c:pt idx="554">
                  <c:v>-74.66160588095002</c:v>
                </c:pt>
                <c:pt idx="555">
                  <c:v>-74.606585389509263</c:v>
                </c:pt>
                <c:pt idx="556">
                  <c:v>-74.533340510509049</c:v>
                </c:pt>
                <c:pt idx="557">
                  <c:v>-74.45497782065901</c:v>
                </c:pt>
                <c:pt idx="558">
                  <c:v>-74.379899667008516</c:v>
                </c:pt>
                <c:pt idx="559">
                  <c:v>-74.315763986801869</c:v>
                </c:pt>
                <c:pt idx="560">
                  <c:v>-74.326491407518859</c:v>
                </c:pt>
                <c:pt idx="561">
                  <c:v>-74.248030439583573</c:v>
                </c:pt>
                <c:pt idx="562">
                  <c:v>-74.18020886634234</c:v>
                </c:pt>
                <c:pt idx="563">
                  <c:v>-74.107299837833779</c:v>
                </c:pt>
                <c:pt idx="564">
                  <c:v>-74.045252977843234</c:v>
                </c:pt>
                <c:pt idx="565">
                  <c:v>-73.991374580117196</c:v>
                </c:pt>
                <c:pt idx="566">
                  <c:v>-73.922275956207955</c:v>
                </c:pt>
                <c:pt idx="567">
                  <c:v>-73.876720716643035</c:v>
                </c:pt>
                <c:pt idx="568">
                  <c:v>-73.856377865496981</c:v>
                </c:pt>
                <c:pt idx="569">
                  <c:v>-73.795431594125745</c:v>
                </c:pt>
                <c:pt idx="570">
                  <c:v>-73.718651877934064</c:v>
                </c:pt>
                <c:pt idx="571">
                  <c:v>-73.682954124981023</c:v>
                </c:pt>
                <c:pt idx="572">
                  <c:v>-73.606880897570079</c:v>
                </c:pt>
                <c:pt idx="573">
                  <c:v>-73.548143594651435</c:v>
                </c:pt>
                <c:pt idx="574">
                  <c:v>-73.481088654695284</c:v>
                </c:pt>
                <c:pt idx="575">
                  <c:v>-73.426733125643011</c:v>
                </c:pt>
                <c:pt idx="576">
                  <c:v>-73.383836315199986</c:v>
                </c:pt>
                <c:pt idx="577">
                  <c:v>-73.31488119498114</c:v>
                </c:pt>
                <c:pt idx="578">
                  <c:v>-73.24709590173741</c:v>
                </c:pt>
                <c:pt idx="579">
                  <c:v>-73.182553757287621</c:v>
                </c:pt>
                <c:pt idx="580">
                  <c:v>-73.121447880434118</c:v>
                </c:pt>
                <c:pt idx="581">
                  <c:v>-73.04952321786493</c:v>
                </c:pt>
                <c:pt idx="582">
                  <c:v>-72.994042517489632</c:v>
                </c:pt>
                <c:pt idx="583">
                  <c:v>-72.936640291693436</c:v>
                </c:pt>
                <c:pt idx="584">
                  <c:v>-72.966424869402147</c:v>
                </c:pt>
                <c:pt idx="585">
                  <c:v>-72.907253684105328</c:v>
                </c:pt>
                <c:pt idx="586">
                  <c:v>-72.841465451911091</c:v>
                </c:pt>
                <c:pt idx="587">
                  <c:v>-72.782255912149651</c:v>
                </c:pt>
                <c:pt idx="588">
                  <c:v>-72.709945081297946</c:v>
                </c:pt>
                <c:pt idx="589">
                  <c:v>-72.645252840529096</c:v>
                </c:pt>
                <c:pt idx="590">
                  <c:v>-72.586412909369955</c:v>
                </c:pt>
                <c:pt idx="591">
                  <c:v>-72.539142431525349</c:v>
                </c:pt>
                <c:pt idx="592">
                  <c:v>-72.475093432974717</c:v>
                </c:pt>
                <c:pt idx="593">
                  <c:v>-72.410972065492956</c:v>
                </c:pt>
                <c:pt idx="594">
                  <c:v>-72.349352115629216</c:v>
                </c:pt>
                <c:pt idx="595">
                  <c:v>-72.291474936920508</c:v>
                </c:pt>
                <c:pt idx="596">
                  <c:v>-72.230743880070492</c:v>
                </c:pt>
                <c:pt idx="597">
                  <c:v>-72.171288354529622</c:v>
                </c:pt>
                <c:pt idx="598">
                  <c:v>-72.114769185754113</c:v>
                </c:pt>
                <c:pt idx="599">
                  <c:v>-72.05216418909761</c:v>
                </c:pt>
                <c:pt idx="600">
                  <c:v>-71.993435526402678</c:v>
                </c:pt>
                <c:pt idx="601">
                  <c:v>-71.932793899743672</c:v>
                </c:pt>
                <c:pt idx="602">
                  <c:v>-71.889005821525402</c:v>
                </c:pt>
                <c:pt idx="603">
                  <c:v>-71.829366715586659</c:v>
                </c:pt>
                <c:pt idx="604">
                  <c:v>-71.767156597271978</c:v>
                </c:pt>
                <c:pt idx="605">
                  <c:v>-71.707290016874666</c:v>
                </c:pt>
                <c:pt idx="606">
                  <c:v>-71.644240892407723</c:v>
                </c:pt>
                <c:pt idx="607">
                  <c:v>-71.588548061038026</c:v>
                </c:pt>
                <c:pt idx="608">
                  <c:v>-71.519019976603246</c:v>
                </c:pt>
                <c:pt idx="609">
                  <c:v>-71.461886520838192</c:v>
                </c:pt>
                <c:pt idx="610">
                  <c:v>-71.393456401592687</c:v>
                </c:pt>
                <c:pt idx="611">
                  <c:v>-71.33563570513364</c:v>
                </c:pt>
                <c:pt idx="612">
                  <c:v>-71.28951378359902</c:v>
                </c:pt>
                <c:pt idx="613">
                  <c:v>-71.237591457830192</c:v>
                </c:pt>
                <c:pt idx="614">
                  <c:v>-71.174462837358675</c:v>
                </c:pt>
                <c:pt idx="615">
                  <c:v>-71.122476525853457</c:v>
                </c:pt>
                <c:pt idx="616">
                  <c:v>-71.064197857900467</c:v>
                </c:pt>
                <c:pt idx="617">
                  <c:v>-71.013120452559193</c:v>
                </c:pt>
                <c:pt idx="618">
                  <c:v>-71.046320307287914</c:v>
                </c:pt>
                <c:pt idx="619">
                  <c:v>-70.991836672774781</c:v>
                </c:pt>
                <c:pt idx="620">
                  <c:v>-70.945445004021636</c:v>
                </c:pt>
                <c:pt idx="621">
                  <c:v>-70.886535385179343</c:v>
                </c:pt>
                <c:pt idx="622">
                  <c:v>-70.826888024378349</c:v>
                </c:pt>
                <c:pt idx="623">
                  <c:v>-70.856616807681107</c:v>
                </c:pt>
                <c:pt idx="624">
                  <c:v>-70.859546957202127</c:v>
                </c:pt>
                <c:pt idx="625">
                  <c:v>-70.794971470859508</c:v>
                </c:pt>
                <c:pt idx="626">
                  <c:v>-70.748925300525627</c:v>
                </c:pt>
                <c:pt idx="627">
                  <c:v>-70.703846655948752</c:v>
                </c:pt>
                <c:pt idx="628">
                  <c:v>-70.677503115712099</c:v>
                </c:pt>
                <c:pt idx="629">
                  <c:v>-70.615582126485933</c:v>
                </c:pt>
                <c:pt idx="630">
                  <c:v>-70.581793243390479</c:v>
                </c:pt>
                <c:pt idx="631">
                  <c:v>-70.51844468529022</c:v>
                </c:pt>
                <c:pt idx="632">
                  <c:v>-70.453147455150742</c:v>
                </c:pt>
                <c:pt idx="633">
                  <c:v>-70.405715689525493</c:v>
                </c:pt>
                <c:pt idx="634">
                  <c:v>-70.35965978551846</c:v>
                </c:pt>
                <c:pt idx="635">
                  <c:v>-70.296028222836597</c:v>
                </c:pt>
                <c:pt idx="636">
                  <c:v>-70.245654196583516</c:v>
                </c:pt>
                <c:pt idx="637">
                  <c:v>-70.207647470323721</c:v>
                </c:pt>
                <c:pt idx="638">
                  <c:v>-70.150547526811252</c:v>
                </c:pt>
                <c:pt idx="639">
                  <c:v>-70.109608146990439</c:v>
                </c:pt>
                <c:pt idx="640">
                  <c:v>-70.074183038659498</c:v>
                </c:pt>
                <c:pt idx="641">
                  <c:v>-70.018822030560841</c:v>
                </c:pt>
                <c:pt idx="642">
                  <c:v>-69.965062561513804</c:v>
                </c:pt>
                <c:pt idx="643">
                  <c:v>-69.910679924023526</c:v>
                </c:pt>
                <c:pt idx="644">
                  <c:v>-69.861320802561707</c:v>
                </c:pt>
                <c:pt idx="645">
                  <c:v>-69.811452425643154</c:v>
                </c:pt>
                <c:pt idx="646">
                  <c:v>-69.755416833484261</c:v>
                </c:pt>
                <c:pt idx="647">
                  <c:v>-69.709351396585006</c:v>
                </c:pt>
                <c:pt idx="648">
                  <c:v>-69.657827601541982</c:v>
                </c:pt>
                <c:pt idx="649">
                  <c:v>-69.604250027607662</c:v>
                </c:pt>
                <c:pt idx="650">
                  <c:v>-69.548700915846752</c:v>
                </c:pt>
                <c:pt idx="651">
                  <c:v>-69.486185000387223</c:v>
                </c:pt>
                <c:pt idx="652">
                  <c:v>-69.430299078814812</c:v>
                </c:pt>
                <c:pt idx="653">
                  <c:v>-69.37105623850394</c:v>
                </c:pt>
                <c:pt idx="654">
                  <c:v>-69.308125071922007</c:v>
                </c:pt>
                <c:pt idx="655">
                  <c:v>-69.266207763590401</c:v>
                </c:pt>
                <c:pt idx="656">
                  <c:v>-69.206781195582451</c:v>
                </c:pt>
                <c:pt idx="657">
                  <c:v>-69.145376681447289</c:v>
                </c:pt>
                <c:pt idx="658">
                  <c:v>-69.083249826960099</c:v>
                </c:pt>
                <c:pt idx="659">
                  <c:v>-69.058530664453855</c:v>
                </c:pt>
                <c:pt idx="660">
                  <c:v>-69.003390783482843</c:v>
                </c:pt>
                <c:pt idx="661">
                  <c:v>-68.991796885969364</c:v>
                </c:pt>
                <c:pt idx="662">
                  <c:v>-68.932560334531459</c:v>
                </c:pt>
                <c:pt idx="663">
                  <c:v>-68.87125534385298</c:v>
                </c:pt>
                <c:pt idx="664">
                  <c:v>-68.831048088786275</c:v>
                </c:pt>
                <c:pt idx="665">
                  <c:v>-68.792587855202697</c:v>
                </c:pt>
                <c:pt idx="666">
                  <c:v>-68.732855315327896</c:v>
                </c:pt>
                <c:pt idx="667">
                  <c:v>-68.672595746829217</c:v>
                </c:pt>
                <c:pt idx="668">
                  <c:v>-68.635057595415375</c:v>
                </c:pt>
                <c:pt idx="669">
                  <c:v>-68.577642321142832</c:v>
                </c:pt>
                <c:pt idx="670">
                  <c:v>-68.525047211305179</c:v>
                </c:pt>
                <c:pt idx="671">
                  <c:v>-68.473584720494671</c:v>
                </c:pt>
                <c:pt idx="672">
                  <c:v>-68.434186621973296</c:v>
                </c:pt>
                <c:pt idx="673">
                  <c:v>-68.383173868927798</c:v>
                </c:pt>
                <c:pt idx="674">
                  <c:v>-68.332693979037927</c:v>
                </c:pt>
                <c:pt idx="675">
                  <c:v>-68.347671915987277</c:v>
                </c:pt>
                <c:pt idx="676">
                  <c:v>-68.303344106372919</c:v>
                </c:pt>
                <c:pt idx="677">
                  <c:v>-68.252568203114365</c:v>
                </c:pt>
                <c:pt idx="678">
                  <c:v>-68.219992721356263</c:v>
                </c:pt>
                <c:pt idx="679">
                  <c:v>-68.160357819780899</c:v>
                </c:pt>
                <c:pt idx="680">
                  <c:v>-68.130533353503367</c:v>
                </c:pt>
                <c:pt idx="681">
                  <c:v>-68.076306853296444</c:v>
                </c:pt>
                <c:pt idx="682">
                  <c:v>-68.026388456424158</c:v>
                </c:pt>
                <c:pt idx="683">
                  <c:v>-67.981335446399584</c:v>
                </c:pt>
                <c:pt idx="684">
                  <c:v>-67.925770998690979</c:v>
                </c:pt>
                <c:pt idx="685">
                  <c:v>-67.889274484086329</c:v>
                </c:pt>
                <c:pt idx="686">
                  <c:v>-67.842904360645576</c:v>
                </c:pt>
                <c:pt idx="687">
                  <c:v>-67.790160407977979</c:v>
                </c:pt>
                <c:pt idx="688">
                  <c:v>-67.743679289129545</c:v>
                </c:pt>
                <c:pt idx="689">
                  <c:v>-67.69463421553786</c:v>
                </c:pt>
                <c:pt idx="690">
                  <c:v>-67.64777992249509</c:v>
                </c:pt>
                <c:pt idx="691">
                  <c:v>-67.598003665357467</c:v>
                </c:pt>
                <c:pt idx="692">
                  <c:v>-67.554269710593175</c:v>
                </c:pt>
                <c:pt idx="693">
                  <c:v>-67.520361674546649</c:v>
                </c:pt>
                <c:pt idx="694">
                  <c:v>-67.473174653712334</c:v>
                </c:pt>
                <c:pt idx="695">
                  <c:v>-67.419782119606552</c:v>
                </c:pt>
                <c:pt idx="696">
                  <c:v>-67.374054765242391</c:v>
                </c:pt>
                <c:pt idx="697">
                  <c:v>-67.325269653503668</c:v>
                </c:pt>
                <c:pt idx="698">
                  <c:v>-67.276631791280252</c:v>
                </c:pt>
                <c:pt idx="699">
                  <c:v>-67.229697236134825</c:v>
                </c:pt>
                <c:pt idx="700">
                  <c:v>-67.182172029000327</c:v>
                </c:pt>
                <c:pt idx="701">
                  <c:v>-67.134369241832857</c:v>
                </c:pt>
                <c:pt idx="702">
                  <c:v>-67.089644823640484</c:v>
                </c:pt>
                <c:pt idx="703">
                  <c:v>-67.042730044902953</c:v>
                </c:pt>
                <c:pt idx="704">
                  <c:v>-66.986275579401493</c:v>
                </c:pt>
                <c:pt idx="705">
                  <c:v>-66.936868719680788</c:v>
                </c:pt>
                <c:pt idx="706">
                  <c:v>-66.886034006610785</c:v>
                </c:pt>
                <c:pt idx="707">
                  <c:v>-66.840553023321803</c:v>
                </c:pt>
                <c:pt idx="708">
                  <c:v>-66.792290058459884</c:v>
                </c:pt>
                <c:pt idx="709">
                  <c:v>-66.745159693344505</c:v>
                </c:pt>
                <c:pt idx="710">
                  <c:v>-66.698894203717956</c:v>
                </c:pt>
                <c:pt idx="711">
                  <c:v>-66.651529323998602</c:v>
                </c:pt>
                <c:pt idx="712">
                  <c:v>-66.601927755339716</c:v>
                </c:pt>
                <c:pt idx="713">
                  <c:v>-66.546871114395088</c:v>
                </c:pt>
                <c:pt idx="714">
                  <c:v>-66.491710371518636</c:v>
                </c:pt>
                <c:pt idx="715">
                  <c:v>-66.443856772553431</c:v>
                </c:pt>
                <c:pt idx="716">
                  <c:v>-66.395251693001612</c:v>
                </c:pt>
                <c:pt idx="717">
                  <c:v>-66.352947671534011</c:v>
                </c:pt>
                <c:pt idx="718">
                  <c:v>-66.301673613655666</c:v>
                </c:pt>
                <c:pt idx="719">
                  <c:v>-66.247187604518629</c:v>
                </c:pt>
                <c:pt idx="720">
                  <c:v>-66.253344383970941</c:v>
                </c:pt>
                <c:pt idx="721">
                  <c:v>-66.207097389093676</c:v>
                </c:pt>
                <c:pt idx="722">
                  <c:v>-66.165307237023796</c:v>
                </c:pt>
                <c:pt idx="723">
                  <c:v>-66.12596392899799</c:v>
                </c:pt>
                <c:pt idx="724">
                  <c:v>-66.076601467693337</c:v>
                </c:pt>
                <c:pt idx="725">
                  <c:v>-66.030592450168186</c:v>
                </c:pt>
                <c:pt idx="726">
                  <c:v>-65.990478801634467</c:v>
                </c:pt>
                <c:pt idx="727">
                  <c:v>-65.947462673559372</c:v>
                </c:pt>
                <c:pt idx="728">
                  <c:v>-65.912065370622429</c:v>
                </c:pt>
                <c:pt idx="729">
                  <c:v>-65.858569971327043</c:v>
                </c:pt>
                <c:pt idx="730">
                  <c:v>-65.810870950429134</c:v>
                </c:pt>
                <c:pt idx="731">
                  <c:v>-65.766602983234733</c:v>
                </c:pt>
                <c:pt idx="732">
                  <c:v>-65.729095439483103</c:v>
                </c:pt>
                <c:pt idx="733">
                  <c:v>-65.679756411073143</c:v>
                </c:pt>
                <c:pt idx="734">
                  <c:v>-65.635843350079867</c:v>
                </c:pt>
                <c:pt idx="735">
                  <c:v>-65.596145009086143</c:v>
                </c:pt>
                <c:pt idx="736">
                  <c:v>-65.55136123362044</c:v>
                </c:pt>
                <c:pt idx="737">
                  <c:v>-65.509211995579577</c:v>
                </c:pt>
                <c:pt idx="738">
                  <c:v>-65.464810046125791</c:v>
                </c:pt>
                <c:pt idx="739">
                  <c:v>-65.415970348467894</c:v>
                </c:pt>
                <c:pt idx="740">
                  <c:v>-65.366453335244643</c:v>
                </c:pt>
                <c:pt idx="741">
                  <c:v>-65.325241175161423</c:v>
                </c:pt>
                <c:pt idx="742">
                  <c:v>-65.282929884359135</c:v>
                </c:pt>
                <c:pt idx="743">
                  <c:v>-65.23888956953634</c:v>
                </c:pt>
                <c:pt idx="744">
                  <c:v>-65.193393783762104</c:v>
                </c:pt>
                <c:pt idx="745">
                  <c:v>-65.156954976867368</c:v>
                </c:pt>
                <c:pt idx="746">
                  <c:v>-65.11208724502535</c:v>
                </c:pt>
                <c:pt idx="747">
                  <c:v>-65.067972471988213</c:v>
                </c:pt>
                <c:pt idx="748">
                  <c:v>-65.026095432812411</c:v>
                </c:pt>
                <c:pt idx="749">
                  <c:v>-64.986386854383582</c:v>
                </c:pt>
                <c:pt idx="750">
                  <c:v>-64.942607472074073</c:v>
                </c:pt>
                <c:pt idx="751">
                  <c:v>-64.894091956775057</c:v>
                </c:pt>
                <c:pt idx="752">
                  <c:v>-64.852643104503017</c:v>
                </c:pt>
                <c:pt idx="753">
                  <c:v>-64.804932719385818</c:v>
                </c:pt>
                <c:pt idx="754">
                  <c:v>-64.761115872948238</c:v>
                </c:pt>
                <c:pt idx="755">
                  <c:v>-64.720189444177564</c:v>
                </c:pt>
                <c:pt idx="756">
                  <c:v>-64.677292961855954</c:v>
                </c:pt>
                <c:pt idx="757">
                  <c:v>-64.629110175873009</c:v>
                </c:pt>
                <c:pt idx="758">
                  <c:v>-64.578459659523318</c:v>
                </c:pt>
                <c:pt idx="759">
                  <c:v>-64.565436673319539</c:v>
                </c:pt>
                <c:pt idx="760">
                  <c:v>-64.517562510122417</c:v>
                </c:pt>
                <c:pt idx="761">
                  <c:v>-64.473934152797071</c:v>
                </c:pt>
                <c:pt idx="762">
                  <c:v>-64.424356060083255</c:v>
                </c:pt>
                <c:pt idx="763">
                  <c:v>-64.374843961067228</c:v>
                </c:pt>
                <c:pt idx="764">
                  <c:v>-64.341568359582993</c:v>
                </c:pt>
                <c:pt idx="765">
                  <c:v>-64.301709257914851</c:v>
                </c:pt>
                <c:pt idx="766">
                  <c:v>-64.283891328602024</c:v>
                </c:pt>
                <c:pt idx="767">
                  <c:v>-64.240950090136579</c:v>
                </c:pt>
                <c:pt idx="768">
                  <c:v>-64.199967382426578</c:v>
                </c:pt>
                <c:pt idx="769">
                  <c:v>-64.156364515963716</c:v>
                </c:pt>
                <c:pt idx="770">
                  <c:v>-64.124510980522459</c:v>
                </c:pt>
                <c:pt idx="771">
                  <c:v>-64.076910689401004</c:v>
                </c:pt>
                <c:pt idx="772">
                  <c:v>-64.033776717734725</c:v>
                </c:pt>
                <c:pt idx="773">
                  <c:v>-63.985575960662189</c:v>
                </c:pt>
                <c:pt idx="774">
                  <c:v>-63.948332691200939</c:v>
                </c:pt>
                <c:pt idx="775">
                  <c:v>-63.908514073861177</c:v>
                </c:pt>
                <c:pt idx="776">
                  <c:v>-63.873940498946567</c:v>
                </c:pt>
                <c:pt idx="777">
                  <c:v>-63.827807089447376</c:v>
                </c:pt>
                <c:pt idx="778">
                  <c:v>-63.786027191193604</c:v>
                </c:pt>
                <c:pt idx="779">
                  <c:v>-63.761418998960522</c:v>
                </c:pt>
                <c:pt idx="780">
                  <c:v>-63.725272177145513</c:v>
                </c:pt>
                <c:pt idx="781">
                  <c:v>-63.693020785539815</c:v>
                </c:pt>
                <c:pt idx="782">
                  <c:v>-63.64782440878205</c:v>
                </c:pt>
                <c:pt idx="783">
                  <c:v>-63.610015070080863</c:v>
                </c:pt>
                <c:pt idx="784">
                  <c:v>-63.572336146189244</c:v>
                </c:pt>
                <c:pt idx="785">
                  <c:v>-63.526568764735416</c:v>
                </c:pt>
                <c:pt idx="786">
                  <c:v>-63.487204428879224</c:v>
                </c:pt>
                <c:pt idx="787">
                  <c:v>-63.446036365010407</c:v>
                </c:pt>
                <c:pt idx="788">
                  <c:v>-63.399059865570948</c:v>
                </c:pt>
                <c:pt idx="789">
                  <c:v>-63.365450545797991</c:v>
                </c:pt>
                <c:pt idx="790">
                  <c:v>-63.327254761820619</c:v>
                </c:pt>
                <c:pt idx="791">
                  <c:v>-63.279697999878096</c:v>
                </c:pt>
                <c:pt idx="792">
                  <c:v>-63.242345390918651</c:v>
                </c:pt>
                <c:pt idx="793">
                  <c:v>-63.208056112159014</c:v>
                </c:pt>
                <c:pt idx="794">
                  <c:v>-63.17034258970321</c:v>
                </c:pt>
                <c:pt idx="795">
                  <c:v>-63.126856455094597</c:v>
                </c:pt>
                <c:pt idx="796">
                  <c:v>-63.09020258366899</c:v>
                </c:pt>
                <c:pt idx="797">
                  <c:v>-63.064040155220191</c:v>
                </c:pt>
                <c:pt idx="798">
                  <c:v>-63.017148511280503</c:v>
                </c:pt>
                <c:pt idx="799">
                  <c:v>-62.973251320482063</c:v>
                </c:pt>
                <c:pt idx="800">
                  <c:v>-62.949962626331747</c:v>
                </c:pt>
                <c:pt idx="801">
                  <c:v>-62.913745089489183</c:v>
                </c:pt>
                <c:pt idx="802">
                  <c:v>-62.95051787015565</c:v>
                </c:pt>
                <c:pt idx="803">
                  <c:v>-62.912386765176272</c:v>
                </c:pt>
                <c:pt idx="804">
                  <c:v>-62.870342512277993</c:v>
                </c:pt>
                <c:pt idx="805">
                  <c:v>-62.842165915096281</c:v>
                </c:pt>
                <c:pt idx="806">
                  <c:v>-62.798129843966798</c:v>
                </c:pt>
                <c:pt idx="807">
                  <c:v>-62.792707219358242</c:v>
                </c:pt>
                <c:pt idx="808">
                  <c:v>-62.750751433471272</c:v>
                </c:pt>
                <c:pt idx="809">
                  <c:v>-62.707021697467638</c:v>
                </c:pt>
                <c:pt idx="810">
                  <c:v>-62.667973173360195</c:v>
                </c:pt>
                <c:pt idx="811">
                  <c:v>-62.623887045520625</c:v>
                </c:pt>
                <c:pt idx="812">
                  <c:v>-62.585571131755017</c:v>
                </c:pt>
                <c:pt idx="813">
                  <c:v>-62.543014413637898</c:v>
                </c:pt>
                <c:pt idx="814">
                  <c:v>-62.509275413695782</c:v>
                </c:pt>
                <c:pt idx="815">
                  <c:v>-62.522496988323518</c:v>
                </c:pt>
                <c:pt idx="816">
                  <c:v>-62.477198069525606</c:v>
                </c:pt>
                <c:pt idx="817">
                  <c:v>-62.434035533542868</c:v>
                </c:pt>
                <c:pt idx="818">
                  <c:v>-62.396587274943002</c:v>
                </c:pt>
                <c:pt idx="819">
                  <c:v>-62.374509892341692</c:v>
                </c:pt>
                <c:pt idx="820">
                  <c:v>-62.39393738016161</c:v>
                </c:pt>
                <c:pt idx="821">
                  <c:v>-62.348963262359092</c:v>
                </c:pt>
                <c:pt idx="822">
                  <c:v>-62.313997360740132</c:v>
                </c:pt>
                <c:pt idx="823">
                  <c:v>-62.270820569415392</c:v>
                </c:pt>
                <c:pt idx="824">
                  <c:v>-62.241285338123916</c:v>
                </c:pt>
                <c:pt idx="825">
                  <c:v>-62.228120626487566</c:v>
                </c:pt>
                <c:pt idx="826">
                  <c:v>-62.183457536118226</c:v>
                </c:pt>
                <c:pt idx="827">
                  <c:v>-62.143632876377964</c:v>
                </c:pt>
                <c:pt idx="828">
                  <c:v>-62.098992902042461</c:v>
                </c:pt>
                <c:pt idx="829">
                  <c:v>-62.057725484093979</c:v>
                </c:pt>
                <c:pt idx="830">
                  <c:v>-62.019317002619609</c:v>
                </c:pt>
                <c:pt idx="831">
                  <c:v>-61.975814925217215</c:v>
                </c:pt>
                <c:pt idx="832">
                  <c:v>-61.940202950286007</c:v>
                </c:pt>
                <c:pt idx="833">
                  <c:v>-61.89927497203184</c:v>
                </c:pt>
                <c:pt idx="834">
                  <c:v>-61.882384571886554</c:v>
                </c:pt>
                <c:pt idx="835">
                  <c:v>-61.839468416822726</c:v>
                </c:pt>
                <c:pt idx="836">
                  <c:v>-61.798773264861829</c:v>
                </c:pt>
                <c:pt idx="837">
                  <c:v>-61.758819231050659</c:v>
                </c:pt>
                <c:pt idx="838">
                  <c:v>-61.714935677313846</c:v>
                </c:pt>
                <c:pt idx="839">
                  <c:v>-61.673216147455484</c:v>
                </c:pt>
                <c:pt idx="840">
                  <c:v>-61.63757666944867</c:v>
                </c:pt>
                <c:pt idx="841">
                  <c:v>-61.597571101130022</c:v>
                </c:pt>
                <c:pt idx="842">
                  <c:v>-61.554068175917038</c:v>
                </c:pt>
                <c:pt idx="843">
                  <c:v>-61.614508330158017</c:v>
                </c:pt>
                <c:pt idx="844">
                  <c:v>-61.571487506825093</c:v>
                </c:pt>
                <c:pt idx="845">
                  <c:v>-61.532285238646828</c:v>
                </c:pt>
                <c:pt idx="846">
                  <c:v>-61.514101117911963</c:v>
                </c:pt>
                <c:pt idx="847">
                  <c:v>-61.490342644440297</c:v>
                </c:pt>
                <c:pt idx="848">
                  <c:v>-61.459697937845384</c:v>
                </c:pt>
                <c:pt idx="849">
                  <c:v>-61.418078678357475</c:v>
                </c:pt>
                <c:pt idx="850">
                  <c:v>-61.385552111966327</c:v>
                </c:pt>
                <c:pt idx="851">
                  <c:v>-61.354522575320715</c:v>
                </c:pt>
                <c:pt idx="852">
                  <c:v>-61.319361770232788</c:v>
                </c:pt>
                <c:pt idx="853">
                  <c:v>-61.280042169971836</c:v>
                </c:pt>
                <c:pt idx="854">
                  <c:v>-61.240337911085589</c:v>
                </c:pt>
                <c:pt idx="855">
                  <c:v>-61.211918493996365</c:v>
                </c:pt>
                <c:pt idx="856">
                  <c:v>-61.217300332940425</c:v>
                </c:pt>
                <c:pt idx="857">
                  <c:v>-61.222777648191737</c:v>
                </c:pt>
                <c:pt idx="858">
                  <c:v>-61.181802316153671</c:v>
                </c:pt>
                <c:pt idx="859">
                  <c:v>-61.168782706961089</c:v>
                </c:pt>
                <c:pt idx="860">
                  <c:v>-61.19003916315404</c:v>
                </c:pt>
                <c:pt idx="861">
                  <c:v>-61.176338621704929</c:v>
                </c:pt>
                <c:pt idx="862">
                  <c:v>-61.197863260952907</c:v>
                </c:pt>
                <c:pt idx="863">
                  <c:v>-61.155738197957419</c:v>
                </c:pt>
                <c:pt idx="864">
                  <c:v>-61.113801081467912</c:v>
                </c:pt>
                <c:pt idx="865">
                  <c:v>-61.083035035957074</c:v>
                </c:pt>
                <c:pt idx="866">
                  <c:v>-61.0411094045133</c:v>
                </c:pt>
                <c:pt idx="867">
                  <c:v>-61.020032973806373</c:v>
                </c:pt>
                <c:pt idx="868">
                  <c:v>-60.998226617728598</c:v>
                </c:pt>
                <c:pt idx="869">
                  <c:v>-60.962791781512827</c:v>
                </c:pt>
                <c:pt idx="870">
                  <c:v>-60.928428018305333</c:v>
                </c:pt>
                <c:pt idx="871">
                  <c:v>-60.890705622800859</c:v>
                </c:pt>
                <c:pt idx="872">
                  <c:v>-60.857096526800774</c:v>
                </c:pt>
                <c:pt idx="873">
                  <c:v>-60.838436946302522</c:v>
                </c:pt>
                <c:pt idx="874">
                  <c:v>-60.806695600496411</c:v>
                </c:pt>
                <c:pt idx="875">
                  <c:v>-60.767861463786581</c:v>
                </c:pt>
                <c:pt idx="876">
                  <c:v>-60.734218691484308</c:v>
                </c:pt>
                <c:pt idx="877">
                  <c:v>-60.694542242341484</c:v>
                </c:pt>
                <c:pt idx="878">
                  <c:v>-60.658830688200467</c:v>
                </c:pt>
                <c:pt idx="879">
                  <c:v>-60.625568480106587</c:v>
                </c:pt>
                <c:pt idx="880">
                  <c:v>-60.586487520143123</c:v>
                </c:pt>
                <c:pt idx="881">
                  <c:v>-60.552283402605148</c:v>
                </c:pt>
                <c:pt idx="882">
                  <c:v>-60.511474408801995</c:v>
                </c:pt>
                <c:pt idx="883">
                  <c:v>-60.490945162884515</c:v>
                </c:pt>
                <c:pt idx="884">
                  <c:v>-60.45572008489539</c:v>
                </c:pt>
                <c:pt idx="885">
                  <c:v>-60.431979677259235</c:v>
                </c:pt>
                <c:pt idx="886">
                  <c:v>-60.410026591932116</c:v>
                </c:pt>
                <c:pt idx="887">
                  <c:v>-60.381858230820519</c:v>
                </c:pt>
                <c:pt idx="888">
                  <c:v>-60.341881193449382</c:v>
                </c:pt>
                <c:pt idx="889">
                  <c:v>-60.311746713973648</c:v>
                </c:pt>
                <c:pt idx="890">
                  <c:v>-60.284528390552111</c:v>
                </c:pt>
                <c:pt idx="891">
                  <c:v>-60.287800294148106</c:v>
                </c:pt>
                <c:pt idx="892">
                  <c:v>-60.255708747357438</c:v>
                </c:pt>
                <c:pt idx="893">
                  <c:v>-60.223669978399208</c:v>
                </c:pt>
                <c:pt idx="894">
                  <c:v>-60.193182007250336</c:v>
                </c:pt>
                <c:pt idx="895">
                  <c:v>-60.153285516125152</c:v>
                </c:pt>
                <c:pt idx="896">
                  <c:v>-60.116276581795148</c:v>
                </c:pt>
                <c:pt idx="897">
                  <c:v>-60.08603223078515</c:v>
                </c:pt>
                <c:pt idx="898">
                  <c:v>-60.076303687025757</c:v>
                </c:pt>
                <c:pt idx="899">
                  <c:v>-60.0371780392679</c:v>
                </c:pt>
                <c:pt idx="900">
                  <c:v>-60.002090518597186</c:v>
                </c:pt>
                <c:pt idx="901">
                  <c:v>-59.975795746943582</c:v>
                </c:pt>
                <c:pt idx="902">
                  <c:v>-59.948488135655047</c:v>
                </c:pt>
                <c:pt idx="903">
                  <c:v>-59.913356552990145</c:v>
                </c:pt>
                <c:pt idx="904">
                  <c:v>-59.881064522288035</c:v>
                </c:pt>
                <c:pt idx="905">
                  <c:v>-59.870636344624458</c:v>
                </c:pt>
                <c:pt idx="906">
                  <c:v>-59.842399553338986</c:v>
                </c:pt>
                <c:pt idx="907">
                  <c:v>-59.810324254085089</c:v>
                </c:pt>
                <c:pt idx="908">
                  <c:v>-59.773314922491387</c:v>
                </c:pt>
                <c:pt idx="909">
                  <c:v>-59.742912404078162</c:v>
                </c:pt>
                <c:pt idx="910">
                  <c:v>-59.7045352492079</c:v>
                </c:pt>
                <c:pt idx="911">
                  <c:v>-59.670190342409477</c:v>
                </c:pt>
                <c:pt idx="912">
                  <c:v>-59.642554890581259</c:v>
                </c:pt>
                <c:pt idx="913">
                  <c:v>-59.615155754893166</c:v>
                </c:pt>
                <c:pt idx="914">
                  <c:v>-59.586303664254935</c:v>
                </c:pt>
                <c:pt idx="915">
                  <c:v>-59.547705201116997</c:v>
                </c:pt>
                <c:pt idx="916">
                  <c:v>-59.51356749445327</c:v>
                </c:pt>
                <c:pt idx="917">
                  <c:v>-59.482630226805156</c:v>
                </c:pt>
                <c:pt idx="918">
                  <c:v>-59.450954912462436</c:v>
                </c:pt>
                <c:pt idx="919">
                  <c:v>-59.42048942727218</c:v>
                </c:pt>
                <c:pt idx="920">
                  <c:v>-59.385026469873438</c:v>
                </c:pt>
                <c:pt idx="921">
                  <c:v>-59.353097794825601</c:v>
                </c:pt>
                <c:pt idx="922">
                  <c:v>-59.315619645485825</c:v>
                </c:pt>
                <c:pt idx="923">
                  <c:v>-59.282690380007864</c:v>
                </c:pt>
                <c:pt idx="924">
                  <c:v>-59.244921303212422</c:v>
                </c:pt>
                <c:pt idx="925">
                  <c:v>-59.207269506563392</c:v>
                </c:pt>
                <c:pt idx="926">
                  <c:v>-59.175527409518345</c:v>
                </c:pt>
                <c:pt idx="927">
                  <c:v>-59.137933976123954</c:v>
                </c:pt>
                <c:pt idx="928">
                  <c:v>-59.112176954844692</c:v>
                </c:pt>
                <c:pt idx="929">
                  <c:v>-59.081179395171695</c:v>
                </c:pt>
                <c:pt idx="930">
                  <c:v>-59.056174778693034</c:v>
                </c:pt>
                <c:pt idx="931">
                  <c:v>-59.036126016710782</c:v>
                </c:pt>
                <c:pt idx="932">
                  <c:v>-59.100476700694394</c:v>
                </c:pt>
                <c:pt idx="933">
                  <c:v>-59.066032265831069</c:v>
                </c:pt>
                <c:pt idx="934">
                  <c:v>-59.041458177691325</c:v>
                </c:pt>
                <c:pt idx="935">
                  <c:v>-59.0040441758143</c:v>
                </c:pt>
                <c:pt idx="936">
                  <c:v>-58.974956606542499</c:v>
                </c:pt>
                <c:pt idx="937">
                  <c:v>-58.948442466260651</c:v>
                </c:pt>
                <c:pt idx="938">
                  <c:v>-58.911578073208759</c:v>
                </c:pt>
                <c:pt idx="939">
                  <c:v>-58.881646116965229</c:v>
                </c:pt>
                <c:pt idx="940">
                  <c:v>-58.848560613600142</c:v>
                </c:pt>
                <c:pt idx="941">
                  <c:v>-58.822407052717054</c:v>
                </c:pt>
                <c:pt idx="942">
                  <c:v>-58.788754400750214</c:v>
                </c:pt>
                <c:pt idx="943">
                  <c:v>-58.758214960599354</c:v>
                </c:pt>
                <c:pt idx="944">
                  <c:v>-58.733824401565286</c:v>
                </c:pt>
                <c:pt idx="945">
                  <c:v>-58.697378254797336</c:v>
                </c:pt>
                <c:pt idx="946">
                  <c:v>-58.666873594207445</c:v>
                </c:pt>
                <c:pt idx="947">
                  <c:v>-58.630122788417964</c:v>
                </c:pt>
                <c:pt idx="948">
                  <c:v>-58.598168873146477</c:v>
                </c:pt>
                <c:pt idx="949">
                  <c:v>-58.586017516975978</c:v>
                </c:pt>
                <c:pt idx="950">
                  <c:v>-58.55545923583631</c:v>
                </c:pt>
                <c:pt idx="951">
                  <c:v>-58.521296801502103</c:v>
                </c:pt>
                <c:pt idx="952">
                  <c:v>-58.48894571248605</c:v>
                </c:pt>
                <c:pt idx="953">
                  <c:v>-58.469018409981864</c:v>
                </c:pt>
                <c:pt idx="954">
                  <c:v>-58.444399552861917</c:v>
                </c:pt>
                <c:pt idx="955">
                  <c:v>-58.411802084886794</c:v>
                </c:pt>
                <c:pt idx="956">
                  <c:v>-58.384773491232046</c:v>
                </c:pt>
                <c:pt idx="957">
                  <c:v>-58.355711136736389</c:v>
                </c:pt>
                <c:pt idx="958">
                  <c:v>-58.322605677439633</c:v>
                </c:pt>
                <c:pt idx="959">
                  <c:v>-58.29293862520344</c:v>
                </c:pt>
                <c:pt idx="960">
                  <c:v>-58.264737186635756</c:v>
                </c:pt>
                <c:pt idx="961">
                  <c:v>-58.256214593769045</c:v>
                </c:pt>
                <c:pt idx="962">
                  <c:v>-58.22564245527925</c:v>
                </c:pt>
                <c:pt idx="963">
                  <c:v>-58.193950383824429</c:v>
                </c:pt>
                <c:pt idx="964">
                  <c:v>-58.166662377862792</c:v>
                </c:pt>
                <c:pt idx="965">
                  <c:v>-58.13170963582283</c:v>
                </c:pt>
                <c:pt idx="966">
                  <c:v>-58.102630683112153</c:v>
                </c:pt>
                <c:pt idx="967">
                  <c:v>-58.067205447864865</c:v>
                </c:pt>
                <c:pt idx="968">
                  <c:v>-58.050798574194019</c:v>
                </c:pt>
                <c:pt idx="969">
                  <c:v>-58.02312520233604</c:v>
                </c:pt>
                <c:pt idx="970">
                  <c:v>-57.99163008964662</c:v>
                </c:pt>
                <c:pt idx="971">
                  <c:v>-57.961953780843949</c:v>
                </c:pt>
                <c:pt idx="972">
                  <c:v>-57.933061632042602</c:v>
                </c:pt>
                <c:pt idx="973">
                  <c:v>-57.900436416618881</c:v>
                </c:pt>
                <c:pt idx="974">
                  <c:v>-57.867891433640914</c:v>
                </c:pt>
                <c:pt idx="975">
                  <c:v>-57.836247455947699</c:v>
                </c:pt>
                <c:pt idx="976">
                  <c:v>-57.811514516878475</c:v>
                </c:pt>
                <c:pt idx="977">
                  <c:v>-57.785072581999138</c:v>
                </c:pt>
                <c:pt idx="978">
                  <c:v>-57.755123184045608</c:v>
                </c:pt>
                <c:pt idx="979">
                  <c:v>-57.721766572582581</c:v>
                </c:pt>
                <c:pt idx="980">
                  <c:v>-57.697938883423106</c:v>
                </c:pt>
                <c:pt idx="981">
                  <c:v>-57.667624467786062</c:v>
                </c:pt>
                <c:pt idx="982">
                  <c:v>-57.637527183765265</c:v>
                </c:pt>
                <c:pt idx="983">
                  <c:v>-57.611464419797834</c:v>
                </c:pt>
                <c:pt idx="984">
                  <c:v>-57.587099141179877</c:v>
                </c:pt>
                <c:pt idx="985">
                  <c:v>-57.556374321653358</c:v>
                </c:pt>
                <c:pt idx="986">
                  <c:v>-57.525223389984369</c:v>
                </c:pt>
                <c:pt idx="987">
                  <c:v>-57.503895424560213</c:v>
                </c:pt>
                <c:pt idx="988">
                  <c:v>-57.478102980894818</c:v>
                </c:pt>
                <c:pt idx="989">
                  <c:v>-57.449990585065073</c:v>
                </c:pt>
                <c:pt idx="990">
                  <c:v>-57.445103810564795</c:v>
                </c:pt>
                <c:pt idx="991">
                  <c:v>-57.433240515356147</c:v>
                </c:pt>
                <c:pt idx="992">
                  <c:v>-57.401982936088871</c:v>
                </c:pt>
                <c:pt idx="993">
                  <c:v>-57.384249240455119</c:v>
                </c:pt>
                <c:pt idx="994">
                  <c:v>-57.353009445542007</c:v>
                </c:pt>
                <c:pt idx="995">
                  <c:v>-57.323232071234855</c:v>
                </c:pt>
                <c:pt idx="996">
                  <c:v>-57.290602885048145</c:v>
                </c:pt>
                <c:pt idx="997">
                  <c:v>-57.265131183577978</c:v>
                </c:pt>
                <c:pt idx="998">
                  <c:v>-57.23367052651183</c:v>
                </c:pt>
                <c:pt idx="999">
                  <c:v>-57.207180618778665</c:v>
                </c:pt>
                <c:pt idx="1000">
                  <c:v>-57.178769262904808</c:v>
                </c:pt>
                <c:pt idx="1001">
                  <c:v>-57.152622344553187</c:v>
                </c:pt>
                <c:pt idx="1002">
                  <c:v>-57.12604872917489</c:v>
                </c:pt>
                <c:pt idx="1003">
                  <c:v>-57.100184269740694</c:v>
                </c:pt>
                <c:pt idx="1004">
                  <c:v>-57.069697984195358</c:v>
                </c:pt>
                <c:pt idx="1005">
                  <c:v>-57.040485881188886</c:v>
                </c:pt>
                <c:pt idx="1006">
                  <c:v>-57.013027707813094</c:v>
                </c:pt>
                <c:pt idx="1007">
                  <c:v>-56.981797635859778</c:v>
                </c:pt>
                <c:pt idx="1008">
                  <c:v>-56.958662870889725</c:v>
                </c:pt>
                <c:pt idx="1009">
                  <c:v>-56.931977789619843</c:v>
                </c:pt>
                <c:pt idx="1010">
                  <c:v>-56.907249005591176</c:v>
                </c:pt>
                <c:pt idx="1011">
                  <c:v>-56.87761220870108</c:v>
                </c:pt>
                <c:pt idx="1012">
                  <c:v>-56.849635757970795</c:v>
                </c:pt>
                <c:pt idx="1013">
                  <c:v>-56.824161311277905</c:v>
                </c:pt>
                <c:pt idx="1014">
                  <c:v>-56.795775232290822</c:v>
                </c:pt>
                <c:pt idx="1015">
                  <c:v>-56.783328144103983</c:v>
                </c:pt>
                <c:pt idx="1016">
                  <c:v>-56.773067961289691</c:v>
                </c:pt>
                <c:pt idx="1017">
                  <c:v>-56.740134224979876</c:v>
                </c:pt>
                <c:pt idx="1018">
                  <c:v>-56.720229069695513</c:v>
                </c:pt>
                <c:pt idx="1019">
                  <c:v>-56.691472982568676</c:v>
                </c:pt>
                <c:pt idx="1020">
                  <c:v>-56.664486914796591</c:v>
                </c:pt>
                <c:pt idx="1021">
                  <c:v>-56.633343287952314</c:v>
                </c:pt>
                <c:pt idx="1022">
                  <c:v>-56.611314148300934</c:v>
                </c:pt>
                <c:pt idx="1023">
                  <c:v>-56.583078029847997</c:v>
                </c:pt>
                <c:pt idx="1024">
                  <c:v>-56.558372473208259</c:v>
                </c:pt>
                <c:pt idx="1025">
                  <c:v>-56.530846974616182</c:v>
                </c:pt>
                <c:pt idx="1026">
                  <c:v>-56.502263925190874</c:v>
                </c:pt>
                <c:pt idx="1027">
                  <c:v>-56.473256119451634</c:v>
                </c:pt>
                <c:pt idx="1028">
                  <c:v>-56.441326170399918</c:v>
                </c:pt>
                <c:pt idx="1029">
                  <c:v>-56.417098798308906</c:v>
                </c:pt>
                <c:pt idx="1030">
                  <c:v>-56.393641347472439</c:v>
                </c:pt>
                <c:pt idx="1031">
                  <c:v>-56.364999099657993</c:v>
                </c:pt>
                <c:pt idx="1032">
                  <c:v>-56.340863604612217</c:v>
                </c:pt>
                <c:pt idx="1033">
                  <c:v>-56.309594658925995</c:v>
                </c:pt>
                <c:pt idx="1034">
                  <c:v>-56.281412367778017</c:v>
                </c:pt>
                <c:pt idx="1035">
                  <c:v>-56.253574331285222</c:v>
                </c:pt>
                <c:pt idx="1036">
                  <c:v>-56.221599026624553</c:v>
                </c:pt>
                <c:pt idx="1037">
                  <c:v>-56.195542283949713</c:v>
                </c:pt>
                <c:pt idx="1038">
                  <c:v>-56.170437708152413</c:v>
                </c:pt>
                <c:pt idx="1039">
                  <c:v>-56.146455951762498</c:v>
                </c:pt>
                <c:pt idx="1040">
                  <c:v>-56.11571607398318</c:v>
                </c:pt>
                <c:pt idx="1041">
                  <c:v>-56.088527337248848</c:v>
                </c:pt>
                <c:pt idx="1042">
                  <c:v>-56.059655768009598</c:v>
                </c:pt>
                <c:pt idx="1043">
                  <c:v>-56.034258839239499</c:v>
                </c:pt>
                <c:pt idx="1044">
                  <c:v>-56.00688709858715</c:v>
                </c:pt>
                <c:pt idx="1045">
                  <c:v>-55.97826507407602</c:v>
                </c:pt>
                <c:pt idx="1046">
                  <c:v>-55.954421256150646</c:v>
                </c:pt>
                <c:pt idx="1047">
                  <c:v>-55.923068933428382</c:v>
                </c:pt>
                <c:pt idx="1048">
                  <c:v>-55.892679593532392</c:v>
                </c:pt>
                <c:pt idx="1049">
                  <c:v>-55.882240194187524</c:v>
                </c:pt>
                <c:pt idx="1050">
                  <c:v>-55.853977089547108</c:v>
                </c:pt>
                <c:pt idx="1051">
                  <c:v>-55.826258315436746</c:v>
                </c:pt>
                <c:pt idx="1052">
                  <c:v>-55.801714133937672</c:v>
                </c:pt>
                <c:pt idx="1053">
                  <c:v>-55.780399117334255</c:v>
                </c:pt>
                <c:pt idx="1054">
                  <c:v>-55.7540934270788</c:v>
                </c:pt>
                <c:pt idx="1055">
                  <c:v>-55.729436614323184</c:v>
                </c:pt>
                <c:pt idx="1056">
                  <c:v>-55.699082732949478</c:v>
                </c:pt>
                <c:pt idx="1057">
                  <c:v>-55.670094149480974</c:v>
                </c:pt>
                <c:pt idx="1058">
                  <c:v>-55.640956679418217</c:v>
                </c:pt>
                <c:pt idx="1059">
                  <c:v>-55.613360495136448</c:v>
                </c:pt>
                <c:pt idx="1060">
                  <c:v>-55.582205285467964</c:v>
                </c:pt>
                <c:pt idx="1061">
                  <c:v>-55.561418965030789</c:v>
                </c:pt>
                <c:pt idx="1062">
                  <c:v>-55.534154691031681</c:v>
                </c:pt>
                <c:pt idx="1063">
                  <c:v>-55.503911737152833</c:v>
                </c:pt>
                <c:pt idx="1064">
                  <c:v>-55.478004557293474</c:v>
                </c:pt>
                <c:pt idx="1065">
                  <c:v>-55.452616437497326</c:v>
                </c:pt>
                <c:pt idx="1066">
                  <c:v>-55.423077037359</c:v>
                </c:pt>
                <c:pt idx="1067">
                  <c:v>-55.392862939945338</c:v>
                </c:pt>
                <c:pt idx="1068">
                  <c:v>-55.362040556519929</c:v>
                </c:pt>
                <c:pt idx="1069">
                  <c:v>-55.334319222832221</c:v>
                </c:pt>
                <c:pt idx="1070">
                  <c:v>-55.305675623351178</c:v>
                </c:pt>
                <c:pt idx="1071">
                  <c:v>-55.285114146667148</c:v>
                </c:pt>
                <c:pt idx="1072">
                  <c:v>-55.255212900533103</c:v>
                </c:pt>
                <c:pt idx="1073">
                  <c:v>-55.243058328140954</c:v>
                </c:pt>
                <c:pt idx="1074">
                  <c:v>-55.219802907407214</c:v>
                </c:pt>
                <c:pt idx="1075">
                  <c:v>-55.191539083437782</c:v>
                </c:pt>
                <c:pt idx="1076">
                  <c:v>-55.193619802437574</c:v>
                </c:pt>
                <c:pt idx="1077">
                  <c:v>-55.186952073963703</c:v>
                </c:pt>
                <c:pt idx="1078">
                  <c:v>-55.157260282896736</c:v>
                </c:pt>
                <c:pt idx="1079">
                  <c:v>-55.130756524862015</c:v>
                </c:pt>
                <c:pt idx="1080">
                  <c:v>-55.132865514047708</c:v>
                </c:pt>
                <c:pt idx="1081">
                  <c:v>-55.113530062663664</c:v>
                </c:pt>
                <c:pt idx="1082">
                  <c:v>-55.084862186018093</c:v>
                </c:pt>
                <c:pt idx="1083">
                  <c:v>-55.061199008975585</c:v>
                </c:pt>
                <c:pt idx="1084">
                  <c:v>-55.03100663554941</c:v>
                </c:pt>
                <c:pt idx="1085">
                  <c:v>-55.018914577902429</c:v>
                </c:pt>
                <c:pt idx="1086">
                  <c:v>-55.011458333800654</c:v>
                </c:pt>
                <c:pt idx="1087">
                  <c:v>-55.041490506890668</c:v>
                </c:pt>
                <c:pt idx="1088">
                  <c:v>-55.013924373046258</c:v>
                </c:pt>
                <c:pt idx="1089">
                  <c:v>-54.987996036600549</c:v>
                </c:pt>
                <c:pt idx="1090">
                  <c:v>-54.970286111412335</c:v>
                </c:pt>
                <c:pt idx="1091">
                  <c:v>-54.950281660359472</c:v>
                </c:pt>
                <c:pt idx="1092">
                  <c:v>-54.920524366525292</c:v>
                </c:pt>
                <c:pt idx="1093">
                  <c:v>-54.903833658988582</c:v>
                </c:pt>
                <c:pt idx="1094">
                  <c:v>-54.879594658592865</c:v>
                </c:pt>
                <c:pt idx="1095">
                  <c:v>-54.850849882087417</c:v>
                </c:pt>
                <c:pt idx="1096">
                  <c:v>-54.82115036748398</c:v>
                </c:pt>
                <c:pt idx="1097">
                  <c:v>-54.796214329321543</c:v>
                </c:pt>
                <c:pt idx="1098">
                  <c:v>-54.862647684719363</c:v>
                </c:pt>
                <c:pt idx="1099">
                  <c:v>-54.843830229631926</c:v>
                </c:pt>
                <c:pt idx="1100">
                  <c:v>-54.816045845564851</c:v>
                </c:pt>
                <c:pt idx="1101">
                  <c:v>-54.801857373337413</c:v>
                </c:pt>
                <c:pt idx="1102">
                  <c:v>-55.045640650587721</c:v>
                </c:pt>
                <c:pt idx="1103">
                  <c:v>-55.016439630467474</c:v>
                </c:pt>
                <c:pt idx="1104">
                  <c:v>-55.003946058404459</c:v>
                </c:pt>
                <c:pt idx="1105">
                  <c:v>-54.980305622998273</c:v>
                </c:pt>
                <c:pt idx="1106">
                  <c:v>-54.981046113899254</c:v>
                </c:pt>
                <c:pt idx="1107">
                  <c:v>-54.951583783882903</c:v>
                </c:pt>
                <c:pt idx="1108">
                  <c:v>-54.928580886972917</c:v>
                </c:pt>
                <c:pt idx="1109">
                  <c:v>-54.907509394281227</c:v>
                </c:pt>
                <c:pt idx="1110">
                  <c:v>-54.893356786504171</c:v>
                </c:pt>
                <c:pt idx="1111">
                  <c:v>-54.868198144225694</c:v>
                </c:pt>
                <c:pt idx="1112">
                  <c:v>-54.856060383687193</c:v>
                </c:pt>
                <c:pt idx="1113">
                  <c:v>-54.826814393667092</c:v>
                </c:pt>
                <c:pt idx="1114">
                  <c:v>-54.798193428980603</c:v>
                </c:pt>
                <c:pt idx="1115">
                  <c:v>-54.777917851082613</c:v>
                </c:pt>
                <c:pt idx="1116">
                  <c:v>-54.753150254472573</c:v>
                </c:pt>
                <c:pt idx="1117">
                  <c:v>-54.728063751992501</c:v>
                </c:pt>
                <c:pt idx="1118">
                  <c:v>-54.710823073256272</c:v>
                </c:pt>
                <c:pt idx="1119">
                  <c:v>-54.693129521173596</c:v>
                </c:pt>
                <c:pt idx="1120">
                  <c:v>-54.664216613209284</c:v>
                </c:pt>
                <c:pt idx="1121">
                  <c:v>-54.639759139975475</c:v>
                </c:pt>
                <c:pt idx="1122">
                  <c:v>-54.617774469977505</c:v>
                </c:pt>
                <c:pt idx="1123">
                  <c:v>-54.588919255535608</c:v>
                </c:pt>
                <c:pt idx="1124">
                  <c:v>-54.566116373456765</c:v>
                </c:pt>
                <c:pt idx="1125">
                  <c:v>-54.539467400260072</c:v>
                </c:pt>
                <c:pt idx="1126">
                  <c:v>-54.516935256425086</c:v>
                </c:pt>
                <c:pt idx="1127">
                  <c:v>-54.495838527885944</c:v>
                </c:pt>
                <c:pt idx="1128">
                  <c:v>-54.470722191258481</c:v>
                </c:pt>
                <c:pt idx="1129">
                  <c:v>-54.443427392547392</c:v>
                </c:pt>
                <c:pt idx="1130">
                  <c:v>-54.420601271309273</c:v>
                </c:pt>
                <c:pt idx="1131">
                  <c:v>-54.413553714150019</c:v>
                </c:pt>
                <c:pt idx="1132">
                  <c:v>-54.391007881512259</c:v>
                </c:pt>
                <c:pt idx="1133">
                  <c:v>-54.363006717994864</c:v>
                </c:pt>
                <c:pt idx="1134">
                  <c:v>-54.347904104122584</c:v>
                </c:pt>
                <c:pt idx="1135">
                  <c:v>-54.322276750560277</c:v>
                </c:pt>
                <c:pt idx="1136">
                  <c:v>-54.300192405458041</c:v>
                </c:pt>
                <c:pt idx="1137">
                  <c:v>-54.273251486016051</c:v>
                </c:pt>
                <c:pt idx="1138">
                  <c:v>-54.252615332717632</c:v>
                </c:pt>
                <c:pt idx="1139">
                  <c:v>-54.225108429343273</c:v>
                </c:pt>
                <c:pt idx="1140">
                  <c:v>-54.202056877138538</c:v>
                </c:pt>
                <c:pt idx="1141">
                  <c:v>-54.197382866390669</c:v>
                </c:pt>
                <c:pt idx="1142">
                  <c:v>-54.171947214560696</c:v>
                </c:pt>
                <c:pt idx="1143">
                  <c:v>-54.143914226978673</c:v>
                </c:pt>
                <c:pt idx="1144">
                  <c:v>-54.115834907856524</c:v>
                </c:pt>
                <c:pt idx="1145">
                  <c:v>-54.095451578049868</c:v>
                </c:pt>
                <c:pt idx="1146">
                  <c:v>-54.068413781447717</c:v>
                </c:pt>
                <c:pt idx="1147">
                  <c:v>-54.042414132316608</c:v>
                </c:pt>
                <c:pt idx="1148">
                  <c:v>-54.020102149711491</c:v>
                </c:pt>
                <c:pt idx="1149">
                  <c:v>-53.995529120805486</c:v>
                </c:pt>
                <c:pt idx="1150">
                  <c:v>-53.971046934792248</c:v>
                </c:pt>
                <c:pt idx="1151">
                  <c:v>-53.954985027453276</c:v>
                </c:pt>
                <c:pt idx="1152">
                  <c:v>-53.929227591073406</c:v>
                </c:pt>
                <c:pt idx="1153">
                  <c:v>-53.904663231617619</c:v>
                </c:pt>
                <c:pt idx="1154">
                  <c:v>-53.886165721609594</c:v>
                </c:pt>
                <c:pt idx="1155">
                  <c:v>-53.863402416869782</c:v>
                </c:pt>
                <c:pt idx="1156">
                  <c:v>-53.844366816407891</c:v>
                </c:pt>
                <c:pt idx="1157">
                  <c:v>-53.82001959106632</c:v>
                </c:pt>
                <c:pt idx="1158">
                  <c:v>-53.793063917963934</c:v>
                </c:pt>
                <c:pt idx="1159">
                  <c:v>-53.768084188658719</c:v>
                </c:pt>
                <c:pt idx="1160">
                  <c:v>-53.74920915943251</c:v>
                </c:pt>
                <c:pt idx="1161">
                  <c:v>-53.765429164702979</c:v>
                </c:pt>
                <c:pt idx="1162">
                  <c:v>-53.74625598967129</c:v>
                </c:pt>
                <c:pt idx="1163">
                  <c:v>-53.721871559610207</c:v>
                </c:pt>
                <c:pt idx="1164">
                  <c:v>-53.694979126624439</c:v>
                </c:pt>
                <c:pt idx="1165">
                  <c:v>-53.670141414908578</c:v>
                </c:pt>
                <c:pt idx="1166">
                  <c:v>-53.655424978526156</c:v>
                </c:pt>
                <c:pt idx="1167">
                  <c:v>-53.629051428786539</c:v>
                </c:pt>
                <c:pt idx="1168">
                  <c:v>-53.602115465318519</c:v>
                </c:pt>
                <c:pt idx="1169">
                  <c:v>-53.576245969907504</c:v>
                </c:pt>
                <c:pt idx="1170">
                  <c:v>-53.554261828106554</c:v>
                </c:pt>
                <c:pt idx="1171">
                  <c:v>-53.533462229987116</c:v>
                </c:pt>
                <c:pt idx="1172">
                  <c:v>-53.526375250287288</c:v>
                </c:pt>
                <c:pt idx="1173">
                  <c:v>-53.499274291825103</c:v>
                </c:pt>
                <c:pt idx="1174">
                  <c:v>-53.476737513450551</c:v>
                </c:pt>
                <c:pt idx="1175">
                  <c:v>-53.455029338196148</c:v>
                </c:pt>
                <c:pt idx="1176">
                  <c:v>-53.43514161558452</c:v>
                </c:pt>
                <c:pt idx="1177">
                  <c:v>-53.415500244520771</c:v>
                </c:pt>
                <c:pt idx="1178">
                  <c:v>-53.390022889727867</c:v>
                </c:pt>
                <c:pt idx="1179">
                  <c:v>-53.363220821823653</c:v>
                </c:pt>
                <c:pt idx="1180">
                  <c:v>-53.337507497404047</c:v>
                </c:pt>
                <c:pt idx="1181">
                  <c:v>-53.315374883544017</c:v>
                </c:pt>
                <c:pt idx="1182">
                  <c:v>-53.297965751618428</c:v>
                </c:pt>
                <c:pt idx="1183">
                  <c:v>-53.27166005859921</c:v>
                </c:pt>
                <c:pt idx="1184">
                  <c:v>-53.252737819584247</c:v>
                </c:pt>
                <c:pt idx="1185">
                  <c:v>-53.227910445394635</c:v>
                </c:pt>
                <c:pt idx="1186">
                  <c:v>-53.204965889768566</c:v>
                </c:pt>
                <c:pt idx="1187">
                  <c:v>-53.184081915134421</c:v>
                </c:pt>
                <c:pt idx="1188">
                  <c:v>-53.16007420509672</c:v>
                </c:pt>
                <c:pt idx="1189">
                  <c:v>-53.138260755561298</c:v>
                </c:pt>
                <c:pt idx="1190">
                  <c:v>-53.115289174832718</c:v>
                </c:pt>
                <c:pt idx="1191">
                  <c:v>-53.091623321151935</c:v>
                </c:pt>
                <c:pt idx="1192">
                  <c:v>-53.067863806037906</c:v>
                </c:pt>
                <c:pt idx="1193">
                  <c:v>-53.065284237297888</c:v>
                </c:pt>
                <c:pt idx="1194">
                  <c:v>-53.040437519979001</c:v>
                </c:pt>
                <c:pt idx="1195">
                  <c:v>-53.018140824892143</c:v>
                </c:pt>
                <c:pt idx="1196">
                  <c:v>-53.000788330028435</c:v>
                </c:pt>
                <c:pt idx="1197">
                  <c:v>-52.979575492257588</c:v>
                </c:pt>
                <c:pt idx="1198">
                  <c:v>-52.955471672730468</c:v>
                </c:pt>
                <c:pt idx="1199">
                  <c:v>-52.935825673664354</c:v>
                </c:pt>
                <c:pt idx="1200">
                  <c:v>-52.916034716328419</c:v>
                </c:pt>
                <c:pt idx="1201">
                  <c:v>-52.894340921122435</c:v>
                </c:pt>
                <c:pt idx="1202">
                  <c:v>-52.873791690841912</c:v>
                </c:pt>
                <c:pt idx="1203">
                  <c:v>-52.850798835089876</c:v>
                </c:pt>
                <c:pt idx="1204">
                  <c:v>-52.82529928190467</c:v>
                </c:pt>
                <c:pt idx="1205">
                  <c:v>-52.802621017105018</c:v>
                </c:pt>
                <c:pt idx="1206">
                  <c:v>-52.79274306324951</c:v>
                </c:pt>
                <c:pt idx="1207">
                  <c:v>-52.771385145080949</c:v>
                </c:pt>
                <c:pt idx="1208">
                  <c:v>-52.75341224216973</c:v>
                </c:pt>
                <c:pt idx="1209">
                  <c:v>-52.741681699732723</c:v>
                </c:pt>
                <c:pt idx="1210">
                  <c:v>-52.717686912350345</c:v>
                </c:pt>
                <c:pt idx="1211">
                  <c:v>-52.693705412912657</c:v>
                </c:pt>
                <c:pt idx="1212">
                  <c:v>-52.673962621895633</c:v>
                </c:pt>
                <c:pt idx="1213">
                  <c:v>-52.649206723318663</c:v>
                </c:pt>
                <c:pt idx="1214">
                  <c:v>-52.630571634359676</c:v>
                </c:pt>
                <c:pt idx="1215">
                  <c:v>-52.610111217952891</c:v>
                </c:pt>
                <c:pt idx="1216">
                  <c:v>-52.587095715626155</c:v>
                </c:pt>
                <c:pt idx="1217">
                  <c:v>-52.567857843273586</c:v>
                </c:pt>
                <c:pt idx="1218">
                  <c:v>-52.542528735909571</c:v>
                </c:pt>
                <c:pt idx="1219">
                  <c:v>-52.52176994273956</c:v>
                </c:pt>
                <c:pt idx="1220">
                  <c:v>-52.496191945668812</c:v>
                </c:pt>
                <c:pt idx="1221">
                  <c:v>-52.480980689035732</c:v>
                </c:pt>
                <c:pt idx="1222">
                  <c:v>-52.462187226896326</c:v>
                </c:pt>
                <c:pt idx="1223">
                  <c:v>-52.440884633509661</c:v>
                </c:pt>
                <c:pt idx="1224">
                  <c:v>-52.419516279982616</c:v>
                </c:pt>
                <c:pt idx="1225">
                  <c:v>-52.397446852054166</c:v>
                </c:pt>
                <c:pt idx="1226">
                  <c:v>-52.375894575459206</c:v>
                </c:pt>
                <c:pt idx="1227">
                  <c:v>-52.356027407762284</c:v>
                </c:pt>
                <c:pt idx="1228">
                  <c:v>-52.341088318118615</c:v>
                </c:pt>
                <c:pt idx="1229">
                  <c:v>-52.3200035506744</c:v>
                </c:pt>
                <c:pt idx="1230">
                  <c:v>-52.296373987855631</c:v>
                </c:pt>
                <c:pt idx="1231">
                  <c:v>-52.275642108930811</c:v>
                </c:pt>
                <c:pt idx="1232">
                  <c:v>-52.254178847279498</c:v>
                </c:pt>
                <c:pt idx="1233">
                  <c:v>-52.229037325449291</c:v>
                </c:pt>
                <c:pt idx="1234">
                  <c:v>-52.206138601954706</c:v>
                </c:pt>
                <c:pt idx="1235">
                  <c:v>-52.194182924742549</c:v>
                </c:pt>
                <c:pt idx="1236">
                  <c:v>-52.169086297186354</c:v>
                </c:pt>
                <c:pt idx="1237">
                  <c:v>-52.146832139616578</c:v>
                </c:pt>
                <c:pt idx="1238">
                  <c:v>-52.122077333838966</c:v>
                </c:pt>
                <c:pt idx="1239">
                  <c:v>-52.097187724110263</c:v>
                </c:pt>
                <c:pt idx="1240">
                  <c:v>-52.080318849892507</c:v>
                </c:pt>
                <c:pt idx="1241">
                  <c:v>-52.056301574496601</c:v>
                </c:pt>
                <c:pt idx="1242">
                  <c:v>-52.031576938737466</c:v>
                </c:pt>
                <c:pt idx="1243">
                  <c:v>-52.006809926665717</c:v>
                </c:pt>
                <c:pt idx="1244">
                  <c:v>-52.012870561926</c:v>
                </c:pt>
                <c:pt idx="1245">
                  <c:v>-52.000363597735323</c:v>
                </c:pt>
                <c:pt idx="1246">
                  <c:v>-51.976008961452607</c:v>
                </c:pt>
                <c:pt idx="1247">
                  <c:v>-51.951352942534498</c:v>
                </c:pt>
                <c:pt idx="1248">
                  <c:v>-51.927125478409089</c:v>
                </c:pt>
                <c:pt idx="1249">
                  <c:v>-51.918996247060214</c:v>
                </c:pt>
                <c:pt idx="1250">
                  <c:v>-51.922403038405157</c:v>
                </c:pt>
                <c:pt idx="1251">
                  <c:v>-51.897810904340247</c:v>
                </c:pt>
                <c:pt idx="1252">
                  <c:v>-51.878798398133398</c:v>
                </c:pt>
                <c:pt idx="1253">
                  <c:v>-51.855335117895656</c:v>
                </c:pt>
                <c:pt idx="1254">
                  <c:v>-51.868120889724295</c:v>
                </c:pt>
                <c:pt idx="1255">
                  <c:v>-51.8435458468253</c:v>
                </c:pt>
                <c:pt idx="1256">
                  <c:v>-51.847528463525848</c:v>
                </c:pt>
                <c:pt idx="1257">
                  <c:v>-51.826401437521781</c:v>
                </c:pt>
                <c:pt idx="1258">
                  <c:v>-51.811062129353125</c:v>
                </c:pt>
                <c:pt idx="1259">
                  <c:v>-51.792082924203548</c:v>
                </c:pt>
                <c:pt idx="1260">
                  <c:v>-51.767796182844847</c:v>
                </c:pt>
                <c:pt idx="1261">
                  <c:v>-51.762362702945389</c:v>
                </c:pt>
                <c:pt idx="1262">
                  <c:v>-51.779663717162805</c:v>
                </c:pt>
                <c:pt idx="1263">
                  <c:v>-51.755256828912856</c:v>
                </c:pt>
                <c:pt idx="1264">
                  <c:v>-51.789509095867629</c:v>
                </c:pt>
                <c:pt idx="1265">
                  <c:v>-51.766047176919649</c:v>
                </c:pt>
                <c:pt idx="1266">
                  <c:v>-51.74588292792636</c:v>
                </c:pt>
                <c:pt idx="1267">
                  <c:v>-51.721984871061011</c:v>
                </c:pt>
                <c:pt idx="1268">
                  <c:v>-51.75466875278395</c:v>
                </c:pt>
                <c:pt idx="1269">
                  <c:v>-51.730404022135922</c:v>
                </c:pt>
                <c:pt idx="1270">
                  <c:v>-51.716698039573799</c:v>
                </c:pt>
                <c:pt idx="1271">
                  <c:v>-51.692737395507258</c:v>
                </c:pt>
                <c:pt idx="1272">
                  <c:v>-51.668532153435791</c:v>
                </c:pt>
                <c:pt idx="1273">
                  <c:v>-51.646476269537779</c:v>
                </c:pt>
                <c:pt idx="1274">
                  <c:v>-51.622343942781271</c:v>
                </c:pt>
                <c:pt idx="1275">
                  <c:v>-51.672527567201584</c:v>
                </c:pt>
                <c:pt idx="1276">
                  <c:v>-51.773488316603029</c:v>
                </c:pt>
                <c:pt idx="1277">
                  <c:v>-51.836785795113776</c:v>
                </c:pt>
                <c:pt idx="1278">
                  <c:v>-51.833462591767201</c:v>
                </c:pt>
                <c:pt idx="1279">
                  <c:v>-51.995142664940246</c:v>
                </c:pt>
                <c:pt idx="1280">
                  <c:v>-51.981969127545469</c:v>
                </c:pt>
                <c:pt idx="1281">
                  <c:v>-51.978131231341656</c:v>
                </c:pt>
                <c:pt idx="1282">
                  <c:v>-51.965237145737483</c:v>
                </c:pt>
                <c:pt idx="1283">
                  <c:v>-51.942452701267058</c:v>
                </c:pt>
                <c:pt idx="1284">
                  <c:v>-51.918825614148382</c:v>
                </c:pt>
                <c:pt idx="1285">
                  <c:v>-51.896880953497693</c:v>
                </c:pt>
                <c:pt idx="1286">
                  <c:v>-51.873547315114187</c:v>
                </c:pt>
                <c:pt idx="1287">
                  <c:v>-51.886843961381075</c:v>
                </c:pt>
                <c:pt idx="1288">
                  <c:v>-51.863920071382893</c:v>
                </c:pt>
                <c:pt idx="1289">
                  <c:v>-51.856852833764087</c:v>
                </c:pt>
                <c:pt idx="1290">
                  <c:v>-51.837658467200043</c:v>
                </c:pt>
                <c:pt idx="1291">
                  <c:v>-51.823813657197626</c:v>
                </c:pt>
                <c:pt idx="1292">
                  <c:v>-51.816695439240476</c:v>
                </c:pt>
                <c:pt idx="1293">
                  <c:v>-51.794621035566145</c:v>
                </c:pt>
                <c:pt idx="1294">
                  <c:v>-51.796455995598407</c:v>
                </c:pt>
                <c:pt idx="1295">
                  <c:v>-51.812409873000632</c:v>
                </c:pt>
                <c:pt idx="1296">
                  <c:v>-51.794137107760122</c:v>
                </c:pt>
                <c:pt idx="1297">
                  <c:v>-51.81529121890447</c:v>
                </c:pt>
                <c:pt idx="1298">
                  <c:v>-51.798617326654977</c:v>
                </c:pt>
                <c:pt idx="1299">
                  <c:v>-51.774963112308825</c:v>
                </c:pt>
                <c:pt idx="1300">
                  <c:v>-51.759124460862914</c:v>
                </c:pt>
                <c:pt idx="1301">
                  <c:v>-51.73925124489022</c:v>
                </c:pt>
                <c:pt idx="1302">
                  <c:v>-51.715603412332698</c:v>
                </c:pt>
                <c:pt idx="1303">
                  <c:v>-51.701973800881056</c:v>
                </c:pt>
                <c:pt idx="1304">
                  <c:v>-51.682609896190435</c:v>
                </c:pt>
                <c:pt idx="1305">
                  <c:v>-51.668934717150698</c:v>
                </c:pt>
                <c:pt idx="1306">
                  <c:v>-51.659835837882525</c:v>
                </c:pt>
                <c:pt idx="1307">
                  <c:v>-51.636612298180239</c:v>
                </c:pt>
                <c:pt idx="1308">
                  <c:v>-51.61517070663632</c:v>
                </c:pt>
                <c:pt idx="1309">
                  <c:v>-51.594978384510256</c:v>
                </c:pt>
                <c:pt idx="1310">
                  <c:v>-51.593079958663736</c:v>
                </c:pt>
                <c:pt idx="1311">
                  <c:v>-51.57288033689639</c:v>
                </c:pt>
                <c:pt idx="1312">
                  <c:v>-51.549490088947493</c:v>
                </c:pt>
                <c:pt idx="1313">
                  <c:v>-51.526867482790877</c:v>
                </c:pt>
                <c:pt idx="1314">
                  <c:v>-51.503574006666121</c:v>
                </c:pt>
                <c:pt idx="1315">
                  <c:v>-51.486158270192682</c:v>
                </c:pt>
                <c:pt idx="1316">
                  <c:v>-51.466729410484547</c:v>
                </c:pt>
                <c:pt idx="1317">
                  <c:v>-51.458826974712352</c:v>
                </c:pt>
                <c:pt idx="1318">
                  <c:v>-51.446893538749819</c:v>
                </c:pt>
                <c:pt idx="1319">
                  <c:v>-51.425661627561915</c:v>
                </c:pt>
                <c:pt idx="1320">
                  <c:v>-51.421334858936262</c:v>
                </c:pt>
                <c:pt idx="1321">
                  <c:v>-51.401176993096129</c:v>
                </c:pt>
                <c:pt idx="1322">
                  <c:v>-51.378087852054172</c:v>
                </c:pt>
                <c:pt idx="1323">
                  <c:v>-51.356603861137557</c:v>
                </c:pt>
                <c:pt idx="1324">
                  <c:v>-51.348119602247522</c:v>
                </c:pt>
                <c:pt idx="1325">
                  <c:v>-51.33551038670911</c:v>
                </c:pt>
                <c:pt idx="1326">
                  <c:v>-51.319228522072024</c:v>
                </c:pt>
                <c:pt idx="1327">
                  <c:v>-51.31232295891401</c:v>
                </c:pt>
                <c:pt idx="1328">
                  <c:v>-51.291973649693176</c:v>
                </c:pt>
                <c:pt idx="1329">
                  <c:v>-51.276551202924601</c:v>
                </c:pt>
                <c:pt idx="1330">
                  <c:v>-51.276178489696569</c:v>
                </c:pt>
                <c:pt idx="1331">
                  <c:v>-51.253612738293157</c:v>
                </c:pt>
                <c:pt idx="1332">
                  <c:v>-51.259346713355136</c:v>
                </c:pt>
                <c:pt idx="1333">
                  <c:v>-51.244146099195937</c:v>
                </c:pt>
                <c:pt idx="1334">
                  <c:v>-51.225243748155236</c:v>
                </c:pt>
                <c:pt idx="1335">
                  <c:v>-51.203241412596348</c:v>
                </c:pt>
                <c:pt idx="1336">
                  <c:v>-51.180758881432389</c:v>
                </c:pt>
                <c:pt idx="1337">
                  <c:v>-51.177222539313085</c:v>
                </c:pt>
                <c:pt idx="1338">
                  <c:v>-51.155351441288239</c:v>
                </c:pt>
                <c:pt idx="1339">
                  <c:v>-51.133187470797843</c:v>
                </c:pt>
                <c:pt idx="1340">
                  <c:v>-51.112237430648101</c:v>
                </c:pt>
                <c:pt idx="1341">
                  <c:v>-51.120382985772409</c:v>
                </c:pt>
                <c:pt idx="1342">
                  <c:v>-51.129602706173522</c:v>
                </c:pt>
                <c:pt idx="1343">
                  <c:v>-51.109322345099962</c:v>
                </c:pt>
                <c:pt idx="1344">
                  <c:v>-51.10549585549726</c:v>
                </c:pt>
                <c:pt idx="1345">
                  <c:v>-51.082918407346391</c:v>
                </c:pt>
                <c:pt idx="1346">
                  <c:v>-51.060575278494817</c:v>
                </c:pt>
                <c:pt idx="1347">
                  <c:v>-51.045604993952743</c:v>
                </c:pt>
                <c:pt idx="1348">
                  <c:v>-51.023764285309632</c:v>
                </c:pt>
                <c:pt idx="1349">
                  <c:v>-51.024253879580861</c:v>
                </c:pt>
                <c:pt idx="1350">
                  <c:v>-51.026760476651859</c:v>
                </c:pt>
                <c:pt idx="1351">
                  <c:v>-51.005261483300906</c:v>
                </c:pt>
                <c:pt idx="1352">
                  <c:v>-50.98622042930949</c:v>
                </c:pt>
                <c:pt idx="1353">
                  <c:v>-50.967889667987691</c:v>
                </c:pt>
                <c:pt idx="1354">
                  <c:v>-50.957431228873148</c:v>
                </c:pt>
                <c:pt idx="1355">
                  <c:v>-50.961377444573728</c:v>
                </c:pt>
                <c:pt idx="1356">
                  <c:v>-50.961419118411484</c:v>
                </c:pt>
                <c:pt idx="1357">
                  <c:v>-50.956803167896631</c:v>
                </c:pt>
                <c:pt idx="1358">
                  <c:v>-50.9603153841785</c:v>
                </c:pt>
                <c:pt idx="1359">
                  <c:v>-50.948060614985941</c:v>
                </c:pt>
                <c:pt idx="1360">
                  <c:v>-50.998778666432869</c:v>
                </c:pt>
                <c:pt idx="1361">
                  <c:v>-51.106343081135684</c:v>
                </c:pt>
                <c:pt idx="1362">
                  <c:v>-51.094775234789154</c:v>
                </c:pt>
                <c:pt idx="1363">
                  <c:v>-51.085489936636336</c:v>
                </c:pt>
                <c:pt idx="1364">
                  <c:v>-51.075639054802451</c:v>
                </c:pt>
                <c:pt idx="1365">
                  <c:v>-51.085991025220999</c:v>
                </c:pt>
                <c:pt idx="1366">
                  <c:v>-51.095348147861351</c:v>
                </c:pt>
                <c:pt idx="1367">
                  <c:v>-51.073462201850788</c:v>
                </c:pt>
                <c:pt idx="1368">
                  <c:v>-51.054372676513566</c:v>
                </c:pt>
                <c:pt idx="1369">
                  <c:v>-51.159581909038742</c:v>
                </c:pt>
                <c:pt idx="1370">
                  <c:v>-51.143119794789179</c:v>
                </c:pt>
                <c:pt idx="1371">
                  <c:v>-51.123064125180605</c:v>
                </c:pt>
                <c:pt idx="1372">
                  <c:v>-51.106776521025289</c:v>
                </c:pt>
                <c:pt idx="1373">
                  <c:v>-51.162483264221116</c:v>
                </c:pt>
                <c:pt idx="1374">
                  <c:v>-51.14514522159164</c:v>
                </c:pt>
                <c:pt idx="1375">
                  <c:v>-51.144347990907868</c:v>
                </c:pt>
                <c:pt idx="1376">
                  <c:v>-51.141460581607085</c:v>
                </c:pt>
                <c:pt idx="1377">
                  <c:v>-51.123926257812982</c:v>
                </c:pt>
                <c:pt idx="1378">
                  <c:v>-51.103697080868365</c:v>
                </c:pt>
                <c:pt idx="1379">
                  <c:v>-51.0856368154679</c:v>
                </c:pt>
                <c:pt idx="1380">
                  <c:v>-51.066969192063134</c:v>
                </c:pt>
                <c:pt idx="1381">
                  <c:v>-51.095317224740391</c:v>
                </c:pt>
                <c:pt idx="1382">
                  <c:v>-51.073239436957238</c:v>
                </c:pt>
                <c:pt idx="1383">
                  <c:v>-51.051703168466034</c:v>
                </c:pt>
                <c:pt idx="1384">
                  <c:v>-51.029824865033035</c:v>
                </c:pt>
                <c:pt idx="1385">
                  <c:v>-51.06263525049765</c:v>
                </c:pt>
                <c:pt idx="1386">
                  <c:v>-51.071005678472638</c:v>
                </c:pt>
                <c:pt idx="1387">
                  <c:v>-51.049200030742234</c:v>
                </c:pt>
                <c:pt idx="1388">
                  <c:v>-51.144928254352166</c:v>
                </c:pt>
                <c:pt idx="1389">
                  <c:v>-51.136131731048877</c:v>
                </c:pt>
                <c:pt idx="1390">
                  <c:v>-51.114167603721235</c:v>
                </c:pt>
                <c:pt idx="1391">
                  <c:v>-51.092317234289155</c:v>
                </c:pt>
                <c:pt idx="1392">
                  <c:v>-51.139874245234367</c:v>
                </c:pt>
                <c:pt idx="1393">
                  <c:v>-51.149784529092763</c:v>
                </c:pt>
                <c:pt idx="1394">
                  <c:v>-51.12964146324007</c:v>
                </c:pt>
                <c:pt idx="1395">
                  <c:v>-51.109601892795013</c:v>
                </c:pt>
                <c:pt idx="1396">
                  <c:v>-51.096021937157715</c:v>
                </c:pt>
                <c:pt idx="1397">
                  <c:v>-51.089383521267585</c:v>
                </c:pt>
                <c:pt idx="1398">
                  <c:v>-51.105472236767262</c:v>
                </c:pt>
                <c:pt idx="1399">
                  <c:v>-52.709846034742846</c:v>
                </c:pt>
                <c:pt idx="1400">
                  <c:v>-52.691419326475383</c:v>
                </c:pt>
                <c:pt idx="1401">
                  <c:v>-52.946042179172721</c:v>
                </c:pt>
                <c:pt idx="1402">
                  <c:v>-53.037085101115906</c:v>
                </c:pt>
                <c:pt idx="1403">
                  <c:v>-53.117992547498787</c:v>
                </c:pt>
                <c:pt idx="1404">
                  <c:v>-53.147264819540545</c:v>
                </c:pt>
                <c:pt idx="1405">
                  <c:v>-53.266670836644359</c:v>
                </c:pt>
                <c:pt idx="1406">
                  <c:v>-53.274045717542556</c:v>
                </c:pt>
                <c:pt idx="1407">
                  <c:v>-55.005176586573356</c:v>
                </c:pt>
                <c:pt idx="1408">
                  <c:v>-54.997017412938703</c:v>
                </c:pt>
                <c:pt idx="1409">
                  <c:v>-55.081010015571316</c:v>
                </c:pt>
                <c:pt idx="1410">
                  <c:v>-55.22449804062709</c:v>
                </c:pt>
                <c:pt idx="1411">
                  <c:v>-55.265629985727777</c:v>
                </c:pt>
                <c:pt idx="1412">
                  <c:v>-55.348348855625808</c:v>
                </c:pt>
                <c:pt idx="1413">
                  <c:v>-55.325029083570399</c:v>
                </c:pt>
                <c:pt idx="1414">
                  <c:v>-55.311116068797062</c:v>
                </c:pt>
                <c:pt idx="1415">
                  <c:v>-56.141187284012531</c:v>
                </c:pt>
                <c:pt idx="1416">
                  <c:v>-56.369346218417263</c:v>
                </c:pt>
                <c:pt idx="1417">
                  <c:v>-57.835787580511486</c:v>
                </c:pt>
                <c:pt idx="1418">
                  <c:v>-58.01695594947919</c:v>
                </c:pt>
                <c:pt idx="1419">
                  <c:v>-57.992393925960769</c:v>
                </c:pt>
                <c:pt idx="1420">
                  <c:v>-58.437094628112646</c:v>
                </c:pt>
                <c:pt idx="1421">
                  <c:v>-58.502688928635074</c:v>
                </c:pt>
                <c:pt idx="1422">
                  <c:v>-58.492343711513179</c:v>
                </c:pt>
                <c:pt idx="1423">
                  <c:v>-58.919735946769769</c:v>
                </c:pt>
                <c:pt idx="1424">
                  <c:v>-59.118041685271514</c:v>
                </c:pt>
                <c:pt idx="1425">
                  <c:v>-59.128104916663901</c:v>
                </c:pt>
                <c:pt idx="1426">
                  <c:v>-59.114079813650683</c:v>
                </c:pt>
                <c:pt idx="1427">
                  <c:v>-59.338645729271043</c:v>
                </c:pt>
                <c:pt idx="1428">
                  <c:v>-59.354018772460151</c:v>
                </c:pt>
                <c:pt idx="1429">
                  <c:v>-60.161983702462528</c:v>
                </c:pt>
                <c:pt idx="1430">
                  <c:v>-60.387906658665038</c:v>
                </c:pt>
                <c:pt idx="1431">
                  <c:v>-60.378928207984707</c:v>
                </c:pt>
                <c:pt idx="1432">
                  <c:v>-60.479225947819771</c:v>
                </c:pt>
                <c:pt idx="1433">
                  <c:v>-60.458541186943812</c:v>
                </c:pt>
                <c:pt idx="1434">
                  <c:v>-60.852452889098267</c:v>
                </c:pt>
                <c:pt idx="1435">
                  <c:v>-61.157009540837052</c:v>
                </c:pt>
                <c:pt idx="1436">
                  <c:v>-61.173187382752509</c:v>
                </c:pt>
                <c:pt idx="1437">
                  <c:v>-61.175314651899839</c:v>
                </c:pt>
                <c:pt idx="1438">
                  <c:v>-61.163400764258185</c:v>
                </c:pt>
                <c:pt idx="1439">
                  <c:v>-61.235176798379314</c:v>
                </c:pt>
                <c:pt idx="1440">
                  <c:v>-61.281777029625118</c:v>
                </c:pt>
                <c:pt idx="1441">
                  <c:v>-61.256243069569045</c:v>
                </c:pt>
                <c:pt idx="1442">
                  <c:v>-61.290034482021589</c:v>
                </c:pt>
                <c:pt idx="1443">
                  <c:v>-61.309826737620831</c:v>
                </c:pt>
                <c:pt idx="1444">
                  <c:v>-61.385531179374183</c:v>
                </c:pt>
                <c:pt idx="1445">
                  <c:v>-61.579951297271649</c:v>
                </c:pt>
                <c:pt idx="1446">
                  <c:v>-61.554241858668938</c:v>
                </c:pt>
                <c:pt idx="1447">
                  <c:v>-61.66243314161737</c:v>
                </c:pt>
                <c:pt idx="1448">
                  <c:v>-61.644099786777829</c:v>
                </c:pt>
                <c:pt idx="1449">
                  <c:v>-62.400185265095523</c:v>
                </c:pt>
                <c:pt idx="1450">
                  <c:v>-63.773311320080559</c:v>
                </c:pt>
                <c:pt idx="1451">
                  <c:v>-63.748231762928114</c:v>
                </c:pt>
                <c:pt idx="1452">
                  <c:v>-63.949214336287831</c:v>
                </c:pt>
                <c:pt idx="1453">
                  <c:v>-64.226316299182727</c:v>
                </c:pt>
                <c:pt idx="1454">
                  <c:v>-64.220761326782991</c:v>
                </c:pt>
                <c:pt idx="1455">
                  <c:v>-64.281021621337104</c:v>
                </c:pt>
                <c:pt idx="1456">
                  <c:v>-64.620040728973905</c:v>
                </c:pt>
                <c:pt idx="1457">
                  <c:v>-64.778968211979759</c:v>
                </c:pt>
                <c:pt idx="1458">
                  <c:v>-64.968936673970546</c:v>
                </c:pt>
                <c:pt idx="1459">
                  <c:v>-65.069413898256116</c:v>
                </c:pt>
                <c:pt idx="1460">
                  <c:v>-65.04291030365026</c:v>
                </c:pt>
                <c:pt idx="1461">
                  <c:v>-65.379073490941153</c:v>
                </c:pt>
                <c:pt idx="1462">
                  <c:v>-65.352126805746181</c:v>
                </c:pt>
                <c:pt idx="1463">
                  <c:v>-65.579714101294954</c:v>
                </c:pt>
                <c:pt idx="1464">
                  <c:v>-65.606226397370122</c:v>
                </c:pt>
                <c:pt idx="1465">
                  <c:v>-65.600809801010001</c:v>
                </c:pt>
                <c:pt idx="1466">
                  <c:v>-65.581717261782089</c:v>
                </c:pt>
                <c:pt idx="1467">
                  <c:v>-65.731704328461106</c:v>
                </c:pt>
                <c:pt idx="1468">
                  <c:v>-66.269131064461476</c:v>
                </c:pt>
                <c:pt idx="1469">
                  <c:v>-66.311996887592613</c:v>
                </c:pt>
                <c:pt idx="1470">
                  <c:v>-66.597359340143356</c:v>
                </c:pt>
                <c:pt idx="1471">
                  <c:v>-66.575225964872587</c:v>
                </c:pt>
                <c:pt idx="1472">
                  <c:v>-66.551627263600537</c:v>
                </c:pt>
                <c:pt idx="1473">
                  <c:v>-66.58299945274122</c:v>
                </c:pt>
                <c:pt idx="1474">
                  <c:v>-66.573583351353705</c:v>
                </c:pt>
                <c:pt idx="1475">
                  <c:v>-66.546967376206482</c:v>
                </c:pt>
                <c:pt idx="1476">
                  <c:v>-66.605506219625909</c:v>
                </c:pt>
                <c:pt idx="1477">
                  <c:v>-66.891946114358376</c:v>
                </c:pt>
                <c:pt idx="1478">
                  <c:v>-66.9108539615507</c:v>
                </c:pt>
                <c:pt idx="1479">
                  <c:v>-67.099362033073163</c:v>
                </c:pt>
                <c:pt idx="1480">
                  <c:v>-67.08166018428895</c:v>
                </c:pt>
                <c:pt idx="1481">
                  <c:v>-67.252978813045218</c:v>
                </c:pt>
                <c:pt idx="1482">
                  <c:v>-67.244917818479394</c:v>
                </c:pt>
                <c:pt idx="1483">
                  <c:v>-67.326980711267524</c:v>
                </c:pt>
                <c:pt idx="1484">
                  <c:v>-67.683435127593839</c:v>
                </c:pt>
                <c:pt idx="1485">
                  <c:v>-67.669741707226336</c:v>
                </c:pt>
                <c:pt idx="1486">
                  <c:v>-67.779150533931201</c:v>
                </c:pt>
                <c:pt idx="1487">
                  <c:v>-67.760605017630851</c:v>
                </c:pt>
                <c:pt idx="1488">
                  <c:v>-68.075411281311375</c:v>
                </c:pt>
                <c:pt idx="1489">
                  <c:v>-68.182546632126048</c:v>
                </c:pt>
                <c:pt idx="1490">
                  <c:v>-68.17621828225775</c:v>
                </c:pt>
                <c:pt idx="1491">
                  <c:v>-68.154929024010755</c:v>
                </c:pt>
                <c:pt idx="1492">
                  <c:v>-68.128393468376089</c:v>
                </c:pt>
                <c:pt idx="1493">
                  <c:v>-68.557465298931831</c:v>
                </c:pt>
                <c:pt idx="1494">
                  <c:v>-68.569107937821173</c:v>
                </c:pt>
                <c:pt idx="1495">
                  <c:v>-68.544402671778101</c:v>
                </c:pt>
                <c:pt idx="1496">
                  <c:v>-68.53416248768886</c:v>
                </c:pt>
                <c:pt idx="1497">
                  <c:v>-68.506977741276401</c:v>
                </c:pt>
                <c:pt idx="1498">
                  <c:v>-68.479351727078921</c:v>
                </c:pt>
                <c:pt idx="1499">
                  <c:v>-68.822438134753355</c:v>
                </c:pt>
                <c:pt idx="1500">
                  <c:v>-69.224545455529068</c:v>
                </c:pt>
                <c:pt idx="1501">
                  <c:v>-69.294929599055607</c:v>
                </c:pt>
                <c:pt idx="1502">
                  <c:v>-69.367953268624873</c:v>
                </c:pt>
                <c:pt idx="1503">
                  <c:v>-69.492577443560336</c:v>
                </c:pt>
                <c:pt idx="1504">
                  <c:v>-70.325113301816188</c:v>
                </c:pt>
                <c:pt idx="1505">
                  <c:v>-70.32069047815925</c:v>
                </c:pt>
                <c:pt idx="1506">
                  <c:v>-70.660719464803023</c:v>
                </c:pt>
                <c:pt idx="1507">
                  <c:v>-70.642190084611784</c:v>
                </c:pt>
                <c:pt idx="1508">
                  <c:v>-70.630339286925647</c:v>
                </c:pt>
                <c:pt idx="1509">
                  <c:v>-70.944120330664788</c:v>
                </c:pt>
                <c:pt idx="1510">
                  <c:v>-70.964369232982307</c:v>
                </c:pt>
                <c:pt idx="1511">
                  <c:v>-71.094207283411777</c:v>
                </c:pt>
                <c:pt idx="1512">
                  <c:v>-72.710734011648555</c:v>
                </c:pt>
                <c:pt idx="1513">
                  <c:v>-73.127597302228679</c:v>
                </c:pt>
                <c:pt idx="1514">
                  <c:v>-73.320480255500328</c:v>
                </c:pt>
                <c:pt idx="1515">
                  <c:v>-73.318328415564906</c:v>
                </c:pt>
                <c:pt idx="1516">
                  <c:v>-73.289118935798413</c:v>
                </c:pt>
                <c:pt idx="1517">
                  <c:v>-73.770989883105287</c:v>
                </c:pt>
                <c:pt idx="1518">
                  <c:v>-73.775640462772998</c:v>
                </c:pt>
                <c:pt idx="1519">
                  <c:v>-76.405038378119599</c:v>
                </c:pt>
                <c:pt idx="1520">
                  <c:v>-76.376120422025338</c:v>
                </c:pt>
                <c:pt idx="1521">
                  <c:v>-76.47227367158068</c:v>
                </c:pt>
                <c:pt idx="1522">
                  <c:v>-76.558082986422107</c:v>
                </c:pt>
                <c:pt idx="1523">
                  <c:v>-76.598577623350565</c:v>
                </c:pt>
                <c:pt idx="1524">
                  <c:v>-80.196687509857625</c:v>
                </c:pt>
                <c:pt idx="1525">
                  <c:v>-80.168718566278315</c:v>
                </c:pt>
                <c:pt idx="1526">
                  <c:v>-80.341898376709835</c:v>
                </c:pt>
                <c:pt idx="1527">
                  <c:v>-80.470522912899938</c:v>
                </c:pt>
                <c:pt idx="1528">
                  <c:v>-80.446188430680962</c:v>
                </c:pt>
                <c:pt idx="1529">
                  <c:v>-83.563047787956705</c:v>
                </c:pt>
                <c:pt idx="1530">
                  <c:v>-85.121266482593015</c:v>
                </c:pt>
                <c:pt idx="1531">
                  <c:v>-86.472061484341197</c:v>
                </c:pt>
                <c:pt idx="1532">
                  <c:v>-88.857152642343209</c:v>
                </c:pt>
                <c:pt idx="1533">
                  <c:v>-89.854772077910511</c:v>
                </c:pt>
                <c:pt idx="1534">
                  <c:v>-90.078779081870195</c:v>
                </c:pt>
                <c:pt idx="1535">
                  <c:v>-102.27299768876904</c:v>
                </c:pt>
                <c:pt idx="1536">
                  <c:v>-103.03451614244022</c:v>
                </c:pt>
                <c:pt idx="1537">
                  <c:v>-106.5979187290918</c:v>
                </c:pt>
                <c:pt idx="1538">
                  <c:v>-106.58779369721616</c:v>
                </c:pt>
                <c:pt idx="1539">
                  <c:v>-107.93287050524609</c:v>
                </c:pt>
                <c:pt idx="1540">
                  <c:v>-111.6038324904915</c:v>
                </c:pt>
                <c:pt idx="1541">
                  <c:v>-111.56200472960673</c:v>
                </c:pt>
                <c:pt idx="1542">
                  <c:v>-112.01258867509704</c:v>
                </c:pt>
                <c:pt idx="1543">
                  <c:v>-112.017497261553</c:v>
                </c:pt>
                <c:pt idx="1544">
                  <c:v>-114.86022595042465</c:v>
                </c:pt>
                <c:pt idx="1545">
                  <c:v>-115.01911103320123</c:v>
                </c:pt>
                <c:pt idx="1546">
                  <c:v>-115.19879501651636</c:v>
                </c:pt>
                <c:pt idx="1547">
                  <c:v>-115.65773689238743</c:v>
                </c:pt>
                <c:pt idx="1548">
                  <c:v>-115.66495436640948</c:v>
                </c:pt>
                <c:pt idx="1549">
                  <c:v>-115.77897456037316</c:v>
                </c:pt>
                <c:pt idx="1550">
                  <c:v>-115.81626424311095</c:v>
                </c:pt>
                <c:pt idx="1551">
                  <c:v>-115.95162283646702</c:v>
                </c:pt>
                <c:pt idx="1552">
                  <c:v>-116.44605094416357</c:v>
                </c:pt>
                <c:pt idx="1553">
                  <c:v>-116.6396235357452</c:v>
                </c:pt>
                <c:pt idx="1554">
                  <c:v>-116.82830008156465</c:v>
                </c:pt>
                <c:pt idx="1555">
                  <c:v>-116.97642139795882</c:v>
                </c:pt>
                <c:pt idx="1556">
                  <c:v>-116.95170081788272</c:v>
                </c:pt>
                <c:pt idx="1557">
                  <c:v>-117.13916771162597</c:v>
                </c:pt>
                <c:pt idx="1558">
                  <c:v>-117.46772260049654</c:v>
                </c:pt>
                <c:pt idx="1559">
                  <c:v>-117.44456347083269</c:v>
                </c:pt>
                <c:pt idx="1560">
                  <c:v>-117.52521279927969</c:v>
                </c:pt>
                <c:pt idx="1561">
                  <c:v>-117.49023115106009</c:v>
                </c:pt>
                <c:pt idx="1562">
                  <c:v>-117.50645269083506</c:v>
                </c:pt>
                <c:pt idx="1563">
                  <c:v>-117.75902715968169</c:v>
                </c:pt>
                <c:pt idx="1564">
                  <c:v>-117.82617378252861</c:v>
                </c:pt>
                <c:pt idx="1565">
                  <c:v>-118.10897938098041</c:v>
                </c:pt>
                <c:pt idx="1566">
                  <c:v>-118.08244137994352</c:v>
                </c:pt>
                <c:pt idx="1567">
                  <c:v>-118.04527860035478</c:v>
                </c:pt>
                <c:pt idx="1568">
                  <c:v>-120.30483462257163</c:v>
                </c:pt>
                <c:pt idx="1569">
                  <c:v>-120.26773352680475</c:v>
                </c:pt>
                <c:pt idx="1570">
                  <c:v>-120.25121315139651</c:v>
                </c:pt>
                <c:pt idx="1571">
                  <c:v>-120.21893007698255</c:v>
                </c:pt>
                <c:pt idx="1572">
                  <c:v>-120.61327137927759</c:v>
                </c:pt>
                <c:pt idx="1573">
                  <c:v>-120.7003865994738</c:v>
                </c:pt>
                <c:pt idx="1574">
                  <c:v>-120.67402652612215</c:v>
                </c:pt>
                <c:pt idx="1575">
                  <c:v>-121.63902036809355</c:v>
                </c:pt>
                <c:pt idx="1576">
                  <c:v>-121.64977215976849</c:v>
                </c:pt>
                <c:pt idx="1577">
                  <c:v>-121.61277758187684</c:v>
                </c:pt>
                <c:pt idx="1578">
                  <c:v>-121.92335090466371</c:v>
                </c:pt>
                <c:pt idx="1579">
                  <c:v>-121.90458783712128</c:v>
                </c:pt>
                <c:pt idx="1580">
                  <c:v>-121.91478218518075</c:v>
                </c:pt>
                <c:pt idx="1581">
                  <c:v>-122.22639213826859</c:v>
                </c:pt>
                <c:pt idx="1582">
                  <c:v>-122.53944462914177</c:v>
                </c:pt>
                <c:pt idx="1583">
                  <c:v>-122.49828627078232</c:v>
                </c:pt>
                <c:pt idx="1584">
                  <c:v>-122.46753013804025</c:v>
                </c:pt>
                <c:pt idx="1585">
                  <c:v>-123.40593277375008</c:v>
                </c:pt>
                <c:pt idx="1586">
                  <c:v>-123.36450345861319</c:v>
                </c:pt>
                <c:pt idx="1587">
                  <c:v>-123.37707070052298</c:v>
                </c:pt>
                <c:pt idx="1588">
                  <c:v>-123.3479726627331</c:v>
                </c:pt>
                <c:pt idx="1589">
                  <c:v>-123.64838451018758</c:v>
                </c:pt>
                <c:pt idx="1590">
                  <c:v>-123.76507813057586</c:v>
                </c:pt>
                <c:pt idx="1591">
                  <c:v>-123.7278547569458</c:v>
                </c:pt>
                <c:pt idx="1592">
                  <c:v>-123.8111844381397</c:v>
                </c:pt>
                <c:pt idx="1593">
                  <c:v>-123.7989802212045</c:v>
                </c:pt>
                <c:pt idx="1594">
                  <c:v>-123.75442356162876</c:v>
                </c:pt>
                <c:pt idx="1595">
                  <c:v>-123.7128412934498</c:v>
                </c:pt>
                <c:pt idx="1596">
                  <c:v>-123.87850170867682</c:v>
                </c:pt>
                <c:pt idx="1597">
                  <c:v>-123.86741198576398</c:v>
                </c:pt>
                <c:pt idx="1598">
                  <c:v>-124.08973117035509</c:v>
                </c:pt>
                <c:pt idx="1599">
                  <c:v>-124.0579429186317</c:v>
                </c:pt>
                <c:pt idx="1600">
                  <c:v>-124.01886772079928</c:v>
                </c:pt>
                <c:pt idx="1601">
                  <c:v>-124.079391040787</c:v>
                </c:pt>
                <c:pt idx="1602">
                  <c:v>-124.04703339847623</c:v>
                </c:pt>
                <c:pt idx="1603">
                  <c:v>-124.03087134432529</c:v>
                </c:pt>
                <c:pt idx="1604">
                  <c:v>-123.98477335173514</c:v>
                </c:pt>
                <c:pt idx="1605">
                  <c:v>-123.94254185639537</c:v>
                </c:pt>
                <c:pt idx="1606">
                  <c:v>-123.90032627047907</c:v>
                </c:pt>
                <c:pt idx="1607">
                  <c:v>-124.00301119316487</c:v>
                </c:pt>
                <c:pt idx="1608">
                  <c:v>-124.02569808934952</c:v>
                </c:pt>
                <c:pt idx="1609">
                  <c:v>-124.09405685943507</c:v>
                </c:pt>
                <c:pt idx="1610">
                  <c:v>-124.10741003317203</c:v>
                </c:pt>
                <c:pt idx="1611">
                  <c:v>-124.35031541229709</c:v>
                </c:pt>
                <c:pt idx="1612">
                  <c:v>-124.86119142270537</c:v>
                </c:pt>
                <c:pt idx="1613">
                  <c:v>-124.89925616282873</c:v>
                </c:pt>
                <c:pt idx="1614">
                  <c:v>-124.8673122920449</c:v>
                </c:pt>
                <c:pt idx="1615">
                  <c:v>-125.1828786623059</c:v>
                </c:pt>
                <c:pt idx="1616">
                  <c:v>-125.18687403354264</c:v>
                </c:pt>
                <c:pt idx="1617">
                  <c:v>-125.15412140329454</c:v>
                </c:pt>
                <c:pt idx="1618">
                  <c:v>-125.14140582471315</c:v>
                </c:pt>
                <c:pt idx="1619">
                  <c:v>-125.11410681411961</c:v>
                </c:pt>
                <c:pt idx="1620">
                  <c:v>-125.69350454372513</c:v>
                </c:pt>
                <c:pt idx="1621">
                  <c:v>-126.23951741421219</c:v>
                </c:pt>
                <c:pt idx="1622">
                  <c:v>-126.21199505392363</c:v>
                </c:pt>
                <c:pt idx="1623">
                  <c:v>-126.17820021267949</c:v>
                </c:pt>
                <c:pt idx="1624">
                  <c:v>-126.29994879837459</c:v>
                </c:pt>
                <c:pt idx="1625">
                  <c:v>-126.6533953069718</c:v>
                </c:pt>
                <c:pt idx="1626">
                  <c:v>-126.62570536059997</c:v>
                </c:pt>
                <c:pt idx="1627">
                  <c:v>-126.78836416552011</c:v>
                </c:pt>
                <c:pt idx="1628">
                  <c:v>-126.87733084713885</c:v>
                </c:pt>
                <c:pt idx="1629">
                  <c:v>-126.88432339806866</c:v>
                </c:pt>
                <c:pt idx="1630">
                  <c:v>-126.99700773878151</c:v>
                </c:pt>
                <c:pt idx="1631">
                  <c:v>-127.22676784822956</c:v>
                </c:pt>
                <c:pt idx="1632">
                  <c:v>-127.54556161907333</c:v>
                </c:pt>
                <c:pt idx="1633">
                  <c:v>-127.4986475054215</c:v>
                </c:pt>
                <c:pt idx="1634">
                  <c:v>-127.60953341702216</c:v>
                </c:pt>
                <c:pt idx="1635">
                  <c:v>-127.73008612935915</c:v>
                </c:pt>
                <c:pt idx="1636">
                  <c:v>-127.71903259720621</c:v>
                </c:pt>
                <c:pt idx="1637">
                  <c:v>-127.68509144585802</c:v>
                </c:pt>
                <c:pt idx="1638">
                  <c:v>-127.68915903760816</c:v>
                </c:pt>
                <c:pt idx="1639">
                  <c:v>-127.67290838652458</c:v>
                </c:pt>
                <c:pt idx="1640">
                  <c:v>-129.02234131789524</c:v>
                </c:pt>
                <c:pt idx="1641">
                  <c:v>-128.99241986798594</c:v>
                </c:pt>
                <c:pt idx="1642">
                  <c:v>-129.02113993675491</c:v>
                </c:pt>
                <c:pt idx="1643">
                  <c:v>-129.03427502978425</c:v>
                </c:pt>
                <c:pt idx="1644">
                  <c:v>-129.00376685240153</c:v>
                </c:pt>
                <c:pt idx="1645">
                  <c:v>-128.96369120066416</c:v>
                </c:pt>
                <c:pt idx="1646">
                  <c:v>-133.61665897380792</c:v>
                </c:pt>
                <c:pt idx="1647">
                  <c:v>-133.6268510623822</c:v>
                </c:pt>
                <c:pt idx="1648">
                  <c:v>-133.59212265262073</c:v>
                </c:pt>
                <c:pt idx="1649">
                  <c:v>-134.59834704443765</c:v>
                </c:pt>
                <c:pt idx="1650">
                  <c:v>-134.6339981761729</c:v>
                </c:pt>
                <c:pt idx="1651">
                  <c:v>-134.58636260668811</c:v>
                </c:pt>
                <c:pt idx="1652">
                  <c:v>-134.6217220724763</c:v>
                </c:pt>
                <c:pt idx="1653">
                  <c:v>-134.59599029033362</c:v>
                </c:pt>
                <c:pt idx="1654">
                  <c:v>-134.95569606746957</c:v>
                </c:pt>
                <c:pt idx="1655">
                  <c:v>-134.91944823227192</c:v>
                </c:pt>
                <c:pt idx="1656">
                  <c:v>-135.27604330232924</c:v>
                </c:pt>
                <c:pt idx="1657">
                  <c:v>-135.24341044372076</c:v>
                </c:pt>
                <c:pt idx="1658">
                  <c:v>-135.26198682201115</c:v>
                </c:pt>
                <c:pt idx="1659">
                  <c:v>-136.69165839449269</c:v>
                </c:pt>
                <c:pt idx="1660">
                  <c:v>-137.20971793153274</c:v>
                </c:pt>
                <c:pt idx="1661">
                  <c:v>-137.55805744128895</c:v>
                </c:pt>
                <c:pt idx="1662">
                  <c:v>-137.58484127630857</c:v>
                </c:pt>
                <c:pt idx="1663">
                  <c:v>-138.06284896633102</c:v>
                </c:pt>
                <c:pt idx="1664">
                  <c:v>-138.07343319889634</c:v>
                </c:pt>
                <c:pt idx="1665">
                  <c:v>-138.26536708608307</c:v>
                </c:pt>
                <c:pt idx="1666">
                  <c:v>-138.37883717999136</c:v>
                </c:pt>
                <c:pt idx="1667">
                  <c:v>-138.56185762809585</c:v>
                </c:pt>
                <c:pt idx="1668">
                  <c:v>-138.60060624015551</c:v>
                </c:pt>
                <c:pt idx="1669">
                  <c:v>-138.83153881312998</c:v>
                </c:pt>
                <c:pt idx="1670">
                  <c:v>-139.75356235281342</c:v>
                </c:pt>
                <c:pt idx="1671">
                  <c:v>-139.80780362881495</c:v>
                </c:pt>
                <c:pt idx="1672">
                  <c:v>-139.83511937011568</c:v>
                </c:pt>
                <c:pt idx="1673">
                  <c:v>-139.79266922705267</c:v>
                </c:pt>
                <c:pt idx="1674">
                  <c:v>-139.89438801682621</c:v>
                </c:pt>
                <c:pt idx="1675">
                  <c:v>-139.84698124424381</c:v>
                </c:pt>
                <c:pt idx="1676">
                  <c:v>-139.8028991485312</c:v>
                </c:pt>
                <c:pt idx="1677">
                  <c:v>-139.84554444696604</c:v>
                </c:pt>
                <c:pt idx="1678">
                  <c:v>-139.79711250293883</c:v>
                </c:pt>
                <c:pt idx="1679">
                  <c:v>-140.02695577040947</c:v>
                </c:pt>
                <c:pt idx="1680">
                  <c:v>-139.98436775949517</c:v>
                </c:pt>
                <c:pt idx="1681">
                  <c:v>-139.97311320474424</c:v>
                </c:pt>
                <c:pt idx="1682">
                  <c:v>-139.96339882192339</c:v>
                </c:pt>
                <c:pt idx="1683">
                  <c:v>-140.25854491160311</c:v>
                </c:pt>
                <c:pt idx="1684">
                  <c:v>-140.22323467870098</c:v>
                </c:pt>
                <c:pt idx="1685">
                  <c:v>-140.20624993061196</c:v>
                </c:pt>
                <c:pt idx="1686">
                  <c:v>-140.2276588277544</c:v>
                </c:pt>
                <c:pt idx="1687">
                  <c:v>-140.20521421862503</c:v>
                </c:pt>
                <c:pt idx="1688">
                  <c:v>-140.17348274274974</c:v>
                </c:pt>
                <c:pt idx="1689">
                  <c:v>-140.98376842780303</c:v>
                </c:pt>
                <c:pt idx="1690">
                  <c:v>-140.97219122988551</c:v>
                </c:pt>
                <c:pt idx="1691">
                  <c:v>-141.23561838525777</c:v>
                </c:pt>
                <c:pt idx="1692">
                  <c:v>-141.32419850206296</c:v>
                </c:pt>
                <c:pt idx="1693">
                  <c:v>-141.29188655453549</c:v>
                </c:pt>
                <c:pt idx="1694">
                  <c:v>-141.3198455104849</c:v>
                </c:pt>
                <c:pt idx="1695">
                  <c:v>-141.27306198968967</c:v>
                </c:pt>
                <c:pt idx="1696">
                  <c:v>-141.83870648534992</c:v>
                </c:pt>
                <c:pt idx="1697">
                  <c:v>-142.35854370552141</c:v>
                </c:pt>
                <c:pt idx="1698">
                  <c:v>-142.51543032372547</c:v>
                </c:pt>
                <c:pt idx="1699">
                  <c:v>-142.7404222576809</c:v>
                </c:pt>
                <c:pt idx="1700">
                  <c:v>-142.69557467246148</c:v>
                </c:pt>
                <c:pt idx="1701">
                  <c:v>-142.64749455441259</c:v>
                </c:pt>
                <c:pt idx="1702">
                  <c:v>-143.07040457328338</c:v>
                </c:pt>
                <c:pt idx="1703">
                  <c:v>-143.02191912038472</c:v>
                </c:pt>
                <c:pt idx="1704">
                  <c:v>-143.08746938918361</c:v>
                </c:pt>
                <c:pt idx="1705">
                  <c:v>-143.08047429474067</c:v>
                </c:pt>
                <c:pt idx="1706">
                  <c:v>-143.03065843762081</c:v>
                </c:pt>
                <c:pt idx="1707">
                  <c:v>-143.01940402080811</c:v>
                </c:pt>
                <c:pt idx="1708">
                  <c:v>-143.22833744247816</c:v>
                </c:pt>
                <c:pt idx="1709">
                  <c:v>-143.21081460724108</c:v>
                </c:pt>
                <c:pt idx="1710">
                  <c:v>-143.37698508144936</c:v>
                </c:pt>
                <c:pt idx="1711">
                  <c:v>-143.39532000213518</c:v>
                </c:pt>
                <c:pt idx="1712">
                  <c:v>-143.55150477142269</c:v>
                </c:pt>
                <c:pt idx="1713">
                  <c:v>-143.51317430237953</c:v>
                </c:pt>
                <c:pt idx="1714">
                  <c:v>-143.55889881234467</c:v>
                </c:pt>
                <c:pt idx="1715">
                  <c:v>-143.51431950509667</c:v>
                </c:pt>
                <c:pt idx="1716">
                  <c:v>-144.77724428850414</c:v>
                </c:pt>
                <c:pt idx="1717">
                  <c:v>-144.75716033787776</c:v>
                </c:pt>
                <c:pt idx="1718">
                  <c:v>-145.63535863844348</c:v>
                </c:pt>
                <c:pt idx="1719">
                  <c:v>-146.43582515709451</c:v>
                </c:pt>
                <c:pt idx="1720">
                  <c:v>-146.49071022523796</c:v>
                </c:pt>
                <c:pt idx="1721">
                  <c:v>-146.61772513334009</c:v>
                </c:pt>
                <c:pt idx="1722">
                  <c:v>-147.11959690600597</c:v>
                </c:pt>
                <c:pt idx="1723">
                  <c:v>-147.44058184356982</c:v>
                </c:pt>
                <c:pt idx="1724">
                  <c:v>-147.53581376046426</c:v>
                </c:pt>
                <c:pt idx="1725">
                  <c:v>-148.10290867022826</c:v>
                </c:pt>
                <c:pt idx="1726">
                  <c:v>-150.44482248272362</c:v>
                </c:pt>
                <c:pt idx="1727">
                  <c:v>-150.39620318948587</c:v>
                </c:pt>
                <c:pt idx="1728">
                  <c:v>-150.40282025172391</c:v>
                </c:pt>
                <c:pt idx="1729">
                  <c:v>-150.70216922973384</c:v>
                </c:pt>
                <c:pt idx="1730">
                  <c:v>-151.00549117058804</c:v>
                </c:pt>
                <c:pt idx="1731">
                  <c:v>-151.11371612923466</c:v>
                </c:pt>
                <c:pt idx="1732">
                  <c:v>-151.08567031569891</c:v>
                </c:pt>
                <c:pt idx="1733">
                  <c:v>-152.48834247332385</c:v>
                </c:pt>
                <c:pt idx="1734">
                  <c:v>-152.61067290475449</c:v>
                </c:pt>
                <c:pt idx="1735">
                  <c:v>-152.57132793544926</c:v>
                </c:pt>
                <c:pt idx="1736">
                  <c:v>-152.72491333953766</c:v>
                </c:pt>
                <c:pt idx="1737">
                  <c:v>-152.77689415931374</c:v>
                </c:pt>
                <c:pt idx="1738">
                  <c:v>-152.80601636132016</c:v>
                </c:pt>
                <c:pt idx="1739">
                  <c:v>-153.40660029050755</c:v>
                </c:pt>
                <c:pt idx="1740">
                  <c:v>-153.91709716779511</c:v>
                </c:pt>
                <c:pt idx="1741">
                  <c:v>-153.87619828190356</c:v>
                </c:pt>
                <c:pt idx="1742">
                  <c:v>-153.92473286229867</c:v>
                </c:pt>
                <c:pt idx="1743">
                  <c:v>-155.41098606638562</c:v>
                </c:pt>
                <c:pt idx="1744">
                  <c:v>-155.35905594802924</c:v>
                </c:pt>
                <c:pt idx="1745">
                  <c:v>-155.47667962090978</c:v>
                </c:pt>
                <c:pt idx="1746">
                  <c:v>-155.42876091082499</c:v>
                </c:pt>
                <c:pt idx="1747">
                  <c:v>-155.58175015062423</c:v>
                </c:pt>
                <c:pt idx="1748">
                  <c:v>-155.54992124663511</c:v>
                </c:pt>
                <c:pt idx="1749">
                  <c:v>-155.50210794908702</c:v>
                </c:pt>
                <c:pt idx="1750">
                  <c:v>-155.58970475035389</c:v>
                </c:pt>
                <c:pt idx="1751">
                  <c:v>-155.64413864500852</c:v>
                </c:pt>
                <c:pt idx="1752">
                  <c:v>-155.6234835459947</c:v>
                </c:pt>
                <c:pt idx="1753">
                  <c:v>-155.60782680342939</c:v>
                </c:pt>
                <c:pt idx="1754">
                  <c:v>-155.60590029287053</c:v>
                </c:pt>
                <c:pt idx="1755">
                  <c:v>-155.55260918169006</c:v>
                </c:pt>
                <c:pt idx="1756">
                  <c:v>-155.51150077045713</c:v>
                </c:pt>
                <c:pt idx="1757">
                  <c:v>-155.48396255228627</c:v>
                </c:pt>
                <c:pt idx="1758">
                  <c:v>-156.21990268898028</c:v>
                </c:pt>
                <c:pt idx="1759">
                  <c:v>-156.30460976557504</c:v>
                </c:pt>
                <c:pt idx="1760">
                  <c:v>-156.27606750407205</c:v>
                </c:pt>
                <c:pt idx="1761">
                  <c:v>-156.25056823664409</c:v>
                </c:pt>
                <c:pt idx="1762">
                  <c:v>-156.21679767420255</c:v>
                </c:pt>
                <c:pt idx="1763">
                  <c:v>-156.17812803956051</c:v>
                </c:pt>
                <c:pt idx="1764">
                  <c:v>-156.23686928233991</c:v>
                </c:pt>
                <c:pt idx="1765">
                  <c:v>-156.19395138783244</c:v>
                </c:pt>
                <c:pt idx="1766">
                  <c:v>-157.09272441493061</c:v>
                </c:pt>
                <c:pt idx="1767">
                  <c:v>-157.21708074519668</c:v>
                </c:pt>
                <c:pt idx="1768">
                  <c:v>-157.91071402142251</c:v>
                </c:pt>
                <c:pt idx="1769">
                  <c:v>-157.94198580459945</c:v>
                </c:pt>
                <c:pt idx="1770">
                  <c:v>-157.89676358596137</c:v>
                </c:pt>
                <c:pt idx="1771">
                  <c:v>-158.05336882854925</c:v>
                </c:pt>
                <c:pt idx="1772">
                  <c:v>-158.18408146955795</c:v>
                </c:pt>
                <c:pt idx="1773">
                  <c:v>-158.22660208907996</c:v>
                </c:pt>
                <c:pt idx="1774">
                  <c:v>-158.37972294204755</c:v>
                </c:pt>
                <c:pt idx="1775">
                  <c:v>-158.33750717907003</c:v>
                </c:pt>
                <c:pt idx="1776">
                  <c:v>-158.28446359263515</c:v>
                </c:pt>
                <c:pt idx="1777">
                  <c:v>-158.23526401885604</c:v>
                </c:pt>
                <c:pt idx="1778">
                  <c:v>-158.51519226874899</c:v>
                </c:pt>
                <c:pt idx="1779">
                  <c:v>-158.48103188855572</c:v>
                </c:pt>
                <c:pt idx="1780">
                  <c:v>-158.49401528224547</c:v>
                </c:pt>
                <c:pt idx="1781">
                  <c:v>-158.53156621218483</c:v>
                </c:pt>
                <c:pt idx="1782">
                  <c:v>-161.27986142474489</c:v>
                </c:pt>
                <c:pt idx="1783">
                  <c:v>-161.59159984996475</c:v>
                </c:pt>
                <c:pt idx="1784">
                  <c:v>-161.54835805832141</c:v>
                </c:pt>
                <c:pt idx="1785">
                  <c:v>-161.53212281017653</c:v>
                </c:pt>
                <c:pt idx="1786">
                  <c:v>-161.47853640540191</c:v>
                </c:pt>
                <c:pt idx="1787">
                  <c:v>-161.4329249528129</c:v>
                </c:pt>
                <c:pt idx="1788">
                  <c:v>-161.44810675122372</c:v>
                </c:pt>
                <c:pt idx="1789">
                  <c:v>-161.48561072283633</c:v>
                </c:pt>
                <c:pt idx="1790">
                  <c:v>-161.45871417925346</c:v>
                </c:pt>
                <c:pt idx="1791">
                  <c:v>-161.43365613743603</c:v>
                </c:pt>
                <c:pt idx="1792">
                  <c:v>-161.42931787611559</c:v>
                </c:pt>
                <c:pt idx="1793">
                  <c:v>-161.4301734268517</c:v>
                </c:pt>
                <c:pt idx="1794">
                  <c:v>-161.55798476513525</c:v>
                </c:pt>
                <c:pt idx="1795">
                  <c:v>-161.5283548355095</c:v>
                </c:pt>
                <c:pt idx="1796">
                  <c:v>-162.11926702906902</c:v>
                </c:pt>
                <c:pt idx="1797">
                  <c:v>-162.0743067583509</c:v>
                </c:pt>
                <c:pt idx="1798">
                  <c:v>-162.05602541063823</c:v>
                </c:pt>
                <c:pt idx="1799">
                  <c:v>-162.16016982826073</c:v>
                </c:pt>
                <c:pt idx="1800">
                  <c:v>-162.14954571659317</c:v>
                </c:pt>
                <c:pt idx="1801">
                  <c:v>-162.19729429007333</c:v>
                </c:pt>
                <c:pt idx="1802">
                  <c:v>-162.40333518359421</c:v>
                </c:pt>
                <c:pt idx="1803">
                  <c:v>-162.94414504842968</c:v>
                </c:pt>
                <c:pt idx="1804">
                  <c:v>-162.89098866484474</c:v>
                </c:pt>
                <c:pt idx="1805">
                  <c:v>-162.85486546666002</c:v>
                </c:pt>
                <c:pt idx="1806">
                  <c:v>-162.80124387813291</c:v>
                </c:pt>
                <c:pt idx="1807">
                  <c:v>-162.96023920300391</c:v>
                </c:pt>
                <c:pt idx="1808">
                  <c:v>-162.9106791567927</c:v>
                </c:pt>
                <c:pt idx="1809">
                  <c:v>-163.51223171027712</c:v>
                </c:pt>
                <c:pt idx="1810">
                  <c:v>-163.68142182066543</c:v>
                </c:pt>
                <c:pt idx="1811">
                  <c:v>-163.66420264768968</c:v>
                </c:pt>
                <c:pt idx="1812">
                  <c:v>-163.74676140606084</c:v>
                </c:pt>
                <c:pt idx="1813">
                  <c:v>-163.73238663726221</c:v>
                </c:pt>
                <c:pt idx="1814">
                  <c:v>-163.69772271083392</c:v>
                </c:pt>
                <c:pt idx="1815">
                  <c:v>-163.64385309267851</c:v>
                </c:pt>
                <c:pt idx="1816">
                  <c:v>-163.68619802843614</c:v>
                </c:pt>
                <c:pt idx="1817">
                  <c:v>-163.97695453764018</c:v>
                </c:pt>
                <c:pt idx="1818">
                  <c:v>-163.9314774066375</c:v>
                </c:pt>
                <c:pt idx="1819">
                  <c:v>-164.22968947420816</c:v>
                </c:pt>
                <c:pt idx="1820">
                  <c:v>-164.64315085066696</c:v>
                </c:pt>
                <c:pt idx="1821">
                  <c:v>-164.61306088042915</c:v>
                </c:pt>
                <c:pt idx="1822">
                  <c:v>-164.57811061833337</c:v>
                </c:pt>
                <c:pt idx="1823">
                  <c:v>-164.74929136027296</c:v>
                </c:pt>
                <c:pt idx="1824">
                  <c:v>-165.27165300931625</c:v>
                </c:pt>
              </c:numCache>
            </c:numRef>
          </c:val>
          <c:smooth val="0"/>
          <c:extLst>
            <c:ext xmlns:c16="http://schemas.microsoft.com/office/drawing/2014/chart" uri="{C3380CC4-5D6E-409C-BE32-E72D297353CC}">
              <c16:uniqueId val="{00000003-5E39-4904-9E51-BA91A34DF03E}"/>
            </c:ext>
          </c:extLst>
        </c:ser>
        <c:ser>
          <c:idx val="4"/>
          <c:order val="4"/>
          <c:tx>
            <c:v>dynamic variance-covariance</c:v>
          </c:tx>
          <c:spPr>
            <a:ln w="15875" cap="rnd">
              <a:solidFill>
                <a:schemeClr val="tx1">
                  <a:lumMod val="95000"/>
                  <a:lumOff val="5000"/>
                </a:schemeClr>
              </a:solidFill>
              <a:prstDash val="sysDash"/>
              <a:round/>
            </a:ln>
            <a:effectLst/>
          </c:spPr>
          <c:marker>
            <c:symbol val="none"/>
          </c:marker>
          <c:val>
            <c:numRef>
              <c:f>[1]Etherum!$AB$9:$AB$1833</c:f>
              <c:numCache>
                <c:formatCode>General</c:formatCode>
                <c:ptCount val="1825"/>
                <c:pt idx="364">
                  <c:v>-79.379672832677386</c:v>
                </c:pt>
                <c:pt idx="365">
                  <c:v>-79.500012040610898</c:v>
                </c:pt>
                <c:pt idx="366">
                  <c:v>-79.948590819662073</c:v>
                </c:pt>
                <c:pt idx="367">
                  <c:v>-80.379811378439754</c:v>
                </c:pt>
                <c:pt idx="368">
                  <c:v>-80.245643534253915</c:v>
                </c:pt>
                <c:pt idx="369">
                  <c:v>-80.250560426947715</c:v>
                </c:pt>
                <c:pt idx="370">
                  <c:v>-80.139264002492681</c:v>
                </c:pt>
                <c:pt idx="371">
                  <c:v>-80.208990095064394</c:v>
                </c:pt>
                <c:pt idx="372">
                  <c:v>-80.118276222053993</c:v>
                </c:pt>
                <c:pt idx="373">
                  <c:v>-80.952960625192318</c:v>
                </c:pt>
                <c:pt idx="374">
                  <c:v>-80.837595893172733</c:v>
                </c:pt>
                <c:pt idx="375">
                  <c:v>-80.763480529479907</c:v>
                </c:pt>
                <c:pt idx="376">
                  <c:v>-80.998647023034408</c:v>
                </c:pt>
                <c:pt idx="377">
                  <c:v>-81.046547239477803</c:v>
                </c:pt>
                <c:pt idx="378">
                  <c:v>-80.942702850853777</c:v>
                </c:pt>
                <c:pt idx="379">
                  <c:v>-80.808309306020547</c:v>
                </c:pt>
                <c:pt idx="380">
                  <c:v>-80.717136042142485</c:v>
                </c:pt>
                <c:pt idx="381">
                  <c:v>-80.692524279547243</c:v>
                </c:pt>
                <c:pt idx="382">
                  <c:v>-80.611821864143664</c:v>
                </c:pt>
                <c:pt idx="383">
                  <c:v>-80.544749376402351</c:v>
                </c:pt>
                <c:pt idx="384">
                  <c:v>-80.419261081733055</c:v>
                </c:pt>
                <c:pt idx="385">
                  <c:v>-80.776432360787737</c:v>
                </c:pt>
                <c:pt idx="386">
                  <c:v>-80.721951332341703</c:v>
                </c:pt>
                <c:pt idx="387">
                  <c:v>-80.694916807025351</c:v>
                </c:pt>
                <c:pt idx="388">
                  <c:v>-81.034911795503533</c:v>
                </c:pt>
                <c:pt idx="389">
                  <c:v>-80.907329449962361</c:v>
                </c:pt>
                <c:pt idx="390">
                  <c:v>-80.801472512109484</c:v>
                </c:pt>
                <c:pt idx="391">
                  <c:v>-80.762755060919616</c:v>
                </c:pt>
                <c:pt idx="392">
                  <c:v>-80.643932138461224</c:v>
                </c:pt>
                <c:pt idx="393">
                  <c:v>-80.525559002841106</c:v>
                </c:pt>
                <c:pt idx="394">
                  <c:v>-80.644888395596013</c:v>
                </c:pt>
                <c:pt idx="395">
                  <c:v>-80.549969440914495</c:v>
                </c:pt>
                <c:pt idx="396">
                  <c:v>-80.462595970899329</c:v>
                </c:pt>
                <c:pt idx="397">
                  <c:v>-80.333581416418014</c:v>
                </c:pt>
                <c:pt idx="398">
                  <c:v>-80.220643330098298</c:v>
                </c:pt>
                <c:pt idx="399">
                  <c:v>-80.124403475771956</c:v>
                </c:pt>
                <c:pt idx="400">
                  <c:v>-79.997939103685241</c:v>
                </c:pt>
                <c:pt idx="401">
                  <c:v>-79.878746467757168</c:v>
                </c:pt>
                <c:pt idx="402">
                  <c:v>-79.939556075759967</c:v>
                </c:pt>
                <c:pt idx="403">
                  <c:v>-79.837601044155406</c:v>
                </c:pt>
                <c:pt idx="404">
                  <c:v>-79.704195347631597</c:v>
                </c:pt>
                <c:pt idx="405">
                  <c:v>-79.582418547987828</c:v>
                </c:pt>
                <c:pt idx="406">
                  <c:v>-79.563012385559063</c:v>
                </c:pt>
                <c:pt idx="407">
                  <c:v>-79.462376205631855</c:v>
                </c:pt>
                <c:pt idx="408">
                  <c:v>-79.342652367134804</c:v>
                </c:pt>
                <c:pt idx="409">
                  <c:v>-79.240872621690187</c:v>
                </c:pt>
                <c:pt idx="410">
                  <c:v>-79.148686718289667</c:v>
                </c:pt>
                <c:pt idx="411">
                  <c:v>-79.035594935572817</c:v>
                </c:pt>
                <c:pt idx="412">
                  <c:v>-78.931876136934449</c:v>
                </c:pt>
                <c:pt idx="413">
                  <c:v>-78.826410356031914</c:v>
                </c:pt>
                <c:pt idx="414">
                  <c:v>-78.869002210565768</c:v>
                </c:pt>
                <c:pt idx="415">
                  <c:v>-79.20534712324573</c:v>
                </c:pt>
                <c:pt idx="416">
                  <c:v>-79.115779476110404</c:v>
                </c:pt>
                <c:pt idx="417">
                  <c:v>-79.045303126664948</c:v>
                </c:pt>
                <c:pt idx="418">
                  <c:v>-78.957551266901433</c:v>
                </c:pt>
                <c:pt idx="419">
                  <c:v>-78.84662065048137</c:v>
                </c:pt>
                <c:pt idx="420">
                  <c:v>-78.819788855950165</c:v>
                </c:pt>
                <c:pt idx="421">
                  <c:v>-78.717852424670923</c:v>
                </c:pt>
                <c:pt idx="422">
                  <c:v>-78.595306367040806</c:v>
                </c:pt>
                <c:pt idx="423">
                  <c:v>-78.776181704210686</c:v>
                </c:pt>
                <c:pt idx="424">
                  <c:v>-78.693052356573659</c:v>
                </c:pt>
                <c:pt idx="425">
                  <c:v>-78.559609675546042</c:v>
                </c:pt>
                <c:pt idx="426">
                  <c:v>-78.579021839886238</c:v>
                </c:pt>
                <c:pt idx="427">
                  <c:v>-78.665812888503183</c:v>
                </c:pt>
                <c:pt idx="428">
                  <c:v>-78.575480533017469</c:v>
                </c:pt>
                <c:pt idx="429">
                  <c:v>-78.476643743968765</c:v>
                </c:pt>
                <c:pt idx="430">
                  <c:v>-78.426753627714277</c:v>
                </c:pt>
                <c:pt idx="431">
                  <c:v>-78.888986192864891</c:v>
                </c:pt>
                <c:pt idx="432">
                  <c:v>-78.774285442634394</c:v>
                </c:pt>
                <c:pt idx="433">
                  <c:v>-78.748743693895193</c:v>
                </c:pt>
                <c:pt idx="434">
                  <c:v>-78.653455044761969</c:v>
                </c:pt>
                <c:pt idx="435">
                  <c:v>-78.657343897833343</c:v>
                </c:pt>
                <c:pt idx="436">
                  <c:v>-78.617864147295379</c:v>
                </c:pt>
                <c:pt idx="437">
                  <c:v>-78.588933632544354</c:v>
                </c:pt>
                <c:pt idx="438">
                  <c:v>-78.500650847372157</c:v>
                </c:pt>
                <c:pt idx="439">
                  <c:v>-78.482364146176565</c:v>
                </c:pt>
                <c:pt idx="440">
                  <c:v>-78.3661473832409</c:v>
                </c:pt>
                <c:pt idx="441">
                  <c:v>-78.461287442779664</c:v>
                </c:pt>
                <c:pt idx="442">
                  <c:v>-78.702531650273102</c:v>
                </c:pt>
                <c:pt idx="443">
                  <c:v>-79.006319823592776</c:v>
                </c:pt>
                <c:pt idx="444">
                  <c:v>-79.006874213322391</c:v>
                </c:pt>
                <c:pt idx="445">
                  <c:v>-78.898677740949154</c:v>
                </c:pt>
                <c:pt idx="446">
                  <c:v>-78.742519562007487</c:v>
                </c:pt>
                <c:pt idx="447">
                  <c:v>-78.800994757824938</c:v>
                </c:pt>
                <c:pt idx="448">
                  <c:v>-79.079587133292549</c:v>
                </c:pt>
                <c:pt idx="449">
                  <c:v>-79.10042879727547</c:v>
                </c:pt>
                <c:pt idx="450">
                  <c:v>-79.191987494207908</c:v>
                </c:pt>
                <c:pt idx="451">
                  <c:v>-79.094927543589222</c:v>
                </c:pt>
                <c:pt idx="452">
                  <c:v>-79.041333125637109</c:v>
                </c:pt>
                <c:pt idx="453">
                  <c:v>-78.929424414064897</c:v>
                </c:pt>
                <c:pt idx="454">
                  <c:v>-78.821288719887207</c:v>
                </c:pt>
                <c:pt idx="455">
                  <c:v>-78.884596703197701</c:v>
                </c:pt>
                <c:pt idx="456">
                  <c:v>-78.790874789831705</c:v>
                </c:pt>
                <c:pt idx="457">
                  <c:v>-78.740889113997497</c:v>
                </c:pt>
                <c:pt idx="458">
                  <c:v>-78.646523237821881</c:v>
                </c:pt>
                <c:pt idx="459">
                  <c:v>-78.575277287095616</c:v>
                </c:pt>
                <c:pt idx="460">
                  <c:v>-78.546207181848573</c:v>
                </c:pt>
                <c:pt idx="461">
                  <c:v>-79.372492977124679</c:v>
                </c:pt>
                <c:pt idx="462">
                  <c:v>-79.286955679698622</c:v>
                </c:pt>
                <c:pt idx="463">
                  <c:v>-79.485854473115367</c:v>
                </c:pt>
                <c:pt idx="464">
                  <c:v>-79.482549204973182</c:v>
                </c:pt>
                <c:pt idx="465">
                  <c:v>-79.305306549316271</c:v>
                </c:pt>
                <c:pt idx="466">
                  <c:v>-79.326334697937895</c:v>
                </c:pt>
                <c:pt idx="467">
                  <c:v>-79.250889251941871</c:v>
                </c:pt>
                <c:pt idx="468">
                  <c:v>-79.209029738538334</c:v>
                </c:pt>
                <c:pt idx="469">
                  <c:v>-79.050333221476592</c:v>
                </c:pt>
                <c:pt idx="470">
                  <c:v>-78.955550586544106</c:v>
                </c:pt>
                <c:pt idx="471">
                  <c:v>-78.854014497253289</c:v>
                </c:pt>
                <c:pt idx="472">
                  <c:v>-78.730501771193019</c:v>
                </c:pt>
                <c:pt idx="473">
                  <c:v>-79.138967396583098</c:v>
                </c:pt>
                <c:pt idx="474">
                  <c:v>-79.04245322836654</c:v>
                </c:pt>
                <c:pt idx="475">
                  <c:v>-79.001112819365304</c:v>
                </c:pt>
                <c:pt idx="476">
                  <c:v>-78.832371791011212</c:v>
                </c:pt>
                <c:pt idx="477">
                  <c:v>-78.756184101456356</c:v>
                </c:pt>
                <c:pt idx="478">
                  <c:v>-78.794862186070617</c:v>
                </c:pt>
                <c:pt idx="479">
                  <c:v>-78.826665784339781</c:v>
                </c:pt>
                <c:pt idx="480">
                  <c:v>-78.720977349230466</c:v>
                </c:pt>
                <c:pt idx="481">
                  <c:v>-78.583434249406977</c:v>
                </c:pt>
                <c:pt idx="482">
                  <c:v>-78.432132393793822</c:v>
                </c:pt>
                <c:pt idx="483">
                  <c:v>-78.3910214435179</c:v>
                </c:pt>
                <c:pt idx="484">
                  <c:v>-78.336331081013554</c:v>
                </c:pt>
                <c:pt idx="485">
                  <c:v>-78.221886938679376</c:v>
                </c:pt>
                <c:pt idx="486">
                  <c:v>-78.170959088541352</c:v>
                </c:pt>
                <c:pt idx="487">
                  <c:v>-78.07686823407245</c:v>
                </c:pt>
                <c:pt idx="488">
                  <c:v>-77.941667936422732</c:v>
                </c:pt>
                <c:pt idx="489">
                  <c:v>-77.846092841536191</c:v>
                </c:pt>
                <c:pt idx="490">
                  <c:v>-77.787424212886435</c:v>
                </c:pt>
                <c:pt idx="491">
                  <c:v>-77.81893947192134</c:v>
                </c:pt>
                <c:pt idx="492">
                  <c:v>-77.699785250227279</c:v>
                </c:pt>
                <c:pt idx="493">
                  <c:v>-77.766332367371163</c:v>
                </c:pt>
                <c:pt idx="494">
                  <c:v>-77.619853871954874</c:v>
                </c:pt>
                <c:pt idx="495">
                  <c:v>-77.512075469861003</c:v>
                </c:pt>
                <c:pt idx="496">
                  <c:v>-77.327543021881766</c:v>
                </c:pt>
                <c:pt idx="497">
                  <c:v>-77.182673180338014</c:v>
                </c:pt>
                <c:pt idx="498">
                  <c:v>-77.172237161011026</c:v>
                </c:pt>
                <c:pt idx="499">
                  <c:v>-77.32690229825846</c:v>
                </c:pt>
                <c:pt idx="500">
                  <c:v>-77.186903577305628</c:v>
                </c:pt>
                <c:pt idx="501">
                  <c:v>-77.311187613487121</c:v>
                </c:pt>
                <c:pt idx="502">
                  <c:v>-77.176943049552776</c:v>
                </c:pt>
                <c:pt idx="503">
                  <c:v>-77.168795224740336</c:v>
                </c:pt>
                <c:pt idx="504">
                  <c:v>-77.102660050657761</c:v>
                </c:pt>
                <c:pt idx="505">
                  <c:v>-76.988990175291761</c:v>
                </c:pt>
                <c:pt idx="506">
                  <c:v>-76.850340697289369</c:v>
                </c:pt>
                <c:pt idx="507">
                  <c:v>-76.807013675198831</c:v>
                </c:pt>
                <c:pt idx="508">
                  <c:v>-76.713879328800957</c:v>
                </c:pt>
                <c:pt idx="509">
                  <c:v>-76.635306054198978</c:v>
                </c:pt>
                <c:pt idx="510">
                  <c:v>-76.598779058895175</c:v>
                </c:pt>
                <c:pt idx="511">
                  <c:v>-76.538639841451172</c:v>
                </c:pt>
                <c:pt idx="512">
                  <c:v>-76.570067866030342</c:v>
                </c:pt>
                <c:pt idx="513">
                  <c:v>-76.661458315529345</c:v>
                </c:pt>
                <c:pt idx="514">
                  <c:v>-76.562335967142218</c:v>
                </c:pt>
                <c:pt idx="515">
                  <c:v>-76.487807525950856</c:v>
                </c:pt>
                <c:pt idx="516">
                  <c:v>-76.44646267182587</c:v>
                </c:pt>
                <c:pt idx="517">
                  <c:v>-76.444195748880105</c:v>
                </c:pt>
                <c:pt idx="518">
                  <c:v>-76.441724527094607</c:v>
                </c:pt>
                <c:pt idx="519">
                  <c:v>-76.488987828209233</c:v>
                </c:pt>
                <c:pt idx="520">
                  <c:v>-76.56561990486901</c:v>
                </c:pt>
                <c:pt idx="521">
                  <c:v>-76.464833210562475</c:v>
                </c:pt>
                <c:pt idx="522">
                  <c:v>-76.651051024016965</c:v>
                </c:pt>
                <c:pt idx="523">
                  <c:v>-76.613438110848008</c:v>
                </c:pt>
                <c:pt idx="524">
                  <c:v>-76.549102729432249</c:v>
                </c:pt>
                <c:pt idx="525">
                  <c:v>-76.614998613514018</c:v>
                </c:pt>
                <c:pt idx="526">
                  <c:v>-76.657048336055311</c:v>
                </c:pt>
                <c:pt idx="527">
                  <c:v>-76.522535338220862</c:v>
                </c:pt>
                <c:pt idx="528">
                  <c:v>-76.506194509108042</c:v>
                </c:pt>
                <c:pt idx="529">
                  <c:v>-76.401776366969003</c:v>
                </c:pt>
                <c:pt idx="530">
                  <c:v>-76.353983659615324</c:v>
                </c:pt>
                <c:pt idx="531">
                  <c:v>-76.270653883029127</c:v>
                </c:pt>
                <c:pt idx="532">
                  <c:v>-76.283370951772355</c:v>
                </c:pt>
                <c:pt idx="533">
                  <c:v>-76.287327328189164</c:v>
                </c:pt>
                <c:pt idx="534">
                  <c:v>-76.237305287261208</c:v>
                </c:pt>
                <c:pt idx="535">
                  <c:v>-76.15961734612533</c:v>
                </c:pt>
                <c:pt idx="536">
                  <c:v>-76.092320324990993</c:v>
                </c:pt>
                <c:pt idx="537">
                  <c:v>-76.048248690523835</c:v>
                </c:pt>
                <c:pt idx="538">
                  <c:v>-76.003168770821958</c:v>
                </c:pt>
                <c:pt idx="539">
                  <c:v>-75.963081562738495</c:v>
                </c:pt>
                <c:pt idx="540">
                  <c:v>-75.863581524601486</c:v>
                </c:pt>
                <c:pt idx="541">
                  <c:v>-75.869639817263263</c:v>
                </c:pt>
                <c:pt idx="542">
                  <c:v>-75.856658769008391</c:v>
                </c:pt>
                <c:pt idx="543">
                  <c:v>-75.801781562956918</c:v>
                </c:pt>
                <c:pt idx="544">
                  <c:v>-75.713913939706217</c:v>
                </c:pt>
                <c:pt idx="545">
                  <c:v>-75.544775956375304</c:v>
                </c:pt>
                <c:pt idx="546">
                  <c:v>-75.487859095425932</c:v>
                </c:pt>
                <c:pt idx="547">
                  <c:v>-75.303093610371178</c:v>
                </c:pt>
                <c:pt idx="548">
                  <c:v>-75.504238602958537</c:v>
                </c:pt>
                <c:pt idx="549">
                  <c:v>-75.572180741548564</c:v>
                </c:pt>
                <c:pt idx="550">
                  <c:v>-75.515997609286131</c:v>
                </c:pt>
                <c:pt idx="551">
                  <c:v>-75.464975421557014</c:v>
                </c:pt>
                <c:pt idx="552">
                  <c:v>-75.37833584077157</c:v>
                </c:pt>
                <c:pt idx="553">
                  <c:v>-75.309709639021122</c:v>
                </c:pt>
                <c:pt idx="554">
                  <c:v>-75.268503819984943</c:v>
                </c:pt>
                <c:pt idx="555">
                  <c:v>-75.207541977663396</c:v>
                </c:pt>
                <c:pt idx="556">
                  <c:v>-75.06092173084302</c:v>
                </c:pt>
                <c:pt idx="557">
                  <c:v>-74.828338403955513</c:v>
                </c:pt>
                <c:pt idx="558">
                  <c:v>-74.846755598588885</c:v>
                </c:pt>
                <c:pt idx="559">
                  <c:v>-74.769107675647263</c:v>
                </c:pt>
                <c:pt idx="560">
                  <c:v>-74.812030147049541</c:v>
                </c:pt>
                <c:pt idx="561">
                  <c:v>-74.828927870481053</c:v>
                </c:pt>
                <c:pt idx="562">
                  <c:v>-74.719573133112817</c:v>
                </c:pt>
                <c:pt idx="563">
                  <c:v>-74.642901120258728</c:v>
                </c:pt>
                <c:pt idx="564">
                  <c:v>-74.480548165138657</c:v>
                </c:pt>
                <c:pt idx="565">
                  <c:v>-74.445238319891629</c:v>
                </c:pt>
                <c:pt idx="566">
                  <c:v>-74.436625065917795</c:v>
                </c:pt>
                <c:pt idx="567">
                  <c:v>-74.388759159629728</c:v>
                </c:pt>
                <c:pt idx="568">
                  <c:v>-74.416905732218211</c:v>
                </c:pt>
                <c:pt idx="569">
                  <c:v>-74.340106912558809</c:v>
                </c:pt>
                <c:pt idx="570">
                  <c:v>-74.305258744042547</c:v>
                </c:pt>
                <c:pt idx="571">
                  <c:v>-74.260417962513358</c:v>
                </c:pt>
                <c:pt idx="572">
                  <c:v>-74.144913363084441</c:v>
                </c:pt>
                <c:pt idx="573">
                  <c:v>-74.11609266629479</c:v>
                </c:pt>
                <c:pt idx="574">
                  <c:v>-74.049654944153289</c:v>
                </c:pt>
                <c:pt idx="575">
                  <c:v>-73.979585675110286</c:v>
                </c:pt>
                <c:pt idx="576">
                  <c:v>-73.931215864593398</c:v>
                </c:pt>
                <c:pt idx="577">
                  <c:v>-73.857615280396118</c:v>
                </c:pt>
                <c:pt idx="578">
                  <c:v>-73.795328565517664</c:v>
                </c:pt>
                <c:pt idx="579">
                  <c:v>-73.765790412932404</c:v>
                </c:pt>
                <c:pt idx="580">
                  <c:v>-73.713048946145108</c:v>
                </c:pt>
                <c:pt idx="581">
                  <c:v>-73.628467905526747</c:v>
                </c:pt>
                <c:pt idx="582">
                  <c:v>-73.541613043112889</c:v>
                </c:pt>
                <c:pt idx="583">
                  <c:v>-73.490366319090697</c:v>
                </c:pt>
                <c:pt idx="584">
                  <c:v>-73.559133919864621</c:v>
                </c:pt>
                <c:pt idx="585">
                  <c:v>-73.501176074118874</c:v>
                </c:pt>
                <c:pt idx="586">
                  <c:v>-73.525371778484555</c:v>
                </c:pt>
                <c:pt idx="587">
                  <c:v>-73.472541533247394</c:v>
                </c:pt>
                <c:pt idx="588">
                  <c:v>-73.383999550214384</c:v>
                </c:pt>
                <c:pt idx="589">
                  <c:v>-73.310239606259302</c:v>
                </c:pt>
                <c:pt idx="590">
                  <c:v>-73.202719239481439</c:v>
                </c:pt>
                <c:pt idx="591">
                  <c:v>-73.154616052406496</c:v>
                </c:pt>
                <c:pt idx="592">
                  <c:v>-73.071274587540529</c:v>
                </c:pt>
                <c:pt idx="593">
                  <c:v>-72.992614332916048</c:v>
                </c:pt>
                <c:pt idx="594">
                  <c:v>-72.92022606520905</c:v>
                </c:pt>
                <c:pt idx="595">
                  <c:v>-72.848272215581915</c:v>
                </c:pt>
                <c:pt idx="596">
                  <c:v>-72.762819830599383</c:v>
                </c:pt>
                <c:pt idx="597">
                  <c:v>-72.734104637115408</c:v>
                </c:pt>
                <c:pt idx="598">
                  <c:v>-72.678757431003049</c:v>
                </c:pt>
                <c:pt idx="599">
                  <c:v>-72.61165505667752</c:v>
                </c:pt>
                <c:pt idx="600">
                  <c:v>-72.555329447493108</c:v>
                </c:pt>
                <c:pt idx="601">
                  <c:v>-72.485297745372407</c:v>
                </c:pt>
                <c:pt idx="602">
                  <c:v>-72.478194944404152</c:v>
                </c:pt>
                <c:pt idx="603">
                  <c:v>-72.42546954603209</c:v>
                </c:pt>
                <c:pt idx="604">
                  <c:v>-72.352063650368322</c:v>
                </c:pt>
                <c:pt idx="605">
                  <c:v>-72.252238387054149</c:v>
                </c:pt>
                <c:pt idx="606">
                  <c:v>-72.17341306184646</c:v>
                </c:pt>
                <c:pt idx="607">
                  <c:v>-72.172792698745312</c:v>
                </c:pt>
                <c:pt idx="608">
                  <c:v>-72.078785952714995</c:v>
                </c:pt>
                <c:pt idx="609">
                  <c:v>-72.011558427418024</c:v>
                </c:pt>
                <c:pt idx="610">
                  <c:v>-71.934273835397576</c:v>
                </c:pt>
                <c:pt idx="611">
                  <c:v>-71.862508791354429</c:v>
                </c:pt>
                <c:pt idx="612">
                  <c:v>-71.864844852449721</c:v>
                </c:pt>
                <c:pt idx="613">
                  <c:v>-71.849701939290199</c:v>
                </c:pt>
                <c:pt idx="614">
                  <c:v>-71.719450475180253</c:v>
                </c:pt>
                <c:pt idx="615">
                  <c:v>-71.717946904789599</c:v>
                </c:pt>
                <c:pt idx="616">
                  <c:v>-71.636136491589767</c:v>
                </c:pt>
                <c:pt idx="617">
                  <c:v>-71.611844618006728</c:v>
                </c:pt>
                <c:pt idx="618">
                  <c:v>-71.730278259796378</c:v>
                </c:pt>
                <c:pt idx="619">
                  <c:v>-71.667490450945351</c:v>
                </c:pt>
                <c:pt idx="620">
                  <c:v>-71.624385202111327</c:v>
                </c:pt>
                <c:pt idx="621">
                  <c:v>-71.567487417950332</c:v>
                </c:pt>
                <c:pt idx="622">
                  <c:v>-71.546223058130181</c:v>
                </c:pt>
                <c:pt idx="623">
                  <c:v>-71.627521356328799</c:v>
                </c:pt>
                <c:pt idx="624">
                  <c:v>-71.689571066791174</c:v>
                </c:pt>
                <c:pt idx="625">
                  <c:v>-71.597512413570342</c:v>
                </c:pt>
                <c:pt idx="626">
                  <c:v>-71.612955275837507</c:v>
                </c:pt>
                <c:pt idx="627">
                  <c:v>-71.644651646787239</c:v>
                </c:pt>
                <c:pt idx="628">
                  <c:v>-71.807455551629076</c:v>
                </c:pt>
                <c:pt idx="629">
                  <c:v>-71.72434316149355</c:v>
                </c:pt>
                <c:pt idx="630">
                  <c:v>-71.718129999572241</c:v>
                </c:pt>
                <c:pt idx="631">
                  <c:v>-71.660368692573044</c:v>
                </c:pt>
                <c:pt idx="632">
                  <c:v>-71.559522966414775</c:v>
                </c:pt>
                <c:pt idx="633">
                  <c:v>-71.410466694235751</c:v>
                </c:pt>
                <c:pt idx="634">
                  <c:v>-71.390290569684126</c:v>
                </c:pt>
                <c:pt idx="635">
                  <c:v>-71.39124520396868</c:v>
                </c:pt>
                <c:pt idx="636">
                  <c:v>-71.333900298817866</c:v>
                </c:pt>
                <c:pt idx="637">
                  <c:v>-71.318543292026817</c:v>
                </c:pt>
                <c:pt idx="638">
                  <c:v>-71.270809108477806</c:v>
                </c:pt>
                <c:pt idx="639">
                  <c:v>-71.202284088771265</c:v>
                </c:pt>
                <c:pt idx="640">
                  <c:v>-71.091120016412589</c:v>
                </c:pt>
                <c:pt idx="641">
                  <c:v>-71.031343090604381</c:v>
                </c:pt>
                <c:pt idx="642">
                  <c:v>-71.061731344402233</c:v>
                </c:pt>
                <c:pt idx="643">
                  <c:v>-71.064996056074918</c:v>
                </c:pt>
                <c:pt idx="644">
                  <c:v>-70.919143676088311</c:v>
                </c:pt>
                <c:pt idx="645">
                  <c:v>-71.082457557328127</c:v>
                </c:pt>
                <c:pt idx="646">
                  <c:v>-71.416995288312648</c:v>
                </c:pt>
                <c:pt idx="647">
                  <c:v>-71.492524362930354</c:v>
                </c:pt>
                <c:pt idx="648">
                  <c:v>-71.427365225283452</c:v>
                </c:pt>
                <c:pt idx="649">
                  <c:v>-71.348150554478053</c:v>
                </c:pt>
                <c:pt idx="650">
                  <c:v>-71.314202630805823</c:v>
                </c:pt>
                <c:pt idx="651">
                  <c:v>-71.30864768632722</c:v>
                </c:pt>
                <c:pt idx="652">
                  <c:v>-71.437405122574916</c:v>
                </c:pt>
                <c:pt idx="653">
                  <c:v>-71.444654453911767</c:v>
                </c:pt>
                <c:pt idx="654">
                  <c:v>-71.328634744618867</c:v>
                </c:pt>
                <c:pt idx="655">
                  <c:v>-71.26672434394456</c:v>
                </c:pt>
                <c:pt idx="656">
                  <c:v>-70.839880130133437</c:v>
                </c:pt>
                <c:pt idx="657">
                  <c:v>-70.873876327531306</c:v>
                </c:pt>
                <c:pt idx="658">
                  <c:v>-70.731070601483566</c:v>
                </c:pt>
                <c:pt idx="659">
                  <c:v>-70.850403848347582</c:v>
                </c:pt>
                <c:pt idx="660">
                  <c:v>-70.875360360503976</c:v>
                </c:pt>
                <c:pt idx="661">
                  <c:v>-70.846603656651823</c:v>
                </c:pt>
                <c:pt idx="662">
                  <c:v>-70.699322746977998</c:v>
                </c:pt>
                <c:pt idx="663">
                  <c:v>-70.68793528278681</c:v>
                </c:pt>
                <c:pt idx="664">
                  <c:v>-70.527293016173232</c:v>
                </c:pt>
                <c:pt idx="665">
                  <c:v>-70.628919172821682</c:v>
                </c:pt>
                <c:pt idx="666">
                  <c:v>-70.6006901924099</c:v>
                </c:pt>
                <c:pt idx="667">
                  <c:v>-70.808910897350088</c:v>
                </c:pt>
                <c:pt idx="668">
                  <c:v>-70.996683248096744</c:v>
                </c:pt>
                <c:pt idx="669">
                  <c:v>-70.94277010687172</c:v>
                </c:pt>
                <c:pt idx="670">
                  <c:v>-70.949629413293636</c:v>
                </c:pt>
                <c:pt idx="671">
                  <c:v>-71.00502670516525</c:v>
                </c:pt>
                <c:pt idx="672">
                  <c:v>-71.278024721670022</c:v>
                </c:pt>
                <c:pt idx="673">
                  <c:v>-71.276770551989458</c:v>
                </c:pt>
                <c:pt idx="674">
                  <c:v>-71.645634415364654</c:v>
                </c:pt>
                <c:pt idx="675">
                  <c:v>-71.579038293550695</c:v>
                </c:pt>
                <c:pt idx="676">
                  <c:v>-71.238538537889895</c:v>
                </c:pt>
                <c:pt idx="677">
                  <c:v>-71.520617421201393</c:v>
                </c:pt>
                <c:pt idx="678">
                  <c:v>-71.83867216534118</c:v>
                </c:pt>
                <c:pt idx="679">
                  <c:v>-71.692215595768005</c:v>
                </c:pt>
                <c:pt idx="680">
                  <c:v>-71.453281729179736</c:v>
                </c:pt>
                <c:pt idx="681">
                  <c:v>-70.76876248339326</c:v>
                </c:pt>
                <c:pt idx="682">
                  <c:v>-70.64847694596466</c:v>
                </c:pt>
                <c:pt idx="683">
                  <c:v>-70.574707792790676</c:v>
                </c:pt>
                <c:pt idx="684">
                  <c:v>-70.579311644626387</c:v>
                </c:pt>
                <c:pt idx="685">
                  <c:v>-70.86143323643266</c:v>
                </c:pt>
                <c:pt idx="686">
                  <c:v>-70.539469573702135</c:v>
                </c:pt>
                <c:pt idx="687">
                  <c:v>-70.347670283734587</c:v>
                </c:pt>
                <c:pt idx="688">
                  <c:v>-70.261632606424811</c:v>
                </c:pt>
                <c:pt idx="689">
                  <c:v>-70.424214918337157</c:v>
                </c:pt>
                <c:pt idx="690">
                  <c:v>-70.366240481938419</c:v>
                </c:pt>
                <c:pt idx="691">
                  <c:v>-70.238090647699693</c:v>
                </c:pt>
                <c:pt idx="692">
                  <c:v>-70.437942564375618</c:v>
                </c:pt>
                <c:pt idx="693">
                  <c:v>-70.730095715839923</c:v>
                </c:pt>
                <c:pt idx="694">
                  <c:v>-70.471021702101027</c:v>
                </c:pt>
                <c:pt idx="695">
                  <c:v>-70.216461973172926</c:v>
                </c:pt>
                <c:pt idx="696">
                  <c:v>-70.222768037387198</c:v>
                </c:pt>
                <c:pt idx="697">
                  <c:v>-69.91367441073568</c:v>
                </c:pt>
                <c:pt idx="698">
                  <c:v>-69.59999918501299</c:v>
                </c:pt>
                <c:pt idx="699">
                  <c:v>-69.692250073708209</c:v>
                </c:pt>
                <c:pt idx="700">
                  <c:v>-69.340378309656145</c:v>
                </c:pt>
                <c:pt idx="701">
                  <c:v>-68.852190066872865</c:v>
                </c:pt>
                <c:pt idx="702">
                  <c:v>-69.040514053360468</c:v>
                </c:pt>
                <c:pt idx="703">
                  <c:v>-69.048277367443433</c:v>
                </c:pt>
                <c:pt idx="704">
                  <c:v>-69.02533668889339</c:v>
                </c:pt>
                <c:pt idx="705">
                  <c:v>-69.117731228897298</c:v>
                </c:pt>
                <c:pt idx="706">
                  <c:v>-69.037996650233268</c:v>
                </c:pt>
                <c:pt idx="707">
                  <c:v>-68.933383686583156</c:v>
                </c:pt>
                <c:pt idx="708">
                  <c:v>-68.979567837311052</c:v>
                </c:pt>
                <c:pt idx="709">
                  <c:v>-68.855551551341804</c:v>
                </c:pt>
                <c:pt idx="710">
                  <c:v>-69.033161818306695</c:v>
                </c:pt>
                <c:pt idx="711">
                  <c:v>-69.01030687517607</c:v>
                </c:pt>
                <c:pt idx="712">
                  <c:v>-68.990479850480838</c:v>
                </c:pt>
                <c:pt idx="713">
                  <c:v>-69.003217071956186</c:v>
                </c:pt>
                <c:pt idx="714">
                  <c:v>-68.786193176384998</c:v>
                </c:pt>
                <c:pt idx="715">
                  <c:v>-68.78502750799386</c:v>
                </c:pt>
                <c:pt idx="716">
                  <c:v>-68.619863450514856</c:v>
                </c:pt>
                <c:pt idx="717">
                  <c:v>-68.434951563623912</c:v>
                </c:pt>
                <c:pt idx="718">
                  <c:v>-68.286116504276194</c:v>
                </c:pt>
                <c:pt idx="719">
                  <c:v>-68.344175618217264</c:v>
                </c:pt>
                <c:pt idx="720">
                  <c:v>-68.309768756512881</c:v>
                </c:pt>
                <c:pt idx="721">
                  <c:v>-68.312322752429921</c:v>
                </c:pt>
                <c:pt idx="722">
                  <c:v>-68.333144634473541</c:v>
                </c:pt>
                <c:pt idx="723">
                  <c:v>-68.323175690142321</c:v>
                </c:pt>
                <c:pt idx="724">
                  <c:v>-68.216639068071231</c:v>
                </c:pt>
                <c:pt idx="725">
                  <c:v>-68.205109186648812</c:v>
                </c:pt>
                <c:pt idx="726">
                  <c:v>-68.136137711396856</c:v>
                </c:pt>
                <c:pt idx="727">
                  <c:v>-68.088297386791339</c:v>
                </c:pt>
                <c:pt idx="728">
                  <c:v>-68.073457970731425</c:v>
                </c:pt>
                <c:pt idx="729">
                  <c:v>-67.985761752148974</c:v>
                </c:pt>
                <c:pt idx="730">
                  <c:v>-67.836468874084105</c:v>
                </c:pt>
                <c:pt idx="731">
                  <c:v>-67.618718972455497</c:v>
                </c:pt>
                <c:pt idx="732">
                  <c:v>-67.414905041606119</c:v>
                </c:pt>
                <c:pt idx="733">
                  <c:v>-67.413117913070096</c:v>
                </c:pt>
                <c:pt idx="734">
                  <c:v>-67.308907742960315</c:v>
                </c:pt>
                <c:pt idx="735">
                  <c:v>-67.360957657984287</c:v>
                </c:pt>
                <c:pt idx="736">
                  <c:v>-67.23252069162308</c:v>
                </c:pt>
                <c:pt idx="737">
                  <c:v>-67.187785221996776</c:v>
                </c:pt>
                <c:pt idx="738">
                  <c:v>-66.902981844372221</c:v>
                </c:pt>
                <c:pt idx="739">
                  <c:v>-66.880352244062124</c:v>
                </c:pt>
                <c:pt idx="740">
                  <c:v>-66.817478532589959</c:v>
                </c:pt>
                <c:pt idx="741">
                  <c:v>-66.646770215518842</c:v>
                </c:pt>
                <c:pt idx="742">
                  <c:v>-66.517787422293097</c:v>
                </c:pt>
                <c:pt idx="743">
                  <c:v>-66.498307561876885</c:v>
                </c:pt>
                <c:pt idx="744">
                  <c:v>-66.508640267167451</c:v>
                </c:pt>
                <c:pt idx="745">
                  <c:v>-66.465005731577421</c:v>
                </c:pt>
                <c:pt idx="746">
                  <c:v>-66.367363473225822</c:v>
                </c:pt>
                <c:pt idx="747">
                  <c:v>-66.304981482317132</c:v>
                </c:pt>
                <c:pt idx="748">
                  <c:v>-66.254054355211224</c:v>
                </c:pt>
                <c:pt idx="749">
                  <c:v>-66.230322014200937</c:v>
                </c:pt>
                <c:pt idx="750">
                  <c:v>-66.026282280092602</c:v>
                </c:pt>
                <c:pt idx="751">
                  <c:v>-65.933170068112858</c:v>
                </c:pt>
                <c:pt idx="752">
                  <c:v>-65.846132198355917</c:v>
                </c:pt>
                <c:pt idx="753">
                  <c:v>-65.637176387857167</c:v>
                </c:pt>
                <c:pt idx="754">
                  <c:v>-65.616480292797647</c:v>
                </c:pt>
                <c:pt idx="755">
                  <c:v>-65.573097540140452</c:v>
                </c:pt>
                <c:pt idx="756">
                  <c:v>-65.488007353560775</c:v>
                </c:pt>
                <c:pt idx="757">
                  <c:v>-65.42222706603097</c:v>
                </c:pt>
                <c:pt idx="758">
                  <c:v>-65.445393548743084</c:v>
                </c:pt>
                <c:pt idx="759">
                  <c:v>-65.350830869426233</c:v>
                </c:pt>
                <c:pt idx="760">
                  <c:v>-65.288954550156248</c:v>
                </c:pt>
                <c:pt idx="761">
                  <c:v>-65.227343206117467</c:v>
                </c:pt>
                <c:pt idx="762">
                  <c:v>-65.221497983636638</c:v>
                </c:pt>
                <c:pt idx="763">
                  <c:v>-65.17897277122286</c:v>
                </c:pt>
                <c:pt idx="764">
                  <c:v>-65.146671412676383</c:v>
                </c:pt>
                <c:pt idx="765">
                  <c:v>-65.157253161487944</c:v>
                </c:pt>
                <c:pt idx="766">
                  <c:v>-65.178967144358126</c:v>
                </c:pt>
                <c:pt idx="767">
                  <c:v>-65.310020473983599</c:v>
                </c:pt>
                <c:pt idx="768">
                  <c:v>-65.281458733941619</c:v>
                </c:pt>
                <c:pt idx="769">
                  <c:v>-65.280291397301554</c:v>
                </c:pt>
                <c:pt idx="770">
                  <c:v>-65.304881465393549</c:v>
                </c:pt>
                <c:pt idx="771">
                  <c:v>-65.197561338843826</c:v>
                </c:pt>
                <c:pt idx="772">
                  <c:v>-65.15274458886482</c:v>
                </c:pt>
                <c:pt idx="773">
                  <c:v>-65.144803173858179</c:v>
                </c:pt>
                <c:pt idx="774">
                  <c:v>-65.211707503397136</c:v>
                </c:pt>
                <c:pt idx="775">
                  <c:v>-65.27402738412809</c:v>
                </c:pt>
                <c:pt idx="776">
                  <c:v>-65.258125756611278</c:v>
                </c:pt>
                <c:pt idx="777">
                  <c:v>-65.298177022891053</c:v>
                </c:pt>
                <c:pt idx="778">
                  <c:v>-65.264235361133984</c:v>
                </c:pt>
                <c:pt idx="779">
                  <c:v>-65.42622230068163</c:v>
                </c:pt>
                <c:pt idx="780">
                  <c:v>-65.238310150940961</c:v>
                </c:pt>
                <c:pt idx="781">
                  <c:v>-65.214776872846684</c:v>
                </c:pt>
                <c:pt idx="782">
                  <c:v>-65.163808138378442</c:v>
                </c:pt>
                <c:pt idx="783">
                  <c:v>-65.211501336505236</c:v>
                </c:pt>
                <c:pt idx="784">
                  <c:v>-65.184212422255897</c:v>
                </c:pt>
                <c:pt idx="785">
                  <c:v>-65.100836079734194</c:v>
                </c:pt>
                <c:pt idx="786">
                  <c:v>-65.062504005910085</c:v>
                </c:pt>
                <c:pt idx="787">
                  <c:v>-65.06052523921943</c:v>
                </c:pt>
                <c:pt idx="788">
                  <c:v>-65.220300034329739</c:v>
                </c:pt>
                <c:pt idx="789">
                  <c:v>-65.257933986061559</c:v>
                </c:pt>
                <c:pt idx="790">
                  <c:v>-65.267275231834304</c:v>
                </c:pt>
                <c:pt idx="791">
                  <c:v>-65.142038009564004</c:v>
                </c:pt>
                <c:pt idx="792">
                  <c:v>-65.014220531273466</c:v>
                </c:pt>
                <c:pt idx="793">
                  <c:v>-64.977381152702819</c:v>
                </c:pt>
                <c:pt idx="794">
                  <c:v>-64.941152962753961</c:v>
                </c:pt>
                <c:pt idx="795">
                  <c:v>-64.86406664990426</c:v>
                </c:pt>
                <c:pt idx="796">
                  <c:v>-64.604603814311304</c:v>
                </c:pt>
                <c:pt idx="797">
                  <c:v>-64.603991197208728</c:v>
                </c:pt>
                <c:pt idx="798">
                  <c:v>-64.682098020084311</c:v>
                </c:pt>
                <c:pt idx="799">
                  <c:v>-64.635887793084805</c:v>
                </c:pt>
                <c:pt idx="800">
                  <c:v>-64.507995325184211</c:v>
                </c:pt>
                <c:pt idx="801">
                  <c:v>-64.392904758809038</c:v>
                </c:pt>
                <c:pt idx="802">
                  <c:v>-64.427850373268981</c:v>
                </c:pt>
                <c:pt idx="803">
                  <c:v>-64.416327881512402</c:v>
                </c:pt>
                <c:pt idx="804">
                  <c:v>-64.347340725500146</c:v>
                </c:pt>
                <c:pt idx="805">
                  <c:v>-64.407986575213897</c:v>
                </c:pt>
                <c:pt idx="806">
                  <c:v>-64.289228959581877</c:v>
                </c:pt>
                <c:pt idx="807">
                  <c:v>-64.181363939824806</c:v>
                </c:pt>
                <c:pt idx="808">
                  <c:v>-63.98979584818926</c:v>
                </c:pt>
                <c:pt idx="809">
                  <c:v>-63.917405597349259</c:v>
                </c:pt>
                <c:pt idx="810">
                  <c:v>-63.857879529457016</c:v>
                </c:pt>
                <c:pt idx="811">
                  <c:v>-63.827101466196787</c:v>
                </c:pt>
                <c:pt idx="812">
                  <c:v>-63.703139616480961</c:v>
                </c:pt>
                <c:pt idx="813">
                  <c:v>-63.520096773706562</c:v>
                </c:pt>
                <c:pt idx="814">
                  <c:v>-63.632904121990599</c:v>
                </c:pt>
                <c:pt idx="815">
                  <c:v>-63.624493194340168</c:v>
                </c:pt>
                <c:pt idx="816">
                  <c:v>-63.655320669750282</c:v>
                </c:pt>
                <c:pt idx="817">
                  <c:v>-63.564957059483184</c:v>
                </c:pt>
                <c:pt idx="818">
                  <c:v>-63.592706498185514</c:v>
                </c:pt>
                <c:pt idx="819">
                  <c:v>-63.653715371793751</c:v>
                </c:pt>
                <c:pt idx="820">
                  <c:v>-63.650556371368452</c:v>
                </c:pt>
                <c:pt idx="821">
                  <c:v>-63.605552403444989</c:v>
                </c:pt>
                <c:pt idx="822">
                  <c:v>-63.581518125067099</c:v>
                </c:pt>
                <c:pt idx="823">
                  <c:v>-63.515889960291837</c:v>
                </c:pt>
                <c:pt idx="824">
                  <c:v>-63.4892943045</c:v>
                </c:pt>
                <c:pt idx="825">
                  <c:v>-63.492328096055381</c:v>
                </c:pt>
                <c:pt idx="826">
                  <c:v>-63.198066007072825</c:v>
                </c:pt>
                <c:pt idx="827">
                  <c:v>-63.164390767980109</c:v>
                </c:pt>
                <c:pt idx="828">
                  <c:v>-63.027072482986661</c:v>
                </c:pt>
                <c:pt idx="829">
                  <c:v>-62.918507956449155</c:v>
                </c:pt>
                <c:pt idx="830">
                  <c:v>-63.009758029275062</c:v>
                </c:pt>
                <c:pt idx="831">
                  <c:v>-62.891516354353151</c:v>
                </c:pt>
                <c:pt idx="832">
                  <c:v>-62.873528181748455</c:v>
                </c:pt>
                <c:pt idx="833">
                  <c:v>-62.823153096929182</c:v>
                </c:pt>
                <c:pt idx="834">
                  <c:v>-62.872178682295868</c:v>
                </c:pt>
                <c:pt idx="835">
                  <c:v>-62.866372198693348</c:v>
                </c:pt>
                <c:pt idx="836">
                  <c:v>-62.816043784165934</c:v>
                </c:pt>
                <c:pt idx="837">
                  <c:v>-62.720814686636366</c:v>
                </c:pt>
                <c:pt idx="838">
                  <c:v>-62.477974454723352</c:v>
                </c:pt>
                <c:pt idx="839">
                  <c:v>-62.483351829125418</c:v>
                </c:pt>
                <c:pt idx="840">
                  <c:v>-62.385658339997434</c:v>
                </c:pt>
                <c:pt idx="841">
                  <c:v>-62.358787936453616</c:v>
                </c:pt>
                <c:pt idx="842">
                  <c:v>-62.244097165663383</c:v>
                </c:pt>
                <c:pt idx="843">
                  <c:v>-62.330048062677655</c:v>
                </c:pt>
                <c:pt idx="844">
                  <c:v>-62.238091219234917</c:v>
                </c:pt>
                <c:pt idx="845">
                  <c:v>-62.16432348470402</c:v>
                </c:pt>
                <c:pt idx="846">
                  <c:v>-62.24369407290218</c:v>
                </c:pt>
                <c:pt idx="847">
                  <c:v>-62.24903610528289</c:v>
                </c:pt>
                <c:pt idx="848">
                  <c:v>-62.305915760586082</c:v>
                </c:pt>
                <c:pt idx="849">
                  <c:v>-62.219378436616942</c:v>
                </c:pt>
                <c:pt idx="850">
                  <c:v>-62.204679939019108</c:v>
                </c:pt>
                <c:pt idx="851">
                  <c:v>-62.149659047119542</c:v>
                </c:pt>
                <c:pt idx="852">
                  <c:v>-62.129165589147497</c:v>
                </c:pt>
                <c:pt idx="853">
                  <c:v>-62.046403050277249</c:v>
                </c:pt>
                <c:pt idx="854">
                  <c:v>-62.066112484505446</c:v>
                </c:pt>
                <c:pt idx="855">
                  <c:v>-62.013028659148077</c:v>
                </c:pt>
                <c:pt idx="856">
                  <c:v>-61.947451321575514</c:v>
                </c:pt>
                <c:pt idx="857">
                  <c:v>-61.980237398487105</c:v>
                </c:pt>
                <c:pt idx="858">
                  <c:v>-61.890582069610218</c:v>
                </c:pt>
                <c:pt idx="859">
                  <c:v>-61.91480341419269</c:v>
                </c:pt>
                <c:pt idx="860">
                  <c:v>-61.979201048823775</c:v>
                </c:pt>
                <c:pt idx="861">
                  <c:v>-62.034386551018727</c:v>
                </c:pt>
                <c:pt idx="862">
                  <c:v>-62.157272934122325</c:v>
                </c:pt>
                <c:pt idx="863">
                  <c:v>-62.171783669799119</c:v>
                </c:pt>
                <c:pt idx="864">
                  <c:v>-62.038791975442102</c:v>
                </c:pt>
                <c:pt idx="865">
                  <c:v>-61.990938955726762</c:v>
                </c:pt>
                <c:pt idx="866">
                  <c:v>-61.861102610498357</c:v>
                </c:pt>
                <c:pt idx="867">
                  <c:v>-61.915282894897217</c:v>
                </c:pt>
                <c:pt idx="868">
                  <c:v>-61.882278511733674</c:v>
                </c:pt>
                <c:pt idx="869">
                  <c:v>-61.831562998643989</c:v>
                </c:pt>
                <c:pt idx="870">
                  <c:v>-61.863149909376844</c:v>
                </c:pt>
                <c:pt idx="871">
                  <c:v>-61.822613911100468</c:v>
                </c:pt>
                <c:pt idx="872">
                  <c:v>-61.763137763914173</c:v>
                </c:pt>
                <c:pt idx="873">
                  <c:v>-61.779322090968833</c:v>
                </c:pt>
                <c:pt idx="874">
                  <c:v>-61.727499044723423</c:v>
                </c:pt>
                <c:pt idx="875">
                  <c:v>-61.68277927200576</c:v>
                </c:pt>
                <c:pt idx="876">
                  <c:v>-61.619105025655912</c:v>
                </c:pt>
                <c:pt idx="877">
                  <c:v>-61.509950455278734</c:v>
                </c:pt>
                <c:pt idx="878">
                  <c:v>-61.410196249937812</c:v>
                </c:pt>
                <c:pt idx="879">
                  <c:v>-61.380881524938466</c:v>
                </c:pt>
                <c:pt idx="880">
                  <c:v>-61.352561875250174</c:v>
                </c:pt>
                <c:pt idx="881">
                  <c:v>-61.285465212315337</c:v>
                </c:pt>
                <c:pt idx="882">
                  <c:v>-61.246445848011412</c:v>
                </c:pt>
                <c:pt idx="883">
                  <c:v>-61.208770675808339</c:v>
                </c:pt>
                <c:pt idx="884">
                  <c:v>-61.106173764951116</c:v>
                </c:pt>
                <c:pt idx="885">
                  <c:v>-61.041485475212177</c:v>
                </c:pt>
                <c:pt idx="886">
                  <c:v>-61.063773283102904</c:v>
                </c:pt>
                <c:pt idx="887">
                  <c:v>-60.922834103953932</c:v>
                </c:pt>
                <c:pt idx="888">
                  <c:v>-60.863883751348823</c:v>
                </c:pt>
                <c:pt idx="889">
                  <c:v>-60.827138279311498</c:v>
                </c:pt>
                <c:pt idx="890">
                  <c:v>-60.715453317139136</c:v>
                </c:pt>
                <c:pt idx="891">
                  <c:v>-60.681119140514589</c:v>
                </c:pt>
                <c:pt idx="892">
                  <c:v>-60.723489661315313</c:v>
                </c:pt>
                <c:pt idx="893">
                  <c:v>-60.679916768261613</c:v>
                </c:pt>
                <c:pt idx="894">
                  <c:v>-60.716553706951871</c:v>
                </c:pt>
                <c:pt idx="895">
                  <c:v>-60.622079272240612</c:v>
                </c:pt>
                <c:pt idx="896">
                  <c:v>-60.592636014302286</c:v>
                </c:pt>
                <c:pt idx="897">
                  <c:v>-60.517947537250045</c:v>
                </c:pt>
                <c:pt idx="898">
                  <c:v>-60.519819526543031</c:v>
                </c:pt>
                <c:pt idx="899">
                  <c:v>-60.433925223438372</c:v>
                </c:pt>
                <c:pt idx="900">
                  <c:v>-60.416769611842135</c:v>
                </c:pt>
                <c:pt idx="901">
                  <c:v>-60.419965840798938</c:v>
                </c:pt>
                <c:pt idx="902">
                  <c:v>-60.387523042131171</c:v>
                </c:pt>
                <c:pt idx="903">
                  <c:v>-60.333584671549964</c:v>
                </c:pt>
                <c:pt idx="904">
                  <c:v>-60.313986341708301</c:v>
                </c:pt>
                <c:pt idx="905">
                  <c:v>-60.371780134881192</c:v>
                </c:pt>
                <c:pt idx="906">
                  <c:v>-60.341600501821866</c:v>
                </c:pt>
                <c:pt idx="907">
                  <c:v>-60.289590954948046</c:v>
                </c:pt>
                <c:pt idx="908">
                  <c:v>-60.242294351941183</c:v>
                </c:pt>
                <c:pt idx="909">
                  <c:v>-60.254965241651547</c:v>
                </c:pt>
                <c:pt idx="910">
                  <c:v>-60.194078608154115</c:v>
                </c:pt>
                <c:pt idx="911">
                  <c:v>-60.149333967739928</c:v>
                </c:pt>
                <c:pt idx="912">
                  <c:v>-60.112542437281135</c:v>
                </c:pt>
                <c:pt idx="913">
                  <c:v>-59.977224457869696</c:v>
                </c:pt>
                <c:pt idx="914">
                  <c:v>-59.89972607611211</c:v>
                </c:pt>
                <c:pt idx="915">
                  <c:v>-59.826018594668469</c:v>
                </c:pt>
                <c:pt idx="916">
                  <c:v>-59.727275057829978</c:v>
                </c:pt>
                <c:pt idx="917">
                  <c:v>-59.709637837155235</c:v>
                </c:pt>
                <c:pt idx="918">
                  <c:v>-59.668011450987038</c:v>
                </c:pt>
                <c:pt idx="919">
                  <c:v>-59.615429868010715</c:v>
                </c:pt>
                <c:pt idx="920">
                  <c:v>-59.559004040411715</c:v>
                </c:pt>
                <c:pt idx="921">
                  <c:v>-59.593434109567227</c:v>
                </c:pt>
                <c:pt idx="922">
                  <c:v>-59.570518976137812</c:v>
                </c:pt>
                <c:pt idx="923">
                  <c:v>-59.552382131179066</c:v>
                </c:pt>
                <c:pt idx="924">
                  <c:v>-59.497334631609313</c:v>
                </c:pt>
                <c:pt idx="925">
                  <c:v>-59.372805321232462</c:v>
                </c:pt>
                <c:pt idx="926">
                  <c:v>-59.373212887788213</c:v>
                </c:pt>
                <c:pt idx="927">
                  <c:v>-59.324489154442333</c:v>
                </c:pt>
                <c:pt idx="928">
                  <c:v>-59.319365005038591</c:v>
                </c:pt>
                <c:pt idx="929">
                  <c:v>-59.371215630257865</c:v>
                </c:pt>
                <c:pt idx="930">
                  <c:v>-59.339878941252074</c:v>
                </c:pt>
                <c:pt idx="931">
                  <c:v>-59.339372886015269</c:v>
                </c:pt>
                <c:pt idx="932">
                  <c:v>-59.438452974020969</c:v>
                </c:pt>
                <c:pt idx="933">
                  <c:v>-59.355585637688741</c:v>
                </c:pt>
                <c:pt idx="934">
                  <c:v>-59.334289765120815</c:v>
                </c:pt>
                <c:pt idx="935">
                  <c:v>-59.324544761225845</c:v>
                </c:pt>
                <c:pt idx="936">
                  <c:v>-59.26756595435905</c:v>
                </c:pt>
                <c:pt idx="937">
                  <c:v>-59.277330190068227</c:v>
                </c:pt>
                <c:pt idx="938">
                  <c:v>-59.219653145786701</c:v>
                </c:pt>
                <c:pt idx="939">
                  <c:v>-59.196960456807844</c:v>
                </c:pt>
                <c:pt idx="940">
                  <c:v>-59.148314358523209</c:v>
                </c:pt>
                <c:pt idx="941">
                  <c:v>-59.10454438802811</c:v>
                </c:pt>
                <c:pt idx="942">
                  <c:v>-59.076294167452225</c:v>
                </c:pt>
                <c:pt idx="943">
                  <c:v>-59.054444847991974</c:v>
                </c:pt>
                <c:pt idx="944">
                  <c:v>-59.040873180285296</c:v>
                </c:pt>
                <c:pt idx="945">
                  <c:v>-58.988382019748535</c:v>
                </c:pt>
                <c:pt idx="946">
                  <c:v>-58.977686919633079</c:v>
                </c:pt>
                <c:pt idx="947">
                  <c:v>-58.910760815121627</c:v>
                </c:pt>
                <c:pt idx="948">
                  <c:v>-58.869747376834574</c:v>
                </c:pt>
                <c:pt idx="949">
                  <c:v>-58.803532585469128</c:v>
                </c:pt>
                <c:pt idx="950">
                  <c:v>-58.768715649416819</c:v>
                </c:pt>
                <c:pt idx="951">
                  <c:v>-58.73427740470229</c:v>
                </c:pt>
                <c:pt idx="952">
                  <c:v>-58.694929124638008</c:v>
                </c:pt>
                <c:pt idx="953">
                  <c:v>-58.712730681312379</c:v>
                </c:pt>
                <c:pt idx="954">
                  <c:v>-58.701235814785463</c:v>
                </c:pt>
                <c:pt idx="955">
                  <c:v>-58.661067116124251</c:v>
                </c:pt>
                <c:pt idx="956">
                  <c:v>-58.620922472781125</c:v>
                </c:pt>
                <c:pt idx="957">
                  <c:v>-58.598911382682566</c:v>
                </c:pt>
                <c:pt idx="958">
                  <c:v>-58.566171263738141</c:v>
                </c:pt>
                <c:pt idx="959">
                  <c:v>-58.538849869495678</c:v>
                </c:pt>
                <c:pt idx="960">
                  <c:v>-58.509517481134921</c:v>
                </c:pt>
                <c:pt idx="961">
                  <c:v>-58.523350070657948</c:v>
                </c:pt>
                <c:pt idx="962">
                  <c:v>-58.490770238035758</c:v>
                </c:pt>
                <c:pt idx="963">
                  <c:v>-58.419014954960673</c:v>
                </c:pt>
                <c:pt idx="964">
                  <c:v>-58.400179305962723</c:v>
                </c:pt>
                <c:pt idx="965">
                  <c:v>-58.351902919807067</c:v>
                </c:pt>
                <c:pt idx="966">
                  <c:v>-58.325712747397965</c:v>
                </c:pt>
                <c:pt idx="967">
                  <c:v>-58.255491958676593</c:v>
                </c:pt>
                <c:pt idx="968">
                  <c:v>-58.254834453578219</c:v>
                </c:pt>
                <c:pt idx="969">
                  <c:v>-58.235462301615804</c:v>
                </c:pt>
                <c:pt idx="970">
                  <c:v>-58.202124368951949</c:v>
                </c:pt>
                <c:pt idx="971">
                  <c:v>-58.179869897874219</c:v>
                </c:pt>
                <c:pt idx="972">
                  <c:v>-58.147399916405327</c:v>
                </c:pt>
                <c:pt idx="973">
                  <c:v>-58.138230233951724</c:v>
                </c:pt>
                <c:pt idx="974">
                  <c:v>-58.097750653872737</c:v>
                </c:pt>
                <c:pt idx="975">
                  <c:v>-58.086911755296455</c:v>
                </c:pt>
                <c:pt idx="976">
                  <c:v>-58.068150486648946</c:v>
                </c:pt>
                <c:pt idx="977">
                  <c:v>-58.029994116021605</c:v>
                </c:pt>
                <c:pt idx="978">
                  <c:v>-57.990252572434656</c:v>
                </c:pt>
                <c:pt idx="979">
                  <c:v>-57.958500287986546</c:v>
                </c:pt>
                <c:pt idx="980">
                  <c:v>-57.933777069227354</c:v>
                </c:pt>
                <c:pt idx="981">
                  <c:v>-57.9028835420823</c:v>
                </c:pt>
                <c:pt idx="982">
                  <c:v>-57.861967518775508</c:v>
                </c:pt>
                <c:pt idx="983">
                  <c:v>-57.765860510676553</c:v>
                </c:pt>
                <c:pt idx="984">
                  <c:v>-57.743879476344325</c:v>
                </c:pt>
                <c:pt idx="985">
                  <c:v>-57.695319249270128</c:v>
                </c:pt>
                <c:pt idx="986">
                  <c:v>-57.663636958151365</c:v>
                </c:pt>
                <c:pt idx="987">
                  <c:v>-57.657472624937334</c:v>
                </c:pt>
                <c:pt idx="988">
                  <c:v>-57.563599996006246</c:v>
                </c:pt>
                <c:pt idx="989">
                  <c:v>-57.480170466066866</c:v>
                </c:pt>
                <c:pt idx="990">
                  <c:v>-57.517665302346998</c:v>
                </c:pt>
                <c:pt idx="991">
                  <c:v>-57.510145232545717</c:v>
                </c:pt>
                <c:pt idx="992">
                  <c:v>-57.458492144382546</c:v>
                </c:pt>
                <c:pt idx="993">
                  <c:v>-57.419985162838735</c:v>
                </c:pt>
                <c:pt idx="994">
                  <c:v>-57.395783314888739</c:v>
                </c:pt>
                <c:pt idx="995">
                  <c:v>-57.336602099292293</c:v>
                </c:pt>
                <c:pt idx="996">
                  <c:v>-57.311846863559019</c:v>
                </c:pt>
                <c:pt idx="997">
                  <c:v>-57.316458385927888</c:v>
                </c:pt>
                <c:pt idx="998">
                  <c:v>-57.267182915613262</c:v>
                </c:pt>
                <c:pt idx="999">
                  <c:v>-57.230301988641678</c:v>
                </c:pt>
                <c:pt idx="1000">
                  <c:v>-57.221737664366358</c:v>
                </c:pt>
                <c:pt idx="1001">
                  <c:v>-57.19167145181811</c:v>
                </c:pt>
                <c:pt idx="1002">
                  <c:v>-57.145544461157023</c:v>
                </c:pt>
                <c:pt idx="1003">
                  <c:v>-57.127517757706642</c:v>
                </c:pt>
                <c:pt idx="1004">
                  <c:v>-57.073792307101378</c:v>
                </c:pt>
                <c:pt idx="1005">
                  <c:v>-57.017987419901814</c:v>
                </c:pt>
                <c:pt idx="1006">
                  <c:v>-56.99316831262054</c:v>
                </c:pt>
                <c:pt idx="1007">
                  <c:v>-56.954383986153324</c:v>
                </c:pt>
                <c:pt idx="1008">
                  <c:v>-56.938580353274297</c:v>
                </c:pt>
                <c:pt idx="1009">
                  <c:v>-56.906530074985362</c:v>
                </c:pt>
                <c:pt idx="1010">
                  <c:v>-56.880126639291703</c:v>
                </c:pt>
                <c:pt idx="1011">
                  <c:v>-56.851261621230179</c:v>
                </c:pt>
                <c:pt idx="1012">
                  <c:v>-56.811531848519692</c:v>
                </c:pt>
                <c:pt idx="1013">
                  <c:v>-56.786252095098931</c:v>
                </c:pt>
                <c:pt idx="1014">
                  <c:v>-56.756936984095937</c:v>
                </c:pt>
                <c:pt idx="1015">
                  <c:v>-56.766542522272459</c:v>
                </c:pt>
                <c:pt idx="1016">
                  <c:v>-56.801485223988202</c:v>
                </c:pt>
                <c:pt idx="1017">
                  <c:v>-56.751335425292062</c:v>
                </c:pt>
                <c:pt idx="1018">
                  <c:v>-56.755666148755033</c:v>
                </c:pt>
                <c:pt idx="1019">
                  <c:v>-56.761980100484337</c:v>
                </c:pt>
                <c:pt idx="1020">
                  <c:v>-56.720356100258066</c:v>
                </c:pt>
                <c:pt idx="1021">
                  <c:v>-56.696609432766401</c:v>
                </c:pt>
                <c:pt idx="1022">
                  <c:v>-56.730126451625836</c:v>
                </c:pt>
                <c:pt idx="1023">
                  <c:v>-56.73027500116649</c:v>
                </c:pt>
                <c:pt idx="1024">
                  <c:v>-56.67662773548691</c:v>
                </c:pt>
                <c:pt idx="1025">
                  <c:v>-56.654735089118574</c:v>
                </c:pt>
                <c:pt idx="1026">
                  <c:v>-56.579482049532288</c:v>
                </c:pt>
                <c:pt idx="1027">
                  <c:v>-56.601022203349082</c:v>
                </c:pt>
                <c:pt idx="1028">
                  <c:v>-56.585000891168846</c:v>
                </c:pt>
                <c:pt idx="1029">
                  <c:v>-56.548930291858582</c:v>
                </c:pt>
                <c:pt idx="1030">
                  <c:v>-56.512661636326193</c:v>
                </c:pt>
                <c:pt idx="1031">
                  <c:v>-56.50235444106184</c:v>
                </c:pt>
                <c:pt idx="1032">
                  <c:v>-56.529466980867042</c:v>
                </c:pt>
                <c:pt idx="1033">
                  <c:v>-56.468639013871545</c:v>
                </c:pt>
                <c:pt idx="1034">
                  <c:v>-56.452544390807596</c:v>
                </c:pt>
                <c:pt idx="1035">
                  <c:v>-56.426217452880401</c:v>
                </c:pt>
                <c:pt idx="1036">
                  <c:v>-56.380597850946558</c:v>
                </c:pt>
                <c:pt idx="1037">
                  <c:v>-56.339427020138906</c:v>
                </c:pt>
                <c:pt idx="1038">
                  <c:v>-56.317973194064841</c:v>
                </c:pt>
                <c:pt idx="1039">
                  <c:v>-56.298514566093374</c:v>
                </c:pt>
                <c:pt idx="1040">
                  <c:v>-56.195417993896854</c:v>
                </c:pt>
                <c:pt idx="1041">
                  <c:v>-56.157745647663482</c:v>
                </c:pt>
                <c:pt idx="1042">
                  <c:v>-56.125404937292096</c:v>
                </c:pt>
                <c:pt idx="1043">
                  <c:v>-56.078214043144392</c:v>
                </c:pt>
                <c:pt idx="1044">
                  <c:v>-56.050348067322815</c:v>
                </c:pt>
                <c:pt idx="1045">
                  <c:v>-55.990845812178122</c:v>
                </c:pt>
                <c:pt idx="1046">
                  <c:v>-55.980666366119117</c:v>
                </c:pt>
                <c:pt idx="1047">
                  <c:v>-55.935785993974243</c:v>
                </c:pt>
                <c:pt idx="1048">
                  <c:v>-55.888250848608983</c:v>
                </c:pt>
                <c:pt idx="1049">
                  <c:v>-55.911056371617406</c:v>
                </c:pt>
                <c:pt idx="1050">
                  <c:v>-55.86019652830732</c:v>
                </c:pt>
                <c:pt idx="1051">
                  <c:v>-55.824713026619619</c:v>
                </c:pt>
                <c:pt idx="1052">
                  <c:v>-55.810505298126095</c:v>
                </c:pt>
                <c:pt idx="1053">
                  <c:v>-55.792224752228066</c:v>
                </c:pt>
                <c:pt idx="1054">
                  <c:v>-55.76591424120592</c:v>
                </c:pt>
                <c:pt idx="1055">
                  <c:v>-55.740333174099021</c:v>
                </c:pt>
                <c:pt idx="1056">
                  <c:v>-55.701166505839929</c:v>
                </c:pt>
                <c:pt idx="1057">
                  <c:v>-55.657605167944347</c:v>
                </c:pt>
                <c:pt idx="1058">
                  <c:v>-55.600528645734336</c:v>
                </c:pt>
                <c:pt idx="1059">
                  <c:v>-55.567453800900211</c:v>
                </c:pt>
                <c:pt idx="1060">
                  <c:v>-55.527764192159758</c:v>
                </c:pt>
                <c:pt idx="1061">
                  <c:v>-55.510407304426607</c:v>
                </c:pt>
                <c:pt idx="1062">
                  <c:v>-55.481656024811755</c:v>
                </c:pt>
                <c:pt idx="1063">
                  <c:v>-55.440896442065799</c:v>
                </c:pt>
                <c:pt idx="1064">
                  <c:v>-55.41298236937142</c:v>
                </c:pt>
                <c:pt idx="1065">
                  <c:v>-55.387730909727402</c:v>
                </c:pt>
                <c:pt idx="1066">
                  <c:v>-55.329300272392572</c:v>
                </c:pt>
                <c:pt idx="1067">
                  <c:v>-55.281570420320897</c:v>
                </c:pt>
                <c:pt idx="1068">
                  <c:v>-55.230012518537947</c:v>
                </c:pt>
                <c:pt idx="1069">
                  <c:v>-55.235175707277236</c:v>
                </c:pt>
                <c:pt idx="1070">
                  <c:v>-55.203770656798348</c:v>
                </c:pt>
                <c:pt idx="1071">
                  <c:v>-55.198684019903702</c:v>
                </c:pt>
                <c:pt idx="1072">
                  <c:v>-55.139196661336889</c:v>
                </c:pt>
                <c:pt idx="1073">
                  <c:v>-55.07376427951975</c:v>
                </c:pt>
                <c:pt idx="1074">
                  <c:v>-55.054565443246652</c:v>
                </c:pt>
                <c:pt idx="1075">
                  <c:v>-54.993029127741906</c:v>
                </c:pt>
                <c:pt idx="1076">
                  <c:v>-55.025527282627344</c:v>
                </c:pt>
                <c:pt idx="1077">
                  <c:v>-55.047333881979561</c:v>
                </c:pt>
                <c:pt idx="1078">
                  <c:v>-55.032795062690305</c:v>
                </c:pt>
                <c:pt idx="1079">
                  <c:v>-54.999539376206513</c:v>
                </c:pt>
                <c:pt idx="1080">
                  <c:v>-55.034016300356683</c:v>
                </c:pt>
                <c:pt idx="1081">
                  <c:v>-55.028642715538851</c:v>
                </c:pt>
                <c:pt idx="1082">
                  <c:v>-54.984855709842073</c:v>
                </c:pt>
                <c:pt idx="1083">
                  <c:v>-54.976210786764597</c:v>
                </c:pt>
                <c:pt idx="1084">
                  <c:v>-54.95357629655566</c:v>
                </c:pt>
                <c:pt idx="1085">
                  <c:v>-54.90296760648539</c:v>
                </c:pt>
                <c:pt idx="1086">
                  <c:v>-54.917935731691038</c:v>
                </c:pt>
                <c:pt idx="1087">
                  <c:v>-54.988311719622331</c:v>
                </c:pt>
                <c:pt idx="1088">
                  <c:v>-54.944549428079782</c:v>
                </c:pt>
                <c:pt idx="1089">
                  <c:v>-54.925406995504659</c:v>
                </c:pt>
                <c:pt idx="1090">
                  <c:v>-54.919782715005866</c:v>
                </c:pt>
                <c:pt idx="1091">
                  <c:v>-54.898691440077471</c:v>
                </c:pt>
                <c:pt idx="1092">
                  <c:v>-54.8422849099586</c:v>
                </c:pt>
                <c:pt idx="1093">
                  <c:v>-54.822059723950645</c:v>
                </c:pt>
                <c:pt idx="1094">
                  <c:v>-54.827987352656791</c:v>
                </c:pt>
                <c:pt idx="1095">
                  <c:v>-54.794775439531669</c:v>
                </c:pt>
                <c:pt idx="1096">
                  <c:v>-54.742763609076867</c:v>
                </c:pt>
                <c:pt idx="1097">
                  <c:v>-54.705296695766137</c:v>
                </c:pt>
                <c:pt idx="1098">
                  <c:v>-54.848241512233791</c:v>
                </c:pt>
                <c:pt idx="1099">
                  <c:v>-54.837438573343015</c:v>
                </c:pt>
                <c:pt idx="1100">
                  <c:v>-54.793769085956527</c:v>
                </c:pt>
                <c:pt idx="1101">
                  <c:v>-54.795157077486785</c:v>
                </c:pt>
                <c:pt idx="1102">
                  <c:v>-55.159218588714126</c:v>
                </c:pt>
                <c:pt idx="1103">
                  <c:v>-55.116888881013438</c:v>
                </c:pt>
                <c:pt idx="1104">
                  <c:v>-55.132524128199286</c:v>
                </c:pt>
                <c:pt idx="1105">
                  <c:v>-55.12468066325193</c:v>
                </c:pt>
                <c:pt idx="1106">
                  <c:v>-55.149200276080144</c:v>
                </c:pt>
                <c:pt idx="1107">
                  <c:v>-55.097334290781667</c:v>
                </c:pt>
                <c:pt idx="1108">
                  <c:v>-55.077933333333334</c:v>
                </c:pt>
                <c:pt idx="1109">
                  <c:v>-55.016468915446232</c:v>
                </c:pt>
                <c:pt idx="1110">
                  <c:v>-55.005111962021722</c:v>
                </c:pt>
                <c:pt idx="1111">
                  <c:v>-54.98154349260453</c:v>
                </c:pt>
                <c:pt idx="1112">
                  <c:v>-54.987964628662517</c:v>
                </c:pt>
                <c:pt idx="1113">
                  <c:v>-54.93696038122274</c:v>
                </c:pt>
                <c:pt idx="1114">
                  <c:v>-54.889426919981283</c:v>
                </c:pt>
                <c:pt idx="1115">
                  <c:v>-54.877441492266875</c:v>
                </c:pt>
                <c:pt idx="1116">
                  <c:v>-54.865780121655952</c:v>
                </c:pt>
                <c:pt idx="1117">
                  <c:v>-54.836166258915334</c:v>
                </c:pt>
                <c:pt idx="1118">
                  <c:v>-54.841873693305971</c:v>
                </c:pt>
                <c:pt idx="1119">
                  <c:v>-54.836775313737192</c:v>
                </c:pt>
                <c:pt idx="1120">
                  <c:v>-54.787532488223029</c:v>
                </c:pt>
                <c:pt idx="1121">
                  <c:v>-54.763126780929738</c:v>
                </c:pt>
                <c:pt idx="1122">
                  <c:v>-54.797258752537672</c:v>
                </c:pt>
                <c:pt idx="1123">
                  <c:v>-54.782583712221616</c:v>
                </c:pt>
                <c:pt idx="1124">
                  <c:v>-54.724194303441543</c:v>
                </c:pt>
                <c:pt idx="1125">
                  <c:v>-54.705906583695189</c:v>
                </c:pt>
                <c:pt idx="1126">
                  <c:v>-54.689310406842608</c:v>
                </c:pt>
                <c:pt idx="1127">
                  <c:v>-54.648313996651126</c:v>
                </c:pt>
                <c:pt idx="1128">
                  <c:v>-54.644583506278444</c:v>
                </c:pt>
                <c:pt idx="1129">
                  <c:v>-54.593817015531997</c:v>
                </c:pt>
                <c:pt idx="1130">
                  <c:v>-54.569200474342111</c:v>
                </c:pt>
                <c:pt idx="1131">
                  <c:v>-54.551094447002534</c:v>
                </c:pt>
                <c:pt idx="1132">
                  <c:v>-54.533691192881037</c:v>
                </c:pt>
                <c:pt idx="1133">
                  <c:v>-54.491450848361374</c:v>
                </c:pt>
                <c:pt idx="1134">
                  <c:v>-54.494150317386719</c:v>
                </c:pt>
                <c:pt idx="1135">
                  <c:v>-54.44817085146709</c:v>
                </c:pt>
                <c:pt idx="1136">
                  <c:v>-54.446642737381751</c:v>
                </c:pt>
                <c:pt idx="1137">
                  <c:v>-54.393942869601766</c:v>
                </c:pt>
                <c:pt idx="1138">
                  <c:v>-54.400100341196591</c:v>
                </c:pt>
                <c:pt idx="1139">
                  <c:v>-54.338204800407922</c:v>
                </c:pt>
                <c:pt idx="1140">
                  <c:v>-54.313728950422004</c:v>
                </c:pt>
                <c:pt idx="1141">
                  <c:v>-54.32169320873647</c:v>
                </c:pt>
                <c:pt idx="1142">
                  <c:v>-54.305572042279145</c:v>
                </c:pt>
                <c:pt idx="1143">
                  <c:v>-54.263342452862375</c:v>
                </c:pt>
                <c:pt idx="1144">
                  <c:v>-54.192959032998594</c:v>
                </c:pt>
                <c:pt idx="1145">
                  <c:v>-54.16966769605412</c:v>
                </c:pt>
                <c:pt idx="1146">
                  <c:v>-54.117895908736301</c:v>
                </c:pt>
                <c:pt idx="1147">
                  <c:v>-54.097229105348923</c:v>
                </c:pt>
                <c:pt idx="1148">
                  <c:v>-54.071758432125023</c:v>
                </c:pt>
                <c:pt idx="1149">
                  <c:v>-54.03903811425397</c:v>
                </c:pt>
                <c:pt idx="1150">
                  <c:v>-53.993549511467684</c:v>
                </c:pt>
                <c:pt idx="1151">
                  <c:v>-53.987223326540033</c:v>
                </c:pt>
                <c:pt idx="1152">
                  <c:v>-53.95729229423015</c:v>
                </c:pt>
                <c:pt idx="1153">
                  <c:v>-53.951497589776253</c:v>
                </c:pt>
                <c:pt idx="1154">
                  <c:v>-53.929540447340486</c:v>
                </c:pt>
                <c:pt idx="1155">
                  <c:v>-53.904021865132563</c:v>
                </c:pt>
                <c:pt idx="1156">
                  <c:v>-53.925861589143238</c:v>
                </c:pt>
                <c:pt idx="1157">
                  <c:v>-53.89381758950482</c:v>
                </c:pt>
                <c:pt idx="1158">
                  <c:v>-53.844892324596955</c:v>
                </c:pt>
                <c:pt idx="1159">
                  <c:v>-53.81129994208338</c:v>
                </c:pt>
                <c:pt idx="1160">
                  <c:v>-53.809602939003739</c:v>
                </c:pt>
                <c:pt idx="1161">
                  <c:v>-53.937288712483138</c:v>
                </c:pt>
                <c:pt idx="1162">
                  <c:v>-53.90362481615923</c:v>
                </c:pt>
                <c:pt idx="1163">
                  <c:v>-53.911976935498735</c:v>
                </c:pt>
                <c:pt idx="1164">
                  <c:v>-53.871567638588694</c:v>
                </c:pt>
                <c:pt idx="1165">
                  <c:v>-53.932151236567925</c:v>
                </c:pt>
                <c:pt idx="1166">
                  <c:v>-54.001777363167726</c:v>
                </c:pt>
                <c:pt idx="1167">
                  <c:v>-53.889503483581059</c:v>
                </c:pt>
                <c:pt idx="1168">
                  <c:v>-53.846844762106542</c:v>
                </c:pt>
                <c:pt idx="1169">
                  <c:v>-53.870412343868395</c:v>
                </c:pt>
                <c:pt idx="1170">
                  <c:v>-53.8319855392538</c:v>
                </c:pt>
                <c:pt idx="1171">
                  <c:v>-53.829453744316915</c:v>
                </c:pt>
                <c:pt idx="1172">
                  <c:v>-53.800680824333462</c:v>
                </c:pt>
                <c:pt idx="1173">
                  <c:v>-53.763304606170159</c:v>
                </c:pt>
                <c:pt idx="1174">
                  <c:v>-53.755164327790396</c:v>
                </c:pt>
                <c:pt idx="1175">
                  <c:v>-53.736483256749871</c:v>
                </c:pt>
                <c:pt idx="1176">
                  <c:v>-53.770831027951694</c:v>
                </c:pt>
                <c:pt idx="1177">
                  <c:v>-53.756629532610638</c:v>
                </c:pt>
                <c:pt idx="1178">
                  <c:v>-53.734180999107764</c:v>
                </c:pt>
                <c:pt idx="1179">
                  <c:v>-53.682530666262934</c:v>
                </c:pt>
                <c:pt idx="1180">
                  <c:v>-53.588647325504219</c:v>
                </c:pt>
                <c:pt idx="1181">
                  <c:v>-53.56648880700785</c:v>
                </c:pt>
                <c:pt idx="1182">
                  <c:v>-53.572213670190898</c:v>
                </c:pt>
                <c:pt idx="1183">
                  <c:v>-53.53184931720714</c:v>
                </c:pt>
                <c:pt idx="1184">
                  <c:v>-53.494306283834867</c:v>
                </c:pt>
                <c:pt idx="1185">
                  <c:v>-53.3992944690496</c:v>
                </c:pt>
                <c:pt idx="1186">
                  <c:v>-53.401494262205119</c:v>
                </c:pt>
                <c:pt idx="1187">
                  <c:v>-53.377760942854543</c:v>
                </c:pt>
                <c:pt idx="1188">
                  <c:v>-53.365417408202816</c:v>
                </c:pt>
                <c:pt idx="1189">
                  <c:v>-53.329877424146538</c:v>
                </c:pt>
                <c:pt idx="1190">
                  <c:v>-53.270062831136272</c:v>
                </c:pt>
                <c:pt idx="1191">
                  <c:v>-53.279635410882562</c:v>
                </c:pt>
                <c:pt idx="1192">
                  <c:v>-53.25764641922671</c:v>
                </c:pt>
                <c:pt idx="1193">
                  <c:v>-53.311694071858824</c:v>
                </c:pt>
                <c:pt idx="1194">
                  <c:v>-53.289747888523735</c:v>
                </c:pt>
                <c:pt idx="1195">
                  <c:v>-53.269666091763447</c:v>
                </c:pt>
                <c:pt idx="1196">
                  <c:v>-53.281656093043281</c:v>
                </c:pt>
                <c:pt idx="1197">
                  <c:v>-53.259027226883795</c:v>
                </c:pt>
                <c:pt idx="1198">
                  <c:v>-53.239793219224694</c:v>
                </c:pt>
                <c:pt idx="1199">
                  <c:v>-53.194341769554768</c:v>
                </c:pt>
                <c:pt idx="1200">
                  <c:v>-53.197978165280773</c:v>
                </c:pt>
                <c:pt idx="1201">
                  <c:v>-53.187058629052139</c:v>
                </c:pt>
                <c:pt idx="1202">
                  <c:v>-53.225538784295495</c:v>
                </c:pt>
                <c:pt idx="1203">
                  <c:v>-53.231273963656754</c:v>
                </c:pt>
                <c:pt idx="1204">
                  <c:v>-53.194396081768254</c:v>
                </c:pt>
                <c:pt idx="1205">
                  <c:v>-53.167686375245822</c:v>
                </c:pt>
                <c:pt idx="1206">
                  <c:v>-53.185240276991273</c:v>
                </c:pt>
                <c:pt idx="1207">
                  <c:v>-53.200380949308474</c:v>
                </c:pt>
                <c:pt idx="1208">
                  <c:v>-53.099098703300292</c:v>
                </c:pt>
                <c:pt idx="1209">
                  <c:v>-53.143585922533589</c:v>
                </c:pt>
                <c:pt idx="1210">
                  <c:v>-53.120851488213155</c:v>
                </c:pt>
                <c:pt idx="1211">
                  <c:v>-53.062315318423757</c:v>
                </c:pt>
                <c:pt idx="1212">
                  <c:v>-53.025373027433808</c:v>
                </c:pt>
                <c:pt idx="1213">
                  <c:v>-52.980463499288511</c:v>
                </c:pt>
                <c:pt idx="1214">
                  <c:v>-52.98501269642631</c:v>
                </c:pt>
                <c:pt idx="1215">
                  <c:v>-52.959859595746693</c:v>
                </c:pt>
                <c:pt idx="1216">
                  <c:v>-52.923432091848845</c:v>
                </c:pt>
                <c:pt idx="1217">
                  <c:v>-52.907274200652623</c:v>
                </c:pt>
                <c:pt idx="1218">
                  <c:v>-52.912089750439783</c:v>
                </c:pt>
                <c:pt idx="1219">
                  <c:v>-52.903817887945038</c:v>
                </c:pt>
                <c:pt idx="1220">
                  <c:v>-52.846523023945096</c:v>
                </c:pt>
                <c:pt idx="1221">
                  <c:v>-52.790546525414449</c:v>
                </c:pt>
                <c:pt idx="1222">
                  <c:v>-52.725054172090601</c:v>
                </c:pt>
                <c:pt idx="1223">
                  <c:v>-52.720901040529093</c:v>
                </c:pt>
                <c:pt idx="1224">
                  <c:v>-52.665649016913008</c:v>
                </c:pt>
                <c:pt idx="1225">
                  <c:v>-52.576912292622673</c:v>
                </c:pt>
                <c:pt idx="1226">
                  <c:v>-52.521630315821596</c:v>
                </c:pt>
                <c:pt idx="1227">
                  <c:v>-52.439598221202118</c:v>
                </c:pt>
                <c:pt idx="1228">
                  <c:v>-52.465408703329885</c:v>
                </c:pt>
                <c:pt idx="1229">
                  <c:v>-52.471523875877651</c:v>
                </c:pt>
                <c:pt idx="1230">
                  <c:v>-52.431820367344407</c:v>
                </c:pt>
                <c:pt idx="1231">
                  <c:v>-52.445208244849681</c:v>
                </c:pt>
                <c:pt idx="1232">
                  <c:v>-52.399151638889229</c:v>
                </c:pt>
                <c:pt idx="1233">
                  <c:v>-52.334223622378758</c:v>
                </c:pt>
                <c:pt idx="1234">
                  <c:v>-52.307428380669144</c:v>
                </c:pt>
                <c:pt idx="1235">
                  <c:v>-52.240737985255919</c:v>
                </c:pt>
                <c:pt idx="1236">
                  <c:v>-52.202761782507665</c:v>
                </c:pt>
                <c:pt idx="1237">
                  <c:v>-52.142649520721761</c:v>
                </c:pt>
                <c:pt idx="1238">
                  <c:v>-52.077265742520296</c:v>
                </c:pt>
                <c:pt idx="1239">
                  <c:v>-52.023149610986096</c:v>
                </c:pt>
                <c:pt idx="1240">
                  <c:v>-52.026236658111685</c:v>
                </c:pt>
                <c:pt idx="1241">
                  <c:v>-51.990029896028375</c:v>
                </c:pt>
                <c:pt idx="1242">
                  <c:v>-51.958026932676127</c:v>
                </c:pt>
                <c:pt idx="1243">
                  <c:v>-51.913323845531067</c:v>
                </c:pt>
                <c:pt idx="1244">
                  <c:v>-51.844566771421519</c:v>
                </c:pt>
                <c:pt idx="1245">
                  <c:v>-51.860669607102281</c:v>
                </c:pt>
                <c:pt idx="1246">
                  <c:v>-51.823429115026663</c:v>
                </c:pt>
                <c:pt idx="1247">
                  <c:v>-51.813170140462141</c:v>
                </c:pt>
                <c:pt idx="1248">
                  <c:v>-51.738716778846701</c:v>
                </c:pt>
                <c:pt idx="1249">
                  <c:v>-51.752714384046513</c:v>
                </c:pt>
                <c:pt idx="1250">
                  <c:v>-51.768337271840323</c:v>
                </c:pt>
                <c:pt idx="1251">
                  <c:v>-51.699416116822192</c:v>
                </c:pt>
                <c:pt idx="1252">
                  <c:v>-51.67200619531058</c:v>
                </c:pt>
                <c:pt idx="1253">
                  <c:v>-51.662585276292894</c:v>
                </c:pt>
                <c:pt idx="1254">
                  <c:v>-51.706447037189228</c:v>
                </c:pt>
                <c:pt idx="1255">
                  <c:v>-51.651324312927734</c:v>
                </c:pt>
                <c:pt idx="1256">
                  <c:v>-51.535159570423112</c:v>
                </c:pt>
                <c:pt idx="1257">
                  <c:v>-51.472970551357619</c:v>
                </c:pt>
                <c:pt idx="1258">
                  <c:v>-51.463430741101959</c:v>
                </c:pt>
                <c:pt idx="1259">
                  <c:v>-51.440661963125052</c:v>
                </c:pt>
                <c:pt idx="1260">
                  <c:v>-51.435395826528378</c:v>
                </c:pt>
                <c:pt idx="1261">
                  <c:v>-51.462436797120759</c:v>
                </c:pt>
                <c:pt idx="1262">
                  <c:v>-51.515284754267327</c:v>
                </c:pt>
                <c:pt idx="1263">
                  <c:v>-51.433707431479185</c:v>
                </c:pt>
                <c:pt idx="1264">
                  <c:v>-51.543640775980251</c:v>
                </c:pt>
                <c:pt idx="1265">
                  <c:v>-51.514709082609016</c:v>
                </c:pt>
                <c:pt idx="1266">
                  <c:v>-51.48097550990731</c:v>
                </c:pt>
                <c:pt idx="1267">
                  <c:v>-51.4192505034883</c:v>
                </c:pt>
                <c:pt idx="1268">
                  <c:v>-51.510536473025319</c:v>
                </c:pt>
                <c:pt idx="1269">
                  <c:v>-51.466540469121142</c:v>
                </c:pt>
                <c:pt idx="1270">
                  <c:v>-51.429512714675923</c:v>
                </c:pt>
                <c:pt idx="1271">
                  <c:v>-51.370982420061409</c:v>
                </c:pt>
                <c:pt idx="1272">
                  <c:v>-51.324483793935528</c:v>
                </c:pt>
                <c:pt idx="1273">
                  <c:v>-51.281628115734634</c:v>
                </c:pt>
                <c:pt idx="1274">
                  <c:v>-51.234114987637568</c:v>
                </c:pt>
                <c:pt idx="1275">
                  <c:v>-51.202207388561142</c:v>
                </c:pt>
                <c:pt idx="1276">
                  <c:v>-51.396242953433784</c:v>
                </c:pt>
                <c:pt idx="1277">
                  <c:v>-51.520112868666203</c:v>
                </c:pt>
                <c:pt idx="1278">
                  <c:v>-51.53062994211583</c:v>
                </c:pt>
                <c:pt idx="1279">
                  <c:v>-51.797237057063533</c:v>
                </c:pt>
                <c:pt idx="1280">
                  <c:v>-51.759268839884932</c:v>
                </c:pt>
                <c:pt idx="1281">
                  <c:v>-51.784343399828394</c:v>
                </c:pt>
                <c:pt idx="1282">
                  <c:v>-51.78119956259011</c:v>
                </c:pt>
                <c:pt idx="1283">
                  <c:v>-51.72605774543554</c:v>
                </c:pt>
                <c:pt idx="1284">
                  <c:v>-51.672034078515956</c:v>
                </c:pt>
                <c:pt idx="1285">
                  <c:v>-51.654229000963547</c:v>
                </c:pt>
                <c:pt idx="1286">
                  <c:v>-51.60251999236084</c:v>
                </c:pt>
                <c:pt idx="1287">
                  <c:v>-51.675645288701759</c:v>
                </c:pt>
                <c:pt idx="1288">
                  <c:v>-51.62527790425748</c:v>
                </c:pt>
                <c:pt idx="1289">
                  <c:v>-51.662012226351962</c:v>
                </c:pt>
                <c:pt idx="1290">
                  <c:v>-51.683042951989364</c:v>
                </c:pt>
                <c:pt idx="1291">
                  <c:v>-51.618129658724406</c:v>
                </c:pt>
                <c:pt idx="1292">
                  <c:v>-51.65473396067835</c:v>
                </c:pt>
                <c:pt idx="1293">
                  <c:v>-51.613670769850827</c:v>
                </c:pt>
                <c:pt idx="1294">
                  <c:v>-51.643841408408477</c:v>
                </c:pt>
                <c:pt idx="1295">
                  <c:v>-51.688481262312315</c:v>
                </c:pt>
                <c:pt idx="1296">
                  <c:v>-51.652242112988205</c:v>
                </c:pt>
                <c:pt idx="1297">
                  <c:v>-51.625196362750636</c:v>
                </c:pt>
                <c:pt idx="1298">
                  <c:v>-51.571067873440178</c:v>
                </c:pt>
                <c:pt idx="1299">
                  <c:v>-51.510706947925264</c:v>
                </c:pt>
                <c:pt idx="1300">
                  <c:v>-51.529498230249999</c:v>
                </c:pt>
                <c:pt idx="1301">
                  <c:v>-51.503778631629274</c:v>
                </c:pt>
                <c:pt idx="1302">
                  <c:v>-51.449020100901755</c:v>
                </c:pt>
                <c:pt idx="1303">
                  <c:v>-51.468836415386477</c:v>
                </c:pt>
                <c:pt idx="1304">
                  <c:v>-51.446901398840936</c:v>
                </c:pt>
                <c:pt idx="1305">
                  <c:v>-51.449797961607267</c:v>
                </c:pt>
                <c:pt idx="1306">
                  <c:v>-51.447801921457796</c:v>
                </c:pt>
                <c:pt idx="1307">
                  <c:v>-51.417665354189623</c:v>
                </c:pt>
                <c:pt idx="1308">
                  <c:v>-51.389425339996514</c:v>
                </c:pt>
                <c:pt idx="1309">
                  <c:v>-51.353728776646612</c:v>
                </c:pt>
                <c:pt idx="1310">
                  <c:v>-51.399885283470688</c:v>
                </c:pt>
                <c:pt idx="1311">
                  <c:v>-51.376782170341095</c:v>
                </c:pt>
                <c:pt idx="1312">
                  <c:v>-51.366124858219997</c:v>
                </c:pt>
                <c:pt idx="1313">
                  <c:v>-51.318305838955261</c:v>
                </c:pt>
                <c:pt idx="1314">
                  <c:v>-51.241643385279595</c:v>
                </c:pt>
                <c:pt idx="1315">
                  <c:v>-51.228201135662971</c:v>
                </c:pt>
                <c:pt idx="1316">
                  <c:v>-51.18037570082894</c:v>
                </c:pt>
                <c:pt idx="1317">
                  <c:v>-51.196490869779602</c:v>
                </c:pt>
                <c:pt idx="1318">
                  <c:v>-51.177845027528157</c:v>
                </c:pt>
                <c:pt idx="1319">
                  <c:v>-51.13833950219869</c:v>
                </c:pt>
                <c:pt idx="1320">
                  <c:v>-51.163544558935222</c:v>
                </c:pt>
                <c:pt idx="1321">
                  <c:v>-51.133182837292345</c:v>
                </c:pt>
                <c:pt idx="1322">
                  <c:v>-51.089570120456209</c:v>
                </c:pt>
                <c:pt idx="1323">
                  <c:v>-51.069359168839412</c:v>
                </c:pt>
                <c:pt idx="1324">
                  <c:v>-51.077677214033507</c:v>
                </c:pt>
                <c:pt idx="1325">
                  <c:v>-51.008117940584192</c:v>
                </c:pt>
                <c:pt idx="1326">
                  <c:v>-50.910647295492346</c:v>
                </c:pt>
                <c:pt idx="1327">
                  <c:v>-50.925095796841056</c:v>
                </c:pt>
                <c:pt idx="1328">
                  <c:v>-50.956935171900625</c:v>
                </c:pt>
                <c:pt idx="1329">
                  <c:v>-50.942699724914512</c:v>
                </c:pt>
                <c:pt idx="1330">
                  <c:v>-50.988595664958758</c:v>
                </c:pt>
                <c:pt idx="1331">
                  <c:v>-50.937813096185295</c:v>
                </c:pt>
                <c:pt idx="1332">
                  <c:v>-51.000894874367994</c:v>
                </c:pt>
                <c:pt idx="1333">
                  <c:v>-50.968921314328092</c:v>
                </c:pt>
                <c:pt idx="1334">
                  <c:v>-50.945044168862232</c:v>
                </c:pt>
                <c:pt idx="1335">
                  <c:v>-50.917342429740145</c:v>
                </c:pt>
                <c:pt idx="1336">
                  <c:v>-50.88077523372386</c:v>
                </c:pt>
                <c:pt idx="1337">
                  <c:v>-50.899497003346504</c:v>
                </c:pt>
                <c:pt idx="1338">
                  <c:v>-50.876613965969305</c:v>
                </c:pt>
                <c:pt idx="1339">
                  <c:v>-50.836020020378704</c:v>
                </c:pt>
                <c:pt idx="1340">
                  <c:v>-50.787915998063546</c:v>
                </c:pt>
                <c:pt idx="1341">
                  <c:v>-50.70960563444644</c:v>
                </c:pt>
                <c:pt idx="1342">
                  <c:v>-50.748726197845201</c:v>
                </c:pt>
                <c:pt idx="1343">
                  <c:v>-50.694285550416339</c:v>
                </c:pt>
                <c:pt idx="1344">
                  <c:v>-50.727864343555517</c:v>
                </c:pt>
                <c:pt idx="1345">
                  <c:v>-50.670624324421844</c:v>
                </c:pt>
                <c:pt idx="1346">
                  <c:v>-50.625814379083643</c:v>
                </c:pt>
                <c:pt idx="1347">
                  <c:v>-50.621135521167083</c:v>
                </c:pt>
                <c:pt idx="1348">
                  <c:v>-50.563273774835103</c:v>
                </c:pt>
                <c:pt idx="1349">
                  <c:v>-50.581588227627535</c:v>
                </c:pt>
                <c:pt idx="1350">
                  <c:v>-50.619405295811688</c:v>
                </c:pt>
                <c:pt idx="1351">
                  <c:v>-50.573925907391043</c:v>
                </c:pt>
                <c:pt idx="1352">
                  <c:v>-50.499999226300453</c:v>
                </c:pt>
                <c:pt idx="1353">
                  <c:v>-50.474753288715718</c:v>
                </c:pt>
                <c:pt idx="1354">
                  <c:v>-50.477270282606156</c:v>
                </c:pt>
                <c:pt idx="1355">
                  <c:v>-50.370339359149234</c:v>
                </c:pt>
                <c:pt idx="1356">
                  <c:v>-50.27199353215655</c:v>
                </c:pt>
                <c:pt idx="1357">
                  <c:v>-50.211669248151637</c:v>
                </c:pt>
                <c:pt idx="1358">
                  <c:v>-50.121413754253197</c:v>
                </c:pt>
                <c:pt idx="1359">
                  <c:v>-50.128894317645084</c:v>
                </c:pt>
                <c:pt idx="1360">
                  <c:v>-50.249420438699438</c:v>
                </c:pt>
                <c:pt idx="1361">
                  <c:v>-50.466913877506855</c:v>
                </c:pt>
                <c:pt idx="1362">
                  <c:v>-50.46121324924156</c:v>
                </c:pt>
                <c:pt idx="1363">
                  <c:v>-50.403936246844026</c:v>
                </c:pt>
                <c:pt idx="1364">
                  <c:v>-50.332579794428121</c:v>
                </c:pt>
                <c:pt idx="1365">
                  <c:v>-50.26384048068541</c:v>
                </c:pt>
                <c:pt idx="1366">
                  <c:v>-50.30476697320632</c:v>
                </c:pt>
                <c:pt idx="1367">
                  <c:v>-50.264658248474198</c:v>
                </c:pt>
                <c:pt idx="1368">
                  <c:v>-50.200649130679693</c:v>
                </c:pt>
                <c:pt idx="1369">
                  <c:v>-50.40786568066158</c:v>
                </c:pt>
                <c:pt idx="1370">
                  <c:v>-50.34883395203866</c:v>
                </c:pt>
                <c:pt idx="1371">
                  <c:v>-50.321617202380175</c:v>
                </c:pt>
                <c:pt idx="1372">
                  <c:v>-50.319907191789241</c:v>
                </c:pt>
                <c:pt idx="1373">
                  <c:v>-50.434609164003767</c:v>
                </c:pt>
                <c:pt idx="1374">
                  <c:v>-50.370454511753536</c:v>
                </c:pt>
                <c:pt idx="1375">
                  <c:v>-50.388896712634534</c:v>
                </c:pt>
                <c:pt idx="1376">
                  <c:v>-50.415654869367849</c:v>
                </c:pt>
                <c:pt idx="1377">
                  <c:v>-50.355494900077929</c:v>
                </c:pt>
                <c:pt idx="1378">
                  <c:v>-50.294413204324911</c:v>
                </c:pt>
                <c:pt idx="1379">
                  <c:v>-50.278057998711894</c:v>
                </c:pt>
                <c:pt idx="1380">
                  <c:v>-50.229669915184161</c:v>
                </c:pt>
                <c:pt idx="1381">
                  <c:v>-50.132737401970132</c:v>
                </c:pt>
                <c:pt idx="1382">
                  <c:v>-50.123611152207978</c:v>
                </c:pt>
                <c:pt idx="1383">
                  <c:v>-50.072269266336015</c:v>
                </c:pt>
                <c:pt idx="1384">
                  <c:v>-50.028509005283269</c:v>
                </c:pt>
                <c:pt idx="1385">
                  <c:v>-50.115567389895546</c:v>
                </c:pt>
                <c:pt idx="1386">
                  <c:v>-50.172708634492828</c:v>
                </c:pt>
                <c:pt idx="1387">
                  <c:v>-50.113182877846569</c:v>
                </c:pt>
                <c:pt idx="1388">
                  <c:v>-50.302914585308706</c:v>
                </c:pt>
                <c:pt idx="1389">
                  <c:v>-50.228881312205871</c:v>
                </c:pt>
                <c:pt idx="1390">
                  <c:v>-50.187519464509272</c:v>
                </c:pt>
                <c:pt idx="1391">
                  <c:v>-50.145088451420314</c:v>
                </c:pt>
                <c:pt idx="1392">
                  <c:v>-50.090017269553613</c:v>
                </c:pt>
                <c:pt idx="1393">
                  <c:v>-50.038941955243978</c:v>
                </c:pt>
                <c:pt idx="1394">
                  <c:v>-50.004391107272077</c:v>
                </c:pt>
                <c:pt idx="1395">
                  <c:v>-49.93996382708869</c:v>
                </c:pt>
                <c:pt idx="1396">
                  <c:v>-49.939834431641984</c:v>
                </c:pt>
                <c:pt idx="1397">
                  <c:v>-49.945567325920024</c:v>
                </c:pt>
                <c:pt idx="1398">
                  <c:v>-49.892015246940872</c:v>
                </c:pt>
                <c:pt idx="1399">
                  <c:v>-51.052454938852435</c:v>
                </c:pt>
                <c:pt idx="1400">
                  <c:v>-50.99240635139887</c:v>
                </c:pt>
                <c:pt idx="1401">
                  <c:v>-51.069712278639237</c:v>
                </c:pt>
                <c:pt idx="1402">
                  <c:v>-51.021626426455931</c:v>
                </c:pt>
                <c:pt idx="1403">
                  <c:v>-50.965929791381235</c:v>
                </c:pt>
                <c:pt idx="1404">
                  <c:v>-51.042566823148015</c:v>
                </c:pt>
                <c:pt idx="1405">
                  <c:v>-51.025376072521908</c:v>
                </c:pt>
                <c:pt idx="1406">
                  <c:v>-51.069959066648302</c:v>
                </c:pt>
                <c:pt idx="1407">
                  <c:v>-53.238900668142477</c:v>
                </c:pt>
                <c:pt idx="1408">
                  <c:v>-53.246796990410338</c:v>
                </c:pt>
                <c:pt idx="1409">
                  <c:v>-53.250170124383125</c:v>
                </c:pt>
                <c:pt idx="1410">
                  <c:v>-53.234722713694865</c:v>
                </c:pt>
                <c:pt idx="1411">
                  <c:v>-53.333702825186045</c:v>
                </c:pt>
                <c:pt idx="1412">
                  <c:v>-53.30057200854052</c:v>
                </c:pt>
                <c:pt idx="1413">
                  <c:v>-53.262544206315553</c:v>
                </c:pt>
                <c:pt idx="1414">
                  <c:v>-53.229286938635873</c:v>
                </c:pt>
                <c:pt idx="1415">
                  <c:v>-53.71762832959724</c:v>
                </c:pt>
                <c:pt idx="1416">
                  <c:v>-54.102007039561684</c:v>
                </c:pt>
                <c:pt idx="1417">
                  <c:v>-55.971911814914563</c:v>
                </c:pt>
                <c:pt idx="1418">
                  <c:v>-55.954817534427114</c:v>
                </c:pt>
                <c:pt idx="1419">
                  <c:v>-55.906808936572382</c:v>
                </c:pt>
                <c:pt idx="1420">
                  <c:v>-56.076677113917548</c:v>
                </c:pt>
                <c:pt idx="1421">
                  <c:v>-56.241411064157106</c:v>
                </c:pt>
                <c:pt idx="1422">
                  <c:v>-56.172159400921046</c:v>
                </c:pt>
                <c:pt idx="1423">
                  <c:v>-56.827191734056214</c:v>
                </c:pt>
                <c:pt idx="1424">
                  <c:v>-56.833850577364757</c:v>
                </c:pt>
                <c:pt idx="1425">
                  <c:v>-56.780526480959089</c:v>
                </c:pt>
                <c:pt idx="1426">
                  <c:v>-56.766632232270069</c:v>
                </c:pt>
                <c:pt idx="1427">
                  <c:v>-57.150989173498047</c:v>
                </c:pt>
                <c:pt idx="1428">
                  <c:v>-57.085262002230948</c:v>
                </c:pt>
                <c:pt idx="1429">
                  <c:v>-57.53378713190979</c:v>
                </c:pt>
                <c:pt idx="1430">
                  <c:v>-57.54772334016949</c:v>
                </c:pt>
                <c:pt idx="1431">
                  <c:v>-57.603298166659229</c:v>
                </c:pt>
                <c:pt idx="1432">
                  <c:v>-57.564792868448016</c:v>
                </c:pt>
                <c:pt idx="1433">
                  <c:v>-57.572357124736364</c:v>
                </c:pt>
                <c:pt idx="1434">
                  <c:v>-58.185359003364887</c:v>
                </c:pt>
                <c:pt idx="1435">
                  <c:v>-58.260267964159063</c:v>
                </c:pt>
                <c:pt idx="1436">
                  <c:v>-58.161259908276577</c:v>
                </c:pt>
                <c:pt idx="1437">
                  <c:v>-58.238356776616435</c:v>
                </c:pt>
                <c:pt idx="1438">
                  <c:v>-58.239721953820947</c:v>
                </c:pt>
                <c:pt idx="1439">
                  <c:v>-58.162015078440191</c:v>
                </c:pt>
                <c:pt idx="1440">
                  <c:v>-58.330034613304647</c:v>
                </c:pt>
                <c:pt idx="1441">
                  <c:v>-58.23759463607675</c:v>
                </c:pt>
                <c:pt idx="1442">
                  <c:v>-58.301302502412895</c:v>
                </c:pt>
                <c:pt idx="1443">
                  <c:v>-58.391249440918372</c:v>
                </c:pt>
                <c:pt idx="1444">
                  <c:v>-58.37487336072698</c:v>
                </c:pt>
                <c:pt idx="1445">
                  <c:v>-58.321364851905123</c:v>
                </c:pt>
                <c:pt idx="1446">
                  <c:v>-58.251148524325799</c:v>
                </c:pt>
                <c:pt idx="1447">
                  <c:v>-58.481622954680269</c:v>
                </c:pt>
                <c:pt idx="1448">
                  <c:v>-58.398974740690306</c:v>
                </c:pt>
                <c:pt idx="1449">
                  <c:v>-59.49168398970582</c:v>
                </c:pt>
                <c:pt idx="1450">
                  <c:v>-61.261001359071145</c:v>
                </c:pt>
                <c:pt idx="1451">
                  <c:v>-61.161267443519833</c:v>
                </c:pt>
                <c:pt idx="1452">
                  <c:v>-61.445754211274867</c:v>
                </c:pt>
                <c:pt idx="1453">
                  <c:v>-61.914811447191994</c:v>
                </c:pt>
                <c:pt idx="1454">
                  <c:v>-61.828487636626228</c:v>
                </c:pt>
                <c:pt idx="1455">
                  <c:v>-61.957773540650663</c:v>
                </c:pt>
                <c:pt idx="1456">
                  <c:v>-62.02392563039453</c:v>
                </c:pt>
                <c:pt idx="1457">
                  <c:v>-62.354972834562766</c:v>
                </c:pt>
                <c:pt idx="1458">
                  <c:v>-62.318390005676449</c:v>
                </c:pt>
                <c:pt idx="1459">
                  <c:v>-62.527064583187631</c:v>
                </c:pt>
                <c:pt idx="1460">
                  <c:v>-62.494697876433015</c:v>
                </c:pt>
                <c:pt idx="1461">
                  <c:v>-62.599742662464486</c:v>
                </c:pt>
                <c:pt idx="1462">
                  <c:v>-62.544829246780267</c:v>
                </c:pt>
                <c:pt idx="1463">
                  <c:v>-62.448443834059383</c:v>
                </c:pt>
                <c:pt idx="1464">
                  <c:v>-62.341366422616751</c:v>
                </c:pt>
                <c:pt idx="1465">
                  <c:v>-62.375399720462795</c:v>
                </c:pt>
                <c:pt idx="1466">
                  <c:v>-62.339783504510244</c:v>
                </c:pt>
                <c:pt idx="1467">
                  <c:v>-62.439637664282841</c:v>
                </c:pt>
                <c:pt idx="1468">
                  <c:v>-62.672514654080729</c:v>
                </c:pt>
                <c:pt idx="1469">
                  <c:v>-62.765063237420222</c:v>
                </c:pt>
                <c:pt idx="1470">
                  <c:v>-63.23867988436357</c:v>
                </c:pt>
                <c:pt idx="1471">
                  <c:v>-63.172524282323444</c:v>
                </c:pt>
                <c:pt idx="1472">
                  <c:v>-63.124510969391523</c:v>
                </c:pt>
                <c:pt idx="1473">
                  <c:v>-63.217749234343785</c:v>
                </c:pt>
                <c:pt idx="1474">
                  <c:v>-63.191947038374828</c:v>
                </c:pt>
                <c:pt idx="1475">
                  <c:v>-63.123334157956492</c:v>
                </c:pt>
                <c:pt idx="1476">
                  <c:v>-63.270385028021309</c:v>
                </c:pt>
                <c:pt idx="1477">
                  <c:v>-63.724341242910469</c:v>
                </c:pt>
                <c:pt idx="1478">
                  <c:v>-63.82754250527239</c:v>
                </c:pt>
                <c:pt idx="1479">
                  <c:v>-64.190124806120181</c:v>
                </c:pt>
                <c:pt idx="1480">
                  <c:v>-64.171750811688057</c:v>
                </c:pt>
                <c:pt idx="1481">
                  <c:v>-64.137053905940789</c:v>
                </c:pt>
                <c:pt idx="1482">
                  <c:v>-64.046262833674433</c:v>
                </c:pt>
                <c:pt idx="1483">
                  <c:v>-64.214607746677189</c:v>
                </c:pt>
                <c:pt idx="1484">
                  <c:v>-64.27742986953379</c:v>
                </c:pt>
                <c:pt idx="1485">
                  <c:v>-64.211587832707991</c:v>
                </c:pt>
                <c:pt idx="1486">
                  <c:v>-64.142744697043469</c:v>
                </c:pt>
                <c:pt idx="1487">
                  <c:v>-64.04977930692236</c:v>
                </c:pt>
                <c:pt idx="1488">
                  <c:v>-64.127503132972421</c:v>
                </c:pt>
                <c:pt idx="1489">
                  <c:v>-64.348731241852988</c:v>
                </c:pt>
                <c:pt idx="1490">
                  <c:v>-64.261831872474843</c:v>
                </c:pt>
                <c:pt idx="1491">
                  <c:v>-64.173254724550617</c:v>
                </c:pt>
                <c:pt idx="1492">
                  <c:v>-64.193643209175619</c:v>
                </c:pt>
                <c:pt idx="1493">
                  <c:v>-64.869948070199555</c:v>
                </c:pt>
                <c:pt idx="1494">
                  <c:v>-64.783263066789885</c:v>
                </c:pt>
                <c:pt idx="1495">
                  <c:v>-64.702285043032958</c:v>
                </c:pt>
                <c:pt idx="1496">
                  <c:v>-64.574959039696978</c:v>
                </c:pt>
                <c:pt idx="1497">
                  <c:v>-64.504042777763416</c:v>
                </c:pt>
                <c:pt idx="1498">
                  <c:v>-64.466401120738624</c:v>
                </c:pt>
                <c:pt idx="1499">
                  <c:v>-64.50997685621455</c:v>
                </c:pt>
                <c:pt idx="1500">
                  <c:v>-64.617907707178659</c:v>
                </c:pt>
                <c:pt idx="1501">
                  <c:v>-64.522724247287186</c:v>
                </c:pt>
                <c:pt idx="1502">
                  <c:v>-64.738355222707582</c:v>
                </c:pt>
                <c:pt idx="1503">
                  <c:v>-64.98390857879788</c:v>
                </c:pt>
                <c:pt idx="1504">
                  <c:v>-66.207873416502395</c:v>
                </c:pt>
                <c:pt idx="1505">
                  <c:v>-66.233960357545811</c:v>
                </c:pt>
                <c:pt idx="1506">
                  <c:v>-66.254396533459797</c:v>
                </c:pt>
                <c:pt idx="1507">
                  <c:v>-66.168710160190429</c:v>
                </c:pt>
                <c:pt idx="1508">
                  <c:v>-66.09476110306079</c:v>
                </c:pt>
                <c:pt idx="1509">
                  <c:v>-66.646117336924419</c:v>
                </c:pt>
                <c:pt idx="1510">
                  <c:v>-66.718048498278804</c:v>
                </c:pt>
                <c:pt idx="1511">
                  <c:v>-66.997053318781781</c:v>
                </c:pt>
                <c:pt idx="1512">
                  <c:v>-68.050378209423087</c:v>
                </c:pt>
                <c:pt idx="1513">
                  <c:v>-68.147033468783746</c:v>
                </c:pt>
                <c:pt idx="1514">
                  <c:v>-68.109249006348023</c:v>
                </c:pt>
                <c:pt idx="1515">
                  <c:v>-68.195788584719494</c:v>
                </c:pt>
                <c:pt idx="1516">
                  <c:v>-68.110402399014376</c:v>
                </c:pt>
                <c:pt idx="1517">
                  <c:v>-68.261290133976104</c:v>
                </c:pt>
                <c:pt idx="1518">
                  <c:v>-68.156457618977058</c:v>
                </c:pt>
                <c:pt idx="1519">
                  <c:v>-70.031973579994144</c:v>
                </c:pt>
                <c:pt idx="1520">
                  <c:v>-69.983437399860762</c:v>
                </c:pt>
                <c:pt idx="1521">
                  <c:v>-69.876491841616499</c:v>
                </c:pt>
                <c:pt idx="1522">
                  <c:v>-69.779995901630926</c:v>
                </c:pt>
                <c:pt idx="1523">
                  <c:v>-69.918039134154867</c:v>
                </c:pt>
                <c:pt idx="1524">
                  <c:v>-72.638215558364251</c:v>
                </c:pt>
                <c:pt idx="1525">
                  <c:v>-72.589448866642769</c:v>
                </c:pt>
                <c:pt idx="1526">
                  <c:v>-72.460089278379314</c:v>
                </c:pt>
                <c:pt idx="1527">
                  <c:v>-72.3581112547202</c:v>
                </c:pt>
                <c:pt idx="1528">
                  <c:v>-72.339138017213472</c:v>
                </c:pt>
                <c:pt idx="1529">
                  <c:v>-76.262683207421304</c:v>
                </c:pt>
                <c:pt idx="1530">
                  <c:v>-77.203766415486726</c:v>
                </c:pt>
                <c:pt idx="1531">
                  <c:v>-79.043270272209156</c:v>
                </c:pt>
                <c:pt idx="1532">
                  <c:v>-82.134950424469764</c:v>
                </c:pt>
                <c:pt idx="1533">
                  <c:v>-83.594326613460865</c:v>
                </c:pt>
                <c:pt idx="1534">
                  <c:v>-83.545971710490065</c:v>
                </c:pt>
                <c:pt idx="1535">
                  <c:v>-97.417452276383202</c:v>
                </c:pt>
                <c:pt idx="1536">
                  <c:v>-97.672876816587504</c:v>
                </c:pt>
                <c:pt idx="1537">
                  <c:v>-102.13447483290925</c:v>
                </c:pt>
                <c:pt idx="1538">
                  <c:v>-102.19680372863667</c:v>
                </c:pt>
                <c:pt idx="1539">
                  <c:v>-104.10734933463587</c:v>
                </c:pt>
                <c:pt idx="1540">
                  <c:v>-106.7145265959025</c:v>
                </c:pt>
                <c:pt idx="1541">
                  <c:v>-106.63864410561725</c:v>
                </c:pt>
                <c:pt idx="1542">
                  <c:v>-106.65839767553206</c:v>
                </c:pt>
                <c:pt idx="1543">
                  <c:v>-106.74341517623822</c:v>
                </c:pt>
                <c:pt idx="1544">
                  <c:v>-110.47129364559687</c:v>
                </c:pt>
                <c:pt idx="1545">
                  <c:v>-110.83776961300948</c:v>
                </c:pt>
                <c:pt idx="1546">
                  <c:v>-110.76864545616534</c:v>
                </c:pt>
                <c:pt idx="1547">
                  <c:v>-110.78053766050184</c:v>
                </c:pt>
                <c:pt idx="1548">
                  <c:v>-110.88007501870834</c:v>
                </c:pt>
                <c:pt idx="1549">
                  <c:v>-110.71807151132322</c:v>
                </c:pt>
                <c:pt idx="1550">
                  <c:v>-110.55850200398993</c:v>
                </c:pt>
                <c:pt idx="1551">
                  <c:v>-110.87639080709263</c:v>
                </c:pt>
                <c:pt idx="1552">
                  <c:v>-111.7164192106209</c:v>
                </c:pt>
                <c:pt idx="1553">
                  <c:v>-111.59901957953851</c:v>
                </c:pt>
                <c:pt idx="1554">
                  <c:v>-112.0000756178374</c:v>
                </c:pt>
                <c:pt idx="1555">
                  <c:v>-112.34078698235153</c:v>
                </c:pt>
                <c:pt idx="1556">
                  <c:v>-112.19249845295545</c:v>
                </c:pt>
                <c:pt idx="1557">
                  <c:v>-112.59948803800155</c:v>
                </c:pt>
                <c:pt idx="1558">
                  <c:v>-113.1758600085646</c:v>
                </c:pt>
                <c:pt idx="1559">
                  <c:v>-113.03168552913968</c:v>
                </c:pt>
                <c:pt idx="1560">
                  <c:v>-112.8674254659054</c:v>
                </c:pt>
                <c:pt idx="1561">
                  <c:v>-112.71372966894198</c:v>
                </c:pt>
                <c:pt idx="1562">
                  <c:v>-112.81310719262737</c:v>
                </c:pt>
                <c:pt idx="1563">
                  <c:v>-113.3235659607888</c:v>
                </c:pt>
                <c:pt idx="1564">
                  <c:v>-113.51835470948383</c:v>
                </c:pt>
                <c:pt idx="1565">
                  <c:v>-114.0606799530688</c:v>
                </c:pt>
                <c:pt idx="1566">
                  <c:v>-114.05858104128052</c:v>
                </c:pt>
                <c:pt idx="1567">
                  <c:v>-113.91754935797289</c:v>
                </c:pt>
                <c:pt idx="1568">
                  <c:v>-116.97370892519874</c:v>
                </c:pt>
                <c:pt idx="1569">
                  <c:v>-116.97597408173014</c:v>
                </c:pt>
                <c:pt idx="1570">
                  <c:v>-116.81626178109752</c:v>
                </c:pt>
                <c:pt idx="1571">
                  <c:v>-116.64223488021723</c:v>
                </c:pt>
                <c:pt idx="1572">
                  <c:v>-117.35557422960287</c:v>
                </c:pt>
                <c:pt idx="1573">
                  <c:v>-117.58600958253763</c:v>
                </c:pt>
                <c:pt idx="1574">
                  <c:v>-117.40803165767248</c:v>
                </c:pt>
                <c:pt idx="1575">
                  <c:v>-117.76599519599148</c:v>
                </c:pt>
                <c:pt idx="1576">
                  <c:v>-117.59957247422024</c:v>
                </c:pt>
                <c:pt idx="1577">
                  <c:v>-117.45101221215272</c:v>
                </c:pt>
                <c:pt idx="1578">
                  <c:v>-118.06054338820192</c:v>
                </c:pt>
                <c:pt idx="1579">
                  <c:v>-118.07539111438849</c:v>
                </c:pt>
                <c:pt idx="1580">
                  <c:v>-117.89621401695014</c:v>
                </c:pt>
                <c:pt idx="1581">
                  <c:v>-117.82247368927909</c:v>
                </c:pt>
                <c:pt idx="1582">
                  <c:v>-118.41660536954278</c:v>
                </c:pt>
                <c:pt idx="1583">
                  <c:v>-118.31698675161807</c:v>
                </c:pt>
                <c:pt idx="1584">
                  <c:v>-118.16080519097659</c:v>
                </c:pt>
                <c:pt idx="1585">
                  <c:v>-119.63743191866534</c:v>
                </c:pt>
                <c:pt idx="1586">
                  <c:v>-119.48702920288817</c:v>
                </c:pt>
                <c:pt idx="1587">
                  <c:v>-119.57855118773874</c:v>
                </c:pt>
                <c:pt idx="1588">
                  <c:v>-119.42162941247662</c:v>
                </c:pt>
                <c:pt idx="1589">
                  <c:v>-120.00637296543012</c:v>
                </c:pt>
                <c:pt idx="1590">
                  <c:v>-120.30461496017386</c:v>
                </c:pt>
                <c:pt idx="1591">
                  <c:v>-120.16093008220223</c:v>
                </c:pt>
                <c:pt idx="1592">
                  <c:v>-120.39419853233606</c:v>
                </c:pt>
                <c:pt idx="1593">
                  <c:v>-120.41997893212387</c:v>
                </c:pt>
                <c:pt idx="1594">
                  <c:v>-120.34787218103014</c:v>
                </c:pt>
                <c:pt idx="1595">
                  <c:v>-120.30393009421886</c:v>
                </c:pt>
                <c:pt idx="1596">
                  <c:v>-120.68038403941684</c:v>
                </c:pt>
                <c:pt idx="1597">
                  <c:v>-120.72633474880682</c:v>
                </c:pt>
                <c:pt idx="1598">
                  <c:v>-120.62284100783914</c:v>
                </c:pt>
                <c:pt idx="1599">
                  <c:v>-120.47604274739882</c:v>
                </c:pt>
                <c:pt idx="1600">
                  <c:v>-120.41101340029753</c:v>
                </c:pt>
                <c:pt idx="1601">
                  <c:v>-120.25953037005007</c:v>
                </c:pt>
                <c:pt idx="1602">
                  <c:v>-120.29242585611132</c:v>
                </c:pt>
                <c:pt idx="1603">
                  <c:v>-120.14305282555372</c:v>
                </c:pt>
                <c:pt idx="1604">
                  <c:v>-120.06781922720991</c:v>
                </c:pt>
                <c:pt idx="1605">
                  <c:v>-119.92486813285863</c:v>
                </c:pt>
                <c:pt idx="1606">
                  <c:v>-119.88037325669519</c:v>
                </c:pt>
                <c:pt idx="1607">
                  <c:v>-119.74045271841533</c:v>
                </c:pt>
                <c:pt idx="1608">
                  <c:v>-119.59032676197013</c:v>
                </c:pt>
                <c:pt idx="1609">
                  <c:v>-119.51106094349872</c:v>
                </c:pt>
                <c:pt idx="1610">
                  <c:v>-119.59221975741376</c:v>
                </c:pt>
                <c:pt idx="1611">
                  <c:v>-120.11110959292867</c:v>
                </c:pt>
                <c:pt idx="1612">
                  <c:v>-120.1560447293152</c:v>
                </c:pt>
                <c:pt idx="1613">
                  <c:v>-120.00801439134293</c:v>
                </c:pt>
                <c:pt idx="1614">
                  <c:v>-119.82379288918644</c:v>
                </c:pt>
                <c:pt idx="1615">
                  <c:v>-119.68940560181493</c:v>
                </c:pt>
                <c:pt idx="1616">
                  <c:v>-119.80195331955342</c:v>
                </c:pt>
                <c:pt idx="1617">
                  <c:v>-119.64072800369755</c:v>
                </c:pt>
                <c:pt idx="1618">
                  <c:v>-119.4778511359572</c:v>
                </c:pt>
                <c:pt idx="1619">
                  <c:v>-119.25905117400461</c:v>
                </c:pt>
                <c:pt idx="1620">
                  <c:v>-120.27130360231402</c:v>
                </c:pt>
                <c:pt idx="1621">
                  <c:v>-120.40874564588964</c:v>
                </c:pt>
                <c:pt idx="1622">
                  <c:v>-120.45960713707761</c:v>
                </c:pt>
                <c:pt idx="1623">
                  <c:v>-120.42352467789307</c:v>
                </c:pt>
                <c:pt idx="1624">
                  <c:v>-120.7269119174473</c:v>
                </c:pt>
                <c:pt idx="1625">
                  <c:v>-121.41892239251663</c:v>
                </c:pt>
                <c:pt idx="1626">
                  <c:v>-121.38576023931614</c:v>
                </c:pt>
                <c:pt idx="1627">
                  <c:v>-121.16231933363966</c:v>
                </c:pt>
                <c:pt idx="1628">
                  <c:v>-121.00650109193144</c:v>
                </c:pt>
                <c:pt idx="1629">
                  <c:v>-121.01854223998815</c:v>
                </c:pt>
                <c:pt idx="1630">
                  <c:v>-121.32601419754704</c:v>
                </c:pt>
                <c:pt idx="1631">
                  <c:v>-121.18709658177777</c:v>
                </c:pt>
                <c:pt idx="1632">
                  <c:v>-121.84497458285962</c:v>
                </c:pt>
                <c:pt idx="1633">
                  <c:v>-121.67145575813356</c:v>
                </c:pt>
                <c:pt idx="1634">
                  <c:v>-121.98739819017787</c:v>
                </c:pt>
                <c:pt idx="1635">
                  <c:v>-121.79104916985216</c:v>
                </c:pt>
                <c:pt idx="1636">
                  <c:v>-121.87075430664797</c:v>
                </c:pt>
                <c:pt idx="1637">
                  <c:v>-121.87654821739699</c:v>
                </c:pt>
                <c:pt idx="1638">
                  <c:v>-121.73638011293809</c:v>
                </c:pt>
                <c:pt idx="1639">
                  <c:v>-121.58387054823524</c:v>
                </c:pt>
                <c:pt idx="1640">
                  <c:v>-122.31221962464105</c:v>
                </c:pt>
                <c:pt idx="1641">
                  <c:v>-122.02029229219298</c:v>
                </c:pt>
                <c:pt idx="1642">
                  <c:v>-121.7250872433024</c:v>
                </c:pt>
                <c:pt idx="1643">
                  <c:v>-121.79320751986857</c:v>
                </c:pt>
                <c:pt idx="1644">
                  <c:v>-121.46799419136975</c:v>
                </c:pt>
                <c:pt idx="1645">
                  <c:v>-121.49320127906094</c:v>
                </c:pt>
                <c:pt idx="1646">
                  <c:v>-127.37059418186574</c:v>
                </c:pt>
                <c:pt idx="1647">
                  <c:v>-127.15427535417632</c:v>
                </c:pt>
                <c:pt idx="1648">
                  <c:v>-127.17585771828942</c:v>
                </c:pt>
                <c:pt idx="1649">
                  <c:v>-128.79036273559578</c:v>
                </c:pt>
                <c:pt idx="1650">
                  <c:v>-128.5949892899022</c:v>
                </c:pt>
                <c:pt idx="1651">
                  <c:v>-128.50365591658232</c:v>
                </c:pt>
                <c:pt idx="1652">
                  <c:v>-128.6025216481751</c:v>
                </c:pt>
                <c:pt idx="1653">
                  <c:v>-128.46469572837506</c:v>
                </c:pt>
                <c:pt idx="1654">
                  <c:v>-128.34098133833825</c:v>
                </c:pt>
                <c:pt idx="1655">
                  <c:v>-128.31219407966785</c:v>
                </c:pt>
                <c:pt idx="1656">
                  <c:v>-129.07356604106323</c:v>
                </c:pt>
                <c:pt idx="1657">
                  <c:v>-129.03181865959399</c:v>
                </c:pt>
                <c:pt idx="1658">
                  <c:v>-129.16065005369882</c:v>
                </c:pt>
                <c:pt idx="1659">
                  <c:v>-131.24405714016029</c:v>
                </c:pt>
                <c:pt idx="1660">
                  <c:v>-132.11305506958294</c:v>
                </c:pt>
                <c:pt idx="1661">
                  <c:v>-132.00246042168888</c:v>
                </c:pt>
                <c:pt idx="1662">
                  <c:v>-131.73140192343087</c:v>
                </c:pt>
                <c:pt idx="1663">
                  <c:v>-132.6677608966524</c:v>
                </c:pt>
                <c:pt idx="1664">
                  <c:v>-132.80334796297549</c:v>
                </c:pt>
                <c:pt idx="1665">
                  <c:v>-132.61506267390723</c:v>
                </c:pt>
                <c:pt idx="1666">
                  <c:v>-132.92240640039387</c:v>
                </c:pt>
                <c:pt idx="1667">
                  <c:v>-133.3770106125576</c:v>
                </c:pt>
                <c:pt idx="1668">
                  <c:v>-133.52662170343842</c:v>
                </c:pt>
                <c:pt idx="1669">
                  <c:v>-133.36222054555554</c:v>
                </c:pt>
                <c:pt idx="1670">
                  <c:v>-133.5840687676417</c:v>
                </c:pt>
                <c:pt idx="1671">
                  <c:v>-133.34670652584583</c:v>
                </c:pt>
                <c:pt idx="1672">
                  <c:v>-133.50833243171448</c:v>
                </c:pt>
                <c:pt idx="1673">
                  <c:v>-133.46743824883626</c:v>
                </c:pt>
                <c:pt idx="1674">
                  <c:v>-133.2620412574723</c:v>
                </c:pt>
                <c:pt idx="1675">
                  <c:v>-133.08216197461945</c:v>
                </c:pt>
                <c:pt idx="1676">
                  <c:v>-132.92862867206065</c:v>
                </c:pt>
                <c:pt idx="1677">
                  <c:v>-133.13082658323395</c:v>
                </c:pt>
                <c:pt idx="1678">
                  <c:v>-133.0852780776857</c:v>
                </c:pt>
                <c:pt idx="1679">
                  <c:v>-133.6200307051779</c:v>
                </c:pt>
                <c:pt idx="1680">
                  <c:v>-133.45385065046844</c:v>
                </c:pt>
                <c:pt idx="1681">
                  <c:v>-133.56013837047973</c:v>
                </c:pt>
                <c:pt idx="1682">
                  <c:v>-133.33347513704885</c:v>
                </c:pt>
                <c:pt idx="1683">
                  <c:v>-133.17195591931468</c:v>
                </c:pt>
                <c:pt idx="1684">
                  <c:v>-133.00370213937333</c:v>
                </c:pt>
                <c:pt idx="1685">
                  <c:v>-133.00749122475065</c:v>
                </c:pt>
                <c:pt idx="1686">
                  <c:v>-133.14021219719518</c:v>
                </c:pt>
                <c:pt idx="1687">
                  <c:v>-133.18491185869513</c:v>
                </c:pt>
                <c:pt idx="1688">
                  <c:v>-133.01336927689087</c:v>
                </c:pt>
                <c:pt idx="1689">
                  <c:v>-133.13983400290232</c:v>
                </c:pt>
                <c:pt idx="1690">
                  <c:v>-133.26261189367366</c:v>
                </c:pt>
                <c:pt idx="1691">
                  <c:v>-133.88569515264012</c:v>
                </c:pt>
                <c:pt idx="1692">
                  <c:v>-133.64239311485213</c:v>
                </c:pt>
                <c:pt idx="1693">
                  <c:v>-133.63724753850792</c:v>
                </c:pt>
                <c:pt idx="1694">
                  <c:v>-133.41013007022951</c:v>
                </c:pt>
                <c:pt idx="1695">
                  <c:v>-133.2988064326982</c:v>
                </c:pt>
                <c:pt idx="1696">
                  <c:v>-134.34290824348878</c:v>
                </c:pt>
                <c:pt idx="1697">
                  <c:v>-134.26284388139311</c:v>
                </c:pt>
                <c:pt idx="1698">
                  <c:v>-134.04823073008859</c:v>
                </c:pt>
                <c:pt idx="1699">
                  <c:v>-134.54878728588398</c:v>
                </c:pt>
                <c:pt idx="1700">
                  <c:v>-134.50277304892015</c:v>
                </c:pt>
                <c:pt idx="1701">
                  <c:v>-134.44123758034502</c:v>
                </c:pt>
                <c:pt idx="1702">
                  <c:v>-134.31747692746899</c:v>
                </c:pt>
                <c:pt idx="1703">
                  <c:v>-134.18672973521527</c:v>
                </c:pt>
                <c:pt idx="1704">
                  <c:v>-134.44675207909643</c:v>
                </c:pt>
                <c:pt idx="1705">
                  <c:v>-134.55615294703958</c:v>
                </c:pt>
                <c:pt idx="1706">
                  <c:v>-134.56307636220211</c:v>
                </c:pt>
                <c:pt idx="1707">
                  <c:v>-134.3058671435825</c:v>
                </c:pt>
                <c:pt idx="1708">
                  <c:v>-134.16469793527617</c:v>
                </c:pt>
                <c:pt idx="1709">
                  <c:v>-134.16726970617563</c:v>
                </c:pt>
                <c:pt idx="1710">
                  <c:v>-134.60313513389005</c:v>
                </c:pt>
                <c:pt idx="1711">
                  <c:v>-134.41807689945946</c:v>
                </c:pt>
                <c:pt idx="1712">
                  <c:v>-134.79530675304591</c:v>
                </c:pt>
                <c:pt idx="1713">
                  <c:v>-134.8027346354944</c:v>
                </c:pt>
                <c:pt idx="1714">
                  <c:v>-134.94684242031622</c:v>
                </c:pt>
                <c:pt idx="1715">
                  <c:v>-134.84475652013643</c:v>
                </c:pt>
                <c:pt idx="1716">
                  <c:v>-136.83703669481972</c:v>
                </c:pt>
                <c:pt idx="1717">
                  <c:v>-136.91976162641015</c:v>
                </c:pt>
                <c:pt idx="1718">
                  <c:v>-138.36785553453629</c:v>
                </c:pt>
                <c:pt idx="1719">
                  <c:v>-138.46996891306776</c:v>
                </c:pt>
                <c:pt idx="1720">
                  <c:v>-138.34035745168325</c:v>
                </c:pt>
                <c:pt idx="1721">
                  <c:v>-138.77455241286532</c:v>
                </c:pt>
                <c:pt idx="1722">
                  <c:v>-139.79090803107454</c:v>
                </c:pt>
                <c:pt idx="1723">
                  <c:v>-139.73659624143397</c:v>
                </c:pt>
                <c:pt idx="1724">
                  <c:v>-140.00380446921946</c:v>
                </c:pt>
                <c:pt idx="1725">
                  <c:v>-139.88612797529657</c:v>
                </c:pt>
                <c:pt idx="1726">
                  <c:v>-143.06883768050898</c:v>
                </c:pt>
                <c:pt idx="1727">
                  <c:v>-142.89242027472179</c:v>
                </c:pt>
                <c:pt idx="1728">
                  <c:v>-142.74500889509207</c:v>
                </c:pt>
                <c:pt idx="1729">
                  <c:v>-142.65203794459646</c:v>
                </c:pt>
                <c:pt idx="1730">
                  <c:v>-142.59003490570038</c:v>
                </c:pt>
                <c:pt idx="1731">
                  <c:v>-142.85006267610422</c:v>
                </c:pt>
                <c:pt idx="1732">
                  <c:v>-142.87766286958836</c:v>
                </c:pt>
                <c:pt idx="1733">
                  <c:v>-145.08422416266359</c:v>
                </c:pt>
                <c:pt idx="1734">
                  <c:v>-145.29273567369373</c:v>
                </c:pt>
                <c:pt idx="1735">
                  <c:v>-145.16656841900459</c:v>
                </c:pt>
                <c:pt idx="1736">
                  <c:v>-144.94772964224819</c:v>
                </c:pt>
                <c:pt idx="1737">
                  <c:v>-145.14517828372064</c:v>
                </c:pt>
                <c:pt idx="1738">
                  <c:v>-144.81317575854894</c:v>
                </c:pt>
                <c:pt idx="1739">
                  <c:v>-145.95630836797565</c:v>
                </c:pt>
                <c:pt idx="1740">
                  <c:v>-146.87509760841732</c:v>
                </c:pt>
                <c:pt idx="1741">
                  <c:v>-146.65506612393682</c:v>
                </c:pt>
                <c:pt idx="1742">
                  <c:v>-146.47306144080054</c:v>
                </c:pt>
                <c:pt idx="1743">
                  <c:v>-148.79139479454949</c:v>
                </c:pt>
                <c:pt idx="1744">
                  <c:v>-148.64176764877894</c:v>
                </c:pt>
                <c:pt idx="1745">
                  <c:v>-148.40554911517455</c:v>
                </c:pt>
                <c:pt idx="1746">
                  <c:v>-148.4669845176343</c:v>
                </c:pt>
                <c:pt idx="1747">
                  <c:v>-148.89395752029915</c:v>
                </c:pt>
                <c:pt idx="1748">
                  <c:v>-148.70801724513132</c:v>
                </c:pt>
                <c:pt idx="1749">
                  <c:v>-148.67589495495787</c:v>
                </c:pt>
                <c:pt idx="1750">
                  <c:v>-148.87740688846677</c:v>
                </c:pt>
                <c:pt idx="1751">
                  <c:v>-148.5845337363327</c:v>
                </c:pt>
                <c:pt idx="1752">
                  <c:v>-148.65326063575861</c:v>
                </c:pt>
                <c:pt idx="1753">
                  <c:v>-148.30774565349424</c:v>
                </c:pt>
                <c:pt idx="1754">
                  <c:v>-148.47200257597558</c:v>
                </c:pt>
                <c:pt idx="1755">
                  <c:v>-148.3728763907892</c:v>
                </c:pt>
                <c:pt idx="1756">
                  <c:v>-148.37048681921709</c:v>
                </c:pt>
                <c:pt idx="1757">
                  <c:v>-148.52967203379546</c:v>
                </c:pt>
                <c:pt idx="1758">
                  <c:v>-149.92134298740638</c:v>
                </c:pt>
                <c:pt idx="1759">
                  <c:v>-150.20406590660866</c:v>
                </c:pt>
                <c:pt idx="1760">
                  <c:v>-150.26290901535535</c:v>
                </c:pt>
                <c:pt idx="1761">
                  <c:v>-150.27110404433461</c:v>
                </c:pt>
                <c:pt idx="1762">
                  <c:v>-150.04305371970406</c:v>
                </c:pt>
                <c:pt idx="1763">
                  <c:v>-149.96556983746686</c:v>
                </c:pt>
                <c:pt idx="1764">
                  <c:v>-150.79241765441489</c:v>
                </c:pt>
                <c:pt idx="1765">
                  <c:v>-150.6678101693835</c:v>
                </c:pt>
                <c:pt idx="1766">
                  <c:v>-152.44902553051233</c:v>
                </c:pt>
                <c:pt idx="1767">
                  <c:v>-152.98316665451298</c:v>
                </c:pt>
                <c:pt idx="1768">
                  <c:v>-154.39122825359456</c:v>
                </c:pt>
                <c:pt idx="1769">
                  <c:v>-154.48311574810228</c:v>
                </c:pt>
                <c:pt idx="1770">
                  <c:v>-154.50803727237025</c:v>
                </c:pt>
                <c:pt idx="1771">
                  <c:v>-154.86796062174014</c:v>
                </c:pt>
                <c:pt idx="1772">
                  <c:v>-154.04428426182244</c:v>
                </c:pt>
                <c:pt idx="1773">
                  <c:v>-153.77165126978758</c:v>
                </c:pt>
                <c:pt idx="1774">
                  <c:v>-154.35915147378591</c:v>
                </c:pt>
                <c:pt idx="1775">
                  <c:v>-154.39434727841595</c:v>
                </c:pt>
                <c:pt idx="1776">
                  <c:v>-154.19722225468678</c:v>
                </c:pt>
                <c:pt idx="1777">
                  <c:v>-154.30773159516926</c:v>
                </c:pt>
                <c:pt idx="1778">
                  <c:v>-154.96417270565752</c:v>
                </c:pt>
                <c:pt idx="1779">
                  <c:v>-154.94339765737209</c:v>
                </c:pt>
                <c:pt idx="1780">
                  <c:v>-155.53601037812049</c:v>
                </c:pt>
                <c:pt idx="1781">
                  <c:v>-155.51116697783218</c:v>
                </c:pt>
                <c:pt idx="1782">
                  <c:v>-158.82830480245983</c:v>
                </c:pt>
                <c:pt idx="1783">
                  <c:v>-159.75233360818086</c:v>
                </c:pt>
                <c:pt idx="1784">
                  <c:v>-159.59581306004813</c:v>
                </c:pt>
                <c:pt idx="1785">
                  <c:v>-160.01218884278939</c:v>
                </c:pt>
                <c:pt idx="1786">
                  <c:v>-159.79143180980665</c:v>
                </c:pt>
                <c:pt idx="1787">
                  <c:v>-159.83267623380337</c:v>
                </c:pt>
                <c:pt idx="1788">
                  <c:v>-159.67312382205995</c:v>
                </c:pt>
                <c:pt idx="1789">
                  <c:v>-159.6875986695724</c:v>
                </c:pt>
                <c:pt idx="1790">
                  <c:v>-159.59772298278403</c:v>
                </c:pt>
                <c:pt idx="1791">
                  <c:v>-159.60675586529808</c:v>
                </c:pt>
                <c:pt idx="1792">
                  <c:v>-159.16262272220655</c:v>
                </c:pt>
                <c:pt idx="1793">
                  <c:v>-159.05717224024795</c:v>
                </c:pt>
                <c:pt idx="1794">
                  <c:v>-159.90221916052579</c:v>
                </c:pt>
                <c:pt idx="1795">
                  <c:v>-160.19579003397183</c:v>
                </c:pt>
                <c:pt idx="1796">
                  <c:v>-160.11016175010332</c:v>
                </c:pt>
                <c:pt idx="1797">
                  <c:v>-160.13592337041607</c:v>
                </c:pt>
                <c:pt idx="1798">
                  <c:v>-160.18318237912149</c:v>
                </c:pt>
                <c:pt idx="1799">
                  <c:v>-159.64342605352709</c:v>
                </c:pt>
                <c:pt idx="1800">
                  <c:v>-160.03236254134046</c:v>
                </c:pt>
                <c:pt idx="1801">
                  <c:v>-159.91594066168477</c:v>
                </c:pt>
                <c:pt idx="1802">
                  <c:v>-160.37082413579716</c:v>
                </c:pt>
                <c:pt idx="1803">
                  <c:v>-161.49183427480639</c:v>
                </c:pt>
                <c:pt idx="1804">
                  <c:v>-161.58014873011246</c:v>
                </c:pt>
                <c:pt idx="1805">
                  <c:v>-161.4707062985901</c:v>
                </c:pt>
                <c:pt idx="1806">
                  <c:v>-161.36183974655935</c:v>
                </c:pt>
                <c:pt idx="1807">
                  <c:v>-161.02850107565516</c:v>
                </c:pt>
                <c:pt idx="1808">
                  <c:v>-160.88413731198324</c:v>
                </c:pt>
                <c:pt idx="1809">
                  <c:v>-162.1968057585629</c:v>
                </c:pt>
                <c:pt idx="1810">
                  <c:v>-162.90911116205709</c:v>
                </c:pt>
                <c:pt idx="1811">
                  <c:v>-162.99999103862982</c:v>
                </c:pt>
                <c:pt idx="1812">
                  <c:v>-163.13217081905225</c:v>
                </c:pt>
                <c:pt idx="1813">
                  <c:v>-163.27071029798321</c:v>
                </c:pt>
                <c:pt idx="1814">
                  <c:v>-162.85602347690056</c:v>
                </c:pt>
                <c:pt idx="1815">
                  <c:v>-162.16241384338758</c:v>
                </c:pt>
                <c:pt idx="1816">
                  <c:v>-162.41492386433907</c:v>
                </c:pt>
                <c:pt idx="1817">
                  <c:v>-161.99856499169928</c:v>
                </c:pt>
                <c:pt idx="1818">
                  <c:v>-161.70257223971603</c:v>
                </c:pt>
                <c:pt idx="1819">
                  <c:v>-162.47327494011211</c:v>
                </c:pt>
                <c:pt idx="1820">
                  <c:v>-162.19973382705356</c:v>
                </c:pt>
                <c:pt idx="1821">
                  <c:v>-162.33127393247193</c:v>
                </c:pt>
                <c:pt idx="1822">
                  <c:v>-162.13994048480367</c:v>
                </c:pt>
                <c:pt idx="1823">
                  <c:v>-162.86401218609609</c:v>
                </c:pt>
                <c:pt idx="1824">
                  <c:v>-163.72412095452174</c:v>
                </c:pt>
              </c:numCache>
            </c:numRef>
          </c:val>
          <c:smooth val="0"/>
          <c:extLst>
            <c:ext xmlns:c16="http://schemas.microsoft.com/office/drawing/2014/chart" uri="{C3380CC4-5D6E-409C-BE32-E72D297353CC}">
              <c16:uniqueId val="{00000004-5E39-4904-9E51-BA91A34DF03E}"/>
            </c:ext>
          </c:extLst>
        </c:ser>
        <c:ser>
          <c:idx val="5"/>
          <c:order val="5"/>
          <c:tx>
            <c:v>extreme value statistics</c:v>
          </c:tx>
          <c:spPr>
            <a:ln w="15875" cap="rnd">
              <a:solidFill>
                <a:srgbClr val="FF0000"/>
              </a:solidFill>
              <a:round/>
            </a:ln>
            <a:effectLst/>
          </c:spPr>
          <c:marker>
            <c:symbol val="none"/>
          </c:marker>
          <c:val>
            <c:numRef>
              <c:f>[1]Etherum!$AE$9:$AE$1833</c:f>
              <c:numCache>
                <c:formatCode>General</c:formatCode>
                <c:ptCount val="1825"/>
                <c:pt idx="364">
                  <c:v>-176.65696426305701</c:v>
                </c:pt>
                <c:pt idx="365">
                  <c:v>-173.128451972573</c:v>
                </c:pt>
                <c:pt idx="366">
                  <c:v>-170.399707879658</c:v>
                </c:pt>
                <c:pt idx="367">
                  <c:v>-167.600061597283</c:v>
                </c:pt>
                <c:pt idx="368">
                  <c:v>-167.600061597283</c:v>
                </c:pt>
                <c:pt idx="369">
                  <c:v>-172.56896574264499</c:v>
                </c:pt>
                <c:pt idx="370">
                  <c:v>-172.56896574264499</c:v>
                </c:pt>
                <c:pt idx="371">
                  <c:v>-171.45191851657901</c:v>
                </c:pt>
                <c:pt idx="372">
                  <c:v>-170.92594539573901</c:v>
                </c:pt>
                <c:pt idx="373">
                  <c:v>-172.43888758993501</c:v>
                </c:pt>
                <c:pt idx="374">
                  <c:v>-172.43888758993501</c:v>
                </c:pt>
                <c:pt idx="375">
                  <c:v>-171.93393114155299</c:v>
                </c:pt>
                <c:pt idx="376">
                  <c:v>-167.821998372726</c:v>
                </c:pt>
                <c:pt idx="377">
                  <c:v>-166.664638652641</c:v>
                </c:pt>
                <c:pt idx="378">
                  <c:v>-166.664638652641</c:v>
                </c:pt>
                <c:pt idx="379">
                  <c:v>-166.664638652641</c:v>
                </c:pt>
                <c:pt idx="380">
                  <c:v>-166.21007147430501</c:v>
                </c:pt>
                <c:pt idx="381">
                  <c:v>-165.75910346064299</c:v>
                </c:pt>
                <c:pt idx="382">
                  <c:v>-165.31168657230501</c:v>
                </c:pt>
                <c:pt idx="383">
                  <c:v>-164.86777366913401</c:v>
                </c:pt>
                <c:pt idx="384">
                  <c:v>-164.86777366913401</c:v>
                </c:pt>
                <c:pt idx="385">
                  <c:v>-161.98063009644201</c:v>
                </c:pt>
                <c:pt idx="386">
                  <c:v>-161.57146915394901</c:v>
                </c:pt>
                <c:pt idx="387">
                  <c:v>-161.16538342016699</c:v>
                </c:pt>
                <c:pt idx="388">
                  <c:v>-158.38539488531299</c:v>
                </c:pt>
                <c:pt idx="389">
                  <c:v>-158.38539488531299</c:v>
                </c:pt>
                <c:pt idx="390">
                  <c:v>-158.01073136604001</c:v>
                </c:pt>
                <c:pt idx="391">
                  <c:v>-157.63877150094399</c:v>
                </c:pt>
                <c:pt idx="392">
                  <c:v>-157.63877150094399</c:v>
                </c:pt>
                <c:pt idx="393">
                  <c:v>-157.63877150094399</c:v>
                </c:pt>
                <c:pt idx="394">
                  <c:v>-155.935300696453</c:v>
                </c:pt>
                <c:pt idx="395">
                  <c:v>-155.578111441657</c:v>
                </c:pt>
                <c:pt idx="396">
                  <c:v>-155.22344105778899</c:v>
                </c:pt>
                <c:pt idx="397">
                  <c:v>-155.22344105778899</c:v>
                </c:pt>
                <c:pt idx="398">
                  <c:v>-155.22344105778899</c:v>
                </c:pt>
                <c:pt idx="399">
                  <c:v>-154.87125886822699</c:v>
                </c:pt>
                <c:pt idx="400">
                  <c:v>-154.87125886822699</c:v>
                </c:pt>
                <c:pt idx="401">
                  <c:v>-154.87125886822699</c:v>
                </c:pt>
                <c:pt idx="402">
                  <c:v>-154.87125886822699</c:v>
                </c:pt>
                <c:pt idx="403">
                  <c:v>-154.87125886822699</c:v>
                </c:pt>
                <c:pt idx="404">
                  <c:v>-154.87125886822699</c:v>
                </c:pt>
                <c:pt idx="405">
                  <c:v>-154.87125886822699</c:v>
                </c:pt>
                <c:pt idx="406">
                  <c:v>-154.521534725609</c:v>
                </c:pt>
                <c:pt idx="407">
                  <c:v>-154.521534725609</c:v>
                </c:pt>
                <c:pt idx="408">
                  <c:v>-154.521534725609</c:v>
                </c:pt>
                <c:pt idx="409">
                  <c:v>-154.521534725609</c:v>
                </c:pt>
                <c:pt idx="410">
                  <c:v>-154.521534725609</c:v>
                </c:pt>
                <c:pt idx="411">
                  <c:v>-154.521534725609</c:v>
                </c:pt>
                <c:pt idx="412">
                  <c:v>-154.521534725609</c:v>
                </c:pt>
                <c:pt idx="413">
                  <c:v>-154.521534725609</c:v>
                </c:pt>
                <c:pt idx="414">
                  <c:v>-154.521534725609</c:v>
                </c:pt>
                <c:pt idx="415">
                  <c:v>-152.426062664705</c:v>
                </c:pt>
                <c:pt idx="416">
                  <c:v>-152.426062664705</c:v>
                </c:pt>
                <c:pt idx="417">
                  <c:v>-152.426062664705</c:v>
                </c:pt>
                <c:pt idx="418">
                  <c:v>-152.426062664705</c:v>
                </c:pt>
                <c:pt idx="419">
                  <c:v>-152.426062664705</c:v>
                </c:pt>
                <c:pt idx="420">
                  <c:v>-152.10039024667199</c:v>
                </c:pt>
                <c:pt idx="421">
                  <c:v>-152.10039024667199</c:v>
                </c:pt>
                <c:pt idx="422">
                  <c:v>-152.10039024667199</c:v>
                </c:pt>
                <c:pt idx="423">
                  <c:v>-152.10039024667199</c:v>
                </c:pt>
                <c:pt idx="424">
                  <c:v>-152.10039024667199</c:v>
                </c:pt>
                <c:pt idx="425">
                  <c:v>-152.10039024667199</c:v>
                </c:pt>
                <c:pt idx="426">
                  <c:v>-151.77690661088999</c:v>
                </c:pt>
                <c:pt idx="427">
                  <c:v>-150.837348519149</c:v>
                </c:pt>
                <c:pt idx="428">
                  <c:v>-150.521405976365</c:v>
                </c:pt>
                <c:pt idx="429">
                  <c:v>-142.67409380382699</c:v>
                </c:pt>
                <c:pt idx="430">
                  <c:v>-142.445838527711</c:v>
                </c:pt>
                <c:pt idx="431">
                  <c:v>-142.04989716952201</c:v>
                </c:pt>
                <c:pt idx="432">
                  <c:v>-142.04989716952201</c:v>
                </c:pt>
                <c:pt idx="433">
                  <c:v>-142.04989716952201</c:v>
                </c:pt>
                <c:pt idx="434">
                  <c:v>-142.04989716952201</c:v>
                </c:pt>
                <c:pt idx="435">
                  <c:v>-141.82858336785</c:v>
                </c:pt>
                <c:pt idx="436">
                  <c:v>-141.60849094887499</c:v>
                </c:pt>
                <c:pt idx="437">
                  <c:v>-141.38960726319701</c:v>
                </c:pt>
                <c:pt idx="438">
                  <c:v>-141.38960726319701</c:v>
                </c:pt>
                <c:pt idx="439">
                  <c:v>-141.38960726319701</c:v>
                </c:pt>
                <c:pt idx="440">
                  <c:v>-141.38960726319701</c:v>
                </c:pt>
                <c:pt idx="441">
                  <c:v>-141.17191985302</c:v>
                </c:pt>
                <c:pt idx="442">
                  <c:v>-140.95541644835001</c:v>
                </c:pt>
                <c:pt idx="443">
                  <c:v>-139.77440458146299</c:v>
                </c:pt>
                <c:pt idx="444">
                  <c:v>-139.547630164563</c:v>
                </c:pt>
                <c:pt idx="445">
                  <c:v>-139.32215688127599</c:v>
                </c:pt>
                <c:pt idx="446">
                  <c:v>-139.32215688127599</c:v>
                </c:pt>
                <c:pt idx="447">
                  <c:v>-139.09797115259701</c:v>
                </c:pt>
                <c:pt idx="448">
                  <c:v>-138.875059604439</c:v>
                </c:pt>
                <c:pt idx="449">
                  <c:v>-138.875059604439</c:v>
                </c:pt>
                <c:pt idx="450">
                  <c:v>-138.65340906359401</c:v>
                </c:pt>
                <c:pt idx="451">
                  <c:v>-138.65340906359401</c:v>
                </c:pt>
                <c:pt idx="452">
                  <c:v>-138.43300655379801</c:v>
                </c:pt>
                <c:pt idx="453">
                  <c:v>-138.43300655379801</c:v>
                </c:pt>
                <c:pt idx="454">
                  <c:v>-138.43300655379801</c:v>
                </c:pt>
                <c:pt idx="455">
                  <c:v>-138.213839291884</c:v>
                </c:pt>
                <c:pt idx="456">
                  <c:v>-138.213839291884</c:v>
                </c:pt>
                <c:pt idx="457">
                  <c:v>-138.213839291884</c:v>
                </c:pt>
                <c:pt idx="458">
                  <c:v>-137.99589468402999</c:v>
                </c:pt>
                <c:pt idx="459">
                  <c:v>-137.77916032210001</c:v>
                </c:pt>
                <c:pt idx="460">
                  <c:v>-137.56362398006701</c:v>
                </c:pt>
                <c:pt idx="461">
                  <c:v>-138.35964831431301</c:v>
                </c:pt>
                <c:pt idx="462">
                  <c:v>-138.35964831431301</c:v>
                </c:pt>
                <c:pt idx="463">
                  <c:v>-138.15717774995699</c:v>
                </c:pt>
                <c:pt idx="464">
                  <c:v>-137.95577069262001</c:v>
                </c:pt>
                <c:pt idx="465">
                  <c:v>-137.95577069262001</c:v>
                </c:pt>
                <c:pt idx="466">
                  <c:v>-137.75541680309399</c:v>
                </c:pt>
                <c:pt idx="467">
                  <c:v>-137.75541680309399</c:v>
                </c:pt>
                <c:pt idx="468">
                  <c:v>-137.55610588847901</c:v>
                </c:pt>
                <c:pt idx="469">
                  <c:v>-137.55610588847901</c:v>
                </c:pt>
                <c:pt idx="470">
                  <c:v>-137.55610588847901</c:v>
                </c:pt>
                <c:pt idx="471">
                  <c:v>-137.35782789947399</c:v>
                </c:pt>
                <c:pt idx="472">
                  <c:v>-137.160572927723</c:v>
                </c:pt>
                <c:pt idx="473">
                  <c:v>-136.63164265108699</c:v>
                </c:pt>
                <c:pt idx="474">
                  <c:v>-136.63164265108699</c:v>
                </c:pt>
                <c:pt idx="475">
                  <c:v>-136.43794955567299</c:v>
                </c:pt>
                <c:pt idx="476">
                  <c:v>-136.43794955567299</c:v>
                </c:pt>
                <c:pt idx="477">
                  <c:v>-136.24525207853901</c:v>
                </c:pt>
                <c:pt idx="478">
                  <c:v>-136.05354078773701</c:v>
                </c:pt>
                <c:pt idx="479">
                  <c:v>-135.86280638118899</c:v>
                </c:pt>
                <c:pt idx="480">
                  <c:v>-135.67303968434501</c:v>
                </c:pt>
                <c:pt idx="481">
                  <c:v>-135.67303968434501</c:v>
                </c:pt>
                <c:pt idx="482">
                  <c:v>-135.67303968434501</c:v>
                </c:pt>
                <c:pt idx="483">
                  <c:v>-135.67303968434501</c:v>
                </c:pt>
                <c:pt idx="484">
                  <c:v>-135.48423164789301</c:v>
                </c:pt>
                <c:pt idx="485">
                  <c:v>-135.48423164789301</c:v>
                </c:pt>
                <c:pt idx="486">
                  <c:v>-135.29637334552601</c:v>
                </c:pt>
                <c:pt idx="487">
                  <c:v>-135.29637334552601</c:v>
                </c:pt>
                <c:pt idx="488">
                  <c:v>-135.109455971746</c:v>
                </c:pt>
                <c:pt idx="489">
                  <c:v>-135.109455971746</c:v>
                </c:pt>
                <c:pt idx="490">
                  <c:v>-134.92347083972501</c:v>
                </c:pt>
                <c:pt idx="491">
                  <c:v>-134.73840937921699</c:v>
                </c:pt>
                <c:pt idx="492">
                  <c:v>-134.554263134498</c:v>
                </c:pt>
                <c:pt idx="493">
                  <c:v>-134.37102376237399</c:v>
                </c:pt>
                <c:pt idx="494">
                  <c:v>-134.37102376237399</c:v>
                </c:pt>
                <c:pt idx="495">
                  <c:v>-134.37102376237399</c:v>
                </c:pt>
                <c:pt idx="496">
                  <c:v>-134.37102376237399</c:v>
                </c:pt>
                <c:pt idx="497">
                  <c:v>-134.37102376237399</c:v>
                </c:pt>
                <c:pt idx="498">
                  <c:v>-134.37102376237399</c:v>
                </c:pt>
                <c:pt idx="499">
                  <c:v>-134.18868303020901</c:v>
                </c:pt>
                <c:pt idx="500">
                  <c:v>-134.00723281401599</c:v>
                </c:pt>
                <c:pt idx="501">
                  <c:v>-133.82666509657301</c:v>
                </c:pt>
                <c:pt idx="502">
                  <c:v>-133.82666509657301</c:v>
                </c:pt>
                <c:pt idx="503">
                  <c:v>-133.64697196558799</c:v>
                </c:pt>
                <c:pt idx="504">
                  <c:v>-133.46814561190101</c:v>
                </c:pt>
                <c:pt idx="505">
                  <c:v>-133.46814561190101</c:v>
                </c:pt>
                <c:pt idx="506">
                  <c:v>-133.46814561190101</c:v>
                </c:pt>
                <c:pt idx="507">
                  <c:v>-133.290178327722</c:v>
                </c:pt>
                <c:pt idx="508">
                  <c:v>-133.290178327722</c:v>
                </c:pt>
                <c:pt idx="509">
                  <c:v>-133.11306250490901</c:v>
                </c:pt>
                <c:pt idx="510">
                  <c:v>-133.11306250490901</c:v>
                </c:pt>
                <c:pt idx="511">
                  <c:v>-132.93679063328</c:v>
                </c:pt>
                <c:pt idx="512">
                  <c:v>-132.761355298962</c:v>
                </c:pt>
                <c:pt idx="513">
                  <c:v>-132.586749182772</c:v>
                </c:pt>
                <c:pt idx="514">
                  <c:v>-132.586749182772</c:v>
                </c:pt>
                <c:pt idx="515">
                  <c:v>-132.586749182772</c:v>
                </c:pt>
                <c:pt idx="516">
                  <c:v>-132.412965058635</c:v>
                </c:pt>
                <c:pt idx="517">
                  <c:v>-132.412965058635</c:v>
                </c:pt>
                <c:pt idx="518">
                  <c:v>-132.239995792033</c:v>
                </c:pt>
                <c:pt idx="519">
                  <c:v>-132.06783433848099</c:v>
                </c:pt>
                <c:pt idx="520">
                  <c:v>-131.896473742045</c:v>
                </c:pt>
                <c:pt idx="521">
                  <c:v>-131.896473742045</c:v>
                </c:pt>
                <c:pt idx="522">
                  <c:v>-131.72590713388101</c:v>
                </c:pt>
                <c:pt idx="523">
                  <c:v>-131.55612773080699</c:v>
                </c:pt>
                <c:pt idx="524">
                  <c:v>-131.38712883390301</c:v>
                </c:pt>
                <c:pt idx="525">
                  <c:v>-131.21890382714199</c:v>
                </c:pt>
                <c:pt idx="526">
                  <c:v>-131.05144617604699</c:v>
                </c:pt>
                <c:pt idx="527">
                  <c:v>-131.05144617604699</c:v>
                </c:pt>
                <c:pt idx="528">
                  <c:v>-130.88474942636799</c:v>
                </c:pt>
                <c:pt idx="529">
                  <c:v>-130.88474942636799</c:v>
                </c:pt>
                <c:pt idx="530">
                  <c:v>-130.718807202801</c:v>
                </c:pt>
                <c:pt idx="531">
                  <c:v>-130.718807202801</c:v>
                </c:pt>
                <c:pt idx="532">
                  <c:v>-130.55361320771601</c:v>
                </c:pt>
                <c:pt idx="533">
                  <c:v>-130.38916121992</c:v>
                </c:pt>
                <c:pt idx="534">
                  <c:v>-130.22544509344399</c:v>
                </c:pt>
                <c:pt idx="535">
                  <c:v>-130.22544509344399</c:v>
                </c:pt>
                <c:pt idx="536">
                  <c:v>-130.22544509344399</c:v>
                </c:pt>
                <c:pt idx="537">
                  <c:v>-130.06245875634499</c:v>
                </c:pt>
                <c:pt idx="538">
                  <c:v>-129.90019620954601</c:v>
                </c:pt>
                <c:pt idx="539">
                  <c:v>-129.90019620954601</c:v>
                </c:pt>
                <c:pt idx="540">
                  <c:v>-129.90019620954601</c:v>
                </c:pt>
                <c:pt idx="541">
                  <c:v>-129.73865152568399</c:v>
                </c:pt>
                <c:pt idx="542">
                  <c:v>-129.57781884799101</c:v>
                </c:pt>
                <c:pt idx="543">
                  <c:v>-129.41769238918801</c:v>
                </c:pt>
                <c:pt idx="544">
                  <c:v>-129.41769238918801</c:v>
                </c:pt>
                <c:pt idx="545">
                  <c:v>-129.25826643041199</c:v>
                </c:pt>
                <c:pt idx="546">
                  <c:v>-129.09953532015001</c:v>
                </c:pt>
                <c:pt idx="547">
                  <c:v>-128.94149347320101</c:v>
                </c:pt>
                <c:pt idx="548">
                  <c:v>-128.78413536966099</c:v>
                </c:pt>
                <c:pt idx="549">
                  <c:v>-128.627455553917</c:v>
                </c:pt>
                <c:pt idx="550">
                  <c:v>-128.47144863367001</c:v>
                </c:pt>
                <c:pt idx="551">
                  <c:v>-128.31610927896901</c:v>
                </c:pt>
                <c:pt idx="552">
                  <c:v>-128.31610927896901</c:v>
                </c:pt>
                <c:pt idx="553">
                  <c:v>-128.16143222126999</c:v>
                </c:pt>
                <c:pt idx="554">
                  <c:v>-128.007412252508</c:v>
                </c:pt>
                <c:pt idx="555">
                  <c:v>-127.854044224185</c:v>
                </c:pt>
                <c:pt idx="556">
                  <c:v>-127.854044224185</c:v>
                </c:pt>
                <c:pt idx="557">
                  <c:v>-127.854044224185</c:v>
                </c:pt>
                <c:pt idx="558">
                  <c:v>-127.854044224185</c:v>
                </c:pt>
                <c:pt idx="559">
                  <c:v>-127.70132304648</c:v>
                </c:pt>
                <c:pt idx="560">
                  <c:v>-127.549243687372</c:v>
                </c:pt>
                <c:pt idx="561">
                  <c:v>-127.549243687372</c:v>
                </c:pt>
                <c:pt idx="562">
                  <c:v>-127.549243687372</c:v>
                </c:pt>
                <c:pt idx="563">
                  <c:v>-127.549243687372</c:v>
                </c:pt>
                <c:pt idx="564">
                  <c:v>-127.549243687372</c:v>
                </c:pt>
                <c:pt idx="565">
                  <c:v>-127.39780117177899</c:v>
                </c:pt>
                <c:pt idx="566">
                  <c:v>-127.39780117177899</c:v>
                </c:pt>
                <c:pt idx="567">
                  <c:v>-127.246990580717</c:v>
                </c:pt>
                <c:pt idx="568">
                  <c:v>-127.096807050466</c:v>
                </c:pt>
                <c:pt idx="569">
                  <c:v>-126.947245771761</c:v>
                </c:pt>
                <c:pt idx="570">
                  <c:v>-126.947245771761</c:v>
                </c:pt>
                <c:pt idx="571">
                  <c:v>-126.798301988991</c:v>
                </c:pt>
                <c:pt idx="572">
                  <c:v>-126.798301988991</c:v>
                </c:pt>
                <c:pt idx="573">
                  <c:v>-126.649970999415</c:v>
                </c:pt>
                <c:pt idx="574">
                  <c:v>-126.649970999415</c:v>
                </c:pt>
                <c:pt idx="575">
                  <c:v>-126.502248152391</c:v>
                </c:pt>
                <c:pt idx="576">
                  <c:v>-126.355128848622</c:v>
                </c:pt>
                <c:pt idx="577">
                  <c:v>-126.355128848622</c:v>
                </c:pt>
                <c:pt idx="578">
                  <c:v>-126.355128848622</c:v>
                </c:pt>
                <c:pt idx="579">
                  <c:v>-126.355128848622</c:v>
                </c:pt>
                <c:pt idx="580">
                  <c:v>-126.20860853940999</c:v>
                </c:pt>
                <c:pt idx="581">
                  <c:v>-126.20860853940999</c:v>
                </c:pt>
                <c:pt idx="582">
                  <c:v>-126.06268272593</c:v>
                </c:pt>
                <c:pt idx="583">
                  <c:v>-125.917346958511</c:v>
                </c:pt>
                <c:pt idx="584">
                  <c:v>-125.772596835931</c:v>
                </c:pt>
                <c:pt idx="585">
                  <c:v>-125.62842800473</c:v>
                </c:pt>
                <c:pt idx="586">
                  <c:v>-125.62842800473</c:v>
                </c:pt>
                <c:pt idx="587">
                  <c:v>-125.484836158528</c:v>
                </c:pt>
                <c:pt idx="588">
                  <c:v>-125.484836158528</c:v>
                </c:pt>
                <c:pt idx="589">
                  <c:v>-125.484836158528</c:v>
                </c:pt>
                <c:pt idx="590">
                  <c:v>-125.34181703735599</c:v>
                </c:pt>
                <c:pt idx="591">
                  <c:v>-125.19936642700399</c:v>
                </c:pt>
                <c:pt idx="592">
                  <c:v>-125.19936642700399</c:v>
                </c:pt>
                <c:pt idx="593">
                  <c:v>-125.19936642700399</c:v>
                </c:pt>
                <c:pt idx="594">
                  <c:v>-125.19936642700399</c:v>
                </c:pt>
                <c:pt idx="595">
                  <c:v>-125.057480158377</c:v>
                </c:pt>
                <c:pt idx="596">
                  <c:v>-125.057480158377</c:v>
                </c:pt>
                <c:pt idx="597">
                  <c:v>-124.91615410685699</c:v>
                </c:pt>
                <c:pt idx="598">
                  <c:v>-124.775384191687</c:v>
                </c:pt>
                <c:pt idx="599">
                  <c:v>-124.775384191687</c:v>
                </c:pt>
                <c:pt idx="600">
                  <c:v>-124.635166375357</c:v>
                </c:pt>
                <c:pt idx="601">
                  <c:v>-124.635166375357</c:v>
                </c:pt>
                <c:pt idx="602">
                  <c:v>-124.495496663003</c:v>
                </c:pt>
                <c:pt idx="603">
                  <c:v>-124.495496663003</c:v>
                </c:pt>
                <c:pt idx="604">
                  <c:v>-124.495496663003</c:v>
                </c:pt>
                <c:pt idx="605">
                  <c:v>-124.495496663003</c:v>
                </c:pt>
                <c:pt idx="606">
                  <c:v>-124.495496663003</c:v>
                </c:pt>
                <c:pt idx="607">
                  <c:v>-124.356371101818</c:v>
                </c:pt>
                <c:pt idx="608">
                  <c:v>-124.356371101818</c:v>
                </c:pt>
                <c:pt idx="609">
                  <c:v>-124.21778578047</c:v>
                </c:pt>
                <c:pt idx="610">
                  <c:v>-124.21778578047</c:v>
                </c:pt>
                <c:pt idx="611">
                  <c:v>-124.079736828534</c:v>
                </c:pt>
                <c:pt idx="612">
                  <c:v>-123.94222041592801</c:v>
                </c:pt>
                <c:pt idx="613">
                  <c:v>-123.805232752366</c:v>
                </c:pt>
                <c:pt idx="614">
                  <c:v>-123.805232752366</c:v>
                </c:pt>
                <c:pt idx="615">
                  <c:v>-123.668770086813</c:v>
                </c:pt>
                <c:pt idx="616">
                  <c:v>-123.668770086813</c:v>
                </c:pt>
                <c:pt idx="617">
                  <c:v>-123.53282870695099</c:v>
                </c:pt>
                <c:pt idx="618">
                  <c:v>-123.39740493865899</c:v>
                </c:pt>
                <c:pt idx="619">
                  <c:v>-123.26249514549799</c:v>
                </c:pt>
                <c:pt idx="620">
                  <c:v>-123.12809572819999</c:v>
                </c:pt>
                <c:pt idx="621">
                  <c:v>-123.12809572819999</c:v>
                </c:pt>
                <c:pt idx="622">
                  <c:v>-123.12809572819999</c:v>
                </c:pt>
                <c:pt idx="623">
                  <c:v>-122.99420312417099</c:v>
                </c:pt>
                <c:pt idx="624">
                  <c:v>-122.860813807008</c:v>
                </c:pt>
                <c:pt idx="625">
                  <c:v>-122.860813807008</c:v>
                </c:pt>
                <c:pt idx="626">
                  <c:v>-122.727924286006</c:v>
                </c:pt>
                <c:pt idx="627">
                  <c:v>-122.595531105695</c:v>
                </c:pt>
                <c:pt idx="628">
                  <c:v>-122.463630845365</c:v>
                </c:pt>
                <c:pt idx="629">
                  <c:v>-122.463630845365</c:v>
                </c:pt>
                <c:pt idx="630">
                  <c:v>-122.332220118614</c:v>
                </c:pt>
                <c:pt idx="631">
                  <c:v>-122.332220118614</c:v>
                </c:pt>
                <c:pt idx="632">
                  <c:v>-122.332220118614</c:v>
                </c:pt>
                <c:pt idx="633">
                  <c:v>-122.201295572894</c:v>
                </c:pt>
                <c:pt idx="634">
                  <c:v>-122.070853889068</c:v>
                </c:pt>
                <c:pt idx="635">
                  <c:v>-122.070853889068</c:v>
                </c:pt>
                <c:pt idx="636">
                  <c:v>-121.940891780973</c:v>
                </c:pt>
                <c:pt idx="637">
                  <c:v>-121.81140599499101</c:v>
                </c:pt>
                <c:pt idx="638">
                  <c:v>-121.81140599499101</c:v>
                </c:pt>
                <c:pt idx="639">
                  <c:v>-121.682393309627</c:v>
                </c:pt>
                <c:pt idx="640">
                  <c:v>-121.553850535092</c:v>
                </c:pt>
                <c:pt idx="641">
                  <c:v>-121.553850535092</c:v>
                </c:pt>
                <c:pt idx="642">
                  <c:v>-121.425774512896</c:v>
                </c:pt>
                <c:pt idx="643">
                  <c:v>-121.425774512896</c:v>
                </c:pt>
                <c:pt idx="644">
                  <c:v>-121.29816211544301</c:v>
                </c:pt>
                <c:pt idx="645">
                  <c:v>-121.171010245636</c:v>
                </c:pt>
                <c:pt idx="646">
                  <c:v>-121.171010245636</c:v>
                </c:pt>
                <c:pt idx="647">
                  <c:v>-121.044315836488</c:v>
                </c:pt>
                <c:pt idx="648">
                  <c:v>-120.918075850736</c:v>
                </c:pt>
                <c:pt idx="649">
                  <c:v>-120.792287280465</c:v>
                </c:pt>
                <c:pt idx="650">
                  <c:v>-120.792287280465</c:v>
                </c:pt>
                <c:pt idx="651">
                  <c:v>-120.792287280465</c:v>
                </c:pt>
                <c:pt idx="652">
                  <c:v>-120.792287280465</c:v>
                </c:pt>
                <c:pt idx="653">
                  <c:v>-120.792287280465</c:v>
                </c:pt>
                <c:pt idx="654">
                  <c:v>-120.792287280465</c:v>
                </c:pt>
                <c:pt idx="655">
                  <c:v>-120.666947146737</c:v>
                </c:pt>
                <c:pt idx="656">
                  <c:v>-120.666947146737</c:v>
                </c:pt>
                <c:pt idx="657">
                  <c:v>-120.666947146737</c:v>
                </c:pt>
                <c:pt idx="658">
                  <c:v>-120.666947146737</c:v>
                </c:pt>
                <c:pt idx="659">
                  <c:v>-120.542052499224</c:v>
                </c:pt>
                <c:pt idx="660">
                  <c:v>-120.542052499224</c:v>
                </c:pt>
                <c:pt idx="661">
                  <c:v>-120.41760041584401</c:v>
                </c:pt>
                <c:pt idx="662">
                  <c:v>-120.41760041584401</c:v>
                </c:pt>
                <c:pt idx="663">
                  <c:v>-120.41760041584401</c:v>
                </c:pt>
                <c:pt idx="664">
                  <c:v>-120.293588002416</c:v>
                </c:pt>
                <c:pt idx="665">
                  <c:v>-120.17001239229999</c:v>
                </c:pt>
                <c:pt idx="666">
                  <c:v>-120.17001239229999</c:v>
                </c:pt>
                <c:pt idx="667">
                  <c:v>-120.17001239229999</c:v>
                </c:pt>
                <c:pt idx="668">
                  <c:v>-120.046870746061</c:v>
                </c:pt>
                <c:pt idx="669">
                  <c:v>-120.046870746061</c:v>
                </c:pt>
                <c:pt idx="670">
                  <c:v>-120.046870746061</c:v>
                </c:pt>
                <c:pt idx="671">
                  <c:v>-120.046870746061</c:v>
                </c:pt>
                <c:pt idx="672">
                  <c:v>-119.92416025112701</c:v>
                </c:pt>
                <c:pt idx="673">
                  <c:v>-119.92416025112701</c:v>
                </c:pt>
                <c:pt idx="674">
                  <c:v>-119.80187812145699</c:v>
                </c:pt>
                <c:pt idx="675">
                  <c:v>-119.680021597211</c:v>
                </c:pt>
                <c:pt idx="676">
                  <c:v>-119.558587944431</c:v>
                </c:pt>
                <c:pt idx="677">
                  <c:v>-119.558587944431</c:v>
                </c:pt>
                <c:pt idx="678">
                  <c:v>-119.437574454718</c:v>
                </c:pt>
                <c:pt idx="679">
                  <c:v>-119.437574454718</c:v>
                </c:pt>
                <c:pt idx="680">
                  <c:v>-119.316978444923</c:v>
                </c:pt>
                <c:pt idx="681">
                  <c:v>-119.316978444923</c:v>
                </c:pt>
                <c:pt idx="682">
                  <c:v>-119.316978444923</c:v>
                </c:pt>
                <c:pt idx="683">
                  <c:v>-119.196797256834</c:v>
                </c:pt>
                <c:pt idx="684">
                  <c:v>-119.196797256834</c:v>
                </c:pt>
                <c:pt idx="685">
                  <c:v>-119.07702825687601</c:v>
                </c:pt>
                <c:pt idx="686">
                  <c:v>-118.957668835809</c:v>
                </c:pt>
                <c:pt idx="687">
                  <c:v>-118.957668835809</c:v>
                </c:pt>
                <c:pt idx="688">
                  <c:v>-118.838716408436</c:v>
                </c:pt>
                <c:pt idx="689">
                  <c:v>-118.720168413309</c:v>
                </c:pt>
                <c:pt idx="690">
                  <c:v>-118.602022312446</c:v>
                </c:pt>
                <c:pt idx="691">
                  <c:v>-118.602022312446</c:v>
                </c:pt>
                <c:pt idx="692">
                  <c:v>-118.484275591046</c:v>
                </c:pt>
                <c:pt idx="693">
                  <c:v>-118.36692575721401</c:v>
                </c:pt>
                <c:pt idx="694">
                  <c:v>-118.24997034168899</c:v>
                </c:pt>
                <c:pt idx="695">
                  <c:v>-118.24997034168899</c:v>
                </c:pt>
                <c:pt idx="696">
                  <c:v>-118.133406897567</c:v>
                </c:pt>
                <c:pt idx="697">
                  <c:v>-118.133406897567</c:v>
                </c:pt>
                <c:pt idx="698">
                  <c:v>-118.133406897567</c:v>
                </c:pt>
                <c:pt idx="699">
                  <c:v>-118.01723300004601</c:v>
                </c:pt>
                <c:pt idx="700">
                  <c:v>-117.901446246156</c:v>
                </c:pt>
                <c:pt idx="701">
                  <c:v>-117.78604425450401</c:v>
                </c:pt>
                <c:pt idx="702">
                  <c:v>-117.67102466502099</c:v>
                </c:pt>
                <c:pt idx="703">
                  <c:v>-117.55638513871</c:v>
                </c:pt>
                <c:pt idx="704">
                  <c:v>-117.55638513871</c:v>
                </c:pt>
                <c:pt idx="705">
                  <c:v>-117.55638513871</c:v>
                </c:pt>
                <c:pt idx="706">
                  <c:v>-117.55638513871</c:v>
                </c:pt>
                <c:pt idx="707">
                  <c:v>-117.442123357401</c:v>
                </c:pt>
                <c:pt idx="708">
                  <c:v>-117.442123357401</c:v>
                </c:pt>
                <c:pt idx="709">
                  <c:v>-117.442123357401</c:v>
                </c:pt>
                <c:pt idx="710">
                  <c:v>-117.328237023505</c:v>
                </c:pt>
                <c:pt idx="711">
                  <c:v>-117.328237023505</c:v>
                </c:pt>
                <c:pt idx="712">
                  <c:v>-117.328237023505</c:v>
                </c:pt>
                <c:pt idx="713">
                  <c:v>-117.328237023505</c:v>
                </c:pt>
                <c:pt idx="714">
                  <c:v>-117.328237023505</c:v>
                </c:pt>
                <c:pt idx="715">
                  <c:v>-117.328237023505</c:v>
                </c:pt>
                <c:pt idx="716">
                  <c:v>-117.328237023505</c:v>
                </c:pt>
                <c:pt idx="717">
                  <c:v>-117.214723859778</c:v>
                </c:pt>
                <c:pt idx="718">
                  <c:v>-117.214723859778</c:v>
                </c:pt>
                <c:pt idx="719">
                  <c:v>-117.214723859778</c:v>
                </c:pt>
                <c:pt idx="720">
                  <c:v>-117.101581609083</c:v>
                </c:pt>
                <c:pt idx="721">
                  <c:v>-117.101581609083</c:v>
                </c:pt>
                <c:pt idx="722">
                  <c:v>-116.98880803415599</c:v>
                </c:pt>
                <c:pt idx="723">
                  <c:v>-116.876400917377</c:v>
                </c:pt>
                <c:pt idx="724">
                  <c:v>-116.876400917377</c:v>
                </c:pt>
                <c:pt idx="725">
                  <c:v>-116.876400917377</c:v>
                </c:pt>
                <c:pt idx="726">
                  <c:v>-116.764358060547</c:v>
                </c:pt>
                <c:pt idx="727">
                  <c:v>-116.65267728466</c:v>
                </c:pt>
                <c:pt idx="728">
                  <c:v>-116.541356429689</c:v>
                </c:pt>
                <c:pt idx="729">
                  <c:v>-116.541356429689</c:v>
                </c:pt>
                <c:pt idx="730">
                  <c:v>-116.541356429689</c:v>
                </c:pt>
                <c:pt idx="731">
                  <c:v>-116.430393354362</c:v>
                </c:pt>
                <c:pt idx="732">
                  <c:v>-116.319785935955</c:v>
                </c:pt>
                <c:pt idx="733">
                  <c:v>-116.319785935955</c:v>
                </c:pt>
                <c:pt idx="734">
                  <c:v>-116.209532070078</c:v>
                </c:pt>
                <c:pt idx="735">
                  <c:v>-116.099629670468</c:v>
                </c:pt>
                <c:pt idx="736">
                  <c:v>-116.099629670468</c:v>
                </c:pt>
                <c:pt idx="737">
                  <c:v>-115.990076668784</c:v>
                </c:pt>
                <c:pt idx="738">
                  <c:v>-115.990076668784</c:v>
                </c:pt>
                <c:pt idx="739">
                  <c:v>-115.990076668784</c:v>
                </c:pt>
                <c:pt idx="740">
                  <c:v>-115.990076668784</c:v>
                </c:pt>
                <c:pt idx="741">
                  <c:v>-115.88087101440701</c:v>
                </c:pt>
                <c:pt idx="742">
                  <c:v>-115.77201067423699</c:v>
                </c:pt>
                <c:pt idx="743">
                  <c:v>-115.77201067423699</c:v>
                </c:pt>
                <c:pt idx="744">
                  <c:v>-115.77201067423699</c:v>
                </c:pt>
                <c:pt idx="745">
                  <c:v>-115.663493632501</c:v>
                </c:pt>
                <c:pt idx="746">
                  <c:v>-115.663493632501</c:v>
                </c:pt>
                <c:pt idx="747">
                  <c:v>-115.663493632501</c:v>
                </c:pt>
                <c:pt idx="748">
                  <c:v>-115.555317890555</c:v>
                </c:pt>
                <c:pt idx="749">
                  <c:v>-115.447481466697</c:v>
                </c:pt>
                <c:pt idx="750">
                  <c:v>-115.447481466697</c:v>
                </c:pt>
                <c:pt idx="751">
                  <c:v>-115.447481466697</c:v>
                </c:pt>
                <c:pt idx="752">
                  <c:v>-115.339982395978</c:v>
                </c:pt>
                <c:pt idx="753">
                  <c:v>-115.339982395978</c:v>
                </c:pt>
                <c:pt idx="754">
                  <c:v>-115.339982395978</c:v>
                </c:pt>
                <c:pt idx="755">
                  <c:v>-115.23281873001299</c:v>
                </c:pt>
                <c:pt idx="756">
                  <c:v>-115.23281873001299</c:v>
                </c:pt>
                <c:pt idx="757">
                  <c:v>-115.23281873001299</c:v>
                </c:pt>
                <c:pt idx="758">
                  <c:v>-115.23281873001299</c:v>
                </c:pt>
                <c:pt idx="759">
                  <c:v>-115.125988536802</c:v>
                </c:pt>
                <c:pt idx="760">
                  <c:v>-115.125988536802</c:v>
                </c:pt>
                <c:pt idx="761">
                  <c:v>-115.125988536802</c:v>
                </c:pt>
                <c:pt idx="762">
                  <c:v>-115.125988536802</c:v>
                </c:pt>
                <c:pt idx="763">
                  <c:v>-115.125988536802</c:v>
                </c:pt>
                <c:pt idx="764">
                  <c:v>-115.01948990054601</c:v>
                </c:pt>
                <c:pt idx="765">
                  <c:v>-114.91332092147201</c:v>
                </c:pt>
                <c:pt idx="766">
                  <c:v>-114.80747971565501</c:v>
                </c:pt>
                <c:pt idx="767">
                  <c:v>-114.80747971565501</c:v>
                </c:pt>
                <c:pt idx="768">
                  <c:v>-114.70196441484499</c:v>
                </c:pt>
                <c:pt idx="769">
                  <c:v>-114.70196441484499</c:v>
                </c:pt>
                <c:pt idx="770">
                  <c:v>-114.59677316629499</c:v>
                </c:pt>
                <c:pt idx="771">
                  <c:v>-114.59677316629499</c:v>
                </c:pt>
                <c:pt idx="772">
                  <c:v>-114.59677316629499</c:v>
                </c:pt>
                <c:pt idx="773">
                  <c:v>-114.59677316629499</c:v>
                </c:pt>
                <c:pt idx="774">
                  <c:v>-114.491904132595</c:v>
                </c:pt>
                <c:pt idx="775">
                  <c:v>-114.38735549150201</c:v>
                </c:pt>
                <c:pt idx="776">
                  <c:v>-114.283125435781</c:v>
                </c:pt>
                <c:pt idx="777">
                  <c:v>-114.283125435781</c:v>
                </c:pt>
                <c:pt idx="778">
                  <c:v>-114.283125435781</c:v>
                </c:pt>
                <c:pt idx="779">
                  <c:v>-114.179212173035</c:v>
                </c:pt>
                <c:pt idx="780">
                  <c:v>-114.075613925553</c:v>
                </c:pt>
                <c:pt idx="781">
                  <c:v>-113.972328930149</c:v>
                </c:pt>
                <c:pt idx="782">
                  <c:v>-113.972328930149</c:v>
                </c:pt>
                <c:pt idx="783">
                  <c:v>-113.869355438003</c:v>
                </c:pt>
                <c:pt idx="784">
                  <c:v>-113.76669171451501</c:v>
                </c:pt>
                <c:pt idx="785">
                  <c:v>-113.76669171451501</c:v>
                </c:pt>
                <c:pt idx="786">
                  <c:v>-113.664336039145</c:v>
                </c:pt>
                <c:pt idx="787">
                  <c:v>-113.664336039145</c:v>
                </c:pt>
                <c:pt idx="788">
                  <c:v>-113.664336039145</c:v>
                </c:pt>
                <c:pt idx="789">
                  <c:v>-113.562286705272</c:v>
                </c:pt>
                <c:pt idx="790">
                  <c:v>-113.460542020037</c:v>
                </c:pt>
                <c:pt idx="791">
                  <c:v>-113.460542020037</c:v>
                </c:pt>
                <c:pt idx="792">
                  <c:v>-113.359100304207</c:v>
                </c:pt>
                <c:pt idx="793">
                  <c:v>-113.257959892023</c:v>
                </c:pt>
                <c:pt idx="794">
                  <c:v>-113.15711913106399</c:v>
                </c:pt>
                <c:pt idx="795">
                  <c:v>-113.15711913106399</c:v>
                </c:pt>
                <c:pt idx="796">
                  <c:v>-113.15711913106399</c:v>
                </c:pt>
                <c:pt idx="797">
                  <c:v>-113.056576382103</c:v>
                </c:pt>
                <c:pt idx="798">
                  <c:v>-113.056576382103</c:v>
                </c:pt>
                <c:pt idx="799">
                  <c:v>-113.056576382103</c:v>
                </c:pt>
                <c:pt idx="800">
                  <c:v>-113.056576382103</c:v>
                </c:pt>
                <c:pt idx="801">
                  <c:v>-113.056576382103</c:v>
                </c:pt>
                <c:pt idx="802">
                  <c:v>-112.956330018971</c:v>
                </c:pt>
                <c:pt idx="803">
                  <c:v>-112.856378428421</c:v>
                </c:pt>
                <c:pt idx="804">
                  <c:v>-112.856378428421</c:v>
                </c:pt>
                <c:pt idx="805">
                  <c:v>-112.75672000999</c:v>
                </c:pt>
                <c:pt idx="806">
                  <c:v>-112.75672000999</c:v>
                </c:pt>
                <c:pt idx="807">
                  <c:v>-112.65735317587099</c:v>
                </c:pt>
                <c:pt idx="808">
                  <c:v>-112.65735317587099</c:v>
                </c:pt>
                <c:pt idx="809">
                  <c:v>-112.65735317587099</c:v>
                </c:pt>
                <c:pt idx="810">
                  <c:v>-112.65735317587099</c:v>
                </c:pt>
                <c:pt idx="811">
                  <c:v>-112.65735317587099</c:v>
                </c:pt>
                <c:pt idx="812">
                  <c:v>-112.558276350776</c:v>
                </c:pt>
                <c:pt idx="813">
                  <c:v>-112.558276350776</c:v>
                </c:pt>
                <c:pt idx="814">
                  <c:v>-112.459487971814</c:v>
                </c:pt>
                <c:pt idx="815">
                  <c:v>-112.360986488355</c:v>
                </c:pt>
                <c:pt idx="816">
                  <c:v>-112.360986488355</c:v>
                </c:pt>
                <c:pt idx="817">
                  <c:v>-112.360986488355</c:v>
                </c:pt>
                <c:pt idx="818">
                  <c:v>-112.262770361908</c:v>
                </c:pt>
                <c:pt idx="819">
                  <c:v>-112.164838065998</c:v>
                </c:pt>
                <c:pt idx="820">
                  <c:v>-112.067188086039</c:v>
                </c:pt>
                <c:pt idx="821">
                  <c:v>-112.067188086039</c:v>
                </c:pt>
                <c:pt idx="822">
                  <c:v>-111.969818919215</c:v>
                </c:pt>
                <c:pt idx="823">
                  <c:v>-111.969818919215</c:v>
                </c:pt>
                <c:pt idx="824">
                  <c:v>-111.87272907435801</c:v>
                </c:pt>
                <c:pt idx="825">
                  <c:v>-111.775917071832</c:v>
                </c:pt>
                <c:pt idx="826">
                  <c:v>-111.775917071832</c:v>
                </c:pt>
                <c:pt idx="827">
                  <c:v>-111.775917071832</c:v>
                </c:pt>
                <c:pt idx="828">
                  <c:v>-111.775917071832</c:v>
                </c:pt>
                <c:pt idx="829">
                  <c:v>-111.775917071832</c:v>
                </c:pt>
                <c:pt idx="830">
                  <c:v>-111.775917071832</c:v>
                </c:pt>
                <c:pt idx="831">
                  <c:v>-111.775917071832</c:v>
                </c:pt>
                <c:pt idx="832">
                  <c:v>-111.67938144341601</c:v>
                </c:pt>
                <c:pt idx="833">
                  <c:v>-111.67938144341601</c:v>
                </c:pt>
                <c:pt idx="834">
                  <c:v>-111.58312073218499</c:v>
                </c:pt>
                <c:pt idx="835">
                  <c:v>-111.58312073218499</c:v>
                </c:pt>
                <c:pt idx="836">
                  <c:v>-111.58312073218499</c:v>
                </c:pt>
                <c:pt idx="837">
                  <c:v>-111.58312073218499</c:v>
                </c:pt>
                <c:pt idx="838">
                  <c:v>-111.58312073218499</c:v>
                </c:pt>
                <c:pt idx="839">
                  <c:v>-111.58312073218499</c:v>
                </c:pt>
                <c:pt idx="840">
                  <c:v>-111.487133492401</c:v>
                </c:pt>
                <c:pt idx="841">
                  <c:v>-111.487133492401</c:v>
                </c:pt>
                <c:pt idx="842">
                  <c:v>-111.487133492401</c:v>
                </c:pt>
                <c:pt idx="843">
                  <c:v>-111.39141828939501</c:v>
                </c:pt>
                <c:pt idx="844">
                  <c:v>-111.39141828939501</c:v>
                </c:pt>
                <c:pt idx="845">
                  <c:v>-111.39141828939501</c:v>
                </c:pt>
                <c:pt idx="846">
                  <c:v>-111.295973699459</c:v>
                </c:pt>
                <c:pt idx="847">
                  <c:v>-111.200798309739</c:v>
                </c:pt>
                <c:pt idx="848">
                  <c:v>-111.105890718118</c:v>
                </c:pt>
                <c:pt idx="849">
                  <c:v>-111.105890718118</c:v>
                </c:pt>
                <c:pt idx="850">
                  <c:v>-111.011249533119</c:v>
                </c:pt>
                <c:pt idx="851">
                  <c:v>-110.91687337379</c:v>
                </c:pt>
                <c:pt idx="852">
                  <c:v>-110.822760869607</c:v>
                </c:pt>
                <c:pt idx="853">
                  <c:v>-110.822760869607</c:v>
                </c:pt>
                <c:pt idx="854">
                  <c:v>-110.822760869607</c:v>
                </c:pt>
                <c:pt idx="855">
                  <c:v>-110.72891066036399</c:v>
                </c:pt>
                <c:pt idx="856">
                  <c:v>-110.63532139607899</c:v>
                </c:pt>
                <c:pt idx="857">
                  <c:v>-110.541991736885</c:v>
                </c:pt>
                <c:pt idx="858">
                  <c:v>-110.541991736885</c:v>
                </c:pt>
                <c:pt idx="859">
                  <c:v>-110.448920352935</c:v>
                </c:pt>
                <c:pt idx="860">
                  <c:v>-110.356105924304</c:v>
                </c:pt>
                <c:pt idx="861">
                  <c:v>-110.26354714089</c:v>
                </c:pt>
                <c:pt idx="862">
                  <c:v>-110.17124270232</c:v>
                </c:pt>
                <c:pt idx="863">
                  <c:v>-110.17124270232</c:v>
                </c:pt>
                <c:pt idx="864">
                  <c:v>-110.17124270232</c:v>
                </c:pt>
                <c:pt idx="865">
                  <c:v>-110.079191317853</c:v>
                </c:pt>
                <c:pt idx="866">
                  <c:v>-110.079191317853</c:v>
                </c:pt>
                <c:pt idx="867">
                  <c:v>-109.98739170628799</c:v>
                </c:pt>
                <c:pt idx="868">
                  <c:v>-109.895842595871</c:v>
                </c:pt>
                <c:pt idx="869">
                  <c:v>-109.895842595871</c:v>
                </c:pt>
                <c:pt idx="870">
                  <c:v>-109.80454272420501</c:v>
                </c:pt>
                <c:pt idx="871">
                  <c:v>-109.80454272420501</c:v>
                </c:pt>
                <c:pt idx="872">
                  <c:v>-109.713490838155</c:v>
                </c:pt>
                <c:pt idx="873">
                  <c:v>-109.622685693767</c:v>
                </c:pt>
                <c:pt idx="874">
                  <c:v>-109.53212605617099</c:v>
                </c:pt>
                <c:pt idx="875">
                  <c:v>-109.53212605617099</c:v>
                </c:pt>
                <c:pt idx="876">
                  <c:v>-109.441810699499</c:v>
                </c:pt>
                <c:pt idx="877">
                  <c:v>-109.441810699499</c:v>
                </c:pt>
                <c:pt idx="878">
                  <c:v>-109.441810699499</c:v>
                </c:pt>
                <c:pt idx="879">
                  <c:v>-109.35173840679801</c:v>
                </c:pt>
                <c:pt idx="880">
                  <c:v>-109.35173840679801</c:v>
                </c:pt>
                <c:pt idx="881">
                  <c:v>-109.261907969947</c:v>
                </c:pt>
                <c:pt idx="882">
                  <c:v>-109.261907969947</c:v>
                </c:pt>
                <c:pt idx="883">
                  <c:v>-109.172318189566</c:v>
                </c:pt>
                <c:pt idx="884">
                  <c:v>-109.172318189566</c:v>
                </c:pt>
                <c:pt idx="885">
                  <c:v>-109.082967874942</c:v>
                </c:pt>
                <c:pt idx="886">
                  <c:v>-108.99385584394101</c:v>
                </c:pt>
                <c:pt idx="887">
                  <c:v>-108.904980922928</c:v>
                </c:pt>
                <c:pt idx="888">
                  <c:v>-108.904980922928</c:v>
                </c:pt>
                <c:pt idx="889">
                  <c:v>-108.816341946688</c:v>
                </c:pt>
                <c:pt idx="890">
                  <c:v>-108.72793775834501</c:v>
                </c:pt>
                <c:pt idx="891">
                  <c:v>-108.63976720928601</c:v>
                </c:pt>
                <c:pt idx="892">
                  <c:v>-108.551829159082</c:v>
                </c:pt>
                <c:pt idx="893">
                  <c:v>-108.464122475412</c:v>
                </c:pt>
                <c:pt idx="894">
                  <c:v>-108.376646033985</c:v>
                </c:pt>
                <c:pt idx="895">
                  <c:v>-108.376646033985</c:v>
                </c:pt>
                <c:pt idx="896">
                  <c:v>-108.376646033985</c:v>
                </c:pt>
                <c:pt idx="897">
                  <c:v>-108.28939871847101</c:v>
                </c:pt>
                <c:pt idx="898">
                  <c:v>-108.20237942042</c:v>
                </c:pt>
                <c:pt idx="899">
                  <c:v>-108.20237942042</c:v>
                </c:pt>
                <c:pt idx="900">
                  <c:v>-108.20237942042</c:v>
                </c:pt>
                <c:pt idx="901">
                  <c:v>-108.115587039196</c:v>
                </c:pt>
                <c:pt idx="902">
                  <c:v>-108.029020481899</c:v>
                </c:pt>
                <c:pt idx="903">
                  <c:v>-108.029020481899</c:v>
                </c:pt>
                <c:pt idx="904">
                  <c:v>-107.94267866329599</c:v>
                </c:pt>
                <c:pt idx="905">
                  <c:v>-107.85656050575</c:v>
                </c:pt>
                <c:pt idx="906">
                  <c:v>-107.77066493915299</c:v>
                </c:pt>
                <c:pt idx="907">
                  <c:v>-107.68499090085101</c:v>
                </c:pt>
                <c:pt idx="908">
                  <c:v>-107.68499090085101</c:v>
                </c:pt>
                <c:pt idx="909">
                  <c:v>-107.599537335582</c:v>
                </c:pt>
                <c:pt idx="910">
                  <c:v>-107.599537335582</c:v>
                </c:pt>
                <c:pt idx="911">
                  <c:v>-107.599537335582</c:v>
                </c:pt>
                <c:pt idx="912">
                  <c:v>-107.51430319540501</c:v>
                </c:pt>
                <c:pt idx="913">
                  <c:v>-107.429287439635</c:v>
                </c:pt>
                <c:pt idx="914">
                  <c:v>-107.34448903477499</c:v>
                </c:pt>
                <c:pt idx="915">
                  <c:v>-107.34448903477499</c:v>
                </c:pt>
                <c:pt idx="916">
                  <c:v>-107.34448903477499</c:v>
                </c:pt>
                <c:pt idx="917">
                  <c:v>-107.259906954454</c:v>
                </c:pt>
                <c:pt idx="918">
                  <c:v>-107.17554017936</c:v>
                </c:pt>
                <c:pt idx="919">
                  <c:v>-107.09138769717499</c:v>
                </c:pt>
                <c:pt idx="920">
                  <c:v>-107.09138769717499</c:v>
                </c:pt>
                <c:pt idx="921">
                  <c:v>-107.007448502519</c:v>
                </c:pt>
                <c:pt idx="922">
                  <c:v>-107.007448502519</c:v>
                </c:pt>
                <c:pt idx="923">
                  <c:v>-107.007448502519</c:v>
                </c:pt>
                <c:pt idx="924">
                  <c:v>-107.007448502519</c:v>
                </c:pt>
                <c:pt idx="925">
                  <c:v>-107.007448502519</c:v>
                </c:pt>
                <c:pt idx="926">
                  <c:v>-106.923721596877</c:v>
                </c:pt>
                <c:pt idx="927">
                  <c:v>-106.923721596877</c:v>
                </c:pt>
                <c:pt idx="928">
                  <c:v>-106.84020598854801</c:v>
                </c:pt>
                <c:pt idx="929">
                  <c:v>-106.75690069257701</c:v>
                </c:pt>
                <c:pt idx="930">
                  <c:v>-106.67380473069601</c:v>
                </c:pt>
                <c:pt idx="931">
                  <c:v>-106.59091713126701</c:v>
                </c:pt>
                <c:pt idx="932">
                  <c:v>-106.50823692922199</c:v>
                </c:pt>
                <c:pt idx="933">
                  <c:v>-106.50823692922199</c:v>
                </c:pt>
                <c:pt idx="934">
                  <c:v>-106.42576316600299</c:v>
                </c:pt>
                <c:pt idx="935">
                  <c:v>-106.42576316600299</c:v>
                </c:pt>
                <c:pt idx="936">
                  <c:v>-106.343494889504</c:v>
                </c:pt>
                <c:pt idx="937">
                  <c:v>-106.26143115402</c:v>
                </c:pt>
                <c:pt idx="938">
                  <c:v>-106.26143115402</c:v>
                </c:pt>
                <c:pt idx="939">
                  <c:v>-106.179571020181</c:v>
                </c:pt>
                <c:pt idx="940">
                  <c:v>-106.179571020181</c:v>
                </c:pt>
                <c:pt idx="941">
                  <c:v>-106.097913554904</c:v>
                </c:pt>
                <c:pt idx="942">
                  <c:v>-106.097913554904</c:v>
                </c:pt>
                <c:pt idx="943">
                  <c:v>-106.01645783133699</c:v>
                </c:pt>
                <c:pt idx="944">
                  <c:v>-105.93520292879801</c:v>
                </c:pt>
                <c:pt idx="945">
                  <c:v>-105.93520292879801</c:v>
                </c:pt>
                <c:pt idx="946">
                  <c:v>-105.85414793273</c:v>
                </c:pt>
                <c:pt idx="947">
                  <c:v>-105.85414793273</c:v>
                </c:pt>
                <c:pt idx="948">
                  <c:v>-105.85414793273</c:v>
                </c:pt>
                <c:pt idx="949">
                  <c:v>-105.77329193464099</c:v>
                </c:pt>
                <c:pt idx="950">
                  <c:v>-105.69263403205299</c:v>
                </c:pt>
                <c:pt idx="951">
                  <c:v>-105.69263403205299</c:v>
                </c:pt>
                <c:pt idx="952">
                  <c:v>-105.69263403205299</c:v>
                </c:pt>
                <c:pt idx="953">
                  <c:v>-105.612173328452</c:v>
                </c:pt>
                <c:pt idx="954">
                  <c:v>-105.531908933233</c:v>
                </c:pt>
                <c:pt idx="955">
                  <c:v>-105.531908933233</c:v>
                </c:pt>
                <c:pt idx="956">
                  <c:v>-105.451839961652</c:v>
                </c:pt>
                <c:pt idx="957">
                  <c:v>-105.37196553477099</c:v>
                </c:pt>
                <c:pt idx="958">
                  <c:v>-105.37196553477099</c:v>
                </c:pt>
                <c:pt idx="959">
                  <c:v>-105.292284779413</c:v>
                </c:pt>
                <c:pt idx="960">
                  <c:v>-105.21279682811</c:v>
                </c:pt>
                <c:pt idx="961">
                  <c:v>-105.13350081905401</c:v>
                </c:pt>
                <c:pt idx="962">
                  <c:v>-105.13350081905401</c:v>
                </c:pt>
                <c:pt idx="963">
                  <c:v>-105.13350081905401</c:v>
                </c:pt>
                <c:pt idx="964">
                  <c:v>-105.05439589604801</c:v>
                </c:pt>
                <c:pt idx="965">
                  <c:v>-105.05439589604801</c:v>
                </c:pt>
                <c:pt idx="966">
                  <c:v>-104.975481208459</c:v>
                </c:pt>
                <c:pt idx="967">
                  <c:v>-104.975481208459</c:v>
                </c:pt>
                <c:pt idx="968">
                  <c:v>-104.89675591117199</c:v>
                </c:pt>
                <c:pt idx="969">
                  <c:v>-104.818219164539</c:v>
                </c:pt>
                <c:pt idx="970">
                  <c:v>-104.818219164539</c:v>
                </c:pt>
                <c:pt idx="971">
                  <c:v>-104.73987013433801</c:v>
                </c:pt>
                <c:pt idx="972">
                  <c:v>-104.66170799171999</c:v>
                </c:pt>
                <c:pt idx="973">
                  <c:v>-104.66170799171999</c:v>
                </c:pt>
                <c:pt idx="974">
                  <c:v>-104.66170799171999</c:v>
                </c:pt>
                <c:pt idx="975">
                  <c:v>-104.66170799171999</c:v>
                </c:pt>
                <c:pt idx="976">
                  <c:v>-104.58373191317099</c:v>
                </c:pt>
                <c:pt idx="977">
                  <c:v>-104.50594108046199</c:v>
                </c:pt>
                <c:pt idx="978">
                  <c:v>-104.50594108046199</c:v>
                </c:pt>
                <c:pt idx="979">
                  <c:v>-104.50594108046199</c:v>
                </c:pt>
                <c:pt idx="980">
                  <c:v>-104.428334680606</c:v>
                </c:pt>
                <c:pt idx="981">
                  <c:v>-104.428334680606</c:v>
                </c:pt>
                <c:pt idx="982">
                  <c:v>-104.428334680606</c:v>
                </c:pt>
                <c:pt idx="983">
                  <c:v>-104.350911905814</c:v>
                </c:pt>
                <c:pt idx="984">
                  <c:v>-104.27367195345199</c:v>
                </c:pt>
                <c:pt idx="985">
                  <c:v>-104.27367195345199</c:v>
                </c:pt>
                <c:pt idx="986">
                  <c:v>-104.27367195345199</c:v>
                </c:pt>
                <c:pt idx="987">
                  <c:v>-104.196614025996</c:v>
                </c:pt>
                <c:pt idx="988">
                  <c:v>-104.119737330991</c:v>
                </c:pt>
                <c:pt idx="989">
                  <c:v>-104.043041081008</c:v>
                </c:pt>
                <c:pt idx="990">
                  <c:v>-103.966524493603</c:v>
                </c:pt>
                <c:pt idx="991">
                  <c:v>-103.890186791275</c:v>
                </c:pt>
                <c:pt idx="992">
                  <c:v>-103.890186791275</c:v>
                </c:pt>
                <c:pt idx="993">
                  <c:v>-103.81402720142199</c:v>
                </c:pt>
                <c:pt idx="994">
                  <c:v>-103.81402720142199</c:v>
                </c:pt>
                <c:pt idx="995">
                  <c:v>-103.81402720142199</c:v>
                </c:pt>
                <c:pt idx="996">
                  <c:v>-103.81402720142199</c:v>
                </c:pt>
                <c:pt idx="997">
                  <c:v>-103.738044956308</c:v>
                </c:pt>
                <c:pt idx="998">
                  <c:v>-103.738044956308</c:v>
                </c:pt>
                <c:pt idx="999">
                  <c:v>-103.66223929301501</c:v>
                </c:pt>
                <c:pt idx="1000">
                  <c:v>-103.586609453408</c:v>
                </c:pt>
                <c:pt idx="1001">
                  <c:v>-103.51115468409201</c:v>
                </c:pt>
                <c:pt idx="1002">
                  <c:v>-103.43587423637899</c:v>
                </c:pt>
                <c:pt idx="1003">
                  <c:v>-103.360767366242</c:v>
                </c:pt>
                <c:pt idx="1004">
                  <c:v>-103.360767366242</c:v>
                </c:pt>
                <c:pt idx="1005">
                  <c:v>-103.360767366242</c:v>
                </c:pt>
                <c:pt idx="1006">
                  <c:v>-103.285833334282</c:v>
                </c:pt>
                <c:pt idx="1007">
                  <c:v>-103.285833334282</c:v>
                </c:pt>
                <c:pt idx="1008">
                  <c:v>-103.211071405691</c:v>
                </c:pt>
                <c:pt idx="1009">
                  <c:v>-103.13648085020699</c:v>
                </c:pt>
                <c:pt idx="1010">
                  <c:v>-103.062060942089</c:v>
                </c:pt>
                <c:pt idx="1011">
                  <c:v>-103.062060942089</c:v>
                </c:pt>
                <c:pt idx="1012">
                  <c:v>-102.987810960069</c:v>
                </c:pt>
                <c:pt idx="1013">
                  <c:v>-102.913730187322</c:v>
                </c:pt>
                <c:pt idx="1014">
                  <c:v>-102.913730187322</c:v>
                </c:pt>
                <c:pt idx="1015">
                  <c:v>-102.83981791143</c:v>
                </c:pt>
                <c:pt idx="1016">
                  <c:v>-102.76607342434301</c:v>
                </c:pt>
                <c:pt idx="1017">
                  <c:v>-102.76607342434301</c:v>
                </c:pt>
                <c:pt idx="1018">
                  <c:v>-102.69249602234601</c:v>
                </c:pt>
                <c:pt idx="1019">
                  <c:v>-102.69249602234601</c:v>
                </c:pt>
                <c:pt idx="1020">
                  <c:v>-102.61908500602701</c:v>
                </c:pt>
                <c:pt idx="1021">
                  <c:v>-102.61908500602701</c:v>
                </c:pt>
                <c:pt idx="1022">
                  <c:v>-102.545839680236</c:v>
                </c:pt>
                <c:pt idx="1023">
                  <c:v>-102.545839680236</c:v>
                </c:pt>
                <c:pt idx="1024">
                  <c:v>-102.472759354058</c:v>
                </c:pt>
                <c:pt idx="1025">
                  <c:v>-102.399843340771</c:v>
                </c:pt>
                <c:pt idx="1026">
                  <c:v>-102.399843340771</c:v>
                </c:pt>
                <c:pt idx="1027">
                  <c:v>-102.399843340771</c:v>
                </c:pt>
                <c:pt idx="1028">
                  <c:v>-102.399843340771</c:v>
                </c:pt>
                <c:pt idx="1029">
                  <c:v>-102.32709095782199</c:v>
                </c:pt>
                <c:pt idx="1030">
                  <c:v>-102.254501526786</c:v>
                </c:pt>
                <c:pt idx="1031">
                  <c:v>-102.254501526786</c:v>
                </c:pt>
                <c:pt idx="1032">
                  <c:v>-102.182074373337</c:v>
                </c:pt>
                <c:pt idx="1033">
                  <c:v>-102.182074373337</c:v>
                </c:pt>
                <c:pt idx="1034">
                  <c:v>-102.182074373337</c:v>
                </c:pt>
                <c:pt idx="1035">
                  <c:v>-102.182074373337</c:v>
                </c:pt>
                <c:pt idx="1036">
                  <c:v>-102.182074373337</c:v>
                </c:pt>
                <c:pt idx="1037">
                  <c:v>-102.109808827216</c:v>
                </c:pt>
                <c:pt idx="1038">
                  <c:v>-102.037704222196</c:v>
                </c:pt>
                <c:pt idx="1039">
                  <c:v>-101.96575989605201</c:v>
                </c:pt>
                <c:pt idx="1040">
                  <c:v>-101.96575989605201</c:v>
                </c:pt>
                <c:pt idx="1041">
                  <c:v>-101.96575989605201</c:v>
                </c:pt>
                <c:pt idx="1042">
                  <c:v>-101.96575989605201</c:v>
                </c:pt>
                <c:pt idx="1043">
                  <c:v>-101.89397519053</c:v>
                </c:pt>
                <c:pt idx="1044">
                  <c:v>-101.89397519053</c:v>
                </c:pt>
                <c:pt idx="1045">
                  <c:v>-101.89397519053</c:v>
                </c:pt>
                <c:pt idx="1046">
                  <c:v>-101.822349451314</c:v>
                </c:pt>
                <c:pt idx="1047">
                  <c:v>-101.822349451314</c:v>
                </c:pt>
                <c:pt idx="1048">
                  <c:v>-101.822349451314</c:v>
                </c:pt>
                <c:pt idx="1049">
                  <c:v>-101.750882027996</c:v>
                </c:pt>
                <c:pt idx="1050">
                  <c:v>-101.750882027996</c:v>
                </c:pt>
                <c:pt idx="1051">
                  <c:v>-101.750882027996</c:v>
                </c:pt>
                <c:pt idx="1052">
                  <c:v>-101.679572274046</c:v>
                </c:pt>
                <c:pt idx="1053">
                  <c:v>-101.60841954678099</c:v>
                </c:pt>
                <c:pt idx="1054">
                  <c:v>-101.537423207335</c:v>
                </c:pt>
                <c:pt idx="1055">
                  <c:v>-101.466582620628</c:v>
                </c:pt>
                <c:pt idx="1056">
                  <c:v>-101.466582620628</c:v>
                </c:pt>
                <c:pt idx="1057">
                  <c:v>-101.466582620628</c:v>
                </c:pt>
                <c:pt idx="1058">
                  <c:v>-101.466582620628</c:v>
                </c:pt>
                <c:pt idx="1059">
                  <c:v>-102.579306220912</c:v>
                </c:pt>
                <c:pt idx="1060">
                  <c:v>-102.579306220912</c:v>
                </c:pt>
                <c:pt idx="1061">
                  <c:v>-102.50968451675899</c:v>
                </c:pt>
                <c:pt idx="1062">
                  <c:v>-102.50968451675899</c:v>
                </c:pt>
                <c:pt idx="1063">
                  <c:v>-102.50968451675899</c:v>
                </c:pt>
                <c:pt idx="1064">
                  <c:v>-102.440211073293</c:v>
                </c:pt>
                <c:pt idx="1065">
                  <c:v>-102.370885300092</c:v>
                </c:pt>
                <c:pt idx="1066">
                  <c:v>-102.370885300092</c:v>
                </c:pt>
                <c:pt idx="1067">
                  <c:v>-102.370885300092</c:v>
                </c:pt>
                <c:pt idx="1068">
                  <c:v>-102.370885300092</c:v>
                </c:pt>
                <c:pt idx="1069">
                  <c:v>-102.370885300092</c:v>
                </c:pt>
                <c:pt idx="1070">
                  <c:v>-102.370885300092</c:v>
                </c:pt>
                <c:pt idx="1071">
                  <c:v>-102.301706610175</c:v>
                </c:pt>
                <c:pt idx="1072">
                  <c:v>-102.301706610175</c:v>
                </c:pt>
                <c:pt idx="1073">
                  <c:v>-102.301706610175</c:v>
                </c:pt>
                <c:pt idx="1074">
                  <c:v>-102.232674419974</c:v>
                </c:pt>
                <c:pt idx="1075">
                  <c:v>-102.232674419974</c:v>
                </c:pt>
                <c:pt idx="1076">
                  <c:v>-102.16378814931301</c:v>
                </c:pt>
                <c:pt idx="1077">
                  <c:v>-102.095047221375</c:v>
                </c:pt>
                <c:pt idx="1078">
                  <c:v>-102.095047221375</c:v>
                </c:pt>
                <c:pt idx="1079">
                  <c:v>-102.095047221375</c:v>
                </c:pt>
                <c:pt idx="1080">
                  <c:v>-102.026451062682</c:v>
                </c:pt>
                <c:pt idx="1081">
                  <c:v>-101.957999103069</c:v>
                </c:pt>
                <c:pt idx="1082">
                  <c:v>-101.957999103069</c:v>
                </c:pt>
                <c:pt idx="1083">
                  <c:v>-101.889690775655</c:v>
                </c:pt>
                <c:pt idx="1084">
                  <c:v>-101.889690775655</c:v>
                </c:pt>
                <c:pt idx="1085">
                  <c:v>-101.821525516821</c:v>
                </c:pt>
                <c:pt idx="1086">
                  <c:v>-101.753502766187</c:v>
                </c:pt>
                <c:pt idx="1087">
                  <c:v>-101.68562196658399</c:v>
                </c:pt>
                <c:pt idx="1088">
                  <c:v>-101.68562196658399</c:v>
                </c:pt>
                <c:pt idx="1089">
                  <c:v>-101.68562196658399</c:v>
                </c:pt>
                <c:pt idx="1090">
                  <c:v>-101.61788256403</c:v>
                </c:pt>
                <c:pt idx="1091">
                  <c:v>-101.55028400771</c:v>
                </c:pt>
                <c:pt idx="1092">
                  <c:v>-101.55028400771</c:v>
                </c:pt>
                <c:pt idx="1093">
                  <c:v>-101.482825749947</c:v>
                </c:pt>
                <c:pt idx="1094">
                  <c:v>-101.415507246183</c:v>
                </c:pt>
                <c:pt idx="1095">
                  <c:v>-101.415507246183</c:v>
                </c:pt>
                <c:pt idx="1096">
                  <c:v>-101.415507246183</c:v>
                </c:pt>
                <c:pt idx="1097">
                  <c:v>-101.415507246183</c:v>
                </c:pt>
                <c:pt idx="1098">
                  <c:v>-101.348327954951</c:v>
                </c:pt>
                <c:pt idx="1099">
                  <c:v>-101.28128733785699</c:v>
                </c:pt>
                <c:pt idx="1100">
                  <c:v>-101.28128733785699</c:v>
                </c:pt>
                <c:pt idx="1101">
                  <c:v>-101.214384859554</c:v>
                </c:pt>
                <c:pt idx="1102">
                  <c:v>-100.222782825072</c:v>
                </c:pt>
                <c:pt idx="1103">
                  <c:v>-100.222782825072</c:v>
                </c:pt>
                <c:pt idx="1104">
                  <c:v>-100.1585693718</c:v>
                </c:pt>
                <c:pt idx="1105">
                  <c:v>-100.094494319144</c:v>
                </c:pt>
                <c:pt idx="1106">
                  <c:v>-100.030557122018</c:v>
                </c:pt>
                <c:pt idx="1107">
                  <c:v>-100.030557122018</c:v>
                </c:pt>
                <c:pt idx="1108">
                  <c:v>-99.966757238453496</c:v>
                </c:pt>
                <c:pt idx="1109">
                  <c:v>-99.966757238453496</c:v>
                </c:pt>
                <c:pt idx="1110">
                  <c:v>-99.903094129573205</c:v>
                </c:pt>
                <c:pt idx="1111">
                  <c:v>-99.903094129573205</c:v>
                </c:pt>
                <c:pt idx="1112">
                  <c:v>-99.839567259568199</c:v>
                </c:pt>
                <c:pt idx="1113">
                  <c:v>-99.839567259568199</c:v>
                </c:pt>
                <c:pt idx="1114">
                  <c:v>-99.839567259568199</c:v>
                </c:pt>
                <c:pt idx="1115">
                  <c:v>-99.776176095676007</c:v>
                </c:pt>
                <c:pt idx="1116">
                  <c:v>-99.776176095676007</c:v>
                </c:pt>
                <c:pt idx="1117">
                  <c:v>-99.776176095676007</c:v>
                </c:pt>
                <c:pt idx="1118">
                  <c:v>-99.712920108157206</c:v>
                </c:pt>
                <c:pt idx="1119">
                  <c:v>-99.649798770273406</c:v>
                </c:pt>
                <c:pt idx="1120">
                  <c:v>-99.649798770273406</c:v>
                </c:pt>
                <c:pt idx="1121">
                  <c:v>-99.649798770273406</c:v>
                </c:pt>
                <c:pt idx="1122">
                  <c:v>-99.5868115582646</c:v>
                </c:pt>
                <c:pt idx="1123">
                  <c:v>-99.5868115582646</c:v>
                </c:pt>
                <c:pt idx="1124">
                  <c:v>-99.523957951327205</c:v>
                </c:pt>
                <c:pt idx="1125">
                  <c:v>-99.523957951327205</c:v>
                </c:pt>
                <c:pt idx="1126">
                  <c:v>-99.461237431592707</c:v>
                </c:pt>
                <c:pt idx="1127">
                  <c:v>-99.461237431592707</c:v>
                </c:pt>
                <c:pt idx="1128">
                  <c:v>-99.461237431592707</c:v>
                </c:pt>
                <c:pt idx="1129">
                  <c:v>-99.461237431592707</c:v>
                </c:pt>
                <c:pt idx="1130">
                  <c:v>-99.398649484104894</c:v>
                </c:pt>
                <c:pt idx="1131">
                  <c:v>-99.336193596799504</c:v>
                </c:pt>
                <c:pt idx="1132">
                  <c:v>-99.273869260482599</c:v>
                </c:pt>
                <c:pt idx="1133">
                  <c:v>-99.273869260482599</c:v>
                </c:pt>
                <c:pt idx="1134">
                  <c:v>-99.211675968809203</c:v>
                </c:pt>
                <c:pt idx="1135">
                  <c:v>-99.211675968809203</c:v>
                </c:pt>
                <c:pt idx="1136">
                  <c:v>-99.149613218262402</c:v>
                </c:pt>
                <c:pt idx="1137">
                  <c:v>-99.149613218262402</c:v>
                </c:pt>
                <c:pt idx="1138">
                  <c:v>-99.087680508133502</c:v>
                </c:pt>
                <c:pt idx="1139">
                  <c:v>-99.087680508133502</c:v>
                </c:pt>
                <c:pt idx="1140">
                  <c:v>-99.0258773405005</c:v>
                </c:pt>
                <c:pt idx="1141">
                  <c:v>-98.964203220208105</c:v>
                </c:pt>
                <c:pt idx="1142">
                  <c:v>-98.964203220208105</c:v>
                </c:pt>
                <c:pt idx="1143">
                  <c:v>-98.964203220208105</c:v>
                </c:pt>
                <c:pt idx="1144">
                  <c:v>-98.964203220208105</c:v>
                </c:pt>
                <c:pt idx="1145">
                  <c:v>-98.9026576548479</c:v>
                </c:pt>
                <c:pt idx="1146">
                  <c:v>-98.9026576548479</c:v>
                </c:pt>
                <c:pt idx="1147">
                  <c:v>-98.9026576548479</c:v>
                </c:pt>
                <c:pt idx="1148">
                  <c:v>-98.841240154737903</c:v>
                </c:pt>
                <c:pt idx="1149">
                  <c:v>-98.841240154737903</c:v>
                </c:pt>
                <c:pt idx="1150">
                  <c:v>-98.841240154737903</c:v>
                </c:pt>
                <c:pt idx="1151">
                  <c:v>-98.779950232903204</c:v>
                </c:pt>
                <c:pt idx="1152">
                  <c:v>-98.779950232903204</c:v>
                </c:pt>
                <c:pt idx="1153">
                  <c:v>-98.779950232903204</c:v>
                </c:pt>
                <c:pt idx="1154">
                  <c:v>-98.718787405056204</c:v>
                </c:pt>
                <c:pt idx="1155">
                  <c:v>-98.657751189576999</c:v>
                </c:pt>
                <c:pt idx="1156">
                  <c:v>-98.596841107494598</c:v>
                </c:pt>
                <c:pt idx="1157">
                  <c:v>-98.596841107494598</c:v>
                </c:pt>
                <c:pt idx="1158">
                  <c:v>-98.596841107494598</c:v>
                </c:pt>
                <c:pt idx="1159">
                  <c:v>-98.596841107494598</c:v>
                </c:pt>
                <c:pt idx="1160">
                  <c:v>-98.536056682467304</c:v>
                </c:pt>
                <c:pt idx="1161">
                  <c:v>-98.475397440764098</c:v>
                </c:pt>
                <c:pt idx="1162">
                  <c:v>-98.414862911246004</c:v>
                </c:pt>
                <c:pt idx="1163">
                  <c:v>-98.414862911246004</c:v>
                </c:pt>
                <c:pt idx="1164">
                  <c:v>-98.414862911246004</c:v>
                </c:pt>
                <c:pt idx="1165">
                  <c:v>-98.414862911246004</c:v>
                </c:pt>
                <c:pt idx="1166">
                  <c:v>-98.354452625347193</c:v>
                </c:pt>
                <c:pt idx="1167">
                  <c:v>-98.354452625347193</c:v>
                </c:pt>
                <c:pt idx="1168">
                  <c:v>-98.354452625347193</c:v>
                </c:pt>
                <c:pt idx="1169">
                  <c:v>-98.354452625347193</c:v>
                </c:pt>
                <c:pt idx="1170">
                  <c:v>-98.294166117056804</c:v>
                </c:pt>
                <c:pt idx="1171">
                  <c:v>-98.2340029229007</c:v>
                </c:pt>
                <c:pt idx="1172">
                  <c:v>-98.173962581923305</c:v>
                </c:pt>
                <c:pt idx="1173">
                  <c:v>-98.173962581923305</c:v>
                </c:pt>
                <c:pt idx="1174">
                  <c:v>-98.1140446356697</c:v>
                </c:pt>
                <c:pt idx="1175">
                  <c:v>-98.054248628167699</c:v>
                </c:pt>
                <c:pt idx="1176">
                  <c:v>-97.994574105910502</c:v>
                </c:pt>
                <c:pt idx="1177">
                  <c:v>-97.935020617839101</c:v>
                </c:pt>
                <c:pt idx="1178">
                  <c:v>-97.935020617839101</c:v>
                </c:pt>
                <c:pt idx="1179">
                  <c:v>-97.935020617839101</c:v>
                </c:pt>
                <c:pt idx="1180">
                  <c:v>-97.935020617839101</c:v>
                </c:pt>
                <c:pt idx="1181">
                  <c:v>-97.935020617839101</c:v>
                </c:pt>
                <c:pt idx="1182">
                  <c:v>-97.875587715324997</c:v>
                </c:pt>
                <c:pt idx="1183">
                  <c:v>-97.875587715324997</c:v>
                </c:pt>
                <c:pt idx="1184">
                  <c:v>-97.816274952152995</c:v>
                </c:pt>
                <c:pt idx="1185">
                  <c:v>-97.816274952152995</c:v>
                </c:pt>
                <c:pt idx="1186">
                  <c:v>-97.816274952152995</c:v>
                </c:pt>
                <c:pt idx="1187">
                  <c:v>-97.757081884504402</c:v>
                </c:pt>
                <c:pt idx="1188">
                  <c:v>-97.757081884504402</c:v>
                </c:pt>
                <c:pt idx="1189">
                  <c:v>-97.698008070939494</c:v>
                </c:pt>
                <c:pt idx="1190">
                  <c:v>-97.698008070939494</c:v>
                </c:pt>
                <c:pt idx="1191">
                  <c:v>-97.698008070939494</c:v>
                </c:pt>
                <c:pt idx="1192">
                  <c:v>-97.698008070939494</c:v>
                </c:pt>
                <c:pt idx="1193">
                  <c:v>-97.639053072382097</c:v>
                </c:pt>
                <c:pt idx="1194">
                  <c:v>-97.639053072382097</c:v>
                </c:pt>
                <c:pt idx="1195">
                  <c:v>-97.639053072382097</c:v>
                </c:pt>
                <c:pt idx="1196">
                  <c:v>-97.580216452101595</c:v>
                </c:pt>
                <c:pt idx="1197">
                  <c:v>-97.521497775697398</c:v>
                </c:pt>
                <c:pt idx="1198">
                  <c:v>-97.521497775697398</c:v>
                </c:pt>
                <c:pt idx="1199">
                  <c:v>-97.462896611082499</c:v>
                </c:pt>
                <c:pt idx="1200">
                  <c:v>-97.404412528467006</c:v>
                </c:pt>
                <c:pt idx="1201">
                  <c:v>-97.346045100342806</c:v>
                </c:pt>
                <c:pt idx="1202">
                  <c:v>-97.2877939014666</c:v>
                </c:pt>
                <c:pt idx="1203">
                  <c:v>-97.2877939014666</c:v>
                </c:pt>
                <c:pt idx="1204">
                  <c:v>-97.2877939014666</c:v>
                </c:pt>
                <c:pt idx="1205">
                  <c:v>-97.2877939014666</c:v>
                </c:pt>
                <c:pt idx="1206">
                  <c:v>-97.229658508845603</c:v>
                </c:pt>
                <c:pt idx="1207">
                  <c:v>-97.171638501720693</c:v>
                </c:pt>
                <c:pt idx="1208">
                  <c:v>-97.113733461551604</c:v>
                </c:pt>
                <c:pt idx="1209">
                  <c:v>-97.055942972001802</c:v>
                </c:pt>
                <c:pt idx="1210">
                  <c:v>-97.055942972001802</c:v>
                </c:pt>
                <c:pt idx="1211">
                  <c:v>-97.055942972001802</c:v>
                </c:pt>
                <c:pt idx="1212">
                  <c:v>-96.998266618922301</c:v>
                </c:pt>
                <c:pt idx="1213">
                  <c:v>-96.998266618922301</c:v>
                </c:pt>
                <c:pt idx="1214">
                  <c:v>-96.940703990337894</c:v>
                </c:pt>
                <c:pt idx="1215">
                  <c:v>-96.883254676431093</c:v>
                </c:pt>
                <c:pt idx="1216">
                  <c:v>-96.883254676431093</c:v>
                </c:pt>
                <c:pt idx="1217">
                  <c:v>-96.825918269527904</c:v>
                </c:pt>
                <c:pt idx="1218">
                  <c:v>-96.825918269527904</c:v>
                </c:pt>
                <c:pt idx="1219">
                  <c:v>-96.768694364083402</c:v>
                </c:pt>
                <c:pt idx="1220">
                  <c:v>-96.768694364083402</c:v>
                </c:pt>
                <c:pt idx="1221">
                  <c:v>-96.711582556666201</c:v>
                </c:pt>
                <c:pt idx="1222">
                  <c:v>-96.654582445945096</c:v>
                </c:pt>
                <c:pt idx="1223">
                  <c:v>-96.597693632673995</c:v>
                </c:pt>
                <c:pt idx="1224">
                  <c:v>-96.597693632673995</c:v>
                </c:pt>
                <c:pt idx="1225">
                  <c:v>-96.597693632673995</c:v>
                </c:pt>
                <c:pt idx="1226">
                  <c:v>-96.597693632673995</c:v>
                </c:pt>
                <c:pt idx="1227">
                  <c:v>-96.540915719678196</c:v>
                </c:pt>
                <c:pt idx="1228">
                  <c:v>-96.484248311840005</c:v>
                </c:pt>
                <c:pt idx="1229">
                  <c:v>-96.427691016084694</c:v>
                </c:pt>
                <c:pt idx="1230">
                  <c:v>-96.427691016084694</c:v>
                </c:pt>
                <c:pt idx="1231">
                  <c:v>-96.371243441367298</c:v>
                </c:pt>
                <c:pt idx="1232">
                  <c:v>-96.371243441367298</c:v>
                </c:pt>
                <c:pt idx="1233">
                  <c:v>-96.371243441367298</c:v>
                </c:pt>
                <c:pt idx="1234">
                  <c:v>-96.371243441367298</c:v>
                </c:pt>
                <c:pt idx="1235">
                  <c:v>-96.371243441367298</c:v>
                </c:pt>
                <c:pt idx="1236">
                  <c:v>-96.371243441367298</c:v>
                </c:pt>
                <c:pt idx="1237">
                  <c:v>-96.371243441367298</c:v>
                </c:pt>
                <c:pt idx="1238">
                  <c:v>-96.371243441367298</c:v>
                </c:pt>
                <c:pt idx="1239">
                  <c:v>-96.371243441367298</c:v>
                </c:pt>
                <c:pt idx="1240">
                  <c:v>-96.314905198658195</c:v>
                </c:pt>
                <c:pt idx="1241">
                  <c:v>-96.314905198658195</c:v>
                </c:pt>
                <c:pt idx="1242">
                  <c:v>-96.314905198658195</c:v>
                </c:pt>
                <c:pt idx="1243">
                  <c:v>-96.314905198658195</c:v>
                </c:pt>
                <c:pt idx="1244">
                  <c:v>-96.314905198658195</c:v>
                </c:pt>
                <c:pt idx="1245">
                  <c:v>-96.258675900929504</c:v>
                </c:pt>
                <c:pt idx="1246">
                  <c:v>-96.258675900929504</c:v>
                </c:pt>
                <c:pt idx="1247">
                  <c:v>-96.258675900929504</c:v>
                </c:pt>
                <c:pt idx="1248">
                  <c:v>-96.258675900929504</c:v>
                </c:pt>
                <c:pt idx="1249">
                  <c:v>-96.202555163142307</c:v>
                </c:pt>
                <c:pt idx="1250">
                  <c:v>-96.1465426022325</c:v>
                </c:pt>
                <c:pt idx="1251">
                  <c:v>-96.1465426022325</c:v>
                </c:pt>
                <c:pt idx="1252">
                  <c:v>-96.090637837097802</c:v>
                </c:pt>
                <c:pt idx="1253">
                  <c:v>-96.090637837097802</c:v>
                </c:pt>
                <c:pt idx="1254">
                  <c:v>-96.034840488584706</c:v>
                </c:pt>
                <c:pt idx="1255">
                  <c:v>-96.034840488584706</c:v>
                </c:pt>
                <c:pt idx="1256">
                  <c:v>-96.034840488584706</c:v>
                </c:pt>
                <c:pt idx="1257">
                  <c:v>-96.034840488584706</c:v>
                </c:pt>
                <c:pt idx="1258">
                  <c:v>-95.979150179475297</c:v>
                </c:pt>
                <c:pt idx="1259">
                  <c:v>-95.923566534474205</c:v>
                </c:pt>
                <c:pt idx="1260">
                  <c:v>-95.923566534474205</c:v>
                </c:pt>
                <c:pt idx="1261">
                  <c:v>-95.868089180196307</c:v>
                </c:pt>
                <c:pt idx="1262">
                  <c:v>-95.812717745152895</c:v>
                </c:pt>
                <c:pt idx="1263">
                  <c:v>-95.812717745152895</c:v>
                </c:pt>
                <c:pt idx="1264">
                  <c:v>-95.757451859740399</c:v>
                </c:pt>
                <c:pt idx="1265">
                  <c:v>-95.757451859740399</c:v>
                </c:pt>
                <c:pt idx="1266">
                  <c:v>-95.702291156226593</c:v>
                </c:pt>
                <c:pt idx="1267">
                  <c:v>-95.702291156226593</c:v>
                </c:pt>
                <c:pt idx="1268">
                  <c:v>-95.647235268739493</c:v>
                </c:pt>
                <c:pt idx="1269">
                  <c:v>-95.647235268739493</c:v>
                </c:pt>
                <c:pt idx="1270">
                  <c:v>-95.592283833253603</c:v>
                </c:pt>
                <c:pt idx="1271">
                  <c:v>-95.592283833253603</c:v>
                </c:pt>
                <c:pt idx="1272">
                  <c:v>-95.592283833253603</c:v>
                </c:pt>
                <c:pt idx="1273">
                  <c:v>-95.592283833253603</c:v>
                </c:pt>
                <c:pt idx="1274">
                  <c:v>-95.592283833253603</c:v>
                </c:pt>
                <c:pt idx="1275">
                  <c:v>-95.592283833253603</c:v>
                </c:pt>
                <c:pt idx="1276">
                  <c:v>-95.537436487579001</c:v>
                </c:pt>
                <c:pt idx="1277">
                  <c:v>-95.482692871348107</c:v>
                </c:pt>
                <c:pt idx="1278">
                  <c:v>-95.428052626004799</c:v>
                </c:pt>
                <c:pt idx="1279">
                  <c:v>-95.373515394791298</c:v>
                </c:pt>
                <c:pt idx="1280">
                  <c:v>-95.373515394791298</c:v>
                </c:pt>
                <c:pt idx="1281">
                  <c:v>-95.319080822737405</c:v>
                </c:pt>
                <c:pt idx="1282">
                  <c:v>-95.264748556648001</c:v>
                </c:pt>
                <c:pt idx="1283">
                  <c:v>-95.264748556648001</c:v>
                </c:pt>
                <c:pt idx="1284">
                  <c:v>-95.264748556648001</c:v>
                </c:pt>
                <c:pt idx="1285">
                  <c:v>-95.264748556648001</c:v>
                </c:pt>
                <c:pt idx="1286">
                  <c:v>-95.264748556648001</c:v>
                </c:pt>
                <c:pt idx="1287">
                  <c:v>-95.210518245091805</c:v>
                </c:pt>
                <c:pt idx="1288">
                  <c:v>-95.210518245091805</c:v>
                </c:pt>
                <c:pt idx="1289">
                  <c:v>-95.156389538389803</c:v>
                </c:pt>
                <c:pt idx="1290">
                  <c:v>-95.102362088603698</c:v>
                </c:pt>
                <c:pt idx="1291">
                  <c:v>-95.102362088603698</c:v>
                </c:pt>
                <c:pt idx="1292">
                  <c:v>-95.048435549524697</c:v>
                </c:pt>
                <c:pt idx="1293">
                  <c:v>-95.048435549524697</c:v>
                </c:pt>
                <c:pt idx="1294">
                  <c:v>-94.994609576661801</c:v>
                </c:pt>
                <c:pt idx="1295">
                  <c:v>-94.940883827231602</c:v>
                </c:pt>
                <c:pt idx="1296">
                  <c:v>-94.887257960146201</c:v>
                </c:pt>
                <c:pt idx="1297">
                  <c:v>-94.833731636002497</c:v>
                </c:pt>
                <c:pt idx="1298">
                  <c:v>-94.833731636002497</c:v>
                </c:pt>
                <c:pt idx="1299">
                  <c:v>-94.833731636002497</c:v>
                </c:pt>
                <c:pt idx="1300">
                  <c:v>-94.780304517071698</c:v>
                </c:pt>
                <c:pt idx="1301">
                  <c:v>-94.780304517071698</c:v>
                </c:pt>
                <c:pt idx="1302">
                  <c:v>-94.780304517071698</c:v>
                </c:pt>
                <c:pt idx="1303">
                  <c:v>-94.726976267287995</c:v>
                </c:pt>
                <c:pt idx="1304">
                  <c:v>-94.6737465522381</c:v>
                </c:pt>
                <c:pt idx="1305">
                  <c:v>-94.620615039150707</c:v>
                </c:pt>
                <c:pt idx="1306">
                  <c:v>-94.567581396885402</c:v>
                </c:pt>
                <c:pt idx="1307">
                  <c:v>-94.567581396885402</c:v>
                </c:pt>
                <c:pt idx="1308">
                  <c:v>-94.567581396885402</c:v>
                </c:pt>
                <c:pt idx="1309">
                  <c:v>-94.567581396885402</c:v>
                </c:pt>
                <c:pt idx="1310">
                  <c:v>-94.514645295922705</c:v>
                </c:pt>
                <c:pt idx="1311">
                  <c:v>-94.514645295922705</c:v>
                </c:pt>
                <c:pt idx="1312">
                  <c:v>-94.514645295922705</c:v>
                </c:pt>
                <c:pt idx="1313">
                  <c:v>-94.514645295922705</c:v>
                </c:pt>
                <c:pt idx="1314">
                  <c:v>-94.514645295922705</c:v>
                </c:pt>
                <c:pt idx="1315">
                  <c:v>-94.461806408353695</c:v>
                </c:pt>
                <c:pt idx="1316">
                  <c:v>-94.461806408353695</c:v>
                </c:pt>
                <c:pt idx="1317">
                  <c:v>-94.409064407869295</c:v>
                </c:pt>
                <c:pt idx="1318">
                  <c:v>-94.356418969750393</c:v>
                </c:pt>
                <c:pt idx="1319">
                  <c:v>-94.356418969750393</c:v>
                </c:pt>
                <c:pt idx="1320">
                  <c:v>-94.303869770857503</c:v>
                </c:pt>
                <c:pt idx="1321">
                  <c:v>-94.303869770857503</c:v>
                </c:pt>
                <c:pt idx="1322">
                  <c:v>-94.303869770857503</c:v>
                </c:pt>
                <c:pt idx="1323">
                  <c:v>-94.303869770857503</c:v>
                </c:pt>
                <c:pt idx="1324">
                  <c:v>-94.251416489620894</c:v>
                </c:pt>
                <c:pt idx="1325">
                  <c:v>-94.251416489620894</c:v>
                </c:pt>
                <c:pt idx="1326">
                  <c:v>-94.251416489620894</c:v>
                </c:pt>
                <c:pt idx="1327">
                  <c:v>-94.199058806030393</c:v>
                </c:pt>
                <c:pt idx="1328">
                  <c:v>-94.199058806030393</c:v>
                </c:pt>
                <c:pt idx="1329">
                  <c:v>-94.146796401625295</c:v>
                </c:pt>
                <c:pt idx="1330">
                  <c:v>-94.094628959485206</c:v>
                </c:pt>
                <c:pt idx="1331">
                  <c:v>-94.094628959485206</c:v>
                </c:pt>
                <c:pt idx="1332">
                  <c:v>-94.042556164219604</c:v>
                </c:pt>
                <c:pt idx="1333">
                  <c:v>-93.990577701958699</c:v>
                </c:pt>
                <c:pt idx="1334">
                  <c:v>-93.938693260343101</c:v>
                </c:pt>
                <c:pt idx="1335">
                  <c:v>-93.938693260343101</c:v>
                </c:pt>
                <c:pt idx="1336">
                  <c:v>-93.938693260343101</c:v>
                </c:pt>
                <c:pt idx="1337">
                  <c:v>-93.886902528515407</c:v>
                </c:pt>
                <c:pt idx="1338">
                  <c:v>-93.886902528515407</c:v>
                </c:pt>
                <c:pt idx="1339">
                  <c:v>-93.886902528515407</c:v>
                </c:pt>
                <c:pt idx="1340">
                  <c:v>-93.886902528515407</c:v>
                </c:pt>
                <c:pt idx="1341">
                  <c:v>-93.886902528515407</c:v>
                </c:pt>
                <c:pt idx="1342">
                  <c:v>-93.835205197109403</c:v>
                </c:pt>
                <c:pt idx="1343">
                  <c:v>-93.835205197109403</c:v>
                </c:pt>
                <c:pt idx="1344">
                  <c:v>-93.783600958241607</c:v>
                </c:pt>
                <c:pt idx="1345">
                  <c:v>-93.783600958241607</c:v>
                </c:pt>
                <c:pt idx="1346">
                  <c:v>-93.783600958241607</c:v>
                </c:pt>
                <c:pt idx="1347">
                  <c:v>-93.732089505502003</c:v>
                </c:pt>
                <c:pt idx="1348">
                  <c:v>-93.732089505502003</c:v>
                </c:pt>
                <c:pt idx="1349">
                  <c:v>-93.680670533944294</c:v>
                </c:pt>
                <c:pt idx="1350">
                  <c:v>-93.629343740076905</c:v>
                </c:pt>
                <c:pt idx="1351">
                  <c:v>-93.629343740076905</c:v>
                </c:pt>
                <c:pt idx="1352">
                  <c:v>-93.629343740076905</c:v>
                </c:pt>
                <c:pt idx="1353">
                  <c:v>-93.578108821854102</c:v>
                </c:pt>
                <c:pt idx="1354">
                  <c:v>-93.526965478666696</c:v>
                </c:pt>
                <c:pt idx="1355">
                  <c:v>-93.526965478666696</c:v>
                </c:pt>
                <c:pt idx="1356">
                  <c:v>-93.526965478666696</c:v>
                </c:pt>
                <c:pt idx="1357">
                  <c:v>-93.526965478666696</c:v>
                </c:pt>
                <c:pt idx="1358">
                  <c:v>-93.526965478666696</c:v>
                </c:pt>
                <c:pt idx="1359">
                  <c:v>-93.475913411333195</c:v>
                </c:pt>
                <c:pt idx="1360">
                  <c:v>-93.424952322091301</c:v>
                </c:pt>
                <c:pt idx="1361">
                  <c:v>-93.374081914588203</c:v>
                </c:pt>
                <c:pt idx="1362">
                  <c:v>-93.323301893872895</c:v>
                </c:pt>
                <c:pt idx="1363">
                  <c:v>-93.323301893872895</c:v>
                </c:pt>
                <c:pt idx="1364">
                  <c:v>-93.323301893872895</c:v>
                </c:pt>
                <c:pt idx="1365">
                  <c:v>-93.323301893872895</c:v>
                </c:pt>
                <c:pt idx="1366">
                  <c:v>-93.272611966386293</c:v>
                </c:pt>
                <c:pt idx="1367">
                  <c:v>-93.272611966386293</c:v>
                </c:pt>
                <c:pt idx="1368">
                  <c:v>-93.272611966386293</c:v>
                </c:pt>
                <c:pt idx="1369">
                  <c:v>-93.222011839954106</c:v>
                </c:pt>
                <c:pt idx="1370">
                  <c:v>-93.222011839954106</c:v>
                </c:pt>
                <c:pt idx="1371">
                  <c:v>-93.222011839954106</c:v>
                </c:pt>
                <c:pt idx="1372">
                  <c:v>-93.171501223776701</c:v>
                </c:pt>
                <c:pt idx="1373">
                  <c:v>-93.121079828421898</c:v>
                </c:pt>
                <c:pt idx="1374">
                  <c:v>-93.121079828421898</c:v>
                </c:pt>
                <c:pt idx="1375">
                  <c:v>-93.070747365816004</c:v>
                </c:pt>
                <c:pt idx="1376">
                  <c:v>-93.020503549235002</c:v>
                </c:pt>
                <c:pt idx="1377">
                  <c:v>-93.020503549235002</c:v>
                </c:pt>
                <c:pt idx="1378">
                  <c:v>-93.020503549235002</c:v>
                </c:pt>
                <c:pt idx="1379">
                  <c:v>-92.970348093297503</c:v>
                </c:pt>
                <c:pt idx="1380">
                  <c:v>-92.970348093297503</c:v>
                </c:pt>
                <c:pt idx="1381">
                  <c:v>-92.970348093297503</c:v>
                </c:pt>
                <c:pt idx="1382">
                  <c:v>-92.970348093297503</c:v>
                </c:pt>
                <c:pt idx="1383">
                  <c:v>-92.970348093297503</c:v>
                </c:pt>
                <c:pt idx="1384">
                  <c:v>-92.970348093297503</c:v>
                </c:pt>
                <c:pt idx="1385">
                  <c:v>-92.920280713955194</c:v>
                </c:pt>
                <c:pt idx="1386">
                  <c:v>-92.870301128485394</c:v>
                </c:pt>
                <c:pt idx="1387">
                  <c:v>-92.870301128485394</c:v>
                </c:pt>
                <c:pt idx="1388">
                  <c:v>-92.820409055483097</c:v>
                </c:pt>
                <c:pt idx="1389">
                  <c:v>-92.820409055483097</c:v>
                </c:pt>
                <c:pt idx="1390">
                  <c:v>-92.820409055483097</c:v>
                </c:pt>
                <c:pt idx="1391">
                  <c:v>-92.820409055483097</c:v>
                </c:pt>
                <c:pt idx="1392">
                  <c:v>-92.820409055483097</c:v>
                </c:pt>
                <c:pt idx="1393">
                  <c:v>-92.820409055483097</c:v>
                </c:pt>
                <c:pt idx="1394">
                  <c:v>-92.820409055483097</c:v>
                </c:pt>
                <c:pt idx="1395">
                  <c:v>-92.820409055483097</c:v>
                </c:pt>
                <c:pt idx="1396">
                  <c:v>-92.770604214852199</c:v>
                </c:pt>
                <c:pt idx="1397">
                  <c:v>-92.720886327798098</c:v>
                </c:pt>
                <c:pt idx="1398">
                  <c:v>-92.720886327798098</c:v>
                </c:pt>
                <c:pt idx="1399">
                  <c:v>-92.720886327798098</c:v>
                </c:pt>
                <c:pt idx="1400">
                  <c:v>-92.720886327798098</c:v>
                </c:pt>
                <c:pt idx="1401">
                  <c:v>-92.720886327798098</c:v>
                </c:pt>
                <c:pt idx="1402">
                  <c:v>-92.720886327798098</c:v>
                </c:pt>
                <c:pt idx="1403">
                  <c:v>-92.720886327798098</c:v>
                </c:pt>
                <c:pt idx="1404">
                  <c:v>-92.671255116819907</c:v>
                </c:pt>
                <c:pt idx="1405">
                  <c:v>-92.671255116819907</c:v>
                </c:pt>
                <c:pt idx="1406">
                  <c:v>-92.621710305701797</c:v>
                </c:pt>
                <c:pt idx="1407">
                  <c:v>-98.874949635553406</c:v>
                </c:pt>
                <c:pt idx="1408">
                  <c:v>-98.816563936179406</c:v>
                </c:pt>
                <c:pt idx="1409">
                  <c:v>-98.816563936179406</c:v>
                </c:pt>
                <c:pt idx="1410">
                  <c:v>-98.816563936179406</c:v>
                </c:pt>
                <c:pt idx="1411">
                  <c:v>-98.758283775498796</c:v>
                </c:pt>
                <c:pt idx="1412">
                  <c:v>-98.758283775498796</c:v>
                </c:pt>
                <c:pt idx="1413">
                  <c:v>-98.758283775498796</c:v>
                </c:pt>
                <c:pt idx="1414">
                  <c:v>-98.700108811295806</c:v>
                </c:pt>
                <c:pt idx="1415">
                  <c:v>-98.700108811295806</c:v>
                </c:pt>
                <c:pt idx="1416">
                  <c:v>-98.930589342116505</c:v>
                </c:pt>
                <c:pt idx="1417">
                  <c:v>-105.687038503694</c:v>
                </c:pt>
                <c:pt idx="1418">
                  <c:v>-105.687038503694</c:v>
                </c:pt>
                <c:pt idx="1419">
                  <c:v>-105.687038503694</c:v>
                </c:pt>
                <c:pt idx="1420">
                  <c:v>-105.687038503694</c:v>
                </c:pt>
                <c:pt idx="1421">
                  <c:v>-105.62280413964599</c:v>
                </c:pt>
                <c:pt idx="1422">
                  <c:v>-105.62280413964599</c:v>
                </c:pt>
                <c:pt idx="1423">
                  <c:v>-109.317402429363</c:v>
                </c:pt>
                <c:pt idx="1424">
                  <c:v>-109.317402429363</c:v>
                </c:pt>
                <c:pt idx="1425">
                  <c:v>-109.317402429363</c:v>
                </c:pt>
                <c:pt idx="1426">
                  <c:v>-109.252831453426</c:v>
                </c:pt>
                <c:pt idx="1427">
                  <c:v>-109.214354997185</c:v>
                </c:pt>
                <c:pt idx="1428">
                  <c:v>-109.214354997185</c:v>
                </c:pt>
                <c:pt idx="1429">
                  <c:v>-109.214354997185</c:v>
                </c:pt>
                <c:pt idx="1430">
                  <c:v>-109.214354997185</c:v>
                </c:pt>
                <c:pt idx="1431">
                  <c:v>-109.151354280855</c:v>
                </c:pt>
                <c:pt idx="1432">
                  <c:v>-109.151354280855</c:v>
                </c:pt>
                <c:pt idx="1433">
                  <c:v>-109.151354280855</c:v>
                </c:pt>
                <c:pt idx="1434">
                  <c:v>-112.1268931499</c:v>
                </c:pt>
                <c:pt idx="1435">
                  <c:v>-112.1268931499</c:v>
                </c:pt>
                <c:pt idx="1436">
                  <c:v>-112.1268931499</c:v>
                </c:pt>
                <c:pt idx="1437">
                  <c:v>-112.064018841212</c:v>
                </c:pt>
                <c:pt idx="1438">
                  <c:v>-112.064018841212</c:v>
                </c:pt>
                <c:pt idx="1439">
                  <c:v>-112.064018841212</c:v>
                </c:pt>
                <c:pt idx="1440">
                  <c:v>-112.001248132271</c:v>
                </c:pt>
                <c:pt idx="1441">
                  <c:v>-112.001248132271</c:v>
                </c:pt>
                <c:pt idx="1442">
                  <c:v>-111.938580705994</c:v>
                </c:pt>
                <c:pt idx="1443">
                  <c:v>-111.876016246714</c:v>
                </c:pt>
                <c:pt idx="1444">
                  <c:v>-111.876016246714</c:v>
                </c:pt>
                <c:pt idx="1445">
                  <c:v>-111.876016246714</c:v>
                </c:pt>
                <c:pt idx="1446">
                  <c:v>-111.876016246714</c:v>
                </c:pt>
                <c:pt idx="1447">
                  <c:v>-111.81355444017299</c:v>
                </c:pt>
                <c:pt idx="1448">
                  <c:v>-111.81355444017299</c:v>
                </c:pt>
                <c:pt idx="1449">
                  <c:v>-117.299566403773</c:v>
                </c:pt>
                <c:pt idx="1450">
                  <c:v>-124.607119245161</c:v>
                </c:pt>
                <c:pt idx="1451">
                  <c:v>-124.607119245161</c:v>
                </c:pt>
                <c:pt idx="1452">
                  <c:v>-123.819911770299</c:v>
                </c:pt>
                <c:pt idx="1453">
                  <c:v>-124.69500646390701</c:v>
                </c:pt>
                <c:pt idx="1454">
                  <c:v>-124.69500646390701</c:v>
                </c:pt>
                <c:pt idx="1455">
                  <c:v>-124.627813205517</c:v>
                </c:pt>
                <c:pt idx="1456">
                  <c:v>-124.627813205517</c:v>
                </c:pt>
                <c:pt idx="1457">
                  <c:v>-123.149270726867</c:v>
                </c:pt>
                <c:pt idx="1458">
                  <c:v>-123.149270726867</c:v>
                </c:pt>
                <c:pt idx="1459">
                  <c:v>-123.082830606635</c:v>
                </c:pt>
                <c:pt idx="1460">
                  <c:v>-123.082830606635</c:v>
                </c:pt>
                <c:pt idx="1461">
                  <c:v>-123.082830606635</c:v>
                </c:pt>
                <c:pt idx="1462">
                  <c:v>-123.082830606635</c:v>
                </c:pt>
                <c:pt idx="1463">
                  <c:v>-123.082830606635</c:v>
                </c:pt>
                <c:pt idx="1464">
                  <c:v>-123.082830606635</c:v>
                </c:pt>
                <c:pt idx="1465">
                  <c:v>-123.016496574277</c:v>
                </c:pt>
                <c:pt idx="1466">
                  <c:v>-122.950268312791</c:v>
                </c:pt>
                <c:pt idx="1467">
                  <c:v>-121.42847244989299</c:v>
                </c:pt>
                <c:pt idx="1468">
                  <c:v>-121.42847244989299</c:v>
                </c:pt>
                <c:pt idx="1469">
                  <c:v>-121.36284091763601</c:v>
                </c:pt>
                <c:pt idx="1470">
                  <c:v>-122.741504827688</c:v>
                </c:pt>
                <c:pt idx="1471">
                  <c:v>-122.67691674552</c:v>
                </c:pt>
                <c:pt idx="1472">
                  <c:v>-122.67691674552</c:v>
                </c:pt>
                <c:pt idx="1473">
                  <c:v>-122.61243395152999</c:v>
                </c:pt>
                <c:pt idx="1474">
                  <c:v>-122.61243395152999</c:v>
                </c:pt>
                <c:pt idx="1475">
                  <c:v>-122.61243395152999</c:v>
                </c:pt>
                <c:pt idx="1476">
                  <c:v>-122.54805612881199</c:v>
                </c:pt>
                <c:pt idx="1477">
                  <c:v>-123.830953987714</c:v>
                </c:pt>
                <c:pt idx="1478">
                  <c:v>-123.767629754965</c:v>
                </c:pt>
                <c:pt idx="1479">
                  <c:v>-120.706447950475</c:v>
                </c:pt>
                <c:pt idx="1480">
                  <c:v>-120.645910829173</c:v>
                </c:pt>
                <c:pt idx="1481">
                  <c:v>-120.645910829173</c:v>
                </c:pt>
                <c:pt idx="1482">
                  <c:v>-120.645910829173</c:v>
                </c:pt>
                <c:pt idx="1483">
                  <c:v>-120.585482023738</c:v>
                </c:pt>
                <c:pt idx="1484">
                  <c:v>-120.585482023738</c:v>
                </c:pt>
                <c:pt idx="1485">
                  <c:v>-120.585482023738</c:v>
                </c:pt>
                <c:pt idx="1486">
                  <c:v>-120.585482023738</c:v>
                </c:pt>
                <c:pt idx="1487">
                  <c:v>-120.585482023738</c:v>
                </c:pt>
                <c:pt idx="1488">
                  <c:v>-120.585482023738</c:v>
                </c:pt>
                <c:pt idx="1489">
                  <c:v>-120.525161192181</c:v>
                </c:pt>
                <c:pt idx="1490">
                  <c:v>-120.525161192181</c:v>
                </c:pt>
                <c:pt idx="1491">
                  <c:v>-120.525161192181</c:v>
                </c:pt>
                <c:pt idx="1492">
                  <c:v>-120.525161192181</c:v>
                </c:pt>
                <c:pt idx="1493">
                  <c:v>-123.738166334062</c:v>
                </c:pt>
                <c:pt idx="1494">
                  <c:v>-123.738166334062</c:v>
                </c:pt>
                <c:pt idx="1495">
                  <c:v>-123.738166334062</c:v>
                </c:pt>
                <c:pt idx="1496">
                  <c:v>-123.738166334062</c:v>
                </c:pt>
                <c:pt idx="1497">
                  <c:v>-123.738166334062</c:v>
                </c:pt>
                <c:pt idx="1498">
                  <c:v>-123.738166334062</c:v>
                </c:pt>
                <c:pt idx="1499">
                  <c:v>-123.738166334062</c:v>
                </c:pt>
                <c:pt idx="1500">
                  <c:v>-123.738166334062</c:v>
                </c:pt>
                <c:pt idx="1501">
                  <c:v>-123.738166334062</c:v>
                </c:pt>
                <c:pt idx="1502">
                  <c:v>-123.678055112721</c:v>
                </c:pt>
                <c:pt idx="1503">
                  <c:v>-123.618044809803</c:v>
                </c:pt>
                <c:pt idx="1504">
                  <c:v>-129.38137676889701</c:v>
                </c:pt>
                <c:pt idx="1505">
                  <c:v>-129.319307479419</c:v>
                </c:pt>
                <c:pt idx="1506">
                  <c:v>-129.319307479419</c:v>
                </c:pt>
                <c:pt idx="1507">
                  <c:v>-129.319307479419</c:v>
                </c:pt>
                <c:pt idx="1508">
                  <c:v>-129.319307479419</c:v>
                </c:pt>
                <c:pt idx="1509">
                  <c:v>-130.49321281803</c:v>
                </c:pt>
                <c:pt idx="1510">
                  <c:v>-130.43223818988301</c:v>
                </c:pt>
                <c:pt idx="1511">
                  <c:v>-130.37135682366201</c:v>
                </c:pt>
                <c:pt idx="1512">
                  <c:v>-130.37135682366201</c:v>
                </c:pt>
                <c:pt idx="1513">
                  <c:v>-130.37135682366201</c:v>
                </c:pt>
                <c:pt idx="1514">
                  <c:v>-130.37135682366201</c:v>
                </c:pt>
                <c:pt idx="1515">
                  <c:v>-130.31056845064001</c:v>
                </c:pt>
                <c:pt idx="1516">
                  <c:v>-130.31056845064001</c:v>
                </c:pt>
                <c:pt idx="1517">
                  <c:v>-130.31056845064001</c:v>
                </c:pt>
                <c:pt idx="1518">
                  <c:v>-130.31056845064001</c:v>
                </c:pt>
                <c:pt idx="1519">
                  <c:v>-130.31056845064001</c:v>
                </c:pt>
                <c:pt idx="1520">
                  <c:v>-130.31056845064001</c:v>
                </c:pt>
                <c:pt idx="1521">
                  <c:v>-130.31056845064001</c:v>
                </c:pt>
                <c:pt idx="1522">
                  <c:v>-130.31056845064001</c:v>
                </c:pt>
                <c:pt idx="1523">
                  <c:v>-130.249872803225</c:v>
                </c:pt>
                <c:pt idx="1524">
                  <c:v>-130.249872803225</c:v>
                </c:pt>
                <c:pt idx="1525">
                  <c:v>-130.249872803225</c:v>
                </c:pt>
                <c:pt idx="1526">
                  <c:v>-130.249872803225</c:v>
                </c:pt>
                <c:pt idx="1527">
                  <c:v>-130.249872803225</c:v>
                </c:pt>
                <c:pt idx="1528">
                  <c:v>-130.189269614957</c:v>
                </c:pt>
                <c:pt idx="1529">
                  <c:v>-137.11213379632099</c:v>
                </c:pt>
                <c:pt idx="1530">
                  <c:v>-137.11213379632099</c:v>
                </c:pt>
                <c:pt idx="1531">
                  <c:v>-144.420973699033</c:v>
                </c:pt>
                <c:pt idx="1532">
                  <c:v>-153.176472752688</c:v>
                </c:pt>
                <c:pt idx="1533">
                  <c:v>-160.38558335698301</c:v>
                </c:pt>
                <c:pt idx="1534">
                  <c:v>-160.38558335698301</c:v>
                </c:pt>
                <c:pt idx="1535">
                  <c:v>-173.739245922229</c:v>
                </c:pt>
                <c:pt idx="1536">
                  <c:v>-173.739245922229</c:v>
                </c:pt>
                <c:pt idx="1537">
                  <c:v>-186.274478226523</c:v>
                </c:pt>
                <c:pt idx="1538">
                  <c:v>-186.121910084712</c:v>
                </c:pt>
                <c:pt idx="1539">
                  <c:v>-195.83317192512899</c:v>
                </c:pt>
                <c:pt idx="1540">
                  <c:v>-195.83317192512899</c:v>
                </c:pt>
                <c:pt idx="1541">
                  <c:v>-195.83317192512899</c:v>
                </c:pt>
                <c:pt idx="1542">
                  <c:v>-195.83317192512899</c:v>
                </c:pt>
                <c:pt idx="1543">
                  <c:v>-195.673345364471</c:v>
                </c:pt>
                <c:pt idx="1544">
                  <c:v>-208.571915003366</c:v>
                </c:pt>
                <c:pt idx="1545">
                  <c:v>-207.95195082949101</c:v>
                </c:pt>
                <c:pt idx="1546">
                  <c:v>-207.95195082949101</c:v>
                </c:pt>
                <c:pt idx="1547">
                  <c:v>-207.95195082949101</c:v>
                </c:pt>
                <c:pt idx="1548">
                  <c:v>-207.777313177856</c:v>
                </c:pt>
                <c:pt idx="1549">
                  <c:v>-223.86154751068199</c:v>
                </c:pt>
                <c:pt idx="1550">
                  <c:v>-223.86154751068199</c:v>
                </c:pt>
                <c:pt idx="1551">
                  <c:v>-223.688606102915</c:v>
                </c:pt>
                <c:pt idx="1552">
                  <c:v>-227.80713436718901</c:v>
                </c:pt>
                <c:pt idx="1553">
                  <c:v>-227.80713436718901</c:v>
                </c:pt>
                <c:pt idx="1554">
                  <c:v>-221.61292363251101</c:v>
                </c:pt>
                <c:pt idx="1555">
                  <c:v>-221.44624462029401</c:v>
                </c:pt>
                <c:pt idx="1556">
                  <c:v>-221.44624462029401</c:v>
                </c:pt>
                <c:pt idx="1557">
                  <c:v>-214.40790790440801</c:v>
                </c:pt>
                <c:pt idx="1558">
                  <c:v>-215.664493438264</c:v>
                </c:pt>
                <c:pt idx="1559">
                  <c:v>-215.664493438264</c:v>
                </c:pt>
                <c:pt idx="1560">
                  <c:v>-215.664493438264</c:v>
                </c:pt>
                <c:pt idx="1561">
                  <c:v>-215.664493438264</c:v>
                </c:pt>
                <c:pt idx="1562">
                  <c:v>-215.502145498197</c:v>
                </c:pt>
                <c:pt idx="1563">
                  <c:v>-213.67137067601001</c:v>
                </c:pt>
                <c:pt idx="1564">
                  <c:v>-213.51077981686399</c:v>
                </c:pt>
                <c:pt idx="1565">
                  <c:v>-213.570524909944</c:v>
                </c:pt>
                <c:pt idx="1566">
                  <c:v>-213.412086441523</c:v>
                </c:pt>
                <c:pt idx="1567">
                  <c:v>-213.412086441523</c:v>
                </c:pt>
                <c:pt idx="1568">
                  <c:v>-227.09015031057399</c:v>
                </c:pt>
                <c:pt idx="1569">
                  <c:v>-226.92095160431899</c:v>
                </c:pt>
                <c:pt idx="1570">
                  <c:v>-226.92095160431899</c:v>
                </c:pt>
                <c:pt idx="1571">
                  <c:v>-226.92095160431899</c:v>
                </c:pt>
                <c:pt idx="1572">
                  <c:v>-229.955444355369</c:v>
                </c:pt>
                <c:pt idx="1573">
                  <c:v>-229.78917254409501</c:v>
                </c:pt>
                <c:pt idx="1574">
                  <c:v>-229.78917254409501</c:v>
                </c:pt>
                <c:pt idx="1575">
                  <c:v>-229.78917254409501</c:v>
                </c:pt>
                <c:pt idx="1576">
                  <c:v>-229.78917254409501</c:v>
                </c:pt>
                <c:pt idx="1577">
                  <c:v>-229.78917254409501</c:v>
                </c:pt>
                <c:pt idx="1578">
                  <c:v>-230.638984559232</c:v>
                </c:pt>
                <c:pt idx="1579">
                  <c:v>-230.47495998245901</c:v>
                </c:pt>
                <c:pt idx="1580">
                  <c:v>-230.47495998245901</c:v>
                </c:pt>
                <c:pt idx="1581">
                  <c:v>-230.47495998245901</c:v>
                </c:pt>
                <c:pt idx="1582">
                  <c:v>-231.46353178409399</c:v>
                </c:pt>
                <c:pt idx="1583">
                  <c:v>-231.46353178409399</c:v>
                </c:pt>
                <c:pt idx="1584">
                  <c:v>-231.46353178409399</c:v>
                </c:pt>
                <c:pt idx="1585">
                  <c:v>-239.68307575422699</c:v>
                </c:pt>
                <c:pt idx="1586">
                  <c:v>-239.68307575422699</c:v>
                </c:pt>
                <c:pt idx="1587">
                  <c:v>-239.52080132448</c:v>
                </c:pt>
                <c:pt idx="1588">
                  <c:v>-239.52080132448</c:v>
                </c:pt>
                <c:pt idx="1589">
                  <c:v>-239.903742568697</c:v>
                </c:pt>
                <c:pt idx="1590">
                  <c:v>-239.74360385201001</c:v>
                </c:pt>
                <c:pt idx="1591">
                  <c:v>-239.74360385201001</c:v>
                </c:pt>
                <c:pt idx="1592">
                  <c:v>-239.58375863736501</c:v>
                </c:pt>
                <c:pt idx="1593">
                  <c:v>-239.42420600964601</c:v>
                </c:pt>
                <c:pt idx="1594">
                  <c:v>-239.42420600964601</c:v>
                </c:pt>
                <c:pt idx="1595">
                  <c:v>-239.42420600964601</c:v>
                </c:pt>
                <c:pt idx="1596">
                  <c:v>-239.26494505776299</c:v>
                </c:pt>
                <c:pt idx="1597">
                  <c:v>-239.10597487462999</c:v>
                </c:pt>
                <c:pt idx="1598">
                  <c:v>-239.10597487462999</c:v>
                </c:pt>
                <c:pt idx="1599">
                  <c:v>-239.10597487462999</c:v>
                </c:pt>
                <c:pt idx="1600">
                  <c:v>-239.10597487462999</c:v>
                </c:pt>
                <c:pt idx="1601">
                  <c:v>-239.10597487462999</c:v>
                </c:pt>
                <c:pt idx="1602">
                  <c:v>-238.94729455714199</c:v>
                </c:pt>
                <c:pt idx="1603">
                  <c:v>-238.94729455714199</c:v>
                </c:pt>
                <c:pt idx="1604">
                  <c:v>-238.94729455714199</c:v>
                </c:pt>
                <c:pt idx="1605">
                  <c:v>-238.94729455714199</c:v>
                </c:pt>
                <c:pt idx="1606">
                  <c:v>-238.94729455714199</c:v>
                </c:pt>
                <c:pt idx="1607">
                  <c:v>-238.94729455714199</c:v>
                </c:pt>
                <c:pt idx="1608">
                  <c:v>-238.94729455714199</c:v>
                </c:pt>
                <c:pt idx="1609">
                  <c:v>-238.94729455714199</c:v>
                </c:pt>
                <c:pt idx="1610">
                  <c:v>-238.78890320615099</c:v>
                </c:pt>
                <c:pt idx="1611">
                  <c:v>-237.79086390460699</c:v>
                </c:pt>
                <c:pt idx="1612">
                  <c:v>-237.79086390460699</c:v>
                </c:pt>
                <c:pt idx="1613">
                  <c:v>-237.79086390460699</c:v>
                </c:pt>
                <c:pt idx="1614">
                  <c:v>-237.79086390460699</c:v>
                </c:pt>
                <c:pt idx="1615">
                  <c:v>-237.79086390460699</c:v>
                </c:pt>
                <c:pt idx="1616">
                  <c:v>-237.633952814026</c:v>
                </c:pt>
                <c:pt idx="1617">
                  <c:v>-237.633952814026</c:v>
                </c:pt>
                <c:pt idx="1618">
                  <c:v>-237.633952814026</c:v>
                </c:pt>
                <c:pt idx="1619">
                  <c:v>-237.633952814026</c:v>
                </c:pt>
                <c:pt idx="1620">
                  <c:v>-242.45928108645899</c:v>
                </c:pt>
                <c:pt idx="1621">
                  <c:v>-242.45928108645899</c:v>
                </c:pt>
                <c:pt idx="1622">
                  <c:v>-242.304252856831</c:v>
                </c:pt>
                <c:pt idx="1623">
                  <c:v>-242.14950002753099</c:v>
                </c:pt>
                <c:pt idx="1624">
                  <c:v>-241.99502175987601</c:v>
                </c:pt>
                <c:pt idx="1625">
                  <c:v>-243.52155409361799</c:v>
                </c:pt>
                <c:pt idx="1626">
                  <c:v>-243.36936500199599</c:v>
                </c:pt>
                <c:pt idx="1627">
                  <c:v>-243.36936500199599</c:v>
                </c:pt>
                <c:pt idx="1628">
                  <c:v>-243.36936500199599</c:v>
                </c:pt>
                <c:pt idx="1629">
                  <c:v>-251.889974700842</c:v>
                </c:pt>
                <c:pt idx="1630">
                  <c:v>-251.73780050843999</c:v>
                </c:pt>
                <c:pt idx="1631">
                  <c:v>-251.73780050843999</c:v>
                </c:pt>
                <c:pt idx="1632">
                  <c:v>-250.76364685300899</c:v>
                </c:pt>
                <c:pt idx="1633">
                  <c:v>-250.76364685300899</c:v>
                </c:pt>
                <c:pt idx="1634">
                  <c:v>-250.61425929176201</c:v>
                </c:pt>
                <c:pt idx="1635">
                  <c:v>-250.61425929176201</c:v>
                </c:pt>
                <c:pt idx="1636">
                  <c:v>-250.465110730058</c:v>
                </c:pt>
                <c:pt idx="1637">
                  <c:v>-250.316200485244</c:v>
                </c:pt>
                <c:pt idx="1638">
                  <c:v>-250.316200485244</c:v>
                </c:pt>
                <c:pt idx="1639">
                  <c:v>-250.316200485244</c:v>
                </c:pt>
                <c:pt idx="1640">
                  <c:v>-250.316200485244</c:v>
                </c:pt>
                <c:pt idx="1641">
                  <c:v>-250.316200485244</c:v>
                </c:pt>
                <c:pt idx="1642">
                  <c:v>-250.316200485244</c:v>
                </c:pt>
                <c:pt idx="1643">
                  <c:v>-250.16752787747399</c:v>
                </c:pt>
                <c:pt idx="1644">
                  <c:v>-250.16752787747399</c:v>
                </c:pt>
                <c:pt idx="1645">
                  <c:v>-250.16752787747399</c:v>
                </c:pt>
                <c:pt idx="1646">
                  <c:v>-266.40957851030902</c:v>
                </c:pt>
                <c:pt idx="1647">
                  <c:v>-266.40957851030902</c:v>
                </c:pt>
                <c:pt idx="1648">
                  <c:v>-266.24260637775501</c:v>
                </c:pt>
                <c:pt idx="1649">
                  <c:v>-274.26937975153498</c:v>
                </c:pt>
                <c:pt idx="1650">
                  <c:v>-279.54018951579098</c:v>
                </c:pt>
                <c:pt idx="1651">
                  <c:v>-279.54018951579098</c:v>
                </c:pt>
                <c:pt idx="1652">
                  <c:v>-279.38119017437901</c:v>
                </c:pt>
                <c:pt idx="1653">
                  <c:v>-279.38119017437901</c:v>
                </c:pt>
                <c:pt idx="1654">
                  <c:v>-279.38119017437901</c:v>
                </c:pt>
                <c:pt idx="1655">
                  <c:v>-279.22244092998</c:v>
                </c:pt>
                <c:pt idx="1656">
                  <c:v>-279.06394107770598</c:v>
                </c:pt>
                <c:pt idx="1657">
                  <c:v>-278.90568991553999</c:v>
                </c:pt>
                <c:pt idx="1658">
                  <c:v>-278.74768674430601</c:v>
                </c:pt>
                <c:pt idx="1659">
                  <c:v>-290.77327000292797</c:v>
                </c:pt>
                <c:pt idx="1660">
                  <c:v>-290.610001775385</c:v>
                </c:pt>
                <c:pt idx="1661">
                  <c:v>-290.610001775385</c:v>
                </c:pt>
                <c:pt idx="1662">
                  <c:v>-290.610001775385</c:v>
                </c:pt>
                <c:pt idx="1663">
                  <c:v>-290.44697302191702</c:v>
                </c:pt>
                <c:pt idx="1664">
                  <c:v>-290.28418309518503</c:v>
                </c:pt>
                <c:pt idx="1665">
                  <c:v>-290.28418309518503</c:v>
                </c:pt>
                <c:pt idx="1666">
                  <c:v>-290.12163135038998</c:v>
                </c:pt>
                <c:pt idx="1667">
                  <c:v>-289.95931714527501</c:v>
                </c:pt>
                <c:pt idx="1668">
                  <c:v>-289.79723984010099</c:v>
                </c:pt>
                <c:pt idx="1669">
                  <c:v>-289.79723984010099</c:v>
                </c:pt>
                <c:pt idx="1670">
                  <c:v>-289.79723984010099</c:v>
                </c:pt>
                <c:pt idx="1671">
                  <c:v>-289.79723984010099</c:v>
                </c:pt>
                <c:pt idx="1672">
                  <c:v>-289.63539879763999</c:v>
                </c:pt>
                <c:pt idx="1673">
                  <c:v>-289.63539879763999</c:v>
                </c:pt>
                <c:pt idx="1674">
                  <c:v>-289.63539879763999</c:v>
                </c:pt>
                <c:pt idx="1675">
                  <c:v>-289.63539879763999</c:v>
                </c:pt>
                <c:pt idx="1676">
                  <c:v>-289.63539879763999</c:v>
                </c:pt>
                <c:pt idx="1677">
                  <c:v>-289.47379338316</c:v>
                </c:pt>
                <c:pt idx="1678">
                  <c:v>-289.47379338316</c:v>
                </c:pt>
                <c:pt idx="1679">
                  <c:v>-289.31242296441201</c:v>
                </c:pt>
                <c:pt idx="1680">
                  <c:v>-289.31242296441201</c:v>
                </c:pt>
                <c:pt idx="1681">
                  <c:v>-289.15128691161601</c:v>
                </c:pt>
                <c:pt idx="1682">
                  <c:v>-289.15128691161601</c:v>
                </c:pt>
                <c:pt idx="1683">
                  <c:v>-289.15128691161601</c:v>
                </c:pt>
                <c:pt idx="1684">
                  <c:v>-289.15128691161601</c:v>
                </c:pt>
                <c:pt idx="1685">
                  <c:v>-288.99038459745299</c:v>
                </c:pt>
                <c:pt idx="1686">
                  <c:v>-288.82971539704698</c:v>
                </c:pt>
                <c:pt idx="1687">
                  <c:v>-288.669278687955</c:v>
                </c:pt>
                <c:pt idx="1688">
                  <c:v>-288.669278687955</c:v>
                </c:pt>
                <c:pt idx="1689">
                  <c:v>-288.669278687955</c:v>
                </c:pt>
                <c:pt idx="1690">
                  <c:v>-288.509073850155</c:v>
                </c:pt>
                <c:pt idx="1691">
                  <c:v>-288.34910026603399</c:v>
                </c:pt>
                <c:pt idx="1692">
                  <c:v>-288.34910026603399</c:v>
                </c:pt>
                <c:pt idx="1693">
                  <c:v>-288.18935732037102</c:v>
                </c:pt>
                <c:pt idx="1694">
                  <c:v>-288.18935732037102</c:v>
                </c:pt>
                <c:pt idx="1695">
                  <c:v>-288.18935732037102</c:v>
                </c:pt>
                <c:pt idx="1696">
                  <c:v>-285.37714101973802</c:v>
                </c:pt>
                <c:pt idx="1697">
                  <c:v>-285.37714101973802</c:v>
                </c:pt>
                <c:pt idx="1698">
                  <c:v>-285.37714101973802</c:v>
                </c:pt>
                <c:pt idx="1699">
                  <c:v>-285.22704820957802</c:v>
                </c:pt>
                <c:pt idx="1700">
                  <c:v>-285.22704820957802</c:v>
                </c:pt>
                <c:pt idx="1701">
                  <c:v>-285.22704820957802</c:v>
                </c:pt>
                <c:pt idx="1702">
                  <c:v>-285.22704820957802</c:v>
                </c:pt>
                <c:pt idx="1703">
                  <c:v>-285.22704820957802</c:v>
                </c:pt>
                <c:pt idx="1704">
                  <c:v>-285.07718473386302</c:v>
                </c:pt>
                <c:pt idx="1705">
                  <c:v>-284.92754996449997</c:v>
                </c:pt>
                <c:pt idx="1706">
                  <c:v>-284.92754996449997</c:v>
                </c:pt>
                <c:pt idx="1707">
                  <c:v>-284.92754996449997</c:v>
                </c:pt>
                <c:pt idx="1708">
                  <c:v>-284.92754996449997</c:v>
                </c:pt>
                <c:pt idx="1709">
                  <c:v>-284.77814327587299</c:v>
                </c:pt>
                <c:pt idx="1710">
                  <c:v>-284.62896404483598</c:v>
                </c:pt>
                <c:pt idx="1711">
                  <c:v>-284.62896404483598</c:v>
                </c:pt>
                <c:pt idx="1712">
                  <c:v>-284.48001165069297</c:v>
                </c:pt>
                <c:pt idx="1713">
                  <c:v>-284.33128547519101</c:v>
                </c:pt>
                <c:pt idx="1714">
                  <c:v>-284.18278490250401</c:v>
                </c:pt>
                <c:pt idx="1715">
                  <c:v>-284.18278490250401</c:v>
                </c:pt>
                <c:pt idx="1716">
                  <c:v>-294.56316797456998</c:v>
                </c:pt>
                <c:pt idx="1717">
                  <c:v>-294.41112169535398</c:v>
                </c:pt>
                <c:pt idx="1718">
                  <c:v>-299.08261052512</c:v>
                </c:pt>
                <c:pt idx="1719">
                  <c:v>-299.08261052512</c:v>
                </c:pt>
                <c:pt idx="1720">
                  <c:v>-299.08261052512</c:v>
                </c:pt>
                <c:pt idx="1721">
                  <c:v>-298.93250940806098</c:v>
                </c:pt>
                <c:pt idx="1722">
                  <c:v>-295.31035405664102</c:v>
                </c:pt>
                <c:pt idx="1723">
                  <c:v>-295.31035405664102</c:v>
                </c:pt>
                <c:pt idx="1724">
                  <c:v>-295.16746974944903</c:v>
                </c:pt>
                <c:pt idx="1725">
                  <c:v>-295.16746974944903</c:v>
                </c:pt>
                <c:pt idx="1726">
                  <c:v>-310.49693984883299</c:v>
                </c:pt>
                <c:pt idx="1727">
                  <c:v>-310.49693984883299</c:v>
                </c:pt>
                <c:pt idx="1728">
                  <c:v>-310.49693984883299</c:v>
                </c:pt>
                <c:pt idx="1729">
                  <c:v>-310.49693984883299</c:v>
                </c:pt>
                <c:pt idx="1730">
                  <c:v>-310.49693984883299</c:v>
                </c:pt>
                <c:pt idx="1731">
                  <c:v>-310.34460072707299</c:v>
                </c:pt>
                <c:pt idx="1732">
                  <c:v>-310.19247530671799</c:v>
                </c:pt>
                <c:pt idx="1733">
                  <c:v>-320.53742943850699</c:v>
                </c:pt>
                <c:pt idx="1734">
                  <c:v>-320.382920524057</c:v>
                </c:pt>
                <c:pt idx="1735">
                  <c:v>-320.382920524057</c:v>
                </c:pt>
                <c:pt idx="1736">
                  <c:v>-320.382920524057</c:v>
                </c:pt>
                <c:pt idx="1737">
                  <c:v>-320.228617040171</c:v>
                </c:pt>
                <c:pt idx="1738">
                  <c:v>-320.228617040171</c:v>
                </c:pt>
                <c:pt idx="1739">
                  <c:v>-319.43042012331199</c:v>
                </c:pt>
                <c:pt idx="1740">
                  <c:v>-316.56417074591599</c:v>
                </c:pt>
                <c:pt idx="1741">
                  <c:v>-316.56417074591599</c:v>
                </c:pt>
                <c:pt idx="1742">
                  <c:v>-316.56417074591599</c:v>
                </c:pt>
                <c:pt idx="1743">
                  <c:v>-326.778241314772</c:v>
                </c:pt>
                <c:pt idx="1744">
                  <c:v>-326.778241314772</c:v>
                </c:pt>
                <c:pt idx="1745">
                  <c:v>-326.778241314772</c:v>
                </c:pt>
                <c:pt idx="1746">
                  <c:v>-326.778241314772</c:v>
                </c:pt>
                <c:pt idx="1747">
                  <c:v>-326.63001877204198</c:v>
                </c:pt>
                <c:pt idx="1748">
                  <c:v>-326.63001877204198</c:v>
                </c:pt>
                <c:pt idx="1749">
                  <c:v>-326.63001877204198</c:v>
                </c:pt>
                <c:pt idx="1750">
                  <c:v>-326.48199572141999</c:v>
                </c:pt>
                <c:pt idx="1751">
                  <c:v>-326.48199572141999</c:v>
                </c:pt>
                <c:pt idx="1752">
                  <c:v>-326.33417165935703</c:v>
                </c:pt>
                <c:pt idx="1753">
                  <c:v>-326.33417165935703</c:v>
                </c:pt>
                <c:pt idx="1754">
                  <c:v>-326.18654608417</c:v>
                </c:pt>
                <c:pt idx="1755">
                  <c:v>-326.18654608417</c:v>
                </c:pt>
                <c:pt idx="1756">
                  <c:v>-326.039118496024</c:v>
                </c:pt>
                <c:pt idx="1757">
                  <c:v>-325.89188839693497</c:v>
                </c:pt>
                <c:pt idx="1758">
                  <c:v>-327.94738083743499</c:v>
                </c:pt>
                <c:pt idx="1759">
                  <c:v>-327.80250311234602</c:v>
                </c:pt>
                <c:pt idx="1760">
                  <c:v>-327.65781841742</c:v>
                </c:pt>
                <c:pt idx="1761">
                  <c:v>-327.51332626989</c:v>
                </c:pt>
                <c:pt idx="1762">
                  <c:v>-327.51332626989</c:v>
                </c:pt>
                <c:pt idx="1763">
                  <c:v>-327.51332626989</c:v>
                </c:pt>
                <c:pt idx="1764">
                  <c:v>-327.36902618876002</c:v>
                </c:pt>
                <c:pt idx="1765">
                  <c:v>-327.36902618876002</c:v>
                </c:pt>
                <c:pt idx="1766">
                  <c:v>-331.49640736362602</c:v>
                </c:pt>
                <c:pt idx="1767">
                  <c:v>-331.35346469904698</c:v>
                </c:pt>
                <c:pt idx="1768">
                  <c:v>-332.65479924132302</c:v>
                </c:pt>
                <c:pt idx="1769">
                  <c:v>-332.51421233337197</c:v>
                </c:pt>
                <c:pt idx="1770">
                  <c:v>-332.51421233337197</c:v>
                </c:pt>
                <c:pt idx="1771">
                  <c:v>-332.37380846857502</c:v>
                </c:pt>
                <c:pt idx="1772">
                  <c:v>-332.37380846857502</c:v>
                </c:pt>
                <c:pt idx="1773">
                  <c:v>-332.37380846857502</c:v>
                </c:pt>
                <c:pt idx="1774">
                  <c:v>-332.23358719642999</c:v>
                </c:pt>
                <c:pt idx="1775">
                  <c:v>-332.23358719642999</c:v>
                </c:pt>
                <c:pt idx="1776">
                  <c:v>-332.23358719642999</c:v>
                </c:pt>
                <c:pt idx="1777">
                  <c:v>-332.23358719642999</c:v>
                </c:pt>
                <c:pt idx="1778">
                  <c:v>-332.093548068068</c:v>
                </c:pt>
                <c:pt idx="1779">
                  <c:v>-331.95369063624202</c:v>
                </c:pt>
                <c:pt idx="1780">
                  <c:v>-331.81401445531702</c:v>
                </c:pt>
                <c:pt idx="1781">
                  <c:v>-331.674519081266</c:v>
                </c:pt>
                <c:pt idx="1782">
                  <c:v>-345.49624479935301</c:v>
                </c:pt>
                <c:pt idx="1783">
                  <c:v>-345.349547376327</c:v>
                </c:pt>
                <c:pt idx="1784">
                  <c:v>-345.349547376327</c:v>
                </c:pt>
                <c:pt idx="1785">
                  <c:v>-345.20303416895803</c:v>
                </c:pt>
                <c:pt idx="1786">
                  <c:v>-345.20303416895803</c:v>
                </c:pt>
                <c:pt idx="1787">
                  <c:v>-345.20303416895803</c:v>
                </c:pt>
                <c:pt idx="1788">
                  <c:v>-345.056704734329</c:v>
                </c:pt>
                <c:pt idx="1789">
                  <c:v>-345.056704734329</c:v>
                </c:pt>
                <c:pt idx="1790">
                  <c:v>-345.056704734329</c:v>
                </c:pt>
                <c:pt idx="1791">
                  <c:v>-344.91055863109699</c:v>
                </c:pt>
                <c:pt idx="1792">
                  <c:v>-344.91055863109699</c:v>
                </c:pt>
                <c:pt idx="1793">
                  <c:v>-344.91055863109699</c:v>
                </c:pt>
                <c:pt idx="1794">
                  <c:v>-344.76459541948401</c:v>
                </c:pt>
                <c:pt idx="1795">
                  <c:v>-344.618814661268</c:v>
                </c:pt>
                <c:pt idx="1796">
                  <c:v>-344.618814661268</c:v>
                </c:pt>
                <c:pt idx="1797">
                  <c:v>-344.618814661268</c:v>
                </c:pt>
                <c:pt idx="1798">
                  <c:v>-344.47321591977902</c:v>
                </c:pt>
                <c:pt idx="1799">
                  <c:v>-344.47321591977902</c:v>
                </c:pt>
                <c:pt idx="1800">
                  <c:v>-344.32779875989002</c:v>
                </c:pt>
                <c:pt idx="1801">
                  <c:v>-344.32779875989002</c:v>
                </c:pt>
                <c:pt idx="1802">
                  <c:v>-344.18256274800899</c:v>
                </c:pt>
                <c:pt idx="1803">
                  <c:v>-343.07720812920098</c:v>
                </c:pt>
                <c:pt idx="1804">
                  <c:v>-343.07720812920098</c:v>
                </c:pt>
                <c:pt idx="1805">
                  <c:v>-342.93470689688797</c:v>
                </c:pt>
                <c:pt idx="1806">
                  <c:v>-342.93470689688797</c:v>
                </c:pt>
                <c:pt idx="1807">
                  <c:v>-342.93470689688797</c:v>
                </c:pt>
                <c:pt idx="1808">
                  <c:v>-342.93470689688797</c:v>
                </c:pt>
                <c:pt idx="1809">
                  <c:v>-343.06116009066898</c:v>
                </c:pt>
                <c:pt idx="1810">
                  <c:v>-342.92100520157697</c:v>
                </c:pt>
                <c:pt idx="1811">
                  <c:v>-342.78102872956902</c:v>
                </c:pt>
                <c:pt idx="1812">
                  <c:v>-342.64123024538998</c:v>
                </c:pt>
                <c:pt idx="1813">
                  <c:v>-342.50160932130098</c:v>
                </c:pt>
                <c:pt idx="1814">
                  <c:v>-342.36216553107801</c:v>
                </c:pt>
                <c:pt idx="1815">
                  <c:v>-342.36216553107801</c:v>
                </c:pt>
                <c:pt idx="1816">
                  <c:v>-342.22289844999699</c:v>
                </c:pt>
                <c:pt idx="1817">
                  <c:v>-342.22289844999699</c:v>
                </c:pt>
                <c:pt idx="1818">
                  <c:v>-342.22289844999699</c:v>
                </c:pt>
                <c:pt idx="1819">
                  <c:v>-342.083807654834</c:v>
                </c:pt>
                <c:pt idx="1820">
                  <c:v>-342.083807654834</c:v>
                </c:pt>
                <c:pt idx="1821">
                  <c:v>-342.083807654834</c:v>
                </c:pt>
                <c:pt idx="1822">
                  <c:v>-341.94489272385101</c:v>
                </c:pt>
                <c:pt idx="1823">
                  <c:v>-341.80615323679802</c:v>
                </c:pt>
                <c:pt idx="1824">
                  <c:v>-340.7978892758</c:v>
                </c:pt>
              </c:numCache>
            </c:numRef>
          </c:val>
          <c:smooth val="0"/>
          <c:extLst>
            <c:ext xmlns:c16="http://schemas.microsoft.com/office/drawing/2014/chart" uri="{C3380CC4-5D6E-409C-BE32-E72D297353CC}">
              <c16:uniqueId val="{00000005-5E39-4904-9E51-BA91A34DF03E}"/>
            </c:ext>
          </c:extLst>
        </c:ser>
        <c:dLbls>
          <c:showLegendKey val="0"/>
          <c:showVal val="0"/>
          <c:showCatName val="0"/>
          <c:showSerName val="0"/>
          <c:showPercent val="0"/>
          <c:showBubbleSize val="0"/>
        </c:dLbls>
        <c:marker val="1"/>
        <c:smooth val="0"/>
        <c:axId val="511114024"/>
        <c:axId val="502260128"/>
      </c:lineChart>
      <c:catAx>
        <c:axId val="511114024"/>
        <c:scaling>
          <c:orientation val="minMax"/>
        </c:scaling>
        <c:delete val="0"/>
        <c:axPos val="b"/>
        <c:numFmt formatCode="mm\/yyyy" sourceLinked="0"/>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502260128"/>
        <c:crosses val="autoZero"/>
        <c:auto val="1"/>
        <c:lblAlgn val="ctr"/>
        <c:lblOffset val="100"/>
        <c:noMultiLvlLbl val="1"/>
      </c:catAx>
      <c:valAx>
        <c:axId val="502260128"/>
        <c:scaling>
          <c:orientation val="minMax"/>
        </c:scaling>
        <c:delete val="0"/>
        <c:axPos val="l"/>
        <c:numFmt formatCode="#,##0" sourceLinked="0"/>
        <c:majorTickMark val="out"/>
        <c:minorTickMark val="none"/>
        <c:tickLblPos val="nextTo"/>
        <c:spPr>
          <a:solidFill>
            <a:schemeClr val="bg1"/>
          </a:solid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511114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daily changes</c:v>
          </c:tx>
          <c:spPr>
            <a:solidFill>
              <a:schemeClr val="tx1"/>
            </a:solidFill>
            <a:ln>
              <a:noFill/>
            </a:ln>
            <a:effectLst/>
          </c:spPr>
          <c:invertIfNegative val="0"/>
          <c:cat>
            <c:numRef>
              <c:f>[1]Litecoin!$A$9:$A$1833</c:f>
              <c:numCache>
                <c:formatCode>General</c:formatCode>
                <c:ptCount val="1825"/>
                <c:pt idx="0">
                  <c:v>42800</c:v>
                </c:pt>
                <c:pt idx="1">
                  <c:v>42801</c:v>
                </c:pt>
                <c:pt idx="2">
                  <c:v>42802</c:v>
                </c:pt>
                <c:pt idx="3">
                  <c:v>42803</c:v>
                </c:pt>
                <c:pt idx="4">
                  <c:v>42804</c:v>
                </c:pt>
                <c:pt idx="5">
                  <c:v>42805</c:v>
                </c:pt>
                <c:pt idx="6">
                  <c:v>42806</c:v>
                </c:pt>
                <c:pt idx="7">
                  <c:v>42807</c:v>
                </c:pt>
                <c:pt idx="8">
                  <c:v>42808</c:v>
                </c:pt>
                <c:pt idx="9">
                  <c:v>42809</c:v>
                </c:pt>
                <c:pt idx="10">
                  <c:v>42810</c:v>
                </c:pt>
                <c:pt idx="11">
                  <c:v>42811</c:v>
                </c:pt>
                <c:pt idx="12">
                  <c:v>42812</c:v>
                </c:pt>
                <c:pt idx="13">
                  <c:v>42813</c:v>
                </c:pt>
                <c:pt idx="14">
                  <c:v>42814</c:v>
                </c:pt>
                <c:pt idx="15">
                  <c:v>42815</c:v>
                </c:pt>
                <c:pt idx="16">
                  <c:v>42816</c:v>
                </c:pt>
                <c:pt idx="17">
                  <c:v>42817</c:v>
                </c:pt>
                <c:pt idx="18">
                  <c:v>42818</c:v>
                </c:pt>
                <c:pt idx="19">
                  <c:v>42819</c:v>
                </c:pt>
                <c:pt idx="20">
                  <c:v>42820</c:v>
                </c:pt>
                <c:pt idx="21">
                  <c:v>42821</c:v>
                </c:pt>
                <c:pt idx="22">
                  <c:v>42822</c:v>
                </c:pt>
                <c:pt idx="23">
                  <c:v>42823</c:v>
                </c:pt>
                <c:pt idx="24">
                  <c:v>42824</c:v>
                </c:pt>
                <c:pt idx="25">
                  <c:v>42825</c:v>
                </c:pt>
                <c:pt idx="26">
                  <c:v>42826</c:v>
                </c:pt>
                <c:pt idx="27">
                  <c:v>42827</c:v>
                </c:pt>
                <c:pt idx="28">
                  <c:v>42828</c:v>
                </c:pt>
                <c:pt idx="29">
                  <c:v>42829</c:v>
                </c:pt>
                <c:pt idx="30">
                  <c:v>42830</c:v>
                </c:pt>
                <c:pt idx="31">
                  <c:v>42831</c:v>
                </c:pt>
                <c:pt idx="32">
                  <c:v>42832</c:v>
                </c:pt>
                <c:pt idx="33">
                  <c:v>42833</c:v>
                </c:pt>
                <c:pt idx="34">
                  <c:v>42834</c:v>
                </c:pt>
                <c:pt idx="35">
                  <c:v>42835</c:v>
                </c:pt>
                <c:pt idx="36">
                  <c:v>42836</c:v>
                </c:pt>
                <c:pt idx="37">
                  <c:v>42837</c:v>
                </c:pt>
                <c:pt idx="38">
                  <c:v>42838</c:v>
                </c:pt>
                <c:pt idx="39">
                  <c:v>42839</c:v>
                </c:pt>
                <c:pt idx="40">
                  <c:v>42840</c:v>
                </c:pt>
                <c:pt idx="41">
                  <c:v>42841</c:v>
                </c:pt>
                <c:pt idx="42">
                  <c:v>42842</c:v>
                </c:pt>
                <c:pt idx="43">
                  <c:v>42843</c:v>
                </c:pt>
                <c:pt idx="44">
                  <c:v>42844</c:v>
                </c:pt>
                <c:pt idx="45">
                  <c:v>42845</c:v>
                </c:pt>
                <c:pt idx="46">
                  <c:v>42846</c:v>
                </c:pt>
                <c:pt idx="47">
                  <c:v>42847</c:v>
                </c:pt>
                <c:pt idx="48">
                  <c:v>42848</c:v>
                </c:pt>
                <c:pt idx="49">
                  <c:v>42849</c:v>
                </c:pt>
                <c:pt idx="50">
                  <c:v>42850</c:v>
                </c:pt>
                <c:pt idx="51">
                  <c:v>42851</c:v>
                </c:pt>
                <c:pt idx="52">
                  <c:v>42852</c:v>
                </c:pt>
                <c:pt idx="53">
                  <c:v>42853</c:v>
                </c:pt>
                <c:pt idx="54">
                  <c:v>42854</c:v>
                </c:pt>
                <c:pt idx="55">
                  <c:v>42855</c:v>
                </c:pt>
                <c:pt idx="56">
                  <c:v>42856</c:v>
                </c:pt>
                <c:pt idx="57">
                  <c:v>42857</c:v>
                </c:pt>
                <c:pt idx="58">
                  <c:v>42858</c:v>
                </c:pt>
                <c:pt idx="59">
                  <c:v>42859</c:v>
                </c:pt>
                <c:pt idx="60">
                  <c:v>42860</c:v>
                </c:pt>
                <c:pt idx="61">
                  <c:v>42861</c:v>
                </c:pt>
                <c:pt idx="62">
                  <c:v>42862</c:v>
                </c:pt>
                <c:pt idx="63">
                  <c:v>42863</c:v>
                </c:pt>
                <c:pt idx="64">
                  <c:v>42864</c:v>
                </c:pt>
                <c:pt idx="65">
                  <c:v>42865</c:v>
                </c:pt>
                <c:pt idx="66">
                  <c:v>42866</c:v>
                </c:pt>
                <c:pt idx="67">
                  <c:v>42867</c:v>
                </c:pt>
                <c:pt idx="68">
                  <c:v>42868</c:v>
                </c:pt>
                <c:pt idx="69">
                  <c:v>42869</c:v>
                </c:pt>
                <c:pt idx="70">
                  <c:v>42870</c:v>
                </c:pt>
                <c:pt idx="71">
                  <c:v>42871</c:v>
                </c:pt>
                <c:pt idx="72">
                  <c:v>42872</c:v>
                </c:pt>
                <c:pt idx="73">
                  <c:v>42873</c:v>
                </c:pt>
                <c:pt idx="74">
                  <c:v>42874</c:v>
                </c:pt>
                <c:pt idx="75">
                  <c:v>42875</c:v>
                </c:pt>
                <c:pt idx="76">
                  <c:v>42876</c:v>
                </c:pt>
                <c:pt idx="77">
                  <c:v>42877</c:v>
                </c:pt>
                <c:pt idx="78">
                  <c:v>42878</c:v>
                </c:pt>
                <c:pt idx="79">
                  <c:v>42879</c:v>
                </c:pt>
                <c:pt idx="80">
                  <c:v>42880</c:v>
                </c:pt>
                <c:pt idx="81">
                  <c:v>42881</c:v>
                </c:pt>
                <c:pt idx="82">
                  <c:v>42882</c:v>
                </c:pt>
                <c:pt idx="83">
                  <c:v>42883</c:v>
                </c:pt>
                <c:pt idx="84">
                  <c:v>42884</c:v>
                </c:pt>
                <c:pt idx="85">
                  <c:v>42885</c:v>
                </c:pt>
                <c:pt idx="86">
                  <c:v>42886</c:v>
                </c:pt>
                <c:pt idx="87">
                  <c:v>42887</c:v>
                </c:pt>
                <c:pt idx="88">
                  <c:v>42888</c:v>
                </c:pt>
                <c:pt idx="89">
                  <c:v>42889</c:v>
                </c:pt>
                <c:pt idx="90">
                  <c:v>42890</c:v>
                </c:pt>
                <c:pt idx="91">
                  <c:v>42891</c:v>
                </c:pt>
                <c:pt idx="92">
                  <c:v>42892</c:v>
                </c:pt>
                <c:pt idx="93">
                  <c:v>42893</c:v>
                </c:pt>
                <c:pt idx="94">
                  <c:v>42894</c:v>
                </c:pt>
                <c:pt idx="95">
                  <c:v>42895</c:v>
                </c:pt>
                <c:pt idx="96">
                  <c:v>42896</c:v>
                </c:pt>
                <c:pt idx="97">
                  <c:v>42897</c:v>
                </c:pt>
                <c:pt idx="98">
                  <c:v>42898</c:v>
                </c:pt>
                <c:pt idx="99">
                  <c:v>42899</c:v>
                </c:pt>
                <c:pt idx="100">
                  <c:v>42900</c:v>
                </c:pt>
                <c:pt idx="101">
                  <c:v>42901</c:v>
                </c:pt>
                <c:pt idx="102">
                  <c:v>42902</c:v>
                </c:pt>
                <c:pt idx="103">
                  <c:v>42903</c:v>
                </c:pt>
                <c:pt idx="104">
                  <c:v>42904</c:v>
                </c:pt>
                <c:pt idx="105">
                  <c:v>42905</c:v>
                </c:pt>
                <c:pt idx="106">
                  <c:v>42906</c:v>
                </c:pt>
                <c:pt idx="107">
                  <c:v>42907</c:v>
                </c:pt>
                <c:pt idx="108">
                  <c:v>42908</c:v>
                </c:pt>
                <c:pt idx="109">
                  <c:v>42909</c:v>
                </c:pt>
                <c:pt idx="110">
                  <c:v>42910</c:v>
                </c:pt>
                <c:pt idx="111">
                  <c:v>42911</c:v>
                </c:pt>
                <c:pt idx="112">
                  <c:v>42912</c:v>
                </c:pt>
                <c:pt idx="113">
                  <c:v>42913</c:v>
                </c:pt>
                <c:pt idx="114">
                  <c:v>42914</c:v>
                </c:pt>
                <c:pt idx="115">
                  <c:v>42915</c:v>
                </c:pt>
                <c:pt idx="116">
                  <c:v>42916</c:v>
                </c:pt>
                <c:pt idx="117">
                  <c:v>42917</c:v>
                </c:pt>
                <c:pt idx="118">
                  <c:v>42918</c:v>
                </c:pt>
                <c:pt idx="119">
                  <c:v>42919</c:v>
                </c:pt>
                <c:pt idx="120">
                  <c:v>42920</c:v>
                </c:pt>
                <c:pt idx="121">
                  <c:v>42921</c:v>
                </c:pt>
                <c:pt idx="122">
                  <c:v>42922</c:v>
                </c:pt>
                <c:pt idx="123">
                  <c:v>42923</c:v>
                </c:pt>
                <c:pt idx="124">
                  <c:v>42924</c:v>
                </c:pt>
                <c:pt idx="125">
                  <c:v>42925</c:v>
                </c:pt>
                <c:pt idx="126">
                  <c:v>42926</c:v>
                </c:pt>
                <c:pt idx="127">
                  <c:v>42927</c:v>
                </c:pt>
                <c:pt idx="128">
                  <c:v>42928</c:v>
                </c:pt>
                <c:pt idx="129">
                  <c:v>42929</c:v>
                </c:pt>
                <c:pt idx="130">
                  <c:v>42930</c:v>
                </c:pt>
                <c:pt idx="131">
                  <c:v>42931</c:v>
                </c:pt>
                <c:pt idx="132">
                  <c:v>42932</c:v>
                </c:pt>
                <c:pt idx="133">
                  <c:v>42933</c:v>
                </c:pt>
                <c:pt idx="134">
                  <c:v>42934</c:v>
                </c:pt>
                <c:pt idx="135">
                  <c:v>42935</c:v>
                </c:pt>
                <c:pt idx="136">
                  <c:v>42936</c:v>
                </c:pt>
                <c:pt idx="137">
                  <c:v>42937</c:v>
                </c:pt>
                <c:pt idx="138">
                  <c:v>42938</c:v>
                </c:pt>
                <c:pt idx="139">
                  <c:v>42939</c:v>
                </c:pt>
                <c:pt idx="140">
                  <c:v>42940</c:v>
                </c:pt>
                <c:pt idx="141">
                  <c:v>42941</c:v>
                </c:pt>
                <c:pt idx="142">
                  <c:v>42942</c:v>
                </c:pt>
                <c:pt idx="143">
                  <c:v>42943</c:v>
                </c:pt>
                <c:pt idx="144">
                  <c:v>42944</c:v>
                </c:pt>
                <c:pt idx="145">
                  <c:v>42945</c:v>
                </c:pt>
                <c:pt idx="146">
                  <c:v>42946</c:v>
                </c:pt>
                <c:pt idx="147">
                  <c:v>42947</c:v>
                </c:pt>
                <c:pt idx="148">
                  <c:v>42948</c:v>
                </c:pt>
                <c:pt idx="149">
                  <c:v>42949</c:v>
                </c:pt>
                <c:pt idx="150">
                  <c:v>42950</c:v>
                </c:pt>
                <c:pt idx="151">
                  <c:v>42951</c:v>
                </c:pt>
                <c:pt idx="152">
                  <c:v>42952</c:v>
                </c:pt>
                <c:pt idx="153">
                  <c:v>42953</c:v>
                </c:pt>
                <c:pt idx="154">
                  <c:v>42954</c:v>
                </c:pt>
                <c:pt idx="155">
                  <c:v>42955</c:v>
                </c:pt>
                <c:pt idx="156">
                  <c:v>42956</c:v>
                </c:pt>
                <c:pt idx="157">
                  <c:v>42957</c:v>
                </c:pt>
                <c:pt idx="158">
                  <c:v>42958</c:v>
                </c:pt>
                <c:pt idx="159">
                  <c:v>42959</c:v>
                </c:pt>
                <c:pt idx="160">
                  <c:v>42960</c:v>
                </c:pt>
                <c:pt idx="161">
                  <c:v>42961</c:v>
                </c:pt>
                <c:pt idx="162">
                  <c:v>42962</c:v>
                </c:pt>
                <c:pt idx="163">
                  <c:v>42963</c:v>
                </c:pt>
                <c:pt idx="164">
                  <c:v>42964</c:v>
                </c:pt>
                <c:pt idx="165">
                  <c:v>42965</c:v>
                </c:pt>
                <c:pt idx="166">
                  <c:v>42966</c:v>
                </c:pt>
                <c:pt idx="167">
                  <c:v>42967</c:v>
                </c:pt>
                <c:pt idx="168">
                  <c:v>42968</c:v>
                </c:pt>
                <c:pt idx="169">
                  <c:v>42969</c:v>
                </c:pt>
                <c:pt idx="170">
                  <c:v>42970</c:v>
                </c:pt>
                <c:pt idx="171">
                  <c:v>42971</c:v>
                </c:pt>
                <c:pt idx="172">
                  <c:v>42972</c:v>
                </c:pt>
                <c:pt idx="173">
                  <c:v>42973</c:v>
                </c:pt>
                <c:pt idx="174">
                  <c:v>42974</c:v>
                </c:pt>
                <c:pt idx="175">
                  <c:v>42975</c:v>
                </c:pt>
                <c:pt idx="176">
                  <c:v>42976</c:v>
                </c:pt>
                <c:pt idx="177">
                  <c:v>42977</c:v>
                </c:pt>
                <c:pt idx="178">
                  <c:v>42978</c:v>
                </c:pt>
                <c:pt idx="179">
                  <c:v>42979</c:v>
                </c:pt>
                <c:pt idx="180">
                  <c:v>42980</c:v>
                </c:pt>
                <c:pt idx="181">
                  <c:v>42981</c:v>
                </c:pt>
                <c:pt idx="182">
                  <c:v>42982</c:v>
                </c:pt>
                <c:pt idx="183">
                  <c:v>42983</c:v>
                </c:pt>
                <c:pt idx="184">
                  <c:v>42984</c:v>
                </c:pt>
                <c:pt idx="185">
                  <c:v>42985</c:v>
                </c:pt>
                <c:pt idx="186">
                  <c:v>42986</c:v>
                </c:pt>
                <c:pt idx="187">
                  <c:v>42987</c:v>
                </c:pt>
                <c:pt idx="188">
                  <c:v>42988</c:v>
                </c:pt>
                <c:pt idx="189">
                  <c:v>42989</c:v>
                </c:pt>
                <c:pt idx="190">
                  <c:v>42990</c:v>
                </c:pt>
                <c:pt idx="191">
                  <c:v>42991</c:v>
                </c:pt>
                <c:pt idx="192">
                  <c:v>42992</c:v>
                </c:pt>
                <c:pt idx="193">
                  <c:v>42993</c:v>
                </c:pt>
                <c:pt idx="194">
                  <c:v>42994</c:v>
                </c:pt>
                <c:pt idx="195">
                  <c:v>42995</c:v>
                </c:pt>
                <c:pt idx="196">
                  <c:v>42996</c:v>
                </c:pt>
                <c:pt idx="197">
                  <c:v>42997</c:v>
                </c:pt>
                <c:pt idx="198">
                  <c:v>42998</c:v>
                </c:pt>
                <c:pt idx="199">
                  <c:v>42999</c:v>
                </c:pt>
                <c:pt idx="200">
                  <c:v>43000</c:v>
                </c:pt>
                <c:pt idx="201">
                  <c:v>43001</c:v>
                </c:pt>
                <c:pt idx="202">
                  <c:v>43002</c:v>
                </c:pt>
                <c:pt idx="203">
                  <c:v>43003</c:v>
                </c:pt>
                <c:pt idx="204">
                  <c:v>43004</c:v>
                </c:pt>
                <c:pt idx="205">
                  <c:v>43005</c:v>
                </c:pt>
                <c:pt idx="206">
                  <c:v>43006</c:v>
                </c:pt>
                <c:pt idx="207">
                  <c:v>43007</c:v>
                </c:pt>
                <c:pt idx="208">
                  <c:v>43008</c:v>
                </c:pt>
                <c:pt idx="209">
                  <c:v>43009</c:v>
                </c:pt>
                <c:pt idx="210">
                  <c:v>43010</c:v>
                </c:pt>
                <c:pt idx="211">
                  <c:v>43011</c:v>
                </c:pt>
                <c:pt idx="212">
                  <c:v>43012</c:v>
                </c:pt>
                <c:pt idx="213">
                  <c:v>43013</c:v>
                </c:pt>
                <c:pt idx="214">
                  <c:v>43014</c:v>
                </c:pt>
                <c:pt idx="215">
                  <c:v>43015</c:v>
                </c:pt>
                <c:pt idx="216">
                  <c:v>43016</c:v>
                </c:pt>
                <c:pt idx="217">
                  <c:v>43017</c:v>
                </c:pt>
                <c:pt idx="218">
                  <c:v>43018</c:v>
                </c:pt>
                <c:pt idx="219">
                  <c:v>43019</c:v>
                </c:pt>
                <c:pt idx="220">
                  <c:v>43020</c:v>
                </c:pt>
                <c:pt idx="221">
                  <c:v>43021</c:v>
                </c:pt>
                <c:pt idx="222">
                  <c:v>43022</c:v>
                </c:pt>
                <c:pt idx="223">
                  <c:v>43023</c:v>
                </c:pt>
                <c:pt idx="224">
                  <c:v>43024</c:v>
                </c:pt>
                <c:pt idx="225">
                  <c:v>43025</c:v>
                </c:pt>
                <c:pt idx="226">
                  <c:v>43026</c:v>
                </c:pt>
                <c:pt idx="227">
                  <c:v>43027</c:v>
                </c:pt>
                <c:pt idx="228">
                  <c:v>43028</c:v>
                </c:pt>
                <c:pt idx="229">
                  <c:v>43029</c:v>
                </c:pt>
                <c:pt idx="230">
                  <c:v>43030</c:v>
                </c:pt>
                <c:pt idx="231">
                  <c:v>43031</c:v>
                </c:pt>
                <c:pt idx="232">
                  <c:v>43032</c:v>
                </c:pt>
                <c:pt idx="233">
                  <c:v>43033</c:v>
                </c:pt>
                <c:pt idx="234">
                  <c:v>43034</c:v>
                </c:pt>
                <c:pt idx="235">
                  <c:v>43035</c:v>
                </c:pt>
                <c:pt idx="236">
                  <c:v>43036</c:v>
                </c:pt>
                <c:pt idx="237">
                  <c:v>43037</c:v>
                </c:pt>
                <c:pt idx="238">
                  <c:v>43038</c:v>
                </c:pt>
                <c:pt idx="239">
                  <c:v>43039</c:v>
                </c:pt>
                <c:pt idx="240">
                  <c:v>43040</c:v>
                </c:pt>
                <c:pt idx="241">
                  <c:v>43041</c:v>
                </c:pt>
                <c:pt idx="242">
                  <c:v>43042</c:v>
                </c:pt>
                <c:pt idx="243">
                  <c:v>43043</c:v>
                </c:pt>
                <c:pt idx="244">
                  <c:v>43044</c:v>
                </c:pt>
                <c:pt idx="245">
                  <c:v>43045</c:v>
                </c:pt>
                <c:pt idx="246">
                  <c:v>43046</c:v>
                </c:pt>
                <c:pt idx="247">
                  <c:v>43047</c:v>
                </c:pt>
                <c:pt idx="248">
                  <c:v>43048</c:v>
                </c:pt>
                <c:pt idx="249">
                  <c:v>43049</c:v>
                </c:pt>
                <c:pt idx="250">
                  <c:v>43050</c:v>
                </c:pt>
                <c:pt idx="251">
                  <c:v>43051</c:v>
                </c:pt>
                <c:pt idx="252">
                  <c:v>43052</c:v>
                </c:pt>
                <c:pt idx="253">
                  <c:v>43053</c:v>
                </c:pt>
                <c:pt idx="254">
                  <c:v>43054</c:v>
                </c:pt>
                <c:pt idx="255">
                  <c:v>43055</c:v>
                </c:pt>
                <c:pt idx="256">
                  <c:v>43056</c:v>
                </c:pt>
                <c:pt idx="257">
                  <c:v>43057</c:v>
                </c:pt>
                <c:pt idx="258">
                  <c:v>43058</c:v>
                </c:pt>
                <c:pt idx="259">
                  <c:v>43059</c:v>
                </c:pt>
                <c:pt idx="260">
                  <c:v>43060</c:v>
                </c:pt>
                <c:pt idx="261">
                  <c:v>43061</c:v>
                </c:pt>
                <c:pt idx="262">
                  <c:v>43062</c:v>
                </c:pt>
                <c:pt idx="263">
                  <c:v>43063</c:v>
                </c:pt>
                <c:pt idx="264">
                  <c:v>43064</c:v>
                </c:pt>
                <c:pt idx="265">
                  <c:v>43065</c:v>
                </c:pt>
                <c:pt idx="266">
                  <c:v>43066</c:v>
                </c:pt>
                <c:pt idx="267">
                  <c:v>43067</c:v>
                </c:pt>
                <c:pt idx="268">
                  <c:v>43068</c:v>
                </c:pt>
                <c:pt idx="269">
                  <c:v>43069</c:v>
                </c:pt>
                <c:pt idx="270">
                  <c:v>43070</c:v>
                </c:pt>
                <c:pt idx="271">
                  <c:v>43071</c:v>
                </c:pt>
                <c:pt idx="272">
                  <c:v>43072</c:v>
                </c:pt>
                <c:pt idx="273">
                  <c:v>43073</c:v>
                </c:pt>
                <c:pt idx="274">
                  <c:v>43074</c:v>
                </c:pt>
                <c:pt idx="275">
                  <c:v>43075</c:v>
                </c:pt>
                <c:pt idx="276">
                  <c:v>43076</c:v>
                </c:pt>
                <c:pt idx="277">
                  <c:v>43077</c:v>
                </c:pt>
                <c:pt idx="278">
                  <c:v>43078</c:v>
                </c:pt>
                <c:pt idx="279">
                  <c:v>43079</c:v>
                </c:pt>
                <c:pt idx="280">
                  <c:v>43080</c:v>
                </c:pt>
                <c:pt idx="281">
                  <c:v>43081</c:v>
                </c:pt>
                <c:pt idx="282">
                  <c:v>43082</c:v>
                </c:pt>
                <c:pt idx="283">
                  <c:v>43083</c:v>
                </c:pt>
                <c:pt idx="284">
                  <c:v>43084</c:v>
                </c:pt>
                <c:pt idx="285">
                  <c:v>43085</c:v>
                </c:pt>
                <c:pt idx="286">
                  <c:v>43086</c:v>
                </c:pt>
                <c:pt idx="287">
                  <c:v>43087</c:v>
                </c:pt>
                <c:pt idx="288">
                  <c:v>43088</c:v>
                </c:pt>
                <c:pt idx="289">
                  <c:v>43089</c:v>
                </c:pt>
                <c:pt idx="290">
                  <c:v>43090</c:v>
                </c:pt>
                <c:pt idx="291">
                  <c:v>43091</c:v>
                </c:pt>
                <c:pt idx="292">
                  <c:v>43092</c:v>
                </c:pt>
                <c:pt idx="293">
                  <c:v>43093</c:v>
                </c:pt>
                <c:pt idx="294">
                  <c:v>43094</c:v>
                </c:pt>
                <c:pt idx="295">
                  <c:v>43095</c:v>
                </c:pt>
                <c:pt idx="296">
                  <c:v>43096</c:v>
                </c:pt>
                <c:pt idx="297">
                  <c:v>43097</c:v>
                </c:pt>
                <c:pt idx="298">
                  <c:v>43098</c:v>
                </c:pt>
                <c:pt idx="299">
                  <c:v>43099</c:v>
                </c:pt>
                <c:pt idx="300">
                  <c:v>43100</c:v>
                </c:pt>
                <c:pt idx="301">
                  <c:v>43101</c:v>
                </c:pt>
                <c:pt idx="302">
                  <c:v>43102</c:v>
                </c:pt>
                <c:pt idx="303">
                  <c:v>43103</c:v>
                </c:pt>
                <c:pt idx="304">
                  <c:v>43104</c:v>
                </c:pt>
                <c:pt idx="305">
                  <c:v>43105</c:v>
                </c:pt>
                <c:pt idx="306">
                  <c:v>43106</c:v>
                </c:pt>
                <c:pt idx="307">
                  <c:v>43107</c:v>
                </c:pt>
                <c:pt idx="308">
                  <c:v>43108</c:v>
                </c:pt>
                <c:pt idx="309">
                  <c:v>43109</c:v>
                </c:pt>
                <c:pt idx="310">
                  <c:v>43110</c:v>
                </c:pt>
                <c:pt idx="311">
                  <c:v>43111</c:v>
                </c:pt>
                <c:pt idx="312">
                  <c:v>43112</c:v>
                </c:pt>
                <c:pt idx="313">
                  <c:v>43113</c:v>
                </c:pt>
                <c:pt idx="314">
                  <c:v>43114</c:v>
                </c:pt>
                <c:pt idx="315">
                  <c:v>43115</c:v>
                </c:pt>
                <c:pt idx="316">
                  <c:v>43116</c:v>
                </c:pt>
                <c:pt idx="317">
                  <c:v>43117</c:v>
                </c:pt>
                <c:pt idx="318">
                  <c:v>43118</c:v>
                </c:pt>
                <c:pt idx="319">
                  <c:v>43119</c:v>
                </c:pt>
                <c:pt idx="320">
                  <c:v>43120</c:v>
                </c:pt>
                <c:pt idx="321">
                  <c:v>43121</c:v>
                </c:pt>
                <c:pt idx="322">
                  <c:v>43122</c:v>
                </c:pt>
                <c:pt idx="323">
                  <c:v>43123</c:v>
                </c:pt>
                <c:pt idx="324">
                  <c:v>43124</c:v>
                </c:pt>
                <c:pt idx="325">
                  <c:v>43125</c:v>
                </c:pt>
                <c:pt idx="326">
                  <c:v>43126</c:v>
                </c:pt>
                <c:pt idx="327">
                  <c:v>43127</c:v>
                </c:pt>
                <c:pt idx="328">
                  <c:v>43128</c:v>
                </c:pt>
                <c:pt idx="329">
                  <c:v>43129</c:v>
                </c:pt>
                <c:pt idx="330">
                  <c:v>43130</c:v>
                </c:pt>
                <c:pt idx="331">
                  <c:v>43131</c:v>
                </c:pt>
                <c:pt idx="332">
                  <c:v>43132</c:v>
                </c:pt>
                <c:pt idx="333">
                  <c:v>43133</c:v>
                </c:pt>
                <c:pt idx="334">
                  <c:v>43134</c:v>
                </c:pt>
                <c:pt idx="335">
                  <c:v>43135</c:v>
                </c:pt>
                <c:pt idx="336">
                  <c:v>43136</c:v>
                </c:pt>
                <c:pt idx="337">
                  <c:v>43137</c:v>
                </c:pt>
                <c:pt idx="338">
                  <c:v>43138</c:v>
                </c:pt>
                <c:pt idx="339">
                  <c:v>43139</c:v>
                </c:pt>
                <c:pt idx="340">
                  <c:v>43140</c:v>
                </c:pt>
                <c:pt idx="341">
                  <c:v>43141</c:v>
                </c:pt>
                <c:pt idx="342">
                  <c:v>43142</c:v>
                </c:pt>
                <c:pt idx="343">
                  <c:v>43143</c:v>
                </c:pt>
                <c:pt idx="344">
                  <c:v>43144</c:v>
                </c:pt>
                <c:pt idx="345">
                  <c:v>43145</c:v>
                </c:pt>
                <c:pt idx="346">
                  <c:v>43146</c:v>
                </c:pt>
                <c:pt idx="347">
                  <c:v>43147</c:v>
                </c:pt>
                <c:pt idx="348">
                  <c:v>43148</c:v>
                </c:pt>
                <c:pt idx="349">
                  <c:v>43149</c:v>
                </c:pt>
                <c:pt idx="350">
                  <c:v>43150</c:v>
                </c:pt>
                <c:pt idx="351">
                  <c:v>43151</c:v>
                </c:pt>
                <c:pt idx="352">
                  <c:v>43152</c:v>
                </c:pt>
                <c:pt idx="353">
                  <c:v>43153</c:v>
                </c:pt>
                <c:pt idx="354">
                  <c:v>43154</c:v>
                </c:pt>
                <c:pt idx="355">
                  <c:v>43155</c:v>
                </c:pt>
                <c:pt idx="356">
                  <c:v>43156</c:v>
                </c:pt>
                <c:pt idx="357">
                  <c:v>43157</c:v>
                </c:pt>
                <c:pt idx="358">
                  <c:v>43158</c:v>
                </c:pt>
                <c:pt idx="359">
                  <c:v>43159</c:v>
                </c:pt>
                <c:pt idx="360">
                  <c:v>43160</c:v>
                </c:pt>
                <c:pt idx="361">
                  <c:v>43161</c:v>
                </c:pt>
                <c:pt idx="362">
                  <c:v>43162</c:v>
                </c:pt>
                <c:pt idx="363">
                  <c:v>43163</c:v>
                </c:pt>
                <c:pt idx="364">
                  <c:v>43164</c:v>
                </c:pt>
                <c:pt idx="365">
                  <c:v>43165</c:v>
                </c:pt>
                <c:pt idx="366">
                  <c:v>43166</c:v>
                </c:pt>
                <c:pt idx="367">
                  <c:v>43167</c:v>
                </c:pt>
                <c:pt idx="368">
                  <c:v>43168</c:v>
                </c:pt>
                <c:pt idx="369">
                  <c:v>43169</c:v>
                </c:pt>
                <c:pt idx="370">
                  <c:v>43170</c:v>
                </c:pt>
                <c:pt idx="371">
                  <c:v>43171</c:v>
                </c:pt>
                <c:pt idx="372">
                  <c:v>43172</c:v>
                </c:pt>
                <c:pt idx="373">
                  <c:v>43173</c:v>
                </c:pt>
                <c:pt idx="374">
                  <c:v>43174</c:v>
                </c:pt>
                <c:pt idx="375">
                  <c:v>43175</c:v>
                </c:pt>
                <c:pt idx="376">
                  <c:v>43176</c:v>
                </c:pt>
                <c:pt idx="377">
                  <c:v>43177</c:v>
                </c:pt>
                <c:pt idx="378">
                  <c:v>43178</c:v>
                </c:pt>
                <c:pt idx="379">
                  <c:v>43179</c:v>
                </c:pt>
                <c:pt idx="380">
                  <c:v>43180</c:v>
                </c:pt>
                <c:pt idx="381">
                  <c:v>43181</c:v>
                </c:pt>
                <c:pt idx="382">
                  <c:v>43182</c:v>
                </c:pt>
                <c:pt idx="383">
                  <c:v>43183</c:v>
                </c:pt>
                <c:pt idx="384">
                  <c:v>43184</c:v>
                </c:pt>
                <c:pt idx="385">
                  <c:v>43185</c:v>
                </c:pt>
                <c:pt idx="386">
                  <c:v>43186</c:v>
                </c:pt>
                <c:pt idx="387">
                  <c:v>43187</c:v>
                </c:pt>
                <c:pt idx="388">
                  <c:v>43188</c:v>
                </c:pt>
                <c:pt idx="389">
                  <c:v>43189</c:v>
                </c:pt>
                <c:pt idx="390">
                  <c:v>43190</c:v>
                </c:pt>
                <c:pt idx="391">
                  <c:v>43191</c:v>
                </c:pt>
                <c:pt idx="392">
                  <c:v>43192</c:v>
                </c:pt>
                <c:pt idx="393">
                  <c:v>43193</c:v>
                </c:pt>
                <c:pt idx="394">
                  <c:v>43194</c:v>
                </c:pt>
                <c:pt idx="395">
                  <c:v>43195</c:v>
                </c:pt>
                <c:pt idx="396">
                  <c:v>43196</c:v>
                </c:pt>
                <c:pt idx="397">
                  <c:v>43197</c:v>
                </c:pt>
                <c:pt idx="398">
                  <c:v>43198</c:v>
                </c:pt>
                <c:pt idx="399">
                  <c:v>43199</c:v>
                </c:pt>
                <c:pt idx="400">
                  <c:v>43200</c:v>
                </c:pt>
                <c:pt idx="401">
                  <c:v>43201</c:v>
                </c:pt>
                <c:pt idx="402">
                  <c:v>43202</c:v>
                </c:pt>
                <c:pt idx="403">
                  <c:v>43203</c:v>
                </c:pt>
                <c:pt idx="404">
                  <c:v>43204</c:v>
                </c:pt>
                <c:pt idx="405">
                  <c:v>43205</c:v>
                </c:pt>
                <c:pt idx="406">
                  <c:v>43206</c:v>
                </c:pt>
                <c:pt idx="407">
                  <c:v>43207</c:v>
                </c:pt>
                <c:pt idx="408">
                  <c:v>43208</c:v>
                </c:pt>
                <c:pt idx="409">
                  <c:v>43209</c:v>
                </c:pt>
                <c:pt idx="410">
                  <c:v>43210</c:v>
                </c:pt>
                <c:pt idx="411">
                  <c:v>43211</c:v>
                </c:pt>
                <c:pt idx="412">
                  <c:v>43212</c:v>
                </c:pt>
                <c:pt idx="413">
                  <c:v>43213</c:v>
                </c:pt>
                <c:pt idx="414">
                  <c:v>43214</c:v>
                </c:pt>
                <c:pt idx="415">
                  <c:v>43215</c:v>
                </c:pt>
                <c:pt idx="416">
                  <c:v>43216</c:v>
                </c:pt>
                <c:pt idx="417">
                  <c:v>43217</c:v>
                </c:pt>
                <c:pt idx="418">
                  <c:v>43218</c:v>
                </c:pt>
                <c:pt idx="419">
                  <c:v>43219</c:v>
                </c:pt>
                <c:pt idx="420">
                  <c:v>43220</c:v>
                </c:pt>
                <c:pt idx="421">
                  <c:v>43221</c:v>
                </c:pt>
                <c:pt idx="422">
                  <c:v>43222</c:v>
                </c:pt>
                <c:pt idx="423">
                  <c:v>43223</c:v>
                </c:pt>
                <c:pt idx="424">
                  <c:v>43224</c:v>
                </c:pt>
                <c:pt idx="425">
                  <c:v>43225</c:v>
                </c:pt>
                <c:pt idx="426">
                  <c:v>43226</c:v>
                </c:pt>
                <c:pt idx="427">
                  <c:v>43227</c:v>
                </c:pt>
                <c:pt idx="428">
                  <c:v>43228</c:v>
                </c:pt>
                <c:pt idx="429">
                  <c:v>43229</c:v>
                </c:pt>
                <c:pt idx="430">
                  <c:v>43230</c:v>
                </c:pt>
                <c:pt idx="431">
                  <c:v>43231</c:v>
                </c:pt>
                <c:pt idx="432">
                  <c:v>43232</c:v>
                </c:pt>
                <c:pt idx="433">
                  <c:v>43233</c:v>
                </c:pt>
                <c:pt idx="434">
                  <c:v>43234</c:v>
                </c:pt>
                <c:pt idx="435">
                  <c:v>43235</c:v>
                </c:pt>
                <c:pt idx="436">
                  <c:v>43236</c:v>
                </c:pt>
                <c:pt idx="437">
                  <c:v>43237</c:v>
                </c:pt>
                <c:pt idx="438">
                  <c:v>43238</c:v>
                </c:pt>
                <c:pt idx="439">
                  <c:v>43239</c:v>
                </c:pt>
                <c:pt idx="440">
                  <c:v>43240</c:v>
                </c:pt>
                <c:pt idx="441">
                  <c:v>43241</c:v>
                </c:pt>
                <c:pt idx="442">
                  <c:v>43242</c:v>
                </c:pt>
                <c:pt idx="443">
                  <c:v>43243</c:v>
                </c:pt>
                <c:pt idx="444">
                  <c:v>43244</c:v>
                </c:pt>
                <c:pt idx="445">
                  <c:v>43245</c:v>
                </c:pt>
                <c:pt idx="446">
                  <c:v>43246</c:v>
                </c:pt>
                <c:pt idx="447">
                  <c:v>43247</c:v>
                </c:pt>
                <c:pt idx="448">
                  <c:v>43248</c:v>
                </c:pt>
                <c:pt idx="449">
                  <c:v>43249</c:v>
                </c:pt>
                <c:pt idx="450">
                  <c:v>43250</c:v>
                </c:pt>
                <c:pt idx="451">
                  <c:v>43251</c:v>
                </c:pt>
                <c:pt idx="452">
                  <c:v>43252</c:v>
                </c:pt>
                <c:pt idx="453">
                  <c:v>43253</c:v>
                </c:pt>
                <c:pt idx="454">
                  <c:v>43254</c:v>
                </c:pt>
                <c:pt idx="455">
                  <c:v>43255</c:v>
                </c:pt>
                <c:pt idx="456">
                  <c:v>43256</c:v>
                </c:pt>
                <c:pt idx="457">
                  <c:v>43257</c:v>
                </c:pt>
                <c:pt idx="458">
                  <c:v>43258</c:v>
                </c:pt>
                <c:pt idx="459">
                  <c:v>43259</c:v>
                </c:pt>
                <c:pt idx="460">
                  <c:v>43260</c:v>
                </c:pt>
                <c:pt idx="461">
                  <c:v>43261</c:v>
                </c:pt>
                <c:pt idx="462">
                  <c:v>43262</c:v>
                </c:pt>
                <c:pt idx="463">
                  <c:v>43263</c:v>
                </c:pt>
                <c:pt idx="464">
                  <c:v>43264</c:v>
                </c:pt>
                <c:pt idx="465">
                  <c:v>43265</c:v>
                </c:pt>
                <c:pt idx="466">
                  <c:v>43266</c:v>
                </c:pt>
                <c:pt idx="467">
                  <c:v>43267</c:v>
                </c:pt>
                <c:pt idx="468">
                  <c:v>43268</c:v>
                </c:pt>
                <c:pt idx="469">
                  <c:v>43269</c:v>
                </c:pt>
                <c:pt idx="470">
                  <c:v>43270</c:v>
                </c:pt>
                <c:pt idx="471">
                  <c:v>43271</c:v>
                </c:pt>
                <c:pt idx="472">
                  <c:v>43272</c:v>
                </c:pt>
                <c:pt idx="473">
                  <c:v>43273</c:v>
                </c:pt>
                <c:pt idx="474">
                  <c:v>43274</c:v>
                </c:pt>
                <c:pt idx="475">
                  <c:v>43275</c:v>
                </c:pt>
                <c:pt idx="476">
                  <c:v>43276</c:v>
                </c:pt>
                <c:pt idx="477">
                  <c:v>43277</c:v>
                </c:pt>
                <c:pt idx="478">
                  <c:v>43278</c:v>
                </c:pt>
                <c:pt idx="479">
                  <c:v>43279</c:v>
                </c:pt>
                <c:pt idx="480">
                  <c:v>43280</c:v>
                </c:pt>
                <c:pt idx="481">
                  <c:v>43281</c:v>
                </c:pt>
                <c:pt idx="482">
                  <c:v>43282</c:v>
                </c:pt>
                <c:pt idx="483">
                  <c:v>43283</c:v>
                </c:pt>
                <c:pt idx="484">
                  <c:v>43284</c:v>
                </c:pt>
                <c:pt idx="485">
                  <c:v>43285</c:v>
                </c:pt>
                <c:pt idx="486">
                  <c:v>43286</c:v>
                </c:pt>
                <c:pt idx="487">
                  <c:v>43287</c:v>
                </c:pt>
                <c:pt idx="488">
                  <c:v>43288</c:v>
                </c:pt>
                <c:pt idx="489">
                  <c:v>43289</c:v>
                </c:pt>
                <c:pt idx="490">
                  <c:v>43290</c:v>
                </c:pt>
                <c:pt idx="491">
                  <c:v>43291</c:v>
                </c:pt>
                <c:pt idx="492">
                  <c:v>43292</c:v>
                </c:pt>
                <c:pt idx="493">
                  <c:v>43293</c:v>
                </c:pt>
                <c:pt idx="494">
                  <c:v>43294</c:v>
                </c:pt>
                <c:pt idx="495">
                  <c:v>43295</c:v>
                </c:pt>
                <c:pt idx="496">
                  <c:v>43296</c:v>
                </c:pt>
                <c:pt idx="497">
                  <c:v>43297</c:v>
                </c:pt>
                <c:pt idx="498">
                  <c:v>43298</c:v>
                </c:pt>
                <c:pt idx="499">
                  <c:v>43299</c:v>
                </c:pt>
                <c:pt idx="500">
                  <c:v>43300</c:v>
                </c:pt>
                <c:pt idx="501">
                  <c:v>43301</c:v>
                </c:pt>
                <c:pt idx="502">
                  <c:v>43302</c:v>
                </c:pt>
                <c:pt idx="503">
                  <c:v>43303</c:v>
                </c:pt>
                <c:pt idx="504">
                  <c:v>43304</c:v>
                </c:pt>
                <c:pt idx="505">
                  <c:v>43305</c:v>
                </c:pt>
                <c:pt idx="506">
                  <c:v>43306</c:v>
                </c:pt>
                <c:pt idx="507">
                  <c:v>43307</c:v>
                </c:pt>
                <c:pt idx="508">
                  <c:v>43308</c:v>
                </c:pt>
                <c:pt idx="509">
                  <c:v>43309</c:v>
                </c:pt>
                <c:pt idx="510">
                  <c:v>43310</c:v>
                </c:pt>
                <c:pt idx="511">
                  <c:v>43311</c:v>
                </c:pt>
                <c:pt idx="512">
                  <c:v>43312</c:v>
                </c:pt>
                <c:pt idx="513">
                  <c:v>43313</c:v>
                </c:pt>
                <c:pt idx="514">
                  <c:v>43314</c:v>
                </c:pt>
                <c:pt idx="515">
                  <c:v>43315</c:v>
                </c:pt>
                <c:pt idx="516">
                  <c:v>43316</c:v>
                </c:pt>
                <c:pt idx="517">
                  <c:v>43317</c:v>
                </c:pt>
                <c:pt idx="518">
                  <c:v>43318</c:v>
                </c:pt>
                <c:pt idx="519">
                  <c:v>43319</c:v>
                </c:pt>
                <c:pt idx="520">
                  <c:v>43320</c:v>
                </c:pt>
                <c:pt idx="521">
                  <c:v>43321</c:v>
                </c:pt>
                <c:pt idx="522">
                  <c:v>43322</c:v>
                </c:pt>
                <c:pt idx="523">
                  <c:v>43323</c:v>
                </c:pt>
                <c:pt idx="524">
                  <c:v>43324</c:v>
                </c:pt>
                <c:pt idx="525">
                  <c:v>43325</c:v>
                </c:pt>
                <c:pt idx="526">
                  <c:v>43326</c:v>
                </c:pt>
                <c:pt idx="527">
                  <c:v>43327</c:v>
                </c:pt>
                <c:pt idx="528">
                  <c:v>43328</c:v>
                </c:pt>
                <c:pt idx="529">
                  <c:v>43329</c:v>
                </c:pt>
                <c:pt idx="530">
                  <c:v>43330</c:v>
                </c:pt>
                <c:pt idx="531">
                  <c:v>43331</c:v>
                </c:pt>
                <c:pt idx="532">
                  <c:v>43332</c:v>
                </c:pt>
                <c:pt idx="533">
                  <c:v>43333</c:v>
                </c:pt>
                <c:pt idx="534">
                  <c:v>43334</c:v>
                </c:pt>
                <c:pt idx="535">
                  <c:v>43335</c:v>
                </c:pt>
                <c:pt idx="536">
                  <c:v>43336</c:v>
                </c:pt>
                <c:pt idx="537">
                  <c:v>43337</c:v>
                </c:pt>
                <c:pt idx="538">
                  <c:v>43338</c:v>
                </c:pt>
                <c:pt idx="539">
                  <c:v>43339</c:v>
                </c:pt>
                <c:pt idx="540">
                  <c:v>43340</c:v>
                </c:pt>
                <c:pt idx="541">
                  <c:v>43341</c:v>
                </c:pt>
                <c:pt idx="542">
                  <c:v>43342</c:v>
                </c:pt>
                <c:pt idx="543">
                  <c:v>43343</c:v>
                </c:pt>
                <c:pt idx="544">
                  <c:v>43344</c:v>
                </c:pt>
                <c:pt idx="545">
                  <c:v>43345</c:v>
                </c:pt>
                <c:pt idx="546">
                  <c:v>43346</c:v>
                </c:pt>
                <c:pt idx="547">
                  <c:v>43347</c:v>
                </c:pt>
                <c:pt idx="548">
                  <c:v>43348</c:v>
                </c:pt>
                <c:pt idx="549">
                  <c:v>43349</c:v>
                </c:pt>
                <c:pt idx="550">
                  <c:v>43350</c:v>
                </c:pt>
                <c:pt idx="551">
                  <c:v>43351</c:v>
                </c:pt>
                <c:pt idx="552">
                  <c:v>43352</c:v>
                </c:pt>
                <c:pt idx="553">
                  <c:v>43353</c:v>
                </c:pt>
                <c:pt idx="554">
                  <c:v>43354</c:v>
                </c:pt>
                <c:pt idx="555">
                  <c:v>43355</c:v>
                </c:pt>
                <c:pt idx="556">
                  <c:v>43356</c:v>
                </c:pt>
                <c:pt idx="557">
                  <c:v>43357</c:v>
                </c:pt>
                <c:pt idx="558">
                  <c:v>43358</c:v>
                </c:pt>
                <c:pt idx="559">
                  <c:v>43359</c:v>
                </c:pt>
                <c:pt idx="560">
                  <c:v>43360</c:v>
                </c:pt>
                <c:pt idx="561">
                  <c:v>43361</c:v>
                </c:pt>
                <c:pt idx="562">
                  <c:v>43362</c:v>
                </c:pt>
                <c:pt idx="563">
                  <c:v>43363</c:v>
                </c:pt>
                <c:pt idx="564">
                  <c:v>43364</c:v>
                </c:pt>
                <c:pt idx="565">
                  <c:v>43365</c:v>
                </c:pt>
                <c:pt idx="566">
                  <c:v>43366</c:v>
                </c:pt>
                <c:pt idx="567">
                  <c:v>43367</c:v>
                </c:pt>
                <c:pt idx="568">
                  <c:v>43368</c:v>
                </c:pt>
                <c:pt idx="569">
                  <c:v>43369</c:v>
                </c:pt>
                <c:pt idx="570">
                  <c:v>43370</c:v>
                </c:pt>
                <c:pt idx="571">
                  <c:v>43371</c:v>
                </c:pt>
                <c:pt idx="572">
                  <c:v>43372</c:v>
                </c:pt>
                <c:pt idx="573">
                  <c:v>43373</c:v>
                </c:pt>
                <c:pt idx="574">
                  <c:v>43374</c:v>
                </c:pt>
                <c:pt idx="575">
                  <c:v>43375</c:v>
                </c:pt>
                <c:pt idx="576">
                  <c:v>43376</c:v>
                </c:pt>
                <c:pt idx="577">
                  <c:v>43377</c:v>
                </c:pt>
                <c:pt idx="578">
                  <c:v>43378</c:v>
                </c:pt>
                <c:pt idx="579">
                  <c:v>43379</c:v>
                </c:pt>
                <c:pt idx="580">
                  <c:v>43380</c:v>
                </c:pt>
                <c:pt idx="581">
                  <c:v>43381</c:v>
                </c:pt>
                <c:pt idx="582">
                  <c:v>43382</c:v>
                </c:pt>
                <c:pt idx="583">
                  <c:v>43383</c:v>
                </c:pt>
                <c:pt idx="584">
                  <c:v>43384</c:v>
                </c:pt>
                <c:pt idx="585">
                  <c:v>43385</c:v>
                </c:pt>
                <c:pt idx="586">
                  <c:v>43386</c:v>
                </c:pt>
                <c:pt idx="587">
                  <c:v>43387</c:v>
                </c:pt>
                <c:pt idx="588">
                  <c:v>43388</c:v>
                </c:pt>
                <c:pt idx="589">
                  <c:v>43389</c:v>
                </c:pt>
                <c:pt idx="590">
                  <c:v>43390</c:v>
                </c:pt>
                <c:pt idx="591">
                  <c:v>43391</c:v>
                </c:pt>
                <c:pt idx="592">
                  <c:v>43392</c:v>
                </c:pt>
                <c:pt idx="593">
                  <c:v>43393</c:v>
                </c:pt>
                <c:pt idx="594">
                  <c:v>43394</c:v>
                </c:pt>
                <c:pt idx="595">
                  <c:v>43395</c:v>
                </c:pt>
                <c:pt idx="596">
                  <c:v>43396</c:v>
                </c:pt>
                <c:pt idx="597">
                  <c:v>43397</c:v>
                </c:pt>
                <c:pt idx="598">
                  <c:v>43398</c:v>
                </c:pt>
                <c:pt idx="599">
                  <c:v>43399</c:v>
                </c:pt>
                <c:pt idx="600">
                  <c:v>43400</c:v>
                </c:pt>
                <c:pt idx="601">
                  <c:v>43401</c:v>
                </c:pt>
                <c:pt idx="602">
                  <c:v>43402</c:v>
                </c:pt>
                <c:pt idx="603">
                  <c:v>43403</c:v>
                </c:pt>
                <c:pt idx="604">
                  <c:v>43404</c:v>
                </c:pt>
                <c:pt idx="605">
                  <c:v>43405</c:v>
                </c:pt>
                <c:pt idx="606">
                  <c:v>43406</c:v>
                </c:pt>
                <c:pt idx="607">
                  <c:v>43407</c:v>
                </c:pt>
                <c:pt idx="608">
                  <c:v>43408</c:v>
                </c:pt>
                <c:pt idx="609">
                  <c:v>43409</c:v>
                </c:pt>
                <c:pt idx="610">
                  <c:v>43410</c:v>
                </c:pt>
                <c:pt idx="611">
                  <c:v>43411</c:v>
                </c:pt>
                <c:pt idx="612">
                  <c:v>43412</c:v>
                </c:pt>
                <c:pt idx="613">
                  <c:v>43413</c:v>
                </c:pt>
                <c:pt idx="614">
                  <c:v>43414</c:v>
                </c:pt>
                <c:pt idx="615">
                  <c:v>43415</c:v>
                </c:pt>
                <c:pt idx="616">
                  <c:v>43416</c:v>
                </c:pt>
                <c:pt idx="617">
                  <c:v>43417</c:v>
                </c:pt>
                <c:pt idx="618">
                  <c:v>43418</c:v>
                </c:pt>
                <c:pt idx="619">
                  <c:v>43419</c:v>
                </c:pt>
                <c:pt idx="620">
                  <c:v>43420</c:v>
                </c:pt>
                <c:pt idx="621">
                  <c:v>43421</c:v>
                </c:pt>
                <c:pt idx="622">
                  <c:v>43422</c:v>
                </c:pt>
                <c:pt idx="623">
                  <c:v>43423</c:v>
                </c:pt>
                <c:pt idx="624">
                  <c:v>43424</c:v>
                </c:pt>
                <c:pt idx="625">
                  <c:v>43425</c:v>
                </c:pt>
                <c:pt idx="626">
                  <c:v>43426</c:v>
                </c:pt>
                <c:pt idx="627">
                  <c:v>43427</c:v>
                </c:pt>
                <c:pt idx="628">
                  <c:v>43428</c:v>
                </c:pt>
                <c:pt idx="629">
                  <c:v>43429</c:v>
                </c:pt>
                <c:pt idx="630">
                  <c:v>43430</c:v>
                </c:pt>
                <c:pt idx="631">
                  <c:v>43431</c:v>
                </c:pt>
                <c:pt idx="632">
                  <c:v>43432</c:v>
                </c:pt>
                <c:pt idx="633">
                  <c:v>43433</c:v>
                </c:pt>
                <c:pt idx="634">
                  <c:v>43434</c:v>
                </c:pt>
                <c:pt idx="635">
                  <c:v>43435</c:v>
                </c:pt>
                <c:pt idx="636">
                  <c:v>43436</c:v>
                </c:pt>
                <c:pt idx="637">
                  <c:v>43437</c:v>
                </c:pt>
                <c:pt idx="638">
                  <c:v>43438</c:v>
                </c:pt>
                <c:pt idx="639">
                  <c:v>43439</c:v>
                </c:pt>
                <c:pt idx="640">
                  <c:v>43440</c:v>
                </c:pt>
                <c:pt idx="641">
                  <c:v>43441</c:v>
                </c:pt>
                <c:pt idx="642">
                  <c:v>43442</c:v>
                </c:pt>
                <c:pt idx="643">
                  <c:v>43443</c:v>
                </c:pt>
                <c:pt idx="644">
                  <c:v>43444</c:v>
                </c:pt>
                <c:pt idx="645">
                  <c:v>43445</c:v>
                </c:pt>
                <c:pt idx="646">
                  <c:v>43446</c:v>
                </c:pt>
                <c:pt idx="647">
                  <c:v>43447</c:v>
                </c:pt>
                <c:pt idx="648">
                  <c:v>43448</c:v>
                </c:pt>
                <c:pt idx="649">
                  <c:v>43449</c:v>
                </c:pt>
                <c:pt idx="650">
                  <c:v>43450</c:v>
                </c:pt>
                <c:pt idx="651">
                  <c:v>43451</c:v>
                </c:pt>
                <c:pt idx="652">
                  <c:v>43452</c:v>
                </c:pt>
                <c:pt idx="653">
                  <c:v>43453</c:v>
                </c:pt>
                <c:pt idx="654">
                  <c:v>43454</c:v>
                </c:pt>
                <c:pt idx="655">
                  <c:v>43455</c:v>
                </c:pt>
                <c:pt idx="656">
                  <c:v>43456</c:v>
                </c:pt>
                <c:pt idx="657">
                  <c:v>43457</c:v>
                </c:pt>
                <c:pt idx="658">
                  <c:v>43458</c:v>
                </c:pt>
                <c:pt idx="659">
                  <c:v>43459</c:v>
                </c:pt>
                <c:pt idx="660">
                  <c:v>43460</c:v>
                </c:pt>
                <c:pt idx="661">
                  <c:v>43461</c:v>
                </c:pt>
                <c:pt idx="662">
                  <c:v>43462</c:v>
                </c:pt>
                <c:pt idx="663">
                  <c:v>43463</c:v>
                </c:pt>
                <c:pt idx="664">
                  <c:v>43464</c:v>
                </c:pt>
                <c:pt idx="665">
                  <c:v>43465</c:v>
                </c:pt>
                <c:pt idx="666">
                  <c:v>43466</c:v>
                </c:pt>
                <c:pt idx="667">
                  <c:v>43467</c:v>
                </c:pt>
                <c:pt idx="668">
                  <c:v>43468</c:v>
                </c:pt>
                <c:pt idx="669">
                  <c:v>43469</c:v>
                </c:pt>
                <c:pt idx="670">
                  <c:v>43470</c:v>
                </c:pt>
                <c:pt idx="671">
                  <c:v>43471</c:v>
                </c:pt>
                <c:pt idx="672">
                  <c:v>43472</c:v>
                </c:pt>
                <c:pt idx="673">
                  <c:v>43473</c:v>
                </c:pt>
                <c:pt idx="674">
                  <c:v>43474</c:v>
                </c:pt>
                <c:pt idx="675">
                  <c:v>43475</c:v>
                </c:pt>
                <c:pt idx="676">
                  <c:v>43476</c:v>
                </c:pt>
                <c:pt idx="677">
                  <c:v>43477</c:v>
                </c:pt>
                <c:pt idx="678">
                  <c:v>43478</c:v>
                </c:pt>
                <c:pt idx="679">
                  <c:v>43479</c:v>
                </c:pt>
                <c:pt idx="680">
                  <c:v>43480</c:v>
                </c:pt>
                <c:pt idx="681">
                  <c:v>43481</c:v>
                </c:pt>
                <c:pt idx="682">
                  <c:v>43482</c:v>
                </c:pt>
                <c:pt idx="683">
                  <c:v>43483</c:v>
                </c:pt>
                <c:pt idx="684">
                  <c:v>43484</c:v>
                </c:pt>
                <c:pt idx="685">
                  <c:v>43485</c:v>
                </c:pt>
                <c:pt idx="686">
                  <c:v>43486</c:v>
                </c:pt>
                <c:pt idx="687">
                  <c:v>43487</c:v>
                </c:pt>
                <c:pt idx="688">
                  <c:v>43488</c:v>
                </c:pt>
                <c:pt idx="689">
                  <c:v>43489</c:v>
                </c:pt>
                <c:pt idx="690">
                  <c:v>43490</c:v>
                </c:pt>
                <c:pt idx="691">
                  <c:v>43491</c:v>
                </c:pt>
                <c:pt idx="692">
                  <c:v>43492</c:v>
                </c:pt>
                <c:pt idx="693">
                  <c:v>43493</c:v>
                </c:pt>
                <c:pt idx="694">
                  <c:v>43494</c:v>
                </c:pt>
                <c:pt idx="695">
                  <c:v>43495</c:v>
                </c:pt>
                <c:pt idx="696">
                  <c:v>43496</c:v>
                </c:pt>
                <c:pt idx="697">
                  <c:v>43497</c:v>
                </c:pt>
                <c:pt idx="698">
                  <c:v>43498</c:v>
                </c:pt>
                <c:pt idx="699">
                  <c:v>43499</c:v>
                </c:pt>
                <c:pt idx="700">
                  <c:v>43500</c:v>
                </c:pt>
                <c:pt idx="701">
                  <c:v>43501</c:v>
                </c:pt>
                <c:pt idx="702">
                  <c:v>43502</c:v>
                </c:pt>
                <c:pt idx="703">
                  <c:v>43503</c:v>
                </c:pt>
                <c:pt idx="704">
                  <c:v>43504</c:v>
                </c:pt>
                <c:pt idx="705">
                  <c:v>43505</c:v>
                </c:pt>
                <c:pt idx="706">
                  <c:v>43506</c:v>
                </c:pt>
                <c:pt idx="707">
                  <c:v>43507</c:v>
                </c:pt>
                <c:pt idx="708">
                  <c:v>43508</c:v>
                </c:pt>
                <c:pt idx="709">
                  <c:v>43509</c:v>
                </c:pt>
                <c:pt idx="710">
                  <c:v>43510</c:v>
                </c:pt>
                <c:pt idx="711">
                  <c:v>43511</c:v>
                </c:pt>
                <c:pt idx="712">
                  <c:v>43512</c:v>
                </c:pt>
                <c:pt idx="713">
                  <c:v>43513</c:v>
                </c:pt>
                <c:pt idx="714">
                  <c:v>43514</c:v>
                </c:pt>
                <c:pt idx="715">
                  <c:v>43515</c:v>
                </c:pt>
                <c:pt idx="716">
                  <c:v>43516</c:v>
                </c:pt>
                <c:pt idx="717">
                  <c:v>43517</c:v>
                </c:pt>
                <c:pt idx="718">
                  <c:v>43518</c:v>
                </c:pt>
                <c:pt idx="719">
                  <c:v>43519</c:v>
                </c:pt>
                <c:pt idx="720">
                  <c:v>43520</c:v>
                </c:pt>
                <c:pt idx="721">
                  <c:v>43521</c:v>
                </c:pt>
                <c:pt idx="722">
                  <c:v>43522</c:v>
                </c:pt>
                <c:pt idx="723">
                  <c:v>43523</c:v>
                </c:pt>
                <c:pt idx="724">
                  <c:v>43524</c:v>
                </c:pt>
                <c:pt idx="725">
                  <c:v>43525</c:v>
                </c:pt>
                <c:pt idx="726">
                  <c:v>43526</c:v>
                </c:pt>
                <c:pt idx="727">
                  <c:v>43527</c:v>
                </c:pt>
                <c:pt idx="728">
                  <c:v>43528</c:v>
                </c:pt>
                <c:pt idx="729">
                  <c:v>43529</c:v>
                </c:pt>
                <c:pt idx="730">
                  <c:v>43530</c:v>
                </c:pt>
                <c:pt idx="731">
                  <c:v>43531</c:v>
                </c:pt>
                <c:pt idx="732">
                  <c:v>43532</c:v>
                </c:pt>
                <c:pt idx="733">
                  <c:v>43533</c:v>
                </c:pt>
                <c:pt idx="734">
                  <c:v>43534</c:v>
                </c:pt>
                <c:pt idx="735">
                  <c:v>43535</c:v>
                </c:pt>
                <c:pt idx="736">
                  <c:v>43536</c:v>
                </c:pt>
                <c:pt idx="737">
                  <c:v>43537</c:v>
                </c:pt>
                <c:pt idx="738">
                  <c:v>43538</c:v>
                </c:pt>
                <c:pt idx="739">
                  <c:v>43539</c:v>
                </c:pt>
                <c:pt idx="740">
                  <c:v>43540</c:v>
                </c:pt>
                <c:pt idx="741">
                  <c:v>43541</c:v>
                </c:pt>
                <c:pt idx="742">
                  <c:v>43542</c:v>
                </c:pt>
                <c:pt idx="743">
                  <c:v>43543</c:v>
                </c:pt>
                <c:pt idx="744">
                  <c:v>43544</c:v>
                </c:pt>
                <c:pt idx="745">
                  <c:v>43545</c:v>
                </c:pt>
                <c:pt idx="746">
                  <c:v>43546</c:v>
                </c:pt>
                <c:pt idx="747">
                  <c:v>43547</c:v>
                </c:pt>
                <c:pt idx="748">
                  <c:v>43548</c:v>
                </c:pt>
                <c:pt idx="749">
                  <c:v>43549</c:v>
                </c:pt>
                <c:pt idx="750">
                  <c:v>43550</c:v>
                </c:pt>
                <c:pt idx="751">
                  <c:v>43551</c:v>
                </c:pt>
                <c:pt idx="752">
                  <c:v>43552</c:v>
                </c:pt>
                <c:pt idx="753">
                  <c:v>43553</c:v>
                </c:pt>
                <c:pt idx="754">
                  <c:v>43554</c:v>
                </c:pt>
                <c:pt idx="755">
                  <c:v>43555</c:v>
                </c:pt>
                <c:pt idx="756">
                  <c:v>43556</c:v>
                </c:pt>
                <c:pt idx="757">
                  <c:v>43557</c:v>
                </c:pt>
                <c:pt idx="758">
                  <c:v>43558</c:v>
                </c:pt>
                <c:pt idx="759">
                  <c:v>43559</c:v>
                </c:pt>
                <c:pt idx="760">
                  <c:v>43560</c:v>
                </c:pt>
                <c:pt idx="761">
                  <c:v>43561</c:v>
                </c:pt>
                <c:pt idx="762">
                  <c:v>43562</c:v>
                </c:pt>
                <c:pt idx="763">
                  <c:v>43563</c:v>
                </c:pt>
                <c:pt idx="764">
                  <c:v>43564</c:v>
                </c:pt>
                <c:pt idx="765">
                  <c:v>43565</c:v>
                </c:pt>
                <c:pt idx="766">
                  <c:v>43566</c:v>
                </c:pt>
                <c:pt idx="767">
                  <c:v>43567</c:v>
                </c:pt>
                <c:pt idx="768">
                  <c:v>43568</c:v>
                </c:pt>
                <c:pt idx="769">
                  <c:v>43569</c:v>
                </c:pt>
                <c:pt idx="770">
                  <c:v>43570</c:v>
                </c:pt>
                <c:pt idx="771">
                  <c:v>43571</c:v>
                </c:pt>
                <c:pt idx="772">
                  <c:v>43572</c:v>
                </c:pt>
                <c:pt idx="773">
                  <c:v>43573</c:v>
                </c:pt>
                <c:pt idx="774">
                  <c:v>43574</c:v>
                </c:pt>
                <c:pt idx="775">
                  <c:v>43575</c:v>
                </c:pt>
                <c:pt idx="776">
                  <c:v>43576</c:v>
                </c:pt>
                <c:pt idx="777">
                  <c:v>43577</c:v>
                </c:pt>
                <c:pt idx="778">
                  <c:v>43578</c:v>
                </c:pt>
                <c:pt idx="779">
                  <c:v>43579</c:v>
                </c:pt>
                <c:pt idx="780">
                  <c:v>43580</c:v>
                </c:pt>
                <c:pt idx="781">
                  <c:v>43581</c:v>
                </c:pt>
                <c:pt idx="782">
                  <c:v>43582</c:v>
                </c:pt>
                <c:pt idx="783">
                  <c:v>43583</c:v>
                </c:pt>
                <c:pt idx="784">
                  <c:v>43584</c:v>
                </c:pt>
                <c:pt idx="785">
                  <c:v>43585</c:v>
                </c:pt>
                <c:pt idx="786">
                  <c:v>43586</c:v>
                </c:pt>
                <c:pt idx="787">
                  <c:v>43587</c:v>
                </c:pt>
                <c:pt idx="788">
                  <c:v>43588</c:v>
                </c:pt>
                <c:pt idx="789">
                  <c:v>43589</c:v>
                </c:pt>
                <c:pt idx="790">
                  <c:v>43590</c:v>
                </c:pt>
                <c:pt idx="791">
                  <c:v>43591</c:v>
                </c:pt>
                <c:pt idx="792">
                  <c:v>43592</c:v>
                </c:pt>
                <c:pt idx="793">
                  <c:v>43593</c:v>
                </c:pt>
                <c:pt idx="794">
                  <c:v>43594</c:v>
                </c:pt>
                <c:pt idx="795">
                  <c:v>43595</c:v>
                </c:pt>
                <c:pt idx="796">
                  <c:v>43596</c:v>
                </c:pt>
                <c:pt idx="797">
                  <c:v>43597</c:v>
                </c:pt>
                <c:pt idx="798">
                  <c:v>43598</c:v>
                </c:pt>
                <c:pt idx="799">
                  <c:v>43599</c:v>
                </c:pt>
                <c:pt idx="800">
                  <c:v>43600</c:v>
                </c:pt>
                <c:pt idx="801">
                  <c:v>43601</c:v>
                </c:pt>
                <c:pt idx="802">
                  <c:v>43602</c:v>
                </c:pt>
                <c:pt idx="803">
                  <c:v>43603</c:v>
                </c:pt>
                <c:pt idx="804">
                  <c:v>43604</c:v>
                </c:pt>
                <c:pt idx="805">
                  <c:v>43605</c:v>
                </c:pt>
                <c:pt idx="806">
                  <c:v>43606</c:v>
                </c:pt>
                <c:pt idx="807">
                  <c:v>43607</c:v>
                </c:pt>
                <c:pt idx="808">
                  <c:v>43608</c:v>
                </c:pt>
                <c:pt idx="809">
                  <c:v>43609</c:v>
                </c:pt>
                <c:pt idx="810">
                  <c:v>43610</c:v>
                </c:pt>
                <c:pt idx="811">
                  <c:v>43611</c:v>
                </c:pt>
                <c:pt idx="812">
                  <c:v>43612</c:v>
                </c:pt>
                <c:pt idx="813">
                  <c:v>43613</c:v>
                </c:pt>
                <c:pt idx="814">
                  <c:v>43614</c:v>
                </c:pt>
                <c:pt idx="815">
                  <c:v>43615</c:v>
                </c:pt>
                <c:pt idx="816">
                  <c:v>43616</c:v>
                </c:pt>
                <c:pt idx="817">
                  <c:v>43617</c:v>
                </c:pt>
                <c:pt idx="818">
                  <c:v>43618</c:v>
                </c:pt>
                <c:pt idx="819">
                  <c:v>43619</c:v>
                </c:pt>
                <c:pt idx="820">
                  <c:v>43620</c:v>
                </c:pt>
                <c:pt idx="821">
                  <c:v>43621</c:v>
                </c:pt>
                <c:pt idx="822">
                  <c:v>43622</c:v>
                </c:pt>
                <c:pt idx="823">
                  <c:v>43623</c:v>
                </c:pt>
                <c:pt idx="824">
                  <c:v>43624</c:v>
                </c:pt>
                <c:pt idx="825">
                  <c:v>43625</c:v>
                </c:pt>
                <c:pt idx="826">
                  <c:v>43626</c:v>
                </c:pt>
                <c:pt idx="827">
                  <c:v>43627</c:v>
                </c:pt>
                <c:pt idx="828">
                  <c:v>43628</c:v>
                </c:pt>
                <c:pt idx="829">
                  <c:v>43629</c:v>
                </c:pt>
                <c:pt idx="830">
                  <c:v>43630</c:v>
                </c:pt>
                <c:pt idx="831">
                  <c:v>43631</c:v>
                </c:pt>
                <c:pt idx="832">
                  <c:v>43632</c:v>
                </c:pt>
                <c:pt idx="833">
                  <c:v>43633</c:v>
                </c:pt>
                <c:pt idx="834">
                  <c:v>43634</c:v>
                </c:pt>
                <c:pt idx="835">
                  <c:v>43635</c:v>
                </c:pt>
                <c:pt idx="836">
                  <c:v>43636</c:v>
                </c:pt>
                <c:pt idx="837">
                  <c:v>43637</c:v>
                </c:pt>
                <c:pt idx="838">
                  <c:v>43638</c:v>
                </c:pt>
                <c:pt idx="839">
                  <c:v>43639</c:v>
                </c:pt>
                <c:pt idx="840">
                  <c:v>43640</c:v>
                </c:pt>
                <c:pt idx="841">
                  <c:v>43641</c:v>
                </c:pt>
                <c:pt idx="842">
                  <c:v>43642</c:v>
                </c:pt>
                <c:pt idx="843">
                  <c:v>43643</c:v>
                </c:pt>
                <c:pt idx="844">
                  <c:v>43644</c:v>
                </c:pt>
                <c:pt idx="845">
                  <c:v>43645</c:v>
                </c:pt>
                <c:pt idx="846">
                  <c:v>43646</c:v>
                </c:pt>
                <c:pt idx="847">
                  <c:v>43647</c:v>
                </c:pt>
                <c:pt idx="848">
                  <c:v>43648</c:v>
                </c:pt>
                <c:pt idx="849">
                  <c:v>43649</c:v>
                </c:pt>
                <c:pt idx="850">
                  <c:v>43650</c:v>
                </c:pt>
                <c:pt idx="851">
                  <c:v>43651</c:v>
                </c:pt>
                <c:pt idx="852">
                  <c:v>43652</c:v>
                </c:pt>
                <c:pt idx="853">
                  <c:v>43653</c:v>
                </c:pt>
                <c:pt idx="854">
                  <c:v>43654</c:v>
                </c:pt>
                <c:pt idx="855">
                  <c:v>43655</c:v>
                </c:pt>
                <c:pt idx="856">
                  <c:v>43656</c:v>
                </c:pt>
                <c:pt idx="857">
                  <c:v>43657</c:v>
                </c:pt>
                <c:pt idx="858">
                  <c:v>43658</c:v>
                </c:pt>
                <c:pt idx="859">
                  <c:v>43659</c:v>
                </c:pt>
                <c:pt idx="860">
                  <c:v>43660</c:v>
                </c:pt>
                <c:pt idx="861">
                  <c:v>43661</c:v>
                </c:pt>
                <c:pt idx="862">
                  <c:v>43662</c:v>
                </c:pt>
                <c:pt idx="863">
                  <c:v>43663</c:v>
                </c:pt>
                <c:pt idx="864">
                  <c:v>43664</c:v>
                </c:pt>
                <c:pt idx="865">
                  <c:v>43665</c:v>
                </c:pt>
                <c:pt idx="866">
                  <c:v>43666</c:v>
                </c:pt>
                <c:pt idx="867">
                  <c:v>43667</c:v>
                </c:pt>
                <c:pt idx="868">
                  <c:v>43668</c:v>
                </c:pt>
                <c:pt idx="869">
                  <c:v>43669</c:v>
                </c:pt>
                <c:pt idx="870">
                  <c:v>43670</c:v>
                </c:pt>
                <c:pt idx="871">
                  <c:v>43671</c:v>
                </c:pt>
                <c:pt idx="872">
                  <c:v>43672</c:v>
                </c:pt>
                <c:pt idx="873">
                  <c:v>43673</c:v>
                </c:pt>
                <c:pt idx="874">
                  <c:v>43674</c:v>
                </c:pt>
                <c:pt idx="875">
                  <c:v>43675</c:v>
                </c:pt>
                <c:pt idx="876">
                  <c:v>43676</c:v>
                </c:pt>
                <c:pt idx="877">
                  <c:v>43677</c:v>
                </c:pt>
                <c:pt idx="878">
                  <c:v>43678</c:v>
                </c:pt>
                <c:pt idx="879">
                  <c:v>43679</c:v>
                </c:pt>
                <c:pt idx="880">
                  <c:v>43680</c:v>
                </c:pt>
                <c:pt idx="881">
                  <c:v>43681</c:v>
                </c:pt>
                <c:pt idx="882">
                  <c:v>43682</c:v>
                </c:pt>
                <c:pt idx="883">
                  <c:v>43683</c:v>
                </c:pt>
                <c:pt idx="884">
                  <c:v>43684</c:v>
                </c:pt>
                <c:pt idx="885">
                  <c:v>43685</c:v>
                </c:pt>
                <c:pt idx="886">
                  <c:v>43686</c:v>
                </c:pt>
                <c:pt idx="887">
                  <c:v>43687</c:v>
                </c:pt>
                <c:pt idx="888">
                  <c:v>43688</c:v>
                </c:pt>
                <c:pt idx="889">
                  <c:v>43689</c:v>
                </c:pt>
                <c:pt idx="890">
                  <c:v>43690</c:v>
                </c:pt>
                <c:pt idx="891">
                  <c:v>43691</c:v>
                </c:pt>
                <c:pt idx="892">
                  <c:v>43692</c:v>
                </c:pt>
                <c:pt idx="893">
                  <c:v>43693</c:v>
                </c:pt>
                <c:pt idx="894">
                  <c:v>43694</c:v>
                </c:pt>
                <c:pt idx="895">
                  <c:v>43695</c:v>
                </c:pt>
                <c:pt idx="896">
                  <c:v>43696</c:v>
                </c:pt>
                <c:pt idx="897">
                  <c:v>43697</c:v>
                </c:pt>
                <c:pt idx="898">
                  <c:v>43698</c:v>
                </c:pt>
                <c:pt idx="899">
                  <c:v>43699</c:v>
                </c:pt>
                <c:pt idx="900">
                  <c:v>43700</c:v>
                </c:pt>
                <c:pt idx="901">
                  <c:v>43701</c:v>
                </c:pt>
                <c:pt idx="902">
                  <c:v>43702</c:v>
                </c:pt>
                <c:pt idx="903">
                  <c:v>43703</c:v>
                </c:pt>
                <c:pt idx="904">
                  <c:v>43704</c:v>
                </c:pt>
                <c:pt idx="905">
                  <c:v>43705</c:v>
                </c:pt>
                <c:pt idx="906">
                  <c:v>43706</c:v>
                </c:pt>
                <c:pt idx="907">
                  <c:v>43707</c:v>
                </c:pt>
                <c:pt idx="908">
                  <c:v>43708</c:v>
                </c:pt>
                <c:pt idx="909">
                  <c:v>43709</c:v>
                </c:pt>
                <c:pt idx="910">
                  <c:v>43710</c:v>
                </c:pt>
                <c:pt idx="911">
                  <c:v>43711</c:v>
                </c:pt>
                <c:pt idx="912">
                  <c:v>43712</c:v>
                </c:pt>
                <c:pt idx="913">
                  <c:v>43713</c:v>
                </c:pt>
                <c:pt idx="914">
                  <c:v>43714</c:v>
                </c:pt>
                <c:pt idx="915">
                  <c:v>43715</c:v>
                </c:pt>
                <c:pt idx="916">
                  <c:v>43716</c:v>
                </c:pt>
                <c:pt idx="917">
                  <c:v>43717</c:v>
                </c:pt>
                <c:pt idx="918">
                  <c:v>43718</c:v>
                </c:pt>
                <c:pt idx="919">
                  <c:v>43719</c:v>
                </c:pt>
                <c:pt idx="920">
                  <c:v>43720</c:v>
                </c:pt>
                <c:pt idx="921">
                  <c:v>43721</c:v>
                </c:pt>
                <c:pt idx="922">
                  <c:v>43722</c:v>
                </c:pt>
                <c:pt idx="923">
                  <c:v>43723</c:v>
                </c:pt>
                <c:pt idx="924">
                  <c:v>43724</c:v>
                </c:pt>
                <c:pt idx="925">
                  <c:v>43725</c:v>
                </c:pt>
                <c:pt idx="926">
                  <c:v>43726</c:v>
                </c:pt>
                <c:pt idx="927">
                  <c:v>43727</c:v>
                </c:pt>
                <c:pt idx="928">
                  <c:v>43728</c:v>
                </c:pt>
                <c:pt idx="929">
                  <c:v>43729</c:v>
                </c:pt>
                <c:pt idx="930">
                  <c:v>43730</c:v>
                </c:pt>
                <c:pt idx="931">
                  <c:v>43731</c:v>
                </c:pt>
                <c:pt idx="932">
                  <c:v>43732</c:v>
                </c:pt>
                <c:pt idx="933">
                  <c:v>43733</c:v>
                </c:pt>
                <c:pt idx="934">
                  <c:v>43734</c:v>
                </c:pt>
                <c:pt idx="935">
                  <c:v>43735</c:v>
                </c:pt>
                <c:pt idx="936">
                  <c:v>43736</c:v>
                </c:pt>
                <c:pt idx="937">
                  <c:v>43737</c:v>
                </c:pt>
                <c:pt idx="938">
                  <c:v>43738</c:v>
                </c:pt>
                <c:pt idx="939">
                  <c:v>43739</c:v>
                </c:pt>
                <c:pt idx="940">
                  <c:v>43740</c:v>
                </c:pt>
                <c:pt idx="941">
                  <c:v>43741</c:v>
                </c:pt>
                <c:pt idx="942">
                  <c:v>43742</c:v>
                </c:pt>
                <c:pt idx="943">
                  <c:v>43743</c:v>
                </c:pt>
                <c:pt idx="944">
                  <c:v>43744</c:v>
                </c:pt>
                <c:pt idx="945">
                  <c:v>43745</c:v>
                </c:pt>
                <c:pt idx="946">
                  <c:v>43746</c:v>
                </c:pt>
                <c:pt idx="947">
                  <c:v>43747</c:v>
                </c:pt>
                <c:pt idx="948">
                  <c:v>43748</c:v>
                </c:pt>
                <c:pt idx="949">
                  <c:v>43749</c:v>
                </c:pt>
                <c:pt idx="950">
                  <c:v>43750</c:v>
                </c:pt>
                <c:pt idx="951">
                  <c:v>43751</c:v>
                </c:pt>
                <c:pt idx="952">
                  <c:v>43752</c:v>
                </c:pt>
                <c:pt idx="953">
                  <c:v>43753</c:v>
                </c:pt>
                <c:pt idx="954">
                  <c:v>43754</c:v>
                </c:pt>
                <c:pt idx="955">
                  <c:v>43755</c:v>
                </c:pt>
                <c:pt idx="956">
                  <c:v>43756</c:v>
                </c:pt>
                <c:pt idx="957">
                  <c:v>43757</c:v>
                </c:pt>
                <c:pt idx="958">
                  <c:v>43758</c:v>
                </c:pt>
                <c:pt idx="959">
                  <c:v>43759</c:v>
                </c:pt>
                <c:pt idx="960">
                  <c:v>43760</c:v>
                </c:pt>
                <c:pt idx="961">
                  <c:v>43761</c:v>
                </c:pt>
                <c:pt idx="962">
                  <c:v>43762</c:v>
                </c:pt>
                <c:pt idx="963">
                  <c:v>43763</c:v>
                </c:pt>
                <c:pt idx="964">
                  <c:v>43764</c:v>
                </c:pt>
                <c:pt idx="965">
                  <c:v>43765</c:v>
                </c:pt>
                <c:pt idx="966">
                  <c:v>43766</c:v>
                </c:pt>
                <c:pt idx="967">
                  <c:v>43767</c:v>
                </c:pt>
                <c:pt idx="968">
                  <c:v>43768</c:v>
                </c:pt>
                <c:pt idx="969">
                  <c:v>43769</c:v>
                </c:pt>
                <c:pt idx="970">
                  <c:v>43770</c:v>
                </c:pt>
                <c:pt idx="971">
                  <c:v>43771</c:v>
                </c:pt>
                <c:pt idx="972">
                  <c:v>43772</c:v>
                </c:pt>
                <c:pt idx="973">
                  <c:v>43773</c:v>
                </c:pt>
                <c:pt idx="974">
                  <c:v>43774</c:v>
                </c:pt>
                <c:pt idx="975">
                  <c:v>43775</c:v>
                </c:pt>
                <c:pt idx="976">
                  <c:v>43776</c:v>
                </c:pt>
                <c:pt idx="977">
                  <c:v>43777</c:v>
                </c:pt>
                <c:pt idx="978">
                  <c:v>43778</c:v>
                </c:pt>
                <c:pt idx="979">
                  <c:v>43779</c:v>
                </c:pt>
                <c:pt idx="980">
                  <c:v>43780</c:v>
                </c:pt>
                <c:pt idx="981">
                  <c:v>43781</c:v>
                </c:pt>
                <c:pt idx="982">
                  <c:v>43782</c:v>
                </c:pt>
                <c:pt idx="983">
                  <c:v>43783</c:v>
                </c:pt>
                <c:pt idx="984">
                  <c:v>43784</c:v>
                </c:pt>
                <c:pt idx="985">
                  <c:v>43785</c:v>
                </c:pt>
                <c:pt idx="986">
                  <c:v>43786</c:v>
                </c:pt>
                <c:pt idx="987">
                  <c:v>43787</c:v>
                </c:pt>
                <c:pt idx="988">
                  <c:v>43788</c:v>
                </c:pt>
                <c:pt idx="989">
                  <c:v>43789</c:v>
                </c:pt>
                <c:pt idx="990">
                  <c:v>43790</c:v>
                </c:pt>
                <c:pt idx="991">
                  <c:v>43791</c:v>
                </c:pt>
                <c:pt idx="992">
                  <c:v>43792</c:v>
                </c:pt>
                <c:pt idx="993">
                  <c:v>43793</c:v>
                </c:pt>
                <c:pt idx="994">
                  <c:v>43794</c:v>
                </c:pt>
                <c:pt idx="995">
                  <c:v>43795</c:v>
                </c:pt>
                <c:pt idx="996">
                  <c:v>43796</c:v>
                </c:pt>
                <c:pt idx="997">
                  <c:v>43797</c:v>
                </c:pt>
                <c:pt idx="998">
                  <c:v>43798</c:v>
                </c:pt>
                <c:pt idx="999">
                  <c:v>43799</c:v>
                </c:pt>
                <c:pt idx="1000">
                  <c:v>43800</c:v>
                </c:pt>
                <c:pt idx="1001">
                  <c:v>43801</c:v>
                </c:pt>
                <c:pt idx="1002">
                  <c:v>43802</c:v>
                </c:pt>
                <c:pt idx="1003">
                  <c:v>43803</c:v>
                </c:pt>
                <c:pt idx="1004">
                  <c:v>43804</c:v>
                </c:pt>
                <c:pt idx="1005">
                  <c:v>43805</c:v>
                </c:pt>
                <c:pt idx="1006">
                  <c:v>43806</c:v>
                </c:pt>
                <c:pt idx="1007">
                  <c:v>43807</c:v>
                </c:pt>
                <c:pt idx="1008">
                  <c:v>43808</c:v>
                </c:pt>
                <c:pt idx="1009">
                  <c:v>43809</c:v>
                </c:pt>
                <c:pt idx="1010">
                  <c:v>43810</c:v>
                </c:pt>
                <c:pt idx="1011">
                  <c:v>43811</c:v>
                </c:pt>
                <c:pt idx="1012">
                  <c:v>43812</c:v>
                </c:pt>
                <c:pt idx="1013">
                  <c:v>43813</c:v>
                </c:pt>
                <c:pt idx="1014">
                  <c:v>43814</c:v>
                </c:pt>
                <c:pt idx="1015">
                  <c:v>43815</c:v>
                </c:pt>
                <c:pt idx="1016">
                  <c:v>43816</c:v>
                </c:pt>
                <c:pt idx="1017">
                  <c:v>43817</c:v>
                </c:pt>
                <c:pt idx="1018">
                  <c:v>43818</c:v>
                </c:pt>
                <c:pt idx="1019">
                  <c:v>43819</c:v>
                </c:pt>
                <c:pt idx="1020">
                  <c:v>43820</c:v>
                </c:pt>
                <c:pt idx="1021">
                  <c:v>43821</c:v>
                </c:pt>
                <c:pt idx="1022">
                  <c:v>43822</c:v>
                </c:pt>
                <c:pt idx="1023">
                  <c:v>43823</c:v>
                </c:pt>
                <c:pt idx="1024">
                  <c:v>43824</c:v>
                </c:pt>
                <c:pt idx="1025">
                  <c:v>43825</c:v>
                </c:pt>
                <c:pt idx="1026">
                  <c:v>43826</c:v>
                </c:pt>
                <c:pt idx="1027">
                  <c:v>43827</c:v>
                </c:pt>
                <c:pt idx="1028">
                  <c:v>43828</c:v>
                </c:pt>
                <c:pt idx="1029">
                  <c:v>43829</c:v>
                </c:pt>
                <c:pt idx="1030">
                  <c:v>43830</c:v>
                </c:pt>
                <c:pt idx="1031">
                  <c:v>43831</c:v>
                </c:pt>
                <c:pt idx="1032">
                  <c:v>43832</c:v>
                </c:pt>
                <c:pt idx="1033">
                  <c:v>43833</c:v>
                </c:pt>
                <c:pt idx="1034">
                  <c:v>43834</c:v>
                </c:pt>
                <c:pt idx="1035">
                  <c:v>43835</c:v>
                </c:pt>
                <c:pt idx="1036">
                  <c:v>43836</c:v>
                </c:pt>
                <c:pt idx="1037">
                  <c:v>43837</c:v>
                </c:pt>
                <c:pt idx="1038">
                  <c:v>43838</c:v>
                </c:pt>
                <c:pt idx="1039">
                  <c:v>43839</c:v>
                </c:pt>
                <c:pt idx="1040">
                  <c:v>43840</c:v>
                </c:pt>
                <c:pt idx="1041">
                  <c:v>43841</c:v>
                </c:pt>
                <c:pt idx="1042">
                  <c:v>43842</c:v>
                </c:pt>
                <c:pt idx="1043">
                  <c:v>43843</c:v>
                </c:pt>
                <c:pt idx="1044">
                  <c:v>43844</c:v>
                </c:pt>
                <c:pt idx="1045">
                  <c:v>43845</c:v>
                </c:pt>
                <c:pt idx="1046">
                  <c:v>43846</c:v>
                </c:pt>
                <c:pt idx="1047">
                  <c:v>43847</c:v>
                </c:pt>
                <c:pt idx="1048">
                  <c:v>43848</c:v>
                </c:pt>
                <c:pt idx="1049">
                  <c:v>43849</c:v>
                </c:pt>
                <c:pt idx="1050">
                  <c:v>43850</c:v>
                </c:pt>
                <c:pt idx="1051">
                  <c:v>43851</c:v>
                </c:pt>
                <c:pt idx="1052">
                  <c:v>43852</c:v>
                </c:pt>
                <c:pt idx="1053">
                  <c:v>43853</c:v>
                </c:pt>
                <c:pt idx="1054">
                  <c:v>43854</c:v>
                </c:pt>
                <c:pt idx="1055">
                  <c:v>43855</c:v>
                </c:pt>
                <c:pt idx="1056">
                  <c:v>43856</c:v>
                </c:pt>
                <c:pt idx="1057">
                  <c:v>43857</c:v>
                </c:pt>
                <c:pt idx="1058">
                  <c:v>43858</c:v>
                </c:pt>
                <c:pt idx="1059">
                  <c:v>43859</c:v>
                </c:pt>
                <c:pt idx="1060">
                  <c:v>43860</c:v>
                </c:pt>
                <c:pt idx="1061">
                  <c:v>43861</c:v>
                </c:pt>
                <c:pt idx="1062">
                  <c:v>43862</c:v>
                </c:pt>
                <c:pt idx="1063">
                  <c:v>43863</c:v>
                </c:pt>
                <c:pt idx="1064">
                  <c:v>43864</c:v>
                </c:pt>
                <c:pt idx="1065">
                  <c:v>43865</c:v>
                </c:pt>
                <c:pt idx="1066">
                  <c:v>43866</c:v>
                </c:pt>
                <c:pt idx="1067">
                  <c:v>43867</c:v>
                </c:pt>
                <c:pt idx="1068">
                  <c:v>43868</c:v>
                </c:pt>
                <c:pt idx="1069">
                  <c:v>43869</c:v>
                </c:pt>
                <c:pt idx="1070">
                  <c:v>43870</c:v>
                </c:pt>
                <c:pt idx="1071">
                  <c:v>43871</c:v>
                </c:pt>
                <c:pt idx="1072">
                  <c:v>43872</c:v>
                </c:pt>
                <c:pt idx="1073">
                  <c:v>43873</c:v>
                </c:pt>
                <c:pt idx="1074">
                  <c:v>43874</c:v>
                </c:pt>
                <c:pt idx="1075">
                  <c:v>43875</c:v>
                </c:pt>
                <c:pt idx="1076">
                  <c:v>43876</c:v>
                </c:pt>
                <c:pt idx="1077">
                  <c:v>43877</c:v>
                </c:pt>
                <c:pt idx="1078">
                  <c:v>43878</c:v>
                </c:pt>
                <c:pt idx="1079">
                  <c:v>43879</c:v>
                </c:pt>
                <c:pt idx="1080">
                  <c:v>43880</c:v>
                </c:pt>
                <c:pt idx="1081">
                  <c:v>43881</c:v>
                </c:pt>
                <c:pt idx="1082">
                  <c:v>43882</c:v>
                </c:pt>
                <c:pt idx="1083">
                  <c:v>43883</c:v>
                </c:pt>
                <c:pt idx="1084">
                  <c:v>43884</c:v>
                </c:pt>
                <c:pt idx="1085">
                  <c:v>43885</c:v>
                </c:pt>
                <c:pt idx="1086">
                  <c:v>43886</c:v>
                </c:pt>
                <c:pt idx="1087">
                  <c:v>43887</c:v>
                </c:pt>
                <c:pt idx="1088">
                  <c:v>43888</c:v>
                </c:pt>
                <c:pt idx="1089">
                  <c:v>43889</c:v>
                </c:pt>
                <c:pt idx="1090">
                  <c:v>43890</c:v>
                </c:pt>
                <c:pt idx="1091">
                  <c:v>43891</c:v>
                </c:pt>
                <c:pt idx="1092">
                  <c:v>43892</c:v>
                </c:pt>
                <c:pt idx="1093">
                  <c:v>43893</c:v>
                </c:pt>
                <c:pt idx="1094">
                  <c:v>43894</c:v>
                </c:pt>
                <c:pt idx="1095">
                  <c:v>43895</c:v>
                </c:pt>
                <c:pt idx="1096">
                  <c:v>43896</c:v>
                </c:pt>
                <c:pt idx="1097">
                  <c:v>43897</c:v>
                </c:pt>
                <c:pt idx="1098">
                  <c:v>43898</c:v>
                </c:pt>
                <c:pt idx="1099">
                  <c:v>43899</c:v>
                </c:pt>
                <c:pt idx="1100">
                  <c:v>43900</c:v>
                </c:pt>
                <c:pt idx="1101">
                  <c:v>43901</c:v>
                </c:pt>
                <c:pt idx="1102">
                  <c:v>43902</c:v>
                </c:pt>
                <c:pt idx="1103">
                  <c:v>43903</c:v>
                </c:pt>
                <c:pt idx="1104">
                  <c:v>43904</c:v>
                </c:pt>
                <c:pt idx="1105">
                  <c:v>43905</c:v>
                </c:pt>
                <c:pt idx="1106">
                  <c:v>43906</c:v>
                </c:pt>
                <c:pt idx="1107">
                  <c:v>43907</c:v>
                </c:pt>
                <c:pt idx="1108">
                  <c:v>43908</c:v>
                </c:pt>
                <c:pt idx="1109">
                  <c:v>43909</c:v>
                </c:pt>
                <c:pt idx="1110">
                  <c:v>43910</c:v>
                </c:pt>
                <c:pt idx="1111">
                  <c:v>43911</c:v>
                </c:pt>
                <c:pt idx="1112">
                  <c:v>43912</c:v>
                </c:pt>
                <c:pt idx="1113">
                  <c:v>43913</c:v>
                </c:pt>
                <c:pt idx="1114">
                  <c:v>43914</c:v>
                </c:pt>
                <c:pt idx="1115">
                  <c:v>43915</c:v>
                </c:pt>
                <c:pt idx="1116">
                  <c:v>43916</c:v>
                </c:pt>
                <c:pt idx="1117">
                  <c:v>43917</c:v>
                </c:pt>
                <c:pt idx="1118">
                  <c:v>43918</c:v>
                </c:pt>
                <c:pt idx="1119">
                  <c:v>43919</c:v>
                </c:pt>
                <c:pt idx="1120">
                  <c:v>43920</c:v>
                </c:pt>
                <c:pt idx="1121">
                  <c:v>43921</c:v>
                </c:pt>
                <c:pt idx="1122">
                  <c:v>43922</c:v>
                </c:pt>
                <c:pt idx="1123">
                  <c:v>43923</c:v>
                </c:pt>
                <c:pt idx="1124">
                  <c:v>43924</c:v>
                </c:pt>
                <c:pt idx="1125">
                  <c:v>43925</c:v>
                </c:pt>
                <c:pt idx="1126">
                  <c:v>43926</c:v>
                </c:pt>
                <c:pt idx="1127">
                  <c:v>43927</c:v>
                </c:pt>
                <c:pt idx="1128">
                  <c:v>43928</c:v>
                </c:pt>
                <c:pt idx="1129">
                  <c:v>43929</c:v>
                </c:pt>
                <c:pt idx="1130">
                  <c:v>43930</c:v>
                </c:pt>
                <c:pt idx="1131">
                  <c:v>43931</c:v>
                </c:pt>
                <c:pt idx="1132">
                  <c:v>43932</c:v>
                </c:pt>
                <c:pt idx="1133">
                  <c:v>43933</c:v>
                </c:pt>
                <c:pt idx="1134">
                  <c:v>43934</c:v>
                </c:pt>
                <c:pt idx="1135">
                  <c:v>43935</c:v>
                </c:pt>
                <c:pt idx="1136">
                  <c:v>43936</c:v>
                </c:pt>
                <c:pt idx="1137">
                  <c:v>43937</c:v>
                </c:pt>
                <c:pt idx="1138">
                  <c:v>43938</c:v>
                </c:pt>
                <c:pt idx="1139">
                  <c:v>43939</c:v>
                </c:pt>
                <c:pt idx="1140">
                  <c:v>43940</c:v>
                </c:pt>
                <c:pt idx="1141">
                  <c:v>43941</c:v>
                </c:pt>
                <c:pt idx="1142">
                  <c:v>43942</c:v>
                </c:pt>
                <c:pt idx="1143">
                  <c:v>43943</c:v>
                </c:pt>
                <c:pt idx="1144">
                  <c:v>43944</c:v>
                </c:pt>
                <c:pt idx="1145">
                  <c:v>43945</c:v>
                </c:pt>
                <c:pt idx="1146">
                  <c:v>43946</c:v>
                </c:pt>
                <c:pt idx="1147">
                  <c:v>43947</c:v>
                </c:pt>
                <c:pt idx="1148">
                  <c:v>43948</c:v>
                </c:pt>
                <c:pt idx="1149">
                  <c:v>43949</c:v>
                </c:pt>
                <c:pt idx="1150">
                  <c:v>43950</c:v>
                </c:pt>
                <c:pt idx="1151">
                  <c:v>43951</c:v>
                </c:pt>
                <c:pt idx="1152">
                  <c:v>43952</c:v>
                </c:pt>
                <c:pt idx="1153">
                  <c:v>43953</c:v>
                </c:pt>
                <c:pt idx="1154">
                  <c:v>43954</c:v>
                </c:pt>
                <c:pt idx="1155">
                  <c:v>43955</c:v>
                </c:pt>
                <c:pt idx="1156">
                  <c:v>43956</c:v>
                </c:pt>
                <c:pt idx="1157">
                  <c:v>43957</c:v>
                </c:pt>
                <c:pt idx="1158">
                  <c:v>43958</c:v>
                </c:pt>
                <c:pt idx="1159">
                  <c:v>43959</c:v>
                </c:pt>
                <c:pt idx="1160">
                  <c:v>43960</c:v>
                </c:pt>
                <c:pt idx="1161">
                  <c:v>43961</c:v>
                </c:pt>
                <c:pt idx="1162">
                  <c:v>43962</c:v>
                </c:pt>
                <c:pt idx="1163">
                  <c:v>43963</c:v>
                </c:pt>
                <c:pt idx="1164">
                  <c:v>43964</c:v>
                </c:pt>
                <c:pt idx="1165">
                  <c:v>43965</c:v>
                </c:pt>
                <c:pt idx="1166">
                  <c:v>43966</c:v>
                </c:pt>
                <c:pt idx="1167">
                  <c:v>43967</c:v>
                </c:pt>
                <c:pt idx="1168">
                  <c:v>43968</c:v>
                </c:pt>
                <c:pt idx="1169">
                  <c:v>43969</c:v>
                </c:pt>
                <c:pt idx="1170">
                  <c:v>43970</c:v>
                </c:pt>
                <c:pt idx="1171">
                  <c:v>43971</c:v>
                </c:pt>
                <c:pt idx="1172">
                  <c:v>43972</c:v>
                </c:pt>
                <c:pt idx="1173">
                  <c:v>43973</c:v>
                </c:pt>
                <c:pt idx="1174">
                  <c:v>43974</c:v>
                </c:pt>
                <c:pt idx="1175">
                  <c:v>43975</c:v>
                </c:pt>
                <c:pt idx="1176">
                  <c:v>43976</c:v>
                </c:pt>
                <c:pt idx="1177">
                  <c:v>43977</c:v>
                </c:pt>
                <c:pt idx="1178">
                  <c:v>43978</c:v>
                </c:pt>
                <c:pt idx="1179">
                  <c:v>43979</c:v>
                </c:pt>
                <c:pt idx="1180">
                  <c:v>43980</c:v>
                </c:pt>
                <c:pt idx="1181">
                  <c:v>43981</c:v>
                </c:pt>
                <c:pt idx="1182">
                  <c:v>43982</c:v>
                </c:pt>
                <c:pt idx="1183">
                  <c:v>43983</c:v>
                </c:pt>
                <c:pt idx="1184">
                  <c:v>43984</c:v>
                </c:pt>
                <c:pt idx="1185">
                  <c:v>43985</c:v>
                </c:pt>
                <c:pt idx="1186">
                  <c:v>43986</c:v>
                </c:pt>
                <c:pt idx="1187">
                  <c:v>43987</c:v>
                </c:pt>
                <c:pt idx="1188">
                  <c:v>43988</c:v>
                </c:pt>
                <c:pt idx="1189">
                  <c:v>43989</c:v>
                </c:pt>
                <c:pt idx="1190">
                  <c:v>43990</c:v>
                </c:pt>
                <c:pt idx="1191">
                  <c:v>43991</c:v>
                </c:pt>
                <c:pt idx="1192">
                  <c:v>43992</c:v>
                </c:pt>
                <c:pt idx="1193">
                  <c:v>43993</c:v>
                </c:pt>
                <c:pt idx="1194">
                  <c:v>43994</c:v>
                </c:pt>
                <c:pt idx="1195">
                  <c:v>43995</c:v>
                </c:pt>
                <c:pt idx="1196">
                  <c:v>43996</c:v>
                </c:pt>
                <c:pt idx="1197">
                  <c:v>43997</c:v>
                </c:pt>
                <c:pt idx="1198">
                  <c:v>43998</c:v>
                </c:pt>
                <c:pt idx="1199">
                  <c:v>43999</c:v>
                </c:pt>
                <c:pt idx="1200">
                  <c:v>44000</c:v>
                </c:pt>
                <c:pt idx="1201">
                  <c:v>44001</c:v>
                </c:pt>
                <c:pt idx="1202">
                  <c:v>44002</c:v>
                </c:pt>
                <c:pt idx="1203">
                  <c:v>44003</c:v>
                </c:pt>
                <c:pt idx="1204">
                  <c:v>44004</c:v>
                </c:pt>
                <c:pt idx="1205">
                  <c:v>44005</c:v>
                </c:pt>
                <c:pt idx="1206">
                  <c:v>44006</c:v>
                </c:pt>
                <c:pt idx="1207">
                  <c:v>44007</c:v>
                </c:pt>
                <c:pt idx="1208">
                  <c:v>44008</c:v>
                </c:pt>
                <c:pt idx="1209">
                  <c:v>44009</c:v>
                </c:pt>
                <c:pt idx="1210">
                  <c:v>44010</c:v>
                </c:pt>
                <c:pt idx="1211">
                  <c:v>44011</c:v>
                </c:pt>
                <c:pt idx="1212">
                  <c:v>44012</c:v>
                </c:pt>
                <c:pt idx="1213">
                  <c:v>44013</c:v>
                </c:pt>
                <c:pt idx="1214">
                  <c:v>44014</c:v>
                </c:pt>
                <c:pt idx="1215">
                  <c:v>44015</c:v>
                </c:pt>
                <c:pt idx="1216">
                  <c:v>44016</c:v>
                </c:pt>
                <c:pt idx="1217">
                  <c:v>44017</c:v>
                </c:pt>
                <c:pt idx="1218">
                  <c:v>44018</c:v>
                </c:pt>
                <c:pt idx="1219">
                  <c:v>44019</c:v>
                </c:pt>
                <c:pt idx="1220">
                  <c:v>44020</c:v>
                </c:pt>
                <c:pt idx="1221">
                  <c:v>44021</c:v>
                </c:pt>
                <c:pt idx="1222">
                  <c:v>44022</c:v>
                </c:pt>
                <c:pt idx="1223">
                  <c:v>44023</c:v>
                </c:pt>
                <c:pt idx="1224">
                  <c:v>44024</c:v>
                </c:pt>
                <c:pt idx="1225">
                  <c:v>44025</c:v>
                </c:pt>
                <c:pt idx="1226">
                  <c:v>44026</c:v>
                </c:pt>
                <c:pt idx="1227">
                  <c:v>44027</c:v>
                </c:pt>
                <c:pt idx="1228">
                  <c:v>44028</c:v>
                </c:pt>
                <c:pt idx="1229">
                  <c:v>44029</c:v>
                </c:pt>
                <c:pt idx="1230">
                  <c:v>44030</c:v>
                </c:pt>
                <c:pt idx="1231">
                  <c:v>44031</c:v>
                </c:pt>
                <c:pt idx="1232">
                  <c:v>44032</c:v>
                </c:pt>
                <c:pt idx="1233">
                  <c:v>44033</c:v>
                </c:pt>
                <c:pt idx="1234">
                  <c:v>44034</c:v>
                </c:pt>
                <c:pt idx="1235">
                  <c:v>44035</c:v>
                </c:pt>
                <c:pt idx="1236">
                  <c:v>44036</c:v>
                </c:pt>
                <c:pt idx="1237">
                  <c:v>44037</c:v>
                </c:pt>
                <c:pt idx="1238">
                  <c:v>44038</c:v>
                </c:pt>
                <c:pt idx="1239">
                  <c:v>44039</c:v>
                </c:pt>
                <c:pt idx="1240">
                  <c:v>44040</c:v>
                </c:pt>
                <c:pt idx="1241">
                  <c:v>44041</c:v>
                </c:pt>
                <c:pt idx="1242">
                  <c:v>44042</c:v>
                </c:pt>
                <c:pt idx="1243">
                  <c:v>44043</c:v>
                </c:pt>
                <c:pt idx="1244">
                  <c:v>44044</c:v>
                </c:pt>
                <c:pt idx="1245">
                  <c:v>44045</c:v>
                </c:pt>
                <c:pt idx="1246">
                  <c:v>44046</c:v>
                </c:pt>
                <c:pt idx="1247">
                  <c:v>44047</c:v>
                </c:pt>
                <c:pt idx="1248">
                  <c:v>44048</c:v>
                </c:pt>
                <c:pt idx="1249">
                  <c:v>44049</c:v>
                </c:pt>
                <c:pt idx="1250">
                  <c:v>44050</c:v>
                </c:pt>
                <c:pt idx="1251">
                  <c:v>44051</c:v>
                </c:pt>
                <c:pt idx="1252">
                  <c:v>44052</c:v>
                </c:pt>
                <c:pt idx="1253">
                  <c:v>44053</c:v>
                </c:pt>
                <c:pt idx="1254">
                  <c:v>44054</c:v>
                </c:pt>
                <c:pt idx="1255">
                  <c:v>44055</c:v>
                </c:pt>
                <c:pt idx="1256">
                  <c:v>44056</c:v>
                </c:pt>
                <c:pt idx="1257">
                  <c:v>44057</c:v>
                </c:pt>
                <c:pt idx="1258">
                  <c:v>44058</c:v>
                </c:pt>
                <c:pt idx="1259">
                  <c:v>44059</c:v>
                </c:pt>
                <c:pt idx="1260">
                  <c:v>44060</c:v>
                </c:pt>
                <c:pt idx="1261">
                  <c:v>44061</c:v>
                </c:pt>
                <c:pt idx="1262">
                  <c:v>44062</c:v>
                </c:pt>
                <c:pt idx="1263">
                  <c:v>44063</c:v>
                </c:pt>
                <c:pt idx="1264">
                  <c:v>44064</c:v>
                </c:pt>
                <c:pt idx="1265">
                  <c:v>44065</c:v>
                </c:pt>
                <c:pt idx="1266">
                  <c:v>44066</c:v>
                </c:pt>
                <c:pt idx="1267">
                  <c:v>44067</c:v>
                </c:pt>
                <c:pt idx="1268">
                  <c:v>44068</c:v>
                </c:pt>
                <c:pt idx="1269">
                  <c:v>44069</c:v>
                </c:pt>
                <c:pt idx="1270">
                  <c:v>44070</c:v>
                </c:pt>
                <c:pt idx="1271">
                  <c:v>44071</c:v>
                </c:pt>
                <c:pt idx="1272">
                  <c:v>44072</c:v>
                </c:pt>
                <c:pt idx="1273">
                  <c:v>44073</c:v>
                </c:pt>
                <c:pt idx="1274">
                  <c:v>44074</c:v>
                </c:pt>
                <c:pt idx="1275">
                  <c:v>44075</c:v>
                </c:pt>
                <c:pt idx="1276">
                  <c:v>44076</c:v>
                </c:pt>
                <c:pt idx="1277">
                  <c:v>44077</c:v>
                </c:pt>
                <c:pt idx="1278">
                  <c:v>44078</c:v>
                </c:pt>
                <c:pt idx="1279">
                  <c:v>44079</c:v>
                </c:pt>
                <c:pt idx="1280">
                  <c:v>44080</c:v>
                </c:pt>
                <c:pt idx="1281">
                  <c:v>44081</c:v>
                </c:pt>
                <c:pt idx="1282">
                  <c:v>44082</c:v>
                </c:pt>
                <c:pt idx="1283">
                  <c:v>44083</c:v>
                </c:pt>
                <c:pt idx="1284">
                  <c:v>44084</c:v>
                </c:pt>
                <c:pt idx="1285">
                  <c:v>44085</c:v>
                </c:pt>
                <c:pt idx="1286">
                  <c:v>44086</c:v>
                </c:pt>
                <c:pt idx="1287">
                  <c:v>44087</c:v>
                </c:pt>
                <c:pt idx="1288">
                  <c:v>44088</c:v>
                </c:pt>
                <c:pt idx="1289">
                  <c:v>44089</c:v>
                </c:pt>
                <c:pt idx="1290">
                  <c:v>44090</c:v>
                </c:pt>
                <c:pt idx="1291">
                  <c:v>44091</c:v>
                </c:pt>
                <c:pt idx="1292">
                  <c:v>44092</c:v>
                </c:pt>
                <c:pt idx="1293">
                  <c:v>44093</c:v>
                </c:pt>
                <c:pt idx="1294">
                  <c:v>44094</c:v>
                </c:pt>
                <c:pt idx="1295">
                  <c:v>44095</c:v>
                </c:pt>
                <c:pt idx="1296">
                  <c:v>44096</c:v>
                </c:pt>
                <c:pt idx="1297">
                  <c:v>44097</c:v>
                </c:pt>
                <c:pt idx="1298">
                  <c:v>44098</c:v>
                </c:pt>
                <c:pt idx="1299">
                  <c:v>44099</c:v>
                </c:pt>
                <c:pt idx="1300">
                  <c:v>44100</c:v>
                </c:pt>
                <c:pt idx="1301">
                  <c:v>44101</c:v>
                </c:pt>
                <c:pt idx="1302">
                  <c:v>44102</c:v>
                </c:pt>
                <c:pt idx="1303">
                  <c:v>44103</c:v>
                </c:pt>
                <c:pt idx="1304">
                  <c:v>44104</c:v>
                </c:pt>
                <c:pt idx="1305">
                  <c:v>44105</c:v>
                </c:pt>
                <c:pt idx="1306">
                  <c:v>44106</c:v>
                </c:pt>
                <c:pt idx="1307">
                  <c:v>44107</c:v>
                </c:pt>
                <c:pt idx="1308">
                  <c:v>44108</c:v>
                </c:pt>
                <c:pt idx="1309">
                  <c:v>44109</c:v>
                </c:pt>
                <c:pt idx="1310">
                  <c:v>44110</c:v>
                </c:pt>
                <c:pt idx="1311">
                  <c:v>44111</c:v>
                </c:pt>
                <c:pt idx="1312">
                  <c:v>44112</c:v>
                </c:pt>
                <c:pt idx="1313">
                  <c:v>44113</c:v>
                </c:pt>
                <c:pt idx="1314">
                  <c:v>44114</c:v>
                </c:pt>
                <c:pt idx="1315">
                  <c:v>44115</c:v>
                </c:pt>
                <c:pt idx="1316">
                  <c:v>44116</c:v>
                </c:pt>
                <c:pt idx="1317">
                  <c:v>44117</c:v>
                </c:pt>
                <c:pt idx="1318">
                  <c:v>44118</c:v>
                </c:pt>
                <c:pt idx="1319">
                  <c:v>44119</c:v>
                </c:pt>
                <c:pt idx="1320">
                  <c:v>44120</c:v>
                </c:pt>
                <c:pt idx="1321">
                  <c:v>44121</c:v>
                </c:pt>
                <c:pt idx="1322">
                  <c:v>44122</c:v>
                </c:pt>
                <c:pt idx="1323">
                  <c:v>44123</c:v>
                </c:pt>
                <c:pt idx="1324">
                  <c:v>44124</c:v>
                </c:pt>
                <c:pt idx="1325">
                  <c:v>44125</c:v>
                </c:pt>
                <c:pt idx="1326">
                  <c:v>44126</c:v>
                </c:pt>
                <c:pt idx="1327">
                  <c:v>44127</c:v>
                </c:pt>
                <c:pt idx="1328">
                  <c:v>44128</c:v>
                </c:pt>
                <c:pt idx="1329">
                  <c:v>44129</c:v>
                </c:pt>
                <c:pt idx="1330">
                  <c:v>44130</c:v>
                </c:pt>
                <c:pt idx="1331">
                  <c:v>44131</c:v>
                </c:pt>
                <c:pt idx="1332">
                  <c:v>44132</c:v>
                </c:pt>
                <c:pt idx="1333">
                  <c:v>44133</c:v>
                </c:pt>
                <c:pt idx="1334">
                  <c:v>44134</c:v>
                </c:pt>
                <c:pt idx="1335">
                  <c:v>44135</c:v>
                </c:pt>
                <c:pt idx="1336">
                  <c:v>44136</c:v>
                </c:pt>
                <c:pt idx="1337">
                  <c:v>44137</c:v>
                </c:pt>
                <c:pt idx="1338">
                  <c:v>44138</c:v>
                </c:pt>
                <c:pt idx="1339">
                  <c:v>44139</c:v>
                </c:pt>
                <c:pt idx="1340">
                  <c:v>44140</c:v>
                </c:pt>
                <c:pt idx="1341">
                  <c:v>44141</c:v>
                </c:pt>
                <c:pt idx="1342">
                  <c:v>44142</c:v>
                </c:pt>
                <c:pt idx="1343">
                  <c:v>44143</c:v>
                </c:pt>
                <c:pt idx="1344">
                  <c:v>44144</c:v>
                </c:pt>
                <c:pt idx="1345">
                  <c:v>44145</c:v>
                </c:pt>
                <c:pt idx="1346">
                  <c:v>44146</c:v>
                </c:pt>
                <c:pt idx="1347">
                  <c:v>44147</c:v>
                </c:pt>
                <c:pt idx="1348">
                  <c:v>44148</c:v>
                </c:pt>
                <c:pt idx="1349">
                  <c:v>44149</c:v>
                </c:pt>
                <c:pt idx="1350">
                  <c:v>44150</c:v>
                </c:pt>
                <c:pt idx="1351">
                  <c:v>44151</c:v>
                </c:pt>
                <c:pt idx="1352">
                  <c:v>44152</c:v>
                </c:pt>
                <c:pt idx="1353">
                  <c:v>44153</c:v>
                </c:pt>
                <c:pt idx="1354">
                  <c:v>44154</c:v>
                </c:pt>
                <c:pt idx="1355">
                  <c:v>44155</c:v>
                </c:pt>
                <c:pt idx="1356">
                  <c:v>44156</c:v>
                </c:pt>
                <c:pt idx="1357">
                  <c:v>44157</c:v>
                </c:pt>
                <c:pt idx="1358">
                  <c:v>44158</c:v>
                </c:pt>
                <c:pt idx="1359">
                  <c:v>44159</c:v>
                </c:pt>
                <c:pt idx="1360">
                  <c:v>44160</c:v>
                </c:pt>
                <c:pt idx="1361">
                  <c:v>44161</c:v>
                </c:pt>
                <c:pt idx="1362">
                  <c:v>44162</c:v>
                </c:pt>
                <c:pt idx="1363">
                  <c:v>44163</c:v>
                </c:pt>
                <c:pt idx="1364">
                  <c:v>44164</c:v>
                </c:pt>
                <c:pt idx="1365">
                  <c:v>44165</c:v>
                </c:pt>
                <c:pt idx="1366">
                  <c:v>44166</c:v>
                </c:pt>
                <c:pt idx="1367">
                  <c:v>44167</c:v>
                </c:pt>
                <c:pt idx="1368">
                  <c:v>44168</c:v>
                </c:pt>
                <c:pt idx="1369">
                  <c:v>44169</c:v>
                </c:pt>
                <c:pt idx="1370">
                  <c:v>44170</c:v>
                </c:pt>
                <c:pt idx="1371">
                  <c:v>44171</c:v>
                </c:pt>
                <c:pt idx="1372">
                  <c:v>44172</c:v>
                </c:pt>
                <c:pt idx="1373">
                  <c:v>44173</c:v>
                </c:pt>
                <c:pt idx="1374">
                  <c:v>44174</c:v>
                </c:pt>
                <c:pt idx="1375">
                  <c:v>44175</c:v>
                </c:pt>
                <c:pt idx="1376">
                  <c:v>44176</c:v>
                </c:pt>
                <c:pt idx="1377">
                  <c:v>44177</c:v>
                </c:pt>
                <c:pt idx="1378">
                  <c:v>44178</c:v>
                </c:pt>
                <c:pt idx="1379">
                  <c:v>44179</c:v>
                </c:pt>
                <c:pt idx="1380">
                  <c:v>44180</c:v>
                </c:pt>
                <c:pt idx="1381">
                  <c:v>44181</c:v>
                </c:pt>
                <c:pt idx="1382">
                  <c:v>44182</c:v>
                </c:pt>
                <c:pt idx="1383">
                  <c:v>44183</c:v>
                </c:pt>
                <c:pt idx="1384">
                  <c:v>44184</c:v>
                </c:pt>
                <c:pt idx="1385">
                  <c:v>44185</c:v>
                </c:pt>
                <c:pt idx="1386">
                  <c:v>44186</c:v>
                </c:pt>
                <c:pt idx="1387">
                  <c:v>44187</c:v>
                </c:pt>
                <c:pt idx="1388">
                  <c:v>44188</c:v>
                </c:pt>
                <c:pt idx="1389">
                  <c:v>44189</c:v>
                </c:pt>
                <c:pt idx="1390">
                  <c:v>44190</c:v>
                </c:pt>
                <c:pt idx="1391">
                  <c:v>44191</c:v>
                </c:pt>
                <c:pt idx="1392">
                  <c:v>44192</c:v>
                </c:pt>
                <c:pt idx="1393">
                  <c:v>44193</c:v>
                </c:pt>
                <c:pt idx="1394">
                  <c:v>44194</c:v>
                </c:pt>
                <c:pt idx="1395">
                  <c:v>44195</c:v>
                </c:pt>
                <c:pt idx="1396">
                  <c:v>44196</c:v>
                </c:pt>
                <c:pt idx="1397">
                  <c:v>44197</c:v>
                </c:pt>
                <c:pt idx="1398">
                  <c:v>44198</c:v>
                </c:pt>
                <c:pt idx="1399">
                  <c:v>44199</c:v>
                </c:pt>
                <c:pt idx="1400">
                  <c:v>44200</c:v>
                </c:pt>
                <c:pt idx="1401">
                  <c:v>44201</c:v>
                </c:pt>
                <c:pt idx="1402">
                  <c:v>44202</c:v>
                </c:pt>
                <c:pt idx="1403">
                  <c:v>44203</c:v>
                </c:pt>
                <c:pt idx="1404">
                  <c:v>44204</c:v>
                </c:pt>
                <c:pt idx="1405">
                  <c:v>44205</c:v>
                </c:pt>
                <c:pt idx="1406">
                  <c:v>44206</c:v>
                </c:pt>
                <c:pt idx="1407">
                  <c:v>44207</c:v>
                </c:pt>
                <c:pt idx="1408">
                  <c:v>44208</c:v>
                </c:pt>
                <c:pt idx="1409">
                  <c:v>44209</c:v>
                </c:pt>
                <c:pt idx="1410">
                  <c:v>44210</c:v>
                </c:pt>
                <c:pt idx="1411">
                  <c:v>44211</c:v>
                </c:pt>
                <c:pt idx="1412">
                  <c:v>44212</c:v>
                </c:pt>
                <c:pt idx="1413">
                  <c:v>44213</c:v>
                </c:pt>
                <c:pt idx="1414">
                  <c:v>44214</c:v>
                </c:pt>
                <c:pt idx="1415">
                  <c:v>44215</c:v>
                </c:pt>
                <c:pt idx="1416">
                  <c:v>44216</c:v>
                </c:pt>
                <c:pt idx="1417">
                  <c:v>44217</c:v>
                </c:pt>
                <c:pt idx="1418">
                  <c:v>44218</c:v>
                </c:pt>
                <c:pt idx="1419">
                  <c:v>44219</c:v>
                </c:pt>
                <c:pt idx="1420">
                  <c:v>44220</c:v>
                </c:pt>
                <c:pt idx="1421">
                  <c:v>44221</c:v>
                </c:pt>
                <c:pt idx="1422">
                  <c:v>44222</c:v>
                </c:pt>
                <c:pt idx="1423">
                  <c:v>44223</c:v>
                </c:pt>
                <c:pt idx="1424">
                  <c:v>44224</c:v>
                </c:pt>
                <c:pt idx="1425">
                  <c:v>44225</c:v>
                </c:pt>
                <c:pt idx="1426">
                  <c:v>44226</c:v>
                </c:pt>
                <c:pt idx="1427">
                  <c:v>44227</c:v>
                </c:pt>
                <c:pt idx="1428">
                  <c:v>44228</c:v>
                </c:pt>
                <c:pt idx="1429">
                  <c:v>44229</c:v>
                </c:pt>
                <c:pt idx="1430">
                  <c:v>44230</c:v>
                </c:pt>
                <c:pt idx="1431">
                  <c:v>44231</c:v>
                </c:pt>
                <c:pt idx="1432">
                  <c:v>44232</c:v>
                </c:pt>
                <c:pt idx="1433">
                  <c:v>44233</c:v>
                </c:pt>
                <c:pt idx="1434">
                  <c:v>44234</c:v>
                </c:pt>
                <c:pt idx="1435">
                  <c:v>44235</c:v>
                </c:pt>
                <c:pt idx="1436">
                  <c:v>44236</c:v>
                </c:pt>
                <c:pt idx="1437">
                  <c:v>44237</c:v>
                </c:pt>
                <c:pt idx="1438">
                  <c:v>44238</c:v>
                </c:pt>
                <c:pt idx="1439">
                  <c:v>44239</c:v>
                </c:pt>
                <c:pt idx="1440">
                  <c:v>44240</c:v>
                </c:pt>
                <c:pt idx="1441">
                  <c:v>44241</c:v>
                </c:pt>
                <c:pt idx="1442">
                  <c:v>44242</c:v>
                </c:pt>
                <c:pt idx="1443">
                  <c:v>44243</c:v>
                </c:pt>
                <c:pt idx="1444">
                  <c:v>44244</c:v>
                </c:pt>
                <c:pt idx="1445">
                  <c:v>44245</c:v>
                </c:pt>
                <c:pt idx="1446">
                  <c:v>44246</c:v>
                </c:pt>
                <c:pt idx="1447">
                  <c:v>44247</c:v>
                </c:pt>
                <c:pt idx="1448">
                  <c:v>44248</c:v>
                </c:pt>
                <c:pt idx="1449">
                  <c:v>44249</c:v>
                </c:pt>
                <c:pt idx="1450">
                  <c:v>44250</c:v>
                </c:pt>
                <c:pt idx="1451">
                  <c:v>44251</c:v>
                </c:pt>
                <c:pt idx="1452">
                  <c:v>44252</c:v>
                </c:pt>
                <c:pt idx="1453">
                  <c:v>44253</c:v>
                </c:pt>
                <c:pt idx="1454">
                  <c:v>44254</c:v>
                </c:pt>
                <c:pt idx="1455">
                  <c:v>44255</c:v>
                </c:pt>
                <c:pt idx="1456">
                  <c:v>44256</c:v>
                </c:pt>
                <c:pt idx="1457">
                  <c:v>44257</c:v>
                </c:pt>
                <c:pt idx="1458">
                  <c:v>44258</c:v>
                </c:pt>
                <c:pt idx="1459">
                  <c:v>44259</c:v>
                </c:pt>
                <c:pt idx="1460">
                  <c:v>44260</c:v>
                </c:pt>
                <c:pt idx="1461">
                  <c:v>44261</c:v>
                </c:pt>
                <c:pt idx="1462">
                  <c:v>44262</c:v>
                </c:pt>
                <c:pt idx="1463">
                  <c:v>44263</c:v>
                </c:pt>
                <c:pt idx="1464">
                  <c:v>44264</c:v>
                </c:pt>
                <c:pt idx="1465">
                  <c:v>44265</c:v>
                </c:pt>
                <c:pt idx="1466">
                  <c:v>44266</c:v>
                </c:pt>
                <c:pt idx="1467">
                  <c:v>44267</c:v>
                </c:pt>
                <c:pt idx="1468">
                  <c:v>44268</c:v>
                </c:pt>
                <c:pt idx="1469">
                  <c:v>44269</c:v>
                </c:pt>
                <c:pt idx="1470">
                  <c:v>44270</c:v>
                </c:pt>
                <c:pt idx="1471">
                  <c:v>44271</c:v>
                </c:pt>
                <c:pt idx="1472">
                  <c:v>44272</c:v>
                </c:pt>
                <c:pt idx="1473">
                  <c:v>44273</c:v>
                </c:pt>
                <c:pt idx="1474">
                  <c:v>44274</c:v>
                </c:pt>
                <c:pt idx="1475">
                  <c:v>44275</c:v>
                </c:pt>
                <c:pt idx="1476">
                  <c:v>44276</c:v>
                </c:pt>
                <c:pt idx="1477">
                  <c:v>44277</c:v>
                </c:pt>
                <c:pt idx="1478">
                  <c:v>44278</c:v>
                </c:pt>
                <c:pt idx="1479">
                  <c:v>44279</c:v>
                </c:pt>
                <c:pt idx="1480">
                  <c:v>44280</c:v>
                </c:pt>
                <c:pt idx="1481">
                  <c:v>44281</c:v>
                </c:pt>
                <c:pt idx="1482">
                  <c:v>44282</c:v>
                </c:pt>
                <c:pt idx="1483">
                  <c:v>44283</c:v>
                </c:pt>
                <c:pt idx="1484">
                  <c:v>44284</c:v>
                </c:pt>
                <c:pt idx="1485">
                  <c:v>44285</c:v>
                </c:pt>
                <c:pt idx="1486">
                  <c:v>44286</c:v>
                </c:pt>
                <c:pt idx="1487">
                  <c:v>44287</c:v>
                </c:pt>
                <c:pt idx="1488">
                  <c:v>44288</c:v>
                </c:pt>
                <c:pt idx="1489">
                  <c:v>44289</c:v>
                </c:pt>
                <c:pt idx="1490">
                  <c:v>44290</c:v>
                </c:pt>
                <c:pt idx="1491">
                  <c:v>44291</c:v>
                </c:pt>
                <c:pt idx="1492">
                  <c:v>44292</c:v>
                </c:pt>
                <c:pt idx="1493">
                  <c:v>44293</c:v>
                </c:pt>
                <c:pt idx="1494">
                  <c:v>44294</c:v>
                </c:pt>
                <c:pt idx="1495">
                  <c:v>44295</c:v>
                </c:pt>
                <c:pt idx="1496">
                  <c:v>44296</c:v>
                </c:pt>
                <c:pt idx="1497">
                  <c:v>44297</c:v>
                </c:pt>
                <c:pt idx="1498">
                  <c:v>44298</c:v>
                </c:pt>
                <c:pt idx="1499">
                  <c:v>44299</c:v>
                </c:pt>
                <c:pt idx="1500">
                  <c:v>44300</c:v>
                </c:pt>
                <c:pt idx="1501">
                  <c:v>44301</c:v>
                </c:pt>
                <c:pt idx="1502">
                  <c:v>44302</c:v>
                </c:pt>
                <c:pt idx="1503">
                  <c:v>44303</c:v>
                </c:pt>
                <c:pt idx="1504">
                  <c:v>44304</c:v>
                </c:pt>
                <c:pt idx="1505">
                  <c:v>44305</c:v>
                </c:pt>
                <c:pt idx="1506">
                  <c:v>44306</c:v>
                </c:pt>
                <c:pt idx="1507">
                  <c:v>44307</c:v>
                </c:pt>
                <c:pt idx="1508">
                  <c:v>44308</c:v>
                </c:pt>
                <c:pt idx="1509">
                  <c:v>44309</c:v>
                </c:pt>
                <c:pt idx="1510">
                  <c:v>44310</c:v>
                </c:pt>
                <c:pt idx="1511">
                  <c:v>44311</c:v>
                </c:pt>
                <c:pt idx="1512">
                  <c:v>44312</c:v>
                </c:pt>
                <c:pt idx="1513">
                  <c:v>44313</c:v>
                </c:pt>
                <c:pt idx="1514">
                  <c:v>44314</c:v>
                </c:pt>
                <c:pt idx="1515">
                  <c:v>44315</c:v>
                </c:pt>
                <c:pt idx="1516">
                  <c:v>44316</c:v>
                </c:pt>
                <c:pt idx="1517">
                  <c:v>44317</c:v>
                </c:pt>
                <c:pt idx="1518">
                  <c:v>44318</c:v>
                </c:pt>
                <c:pt idx="1519">
                  <c:v>44319</c:v>
                </c:pt>
                <c:pt idx="1520">
                  <c:v>44320</c:v>
                </c:pt>
                <c:pt idx="1521">
                  <c:v>44321</c:v>
                </c:pt>
                <c:pt idx="1522">
                  <c:v>44322</c:v>
                </c:pt>
                <c:pt idx="1523">
                  <c:v>44323</c:v>
                </c:pt>
                <c:pt idx="1524">
                  <c:v>44324</c:v>
                </c:pt>
                <c:pt idx="1525">
                  <c:v>44325</c:v>
                </c:pt>
                <c:pt idx="1526">
                  <c:v>44326</c:v>
                </c:pt>
                <c:pt idx="1527">
                  <c:v>44327</c:v>
                </c:pt>
                <c:pt idx="1528">
                  <c:v>44328</c:v>
                </c:pt>
                <c:pt idx="1529">
                  <c:v>44329</c:v>
                </c:pt>
                <c:pt idx="1530">
                  <c:v>44330</c:v>
                </c:pt>
                <c:pt idx="1531">
                  <c:v>44331</c:v>
                </c:pt>
                <c:pt idx="1532">
                  <c:v>44332</c:v>
                </c:pt>
                <c:pt idx="1533">
                  <c:v>44333</c:v>
                </c:pt>
                <c:pt idx="1534">
                  <c:v>44334</c:v>
                </c:pt>
                <c:pt idx="1535">
                  <c:v>44335</c:v>
                </c:pt>
                <c:pt idx="1536">
                  <c:v>44336</c:v>
                </c:pt>
                <c:pt idx="1537">
                  <c:v>44337</c:v>
                </c:pt>
                <c:pt idx="1538">
                  <c:v>44338</c:v>
                </c:pt>
                <c:pt idx="1539">
                  <c:v>44339</c:v>
                </c:pt>
                <c:pt idx="1540">
                  <c:v>44340</c:v>
                </c:pt>
                <c:pt idx="1541">
                  <c:v>44341</c:v>
                </c:pt>
                <c:pt idx="1542">
                  <c:v>44342</c:v>
                </c:pt>
                <c:pt idx="1543">
                  <c:v>44343</c:v>
                </c:pt>
                <c:pt idx="1544">
                  <c:v>44344</c:v>
                </c:pt>
                <c:pt idx="1545">
                  <c:v>44345</c:v>
                </c:pt>
                <c:pt idx="1546">
                  <c:v>44346</c:v>
                </c:pt>
                <c:pt idx="1547">
                  <c:v>44347</c:v>
                </c:pt>
                <c:pt idx="1548">
                  <c:v>44348</c:v>
                </c:pt>
                <c:pt idx="1549">
                  <c:v>44349</c:v>
                </c:pt>
                <c:pt idx="1550">
                  <c:v>44350</c:v>
                </c:pt>
                <c:pt idx="1551">
                  <c:v>44351</c:v>
                </c:pt>
                <c:pt idx="1552">
                  <c:v>44352</c:v>
                </c:pt>
                <c:pt idx="1553">
                  <c:v>44353</c:v>
                </c:pt>
                <c:pt idx="1554">
                  <c:v>44354</c:v>
                </c:pt>
                <c:pt idx="1555">
                  <c:v>44355</c:v>
                </c:pt>
                <c:pt idx="1556">
                  <c:v>44356</c:v>
                </c:pt>
                <c:pt idx="1557">
                  <c:v>44357</c:v>
                </c:pt>
                <c:pt idx="1558">
                  <c:v>44358</c:v>
                </c:pt>
                <c:pt idx="1559">
                  <c:v>44359</c:v>
                </c:pt>
                <c:pt idx="1560">
                  <c:v>44360</c:v>
                </c:pt>
                <c:pt idx="1561">
                  <c:v>44361</c:v>
                </c:pt>
                <c:pt idx="1562">
                  <c:v>44362</c:v>
                </c:pt>
                <c:pt idx="1563">
                  <c:v>44363</c:v>
                </c:pt>
                <c:pt idx="1564">
                  <c:v>44364</c:v>
                </c:pt>
                <c:pt idx="1565">
                  <c:v>44365</c:v>
                </c:pt>
                <c:pt idx="1566">
                  <c:v>44366</c:v>
                </c:pt>
                <c:pt idx="1567">
                  <c:v>44367</c:v>
                </c:pt>
                <c:pt idx="1568">
                  <c:v>44368</c:v>
                </c:pt>
                <c:pt idx="1569">
                  <c:v>44369</c:v>
                </c:pt>
                <c:pt idx="1570">
                  <c:v>44370</c:v>
                </c:pt>
                <c:pt idx="1571">
                  <c:v>44371</c:v>
                </c:pt>
                <c:pt idx="1572">
                  <c:v>44372</c:v>
                </c:pt>
                <c:pt idx="1573">
                  <c:v>44373</c:v>
                </c:pt>
                <c:pt idx="1574">
                  <c:v>44374</c:v>
                </c:pt>
                <c:pt idx="1575">
                  <c:v>44375</c:v>
                </c:pt>
                <c:pt idx="1576">
                  <c:v>44376</c:v>
                </c:pt>
                <c:pt idx="1577">
                  <c:v>44377</c:v>
                </c:pt>
                <c:pt idx="1578">
                  <c:v>44378</c:v>
                </c:pt>
                <c:pt idx="1579">
                  <c:v>44379</c:v>
                </c:pt>
                <c:pt idx="1580">
                  <c:v>44380</c:v>
                </c:pt>
                <c:pt idx="1581">
                  <c:v>44381</c:v>
                </c:pt>
                <c:pt idx="1582">
                  <c:v>44382</c:v>
                </c:pt>
                <c:pt idx="1583">
                  <c:v>44383</c:v>
                </c:pt>
                <c:pt idx="1584">
                  <c:v>44384</c:v>
                </c:pt>
                <c:pt idx="1585">
                  <c:v>44385</c:v>
                </c:pt>
                <c:pt idx="1586">
                  <c:v>44386</c:v>
                </c:pt>
                <c:pt idx="1587">
                  <c:v>44387</c:v>
                </c:pt>
                <c:pt idx="1588">
                  <c:v>44388</c:v>
                </c:pt>
                <c:pt idx="1589">
                  <c:v>44389</c:v>
                </c:pt>
                <c:pt idx="1590">
                  <c:v>44390</c:v>
                </c:pt>
                <c:pt idx="1591">
                  <c:v>44391</c:v>
                </c:pt>
                <c:pt idx="1592">
                  <c:v>44392</c:v>
                </c:pt>
                <c:pt idx="1593">
                  <c:v>44393</c:v>
                </c:pt>
                <c:pt idx="1594">
                  <c:v>44394</c:v>
                </c:pt>
                <c:pt idx="1595">
                  <c:v>44395</c:v>
                </c:pt>
                <c:pt idx="1596">
                  <c:v>44396</c:v>
                </c:pt>
                <c:pt idx="1597">
                  <c:v>44397</c:v>
                </c:pt>
                <c:pt idx="1598">
                  <c:v>44398</c:v>
                </c:pt>
                <c:pt idx="1599">
                  <c:v>44399</c:v>
                </c:pt>
                <c:pt idx="1600">
                  <c:v>44400</c:v>
                </c:pt>
                <c:pt idx="1601">
                  <c:v>44401</c:v>
                </c:pt>
                <c:pt idx="1602">
                  <c:v>44402</c:v>
                </c:pt>
                <c:pt idx="1603">
                  <c:v>44403</c:v>
                </c:pt>
                <c:pt idx="1604">
                  <c:v>44404</c:v>
                </c:pt>
                <c:pt idx="1605">
                  <c:v>44405</c:v>
                </c:pt>
                <c:pt idx="1606">
                  <c:v>44406</c:v>
                </c:pt>
                <c:pt idx="1607">
                  <c:v>44407</c:v>
                </c:pt>
                <c:pt idx="1608">
                  <c:v>44408</c:v>
                </c:pt>
                <c:pt idx="1609">
                  <c:v>44409</c:v>
                </c:pt>
                <c:pt idx="1610">
                  <c:v>44410</c:v>
                </c:pt>
                <c:pt idx="1611">
                  <c:v>44411</c:v>
                </c:pt>
                <c:pt idx="1612">
                  <c:v>44412</c:v>
                </c:pt>
                <c:pt idx="1613">
                  <c:v>44413</c:v>
                </c:pt>
                <c:pt idx="1614">
                  <c:v>44414</c:v>
                </c:pt>
                <c:pt idx="1615">
                  <c:v>44415</c:v>
                </c:pt>
                <c:pt idx="1616">
                  <c:v>44416</c:v>
                </c:pt>
                <c:pt idx="1617">
                  <c:v>44417</c:v>
                </c:pt>
                <c:pt idx="1618">
                  <c:v>44418</c:v>
                </c:pt>
                <c:pt idx="1619">
                  <c:v>44419</c:v>
                </c:pt>
                <c:pt idx="1620">
                  <c:v>44420</c:v>
                </c:pt>
                <c:pt idx="1621">
                  <c:v>44421</c:v>
                </c:pt>
                <c:pt idx="1622">
                  <c:v>44422</c:v>
                </c:pt>
                <c:pt idx="1623">
                  <c:v>44423</c:v>
                </c:pt>
                <c:pt idx="1624">
                  <c:v>44424</c:v>
                </c:pt>
                <c:pt idx="1625">
                  <c:v>44425</c:v>
                </c:pt>
                <c:pt idx="1626">
                  <c:v>44426</c:v>
                </c:pt>
                <c:pt idx="1627">
                  <c:v>44427</c:v>
                </c:pt>
                <c:pt idx="1628">
                  <c:v>44428</c:v>
                </c:pt>
                <c:pt idx="1629">
                  <c:v>44429</c:v>
                </c:pt>
                <c:pt idx="1630">
                  <c:v>44430</c:v>
                </c:pt>
                <c:pt idx="1631">
                  <c:v>44431</c:v>
                </c:pt>
                <c:pt idx="1632">
                  <c:v>44432</c:v>
                </c:pt>
                <c:pt idx="1633">
                  <c:v>44433</c:v>
                </c:pt>
                <c:pt idx="1634">
                  <c:v>44434</c:v>
                </c:pt>
                <c:pt idx="1635">
                  <c:v>44435</c:v>
                </c:pt>
                <c:pt idx="1636">
                  <c:v>44436</c:v>
                </c:pt>
                <c:pt idx="1637">
                  <c:v>44437</c:v>
                </c:pt>
                <c:pt idx="1638">
                  <c:v>44438</c:v>
                </c:pt>
                <c:pt idx="1639">
                  <c:v>44439</c:v>
                </c:pt>
                <c:pt idx="1640">
                  <c:v>44440</c:v>
                </c:pt>
                <c:pt idx="1641">
                  <c:v>44441</c:v>
                </c:pt>
                <c:pt idx="1642">
                  <c:v>44442</c:v>
                </c:pt>
                <c:pt idx="1643">
                  <c:v>44443</c:v>
                </c:pt>
                <c:pt idx="1644">
                  <c:v>44444</c:v>
                </c:pt>
                <c:pt idx="1645">
                  <c:v>44445</c:v>
                </c:pt>
                <c:pt idx="1646">
                  <c:v>44446</c:v>
                </c:pt>
                <c:pt idx="1647">
                  <c:v>44447</c:v>
                </c:pt>
                <c:pt idx="1648">
                  <c:v>44448</c:v>
                </c:pt>
                <c:pt idx="1649">
                  <c:v>44449</c:v>
                </c:pt>
                <c:pt idx="1650">
                  <c:v>44450</c:v>
                </c:pt>
                <c:pt idx="1651">
                  <c:v>44451</c:v>
                </c:pt>
                <c:pt idx="1652">
                  <c:v>44452</c:v>
                </c:pt>
                <c:pt idx="1653">
                  <c:v>44453</c:v>
                </c:pt>
                <c:pt idx="1654">
                  <c:v>44454</c:v>
                </c:pt>
                <c:pt idx="1655">
                  <c:v>44455</c:v>
                </c:pt>
                <c:pt idx="1656">
                  <c:v>44456</c:v>
                </c:pt>
                <c:pt idx="1657">
                  <c:v>44457</c:v>
                </c:pt>
                <c:pt idx="1658">
                  <c:v>44458</c:v>
                </c:pt>
                <c:pt idx="1659">
                  <c:v>44459</c:v>
                </c:pt>
                <c:pt idx="1660">
                  <c:v>44460</c:v>
                </c:pt>
                <c:pt idx="1661">
                  <c:v>44461</c:v>
                </c:pt>
                <c:pt idx="1662">
                  <c:v>44462</c:v>
                </c:pt>
                <c:pt idx="1663">
                  <c:v>44463</c:v>
                </c:pt>
                <c:pt idx="1664">
                  <c:v>44464</c:v>
                </c:pt>
                <c:pt idx="1665">
                  <c:v>44465</c:v>
                </c:pt>
                <c:pt idx="1666">
                  <c:v>44466</c:v>
                </c:pt>
                <c:pt idx="1667">
                  <c:v>44467</c:v>
                </c:pt>
                <c:pt idx="1668">
                  <c:v>44468</c:v>
                </c:pt>
                <c:pt idx="1669">
                  <c:v>44469</c:v>
                </c:pt>
                <c:pt idx="1670">
                  <c:v>44470</c:v>
                </c:pt>
                <c:pt idx="1671">
                  <c:v>44471</c:v>
                </c:pt>
                <c:pt idx="1672">
                  <c:v>44472</c:v>
                </c:pt>
                <c:pt idx="1673">
                  <c:v>44473</c:v>
                </c:pt>
                <c:pt idx="1674">
                  <c:v>44474</c:v>
                </c:pt>
                <c:pt idx="1675">
                  <c:v>44475</c:v>
                </c:pt>
                <c:pt idx="1676">
                  <c:v>44476</c:v>
                </c:pt>
                <c:pt idx="1677">
                  <c:v>44477</c:v>
                </c:pt>
                <c:pt idx="1678">
                  <c:v>44478</c:v>
                </c:pt>
                <c:pt idx="1679">
                  <c:v>44479</c:v>
                </c:pt>
                <c:pt idx="1680">
                  <c:v>44480</c:v>
                </c:pt>
                <c:pt idx="1681">
                  <c:v>44481</c:v>
                </c:pt>
                <c:pt idx="1682">
                  <c:v>44482</c:v>
                </c:pt>
                <c:pt idx="1683">
                  <c:v>44483</c:v>
                </c:pt>
                <c:pt idx="1684">
                  <c:v>44484</c:v>
                </c:pt>
                <c:pt idx="1685">
                  <c:v>44485</c:v>
                </c:pt>
                <c:pt idx="1686">
                  <c:v>44486</c:v>
                </c:pt>
                <c:pt idx="1687">
                  <c:v>44487</c:v>
                </c:pt>
                <c:pt idx="1688">
                  <c:v>44488</c:v>
                </c:pt>
                <c:pt idx="1689">
                  <c:v>44489</c:v>
                </c:pt>
                <c:pt idx="1690">
                  <c:v>44490</c:v>
                </c:pt>
                <c:pt idx="1691">
                  <c:v>44491</c:v>
                </c:pt>
                <c:pt idx="1692">
                  <c:v>44492</c:v>
                </c:pt>
                <c:pt idx="1693">
                  <c:v>44493</c:v>
                </c:pt>
                <c:pt idx="1694">
                  <c:v>44494</c:v>
                </c:pt>
                <c:pt idx="1695">
                  <c:v>44495</c:v>
                </c:pt>
                <c:pt idx="1696">
                  <c:v>44496</c:v>
                </c:pt>
                <c:pt idx="1697">
                  <c:v>44497</c:v>
                </c:pt>
                <c:pt idx="1698">
                  <c:v>44498</c:v>
                </c:pt>
                <c:pt idx="1699">
                  <c:v>44499</c:v>
                </c:pt>
                <c:pt idx="1700">
                  <c:v>44500</c:v>
                </c:pt>
                <c:pt idx="1701">
                  <c:v>44501</c:v>
                </c:pt>
                <c:pt idx="1702">
                  <c:v>44502</c:v>
                </c:pt>
                <c:pt idx="1703">
                  <c:v>44503</c:v>
                </c:pt>
                <c:pt idx="1704">
                  <c:v>44504</c:v>
                </c:pt>
                <c:pt idx="1705">
                  <c:v>44505</c:v>
                </c:pt>
                <c:pt idx="1706">
                  <c:v>44506</c:v>
                </c:pt>
                <c:pt idx="1707">
                  <c:v>44507</c:v>
                </c:pt>
                <c:pt idx="1708">
                  <c:v>44508</c:v>
                </c:pt>
                <c:pt idx="1709">
                  <c:v>44509</c:v>
                </c:pt>
                <c:pt idx="1710">
                  <c:v>44510</c:v>
                </c:pt>
                <c:pt idx="1711">
                  <c:v>44511</c:v>
                </c:pt>
                <c:pt idx="1712">
                  <c:v>44512</c:v>
                </c:pt>
                <c:pt idx="1713">
                  <c:v>44513</c:v>
                </c:pt>
                <c:pt idx="1714">
                  <c:v>44514</c:v>
                </c:pt>
                <c:pt idx="1715">
                  <c:v>44515</c:v>
                </c:pt>
                <c:pt idx="1716">
                  <c:v>44516</c:v>
                </c:pt>
                <c:pt idx="1717">
                  <c:v>44517</c:v>
                </c:pt>
                <c:pt idx="1718">
                  <c:v>44518</c:v>
                </c:pt>
                <c:pt idx="1719">
                  <c:v>44519</c:v>
                </c:pt>
                <c:pt idx="1720">
                  <c:v>44520</c:v>
                </c:pt>
                <c:pt idx="1721">
                  <c:v>44521</c:v>
                </c:pt>
                <c:pt idx="1722">
                  <c:v>44522</c:v>
                </c:pt>
                <c:pt idx="1723">
                  <c:v>44523</c:v>
                </c:pt>
                <c:pt idx="1724">
                  <c:v>44524</c:v>
                </c:pt>
                <c:pt idx="1725">
                  <c:v>44525</c:v>
                </c:pt>
                <c:pt idx="1726">
                  <c:v>44526</c:v>
                </c:pt>
                <c:pt idx="1727">
                  <c:v>44527</c:v>
                </c:pt>
                <c:pt idx="1728">
                  <c:v>44528</c:v>
                </c:pt>
                <c:pt idx="1729">
                  <c:v>44529</c:v>
                </c:pt>
                <c:pt idx="1730">
                  <c:v>44530</c:v>
                </c:pt>
                <c:pt idx="1731">
                  <c:v>44531</c:v>
                </c:pt>
                <c:pt idx="1732">
                  <c:v>44532</c:v>
                </c:pt>
                <c:pt idx="1733">
                  <c:v>44533</c:v>
                </c:pt>
                <c:pt idx="1734">
                  <c:v>44534</c:v>
                </c:pt>
                <c:pt idx="1735">
                  <c:v>44535</c:v>
                </c:pt>
                <c:pt idx="1736">
                  <c:v>44536</c:v>
                </c:pt>
                <c:pt idx="1737">
                  <c:v>44537</c:v>
                </c:pt>
                <c:pt idx="1738">
                  <c:v>44538</c:v>
                </c:pt>
                <c:pt idx="1739">
                  <c:v>44539</c:v>
                </c:pt>
                <c:pt idx="1740">
                  <c:v>44540</c:v>
                </c:pt>
                <c:pt idx="1741">
                  <c:v>44541</c:v>
                </c:pt>
                <c:pt idx="1742">
                  <c:v>44542</c:v>
                </c:pt>
                <c:pt idx="1743">
                  <c:v>44543</c:v>
                </c:pt>
                <c:pt idx="1744">
                  <c:v>44544</c:v>
                </c:pt>
                <c:pt idx="1745">
                  <c:v>44545</c:v>
                </c:pt>
                <c:pt idx="1746">
                  <c:v>44546</c:v>
                </c:pt>
                <c:pt idx="1747">
                  <c:v>44547</c:v>
                </c:pt>
                <c:pt idx="1748">
                  <c:v>44548</c:v>
                </c:pt>
                <c:pt idx="1749">
                  <c:v>44549</c:v>
                </c:pt>
                <c:pt idx="1750">
                  <c:v>44550</c:v>
                </c:pt>
                <c:pt idx="1751">
                  <c:v>44551</c:v>
                </c:pt>
                <c:pt idx="1752">
                  <c:v>44552</c:v>
                </c:pt>
                <c:pt idx="1753">
                  <c:v>44553</c:v>
                </c:pt>
                <c:pt idx="1754">
                  <c:v>44554</c:v>
                </c:pt>
                <c:pt idx="1755">
                  <c:v>44555</c:v>
                </c:pt>
                <c:pt idx="1756">
                  <c:v>44556</c:v>
                </c:pt>
                <c:pt idx="1757">
                  <c:v>44557</c:v>
                </c:pt>
                <c:pt idx="1758">
                  <c:v>44558</c:v>
                </c:pt>
                <c:pt idx="1759">
                  <c:v>44559</c:v>
                </c:pt>
                <c:pt idx="1760">
                  <c:v>44560</c:v>
                </c:pt>
                <c:pt idx="1761">
                  <c:v>44561</c:v>
                </c:pt>
                <c:pt idx="1762">
                  <c:v>44562</c:v>
                </c:pt>
                <c:pt idx="1763">
                  <c:v>44563</c:v>
                </c:pt>
                <c:pt idx="1764">
                  <c:v>44564</c:v>
                </c:pt>
                <c:pt idx="1765">
                  <c:v>44565</c:v>
                </c:pt>
                <c:pt idx="1766">
                  <c:v>44566</c:v>
                </c:pt>
                <c:pt idx="1767">
                  <c:v>44567</c:v>
                </c:pt>
                <c:pt idx="1768">
                  <c:v>44568</c:v>
                </c:pt>
                <c:pt idx="1769">
                  <c:v>44569</c:v>
                </c:pt>
                <c:pt idx="1770">
                  <c:v>44570</c:v>
                </c:pt>
                <c:pt idx="1771">
                  <c:v>44571</c:v>
                </c:pt>
                <c:pt idx="1772">
                  <c:v>44572</c:v>
                </c:pt>
                <c:pt idx="1773">
                  <c:v>44573</c:v>
                </c:pt>
                <c:pt idx="1774">
                  <c:v>44574</c:v>
                </c:pt>
                <c:pt idx="1775">
                  <c:v>44575</c:v>
                </c:pt>
                <c:pt idx="1776">
                  <c:v>44576</c:v>
                </c:pt>
                <c:pt idx="1777">
                  <c:v>44577</c:v>
                </c:pt>
                <c:pt idx="1778">
                  <c:v>44578</c:v>
                </c:pt>
                <c:pt idx="1779">
                  <c:v>44579</c:v>
                </c:pt>
                <c:pt idx="1780">
                  <c:v>44580</c:v>
                </c:pt>
                <c:pt idx="1781">
                  <c:v>44581</c:v>
                </c:pt>
                <c:pt idx="1782">
                  <c:v>44582</c:v>
                </c:pt>
                <c:pt idx="1783">
                  <c:v>44583</c:v>
                </c:pt>
                <c:pt idx="1784">
                  <c:v>44584</c:v>
                </c:pt>
                <c:pt idx="1785">
                  <c:v>44585</c:v>
                </c:pt>
                <c:pt idx="1786">
                  <c:v>44586</c:v>
                </c:pt>
                <c:pt idx="1787">
                  <c:v>44587</c:v>
                </c:pt>
                <c:pt idx="1788">
                  <c:v>44588</c:v>
                </c:pt>
                <c:pt idx="1789">
                  <c:v>44589</c:v>
                </c:pt>
                <c:pt idx="1790">
                  <c:v>44590</c:v>
                </c:pt>
                <c:pt idx="1791">
                  <c:v>44591</c:v>
                </c:pt>
                <c:pt idx="1792">
                  <c:v>44592</c:v>
                </c:pt>
                <c:pt idx="1793">
                  <c:v>44593</c:v>
                </c:pt>
                <c:pt idx="1794">
                  <c:v>44594</c:v>
                </c:pt>
                <c:pt idx="1795">
                  <c:v>44595</c:v>
                </c:pt>
                <c:pt idx="1796">
                  <c:v>44596</c:v>
                </c:pt>
                <c:pt idx="1797">
                  <c:v>44597</c:v>
                </c:pt>
                <c:pt idx="1798">
                  <c:v>44598</c:v>
                </c:pt>
                <c:pt idx="1799">
                  <c:v>44599</c:v>
                </c:pt>
                <c:pt idx="1800">
                  <c:v>44600</c:v>
                </c:pt>
                <c:pt idx="1801">
                  <c:v>44601</c:v>
                </c:pt>
                <c:pt idx="1802">
                  <c:v>44602</c:v>
                </c:pt>
                <c:pt idx="1803">
                  <c:v>44603</c:v>
                </c:pt>
                <c:pt idx="1804">
                  <c:v>44604</c:v>
                </c:pt>
                <c:pt idx="1805">
                  <c:v>44605</c:v>
                </c:pt>
                <c:pt idx="1806">
                  <c:v>44606</c:v>
                </c:pt>
                <c:pt idx="1807">
                  <c:v>44607</c:v>
                </c:pt>
                <c:pt idx="1808">
                  <c:v>44608</c:v>
                </c:pt>
                <c:pt idx="1809">
                  <c:v>44609</c:v>
                </c:pt>
                <c:pt idx="1810">
                  <c:v>44610</c:v>
                </c:pt>
                <c:pt idx="1811">
                  <c:v>44611</c:v>
                </c:pt>
                <c:pt idx="1812">
                  <c:v>44612</c:v>
                </c:pt>
                <c:pt idx="1813">
                  <c:v>44613</c:v>
                </c:pt>
                <c:pt idx="1814">
                  <c:v>44614</c:v>
                </c:pt>
                <c:pt idx="1815">
                  <c:v>44615</c:v>
                </c:pt>
                <c:pt idx="1816">
                  <c:v>44616</c:v>
                </c:pt>
                <c:pt idx="1817">
                  <c:v>44617</c:v>
                </c:pt>
                <c:pt idx="1818">
                  <c:v>44618</c:v>
                </c:pt>
                <c:pt idx="1819">
                  <c:v>44619</c:v>
                </c:pt>
                <c:pt idx="1820">
                  <c:v>44620</c:v>
                </c:pt>
                <c:pt idx="1821">
                  <c:v>44621</c:v>
                </c:pt>
                <c:pt idx="1822">
                  <c:v>44622</c:v>
                </c:pt>
                <c:pt idx="1823">
                  <c:v>44623</c:v>
                </c:pt>
                <c:pt idx="1824">
                  <c:v>44624</c:v>
                </c:pt>
              </c:numCache>
            </c:numRef>
          </c:cat>
          <c:val>
            <c:numRef>
              <c:f>[1]Litecoin!$C$9:$C$1833</c:f>
              <c:numCache>
                <c:formatCode>General</c:formatCode>
                <c:ptCount val="1825"/>
                <c:pt idx="0">
                  <c:v>7.9999999999999627E-2</c:v>
                </c:pt>
                <c:pt idx="1">
                  <c:v>-8.9999999999999858E-2</c:v>
                </c:pt>
                <c:pt idx="2">
                  <c:v>-0.16000000000000014</c:v>
                </c:pt>
                <c:pt idx="3">
                  <c:v>9.0000000000000302E-2</c:v>
                </c:pt>
                <c:pt idx="4">
                  <c:v>-0.11000000000000032</c:v>
                </c:pt>
                <c:pt idx="5">
                  <c:v>2.0000000000000018E-2</c:v>
                </c:pt>
                <c:pt idx="6">
                  <c:v>7.0000000000000284E-2</c:v>
                </c:pt>
                <c:pt idx="7">
                  <c:v>0.49000000000000021</c:v>
                </c:pt>
                <c:pt idx="8">
                  <c:v>-0.19000000000000039</c:v>
                </c:pt>
                <c:pt idx="9">
                  <c:v>8.9999999999999858E-2</c:v>
                </c:pt>
                <c:pt idx="10">
                  <c:v>7.0000000000000284E-2</c:v>
                </c:pt>
                <c:pt idx="11">
                  <c:v>-0.12999999999999989</c:v>
                </c:pt>
                <c:pt idx="12">
                  <c:v>-0.15000000000000036</c:v>
                </c:pt>
                <c:pt idx="13">
                  <c:v>-6.999999999999984E-2</c:v>
                </c:pt>
                <c:pt idx="14">
                  <c:v>0.14000000000000012</c:v>
                </c:pt>
                <c:pt idx="15">
                  <c:v>-3.0000000000000249E-2</c:v>
                </c:pt>
                <c:pt idx="16">
                  <c:v>-0.10999999999999988</c:v>
                </c:pt>
                <c:pt idx="17">
                  <c:v>3.9999999999999591E-2</c:v>
                </c:pt>
                <c:pt idx="18">
                  <c:v>0.16000000000000014</c:v>
                </c:pt>
                <c:pt idx="19">
                  <c:v>-4.9999999999999822E-2</c:v>
                </c:pt>
                <c:pt idx="20">
                  <c:v>-3.0000000000000249E-2</c:v>
                </c:pt>
                <c:pt idx="21">
                  <c:v>0</c:v>
                </c:pt>
                <c:pt idx="22">
                  <c:v>0.10000000000000053</c:v>
                </c:pt>
                <c:pt idx="23">
                  <c:v>0.12000000000000011</c:v>
                </c:pt>
                <c:pt idx="24">
                  <c:v>3.1799999999999997</c:v>
                </c:pt>
                <c:pt idx="25">
                  <c:v>-0.40000000000000036</c:v>
                </c:pt>
                <c:pt idx="26">
                  <c:v>0.38000000000000078</c:v>
                </c:pt>
                <c:pt idx="27">
                  <c:v>0.74000000000000021</c:v>
                </c:pt>
                <c:pt idx="28">
                  <c:v>0.34999999999999964</c:v>
                </c:pt>
                <c:pt idx="29">
                  <c:v>0.40000000000000036</c:v>
                </c:pt>
                <c:pt idx="30">
                  <c:v>3.42</c:v>
                </c:pt>
                <c:pt idx="31">
                  <c:v>-1.6900000000000013</c:v>
                </c:pt>
                <c:pt idx="32">
                  <c:v>-0.80999999999999872</c:v>
                </c:pt>
                <c:pt idx="33">
                  <c:v>0.76999999999999957</c:v>
                </c:pt>
                <c:pt idx="34">
                  <c:v>-1.4499999999999993</c:v>
                </c:pt>
                <c:pt idx="35">
                  <c:v>0.58999999999999986</c:v>
                </c:pt>
                <c:pt idx="36">
                  <c:v>-0.14000000000000057</c:v>
                </c:pt>
                <c:pt idx="37">
                  <c:v>1.9399999999999995</c:v>
                </c:pt>
                <c:pt idx="38">
                  <c:v>-0.53999999999999915</c:v>
                </c:pt>
                <c:pt idx="39">
                  <c:v>0.60999999999999943</c:v>
                </c:pt>
                <c:pt idx="40">
                  <c:v>0</c:v>
                </c:pt>
                <c:pt idx="41">
                  <c:v>6.0000000000000497E-2</c:v>
                </c:pt>
                <c:pt idx="42">
                  <c:v>-0.47000000000000064</c:v>
                </c:pt>
                <c:pt idx="43">
                  <c:v>-0.19999999999999929</c:v>
                </c:pt>
                <c:pt idx="44">
                  <c:v>-0.77000000000000135</c:v>
                </c:pt>
                <c:pt idx="45">
                  <c:v>0.68000000000000149</c:v>
                </c:pt>
                <c:pt idx="46">
                  <c:v>1.0299999999999994</c:v>
                </c:pt>
                <c:pt idx="47">
                  <c:v>2.0500000000000007</c:v>
                </c:pt>
                <c:pt idx="48">
                  <c:v>1.0999999999999996</c:v>
                </c:pt>
                <c:pt idx="49">
                  <c:v>-0.28000000000000114</c:v>
                </c:pt>
                <c:pt idx="50">
                  <c:v>0.19000000000000128</c:v>
                </c:pt>
                <c:pt idx="51">
                  <c:v>-0.16999999999999993</c:v>
                </c:pt>
                <c:pt idx="52">
                  <c:v>-0.23000000000000043</c:v>
                </c:pt>
                <c:pt idx="53">
                  <c:v>-0.41000000000000014</c:v>
                </c:pt>
                <c:pt idx="54">
                  <c:v>1.5</c:v>
                </c:pt>
                <c:pt idx="55">
                  <c:v>-0.11999999999999922</c:v>
                </c:pt>
                <c:pt idx="56">
                  <c:v>0.10999999999999943</c:v>
                </c:pt>
                <c:pt idx="57">
                  <c:v>-0.16999999999999993</c:v>
                </c:pt>
                <c:pt idx="58">
                  <c:v>4.9600000000000009</c:v>
                </c:pt>
                <c:pt idx="59">
                  <c:v>2.4199999999999982</c:v>
                </c:pt>
                <c:pt idx="60">
                  <c:v>2.25</c:v>
                </c:pt>
                <c:pt idx="61">
                  <c:v>2.2600000000000016</c:v>
                </c:pt>
                <c:pt idx="62">
                  <c:v>2.0399999999999991</c:v>
                </c:pt>
                <c:pt idx="63">
                  <c:v>-1.3999999999999986</c:v>
                </c:pt>
                <c:pt idx="64">
                  <c:v>3.6699999999999982</c:v>
                </c:pt>
                <c:pt idx="65">
                  <c:v>-0.48999999999999844</c:v>
                </c:pt>
                <c:pt idx="66">
                  <c:v>-1.4000000000000021</c:v>
                </c:pt>
                <c:pt idx="67">
                  <c:v>-3.1199999999999974</c:v>
                </c:pt>
                <c:pt idx="68">
                  <c:v>1.379999999999999</c:v>
                </c:pt>
                <c:pt idx="69">
                  <c:v>-7.0000000000000284E-2</c:v>
                </c:pt>
                <c:pt idx="70">
                  <c:v>-3.5700000000000003</c:v>
                </c:pt>
                <c:pt idx="71">
                  <c:v>-1.6700000000000017</c:v>
                </c:pt>
                <c:pt idx="72">
                  <c:v>2.2300000000000004</c:v>
                </c:pt>
                <c:pt idx="73">
                  <c:v>2.8200000000000003</c:v>
                </c:pt>
                <c:pt idx="74">
                  <c:v>-0.60999999999999943</c:v>
                </c:pt>
                <c:pt idx="75">
                  <c:v>0.15000000000000213</c:v>
                </c:pt>
                <c:pt idx="76">
                  <c:v>-1.4000000000000021</c:v>
                </c:pt>
                <c:pt idx="77">
                  <c:v>-1.2300000000000004</c:v>
                </c:pt>
                <c:pt idx="78">
                  <c:v>6.57</c:v>
                </c:pt>
                <c:pt idx="79">
                  <c:v>3.4399999999999977</c:v>
                </c:pt>
                <c:pt idx="80">
                  <c:v>-6.4799999999999969</c:v>
                </c:pt>
                <c:pt idx="81">
                  <c:v>-3.870000000000001</c:v>
                </c:pt>
                <c:pt idx="82">
                  <c:v>-1.620000000000001</c:v>
                </c:pt>
                <c:pt idx="83">
                  <c:v>1.0600000000000023</c:v>
                </c:pt>
                <c:pt idx="84">
                  <c:v>1.4399999999999977</c:v>
                </c:pt>
                <c:pt idx="85">
                  <c:v>-1.4399999999999977</c:v>
                </c:pt>
                <c:pt idx="86">
                  <c:v>2.0199999999999996</c:v>
                </c:pt>
                <c:pt idx="87">
                  <c:v>1.6400000000000006</c:v>
                </c:pt>
                <c:pt idx="88">
                  <c:v>0.71999999999999886</c:v>
                </c:pt>
                <c:pt idx="89">
                  <c:v>-1</c:v>
                </c:pt>
                <c:pt idx="90">
                  <c:v>0.62000000000000099</c:v>
                </c:pt>
                <c:pt idx="91">
                  <c:v>2.8900000000000006</c:v>
                </c:pt>
                <c:pt idx="92">
                  <c:v>-0.71000000000000085</c:v>
                </c:pt>
                <c:pt idx="93">
                  <c:v>-1.6000000000000014</c:v>
                </c:pt>
                <c:pt idx="94">
                  <c:v>1.4299999999999997</c:v>
                </c:pt>
                <c:pt idx="95">
                  <c:v>-0.35999999999999943</c:v>
                </c:pt>
                <c:pt idx="96">
                  <c:v>0.51999999999999957</c:v>
                </c:pt>
                <c:pt idx="97">
                  <c:v>3.5700000000000038</c:v>
                </c:pt>
                <c:pt idx="98">
                  <c:v>-4.6500000000000021</c:v>
                </c:pt>
                <c:pt idx="99">
                  <c:v>1.3999999999999986</c:v>
                </c:pt>
                <c:pt idx="100">
                  <c:v>-1.1899999999999977</c:v>
                </c:pt>
                <c:pt idx="101">
                  <c:v>9.9999999999997868E-2</c:v>
                </c:pt>
                <c:pt idx="102">
                  <c:v>4.8299999999999983</c:v>
                </c:pt>
                <c:pt idx="103">
                  <c:v>11.68</c:v>
                </c:pt>
                <c:pt idx="104">
                  <c:v>-2</c:v>
                </c:pt>
                <c:pt idx="105">
                  <c:v>3.5700000000000003</c:v>
                </c:pt>
                <c:pt idx="106">
                  <c:v>-1.6899999999999977</c:v>
                </c:pt>
                <c:pt idx="107">
                  <c:v>-1.1799999999999997</c:v>
                </c:pt>
                <c:pt idx="108">
                  <c:v>1.6599999999999966</c:v>
                </c:pt>
                <c:pt idx="109">
                  <c:v>-0.15999999999999659</c:v>
                </c:pt>
                <c:pt idx="110">
                  <c:v>-3.2999999999999972</c:v>
                </c:pt>
                <c:pt idx="111">
                  <c:v>-1.4200000000000017</c:v>
                </c:pt>
                <c:pt idx="112">
                  <c:v>-2.75</c:v>
                </c:pt>
                <c:pt idx="113">
                  <c:v>1.7100000000000009</c:v>
                </c:pt>
                <c:pt idx="114">
                  <c:v>1.6499999999999986</c:v>
                </c:pt>
                <c:pt idx="115">
                  <c:v>-1.759999999999998</c:v>
                </c:pt>
                <c:pt idx="116">
                  <c:v>-0.65000000000000568</c:v>
                </c:pt>
                <c:pt idx="117">
                  <c:v>-1.3999999999999986</c:v>
                </c:pt>
                <c:pt idx="118">
                  <c:v>3.1799999999999997</c:v>
                </c:pt>
                <c:pt idx="119">
                  <c:v>4.0800000000000054</c:v>
                </c:pt>
                <c:pt idx="120">
                  <c:v>9.1699999999999946</c:v>
                </c:pt>
                <c:pt idx="121">
                  <c:v>-1.5899999999999963</c:v>
                </c:pt>
                <c:pt idx="122">
                  <c:v>-1.8800000000000026</c:v>
                </c:pt>
                <c:pt idx="123">
                  <c:v>-4.9399999999999977</c:v>
                </c:pt>
                <c:pt idx="124">
                  <c:v>5.1199999999999974</c:v>
                </c:pt>
                <c:pt idx="125">
                  <c:v>-2.5899999999999963</c:v>
                </c:pt>
                <c:pt idx="126">
                  <c:v>-3.6300000000000026</c:v>
                </c:pt>
                <c:pt idx="127">
                  <c:v>-1.0200000000000031</c:v>
                </c:pt>
                <c:pt idx="128">
                  <c:v>3.1600000000000037</c:v>
                </c:pt>
                <c:pt idx="129">
                  <c:v>-1.4500000000000028</c:v>
                </c:pt>
                <c:pt idx="130">
                  <c:v>-3.2299999999999969</c:v>
                </c:pt>
                <c:pt idx="131">
                  <c:v>-4.0500000000000043</c:v>
                </c:pt>
                <c:pt idx="132">
                  <c:v>2.2900000000000063</c:v>
                </c:pt>
                <c:pt idx="133">
                  <c:v>1.4699999999999989</c:v>
                </c:pt>
                <c:pt idx="134">
                  <c:v>1.1799999999999997</c:v>
                </c:pt>
                <c:pt idx="135">
                  <c:v>-3.240000000000002</c:v>
                </c:pt>
                <c:pt idx="136">
                  <c:v>4.240000000000002</c:v>
                </c:pt>
                <c:pt idx="137">
                  <c:v>0.85000000000000142</c:v>
                </c:pt>
                <c:pt idx="138">
                  <c:v>1.269999999999996</c:v>
                </c:pt>
                <c:pt idx="139">
                  <c:v>-1.7999999999999972</c:v>
                </c:pt>
                <c:pt idx="140">
                  <c:v>0.10000000000000142</c:v>
                </c:pt>
                <c:pt idx="141">
                  <c:v>-2.470000000000006</c:v>
                </c:pt>
                <c:pt idx="142">
                  <c:v>-0.26999999999999602</c:v>
                </c:pt>
                <c:pt idx="143">
                  <c:v>-0.14000000000000057</c:v>
                </c:pt>
                <c:pt idx="144">
                  <c:v>-1.4600000000000009</c:v>
                </c:pt>
                <c:pt idx="145">
                  <c:v>0.64000000000000057</c:v>
                </c:pt>
                <c:pt idx="146">
                  <c:v>-0.46000000000000085</c:v>
                </c:pt>
                <c:pt idx="147">
                  <c:v>1.7700000000000031</c:v>
                </c:pt>
                <c:pt idx="148">
                  <c:v>0.77999999999999403</c:v>
                </c:pt>
                <c:pt idx="149">
                  <c:v>-1.2399999999999949</c:v>
                </c:pt>
                <c:pt idx="150">
                  <c:v>0.82999999999999829</c:v>
                </c:pt>
                <c:pt idx="151">
                  <c:v>0.56000000000000227</c:v>
                </c:pt>
                <c:pt idx="152">
                  <c:v>2.9299999999999997</c:v>
                </c:pt>
                <c:pt idx="153">
                  <c:v>-0.67999999999999972</c:v>
                </c:pt>
                <c:pt idx="154">
                  <c:v>0.54999999999999716</c:v>
                </c:pt>
                <c:pt idx="155">
                  <c:v>3.0200000000000031</c:v>
                </c:pt>
                <c:pt idx="156">
                  <c:v>-1.3500000000000014</c:v>
                </c:pt>
                <c:pt idx="157">
                  <c:v>-0.81000000000000227</c:v>
                </c:pt>
                <c:pt idx="158">
                  <c:v>0.14000000000000057</c:v>
                </c:pt>
                <c:pt idx="159">
                  <c:v>-0.83999999999999631</c:v>
                </c:pt>
                <c:pt idx="160">
                  <c:v>-0.78000000000000114</c:v>
                </c:pt>
                <c:pt idx="161">
                  <c:v>0.21000000000000085</c:v>
                </c:pt>
                <c:pt idx="162">
                  <c:v>-2.5300000000000011</c:v>
                </c:pt>
                <c:pt idx="163">
                  <c:v>0.79999999999999716</c:v>
                </c:pt>
                <c:pt idx="164">
                  <c:v>-0.14000000000000057</c:v>
                </c:pt>
                <c:pt idx="165">
                  <c:v>2.9100000000000037</c:v>
                </c:pt>
                <c:pt idx="166">
                  <c:v>-1.5500000000000043</c:v>
                </c:pt>
                <c:pt idx="167">
                  <c:v>0.62000000000000455</c:v>
                </c:pt>
                <c:pt idx="168">
                  <c:v>2.2800000000000011</c:v>
                </c:pt>
                <c:pt idx="169">
                  <c:v>-1.6900000000000048</c:v>
                </c:pt>
                <c:pt idx="170">
                  <c:v>7.0399999999999991</c:v>
                </c:pt>
                <c:pt idx="171">
                  <c:v>-3.0799999999999983</c:v>
                </c:pt>
                <c:pt idx="172">
                  <c:v>0.73000000000000398</c:v>
                </c:pt>
                <c:pt idx="173">
                  <c:v>0.48999999999999488</c:v>
                </c:pt>
                <c:pt idx="174">
                  <c:v>9.5</c:v>
                </c:pt>
                <c:pt idx="175">
                  <c:v>1.2800000000000011</c:v>
                </c:pt>
                <c:pt idx="176">
                  <c:v>1.3999999999999986</c:v>
                </c:pt>
                <c:pt idx="177">
                  <c:v>2.2100000000000009</c:v>
                </c:pt>
                <c:pt idx="178">
                  <c:v>7.0600000000000023</c:v>
                </c:pt>
                <c:pt idx="179">
                  <c:v>14.849999999999994</c:v>
                </c:pt>
                <c:pt idx="180">
                  <c:v>-8.6999999999999886</c:v>
                </c:pt>
                <c:pt idx="181">
                  <c:v>-0.14000000000000057</c:v>
                </c:pt>
                <c:pt idx="182">
                  <c:v>-10.150000000000006</c:v>
                </c:pt>
                <c:pt idx="183">
                  <c:v>4.8400000000000034</c:v>
                </c:pt>
                <c:pt idx="184">
                  <c:v>7.7099999999999937</c:v>
                </c:pt>
                <c:pt idx="185">
                  <c:v>-1.1899999999999977</c:v>
                </c:pt>
                <c:pt idx="186">
                  <c:v>-7.0600000000000023</c:v>
                </c:pt>
                <c:pt idx="187">
                  <c:v>-2.0999999999999943</c:v>
                </c:pt>
                <c:pt idx="188">
                  <c:v>-4.0100000000000051</c:v>
                </c:pt>
                <c:pt idx="189">
                  <c:v>1.0499999999999972</c:v>
                </c:pt>
                <c:pt idx="190">
                  <c:v>-2.2399999999999949</c:v>
                </c:pt>
                <c:pt idx="191">
                  <c:v>-4.1099999999999994</c:v>
                </c:pt>
                <c:pt idx="192">
                  <c:v>-16.579999999999998</c:v>
                </c:pt>
                <c:pt idx="193">
                  <c:v>6.7999999999999972</c:v>
                </c:pt>
                <c:pt idx="194">
                  <c:v>0.10000000000000142</c:v>
                </c:pt>
                <c:pt idx="195">
                  <c:v>-1.1000000000000014</c:v>
                </c:pt>
                <c:pt idx="196">
                  <c:v>5.1599999999999966</c:v>
                </c:pt>
                <c:pt idx="197">
                  <c:v>-3.3599999999999994</c:v>
                </c:pt>
                <c:pt idx="198">
                  <c:v>-1.2399999999999949</c:v>
                </c:pt>
                <c:pt idx="199">
                  <c:v>-5.1000000000000014</c:v>
                </c:pt>
                <c:pt idx="200">
                  <c:v>1.2100000000000009</c:v>
                </c:pt>
                <c:pt idx="201">
                  <c:v>1.6199999999999974</c:v>
                </c:pt>
                <c:pt idx="202">
                  <c:v>-1.7899999999999991</c:v>
                </c:pt>
                <c:pt idx="203">
                  <c:v>4.7700000000000031</c:v>
                </c:pt>
                <c:pt idx="204">
                  <c:v>0</c:v>
                </c:pt>
                <c:pt idx="205">
                  <c:v>4.6299999999999955</c:v>
                </c:pt>
                <c:pt idx="206">
                  <c:v>-1.990000000000002</c:v>
                </c:pt>
                <c:pt idx="207">
                  <c:v>-2.1099999999999994</c:v>
                </c:pt>
                <c:pt idx="208">
                  <c:v>2.6099999999999994</c:v>
                </c:pt>
                <c:pt idx="209">
                  <c:v>-0.60999999999999943</c:v>
                </c:pt>
                <c:pt idx="210">
                  <c:v>-1.509999999999998</c:v>
                </c:pt>
                <c:pt idx="211">
                  <c:v>-1.1400000000000006</c:v>
                </c:pt>
                <c:pt idx="212">
                  <c:v>-0.92999999999999972</c:v>
                </c:pt>
                <c:pt idx="213">
                  <c:v>0.42000000000000171</c:v>
                </c:pt>
                <c:pt idx="214">
                  <c:v>0.43999999999999773</c:v>
                </c:pt>
                <c:pt idx="215">
                  <c:v>0.49000000000000199</c:v>
                </c:pt>
                <c:pt idx="216">
                  <c:v>0.72999999999999687</c:v>
                </c:pt>
                <c:pt idx="217">
                  <c:v>-3.2199999999999989</c:v>
                </c:pt>
                <c:pt idx="218">
                  <c:v>0.5</c:v>
                </c:pt>
                <c:pt idx="219">
                  <c:v>0.21000000000000085</c:v>
                </c:pt>
                <c:pt idx="220">
                  <c:v>8.93</c:v>
                </c:pt>
                <c:pt idx="221">
                  <c:v>-0.67000000000000171</c:v>
                </c:pt>
                <c:pt idx="222">
                  <c:v>4.8900000000000006</c:v>
                </c:pt>
                <c:pt idx="223">
                  <c:v>1.6299999999999955</c:v>
                </c:pt>
                <c:pt idx="224">
                  <c:v>-0.80999999999998806</c:v>
                </c:pt>
                <c:pt idx="225">
                  <c:v>-5.5700000000000074</c:v>
                </c:pt>
                <c:pt idx="226">
                  <c:v>1.3599999999999994</c:v>
                </c:pt>
                <c:pt idx="227">
                  <c:v>-0.86999999999999744</c:v>
                </c:pt>
                <c:pt idx="228">
                  <c:v>0.41000000000000369</c:v>
                </c:pt>
                <c:pt idx="229">
                  <c:v>-2</c:v>
                </c:pt>
                <c:pt idx="230">
                  <c:v>-1.5800000000000054</c:v>
                </c:pt>
                <c:pt idx="231">
                  <c:v>-1.8799999999999955</c:v>
                </c:pt>
                <c:pt idx="232">
                  <c:v>0.92999999999999972</c:v>
                </c:pt>
                <c:pt idx="233">
                  <c:v>0.62999999999999545</c:v>
                </c:pt>
                <c:pt idx="234">
                  <c:v>-0.64000000000000057</c:v>
                </c:pt>
                <c:pt idx="235">
                  <c:v>-0.52999999999999403</c:v>
                </c:pt>
                <c:pt idx="236">
                  <c:v>-0.80000000000000426</c:v>
                </c:pt>
                <c:pt idx="237">
                  <c:v>2.5300000000000011</c:v>
                </c:pt>
                <c:pt idx="238">
                  <c:v>-0.53000000000000114</c:v>
                </c:pt>
                <c:pt idx="239">
                  <c:v>-0.71999999999999886</c:v>
                </c:pt>
                <c:pt idx="240">
                  <c:v>-2.6700000000000017</c:v>
                </c:pt>
                <c:pt idx="241">
                  <c:v>1.3599999999999994</c:v>
                </c:pt>
                <c:pt idx="242">
                  <c:v>1.7899999999999991</c:v>
                </c:pt>
                <c:pt idx="243">
                  <c:v>-1.1499999999999986</c:v>
                </c:pt>
                <c:pt idx="244">
                  <c:v>-0.22999999999999687</c:v>
                </c:pt>
                <c:pt idx="245">
                  <c:v>-0.10000000000000142</c:v>
                </c:pt>
                <c:pt idx="246">
                  <c:v>6.0200000000000031</c:v>
                </c:pt>
                <c:pt idx="247">
                  <c:v>1.8599999999999994</c:v>
                </c:pt>
                <c:pt idx="248">
                  <c:v>1.7700000000000031</c:v>
                </c:pt>
                <c:pt idx="249">
                  <c:v>-5.1600000000000037</c:v>
                </c:pt>
                <c:pt idx="250">
                  <c:v>3.1499999999999986</c:v>
                </c:pt>
                <c:pt idx="251">
                  <c:v>-3.6000000000000014</c:v>
                </c:pt>
                <c:pt idx="252">
                  <c:v>2.4600000000000009</c:v>
                </c:pt>
                <c:pt idx="253">
                  <c:v>1.1300000000000026</c:v>
                </c:pt>
                <c:pt idx="254">
                  <c:v>1.029999999999994</c:v>
                </c:pt>
                <c:pt idx="255">
                  <c:v>7.5400000000000063</c:v>
                </c:pt>
                <c:pt idx="256">
                  <c:v>-3.3400000000000034</c:v>
                </c:pt>
                <c:pt idx="257">
                  <c:v>2.0600000000000023</c:v>
                </c:pt>
                <c:pt idx="258">
                  <c:v>2.3400000000000034</c:v>
                </c:pt>
                <c:pt idx="259">
                  <c:v>0.61999999999999034</c:v>
                </c:pt>
                <c:pt idx="260">
                  <c:v>-2.4699999999999989</c:v>
                </c:pt>
                <c:pt idx="261">
                  <c:v>2.1200000000000045</c:v>
                </c:pt>
                <c:pt idx="262">
                  <c:v>0.90999999999999659</c:v>
                </c:pt>
                <c:pt idx="263">
                  <c:v>4.6000000000000085</c:v>
                </c:pt>
                <c:pt idx="264">
                  <c:v>11.25</c:v>
                </c:pt>
                <c:pt idx="265">
                  <c:v>-2.5500000000000114</c:v>
                </c:pt>
                <c:pt idx="266">
                  <c:v>4.75</c:v>
                </c:pt>
                <c:pt idx="267">
                  <c:v>3.230000000000004</c:v>
                </c:pt>
                <c:pt idx="268">
                  <c:v>-8.8100000000000023</c:v>
                </c:pt>
                <c:pt idx="269">
                  <c:v>0.53000000000000114</c:v>
                </c:pt>
                <c:pt idx="270">
                  <c:v>13.210000000000008</c:v>
                </c:pt>
                <c:pt idx="271">
                  <c:v>0.16999999999998749</c:v>
                </c:pt>
                <c:pt idx="272">
                  <c:v>1.3800000000000097</c:v>
                </c:pt>
                <c:pt idx="273">
                  <c:v>3.1700000000000017</c:v>
                </c:pt>
                <c:pt idx="274">
                  <c:v>-3.3800000000000097</c:v>
                </c:pt>
                <c:pt idx="275">
                  <c:v>-1.519999999999996</c:v>
                </c:pt>
                <c:pt idx="276">
                  <c:v>-2.9699999999999989</c:v>
                </c:pt>
                <c:pt idx="277">
                  <c:v>29.239999999999995</c:v>
                </c:pt>
                <c:pt idx="278">
                  <c:v>30.739999999999995</c:v>
                </c:pt>
                <c:pt idx="279">
                  <c:v>-8.1399999999999864</c:v>
                </c:pt>
                <c:pt idx="280">
                  <c:v>66.699999999999989</c:v>
                </c:pt>
                <c:pt idx="281">
                  <c:v>113.97999999999999</c:v>
                </c:pt>
                <c:pt idx="282">
                  <c:v>-23.25</c:v>
                </c:pt>
                <c:pt idx="283">
                  <c:v>-25.45999999999998</c:v>
                </c:pt>
                <c:pt idx="284">
                  <c:v>20.45999999999998</c:v>
                </c:pt>
                <c:pt idx="285">
                  <c:v>1.7700000000000387</c:v>
                </c:pt>
                <c:pt idx="286">
                  <c:v>17.529999999999973</c:v>
                </c:pt>
                <c:pt idx="287">
                  <c:v>37.94</c:v>
                </c:pt>
                <c:pt idx="288">
                  <c:v>-10.639999999999986</c:v>
                </c:pt>
                <c:pt idx="289">
                  <c:v>-42.06</c:v>
                </c:pt>
                <c:pt idx="290">
                  <c:v>2.8799999999999955</c:v>
                </c:pt>
                <c:pt idx="291">
                  <c:v>-45.600000000000023</c:v>
                </c:pt>
                <c:pt idx="292">
                  <c:v>22.020000000000039</c:v>
                </c:pt>
                <c:pt idx="293">
                  <c:v>-11.870000000000005</c:v>
                </c:pt>
                <c:pt idx="294">
                  <c:v>-4.0300000000000296</c:v>
                </c:pt>
                <c:pt idx="295">
                  <c:v>11.28000000000003</c:v>
                </c:pt>
                <c:pt idx="296">
                  <c:v>-15.420000000000016</c:v>
                </c:pt>
                <c:pt idx="297">
                  <c:v>-14.20999999999998</c:v>
                </c:pt>
                <c:pt idx="298">
                  <c:v>-6.7300000000000182</c:v>
                </c:pt>
                <c:pt idx="299">
                  <c:v>-31.060000000000002</c:v>
                </c:pt>
                <c:pt idx="300">
                  <c:v>14.450000000000017</c:v>
                </c:pt>
                <c:pt idx="301">
                  <c:v>-2.1800000000000068</c:v>
                </c:pt>
                <c:pt idx="302">
                  <c:v>27.47</c:v>
                </c:pt>
                <c:pt idx="303">
                  <c:v>-7.1800000000000068</c:v>
                </c:pt>
                <c:pt idx="304">
                  <c:v>-6.3299999999999841</c:v>
                </c:pt>
                <c:pt idx="305">
                  <c:v>6.2099999999999795</c:v>
                </c:pt>
                <c:pt idx="306">
                  <c:v>34.410000000000025</c:v>
                </c:pt>
                <c:pt idx="307">
                  <c:v>-7.3500000000000227</c:v>
                </c:pt>
                <c:pt idx="308">
                  <c:v>-17.319999999999993</c:v>
                </c:pt>
                <c:pt idx="309">
                  <c:v>-8.210000000000008</c:v>
                </c:pt>
                <c:pt idx="310">
                  <c:v>3.0600000000000023</c:v>
                </c:pt>
                <c:pt idx="311">
                  <c:v>-22.569999999999993</c:v>
                </c:pt>
                <c:pt idx="312">
                  <c:v>8.8199999999999932</c:v>
                </c:pt>
                <c:pt idx="313">
                  <c:v>22.590000000000003</c:v>
                </c:pt>
                <c:pt idx="314">
                  <c:v>-21.079999999999984</c:v>
                </c:pt>
                <c:pt idx="315">
                  <c:v>-4.9700000000000273</c:v>
                </c:pt>
                <c:pt idx="316">
                  <c:v>-48.029999999999973</c:v>
                </c:pt>
                <c:pt idx="317">
                  <c:v>4.3499999999999943</c:v>
                </c:pt>
                <c:pt idx="318">
                  <c:v>2.8199999999999932</c:v>
                </c:pt>
                <c:pt idx="319">
                  <c:v>1.2400000000000091</c:v>
                </c:pt>
                <c:pt idx="320">
                  <c:v>18.409999999999997</c:v>
                </c:pt>
                <c:pt idx="321">
                  <c:v>-19.950000000000017</c:v>
                </c:pt>
                <c:pt idx="322">
                  <c:v>-11.310000000000002</c:v>
                </c:pt>
                <c:pt idx="323">
                  <c:v>-1.5</c:v>
                </c:pt>
                <c:pt idx="324">
                  <c:v>2.6700000000000159</c:v>
                </c:pt>
                <c:pt idx="325">
                  <c:v>-1.6200000000000045</c:v>
                </c:pt>
                <c:pt idx="326">
                  <c:v>-6.0300000000000011</c:v>
                </c:pt>
                <c:pt idx="327">
                  <c:v>8.1999999999999886</c:v>
                </c:pt>
                <c:pt idx="328">
                  <c:v>11.990000000000009</c:v>
                </c:pt>
                <c:pt idx="329">
                  <c:v>-14.060000000000002</c:v>
                </c:pt>
                <c:pt idx="330">
                  <c:v>-11.060000000000002</c:v>
                </c:pt>
                <c:pt idx="331">
                  <c:v>-6.5499999999999829</c:v>
                </c:pt>
                <c:pt idx="332">
                  <c:v>-21.53</c:v>
                </c:pt>
                <c:pt idx="333">
                  <c:v>-8.9300000000000068</c:v>
                </c:pt>
                <c:pt idx="334">
                  <c:v>24.960000000000008</c:v>
                </c:pt>
                <c:pt idx="335">
                  <c:v>-3.25</c:v>
                </c:pt>
                <c:pt idx="336">
                  <c:v>-29.160000000000011</c:v>
                </c:pt>
                <c:pt idx="337">
                  <c:v>18.339999999999989</c:v>
                </c:pt>
                <c:pt idx="338">
                  <c:v>0.60000000000002274</c:v>
                </c:pt>
                <c:pt idx="339">
                  <c:v>6.2599999999999909</c:v>
                </c:pt>
                <c:pt idx="340">
                  <c:v>9.8600000000000136</c:v>
                </c:pt>
                <c:pt idx="341">
                  <c:v>-2.2700000000000102</c:v>
                </c:pt>
                <c:pt idx="342">
                  <c:v>-2.6599999999999966</c:v>
                </c:pt>
                <c:pt idx="343">
                  <c:v>7.9399999999999977</c:v>
                </c:pt>
                <c:pt idx="344">
                  <c:v>-2.7300000000000182</c:v>
                </c:pt>
                <c:pt idx="345">
                  <c:v>55.100000000000023</c:v>
                </c:pt>
                <c:pt idx="346">
                  <c:v>2.4199999999999875</c:v>
                </c:pt>
                <c:pt idx="347">
                  <c:v>14.310000000000002</c:v>
                </c:pt>
                <c:pt idx="348">
                  <c:v>-0.52000000000001023</c:v>
                </c:pt>
                <c:pt idx="349">
                  <c:v>-14.310000000000002</c:v>
                </c:pt>
                <c:pt idx="350">
                  <c:v>5.8300000000000125</c:v>
                </c:pt>
                <c:pt idx="351">
                  <c:v>12.409999999999997</c:v>
                </c:pt>
                <c:pt idx="352">
                  <c:v>-22.889999999999986</c:v>
                </c:pt>
                <c:pt idx="353">
                  <c:v>-16.820000000000022</c:v>
                </c:pt>
                <c:pt idx="354">
                  <c:v>14.370000000000005</c:v>
                </c:pt>
                <c:pt idx="355">
                  <c:v>-6.5199999999999818</c:v>
                </c:pt>
                <c:pt idx="356">
                  <c:v>17.439999999999998</c:v>
                </c:pt>
                <c:pt idx="357">
                  <c:v>1.1399999999999864</c:v>
                </c:pt>
                <c:pt idx="358">
                  <c:v>-3.460000000000008</c:v>
                </c:pt>
                <c:pt idx="359">
                  <c:v>-12.159999999999997</c:v>
                </c:pt>
                <c:pt idx="360">
                  <c:v>6.1800000000000068</c:v>
                </c:pt>
                <c:pt idx="361">
                  <c:v>-3.6099999999999852</c:v>
                </c:pt>
                <c:pt idx="362">
                  <c:v>2.5099999999999909</c:v>
                </c:pt>
                <c:pt idx="363">
                  <c:v>1.3000000000000114</c:v>
                </c:pt>
                <c:pt idx="364">
                  <c:v>-0.26000000000001933</c:v>
                </c:pt>
                <c:pt idx="365">
                  <c:v>-12.680000000000007</c:v>
                </c:pt>
                <c:pt idx="366">
                  <c:v>-13.199999999999989</c:v>
                </c:pt>
                <c:pt idx="367">
                  <c:v>-10.539999999999992</c:v>
                </c:pt>
                <c:pt idx="368">
                  <c:v>13.599999999999994</c:v>
                </c:pt>
                <c:pt idx="369">
                  <c:v>-9.5699999999999932</c:v>
                </c:pt>
                <c:pt idx="370">
                  <c:v>9.4499999999999886</c:v>
                </c:pt>
                <c:pt idx="371">
                  <c:v>-11.009999999999991</c:v>
                </c:pt>
                <c:pt idx="372">
                  <c:v>-1.7000000000000171</c:v>
                </c:pt>
                <c:pt idx="373">
                  <c:v>-14.759999999999991</c:v>
                </c:pt>
                <c:pt idx="374">
                  <c:v>5.3300000000000125</c:v>
                </c:pt>
                <c:pt idx="375">
                  <c:v>2.0300000000000011</c:v>
                </c:pt>
                <c:pt idx="376">
                  <c:v>-12.27000000000001</c:v>
                </c:pt>
                <c:pt idx="377">
                  <c:v>-2.789999999999992</c:v>
                </c:pt>
                <c:pt idx="378">
                  <c:v>5.8400000000000034</c:v>
                </c:pt>
                <c:pt idx="379">
                  <c:v>10.199999999999989</c:v>
                </c:pt>
                <c:pt idx="380">
                  <c:v>-2.2800000000000011</c:v>
                </c:pt>
                <c:pt idx="381">
                  <c:v>-3.8700000000000045</c:v>
                </c:pt>
                <c:pt idx="382">
                  <c:v>1.039999999999992</c:v>
                </c:pt>
                <c:pt idx="383">
                  <c:v>-3.4299999999999784</c:v>
                </c:pt>
                <c:pt idx="384">
                  <c:v>1.6499999999999773</c:v>
                </c:pt>
                <c:pt idx="385">
                  <c:v>-18.72</c:v>
                </c:pt>
                <c:pt idx="386">
                  <c:v>-3.7599999999999909</c:v>
                </c:pt>
                <c:pt idx="387">
                  <c:v>-9.1200000000000045</c:v>
                </c:pt>
                <c:pt idx="388">
                  <c:v>-15.169999999999987</c:v>
                </c:pt>
                <c:pt idx="389">
                  <c:v>4.0899999999999892</c:v>
                </c:pt>
                <c:pt idx="390">
                  <c:v>-2.5999999999999943</c:v>
                </c:pt>
                <c:pt idx="391">
                  <c:v>-1.1700000000000017</c:v>
                </c:pt>
                <c:pt idx="392">
                  <c:v>1.6599999999999966</c:v>
                </c:pt>
                <c:pt idx="393">
                  <c:v>15.740000000000009</c:v>
                </c:pt>
                <c:pt idx="394">
                  <c:v>-14.570000000000007</c:v>
                </c:pt>
                <c:pt idx="395">
                  <c:v>-0.64000000000000057</c:v>
                </c:pt>
                <c:pt idx="396">
                  <c:v>-4.3599999999999994</c:v>
                </c:pt>
                <c:pt idx="397">
                  <c:v>3.4699999999999989</c:v>
                </c:pt>
                <c:pt idx="398">
                  <c:v>0.19000000000001194</c:v>
                </c:pt>
                <c:pt idx="399">
                  <c:v>-3.0500000000000114</c:v>
                </c:pt>
                <c:pt idx="400">
                  <c:v>-3.0000000000001137E-2</c:v>
                </c:pt>
                <c:pt idx="401">
                  <c:v>0.60000000000000853</c:v>
                </c:pt>
                <c:pt idx="402">
                  <c:v>11.269999999999996</c:v>
                </c:pt>
                <c:pt idx="403">
                  <c:v>-7.9999999999998295E-2</c:v>
                </c:pt>
                <c:pt idx="404">
                  <c:v>1.480000000000004</c:v>
                </c:pt>
                <c:pt idx="405">
                  <c:v>3.4199999999999875</c:v>
                </c:pt>
                <c:pt idx="406">
                  <c:v>-3.039999999999992</c:v>
                </c:pt>
                <c:pt idx="407">
                  <c:v>6.4300000000000068</c:v>
                </c:pt>
                <c:pt idx="408">
                  <c:v>6.9000000000000057</c:v>
                </c:pt>
                <c:pt idx="409">
                  <c:v>5.2800000000000011</c:v>
                </c:pt>
                <c:pt idx="410">
                  <c:v>5.7299999999999898</c:v>
                </c:pt>
                <c:pt idx="411">
                  <c:v>-5.4300000000000068</c:v>
                </c:pt>
                <c:pt idx="412">
                  <c:v>2.9399999999999977</c:v>
                </c:pt>
                <c:pt idx="413">
                  <c:v>1.9099999999999966</c:v>
                </c:pt>
                <c:pt idx="414">
                  <c:v>12.490000000000009</c:v>
                </c:pt>
                <c:pt idx="415">
                  <c:v>-13.680000000000007</c:v>
                </c:pt>
                <c:pt idx="416">
                  <c:v>0.42000000000001592</c:v>
                </c:pt>
                <c:pt idx="417">
                  <c:v>-4.1500000000000057</c:v>
                </c:pt>
                <c:pt idx="418">
                  <c:v>4.3599999999999852</c:v>
                </c:pt>
                <c:pt idx="419">
                  <c:v>0.68999999999999773</c:v>
                </c:pt>
                <c:pt idx="420">
                  <c:v>-2.8499999999999943</c:v>
                </c:pt>
                <c:pt idx="421">
                  <c:v>-0.96999999999999886</c:v>
                </c:pt>
                <c:pt idx="422">
                  <c:v>4.0500000000000114</c:v>
                </c:pt>
                <c:pt idx="423">
                  <c:v>9.3400000000000034</c:v>
                </c:pt>
                <c:pt idx="424">
                  <c:v>6.6899999999999977</c:v>
                </c:pt>
                <c:pt idx="425">
                  <c:v>9.039999999999992</c:v>
                </c:pt>
                <c:pt idx="426">
                  <c:v>-8.5099999999999909</c:v>
                </c:pt>
                <c:pt idx="427">
                  <c:v>-2.4800000000000182</c:v>
                </c:pt>
                <c:pt idx="428">
                  <c:v>-8.25</c:v>
                </c:pt>
                <c:pt idx="429">
                  <c:v>-1.4499999999999886</c:v>
                </c:pt>
                <c:pt idx="430">
                  <c:v>-4.5600000000000023</c:v>
                </c:pt>
                <c:pt idx="431">
                  <c:v>-17.52000000000001</c:v>
                </c:pt>
                <c:pt idx="432">
                  <c:v>6.25</c:v>
                </c:pt>
                <c:pt idx="433">
                  <c:v>4.1400000000000148</c:v>
                </c:pt>
                <c:pt idx="434">
                  <c:v>3.5300000000000011</c:v>
                </c:pt>
                <c:pt idx="435">
                  <c:v>-8.1599999999999966</c:v>
                </c:pt>
                <c:pt idx="436">
                  <c:v>-2.4300000000000068</c:v>
                </c:pt>
                <c:pt idx="437">
                  <c:v>-3.8300000000000125</c:v>
                </c:pt>
                <c:pt idx="438">
                  <c:v>2.1000000000000227</c:v>
                </c:pt>
                <c:pt idx="439">
                  <c:v>-2.4699999999999989</c:v>
                </c:pt>
                <c:pt idx="440">
                  <c:v>6.0699999999999932</c:v>
                </c:pt>
                <c:pt idx="441">
                  <c:v>-4.789999999999992</c:v>
                </c:pt>
                <c:pt idx="442">
                  <c:v>-5.8000000000000114</c:v>
                </c:pt>
                <c:pt idx="443">
                  <c:v>-7.2199999999999989</c:v>
                </c:pt>
                <c:pt idx="444">
                  <c:v>0.35999999999999943</c:v>
                </c:pt>
                <c:pt idx="445">
                  <c:v>-3.5600000000000023</c:v>
                </c:pt>
                <c:pt idx="446">
                  <c:v>2.1899999999999977</c:v>
                </c:pt>
                <c:pt idx="447">
                  <c:v>-3.4899999999999949</c:v>
                </c:pt>
                <c:pt idx="448">
                  <c:v>-4.75</c:v>
                </c:pt>
                <c:pt idx="449">
                  <c:v>7.789999999999992</c:v>
                </c:pt>
                <c:pt idx="450">
                  <c:v>-3.5300000000000011</c:v>
                </c:pt>
                <c:pt idx="451">
                  <c:v>2.7800000000000011</c:v>
                </c:pt>
                <c:pt idx="452">
                  <c:v>-0.89999999999999147</c:v>
                </c:pt>
                <c:pt idx="453">
                  <c:v>4.6599999999999966</c:v>
                </c:pt>
                <c:pt idx="454">
                  <c:v>1.6700000000000017</c:v>
                </c:pt>
                <c:pt idx="455">
                  <c:v>-4.6599999999999966</c:v>
                </c:pt>
                <c:pt idx="456">
                  <c:v>0.14000000000000057</c:v>
                </c:pt>
                <c:pt idx="457">
                  <c:v>0.87999999999999545</c:v>
                </c:pt>
                <c:pt idx="458">
                  <c:v>-0.93999999999999773</c:v>
                </c:pt>
                <c:pt idx="459">
                  <c:v>-0.63000000000000966</c:v>
                </c:pt>
                <c:pt idx="460">
                  <c:v>-0.94999999999998863</c:v>
                </c:pt>
                <c:pt idx="461">
                  <c:v>-14.320000000000007</c:v>
                </c:pt>
                <c:pt idx="462">
                  <c:v>0.35999999999999943</c:v>
                </c:pt>
                <c:pt idx="463">
                  <c:v>-5.1899999999999977</c:v>
                </c:pt>
                <c:pt idx="464">
                  <c:v>-7.5999999999999943</c:v>
                </c:pt>
                <c:pt idx="465">
                  <c:v>9.6899999999999977</c:v>
                </c:pt>
                <c:pt idx="466">
                  <c:v>-4.8599999999999994</c:v>
                </c:pt>
                <c:pt idx="467">
                  <c:v>0.14999999999999147</c:v>
                </c:pt>
                <c:pt idx="468">
                  <c:v>-0.86999999999999034</c:v>
                </c:pt>
                <c:pt idx="469">
                  <c:v>3.269999999999996</c:v>
                </c:pt>
                <c:pt idx="470">
                  <c:v>-1.25</c:v>
                </c:pt>
                <c:pt idx="471">
                  <c:v>-0.98999999999999488</c:v>
                </c:pt>
                <c:pt idx="472">
                  <c:v>-0.96999999999999886</c:v>
                </c:pt>
                <c:pt idx="473">
                  <c:v>-14.310000000000002</c:v>
                </c:pt>
                <c:pt idx="474">
                  <c:v>2.3299999999999983</c:v>
                </c:pt>
                <c:pt idx="475">
                  <c:v>-3.1400000000000006</c:v>
                </c:pt>
                <c:pt idx="476">
                  <c:v>0.84999999999999432</c:v>
                </c:pt>
                <c:pt idx="477">
                  <c:v>-2.8299999999999983</c:v>
                </c:pt>
                <c:pt idx="478">
                  <c:v>0.85000000000000853</c:v>
                </c:pt>
                <c:pt idx="479">
                  <c:v>-3.5300000000000011</c:v>
                </c:pt>
                <c:pt idx="480">
                  <c:v>-2.0500000000000114</c:v>
                </c:pt>
                <c:pt idx="481">
                  <c:v>5.1500000000000057</c:v>
                </c:pt>
                <c:pt idx="482">
                  <c:v>0.48999999999999488</c:v>
                </c:pt>
                <c:pt idx="483">
                  <c:v>6.5800000000000125</c:v>
                </c:pt>
                <c:pt idx="484">
                  <c:v>0.63999999999998636</c:v>
                </c:pt>
                <c:pt idx="485">
                  <c:v>-0.29999999999999716</c:v>
                </c:pt>
                <c:pt idx="486">
                  <c:v>-4.7000000000000028</c:v>
                </c:pt>
                <c:pt idx="487">
                  <c:v>0.23000000000000398</c:v>
                </c:pt>
                <c:pt idx="488">
                  <c:v>-2.6599999999999966</c:v>
                </c:pt>
                <c:pt idx="489">
                  <c:v>3.6400000000000006</c:v>
                </c:pt>
                <c:pt idx="490">
                  <c:v>-2.1700000000000017</c:v>
                </c:pt>
                <c:pt idx="491">
                  <c:v>-4.4399999999999977</c:v>
                </c:pt>
                <c:pt idx="492">
                  <c:v>0.17999999999999261</c:v>
                </c:pt>
                <c:pt idx="493">
                  <c:v>-1.3399999999999892</c:v>
                </c:pt>
                <c:pt idx="494">
                  <c:v>0.8399999999999892</c:v>
                </c:pt>
                <c:pt idx="495">
                  <c:v>-1.9999999999996021E-2</c:v>
                </c:pt>
                <c:pt idx="496">
                  <c:v>2.730000000000004</c:v>
                </c:pt>
                <c:pt idx="497">
                  <c:v>3.6200000000000045</c:v>
                </c:pt>
                <c:pt idx="498">
                  <c:v>7.0499999999999972</c:v>
                </c:pt>
                <c:pt idx="499">
                  <c:v>-2.8200000000000074</c:v>
                </c:pt>
                <c:pt idx="500">
                  <c:v>-0.78999999999999204</c:v>
                </c:pt>
                <c:pt idx="501">
                  <c:v>-4.6400000000000006</c:v>
                </c:pt>
                <c:pt idx="502">
                  <c:v>2.4299999999999926</c:v>
                </c:pt>
                <c:pt idx="503">
                  <c:v>-1.9099999999999966</c:v>
                </c:pt>
                <c:pt idx="504">
                  <c:v>-0.43000000000000682</c:v>
                </c:pt>
                <c:pt idx="505">
                  <c:v>6.6500000000000057</c:v>
                </c:pt>
                <c:pt idx="506">
                  <c:v>-1.0499999999999972</c:v>
                </c:pt>
                <c:pt idx="507">
                  <c:v>-3.5499999999999972</c:v>
                </c:pt>
                <c:pt idx="508">
                  <c:v>1</c:v>
                </c:pt>
                <c:pt idx="509">
                  <c:v>-1.1200000000000045</c:v>
                </c:pt>
                <c:pt idx="510">
                  <c:v>-0.21999999999999886</c:v>
                </c:pt>
                <c:pt idx="511">
                  <c:v>-1.7999999999999972</c:v>
                </c:pt>
                <c:pt idx="512">
                  <c:v>-4.2199999999999989</c:v>
                </c:pt>
                <c:pt idx="513">
                  <c:v>-1.3800000000000097</c:v>
                </c:pt>
                <c:pt idx="514">
                  <c:v>-7.9999999999998295E-2</c:v>
                </c:pt>
                <c:pt idx="515">
                  <c:v>1.3200000000000074</c:v>
                </c:pt>
                <c:pt idx="516">
                  <c:v>-4.2800000000000011</c:v>
                </c:pt>
                <c:pt idx="517">
                  <c:v>1.519999999999996</c:v>
                </c:pt>
                <c:pt idx="518">
                  <c:v>-2.1299999999999955</c:v>
                </c:pt>
                <c:pt idx="519">
                  <c:v>-4.5300000000000011</c:v>
                </c:pt>
                <c:pt idx="520">
                  <c:v>-4.970000000000006</c:v>
                </c:pt>
                <c:pt idx="521">
                  <c:v>1.8100000000000094</c:v>
                </c:pt>
                <c:pt idx="522">
                  <c:v>-6.1700000000000088</c:v>
                </c:pt>
                <c:pt idx="523">
                  <c:v>0.15000000000000568</c:v>
                </c:pt>
                <c:pt idx="524">
                  <c:v>0.88999999999999346</c:v>
                </c:pt>
                <c:pt idx="525">
                  <c:v>-3.529999999999994</c:v>
                </c:pt>
                <c:pt idx="526">
                  <c:v>-3.490000000000002</c:v>
                </c:pt>
                <c:pt idx="527">
                  <c:v>3.8299999999999983</c:v>
                </c:pt>
                <c:pt idx="528">
                  <c:v>-1.2999999999999972</c:v>
                </c:pt>
                <c:pt idx="529">
                  <c:v>4.4499999999999957</c:v>
                </c:pt>
                <c:pt idx="530">
                  <c:v>-2.759999999999998</c:v>
                </c:pt>
                <c:pt idx="531">
                  <c:v>0.95000000000000284</c:v>
                </c:pt>
                <c:pt idx="532">
                  <c:v>-1.990000000000002</c:v>
                </c:pt>
                <c:pt idx="533">
                  <c:v>0.5</c:v>
                </c:pt>
                <c:pt idx="534">
                  <c:v>-1.3100000000000023</c:v>
                </c:pt>
                <c:pt idx="535">
                  <c:v>2.0600000000000023</c:v>
                </c:pt>
                <c:pt idx="536">
                  <c:v>1.0499999999999972</c:v>
                </c:pt>
                <c:pt idx="537">
                  <c:v>-0.37999999999999545</c:v>
                </c:pt>
                <c:pt idx="538">
                  <c:v>-0.98000000000000398</c:v>
                </c:pt>
                <c:pt idx="539">
                  <c:v>1.3000000000000043</c:v>
                </c:pt>
                <c:pt idx="540">
                  <c:v>4.7800000000000011</c:v>
                </c:pt>
                <c:pt idx="541">
                  <c:v>-0.77000000000000313</c:v>
                </c:pt>
                <c:pt idx="542">
                  <c:v>-1.9299999999999997</c:v>
                </c:pt>
                <c:pt idx="543">
                  <c:v>2</c:v>
                </c:pt>
                <c:pt idx="544">
                  <c:v>4.6299999999999955</c:v>
                </c:pt>
                <c:pt idx="545">
                  <c:v>-1.1400000000000006</c:v>
                </c:pt>
                <c:pt idx="546">
                  <c:v>0.52000000000001023</c:v>
                </c:pt>
                <c:pt idx="547">
                  <c:v>1.8399999999999892</c:v>
                </c:pt>
                <c:pt idx="548">
                  <c:v>-7.9299999999999926</c:v>
                </c:pt>
                <c:pt idx="549">
                  <c:v>-3.9500000000000028</c:v>
                </c:pt>
                <c:pt idx="550">
                  <c:v>0.17999999999999972</c:v>
                </c:pt>
                <c:pt idx="551">
                  <c:v>-3.6300000000000026</c:v>
                </c:pt>
                <c:pt idx="552">
                  <c:v>3.230000000000004</c:v>
                </c:pt>
                <c:pt idx="553">
                  <c:v>-2.1300000000000026</c:v>
                </c:pt>
                <c:pt idx="554">
                  <c:v>-2.4199999999999946</c:v>
                </c:pt>
                <c:pt idx="555">
                  <c:v>-9.0000000000003411E-2</c:v>
                </c:pt>
                <c:pt idx="556">
                  <c:v>2.2199999999999989</c:v>
                </c:pt>
                <c:pt idx="557">
                  <c:v>3.8000000000000043</c:v>
                </c:pt>
                <c:pt idx="558">
                  <c:v>-0.79000000000000625</c:v>
                </c:pt>
                <c:pt idx="559">
                  <c:v>0.75</c:v>
                </c:pt>
                <c:pt idx="560">
                  <c:v>-5.2199999999999989</c:v>
                </c:pt>
                <c:pt idx="561">
                  <c:v>1.75</c:v>
                </c:pt>
                <c:pt idx="562">
                  <c:v>0.23000000000000398</c:v>
                </c:pt>
                <c:pt idx="563">
                  <c:v>0.83999999999999631</c:v>
                </c:pt>
                <c:pt idx="564">
                  <c:v>5.4200000000000017</c:v>
                </c:pt>
                <c:pt idx="565">
                  <c:v>-0.14000000000000057</c:v>
                </c:pt>
                <c:pt idx="566">
                  <c:v>0.46000000000000085</c:v>
                </c:pt>
                <c:pt idx="567">
                  <c:v>-2.1499999999999986</c:v>
                </c:pt>
                <c:pt idx="568">
                  <c:v>-0.52000000000000313</c:v>
                </c:pt>
                <c:pt idx="569">
                  <c:v>-0.10000000000000142</c:v>
                </c:pt>
                <c:pt idx="570">
                  <c:v>6.5600000000000023</c:v>
                </c:pt>
                <c:pt idx="571">
                  <c:v>-2.6099999999999994</c:v>
                </c:pt>
                <c:pt idx="572">
                  <c:v>-0.38000000000000256</c:v>
                </c:pt>
                <c:pt idx="573">
                  <c:v>-0.96999999999999886</c:v>
                </c:pt>
                <c:pt idx="574">
                  <c:v>-0.19999999999999574</c:v>
                </c:pt>
                <c:pt idx="575">
                  <c:v>-0.5</c:v>
                </c:pt>
                <c:pt idx="576">
                  <c:v>-2.980000000000004</c:v>
                </c:pt>
                <c:pt idx="577">
                  <c:v>1.509999999999998</c:v>
                </c:pt>
                <c:pt idx="578">
                  <c:v>0.44000000000000483</c:v>
                </c:pt>
                <c:pt idx="579">
                  <c:v>-1.0600000000000023</c:v>
                </c:pt>
                <c:pt idx="580">
                  <c:v>4.9999999999997158E-2</c:v>
                </c:pt>
                <c:pt idx="581">
                  <c:v>1.9000000000000057</c:v>
                </c:pt>
                <c:pt idx="582">
                  <c:v>-1.2100000000000009</c:v>
                </c:pt>
                <c:pt idx="583">
                  <c:v>-0.60999999999999943</c:v>
                </c:pt>
                <c:pt idx="584">
                  <c:v>-5.6900000000000048</c:v>
                </c:pt>
                <c:pt idx="585">
                  <c:v>1.3400000000000034</c:v>
                </c:pt>
                <c:pt idx="586">
                  <c:v>-9.0000000000003411E-2</c:v>
                </c:pt>
                <c:pt idx="587">
                  <c:v>-0.82000000000000028</c:v>
                </c:pt>
                <c:pt idx="588">
                  <c:v>1.7600000000000051</c:v>
                </c:pt>
                <c:pt idx="589">
                  <c:v>-0.69000000000000483</c:v>
                </c:pt>
                <c:pt idx="590">
                  <c:v>-0.15999999999999659</c:v>
                </c:pt>
                <c:pt idx="591">
                  <c:v>-1.3999999999999986</c:v>
                </c:pt>
                <c:pt idx="592">
                  <c:v>1.0700000000000003</c:v>
                </c:pt>
                <c:pt idx="593">
                  <c:v>0.19999999999999574</c:v>
                </c:pt>
                <c:pt idx="594">
                  <c:v>-7.0000000000000284E-2</c:v>
                </c:pt>
                <c:pt idx="595">
                  <c:v>-0.98999999999999488</c:v>
                </c:pt>
                <c:pt idx="596">
                  <c:v>0.42999999999999972</c:v>
                </c:pt>
                <c:pt idx="597">
                  <c:v>-0.31000000000000227</c:v>
                </c:pt>
                <c:pt idx="598">
                  <c:v>-0.17999999999999972</c:v>
                </c:pt>
                <c:pt idx="599">
                  <c:v>9.9999999999980105E-3</c:v>
                </c:pt>
                <c:pt idx="600">
                  <c:v>-0.30999999999999517</c:v>
                </c:pt>
                <c:pt idx="601">
                  <c:v>-0.31000000000000227</c:v>
                </c:pt>
                <c:pt idx="602">
                  <c:v>-2.5300000000000011</c:v>
                </c:pt>
                <c:pt idx="603">
                  <c:v>3.9999999999999147E-2</c:v>
                </c:pt>
                <c:pt idx="604">
                  <c:v>0.75999999999999801</c:v>
                </c:pt>
                <c:pt idx="605">
                  <c:v>0.60999999999999943</c:v>
                </c:pt>
                <c:pt idx="606">
                  <c:v>0.81000000000000227</c:v>
                </c:pt>
                <c:pt idx="607">
                  <c:v>-0.32000000000000028</c:v>
                </c:pt>
                <c:pt idx="608">
                  <c:v>3.0900000000000034</c:v>
                </c:pt>
                <c:pt idx="609">
                  <c:v>-0.64999999999999858</c:v>
                </c:pt>
                <c:pt idx="610">
                  <c:v>2.1499999999999986</c:v>
                </c:pt>
                <c:pt idx="611">
                  <c:v>-1.3900000000000006</c:v>
                </c:pt>
                <c:pt idx="612">
                  <c:v>-1.759999999999998</c:v>
                </c:pt>
                <c:pt idx="613">
                  <c:v>-0.71000000000000085</c:v>
                </c:pt>
                <c:pt idx="614">
                  <c:v>0.57000000000000028</c:v>
                </c:pt>
                <c:pt idx="615">
                  <c:v>-1.6500000000000057</c:v>
                </c:pt>
                <c:pt idx="616">
                  <c:v>-1.9999999999996021E-2</c:v>
                </c:pt>
                <c:pt idx="617">
                  <c:v>-1.1200000000000045</c:v>
                </c:pt>
                <c:pt idx="618">
                  <c:v>-6.6899999999999977</c:v>
                </c:pt>
                <c:pt idx="619">
                  <c:v>0.78999999999999915</c:v>
                </c:pt>
                <c:pt idx="620">
                  <c:v>-1.4299999999999997</c:v>
                </c:pt>
                <c:pt idx="621">
                  <c:v>-0.33999999999999631</c:v>
                </c:pt>
                <c:pt idx="622">
                  <c:v>0.19999999999999574</c:v>
                </c:pt>
                <c:pt idx="623">
                  <c:v>-5.8699999999999974</c:v>
                </c:pt>
                <c:pt idx="624">
                  <c:v>-3.6700000000000017</c:v>
                </c:pt>
                <c:pt idx="625">
                  <c:v>1.2800000000000011</c:v>
                </c:pt>
                <c:pt idx="626">
                  <c:v>-0.45000000000000284</c:v>
                </c:pt>
                <c:pt idx="627">
                  <c:v>-0.86999999999999744</c:v>
                </c:pt>
                <c:pt idx="628">
                  <c:v>-3.6699999999999982</c:v>
                </c:pt>
                <c:pt idx="629">
                  <c:v>1.8599999999999994</c:v>
                </c:pt>
                <c:pt idx="630">
                  <c:v>-1.5100000000000016</c:v>
                </c:pt>
                <c:pt idx="631">
                  <c:v>2.2200000000000024</c:v>
                </c:pt>
                <c:pt idx="632">
                  <c:v>3.0199999999999996</c:v>
                </c:pt>
                <c:pt idx="633">
                  <c:v>-0.78999999999999915</c:v>
                </c:pt>
                <c:pt idx="634">
                  <c:v>-1.8900000000000006</c:v>
                </c:pt>
                <c:pt idx="635">
                  <c:v>2.8500000000000014</c:v>
                </c:pt>
                <c:pt idx="636">
                  <c:v>-0.85000000000000142</c:v>
                </c:pt>
                <c:pt idx="637">
                  <c:v>-2.6400000000000006</c:v>
                </c:pt>
                <c:pt idx="638">
                  <c:v>-7.0000000000000284E-2</c:v>
                </c:pt>
                <c:pt idx="639">
                  <c:v>-1.7199999999999989</c:v>
                </c:pt>
                <c:pt idx="640">
                  <c:v>-1.8200000000000003</c:v>
                </c:pt>
                <c:pt idx="641">
                  <c:v>-2.2300000000000004</c:v>
                </c:pt>
                <c:pt idx="642">
                  <c:v>9.9999999999997868E-2</c:v>
                </c:pt>
                <c:pt idx="643">
                  <c:v>0.22000000000000242</c:v>
                </c:pt>
                <c:pt idx="644">
                  <c:v>-1.0199999999999996</c:v>
                </c:pt>
                <c:pt idx="645">
                  <c:v>-0.90000000000000213</c:v>
                </c:pt>
                <c:pt idx="646">
                  <c:v>0.80999999999999872</c:v>
                </c:pt>
                <c:pt idx="647">
                  <c:v>-1.2099999999999973</c:v>
                </c:pt>
                <c:pt idx="648">
                  <c:v>0.30999999999999872</c:v>
                </c:pt>
                <c:pt idx="649">
                  <c:v>0.42000000000000171</c:v>
                </c:pt>
                <c:pt idx="650">
                  <c:v>1.8200000000000003</c:v>
                </c:pt>
                <c:pt idx="651">
                  <c:v>3.3199999999999967</c:v>
                </c:pt>
                <c:pt idx="652">
                  <c:v>0.33999999999999986</c:v>
                </c:pt>
                <c:pt idx="653">
                  <c:v>9.0000000000003411E-2</c:v>
                </c:pt>
                <c:pt idx="654">
                  <c:v>2.9899999999999949</c:v>
                </c:pt>
                <c:pt idx="655">
                  <c:v>-2.2299999999999969</c:v>
                </c:pt>
                <c:pt idx="656">
                  <c:v>1.0399999999999991</c:v>
                </c:pt>
                <c:pt idx="657">
                  <c:v>2.5700000000000003</c:v>
                </c:pt>
                <c:pt idx="658">
                  <c:v>0.89999999999999858</c:v>
                </c:pt>
                <c:pt idx="659">
                  <c:v>-3.8599999999999994</c:v>
                </c:pt>
                <c:pt idx="660">
                  <c:v>-0.23999999999999844</c:v>
                </c:pt>
                <c:pt idx="661">
                  <c:v>-2.5799999999999983</c:v>
                </c:pt>
                <c:pt idx="662">
                  <c:v>3.9299999999999997</c:v>
                </c:pt>
                <c:pt idx="663">
                  <c:v>0.99999999999999645</c:v>
                </c:pt>
                <c:pt idx="664">
                  <c:v>-0.97999999999999687</c:v>
                </c:pt>
                <c:pt idx="665">
                  <c:v>-1.9600000000000009</c:v>
                </c:pt>
                <c:pt idx="666">
                  <c:v>1.6099999999999994</c:v>
                </c:pt>
                <c:pt idx="667">
                  <c:v>2.0700000000000003</c:v>
                </c:pt>
                <c:pt idx="668">
                  <c:v>-1.6199999999999974</c:v>
                </c:pt>
                <c:pt idx="669">
                  <c:v>0.34999999999999432</c:v>
                </c:pt>
                <c:pt idx="670">
                  <c:v>2.7000000000000028</c:v>
                </c:pt>
                <c:pt idx="671">
                  <c:v>4.2700000000000031</c:v>
                </c:pt>
                <c:pt idx="672">
                  <c:v>-1.6500000000000057</c:v>
                </c:pt>
                <c:pt idx="673">
                  <c:v>1.6700000000000017</c:v>
                </c:pt>
                <c:pt idx="674">
                  <c:v>-0.14999999999999858</c:v>
                </c:pt>
                <c:pt idx="675">
                  <c:v>-5.5600000000000023</c:v>
                </c:pt>
                <c:pt idx="676">
                  <c:v>-2.019999999999996</c:v>
                </c:pt>
                <c:pt idx="677">
                  <c:v>0.46999999999999886</c:v>
                </c:pt>
                <c:pt idx="678">
                  <c:v>-2.0600000000000023</c:v>
                </c:pt>
                <c:pt idx="679">
                  <c:v>2.240000000000002</c:v>
                </c:pt>
                <c:pt idx="680">
                  <c:v>-1.379999999999999</c:v>
                </c:pt>
                <c:pt idx="681">
                  <c:v>0.57999999999999829</c:v>
                </c:pt>
                <c:pt idx="682">
                  <c:v>8.9999999999999858E-2</c:v>
                </c:pt>
                <c:pt idx="683">
                  <c:v>-0.41000000000000014</c:v>
                </c:pt>
                <c:pt idx="684">
                  <c:v>1.5299999999999976</c:v>
                </c:pt>
                <c:pt idx="685">
                  <c:v>-1.7999999999999972</c:v>
                </c:pt>
                <c:pt idx="686">
                  <c:v>1.9999999999999574E-2</c:v>
                </c:pt>
                <c:pt idx="687">
                  <c:v>0.91000000000000014</c:v>
                </c:pt>
                <c:pt idx="688">
                  <c:v>6.0000000000002274E-2</c:v>
                </c:pt>
                <c:pt idx="689">
                  <c:v>0.97999999999999687</c:v>
                </c:pt>
                <c:pt idx="690">
                  <c:v>-1.9999999999996021E-2</c:v>
                </c:pt>
                <c:pt idx="691">
                  <c:v>0.30999999999999517</c:v>
                </c:pt>
                <c:pt idx="692">
                  <c:v>-0.53000000000000114</c:v>
                </c:pt>
                <c:pt idx="693">
                  <c:v>-1.7999999999999972</c:v>
                </c:pt>
                <c:pt idx="694">
                  <c:v>8.9999999999999858E-2</c:v>
                </c:pt>
                <c:pt idx="695">
                  <c:v>0.97000000000000242</c:v>
                </c:pt>
                <c:pt idx="696">
                  <c:v>-0.32000000000000028</c:v>
                </c:pt>
                <c:pt idx="697">
                  <c:v>1.4399999999999977</c:v>
                </c:pt>
                <c:pt idx="698">
                  <c:v>0.11999999999999744</c:v>
                </c:pt>
                <c:pt idx="699">
                  <c:v>0.27000000000000313</c:v>
                </c:pt>
                <c:pt idx="700">
                  <c:v>0.53000000000000114</c:v>
                </c:pt>
                <c:pt idx="701">
                  <c:v>0.26999999999999602</c:v>
                </c:pt>
                <c:pt idx="702">
                  <c:v>-1.4399999999999977</c:v>
                </c:pt>
                <c:pt idx="703">
                  <c:v>0.35000000000000142</c:v>
                </c:pt>
                <c:pt idx="704">
                  <c:v>8.4500000000000028</c:v>
                </c:pt>
                <c:pt idx="705">
                  <c:v>2.7399999999999949</c:v>
                </c:pt>
                <c:pt idx="706">
                  <c:v>2.1400000000000006</c:v>
                </c:pt>
                <c:pt idx="707">
                  <c:v>-3.25</c:v>
                </c:pt>
                <c:pt idx="708">
                  <c:v>0.21999999999999886</c:v>
                </c:pt>
                <c:pt idx="709">
                  <c:v>-1.6899999999999977</c:v>
                </c:pt>
                <c:pt idx="710">
                  <c:v>-9.9999999999980105E-3</c:v>
                </c:pt>
                <c:pt idx="711">
                  <c:v>0.68999999999999773</c:v>
                </c:pt>
                <c:pt idx="712">
                  <c:v>1.6300000000000026</c:v>
                </c:pt>
                <c:pt idx="713">
                  <c:v>-0.28999999999999915</c:v>
                </c:pt>
                <c:pt idx="714">
                  <c:v>3.6899999999999977</c:v>
                </c:pt>
                <c:pt idx="715">
                  <c:v>0.56000000000000227</c:v>
                </c:pt>
                <c:pt idx="716">
                  <c:v>3.1399999999999935</c:v>
                </c:pt>
                <c:pt idx="717">
                  <c:v>-2.6699999999999946</c:v>
                </c:pt>
                <c:pt idx="718">
                  <c:v>1.3399999999999963</c:v>
                </c:pt>
                <c:pt idx="719">
                  <c:v>2.0100000000000051</c:v>
                </c:pt>
                <c:pt idx="720">
                  <c:v>-7.0100000000000051</c:v>
                </c:pt>
                <c:pt idx="721">
                  <c:v>1.1499999999999986</c:v>
                </c:pt>
                <c:pt idx="722">
                  <c:v>-0.94999999999999574</c:v>
                </c:pt>
                <c:pt idx="723">
                  <c:v>-0.27000000000000313</c:v>
                </c:pt>
                <c:pt idx="724">
                  <c:v>1.5100000000000051</c:v>
                </c:pt>
                <c:pt idx="725">
                  <c:v>1.8699999999999974</c:v>
                </c:pt>
                <c:pt idx="726">
                  <c:v>0.63000000000000256</c:v>
                </c:pt>
                <c:pt idx="727">
                  <c:v>-0.73000000000000398</c:v>
                </c:pt>
                <c:pt idx="728">
                  <c:v>-2.2199999999999989</c:v>
                </c:pt>
                <c:pt idx="729">
                  <c:v>7.0899999999999963</c:v>
                </c:pt>
                <c:pt idx="730">
                  <c:v>3.2000000000000028</c:v>
                </c:pt>
                <c:pt idx="731">
                  <c:v>1.2899999999999991</c:v>
                </c:pt>
                <c:pt idx="732">
                  <c:v>-1.5399999999999991</c:v>
                </c:pt>
                <c:pt idx="733">
                  <c:v>1.5499999999999972</c:v>
                </c:pt>
                <c:pt idx="734">
                  <c:v>0.14000000000000057</c:v>
                </c:pt>
                <c:pt idx="735">
                  <c:v>-2.0399999999999991</c:v>
                </c:pt>
                <c:pt idx="736">
                  <c:v>1.6799999999999997</c:v>
                </c:pt>
                <c:pt idx="737">
                  <c:v>-1.4499999999999957</c:v>
                </c:pt>
                <c:pt idx="738">
                  <c:v>0.46999999999999886</c:v>
                </c:pt>
                <c:pt idx="739">
                  <c:v>2.4099999999999966</c:v>
                </c:pt>
                <c:pt idx="740">
                  <c:v>2.8900000000000006</c:v>
                </c:pt>
                <c:pt idx="741">
                  <c:v>-0.40999999999999659</c:v>
                </c:pt>
                <c:pt idx="742">
                  <c:v>-1.230000000000004</c:v>
                </c:pt>
                <c:pt idx="743">
                  <c:v>7.0000000000000284E-2</c:v>
                </c:pt>
                <c:pt idx="744">
                  <c:v>1.0900000000000034</c:v>
                </c:pt>
                <c:pt idx="745">
                  <c:v>-2.1300000000000026</c:v>
                </c:pt>
                <c:pt idx="746">
                  <c:v>0.75999999999999801</c:v>
                </c:pt>
                <c:pt idx="747">
                  <c:v>1.3400000000000034</c:v>
                </c:pt>
                <c:pt idx="748">
                  <c:v>-1.1599999999999966</c:v>
                </c:pt>
                <c:pt idx="749">
                  <c:v>-0.80000000000000426</c:v>
                </c:pt>
                <c:pt idx="750">
                  <c:v>-0.51999999999999602</c:v>
                </c:pt>
                <c:pt idx="751">
                  <c:v>2.9099999999999966</c:v>
                </c:pt>
                <c:pt idx="752">
                  <c:v>-0.64999999999999858</c:v>
                </c:pt>
                <c:pt idx="753">
                  <c:v>0.92000000000000171</c:v>
                </c:pt>
                <c:pt idx="754">
                  <c:v>-0.97000000000000597</c:v>
                </c:pt>
                <c:pt idx="755">
                  <c:v>-5.9999999999995168E-2</c:v>
                </c:pt>
                <c:pt idx="756">
                  <c:v>-9.0000000000003411E-2</c:v>
                </c:pt>
                <c:pt idx="757">
                  <c:v>12.650000000000006</c:v>
                </c:pt>
                <c:pt idx="758">
                  <c:v>18.170000000000002</c:v>
                </c:pt>
                <c:pt idx="759">
                  <c:v>-6.1900000000000119</c:v>
                </c:pt>
                <c:pt idx="760">
                  <c:v>3.2900000000000063</c:v>
                </c:pt>
                <c:pt idx="761">
                  <c:v>3.4300000000000068</c:v>
                </c:pt>
                <c:pt idx="762">
                  <c:v>1.0099999999999909</c:v>
                </c:pt>
                <c:pt idx="763">
                  <c:v>-3.4699999999999989</c:v>
                </c:pt>
                <c:pt idx="764">
                  <c:v>-1.8199999999999932</c:v>
                </c:pt>
                <c:pt idx="765">
                  <c:v>0.34999999999999432</c:v>
                </c:pt>
                <c:pt idx="766">
                  <c:v>-10.180000000000007</c:v>
                </c:pt>
                <c:pt idx="767">
                  <c:v>0.98000000000000398</c:v>
                </c:pt>
                <c:pt idx="768">
                  <c:v>-0.73000000000000398</c:v>
                </c:pt>
                <c:pt idx="769">
                  <c:v>1.4500000000000028</c:v>
                </c:pt>
                <c:pt idx="770">
                  <c:v>-1.6199999999999903</c:v>
                </c:pt>
                <c:pt idx="771">
                  <c:v>3.5699999999999932</c:v>
                </c:pt>
                <c:pt idx="772">
                  <c:v>-1.7199999999999989</c:v>
                </c:pt>
                <c:pt idx="773">
                  <c:v>3.4300000000000068</c:v>
                </c:pt>
                <c:pt idx="774">
                  <c:v>-0.96000000000000796</c:v>
                </c:pt>
                <c:pt idx="775">
                  <c:v>-1.7600000000000051</c:v>
                </c:pt>
                <c:pt idx="776">
                  <c:v>-3.8199999999999932</c:v>
                </c:pt>
                <c:pt idx="777">
                  <c:v>1.019999999999996</c:v>
                </c:pt>
                <c:pt idx="778">
                  <c:v>-1.0699999999999932</c:v>
                </c:pt>
                <c:pt idx="779">
                  <c:v>-4.1200000000000045</c:v>
                </c:pt>
                <c:pt idx="780">
                  <c:v>0.42000000000000171</c:v>
                </c:pt>
                <c:pt idx="781">
                  <c:v>-0.39000000000000057</c:v>
                </c:pt>
                <c:pt idx="782">
                  <c:v>-0.73000000000000398</c:v>
                </c:pt>
                <c:pt idx="783">
                  <c:v>-3.519999999999996</c:v>
                </c:pt>
                <c:pt idx="784">
                  <c:v>-0.95000000000000284</c:v>
                </c:pt>
                <c:pt idx="785">
                  <c:v>7.269999999999996</c:v>
                </c:pt>
                <c:pt idx="786">
                  <c:v>-1.6099999999999994</c:v>
                </c:pt>
                <c:pt idx="787">
                  <c:v>0.67000000000000171</c:v>
                </c:pt>
                <c:pt idx="788">
                  <c:v>6.1700000000000017</c:v>
                </c:pt>
                <c:pt idx="789">
                  <c:v>-1.4599999999999937</c:v>
                </c:pt>
                <c:pt idx="790">
                  <c:v>-1.4399999999999977</c:v>
                </c:pt>
                <c:pt idx="791">
                  <c:v>-0.21999999999999886</c:v>
                </c:pt>
                <c:pt idx="792">
                  <c:v>-0.82000000000000739</c:v>
                </c:pt>
                <c:pt idx="793">
                  <c:v>-0.75</c:v>
                </c:pt>
                <c:pt idx="794">
                  <c:v>-1.2199999999999989</c:v>
                </c:pt>
                <c:pt idx="795">
                  <c:v>3.0799999999999983</c:v>
                </c:pt>
                <c:pt idx="796">
                  <c:v>14.870000000000005</c:v>
                </c:pt>
                <c:pt idx="797">
                  <c:v>-5.5100000000000051</c:v>
                </c:pt>
                <c:pt idx="798">
                  <c:v>4.0700000000000074</c:v>
                </c:pt>
                <c:pt idx="799">
                  <c:v>-1.5</c:v>
                </c:pt>
                <c:pt idx="800">
                  <c:v>12.469999999999999</c:v>
                </c:pt>
                <c:pt idx="801">
                  <c:v>-4.8400000000000034</c:v>
                </c:pt>
                <c:pt idx="802">
                  <c:v>-7.8900000000000006</c:v>
                </c:pt>
                <c:pt idx="803">
                  <c:v>-0.68000000000000682</c:v>
                </c:pt>
                <c:pt idx="804">
                  <c:v>7.3200000000000074</c:v>
                </c:pt>
                <c:pt idx="805">
                  <c:v>-3.5400000000000063</c:v>
                </c:pt>
                <c:pt idx="806">
                  <c:v>-7.9999999999998295E-2</c:v>
                </c:pt>
                <c:pt idx="807">
                  <c:v>-3.8900000000000006</c:v>
                </c:pt>
                <c:pt idx="808">
                  <c:v>1.2700000000000102</c:v>
                </c:pt>
                <c:pt idx="809">
                  <c:v>12.679999999999993</c:v>
                </c:pt>
                <c:pt idx="810">
                  <c:v>9.9999999999994316E-2</c:v>
                </c:pt>
                <c:pt idx="811">
                  <c:v>10.38000000000001</c:v>
                </c:pt>
                <c:pt idx="812">
                  <c:v>3.7999999999999972</c:v>
                </c:pt>
                <c:pt idx="813">
                  <c:v>-0.98000000000000398</c:v>
                </c:pt>
                <c:pt idx="814">
                  <c:v>0.92000000000000171</c:v>
                </c:pt>
                <c:pt idx="815">
                  <c:v>-9.4099999999999966</c:v>
                </c:pt>
                <c:pt idx="816">
                  <c:v>5.9000000000000057</c:v>
                </c:pt>
                <c:pt idx="817">
                  <c:v>0.86999999999999034</c:v>
                </c:pt>
                <c:pt idx="818">
                  <c:v>0.70000000000000284</c:v>
                </c:pt>
                <c:pt idx="819">
                  <c:v>-2.8299999999999983</c:v>
                </c:pt>
                <c:pt idx="820">
                  <c:v>-12.5</c:v>
                </c:pt>
                <c:pt idx="821">
                  <c:v>4.6499999999999915</c:v>
                </c:pt>
                <c:pt idx="822">
                  <c:v>5.460000000000008</c:v>
                </c:pt>
                <c:pt idx="823">
                  <c:v>7.3400000000000034</c:v>
                </c:pt>
                <c:pt idx="824">
                  <c:v>2.269999999999996</c:v>
                </c:pt>
                <c:pt idx="825">
                  <c:v>-4.4300000000000068</c:v>
                </c:pt>
                <c:pt idx="826">
                  <c:v>12.330000000000013</c:v>
                </c:pt>
                <c:pt idx="827">
                  <c:v>10.39</c:v>
                </c:pt>
                <c:pt idx="828">
                  <c:v>-2.6700000000000159</c:v>
                </c:pt>
                <c:pt idx="829">
                  <c:v>-1.1499999999999773</c:v>
                </c:pt>
                <c:pt idx="830">
                  <c:v>-0.48000000000001819</c:v>
                </c:pt>
                <c:pt idx="831">
                  <c:v>4.9300000000000068</c:v>
                </c:pt>
                <c:pt idx="832">
                  <c:v>-0.68999999999999773</c:v>
                </c:pt>
                <c:pt idx="833">
                  <c:v>-1.9200000000000159</c:v>
                </c:pt>
                <c:pt idx="834">
                  <c:v>-2.1199999999999761</c:v>
                </c:pt>
                <c:pt idx="835">
                  <c:v>6.7099999999999795</c:v>
                </c:pt>
                <c:pt idx="836">
                  <c:v>-3.9399999999999977</c:v>
                </c:pt>
                <c:pt idx="837">
                  <c:v>2.0800000000000125</c:v>
                </c:pt>
                <c:pt idx="838">
                  <c:v>3.8799999999999955</c:v>
                </c:pt>
                <c:pt idx="839">
                  <c:v>-3.2299999999999898</c:v>
                </c:pt>
                <c:pt idx="840">
                  <c:v>-3.6700000000000159</c:v>
                </c:pt>
                <c:pt idx="841">
                  <c:v>-1.3700000000000045</c:v>
                </c:pt>
                <c:pt idx="842">
                  <c:v>-2.9899999999999807</c:v>
                </c:pt>
                <c:pt idx="843">
                  <c:v>-15.590000000000018</c:v>
                </c:pt>
                <c:pt idx="844">
                  <c:v>4.4900000000000091</c:v>
                </c:pt>
                <c:pt idx="845">
                  <c:v>13.839999999999989</c:v>
                </c:pt>
                <c:pt idx="846">
                  <c:v>-3.5999999999999943</c:v>
                </c:pt>
                <c:pt idx="847">
                  <c:v>-8.2000000000000028</c:v>
                </c:pt>
                <c:pt idx="848">
                  <c:v>-3.5799999999999983</c:v>
                </c:pt>
                <c:pt idx="849">
                  <c:v>1.2900000000000063</c:v>
                </c:pt>
                <c:pt idx="850">
                  <c:v>4.25</c:v>
                </c:pt>
                <c:pt idx="851">
                  <c:v>-3.6899999999999977</c:v>
                </c:pt>
                <c:pt idx="852">
                  <c:v>-1.2199999999999989</c:v>
                </c:pt>
                <c:pt idx="853">
                  <c:v>2.0799999999999983</c:v>
                </c:pt>
                <c:pt idx="854">
                  <c:v>1.0999999999999943</c:v>
                </c:pt>
                <c:pt idx="855">
                  <c:v>-1.789999999999992</c:v>
                </c:pt>
                <c:pt idx="856">
                  <c:v>-12.150000000000006</c:v>
                </c:pt>
                <c:pt idx="857">
                  <c:v>-4.0900000000000034</c:v>
                </c:pt>
                <c:pt idx="858">
                  <c:v>1.7600000000000051</c:v>
                </c:pt>
                <c:pt idx="859">
                  <c:v>-5.7400000000000091</c:v>
                </c:pt>
                <c:pt idx="860">
                  <c:v>-6.1099999999999994</c:v>
                </c:pt>
                <c:pt idx="861">
                  <c:v>-2.6899999999999977</c:v>
                </c:pt>
                <c:pt idx="862">
                  <c:v>-9.5</c:v>
                </c:pt>
                <c:pt idx="863">
                  <c:v>11.409999999999997</c:v>
                </c:pt>
                <c:pt idx="864">
                  <c:v>7.2000000000000028</c:v>
                </c:pt>
                <c:pt idx="865">
                  <c:v>-0.89000000000000057</c:v>
                </c:pt>
                <c:pt idx="866">
                  <c:v>5.5200000000000102</c:v>
                </c:pt>
                <c:pt idx="867">
                  <c:v>-5.0700000000000074</c:v>
                </c:pt>
                <c:pt idx="868">
                  <c:v>-4.4699999999999989</c:v>
                </c:pt>
                <c:pt idx="869">
                  <c:v>-1.6899999999999977</c:v>
                </c:pt>
                <c:pt idx="870">
                  <c:v>1.5900000000000034</c:v>
                </c:pt>
                <c:pt idx="871">
                  <c:v>-1.3100000000000023</c:v>
                </c:pt>
                <c:pt idx="872">
                  <c:v>1</c:v>
                </c:pt>
                <c:pt idx="873">
                  <c:v>-5.1800000000000068</c:v>
                </c:pt>
                <c:pt idx="874">
                  <c:v>-0.62999999999999545</c:v>
                </c:pt>
                <c:pt idx="875">
                  <c:v>2.2099999999999937</c:v>
                </c:pt>
                <c:pt idx="876">
                  <c:v>-0.22999999999998977</c:v>
                </c:pt>
                <c:pt idx="877">
                  <c:v>9.2999999999999972</c:v>
                </c:pt>
                <c:pt idx="878">
                  <c:v>-0.89000000000000057</c:v>
                </c:pt>
                <c:pt idx="879">
                  <c:v>-5.0300000000000011</c:v>
                </c:pt>
                <c:pt idx="880">
                  <c:v>0.15999999999999659</c:v>
                </c:pt>
                <c:pt idx="881">
                  <c:v>-0.95000000000000284</c:v>
                </c:pt>
                <c:pt idx="882">
                  <c:v>5.1200000000000045</c:v>
                </c:pt>
                <c:pt idx="883">
                  <c:v>-5.9200000000000017</c:v>
                </c:pt>
                <c:pt idx="884">
                  <c:v>-0.89000000000000057</c:v>
                </c:pt>
                <c:pt idx="885">
                  <c:v>-1.1199999999999903</c:v>
                </c:pt>
                <c:pt idx="886">
                  <c:v>-5.1400000000000006</c:v>
                </c:pt>
                <c:pt idx="887">
                  <c:v>0.45999999999999375</c:v>
                </c:pt>
                <c:pt idx="888">
                  <c:v>4.2199999999999989</c:v>
                </c:pt>
                <c:pt idx="889">
                  <c:v>-3.7800000000000011</c:v>
                </c:pt>
                <c:pt idx="890">
                  <c:v>-2.4599999999999937</c:v>
                </c:pt>
                <c:pt idx="891">
                  <c:v>-6.2999999999999972</c:v>
                </c:pt>
                <c:pt idx="892">
                  <c:v>-0.51000000000000512</c:v>
                </c:pt>
                <c:pt idx="893">
                  <c:v>-1</c:v>
                </c:pt>
                <c:pt idx="894">
                  <c:v>-3.2399999999999949</c:v>
                </c:pt>
                <c:pt idx="895">
                  <c:v>5.4399999999999977</c:v>
                </c:pt>
                <c:pt idx="896">
                  <c:v>-1.730000000000004</c:v>
                </c:pt>
                <c:pt idx="897">
                  <c:v>-0.48000000000000398</c:v>
                </c:pt>
                <c:pt idx="898">
                  <c:v>-2.5600000000000023</c:v>
                </c:pt>
                <c:pt idx="899">
                  <c:v>0.48000000000000398</c:v>
                </c:pt>
                <c:pt idx="900">
                  <c:v>1.6300000000000097</c:v>
                </c:pt>
                <c:pt idx="901">
                  <c:v>-2.1400000000000006</c:v>
                </c:pt>
                <c:pt idx="902">
                  <c:v>-2.0100000000000051</c:v>
                </c:pt>
                <c:pt idx="903">
                  <c:v>2.0699999999999932</c:v>
                </c:pt>
                <c:pt idx="904">
                  <c:v>-0.72999999999998977</c:v>
                </c:pt>
                <c:pt idx="905">
                  <c:v>-5.6800000000000068</c:v>
                </c:pt>
                <c:pt idx="906">
                  <c:v>-2.539999999999992</c:v>
                </c:pt>
                <c:pt idx="907">
                  <c:v>0.62999999999999545</c:v>
                </c:pt>
                <c:pt idx="908">
                  <c:v>4.9999999999997158E-2</c:v>
                </c:pt>
                <c:pt idx="909">
                  <c:v>1.8400000000000034</c:v>
                </c:pt>
                <c:pt idx="910">
                  <c:v>0.64999999999999147</c:v>
                </c:pt>
                <c:pt idx="911">
                  <c:v>2.2200000000000131</c:v>
                </c:pt>
                <c:pt idx="912">
                  <c:v>-1.8400000000000034</c:v>
                </c:pt>
                <c:pt idx="913">
                  <c:v>-2.4099999999999966</c:v>
                </c:pt>
                <c:pt idx="914">
                  <c:v>0.19999999999998863</c:v>
                </c:pt>
                <c:pt idx="915">
                  <c:v>3.980000000000004</c:v>
                </c:pt>
                <c:pt idx="916">
                  <c:v>0.73000000000000398</c:v>
                </c:pt>
                <c:pt idx="917">
                  <c:v>-0.93000000000000682</c:v>
                </c:pt>
                <c:pt idx="918">
                  <c:v>1.2199999999999989</c:v>
                </c:pt>
                <c:pt idx="919">
                  <c:v>-0.98999999999999488</c:v>
                </c:pt>
                <c:pt idx="920">
                  <c:v>-0.15999999999999659</c:v>
                </c:pt>
                <c:pt idx="921">
                  <c:v>-0.90999999999999659</c:v>
                </c:pt>
                <c:pt idx="922">
                  <c:v>2.4399999999999977</c:v>
                </c:pt>
                <c:pt idx="923">
                  <c:v>-0.62000000000000455</c:v>
                </c:pt>
                <c:pt idx="924">
                  <c:v>2.6700000000000017</c:v>
                </c:pt>
                <c:pt idx="925">
                  <c:v>2.769999999999996</c:v>
                </c:pt>
                <c:pt idx="926">
                  <c:v>2.7600000000000051</c:v>
                </c:pt>
                <c:pt idx="927">
                  <c:v>-2.3200000000000074</c:v>
                </c:pt>
                <c:pt idx="928">
                  <c:v>-1.5999999999999943</c:v>
                </c:pt>
                <c:pt idx="929">
                  <c:v>-1.460000000000008</c:v>
                </c:pt>
                <c:pt idx="930">
                  <c:v>-0.52999999999998693</c:v>
                </c:pt>
                <c:pt idx="931">
                  <c:v>-5.6500000000000057</c:v>
                </c:pt>
                <c:pt idx="932">
                  <c:v>-9.4699999999999989</c:v>
                </c:pt>
                <c:pt idx="933">
                  <c:v>0.35000000000000142</c:v>
                </c:pt>
                <c:pt idx="934">
                  <c:v>-3.8500000000000014</c:v>
                </c:pt>
                <c:pt idx="935">
                  <c:v>2.5599999999999952</c:v>
                </c:pt>
                <c:pt idx="936">
                  <c:v>-1.019999999999996</c:v>
                </c:pt>
                <c:pt idx="937">
                  <c:v>-1.8100000000000023</c:v>
                </c:pt>
                <c:pt idx="938">
                  <c:v>2.1099999999999994</c:v>
                </c:pt>
                <c:pt idx="939">
                  <c:v>0.14999999999999858</c:v>
                </c:pt>
                <c:pt idx="940">
                  <c:v>-2.9999999999994031E-2</c:v>
                </c:pt>
                <c:pt idx="941">
                  <c:v>0.72999999999999687</c:v>
                </c:pt>
                <c:pt idx="942">
                  <c:v>0.52000000000000313</c:v>
                </c:pt>
                <c:pt idx="943">
                  <c:v>-0.21000000000000085</c:v>
                </c:pt>
                <c:pt idx="944">
                  <c:v>-1.9299999999999997</c:v>
                </c:pt>
                <c:pt idx="945">
                  <c:v>2.4099999999999966</c:v>
                </c:pt>
                <c:pt idx="946">
                  <c:v>-0.53000000000000114</c:v>
                </c:pt>
                <c:pt idx="947">
                  <c:v>2.1500000000000057</c:v>
                </c:pt>
                <c:pt idx="948">
                  <c:v>-1.3100000000000023</c:v>
                </c:pt>
                <c:pt idx="949">
                  <c:v>-2.0700000000000003</c:v>
                </c:pt>
                <c:pt idx="950">
                  <c:v>0.33999999999999631</c:v>
                </c:pt>
                <c:pt idx="951">
                  <c:v>1.6900000000000048</c:v>
                </c:pt>
                <c:pt idx="952">
                  <c:v>-1.0200000000000031</c:v>
                </c:pt>
                <c:pt idx="953">
                  <c:v>-2.1599999999999966</c:v>
                </c:pt>
                <c:pt idx="954">
                  <c:v>-1.8400000000000034</c:v>
                </c:pt>
                <c:pt idx="955">
                  <c:v>1.8000000000000043</c:v>
                </c:pt>
                <c:pt idx="956">
                  <c:v>-1.2600000000000051</c:v>
                </c:pt>
                <c:pt idx="957">
                  <c:v>0.89000000000000057</c:v>
                </c:pt>
                <c:pt idx="958">
                  <c:v>0.78999999999999915</c:v>
                </c:pt>
                <c:pt idx="959">
                  <c:v>0.16000000000000369</c:v>
                </c:pt>
                <c:pt idx="960">
                  <c:v>-0.92999999999999972</c:v>
                </c:pt>
                <c:pt idx="961">
                  <c:v>-4.8500000000000014</c:v>
                </c:pt>
                <c:pt idx="962">
                  <c:v>0.47999999999999687</c:v>
                </c:pt>
                <c:pt idx="963">
                  <c:v>7.1700000000000017</c:v>
                </c:pt>
                <c:pt idx="964">
                  <c:v>-0.35999999999999943</c:v>
                </c:pt>
                <c:pt idx="965">
                  <c:v>3.5</c:v>
                </c:pt>
                <c:pt idx="966">
                  <c:v>-1.1400000000000006</c:v>
                </c:pt>
                <c:pt idx="967">
                  <c:v>1.3800000000000026</c:v>
                </c:pt>
                <c:pt idx="968">
                  <c:v>-2.0900000000000034</c:v>
                </c:pt>
                <c:pt idx="969">
                  <c:v>0</c:v>
                </c:pt>
                <c:pt idx="970">
                  <c:v>5.0000000000004263E-2</c:v>
                </c:pt>
                <c:pt idx="971">
                  <c:v>0.14999999999999858</c:v>
                </c:pt>
                <c:pt idx="972">
                  <c:v>0.31000000000000227</c:v>
                </c:pt>
                <c:pt idx="973">
                  <c:v>2.75</c:v>
                </c:pt>
                <c:pt idx="974">
                  <c:v>1.6699999999999946</c:v>
                </c:pt>
                <c:pt idx="975">
                  <c:v>0.51000000000000512</c:v>
                </c:pt>
                <c:pt idx="976">
                  <c:v>-1.6300000000000026</c:v>
                </c:pt>
                <c:pt idx="977">
                  <c:v>-1.4699999999999989</c:v>
                </c:pt>
                <c:pt idx="978">
                  <c:v>1.509999999999998</c:v>
                </c:pt>
                <c:pt idx="979">
                  <c:v>2.0800000000000054</c:v>
                </c:pt>
                <c:pt idx="980">
                  <c:v>-2.1200000000000045</c:v>
                </c:pt>
                <c:pt idx="981">
                  <c:v>-0.84000000000000341</c:v>
                </c:pt>
                <c:pt idx="982">
                  <c:v>-0.39999999999999858</c:v>
                </c:pt>
                <c:pt idx="983">
                  <c:v>-1.6999999999999957</c:v>
                </c:pt>
                <c:pt idx="984">
                  <c:v>-1.3500000000000014</c:v>
                </c:pt>
                <c:pt idx="985">
                  <c:v>0.49000000000000199</c:v>
                </c:pt>
                <c:pt idx="986">
                  <c:v>1.3900000000000006</c:v>
                </c:pt>
                <c:pt idx="987">
                  <c:v>-3.3500000000000014</c:v>
                </c:pt>
                <c:pt idx="988">
                  <c:v>-1.1300000000000026</c:v>
                </c:pt>
                <c:pt idx="989">
                  <c:v>-0.11999999999999744</c:v>
                </c:pt>
                <c:pt idx="990">
                  <c:v>-4.32</c:v>
                </c:pt>
                <c:pt idx="991">
                  <c:v>-3.1400000000000006</c:v>
                </c:pt>
                <c:pt idx="992">
                  <c:v>0.56000000000000227</c:v>
                </c:pt>
                <c:pt idx="993">
                  <c:v>-2.740000000000002</c:v>
                </c:pt>
                <c:pt idx="994">
                  <c:v>0.89999999999999858</c:v>
                </c:pt>
                <c:pt idx="995">
                  <c:v>1.0499999999999972</c:v>
                </c:pt>
                <c:pt idx="996">
                  <c:v>0.51000000000000512</c:v>
                </c:pt>
                <c:pt idx="997">
                  <c:v>-0.91000000000000369</c:v>
                </c:pt>
                <c:pt idx="998">
                  <c:v>1.8400000000000034</c:v>
                </c:pt>
                <c:pt idx="999">
                  <c:v>-1.2800000000000011</c:v>
                </c:pt>
                <c:pt idx="1000">
                  <c:v>0.50999999999999801</c:v>
                </c:pt>
                <c:pt idx="1001">
                  <c:v>-2.0499999999999972</c:v>
                </c:pt>
                <c:pt idx="1002">
                  <c:v>-0.82000000000000028</c:v>
                </c:pt>
                <c:pt idx="1003">
                  <c:v>-0.28999999999999915</c:v>
                </c:pt>
                <c:pt idx="1004">
                  <c:v>7.9999999999998295E-2</c:v>
                </c:pt>
                <c:pt idx="1005">
                  <c:v>0.57999999999999829</c:v>
                </c:pt>
                <c:pt idx="1006">
                  <c:v>-0.14999999999999858</c:v>
                </c:pt>
                <c:pt idx="1007">
                  <c:v>0.46999999999999886</c:v>
                </c:pt>
                <c:pt idx="1008">
                  <c:v>-1.2299999999999969</c:v>
                </c:pt>
                <c:pt idx="1009">
                  <c:v>-0.46999999999999886</c:v>
                </c:pt>
                <c:pt idx="1010">
                  <c:v>-0.45000000000000284</c:v>
                </c:pt>
                <c:pt idx="1011">
                  <c:v>0.11999999999999744</c:v>
                </c:pt>
                <c:pt idx="1012">
                  <c:v>0.62000000000000455</c:v>
                </c:pt>
                <c:pt idx="1013">
                  <c:v>-0.74000000000000199</c:v>
                </c:pt>
                <c:pt idx="1014">
                  <c:v>3.9999999999999147E-2</c:v>
                </c:pt>
                <c:pt idx="1015">
                  <c:v>-3.509999999999998</c:v>
                </c:pt>
                <c:pt idx="1016">
                  <c:v>-3.3299999999999983</c:v>
                </c:pt>
                <c:pt idx="1017">
                  <c:v>4.5799999999999983</c:v>
                </c:pt>
                <c:pt idx="1018">
                  <c:v>-1.8000000000000043</c:v>
                </c:pt>
                <c:pt idx="1019">
                  <c:v>0.75</c:v>
                </c:pt>
                <c:pt idx="1020">
                  <c:v>-0.55999999999999517</c:v>
                </c:pt>
                <c:pt idx="1021">
                  <c:v>2.0700000000000003</c:v>
                </c:pt>
                <c:pt idx="1022">
                  <c:v>-1.220000000000006</c:v>
                </c:pt>
                <c:pt idx="1023">
                  <c:v>-8.9999999999996305E-2</c:v>
                </c:pt>
                <c:pt idx="1024">
                  <c:v>-0.22999999999999687</c:v>
                </c:pt>
                <c:pt idx="1025">
                  <c:v>-0.28000000000000114</c:v>
                </c:pt>
                <c:pt idx="1026">
                  <c:v>0.85999999999999943</c:v>
                </c:pt>
                <c:pt idx="1027">
                  <c:v>2.2100000000000009</c:v>
                </c:pt>
                <c:pt idx="1028">
                  <c:v>5.9999999999995168E-2</c:v>
                </c:pt>
                <c:pt idx="1029">
                  <c:v>-0.71999999999999886</c:v>
                </c:pt>
                <c:pt idx="1030">
                  <c:v>-1.1599999999999966</c:v>
                </c:pt>
                <c:pt idx="1031">
                  <c:v>0.19999999999999574</c:v>
                </c:pt>
                <c:pt idx="1032">
                  <c:v>-1.9299999999999997</c:v>
                </c:pt>
                <c:pt idx="1033">
                  <c:v>2.2100000000000009</c:v>
                </c:pt>
                <c:pt idx="1034">
                  <c:v>0.84000000000000341</c:v>
                </c:pt>
                <c:pt idx="1035">
                  <c:v>0.65999999999999659</c:v>
                </c:pt>
                <c:pt idx="1036">
                  <c:v>2.4500000000000028</c:v>
                </c:pt>
                <c:pt idx="1037">
                  <c:v>0.44999999999999574</c:v>
                </c:pt>
                <c:pt idx="1038">
                  <c:v>-0.69999999999999574</c:v>
                </c:pt>
                <c:pt idx="1039">
                  <c:v>-0.92000000000000171</c:v>
                </c:pt>
                <c:pt idx="1040">
                  <c:v>4.009999999999998</c:v>
                </c:pt>
                <c:pt idx="1041">
                  <c:v>1.5500000000000043</c:v>
                </c:pt>
                <c:pt idx="1042">
                  <c:v>0.82000000000000028</c:v>
                </c:pt>
                <c:pt idx="1043">
                  <c:v>-1.3400000000000034</c:v>
                </c:pt>
                <c:pt idx="1044">
                  <c:v>8.8699999999999974</c:v>
                </c:pt>
                <c:pt idx="1045">
                  <c:v>0.46000000000000085</c:v>
                </c:pt>
                <c:pt idx="1046">
                  <c:v>-1.259999999999998</c:v>
                </c:pt>
                <c:pt idx="1047">
                  <c:v>4.3500000000000014</c:v>
                </c:pt>
                <c:pt idx="1048">
                  <c:v>-1.9699999999999989</c:v>
                </c:pt>
                <c:pt idx="1049">
                  <c:v>-2.8200000000000003</c:v>
                </c:pt>
                <c:pt idx="1050">
                  <c:v>0</c:v>
                </c:pt>
                <c:pt idx="1051">
                  <c:v>0.18999999999999773</c:v>
                </c:pt>
                <c:pt idx="1052">
                  <c:v>0.35000000000000142</c:v>
                </c:pt>
                <c:pt idx="1053">
                  <c:v>-3.6300000000000026</c:v>
                </c:pt>
                <c:pt idx="1054">
                  <c:v>0.48000000000000398</c:v>
                </c:pt>
                <c:pt idx="1055">
                  <c:v>-0.98000000000000398</c:v>
                </c:pt>
                <c:pt idx="1056">
                  <c:v>2.1499999999999986</c:v>
                </c:pt>
                <c:pt idx="1057">
                  <c:v>2.8700000000000045</c:v>
                </c:pt>
                <c:pt idx="1058">
                  <c:v>0.68999999999999773</c:v>
                </c:pt>
                <c:pt idx="1059">
                  <c:v>0.77000000000000313</c:v>
                </c:pt>
                <c:pt idx="1060">
                  <c:v>8.93</c:v>
                </c:pt>
                <c:pt idx="1061">
                  <c:v>-0.59000000000000341</c:v>
                </c:pt>
                <c:pt idx="1062">
                  <c:v>2.1500000000000057</c:v>
                </c:pt>
                <c:pt idx="1063">
                  <c:v>0.17000000000000171</c:v>
                </c:pt>
                <c:pt idx="1064">
                  <c:v>-1.2200000000000131</c:v>
                </c:pt>
                <c:pt idx="1065">
                  <c:v>-1.8099999999999881</c:v>
                </c:pt>
                <c:pt idx="1066">
                  <c:v>4.8299999999999983</c:v>
                </c:pt>
                <c:pt idx="1067">
                  <c:v>0.22999999999998977</c:v>
                </c:pt>
                <c:pt idx="1068">
                  <c:v>1.1900000000000119</c:v>
                </c:pt>
                <c:pt idx="1069">
                  <c:v>3.2599999999999909</c:v>
                </c:pt>
                <c:pt idx="1070">
                  <c:v>-0.34999999999999432</c:v>
                </c:pt>
                <c:pt idx="1071">
                  <c:v>-3.1200000000000045</c:v>
                </c:pt>
                <c:pt idx="1072">
                  <c:v>3.0400000000000063</c:v>
                </c:pt>
                <c:pt idx="1073">
                  <c:v>4.8299999999999983</c:v>
                </c:pt>
                <c:pt idx="1074">
                  <c:v>-1.9200000000000017</c:v>
                </c:pt>
                <c:pt idx="1075">
                  <c:v>3.8700000000000045</c:v>
                </c:pt>
                <c:pt idx="1076">
                  <c:v>-6.6300000000000097</c:v>
                </c:pt>
                <c:pt idx="1077">
                  <c:v>-3.4399999999999977</c:v>
                </c:pt>
                <c:pt idx="1078">
                  <c:v>-1.5600000000000023</c:v>
                </c:pt>
                <c:pt idx="1079">
                  <c:v>5.1900000000000119</c:v>
                </c:pt>
                <c:pt idx="1080">
                  <c:v>-4.7900000000000063</c:v>
                </c:pt>
                <c:pt idx="1081">
                  <c:v>-2.4399999999999977</c:v>
                </c:pt>
                <c:pt idx="1082">
                  <c:v>2.7800000000000011</c:v>
                </c:pt>
                <c:pt idx="1083">
                  <c:v>2.7299999999999898</c:v>
                </c:pt>
                <c:pt idx="1084">
                  <c:v>3.9200000000000017</c:v>
                </c:pt>
                <c:pt idx="1085">
                  <c:v>-4.25</c:v>
                </c:pt>
                <c:pt idx="1086">
                  <c:v>-2.8999999999999915</c:v>
                </c:pt>
                <c:pt idx="1087">
                  <c:v>-11.110000000000007</c:v>
                </c:pt>
                <c:pt idx="1088">
                  <c:v>1.1000000000000014</c:v>
                </c:pt>
                <c:pt idx="1089">
                  <c:v>-1.1400000000000006</c:v>
                </c:pt>
                <c:pt idx="1090">
                  <c:v>-2.0300000000000011</c:v>
                </c:pt>
                <c:pt idx="1091">
                  <c:v>-1.1199999999999974</c:v>
                </c:pt>
                <c:pt idx="1092">
                  <c:v>3.1799999999999997</c:v>
                </c:pt>
                <c:pt idx="1093">
                  <c:v>4.9999999999997158E-2</c:v>
                </c:pt>
                <c:pt idx="1094">
                  <c:v>-0.81999999999999318</c:v>
                </c:pt>
                <c:pt idx="1095">
                  <c:v>1.3799999999999955</c:v>
                </c:pt>
                <c:pt idx="1096">
                  <c:v>1.0900000000000034</c:v>
                </c:pt>
                <c:pt idx="1097">
                  <c:v>-1.8700000000000045</c:v>
                </c:pt>
                <c:pt idx="1098">
                  <c:v>-8.75</c:v>
                </c:pt>
                <c:pt idx="1099">
                  <c:v>-2.3099999999999952</c:v>
                </c:pt>
                <c:pt idx="1100">
                  <c:v>0.69999999999999574</c:v>
                </c:pt>
                <c:pt idx="1101">
                  <c:v>-1.8599999999999994</c:v>
                </c:pt>
                <c:pt idx="1102">
                  <c:v>-15.329999999999998</c:v>
                </c:pt>
                <c:pt idx="1103">
                  <c:v>4.1499999999999986</c:v>
                </c:pt>
                <c:pt idx="1104">
                  <c:v>-2.4600000000000009</c:v>
                </c:pt>
                <c:pt idx="1105">
                  <c:v>1.1700000000000017</c:v>
                </c:pt>
                <c:pt idx="1106">
                  <c:v>-4.2000000000000028</c:v>
                </c:pt>
                <c:pt idx="1107">
                  <c:v>2.9400000000000048</c:v>
                </c:pt>
                <c:pt idx="1108">
                  <c:v>-0.69000000000000483</c:v>
                </c:pt>
                <c:pt idx="1109">
                  <c:v>6.0100000000000051</c:v>
                </c:pt>
                <c:pt idx="1110">
                  <c:v>-2.4299999999999997</c:v>
                </c:pt>
                <c:pt idx="1111">
                  <c:v>0.59999999999999432</c:v>
                </c:pt>
                <c:pt idx="1112">
                  <c:v>-2.6399999999999935</c:v>
                </c:pt>
                <c:pt idx="1113">
                  <c:v>3.0799999999999983</c:v>
                </c:pt>
                <c:pt idx="1114">
                  <c:v>1.7899999999999991</c:v>
                </c:pt>
                <c:pt idx="1115">
                  <c:v>-1.480000000000004</c:v>
                </c:pt>
                <c:pt idx="1116">
                  <c:v>0.37000000000000455</c:v>
                </c:pt>
                <c:pt idx="1117">
                  <c:v>0.42000000000000171</c:v>
                </c:pt>
                <c:pt idx="1118">
                  <c:v>-1.2000000000000028</c:v>
                </c:pt>
                <c:pt idx="1119">
                  <c:v>-1.4799999999999969</c:v>
                </c:pt>
                <c:pt idx="1120">
                  <c:v>2.1599999999999966</c:v>
                </c:pt>
                <c:pt idx="1121">
                  <c:v>-0.17999999999999972</c:v>
                </c:pt>
                <c:pt idx="1122">
                  <c:v>-0.78999999999999915</c:v>
                </c:pt>
                <c:pt idx="1123">
                  <c:v>1.6299999999999955</c:v>
                </c:pt>
                <c:pt idx="1124">
                  <c:v>0.41000000000000369</c:v>
                </c:pt>
                <c:pt idx="1125">
                  <c:v>8.9999999999996305E-2</c:v>
                </c:pt>
                <c:pt idx="1126">
                  <c:v>-0.40999999999999659</c:v>
                </c:pt>
                <c:pt idx="1127">
                  <c:v>4.5399999999999991</c:v>
                </c:pt>
                <c:pt idx="1128">
                  <c:v>-6.0000000000002274E-2</c:v>
                </c:pt>
                <c:pt idx="1129">
                  <c:v>1.730000000000004</c:v>
                </c:pt>
                <c:pt idx="1130">
                  <c:v>6.0000000000002274E-2</c:v>
                </c:pt>
                <c:pt idx="1131">
                  <c:v>-4.0800000000000054</c:v>
                </c:pt>
                <c:pt idx="1132">
                  <c:v>-0.18999999999999773</c:v>
                </c:pt>
                <c:pt idx="1133">
                  <c:v>1.1400000000000006</c:v>
                </c:pt>
                <c:pt idx="1134">
                  <c:v>-2.3599999999999994</c:v>
                </c:pt>
                <c:pt idx="1135">
                  <c:v>0.10000000000000142</c:v>
                </c:pt>
                <c:pt idx="1136">
                  <c:v>-0.69000000000000483</c:v>
                </c:pt>
                <c:pt idx="1137">
                  <c:v>2.240000000000002</c:v>
                </c:pt>
                <c:pt idx="1138">
                  <c:v>-0.27000000000000313</c:v>
                </c:pt>
                <c:pt idx="1139">
                  <c:v>1.2800000000000011</c:v>
                </c:pt>
                <c:pt idx="1140">
                  <c:v>-0.65999999999999659</c:v>
                </c:pt>
                <c:pt idx="1141">
                  <c:v>-2.6799999999999997</c:v>
                </c:pt>
                <c:pt idx="1142">
                  <c:v>0.47999999999999687</c:v>
                </c:pt>
                <c:pt idx="1143">
                  <c:v>0.84000000000000341</c:v>
                </c:pt>
                <c:pt idx="1144">
                  <c:v>1.8299999999999983</c:v>
                </c:pt>
                <c:pt idx="1145">
                  <c:v>1.0600000000000023</c:v>
                </c:pt>
                <c:pt idx="1146">
                  <c:v>-0.30000000000000426</c:v>
                </c:pt>
                <c:pt idx="1147">
                  <c:v>5.0000000000004263E-2</c:v>
                </c:pt>
                <c:pt idx="1148">
                  <c:v>-0.24000000000000199</c:v>
                </c:pt>
                <c:pt idx="1149">
                  <c:v>0.81000000000000227</c:v>
                </c:pt>
                <c:pt idx="1150">
                  <c:v>4.0599999999999952</c:v>
                </c:pt>
                <c:pt idx="1151">
                  <c:v>-2.1099999999999994</c:v>
                </c:pt>
                <c:pt idx="1152">
                  <c:v>0.23000000000000398</c:v>
                </c:pt>
                <c:pt idx="1153">
                  <c:v>2.3299999999999983</c:v>
                </c:pt>
                <c:pt idx="1154">
                  <c:v>-1.75</c:v>
                </c:pt>
                <c:pt idx="1155">
                  <c:v>-0.36999999999999744</c:v>
                </c:pt>
                <c:pt idx="1156">
                  <c:v>-0.65000000000000568</c:v>
                </c:pt>
                <c:pt idx="1157">
                  <c:v>-9.9999999999980105E-3</c:v>
                </c:pt>
                <c:pt idx="1158">
                  <c:v>0.75999999999999801</c:v>
                </c:pt>
                <c:pt idx="1159">
                  <c:v>0.97000000000000597</c:v>
                </c:pt>
                <c:pt idx="1160">
                  <c:v>-1.0300000000000011</c:v>
                </c:pt>
                <c:pt idx="1161">
                  <c:v>-4.9200000000000017</c:v>
                </c:pt>
                <c:pt idx="1162">
                  <c:v>-1.1700000000000017</c:v>
                </c:pt>
                <c:pt idx="1163">
                  <c:v>0.28000000000000114</c:v>
                </c:pt>
                <c:pt idx="1164">
                  <c:v>2.2000000000000028</c:v>
                </c:pt>
                <c:pt idx="1165">
                  <c:v>0.20999999999999375</c:v>
                </c:pt>
                <c:pt idx="1166">
                  <c:v>-1.0799999999999983</c:v>
                </c:pt>
                <c:pt idx="1167">
                  <c:v>0.51000000000000512</c:v>
                </c:pt>
                <c:pt idx="1168">
                  <c:v>0.62999999999999545</c:v>
                </c:pt>
                <c:pt idx="1169">
                  <c:v>1.0399999999999991</c:v>
                </c:pt>
                <c:pt idx="1170">
                  <c:v>0.28999999999999915</c:v>
                </c:pt>
                <c:pt idx="1171">
                  <c:v>-1.0899999999999963</c:v>
                </c:pt>
                <c:pt idx="1172">
                  <c:v>-1.5</c:v>
                </c:pt>
                <c:pt idx="1173">
                  <c:v>1.8699999999999974</c:v>
                </c:pt>
                <c:pt idx="1174">
                  <c:v>-0.40999999999999659</c:v>
                </c:pt>
                <c:pt idx="1175">
                  <c:v>-0.92000000000000171</c:v>
                </c:pt>
                <c:pt idx="1176">
                  <c:v>-0.39000000000000057</c:v>
                </c:pt>
                <c:pt idx="1177">
                  <c:v>-0.51999999999999602</c:v>
                </c:pt>
                <c:pt idx="1178">
                  <c:v>1.0399999999999991</c:v>
                </c:pt>
                <c:pt idx="1179">
                  <c:v>0.79999999999999716</c:v>
                </c:pt>
                <c:pt idx="1180">
                  <c:v>0.13000000000000256</c:v>
                </c:pt>
                <c:pt idx="1181">
                  <c:v>2.6999999999999957</c:v>
                </c:pt>
                <c:pt idx="1182">
                  <c:v>-0.98999999999999488</c:v>
                </c:pt>
                <c:pt idx="1183">
                  <c:v>1.3200000000000003</c:v>
                </c:pt>
                <c:pt idx="1184">
                  <c:v>-1.470000000000006</c:v>
                </c:pt>
                <c:pt idx="1185">
                  <c:v>0.90000000000000568</c:v>
                </c:pt>
                <c:pt idx="1186">
                  <c:v>0.51999999999999602</c:v>
                </c:pt>
                <c:pt idx="1187">
                  <c:v>-0.43999999999999773</c:v>
                </c:pt>
                <c:pt idx="1188">
                  <c:v>1.9999999999996021E-2</c:v>
                </c:pt>
                <c:pt idx="1189">
                  <c:v>-0.30999999999999517</c:v>
                </c:pt>
                <c:pt idx="1190">
                  <c:v>-0.38000000000000256</c:v>
                </c:pt>
                <c:pt idx="1191">
                  <c:v>-0.21999999999999886</c:v>
                </c:pt>
                <c:pt idx="1192">
                  <c:v>0.46000000000000085</c:v>
                </c:pt>
                <c:pt idx="1193">
                  <c:v>-2.6499999999999986</c:v>
                </c:pt>
                <c:pt idx="1194">
                  <c:v>0.89999999999999858</c:v>
                </c:pt>
                <c:pt idx="1195">
                  <c:v>0.17000000000000171</c:v>
                </c:pt>
                <c:pt idx="1196">
                  <c:v>-0.89000000000000057</c:v>
                </c:pt>
                <c:pt idx="1197">
                  <c:v>-0.17000000000000171</c:v>
                </c:pt>
                <c:pt idx="1198">
                  <c:v>9.9999999999980105E-3</c:v>
                </c:pt>
                <c:pt idx="1199">
                  <c:v>9.0000000000003411E-2</c:v>
                </c:pt>
                <c:pt idx="1200">
                  <c:v>-0.53999999999999915</c:v>
                </c:pt>
                <c:pt idx="1201">
                  <c:v>-0.36000000000000654</c:v>
                </c:pt>
                <c:pt idx="1202">
                  <c:v>0.39000000000000057</c:v>
                </c:pt>
                <c:pt idx="1203">
                  <c:v>-0.23999999999999488</c:v>
                </c:pt>
                <c:pt idx="1204">
                  <c:v>1.3399999999999963</c:v>
                </c:pt>
                <c:pt idx="1205">
                  <c:v>-0.21999999999999886</c:v>
                </c:pt>
                <c:pt idx="1206">
                  <c:v>-1.6700000000000017</c:v>
                </c:pt>
                <c:pt idx="1207">
                  <c:v>-8.9999999999996305E-2</c:v>
                </c:pt>
                <c:pt idx="1208">
                  <c:v>0.71000000000000085</c:v>
                </c:pt>
                <c:pt idx="1209">
                  <c:v>-1.9000000000000057</c:v>
                </c:pt>
                <c:pt idx="1210">
                  <c:v>0.14000000000000057</c:v>
                </c:pt>
                <c:pt idx="1211">
                  <c:v>0.41000000000000369</c:v>
                </c:pt>
                <c:pt idx="1212">
                  <c:v>-0.63000000000000256</c:v>
                </c:pt>
                <c:pt idx="1213">
                  <c:v>0.71000000000000085</c:v>
                </c:pt>
                <c:pt idx="1214">
                  <c:v>-0.65999999999999659</c:v>
                </c:pt>
                <c:pt idx="1215">
                  <c:v>9.9999999999994316E-2</c:v>
                </c:pt>
                <c:pt idx="1216">
                  <c:v>0.53999999999999915</c:v>
                </c:pt>
                <c:pt idx="1217">
                  <c:v>-0.57999999999999829</c:v>
                </c:pt>
                <c:pt idx="1218">
                  <c:v>2.3800000000000026</c:v>
                </c:pt>
                <c:pt idx="1219">
                  <c:v>-0.57999999999999829</c:v>
                </c:pt>
                <c:pt idx="1220">
                  <c:v>2.3799999999999955</c:v>
                </c:pt>
                <c:pt idx="1221">
                  <c:v>-1.25</c:v>
                </c:pt>
                <c:pt idx="1222">
                  <c:v>-0.30999999999999517</c:v>
                </c:pt>
                <c:pt idx="1223">
                  <c:v>0.54999999999999716</c:v>
                </c:pt>
                <c:pt idx="1224">
                  <c:v>-0.20000000000000284</c:v>
                </c:pt>
                <c:pt idx="1225">
                  <c:v>-0.37999999999999545</c:v>
                </c:pt>
                <c:pt idx="1226">
                  <c:v>-0.28000000000000114</c:v>
                </c:pt>
                <c:pt idx="1227">
                  <c:v>-0.29999999999999716</c:v>
                </c:pt>
                <c:pt idx="1228">
                  <c:v>-1.470000000000006</c:v>
                </c:pt>
                <c:pt idx="1229">
                  <c:v>2.0000000000003126E-2</c:v>
                </c:pt>
                <c:pt idx="1230">
                  <c:v>0.75999999999999801</c:v>
                </c:pt>
                <c:pt idx="1231">
                  <c:v>-0.11999999999999744</c:v>
                </c:pt>
                <c:pt idx="1232">
                  <c:v>-0.57999999999999829</c:v>
                </c:pt>
                <c:pt idx="1233">
                  <c:v>1.6299999999999955</c:v>
                </c:pt>
                <c:pt idx="1234">
                  <c:v>0.17000000000000171</c:v>
                </c:pt>
                <c:pt idx="1235">
                  <c:v>1.3200000000000003</c:v>
                </c:pt>
                <c:pt idx="1236">
                  <c:v>-0.42999999999999972</c:v>
                </c:pt>
                <c:pt idx="1237">
                  <c:v>4.5300000000000011</c:v>
                </c:pt>
                <c:pt idx="1238">
                  <c:v>-1.1000000000000014</c:v>
                </c:pt>
                <c:pt idx="1239">
                  <c:v>5.6599999999999966</c:v>
                </c:pt>
                <c:pt idx="1240">
                  <c:v>2.4600000000000009</c:v>
                </c:pt>
                <c:pt idx="1241">
                  <c:v>2.0000000000003126E-2</c:v>
                </c:pt>
                <c:pt idx="1242">
                  <c:v>1.0700000000000003</c:v>
                </c:pt>
                <c:pt idx="1243">
                  <c:v>1.25</c:v>
                </c:pt>
                <c:pt idx="1244">
                  <c:v>2.6499999999999986</c:v>
                </c:pt>
                <c:pt idx="1245">
                  <c:v>-3.75</c:v>
                </c:pt>
                <c:pt idx="1246">
                  <c:v>0.74000000000000199</c:v>
                </c:pt>
                <c:pt idx="1247">
                  <c:v>-0.27000000000000313</c:v>
                </c:pt>
                <c:pt idx="1248">
                  <c:v>1.8900000000000006</c:v>
                </c:pt>
                <c:pt idx="1249">
                  <c:v>-0.57000000000000028</c:v>
                </c:pt>
                <c:pt idx="1250">
                  <c:v>-1.75</c:v>
                </c:pt>
                <c:pt idx="1251">
                  <c:v>0.42000000000000171</c:v>
                </c:pt>
                <c:pt idx="1252">
                  <c:v>-0.92000000000000171</c:v>
                </c:pt>
                <c:pt idx="1253">
                  <c:v>1.0700000000000003</c:v>
                </c:pt>
                <c:pt idx="1254">
                  <c:v>-4.43</c:v>
                </c:pt>
                <c:pt idx="1255">
                  <c:v>0.68999999999999773</c:v>
                </c:pt>
                <c:pt idx="1256">
                  <c:v>2.1500000000000057</c:v>
                </c:pt>
                <c:pt idx="1257">
                  <c:v>0.32000000000000028</c:v>
                </c:pt>
                <c:pt idx="1258">
                  <c:v>3.2199999999999989</c:v>
                </c:pt>
                <c:pt idx="1259">
                  <c:v>1.8299999999999983</c:v>
                </c:pt>
                <c:pt idx="1260">
                  <c:v>6.5500000000000043</c:v>
                </c:pt>
                <c:pt idx="1261">
                  <c:v>-1.4500000000000028</c:v>
                </c:pt>
                <c:pt idx="1262">
                  <c:v>-5.6099999999999994</c:v>
                </c:pt>
                <c:pt idx="1263">
                  <c:v>1.25</c:v>
                </c:pt>
                <c:pt idx="1264">
                  <c:v>-3.0600000000000023</c:v>
                </c:pt>
                <c:pt idx="1265">
                  <c:v>0.97999999999999687</c:v>
                </c:pt>
                <c:pt idx="1266">
                  <c:v>0.44000000000000483</c:v>
                </c:pt>
                <c:pt idx="1267">
                  <c:v>1.1099999999999994</c:v>
                </c:pt>
                <c:pt idx="1268">
                  <c:v>-4.0600000000000023</c:v>
                </c:pt>
                <c:pt idx="1269">
                  <c:v>0.49000000000000199</c:v>
                </c:pt>
                <c:pt idx="1270">
                  <c:v>-2.7800000000000011</c:v>
                </c:pt>
                <c:pt idx="1271">
                  <c:v>1.2199999999999989</c:v>
                </c:pt>
                <c:pt idx="1272">
                  <c:v>0.46999999999999886</c:v>
                </c:pt>
                <c:pt idx="1273">
                  <c:v>4.18</c:v>
                </c:pt>
                <c:pt idx="1274">
                  <c:v>-0.83999999999999631</c:v>
                </c:pt>
                <c:pt idx="1275">
                  <c:v>3.009999999999998</c:v>
                </c:pt>
                <c:pt idx="1276">
                  <c:v>-5.4799999999999969</c:v>
                </c:pt>
                <c:pt idx="1277">
                  <c:v>-5.1300000000000026</c:v>
                </c:pt>
                <c:pt idx="1278">
                  <c:v>-1.9299999999999997</c:v>
                </c:pt>
                <c:pt idx="1279">
                  <c:v>-4.1899999999999977</c:v>
                </c:pt>
                <c:pt idx="1280">
                  <c:v>1.4899999999999949</c:v>
                </c:pt>
                <c:pt idx="1281">
                  <c:v>-0.69999999999999574</c:v>
                </c:pt>
                <c:pt idx="1282">
                  <c:v>-0.38000000000000256</c:v>
                </c:pt>
                <c:pt idx="1283">
                  <c:v>0.59000000000000341</c:v>
                </c:pt>
                <c:pt idx="1284">
                  <c:v>0.67999999999999972</c:v>
                </c:pt>
                <c:pt idx="1285">
                  <c:v>0.42000000000000171</c:v>
                </c:pt>
                <c:pt idx="1286">
                  <c:v>1.7999999999999972</c:v>
                </c:pt>
                <c:pt idx="1287">
                  <c:v>-2.9200000000000017</c:v>
                </c:pt>
                <c:pt idx="1288">
                  <c:v>1.0900000000000034</c:v>
                </c:pt>
                <c:pt idx="1289">
                  <c:v>-0.12000000000000455</c:v>
                </c:pt>
                <c:pt idx="1290">
                  <c:v>-0.78999999999999915</c:v>
                </c:pt>
                <c:pt idx="1291">
                  <c:v>1.0399999999999991</c:v>
                </c:pt>
                <c:pt idx="1292">
                  <c:v>-1.019999999999996</c:v>
                </c:pt>
                <c:pt idx="1293">
                  <c:v>0.21000000000000085</c:v>
                </c:pt>
                <c:pt idx="1294">
                  <c:v>-1.4400000000000048</c:v>
                </c:pt>
                <c:pt idx="1295">
                  <c:v>-3.1699999999999946</c:v>
                </c:pt>
                <c:pt idx="1296">
                  <c:v>1</c:v>
                </c:pt>
                <c:pt idx="1297">
                  <c:v>-1.4299999999999997</c:v>
                </c:pt>
                <c:pt idx="1298">
                  <c:v>1.3899999999999935</c:v>
                </c:pt>
                <c:pt idx="1299">
                  <c:v>1.6000000000000014</c:v>
                </c:pt>
                <c:pt idx="1300">
                  <c:v>-0.28999999999999915</c:v>
                </c:pt>
                <c:pt idx="1301">
                  <c:v>-0.17999999999999972</c:v>
                </c:pt>
                <c:pt idx="1302">
                  <c:v>0.45000000000000284</c:v>
                </c:pt>
                <c:pt idx="1303">
                  <c:v>-0.90000000000000568</c:v>
                </c:pt>
                <c:pt idx="1304">
                  <c:v>0.43000000000000682</c:v>
                </c:pt>
                <c:pt idx="1305">
                  <c:v>9.9999999999994316E-2</c:v>
                </c:pt>
                <c:pt idx="1306">
                  <c:v>-1.3999999999999986</c:v>
                </c:pt>
                <c:pt idx="1307">
                  <c:v>1.4200000000000017</c:v>
                </c:pt>
                <c:pt idx="1308">
                  <c:v>0.71999999999999886</c:v>
                </c:pt>
                <c:pt idx="1309">
                  <c:v>-0.61999999999999744</c:v>
                </c:pt>
                <c:pt idx="1310">
                  <c:v>-0.30000000000000426</c:v>
                </c:pt>
                <c:pt idx="1311">
                  <c:v>0.8300000000000054</c:v>
                </c:pt>
                <c:pt idx="1312">
                  <c:v>0.59999999999999432</c:v>
                </c:pt>
                <c:pt idx="1313">
                  <c:v>0.71000000000000085</c:v>
                </c:pt>
                <c:pt idx="1314">
                  <c:v>1.5700000000000003</c:v>
                </c:pt>
                <c:pt idx="1315">
                  <c:v>1.0799999999999983</c:v>
                </c:pt>
                <c:pt idx="1316">
                  <c:v>0.92000000000000171</c:v>
                </c:pt>
                <c:pt idx="1317">
                  <c:v>-1.4200000000000017</c:v>
                </c:pt>
                <c:pt idx="1318">
                  <c:v>-0.50999999999999801</c:v>
                </c:pt>
                <c:pt idx="1319">
                  <c:v>-0.14000000000000057</c:v>
                </c:pt>
                <c:pt idx="1320">
                  <c:v>-1.7100000000000009</c:v>
                </c:pt>
                <c:pt idx="1321">
                  <c:v>-1.019999999999996</c:v>
                </c:pt>
                <c:pt idx="1322">
                  <c:v>0.76999999999999602</c:v>
                </c:pt>
                <c:pt idx="1323">
                  <c:v>0.78000000000000114</c:v>
                </c:pt>
                <c:pt idx="1324">
                  <c:v>-1.2899999999999991</c:v>
                </c:pt>
                <c:pt idx="1325">
                  <c:v>6.759999999999998</c:v>
                </c:pt>
                <c:pt idx="1326">
                  <c:v>1.2800000000000011</c:v>
                </c:pt>
                <c:pt idx="1327">
                  <c:v>0.66000000000000369</c:v>
                </c:pt>
                <c:pt idx="1328">
                  <c:v>3.029999999999994</c:v>
                </c:pt>
                <c:pt idx="1329">
                  <c:v>-0.14999999999999858</c:v>
                </c:pt>
                <c:pt idx="1330">
                  <c:v>-1.6699999999999946</c:v>
                </c:pt>
                <c:pt idx="1331">
                  <c:v>0.9199999999999946</c:v>
                </c:pt>
                <c:pt idx="1332">
                  <c:v>-2.259999999999998</c:v>
                </c:pt>
                <c:pt idx="1333">
                  <c:v>-0.85000000000000142</c:v>
                </c:pt>
                <c:pt idx="1334">
                  <c:v>-0.64000000000000057</c:v>
                </c:pt>
                <c:pt idx="1335">
                  <c:v>2.0800000000000054</c:v>
                </c:pt>
                <c:pt idx="1336">
                  <c:v>-0.56000000000000227</c:v>
                </c:pt>
                <c:pt idx="1337">
                  <c:v>-1.6799999999999997</c:v>
                </c:pt>
                <c:pt idx="1338">
                  <c:v>-0.13000000000000256</c:v>
                </c:pt>
                <c:pt idx="1339">
                  <c:v>1.009999999999998</c:v>
                </c:pt>
                <c:pt idx="1340">
                  <c:v>4.5900000000000034</c:v>
                </c:pt>
                <c:pt idx="1341">
                  <c:v>2.4799999999999969</c:v>
                </c:pt>
                <c:pt idx="1342">
                  <c:v>-2.3299999999999983</c:v>
                </c:pt>
                <c:pt idx="1343">
                  <c:v>1.480000000000004</c:v>
                </c:pt>
                <c:pt idx="1344">
                  <c:v>-2.3000000000000043</c:v>
                </c:pt>
                <c:pt idx="1345">
                  <c:v>-0.35999999999999943</c:v>
                </c:pt>
                <c:pt idx="1346">
                  <c:v>1.2000000000000028</c:v>
                </c:pt>
                <c:pt idx="1347">
                  <c:v>-0.19000000000000483</c:v>
                </c:pt>
                <c:pt idx="1348">
                  <c:v>6.5600000000000023</c:v>
                </c:pt>
                <c:pt idx="1349">
                  <c:v>-2.509999999999998</c:v>
                </c:pt>
                <c:pt idx="1350">
                  <c:v>-1.1200000000000045</c:v>
                </c:pt>
                <c:pt idx="1351">
                  <c:v>9.509999999999998</c:v>
                </c:pt>
                <c:pt idx="1352">
                  <c:v>4.75</c:v>
                </c:pt>
                <c:pt idx="1353">
                  <c:v>-2.4099999999999966</c:v>
                </c:pt>
                <c:pt idx="1354">
                  <c:v>7.7600000000000051</c:v>
                </c:pt>
                <c:pt idx="1355">
                  <c:v>0.45000000000000284</c:v>
                </c:pt>
                <c:pt idx="1356">
                  <c:v>3.3299999999999983</c:v>
                </c:pt>
                <c:pt idx="1357">
                  <c:v>0.15999999999999659</c:v>
                </c:pt>
                <c:pt idx="1358">
                  <c:v>2.7600000000000051</c:v>
                </c:pt>
                <c:pt idx="1359">
                  <c:v>-0.12000000000000455</c:v>
                </c:pt>
                <c:pt idx="1360">
                  <c:v>-5.6000000000000085</c:v>
                </c:pt>
                <c:pt idx="1361">
                  <c:v>-11.779999999999987</c:v>
                </c:pt>
                <c:pt idx="1362">
                  <c:v>-2.5500000000000114</c:v>
                </c:pt>
                <c:pt idx="1363">
                  <c:v>4.6900000000000119</c:v>
                </c:pt>
                <c:pt idx="1364">
                  <c:v>6.3499999999999943</c:v>
                </c:pt>
                <c:pt idx="1365">
                  <c:v>8.1899999999999977</c:v>
                </c:pt>
                <c:pt idx="1366">
                  <c:v>-1.1200000000000045</c:v>
                </c:pt>
                <c:pt idx="1367">
                  <c:v>2.25</c:v>
                </c:pt>
                <c:pt idx="1368">
                  <c:v>-4.9999999999997158E-2</c:v>
                </c:pt>
                <c:pt idx="1369">
                  <c:v>-10.14</c:v>
                </c:pt>
                <c:pt idx="1370">
                  <c:v>3.2700000000000102</c:v>
                </c:pt>
                <c:pt idx="1371">
                  <c:v>0.51999999999999602</c:v>
                </c:pt>
                <c:pt idx="1372">
                  <c:v>0.89000000000000057</c:v>
                </c:pt>
                <c:pt idx="1373">
                  <c:v>-7.1599999999999966</c:v>
                </c:pt>
                <c:pt idx="1374">
                  <c:v>1.6599999999999966</c:v>
                </c:pt>
                <c:pt idx="1375">
                  <c:v>-2.5100000000000051</c:v>
                </c:pt>
                <c:pt idx="1376">
                  <c:v>-2.3700000000000045</c:v>
                </c:pt>
                <c:pt idx="1377">
                  <c:v>3.9400000000000119</c:v>
                </c:pt>
                <c:pt idx="1378">
                  <c:v>4.9399999999999977</c:v>
                </c:pt>
                <c:pt idx="1379">
                  <c:v>0.22999999999998977</c:v>
                </c:pt>
                <c:pt idx="1380">
                  <c:v>-0.35999999999999943</c:v>
                </c:pt>
                <c:pt idx="1381">
                  <c:v>10.440000000000012</c:v>
                </c:pt>
                <c:pt idx="1382">
                  <c:v>11.099999999999994</c:v>
                </c:pt>
                <c:pt idx="1383">
                  <c:v>5.0600000000000023</c:v>
                </c:pt>
                <c:pt idx="1384">
                  <c:v>13.480000000000004</c:v>
                </c:pt>
                <c:pt idx="1385">
                  <c:v>-7.460000000000008</c:v>
                </c:pt>
                <c:pt idx="1386">
                  <c:v>-6.9699999999999989</c:v>
                </c:pt>
                <c:pt idx="1387">
                  <c:v>4.730000000000004</c:v>
                </c:pt>
                <c:pt idx="1388">
                  <c:v>-8.36</c:v>
                </c:pt>
                <c:pt idx="1389">
                  <c:v>6.4799999999999898</c:v>
                </c:pt>
                <c:pt idx="1390">
                  <c:v>13.540000000000006</c:v>
                </c:pt>
                <c:pt idx="1391">
                  <c:v>4.7700000000000102</c:v>
                </c:pt>
                <c:pt idx="1392">
                  <c:v>-0.55000000000001137</c:v>
                </c:pt>
                <c:pt idx="1393">
                  <c:v>1.2599999999999909</c:v>
                </c:pt>
                <c:pt idx="1394">
                  <c:v>-3.0099999999999909</c:v>
                </c:pt>
                <c:pt idx="1395">
                  <c:v>1.5</c:v>
                </c:pt>
                <c:pt idx="1396">
                  <c:v>-2.9500000000000028</c:v>
                </c:pt>
                <c:pt idx="1397">
                  <c:v>1.3900000000000006</c:v>
                </c:pt>
                <c:pt idx="1398">
                  <c:v>10.460000000000008</c:v>
                </c:pt>
                <c:pt idx="1399">
                  <c:v>20.590000000000003</c:v>
                </c:pt>
                <c:pt idx="1400">
                  <c:v>-4.5700000000000216</c:v>
                </c:pt>
                <c:pt idx="1401">
                  <c:v>8.7300000000000182</c:v>
                </c:pt>
                <c:pt idx="1402">
                  <c:v>4.5300000000000011</c:v>
                </c:pt>
                <c:pt idx="1403">
                  <c:v>5.960000000000008</c:v>
                </c:pt>
                <c:pt idx="1404">
                  <c:v>1.3099999999999739</c:v>
                </c:pt>
                <c:pt idx="1405">
                  <c:v>2.7199999999999989</c:v>
                </c:pt>
                <c:pt idx="1406">
                  <c:v>-5.4199999999999875</c:v>
                </c:pt>
                <c:pt idx="1407">
                  <c:v>-35.5</c:v>
                </c:pt>
                <c:pt idx="1408">
                  <c:v>-2.3300000000000125</c:v>
                </c:pt>
                <c:pt idx="1409">
                  <c:v>12.54000000000002</c:v>
                </c:pt>
                <c:pt idx="1410">
                  <c:v>4.7699999999999818</c:v>
                </c:pt>
                <c:pt idx="1411">
                  <c:v>-7.3599999999999852</c:v>
                </c:pt>
                <c:pt idx="1412">
                  <c:v>2.1099999999999852</c:v>
                </c:pt>
                <c:pt idx="1413">
                  <c:v>-0.9299999999999784</c:v>
                </c:pt>
                <c:pt idx="1414">
                  <c:v>5.3699999999999761</c:v>
                </c:pt>
                <c:pt idx="1415">
                  <c:v>9.5900000000000034</c:v>
                </c:pt>
                <c:pt idx="1416">
                  <c:v>-10.349999999999994</c:v>
                </c:pt>
                <c:pt idx="1417">
                  <c:v>-17.25</c:v>
                </c:pt>
                <c:pt idx="1418">
                  <c:v>5.7800000000000011</c:v>
                </c:pt>
                <c:pt idx="1419">
                  <c:v>0.39000000000001478</c:v>
                </c:pt>
                <c:pt idx="1420">
                  <c:v>2.2099999999999795</c:v>
                </c:pt>
                <c:pt idx="1421">
                  <c:v>-1.9099999999999966</c:v>
                </c:pt>
                <c:pt idx="1422">
                  <c:v>-2.5300000000000011</c:v>
                </c:pt>
                <c:pt idx="1423">
                  <c:v>-10.049999999999997</c:v>
                </c:pt>
                <c:pt idx="1424">
                  <c:v>9.2399999999999949</c:v>
                </c:pt>
                <c:pt idx="1425">
                  <c:v>1.5800000000000125</c:v>
                </c:pt>
                <c:pt idx="1426">
                  <c:v>-2.1500000000000057</c:v>
                </c:pt>
                <c:pt idx="1427">
                  <c:v>-5.1299999999999955</c:v>
                </c:pt>
                <c:pt idx="1428">
                  <c:v>4.1599999999999966</c:v>
                </c:pt>
                <c:pt idx="1429">
                  <c:v>12.319999999999993</c:v>
                </c:pt>
                <c:pt idx="1430">
                  <c:v>9.7400000000000091</c:v>
                </c:pt>
                <c:pt idx="1431">
                  <c:v>-8.0500000000000114</c:v>
                </c:pt>
                <c:pt idx="1432">
                  <c:v>6.0700000000000216</c:v>
                </c:pt>
                <c:pt idx="1433">
                  <c:v>4.4699999999999989</c:v>
                </c:pt>
                <c:pt idx="1434">
                  <c:v>-6.5200000000000102</c:v>
                </c:pt>
                <c:pt idx="1435">
                  <c:v>14.949999999999989</c:v>
                </c:pt>
                <c:pt idx="1436">
                  <c:v>9.9699999999999989</c:v>
                </c:pt>
                <c:pt idx="1437">
                  <c:v>6.2600000000000193</c:v>
                </c:pt>
                <c:pt idx="1438">
                  <c:v>4.2999999999999829</c:v>
                </c:pt>
                <c:pt idx="1439">
                  <c:v>10.840000000000003</c:v>
                </c:pt>
                <c:pt idx="1440">
                  <c:v>26.400000000000006</c:v>
                </c:pt>
                <c:pt idx="1441">
                  <c:v>-4.6099999999999852</c:v>
                </c:pt>
                <c:pt idx="1442">
                  <c:v>-5.5400000000000205</c:v>
                </c:pt>
                <c:pt idx="1443">
                  <c:v>-3.8799999999999955</c:v>
                </c:pt>
                <c:pt idx="1444">
                  <c:v>23.47999999999999</c:v>
                </c:pt>
                <c:pt idx="1445">
                  <c:v>-5.7099999999999795</c:v>
                </c:pt>
                <c:pt idx="1446">
                  <c:v>11.939999999999998</c:v>
                </c:pt>
                <c:pt idx="1447">
                  <c:v>-13.219999999999999</c:v>
                </c:pt>
                <c:pt idx="1448">
                  <c:v>0.60999999999998522</c:v>
                </c:pt>
                <c:pt idx="1449">
                  <c:v>-20.560000000000002</c:v>
                </c:pt>
                <c:pt idx="1450">
                  <c:v>-30.269999999999982</c:v>
                </c:pt>
                <c:pt idx="1451">
                  <c:v>1.6899999999999977</c:v>
                </c:pt>
                <c:pt idx="1452">
                  <c:v>9.0499999999999829</c:v>
                </c:pt>
                <c:pt idx="1453">
                  <c:v>-19.429999999999978</c:v>
                </c:pt>
                <c:pt idx="1454">
                  <c:v>3.1299999999999955</c:v>
                </c:pt>
                <c:pt idx="1455">
                  <c:v>-5.2199999999999989</c:v>
                </c:pt>
                <c:pt idx="1456">
                  <c:v>10.099999999999994</c:v>
                </c:pt>
                <c:pt idx="1457">
                  <c:v>0.24000000000000909</c:v>
                </c:pt>
                <c:pt idx="1458">
                  <c:v>12.239999999999981</c:v>
                </c:pt>
                <c:pt idx="1459">
                  <c:v>-7.8199999999999932</c:v>
                </c:pt>
                <c:pt idx="1460">
                  <c:v>2.3700000000000045</c:v>
                </c:pt>
                <c:pt idx="1461">
                  <c:v>1.1899999999999977</c:v>
                </c:pt>
                <c:pt idx="1462">
                  <c:v>4.5099999999999909</c:v>
                </c:pt>
                <c:pt idx="1463">
                  <c:v>1.0700000000000216</c:v>
                </c:pt>
                <c:pt idx="1464">
                  <c:v>15.179999999999978</c:v>
                </c:pt>
                <c:pt idx="1465">
                  <c:v>0.93999999999999773</c:v>
                </c:pt>
                <c:pt idx="1466">
                  <c:v>-3.5999999999999943</c:v>
                </c:pt>
                <c:pt idx="1467">
                  <c:v>17.610000000000014</c:v>
                </c:pt>
                <c:pt idx="1468">
                  <c:v>5.9299999999999784</c:v>
                </c:pt>
                <c:pt idx="1469">
                  <c:v>-6.1599999999999966</c:v>
                </c:pt>
                <c:pt idx="1470">
                  <c:v>-18.439999999999998</c:v>
                </c:pt>
                <c:pt idx="1471">
                  <c:v>0.28000000000000114</c:v>
                </c:pt>
                <c:pt idx="1472">
                  <c:v>4.3300000000000125</c:v>
                </c:pt>
                <c:pt idx="1473">
                  <c:v>-4.5999999999999943</c:v>
                </c:pt>
                <c:pt idx="1474">
                  <c:v>0.88999999999998636</c:v>
                </c:pt>
                <c:pt idx="1475">
                  <c:v>0.90000000000000568</c:v>
                </c:pt>
                <c:pt idx="1476">
                  <c:v>-5.5999999999999943</c:v>
                </c:pt>
                <c:pt idx="1477">
                  <c:v>-9.1200000000000045</c:v>
                </c:pt>
                <c:pt idx="1478">
                  <c:v>-2.7700000000000102</c:v>
                </c:pt>
                <c:pt idx="1479">
                  <c:v>-6.8599999999999852</c:v>
                </c:pt>
                <c:pt idx="1480">
                  <c:v>-5.6000000000000227</c:v>
                </c:pt>
                <c:pt idx="1481">
                  <c:v>10.090000000000003</c:v>
                </c:pt>
                <c:pt idx="1482">
                  <c:v>3</c:v>
                </c:pt>
                <c:pt idx="1483">
                  <c:v>-3.1699999999999875</c:v>
                </c:pt>
                <c:pt idx="1484">
                  <c:v>12.259999999999991</c:v>
                </c:pt>
                <c:pt idx="1485">
                  <c:v>1.1400000000000148</c:v>
                </c:pt>
                <c:pt idx="1486">
                  <c:v>3.9999999999992042E-2</c:v>
                </c:pt>
                <c:pt idx="1487">
                  <c:v>5.5600000000000023</c:v>
                </c:pt>
                <c:pt idx="1488">
                  <c:v>7.4000000000000057</c:v>
                </c:pt>
                <c:pt idx="1489">
                  <c:v>-9.5100000000000193</c:v>
                </c:pt>
                <c:pt idx="1490">
                  <c:v>3.2600000000000193</c:v>
                </c:pt>
                <c:pt idx="1491">
                  <c:v>17.929999999999978</c:v>
                </c:pt>
                <c:pt idx="1492">
                  <c:v>17.460000000000008</c:v>
                </c:pt>
                <c:pt idx="1493">
                  <c:v>-17.53</c:v>
                </c:pt>
                <c:pt idx="1494">
                  <c:v>5.0100000000000193</c:v>
                </c:pt>
                <c:pt idx="1495">
                  <c:v>-1.0900000000000034</c:v>
                </c:pt>
                <c:pt idx="1496">
                  <c:v>22.53</c:v>
                </c:pt>
                <c:pt idx="1497">
                  <c:v>0.81000000000000227</c:v>
                </c:pt>
                <c:pt idx="1498">
                  <c:v>-1.8500000000000227</c:v>
                </c:pt>
                <c:pt idx="1499">
                  <c:v>18.450000000000017</c:v>
                </c:pt>
                <c:pt idx="1500">
                  <c:v>16.259999999999991</c:v>
                </c:pt>
                <c:pt idx="1501">
                  <c:v>5.1499999999999773</c:v>
                </c:pt>
                <c:pt idx="1502">
                  <c:v>25.32000000000005</c:v>
                </c:pt>
                <c:pt idx="1503">
                  <c:v>4.7199999999999704</c:v>
                </c:pt>
                <c:pt idx="1504">
                  <c:v>-45.860000000000014</c:v>
                </c:pt>
                <c:pt idx="1505">
                  <c:v>-2.7400000000000091</c:v>
                </c:pt>
                <c:pt idx="1506">
                  <c:v>1.2100000000000364</c:v>
                </c:pt>
                <c:pt idx="1507">
                  <c:v>-4.6299999999999955</c:v>
                </c:pt>
                <c:pt idx="1508">
                  <c:v>-6.8799999999999955</c:v>
                </c:pt>
                <c:pt idx="1509">
                  <c:v>-23.54000000000002</c:v>
                </c:pt>
                <c:pt idx="1510">
                  <c:v>-2.3899999999999864</c:v>
                </c:pt>
                <c:pt idx="1511">
                  <c:v>-14.570000000000022</c:v>
                </c:pt>
                <c:pt idx="1512">
                  <c:v>26.080000000000013</c:v>
                </c:pt>
                <c:pt idx="1513">
                  <c:v>19.990000000000009</c:v>
                </c:pt>
                <c:pt idx="1514">
                  <c:v>-5.6700000000000159</c:v>
                </c:pt>
                <c:pt idx="1515">
                  <c:v>-3.0499999999999829</c:v>
                </c:pt>
                <c:pt idx="1516">
                  <c:v>14.359999999999985</c:v>
                </c:pt>
                <c:pt idx="1517">
                  <c:v>2.9200000000000159</c:v>
                </c:pt>
                <c:pt idx="1518">
                  <c:v>-1.9300000000000068</c:v>
                </c:pt>
                <c:pt idx="1519">
                  <c:v>24.71999999999997</c:v>
                </c:pt>
                <c:pt idx="1520">
                  <c:v>16.300000000000011</c:v>
                </c:pt>
                <c:pt idx="1521">
                  <c:v>43.120000000000005</c:v>
                </c:pt>
                <c:pt idx="1522">
                  <c:v>-13.899999999999977</c:v>
                </c:pt>
                <c:pt idx="1523">
                  <c:v>0.89999999999997726</c:v>
                </c:pt>
                <c:pt idx="1524">
                  <c:v>6.4000000000000341</c:v>
                </c:pt>
                <c:pt idx="1525">
                  <c:v>21.799999999999955</c:v>
                </c:pt>
                <c:pt idx="1526">
                  <c:v>4.2300000000000182</c:v>
                </c:pt>
                <c:pt idx="1527">
                  <c:v>-2.8700000000000045</c:v>
                </c:pt>
                <c:pt idx="1528">
                  <c:v>-11.839999999999975</c:v>
                </c:pt>
                <c:pt idx="1529">
                  <c:v>-49.800000000000011</c:v>
                </c:pt>
                <c:pt idx="1530">
                  <c:v>15.21999999999997</c:v>
                </c:pt>
                <c:pt idx="1531">
                  <c:v>-11.169999999999959</c:v>
                </c:pt>
                <c:pt idx="1532">
                  <c:v>-22.879999999999995</c:v>
                </c:pt>
                <c:pt idx="1533">
                  <c:v>-7.9300000000000068</c:v>
                </c:pt>
                <c:pt idx="1534">
                  <c:v>14.909999999999968</c:v>
                </c:pt>
                <c:pt idx="1535">
                  <c:v>-94.489999999999981</c:v>
                </c:pt>
                <c:pt idx="1536">
                  <c:v>10.989999999999981</c:v>
                </c:pt>
                <c:pt idx="1537">
                  <c:v>-36.69</c:v>
                </c:pt>
                <c:pt idx="1538">
                  <c:v>-0.82999999999998408</c:v>
                </c:pt>
                <c:pt idx="1539">
                  <c:v>-31.75</c:v>
                </c:pt>
                <c:pt idx="1540">
                  <c:v>34.680000000000007</c:v>
                </c:pt>
                <c:pt idx="1541">
                  <c:v>-1.2000000000000171</c:v>
                </c:pt>
                <c:pt idx="1542">
                  <c:v>18.939999999999998</c:v>
                </c:pt>
                <c:pt idx="1543">
                  <c:v>1.4699999999999989</c:v>
                </c:pt>
                <c:pt idx="1544">
                  <c:v>-25.03</c:v>
                </c:pt>
                <c:pt idx="1545">
                  <c:v>-8.6299999999999955</c:v>
                </c:pt>
                <c:pt idx="1546">
                  <c:v>9.6800000000000068</c:v>
                </c:pt>
                <c:pt idx="1547">
                  <c:v>10.629999999999995</c:v>
                </c:pt>
                <c:pt idx="1548">
                  <c:v>-1.9099999999999966</c:v>
                </c:pt>
                <c:pt idx="1549">
                  <c:v>6.0699999999999932</c:v>
                </c:pt>
                <c:pt idx="1550">
                  <c:v>1.7800000000000011</c:v>
                </c:pt>
                <c:pt idx="1551">
                  <c:v>-8.6099999999999852</c:v>
                </c:pt>
                <c:pt idx="1552">
                  <c:v>-11.939999999999998</c:v>
                </c:pt>
                <c:pt idx="1553">
                  <c:v>6.6199999999999761</c:v>
                </c:pt>
                <c:pt idx="1554">
                  <c:v>-10.319999999999993</c:v>
                </c:pt>
                <c:pt idx="1555">
                  <c:v>-4.0600000000000023</c:v>
                </c:pt>
                <c:pt idx="1556">
                  <c:v>9.4000000000000057</c:v>
                </c:pt>
                <c:pt idx="1557">
                  <c:v>-3.4699999999999989</c:v>
                </c:pt>
                <c:pt idx="1558">
                  <c:v>-5.5099999999999909</c:v>
                </c:pt>
                <c:pt idx="1559">
                  <c:v>1.4599999999999795</c:v>
                </c:pt>
                <c:pt idx="1560">
                  <c:v>7.8000000000000114</c:v>
                </c:pt>
                <c:pt idx="1561">
                  <c:v>4.210000000000008</c:v>
                </c:pt>
                <c:pt idx="1562">
                  <c:v>-1.1700000000000159</c:v>
                </c:pt>
                <c:pt idx="1563">
                  <c:v>-5.8599999999999852</c:v>
                </c:pt>
                <c:pt idx="1564">
                  <c:v>-3.3499999999999943</c:v>
                </c:pt>
                <c:pt idx="1565">
                  <c:v>-9.4300000000000068</c:v>
                </c:pt>
                <c:pt idx="1566">
                  <c:v>-0.23000000000001819</c:v>
                </c:pt>
                <c:pt idx="1567">
                  <c:v>0.15000000000000568</c:v>
                </c:pt>
                <c:pt idx="1568">
                  <c:v>-27.959999999999994</c:v>
                </c:pt>
                <c:pt idx="1569">
                  <c:v>-7.7999999999999972</c:v>
                </c:pt>
                <c:pt idx="1570">
                  <c:v>7.6500000000000057</c:v>
                </c:pt>
                <c:pt idx="1571">
                  <c:v>7.3400000000000034</c:v>
                </c:pt>
                <c:pt idx="1572">
                  <c:v>-7.3500000000000085</c:v>
                </c:pt>
                <c:pt idx="1573">
                  <c:v>-4.0100000000000051</c:v>
                </c:pt>
                <c:pt idx="1574">
                  <c:v>3.75</c:v>
                </c:pt>
                <c:pt idx="1575">
                  <c:v>12.069999999999993</c:v>
                </c:pt>
                <c:pt idx="1576">
                  <c:v>7.3800000000000239</c:v>
                </c:pt>
                <c:pt idx="1577">
                  <c:v>-3.0400000000000205</c:v>
                </c:pt>
                <c:pt idx="1578">
                  <c:v>-6.1899999999999977</c:v>
                </c:pt>
                <c:pt idx="1579">
                  <c:v>-2.3899999999999864</c:v>
                </c:pt>
                <c:pt idx="1580">
                  <c:v>4.0099999999999909</c:v>
                </c:pt>
                <c:pt idx="1581">
                  <c:v>8.6999999999999886</c:v>
                </c:pt>
                <c:pt idx="1582">
                  <c:v>-7.5199999999999818</c:v>
                </c:pt>
                <c:pt idx="1583">
                  <c:v>-3.4200000000000159</c:v>
                </c:pt>
                <c:pt idx="1584">
                  <c:v>2.1299999999999955</c:v>
                </c:pt>
                <c:pt idx="1585">
                  <c:v>-8.0799999999999841</c:v>
                </c:pt>
                <c:pt idx="1586">
                  <c:v>4.1399999999999864</c:v>
                </c:pt>
                <c:pt idx="1587">
                  <c:v>-1.5300000000000011</c:v>
                </c:pt>
                <c:pt idx="1588">
                  <c:v>2.8100000000000023</c:v>
                </c:pt>
                <c:pt idx="1589">
                  <c:v>-3.1799999999999784</c:v>
                </c:pt>
                <c:pt idx="1590">
                  <c:v>-1.6500000000000057</c:v>
                </c:pt>
                <c:pt idx="1591">
                  <c:v>0.10999999999998522</c:v>
                </c:pt>
                <c:pt idx="1592">
                  <c:v>-5.9099999999999966</c:v>
                </c:pt>
                <c:pt idx="1593">
                  <c:v>-1.7800000000000011</c:v>
                </c:pt>
                <c:pt idx="1594">
                  <c:v>-2.269999999999996</c:v>
                </c:pt>
                <c:pt idx="1595">
                  <c:v>0.38000000000000966</c:v>
                </c:pt>
                <c:pt idx="1596">
                  <c:v>-8.4700000000000131</c:v>
                </c:pt>
                <c:pt idx="1597">
                  <c:v>-5.2799999999999869</c:v>
                </c:pt>
                <c:pt idx="1598">
                  <c:v>8.8299999999999983</c:v>
                </c:pt>
                <c:pt idx="1599">
                  <c:v>2.6400000000000006</c:v>
                </c:pt>
                <c:pt idx="1600">
                  <c:v>1.0999999999999943</c:v>
                </c:pt>
                <c:pt idx="1601">
                  <c:v>4.3400000000000034</c:v>
                </c:pt>
                <c:pt idx="1602">
                  <c:v>0.31999999999999318</c:v>
                </c:pt>
                <c:pt idx="1603">
                  <c:v>6.4799999999999898</c:v>
                </c:pt>
                <c:pt idx="1604">
                  <c:v>1.9200000000000159</c:v>
                </c:pt>
                <c:pt idx="1605">
                  <c:v>8.0699999999999932</c:v>
                </c:pt>
                <c:pt idx="1606">
                  <c:v>-2.0499999999999829</c:v>
                </c:pt>
                <c:pt idx="1607">
                  <c:v>3.9899999999999807</c:v>
                </c:pt>
                <c:pt idx="1608">
                  <c:v>2.0800000000000125</c:v>
                </c:pt>
                <c:pt idx="1609">
                  <c:v>0.34000000000000341</c:v>
                </c:pt>
                <c:pt idx="1610">
                  <c:v>-5.5100000000000193</c:v>
                </c:pt>
                <c:pt idx="1611">
                  <c:v>-0.81999999999999318</c:v>
                </c:pt>
                <c:pt idx="1612">
                  <c:v>4.289999999999992</c:v>
                </c:pt>
                <c:pt idx="1613">
                  <c:v>0.64000000000001478</c:v>
                </c:pt>
                <c:pt idx="1614">
                  <c:v>3.8700000000000045</c:v>
                </c:pt>
                <c:pt idx="1615">
                  <c:v>5.039999999999992</c:v>
                </c:pt>
                <c:pt idx="1616">
                  <c:v>-3.7199999999999989</c:v>
                </c:pt>
                <c:pt idx="1617">
                  <c:v>15.97999999999999</c:v>
                </c:pt>
                <c:pt idx="1618">
                  <c:v>1.9200000000000159</c:v>
                </c:pt>
                <c:pt idx="1619">
                  <c:v>5.1999999999999886</c:v>
                </c:pt>
                <c:pt idx="1620">
                  <c:v>-7.9900000000000091</c:v>
                </c:pt>
                <c:pt idx="1621">
                  <c:v>16.340000000000003</c:v>
                </c:pt>
                <c:pt idx="1622">
                  <c:v>0.21999999999999886</c:v>
                </c:pt>
                <c:pt idx="1623">
                  <c:v>1.8600000000000136</c:v>
                </c:pt>
                <c:pt idx="1624">
                  <c:v>-3.039999999999992</c:v>
                </c:pt>
                <c:pt idx="1625">
                  <c:v>-9.7000000000000171</c:v>
                </c:pt>
                <c:pt idx="1626">
                  <c:v>-4.6999999999999886</c:v>
                </c:pt>
                <c:pt idx="1627">
                  <c:v>8.3400000000000034</c:v>
                </c:pt>
                <c:pt idx="1628">
                  <c:v>8.3599999999999852</c:v>
                </c:pt>
                <c:pt idx="1629">
                  <c:v>-2.7599999999999909</c:v>
                </c:pt>
                <c:pt idx="1630">
                  <c:v>1.539999999999992</c:v>
                </c:pt>
                <c:pt idx="1631">
                  <c:v>5.1500000000000057</c:v>
                </c:pt>
                <c:pt idx="1632">
                  <c:v>-11.379999999999995</c:v>
                </c:pt>
                <c:pt idx="1633">
                  <c:v>2.6399999999999864</c:v>
                </c:pt>
                <c:pt idx="1634">
                  <c:v>-7.789999999999992</c:v>
                </c:pt>
                <c:pt idx="1635">
                  <c:v>5.8400000000000034</c:v>
                </c:pt>
                <c:pt idx="1636">
                  <c:v>-2.0800000000000125</c:v>
                </c:pt>
                <c:pt idx="1637">
                  <c:v>2.7700000000000102</c:v>
                </c:pt>
                <c:pt idx="1638">
                  <c:v>-2.3300000000000125</c:v>
                </c:pt>
                <c:pt idx="1639">
                  <c:v>-2.6899999999999977</c:v>
                </c:pt>
                <c:pt idx="1640">
                  <c:v>10.280000000000001</c:v>
                </c:pt>
                <c:pt idx="1641">
                  <c:v>5.6200000000000045</c:v>
                </c:pt>
                <c:pt idx="1642">
                  <c:v>26.120000000000005</c:v>
                </c:pt>
                <c:pt idx="1643">
                  <c:v>0.43999999999999773</c:v>
                </c:pt>
                <c:pt idx="1644">
                  <c:v>12.199999999999989</c:v>
                </c:pt>
                <c:pt idx="1645">
                  <c:v>-3.4499999999999886</c:v>
                </c:pt>
                <c:pt idx="1646">
                  <c:v>-48.639999999999986</c:v>
                </c:pt>
                <c:pt idx="1647">
                  <c:v>4.3299999999999841</c:v>
                </c:pt>
                <c:pt idx="1648">
                  <c:v>3.2700000000000102</c:v>
                </c:pt>
                <c:pt idx="1649">
                  <c:v>-8.9300000000000068</c:v>
                </c:pt>
                <c:pt idx="1650">
                  <c:v>9.3300000000000125</c:v>
                </c:pt>
                <c:pt idx="1651">
                  <c:v>-1.3100000000000023</c:v>
                </c:pt>
                <c:pt idx="1652">
                  <c:v>0.31000000000000227</c:v>
                </c:pt>
                <c:pt idx="1653">
                  <c:v>-0.5</c:v>
                </c:pt>
                <c:pt idx="1654">
                  <c:v>10.599999999999994</c:v>
                </c:pt>
                <c:pt idx="1655">
                  <c:v>-6.6800000000000068</c:v>
                </c:pt>
                <c:pt idx="1656">
                  <c:v>-4.3700000000000045</c:v>
                </c:pt>
                <c:pt idx="1657">
                  <c:v>0.31000000000000227</c:v>
                </c:pt>
                <c:pt idx="1658">
                  <c:v>-4.460000000000008</c:v>
                </c:pt>
                <c:pt idx="1659">
                  <c:v>-16.789999999999992</c:v>
                </c:pt>
                <c:pt idx="1660">
                  <c:v>-7.3799999999999955</c:v>
                </c:pt>
                <c:pt idx="1661">
                  <c:v>8.8300000000000125</c:v>
                </c:pt>
                <c:pt idx="1662">
                  <c:v>1.9199999999999875</c:v>
                </c:pt>
                <c:pt idx="1663">
                  <c:v>-10.909999999999997</c:v>
                </c:pt>
                <c:pt idx="1664">
                  <c:v>-0.78000000000000114</c:v>
                </c:pt>
                <c:pt idx="1665">
                  <c:v>1.4099999999999966</c:v>
                </c:pt>
                <c:pt idx="1666">
                  <c:v>-3.4300000000000068</c:v>
                </c:pt>
                <c:pt idx="1667">
                  <c:v>-4.4099999999999966</c:v>
                </c:pt>
                <c:pt idx="1668">
                  <c:v>-0.21000000000000796</c:v>
                </c:pt>
                <c:pt idx="1669">
                  <c:v>8.5400000000000205</c:v>
                </c:pt>
                <c:pt idx="1670">
                  <c:v>13.969999999999999</c:v>
                </c:pt>
                <c:pt idx="1671">
                  <c:v>5.3799999999999955</c:v>
                </c:pt>
                <c:pt idx="1672">
                  <c:v>-2.3100000000000023</c:v>
                </c:pt>
                <c:pt idx="1673">
                  <c:v>-2.1299999999999955</c:v>
                </c:pt>
                <c:pt idx="1674">
                  <c:v>7.3499999999999943</c:v>
                </c:pt>
                <c:pt idx="1675">
                  <c:v>6.8400000000000034</c:v>
                </c:pt>
                <c:pt idx="1676">
                  <c:v>-1.8000000000000114</c:v>
                </c:pt>
                <c:pt idx="1677">
                  <c:v>-4</c:v>
                </c:pt>
                <c:pt idx="1678">
                  <c:v>4.7199999999999989</c:v>
                </c:pt>
                <c:pt idx="1679">
                  <c:v>-4.5</c:v>
                </c:pt>
                <c:pt idx="1680">
                  <c:v>0.43999999999999773</c:v>
                </c:pt>
                <c:pt idx="1681">
                  <c:v>-4.7199999999999989</c:v>
                </c:pt>
                <c:pt idx="1682">
                  <c:v>4.6300000000000239</c:v>
                </c:pt>
                <c:pt idx="1683">
                  <c:v>3.9099999999999966</c:v>
                </c:pt>
                <c:pt idx="1684">
                  <c:v>8.7199999999999989</c:v>
                </c:pt>
                <c:pt idx="1685">
                  <c:v>-3.9000000000000057</c:v>
                </c:pt>
                <c:pt idx="1686">
                  <c:v>-3.210000000000008</c:v>
                </c:pt>
                <c:pt idx="1687">
                  <c:v>3.5800000000000125</c:v>
                </c:pt>
                <c:pt idx="1688">
                  <c:v>0.66999999999998749</c:v>
                </c:pt>
                <c:pt idx="1689">
                  <c:v>20.490000000000009</c:v>
                </c:pt>
                <c:pt idx="1690">
                  <c:v>-8.6599999999999966</c:v>
                </c:pt>
                <c:pt idx="1691">
                  <c:v>-8.8100000000000023</c:v>
                </c:pt>
                <c:pt idx="1692">
                  <c:v>5.5999999999999943</c:v>
                </c:pt>
                <c:pt idx="1693">
                  <c:v>-5.0699999999999932</c:v>
                </c:pt>
                <c:pt idx="1694">
                  <c:v>4.5099999999999909</c:v>
                </c:pt>
                <c:pt idx="1695">
                  <c:v>0.37999999999999545</c:v>
                </c:pt>
                <c:pt idx="1696">
                  <c:v>-11.039999999999992</c:v>
                </c:pt>
                <c:pt idx="1697">
                  <c:v>7.1800000000000068</c:v>
                </c:pt>
                <c:pt idx="1698">
                  <c:v>3.5799999999999841</c:v>
                </c:pt>
                <c:pt idx="1699">
                  <c:v>-4.0300000000000011</c:v>
                </c:pt>
                <c:pt idx="1700">
                  <c:v>1.6899999999999977</c:v>
                </c:pt>
                <c:pt idx="1701">
                  <c:v>4.5900000000000034</c:v>
                </c:pt>
                <c:pt idx="1702">
                  <c:v>3.8400000000000034</c:v>
                </c:pt>
                <c:pt idx="1703">
                  <c:v>5.3600000000000136</c:v>
                </c:pt>
                <c:pt idx="1704">
                  <c:v>-3.4099999999999966</c:v>
                </c:pt>
                <c:pt idx="1705">
                  <c:v>-3.210000000000008</c:v>
                </c:pt>
                <c:pt idx="1706">
                  <c:v>-1.960000000000008</c:v>
                </c:pt>
                <c:pt idx="1707">
                  <c:v>3.4799999999999898</c:v>
                </c:pt>
                <c:pt idx="1708">
                  <c:v>25.630000000000024</c:v>
                </c:pt>
                <c:pt idx="1709">
                  <c:v>39.789999999999992</c:v>
                </c:pt>
                <c:pt idx="1710">
                  <c:v>-6.3000000000000114</c:v>
                </c:pt>
                <c:pt idx="1711">
                  <c:v>6.9499999999999886</c:v>
                </c:pt>
                <c:pt idx="1712">
                  <c:v>-15.769999999999982</c:v>
                </c:pt>
                <c:pt idx="1713">
                  <c:v>5.660000000000025</c:v>
                </c:pt>
                <c:pt idx="1714">
                  <c:v>17.349999999999966</c:v>
                </c:pt>
                <c:pt idx="1715">
                  <c:v>-9.589999999999975</c:v>
                </c:pt>
                <c:pt idx="1716">
                  <c:v>-31.25</c:v>
                </c:pt>
                <c:pt idx="1717">
                  <c:v>-7.3400000000000034</c:v>
                </c:pt>
                <c:pt idx="1718">
                  <c:v>-22.980000000000018</c:v>
                </c:pt>
                <c:pt idx="1719">
                  <c:v>15.550000000000011</c:v>
                </c:pt>
                <c:pt idx="1720">
                  <c:v>6.1899999999999977</c:v>
                </c:pt>
                <c:pt idx="1721">
                  <c:v>-0.24000000000000909</c:v>
                </c:pt>
                <c:pt idx="1722">
                  <c:v>-12.969999999999999</c:v>
                </c:pt>
                <c:pt idx="1723">
                  <c:v>2.2700000000000102</c:v>
                </c:pt>
                <c:pt idx="1724">
                  <c:v>-1.710000000000008</c:v>
                </c:pt>
                <c:pt idx="1725">
                  <c:v>11.599999999999994</c:v>
                </c:pt>
                <c:pt idx="1726">
                  <c:v>-26.299999999999983</c:v>
                </c:pt>
                <c:pt idx="1727">
                  <c:v>-1.8499999999999943</c:v>
                </c:pt>
                <c:pt idx="1728">
                  <c:v>-1.0500000000000114</c:v>
                </c:pt>
                <c:pt idx="1729">
                  <c:v>12.330000000000013</c:v>
                </c:pt>
                <c:pt idx="1730">
                  <c:v>2.7399999999999807</c:v>
                </c:pt>
                <c:pt idx="1731">
                  <c:v>-2.1399999999999864</c:v>
                </c:pt>
                <c:pt idx="1732">
                  <c:v>-2.7199999999999989</c:v>
                </c:pt>
                <c:pt idx="1733">
                  <c:v>-17.240000000000009</c:v>
                </c:pt>
                <c:pt idx="1734">
                  <c:v>-21.879999999999995</c:v>
                </c:pt>
                <c:pt idx="1735">
                  <c:v>-9.8600000000000136</c:v>
                </c:pt>
                <c:pt idx="1736">
                  <c:v>8.25</c:v>
                </c:pt>
                <c:pt idx="1737">
                  <c:v>-4.4299999999999784</c:v>
                </c:pt>
                <c:pt idx="1738">
                  <c:v>3.2599999999999909</c:v>
                </c:pt>
                <c:pt idx="1739">
                  <c:v>-8.2199999999999989</c:v>
                </c:pt>
                <c:pt idx="1740">
                  <c:v>-3.0600000000000023</c:v>
                </c:pt>
                <c:pt idx="1741">
                  <c:v>5.5500000000000114</c:v>
                </c:pt>
                <c:pt idx="1742">
                  <c:v>3.3499999999999943</c:v>
                </c:pt>
                <c:pt idx="1743">
                  <c:v>-14.300000000000011</c:v>
                </c:pt>
                <c:pt idx="1744">
                  <c:v>4.0999999999999943</c:v>
                </c:pt>
                <c:pt idx="1745">
                  <c:v>2.7317000000000178</c:v>
                </c:pt>
                <c:pt idx="1746">
                  <c:v>-2.6466000000000065</c:v>
                </c:pt>
                <c:pt idx="1747">
                  <c:v>-4.4867999999999881</c:v>
                </c:pt>
                <c:pt idx="1748">
                  <c:v>2.9011999999999887</c:v>
                </c:pt>
                <c:pt idx="1749">
                  <c:v>6.90270000000001</c:v>
                </c:pt>
                <c:pt idx="1750">
                  <c:v>-3.3165000000000191</c:v>
                </c:pt>
                <c:pt idx="1751">
                  <c:v>4.0168000000000177</c:v>
                </c:pt>
                <c:pt idx="1752">
                  <c:v>0.21569999999999823</c:v>
                </c:pt>
                <c:pt idx="1753">
                  <c:v>6.3032000000000039</c:v>
                </c:pt>
                <c:pt idx="1754">
                  <c:v>-1.1844000000000108</c:v>
                </c:pt>
                <c:pt idx="1755">
                  <c:v>-2.2332000000000107</c:v>
                </c:pt>
                <c:pt idx="1756">
                  <c:v>-2.5853999999999928</c:v>
                </c:pt>
                <c:pt idx="1757">
                  <c:v>0.56880000000001019</c:v>
                </c:pt>
                <c:pt idx="1758">
                  <c:v>-10.917900000000003</c:v>
                </c:pt>
                <c:pt idx="1759">
                  <c:v>2.1004000000000076</c:v>
                </c:pt>
                <c:pt idx="1760">
                  <c:v>-1.100200000000001</c:v>
                </c:pt>
                <c:pt idx="1761">
                  <c:v>-1.4149000000000171</c:v>
                </c:pt>
                <c:pt idx="1762">
                  <c:v>3.9154000000000053</c:v>
                </c:pt>
                <c:pt idx="1763">
                  <c:v>1.2001999999999953</c:v>
                </c:pt>
                <c:pt idx="1764">
                  <c:v>-3.115399999999994</c:v>
                </c:pt>
                <c:pt idx="1765">
                  <c:v>-0.82949999999999591</c:v>
                </c:pt>
                <c:pt idx="1766">
                  <c:v>-12.398799999999994</c:v>
                </c:pt>
                <c:pt idx="1767">
                  <c:v>1.9997999999999934</c:v>
                </c:pt>
                <c:pt idx="1768">
                  <c:v>-6.0994000000000028</c:v>
                </c:pt>
                <c:pt idx="1769">
                  <c:v>-0.1869000000000085</c:v>
                </c:pt>
                <c:pt idx="1770">
                  <c:v>1.2000000000000171</c:v>
                </c:pt>
                <c:pt idx="1771">
                  <c:v>-5.6000000000000085</c:v>
                </c:pt>
                <c:pt idx="1772">
                  <c:v>5.213099999999983</c:v>
                </c:pt>
                <c:pt idx="1773">
                  <c:v>9.6433000000000106</c:v>
                </c:pt>
                <c:pt idx="1774">
                  <c:v>-4.7018999999999949</c:v>
                </c:pt>
                <c:pt idx="1775">
                  <c:v>8.688999999999993</c:v>
                </c:pt>
                <c:pt idx="1776">
                  <c:v>2.7302999999999997</c:v>
                </c:pt>
                <c:pt idx="1777">
                  <c:v>-1.1151999999999873</c:v>
                </c:pt>
                <c:pt idx="1778">
                  <c:v>5.1021000000000072</c:v>
                </c:pt>
                <c:pt idx="1779">
                  <c:v>-8.8178000000000054</c:v>
                </c:pt>
                <c:pt idx="1780">
                  <c:v>-5.0015000000000214</c:v>
                </c:pt>
                <c:pt idx="1781">
                  <c:v>-4.3146999999999878</c:v>
                </c:pt>
                <c:pt idx="1782">
                  <c:v>-19.892600000000002</c:v>
                </c:pt>
                <c:pt idx="1783">
                  <c:v>-6.1017999999999972</c:v>
                </c:pt>
                <c:pt idx="1784">
                  <c:v>0.68940000000000623</c:v>
                </c:pt>
                <c:pt idx="1785">
                  <c:v>0.61099999999999</c:v>
                </c:pt>
                <c:pt idx="1786">
                  <c:v>-0.87869999999999493</c:v>
                </c:pt>
                <c:pt idx="1787">
                  <c:v>-1.790300000000002</c:v>
                </c:pt>
                <c:pt idx="1788">
                  <c:v>-0.31069999999999709</c:v>
                </c:pt>
                <c:pt idx="1789">
                  <c:v>2.4686999999999983</c:v>
                </c:pt>
                <c:pt idx="1790">
                  <c:v>2.5116000000000014</c:v>
                </c:pt>
                <c:pt idx="1791">
                  <c:v>-2.9900999999999982</c:v>
                </c:pt>
                <c:pt idx="1792">
                  <c:v>1.71159999999999</c:v>
                </c:pt>
                <c:pt idx="1793">
                  <c:v>5.4142000000000081</c:v>
                </c:pt>
                <c:pt idx="1794">
                  <c:v>-6.2712000000000074</c:v>
                </c:pt>
                <c:pt idx="1795">
                  <c:v>0.95700000000000784</c:v>
                </c:pt>
                <c:pt idx="1796">
                  <c:v>9.8408000000000015</c:v>
                </c:pt>
                <c:pt idx="1797">
                  <c:v>2.6777000000000015</c:v>
                </c:pt>
                <c:pt idx="1798">
                  <c:v>1.9763999999999982</c:v>
                </c:pt>
                <c:pt idx="1799">
                  <c:v>13.046299999999988</c:v>
                </c:pt>
                <c:pt idx="1800">
                  <c:v>-3.3755999999999915</c:v>
                </c:pt>
                <c:pt idx="1801">
                  <c:v>6.5338999999999885</c:v>
                </c:pt>
                <c:pt idx="1802">
                  <c:v>-3.6585999999999785</c:v>
                </c:pt>
                <c:pt idx="1803">
                  <c:v>-11.358100000000007</c:v>
                </c:pt>
                <c:pt idx="1804">
                  <c:v>1.325800000000001</c:v>
                </c:pt>
                <c:pt idx="1805">
                  <c:v>-0.1875</c:v>
                </c:pt>
                <c:pt idx="1806">
                  <c:v>-1.9136000000000024</c:v>
                </c:pt>
                <c:pt idx="1807">
                  <c:v>5.2156000000000091</c:v>
                </c:pt>
                <c:pt idx="1808">
                  <c:v>-1.0135000000000218</c:v>
                </c:pt>
                <c:pt idx="1809">
                  <c:v>-11.782499999999985</c:v>
                </c:pt>
                <c:pt idx="1810">
                  <c:v>-2.0129000000000019</c:v>
                </c:pt>
                <c:pt idx="1811">
                  <c:v>0.38870000000000005</c:v>
                </c:pt>
                <c:pt idx="1812">
                  <c:v>-3.4017000000000053</c:v>
                </c:pt>
                <c:pt idx="1813">
                  <c:v>-5.802899999999994</c:v>
                </c:pt>
                <c:pt idx="1814">
                  <c:v>-0.20010000000000616</c:v>
                </c:pt>
                <c:pt idx="1815">
                  <c:v>1.4114000000000004</c:v>
                </c:pt>
                <c:pt idx="1816">
                  <c:v>-4.7232999999999947</c:v>
                </c:pt>
                <c:pt idx="1817">
                  <c:v>7.4138999999999982</c:v>
                </c:pt>
                <c:pt idx="1818">
                  <c:v>-2.1009999999999991</c:v>
                </c:pt>
                <c:pt idx="1819">
                  <c:v>-4.7023999999999972</c:v>
                </c:pt>
                <c:pt idx="1820">
                  <c:v>8.2929999999999922</c:v>
                </c:pt>
                <c:pt idx="1821">
                  <c:v>0.48900000000000432</c:v>
                </c:pt>
                <c:pt idx="1822">
                  <c:v>-1.5114999999999981</c:v>
                </c:pt>
                <c:pt idx="1823">
                  <c:v>0.40009999999999479</c:v>
                </c:pt>
                <c:pt idx="1824">
                  <c:v>-9.2916999999999916</c:v>
                </c:pt>
              </c:numCache>
            </c:numRef>
          </c:val>
          <c:extLst>
            <c:ext xmlns:c16="http://schemas.microsoft.com/office/drawing/2014/chart" uri="{C3380CC4-5D6E-409C-BE32-E72D297353CC}">
              <c16:uniqueId val="{00000000-C4A4-4C10-89FB-4BB8A201021C}"/>
            </c:ext>
          </c:extLst>
        </c:ser>
        <c:dLbls>
          <c:showLegendKey val="0"/>
          <c:showVal val="0"/>
          <c:showCatName val="0"/>
          <c:showSerName val="0"/>
          <c:showPercent val="0"/>
          <c:showBubbleSize val="0"/>
        </c:dLbls>
        <c:gapWidth val="219"/>
        <c:overlap val="-27"/>
        <c:axId val="696266856"/>
        <c:axId val="696268424"/>
      </c:barChart>
      <c:lineChart>
        <c:grouping val="standard"/>
        <c:varyColors val="0"/>
        <c:ser>
          <c:idx val="1"/>
          <c:order val="1"/>
          <c:tx>
            <c:v>historical simulation</c:v>
          </c:tx>
          <c:spPr>
            <a:ln w="15875" cap="rnd">
              <a:solidFill>
                <a:schemeClr val="bg1">
                  <a:lumMod val="75000"/>
                </a:schemeClr>
              </a:solidFill>
              <a:round/>
            </a:ln>
            <a:effectLst/>
          </c:spPr>
          <c:marker>
            <c:symbol val="none"/>
          </c:marker>
          <c:val>
            <c:numRef>
              <c:f>[1]Litecoin!$S$9:$S$1833</c:f>
              <c:numCache>
                <c:formatCode>General</c:formatCode>
                <c:ptCount val="1825"/>
                <c:pt idx="364">
                  <c:v>-29.844000000000008</c:v>
                </c:pt>
                <c:pt idx="365">
                  <c:v>-29.825000000000006</c:v>
                </c:pt>
                <c:pt idx="366">
                  <c:v>-29.806000000000008</c:v>
                </c:pt>
                <c:pt idx="367">
                  <c:v>-29.78700000000001</c:v>
                </c:pt>
                <c:pt idx="368">
                  <c:v>-29.768000000000008</c:v>
                </c:pt>
                <c:pt idx="369">
                  <c:v>-29.749000000000009</c:v>
                </c:pt>
                <c:pt idx="370">
                  <c:v>-29.730000000000008</c:v>
                </c:pt>
                <c:pt idx="371">
                  <c:v>-29.711000000000009</c:v>
                </c:pt>
                <c:pt idx="372">
                  <c:v>-29.692000000000007</c:v>
                </c:pt>
                <c:pt idx="373">
                  <c:v>-29.673000000000009</c:v>
                </c:pt>
                <c:pt idx="374">
                  <c:v>-29.654000000000007</c:v>
                </c:pt>
                <c:pt idx="375">
                  <c:v>-29.635000000000009</c:v>
                </c:pt>
                <c:pt idx="376">
                  <c:v>-29.61600000000001</c:v>
                </c:pt>
                <c:pt idx="377">
                  <c:v>-29.597000000000008</c:v>
                </c:pt>
                <c:pt idx="378">
                  <c:v>-29.57800000000001</c:v>
                </c:pt>
                <c:pt idx="379">
                  <c:v>-29.559000000000008</c:v>
                </c:pt>
                <c:pt idx="380">
                  <c:v>-29.540000000000006</c:v>
                </c:pt>
                <c:pt idx="381">
                  <c:v>-29.521000000000008</c:v>
                </c:pt>
                <c:pt idx="382">
                  <c:v>-29.50200000000001</c:v>
                </c:pt>
                <c:pt idx="383">
                  <c:v>-29.483000000000008</c:v>
                </c:pt>
                <c:pt idx="384">
                  <c:v>-29.464000000000009</c:v>
                </c:pt>
                <c:pt idx="385">
                  <c:v>-29.445000000000011</c:v>
                </c:pt>
                <c:pt idx="386">
                  <c:v>-29.426000000000009</c:v>
                </c:pt>
                <c:pt idx="387">
                  <c:v>-29.407000000000011</c:v>
                </c:pt>
                <c:pt idx="388">
                  <c:v>-29.388000000000009</c:v>
                </c:pt>
                <c:pt idx="389">
                  <c:v>-29.36900000000001</c:v>
                </c:pt>
                <c:pt idx="390">
                  <c:v>-29.350000000000009</c:v>
                </c:pt>
                <c:pt idx="391">
                  <c:v>-29.33100000000001</c:v>
                </c:pt>
                <c:pt idx="392">
                  <c:v>-29.312000000000012</c:v>
                </c:pt>
                <c:pt idx="393">
                  <c:v>-29.29300000000001</c:v>
                </c:pt>
                <c:pt idx="394">
                  <c:v>-29.274000000000012</c:v>
                </c:pt>
                <c:pt idx="395">
                  <c:v>-29.25500000000001</c:v>
                </c:pt>
                <c:pt idx="396">
                  <c:v>-29.236000000000011</c:v>
                </c:pt>
                <c:pt idx="397">
                  <c:v>-29.217000000000009</c:v>
                </c:pt>
                <c:pt idx="398">
                  <c:v>-29.198000000000011</c:v>
                </c:pt>
                <c:pt idx="399">
                  <c:v>-29.179000000000009</c:v>
                </c:pt>
                <c:pt idx="400">
                  <c:v>-29.160000000000011</c:v>
                </c:pt>
                <c:pt idx="401">
                  <c:v>-29.123000000000012</c:v>
                </c:pt>
                <c:pt idx="402">
                  <c:v>-29.086000000000009</c:v>
                </c:pt>
                <c:pt idx="403">
                  <c:v>-29.04900000000001</c:v>
                </c:pt>
                <c:pt idx="404">
                  <c:v>-29.012000000000011</c:v>
                </c:pt>
                <c:pt idx="405">
                  <c:v>-28.975000000000009</c:v>
                </c:pt>
                <c:pt idx="406">
                  <c:v>-28.938000000000006</c:v>
                </c:pt>
                <c:pt idx="407">
                  <c:v>-28.901000000000007</c:v>
                </c:pt>
                <c:pt idx="408">
                  <c:v>-28.864000000000008</c:v>
                </c:pt>
                <c:pt idx="409">
                  <c:v>-28.827000000000009</c:v>
                </c:pt>
                <c:pt idx="410">
                  <c:v>-28.79000000000001</c:v>
                </c:pt>
                <c:pt idx="411">
                  <c:v>-28.753000000000007</c:v>
                </c:pt>
                <c:pt idx="412">
                  <c:v>-28.716000000000008</c:v>
                </c:pt>
                <c:pt idx="413">
                  <c:v>-28.679000000000006</c:v>
                </c:pt>
                <c:pt idx="414">
                  <c:v>-28.642000000000007</c:v>
                </c:pt>
                <c:pt idx="415">
                  <c:v>-28.605000000000004</c:v>
                </c:pt>
                <c:pt idx="416">
                  <c:v>-28.568000000000005</c:v>
                </c:pt>
                <c:pt idx="417">
                  <c:v>-28.531000000000006</c:v>
                </c:pt>
                <c:pt idx="418">
                  <c:v>-28.494000000000007</c:v>
                </c:pt>
                <c:pt idx="419">
                  <c:v>-28.457000000000004</c:v>
                </c:pt>
                <c:pt idx="420">
                  <c:v>-28.420000000000005</c:v>
                </c:pt>
                <c:pt idx="421">
                  <c:v>-28.383000000000003</c:v>
                </c:pt>
                <c:pt idx="422">
                  <c:v>-28.346000000000004</c:v>
                </c:pt>
                <c:pt idx="423">
                  <c:v>-28.309000000000001</c:v>
                </c:pt>
                <c:pt idx="424">
                  <c:v>-28.272000000000002</c:v>
                </c:pt>
                <c:pt idx="425">
                  <c:v>-28.235000000000003</c:v>
                </c:pt>
                <c:pt idx="426">
                  <c:v>-28.198000000000004</c:v>
                </c:pt>
                <c:pt idx="427">
                  <c:v>-28.161000000000001</c:v>
                </c:pt>
                <c:pt idx="428">
                  <c:v>-28.124000000000002</c:v>
                </c:pt>
                <c:pt idx="429">
                  <c:v>-28.087000000000003</c:v>
                </c:pt>
                <c:pt idx="430">
                  <c:v>-28.05</c:v>
                </c:pt>
                <c:pt idx="431">
                  <c:v>-28.012999999999998</c:v>
                </c:pt>
                <c:pt idx="432">
                  <c:v>-27.975999999999999</c:v>
                </c:pt>
                <c:pt idx="433">
                  <c:v>-27.939</c:v>
                </c:pt>
                <c:pt idx="434">
                  <c:v>-27.902000000000001</c:v>
                </c:pt>
                <c:pt idx="435">
                  <c:v>-27.864999999999998</c:v>
                </c:pt>
                <c:pt idx="436">
                  <c:v>-27.827999999999999</c:v>
                </c:pt>
                <c:pt idx="437">
                  <c:v>-27.791</c:v>
                </c:pt>
                <c:pt idx="438">
                  <c:v>-27.753999999999998</c:v>
                </c:pt>
                <c:pt idx="439">
                  <c:v>-27.716999999999999</c:v>
                </c:pt>
                <c:pt idx="440">
                  <c:v>-27.679999999999996</c:v>
                </c:pt>
                <c:pt idx="441">
                  <c:v>-27.642999999999997</c:v>
                </c:pt>
                <c:pt idx="442">
                  <c:v>-27.605999999999998</c:v>
                </c:pt>
                <c:pt idx="443">
                  <c:v>-27.568999999999999</c:v>
                </c:pt>
                <c:pt idx="444">
                  <c:v>-27.531999999999996</c:v>
                </c:pt>
                <c:pt idx="445">
                  <c:v>-27.494999999999997</c:v>
                </c:pt>
                <c:pt idx="446">
                  <c:v>-27.457999999999998</c:v>
                </c:pt>
                <c:pt idx="447">
                  <c:v>-27.420999999999996</c:v>
                </c:pt>
                <c:pt idx="448">
                  <c:v>-27.383999999999993</c:v>
                </c:pt>
                <c:pt idx="449">
                  <c:v>-27.346999999999994</c:v>
                </c:pt>
                <c:pt idx="450">
                  <c:v>-27.309999999999995</c:v>
                </c:pt>
                <c:pt idx="451">
                  <c:v>-27.272999999999996</c:v>
                </c:pt>
                <c:pt idx="452">
                  <c:v>-27.235999999999994</c:v>
                </c:pt>
                <c:pt idx="453">
                  <c:v>-27.198999999999995</c:v>
                </c:pt>
                <c:pt idx="454">
                  <c:v>-27.161999999999992</c:v>
                </c:pt>
                <c:pt idx="455">
                  <c:v>-27.124999999999993</c:v>
                </c:pt>
                <c:pt idx="456">
                  <c:v>-27.08799999999999</c:v>
                </c:pt>
                <c:pt idx="457">
                  <c:v>-27.050999999999991</c:v>
                </c:pt>
                <c:pt idx="458">
                  <c:v>-27.013999999999992</c:v>
                </c:pt>
                <c:pt idx="459">
                  <c:v>-26.976999999999993</c:v>
                </c:pt>
                <c:pt idx="460">
                  <c:v>-26.939999999999991</c:v>
                </c:pt>
                <c:pt idx="461">
                  <c:v>-26.902999999999992</c:v>
                </c:pt>
                <c:pt idx="462">
                  <c:v>-26.865999999999993</c:v>
                </c:pt>
                <c:pt idx="463">
                  <c:v>-26.82899999999999</c:v>
                </c:pt>
                <c:pt idx="464">
                  <c:v>-26.791999999999991</c:v>
                </c:pt>
                <c:pt idx="465">
                  <c:v>-26.754999999999988</c:v>
                </c:pt>
                <c:pt idx="466">
                  <c:v>-26.717999999999989</c:v>
                </c:pt>
                <c:pt idx="467">
                  <c:v>-26.68099999999999</c:v>
                </c:pt>
                <c:pt idx="468">
                  <c:v>-26.643999999999991</c:v>
                </c:pt>
                <c:pt idx="469">
                  <c:v>-26.606999999999989</c:v>
                </c:pt>
                <c:pt idx="470">
                  <c:v>-26.56999999999999</c:v>
                </c:pt>
                <c:pt idx="471">
                  <c:v>-26.532999999999987</c:v>
                </c:pt>
                <c:pt idx="472">
                  <c:v>-26.495999999999988</c:v>
                </c:pt>
                <c:pt idx="473">
                  <c:v>-26.458999999999985</c:v>
                </c:pt>
                <c:pt idx="474">
                  <c:v>-26.421999999999986</c:v>
                </c:pt>
                <c:pt idx="475">
                  <c:v>-26.384999999999987</c:v>
                </c:pt>
                <c:pt idx="476">
                  <c:v>-26.347999999999988</c:v>
                </c:pt>
                <c:pt idx="477">
                  <c:v>-26.310999999999986</c:v>
                </c:pt>
                <c:pt idx="478">
                  <c:v>-26.273999999999987</c:v>
                </c:pt>
                <c:pt idx="479">
                  <c:v>-26.236999999999988</c:v>
                </c:pt>
                <c:pt idx="480">
                  <c:v>-26.199999999999985</c:v>
                </c:pt>
                <c:pt idx="481">
                  <c:v>-26.162999999999982</c:v>
                </c:pt>
                <c:pt idx="482">
                  <c:v>-26.125999999999983</c:v>
                </c:pt>
                <c:pt idx="483">
                  <c:v>-26.088999999999984</c:v>
                </c:pt>
                <c:pt idx="484">
                  <c:v>-26.051999999999985</c:v>
                </c:pt>
                <c:pt idx="485">
                  <c:v>-26.014999999999983</c:v>
                </c:pt>
                <c:pt idx="486">
                  <c:v>-25.977999999999984</c:v>
                </c:pt>
                <c:pt idx="487">
                  <c:v>-25.940999999999985</c:v>
                </c:pt>
                <c:pt idx="488">
                  <c:v>-25.903999999999982</c:v>
                </c:pt>
                <c:pt idx="489">
                  <c:v>-25.866999999999983</c:v>
                </c:pt>
                <c:pt idx="490">
                  <c:v>-25.829999999999981</c:v>
                </c:pt>
                <c:pt idx="491">
                  <c:v>-25.792999999999981</c:v>
                </c:pt>
                <c:pt idx="492">
                  <c:v>-25.755999999999982</c:v>
                </c:pt>
                <c:pt idx="493">
                  <c:v>-25.718999999999983</c:v>
                </c:pt>
                <c:pt idx="494">
                  <c:v>-25.681999999999981</c:v>
                </c:pt>
                <c:pt idx="495">
                  <c:v>-25.644999999999982</c:v>
                </c:pt>
                <c:pt idx="496">
                  <c:v>-25.607999999999983</c:v>
                </c:pt>
                <c:pt idx="497">
                  <c:v>-25.57099999999998</c:v>
                </c:pt>
                <c:pt idx="498">
                  <c:v>-25.533999999999978</c:v>
                </c:pt>
                <c:pt idx="499">
                  <c:v>-25.496999999999979</c:v>
                </c:pt>
                <c:pt idx="500">
                  <c:v>-25.45999999999998</c:v>
                </c:pt>
                <c:pt idx="501">
                  <c:v>-25.437899999999981</c:v>
                </c:pt>
                <c:pt idx="502">
                  <c:v>-25.41579999999998</c:v>
                </c:pt>
                <c:pt idx="503">
                  <c:v>-25.393699999999981</c:v>
                </c:pt>
                <c:pt idx="504">
                  <c:v>-25.37159999999998</c:v>
                </c:pt>
                <c:pt idx="505">
                  <c:v>-25.349499999999981</c:v>
                </c:pt>
                <c:pt idx="506">
                  <c:v>-25.327399999999979</c:v>
                </c:pt>
                <c:pt idx="507">
                  <c:v>-25.305299999999981</c:v>
                </c:pt>
                <c:pt idx="508">
                  <c:v>-25.283199999999979</c:v>
                </c:pt>
                <c:pt idx="509">
                  <c:v>-25.261099999999981</c:v>
                </c:pt>
                <c:pt idx="510">
                  <c:v>-25.238999999999979</c:v>
                </c:pt>
                <c:pt idx="511">
                  <c:v>-25.216899999999981</c:v>
                </c:pt>
                <c:pt idx="512">
                  <c:v>-25.194799999999983</c:v>
                </c:pt>
                <c:pt idx="513">
                  <c:v>-25.172699999999981</c:v>
                </c:pt>
                <c:pt idx="514">
                  <c:v>-25.150599999999983</c:v>
                </c:pt>
                <c:pt idx="515">
                  <c:v>-25.128499999999981</c:v>
                </c:pt>
                <c:pt idx="516">
                  <c:v>-25.106399999999983</c:v>
                </c:pt>
                <c:pt idx="517">
                  <c:v>-25.084299999999985</c:v>
                </c:pt>
                <c:pt idx="518">
                  <c:v>-25.062199999999983</c:v>
                </c:pt>
                <c:pt idx="519">
                  <c:v>-25.040099999999981</c:v>
                </c:pt>
                <c:pt idx="520">
                  <c:v>-25.017999999999983</c:v>
                </c:pt>
                <c:pt idx="521">
                  <c:v>-24.995899999999985</c:v>
                </c:pt>
                <c:pt idx="522">
                  <c:v>-24.973799999999983</c:v>
                </c:pt>
                <c:pt idx="523">
                  <c:v>-24.951699999999985</c:v>
                </c:pt>
                <c:pt idx="524">
                  <c:v>-24.929599999999983</c:v>
                </c:pt>
                <c:pt idx="525">
                  <c:v>-24.907499999999985</c:v>
                </c:pt>
                <c:pt idx="526">
                  <c:v>-24.885399999999986</c:v>
                </c:pt>
                <c:pt idx="527">
                  <c:v>-24.863299999999985</c:v>
                </c:pt>
                <c:pt idx="528">
                  <c:v>-24.841199999999986</c:v>
                </c:pt>
                <c:pt idx="529">
                  <c:v>-24.819099999999985</c:v>
                </c:pt>
                <c:pt idx="530">
                  <c:v>-24.796999999999986</c:v>
                </c:pt>
                <c:pt idx="531">
                  <c:v>-24.774899999999985</c:v>
                </c:pt>
                <c:pt idx="532">
                  <c:v>-24.752799999999986</c:v>
                </c:pt>
                <c:pt idx="533">
                  <c:v>-24.730699999999985</c:v>
                </c:pt>
                <c:pt idx="534">
                  <c:v>-24.708599999999986</c:v>
                </c:pt>
                <c:pt idx="535">
                  <c:v>-24.686499999999985</c:v>
                </c:pt>
                <c:pt idx="536">
                  <c:v>-24.664399999999986</c:v>
                </c:pt>
                <c:pt idx="537">
                  <c:v>-24.642299999999988</c:v>
                </c:pt>
                <c:pt idx="538">
                  <c:v>-24.620199999999986</c:v>
                </c:pt>
                <c:pt idx="539">
                  <c:v>-24.598099999999988</c:v>
                </c:pt>
                <c:pt idx="540">
                  <c:v>-24.575999999999986</c:v>
                </c:pt>
                <c:pt idx="541">
                  <c:v>-24.553899999999988</c:v>
                </c:pt>
                <c:pt idx="542">
                  <c:v>-24.53179999999999</c:v>
                </c:pt>
                <c:pt idx="543">
                  <c:v>-24.509699999999988</c:v>
                </c:pt>
                <c:pt idx="544">
                  <c:v>-24.487599999999986</c:v>
                </c:pt>
                <c:pt idx="545">
                  <c:v>-24.465499999999988</c:v>
                </c:pt>
                <c:pt idx="546">
                  <c:v>-24.44339999999999</c:v>
                </c:pt>
                <c:pt idx="547">
                  <c:v>-24.421299999999988</c:v>
                </c:pt>
                <c:pt idx="548">
                  <c:v>-24.39919999999999</c:v>
                </c:pt>
                <c:pt idx="549">
                  <c:v>-24.377099999999988</c:v>
                </c:pt>
                <c:pt idx="550">
                  <c:v>-24.35499999999999</c:v>
                </c:pt>
                <c:pt idx="551">
                  <c:v>-24.332899999999992</c:v>
                </c:pt>
                <c:pt idx="552">
                  <c:v>-24.31079999999999</c:v>
                </c:pt>
                <c:pt idx="553">
                  <c:v>-24.288699999999992</c:v>
                </c:pt>
                <c:pt idx="554">
                  <c:v>-24.26659999999999</c:v>
                </c:pt>
                <c:pt idx="555">
                  <c:v>-24.244499999999992</c:v>
                </c:pt>
                <c:pt idx="556">
                  <c:v>-24.22239999999999</c:v>
                </c:pt>
                <c:pt idx="557">
                  <c:v>-24.200299999999991</c:v>
                </c:pt>
                <c:pt idx="558">
                  <c:v>-24.17819999999999</c:v>
                </c:pt>
                <c:pt idx="559">
                  <c:v>-24.156099999999991</c:v>
                </c:pt>
                <c:pt idx="560">
                  <c:v>-24.13399999999999</c:v>
                </c:pt>
                <c:pt idx="561">
                  <c:v>-24.111899999999991</c:v>
                </c:pt>
                <c:pt idx="562">
                  <c:v>-24.089799999999993</c:v>
                </c:pt>
                <c:pt idx="563">
                  <c:v>-24.067699999999991</c:v>
                </c:pt>
                <c:pt idx="564">
                  <c:v>-24.045599999999993</c:v>
                </c:pt>
                <c:pt idx="565">
                  <c:v>-24.023499999999991</c:v>
                </c:pt>
                <c:pt idx="566">
                  <c:v>-24.001399999999993</c:v>
                </c:pt>
                <c:pt idx="567">
                  <c:v>-23.979299999999995</c:v>
                </c:pt>
                <c:pt idx="568">
                  <c:v>-23.957199999999993</c:v>
                </c:pt>
                <c:pt idx="569">
                  <c:v>-23.935099999999991</c:v>
                </c:pt>
                <c:pt idx="570">
                  <c:v>-23.912999999999993</c:v>
                </c:pt>
                <c:pt idx="571">
                  <c:v>-23.890899999999995</c:v>
                </c:pt>
                <c:pt idx="572">
                  <c:v>-23.868799999999993</c:v>
                </c:pt>
                <c:pt idx="573">
                  <c:v>-23.846699999999995</c:v>
                </c:pt>
                <c:pt idx="574">
                  <c:v>-23.824599999999993</c:v>
                </c:pt>
                <c:pt idx="575">
                  <c:v>-23.802499999999995</c:v>
                </c:pt>
                <c:pt idx="576">
                  <c:v>-23.780399999999997</c:v>
                </c:pt>
                <c:pt idx="577">
                  <c:v>-23.758299999999995</c:v>
                </c:pt>
                <c:pt idx="578">
                  <c:v>-23.736199999999997</c:v>
                </c:pt>
                <c:pt idx="579">
                  <c:v>-23.714099999999995</c:v>
                </c:pt>
                <c:pt idx="580">
                  <c:v>-23.691999999999997</c:v>
                </c:pt>
                <c:pt idx="581">
                  <c:v>-23.669899999999995</c:v>
                </c:pt>
                <c:pt idx="582">
                  <c:v>-23.647799999999997</c:v>
                </c:pt>
                <c:pt idx="583">
                  <c:v>-23.625699999999995</c:v>
                </c:pt>
                <c:pt idx="584">
                  <c:v>-23.603599999999997</c:v>
                </c:pt>
                <c:pt idx="585">
                  <c:v>-23.581499999999995</c:v>
                </c:pt>
                <c:pt idx="586">
                  <c:v>-23.559399999999997</c:v>
                </c:pt>
                <c:pt idx="587">
                  <c:v>-23.537299999999998</c:v>
                </c:pt>
                <c:pt idx="588">
                  <c:v>-23.515199999999997</c:v>
                </c:pt>
                <c:pt idx="589">
                  <c:v>-23.493099999999998</c:v>
                </c:pt>
                <c:pt idx="590">
                  <c:v>-23.470999999999997</c:v>
                </c:pt>
                <c:pt idx="591">
                  <c:v>-23.448899999999998</c:v>
                </c:pt>
                <c:pt idx="592">
                  <c:v>-23.4268</c:v>
                </c:pt>
                <c:pt idx="593">
                  <c:v>-23.404699999999998</c:v>
                </c:pt>
                <c:pt idx="594">
                  <c:v>-23.382599999999996</c:v>
                </c:pt>
                <c:pt idx="595">
                  <c:v>-23.360499999999998</c:v>
                </c:pt>
                <c:pt idx="596">
                  <c:v>-23.3384</c:v>
                </c:pt>
                <c:pt idx="597">
                  <c:v>-23.316299999999998</c:v>
                </c:pt>
                <c:pt idx="598">
                  <c:v>-23.2942</c:v>
                </c:pt>
                <c:pt idx="599">
                  <c:v>-23.272099999999998</c:v>
                </c:pt>
                <c:pt idx="600">
                  <c:v>-23.25</c:v>
                </c:pt>
                <c:pt idx="601">
                  <c:v>-23.246400000000001</c:v>
                </c:pt>
                <c:pt idx="602">
                  <c:v>-23.242799999999999</c:v>
                </c:pt>
                <c:pt idx="603">
                  <c:v>-23.2392</c:v>
                </c:pt>
                <c:pt idx="604">
                  <c:v>-23.235599999999998</c:v>
                </c:pt>
                <c:pt idx="605">
                  <c:v>-23.231999999999999</c:v>
                </c:pt>
                <c:pt idx="606">
                  <c:v>-23.228400000000001</c:v>
                </c:pt>
                <c:pt idx="607">
                  <c:v>-23.224799999999998</c:v>
                </c:pt>
                <c:pt idx="608">
                  <c:v>-23.2212</c:v>
                </c:pt>
                <c:pt idx="609">
                  <c:v>-23.217599999999997</c:v>
                </c:pt>
                <c:pt idx="610">
                  <c:v>-23.213999999999999</c:v>
                </c:pt>
                <c:pt idx="611">
                  <c:v>-23.2104</c:v>
                </c:pt>
                <c:pt idx="612">
                  <c:v>-23.206799999999998</c:v>
                </c:pt>
                <c:pt idx="613">
                  <c:v>-23.203199999999999</c:v>
                </c:pt>
                <c:pt idx="614">
                  <c:v>-23.199599999999997</c:v>
                </c:pt>
                <c:pt idx="615">
                  <c:v>-23.195999999999998</c:v>
                </c:pt>
                <c:pt idx="616">
                  <c:v>-23.192399999999999</c:v>
                </c:pt>
                <c:pt idx="617">
                  <c:v>-23.188799999999997</c:v>
                </c:pt>
                <c:pt idx="618">
                  <c:v>-23.185199999999998</c:v>
                </c:pt>
                <c:pt idx="619">
                  <c:v>-23.181599999999996</c:v>
                </c:pt>
                <c:pt idx="620">
                  <c:v>-23.177999999999997</c:v>
                </c:pt>
                <c:pt idx="621">
                  <c:v>-23.174399999999999</c:v>
                </c:pt>
                <c:pt idx="622">
                  <c:v>-23.170799999999996</c:v>
                </c:pt>
                <c:pt idx="623">
                  <c:v>-23.167199999999998</c:v>
                </c:pt>
                <c:pt idx="624">
                  <c:v>-23.163599999999995</c:v>
                </c:pt>
                <c:pt idx="625">
                  <c:v>-23.159999999999997</c:v>
                </c:pt>
                <c:pt idx="626">
                  <c:v>-23.156399999999998</c:v>
                </c:pt>
                <c:pt idx="627">
                  <c:v>-23.152799999999996</c:v>
                </c:pt>
                <c:pt idx="628">
                  <c:v>-23.149199999999997</c:v>
                </c:pt>
                <c:pt idx="629">
                  <c:v>-23.145599999999995</c:v>
                </c:pt>
                <c:pt idx="630">
                  <c:v>-23.141999999999996</c:v>
                </c:pt>
                <c:pt idx="631">
                  <c:v>-23.138399999999997</c:v>
                </c:pt>
                <c:pt idx="632">
                  <c:v>-23.134799999999995</c:v>
                </c:pt>
                <c:pt idx="633">
                  <c:v>-23.131199999999996</c:v>
                </c:pt>
                <c:pt idx="634">
                  <c:v>-23.127599999999994</c:v>
                </c:pt>
                <c:pt idx="635">
                  <c:v>-23.123999999999995</c:v>
                </c:pt>
                <c:pt idx="636">
                  <c:v>-23.120399999999997</c:v>
                </c:pt>
                <c:pt idx="637">
                  <c:v>-23.116799999999994</c:v>
                </c:pt>
                <c:pt idx="638">
                  <c:v>-23.113199999999996</c:v>
                </c:pt>
                <c:pt idx="639">
                  <c:v>-23.109599999999993</c:v>
                </c:pt>
                <c:pt idx="640">
                  <c:v>-23.105999999999995</c:v>
                </c:pt>
                <c:pt idx="641">
                  <c:v>-23.102399999999996</c:v>
                </c:pt>
                <c:pt idx="642">
                  <c:v>-23.098799999999994</c:v>
                </c:pt>
                <c:pt idx="643">
                  <c:v>-23.095199999999995</c:v>
                </c:pt>
                <c:pt idx="644">
                  <c:v>-23.091599999999993</c:v>
                </c:pt>
                <c:pt idx="645">
                  <c:v>-23.087999999999994</c:v>
                </c:pt>
                <c:pt idx="646">
                  <c:v>-23.084399999999995</c:v>
                </c:pt>
                <c:pt idx="647">
                  <c:v>-23.080799999999993</c:v>
                </c:pt>
                <c:pt idx="648">
                  <c:v>-23.077199999999994</c:v>
                </c:pt>
                <c:pt idx="649">
                  <c:v>-23.073599999999992</c:v>
                </c:pt>
                <c:pt idx="650">
                  <c:v>-23.069999999999993</c:v>
                </c:pt>
                <c:pt idx="651">
                  <c:v>-23.066399999999994</c:v>
                </c:pt>
                <c:pt idx="652">
                  <c:v>-23.062799999999992</c:v>
                </c:pt>
                <c:pt idx="653">
                  <c:v>-23.059199999999993</c:v>
                </c:pt>
                <c:pt idx="654">
                  <c:v>-23.055599999999991</c:v>
                </c:pt>
                <c:pt idx="655">
                  <c:v>-23.051999999999992</c:v>
                </c:pt>
                <c:pt idx="656">
                  <c:v>-23.048399999999994</c:v>
                </c:pt>
                <c:pt idx="657">
                  <c:v>-23.044799999999992</c:v>
                </c:pt>
                <c:pt idx="658">
                  <c:v>-23.041199999999993</c:v>
                </c:pt>
                <c:pt idx="659">
                  <c:v>-23.037599999999991</c:v>
                </c:pt>
                <c:pt idx="660">
                  <c:v>-23.033999999999992</c:v>
                </c:pt>
                <c:pt idx="661">
                  <c:v>-23.030399999999993</c:v>
                </c:pt>
                <c:pt idx="662">
                  <c:v>-23.026799999999991</c:v>
                </c:pt>
                <c:pt idx="663">
                  <c:v>-23.023199999999992</c:v>
                </c:pt>
                <c:pt idx="664">
                  <c:v>-23.01959999999999</c:v>
                </c:pt>
                <c:pt idx="665">
                  <c:v>-23.015999999999991</c:v>
                </c:pt>
                <c:pt idx="666">
                  <c:v>-23.012399999999992</c:v>
                </c:pt>
                <c:pt idx="667">
                  <c:v>-23.00879999999999</c:v>
                </c:pt>
                <c:pt idx="668">
                  <c:v>-23.005199999999991</c:v>
                </c:pt>
                <c:pt idx="669">
                  <c:v>-23.001599999999989</c:v>
                </c:pt>
                <c:pt idx="670">
                  <c:v>-22.99799999999999</c:v>
                </c:pt>
                <c:pt idx="671">
                  <c:v>-22.994399999999992</c:v>
                </c:pt>
                <c:pt idx="672">
                  <c:v>-22.990799999999989</c:v>
                </c:pt>
                <c:pt idx="673">
                  <c:v>-22.987199999999991</c:v>
                </c:pt>
                <c:pt idx="674">
                  <c:v>-22.983599999999988</c:v>
                </c:pt>
                <c:pt idx="675">
                  <c:v>-22.97999999999999</c:v>
                </c:pt>
                <c:pt idx="676">
                  <c:v>-22.976399999999991</c:v>
                </c:pt>
                <c:pt idx="677">
                  <c:v>-22.972799999999989</c:v>
                </c:pt>
                <c:pt idx="678">
                  <c:v>-22.96919999999999</c:v>
                </c:pt>
                <c:pt idx="679">
                  <c:v>-22.965599999999988</c:v>
                </c:pt>
                <c:pt idx="680">
                  <c:v>-22.961999999999989</c:v>
                </c:pt>
                <c:pt idx="681">
                  <c:v>-22.95839999999999</c:v>
                </c:pt>
                <c:pt idx="682">
                  <c:v>-22.954799999999988</c:v>
                </c:pt>
                <c:pt idx="683">
                  <c:v>-22.951199999999989</c:v>
                </c:pt>
                <c:pt idx="684">
                  <c:v>-22.947599999999987</c:v>
                </c:pt>
                <c:pt idx="685">
                  <c:v>-22.943999999999988</c:v>
                </c:pt>
                <c:pt idx="686">
                  <c:v>-22.94039999999999</c:v>
                </c:pt>
                <c:pt idx="687">
                  <c:v>-22.936799999999987</c:v>
                </c:pt>
                <c:pt idx="688">
                  <c:v>-22.933199999999989</c:v>
                </c:pt>
                <c:pt idx="689">
                  <c:v>-22.929599999999986</c:v>
                </c:pt>
                <c:pt idx="690">
                  <c:v>-22.925999999999988</c:v>
                </c:pt>
                <c:pt idx="691">
                  <c:v>-22.922399999999989</c:v>
                </c:pt>
                <c:pt idx="692">
                  <c:v>-22.918799999999987</c:v>
                </c:pt>
                <c:pt idx="693">
                  <c:v>-22.915199999999988</c:v>
                </c:pt>
                <c:pt idx="694">
                  <c:v>-22.911599999999986</c:v>
                </c:pt>
                <c:pt idx="695">
                  <c:v>-22.907999999999987</c:v>
                </c:pt>
                <c:pt idx="696">
                  <c:v>-22.904399999999988</c:v>
                </c:pt>
                <c:pt idx="697">
                  <c:v>-22.900799999999986</c:v>
                </c:pt>
                <c:pt idx="698">
                  <c:v>-22.897199999999987</c:v>
                </c:pt>
                <c:pt idx="699">
                  <c:v>-22.893599999999985</c:v>
                </c:pt>
                <c:pt idx="700">
                  <c:v>-22.889999999999986</c:v>
                </c:pt>
                <c:pt idx="701">
                  <c:v>-22.886799999999987</c:v>
                </c:pt>
                <c:pt idx="702">
                  <c:v>-22.883599999999987</c:v>
                </c:pt>
                <c:pt idx="703">
                  <c:v>-22.880399999999987</c:v>
                </c:pt>
                <c:pt idx="704">
                  <c:v>-22.877199999999988</c:v>
                </c:pt>
                <c:pt idx="705">
                  <c:v>-22.873999999999988</c:v>
                </c:pt>
                <c:pt idx="706">
                  <c:v>-22.870799999999985</c:v>
                </c:pt>
                <c:pt idx="707">
                  <c:v>-22.867599999999985</c:v>
                </c:pt>
                <c:pt idx="708">
                  <c:v>-22.864399999999986</c:v>
                </c:pt>
                <c:pt idx="709">
                  <c:v>-22.861199999999986</c:v>
                </c:pt>
                <c:pt idx="710">
                  <c:v>-22.857999999999986</c:v>
                </c:pt>
                <c:pt idx="711">
                  <c:v>-22.854799999999987</c:v>
                </c:pt>
                <c:pt idx="712">
                  <c:v>-22.851599999999987</c:v>
                </c:pt>
                <c:pt idx="713">
                  <c:v>-22.848399999999987</c:v>
                </c:pt>
                <c:pt idx="714">
                  <c:v>-22.845199999999988</c:v>
                </c:pt>
                <c:pt idx="715">
                  <c:v>-22.841999999999988</c:v>
                </c:pt>
                <c:pt idx="716">
                  <c:v>-22.838799999999988</c:v>
                </c:pt>
                <c:pt idx="717">
                  <c:v>-22.835599999999989</c:v>
                </c:pt>
                <c:pt idx="718">
                  <c:v>-22.832399999999989</c:v>
                </c:pt>
                <c:pt idx="719">
                  <c:v>-22.829199999999986</c:v>
                </c:pt>
                <c:pt idx="720">
                  <c:v>-22.825999999999986</c:v>
                </c:pt>
                <c:pt idx="721">
                  <c:v>-22.822799999999987</c:v>
                </c:pt>
                <c:pt idx="722">
                  <c:v>-22.819599999999987</c:v>
                </c:pt>
                <c:pt idx="723">
                  <c:v>-22.816399999999987</c:v>
                </c:pt>
                <c:pt idx="724">
                  <c:v>-22.813199999999988</c:v>
                </c:pt>
                <c:pt idx="725">
                  <c:v>-22.809999999999988</c:v>
                </c:pt>
                <c:pt idx="726">
                  <c:v>-22.806799999999988</c:v>
                </c:pt>
                <c:pt idx="727">
                  <c:v>-22.803599999999989</c:v>
                </c:pt>
                <c:pt idx="728">
                  <c:v>-22.800399999999989</c:v>
                </c:pt>
                <c:pt idx="729">
                  <c:v>-22.797199999999989</c:v>
                </c:pt>
                <c:pt idx="730">
                  <c:v>-22.79399999999999</c:v>
                </c:pt>
                <c:pt idx="731">
                  <c:v>-22.790799999999987</c:v>
                </c:pt>
                <c:pt idx="732">
                  <c:v>-22.787599999999987</c:v>
                </c:pt>
                <c:pt idx="733">
                  <c:v>-22.784399999999987</c:v>
                </c:pt>
                <c:pt idx="734">
                  <c:v>-22.781199999999988</c:v>
                </c:pt>
                <c:pt idx="735">
                  <c:v>-22.777999999999988</c:v>
                </c:pt>
                <c:pt idx="736">
                  <c:v>-22.774799999999988</c:v>
                </c:pt>
                <c:pt idx="737">
                  <c:v>-22.771599999999989</c:v>
                </c:pt>
                <c:pt idx="738">
                  <c:v>-22.768399999999989</c:v>
                </c:pt>
                <c:pt idx="739">
                  <c:v>-22.765199999999989</c:v>
                </c:pt>
                <c:pt idx="740">
                  <c:v>-22.76199999999999</c:v>
                </c:pt>
                <c:pt idx="741">
                  <c:v>-22.75879999999999</c:v>
                </c:pt>
                <c:pt idx="742">
                  <c:v>-22.755599999999991</c:v>
                </c:pt>
                <c:pt idx="743">
                  <c:v>-22.752399999999991</c:v>
                </c:pt>
                <c:pt idx="744">
                  <c:v>-22.749199999999988</c:v>
                </c:pt>
                <c:pt idx="745">
                  <c:v>-22.745999999999988</c:v>
                </c:pt>
                <c:pt idx="746">
                  <c:v>-22.742799999999988</c:v>
                </c:pt>
                <c:pt idx="747">
                  <c:v>-22.739599999999989</c:v>
                </c:pt>
                <c:pt idx="748">
                  <c:v>-22.736399999999989</c:v>
                </c:pt>
                <c:pt idx="749">
                  <c:v>-22.733199999999989</c:v>
                </c:pt>
                <c:pt idx="750">
                  <c:v>-22.72999999999999</c:v>
                </c:pt>
                <c:pt idx="751">
                  <c:v>-22.72679999999999</c:v>
                </c:pt>
                <c:pt idx="752">
                  <c:v>-22.72359999999999</c:v>
                </c:pt>
                <c:pt idx="753">
                  <c:v>-22.720399999999991</c:v>
                </c:pt>
                <c:pt idx="754">
                  <c:v>-22.717199999999991</c:v>
                </c:pt>
                <c:pt idx="755">
                  <c:v>-22.713999999999992</c:v>
                </c:pt>
                <c:pt idx="756">
                  <c:v>-22.710799999999988</c:v>
                </c:pt>
                <c:pt idx="757">
                  <c:v>-22.707599999999989</c:v>
                </c:pt>
                <c:pt idx="758">
                  <c:v>-22.704399999999989</c:v>
                </c:pt>
                <c:pt idx="759">
                  <c:v>-22.701199999999989</c:v>
                </c:pt>
                <c:pt idx="760">
                  <c:v>-22.69799999999999</c:v>
                </c:pt>
                <c:pt idx="761">
                  <c:v>-22.69479999999999</c:v>
                </c:pt>
                <c:pt idx="762">
                  <c:v>-22.69159999999999</c:v>
                </c:pt>
                <c:pt idx="763">
                  <c:v>-22.688399999999991</c:v>
                </c:pt>
                <c:pt idx="764">
                  <c:v>-22.685199999999991</c:v>
                </c:pt>
                <c:pt idx="765">
                  <c:v>-22.681999999999992</c:v>
                </c:pt>
                <c:pt idx="766">
                  <c:v>-22.678799999999992</c:v>
                </c:pt>
                <c:pt idx="767">
                  <c:v>-22.675599999999992</c:v>
                </c:pt>
                <c:pt idx="768">
                  <c:v>-22.672399999999993</c:v>
                </c:pt>
                <c:pt idx="769">
                  <c:v>-22.669199999999989</c:v>
                </c:pt>
                <c:pt idx="770">
                  <c:v>-22.66599999999999</c:v>
                </c:pt>
                <c:pt idx="771">
                  <c:v>-22.66279999999999</c:v>
                </c:pt>
                <c:pt idx="772">
                  <c:v>-22.65959999999999</c:v>
                </c:pt>
                <c:pt idx="773">
                  <c:v>-22.656399999999991</c:v>
                </c:pt>
                <c:pt idx="774">
                  <c:v>-22.653199999999991</c:v>
                </c:pt>
                <c:pt idx="775">
                  <c:v>-22.649999999999991</c:v>
                </c:pt>
                <c:pt idx="776">
                  <c:v>-22.646799999999992</c:v>
                </c:pt>
                <c:pt idx="777">
                  <c:v>-22.643599999999992</c:v>
                </c:pt>
                <c:pt idx="778">
                  <c:v>-22.640399999999993</c:v>
                </c:pt>
                <c:pt idx="779">
                  <c:v>-22.637199999999993</c:v>
                </c:pt>
                <c:pt idx="780">
                  <c:v>-22.633999999999993</c:v>
                </c:pt>
                <c:pt idx="781">
                  <c:v>-22.63079999999999</c:v>
                </c:pt>
                <c:pt idx="782">
                  <c:v>-22.62759999999999</c:v>
                </c:pt>
                <c:pt idx="783">
                  <c:v>-22.624399999999991</c:v>
                </c:pt>
                <c:pt idx="784">
                  <c:v>-22.621199999999991</c:v>
                </c:pt>
                <c:pt idx="785">
                  <c:v>-22.617999999999991</c:v>
                </c:pt>
                <c:pt idx="786">
                  <c:v>-22.614799999999992</c:v>
                </c:pt>
                <c:pt idx="787">
                  <c:v>-22.611599999999992</c:v>
                </c:pt>
                <c:pt idx="788">
                  <c:v>-22.608399999999993</c:v>
                </c:pt>
                <c:pt idx="789">
                  <c:v>-22.605199999999993</c:v>
                </c:pt>
                <c:pt idx="790">
                  <c:v>-22.601999999999993</c:v>
                </c:pt>
                <c:pt idx="791">
                  <c:v>-22.598799999999994</c:v>
                </c:pt>
                <c:pt idx="792">
                  <c:v>-22.595599999999994</c:v>
                </c:pt>
                <c:pt idx="793">
                  <c:v>-22.592399999999994</c:v>
                </c:pt>
                <c:pt idx="794">
                  <c:v>-22.589199999999991</c:v>
                </c:pt>
                <c:pt idx="795">
                  <c:v>-22.585999999999991</c:v>
                </c:pt>
                <c:pt idx="796">
                  <c:v>-22.582799999999992</c:v>
                </c:pt>
                <c:pt idx="797">
                  <c:v>-22.579599999999992</c:v>
                </c:pt>
                <c:pt idx="798">
                  <c:v>-22.576399999999992</c:v>
                </c:pt>
                <c:pt idx="799">
                  <c:v>-22.573199999999993</c:v>
                </c:pt>
                <c:pt idx="800">
                  <c:v>-22.569999999999993</c:v>
                </c:pt>
                <c:pt idx="801">
                  <c:v>-22.559599999999993</c:v>
                </c:pt>
                <c:pt idx="802">
                  <c:v>-22.549199999999995</c:v>
                </c:pt>
                <c:pt idx="803">
                  <c:v>-22.538799999999995</c:v>
                </c:pt>
                <c:pt idx="804">
                  <c:v>-22.528399999999994</c:v>
                </c:pt>
                <c:pt idx="805">
                  <c:v>-22.517999999999994</c:v>
                </c:pt>
                <c:pt idx="806">
                  <c:v>-22.507599999999993</c:v>
                </c:pt>
                <c:pt idx="807">
                  <c:v>-22.497199999999992</c:v>
                </c:pt>
                <c:pt idx="808">
                  <c:v>-22.486799999999995</c:v>
                </c:pt>
                <c:pt idx="809">
                  <c:v>-22.476399999999995</c:v>
                </c:pt>
                <c:pt idx="810">
                  <c:v>-22.465999999999994</c:v>
                </c:pt>
                <c:pt idx="811">
                  <c:v>-22.455599999999993</c:v>
                </c:pt>
                <c:pt idx="812">
                  <c:v>-22.445199999999993</c:v>
                </c:pt>
                <c:pt idx="813">
                  <c:v>-22.434799999999992</c:v>
                </c:pt>
                <c:pt idx="814">
                  <c:v>-22.424399999999995</c:v>
                </c:pt>
                <c:pt idx="815">
                  <c:v>-22.413999999999994</c:v>
                </c:pt>
                <c:pt idx="816">
                  <c:v>-22.403599999999994</c:v>
                </c:pt>
                <c:pt idx="817">
                  <c:v>-22.393199999999993</c:v>
                </c:pt>
                <c:pt idx="818">
                  <c:v>-22.382799999999996</c:v>
                </c:pt>
                <c:pt idx="819">
                  <c:v>-22.372399999999995</c:v>
                </c:pt>
                <c:pt idx="820">
                  <c:v>-22.361999999999995</c:v>
                </c:pt>
                <c:pt idx="821">
                  <c:v>-22.351599999999994</c:v>
                </c:pt>
                <c:pt idx="822">
                  <c:v>-22.341199999999994</c:v>
                </c:pt>
                <c:pt idx="823">
                  <c:v>-22.330799999999993</c:v>
                </c:pt>
                <c:pt idx="824">
                  <c:v>-22.320399999999996</c:v>
                </c:pt>
                <c:pt idx="825">
                  <c:v>-22.309999999999995</c:v>
                </c:pt>
                <c:pt idx="826">
                  <c:v>-22.299599999999995</c:v>
                </c:pt>
                <c:pt idx="827">
                  <c:v>-22.289199999999997</c:v>
                </c:pt>
                <c:pt idx="828">
                  <c:v>-22.278799999999997</c:v>
                </c:pt>
                <c:pt idx="829">
                  <c:v>-22.268399999999996</c:v>
                </c:pt>
                <c:pt idx="830">
                  <c:v>-22.257999999999996</c:v>
                </c:pt>
                <c:pt idx="831">
                  <c:v>-22.247599999999995</c:v>
                </c:pt>
                <c:pt idx="832">
                  <c:v>-22.237199999999994</c:v>
                </c:pt>
                <c:pt idx="833">
                  <c:v>-22.226799999999997</c:v>
                </c:pt>
                <c:pt idx="834">
                  <c:v>-22.216399999999997</c:v>
                </c:pt>
                <c:pt idx="835">
                  <c:v>-22.205999999999996</c:v>
                </c:pt>
                <c:pt idx="836">
                  <c:v>-22.195599999999995</c:v>
                </c:pt>
                <c:pt idx="837">
                  <c:v>-22.185199999999995</c:v>
                </c:pt>
                <c:pt idx="838">
                  <c:v>-22.174799999999994</c:v>
                </c:pt>
                <c:pt idx="839">
                  <c:v>-22.164399999999997</c:v>
                </c:pt>
                <c:pt idx="840">
                  <c:v>-22.153999999999996</c:v>
                </c:pt>
                <c:pt idx="841">
                  <c:v>-22.143599999999996</c:v>
                </c:pt>
                <c:pt idx="842">
                  <c:v>-22.133199999999995</c:v>
                </c:pt>
                <c:pt idx="843">
                  <c:v>-22.122799999999998</c:v>
                </c:pt>
                <c:pt idx="844">
                  <c:v>-22.112399999999997</c:v>
                </c:pt>
                <c:pt idx="845">
                  <c:v>-22.101999999999997</c:v>
                </c:pt>
                <c:pt idx="846">
                  <c:v>-22.091599999999996</c:v>
                </c:pt>
                <c:pt idx="847">
                  <c:v>-22.081199999999995</c:v>
                </c:pt>
                <c:pt idx="848">
                  <c:v>-22.070799999999995</c:v>
                </c:pt>
                <c:pt idx="849">
                  <c:v>-22.060399999999998</c:v>
                </c:pt>
                <c:pt idx="850">
                  <c:v>-22.049999999999997</c:v>
                </c:pt>
                <c:pt idx="851">
                  <c:v>-22.039599999999997</c:v>
                </c:pt>
                <c:pt idx="852">
                  <c:v>-22.029199999999999</c:v>
                </c:pt>
                <c:pt idx="853">
                  <c:v>-22.018799999999999</c:v>
                </c:pt>
                <c:pt idx="854">
                  <c:v>-22.008399999999998</c:v>
                </c:pt>
                <c:pt idx="855">
                  <c:v>-21.997999999999998</c:v>
                </c:pt>
                <c:pt idx="856">
                  <c:v>-21.987599999999997</c:v>
                </c:pt>
                <c:pt idx="857">
                  <c:v>-21.977199999999996</c:v>
                </c:pt>
                <c:pt idx="858">
                  <c:v>-21.966799999999999</c:v>
                </c:pt>
                <c:pt idx="859">
                  <c:v>-21.956399999999999</c:v>
                </c:pt>
                <c:pt idx="860">
                  <c:v>-21.945999999999998</c:v>
                </c:pt>
                <c:pt idx="861">
                  <c:v>-21.935599999999997</c:v>
                </c:pt>
                <c:pt idx="862">
                  <c:v>-21.925199999999997</c:v>
                </c:pt>
                <c:pt idx="863">
                  <c:v>-21.914799999999996</c:v>
                </c:pt>
                <c:pt idx="864">
                  <c:v>-21.904399999999999</c:v>
                </c:pt>
                <c:pt idx="865">
                  <c:v>-21.893999999999998</c:v>
                </c:pt>
                <c:pt idx="866">
                  <c:v>-21.883599999999998</c:v>
                </c:pt>
                <c:pt idx="867">
                  <c:v>-21.873199999999997</c:v>
                </c:pt>
                <c:pt idx="868">
                  <c:v>-21.8628</c:v>
                </c:pt>
                <c:pt idx="869">
                  <c:v>-21.852399999999999</c:v>
                </c:pt>
                <c:pt idx="870">
                  <c:v>-21.841999999999999</c:v>
                </c:pt>
                <c:pt idx="871">
                  <c:v>-21.831599999999998</c:v>
                </c:pt>
                <c:pt idx="872">
                  <c:v>-21.821199999999997</c:v>
                </c:pt>
                <c:pt idx="873">
                  <c:v>-21.810799999999997</c:v>
                </c:pt>
                <c:pt idx="874">
                  <c:v>-21.8004</c:v>
                </c:pt>
                <c:pt idx="875">
                  <c:v>-21.79</c:v>
                </c:pt>
                <c:pt idx="876">
                  <c:v>-21.779599999999999</c:v>
                </c:pt>
                <c:pt idx="877">
                  <c:v>-21.769200000000001</c:v>
                </c:pt>
                <c:pt idx="878">
                  <c:v>-21.758800000000001</c:v>
                </c:pt>
                <c:pt idx="879">
                  <c:v>-21.7484</c:v>
                </c:pt>
                <c:pt idx="880">
                  <c:v>-21.738</c:v>
                </c:pt>
                <c:pt idx="881">
                  <c:v>-21.727599999999999</c:v>
                </c:pt>
                <c:pt idx="882">
                  <c:v>-21.717199999999998</c:v>
                </c:pt>
                <c:pt idx="883">
                  <c:v>-21.706800000000001</c:v>
                </c:pt>
                <c:pt idx="884">
                  <c:v>-21.696400000000001</c:v>
                </c:pt>
                <c:pt idx="885">
                  <c:v>-21.686</c:v>
                </c:pt>
                <c:pt idx="886">
                  <c:v>-21.675599999999999</c:v>
                </c:pt>
                <c:pt idx="887">
                  <c:v>-21.665199999999999</c:v>
                </c:pt>
                <c:pt idx="888">
                  <c:v>-21.654799999999998</c:v>
                </c:pt>
                <c:pt idx="889">
                  <c:v>-21.644400000000001</c:v>
                </c:pt>
                <c:pt idx="890">
                  <c:v>-21.634</c:v>
                </c:pt>
                <c:pt idx="891">
                  <c:v>-21.6236</c:v>
                </c:pt>
                <c:pt idx="892">
                  <c:v>-21.613199999999999</c:v>
                </c:pt>
                <c:pt idx="893">
                  <c:v>-21.602800000000002</c:v>
                </c:pt>
                <c:pt idx="894">
                  <c:v>-21.592400000000001</c:v>
                </c:pt>
                <c:pt idx="895">
                  <c:v>-21.582000000000001</c:v>
                </c:pt>
                <c:pt idx="896">
                  <c:v>-21.5716</c:v>
                </c:pt>
                <c:pt idx="897">
                  <c:v>-21.561199999999999</c:v>
                </c:pt>
                <c:pt idx="898">
                  <c:v>-21.550800000000002</c:v>
                </c:pt>
                <c:pt idx="899">
                  <c:v>-21.540400000000002</c:v>
                </c:pt>
                <c:pt idx="900">
                  <c:v>-21.53</c:v>
                </c:pt>
                <c:pt idx="901">
                  <c:v>-21.525500000000001</c:v>
                </c:pt>
                <c:pt idx="902">
                  <c:v>-21.521000000000001</c:v>
                </c:pt>
                <c:pt idx="903">
                  <c:v>-21.516500000000001</c:v>
                </c:pt>
                <c:pt idx="904">
                  <c:v>-21.512</c:v>
                </c:pt>
                <c:pt idx="905">
                  <c:v>-21.5075</c:v>
                </c:pt>
                <c:pt idx="906">
                  <c:v>-21.503</c:v>
                </c:pt>
                <c:pt idx="907">
                  <c:v>-21.4985</c:v>
                </c:pt>
                <c:pt idx="908">
                  <c:v>-21.494</c:v>
                </c:pt>
                <c:pt idx="909">
                  <c:v>-21.4895</c:v>
                </c:pt>
                <c:pt idx="910">
                  <c:v>-21.484999999999999</c:v>
                </c:pt>
                <c:pt idx="911">
                  <c:v>-21.480499999999999</c:v>
                </c:pt>
                <c:pt idx="912">
                  <c:v>-21.475999999999999</c:v>
                </c:pt>
                <c:pt idx="913">
                  <c:v>-21.471499999999999</c:v>
                </c:pt>
                <c:pt idx="914">
                  <c:v>-21.466999999999999</c:v>
                </c:pt>
                <c:pt idx="915">
                  <c:v>-21.462499999999999</c:v>
                </c:pt>
                <c:pt idx="916">
                  <c:v>-21.457999999999998</c:v>
                </c:pt>
                <c:pt idx="917">
                  <c:v>-21.453499999999998</c:v>
                </c:pt>
                <c:pt idx="918">
                  <c:v>-21.448999999999998</c:v>
                </c:pt>
                <c:pt idx="919">
                  <c:v>-21.444499999999998</c:v>
                </c:pt>
                <c:pt idx="920">
                  <c:v>-21.439999999999998</c:v>
                </c:pt>
                <c:pt idx="921">
                  <c:v>-21.435499999999998</c:v>
                </c:pt>
                <c:pt idx="922">
                  <c:v>-21.430999999999997</c:v>
                </c:pt>
                <c:pt idx="923">
                  <c:v>-21.426499999999997</c:v>
                </c:pt>
                <c:pt idx="924">
                  <c:v>-21.421999999999997</c:v>
                </c:pt>
                <c:pt idx="925">
                  <c:v>-21.417499999999997</c:v>
                </c:pt>
                <c:pt idx="926">
                  <c:v>-21.412999999999997</c:v>
                </c:pt>
                <c:pt idx="927">
                  <c:v>-21.408499999999997</c:v>
                </c:pt>
                <c:pt idx="928">
                  <c:v>-21.403999999999996</c:v>
                </c:pt>
                <c:pt idx="929">
                  <c:v>-21.399499999999996</c:v>
                </c:pt>
                <c:pt idx="930">
                  <c:v>-21.394999999999996</c:v>
                </c:pt>
                <c:pt idx="931">
                  <c:v>-21.390499999999996</c:v>
                </c:pt>
                <c:pt idx="932">
                  <c:v>-21.385999999999996</c:v>
                </c:pt>
                <c:pt idx="933">
                  <c:v>-21.381499999999996</c:v>
                </c:pt>
                <c:pt idx="934">
                  <c:v>-21.376999999999995</c:v>
                </c:pt>
                <c:pt idx="935">
                  <c:v>-21.372499999999995</c:v>
                </c:pt>
                <c:pt idx="936">
                  <c:v>-21.367999999999995</c:v>
                </c:pt>
                <c:pt idx="937">
                  <c:v>-21.363499999999995</c:v>
                </c:pt>
                <c:pt idx="938">
                  <c:v>-21.358999999999995</c:v>
                </c:pt>
                <c:pt idx="939">
                  <c:v>-21.354499999999994</c:v>
                </c:pt>
                <c:pt idx="940">
                  <c:v>-21.349999999999994</c:v>
                </c:pt>
                <c:pt idx="941">
                  <c:v>-21.345499999999994</c:v>
                </c:pt>
                <c:pt idx="942">
                  <c:v>-21.340999999999994</c:v>
                </c:pt>
                <c:pt idx="943">
                  <c:v>-21.336499999999994</c:v>
                </c:pt>
                <c:pt idx="944">
                  <c:v>-21.331999999999994</c:v>
                </c:pt>
                <c:pt idx="945">
                  <c:v>-21.327499999999993</c:v>
                </c:pt>
                <c:pt idx="946">
                  <c:v>-21.322999999999993</c:v>
                </c:pt>
                <c:pt idx="947">
                  <c:v>-21.318499999999993</c:v>
                </c:pt>
                <c:pt idx="948">
                  <c:v>-21.313999999999993</c:v>
                </c:pt>
                <c:pt idx="949">
                  <c:v>-21.309499999999993</c:v>
                </c:pt>
                <c:pt idx="950">
                  <c:v>-21.304999999999993</c:v>
                </c:pt>
                <c:pt idx="951">
                  <c:v>-21.300499999999992</c:v>
                </c:pt>
                <c:pt idx="952">
                  <c:v>-21.295999999999992</c:v>
                </c:pt>
                <c:pt idx="953">
                  <c:v>-21.291499999999992</c:v>
                </c:pt>
                <c:pt idx="954">
                  <c:v>-21.286999999999992</c:v>
                </c:pt>
                <c:pt idx="955">
                  <c:v>-21.282499999999992</c:v>
                </c:pt>
                <c:pt idx="956">
                  <c:v>-21.277999999999992</c:v>
                </c:pt>
                <c:pt idx="957">
                  <c:v>-21.273499999999991</c:v>
                </c:pt>
                <c:pt idx="958">
                  <c:v>-21.268999999999991</c:v>
                </c:pt>
                <c:pt idx="959">
                  <c:v>-21.264499999999991</c:v>
                </c:pt>
                <c:pt idx="960">
                  <c:v>-21.259999999999991</c:v>
                </c:pt>
                <c:pt idx="961">
                  <c:v>-21.255499999999991</c:v>
                </c:pt>
                <c:pt idx="962">
                  <c:v>-21.250999999999991</c:v>
                </c:pt>
                <c:pt idx="963">
                  <c:v>-21.24649999999999</c:v>
                </c:pt>
                <c:pt idx="964">
                  <c:v>-21.24199999999999</c:v>
                </c:pt>
                <c:pt idx="965">
                  <c:v>-21.23749999999999</c:v>
                </c:pt>
                <c:pt idx="966">
                  <c:v>-21.23299999999999</c:v>
                </c:pt>
                <c:pt idx="967">
                  <c:v>-21.22849999999999</c:v>
                </c:pt>
                <c:pt idx="968">
                  <c:v>-21.22399999999999</c:v>
                </c:pt>
                <c:pt idx="969">
                  <c:v>-21.219499999999989</c:v>
                </c:pt>
                <c:pt idx="970">
                  <c:v>-21.214999999999989</c:v>
                </c:pt>
                <c:pt idx="971">
                  <c:v>-21.210499999999989</c:v>
                </c:pt>
                <c:pt idx="972">
                  <c:v>-21.205999999999989</c:v>
                </c:pt>
                <c:pt idx="973">
                  <c:v>-21.201499999999989</c:v>
                </c:pt>
                <c:pt idx="974">
                  <c:v>-21.196999999999989</c:v>
                </c:pt>
                <c:pt idx="975">
                  <c:v>-21.192499999999988</c:v>
                </c:pt>
                <c:pt idx="976">
                  <c:v>-21.187999999999988</c:v>
                </c:pt>
                <c:pt idx="977">
                  <c:v>-21.183499999999988</c:v>
                </c:pt>
                <c:pt idx="978">
                  <c:v>-21.178999999999988</c:v>
                </c:pt>
                <c:pt idx="979">
                  <c:v>-21.174499999999988</c:v>
                </c:pt>
                <c:pt idx="980">
                  <c:v>-21.169999999999987</c:v>
                </c:pt>
                <c:pt idx="981">
                  <c:v>-21.165499999999987</c:v>
                </c:pt>
                <c:pt idx="982">
                  <c:v>-21.160999999999987</c:v>
                </c:pt>
                <c:pt idx="983">
                  <c:v>-21.156499999999987</c:v>
                </c:pt>
                <c:pt idx="984">
                  <c:v>-21.151999999999987</c:v>
                </c:pt>
                <c:pt idx="985">
                  <c:v>-21.147499999999987</c:v>
                </c:pt>
                <c:pt idx="986">
                  <c:v>-21.142999999999986</c:v>
                </c:pt>
                <c:pt idx="987">
                  <c:v>-21.138499999999986</c:v>
                </c:pt>
                <c:pt idx="988">
                  <c:v>-21.133999999999986</c:v>
                </c:pt>
                <c:pt idx="989">
                  <c:v>-21.129499999999986</c:v>
                </c:pt>
                <c:pt idx="990">
                  <c:v>-21.124999999999986</c:v>
                </c:pt>
                <c:pt idx="991">
                  <c:v>-21.120499999999986</c:v>
                </c:pt>
                <c:pt idx="992">
                  <c:v>-21.115999999999985</c:v>
                </c:pt>
                <c:pt idx="993">
                  <c:v>-21.111499999999985</c:v>
                </c:pt>
                <c:pt idx="994">
                  <c:v>-21.106999999999985</c:v>
                </c:pt>
                <c:pt idx="995">
                  <c:v>-21.102499999999985</c:v>
                </c:pt>
                <c:pt idx="996">
                  <c:v>-21.097999999999985</c:v>
                </c:pt>
                <c:pt idx="997">
                  <c:v>-21.093499999999985</c:v>
                </c:pt>
                <c:pt idx="998">
                  <c:v>-21.088999999999984</c:v>
                </c:pt>
                <c:pt idx="999">
                  <c:v>-21.084499999999984</c:v>
                </c:pt>
                <c:pt idx="1000">
                  <c:v>-21.079999999999984</c:v>
                </c:pt>
                <c:pt idx="1001">
                  <c:v>-21.068699999999986</c:v>
                </c:pt>
                <c:pt idx="1002">
                  <c:v>-21.057399999999983</c:v>
                </c:pt>
                <c:pt idx="1003">
                  <c:v>-21.046099999999985</c:v>
                </c:pt>
                <c:pt idx="1004">
                  <c:v>-21.034799999999983</c:v>
                </c:pt>
                <c:pt idx="1005">
                  <c:v>-21.023499999999984</c:v>
                </c:pt>
                <c:pt idx="1006">
                  <c:v>-21.012199999999986</c:v>
                </c:pt>
                <c:pt idx="1007">
                  <c:v>-21.000899999999987</c:v>
                </c:pt>
                <c:pt idx="1008">
                  <c:v>-20.989599999999985</c:v>
                </c:pt>
                <c:pt idx="1009">
                  <c:v>-20.978299999999987</c:v>
                </c:pt>
                <c:pt idx="1010">
                  <c:v>-20.966999999999988</c:v>
                </c:pt>
                <c:pt idx="1011">
                  <c:v>-20.95569999999999</c:v>
                </c:pt>
                <c:pt idx="1012">
                  <c:v>-20.944399999999987</c:v>
                </c:pt>
                <c:pt idx="1013">
                  <c:v>-20.933099999999989</c:v>
                </c:pt>
                <c:pt idx="1014">
                  <c:v>-20.921799999999987</c:v>
                </c:pt>
                <c:pt idx="1015">
                  <c:v>-20.910499999999988</c:v>
                </c:pt>
                <c:pt idx="1016">
                  <c:v>-20.89919999999999</c:v>
                </c:pt>
                <c:pt idx="1017">
                  <c:v>-20.887899999999991</c:v>
                </c:pt>
                <c:pt idx="1018">
                  <c:v>-20.876599999999989</c:v>
                </c:pt>
                <c:pt idx="1019">
                  <c:v>-20.865299999999991</c:v>
                </c:pt>
                <c:pt idx="1020">
                  <c:v>-20.853999999999989</c:v>
                </c:pt>
                <c:pt idx="1021">
                  <c:v>-20.84269999999999</c:v>
                </c:pt>
                <c:pt idx="1022">
                  <c:v>-20.831399999999991</c:v>
                </c:pt>
                <c:pt idx="1023">
                  <c:v>-20.820099999999989</c:v>
                </c:pt>
                <c:pt idx="1024">
                  <c:v>-20.808799999999991</c:v>
                </c:pt>
                <c:pt idx="1025">
                  <c:v>-20.797499999999992</c:v>
                </c:pt>
                <c:pt idx="1026">
                  <c:v>-20.786199999999994</c:v>
                </c:pt>
                <c:pt idx="1027">
                  <c:v>-20.774899999999995</c:v>
                </c:pt>
                <c:pt idx="1028">
                  <c:v>-20.763599999999993</c:v>
                </c:pt>
                <c:pt idx="1029">
                  <c:v>-20.752299999999991</c:v>
                </c:pt>
                <c:pt idx="1030">
                  <c:v>-20.740999999999993</c:v>
                </c:pt>
                <c:pt idx="1031">
                  <c:v>-20.729699999999994</c:v>
                </c:pt>
                <c:pt idx="1032">
                  <c:v>-20.718399999999995</c:v>
                </c:pt>
                <c:pt idx="1033">
                  <c:v>-20.707099999999993</c:v>
                </c:pt>
                <c:pt idx="1034">
                  <c:v>-20.695799999999995</c:v>
                </c:pt>
                <c:pt idx="1035">
                  <c:v>-20.684499999999996</c:v>
                </c:pt>
                <c:pt idx="1036">
                  <c:v>-20.673199999999998</c:v>
                </c:pt>
                <c:pt idx="1037">
                  <c:v>-20.661899999999996</c:v>
                </c:pt>
                <c:pt idx="1038">
                  <c:v>-20.650599999999997</c:v>
                </c:pt>
                <c:pt idx="1039">
                  <c:v>-20.639299999999995</c:v>
                </c:pt>
                <c:pt idx="1040">
                  <c:v>-20.627999999999997</c:v>
                </c:pt>
                <c:pt idx="1041">
                  <c:v>-20.616699999999998</c:v>
                </c:pt>
                <c:pt idx="1042">
                  <c:v>-20.605399999999999</c:v>
                </c:pt>
                <c:pt idx="1043">
                  <c:v>-20.594099999999997</c:v>
                </c:pt>
                <c:pt idx="1044">
                  <c:v>-20.582799999999999</c:v>
                </c:pt>
                <c:pt idx="1045">
                  <c:v>-20.571499999999997</c:v>
                </c:pt>
                <c:pt idx="1046">
                  <c:v>-20.560199999999998</c:v>
                </c:pt>
                <c:pt idx="1047">
                  <c:v>-20.5489</c:v>
                </c:pt>
                <c:pt idx="1048">
                  <c:v>-20.537599999999998</c:v>
                </c:pt>
                <c:pt idx="1049">
                  <c:v>-20.526299999999999</c:v>
                </c:pt>
                <c:pt idx="1050">
                  <c:v>-20.515000000000001</c:v>
                </c:pt>
                <c:pt idx="1051">
                  <c:v>-20.503700000000002</c:v>
                </c:pt>
                <c:pt idx="1052">
                  <c:v>-20.492400000000004</c:v>
                </c:pt>
                <c:pt idx="1053">
                  <c:v>-20.481100000000001</c:v>
                </c:pt>
                <c:pt idx="1054">
                  <c:v>-20.469799999999999</c:v>
                </c:pt>
                <c:pt idx="1055">
                  <c:v>-20.458500000000001</c:v>
                </c:pt>
                <c:pt idx="1056">
                  <c:v>-20.447200000000002</c:v>
                </c:pt>
                <c:pt idx="1057">
                  <c:v>-20.435900000000004</c:v>
                </c:pt>
                <c:pt idx="1058">
                  <c:v>-20.424600000000002</c:v>
                </c:pt>
                <c:pt idx="1059">
                  <c:v>-20.413300000000003</c:v>
                </c:pt>
                <c:pt idx="1060">
                  <c:v>-20.402000000000005</c:v>
                </c:pt>
                <c:pt idx="1061">
                  <c:v>-20.390700000000006</c:v>
                </c:pt>
                <c:pt idx="1062">
                  <c:v>-20.379400000000004</c:v>
                </c:pt>
                <c:pt idx="1063">
                  <c:v>-20.368100000000005</c:v>
                </c:pt>
                <c:pt idx="1064">
                  <c:v>-20.356800000000003</c:v>
                </c:pt>
                <c:pt idx="1065">
                  <c:v>-20.345500000000005</c:v>
                </c:pt>
                <c:pt idx="1066">
                  <c:v>-20.334200000000006</c:v>
                </c:pt>
                <c:pt idx="1067">
                  <c:v>-20.322900000000008</c:v>
                </c:pt>
                <c:pt idx="1068">
                  <c:v>-20.311600000000006</c:v>
                </c:pt>
                <c:pt idx="1069">
                  <c:v>-20.300300000000007</c:v>
                </c:pt>
                <c:pt idx="1070">
                  <c:v>-20.289000000000005</c:v>
                </c:pt>
                <c:pt idx="1071">
                  <c:v>-20.277700000000006</c:v>
                </c:pt>
                <c:pt idx="1072">
                  <c:v>-20.266400000000008</c:v>
                </c:pt>
                <c:pt idx="1073">
                  <c:v>-20.255100000000006</c:v>
                </c:pt>
                <c:pt idx="1074">
                  <c:v>-20.243800000000007</c:v>
                </c:pt>
                <c:pt idx="1075">
                  <c:v>-20.232500000000009</c:v>
                </c:pt>
                <c:pt idx="1076">
                  <c:v>-20.22120000000001</c:v>
                </c:pt>
                <c:pt idx="1077">
                  <c:v>-20.209900000000012</c:v>
                </c:pt>
                <c:pt idx="1078">
                  <c:v>-20.19860000000001</c:v>
                </c:pt>
                <c:pt idx="1079">
                  <c:v>-20.187300000000008</c:v>
                </c:pt>
                <c:pt idx="1080">
                  <c:v>-20.176000000000009</c:v>
                </c:pt>
                <c:pt idx="1081">
                  <c:v>-20.164700000000011</c:v>
                </c:pt>
                <c:pt idx="1082">
                  <c:v>-20.153400000000012</c:v>
                </c:pt>
                <c:pt idx="1083">
                  <c:v>-20.14210000000001</c:v>
                </c:pt>
                <c:pt idx="1084">
                  <c:v>-20.130800000000011</c:v>
                </c:pt>
                <c:pt idx="1085">
                  <c:v>-20.119500000000013</c:v>
                </c:pt>
                <c:pt idx="1086">
                  <c:v>-20.108200000000014</c:v>
                </c:pt>
                <c:pt idx="1087">
                  <c:v>-20.096900000000012</c:v>
                </c:pt>
                <c:pt idx="1088">
                  <c:v>-20.085600000000014</c:v>
                </c:pt>
                <c:pt idx="1089">
                  <c:v>-20.074300000000012</c:v>
                </c:pt>
                <c:pt idx="1090">
                  <c:v>-20.063000000000013</c:v>
                </c:pt>
                <c:pt idx="1091">
                  <c:v>-20.051700000000015</c:v>
                </c:pt>
                <c:pt idx="1092">
                  <c:v>-20.040400000000016</c:v>
                </c:pt>
                <c:pt idx="1093">
                  <c:v>-20.029100000000014</c:v>
                </c:pt>
                <c:pt idx="1094">
                  <c:v>-20.017800000000015</c:v>
                </c:pt>
                <c:pt idx="1095">
                  <c:v>-20.006500000000013</c:v>
                </c:pt>
                <c:pt idx="1096">
                  <c:v>-19.995200000000015</c:v>
                </c:pt>
                <c:pt idx="1097">
                  <c:v>-19.983900000000016</c:v>
                </c:pt>
                <c:pt idx="1098">
                  <c:v>-19.972600000000014</c:v>
                </c:pt>
                <c:pt idx="1099">
                  <c:v>-19.961300000000016</c:v>
                </c:pt>
                <c:pt idx="1100">
                  <c:v>-19.950000000000017</c:v>
                </c:pt>
                <c:pt idx="1101">
                  <c:v>-19.937700000000017</c:v>
                </c:pt>
                <c:pt idx="1102">
                  <c:v>-19.925400000000018</c:v>
                </c:pt>
                <c:pt idx="1103">
                  <c:v>-19.913100000000018</c:v>
                </c:pt>
                <c:pt idx="1104">
                  <c:v>-19.900800000000014</c:v>
                </c:pt>
                <c:pt idx="1105">
                  <c:v>-19.888500000000015</c:v>
                </c:pt>
                <c:pt idx="1106">
                  <c:v>-19.876200000000015</c:v>
                </c:pt>
                <c:pt idx="1107">
                  <c:v>-19.863900000000015</c:v>
                </c:pt>
                <c:pt idx="1108">
                  <c:v>-19.851600000000015</c:v>
                </c:pt>
                <c:pt idx="1109">
                  <c:v>-19.839300000000016</c:v>
                </c:pt>
                <c:pt idx="1110">
                  <c:v>-19.827000000000016</c:v>
                </c:pt>
                <c:pt idx="1111">
                  <c:v>-19.814700000000016</c:v>
                </c:pt>
                <c:pt idx="1112">
                  <c:v>-19.802400000000013</c:v>
                </c:pt>
                <c:pt idx="1113">
                  <c:v>-19.790100000000013</c:v>
                </c:pt>
                <c:pt idx="1114">
                  <c:v>-19.777800000000013</c:v>
                </c:pt>
                <c:pt idx="1115">
                  <c:v>-19.765500000000014</c:v>
                </c:pt>
                <c:pt idx="1116">
                  <c:v>-19.753200000000014</c:v>
                </c:pt>
                <c:pt idx="1117">
                  <c:v>-19.740900000000014</c:v>
                </c:pt>
                <c:pt idx="1118">
                  <c:v>-19.728600000000014</c:v>
                </c:pt>
                <c:pt idx="1119">
                  <c:v>-19.716300000000015</c:v>
                </c:pt>
                <c:pt idx="1120">
                  <c:v>-19.704000000000011</c:v>
                </c:pt>
                <c:pt idx="1121">
                  <c:v>-19.691700000000012</c:v>
                </c:pt>
                <c:pt idx="1122">
                  <c:v>-19.679400000000012</c:v>
                </c:pt>
                <c:pt idx="1123">
                  <c:v>-19.667100000000012</c:v>
                </c:pt>
                <c:pt idx="1124">
                  <c:v>-19.654800000000012</c:v>
                </c:pt>
                <c:pt idx="1125">
                  <c:v>-19.642500000000013</c:v>
                </c:pt>
                <c:pt idx="1126">
                  <c:v>-19.630200000000013</c:v>
                </c:pt>
                <c:pt idx="1127">
                  <c:v>-19.617900000000013</c:v>
                </c:pt>
                <c:pt idx="1128">
                  <c:v>-19.605600000000013</c:v>
                </c:pt>
                <c:pt idx="1129">
                  <c:v>-19.59330000000001</c:v>
                </c:pt>
                <c:pt idx="1130">
                  <c:v>-19.58100000000001</c:v>
                </c:pt>
                <c:pt idx="1131">
                  <c:v>-19.56870000000001</c:v>
                </c:pt>
                <c:pt idx="1132">
                  <c:v>-19.556400000000011</c:v>
                </c:pt>
                <c:pt idx="1133">
                  <c:v>-19.544100000000011</c:v>
                </c:pt>
                <c:pt idx="1134">
                  <c:v>-19.531800000000011</c:v>
                </c:pt>
                <c:pt idx="1135">
                  <c:v>-19.519500000000011</c:v>
                </c:pt>
                <c:pt idx="1136">
                  <c:v>-19.507200000000012</c:v>
                </c:pt>
                <c:pt idx="1137">
                  <c:v>-19.494900000000008</c:v>
                </c:pt>
                <c:pt idx="1138">
                  <c:v>-19.482600000000009</c:v>
                </c:pt>
                <c:pt idx="1139">
                  <c:v>-19.470300000000009</c:v>
                </c:pt>
                <c:pt idx="1140">
                  <c:v>-19.458000000000009</c:v>
                </c:pt>
                <c:pt idx="1141">
                  <c:v>-19.445700000000009</c:v>
                </c:pt>
                <c:pt idx="1142">
                  <c:v>-19.43340000000001</c:v>
                </c:pt>
                <c:pt idx="1143">
                  <c:v>-19.42110000000001</c:v>
                </c:pt>
                <c:pt idx="1144">
                  <c:v>-19.40880000000001</c:v>
                </c:pt>
                <c:pt idx="1145">
                  <c:v>-19.396500000000007</c:v>
                </c:pt>
                <c:pt idx="1146">
                  <c:v>-19.384200000000007</c:v>
                </c:pt>
                <c:pt idx="1147">
                  <c:v>-19.371900000000007</c:v>
                </c:pt>
                <c:pt idx="1148">
                  <c:v>-19.359600000000007</c:v>
                </c:pt>
                <c:pt idx="1149">
                  <c:v>-19.347300000000008</c:v>
                </c:pt>
                <c:pt idx="1150">
                  <c:v>-19.335000000000008</c:v>
                </c:pt>
                <c:pt idx="1151">
                  <c:v>-19.322700000000008</c:v>
                </c:pt>
                <c:pt idx="1152">
                  <c:v>-19.310400000000008</c:v>
                </c:pt>
                <c:pt idx="1153">
                  <c:v>-19.298100000000009</c:v>
                </c:pt>
                <c:pt idx="1154">
                  <c:v>-19.285800000000005</c:v>
                </c:pt>
                <c:pt idx="1155">
                  <c:v>-19.273500000000006</c:v>
                </c:pt>
                <c:pt idx="1156">
                  <c:v>-19.261200000000006</c:v>
                </c:pt>
                <c:pt idx="1157">
                  <c:v>-19.248900000000006</c:v>
                </c:pt>
                <c:pt idx="1158">
                  <c:v>-19.236600000000006</c:v>
                </c:pt>
                <c:pt idx="1159">
                  <c:v>-19.224300000000007</c:v>
                </c:pt>
                <c:pt idx="1160">
                  <c:v>-19.212000000000007</c:v>
                </c:pt>
                <c:pt idx="1161">
                  <c:v>-19.199700000000007</c:v>
                </c:pt>
                <c:pt idx="1162">
                  <c:v>-19.187400000000004</c:v>
                </c:pt>
                <c:pt idx="1163">
                  <c:v>-19.175100000000004</c:v>
                </c:pt>
                <c:pt idx="1164">
                  <c:v>-19.162800000000004</c:v>
                </c:pt>
                <c:pt idx="1165">
                  <c:v>-19.150500000000005</c:v>
                </c:pt>
                <c:pt idx="1166">
                  <c:v>-19.138200000000005</c:v>
                </c:pt>
                <c:pt idx="1167">
                  <c:v>-19.125900000000005</c:v>
                </c:pt>
                <c:pt idx="1168">
                  <c:v>-19.113600000000005</c:v>
                </c:pt>
                <c:pt idx="1169">
                  <c:v>-19.101300000000005</c:v>
                </c:pt>
                <c:pt idx="1170">
                  <c:v>-19.089000000000002</c:v>
                </c:pt>
                <c:pt idx="1171">
                  <c:v>-19.076700000000002</c:v>
                </c:pt>
                <c:pt idx="1172">
                  <c:v>-19.064400000000003</c:v>
                </c:pt>
                <c:pt idx="1173">
                  <c:v>-19.052100000000003</c:v>
                </c:pt>
                <c:pt idx="1174">
                  <c:v>-19.039800000000003</c:v>
                </c:pt>
                <c:pt idx="1175">
                  <c:v>-19.027500000000003</c:v>
                </c:pt>
                <c:pt idx="1176">
                  <c:v>-19.015200000000004</c:v>
                </c:pt>
                <c:pt idx="1177">
                  <c:v>-19.002900000000004</c:v>
                </c:pt>
                <c:pt idx="1178">
                  <c:v>-18.990600000000004</c:v>
                </c:pt>
                <c:pt idx="1179">
                  <c:v>-18.978300000000001</c:v>
                </c:pt>
                <c:pt idx="1180">
                  <c:v>-18.966000000000001</c:v>
                </c:pt>
                <c:pt idx="1181">
                  <c:v>-18.953700000000001</c:v>
                </c:pt>
                <c:pt idx="1182">
                  <c:v>-18.941400000000002</c:v>
                </c:pt>
                <c:pt idx="1183">
                  <c:v>-18.929100000000002</c:v>
                </c:pt>
                <c:pt idx="1184">
                  <c:v>-18.916800000000002</c:v>
                </c:pt>
                <c:pt idx="1185">
                  <c:v>-18.904500000000002</c:v>
                </c:pt>
                <c:pt idx="1186">
                  <c:v>-18.892200000000003</c:v>
                </c:pt>
                <c:pt idx="1187">
                  <c:v>-18.879899999999999</c:v>
                </c:pt>
                <c:pt idx="1188">
                  <c:v>-18.867599999999999</c:v>
                </c:pt>
                <c:pt idx="1189">
                  <c:v>-18.8553</c:v>
                </c:pt>
                <c:pt idx="1190">
                  <c:v>-18.843</c:v>
                </c:pt>
                <c:pt idx="1191">
                  <c:v>-18.8307</c:v>
                </c:pt>
                <c:pt idx="1192">
                  <c:v>-18.8184</c:v>
                </c:pt>
                <c:pt idx="1193">
                  <c:v>-18.806100000000001</c:v>
                </c:pt>
                <c:pt idx="1194">
                  <c:v>-18.793800000000001</c:v>
                </c:pt>
                <c:pt idx="1195">
                  <c:v>-18.781499999999998</c:v>
                </c:pt>
                <c:pt idx="1196">
                  <c:v>-18.769199999999998</c:v>
                </c:pt>
                <c:pt idx="1197">
                  <c:v>-18.756899999999998</c:v>
                </c:pt>
                <c:pt idx="1198">
                  <c:v>-18.744599999999998</c:v>
                </c:pt>
                <c:pt idx="1199">
                  <c:v>-18.732299999999999</c:v>
                </c:pt>
                <c:pt idx="1200">
                  <c:v>-18.72</c:v>
                </c:pt>
                <c:pt idx="1201">
                  <c:v>-18.707999999999998</c:v>
                </c:pt>
                <c:pt idx="1202">
                  <c:v>-18.695999999999998</c:v>
                </c:pt>
                <c:pt idx="1203">
                  <c:v>-18.683999999999997</c:v>
                </c:pt>
                <c:pt idx="1204">
                  <c:v>-18.671999999999997</c:v>
                </c:pt>
                <c:pt idx="1205">
                  <c:v>-18.66</c:v>
                </c:pt>
                <c:pt idx="1206">
                  <c:v>-18.648</c:v>
                </c:pt>
                <c:pt idx="1207">
                  <c:v>-18.635999999999999</c:v>
                </c:pt>
                <c:pt idx="1208">
                  <c:v>-18.623999999999999</c:v>
                </c:pt>
                <c:pt idx="1209">
                  <c:v>-18.611999999999998</c:v>
                </c:pt>
                <c:pt idx="1210">
                  <c:v>-18.600000000000001</c:v>
                </c:pt>
                <c:pt idx="1211">
                  <c:v>-18.588000000000001</c:v>
                </c:pt>
                <c:pt idx="1212">
                  <c:v>-18.576000000000001</c:v>
                </c:pt>
                <c:pt idx="1213">
                  <c:v>-18.564</c:v>
                </c:pt>
                <c:pt idx="1214">
                  <c:v>-18.552</c:v>
                </c:pt>
                <c:pt idx="1215">
                  <c:v>-18.54</c:v>
                </c:pt>
                <c:pt idx="1216">
                  <c:v>-18.528000000000002</c:v>
                </c:pt>
                <c:pt idx="1217">
                  <c:v>-18.516000000000002</c:v>
                </c:pt>
                <c:pt idx="1218">
                  <c:v>-18.504000000000001</c:v>
                </c:pt>
                <c:pt idx="1219">
                  <c:v>-18.492000000000001</c:v>
                </c:pt>
                <c:pt idx="1220">
                  <c:v>-18.48</c:v>
                </c:pt>
                <c:pt idx="1221">
                  <c:v>-18.468</c:v>
                </c:pt>
                <c:pt idx="1222">
                  <c:v>-18.456</c:v>
                </c:pt>
                <c:pt idx="1223">
                  <c:v>-18.444000000000003</c:v>
                </c:pt>
                <c:pt idx="1224">
                  <c:v>-18.432000000000002</c:v>
                </c:pt>
                <c:pt idx="1225">
                  <c:v>-18.420000000000002</c:v>
                </c:pt>
                <c:pt idx="1226">
                  <c:v>-18.408000000000001</c:v>
                </c:pt>
                <c:pt idx="1227">
                  <c:v>-18.396000000000001</c:v>
                </c:pt>
                <c:pt idx="1228">
                  <c:v>-18.384</c:v>
                </c:pt>
                <c:pt idx="1229">
                  <c:v>-18.372</c:v>
                </c:pt>
                <c:pt idx="1230">
                  <c:v>-18.360000000000003</c:v>
                </c:pt>
                <c:pt idx="1231">
                  <c:v>-18.348000000000003</c:v>
                </c:pt>
                <c:pt idx="1232">
                  <c:v>-18.336000000000002</c:v>
                </c:pt>
                <c:pt idx="1233">
                  <c:v>-18.324000000000002</c:v>
                </c:pt>
                <c:pt idx="1234">
                  <c:v>-18.312000000000001</c:v>
                </c:pt>
                <c:pt idx="1235">
                  <c:v>-18.300000000000004</c:v>
                </c:pt>
                <c:pt idx="1236">
                  <c:v>-18.288000000000004</c:v>
                </c:pt>
                <c:pt idx="1237">
                  <c:v>-18.276000000000003</c:v>
                </c:pt>
                <c:pt idx="1238">
                  <c:v>-18.264000000000003</c:v>
                </c:pt>
                <c:pt idx="1239">
                  <c:v>-18.252000000000002</c:v>
                </c:pt>
                <c:pt idx="1240">
                  <c:v>-18.240000000000002</c:v>
                </c:pt>
                <c:pt idx="1241">
                  <c:v>-18.228000000000005</c:v>
                </c:pt>
                <c:pt idx="1242">
                  <c:v>-18.216000000000005</c:v>
                </c:pt>
                <c:pt idx="1243">
                  <c:v>-18.204000000000004</c:v>
                </c:pt>
                <c:pt idx="1244">
                  <c:v>-18.192000000000004</c:v>
                </c:pt>
                <c:pt idx="1245">
                  <c:v>-18.180000000000003</c:v>
                </c:pt>
                <c:pt idx="1246">
                  <c:v>-18.168000000000003</c:v>
                </c:pt>
                <c:pt idx="1247">
                  <c:v>-18.156000000000002</c:v>
                </c:pt>
                <c:pt idx="1248">
                  <c:v>-18.144000000000005</c:v>
                </c:pt>
                <c:pt idx="1249">
                  <c:v>-18.132000000000005</c:v>
                </c:pt>
                <c:pt idx="1250">
                  <c:v>-18.120000000000005</c:v>
                </c:pt>
                <c:pt idx="1251">
                  <c:v>-18.108000000000004</c:v>
                </c:pt>
                <c:pt idx="1252">
                  <c:v>-18.096000000000004</c:v>
                </c:pt>
                <c:pt idx="1253">
                  <c:v>-18.084000000000003</c:v>
                </c:pt>
                <c:pt idx="1254">
                  <c:v>-18.072000000000003</c:v>
                </c:pt>
                <c:pt idx="1255">
                  <c:v>-18.060000000000006</c:v>
                </c:pt>
                <c:pt idx="1256">
                  <c:v>-18.048000000000005</c:v>
                </c:pt>
                <c:pt idx="1257">
                  <c:v>-18.036000000000005</c:v>
                </c:pt>
                <c:pt idx="1258">
                  <c:v>-18.024000000000004</c:v>
                </c:pt>
                <c:pt idx="1259">
                  <c:v>-18.012000000000008</c:v>
                </c:pt>
                <c:pt idx="1260">
                  <c:v>-18.000000000000007</c:v>
                </c:pt>
                <c:pt idx="1261">
                  <c:v>-17.988000000000007</c:v>
                </c:pt>
                <c:pt idx="1262">
                  <c:v>-17.976000000000006</c:v>
                </c:pt>
                <c:pt idx="1263">
                  <c:v>-17.964000000000006</c:v>
                </c:pt>
                <c:pt idx="1264">
                  <c:v>-17.952000000000005</c:v>
                </c:pt>
                <c:pt idx="1265">
                  <c:v>-17.940000000000005</c:v>
                </c:pt>
                <c:pt idx="1266">
                  <c:v>-17.928000000000004</c:v>
                </c:pt>
                <c:pt idx="1267">
                  <c:v>-17.916000000000007</c:v>
                </c:pt>
                <c:pt idx="1268">
                  <c:v>-17.904000000000007</c:v>
                </c:pt>
                <c:pt idx="1269">
                  <c:v>-17.892000000000007</c:v>
                </c:pt>
                <c:pt idx="1270">
                  <c:v>-17.880000000000006</c:v>
                </c:pt>
                <c:pt idx="1271">
                  <c:v>-17.868000000000006</c:v>
                </c:pt>
                <c:pt idx="1272">
                  <c:v>-17.856000000000005</c:v>
                </c:pt>
                <c:pt idx="1273">
                  <c:v>-17.844000000000008</c:v>
                </c:pt>
                <c:pt idx="1274">
                  <c:v>-17.832000000000008</c:v>
                </c:pt>
                <c:pt idx="1275">
                  <c:v>-17.820000000000007</c:v>
                </c:pt>
                <c:pt idx="1276">
                  <c:v>-17.808000000000007</c:v>
                </c:pt>
                <c:pt idx="1277">
                  <c:v>-17.796000000000006</c:v>
                </c:pt>
                <c:pt idx="1278">
                  <c:v>-17.784000000000006</c:v>
                </c:pt>
                <c:pt idx="1279">
                  <c:v>-17.772000000000006</c:v>
                </c:pt>
                <c:pt idx="1280">
                  <c:v>-17.760000000000009</c:v>
                </c:pt>
                <c:pt idx="1281">
                  <c:v>-17.748000000000008</c:v>
                </c:pt>
                <c:pt idx="1282">
                  <c:v>-17.736000000000008</c:v>
                </c:pt>
                <c:pt idx="1283">
                  <c:v>-17.724000000000007</c:v>
                </c:pt>
                <c:pt idx="1284">
                  <c:v>-17.71200000000001</c:v>
                </c:pt>
                <c:pt idx="1285">
                  <c:v>-17.70000000000001</c:v>
                </c:pt>
                <c:pt idx="1286">
                  <c:v>-17.688000000000009</c:v>
                </c:pt>
                <c:pt idx="1287">
                  <c:v>-17.676000000000009</c:v>
                </c:pt>
                <c:pt idx="1288">
                  <c:v>-17.664000000000009</c:v>
                </c:pt>
                <c:pt idx="1289">
                  <c:v>-17.652000000000008</c:v>
                </c:pt>
                <c:pt idx="1290">
                  <c:v>-17.640000000000008</c:v>
                </c:pt>
                <c:pt idx="1291">
                  <c:v>-17.628000000000007</c:v>
                </c:pt>
                <c:pt idx="1292">
                  <c:v>-17.61600000000001</c:v>
                </c:pt>
                <c:pt idx="1293">
                  <c:v>-17.60400000000001</c:v>
                </c:pt>
                <c:pt idx="1294">
                  <c:v>-17.592000000000009</c:v>
                </c:pt>
                <c:pt idx="1295">
                  <c:v>-17.580000000000009</c:v>
                </c:pt>
                <c:pt idx="1296">
                  <c:v>-17.568000000000008</c:v>
                </c:pt>
                <c:pt idx="1297">
                  <c:v>-17.556000000000008</c:v>
                </c:pt>
                <c:pt idx="1298">
                  <c:v>-17.544000000000011</c:v>
                </c:pt>
                <c:pt idx="1299">
                  <c:v>-17.532000000000011</c:v>
                </c:pt>
                <c:pt idx="1300">
                  <c:v>-17.52000000000001</c:v>
                </c:pt>
                <c:pt idx="1301">
                  <c:v>-17.518000000000011</c:v>
                </c:pt>
                <c:pt idx="1302">
                  <c:v>-17.516000000000009</c:v>
                </c:pt>
                <c:pt idx="1303">
                  <c:v>-17.51400000000001</c:v>
                </c:pt>
                <c:pt idx="1304">
                  <c:v>-17.512000000000011</c:v>
                </c:pt>
                <c:pt idx="1305">
                  <c:v>-17.510000000000009</c:v>
                </c:pt>
                <c:pt idx="1306">
                  <c:v>-17.50800000000001</c:v>
                </c:pt>
                <c:pt idx="1307">
                  <c:v>-17.506000000000007</c:v>
                </c:pt>
                <c:pt idx="1308">
                  <c:v>-17.504000000000008</c:v>
                </c:pt>
                <c:pt idx="1309">
                  <c:v>-17.50200000000001</c:v>
                </c:pt>
                <c:pt idx="1310">
                  <c:v>-17.500000000000007</c:v>
                </c:pt>
                <c:pt idx="1311">
                  <c:v>-17.498000000000008</c:v>
                </c:pt>
                <c:pt idx="1312">
                  <c:v>-17.496000000000009</c:v>
                </c:pt>
                <c:pt idx="1313">
                  <c:v>-17.494000000000007</c:v>
                </c:pt>
                <c:pt idx="1314">
                  <c:v>-17.492000000000008</c:v>
                </c:pt>
                <c:pt idx="1315">
                  <c:v>-17.490000000000009</c:v>
                </c:pt>
                <c:pt idx="1316">
                  <c:v>-17.488000000000007</c:v>
                </c:pt>
                <c:pt idx="1317">
                  <c:v>-17.486000000000008</c:v>
                </c:pt>
                <c:pt idx="1318">
                  <c:v>-17.484000000000009</c:v>
                </c:pt>
                <c:pt idx="1319">
                  <c:v>-17.482000000000006</c:v>
                </c:pt>
                <c:pt idx="1320">
                  <c:v>-17.480000000000008</c:v>
                </c:pt>
                <c:pt idx="1321">
                  <c:v>-17.478000000000005</c:v>
                </c:pt>
                <c:pt idx="1322">
                  <c:v>-17.476000000000006</c:v>
                </c:pt>
                <c:pt idx="1323">
                  <c:v>-17.474000000000007</c:v>
                </c:pt>
                <c:pt idx="1324">
                  <c:v>-17.472000000000005</c:v>
                </c:pt>
                <c:pt idx="1325">
                  <c:v>-17.470000000000006</c:v>
                </c:pt>
                <c:pt idx="1326">
                  <c:v>-17.468000000000007</c:v>
                </c:pt>
                <c:pt idx="1327">
                  <c:v>-17.466000000000005</c:v>
                </c:pt>
                <c:pt idx="1328">
                  <c:v>-17.464000000000006</c:v>
                </c:pt>
                <c:pt idx="1329">
                  <c:v>-17.462000000000007</c:v>
                </c:pt>
                <c:pt idx="1330">
                  <c:v>-17.460000000000004</c:v>
                </c:pt>
                <c:pt idx="1331">
                  <c:v>-17.458000000000006</c:v>
                </c:pt>
                <c:pt idx="1332">
                  <c:v>-17.456000000000003</c:v>
                </c:pt>
                <c:pt idx="1333">
                  <c:v>-17.454000000000004</c:v>
                </c:pt>
                <c:pt idx="1334">
                  <c:v>-17.452000000000005</c:v>
                </c:pt>
                <c:pt idx="1335">
                  <c:v>-17.450000000000003</c:v>
                </c:pt>
                <c:pt idx="1336">
                  <c:v>-17.448000000000004</c:v>
                </c:pt>
                <c:pt idx="1337">
                  <c:v>-17.446000000000005</c:v>
                </c:pt>
                <c:pt idx="1338">
                  <c:v>-17.444000000000003</c:v>
                </c:pt>
                <c:pt idx="1339">
                  <c:v>-17.442000000000004</c:v>
                </c:pt>
                <c:pt idx="1340">
                  <c:v>-17.440000000000005</c:v>
                </c:pt>
                <c:pt idx="1341">
                  <c:v>-17.438000000000002</c:v>
                </c:pt>
                <c:pt idx="1342">
                  <c:v>-17.436000000000003</c:v>
                </c:pt>
                <c:pt idx="1343">
                  <c:v>-17.434000000000005</c:v>
                </c:pt>
                <c:pt idx="1344">
                  <c:v>-17.432000000000002</c:v>
                </c:pt>
                <c:pt idx="1345">
                  <c:v>-17.430000000000003</c:v>
                </c:pt>
                <c:pt idx="1346">
                  <c:v>-17.428000000000001</c:v>
                </c:pt>
                <c:pt idx="1347">
                  <c:v>-17.426000000000002</c:v>
                </c:pt>
                <c:pt idx="1348">
                  <c:v>-17.424000000000003</c:v>
                </c:pt>
                <c:pt idx="1349">
                  <c:v>-17.422000000000001</c:v>
                </c:pt>
                <c:pt idx="1350">
                  <c:v>-17.420000000000002</c:v>
                </c:pt>
                <c:pt idx="1351">
                  <c:v>-17.418000000000003</c:v>
                </c:pt>
                <c:pt idx="1352">
                  <c:v>-17.416</c:v>
                </c:pt>
                <c:pt idx="1353">
                  <c:v>-17.414000000000001</c:v>
                </c:pt>
                <c:pt idx="1354">
                  <c:v>-17.412000000000003</c:v>
                </c:pt>
                <c:pt idx="1355">
                  <c:v>-17.41</c:v>
                </c:pt>
                <c:pt idx="1356">
                  <c:v>-17.408000000000001</c:v>
                </c:pt>
                <c:pt idx="1357">
                  <c:v>-17.405999999999999</c:v>
                </c:pt>
                <c:pt idx="1358">
                  <c:v>-17.404</c:v>
                </c:pt>
                <c:pt idx="1359">
                  <c:v>-17.402000000000001</c:v>
                </c:pt>
                <c:pt idx="1360">
                  <c:v>-17.399999999999999</c:v>
                </c:pt>
                <c:pt idx="1361">
                  <c:v>-17.398</c:v>
                </c:pt>
                <c:pt idx="1362">
                  <c:v>-17.396000000000001</c:v>
                </c:pt>
                <c:pt idx="1363">
                  <c:v>-17.393999999999998</c:v>
                </c:pt>
                <c:pt idx="1364">
                  <c:v>-17.391999999999999</c:v>
                </c:pt>
                <c:pt idx="1365">
                  <c:v>-17.39</c:v>
                </c:pt>
                <c:pt idx="1366">
                  <c:v>-17.387999999999998</c:v>
                </c:pt>
                <c:pt idx="1367">
                  <c:v>-17.385999999999999</c:v>
                </c:pt>
                <c:pt idx="1368">
                  <c:v>-17.384</c:v>
                </c:pt>
                <c:pt idx="1369">
                  <c:v>-17.381999999999998</c:v>
                </c:pt>
                <c:pt idx="1370">
                  <c:v>-17.38</c:v>
                </c:pt>
                <c:pt idx="1371">
                  <c:v>-17.377999999999997</c:v>
                </c:pt>
                <c:pt idx="1372">
                  <c:v>-17.375999999999998</c:v>
                </c:pt>
                <c:pt idx="1373">
                  <c:v>-17.373999999999999</c:v>
                </c:pt>
                <c:pt idx="1374">
                  <c:v>-17.371999999999996</c:v>
                </c:pt>
                <c:pt idx="1375">
                  <c:v>-17.369999999999997</c:v>
                </c:pt>
                <c:pt idx="1376">
                  <c:v>-17.367999999999999</c:v>
                </c:pt>
                <c:pt idx="1377">
                  <c:v>-17.365999999999996</c:v>
                </c:pt>
                <c:pt idx="1378">
                  <c:v>-17.363999999999997</c:v>
                </c:pt>
                <c:pt idx="1379">
                  <c:v>-17.361999999999998</c:v>
                </c:pt>
                <c:pt idx="1380">
                  <c:v>-17.359999999999996</c:v>
                </c:pt>
                <c:pt idx="1381">
                  <c:v>-17.357999999999997</c:v>
                </c:pt>
                <c:pt idx="1382">
                  <c:v>-17.355999999999995</c:v>
                </c:pt>
                <c:pt idx="1383">
                  <c:v>-17.353999999999996</c:v>
                </c:pt>
                <c:pt idx="1384">
                  <c:v>-17.351999999999997</c:v>
                </c:pt>
                <c:pt idx="1385">
                  <c:v>-17.349999999999994</c:v>
                </c:pt>
                <c:pt idx="1386">
                  <c:v>-17.347999999999995</c:v>
                </c:pt>
                <c:pt idx="1387">
                  <c:v>-17.345999999999997</c:v>
                </c:pt>
                <c:pt idx="1388">
                  <c:v>-17.343999999999994</c:v>
                </c:pt>
                <c:pt idx="1389">
                  <c:v>-17.341999999999995</c:v>
                </c:pt>
                <c:pt idx="1390">
                  <c:v>-17.339999999999996</c:v>
                </c:pt>
                <c:pt idx="1391">
                  <c:v>-17.337999999999994</c:v>
                </c:pt>
                <c:pt idx="1392">
                  <c:v>-17.335999999999995</c:v>
                </c:pt>
                <c:pt idx="1393">
                  <c:v>-17.333999999999996</c:v>
                </c:pt>
                <c:pt idx="1394">
                  <c:v>-17.331999999999994</c:v>
                </c:pt>
                <c:pt idx="1395">
                  <c:v>-17.329999999999995</c:v>
                </c:pt>
                <c:pt idx="1396">
                  <c:v>-17.327999999999992</c:v>
                </c:pt>
                <c:pt idx="1397">
                  <c:v>-17.325999999999993</c:v>
                </c:pt>
                <c:pt idx="1398">
                  <c:v>-17.323999999999995</c:v>
                </c:pt>
                <c:pt idx="1399">
                  <c:v>-17.321999999999992</c:v>
                </c:pt>
                <c:pt idx="1400">
                  <c:v>-17.319999999999993</c:v>
                </c:pt>
                <c:pt idx="1401">
                  <c:v>-17.314999999999994</c:v>
                </c:pt>
                <c:pt idx="1402">
                  <c:v>-17.309999999999995</c:v>
                </c:pt>
                <c:pt idx="1403">
                  <c:v>-17.304999999999993</c:v>
                </c:pt>
                <c:pt idx="1404">
                  <c:v>-17.299999999999994</c:v>
                </c:pt>
                <c:pt idx="1405">
                  <c:v>-17.294999999999995</c:v>
                </c:pt>
                <c:pt idx="1406">
                  <c:v>-17.289999999999996</c:v>
                </c:pt>
                <c:pt idx="1407">
                  <c:v>-17.506000000000007</c:v>
                </c:pt>
                <c:pt idx="1408">
                  <c:v>-17.504000000000008</c:v>
                </c:pt>
                <c:pt idx="1409">
                  <c:v>-17.50200000000001</c:v>
                </c:pt>
                <c:pt idx="1410">
                  <c:v>-17.500000000000007</c:v>
                </c:pt>
                <c:pt idx="1411">
                  <c:v>-17.498000000000008</c:v>
                </c:pt>
                <c:pt idx="1412">
                  <c:v>-17.496000000000009</c:v>
                </c:pt>
                <c:pt idx="1413">
                  <c:v>-17.494000000000007</c:v>
                </c:pt>
                <c:pt idx="1414">
                  <c:v>-17.492000000000008</c:v>
                </c:pt>
                <c:pt idx="1415">
                  <c:v>-17.490000000000009</c:v>
                </c:pt>
                <c:pt idx="1416">
                  <c:v>-17.488000000000007</c:v>
                </c:pt>
                <c:pt idx="1417">
                  <c:v>-17.486000000000008</c:v>
                </c:pt>
                <c:pt idx="1418">
                  <c:v>-17.484000000000009</c:v>
                </c:pt>
                <c:pt idx="1419">
                  <c:v>-17.482000000000006</c:v>
                </c:pt>
                <c:pt idx="1420">
                  <c:v>-17.480000000000008</c:v>
                </c:pt>
                <c:pt idx="1421">
                  <c:v>-17.478000000000005</c:v>
                </c:pt>
                <c:pt idx="1422">
                  <c:v>-17.476000000000006</c:v>
                </c:pt>
                <c:pt idx="1423">
                  <c:v>-17.474000000000007</c:v>
                </c:pt>
                <c:pt idx="1424">
                  <c:v>-17.472000000000005</c:v>
                </c:pt>
                <c:pt idx="1425">
                  <c:v>-17.470000000000006</c:v>
                </c:pt>
                <c:pt idx="1426">
                  <c:v>-17.468000000000007</c:v>
                </c:pt>
                <c:pt idx="1427">
                  <c:v>-17.466000000000005</c:v>
                </c:pt>
                <c:pt idx="1428">
                  <c:v>-17.464000000000006</c:v>
                </c:pt>
                <c:pt idx="1429">
                  <c:v>-17.462000000000007</c:v>
                </c:pt>
                <c:pt idx="1430">
                  <c:v>-17.460000000000004</c:v>
                </c:pt>
                <c:pt idx="1431">
                  <c:v>-17.458000000000006</c:v>
                </c:pt>
                <c:pt idx="1432">
                  <c:v>-17.456000000000003</c:v>
                </c:pt>
                <c:pt idx="1433">
                  <c:v>-17.454000000000004</c:v>
                </c:pt>
                <c:pt idx="1434">
                  <c:v>-17.452000000000005</c:v>
                </c:pt>
                <c:pt idx="1435">
                  <c:v>-17.450000000000003</c:v>
                </c:pt>
                <c:pt idx="1436">
                  <c:v>-17.448000000000004</c:v>
                </c:pt>
                <c:pt idx="1437">
                  <c:v>-17.446000000000005</c:v>
                </c:pt>
                <c:pt idx="1438">
                  <c:v>-17.444000000000003</c:v>
                </c:pt>
                <c:pt idx="1439">
                  <c:v>-17.442000000000004</c:v>
                </c:pt>
                <c:pt idx="1440">
                  <c:v>-17.440000000000005</c:v>
                </c:pt>
                <c:pt idx="1441">
                  <c:v>-17.438000000000002</c:v>
                </c:pt>
                <c:pt idx="1442">
                  <c:v>-17.436000000000003</c:v>
                </c:pt>
                <c:pt idx="1443">
                  <c:v>-17.434000000000005</c:v>
                </c:pt>
                <c:pt idx="1444">
                  <c:v>-17.432000000000002</c:v>
                </c:pt>
                <c:pt idx="1445">
                  <c:v>-17.430000000000003</c:v>
                </c:pt>
                <c:pt idx="1446">
                  <c:v>-17.428000000000001</c:v>
                </c:pt>
                <c:pt idx="1447">
                  <c:v>-17.426000000000002</c:v>
                </c:pt>
                <c:pt idx="1448">
                  <c:v>-17.424000000000003</c:v>
                </c:pt>
                <c:pt idx="1449">
                  <c:v>-18.132000000000005</c:v>
                </c:pt>
                <c:pt idx="1450">
                  <c:v>-19.335000000000008</c:v>
                </c:pt>
                <c:pt idx="1451">
                  <c:v>-19.322700000000008</c:v>
                </c:pt>
                <c:pt idx="1452">
                  <c:v>-19.310400000000008</c:v>
                </c:pt>
                <c:pt idx="1453">
                  <c:v>-19.674399999999995</c:v>
                </c:pt>
                <c:pt idx="1454">
                  <c:v>-19.669199999999996</c:v>
                </c:pt>
                <c:pt idx="1455">
                  <c:v>-19.663999999999994</c:v>
                </c:pt>
                <c:pt idx="1456">
                  <c:v>-19.658799999999996</c:v>
                </c:pt>
                <c:pt idx="1457">
                  <c:v>-19.653599999999994</c:v>
                </c:pt>
                <c:pt idx="1458">
                  <c:v>-19.648399999999995</c:v>
                </c:pt>
                <c:pt idx="1459">
                  <c:v>-19.643199999999993</c:v>
                </c:pt>
                <c:pt idx="1460">
                  <c:v>-19.637999999999995</c:v>
                </c:pt>
                <c:pt idx="1461">
                  <c:v>-19.632799999999992</c:v>
                </c:pt>
                <c:pt idx="1462">
                  <c:v>-19.627599999999994</c:v>
                </c:pt>
                <c:pt idx="1463">
                  <c:v>-19.622399999999992</c:v>
                </c:pt>
                <c:pt idx="1464">
                  <c:v>-19.617199999999993</c:v>
                </c:pt>
                <c:pt idx="1465">
                  <c:v>-19.611999999999991</c:v>
                </c:pt>
                <c:pt idx="1466">
                  <c:v>-19.606799999999993</c:v>
                </c:pt>
                <c:pt idx="1467">
                  <c:v>-19.601599999999991</c:v>
                </c:pt>
                <c:pt idx="1468">
                  <c:v>-19.596399999999992</c:v>
                </c:pt>
                <c:pt idx="1469">
                  <c:v>-19.59119999999999</c:v>
                </c:pt>
                <c:pt idx="1470">
                  <c:v>-19.585999999999988</c:v>
                </c:pt>
                <c:pt idx="1471">
                  <c:v>-19.580799999999989</c:v>
                </c:pt>
                <c:pt idx="1472">
                  <c:v>-19.575599999999987</c:v>
                </c:pt>
                <c:pt idx="1473">
                  <c:v>-19.570399999999989</c:v>
                </c:pt>
                <c:pt idx="1474">
                  <c:v>-19.565199999999987</c:v>
                </c:pt>
                <c:pt idx="1475">
                  <c:v>-19.559999999999988</c:v>
                </c:pt>
                <c:pt idx="1476">
                  <c:v>-19.55479999999999</c:v>
                </c:pt>
                <c:pt idx="1477">
                  <c:v>-19.549599999999987</c:v>
                </c:pt>
                <c:pt idx="1478">
                  <c:v>-19.544399999999985</c:v>
                </c:pt>
                <c:pt idx="1479">
                  <c:v>-19.539199999999987</c:v>
                </c:pt>
                <c:pt idx="1480">
                  <c:v>-19.533999999999985</c:v>
                </c:pt>
                <c:pt idx="1481">
                  <c:v>-19.528799999999986</c:v>
                </c:pt>
                <c:pt idx="1482">
                  <c:v>-19.523599999999984</c:v>
                </c:pt>
                <c:pt idx="1483">
                  <c:v>-19.518399999999986</c:v>
                </c:pt>
                <c:pt idx="1484">
                  <c:v>-19.513199999999983</c:v>
                </c:pt>
                <c:pt idx="1485">
                  <c:v>-19.507999999999985</c:v>
                </c:pt>
                <c:pt idx="1486">
                  <c:v>-19.502799999999983</c:v>
                </c:pt>
                <c:pt idx="1487">
                  <c:v>-19.497599999999984</c:v>
                </c:pt>
                <c:pt idx="1488">
                  <c:v>-19.492399999999982</c:v>
                </c:pt>
                <c:pt idx="1489">
                  <c:v>-19.487199999999984</c:v>
                </c:pt>
                <c:pt idx="1490">
                  <c:v>-19.481999999999982</c:v>
                </c:pt>
                <c:pt idx="1491">
                  <c:v>-19.476799999999983</c:v>
                </c:pt>
                <c:pt idx="1492">
                  <c:v>-19.471599999999981</c:v>
                </c:pt>
                <c:pt idx="1493">
                  <c:v>-19.466399999999982</c:v>
                </c:pt>
                <c:pt idx="1494">
                  <c:v>-19.46119999999998</c:v>
                </c:pt>
                <c:pt idx="1495">
                  <c:v>-19.455999999999978</c:v>
                </c:pt>
                <c:pt idx="1496">
                  <c:v>-19.45079999999998</c:v>
                </c:pt>
                <c:pt idx="1497">
                  <c:v>-19.445599999999978</c:v>
                </c:pt>
                <c:pt idx="1498">
                  <c:v>-19.440399999999979</c:v>
                </c:pt>
                <c:pt idx="1499">
                  <c:v>-19.43519999999998</c:v>
                </c:pt>
                <c:pt idx="1500">
                  <c:v>-19.429999999999978</c:v>
                </c:pt>
                <c:pt idx="1501">
                  <c:v>-19.422899999999981</c:v>
                </c:pt>
                <c:pt idx="1502">
                  <c:v>-19.41579999999998</c:v>
                </c:pt>
                <c:pt idx="1503">
                  <c:v>-19.408699999999978</c:v>
                </c:pt>
                <c:pt idx="1504">
                  <c:v>-19.929200000000016</c:v>
                </c:pt>
                <c:pt idx="1505">
                  <c:v>-19.924000000000014</c:v>
                </c:pt>
                <c:pt idx="1506">
                  <c:v>-19.918800000000015</c:v>
                </c:pt>
                <c:pt idx="1507">
                  <c:v>-19.913600000000013</c:v>
                </c:pt>
                <c:pt idx="1508">
                  <c:v>-19.908400000000015</c:v>
                </c:pt>
                <c:pt idx="1509">
                  <c:v>-20.505100000000002</c:v>
                </c:pt>
                <c:pt idx="1510">
                  <c:v>-20.499000000000002</c:v>
                </c:pt>
                <c:pt idx="1511">
                  <c:v>-20.492900000000006</c:v>
                </c:pt>
                <c:pt idx="1512">
                  <c:v>-20.486800000000002</c:v>
                </c:pt>
                <c:pt idx="1513">
                  <c:v>-20.480700000000002</c:v>
                </c:pt>
                <c:pt idx="1514">
                  <c:v>-20.474600000000002</c:v>
                </c:pt>
                <c:pt idx="1515">
                  <c:v>-20.468500000000006</c:v>
                </c:pt>
                <c:pt idx="1516">
                  <c:v>-20.462400000000006</c:v>
                </c:pt>
                <c:pt idx="1517">
                  <c:v>-20.456300000000002</c:v>
                </c:pt>
                <c:pt idx="1518">
                  <c:v>-20.450200000000006</c:v>
                </c:pt>
                <c:pt idx="1519">
                  <c:v>-20.444100000000006</c:v>
                </c:pt>
                <c:pt idx="1520">
                  <c:v>-20.438000000000002</c:v>
                </c:pt>
                <c:pt idx="1521">
                  <c:v>-20.431900000000006</c:v>
                </c:pt>
                <c:pt idx="1522">
                  <c:v>-20.425800000000006</c:v>
                </c:pt>
                <c:pt idx="1523">
                  <c:v>-20.419700000000006</c:v>
                </c:pt>
                <c:pt idx="1524">
                  <c:v>-20.413600000000006</c:v>
                </c:pt>
                <c:pt idx="1525">
                  <c:v>-20.407500000000006</c:v>
                </c:pt>
                <c:pt idx="1526">
                  <c:v>-20.401400000000006</c:v>
                </c:pt>
                <c:pt idx="1527">
                  <c:v>-20.395300000000006</c:v>
                </c:pt>
                <c:pt idx="1528">
                  <c:v>-20.389200000000006</c:v>
                </c:pt>
                <c:pt idx="1529">
                  <c:v>-20.929199999999991</c:v>
                </c:pt>
                <c:pt idx="1530">
                  <c:v>-20.923999999999989</c:v>
                </c:pt>
                <c:pt idx="1531">
                  <c:v>-20.91879999999999</c:v>
                </c:pt>
                <c:pt idx="1532">
                  <c:v>-21.385999999999996</c:v>
                </c:pt>
                <c:pt idx="1533">
                  <c:v>-21.381499999999996</c:v>
                </c:pt>
                <c:pt idx="1534">
                  <c:v>-21.376999999999995</c:v>
                </c:pt>
                <c:pt idx="1535">
                  <c:v>-22.205999999999996</c:v>
                </c:pt>
                <c:pt idx="1536">
                  <c:v>-22.195599999999995</c:v>
                </c:pt>
                <c:pt idx="1537">
                  <c:v>-22.765299999999993</c:v>
                </c:pt>
                <c:pt idx="1538">
                  <c:v>-22.762199999999993</c:v>
                </c:pt>
                <c:pt idx="1539">
                  <c:v>-22.886099999999988</c:v>
                </c:pt>
                <c:pt idx="1540">
                  <c:v>-22.885999999999989</c:v>
                </c:pt>
                <c:pt idx="1541">
                  <c:v>-22.885899999999989</c:v>
                </c:pt>
                <c:pt idx="1542">
                  <c:v>-22.885799999999989</c:v>
                </c:pt>
                <c:pt idx="1543">
                  <c:v>-22.885699999999989</c:v>
                </c:pt>
                <c:pt idx="1544">
                  <c:v>-23.091599999999996</c:v>
                </c:pt>
                <c:pt idx="1545">
                  <c:v>-23.087999999999994</c:v>
                </c:pt>
                <c:pt idx="1546">
                  <c:v>-23.084399999999995</c:v>
                </c:pt>
                <c:pt idx="1547">
                  <c:v>-23.080799999999993</c:v>
                </c:pt>
                <c:pt idx="1548">
                  <c:v>-23.077199999999994</c:v>
                </c:pt>
                <c:pt idx="1549">
                  <c:v>-23.073599999999992</c:v>
                </c:pt>
                <c:pt idx="1550">
                  <c:v>-23.069999999999993</c:v>
                </c:pt>
                <c:pt idx="1551">
                  <c:v>-23.066399999999994</c:v>
                </c:pt>
                <c:pt idx="1552">
                  <c:v>-23.062799999999992</c:v>
                </c:pt>
                <c:pt idx="1553">
                  <c:v>-23.059199999999993</c:v>
                </c:pt>
                <c:pt idx="1554">
                  <c:v>-23.055599999999991</c:v>
                </c:pt>
                <c:pt idx="1555">
                  <c:v>-23.051999999999992</c:v>
                </c:pt>
                <c:pt idx="1556">
                  <c:v>-23.04839999999999</c:v>
                </c:pt>
                <c:pt idx="1557">
                  <c:v>-23.044799999999992</c:v>
                </c:pt>
                <c:pt idx="1558">
                  <c:v>-23.041199999999993</c:v>
                </c:pt>
                <c:pt idx="1559">
                  <c:v>-23.037599999999991</c:v>
                </c:pt>
                <c:pt idx="1560">
                  <c:v>-23.033999999999992</c:v>
                </c:pt>
                <c:pt idx="1561">
                  <c:v>-23.030399999999993</c:v>
                </c:pt>
                <c:pt idx="1562">
                  <c:v>-23.026799999999991</c:v>
                </c:pt>
                <c:pt idx="1563">
                  <c:v>-23.023199999999992</c:v>
                </c:pt>
                <c:pt idx="1564">
                  <c:v>-23.01959999999999</c:v>
                </c:pt>
                <c:pt idx="1565">
                  <c:v>-23.015999999999991</c:v>
                </c:pt>
                <c:pt idx="1566">
                  <c:v>-23.012399999999992</c:v>
                </c:pt>
                <c:pt idx="1567">
                  <c:v>-23.00879999999999</c:v>
                </c:pt>
                <c:pt idx="1568">
                  <c:v>-23.342800000000008</c:v>
                </c:pt>
                <c:pt idx="1569">
                  <c:v>-23.339900000000007</c:v>
                </c:pt>
                <c:pt idx="1570">
                  <c:v>-23.337000000000007</c:v>
                </c:pt>
                <c:pt idx="1571">
                  <c:v>-23.334100000000007</c:v>
                </c:pt>
                <c:pt idx="1572">
                  <c:v>-23.331200000000006</c:v>
                </c:pt>
                <c:pt idx="1573">
                  <c:v>-23.328300000000006</c:v>
                </c:pt>
                <c:pt idx="1574">
                  <c:v>-23.325400000000005</c:v>
                </c:pt>
                <c:pt idx="1575">
                  <c:v>-23.322500000000005</c:v>
                </c:pt>
                <c:pt idx="1576">
                  <c:v>-23.319600000000005</c:v>
                </c:pt>
                <c:pt idx="1577">
                  <c:v>-23.316700000000004</c:v>
                </c:pt>
                <c:pt idx="1578">
                  <c:v>-23.313800000000004</c:v>
                </c:pt>
                <c:pt idx="1579">
                  <c:v>-23.310900000000004</c:v>
                </c:pt>
                <c:pt idx="1580">
                  <c:v>-23.308000000000003</c:v>
                </c:pt>
                <c:pt idx="1581">
                  <c:v>-23.305100000000003</c:v>
                </c:pt>
                <c:pt idx="1582">
                  <c:v>-23.302200000000003</c:v>
                </c:pt>
                <c:pt idx="1583">
                  <c:v>-23.299300000000002</c:v>
                </c:pt>
                <c:pt idx="1584">
                  <c:v>-23.296400000000002</c:v>
                </c:pt>
                <c:pt idx="1585">
                  <c:v>-23.293500000000002</c:v>
                </c:pt>
                <c:pt idx="1586">
                  <c:v>-23.290600000000001</c:v>
                </c:pt>
                <c:pt idx="1587">
                  <c:v>-23.287700000000001</c:v>
                </c:pt>
                <c:pt idx="1588">
                  <c:v>-23.284800000000001</c:v>
                </c:pt>
                <c:pt idx="1589">
                  <c:v>-23.281900000000004</c:v>
                </c:pt>
                <c:pt idx="1590">
                  <c:v>-23.279000000000003</c:v>
                </c:pt>
                <c:pt idx="1591">
                  <c:v>-23.276100000000003</c:v>
                </c:pt>
                <c:pt idx="1592">
                  <c:v>-23.273200000000003</c:v>
                </c:pt>
                <c:pt idx="1593">
                  <c:v>-23.270300000000002</c:v>
                </c:pt>
                <c:pt idx="1594">
                  <c:v>-23.267400000000002</c:v>
                </c:pt>
                <c:pt idx="1595">
                  <c:v>-23.264500000000002</c:v>
                </c:pt>
                <c:pt idx="1596">
                  <c:v>-23.261600000000001</c:v>
                </c:pt>
                <c:pt idx="1597">
                  <c:v>-23.258700000000001</c:v>
                </c:pt>
                <c:pt idx="1598">
                  <c:v>-23.255800000000001</c:v>
                </c:pt>
                <c:pt idx="1599">
                  <c:v>-23.2529</c:v>
                </c:pt>
                <c:pt idx="1600">
                  <c:v>-23.25</c:v>
                </c:pt>
                <c:pt idx="1601">
                  <c:v>-23.246399999999998</c:v>
                </c:pt>
                <c:pt idx="1602">
                  <c:v>-23.242799999999999</c:v>
                </c:pt>
                <c:pt idx="1603">
                  <c:v>-23.2392</c:v>
                </c:pt>
                <c:pt idx="1604">
                  <c:v>-23.235599999999998</c:v>
                </c:pt>
                <c:pt idx="1605">
                  <c:v>-23.231999999999999</c:v>
                </c:pt>
                <c:pt idx="1606">
                  <c:v>-23.228400000000001</c:v>
                </c:pt>
                <c:pt idx="1607">
                  <c:v>-23.224799999999998</c:v>
                </c:pt>
                <c:pt idx="1608">
                  <c:v>-23.2212</c:v>
                </c:pt>
                <c:pt idx="1609">
                  <c:v>-23.217599999999997</c:v>
                </c:pt>
                <c:pt idx="1610">
                  <c:v>-23.213999999999999</c:v>
                </c:pt>
                <c:pt idx="1611">
                  <c:v>-23.2104</c:v>
                </c:pt>
                <c:pt idx="1612">
                  <c:v>-23.206799999999998</c:v>
                </c:pt>
                <c:pt idx="1613">
                  <c:v>-23.203199999999999</c:v>
                </c:pt>
                <c:pt idx="1614">
                  <c:v>-23.199599999999997</c:v>
                </c:pt>
                <c:pt idx="1615">
                  <c:v>-23.195999999999998</c:v>
                </c:pt>
                <c:pt idx="1616">
                  <c:v>-23.192399999999999</c:v>
                </c:pt>
                <c:pt idx="1617">
                  <c:v>-23.188799999999997</c:v>
                </c:pt>
                <c:pt idx="1618">
                  <c:v>-23.185199999999998</c:v>
                </c:pt>
                <c:pt idx="1619">
                  <c:v>-23.181599999999996</c:v>
                </c:pt>
                <c:pt idx="1620">
                  <c:v>-23.177999999999997</c:v>
                </c:pt>
                <c:pt idx="1621">
                  <c:v>-23.174399999999999</c:v>
                </c:pt>
                <c:pt idx="1622">
                  <c:v>-23.170799999999996</c:v>
                </c:pt>
                <c:pt idx="1623">
                  <c:v>-23.167199999999998</c:v>
                </c:pt>
                <c:pt idx="1624">
                  <c:v>-23.163599999999995</c:v>
                </c:pt>
                <c:pt idx="1625">
                  <c:v>-23.159999999999997</c:v>
                </c:pt>
                <c:pt idx="1626">
                  <c:v>-23.156399999999994</c:v>
                </c:pt>
                <c:pt idx="1627">
                  <c:v>-23.152799999999996</c:v>
                </c:pt>
                <c:pt idx="1628">
                  <c:v>-23.149199999999997</c:v>
                </c:pt>
                <c:pt idx="1629">
                  <c:v>-23.145599999999995</c:v>
                </c:pt>
                <c:pt idx="1630">
                  <c:v>-23.141999999999996</c:v>
                </c:pt>
                <c:pt idx="1631">
                  <c:v>-23.138399999999997</c:v>
                </c:pt>
                <c:pt idx="1632">
                  <c:v>-23.134799999999995</c:v>
                </c:pt>
                <c:pt idx="1633">
                  <c:v>-23.131199999999996</c:v>
                </c:pt>
                <c:pt idx="1634">
                  <c:v>-23.127599999999994</c:v>
                </c:pt>
                <c:pt idx="1635">
                  <c:v>-23.123999999999995</c:v>
                </c:pt>
                <c:pt idx="1636">
                  <c:v>-23.120399999999997</c:v>
                </c:pt>
                <c:pt idx="1637">
                  <c:v>-23.116799999999994</c:v>
                </c:pt>
                <c:pt idx="1638">
                  <c:v>-23.113199999999996</c:v>
                </c:pt>
                <c:pt idx="1639">
                  <c:v>-23.109599999999993</c:v>
                </c:pt>
                <c:pt idx="1640">
                  <c:v>-23.105999999999995</c:v>
                </c:pt>
                <c:pt idx="1641">
                  <c:v>-23.102399999999996</c:v>
                </c:pt>
                <c:pt idx="1642">
                  <c:v>-23.098799999999994</c:v>
                </c:pt>
                <c:pt idx="1643">
                  <c:v>-23.095199999999995</c:v>
                </c:pt>
                <c:pt idx="1644">
                  <c:v>-23.091599999999993</c:v>
                </c:pt>
                <c:pt idx="1645">
                  <c:v>-23.087999999999994</c:v>
                </c:pt>
                <c:pt idx="1646">
                  <c:v>-23.406600000000012</c:v>
                </c:pt>
                <c:pt idx="1647">
                  <c:v>-23.403700000000011</c:v>
                </c:pt>
                <c:pt idx="1648">
                  <c:v>-23.400800000000011</c:v>
                </c:pt>
                <c:pt idx="1649">
                  <c:v>-23.397900000000011</c:v>
                </c:pt>
                <c:pt idx="1650">
                  <c:v>-23.39500000000001</c:v>
                </c:pt>
                <c:pt idx="1651">
                  <c:v>-23.39210000000001</c:v>
                </c:pt>
                <c:pt idx="1652">
                  <c:v>-23.38920000000001</c:v>
                </c:pt>
                <c:pt idx="1653">
                  <c:v>-23.386300000000009</c:v>
                </c:pt>
                <c:pt idx="1654">
                  <c:v>-23.383400000000009</c:v>
                </c:pt>
                <c:pt idx="1655">
                  <c:v>-23.380500000000008</c:v>
                </c:pt>
                <c:pt idx="1656">
                  <c:v>-23.377600000000008</c:v>
                </c:pt>
                <c:pt idx="1657">
                  <c:v>-23.374700000000008</c:v>
                </c:pt>
                <c:pt idx="1658">
                  <c:v>-23.371800000000007</c:v>
                </c:pt>
                <c:pt idx="1659">
                  <c:v>-23.368900000000007</c:v>
                </c:pt>
                <c:pt idx="1660">
                  <c:v>-23.366000000000007</c:v>
                </c:pt>
                <c:pt idx="1661">
                  <c:v>-23.363100000000006</c:v>
                </c:pt>
                <c:pt idx="1662">
                  <c:v>-23.360200000000006</c:v>
                </c:pt>
                <c:pt idx="1663">
                  <c:v>-23.357300000000009</c:v>
                </c:pt>
                <c:pt idx="1664">
                  <c:v>-23.354400000000009</c:v>
                </c:pt>
                <c:pt idx="1665">
                  <c:v>-23.351500000000009</c:v>
                </c:pt>
                <c:pt idx="1666">
                  <c:v>-23.348600000000008</c:v>
                </c:pt>
                <c:pt idx="1667">
                  <c:v>-23.345700000000008</c:v>
                </c:pt>
                <c:pt idx="1668">
                  <c:v>-23.342800000000008</c:v>
                </c:pt>
                <c:pt idx="1669">
                  <c:v>-23.339900000000007</c:v>
                </c:pt>
                <c:pt idx="1670">
                  <c:v>-23.337000000000007</c:v>
                </c:pt>
                <c:pt idx="1671">
                  <c:v>-23.334100000000007</c:v>
                </c:pt>
                <c:pt idx="1672">
                  <c:v>-23.331200000000006</c:v>
                </c:pt>
                <c:pt idx="1673">
                  <c:v>-23.328300000000006</c:v>
                </c:pt>
                <c:pt idx="1674">
                  <c:v>-23.325400000000005</c:v>
                </c:pt>
                <c:pt idx="1675">
                  <c:v>-23.322500000000005</c:v>
                </c:pt>
                <c:pt idx="1676">
                  <c:v>-23.319600000000005</c:v>
                </c:pt>
                <c:pt idx="1677">
                  <c:v>-23.316700000000004</c:v>
                </c:pt>
                <c:pt idx="1678">
                  <c:v>-23.313800000000004</c:v>
                </c:pt>
                <c:pt idx="1679">
                  <c:v>-23.310900000000004</c:v>
                </c:pt>
                <c:pt idx="1680">
                  <c:v>-23.308000000000003</c:v>
                </c:pt>
                <c:pt idx="1681">
                  <c:v>-23.305100000000003</c:v>
                </c:pt>
                <c:pt idx="1682">
                  <c:v>-23.302200000000003</c:v>
                </c:pt>
                <c:pt idx="1683">
                  <c:v>-23.299300000000002</c:v>
                </c:pt>
                <c:pt idx="1684">
                  <c:v>-23.296400000000002</c:v>
                </c:pt>
                <c:pt idx="1685">
                  <c:v>-23.293500000000002</c:v>
                </c:pt>
                <c:pt idx="1686">
                  <c:v>-23.290600000000001</c:v>
                </c:pt>
                <c:pt idx="1687">
                  <c:v>-23.287700000000001</c:v>
                </c:pt>
                <c:pt idx="1688">
                  <c:v>-23.284800000000004</c:v>
                </c:pt>
                <c:pt idx="1689">
                  <c:v>-23.281900000000004</c:v>
                </c:pt>
                <c:pt idx="1690">
                  <c:v>-23.279000000000003</c:v>
                </c:pt>
                <c:pt idx="1691">
                  <c:v>-23.276100000000003</c:v>
                </c:pt>
                <c:pt idx="1692">
                  <c:v>-23.273200000000003</c:v>
                </c:pt>
                <c:pt idx="1693">
                  <c:v>-23.270300000000002</c:v>
                </c:pt>
                <c:pt idx="1694">
                  <c:v>-23.267400000000002</c:v>
                </c:pt>
                <c:pt idx="1695">
                  <c:v>-23.264500000000002</c:v>
                </c:pt>
                <c:pt idx="1696">
                  <c:v>-23.261600000000001</c:v>
                </c:pt>
                <c:pt idx="1697">
                  <c:v>-23.258700000000001</c:v>
                </c:pt>
                <c:pt idx="1698">
                  <c:v>-23.255800000000001</c:v>
                </c:pt>
                <c:pt idx="1699">
                  <c:v>-23.2529</c:v>
                </c:pt>
                <c:pt idx="1700">
                  <c:v>-23.25</c:v>
                </c:pt>
                <c:pt idx="1701">
                  <c:v>-23.246399999999998</c:v>
                </c:pt>
                <c:pt idx="1702">
                  <c:v>-23.242799999999999</c:v>
                </c:pt>
                <c:pt idx="1703">
                  <c:v>-23.2392</c:v>
                </c:pt>
                <c:pt idx="1704">
                  <c:v>-23.235599999999998</c:v>
                </c:pt>
                <c:pt idx="1705">
                  <c:v>-23.231999999999999</c:v>
                </c:pt>
                <c:pt idx="1706">
                  <c:v>-23.228400000000001</c:v>
                </c:pt>
                <c:pt idx="1707">
                  <c:v>-23.224799999999998</c:v>
                </c:pt>
                <c:pt idx="1708">
                  <c:v>-23.2212</c:v>
                </c:pt>
                <c:pt idx="1709">
                  <c:v>-23.217599999999997</c:v>
                </c:pt>
                <c:pt idx="1710">
                  <c:v>-23.213999999999999</c:v>
                </c:pt>
                <c:pt idx="1711">
                  <c:v>-23.2104</c:v>
                </c:pt>
                <c:pt idx="1712">
                  <c:v>-23.206799999999998</c:v>
                </c:pt>
                <c:pt idx="1713">
                  <c:v>-23.203199999999999</c:v>
                </c:pt>
                <c:pt idx="1714">
                  <c:v>-23.199599999999997</c:v>
                </c:pt>
                <c:pt idx="1715">
                  <c:v>-23.195999999999998</c:v>
                </c:pt>
                <c:pt idx="1716">
                  <c:v>-23.493600000000018</c:v>
                </c:pt>
                <c:pt idx="1717">
                  <c:v>-23.490700000000018</c:v>
                </c:pt>
                <c:pt idx="1718">
                  <c:v>-23.487800000000018</c:v>
                </c:pt>
                <c:pt idx="1719">
                  <c:v>-23.484900000000017</c:v>
                </c:pt>
                <c:pt idx="1720">
                  <c:v>-23.482000000000017</c:v>
                </c:pt>
                <c:pt idx="1721">
                  <c:v>-23.479100000000017</c:v>
                </c:pt>
                <c:pt idx="1722">
                  <c:v>-23.476200000000016</c:v>
                </c:pt>
                <c:pt idx="1723">
                  <c:v>-23.473300000000016</c:v>
                </c:pt>
                <c:pt idx="1724">
                  <c:v>-23.470400000000016</c:v>
                </c:pt>
                <c:pt idx="1725">
                  <c:v>-23.467500000000015</c:v>
                </c:pt>
                <c:pt idx="1726">
                  <c:v>-24.642600000000005</c:v>
                </c:pt>
                <c:pt idx="1727">
                  <c:v>-24.627700000000008</c:v>
                </c:pt>
                <c:pt idx="1728">
                  <c:v>-24.612800000000004</c:v>
                </c:pt>
                <c:pt idx="1729">
                  <c:v>-24.597900000000006</c:v>
                </c:pt>
                <c:pt idx="1730">
                  <c:v>-24.583000000000006</c:v>
                </c:pt>
                <c:pt idx="1731">
                  <c:v>-24.568100000000008</c:v>
                </c:pt>
                <c:pt idx="1732">
                  <c:v>-24.553200000000007</c:v>
                </c:pt>
                <c:pt idx="1733">
                  <c:v>-24.538300000000003</c:v>
                </c:pt>
                <c:pt idx="1734">
                  <c:v>-24.523400000000009</c:v>
                </c:pt>
                <c:pt idx="1735">
                  <c:v>-24.508500000000005</c:v>
                </c:pt>
                <c:pt idx="1736">
                  <c:v>-24.493600000000008</c:v>
                </c:pt>
                <c:pt idx="1737">
                  <c:v>-24.478700000000007</c:v>
                </c:pt>
                <c:pt idx="1738">
                  <c:v>-24.46380000000001</c:v>
                </c:pt>
                <c:pt idx="1739">
                  <c:v>-24.448900000000009</c:v>
                </c:pt>
                <c:pt idx="1740">
                  <c:v>-24.434000000000005</c:v>
                </c:pt>
                <c:pt idx="1741">
                  <c:v>-24.419100000000007</c:v>
                </c:pt>
                <c:pt idx="1742">
                  <c:v>-24.404200000000007</c:v>
                </c:pt>
                <c:pt idx="1743">
                  <c:v>-24.389300000000009</c:v>
                </c:pt>
                <c:pt idx="1744">
                  <c:v>-24.374400000000009</c:v>
                </c:pt>
                <c:pt idx="1745">
                  <c:v>-24.359500000000011</c:v>
                </c:pt>
                <c:pt idx="1746">
                  <c:v>-24.34460000000001</c:v>
                </c:pt>
                <c:pt idx="1747">
                  <c:v>-24.329700000000013</c:v>
                </c:pt>
                <c:pt idx="1748">
                  <c:v>-24.314800000000009</c:v>
                </c:pt>
                <c:pt idx="1749">
                  <c:v>-24.299900000000008</c:v>
                </c:pt>
                <c:pt idx="1750">
                  <c:v>-24.285000000000011</c:v>
                </c:pt>
                <c:pt idx="1751">
                  <c:v>-24.27010000000001</c:v>
                </c:pt>
                <c:pt idx="1752">
                  <c:v>-24.255200000000013</c:v>
                </c:pt>
                <c:pt idx="1753">
                  <c:v>-24.240300000000008</c:v>
                </c:pt>
                <c:pt idx="1754">
                  <c:v>-24.225400000000011</c:v>
                </c:pt>
                <c:pt idx="1755">
                  <c:v>-24.21050000000001</c:v>
                </c:pt>
                <c:pt idx="1756">
                  <c:v>-24.195600000000013</c:v>
                </c:pt>
                <c:pt idx="1757">
                  <c:v>-24.180700000000012</c:v>
                </c:pt>
                <c:pt idx="1758">
                  <c:v>-24.165800000000008</c:v>
                </c:pt>
                <c:pt idx="1759">
                  <c:v>-24.150900000000014</c:v>
                </c:pt>
                <c:pt idx="1760">
                  <c:v>-24.13600000000001</c:v>
                </c:pt>
                <c:pt idx="1761">
                  <c:v>-24.121100000000013</c:v>
                </c:pt>
                <c:pt idx="1762">
                  <c:v>-24.106200000000012</c:v>
                </c:pt>
                <c:pt idx="1763">
                  <c:v>-24.091300000000015</c:v>
                </c:pt>
                <c:pt idx="1764">
                  <c:v>-24.076400000000014</c:v>
                </c:pt>
                <c:pt idx="1765">
                  <c:v>-24.061500000000009</c:v>
                </c:pt>
                <c:pt idx="1766">
                  <c:v>-24.046600000000012</c:v>
                </c:pt>
                <c:pt idx="1767">
                  <c:v>-24.031700000000011</c:v>
                </c:pt>
                <c:pt idx="1768">
                  <c:v>-24.016800000000014</c:v>
                </c:pt>
                <c:pt idx="1769">
                  <c:v>-24.001900000000013</c:v>
                </c:pt>
                <c:pt idx="1770">
                  <c:v>-23.987000000000016</c:v>
                </c:pt>
                <c:pt idx="1771">
                  <c:v>-23.972100000000012</c:v>
                </c:pt>
                <c:pt idx="1772">
                  <c:v>-23.957200000000018</c:v>
                </c:pt>
                <c:pt idx="1773">
                  <c:v>-23.942300000000014</c:v>
                </c:pt>
                <c:pt idx="1774">
                  <c:v>-23.927400000000013</c:v>
                </c:pt>
                <c:pt idx="1775">
                  <c:v>-23.912500000000016</c:v>
                </c:pt>
                <c:pt idx="1776">
                  <c:v>-23.897600000000015</c:v>
                </c:pt>
                <c:pt idx="1777">
                  <c:v>-23.882700000000018</c:v>
                </c:pt>
                <c:pt idx="1778">
                  <c:v>-23.867800000000013</c:v>
                </c:pt>
                <c:pt idx="1779">
                  <c:v>-23.85290000000002</c:v>
                </c:pt>
                <c:pt idx="1780">
                  <c:v>-23.838000000000015</c:v>
                </c:pt>
                <c:pt idx="1781">
                  <c:v>-23.823100000000018</c:v>
                </c:pt>
                <c:pt idx="1782">
                  <c:v>-23.808200000000017</c:v>
                </c:pt>
                <c:pt idx="1783">
                  <c:v>-23.793300000000013</c:v>
                </c:pt>
                <c:pt idx="1784">
                  <c:v>-23.778400000000019</c:v>
                </c:pt>
                <c:pt idx="1785">
                  <c:v>-23.763500000000015</c:v>
                </c:pt>
                <c:pt idx="1786">
                  <c:v>-23.748600000000017</c:v>
                </c:pt>
                <c:pt idx="1787">
                  <c:v>-23.733700000000017</c:v>
                </c:pt>
                <c:pt idx="1788">
                  <c:v>-23.718800000000019</c:v>
                </c:pt>
                <c:pt idx="1789">
                  <c:v>-23.703900000000019</c:v>
                </c:pt>
                <c:pt idx="1790">
                  <c:v>-23.689000000000014</c:v>
                </c:pt>
                <c:pt idx="1791">
                  <c:v>-23.674100000000017</c:v>
                </c:pt>
                <c:pt idx="1792">
                  <c:v>-23.659200000000016</c:v>
                </c:pt>
                <c:pt idx="1793">
                  <c:v>-23.644300000000019</c:v>
                </c:pt>
                <c:pt idx="1794">
                  <c:v>-23.629400000000018</c:v>
                </c:pt>
                <c:pt idx="1795">
                  <c:v>-23.614500000000021</c:v>
                </c:pt>
                <c:pt idx="1796">
                  <c:v>-23.599600000000017</c:v>
                </c:pt>
                <c:pt idx="1797">
                  <c:v>-23.584700000000023</c:v>
                </c:pt>
                <c:pt idx="1798">
                  <c:v>-23.569800000000019</c:v>
                </c:pt>
                <c:pt idx="1799">
                  <c:v>-23.554900000000018</c:v>
                </c:pt>
                <c:pt idx="1800">
                  <c:v>-23.54000000000002</c:v>
                </c:pt>
                <c:pt idx="1801">
                  <c:v>-23.53710000000002</c:v>
                </c:pt>
                <c:pt idx="1802">
                  <c:v>-23.53420000000002</c:v>
                </c:pt>
                <c:pt idx="1803">
                  <c:v>-23.531300000000019</c:v>
                </c:pt>
                <c:pt idx="1804">
                  <c:v>-23.528400000000019</c:v>
                </c:pt>
                <c:pt idx="1805">
                  <c:v>-23.525500000000019</c:v>
                </c:pt>
                <c:pt idx="1806">
                  <c:v>-23.522600000000018</c:v>
                </c:pt>
                <c:pt idx="1807">
                  <c:v>-23.519700000000018</c:v>
                </c:pt>
                <c:pt idx="1808">
                  <c:v>-23.516800000000018</c:v>
                </c:pt>
                <c:pt idx="1809">
                  <c:v>-23.513900000000017</c:v>
                </c:pt>
                <c:pt idx="1810">
                  <c:v>-23.511000000000017</c:v>
                </c:pt>
                <c:pt idx="1811">
                  <c:v>-23.508100000000017</c:v>
                </c:pt>
                <c:pt idx="1812">
                  <c:v>-23.505200000000016</c:v>
                </c:pt>
                <c:pt idx="1813">
                  <c:v>-23.50230000000002</c:v>
                </c:pt>
                <c:pt idx="1814">
                  <c:v>-23.499400000000019</c:v>
                </c:pt>
                <c:pt idx="1815">
                  <c:v>-23.496500000000015</c:v>
                </c:pt>
                <c:pt idx="1816">
                  <c:v>-23.493600000000018</c:v>
                </c:pt>
                <c:pt idx="1817">
                  <c:v>-23.490700000000018</c:v>
                </c:pt>
                <c:pt idx="1818">
                  <c:v>-23.487800000000018</c:v>
                </c:pt>
                <c:pt idx="1819">
                  <c:v>-23.484900000000017</c:v>
                </c:pt>
                <c:pt idx="1820">
                  <c:v>-23.482000000000017</c:v>
                </c:pt>
                <c:pt idx="1821">
                  <c:v>-23.479100000000017</c:v>
                </c:pt>
                <c:pt idx="1822">
                  <c:v>-23.476200000000016</c:v>
                </c:pt>
                <c:pt idx="1823">
                  <c:v>-23.473300000000016</c:v>
                </c:pt>
                <c:pt idx="1824">
                  <c:v>-23.470400000000016</c:v>
                </c:pt>
              </c:numCache>
            </c:numRef>
          </c:val>
          <c:smooth val="0"/>
          <c:extLst>
            <c:ext xmlns:c16="http://schemas.microsoft.com/office/drawing/2014/chart" uri="{C3380CC4-5D6E-409C-BE32-E72D297353CC}">
              <c16:uniqueId val="{00000001-C4A4-4C10-89FB-4BB8A201021C}"/>
            </c:ext>
          </c:extLst>
        </c:ser>
        <c:ser>
          <c:idx val="2"/>
          <c:order val="2"/>
          <c:tx>
            <c:v>dynamic historical simulation</c:v>
          </c:tx>
          <c:spPr>
            <a:ln w="15875" cap="rnd">
              <a:solidFill>
                <a:schemeClr val="accent3"/>
              </a:solidFill>
              <a:prstDash val="sysDash"/>
              <a:round/>
            </a:ln>
            <a:effectLst/>
          </c:spPr>
          <c:marker>
            <c:symbol val="none"/>
          </c:marker>
          <c:val>
            <c:numRef>
              <c:f>[1]Litecoin!$V$9:$V$1833</c:f>
              <c:numCache>
                <c:formatCode>General</c:formatCode>
                <c:ptCount val="1825"/>
                <c:pt idx="364">
                  <c:v>-29.844000000000008</c:v>
                </c:pt>
                <c:pt idx="365">
                  <c:v>-29.844000000000008</c:v>
                </c:pt>
                <c:pt idx="366">
                  <c:v>-29.844000000000008</c:v>
                </c:pt>
                <c:pt idx="367">
                  <c:v>-29.844000000000008</c:v>
                </c:pt>
                <c:pt idx="368">
                  <c:v>-29.844000000000008</c:v>
                </c:pt>
                <c:pt idx="369">
                  <c:v>-29.844000000000008</c:v>
                </c:pt>
                <c:pt idx="370">
                  <c:v>-29.844000000000008</c:v>
                </c:pt>
                <c:pt idx="371">
                  <c:v>-29.844000000000008</c:v>
                </c:pt>
                <c:pt idx="372">
                  <c:v>-29.844000000000008</c:v>
                </c:pt>
                <c:pt idx="373">
                  <c:v>-29.844000000000008</c:v>
                </c:pt>
                <c:pt idx="374">
                  <c:v>-29.844000000000008</c:v>
                </c:pt>
                <c:pt idx="375">
                  <c:v>-29.844000000000008</c:v>
                </c:pt>
                <c:pt idx="376">
                  <c:v>-29.844000000000008</c:v>
                </c:pt>
                <c:pt idx="377">
                  <c:v>-29.844000000000008</c:v>
                </c:pt>
                <c:pt idx="378">
                  <c:v>-29.844000000000008</c:v>
                </c:pt>
                <c:pt idx="379">
                  <c:v>-29.844000000000008</c:v>
                </c:pt>
                <c:pt idx="380">
                  <c:v>-29.844000000000008</c:v>
                </c:pt>
                <c:pt idx="381">
                  <c:v>-29.844000000000008</c:v>
                </c:pt>
                <c:pt idx="382">
                  <c:v>-29.844000000000008</c:v>
                </c:pt>
                <c:pt idx="383">
                  <c:v>-29.844000000000008</c:v>
                </c:pt>
                <c:pt idx="384">
                  <c:v>-29.844000000000008</c:v>
                </c:pt>
                <c:pt idx="385">
                  <c:v>-29.844000000000008</c:v>
                </c:pt>
                <c:pt idx="386">
                  <c:v>-29.844000000000008</c:v>
                </c:pt>
                <c:pt idx="387">
                  <c:v>-29.844000000000008</c:v>
                </c:pt>
                <c:pt idx="388">
                  <c:v>-29.844000000000008</c:v>
                </c:pt>
                <c:pt idx="389">
                  <c:v>-29.844000000000008</c:v>
                </c:pt>
                <c:pt idx="390">
                  <c:v>-29.844000000000008</c:v>
                </c:pt>
                <c:pt idx="391">
                  <c:v>-29.844000000000008</c:v>
                </c:pt>
                <c:pt idx="392">
                  <c:v>-29.844000000000008</c:v>
                </c:pt>
                <c:pt idx="393">
                  <c:v>-29.844000000000008</c:v>
                </c:pt>
                <c:pt idx="394">
                  <c:v>-29.844000000000008</c:v>
                </c:pt>
                <c:pt idx="395">
                  <c:v>-29.844000000000008</c:v>
                </c:pt>
                <c:pt idx="396">
                  <c:v>-29.844000000000008</c:v>
                </c:pt>
                <c:pt idx="397">
                  <c:v>-29.844000000000008</c:v>
                </c:pt>
                <c:pt idx="398">
                  <c:v>-29.844000000000008</c:v>
                </c:pt>
                <c:pt idx="399">
                  <c:v>-29.844000000000008</c:v>
                </c:pt>
                <c:pt idx="400">
                  <c:v>-29.844000000000008</c:v>
                </c:pt>
                <c:pt idx="401">
                  <c:v>-29.844000000000008</c:v>
                </c:pt>
                <c:pt idx="402">
                  <c:v>-29.844000000000008</c:v>
                </c:pt>
                <c:pt idx="403">
                  <c:v>-29.844000000000008</c:v>
                </c:pt>
                <c:pt idx="404">
                  <c:v>-29.844000000000008</c:v>
                </c:pt>
                <c:pt idx="405">
                  <c:v>-29.844000000000008</c:v>
                </c:pt>
                <c:pt idx="406">
                  <c:v>-29.844000000000008</c:v>
                </c:pt>
                <c:pt idx="407">
                  <c:v>-29.844000000000008</c:v>
                </c:pt>
                <c:pt idx="408">
                  <c:v>-29.844000000000008</c:v>
                </c:pt>
                <c:pt idx="409">
                  <c:v>-29.844000000000008</c:v>
                </c:pt>
                <c:pt idx="410">
                  <c:v>-29.844000000000008</c:v>
                </c:pt>
                <c:pt idx="411">
                  <c:v>-29.844000000000008</c:v>
                </c:pt>
                <c:pt idx="412">
                  <c:v>-29.844000000000008</c:v>
                </c:pt>
                <c:pt idx="413">
                  <c:v>-29.844000000000008</c:v>
                </c:pt>
                <c:pt idx="414">
                  <c:v>-29.844000000000008</c:v>
                </c:pt>
                <c:pt idx="415">
                  <c:v>-29.844000000000008</c:v>
                </c:pt>
                <c:pt idx="416">
                  <c:v>-29.844000000000008</c:v>
                </c:pt>
                <c:pt idx="417">
                  <c:v>-29.844000000000008</c:v>
                </c:pt>
                <c:pt idx="418">
                  <c:v>-29.844000000000008</c:v>
                </c:pt>
                <c:pt idx="419">
                  <c:v>-29.844000000000008</c:v>
                </c:pt>
                <c:pt idx="420">
                  <c:v>-29.844000000000008</c:v>
                </c:pt>
                <c:pt idx="421">
                  <c:v>-29.844000000000008</c:v>
                </c:pt>
                <c:pt idx="422">
                  <c:v>-29.844000000000008</c:v>
                </c:pt>
                <c:pt idx="423">
                  <c:v>-29.844000000000008</c:v>
                </c:pt>
                <c:pt idx="424">
                  <c:v>-29.844000000000008</c:v>
                </c:pt>
                <c:pt idx="425">
                  <c:v>-29.844000000000008</c:v>
                </c:pt>
                <c:pt idx="426">
                  <c:v>-29.844000000000008</c:v>
                </c:pt>
                <c:pt idx="427">
                  <c:v>-29.844000000000008</c:v>
                </c:pt>
                <c:pt idx="428">
                  <c:v>-29.844000000000008</c:v>
                </c:pt>
                <c:pt idx="429">
                  <c:v>-29.844000000000008</c:v>
                </c:pt>
                <c:pt idx="430">
                  <c:v>-29.844000000000008</c:v>
                </c:pt>
                <c:pt idx="431">
                  <c:v>-29.844000000000008</c:v>
                </c:pt>
                <c:pt idx="432">
                  <c:v>-29.844000000000008</c:v>
                </c:pt>
                <c:pt idx="433">
                  <c:v>-29.844000000000008</c:v>
                </c:pt>
                <c:pt idx="434">
                  <c:v>-29.844000000000008</c:v>
                </c:pt>
                <c:pt idx="435">
                  <c:v>-29.844000000000008</c:v>
                </c:pt>
                <c:pt idx="436">
                  <c:v>-29.844000000000008</c:v>
                </c:pt>
                <c:pt idx="437">
                  <c:v>-29.844000000000008</c:v>
                </c:pt>
                <c:pt idx="438">
                  <c:v>-29.844000000000008</c:v>
                </c:pt>
                <c:pt idx="439">
                  <c:v>-29.844000000000008</c:v>
                </c:pt>
                <c:pt idx="440">
                  <c:v>-29.844000000000008</c:v>
                </c:pt>
                <c:pt idx="441">
                  <c:v>-29.844000000000008</c:v>
                </c:pt>
                <c:pt idx="442">
                  <c:v>-29.844000000000008</c:v>
                </c:pt>
                <c:pt idx="443">
                  <c:v>-29.844000000000008</c:v>
                </c:pt>
                <c:pt idx="444">
                  <c:v>-29.844000000000008</c:v>
                </c:pt>
                <c:pt idx="445">
                  <c:v>-29.844000000000008</c:v>
                </c:pt>
                <c:pt idx="446">
                  <c:v>-29.844000000000008</c:v>
                </c:pt>
                <c:pt idx="447">
                  <c:v>-29.844000000000008</c:v>
                </c:pt>
                <c:pt idx="448">
                  <c:v>-29.844000000000008</c:v>
                </c:pt>
                <c:pt idx="449">
                  <c:v>-29.844000000000008</c:v>
                </c:pt>
                <c:pt idx="450">
                  <c:v>-29.844000000000008</c:v>
                </c:pt>
                <c:pt idx="451">
                  <c:v>-29.844000000000008</c:v>
                </c:pt>
                <c:pt idx="452">
                  <c:v>-29.844000000000008</c:v>
                </c:pt>
                <c:pt idx="453">
                  <c:v>-29.844000000000008</c:v>
                </c:pt>
                <c:pt idx="454">
                  <c:v>-29.844000000000008</c:v>
                </c:pt>
                <c:pt idx="455">
                  <c:v>-29.844000000000008</c:v>
                </c:pt>
                <c:pt idx="456">
                  <c:v>-29.844000000000008</c:v>
                </c:pt>
                <c:pt idx="457">
                  <c:v>-29.844000000000008</c:v>
                </c:pt>
                <c:pt idx="458">
                  <c:v>-29.844000000000008</c:v>
                </c:pt>
                <c:pt idx="459">
                  <c:v>-29.844000000000008</c:v>
                </c:pt>
                <c:pt idx="460">
                  <c:v>-29.844000000000008</c:v>
                </c:pt>
                <c:pt idx="461">
                  <c:v>-29.844000000000008</c:v>
                </c:pt>
                <c:pt idx="462">
                  <c:v>-29.844000000000008</c:v>
                </c:pt>
                <c:pt idx="463">
                  <c:v>-29.844000000000008</c:v>
                </c:pt>
                <c:pt idx="464">
                  <c:v>-29.844000000000008</c:v>
                </c:pt>
                <c:pt idx="465">
                  <c:v>-29.844000000000008</c:v>
                </c:pt>
                <c:pt idx="466">
                  <c:v>-29.844000000000008</c:v>
                </c:pt>
                <c:pt idx="467">
                  <c:v>-29.844000000000008</c:v>
                </c:pt>
                <c:pt idx="468">
                  <c:v>-29.844000000000008</c:v>
                </c:pt>
                <c:pt idx="469">
                  <c:v>-29.844000000000008</c:v>
                </c:pt>
                <c:pt idx="470">
                  <c:v>-29.844000000000008</c:v>
                </c:pt>
                <c:pt idx="471">
                  <c:v>-29.844000000000008</c:v>
                </c:pt>
                <c:pt idx="472">
                  <c:v>-29.844000000000008</c:v>
                </c:pt>
                <c:pt idx="473">
                  <c:v>-29.844000000000008</c:v>
                </c:pt>
                <c:pt idx="474">
                  <c:v>-29.844000000000008</c:v>
                </c:pt>
                <c:pt idx="475">
                  <c:v>-29.844000000000008</c:v>
                </c:pt>
                <c:pt idx="476">
                  <c:v>-29.844000000000008</c:v>
                </c:pt>
                <c:pt idx="477">
                  <c:v>-29.844000000000008</c:v>
                </c:pt>
                <c:pt idx="478">
                  <c:v>-29.844000000000008</c:v>
                </c:pt>
                <c:pt idx="479">
                  <c:v>-29.844000000000008</c:v>
                </c:pt>
                <c:pt idx="480">
                  <c:v>-29.844000000000008</c:v>
                </c:pt>
                <c:pt idx="481">
                  <c:v>-29.844000000000008</c:v>
                </c:pt>
                <c:pt idx="482">
                  <c:v>-29.844000000000008</c:v>
                </c:pt>
                <c:pt idx="483">
                  <c:v>-29.844000000000008</c:v>
                </c:pt>
                <c:pt idx="484">
                  <c:v>-29.844000000000008</c:v>
                </c:pt>
                <c:pt idx="485">
                  <c:v>-29.844000000000008</c:v>
                </c:pt>
                <c:pt idx="486">
                  <c:v>-29.844000000000008</c:v>
                </c:pt>
                <c:pt idx="487">
                  <c:v>-29.844000000000008</c:v>
                </c:pt>
                <c:pt idx="488">
                  <c:v>-29.844000000000008</c:v>
                </c:pt>
                <c:pt idx="489">
                  <c:v>-29.844000000000008</c:v>
                </c:pt>
                <c:pt idx="490">
                  <c:v>-29.844000000000008</c:v>
                </c:pt>
                <c:pt idx="491">
                  <c:v>-29.844000000000008</c:v>
                </c:pt>
                <c:pt idx="492">
                  <c:v>-29.844000000000008</c:v>
                </c:pt>
                <c:pt idx="493">
                  <c:v>-29.844000000000008</c:v>
                </c:pt>
                <c:pt idx="494">
                  <c:v>-29.844000000000008</c:v>
                </c:pt>
                <c:pt idx="495">
                  <c:v>-29.844000000000008</c:v>
                </c:pt>
                <c:pt idx="496">
                  <c:v>-29.844000000000008</c:v>
                </c:pt>
                <c:pt idx="497">
                  <c:v>-29.844000000000008</c:v>
                </c:pt>
                <c:pt idx="498">
                  <c:v>-29.844000000000008</c:v>
                </c:pt>
                <c:pt idx="499">
                  <c:v>-29.844000000000008</c:v>
                </c:pt>
                <c:pt idx="500">
                  <c:v>-29.844000000000008</c:v>
                </c:pt>
                <c:pt idx="501">
                  <c:v>-29.844000000000008</c:v>
                </c:pt>
                <c:pt idx="502">
                  <c:v>-29.844000000000008</c:v>
                </c:pt>
                <c:pt idx="503">
                  <c:v>-29.844000000000008</c:v>
                </c:pt>
                <c:pt idx="504">
                  <c:v>-29.844000000000008</c:v>
                </c:pt>
                <c:pt idx="505">
                  <c:v>-29.844000000000008</c:v>
                </c:pt>
                <c:pt idx="506">
                  <c:v>-29.844000000000008</c:v>
                </c:pt>
                <c:pt idx="507">
                  <c:v>-29.844000000000008</c:v>
                </c:pt>
                <c:pt idx="508">
                  <c:v>-29.844000000000008</c:v>
                </c:pt>
                <c:pt idx="509">
                  <c:v>-29.844000000000008</c:v>
                </c:pt>
                <c:pt idx="510">
                  <c:v>-29.844000000000008</c:v>
                </c:pt>
                <c:pt idx="511">
                  <c:v>-29.844000000000008</c:v>
                </c:pt>
                <c:pt idx="512">
                  <c:v>-29.844000000000008</c:v>
                </c:pt>
                <c:pt idx="513">
                  <c:v>-29.844000000000008</c:v>
                </c:pt>
                <c:pt idx="514">
                  <c:v>-29.844000000000008</c:v>
                </c:pt>
                <c:pt idx="515">
                  <c:v>-29.844000000000008</c:v>
                </c:pt>
                <c:pt idx="516">
                  <c:v>-29.844000000000008</c:v>
                </c:pt>
                <c:pt idx="517">
                  <c:v>-29.844000000000008</c:v>
                </c:pt>
                <c:pt idx="518">
                  <c:v>-29.844000000000008</c:v>
                </c:pt>
                <c:pt idx="519">
                  <c:v>-29.844000000000008</c:v>
                </c:pt>
                <c:pt idx="520">
                  <c:v>-29.844000000000008</c:v>
                </c:pt>
                <c:pt idx="521">
                  <c:v>-29.844000000000008</c:v>
                </c:pt>
                <c:pt idx="522">
                  <c:v>-29.844000000000008</c:v>
                </c:pt>
                <c:pt idx="523">
                  <c:v>-29.844000000000008</c:v>
                </c:pt>
                <c:pt idx="524">
                  <c:v>-29.844000000000008</c:v>
                </c:pt>
                <c:pt idx="525">
                  <c:v>-29.844000000000008</c:v>
                </c:pt>
                <c:pt idx="526">
                  <c:v>-29.844000000000008</c:v>
                </c:pt>
                <c:pt idx="527">
                  <c:v>-29.844000000000008</c:v>
                </c:pt>
                <c:pt idx="528">
                  <c:v>-29.844000000000008</c:v>
                </c:pt>
                <c:pt idx="529">
                  <c:v>-29.844000000000008</c:v>
                </c:pt>
                <c:pt idx="530">
                  <c:v>-29.844000000000008</c:v>
                </c:pt>
                <c:pt idx="531">
                  <c:v>-29.844000000000008</c:v>
                </c:pt>
                <c:pt idx="532">
                  <c:v>-29.844000000000008</c:v>
                </c:pt>
                <c:pt idx="533">
                  <c:v>-29.844000000000008</c:v>
                </c:pt>
                <c:pt idx="534">
                  <c:v>-29.844000000000008</c:v>
                </c:pt>
                <c:pt idx="535">
                  <c:v>-29.844000000000008</c:v>
                </c:pt>
                <c:pt idx="536">
                  <c:v>-29.844000000000008</c:v>
                </c:pt>
                <c:pt idx="537">
                  <c:v>-29.844000000000008</c:v>
                </c:pt>
                <c:pt idx="538">
                  <c:v>-29.844000000000008</c:v>
                </c:pt>
                <c:pt idx="539">
                  <c:v>-29.844000000000008</c:v>
                </c:pt>
                <c:pt idx="540">
                  <c:v>-29.844000000000008</c:v>
                </c:pt>
                <c:pt idx="541">
                  <c:v>-29.844000000000008</c:v>
                </c:pt>
                <c:pt idx="542">
                  <c:v>-29.844000000000008</c:v>
                </c:pt>
                <c:pt idx="543">
                  <c:v>-29.844000000000008</c:v>
                </c:pt>
                <c:pt idx="544">
                  <c:v>-29.844000000000008</c:v>
                </c:pt>
                <c:pt idx="545">
                  <c:v>-29.844000000000008</c:v>
                </c:pt>
                <c:pt idx="546">
                  <c:v>-29.844000000000008</c:v>
                </c:pt>
                <c:pt idx="547">
                  <c:v>-29.844000000000008</c:v>
                </c:pt>
                <c:pt idx="548">
                  <c:v>-29.844000000000008</c:v>
                </c:pt>
                <c:pt idx="549">
                  <c:v>-29.844000000000008</c:v>
                </c:pt>
                <c:pt idx="550">
                  <c:v>-29.844000000000008</c:v>
                </c:pt>
                <c:pt idx="551">
                  <c:v>-29.844000000000008</c:v>
                </c:pt>
                <c:pt idx="552">
                  <c:v>-29.844000000000008</c:v>
                </c:pt>
                <c:pt idx="553">
                  <c:v>-29.844000000000008</c:v>
                </c:pt>
                <c:pt idx="554">
                  <c:v>-29.844000000000008</c:v>
                </c:pt>
                <c:pt idx="555">
                  <c:v>-29.844000000000008</c:v>
                </c:pt>
                <c:pt idx="556">
                  <c:v>-29.844000000000008</c:v>
                </c:pt>
                <c:pt idx="557">
                  <c:v>-29.844000000000008</c:v>
                </c:pt>
                <c:pt idx="558">
                  <c:v>-29.844000000000008</c:v>
                </c:pt>
                <c:pt idx="559">
                  <c:v>-29.844000000000008</c:v>
                </c:pt>
                <c:pt idx="560">
                  <c:v>-29.844000000000008</c:v>
                </c:pt>
                <c:pt idx="561">
                  <c:v>-29.844000000000008</c:v>
                </c:pt>
                <c:pt idx="562">
                  <c:v>-29.844000000000008</c:v>
                </c:pt>
                <c:pt idx="563">
                  <c:v>-29.844000000000008</c:v>
                </c:pt>
                <c:pt idx="564">
                  <c:v>-29.844000000000008</c:v>
                </c:pt>
                <c:pt idx="565">
                  <c:v>-29.844000000000008</c:v>
                </c:pt>
                <c:pt idx="566">
                  <c:v>-29.844000000000008</c:v>
                </c:pt>
                <c:pt idx="567">
                  <c:v>-29.844000000000008</c:v>
                </c:pt>
                <c:pt idx="568">
                  <c:v>-29.844000000000008</c:v>
                </c:pt>
                <c:pt idx="569">
                  <c:v>-29.844000000000008</c:v>
                </c:pt>
                <c:pt idx="570">
                  <c:v>-29.844000000000008</c:v>
                </c:pt>
                <c:pt idx="571">
                  <c:v>-29.844000000000008</c:v>
                </c:pt>
                <c:pt idx="572">
                  <c:v>-29.844000000000008</c:v>
                </c:pt>
                <c:pt idx="573">
                  <c:v>-29.844000000000008</c:v>
                </c:pt>
                <c:pt idx="574">
                  <c:v>-29.844000000000008</c:v>
                </c:pt>
                <c:pt idx="575">
                  <c:v>-29.844000000000008</c:v>
                </c:pt>
                <c:pt idx="576">
                  <c:v>-29.844000000000008</c:v>
                </c:pt>
                <c:pt idx="577">
                  <c:v>-29.844000000000008</c:v>
                </c:pt>
                <c:pt idx="578">
                  <c:v>-29.844000000000008</c:v>
                </c:pt>
                <c:pt idx="579">
                  <c:v>-29.844000000000008</c:v>
                </c:pt>
                <c:pt idx="580">
                  <c:v>-29.844000000000008</c:v>
                </c:pt>
                <c:pt idx="581">
                  <c:v>-29.844000000000008</c:v>
                </c:pt>
                <c:pt idx="582">
                  <c:v>-29.844000000000008</c:v>
                </c:pt>
                <c:pt idx="583">
                  <c:v>-29.844000000000008</c:v>
                </c:pt>
                <c:pt idx="584">
                  <c:v>-29.844000000000008</c:v>
                </c:pt>
                <c:pt idx="585">
                  <c:v>-29.844000000000008</c:v>
                </c:pt>
                <c:pt idx="586">
                  <c:v>-29.844000000000008</c:v>
                </c:pt>
                <c:pt idx="587">
                  <c:v>-29.844000000000008</c:v>
                </c:pt>
                <c:pt idx="588">
                  <c:v>-29.844000000000008</c:v>
                </c:pt>
                <c:pt idx="589">
                  <c:v>-29.844000000000008</c:v>
                </c:pt>
                <c:pt idx="590">
                  <c:v>-29.844000000000008</c:v>
                </c:pt>
                <c:pt idx="591">
                  <c:v>-29.844000000000008</c:v>
                </c:pt>
                <c:pt idx="592">
                  <c:v>-29.844000000000008</c:v>
                </c:pt>
                <c:pt idx="593">
                  <c:v>-29.844000000000008</c:v>
                </c:pt>
                <c:pt idx="594">
                  <c:v>-29.844000000000008</c:v>
                </c:pt>
                <c:pt idx="595">
                  <c:v>-29.844000000000008</c:v>
                </c:pt>
                <c:pt idx="596">
                  <c:v>-29.844000000000008</c:v>
                </c:pt>
                <c:pt idx="597">
                  <c:v>-29.844000000000008</c:v>
                </c:pt>
                <c:pt idx="598">
                  <c:v>-29.844000000000008</c:v>
                </c:pt>
                <c:pt idx="599">
                  <c:v>-29.844000000000008</c:v>
                </c:pt>
                <c:pt idx="600">
                  <c:v>-29.844000000000008</c:v>
                </c:pt>
                <c:pt idx="601">
                  <c:v>-29.844000000000008</c:v>
                </c:pt>
                <c:pt idx="602">
                  <c:v>-29.844000000000008</c:v>
                </c:pt>
                <c:pt idx="603">
                  <c:v>-29.844000000000008</c:v>
                </c:pt>
                <c:pt idx="604">
                  <c:v>-29.844000000000008</c:v>
                </c:pt>
                <c:pt idx="605">
                  <c:v>-29.844000000000008</c:v>
                </c:pt>
                <c:pt idx="606">
                  <c:v>-29.844000000000008</c:v>
                </c:pt>
                <c:pt idx="607">
                  <c:v>-29.844000000000008</c:v>
                </c:pt>
                <c:pt idx="608">
                  <c:v>-29.844000000000008</c:v>
                </c:pt>
                <c:pt idx="609">
                  <c:v>-29.844000000000008</c:v>
                </c:pt>
                <c:pt idx="610">
                  <c:v>-29.844000000000008</c:v>
                </c:pt>
                <c:pt idx="611">
                  <c:v>-29.844000000000008</c:v>
                </c:pt>
                <c:pt idx="612">
                  <c:v>-29.844000000000008</c:v>
                </c:pt>
                <c:pt idx="613">
                  <c:v>-29.844000000000008</c:v>
                </c:pt>
                <c:pt idx="614">
                  <c:v>-29.844000000000008</c:v>
                </c:pt>
                <c:pt idx="615">
                  <c:v>-29.844000000000008</c:v>
                </c:pt>
                <c:pt idx="616">
                  <c:v>-29.844000000000008</c:v>
                </c:pt>
                <c:pt idx="617">
                  <c:v>-29.844000000000008</c:v>
                </c:pt>
                <c:pt idx="618">
                  <c:v>-29.844000000000008</c:v>
                </c:pt>
                <c:pt idx="619">
                  <c:v>-29.844000000000008</c:v>
                </c:pt>
                <c:pt idx="620">
                  <c:v>-29.844000000000008</c:v>
                </c:pt>
                <c:pt idx="621">
                  <c:v>-29.844000000000008</c:v>
                </c:pt>
                <c:pt idx="622">
                  <c:v>-29.844000000000008</c:v>
                </c:pt>
                <c:pt idx="623">
                  <c:v>-29.844000000000008</c:v>
                </c:pt>
                <c:pt idx="624">
                  <c:v>-29.844000000000008</c:v>
                </c:pt>
                <c:pt idx="625">
                  <c:v>-29.844000000000008</c:v>
                </c:pt>
                <c:pt idx="626">
                  <c:v>-29.844000000000008</c:v>
                </c:pt>
                <c:pt idx="627">
                  <c:v>-29.844000000000008</c:v>
                </c:pt>
                <c:pt idx="628">
                  <c:v>-29.844000000000008</c:v>
                </c:pt>
                <c:pt idx="629">
                  <c:v>-29.844000000000008</c:v>
                </c:pt>
                <c:pt idx="630">
                  <c:v>-29.844000000000008</c:v>
                </c:pt>
                <c:pt idx="631">
                  <c:v>-29.844000000000008</c:v>
                </c:pt>
                <c:pt idx="632">
                  <c:v>-29.844000000000008</c:v>
                </c:pt>
                <c:pt idx="633">
                  <c:v>-29.844000000000008</c:v>
                </c:pt>
                <c:pt idx="634">
                  <c:v>-29.844000000000008</c:v>
                </c:pt>
                <c:pt idx="635">
                  <c:v>-29.844000000000008</c:v>
                </c:pt>
                <c:pt idx="636">
                  <c:v>-29.844000000000008</c:v>
                </c:pt>
                <c:pt idx="637">
                  <c:v>-29.844000000000008</c:v>
                </c:pt>
                <c:pt idx="638">
                  <c:v>-29.844000000000008</c:v>
                </c:pt>
                <c:pt idx="639">
                  <c:v>-29.844000000000008</c:v>
                </c:pt>
                <c:pt idx="640">
                  <c:v>-29.844000000000008</c:v>
                </c:pt>
                <c:pt idx="641">
                  <c:v>-29.844000000000008</c:v>
                </c:pt>
                <c:pt idx="642">
                  <c:v>-29.844000000000008</c:v>
                </c:pt>
                <c:pt idx="643">
                  <c:v>-29.844000000000008</c:v>
                </c:pt>
                <c:pt idx="644">
                  <c:v>-29.844000000000008</c:v>
                </c:pt>
                <c:pt idx="645">
                  <c:v>-29.844000000000008</c:v>
                </c:pt>
                <c:pt idx="646">
                  <c:v>-29.844000000000008</c:v>
                </c:pt>
                <c:pt idx="647">
                  <c:v>-29.844000000000008</c:v>
                </c:pt>
                <c:pt idx="648">
                  <c:v>-29.844000000000008</c:v>
                </c:pt>
                <c:pt idx="649">
                  <c:v>-29.844000000000008</c:v>
                </c:pt>
                <c:pt idx="650">
                  <c:v>-29.844000000000008</c:v>
                </c:pt>
                <c:pt idx="651">
                  <c:v>-29.844000000000008</c:v>
                </c:pt>
                <c:pt idx="652">
                  <c:v>-29.844000000000008</c:v>
                </c:pt>
                <c:pt idx="653">
                  <c:v>-29.844000000000008</c:v>
                </c:pt>
                <c:pt idx="654">
                  <c:v>-25.147199999999991</c:v>
                </c:pt>
                <c:pt idx="655">
                  <c:v>-25.147199999999991</c:v>
                </c:pt>
                <c:pt idx="656">
                  <c:v>-22.685199999999991</c:v>
                </c:pt>
                <c:pt idx="657">
                  <c:v>-22.685199999999991</c:v>
                </c:pt>
                <c:pt idx="658">
                  <c:v>-22.685199999999991</c:v>
                </c:pt>
                <c:pt idx="659">
                  <c:v>-22.685199999999991</c:v>
                </c:pt>
                <c:pt idx="660">
                  <c:v>-22.685199999999991</c:v>
                </c:pt>
                <c:pt idx="661">
                  <c:v>-22.685199999999991</c:v>
                </c:pt>
                <c:pt idx="662">
                  <c:v>-22.685199999999991</c:v>
                </c:pt>
                <c:pt idx="663">
                  <c:v>-22.685199999999991</c:v>
                </c:pt>
                <c:pt idx="664">
                  <c:v>-21.904399999999999</c:v>
                </c:pt>
                <c:pt idx="665">
                  <c:v>-21.904399999999999</c:v>
                </c:pt>
                <c:pt idx="666">
                  <c:v>-21.904399999999999</c:v>
                </c:pt>
                <c:pt idx="667">
                  <c:v>-21.904399999999999</c:v>
                </c:pt>
                <c:pt idx="668">
                  <c:v>-21.904399999999999</c:v>
                </c:pt>
                <c:pt idx="669">
                  <c:v>-21.904399999999999</c:v>
                </c:pt>
                <c:pt idx="670">
                  <c:v>-21.904399999999999</c:v>
                </c:pt>
                <c:pt idx="671">
                  <c:v>-21.904399999999999</c:v>
                </c:pt>
                <c:pt idx="672">
                  <c:v>-21.904399999999999</c:v>
                </c:pt>
                <c:pt idx="673">
                  <c:v>-21.904399999999999</c:v>
                </c:pt>
                <c:pt idx="674">
                  <c:v>-21.904399999999999</c:v>
                </c:pt>
                <c:pt idx="675">
                  <c:v>-21.904399999999999</c:v>
                </c:pt>
                <c:pt idx="676">
                  <c:v>-21.24199999999999</c:v>
                </c:pt>
                <c:pt idx="677">
                  <c:v>-21.24199999999999</c:v>
                </c:pt>
                <c:pt idx="678">
                  <c:v>-21.24199999999999</c:v>
                </c:pt>
                <c:pt idx="679">
                  <c:v>-20.518800000000009</c:v>
                </c:pt>
                <c:pt idx="680">
                  <c:v>-20.518800000000009</c:v>
                </c:pt>
                <c:pt idx="681">
                  <c:v>-19.162800000000004</c:v>
                </c:pt>
                <c:pt idx="682">
                  <c:v>-19.162800000000004</c:v>
                </c:pt>
                <c:pt idx="683">
                  <c:v>-19.162800000000004</c:v>
                </c:pt>
                <c:pt idx="684">
                  <c:v>-19.162800000000004</c:v>
                </c:pt>
                <c:pt idx="685">
                  <c:v>-19.162800000000004</c:v>
                </c:pt>
                <c:pt idx="686">
                  <c:v>-17.952000000000005</c:v>
                </c:pt>
                <c:pt idx="687">
                  <c:v>-17.952000000000005</c:v>
                </c:pt>
                <c:pt idx="688">
                  <c:v>-17.952000000000005</c:v>
                </c:pt>
                <c:pt idx="689">
                  <c:v>-17.952000000000005</c:v>
                </c:pt>
                <c:pt idx="690">
                  <c:v>-17.952000000000005</c:v>
                </c:pt>
                <c:pt idx="691">
                  <c:v>-17.952000000000005</c:v>
                </c:pt>
                <c:pt idx="692">
                  <c:v>-17.952000000000005</c:v>
                </c:pt>
                <c:pt idx="693">
                  <c:v>-17.952000000000005</c:v>
                </c:pt>
                <c:pt idx="694">
                  <c:v>-17.952000000000005</c:v>
                </c:pt>
                <c:pt idx="695">
                  <c:v>-17.952000000000005</c:v>
                </c:pt>
                <c:pt idx="696">
                  <c:v>-17.952000000000005</c:v>
                </c:pt>
                <c:pt idx="697">
                  <c:v>-17.072000000000017</c:v>
                </c:pt>
                <c:pt idx="698">
                  <c:v>-17.072000000000017</c:v>
                </c:pt>
                <c:pt idx="699">
                  <c:v>-17.072000000000017</c:v>
                </c:pt>
                <c:pt idx="700">
                  <c:v>-17.072000000000017</c:v>
                </c:pt>
                <c:pt idx="701">
                  <c:v>-15.763999999999999</c:v>
                </c:pt>
                <c:pt idx="702">
                  <c:v>-15.763999999999999</c:v>
                </c:pt>
                <c:pt idx="703">
                  <c:v>-15.763999999999999</c:v>
                </c:pt>
                <c:pt idx="704">
                  <c:v>-15.763999999999999</c:v>
                </c:pt>
                <c:pt idx="705">
                  <c:v>-15.763999999999999</c:v>
                </c:pt>
                <c:pt idx="706">
                  <c:v>-15.763999999999999</c:v>
                </c:pt>
                <c:pt idx="707">
                  <c:v>-15.763999999999999</c:v>
                </c:pt>
                <c:pt idx="708">
                  <c:v>-15.763999999999999</c:v>
                </c:pt>
                <c:pt idx="709">
                  <c:v>-15.763999999999999</c:v>
                </c:pt>
                <c:pt idx="710">
                  <c:v>-15.763999999999999</c:v>
                </c:pt>
                <c:pt idx="711">
                  <c:v>-15.763999999999999</c:v>
                </c:pt>
                <c:pt idx="712">
                  <c:v>-15.763999999999999</c:v>
                </c:pt>
                <c:pt idx="713">
                  <c:v>-15.763999999999999</c:v>
                </c:pt>
                <c:pt idx="714">
                  <c:v>-15.763999999999999</c:v>
                </c:pt>
                <c:pt idx="715">
                  <c:v>-15.763999999999999</c:v>
                </c:pt>
                <c:pt idx="716">
                  <c:v>-15.763999999999999</c:v>
                </c:pt>
                <c:pt idx="717">
                  <c:v>-14.90759999999999</c:v>
                </c:pt>
                <c:pt idx="718">
                  <c:v>-14.638400000000001</c:v>
                </c:pt>
                <c:pt idx="719">
                  <c:v>-14.638400000000001</c:v>
                </c:pt>
                <c:pt idx="720">
                  <c:v>-14.638400000000001</c:v>
                </c:pt>
                <c:pt idx="721">
                  <c:v>-14.638400000000001</c:v>
                </c:pt>
                <c:pt idx="722">
                  <c:v>-14.638400000000001</c:v>
                </c:pt>
                <c:pt idx="723">
                  <c:v>-14.638400000000001</c:v>
                </c:pt>
                <c:pt idx="724">
                  <c:v>-14.638400000000001</c:v>
                </c:pt>
                <c:pt idx="725">
                  <c:v>-14.638400000000001</c:v>
                </c:pt>
                <c:pt idx="726">
                  <c:v>-14.638400000000001</c:v>
                </c:pt>
                <c:pt idx="727">
                  <c:v>-14.638400000000001</c:v>
                </c:pt>
                <c:pt idx="728">
                  <c:v>-14.638400000000001</c:v>
                </c:pt>
                <c:pt idx="729">
                  <c:v>-14.638400000000001</c:v>
                </c:pt>
                <c:pt idx="730">
                  <c:v>-14.638400000000001</c:v>
                </c:pt>
                <c:pt idx="731">
                  <c:v>-14.638400000000001</c:v>
                </c:pt>
                <c:pt idx="732">
                  <c:v>-14.638400000000001</c:v>
                </c:pt>
                <c:pt idx="733">
                  <c:v>-14.638400000000001</c:v>
                </c:pt>
                <c:pt idx="734">
                  <c:v>-14.638400000000001</c:v>
                </c:pt>
                <c:pt idx="735">
                  <c:v>-14.638400000000001</c:v>
                </c:pt>
                <c:pt idx="736">
                  <c:v>-14.638400000000001</c:v>
                </c:pt>
                <c:pt idx="737">
                  <c:v>-14.638400000000001</c:v>
                </c:pt>
                <c:pt idx="738">
                  <c:v>-14.410000000000007</c:v>
                </c:pt>
                <c:pt idx="739">
                  <c:v>-14.410000000000007</c:v>
                </c:pt>
                <c:pt idx="740">
                  <c:v>-14.410000000000007</c:v>
                </c:pt>
                <c:pt idx="741">
                  <c:v>-14.410000000000007</c:v>
                </c:pt>
                <c:pt idx="742">
                  <c:v>-14.410000000000007</c:v>
                </c:pt>
                <c:pt idx="743">
                  <c:v>-14.410000000000007</c:v>
                </c:pt>
                <c:pt idx="744">
                  <c:v>-14.410000000000007</c:v>
                </c:pt>
                <c:pt idx="745">
                  <c:v>-14.410000000000007</c:v>
                </c:pt>
                <c:pt idx="746">
                  <c:v>-14.410000000000007</c:v>
                </c:pt>
                <c:pt idx="747">
                  <c:v>-14.410000000000007</c:v>
                </c:pt>
                <c:pt idx="748">
                  <c:v>-14.410000000000007</c:v>
                </c:pt>
                <c:pt idx="749">
                  <c:v>-14.410000000000007</c:v>
                </c:pt>
                <c:pt idx="750">
                  <c:v>-14.313600000000005</c:v>
                </c:pt>
                <c:pt idx="751">
                  <c:v>-14.313600000000005</c:v>
                </c:pt>
                <c:pt idx="752">
                  <c:v>-14.313600000000005</c:v>
                </c:pt>
                <c:pt idx="753">
                  <c:v>-13.906800000000004</c:v>
                </c:pt>
                <c:pt idx="754">
                  <c:v>-13.906800000000004</c:v>
                </c:pt>
                <c:pt idx="755">
                  <c:v>-13.906800000000004</c:v>
                </c:pt>
                <c:pt idx="756">
                  <c:v>-13.906800000000004</c:v>
                </c:pt>
                <c:pt idx="757">
                  <c:v>-13.906800000000004</c:v>
                </c:pt>
                <c:pt idx="758">
                  <c:v>-13.906800000000004</c:v>
                </c:pt>
                <c:pt idx="759">
                  <c:v>-10.371199999999995</c:v>
                </c:pt>
                <c:pt idx="760">
                  <c:v>-10.371199999999995</c:v>
                </c:pt>
                <c:pt idx="761">
                  <c:v>-10.371199999999995</c:v>
                </c:pt>
                <c:pt idx="762">
                  <c:v>-10.371199999999995</c:v>
                </c:pt>
                <c:pt idx="763">
                  <c:v>-10.371199999999995</c:v>
                </c:pt>
                <c:pt idx="764">
                  <c:v>-10.371199999999995</c:v>
                </c:pt>
                <c:pt idx="765">
                  <c:v>-10.371199999999995</c:v>
                </c:pt>
                <c:pt idx="766">
                  <c:v>-11.440000000000005</c:v>
                </c:pt>
                <c:pt idx="767">
                  <c:v>-11.440000000000005</c:v>
                </c:pt>
                <c:pt idx="768">
                  <c:v>-11.440000000000005</c:v>
                </c:pt>
                <c:pt idx="769">
                  <c:v>-11.440000000000005</c:v>
                </c:pt>
                <c:pt idx="770">
                  <c:v>-11.440000000000005</c:v>
                </c:pt>
                <c:pt idx="771">
                  <c:v>-11.440000000000005</c:v>
                </c:pt>
                <c:pt idx="772">
                  <c:v>-11.440000000000005</c:v>
                </c:pt>
                <c:pt idx="773">
                  <c:v>-11.440000000000005</c:v>
                </c:pt>
                <c:pt idx="774">
                  <c:v>-11.440000000000005</c:v>
                </c:pt>
                <c:pt idx="775">
                  <c:v>-11.440000000000005</c:v>
                </c:pt>
                <c:pt idx="776">
                  <c:v>-11.440000000000005</c:v>
                </c:pt>
                <c:pt idx="777">
                  <c:v>-11.440000000000005</c:v>
                </c:pt>
                <c:pt idx="778">
                  <c:v>-11.440000000000005</c:v>
                </c:pt>
                <c:pt idx="779">
                  <c:v>-11.440000000000005</c:v>
                </c:pt>
                <c:pt idx="780">
                  <c:v>-9.1111999999999966</c:v>
                </c:pt>
                <c:pt idx="781">
                  <c:v>-9.1111999999999966</c:v>
                </c:pt>
                <c:pt idx="782">
                  <c:v>-9.1111999999999966</c:v>
                </c:pt>
                <c:pt idx="783">
                  <c:v>-9.1111999999999966</c:v>
                </c:pt>
                <c:pt idx="784">
                  <c:v>-9.1111999999999966</c:v>
                </c:pt>
                <c:pt idx="785">
                  <c:v>-9.1111999999999966</c:v>
                </c:pt>
                <c:pt idx="786">
                  <c:v>-9.1111999999999966</c:v>
                </c:pt>
                <c:pt idx="787">
                  <c:v>-9.1111999999999966</c:v>
                </c:pt>
                <c:pt idx="788">
                  <c:v>-9.1111999999999966</c:v>
                </c:pt>
                <c:pt idx="789">
                  <c:v>-9.1111999999999966</c:v>
                </c:pt>
                <c:pt idx="790">
                  <c:v>-9.1111999999999966</c:v>
                </c:pt>
                <c:pt idx="791">
                  <c:v>-8.9448000000000008</c:v>
                </c:pt>
                <c:pt idx="792">
                  <c:v>-8.9448000000000008</c:v>
                </c:pt>
                <c:pt idx="793">
                  <c:v>-8.8872</c:v>
                </c:pt>
                <c:pt idx="794">
                  <c:v>-8.8872</c:v>
                </c:pt>
                <c:pt idx="795">
                  <c:v>-8.8872</c:v>
                </c:pt>
                <c:pt idx="796">
                  <c:v>-8.0127999999999933</c:v>
                </c:pt>
                <c:pt idx="797">
                  <c:v>-8.0127999999999933</c:v>
                </c:pt>
                <c:pt idx="798">
                  <c:v>-8.0127999999999933</c:v>
                </c:pt>
                <c:pt idx="799">
                  <c:v>-8.0127999999999933</c:v>
                </c:pt>
                <c:pt idx="800">
                  <c:v>-7.7187999999999937</c:v>
                </c:pt>
                <c:pt idx="801">
                  <c:v>-7.7187999999999937</c:v>
                </c:pt>
                <c:pt idx="802">
                  <c:v>-7.9043999999999981</c:v>
                </c:pt>
                <c:pt idx="803">
                  <c:v>-7.9043999999999981</c:v>
                </c:pt>
                <c:pt idx="804">
                  <c:v>-7.9043999999999981</c:v>
                </c:pt>
                <c:pt idx="805">
                  <c:v>-7.9043999999999981</c:v>
                </c:pt>
                <c:pt idx="806">
                  <c:v>-7.9043999999999981</c:v>
                </c:pt>
                <c:pt idx="807">
                  <c:v>-7.9043999999999981</c:v>
                </c:pt>
                <c:pt idx="808">
                  <c:v>-7.9043999999999981</c:v>
                </c:pt>
                <c:pt idx="809">
                  <c:v>-7.9043999999999981</c:v>
                </c:pt>
                <c:pt idx="810">
                  <c:v>-7.9043999999999981</c:v>
                </c:pt>
                <c:pt idx="811">
                  <c:v>-7.9043999999999981</c:v>
                </c:pt>
                <c:pt idx="812">
                  <c:v>-7.9043999999999981</c:v>
                </c:pt>
                <c:pt idx="813">
                  <c:v>-7.9043999999999981</c:v>
                </c:pt>
                <c:pt idx="814">
                  <c:v>-7.9043999999999981</c:v>
                </c:pt>
                <c:pt idx="815">
                  <c:v>-8.4627999999999926</c:v>
                </c:pt>
                <c:pt idx="816">
                  <c:v>-8.4627999999999926</c:v>
                </c:pt>
                <c:pt idx="817">
                  <c:v>-8.4627999999999926</c:v>
                </c:pt>
                <c:pt idx="818">
                  <c:v>-8.4627999999999926</c:v>
                </c:pt>
                <c:pt idx="819">
                  <c:v>-8.4627999999999926</c:v>
                </c:pt>
                <c:pt idx="820">
                  <c:v>-9.6872000000000007</c:v>
                </c:pt>
                <c:pt idx="821">
                  <c:v>-9.6872000000000007</c:v>
                </c:pt>
                <c:pt idx="822">
                  <c:v>-9.6872000000000007</c:v>
                </c:pt>
                <c:pt idx="823">
                  <c:v>-9.6872000000000007</c:v>
                </c:pt>
                <c:pt idx="824">
                  <c:v>-9.6872000000000007</c:v>
                </c:pt>
                <c:pt idx="825">
                  <c:v>-9.6872000000000007</c:v>
                </c:pt>
                <c:pt idx="826">
                  <c:v>-8.4627999999999926</c:v>
                </c:pt>
                <c:pt idx="827">
                  <c:v>-8.4627999999999926</c:v>
                </c:pt>
                <c:pt idx="828">
                  <c:v>-8.4627999999999926</c:v>
                </c:pt>
                <c:pt idx="829">
                  <c:v>-8.4627999999999926</c:v>
                </c:pt>
                <c:pt idx="830">
                  <c:v>-8.4627999999999926</c:v>
                </c:pt>
                <c:pt idx="831">
                  <c:v>-8.4627999999999926</c:v>
                </c:pt>
                <c:pt idx="832">
                  <c:v>-8.4627999999999926</c:v>
                </c:pt>
                <c:pt idx="833">
                  <c:v>-8.4627999999999926</c:v>
                </c:pt>
                <c:pt idx="834">
                  <c:v>-8.4627999999999926</c:v>
                </c:pt>
                <c:pt idx="835">
                  <c:v>-8.4627999999999926</c:v>
                </c:pt>
                <c:pt idx="836">
                  <c:v>-8.4627999999999926</c:v>
                </c:pt>
                <c:pt idx="837">
                  <c:v>-8.4627999999999926</c:v>
                </c:pt>
                <c:pt idx="838">
                  <c:v>-7.9043999999999981</c:v>
                </c:pt>
                <c:pt idx="839">
                  <c:v>-7.9043999999999981</c:v>
                </c:pt>
                <c:pt idx="840">
                  <c:v>-7.9043999999999981</c:v>
                </c:pt>
                <c:pt idx="841">
                  <c:v>-7.9043999999999981</c:v>
                </c:pt>
                <c:pt idx="842">
                  <c:v>-7.9043999999999981</c:v>
                </c:pt>
                <c:pt idx="843">
                  <c:v>-8.4627999999999926</c:v>
                </c:pt>
                <c:pt idx="844">
                  <c:v>-8.4627999999999926</c:v>
                </c:pt>
                <c:pt idx="845">
                  <c:v>-8.4627999999999926</c:v>
                </c:pt>
                <c:pt idx="846">
                  <c:v>-8.4627999999999926</c:v>
                </c:pt>
                <c:pt idx="847">
                  <c:v>-8.6356000000000002</c:v>
                </c:pt>
                <c:pt idx="848">
                  <c:v>-8.6356000000000002</c:v>
                </c:pt>
                <c:pt idx="849">
                  <c:v>-8.6356000000000002</c:v>
                </c:pt>
                <c:pt idx="850">
                  <c:v>-8.6356000000000002</c:v>
                </c:pt>
                <c:pt idx="851">
                  <c:v>-8.6356000000000002</c:v>
                </c:pt>
                <c:pt idx="852">
                  <c:v>-8.6356000000000002</c:v>
                </c:pt>
                <c:pt idx="853">
                  <c:v>-8.6356000000000002</c:v>
                </c:pt>
                <c:pt idx="854">
                  <c:v>-8.6356000000000002</c:v>
                </c:pt>
                <c:pt idx="855">
                  <c:v>-8.6356000000000002</c:v>
                </c:pt>
                <c:pt idx="856">
                  <c:v>-9.6872000000000007</c:v>
                </c:pt>
                <c:pt idx="857">
                  <c:v>-9.6872000000000007</c:v>
                </c:pt>
                <c:pt idx="858">
                  <c:v>-9.6872000000000007</c:v>
                </c:pt>
                <c:pt idx="859">
                  <c:v>-9.6872000000000007</c:v>
                </c:pt>
                <c:pt idx="860">
                  <c:v>-9.6872000000000007</c:v>
                </c:pt>
                <c:pt idx="861">
                  <c:v>-9.6872000000000007</c:v>
                </c:pt>
                <c:pt idx="862">
                  <c:v>-9.7448000000000015</c:v>
                </c:pt>
                <c:pt idx="863">
                  <c:v>-9.7448000000000015</c:v>
                </c:pt>
                <c:pt idx="864">
                  <c:v>-9.7448000000000015</c:v>
                </c:pt>
                <c:pt idx="865">
                  <c:v>-9.7448000000000015</c:v>
                </c:pt>
                <c:pt idx="866">
                  <c:v>-9.7448000000000015</c:v>
                </c:pt>
                <c:pt idx="867">
                  <c:v>-9.7448000000000015</c:v>
                </c:pt>
                <c:pt idx="868">
                  <c:v>-9.7448000000000015</c:v>
                </c:pt>
                <c:pt idx="869">
                  <c:v>-9.7448000000000015</c:v>
                </c:pt>
                <c:pt idx="870">
                  <c:v>-9.7448000000000015</c:v>
                </c:pt>
                <c:pt idx="871">
                  <c:v>-9.7448000000000015</c:v>
                </c:pt>
                <c:pt idx="872">
                  <c:v>-9.7448000000000015</c:v>
                </c:pt>
                <c:pt idx="873">
                  <c:v>-9.7448000000000015</c:v>
                </c:pt>
                <c:pt idx="874">
                  <c:v>-9.7448000000000015</c:v>
                </c:pt>
                <c:pt idx="875">
                  <c:v>-9.7448000000000015</c:v>
                </c:pt>
                <c:pt idx="876">
                  <c:v>-9.7448000000000015</c:v>
                </c:pt>
                <c:pt idx="877">
                  <c:v>-9.7448000000000015</c:v>
                </c:pt>
                <c:pt idx="878">
                  <c:v>-9.7448000000000015</c:v>
                </c:pt>
                <c:pt idx="879">
                  <c:v>-9.7448000000000015</c:v>
                </c:pt>
                <c:pt idx="880">
                  <c:v>-9.7448000000000015</c:v>
                </c:pt>
                <c:pt idx="881">
                  <c:v>-9.7448000000000015</c:v>
                </c:pt>
                <c:pt idx="882">
                  <c:v>-9.7448000000000015</c:v>
                </c:pt>
                <c:pt idx="883">
                  <c:v>-9.7448000000000015</c:v>
                </c:pt>
                <c:pt idx="884">
                  <c:v>-9.7448000000000015</c:v>
                </c:pt>
                <c:pt idx="885">
                  <c:v>-9.7448000000000015</c:v>
                </c:pt>
                <c:pt idx="886">
                  <c:v>-9.7448000000000015</c:v>
                </c:pt>
                <c:pt idx="887">
                  <c:v>-9.7448000000000015</c:v>
                </c:pt>
                <c:pt idx="888">
                  <c:v>-9.7448000000000015</c:v>
                </c:pt>
                <c:pt idx="889">
                  <c:v>-9.7448000000000015</c:v>
                </c:pt>
                <c:pt idx="890">
                  <c:v>-9.7448000000000015</c:v>
                </c:pt>
                <c:pt idx="891">
                  <c:v>-9.7448000000000015</c:v>
                </c:pt>
                <c:pt idx="892">
                  <c:v>-9.7448000000000015</c:v>
                </c:pt>
                <c:pt idx="893">
                  <c:v>-9.7448000000000015</c:v>
                </c:pt>
                <c:pt idx="894">
                  <c:v>-9.7448000000000015</c:v>
                </c:pt>
                <c:pt idx="895">
                  <c:v>-9.7448000000000015</c:v>
                </c:pt>
                <c:pt idx="896">
                  <c:v>-9.7448000000000015</c:v>
                </c:pt>
                <c:pt idx="897">
                  <c:v>-9.7448000000000015</c:v>
                </c:pt>
                <c:pt idx="898">
                  <c:v>-9.7448000000000015</c:v>
                </c:pt>
                <c:pt idx="899">
                  <c:v>-9.7448000000000015</c:v>
                </c:pt>
                <c:pt idx="900">
                  <c:v>-9.7448000000000015</c:v>
                </c:pt>
                <c:pt idx="901">
                  <c:v>-9.7448000000000015</c:v>
                </c:pt>
                <c:pt idx="902">
                  <c:v>-9.7448000000000015</c:v>
                </c:pt>
                <c:pt idx="903">
                  <c:v>-9.7448000000000015</c:v>
                </c:pt>
                <c:pt idx="904">
                  <c:v>-9.7448000000000015</c:v>
                </c:pt>
                <c:pt idx="905">
                  <c:v>-9.7448000000000015</c:v>
                </c:pt>
                <c:pt idx="906">
                  <c:v>-9.7448000000000015</c:v>
                </c:pt>
                <c:pt idx="907">
                  <c:v>-9.7448000000000015</c:v>
                </c:pt>
                <c:pt idx="908">
                  <c:v>-9.7448000000000015</c:v>
                </c:pt>
                <c:pt idx="909">
                  <c:v>-9.7448000000000015</c:v>
                </c:pt>
                <c:pt idx="910">
                  <c:v>-9.7448000000000015</c:v>
                </c:pt>
                <c:pt idx="911">
                  <c:v>-9.7448000000000015</c:v>
                </c:pt>
                <c:pt idx="912">
                  <c:v>-9.7448000000000015</c:v>
                </c:pt>
                <c:pt idx="913">
                  <c:v>-9.7448000000000015</c:v>
                </c:pt>
                <c:pt idx="914">
                  <c:v>-9.7448000000000015</c:v>
                </c:pt>
                <c:pt idx="915">
                  <c:v>-9.7448000000000015</c:v>
                </c:pt>
                <c:pt idx="916">
                  <c:v>-9.7448000000000015</c:v>
                </c:pt>
                <c:pt idx="917">
                  <c:v>-9.7448000000000015</c:v>
                </c:pt>
                <c:pt idx="918">
                  <c:v>-9.7448000000000015</c:v>
                </c:pt>
                <c:pt idx="919">
                  <c:v>-9.7448000000000015</c:v>
                </c:pt>
                <c:pt idx="920">
                  <c:v>-9.7448000000000015</c:v>
                </c:pt>
                <c:pt idx="921">
                  <c:v>-9.7448000000000015</c:v>
                </c:pt>
                <c:pt idx="922">
                  <c:v>-9.7448000000000015</c:v>
                </c:pt>
                <c:pt idx="923">
                  <c:v>-9.7448000000000015</c:v>
                </c:pt>
                <c:pt idx="924">
                  <c:v>-9.7448000000000015</c:v>
                </c:pt>
                <c:pt idx="925">
                  <c:v>-9.7448000000000015</c:v>
                </c:pt>
                <c:pt idx="926">
                  <c:v>-9.7448000000000015</c:v>
                </c:pt>
                <c:pt idx="927">
                  <c:v>-9.7448000000000015</c:v>
                </c:pt>
                <c:pt idx="928">
                  <c:v>-9.7448000000000015</c:v>
                </c:pt>
                <c:pt idx="929">
                  <c:v>-9.7448000000000015</c:v>
                </c:pt>
                <c:pt idx="930">
                  <c:v>-9.7448000000000015</c:v>
                </c:pt>
                <c:pt idx="931">
                  <c:v>-9.7448000000000015</c:v>
                </c:pt>
                <c:pt idx="932">
                  <c:v>-9.7448000000000015</c:v>
                </c:pt>
                <c:pt idx="933">
                  <c:v>-9.7448000000000015</c:v>
                </c:pt>
                <c:pt idx="934">
                  <c:v>-9.7448000000000015</c:v>
                </c:pt>
                <c:pt idx="935">
                  <c:v>-9.7448000000000015</c:v>
                </c:pt>
                <c:pt idx="936">
                  <c:v>-9.7448000000000015</c:v>
                </c:pt>
                <c:pt idx="937">
                  <c:v>-9.7448000000000015</c:v>
                </c:pt>
                <c:pt idx="938">
                  <c:v>-9.7448000000000015</c:v>
                </c:pt>
                <c:pt idx="939">
                  <c:v>-9.7448000000000015</c:v>
                </c:pt>
                <c:pt idx="940">
                  <c:v>-9.7448000000000015</c:v>
                </c:pt>
                <c:pt idx="941">
                  <c:v>-9.7448000000000015</c:v>
                </c:pt>
                <c:pt idx="942">
                  <c:v>-9.7448000000000015</c:v>
                </c:pt>
                <c:pt idx="943">
                  <c:v>-9.7448000000000015</c:v>
                </c:pt>
                <c:pt idx="944">
                  <c:v>-9.7448000000000015</c:v>
                </c:pt>
                <c:pt idx="945">
                  <c:v>-9.7448000000000015</c:v>
                </c:pt>
                <c:pt idx="946">
                  <c:v>-9.7448000000000015</c:v>
                </c:pt>
                <c:pt idx="947">
                  <c:v>-9.7448000000000015</c:v>
                </c:pt>
                <c:pt idx="948">
                  <c:v>-9.7448000000000015</c:v>
                </c:pt>
                <c:pt idx="949">
                  <c:v>-9.7448000000000015</c:v>
                </c:pt>
                <c:pt idx="950">
                  <c:v>-9.7448000000000015</c:v>
                </c:pt>
                <c:pt idx="951">
                  <c:v>-9.7448000000000015</c:v>
                </c:pt>
                <c:pt idx="952">
                  <c:v>-9.7448000000000015</c:v>
                </c:pt>
                <c:pt idx="953">
                  <c:v>-9.7448000000000015</c:v>
                </c:pt>
                <c:pt idx="954">
                  <c:v>-9.7448000000000015</c:v>
                </c:pt>
                <c:pt idx="955">
                  <c:v>-9.7448000000000015</c:v>
                </c:pt>
                <c:pt idx="956">
                  <c:v>-9.7448000000000015</c:v>
                </c:pt>
                <c:pt idx="957">
                  <c:v>-9.7448000000000015</c:v>
                </c:pt>
                <c:pt idx="958">
                  <c:v>-9.7448000000000015</c:v>
                </c:pt>
                <c:pt idx="959">
                  <c:v>-9.7448000000000015</c:v>
                </c:pt>
                <c:pt idx="960">
                  <c:v>-9.7448000000000015</c:v>
                </c:pt>
                <c:pt idx="961">
                  <c:v>-9.7448000000000015</c:v>
                </c:pt>
                <c:pt idx="962">
                  <c:v>-9.7448000000000015</c:v>
                </c:pt>
                <c:pt idx="963">
                  <c:v>-9.7448000000000015</c:v>
                </c:pt>
                <c:pt idx="964">
                  <c:v>-9.7448000000000015</c:v>
                </c:pt>
                <c:pt idx="965">
                  <c:v>-9.7448000000000015</c:v>
                </c:pt>
                <c:pt idx="966">
                  <c:v>-9.7448000000000015</c:v>
                </c:pt>
                <c:pt idx="967">
                  <c:v>-9.7448000000000015</c:v>
                </c:pt>
                <c:pt idx="968">
                  <c:v>-9.7448000000000015</c:v>
                </c:pt>
                <c:pt idx="969">
                  <c:v>-9.7448000000000015</c:v>
                </c:pt>
                <c:pt idx="970">
                  <c:v>-9.7448000000000015</c:v>
                </c:pt>
                <c:pt idx="971">
                  <c:v>-9.7448000000000015</c:v>
                </c:pt>
                <c:pt idx="972">
                  <c:v>-9.7448000000000015</c:v>
                </c:pt>
                <c:pt idx="973">
                  <c:v>-9.7448000000000015</c:v>
                </c:pt>
                <c:pt idx="974">
                  <c:v>-9.7448000000000015</c:v>
                </c:pt>
                <c:pt idx="975">
                  <c:v>-9.7448000000000015</c:v>
                </c:pt>
                <c:pt idx="976">
                  <c:v>-9.7448000000000015</c:v>
                </c:pt>
                <c:pt idx="977">
                  <c:v>-9.7448000000000015</c:v>
                </c:pt>
                <c:pt idx="978">
                  <c:v>-9.7448000000000015</c:v>
                </c:pt>
                <c:pt idx="979">
                  <c:v>-9.7448000000000015</c:v>
                </c:pt>
                <c:pt idx="980">
                  <c:v>-9.7448000000000015</c:v>
                </c:pt>
                <c:pt idx="981">
                  <c:v>-9.7448000000000015</c:v>
                </c:pt>
                <c:pt idx="982">
                  <c:v>-9.7448000000000015</c:v>
                </c:pt>
                <c:pt idx="983">
                  <c:v>-9.7448000000000015</c:v>
                </c:pt>
                <c:pt idx="984">
                  <c:v>-9.7448000000000015</c:v>
                </c:pt>
                <c:pt idx="985">
                  <c:v>-9.7448000000000015</c:v>
                </c:pt>
                <c:pt idx="986">
                  <c:v>-9.7448000000000015</c:v>
                </c:pt>
                <c:pt idx="987">
                  <c:v>-9.7448000000000015</c:v>
                </c:pt>
                <c:pt idx="988">
                  <c:v>-9.7448000000000015</c:v>
                </c:pt>
                <c:pt idx="989">
                  <c:v>-9.7448000000000015</c:v>
                </c:pt>
                <c:pt idx="990">
                  <c:v>-9.7448000000000015</c:v>
                </c:pt>
                <c:pt idx="991">
                  <c:v>-9.7448000000000015</c:v>
                </c:pt>
                <c:pt idx="992">
                  <c:v>-9.7448000000000015</c:v>
                </c:pt>
                <c:pt idx="993">
                  <c:v>-9.7448000000000015</c:v>
                </c:pt>
                <c:pt idx="994">
                  <c:v>-9.7448000000000015</c:v>
                </c:pt>
                <c:pt idx="995">
                  <c:v>-9.7448000000000015</c:v>
                </c:pt>
                <c:pt idx="996">
                  <c:v>-9.7448000000000015</c:v>
                </c:pt>
                <c:pt idx="997">
                  <c:v>-9.7448000000000015</c:v>
                </c:pt>
                <c:pt idx="998">
                  <c:v>-9.7448000000000015</c:v>
                </c:pt>
                <c:pt idx="999">
                  <c:v>-9.7448000000000015</c:v>
                </c:pt>
                <c:pt idx="1000">
                  <c:v>-9.7448000000000015</c:v>
                </c:pt>
                <c:pt idx="1001">
                  <c:v>-9.7448000000000015</c:v>
                </c:pt>
                <c:pt idx="1002">
                  <c:v>-9.7448000000000015</c:v>
                </c:pt>
                <c:pt idx="1003">
                  <c:v>-9.7448000000000015</c:v>
                </c:pt>
                <c:pt idx="1004">
                  <c:v>-9.7448000000000015</c:v>
                </c:pt>
                <c:pt idx="1005">
                  <c:v>-9.7448000000000015</c:v>
                </c:pt>
                <c:pt idx="1006">
                  <c:v>-9.7448000000000015</c:v>
                </c:pt>
                <c:pt idx="1007">
                  <c:v>-9.7448000000000015</c:v>
                </c:pt>
                <c:pt idx="1008">
                  <c:v>-9.7448000000000015</c:v>
                </c:pt>
                <c:pt idx="1009">
                  <c:v>-9.7448000000000015</c:v>
                </c:pt>
                <c:pt idx="1010">
                  <c:v>-9.7448000000000015</c:v>
                </c:pt>
                <c:pt idx="1011">
                  <c:v>-9.7448000000000015</c:v>
                </c:pt>
                <c:pt idx="1012">
                  <c:v>-9.7448000000000015</c:v>
                </c:pt>
                <c:pt idx="1013">
                  <c:v>-9.7448000000000015</c:v>
                </c:pt>
                <c:pt idx="1014">
                  <c:v>-9.7448000000000015</c:v>
                </c:pt>
                <c:pt idx="1015">
                  <c:v>-9.7448000000000015</c:v>
                </c:pt>
                <c:pt idx="1016">
                  <c:v>-9.7448000000000015</c:v>
                </c:pt>
                <c:pt idx="1017">
                  <c:v>-9.7448000000000015</c:v>
                </c:pt>
                <c:pt idx="1018">
                  <c:v>-9.7448000000000015</c:v>
                </c:pt>
                <c:pt idx="1019">
                  <c:v>-9.7448000000000015</c:v>
                </c:pt>
                <c:pt idx="1020">
                  <c:v>-9.7448000000000015</c:v>
                </c:pt>
                <c:pt idx="1021">
                  <c:v>-9.7448000000000015</c:v>
                </c:pt>
                <c:pt idx="1022">
                  <c:v>-9.7448000000000015</c:v>
                </c:pt>
                <c:pt idx="1023">
                  <c:v>-9.7448000000000015</c:v>
                </c:pt>
                <c:pt idx="1024">
                  <c:v>-9.7448000000000015</c:v>
                </c:pt>
                <c:pt idx="1025">
                  <c:v>-9.7448000000000015</c:v>
                </c:pt>
                <c:pt idx="1026">
                  <c:v>-9.7448000000000015</c:v>
                </c:pt>
                <c:pt idx="1027">
                  <c:v>-9.7448000000000015</c:v>
                </c:pt>
                <c:pt idx="1028">
                  <c:v>-9.7448000000000015</c:v>
                </c:pt>
                <c:pt idx="1029">
                  <c:v>-9.7448000000000015</c:v>
                </c:pt>
                <c:pt idx="1030">
                  <c:v>-9.7448000000000015</c:v>
                </c:pt>
                <c:pt idx="1031">
                  <c:v>-9.7448000000000015</c:v>
                </c:pt>
                <c:pt idx="1032">
                  <c:v>-9.7448000000000015</c:v>
                </c:pt>
                <c:pt idx="1033">
                  <c:v>-9.7448000000000015</c:v>
                </c:pt>
                <c:pt idx="1034">
                  <c:v>-9.7448000000000015</c:v>
                </c:pt>
                <c:pt idx="1035">
                  <c:v>-9.7448000000000015</c:v>
                </c:pt>
                <c:pt idx="1036">
                  <c:v>-9.7448000000000015</c:v>
                </c:pt>
                <c:pt idx="1037">
                  <c:v>-9.7448000000000015</c:v>
                </c:pt>
                <c:pt idx="1038">
                  <c:v>-9.7448000000000015</c:v>
                </c:pt>
                <c:pt idx="1039">
                  <c:v>-9.7448000000000015</c:v>
                </c:pt>
                <c:pt idx="1040">
                  <c:v>-9.7448000000000015</c:v>
                </c:pt>
                <c:pt idx="1041">
                  <c:v>-9.7448000000000015</c:v>
                </c:pt>
                <c:pt idx="1042">
                  <c:v>-9.7448000000000015</c:v>
                </c:pt>
                <c:pt idx="1043">
                  <c:v>-9.7448000000000015</c:v>
                </c:pt>
                <c:pt idx="1044">
                  <c:v>-9.7448000000000015</c:v>
                </c:pt>
                <c:pt idx="1045">
                  <c:v>-9.7448000000000015</c:v>
                </c:pt>
                <c:pt idx="1046">
                  <c:v>-9.7448000000000015</c:v>
                </c:pt>
                <c:pt idx="1047">
                  <c:v>-9.7448000000000015</c:v>
                </c:pt>
                <c:pt idx="1048">
                  <c:v>-9.7448000000000015</c:v>
                </c:pt>
                <c:pt idx="1049">
                  <c:v>-9.7448000000000015</c:v>
                </c:pt>
                <c:pt idx="1050">
                  <c:v>-9.7448000000000015</c:v>
                </c:pt>
                <c:pt idx="1051">
                  <c:v>-9.7448000000000015</c:v>
                </c:pt>
                <c:pt idx="1052">
                  <c:v>-9.7448000000000015</c:v>
                </c:pt>
                <c:pt idx="1053">
                  <c:v>-9.7448000000000015</c:v>
                </c:pt>
                <c:pt idx="1054">
                  <c:v>-9.7448000000000015</c:v>
                </c:pt>
                <c:pt idx="1055">
                  <c:v>-9.7448000000000015</c:v>
                </c:pt>
                <c:pt idx="1056">
                  <c:v>-9.7448000000000015</c:v>
                </c:pt>
                <c:pt idx="1057">
                  <c:v>-9.7448000000000015</c:v>
                </c:pt>
                <c:pt idx="1058">
                  <c:v>-9.7448000000000015</c:v>
                </c:pt>
                <c:pt idx="1059">
                  <c:v>-9.7448000000000015</c:v>
                </c:pt>
                <c:pt idx="1060">
                  <c:v>-9.7448000000000015</c:v>
                </c:pt>
                <c:pt idx="1061">
                  <c:v>-9.7448000000000015</c:v>
                </c:pt>
                <c:pt idx="1062">
                  <c:v>-9.7448000000000015</c:v>
                </c:pt>
                <c:pt idx="1063">
                  <c:v>-9.7448000000000015</c:v>
                </c:pt>
                <c:pt idx="1064">
                  <c:v>-9.7448000000000015</c:v>
                </c:pt>
                <c:pt idx="1065">
                  <c:v>-9.7448000000000015</c:v>
                </c:pt>
                <c:pt idx="1066">
                  <c:v>-9.7448000000000015</c:v>
                </c:pt>
                <c:pt idx="1067">
                  <c:v>-9.7448000000000015</c:v>
                </c:pt>
                <c:pt idx="1068">
                  <c:v>-9.7448000000000015</c:v>
                </c:pt>
                <c:pt idx="1069">
                  <c:v>-9.7448000000000015</c:v>
                </c:pt>
                <c:pt idx="1070">
                  <c:v>-9.7448000000000015</c:v>
                </c:pt>
                <c:pt idx="1071">
                  <c:v>-9.7448000000000015</c:v>
                </c:pt>
                <c:pt idx="1072">
                  <c:v>-9.7448000000000015</c:v>
                </c:pt>
                <c:pt idx="1073">
                  <c:v>-9.7448000000000015</c:v>
                </c:pt>
                <c:pt idx="1074">
                  <c:v>-9.7448000000000015</c:v>
                </c:pt>
                <c:pt idx="1075">
                  <c:v>-9.7448000000000015</c:v>
                </c:pt>
                <c:pt idx="1076">
                  <c:v>-9.7448000000000015</c:v>
                </c:pt>
                <c:pt idx="1077">
                  <c:v>-9.7448000000000015</c:v>
                </c:pt>
                <c:pt idx="1078">
                  <c:v>-9.7448000000000015</c:v>
                </c:pt>
                <c:pt idx="1079">
                  <c:v>-9.7448000000000015</c:v>
                </c:pt>
                <c:pt idx="1080">
                  <c:v>-9.7448000000000015</c:v>
                </c:pt>
                <c:pt idx="1081">
                  <c:v>-9.7448000000000015</c:v>
                </c:pt>
                <c:pt idx="1082">
                  <c:v>-9.7448000000000015</c:v>
                </c:pt>
                <c:pt idx="1083">
                  <c:v>-9.7448000000000015</c:v>
                </c:pt>
                <c:pt idx="1084">
                  <c:v>-9.7448000000000015</c:v>
                </c:pt>
                <c:pt idx="1085">
                  <c:v>-9.7448000000000015</c:v>
                </c:pt>
                <c:pt idx="1086">
                  <c:v>-9.7448000000000015</c:v>
                </c:pt>
                <c:pt idx="1087">
                  <c:v>-10.514800000000006</c:v>
                </c:pt>
                <c:pt idx="1088">
                  <c:v>-10.514800000000006</c:v>
                </c:pt>
                <c:pt idx="1089">
                  <c:v>-10.514800000000006</c:v>
                </c:pt>
                <c:pt idx="1090">
                  <c:v>-10.514800000000006</c:v>
                </c:pt>
                <c:pt idx="1091">
                  <c:v>-10.514800000000006</c:v>
                </c:pt>
                <c:pt idx="1092">
                  <c:v>-10.514800000000006</c:v>
                </c:pt>
                <c:pt idx="1093">
                  <c:v>-10.514800000000006</c:v>
                </c:pt>
                <c:pt idx="1094">
                  <c:v>-10.514800000000006</c:v>
                </c:pt>
                <c:pt idx="1095">
                  <c:v>-10.514800000000006</c:v>
                </c:pt>
                <c:pt idx="1096">
                  <c:v>-10.514800000000006</c:v>
                </c:pt>
                <c:pt idx="1097">
                  <c:v>-10.514800000000006</c:v>
                </c:pt>
                <c:pt idx="1098">
                  <c:v>-10.514800000000006</c:v>
                </c:pt>
                <c:pt idx="1099">
                  <c:v>-10.514800000000006</c:v>
                </c:pt>
                <c:pt idx="1100">
                  <c:v>-10.514800000000006</c:v>
                </c:pt>
                <c:pt idx="1101">
                  <c:v>-10.514800000000006</c:v>
                </c:pt>
                <c:pt idx="1102">
                  <c:v>-11.484400000000006</c:v>
                </c:pt>
                <c:pt idx="1103">
                  <c:v>-11.484400000000006</c:v>
                </c:pt>
                <c:pt idx="1104">
                  <c:v>-11.484400000000006</c:v>
                </c:pt>
                <c:pt idx="1105">
                  <c:v>-11.484400000000006</c:v>
                </c:pt>
                <c:pt idx="1106">
                  <c:v>-11.484400000000006</c:v>
                </c:pt>
                <c:pt idx="1107">
                  <c:v>-11.484400000000006</c:v>
                </c:pt>
                <c:pt idx="1108">
                  <c:v>-11.484400000000006</c:v>
                </c:pt>
                <c:pt idx="1109">
                  <c:v>-11.484400000000006</c:v>
                </c:pt>
                <c:pt idx="1110">
                  <c:v>-11.484400000000006</c:v>
                </c:pt>
                <c:pt idx="1111">
                  <c:v>-11.484400000000006</c:v>
                </c:pt>
                <c:pt idx="1112">
                  <c:v>-11.484400000000006</c:v>
                </c:pt>
                <c:pt idx="1113">
                  <c:v>-11.484400000000006</c:v>
                </c:pt>
                <c:pt idx="1114">
                  <c:v>-11.484400000000006</c:v>
                </c:pt>
                <c:pt idx="1115">
                  <c:v>-11.484400000000006</c:v>
                </c:pt>
                <c:pt idx="1116">
                  <c:v>-11.484400000000006</c:v>
                </c:pt>
                <c:pt idx="1117">
                  <c:v>-11.484400000000006</c:v>
                </c:pt>
                <c:pt idx="1118">
                  <c:v>-11.484400000000006</c:v>
                </c:pt>
                <c:pt idx="1119">
                  <c:v>-11.484400000000006</c:v>
                </c:pt>
                <c:pt idx="1120">
                  <c:v>-11.484400000000006</c:v>
                </c:pt>
                <c:pt idx="1121">
                  <c:v>-11.484400000000006</c:v>
                </c:pt>
                <c:pt idx="1122">
                  <c:v>-11.484400000000006</c:v>
                </c:pt>
                <c:pt idx="1123">
                  <c:v>-11.484400000000006</c:v>
                </c:pt>
                <c:pt idx="1124">
                  <c:v>-11.484400000000006</c:v>
                </c:pt>
                <c:pt idx="1125">
                  <c:v>-11.484400000000006</c:v>
                </c:pt>
                <c:pt idx="1126">
                  <c:v>-11.484400000000006</c:v>
                </c:pt>
                <c:pt idx="1127">
                  <c:v>-11.484400000000006</c:v>
                </c:pt>
                <c:pt idx="1128">
                  <c:v>-11.484400000000006</c:v>
                </c:pt>
                <c:pt idx="1129">
                  <c:v>-11.484400000000006</c:v>
                </c:pt>
                <c:pt idx="1130">
                  <c:v>-11.484400000000006</c:v>
                </c:pt>
                <c:pt idx="1131">
                  <c:v>-11.484400000000006</c:v>
                </c:pt>
                <c:pt idx="1132">
                  <c:v>-11.484400000000006</c:v>
                </c:pt>
                <c:pt idx="1133">
                  <c:v>-11.484400000000006</c:v>
                </c:pt>
                <c:pt idx="1134">
                  <c:v>-11.484400000000006</c:v>
                </c:pt>
                <c:pt idx="1135">
                  <c:v>-11.484400000000006</c:v>
                </c:pt>
                <c:pt idx="1136">
                  <c:v>-11.484400000000006</c:v>
                </c:pt>
                <c:pt idx="1137">
                  <c:v>-11.484400000000006</c:v>
                </c:pt>
                <c:pt idx="1138">
                  <c:v>-11.484400000000006</c:v>
                </c:pt>
                <c:pt idx="1139">
                  <c:v>-11.484400000000006</c:v>
                </c:pt>
                <c:pt idx="1140">
                  <c:v>-11.484400000000006</c:v>
                </c:pt>
                <c:pt idx="1141">
                  <c:v>-11.484400000000006</c:v>
                </c:pt>
                <c:pt idx="1142">
                  <c:v>-11.484400000000006</c:v>
                </c:pt>
                <c:pt idx="1143">
                  <c:v>-11.484400000000006</c:v>
                </c:pt>
                <c:pt idx="1144">
                  <c:v>-11.484400000000006</c:v>
                </c:pt>
                <c:pt idx="1145">
                  <c:v>-11.484400000000006</c:v>
                </c:pt>
                <c:pt idx="1146">
                  <c:v>-11.484400000000006</c:v>
                </c:pt>
                <c:pt idx="1147">
                  <c:v>-11.484400000000006</c:v>
                </c:pt>
                <c:pt idx="1148">
                  <c:v>-11.484400000000006</c:v>
                </c:pt>
                <c:pt idx="1149">
                  <c:v>-11.484400000000006</c:v>
                </c:pt>
                <c:pt idx="1150">
                  <c:v>-11.484400000000006</c:v>
                </c:pt>
                <c:pt idx="1151">
                  <c:v>-11.484400000000006</c:v>
                </c:pt>
                <c:pt idx="1152">
                  <c:v>-11.484400000000006</c:v>
                </c:pt>
                <c:pt idx="1153">
                  <c:v>-11.484400000000006</c:v>
                </c:pt>
                <c:pt idx="1154">
                  <c:v>-11.484400000000006</c:v>
                </c:pt>
                <c:pt idx="1155">
                  <c:v>-11.484400000000006</c:v>
                </c:pt>
                <c:pt idx="1156">
                  <c:v>-11.484400000000006</c:v>
                </c:pt>
                <c:pt idx="1157">
                  <c:v>-11.484400000000006</c:v>
                </c:pt>
                <c:pt idx="1158">
                  <c:v>-11.484400000000006</c:v>
                </c:pt>
                <c:pt idx="1159">
                  <c:v>-11.484400000000006</c:v>
                </c:pt>
                <c:pt idx="1160">
                  <c:v>-11.484400000000006</c:v>
                </c:pt>
                <c:pt idx="1161">
                  <c:v>-11.484400000000006</c:v>
                </c:pt>
                <c:pt idx="1162">
                  <c:v>-11.484400000000006</c:v>
                </c:pt>
                <c:pt idx="1163">
                  <c:v>-11.484400000000006</c:v>
                </c:pt>
                <c:pt idx="1164">
                  <c:v>-11.484400000000006</c:v>
                </c:pt>
                <c:pt idx="1165">
                  <c:v>-11.484400000000006</c:v>
                </c:pt>
                <c:pt idx="1166">
                  <c:v>-11.484400000000006</c:v>
                </c:pt>
                <c:pt idx="1167">
                  <c:v>-11.484400000000006</c:v>
                </c:pt>
                <c:pt idx="1168">
                  <c:v>-11.484400000000006</c:v>
                </c:pt>
                <c:pt idx="1169">
                  <c:v>-11.484400000000006</c:v>
                </c:pt>
                <c:pt idx="1170">
                  <c:v>-11.484400000000006</c:v>
                </c:pt>
                <c:pt idx="1171">
                  <c:v>-11.484400000000006</c:v>
                </c:pt>
                <c:pt idx="1172">
                  <c:v>-11.484400000000006</c:v>
                </c:pt>
                <c:pt idx="1173">
                  <c:v>-11.484400000000006</c:v>
                </c:pt>
                <c:pt idx="1174">
                  <c:v>-11.484400000000006</c:v>
                </c:pt>
                <c:pt idx="1175">
                  <c:v>-11.484400000000006</c:v>
                </c:pt>
                <c:pt idx="1176">
                  <c:v>-11.484400000000006</c:v>
                </c:pt>
                <c:pt idx="1177">
                  <c:v>-11.484400000000006</c:v>
                </c:pt>
                <c:pt idx="1178">
                  <c:v>-11.484400000000006</c:v>
                </c:pt>
                <c:pt idx="1179">
                  <c:v>-11.484400000000006</c:v>
                </c:pt>
                <c:pt idx="1180">
                  <c:v>-11.484400000000006</c:v>
                </c:pt>
                <c:pt idx="1181">
                  <c:v>-11.484400000000006</c:v>
                </c:pt>
                <c:pt idx="1182">
                  <c:v>-11.484400000000006</c:v>
                </c:pt>
                <c:pt idx="1183">
                  <c:v>-11.484400000000006</c:v>
                </c:pt>
                <c:pt idx="1184">
                  <c:v>-11.484400000000006</c:v>
                </c:pt>
                <c:pt idx="1185">
                  <c:v>-10.079600000000001</c:v>
                </c:pt>
                <c:pt idx="1186">
                  <c:v>-10.079600000000001</c:v>
                </c:pt>
                <c:pt idx="1187">
                  <c:v>-10.079600000000001</c:v>
                </c:pt>
                <c:pt idx="1188">
                  <c:v>-10.079600000000001</c:v>
                </c:pt>
                <c:pt idx="1189">
                  <c:v>-10.079600000000001</c:v>
                </c:pt>
                <c:pt idx="1190">
                  <c:v>-10.079600000000001</c:v>
                </c:pt>
                <c:pt idx="1191">
                  <c:v>-10.079600000000001</c:v>
                </c:pt>
                <c:pt idx="1192">
                  <c:v>-10.079600000000001</c:v>
                </c:pt>
                <c:pt idx="1193">
                  <c:v>-10.079600000000001</c:v>
                </c:pt>
                <c:pt idx="1194">
                  <c:v>-10.079600000000001</c:v>
                </c:pt>
                <c:pt idx="1195">
                  <c:v>-10.079600000000001</c:v>
                </c:pt>
                <c:pt idx="1196">
                  <c:v>-10.079600000000001</c:v>
                </c:pt>
                <c:pt idx="1197">
                  <c:v>-10.079600000000001</c:v>
                </c:pt>
                <c:pt idx="1198">
                  <c:v>-10.079600000000001</c:v>
                </c:pt>
                <c:pt idx="1199">
                  <c:v>-10.079600000000001</c:v>
                </c:pt>
                <c:pt idx="1200">
                  <c:v>-10.079600000000001</c:v>
                </c:pt>
                <c:pt idx="1201">
                  <c:v>-10.079600000000001</c:v>
                </c:pt>
                <c:pt idx="1202">
                  <c:v>-10.079600000000001</c:v>
                </c:pt>
                <c:pt idx="1203">
                  <c:v>-10.079600000000001</c:v>
                </c:pt>
                <c:pt idx="1204">
                  <c:v>-10.079600000000001</c:v>
                </c:pt>
                <c:pt idx="1205">
                  <c:v>-10.079600000000001</c:v>
                </c:pt>
                <c:pt idx="1206">
                  <c:v>-10.079600000000001</c:v>
                </c:pt>
                <c:pt idx="1207">
                  <c:v>-10.079600000000001</c:v>
                </c:pt>
                <c:pt idx="1208">
                  <c:v>-9.4807999999999986</c:v>
                </c:pt>
                <c:pt idx="1209">
                  <c:v>-9.4807999999999986</c:v>
                </c:pt>
                <c:pt idx="1210">
                  <c:v>-9.4807999999999986</c:v>
                </c:pt>
                <c:pt idx="1211">
                  <c:v>-9.4807999999999986</c:v>
                </c:pt>
                <c:pt idx="1212">
                  <c:v>-9.4807999999999986</c:v>
                </c:pt>
                <c:pt idx="1213">
                  <c:v>-9.4807999999999986</c:v>
                </c:pt>
                <c:pt idx="1214">
                  <c:v>-9.4807999999999986</c:v>
                </c:pt>
                <c:pt idx="1215">
                  <c:v>-9.4807999999999986</c:v>
                </c:pt>
                <c:pt idx="1216">
                  <c:v>-9.4807999999999986</c:v>
                </c:pt>
                <c:pt idx="1217">
                  <c:v>-9.4807999999999986</c:v>
                </c:pt>
                <c:pt idx="1218">
                  <c:v>-9.4807999999999986</c:v>
                </c:pt>
                <c:pt idx="1219">
                  <c:v>-9.4807999999999986</c:v>
                </c:pt>
                <c:pt idx="1220">
                  <c:v>-9.4807999999999986</c:v>
                </c:pt>
                <c:pt idx="1221">
                  <c:v>-9.0091999999999999</c:v>
                </c:pt>
                <c:pt idx="1222">
                  <c:v>-9.0091999999999999</c:v>
                </c:pt>
                <c:pt idx="1223">
                  <c:v>-9.0091999999999999</c:v>
                </c:pt>
                <c:pt idx="1224">
                  <c:v>-9.0091999999999999</c:v>
                </c:pt>
                <c:pt idx="1225">
                  <c:v>-9.0091999999999999</c:v>
                </c:pt>
                <c:pt idx="1226">
                  <c:v>-9.0091999999999999</c:v>
                </c:pt>
                <c:pt idx="1227">
                  <c:v>-7.3932000000000047</c:v>
                </c:pt>
                <c:pt idx="1228">
                  <c:v>-7.3932000000000047</c:v>
                </c:pt>
                <c:pt idx="1229">
                  <c:v>-7.3932000000000047</c:v>
                </c:pt>
                <c:pt idx="1230">
                  <c:v>-7.3932000000000047</c:v>
                </c:pt>
                <c:pt idx="1231">
                  <c:v>-7.3932000000000047</c:v>
                </c:pt>
                <c:pt idx="1232">
                  <c:v>-7.3932000000000047</c:v>
                </c:pt>
                <c:pt idx="1233">
                  <c:v>-7.3932000000000047</c:v>
                </c:pt>
                <c:pt idx="1234">
                  <c:v>-7.3932000000000047</c:v>
                </c:pt>
                <c:pt idx="1235">
                  <c:v>-7.3932000000000047</c:v>
                </c:pt>
                <c:pt idx="1236">
                  <c:v>-7.3932000000000047</c:v>
                </c:pt>
                <c:pt idx="1237">
                  <c:v>-7.3932000000000047</c:v>
                </c:pt>
                <c:pt idx="1238">
                  <c:v>-7.3932000000000047</c:v>
                </c:pt>
                <c:pt idx="1239">
                  <c:v>-7.3932000000000047</c:v>
                </c:pt>
                <c:pt idx="1240">
                  <c:v>-7.3932000000000047</c:v>
                </c:pt>
                <c:pt idx="1241">
                  <c:v>-7.3932000000000047</c:v>
                </c:pt>
                <c:pt idx="1242">
                  <c:v>-7.3932000000000047</c:v>
                </c:pt>
                <c:pt idx="1243">
                  <c:v>-7.3932000000000047</c:v>
                </c:pt>
                <c:pt idx="1244">
                  <c:v>-7.3932000000000047</c:v>
                </c:pt>
                <c:pt idx="1245">
                  <c:v>-7.3932000000000047</c:v>
                </c:pt>
                <c:pt idx="1246">
                  <c:v>-7.3932000000000047</c:v>
                </c:pt>
                <c:pt idx="1247">
                  <c:v>-7.3932000000000047</c:v>
                </c:pt>
                <c:pt idx="1248">
                  <c:v>-7.3932000000000047</c:v>
                </c:pt>
                <c:pt idx="1249">
                  <c:v>-7.3932000000000047</c:v>
                </c:pt>
                <c:pt idx="1250">
                  <c:v>-7.3932000000000047</c:v>
                </c:pt>
                <c:pt idx="1251">
                  <c:v>-7.3932000000000047</c:v>
                </c:pt>
                <c:pt idx="1252">
                  <c:v>-7.3932000000000047</c:v>
                </c:pt>
                <c:pt idx="1253">
                  <c:v>-7.3932000000000047</c:v>
                </c:pt>
                <c:pt idx="1254">
                  <c:v>-7.3932000000000047</c:v>
                </c:pt>
                <c:pt idx="1255">
                  <c:v>-7.3932000000000047</c:v>
                </c:pt>
                <c:pt idx="1256">
                  <c:v>-7.3932000000000047</c:v>
                </c:pt>
                <c:pt idx="1257">
                  <c:v>-7.3932000000000047</c:v>
                </c:pt>
                <c:pt idx="1258">
                  <c:v>-7.3932000000000047</c:v>
                </c:pt>
                <c:pt idx="1259">
                  <c:v>-7.3932000000000047</c:v>
                </c:pt>
                <c:pt idx="1260">
                  <c:v>-7.3932000000000047</c:v>
                </c:pt>
                <c:pt idx="1261">
                  <c:v>-7.3932000000000047</c:v>
                </c:pt>
                <c:pt idx="1262">
                  <c:v>-7.3932000000000047</c:v>
                </c:pt>
                <c:pt idx="1263">
                  <c:v>-7.3932000000000047</c:v>
                </c:pt>
                <c:pt idx="1264">
                  <c:v>-7.3932000000000047</c:v>
                </c:pt>
                <c:pt idx="1265">
                  <c:v>-7.3932000000000047</c:v>
                </c:pt>
                <c:pt idx="1266">
                  <c:v>-7.3932000000000047</c:v>
                </c:pt>
                <c:pt idx="1267">
                  <c:v>-7.3932000000000047</c:v>
                </c:pt>
                <c:pt idx="1268">
                  <c:v>-7.3932000000000047</c:v>
                </c:pt>
                <c:pt idx="1269">
                  <c:v>-7.3932000000000047</c:v>
                </c:pt>
                <c:pt idx="1270">
                  <c:v>-7.3932000000000047</c:v>
                </c:pt>
                <c:pt idx="1271">
                  <c:v>-7.3932000000000047</c:v>
                </c:pt>
                <c:pt idx="1272">
                  <c:v>-7.3932000000000047</c:v>
                </c:pt>
                <c:pt idx="1273">
                  <c:v>-7.3932000000000047</c:v>
                </c:pt>
                <c:pt idx="1274">
                  <c:v>-7.3932000000000047</c:v>
                </c:pt>
                <c:pt idx="1275">
                  <c:v>-7.3932000000000047</c:v>
                </c:pt>
                <c:pt idx="1276">
                  <c:v>-7.3932000000000047</c:v>
                </c:pt>
                <c:pt idx="1277">
                  <c:v>-7.3932000000000047</c:v>
                </c:pt>
                <c:pt idx="1278">
                  <c:v>-7.3932000000000047</c:v>
                </c:pt>
                <c:pt idx="1279">
                  <c:v>-7.3932000000000047</c:v>
                </c:pt>
                <c:pt idx="1280">
                  <c:v>-7.3932000000000047</c:v>
                </c:pt>
                <c:pt idx="1281">
                  <c:v>-7.3932000000000047</c:v>
                </c:pt>
                <c:pt idx="1282">
                  <c:v>-7.3932000000000047</c:v>
                </c:pt>
                <c:pt idx="1283">
                  <c:v>-7.3932000000000047</c:v>
                </c:pt>
                <c:pt idx="1284">
                  <c:v>-7.3932000000000047</c:v>
                </c:pt>
                <c:pt idx="1285">
                  <c:v>-7.3932000000000047</c:v>
                </c:pt>
                <c:pt idx="1286">
                  <c:v>-7.3932000000000047</c:v>
                </c:pt>
                <c:pt idx="1287">
                  <c:v>-7.3932000000000047</c:v>
                </c:pt>
                <c:pt idx="1288">
                  <c:v>-7.3932000000000047</c:v>
                </c:pt>
                <c:pt idx="1289">
                  <c:v>-7.3932000000000047</c:v>
                </c:pt>
                <c:pt idx="1290">
                  <c:v>-7.3932000000000047</c:v>
                </c:pt>
                <c:pt idx="1291">
                  <c:v>-7.3932000000000047</c:v>
                </c:pt>
                <c:pt idx="1292">
                  <c:v>-7.3932000000000047</c:v>
                </c:pt>
                <c:pt idx="1293">
                  <c:v>-7.3932000000000047</c:v>
                </c:pt>
                <c:pt idx="1294">
                  <c:v>-7.3932000000000047</c:v>
                </c:pt>
                <c:pt idx="1295">
                  <c:v>-7.3932000000000047</c:v>
                </c:pt>
                <c:pt idx="1296">
                  <c:v>-7.3932000000000047</c:v>
                </c:pt>
                <c:pt idx="1297">
                  <c:v>-5.9772000000000025</c:v>
                </c:pt>
                <c:pt idx="1298">
                  <c:v>-5.9772000000000025</c:v>
                </c:pt>
                <c:pt idx="1299">
                  <c:v>-5.9772000000000025</c:v>
                </c:pt>
                <c:pt idx="1300">
                  <c:v>-5.9772000000000025</c:v>
                </c:pt>
                <c:pt idx="1301">
                  <c:v>-5.9772000000000025</c:v>
                </c:pt>
                <c:pt idx="1302">
                  <c:v>-5.9772000000000025</c:v>
                </c:pt>
                <c:pt idx="1303">
                  <c:v>-5.9772000000000025</c:v>
                </c:pt>
                <c:pt idx="1304">
                  <c:v>-5.9772000000000025</c:v>
                </c:pt>
                <c:pt idx="1305">
                  <c:v>-5.9772000000000025</c:v>
                </c:pt>
                <c:pt idx="1306">
                  <c:v>-5.9772000000000025</c:v>
                </c:pt>
                <c:pt idx="1307">
                  <c:v>-5.9772000000000025</c:v>
                </c:pt>
                <c:pt idx="1308">
                  <c:v>-5.9772000000000025</c:v>
                </c:pt>
                <c:pt idx="1309">
                  <c:v>-5.9772000000000025</c:v>
                </c:pt>
                <c:pt idx="1310">
                  <c:v>-5.9772000000000025</c:v>
                </c:pt>
                <c:pt idx="1311">
                  <c:v>-5.9772000000000025</c:v>
                </c:pt>
                <c:pt idx="1312">
                  <c:v>-5.9772000000000025</c:v>
                </c:pt>
                <c:pt idx="1313">
                  <c:v>-5.9772000000000025</c:v>
                </c:pt>
                <c:pt idx="1314">
                  <c:v>-5.9772000000000025</c:v>
                </c:pt>
                <c:pt idx="1315">
                  <c:v>-5.9772000000000025</c:v>
                </c:pt>
                <c:pt idx="1316">
                  <c:v>-5.9772000000000025</c:v>
                </c:pt>
                <c:pt idx="1317">
                  <c:v>-5.9772000000000025</c:v>
                </c:pt>
                <c:pt idx="1318">
                  <c:v>-5.9772000000000025</c:v>
                </c:pt>
                <c:pt idx="1319">
                  <c:v>-5.9772000000000025</c:v>
                </c:pt>
                <c:pt idx="1320">
                  <c:v>-5.9772000000000025</c:v>
                </c:pt>
                <c:pt idx="1321">
                  <c:v>-5.9772000000000025</c:v>
                </c:pt>
                <c:pt idx="1322">
                  <c:v>-5.9772000000000025</c:v>
                </c:pt>
                <c:pt idx="1323">
                  <c:v>-5.9772000000000025</c:v>
                </c:pt>
                <c:pt idx="1324">
                  <c:v>-5.9772000000000025</c:v>
                </c:pt>
                <c:pt idx="1325">
                  <c:v>-5.9772000000000025</c:v>
                </c:pt>
                <c:pt idx="1326">
                  <c:v>-5.9772000000000025</c:v>
                </c:pt>
                <c:pt idx="1327">
                  <c:v>-5.9772000000000025</c:v>
                </c:pt>
                <c:pt idx="1328">
                  <c:v>-5.9772000000000025</c:v>
                </c:pt>
                <c:pt idx="1329">
                  <c:v>-5.9772000000000025</c:v>
                </c:pt>
                <c:pt idx="1330">
                  <c:v>-5.9772000000000025</c:v>
                </c:pt>
                <c:pt idx="1331">
                  <c:v>-5.9772000000000025</c:v>
                </c:pt>
                <c:pt idx="1332">
                  <c:v>-5.9772000000000025</c:v>
                </c:pt>
                <c:pt idx="1333">
                  <c:v>-5.9772000000000025</c:v>
                </c:pt>
                <c:pt idx="1334">
                  <c:v>-5.9772000000000025</c:v>
                </c:pt>
                <c:pt idx="1335">
                  <c:v>-5.9772000000000025</c:v>
                </c:pt>
                <c:pt idx="1336">
                  <c:v>-5.9772000000000025</c:v>
                </c:pt>
                <c:pt idx="1337">
                  <c:v>-5.9772000000000025</c:v>
                </c:pt>
                <c:pt idx="1338">
                  <c:v>-5.9772000000000025</c:v>
                </c:pt>
                <c:pt idx="1339">
                  <c:v>-5.9772000000000025</c:v>
                </c:pt>
                <c:pt idx="1340">
                  <c:v>-5.9772000000000025</c:v>
                </c:pt>
                <c:pt idx="1341">
                  <c:v>-5.9772000000000025</c:v>
                </c:pt>
                <c:pt idx="1342">
                  <c:v>-5.9772000000000025</c:v>
                </c:pt>
                <c:pt idx="1343">
                  <c:v>-5.9772000000000025</c:v>
                </c:pt>
                <c:pt idx="1344">
                  <c:v>-5.9772000000000025</c:v>
                </c:pt>
                <c:pt idx="1345">
                  <c:v>-5.9772000000000025</c:v>
                </c:pt>
                <c:pt idx="1346">
                  <c:v>-5.9772000000000025</c:v>
                </c:pt>
                <c:pt idx="1347">
                  <c:v>-5.9772000000000025</c:v>
                </c:pt>
                <c:pt idx="1348">
                  <c:v>-5.9772000000000025</c:v>
                </c:pt>
                <c:pt idx="1349">
                  <c:v>-5.9772000000000025</c:v>
                </c:pt>
                <c:pt idx="1350">
                  <c:v>-5.9772000000000025</c:v>
                </c:pt>
                <c:pt idx="1351">
                  <c:v>-5.9772000000000025</c:v>
                </c:pt>
                <c:pt idx="1352">
                  <c:v>-5.9772000000000025</c:v>
                </c:pt>
                <c:pt idx="1353">
                  <c:v>-5.9772000000000025</c:v>
                </c:pt>
                <c:pt idx="1354">
                  <c:v>-5.9772000000000025</c:v>
                </c:pt>
                <c:pt idx="1355">
                  <c:v>-5.9772000000000025</c:v>
                </c:pt>
                <c:pt idx="1356">
                  <c:v>-5.9772000000000025</c:v>
                </c:pt>
                <c:pt idx="1357">
                  <c:v>-5.9772000000000025</c:v>
                </c:pt>
                <c:pt idx="1358">
                  <c:v>-5.9772000000000025</c:v>
                </c:pt>
                <c:pt idx="1359">
                  <c:v>-5.9772000000000025</c:v>
                </c:pt>
                <c:pt idx="1360">
                  <c:v>-5.9772000000000025</c:v>
                </c:pt>
                <c:pt idx="1361">
                  <c:v>-7.3932000000000047</c:v>
                </c:pt>
                <c:pt idx="1362">
                  <c:v>-7.3932000000000047</c:v>
                </c:pt>
                <c:pt idx="1363">
                  <c:v>-7.3932000000000047</c:v>
                </c:pt>
                <c:pt idx="1364">
                  <c:v>-7.3932000000000047</c:v>
                </c:pt>
                <c:pt idx="1365">
                  <c:v>-7.3932000000000047</c:v>
                </c:pt>
                <c:pt idx="1366">
                  <c:v>-7.3932000000000047</c:v>
                </c:pt>
                <c:pt idx="1367">
                  <c:v>-7.3932000000000047</c:v>
                </c:pt>
                <c:pt idx="1368">
                  <c:v>-7.3932000000000047</c:v>
                </c:pt>
                <c:pt idx="1369">
                  <c:v>-9.2503999999999991</c:v>
                </c:pt>
                <c:pt idx="1370">
                  <c:v>-9.2503999999999991</c:v>
                </c:pt>
                <c:pt idx="1371">
                  <c:v>-9.2503999999999991</c:v>
                </c:pt>
                <c:pt idx="1372">
                  <c:v>-9.2503999999999991</c:v>
                </c:pt>
                <c:pt idx="1373">
                  <c:v>-9.2503999999999991</c:v>
                </c:pt>
                <c:pt idx="1374">
                  <c:v>-9.2503999999999991</c:v>
                </c:pt>
                <c:pt idx="1375">
                  <c:v>-9.2503999999999991</c:v>
                </c:pt>
                <c:pt idx="1376">
                  <c:v>-9.2503999999999991</c:v>
                </c:pt>
                <c:pt idx="1377">
                  <c:v>-9.2503999999999991</c:v>
                </c:pt>
                <c:pt idx="1378">
                  <c:v>-9.2503999999999991</c:v>
                </c:pt>
                <c:pt idx="1379">
                  <c:v>-9.2503999999999991</c:v>
                </c:pt>
                <c:pt idx="1380">
                  <c:v>-9.2503999999999991</c:v>
                </c:pt>
                <c:pt idx="1381">
                  <c:v>-9.2503999999999991</c:v>
                </c:pt>
                <c:pt idx="1382">
                  <c:v>-9.2503999999999991</c:v>
                </c:pt>
                <c:pt idx="1383">
                  <c:v>-9.2503999999999991</c:v>
                </c:pt>
                <c:pt idx="1384">
                  <c:v>-9.2503999999999991</c:v>
                </c:pt>
                <c:pt idx="1385">
                  <c:v>-9.2503999999999991</c:v>
                </c:pt>
                <c:pt idx="1386">
                  <c:v>-9.2503999999999991</c:v>
                </c:pt>
                <c:pt idx="1387">
                  <c:v>-9.2503999999999991</c:v>
                </c:pt>
                <c:pt idx="1388">
                  <c:v>-9.2503999999999991</c:v>
                </c:pt>
                <c:pt idx="1389">
                  <c:v>-9.2503999999999991</c:v>
                </c:pt>
                <c:pt idx="1390">
                  <c:v>-9.2503999999999991</c:v>
                </c:pt>
                <c:pt idx="1391">
                  <c:v>-9.2503999999999991</c:v>
                </c:pt>
                <c:pt idx="1392">
                  <c:v>-9.2503999999999991</c:v>
                </c:pt>
                <c:pt idx="1393">
                  <c:v>-9.2503999999999991</c:v>
                </c:pt>
                <c:pt idx="1394">
                  <c:v>-9.2503999999999991</c:v>
                </c:pt>
                <c:pt idx="1395">
                  <c:v>-9.2503999999999991</c:v>
                </c:pt>
                <c:pt idx="1396">
                  <c:v>-9.2503999999999991</c:v>
                </c:pt>
                <c:pt idx="1397">
                  <c:v>-9.2503999999999991</c:v>
                </c:pt>
                <c:pt idx="1398">
                  <c:v>-9.2503999999999991</c:v>
                </c:pt>
                <c:pt idx="1399">
                  <c:v>-9.2503999999999991</c:v>
                </c:pt>
                <c:pt idx="1400">
                  <c:v>-9.2503999999999991</c:v>
                </c:pt>
                <c:pt idx="1401">
                  <c:v>-9.2503999999999991</c:v>
                </c:pt>
                <c:pt idx="1402">
                  <c:v>-9.2503999999999991</c:v>
                </c:pt>
                <c:pt idx="1403">
                  <c:v>-9.2503999999999991</c:v>
                </c:pt>
                <c:pt idx="1404">
                  <c:v>-9.2503999999999991</c:v>
                </c:pt>
                <c:pt idx="1405">
                  <c:v>-9.2503999999999991</c:v>
                </c:pt>
                <c:pt idx="1406">
                  <c:v>-9.2503999999999991</c:v>
                </c:pt>
                <c:pt idx="1407">
                  <c:v>-10.489200000000002</c:v>
                </c:pt>
                <c:pt idx="1408">
                  <c:v>-10.489200000000002</c:v>
                </c:pt>
                <c:pt idx="1409">
                  <c:v>-10.489200000000002</c:v>
                </c:pt>
                <c:pt idx="1410">
                  <c:v>-10.489200000000002</c:v>
                </c:pt>
                <c:pt idx="1411">
                  <c:v>-10.489200000000002</c:v>
                </c:pt>
                <c:pt idx="1412">
                  <c:v>-10.489200000000002</c:v>
                </c:pt>
                <c:pt idx="1413">
                  <c:v>-10.489200000000002</c:v>
                </c:pt>
                <c:pt idx="1414">
                  <c:v>-10.489200000000002</c:v>
                </c:pt>
                <c:pt idx="1415">
                  <c:v>-10.489200000000002</c:v>
                </c:pt>
                <c:pt idx="1416">
                  <c:v>-10.623599999999998</c:v>
                </c:pt>
                <c:pt idx="1417">
                  <c:v>-11.351199999999999</c:v>
                </c:pt>
                <c:pt idx="1418">
                  <c:v>-11.351199999999999</c:v>
                </c:pt>
                <c:pt idx="1419">
                  <c:v>-11.351199999999999</c:v>
                </c:pt>
                <c:pt idx="1420">
                  <c:v>-11.351199999999999</c:v>
                </c:pt>
                <c:pt idx="1421">
                  <c:v>-11.351199999999999</c:v>
                </c:pt>
                <c:pt idx="1422">
                  <c:v>-11.351199999999999</c:v>
                </c:pt>
                <c:pt idx="1423">
                  <c:v>-11.351199999999999</c:v>
                </c:pt>
                <c:pt idx="1424">
                  <c:v>-11.351199999999999</c:v>
                </c:pt>
                <c:pt idx="1425">
                  <c:v>-11.351199999999999</c:v>
                </c:pt>
                <c:pt idx="1426">
                  <c:v>-11.351199999999999</c:v>
                </c:pt>
                <c:pt idx="1427">
                  <c:v>-11.351199999999999</c:v>
                </c:pt>
                <c:pt idx="1428">
                  <c:v>-11.351199999999999</c:v>
                </c:pt>
                <c:pt idx="1429">
                  <c:v>-11.351199999999999</c:v>
                </c:pt>
                <c:pt idx="1430">
                  <c:v>-11.351199999999999</c:v>
                </c:pt>
                <c:pt idx="1431">
                  <c:v>-11.351199999999999</c:v>
                </c:pt>
                <c:pt idx="1432">
                  <c:v>-11.351199999999999</c:v>
                </c:pt>
                <c:pt idx="1433">
                  <c:v>-11.351199999999999</c:v>
                </c:pt>
                <c:pt idx="1434">
                  <c:v>-11.351199999999999</c:v>
                </c:pt>
                <c:pt idx="1435">
                  <c:v>-11.351199999999999</c:v>
                </c:pt>
                <c:pt idx="1436">
                  <c:v>-11.351199999999999</c:v>
                </c:pt>
                <c:pt idx="1437">
                  <c:v>-11.351199999999999</c:v>
                </c:pt>
                <c:pt idx="1438">
                  <c:v>-11.351199999999999</c:v>
                </c:pt>
                <c:pt idx="1439">
                  <c:v>-11.351199999999999</c:v>
                </c:pt>
                <c:pt idx="1440">
                  <c:v>-11.351199999999999</c:v>
                </c:pt>
                <c:pt idx="1441">
                  <c:v>-11.351199999999999</c:v>
                </c:pt>
                <c:pt idx="1442">
                  <c:v>-11.351199999999999</c:v>
                </c:pt>
                <c:pt idx="1443">
                  <c:v>-11.351199999999999</c:v>
                </c:pt>
                <c:pt idx="1444">
                  <c:v>-11.351199999999999</c:v>
                </c:pt>
                <c:pt idx="1445">
                  <c:v>-11.351199999999999</c:v>
                </c:pt>
                <c:pt idx="1446">
                  <c:v>-11.351199999999999</c:v>
                </c:pt>
                <c:pt idx="1447">
                  <c:v>-12.29839999999999</c:v>
                </c:pt>
                <c:pt idx="1448">
                  <c:v>-12.29839999999999</c:v>
                </c:pt>
                <c:pt idx="1449">
                  <c:v>-13.979599999999998</c:v>
                </c:pt>
                <c:pt idx="1450">
                  <c:v>-16.021199999999997</c:v>
                </c:pt>
                <c:pt idx="1451">
                  <c:v>-16.021199999999997</c:v>
                </c:pt>
                <c:pt idx="1452">
                  <c:v>-16.021199999999997</c:v>
                </c:pt>
                <c:pt idx="1453">
                  <c:v>-18.03479999999999</c:v>
                </c:pt>
                <c:pt idx="1454">
                  <c:v>-18.03479999999999</c:v>
                </c:pt>
                <c:pt idx="1455">
                  <c:v>-18.03479999999999</c:v>
                </c:pt>
                <c:pt idx="1456">
                  <c:v>-18.03479999999999</c:v>
                </c:pt>
                <c:pt idx="1457">
                  <c:v>-18.03479999999999</c:v>
                </c:pt>
                <c:pt idx="1458">
                  <c:v>-18.03479999999999</c:v>
                </c:pt>
                <c:pt idx="1459">
                  <c:v>-18.03479999999999</c:v>
                </c:pt>
                <c:pt idx="1460">
                  <c:v>-18.03479999999999</c:v>
                </c:pt>
                <c:pt idx="1461">
                  <c:v>-18.03479999999999</c:v>
                </c:pt>
                <c:pt idx="1462">
                  <c:v>-18.03479999999999</c:v>
                </c:pt>
                <c:pt idx="1463">
                  <c:v>-18.03479999999999</c:v>
                </c:pt>
                <c:pt idx="1464">
                  <c:v>-18.03479999999999</c:v>
                </c:pt>
                <c:pt idx="1465">
                  <c:v>-18.03479999999999</c:v>
                </c:pt>
                <c:pt idx="1466">
                  <c:v>-18.03479999999999</c:v>
                </c:pt>
                <c:pt idx="1467">
                  <c:v>-18.03479999999999</c:v>
                </c:pt>
                <c:pt idx="1468">
                  <c:v>-18.03479999999999</c:v>
                </c:pt>
                <c:pt idx="1469">
                  <c:v>-18.03479999999999</c:v>
                </c:pt>
                <c:pt idx="1470">
                  <c:v>-18.796399999999991</c:v>
                </c:pt>
                <c:pt idx="1471">
                  <c:v>-18.796399999999991</c:v>
                </c:pt>
                <c:pt idx="1472">
                  <c:v>-18.796399999999991</c:v>
                </c:pt>
                <c:pt idx="1473">
                  <c:v>-18.796399999999991</c:v>
                </c:pt>
                <c:pt idx="1474">
                  <c:v>-18.796399999999991</c:v>
                </c:pt>
                <c:pt idx="1475">
                  <c:v>-18.796399999999991</c:v>
                </c:pt>
                <c:pt idx="1476">
                  <c:v>-18.796399999999991</c:v>
                </c:pt>
                <c:pt idx="1477">
                  <c:v>-18.796399999999991</c:v>
                </c:pt>
                <c:pt idx="1478">
                  <c:v>-18.796399999999991</c:v>
                </c:pt>
                <c:pt idx="1479">
                  <c:v>-18.796399999999991</c:v>
                </c:pt>
                <c:pt idx="1480">
                  <c:v>-18.796399999999991</c:v>
                </c:pt>
                <c:pt idx="1481">
                  <c:v>-18.796399999999991</c:v>
                </c:pt>
                <c:pt idx="1482">
                  <c:v>-18.796399999999991</c:v>
                </c:pt>
                <c:pt idx="1483">
                  <c:v>-18.796399999999991</c:v>
                </c:pt>
                <c:pt idx="1484">
                  <c:v>-18.796399999999991</c:v>
                </c:pt>
                <c:pt idx="1485">
                  <c:v>-18.796399999999991</c:v>
                </c:pt>
                <c:pt idx="1486">
                  <c:v>-18.796399999999991</c:v>
                </c:pt>
                <c:pt idx="1487">
                  <c:v>-18.796399999999991</c:v>
                </c:pt>
                <c:pt idx="1488">
                  <c:v>-18.796399999999991</c:v>
                </c:pt>
                <c:pt idx="1489">
                  <c:v>-18.796399999999991</c:v>
                </c:pt>
                <c:pt idx="1490">
                  <c:v>-18.796399999999991</c:v>
                </c:pt>
                <c:pt idx="1491">
                  <c:v>-18.796399999999991</c:v>
                </c:pt>
                <c:pt idx="1492">
                  <c:v>-18.796399999999991</c:v>
                </c:pt>
                <c:pt idx="1493">
                  <c:v>-18.796399999999991</c:v>
                </c:pt>
                <c:pt idx="1494">
                  <c:v>-18.796399999999991</c:v>
                </c:pt>
                <c:pt idx="1495">
                  <c:v>-18.796399999999991</c:v>
                </c:pt>
                <c:pt idx="1496">
                  <c:v>-18.796399999999991</c:v>
                </c:pt>
                <c:pt idx="1497">
                  <c:v>-18.796399999999991</c:v>
                </c:pt>
                <c:pt idx="1498">
                  <c:v>-18.796399999999991</c:v>
                </c:pt>
                <c:pt idx="1499">
                  <c:v>-18.796399999999991</c:v>
                </c:pt>
                <c:pt idx="1500">
                  <c:v>-18.796399999999991</c:v>
                </c:pt>
                <c:pt idx="1501">
                  <c:v>-18.796399999999991</c:v>
                </c:pt>
                <c:pt idx="1502">
                  <c:v>-18.796399999999991</c:v>
                </c:pt>
                <c:pt idx="1503">
                  <c:v>-18.796399999999991</c:v>
                </c:pt>
                <c:pt idx="1504">
                  <c:v>-19.836799999999986</c:v>
                </c:pt>
                <c:pt idx="1505">
                  <c:v>-19.836799999999986</c:v>
                </c:pt>
                <c:pt idx="1506">
                  <c:v>-19.836799999999986</c:v>
                </c:pt>
                <c:pt idx="1507">
                  <c:v>-19.836799999999986</c:v>
                </c:pt>
                <c:pt idx="1508">
                  <c:v>-19.836799999999986</c:v>
                </c:pt>
                <c:pt idx="1509">
                  <c:v>-21.632800000000007</c:v>
                </c:pt>
                <c:pt idx="1510">
                  <c:v>-21.632800000000007</c:v>
                </c:pt>
                <c:pt idx="1511">
                  <c:v>-21.632800000000007</c:v>
                </c:pt>
                <c:pt idx="1512">
                  <c:v>-21.632800000000007</c:v>
                </c:pt>
                <c:pt idx="1513">
                  <c:v>-21.632800000000007</c:v>
                </c:pt>
                <c:pt idx="1514">
                  <c:v>-21.632800000000007</c:v>
                </c:pt>
                <c:pt idx="1515">
                  <c:v>-21.632800000000007</c:v>
                </c:pt>
                <c:pt idx="1516">
                  <c:v>-21.632800000000007</c:v>
                </c:pt>
                <c:pt idx="1517">
                  <c:v>-21.632800000000007</c:v>
                </c:pt>
                <c:pt idx="1518">
                  <c:v>-21.632800000000007</c:v>
                </c:pt>
                <c:pt idx="1519">
                  <c:v>-21.632800000000007</c:v>
                </c:pt>
                <c:pt idx="1520">
                  <c:v>-21.632800000000007</c:v>
                </c:pt>
                <c:pt idx="1521">
                  <c:v>-21.632800000000007</c:v>
                </c:pt>
                <c:pt idx="1522">
                  <c:v>-21.632800000000007</c:v>
                </c:pt>
                <c:pt idx="1523">
                  <c:v>-21.632800000000007</c:v>
                </c:pt>
                <c:pt idx="1524">
                  <c:v>-21.632800000000007</c:v>
                </c:pt>
                <c:pt idx="1525">
                  <c:v>-21.632800000000007</c:v>
                </c:pt>
                <c:pt idx="1526">
                  <c:v>-21.632800000000007</c:v>
                </c:pt>
                <c:pt idx="1527">
                  <c:v>-21.632800000000007</c:v>
                </c:pt>
                <c:pt idx="1528">
                  <c:v>-21.632800000000007</c:v>
                </c:pt>
                <c:pt idx="1529">
                  <c:v>-25.962800000000001</c:v>
                </c:pt>
                <c:pt idx="1530">
                  <c:v>-25.962800000000001</c:v>
                </c:pt>
                <c:pt idx="1531">
                  <c:v>-25.962800000000001</c:v>
                </c:pt>
                <c:pt idx="1532">
                  <c:v>-25.962800000000001</c:v>
                </c:pt>
                <c:pt idx="1533">
                  <c:v>-25.962800000000001</c:v>
                </c:pt>
                <c:pt idx="1534">
                  <c:v>-25.962800000000001</c:v>
                </c:pt>
                <c:pt idx="1535">
                  <c:v>-32.152799999999985</c:v>
                </c:pt>
                <c:pt idx="1536">
                  <c:v>-32.152799999999985</c:v>
                </c:pt>
                <c:pt idx="1537">
                  <c:v>-35.928399999999996</c:v>
                </c:pt>
                <c:pt idx="1538">
                  <c:v>-35.928399999999996</c:v>
                </c:pt>
                <c:pt idx="1539">
                  <c:v>-35.928399999999996</c:v>
                </c:pt>
                <c:pt idx="1540">
                  <c:v>-35.928399999999996</c:v>
                </c:pt>
                <c:pt idx="1541">
                  <c:v>-35.928399999999996</c:v>
                </c:pt>
                <c:pt idx="1542">
                  <c:v>-35.928399999999996</c:v>
                </c:pt>
                <c:pt idx="1543">
                  <c:v>-35.928399999999996</c:v>
                </c:pt>
                <c:pt idx="1544">
                  <c:v>-35.928399999999996</c:v>
                </c:pt>
                <c:pt idx="1545">
                  <c:v>-35.928399999999996</c:v>
                </c:pt>
                <c:pt idx="1546">
                  <c:v>-35.928399999999996</c:v>
                </c:pt>
                <c:pt idx="1547">
                  <c:v>-35.928399999999996</c:v>
                </c:pt>
                <c:pt idx="1548">
                  <c:v>-35.928399999999996</c:v>
                </c:pt>
                <c:pt idx="1549">
                  <c:v>-35.928399999999996</c:v>
                </c:pt>
                <c:pt idx="1550">
                  <c:v>-35.928399999999996</c:v>
                </c:pt>
                <c:pt idx="1551">
                  <c:v>-35.928399999999996</c:v>
                </c:pt>
                <c:pt idx="1552">
                  <c:v>-35.928399999999996</c:v>
                </c:pt>
                <c:pt idx="1553">
                  <c:v>-35.928399999999996</c:v>
                </c:pt>
                <c:pt idx="1554">
                  <c:v>-35.928399999999996</c:v>
                </c:pt>
                <c:pt idx="1555">
                  <c:v>-35.928399999999996</c:v>
                </c:pt>
                <c:pt idx="1556">
                  <c:v>-35.928399999999996</c:v>
                </c:pt>
                <c:pt idx="1557">
                  <c:v>-35.928399999999996</c:v>
                </c:pt>
                <c:pt idx="1558">
                  <c:v>-35.928399999999996</c:v>
                </c:pt>
                <c:pt idx="1559">
                  <c:v>-35.928399999999996</c:v>
                </c:pt>
                <c:pt idx="1560">
                  <c:v>-35.928399999999996</c:v>
                </c:pt>
                <c:pt idx="1561">
                  <c:v>-35.928399999999996</c:v>
                </c:pt>
                <c:pt idx="1562">
                  <c:v>-35.928399999999996</c:v>
                </c:pt>
                <c:pt idx="1563">
                  <c:v>-35.928399999999996</c:v>
                </c:pt>
                <c:pt idx="1564">
                  <c:v>-35.928399999999996</c:v>
                </c:pt>
                <c:pt idx="1565">
                  <c:v>-35.928399999999996</c:v>
                </c:pt>
                <c:pt idx="1566">
                  <c:v>-35.928399999999996</c:v>
                </c:pt>
                <c:pt idx="1567">
                  <c:v>-35.928399999999996</c:v>
                </c:pt>
                <c:pt idx="1568">
                  <c:v>-35.928399999999996</c:v>
                </c:pt>
                <c:pt idx="1569">
                  <c:v>-35.928399999999996</c:v>
                </c:pt>
                <c:pt idx="1570">
                  <c:v>-35.928399999999996</c:v>
                </c:pt>
                <c:pt idx="1571">
                  <c:v>-35.928399999999996</c:v>
                </c:pt>
                <c:pt idx="1572">
                  <c:v>-35.928399999999996</c:v>
                </c:pt>
                <c:pt idx="1573">
                  <c:v>-35.928399999999996</c:v>
                </c:pt>
                <c:pt idx="1574">
                  <c:v>-35.928399999999996</c:v>
                </c:pt>
                <c:pt idx="1575">
                  <c:v>-35.928399999999996</c:v>
                </c:pt>
                <c:pt idx="1576">
                  <c:v>-35.928399999999996</c:v>
                </c:pt>
                <c:pt idx="1577">
                  <c:v>-35.928399999999996</c:v>
                </c:pt>
                <c:pt idx="1578">
                  <c:v>-35.928399999999996</c:v>
                </c:pt>
                <c:pt idx="1579">
                  <c:v>-35.928399999999996</c:v>
                </c:pt>
                <c:pt idx="1580">
                  <c:v>-35.928399999999996</c:v>
                </c:pt>
                <c:pt idx="1581">
                  <c:v>-35.928399999999996</c:v>
                </c:pt>
                <c:pt idx="1582">
                  <c:v>-35.928399999999996</c:v>
                </c:pt>
                <c:pt idx="1583">
                  <c:v>-35.928399999999996</c:v>
                </c:pt>
                <c:pt idx="1584">
                  <c:v>-35.928399999999996</c:v>
                </c:pt>
                <c:pt idx="1585">
                  <c:v>-35.928399999999996</c:v>
                </c:pt>
                <c:pt idx="1586">
                  <c:v>-35.928399999999996</c:v>
                </c:pt>
                <c:pt idx="1587">
                  <c:v>-35.928399999999996</c:v>
                </c:pt>
                <c:pt idx="1588">
                  <c:v>-35.928399999999996</c:v>
                </c:pt>
                <c:pt idx="1589">
                  <c:v>-35.928399999999996</c:v>
                </c:pt>
                <c:pt idx="1590">
                  <c:v>-35.928399999999996</c:v>
                </c:pt>
                <c:pt idx="1591">
                  <c:v>-35.928399999999996</c:v>
                </c:pt>
                <c:pt idx="1592">
                  <c:v>-35.928399999999996</c:v>
                </c:pt>
                <c:pt idx="1593">
                  <c:v>-35.928399999999996</c:v>
                </c:pt>
                <c:pt idx="1594">
                  <c:v>-35.928399999999996</c:v>
                </c:pt>
                <c:pt idx="1595">
                  <c:v>-35.928399999999996</c:v>
                </c:pt>
                <c:pt idx="1596">
                  <c:v>-35.928399999999996</c:v>
                </c:pt>
                <c:pt idx="1597">
                  <c:v>-35.928399999999996</c:v>
                </c:pt>
                <c:pt idx="1598">
                  <c:v>-35.928399999999996</c:v>
                </c:pt>
                <c:pt idx="1599">
                  <c:v>-35.928399999999996</c:v>
                </c:pt>
                <c:pt idx="1600">
                  <c:v>-35.928399999999996</c:v>
                </c:pt>
                <c:pt idx="1601">
                  <c:v>-35.928399999999996</c:v>
                </c:pt>
                <c:pt idx="1602">
                  <c:v>-35.928399999999996</c:v>
                </c:pt>
                <c:pt idx="1603">
                  <c:v>-35.928399999999996</c:v>
                </c:pt>
                <c:pt idx="1604">
                  <c:v>-35.928399999999996</c:v>
                </c:pt>
                <c:pt idx="1605">
                  <c:v>-35.928399999999996</c:v>
                </c:pt>
                <c:pt idx="1606">
                  <c:v>-35.928399999999996</c:v>
                </c:pt>
                <c:pt idx="1607">
                  <c:v>-35.928399999999996</c:v>
                </c:pt>
                <c:pt idx="1608">
                  <c:v>-35.928399999999996</c:v>
                </c:pt>
                <c:pt idx="1609">
                  <c:v>-35.928399999999996</c:v>
                </c:pt>
                <c:pt idx="1610">
                  <c:v>-35.928399999999996</c:v>
                </c:pt>
                <c:pt idx="1611">
                  <c:v>-35.928399999999996</c:v>
                </c:pt>
                <c:pt idx="1612">
                  <c:v>-35.928399999999996</c:v>
                </c:pt>
                <c:pt idx="1613">
                  <c:v>-35.928399999999996</c:v>
                </c:pt>
                <c:pt idx="1614">
                  <c:v>-35.928399999999996</c:v>
                </c:pt>
                <c:pt idx="1615">
                  <c:v>-35.928399999999996</c:v>
                </c:pt>
                <c:pt idx="1616">
                  <c:v>-35.928399999999996</c:v>
                </c:pt>
                <c:pt idx="1617">
                  <c:v>-35.928399999999996</c:v>
                </c:pt>
                <c:pt idx="1618">
                  <c:v>-35.928399999999996</c:v>
                </c:pt>
                <c:pt idx="1619">
                  <c:v>-35.928399999999996</c:v>
                </c:pt>
                <c:pt idx="1620">
                  <c:v>-35.928399999999996</c:v>
                </c:pt>
                <c:pt idx="1621">
                  <c:v>-35.928399999999996</c:v>
                </c:pt>
                <c:pt idx="1622">
                  <c:v>-35.928399999999996</c:v>
                </c:pt>
                <c:pt idx="1623">
                  <c:v>-35.928399999999996</c:v>
                </c:pt>
                <c:pt idx="1624">
                  <c:v>-35.928399999999996</c:v>
                </c:pt>
                <c:pt idx="1625">
                  <c:v>-35.928399999999996</c:v>
                </c:pt>
                <c:pt idx="1626">
                  <c:v>-35.928399999999996</c:v>
                </c:pt>
                <c:pt idx="1627">
                  <c:v>-35.928399999999996</c:v>
                </c:pt>
                <c:pt idx="1628">
                  <c:v>-35.928399999999996</c:v>
                </c:pt>
                <c:pt idx="1629">
                  <c:v>-35.928399999999996</c:v>
                </c:pt>
                <c:pt idx="1630">
                  <c:v>-35.928399999999996</c:v>
                </c:pt>
                <c:pt idx="1631">
                  <c:v>-35.928399999999996</c:v>
                </c:pt>
                <c:pt idx="1632">
                  <c:v>-35.928399999999996</c:v>
                </c:pt>
                <c:pt idx="1633">
                  <c:v>-35.928399999999996</c:v>
                </c:pt>
                <c:pt idx="1634">
                  <c:v>-35.928399999999996</c:v>
                </c:pt>
                <c:pt idx="1635">
                  <c:v>-35.928399999999996</c:v>
                </c:pt>
                <c:pt idx="1636">
                  <c:v>-35.928399999999996</c:v>
                </c:pt>
                <c:pt idx="1637">
                  <c:v>-35.928399999999996</c:v>
                </c:pt>
                <c:pt idx="1638">
                  <c:v>-35.928399999999996</c:v>
                </c:pt>
                <c:pt idx="1639">
                  <c:v>-35.928399999999996</c:v>
                </c:pt>
                <c:pt idx="1640">
                  <c:v>-35.928399999999996</c:v>
                </c:pt>
                <c:pt idx="1641">
                  <c:v>-35.928399999999996</c:v>
                </c:pt>
                <c:pt idx="1642">
                  <c:v>-35.928399999999996</c:v>
                </c:pt>
                <c:pt idx="1643">
                  <c:v>-35.928399999999996</c:v>
                </c:pt>
                <c:pt idx="1644">
                  <c:v>-35.928399999999996</c:v>
                </c:pt>
                <c:pt idx="1645">
                  <c:v>-35.928399999999996</c:v>
                </c:pt>
                <c:pt idx="1646">
                  <c:v>-39.991199999999999</c:v>
                </c:pt>
                <c:pt idx="1647">
                  <c:v>-39.991199999999999</c:v>
                </c:pt>
                <c:pt idx="1648">
                  <c:v>-39.991199999999999</c:v>
                </c:pt>
                <c:pt idx="1649">
                  <c:v>-39.991199999999999</c:v>
                </c:pt>
                <c:pt idx="1650">
                  <c:v>-39.991199999999999</c:v>
                </c:pt>
                <c:pt idx="1651">
                  <c:v>-39.991199999999999</c:v>
                </c:pt>
                <c:pt idx="1652">
                  <c:v>-39.991199999999999</c:v>
                </c:pt>
                <c:pt idx="1653">
                  <c:v>-39.991199999999999</c:v>
                </c:pt>
                <c:pt idx="1654">
                  <c:v>-39.991199999999999</c:v>
                </c:pt>
                <c:pt idx="1655">
                  <c:v>-39.991199999999999</c:v>
                </c:pt>
                <c:pt idx="1656">
                  <c:v>-39.991199999999999</c:v>
                </c:pt>
                <c:pt idx="1657">
                  <c:v>-39.991199999999999</c:v>
                </c:pt>
                <c:pt idx="1658">
                  <c:v>-39.991199999999999</c:v>
                </c:pt>
                <c:pt idx="1659">
                  <c:v>-39.991199999999999</c:v>
                </c:pt>
                <c:pt idx="1660">
                  <c:v>-39.991199999999999</c:v>
                </c:pt>
                <c:pt idx="1661">
                  <c:v>-39.991199999999999</c:v>
                </c:pt>
                <c:pt idx="1662">
                  <c:v>-39.991199999999999</c:v>
                </c:pt>
                <c:pt idx="1663">
                  <c:v>-39.991199999999999</c:v>
                </c:pt>
                <c:pt idx="1664">
                  <c:v>-39.991199999999999</c:v>
                </c:pt>
                <c:pt idx="1665">
                  <c:v>-39.991199999999999</c:v>
                </c:pt>
                <c:pt idx="1666">
                  <c:v>-39.991199999999999</c:v>
                </c:pt>
                <c:pt idx="1667">
                  <c:v>-39.991199999999999</c:v>
                </c:pt>
                <c:pt idx="1668">
                  <c:v>-39.991199999999999</c:v>
                </c:pt>
                <c:pt idx="1669">
                  <c:v>-39.991199999999999</c:v>
                </c:pt>
                <c:pt idx="1670">
                  <c:v>-39.991199999999999</c:v>
                </c:pt>
                <c:pt idx="1671">
                  <c:v>-39.991199999999999</c:v>
                </c:pt>
                <c:pt idx="1672">
                  <c:v>-39.991199999999999</c:v>
                </c:pt>
                <c:pt idx="1673">
                  <c:v>-39.991199999999999</c:v>
                </c:pt>
                <c:pt idx="1674">
                  <c:v>-39.991199999999999</c:v>
                </c:pt>
                <c:pt idx="1675">
                  <c:v>-39.991199999999999</c:v>
                </c:pt>
                <c:pt idx="1676">
                  <c:v>-39.991199999999999</c:v>
                </c:pt>
                <c:pt idx="1677">
                  <c:v>-39.991199999999999</c:v>
                </c:pt>
                <c:pt idx="1678">
                  <c:v>-39.991199999999999</c:v>
                </c:pt>
                <c:pt idx="1679">
                  <c:v>-39.991199999999999</c:v>
                </c:pt>
                <c:pt idx="1680">
                  <c:v>-39.991199999999999</c:v>
                </c:pt>
                <c:pt idx="1681">
                  <c:v>-39.991199999999999</c:v>
                </c:pt>
                <c:pt idx="1682">
                  <c:v>-39.991199999999999</c:v>
                </c:pt>
                <c:pt idx="1683">
                  <c:v>-39.991199999999999</c:v>
                </c:pt>
                <c:pt idx="1684">
                  <c:v>-39.991199999999999</c:v>
                </c:pt>
                <c:pt idx="1685">
                  <c:v>-39.991199999999999</c:v>
                </c:pt>
                <c:pt idx="1686">
                  <c:v>-39.991199999999999</c:v>
                </c:pt>
                <c:pt idx="1687">
                  <c:v>-39.991199999999999</c:v>
                </c:pt>
                <c:pt idx="1688">
                  <c:v>-39.991199999999999</c:v>
                </c:pt>
                <c:pt idx="1689">
                  <c:v>-39.991199999999999</c:v>
                </c:pt>
                <c:pt idx="1690">
                  <c:v>-39.991199999999999</c:v>
                </c:pt>
                <c:pt idx="1691">
                  <c:v>-39.991199999999999</c:v>
                </c:pt>
                <c:pt idx="1692">
                  <c:v>-39.991199999999999</c:v>
                </c:pt>
                <c:pt idx="1693">
                  <c:v>-39.991199999999999</c:v>
                </c:pt>
                <c:pt idx="1694">
                  <c:v>-39.991199999999999</c:v>
                </c:pt>
                <c:pt idx="1695">
                  <c:v>-39.991199999999999</c:v>
                </c:pt>
                <c:pt idx="1696">
                  <c:v>-39.991199999999999</c:v>
                </c:pt>
                <c:pt idx="1697">
                  <c:v>-39.991199999999999</c:v>
                </c:pt>
                <c:pt idx="1698">
                  <c:v>-39.991199999999999</c:v>
                </c:pt>
                <c:pt idx="1699">
                  <c:v>-39.991199999999999</c:v>
                </c:pt>
                <c:pt idx="1700">
                  <c:v>-39.991199999999999</c:v>
                </c:pt>
                <c:pt idx="1701">
                  <c:v>-39.991199999999999</c:v>
                </c:pt>
                <c:pt idx="1702">
                  <c:v>-39.991199999999999</c:v>
                </c:pt>
                <c:pt idx="1703">
                  <c:v>-39.991199999999999</c:v>
                </c:pt>
                <c:pt idx="1704">
                  <c:v>-39.991199999999999</c:v>
                </c:pt>
                <c:pt idx="1705">
                  <c:v>-39.991199999999999</c:v>
                </c:pt>
                <c:pt idx="1706">
                  <c:v>-39.991199999999999</c:v>
                </c:pt>
                <c:pt idx="1707">
                  <c:v>-39.991199999999999</c:v>
                </c:pt>
                <c:pt idx="1708">
                  <c:v>-39.991199999999999</c:v>
                </c:pt>
                <c:pt idx="1709">
                  <c:v>-39.991199999999999</c:v>
                </c:pt>
                <c:pt idx="1710">
                  <c:v>-39.991199999999999</c:v>
                </c:pt>
                <c:pt idx="1711">
                  <c:v>-39.991199999999999</c:v>
                </c:pt>
                <c:pt idx="1712">
                  <c:v>-39.991199999999999</c:v>
                </c:pt>
                <c:pt idx="1713">
                  <c:v>-39.991199999999999</c:v>
                </c:pt>
                <c:pt idx="1714">
                  <c:v>-39.991199999999999</c:v>
                </c:pt>
                <c:pt idx="1715">
                  <c:v>-39.991199999999999</c:v>
                </c:pt>
                <c:pt idx="1716">
                  <c:v>-39.991199999999999</c:v>
                </c:pt>
                <c:pt idx="1717">
                  <c:v>-39.991199999999999</c:v>
                </c:pt>
                <c:pt idx="1718">
                  <c:v>-39.991199999999999</c:v>
                </c:pt>
                <c:pt idx="1719">
                  <c:v>-39.991199999999999</c:v>
                </c:pt>
                <c:pt idx="1720">
                  <c:v>-39.991199999999999</c:v>
                </c:pt>
                <c:pt idx="1721">
                  <c:v>-39.991199999999999</c:v>
                </c:pt>
                <c:pt idx="1722">
                  <c:v>-39.991199999999999</c:v>
                </c:pt>
                <c:pt idx="1723">
                  <c:v>-39.991199999999999</c:v>
                </c:pt>
                <c:pt idx="1724">
                  <c:v>-39.991199999999999</c:v>
                </c:pt>
                <c:pt idx="1725">
                  <c:v>-39.991199999999999</c:v>
                </c:pt>
                <c:pt idx="1726">
                  <c:v>-39.991199999999999</c:v>
                </c:pt>
                <c:pt idx="1727">
                  <c:v>-39.991199999999999</c:v>
                </c:pt>
                <c:pt idx="1728">
                  <c:v>-39.991199999999999</c:v>
                </c:pt>
                <c:pt idx="1729">
                  <c:v>-39.991199999999999</c:v>
                </c:pt>
                <c:pt idx="1730">
                  <c:v>-39.991199999999999</c:v>
                </c:pt>
                <c:pt idx="1731">
                  <c:v>-39.991199999999999</c:v>
                </c:pt>
                <c:pt idx="1732">
                  <c:v>-39.991199999999999</c:v>
                </c:pt>
                <c:pt idx="1733">
                  <c:v>-39.991199999999999</c:v>
                </c:pt>
                <c:pt idx="1734">
                  <c:v>-39.991199999999999</c:v>
                </c:pt>
                <c:pt idx="1735">
                  <c:v>-39.991199999999999</c:v>
                </c:pt>
                <c:pt idx="1736">
                  <c:v>-39.991199999999999</c:v>
                </c:pt>
                <c:pt idx="1737">
                  <c:v>-39.991199999999999</c:v>
                </c:pt>
                <c:pt idx="1738">
                  <c:v>-39.991199999999999</c:v>
                </c:pt>
                <c:pt idx="1739">
                  <c:v>-39.991199999999999</c:v>
                </c:pt>
                <c:pt idx="1740">
                  <c:v>-39.991199999999999</c:v>
                </c:pt>
                <c:pt idx="1741">
                  <c:v>-39.991199999999999</c:v>
                </c:pt>
                <c:pt idx="1742">
                  <c:v>-39.991199999999999</c:v>
                </c:pt>
                <c:pt idx="1743">
                  <c:v>-39.991199999999999</c:v>
                </c:pt>
                <c:pt idx="1744">
                  <c:v>-39.991199999999999</c:v>
                </c:pt>
                <c:pt idx="1745">
                  <c:v>-39.991199999999999</c:v>
                </c:pt>
                <c:pt idx="1746">
                  <c:v>-39.991199999999999</c:v>
                </c:pt>
                <c:pt idx="1747">
                  <c:v>-39.991199999999999</c:v>
                </c:pt>
                <c:pt idx="1748">
                  <c:v>-39.991199999999999</c:v>
                </c:pt>
                <c:pt idx="1749">
                  <c:v>-39.991199999999999</c:v>
                </c:pt>
                <c:pt idx="1750">
                  <c:v>-39.991199999999999</c:v>
                </c:pt>
                <c:pt idx="1751">
                  <c:v>-39.991199999999999</c:v>
                </c:pt>
                <c:pt idx="1752">
                  <c:v>-39.991199999999999</c:v>
                </c:pt>
                <c:pt idx="1753">
                  <c:v>-39.991199999999999</c:v>
                </c:pt>
                <c:pt idx="1754">
                  <c:v>-39.991199999999999</c:v>
                </c:pt>
                <c:pt idx="1755">
                  <c:v>-39.991199999999999</c:v>
                </c:pt>
                <c:pt idx="1756">
                  <c:v>-39.991199999999999</c:v>
                </c:pt>
                <c:pt idx="1757">
                  <c:v>-39.991199999999999</c:v>
                </c:pt>
                <c:pt idx="1758">
                  <c:v>-39.991199999999999</c:v>
                </c:pt>
                <c:pt idx="1759">
                  <c:v>-39.991199999999999</c:v>
                </c:pt>
                <c:pt idx="1760">
                  <c:v>-39.991199999999999</c:v>
                </c:pt>
                <c:pt idx="1761">
                  <c:v>-39.991199999999999</c:v>
                </c:pt>
                <c:pt idx="1762">
                  <c:v>-39.991199999999999</c:v>
                </c:pt>
                <c:pt idx="1763">
                  <c:v>-39.991199999999999</c:v>
                </c:pt>
                <c:pt idx="1764">
                  <c:v>-39.991199999999999</c:v>
                </c:pt>
                <c:pt idx="1765">
                  <c:v>-39.991199999999999</c:v>
                </c:pt>
                <c:pt idx="1766">
                  <c:v>-39.991199999999999</c:v>
                </c:pt>
                <c:pt idx="1767">
                  <c:v>-39.991199999999999</c:v>
                </c:pt>
                <c:pt idx="1768">
                  <c:v>-39.991199999999999</c:v>
                </c:pt>
                <c:pt idx="1769">
                  <c:v>-39.991199999999999</c:v>
                </c:pt>
                <c:pt idx="1770">
                  <c:v>-39.991199999999999</c:v>
                </c:pt>
                <c:pt idx="1771">
                  <c:v>-39.991199999999999</c:v>
                </c:pt>
                <c:pt idx="1772">
                  <c:v>-39.991199999999999</c:v>
                </c:pt>
                <c:pt idx="1773">
                  <c:v>-39.991199999999999</c:v>
                </c:pt>
                <c:pt idx="1774">
                  <c:v>-39.991199999999999</c:v>
                </c:pt>
                <c:pt idx="1775">
                  <c:v>-39.991199999999999</c:v>
                </c:pt>
                <c:pt idx="1776">
                  <c:v>-39.991199999999999</c:v>
                </c:pt>
                <c:pt idx="1777">
                  <c:v>-39.991199999999999</c:v>
                </c:pt>
                <c:pt idx="1778">
                  <c:v>-39.991199999999999</c:v>
                </c:pt>
                <c:pt idx="1779">
                  <c:v>-39.991199999999999</c:v>
                </c:pt>
                <c:pt idx="1780">
                  <c:v>-39.991199999999999</c:v>
                </c:pt>
                <c:pt idx="1781">
                  <c:v>-39.991199999999999</c:v>
                </c:pt>
                <c:pt idx="1782">
                  <c:v>-39.991199999999999</c:v>
                </c:pt>
                <c:pt idx="1783">
                  <c:v>-39.991199999999999</c:v>
                </c:pt>
                <c:pt idx="1784">
                  <c:v>-39.991199999999999</c:v>
                </c:pt>
                <c:pt idx="1785">
                  <c:v>-39.991199999999999</c:v>
                </c:pt>
                <c:pt idx="1786">
                  <c:v>-39.991199999999999</c:v>
                </c:pt>
                <c:pt idx="1787">
                  <c:v>-39.991199999999999</c:v>
                </c:pt>
                <c:pt idx="1788">
                  <c:v>-39.991199999999999</c:v>
                </c:pt>
                <c:pt idx="1789">
                  <c:v>-39.991199999999999</c:v>
                </c:pt>
                <c:pt idx="1790">
                  <c:v>-39.991199999999999</c:v>
                </c:pt>
                <c:pt idx="1791">
                  <c:v>-39.991199999999999</c:v>
                </c:pt>
                <c:pt idx="1792">
                  <c:v>-39.991199999999999</c:v>
                </c:pt>
                <c:pt idx="1793">
                  <c:v>-39.991199999999999</c:v>
                </c:pt>
                <c:pt idx="1794">
                  <c:v>-39.991199999999999</c:v>
                </c:pt>
                <c:pt idx="1795">
                  <c:v>-39.991199999999999</c:v>
                </c:pt>
                <c:pt idx="1796">
                  <c:v>-39.991199999999999</c:v>
                </c:pt>
                <c:pt idx="1797">
                  <c:v>-39.991199999999999</c:v>
                </c:pt>
                <c:pt idx="1798">
                  <c:v>-39.991199999999999</c:v>
                </c:pt>
                <c:pt idx="1799">
                  <c:v>-39.991199999999999</c:v>
                </c:pt>
                <c:pt idx="1800">
                  <c:v>-39.991199999999999</c:v>
                </c:pt>
                <c:pt idx="1801">
                  <c:v>-39.991199999999999</c:v>
                </c:pt>
                <c:pt idx="1802">
                  <c:v>-39.991199999999999</c:v>
                </c:pt>
                <c:pt idx="1803">
                  <c:v>-39.991199999999999</c:v>
                </c:pt>
                <c:pt idx="1804">
                  <c:v>-39.991199999999999</c:v>
                </c:pt>
                <c:pt idx="1805">
                  <c:v>-39.991199999999999</c:v>
                </c:pt>
                <c:pt idx="1806">
                  <c:v>-39.991199999999999</c:v>
                </c:pt>
                <c:pt idx="1807">
                  <c:v>-39.991199999999999</c:v>
                </c:pt>
                <c:pt idx="1808">
                  <c:v>-39.991199999999999</c:v>
                </c:pt>
                <c:pt idx="1809">
                  <c:v>-39.991199999999999</c:v>
                </c:pt>
                <c:pt idx="1810">
                  <c:v>-39.991199999999999</c:v>
                </c:pt>
                <c:pt idx="1811">
                  <c:v>-39.991199999999999</c:v>
                </c:pt>
                <c:pt idx="1812">
                  <c:v>-39.991199999999999</c:v>
                </c:pt>
                <c:pt idx="1813">
                  <c:v>-39.991199999999999</c:v>
                </c:pt>
                <c:pt idx="1814">
                  <c:v>-39.991199999999999</c:v>
                </c:pt>
                <c:pt idx="1815">
                  <c:v>-39.991199999999999</c:v>
                </c:pt>
                <c:pt idx="1816">
                  <c:v>-39.991199999999999</c:v>
                </c:pt>
                <c:pt idx="1817">
                  <c:v>-39.991199999999999</c:v>
                </c:pt>
                <c:pt idx="1818">
                  <c:v>-39.991199999999999</c:v>
                </c:pt>
                <c:pt idx="1819">
                  <c:v>-39.991199999999999</c:v>
                </c:pt>
                <c:pt idx="1820">
                  <c:v>-39.991199999999999</c:v>
                </c:pt>
                <c:pt idx="1821">
                  <c:v>-39.991199999999999</c:v>
                </c:pt>
                <c:pt idx="1822">
                  <c:v>-39.991199999999999</c:v>
                </c:pt>
                <c:pt idx="1823">
                  <c:v>-39.991199999999999</c:v>
                </c:pt>
                <c:pt idx="1824">
                  <c:v>-39.991199999999999</c:v>
                </c:pt>
              </c:numCache>
            </c:numRef>
          </c:val>
          <c:smooth val="0"/>
          <c:extLst>
            <c:ext xmlns:c16="http://schemas.microsoft.com/office/drawing/2014/chart" uri="{C3380CC4-5D6E-409C-BE32-E72D297353CC}">
              <c16:uniqueId val="{00000002-C4A4-4C10-89FB-4BB8A201021C}"/>
            </c:ext>
          </c:extLst>
        </c:ser>
        <c:ser>
          <c:idx val="3"/>
          <c:order val="3"/>
          <c:tx>
            <c:v>variance-covariance</c:v>
          </c:tx>
          <c:spPr>
            <a:ln w="15875" cap="rnd">
              <a:solidFill>
                <a:schemeClr val="tx1">
                  <a:lumMod val="95000"/>
                  <a:lumOff val="5000"/>
                </a:schemeClr>
              </a:solidFill>
              <a:round/>
            </a:ln>
            <a:effectLst/>
          </c:spPr>
          <c:marker>
            <c:symbol val="none"/>
          </c:marker>
          <c:val>
            <c:numRef>
              <c:f>[1]Litecoin!$Y$9:$Y$1833</c:f>
              <c:numCache>
                <c:formatCode>General</c:formatCode>
                <c:ptCount val="1825"/>
                <c:pt idx="364">
                  <c:v>-26.039194397522163</c:v>
                </c:pt>
                <c:pt idx="365">
                  <c:v>-26.087709733014542</c:v>
                </c:pt>
                <c:pt idx="366">
                  <c:v>-26.140985649163323</c:v>
                </c:pt>
                <c:pt idx="367">
                  <c:v>-26.168296444213496</c:v>
                </c:pt>
                <c:pt idx="368">
                  <c:v>-26.144018403477908</c:v>
                </c:pt>
                <c:pt idx="369">
                  <c:v>-26.162965354781317</c:v>
                </c:pt>
                <c:pt idx="370">
                  <c:v>-26.124837439424006</c:v>
                </c:pt>
                <c:pt idx="371">
                  <c:v>-26.15607214356832</c:v>
                </c:pt>
                <c:pt idx="372">
                  <c:v>-26.127353343555853</c:v>
                </c:pt>
                <c:pt idx="373">
                  <c:v>-26.195435382903007</c:v>
                </c:pt>
                <c:pt idx="374">
                  <c:v>-26.153280597002894</c:v>
                </c:pt>
                <c:pt idx="375">
                  <c:v>-26.114252418147505</c:v>
                </c:pt>
                <c:pt idx="376">
                  <c:v>-26.156298949761826</c:v>
                </c:pt>
                <c:pt idx="377">
                  <c:v>-26.132250579764307</c:v>
                </c:pt>
                <c:pt idx="378">
                  <c:v>-26.09076085256083</c:v>
                </c:pt>
                <c:pt idx="379">
                  <c:v>-26.055792191936028</c:v>
                </c:pt>
                <c:pt idx="380">
                  <c:v>-26.030017748123957</c:v>
                </c:pt>
                <c:pt idx="381">
                  <c:v>-26.011475875933037</c:v>
                </c:pt>
                <c:pt idx="382">
                  <c:v>-25.97533788612192</c:v>
                </c:pt>
                <c:pt idx="383">
                  <c:v>-25.954839243078471</c:v>
                </c:pt>
                <c:pt idx="384">
                  <c:v>-25.917676222225811</c:v>
                </c:pt>
                <c:pt idx="385">
                  <c:v>-26.030422452123304</c:v>
                </c:pt>
                <c:pt idx="386">
                  <c:v>-26.011370925335513</c:v>
                </c:pt>
                <c:pt idx="387">
                  <c:v>-26.02545005977565</c:v>
                </c:pt>
                <c:pt idx="388">
                  <c:v>-26.094704716938733</c:v>
                </c:pt>
                <c:pt idx="389">
                  <c:v>-26.054830260167279</c:v>
                </c:pt>
                <c:pt idx="390">
                  <c:v>-26.030639584555203</c:v>
                </c:pt>
                <c:pt idx="391">
                  <c:v>-26.001242879707931</c:v>
                </c:pt>
                <c:pt idx="392">
                  <c:v>-25.964690562101993</c:v>
                </c:pt>
                <c:pt idx="393">
                  <c:v>-25.954507829300812</c:v>
                </c:pt>
                <c:pt idx="394">
                  <c:v>-26.016712898054237</c:v>
                </c:pt>
                <c:pt idx="395">
                  <c:v>-25.985966684098774</c:v>
                </c:pt>
                <c:pt idx="396">
                  <c:v>-25.970091270988842</c:v>
                </c:pt>
                <c:pt idx="397">
                  <c:v>-25.931635344644782</c:v>
                </c:pt>
                <c:pt idx="398">
                  <c:v>-25.898919069869262</c:v>
                </c:pt>
                <c:pt idx="399">
                  <c:v>-25.877299211441319</c:v>
                </c:pt>
                <c:pt idx="400">
                  <c:v>-25.845374446788231</c:v>
                </c:pt>
                <c:pt idx="401">
                  <c:v>-25.812004147392599</c:v>
                </c:pt>
                <c:pt idx="402">
                  <c:v>-25.783384475079707</c:v>
                </c:pt>
                <c:pt idx="403">
                  <c:v>-25.751985361418797</c:v>
                </c:pt>
                <c:pt idx="404">
                  <c:v>-25.717168255288573</c:v>
                </c:pt>
                <c:pt idx="405">
                  <c:v>-25.679837889665571</c:v>
                </c:pt>
                <c:pt idx="406">
                  <c:v>-25.658924597128934</c:v>
                </c:pt>
                <c:pt idx="407">
                  <c:v>-25.621589609781172</c:v>
                </c:pt>
                <c:pt idx="408">
                  <c:v>-25.584744839146339</c:v>
                </c:pt>
                <c:pt idx="409">
                  <c:v>-25.547209718312601</c:v>
                </c:pt>
                <c:pt idx="410">
                  <c:v>-25.509888685034042</c:v>
                </c:pt>
                <c:pt idx="411">
                  <c:v>-25.50097489460882</c:v>
                </c:pt>
                <c:pt idx="412">
                  <c:v>-25.465014817739259</c:v>
                </c:pt>
                <c:pt idx="413">
                  <c:v>-25.430592875751714</c:v>
                </c:pt>
                <c:pt idx="414">
                  <c:v>-25.407433454815489</c:v>
                </c:pt>
                <c:pt idx="415">
                  <c:v>-25.460059166137075</c:v>
                </c:pt>
                <c:pt idx="416">
                  <c:v>-25.428854953110346</c:v>
                </c:pt>
                <c:pt idx="417">
                  <c:v>-25.413791174559361</c:v>
                </c:pt>
                <c:pt idx="418">
                  <c:v>-25.37742769028004</c:v>
                </c:pt>
                <c:pt idx="419">
                  <c:v>-25.345929228249553</c:v>
                </c:pt>
                <c:pt idx="420">
                  <c:v>-25.32549174250482</c:v>
                </c:pt>
                <c:pt idx="421">
                  <c:v>-25.298533904224669</c:v>
                </c:pt>
                <c:pt idx="422">
                  <c:v>-25.262804712449842</c:v>
                </c:pt>
                <c:pt idx="423">
                  <c:v>-25.231461695988308</c:v>
                </c:pt>
                <c:pt idx="424">
                  <c:v>-25.196322730715842</c:v>
                </c:pt>
                <c:pt idx="425">
                  <c:v>-25.164502874908937</c:v>
                </c:pt>
                <c:pt idx="426">
                  <c:v>-25.17507319837042</c:v>
                </c:pt>
                <c:pt idx="427">
                  <c:v>-25.153854211423386</c:v>
                </c:pt>
                <c:pt idx="428">
                  <c:v>-25.162532280782365</c:v>
                </c:pt>
                <c:pt idx="429">
                  <c:v>-25.137784213663117</c:v>
                </c:pt>
                <c:pt idx="430">
                  <c:v>-25.125482580613763</c:v>
                </c:pt>
                <c:pt idx="431">
                  <c:v>-25.215718381156659</c:v>
                </c:pt>
                <c:pt idx="432">
                  <c:v>-25.181103051566463</c:v>
                </c:pt>
                <c:pt idx="433">
                  <c:v>-25.146412541408761</c:v>
                </c:pt>
                <c:pt idx="434">
                  <c:v>-25.112194489076124</c:v>
                </c:pt>
                <c:pt idx="435">
                  <c:v>-25.120012082598052</c:v>
                </c:pt>
                <c:pt idx="436">
                  <c:v>-25.098938401356016</c:v>
                </c:pt>
                <c:pt idx="437">
                  <c:v>-25.083462013317714</c:v>
                </c:pt>
                <c:pt idx="438">
                  <c:v>-25.051155575512428</c:v>
                </c:pt>
                <c:pt idx="439">
                  <c:v>-25.030426139113544</c:v>
                </c:pt>
                <c:pt idx="440">
                  <c:v>-24.996624845593612</c:v>
                </c:pt>
                <c:pt idx="441">
                  <c:v>-24.985745227125918</c:v>
                </c:pt>
                <c:pt idx="442">
                  <c:v>-24.979877695906819</c:v>
                </c:pt>
                <c:pt idx="443">
                  <c:v>-24.981836327651425</c:v>
                </c:pt>
                <c:pt idx="444">
                  <c:v>-24.953178307759035</c:v>
                </c:pt>
                <c:pt idx="445">
                  <c:v>-24.936928957734171</c:v>
                </c:pt>
                <c:pt idx="446">
                  <c:v>-24.905243206386341</c:v>
                </c:pt>
                <c:pt idx="447">
                  <c:v>-24.888831513951288</c:v>
                </c:pt>
                <c:pt idx="448">
                  <c:v>-24.877904061331463</c:v>
                </c:pt>
                <c:pt idx="449">
                  <c:v>-24.846791990840263</c:v>
                </c:pt>
                <c:pt idx="450">
                  <c:v>-24.830715993744612</c:v>
                </c:pt>
                <c:pt idx="451">
                  <c:v>-24.798827013814027</c:v>
                </c:pt>
                <c:pt idx="452">
                  <c:v>-24.773966680448844</c:v>
                </c:pt>
                <c:pt idx="453">
                  <c:v>-24.741250469917176</c:v>
                </c:pt>
                <c:pt idx="454">
                  <c:v>-24.711076614664716</c:v>
                </c:pt>
                <c:pt idx="455">
                  <c:v>-24.700187732911751</c:v>
                </c:pt>
                <c:pt idx="456">
                  <c:v>-24.673064654236931</c:v>
                </c:pt>
                <c:pt idx="457">
                  <c:v>-24.644504187095094</c:v>
                </c:pt>
                <c:pt idx="458">
                  <c:v>-24.620250681851402</c:v>
                </c:pt>
                <c:pt idx="459">
                  <c:v>-24.595246174664204</c:v>
                </c:pt>
                <c:pt idx="460">
                  <c:v>-24.571172409760859</c:v>
                </c:pt>
                <c:pt idx="461">
                  <c:v>-24.625865550717908</c:v>
                </c:pt>
                <c:pt idx="462">
                  <c:v>-24.598661441038775</c:v>
                </c:pt>
                <c:pt idx="463">
                  <c:v>-24.590381562221236</c:v>
                </c:pt>
                <c:pt idx="464">
                  <c:v>-24.594746767630941</c:v>
                </c:pt>
                <c:pt idx="465">
                  <c:v>-24.568855883364961</c:v>
                </c:pt>
                <c:pt idx="466">
                  <c:v>-24.559127838767512</c:v>
                </c:pt>
                <c:pt idx="467">
                  <c:v>-24.532711373374248</c:v>
                </c:pt>
                <c:pt idx="468">
                  <c:v>-24.508820662260682</c:v>
                </c:pt>
                <c:pt idx="469">
                  <c:v>-24.478132495396085</c:v>
                </c:pt>
                <c:pt idx="470">
                  <c:v>-24.455439306175624</c:v>
                </c:pt>
                <c:pt idx="471">
                  <c:v>-24.432102976867498</c:v>
                </c:pt>
                <c:pt idx="472">
                  <c:v>-24.408783920897637</c:v>
                </c:pt>
                <c:pt idx="473">
                  <c:v>-24.462184825495036</c:v>
                </c:pt>
                <c:pt idx="474">
                  <c:v>-24.432720535313194</c:v>
                </c:pt>
                <c:pt idx="475">
                  <c:v>-24.416295015592496</c:v>
                </c:pt>
                <c:pt idx="476">
                  <c:v>-24.389131056458581</c:v>
                </c:pt>
                <c:pt idx="477">
                  <c:v>-24.371712076885046</c:v>
                </c:pt>
                <c:pt idx="478">
                  <c:v>-24.344705212726204</c:v>
                </c:pt>
                <c:pt idx="479">
                  <c:v>-24.32993272206047</c:v>
                </c:pt>
                <c:pt idx="480">
                  <c:v>-24.310108958732265</c:v>
                </c:pt>
                <c:pt idx="481">
                  <c:v>-24.280044358881138</c:v>
                </c:pt>
                <c:pt idx="482">
                  <c:v>-24.254017511559326</c:v>
                </c:pt>
                <c:pt idx="483">
                  <c:v>-24.22491861402478</c:v>
                </c:pt>
                <c:pt idx="484">
                  <c:v>-24.198786443099277</c:v>
                </c:pt>
                <c:pt idx="485">
                  <c:v>-24.174670921421004</c:v>
                </c:pt>
                <c:pt idx="486">
                  <c:v>-24.165032797645647</c:v>
                </c:pt>
                <c:pt idx="487">
                  <c:v>-24.139904147401179</c:v>
                </c:pt>
                <c:pt idx="488">
                  <c:v>-24.122575824651872</c:v>
                </c:pt>
                <c:pt idx="489">
                  <c:v>-24.093392310301542</c:v>
                </c:pt>
                <c:pt idx="490">
                  <c:v>-24.074616360252023</c:v>
                </c:pt>
                <c:pt idx="491">
                  <c:v>-24.064074167046883</c:v>
                </c:pt>
                <c:pt idx="492">
                  <c:v>-24.039391480194897</c:v>
                </c:pt>
                <c:pt idx="493">
                  <c:v>-24.0183628437015</c:v>
                </c:pt>
                <c:pt idx="494">
                  <c:v>-23.992599178678194</c:v>
                </c:pt>
                <c:pt idx="495">
                  <c:v>-23.968546125917985</c:v>
                </c:pt>
                <c:pt idx="496">
                  <c:v>-23.940534573618507</c:v>
                </c:pt>
                <c:pt idx="497">
                  <c:v>-23.912035883654969</c:v>
                </c:pt>
                <c:pt idx="498">
                  <c:v>-23.884753576957596</c:v>
                </c:pt>
                <c:pt idx="499">
                  <c:v>-23.868637174591736</c:v>
                </c:pt>
                <c:pt idx="500">
                  <c:v>-23.846704815800837</c:v>
                </c:pt>
                <c:pt idx="501">
                  <c:v>-23.837486826308702</c:v>
                </c:pt>
                <c:pt idx="502">
                  <c:v>-23.810216771997247</c:v>
                </c:pt>
                <c:pt idx="503">
                  <c:v>-23.791444409573153</c:v>
                </c:pt>
                <c:pt idx="504">
                  <c:v>-23.768911685268105</c:v>
                </c:pt>
                <c:pt idx="505">
                  <c:v>-23.741816008335498</c:v>
                </c:pt>
                <c:pt idx="506">
                  <c:v>-23.720910349385434</c:v>
                </c:pt>
                <c:pt idx="507">
                  <c:v>-23.707735152108469</c:v>
                </c:pt>
                <c:pt idx="508">
                  <c:v>-23.682737111891797</c:v>
                </c:pt>
                <c:pt idx="509">
                  <c:v>-23.662177571423889</c:v>
                </c:pt>
                <c:pt idx="510">
                  <c:v>-23.639582726282271</c:v>
                </c:pt>
                <c:pt idx="511">
                  <c:v>-23.620958302102437</c:v>
                </c:pt>
                <c:pt idx="512">
                  <c:v>-23.610498124341238</c:v>
                </c:pt>
                <c:pt idx="513">
                  <c:v>-23.590813454975528</c:v>
                </c:pt>
                <c:pt idx="514">
                  <c:v>-23.568156093165211</c:v>
                </c:pt>
                <c:pt idx="515">
                  <c:v>-23.543148729885601</c:v>
                </c:pt>
                <c:pt idx="516">
                  <c:v>-23.533065601111044</c:v>
                </c:pt>
                <c:pt idx="517">
                  <c:v>-23.507914312589605</c:v>
                </c:pt>
                <c:pt idx="518">
                  <c:v>-23.490581117653392</c:v>
                </c:pt>
                <c:pt idx="519">
                  <c:v>-23.481569656362971</c:v>
                </c:pt>
                <c:pt idx="520">
                  <c:v>-23.474349710364354</c:v>
                </c:pt>
                <c:pt idx="521">
                  <c:v>-23.449084813083676</c:v>
                </c:pt>
                <c:pt idx="522">
                  <c:v>-23.447205189249537</c:v>
                </c:pt>
                <c:pt idx="523">
                  <c:v>-23.424592061577709</c:v>
                </c:pt>
                <c:pt idx="524">
                  <c:v>-23.400769062140192</c:v>
                </c:pt>
                <c:pt idx="525">
                  <c:v>-23.388179570986843</c:v>
                </c:pt>
                <c:pt idx="526">
                  <c:v>-23.375471831951515</c:v>
                </c:pt>
                <c:pt idx="527">
                  <c:v>-23.34917036159235</c:v>
                </c:pt>
                <c:pt idx="528">
                  <c:v>-23.330027770766698</c:v>
                </c:pt>
                <c:pt idx="529">
                  <c:v>-23.303794684766761</c:v>
                </c:pt>
                <c:pt idx="530">
                  <c:v>-23.288884467849659</c:v>
                </c:pt>
                <c:pt idx="531">
                  <c:v>-23.265409960667427</c:v>
                </c:pt>
                <c:pt idx="532">
                  <c:v>-23.248313003638277</c:v>
                </c:pt>
                <c:pt idx="533">
                  <c:v>-23.225683619195465</c:v>
                </c:pt>
                <c:pt idx="534">
                  <c:v>-23.206896862883852</c:v>
                </c:pt>
                <c:pt idx="535">
                  <c:v>-23.182280486658239</c:v>
                </c:pt>
                <c:pt idx="536">
                  <c:v>-23.158977750627127</c:v>
                </c:pt>
                <c:pt idx="537">
                  <c:v>-23.138254267296819</c:v>
                </c:pt>
                <c:pt idx="538">
                  <c:v>-23.118903183248332</c:v>
                </c:pt>
                <c:pt idx="539">
                  <c:v>-23.095442345971762</c:v>
                </c:pt>
                <c:pt idx="540">
                  <c:v>-23.070031090969582</c:v>
                </c:pt>
                <c:pt idx="541">
                  <c:v>-23.050386894670584</c:v>
                </c:pt>
                <c:pt idx="542">
                  <c:v>-23.033659580214923</c:v>
                </c:pt>
                <c:pt idx="543">
                  <c:v>-23.009632553268315</c:v>
                </c:pt>
                <c:pt idx="544">
                  <c:v>-22.984474415896454</c:v>
                </c:pt>
                <c:pt idx="545">
                  <c:v>-22.965909598563549</c:v>
                </c:pt>
                <c:pt idx="546">
                  <c:v>-22.944056809239907</c:v>
                </c:pt>
                <c:pt idx="547">
                  <c:v>-22.920459192924714</c:v>
                </c:pt>
                <c:pt idx="548">
                  <c:v>-22.927949567066619</c:v>
                </c:pt>
                <c:pt idx="549">
                  <c:v>-22.917843713648164</c:v>
                </c:pt>
                <c:pt idx="550">
                  <c:v>-22.896760533006656</c:v>
                </c:pt>
                <c:pt idx="551">
                  <c:v>-22.885596395171422</c:v>
                </c:pt>
                <c:pt idx="552">
                  <c:v>-22.861200211754454</c:v>
                </c:pt>
                <c:pt idx="553">
                  <c:v>-22.845503275151835</c:v>
                </c:pt>
                <c:pt idx="554">
                  <c:v>-22.830656727304991</c:v>
                </c:pt>
                <c:pt idx="555">
                  <c:v>-22.810324283199318</c:v>
                </c:pt>
                <c:pt idx="556">
                  <c:v>-22.78686070398108</c:v>
                </c:pt>
                <c:pt idx="557">
                  <c:v>-22.762587973720368</c:v>
                </c:pt>
                <c:pt idx="558">
                  <c:v>-22.743846935403656</c:v>
                </c:pt>
                <c:pt idx="559">
                  <c:v>-22.722330043629221</c:v>
                </c:pt>
                <c:pt idx="560">
                  <c:v>-22.717399044218059</c:v>
                </c:pt>
                <c:pt idx="561">
                  <c:v>-22.694690338056933</c:v>
                </c:pt>
                <c:pt idx="562">
                  <c:v>-22.674164544329894</c:v>
                </c:pt>
                <c:pt idx="563">
                  <c:v>-22.652726937519869</c:v>
                </c:pt>
                <c:pt idx="564">
                  <c:v>-22.629109106485473</c:v>
                </c:pt>
                <c:pt idx="565">
                  <c:v>-22.609421714864173</c:v>
                </c:pt>
                <c:pt idx="566">
                  <c:v>-22.588743267442009</c:v>
                </c:pt>
                <c:pt idx="567">
                  <c:v>-22.573751576828226</c:v>
                </c:pt>
                <c:pt idx="568">
                  <c:v>-22.554949135729434</c:v>
                </c:pt>
                <c:pt idx="569">
                  <c:v>-22.535386960573696</c:v>
                </c:pt>
                <c:pt idx="570">
                  <c:v>-22.512964449732362</c:v>
                </c:pt>
                <c:pt idx="571">
                  <c:v>-22.499441212717105</c:v>
                </c:pt>
                <c:pt idx="572">
                  <c:v>-22.480564782518499</c:v>
                </c:pt>
                <c:pt idx="573">
                  <c:v>-22.462955939751843</c:v>
                </c:pt>
                <c:pt idx="574">
                  <c:v>-22.443832080320554</c:v>
                </c:pt>
                <c:pt idx="575">
                  <c:v>-22.425334510813098</c:v>
                </c:pt>
                <c:pt idx="576">
                  <c:v>-22.413080702253673</c:v>
                </c:pt>
                <c:pt idx="577">
                  <c:v>-22.391535643455786</c:v>
                </c:pt>
                <c:pt idx="578">
                  <c:v>-22.371503300128804</c:v>
                </c:pt>
                <c:pt idx="579">
                  <c:v>-22.354361733606996</c:v>
                </c:pt>
                <c:pt idx="580">
                  <c:v>-22.335076152423788</c:v>
                </c:pt>
                <c:pt idx="581">
                  <c:v>-22.313339180175898</c:v>
                </c:pt>
                <c:pt idx="582">
                  <c:v>-22.296671933753515</c:v>
                </c:pt>
                <c:pt idx="583">
                  <c:v>-22.278768017284207</c:v>
                </c:pt>
                <c:pt idx="584">
                  <c:v>-22.276408140851476</c:v>
                </c:pt>
                <c:pt idx="585">
                  <c:v>-22.255470641155377</c:v>
                </c:pt>
                <c:pt idx="586">
                  <c:v>-22.236704504206475</c:v>
                </c:pt>
                <c:pt idx="587">
                  <c:v>-22.219389967142309</c:v>
                </c:pt>
                <c:pt idx="588">
                  <c:v>-22.19814982238195</c:v>
                </c:pt>
                <c:pt idx="589">
                  <c:v>-22.18066338936168</c:v>
                </c:pt>
                <c:pt idx="590">
                  <c:v>-22.16221217386865</c:v>
                </c:pt>
                <c:pt idx="591">
                  <c:v>-22.146342466005695</c:v>
                </c:pt>
                <c:pt idx="592">
                  <c:v>-22.126094667870426</c:v>
                </c:pt>
                <c:pt idx="593">
                  <c:v>-22.107166385398482</c:v>
                </c:pt>
                <c:pt idx="594">
                  <c:v>-22.088741852483444</c:v>
                </c:pt>
                <c:pt idx="595">
                  <c:v>-22.07213824452802</c:v>
                </c:pt>
                <c:pt idx="596">
                  <c:v>-22.052985893441857</c:v>
                </c:pt>
                <c:pt idx="597">
                  <c:v>-22.035126078277109</c:v>
                </c:pt>
                <c:pt idx="598">
                  <c:v>-22.017076111000044</c:v>
                </c:pt>
                <c:pt idx="599">
                  <c:v>-21.998741461217758</c:v>
                </c:pt>
                <c:pt idx="600">
                  <c:v>-21.981015095117417</c:v>
                </c:pt>
                <c:pt idx="601">
                  <c:v>-21.96333237623222</c:v>
                </c:pt>
                <c:pt idx="602">
                  <c:v>-21.950730771387409</c:v>
                </c:pt>
                <c:pt idx="603">
                  <c:v>-21.93251765949962</c:v>
                </c:pt>
                <c:pt idx="604">
                  <c:v>-21.913254971747953</c:v>
                </c:pt>
                <c:pt idx="605">
                  <c:v>-21.894251133472341</c:v>
                </c:pt>
                <c:pt idx="606">
                  <c:v>-21.875016889393009</c:v>
                </c:pt>
                <c:pt idx="607">
                  <c:v>-21.857612815640497</c:v>
                </c:pt>
                <c:pt idx="608">
                  <c:v>-21.836459902137527</c:v>
                </c:pt>
                <c:pt idx="609">
                  <c:v>-21.819765738591926</c:v>
                </c:pt>
                <c:pt idx="610">
                  <c:v>-21.799287018193343</c:v>
                </c:pt>
                <c:pt idx="611">
                  <c:v>-21.78422020541467</c:v>
                </c:pt>
                <c:pt idx="612">
                  <c:v>-21.770038610306642</c:v>
                </c:pt>
                <c:pt idx="613">
                  <c:v>-21.753620514443423</c:v>
                </c:pt>
                <c:pt idx="614">
                  <c:v>-21.73508367152343</c:v>
                </c:pt>
                <c:pt idx="615">
                  <c:v>-21.720749868189756</c:v>
                </c:pt>
                <c:pt idx="616">
                  <c:v>-21.703207637804397</c:v>
                </c:pt>
                <c:pt idx="617">
                  <c:v>-21.687773599136879</c:v>
                </c:pt>
                <c:pt idx="618">
                  <c:v>-21.690281746177966</c:v>
                </c:pt>
                <c:pt idx="619">
                  <c:v>-21.671636676476659</c:v>
                </c:pt>
                <c:pt idx="620">
                  <c:v>-21.656954167507557</c:v>
                </c:pt>
                <c:pt idx="621">
                  <c:v>-21.640138132447898</c:v>
                </c:pt>
                <c:pt idx="622">
                  <c:v>-21.622467020653961</c:v>
                </c:pt>
                <c:pt idx="623">
                  <c:v>-21.621601699889521</c:v>
                </c:pt>
                <c:pt idx="624">
                  <c:v>-21.61295143767876</c:v>
                </c:pt>
                <c:pt idx="625">
                  <c:v>-21.593950091916398</c:v>
                </c:pt>
                <c:pt idx="626">
                  <c:v>-21.577500498011446</c:v>
                </c:pt>
                <c:pt idx="627">
                  <c:v>-21.56187669155943</c:v>
                </c:pt>
                <c:pt idx="628">
                  <c:v>-21.553323428619692</c:v>
                </c:pt>
                <c:pt idx="629">
                  <c:v>-21.533922270137708</c:v>
                </c:pt>
                <c:pt idx="630">
                  <c:v>-21.519730693572718</c:v>
                </c:pt>
                <c:pt idx="631">
                  <c:v>-21.500135315346164</c:v>
                </c:pt>
                <c:pt idx="632">
                  <c:v>-21.480141771062051</c:v>
                </c:pt>
                <c:pt idx="633">
                  <c:v>-21.464591167720869</c:v>
                </c:pt>
                <c:pt idx="634">
                  <c:v>-21.451413042574529</c:v>
                </c:pt>
                <c:pt idx="635">
                  <c:v>-21.431628714965388</c:v>
                </c:pt>
                <c:pt idx="636">
                  <c:v>-21.416304823911108</c:v>
                </c:pt>
                <c:pt idx="637">
                  <c:v>-21.40508955405328</c:v>
                </c:pt>
                <c:pt idx="638">
                  <c:v>-21.38845290222838</c:v>
                </c:pt>
                <c:pt idx="639">
                  <c:v>-21.375043895144128</c:v>
                </c:pt>
                <c:pt idx="640">
                  <c:v>-21.361890139612402</c:v>
                </c:pt>
                <c:pt idx="641">
                  <c:v>-21.349735157422451</c:v>
                </c:pt>
                <c:pt idx="642">
                  <c:v>-21.332972090002137</c:v>
                </c:pt>
                <c:pt idx="643">
                  <c:v>-21.316067882466893</c:v>
                </c:pt>
                <c:pt idx="644">
                  <c:v>-21.301337094787513</c:v>
                </c:pt>
                <c:pt idx="645">
                  <c:v>-21.286406285571235</c:v>
                </c:pt>
                <c:pt idx="646">
                  <c:v>-21.268815146748008</c:v>
                </c:pt>
                <c:pt idx="647">
                  <c:v>-21.254566208097923</c:v>
                </c:pt>
                <c:pt idx="648">
                  <c:v>-21.237720232617384</c:v>
                </c:pt>
                <c:pt idx="649">
                  <c:v>-21.220758709560762</c:v>
                </c:pt>
                <c:pt idx="650">
                  <c:v>-21.202283273556283</c:v>
                </c:pt>
                <c:pt idx="651">
                  <c:v>-21.183038771791228</c:v>
                </c:pt>
                <c:pt idx="652">
                  <c:v>-21.166314308224479</c:v>
                </c:pt>
                <c:pt idx="653">
                  <c:v>-21.149993650717828</c:v>
                </c:pt>
                <c:pt idx="654">
                  <c:v>-21.130981721711517</c:v>
                </c:pt>
                <c:pt idx="655">
                  <c:v>-21.1192850541984</c:v>
                </c:pt>
                <c:pt idx="656">
                  <c:v>-21.101824109975592</c:v>
                </c:pt>
                <c:pt idx="657">
                  <c:v>-21.083128885801486</c:v>
                </c:pt>
                <c:pt idx="658">
                  <c:v>-21.065912863700259</c:v>
                </c:pt>
                <c:pt idx="659">
                  <c:v>-21.058773045580924</c:v>
                </c:pt>
                <c:pt idx="660">
                  <c:v>-21.043222492886848</c:v>
                </c:pt>
                <c:pt idx="661">
                  <c:v>-21.03255845980366</c:v>
                </c:pt>
                <c:pt idx="662">
                  <c:v>-21.013705466970325</c:v>
                </c:pt>
                <c:pt idx="663">
                  <c:v>-20.996555420910589</c:v>
                </c:pt>
                <c:pt idx="664">
                  <c:v>-20.982448026765869</c:v>
                </c:pt>
                <c:pt idx="665">
                  <c:v>-20.970415481243776</c:v>
                </c:pt>
                <c:pt idx="666">
                  <c:v>-20.952758337697922</c:v>
                </c:pt>
                <c:pt idx="667">
                  <c:v>-20.9347724668607</c:v>
                </c:pt>
                <c:pt idx="668">
                  <c:v>-20.92208609876899</c:v>
                </c:pt>
                <c:pt idx="669">
                  <c:v>-20.905970593741685</c:v>
                </c:pt>
                <c:pt idx="670">
                  <c:v>-20.887731588899779</c:v>
                </c:pt>
                <c:pt idx="671">
                  <c:v>-20.869275034483803</c:v>
                </c:pt>
                <c:pt idx="672">
                  <c:v>-20.856789863986346</c:v>
                </c:pt>
                <c:pt idx="673">
                  <c:v>-20.839352346717792</c:v>
                </c:pt>
                <c:pt idx="674">
                  <c:v>-20.824156115811398</c:v>
                </c:pt>
                <c:pt idx="675">
                  <c:v>-20.823031531101176</c:v>
                </c:pt>
                <c:pt idx="676">
                  <c:v>-20.811456902369759</c:v>
                </c:pt>
                <c:pt idx="677">
                  <c:v>-20.795453037540288</c:v>
                </c:pt>
                <c:pt idx="678">
                  <c:v>-20.78402119954545</c:v>
                </c:pt>
                <c:pt idx="679">
                  <c:v>-20.766371713571729</c:v>
                </c:pt>
                <c:pt idx="680">
                  <c:v>-20.753539938755974</c:v>
                </c:pt>
                <c:pt idx="681">
                  <c:v>-20.737531099360208</c:v>
                </c:pt>
                <c:pt idx="682">
                  <c:v>-20.722220269695296</c:v>
                </c:pt>
                <c:pt idx="683">
                  <c:v>-20.707712348467869</c:v>
                </c:pt>
                <c:pt idx="684">
                  <c:v>-20.69078813942539</c:v>
                </c:pt>
                <c:pt idx="685">
                  <c:v>-20.678980293139904</c:v>
                </c:pt>
                <c:pt idx="686">
                  <c:v>-20.663902162776075</c:v>
                </c:pt>
                <c:pt idx="687">
                  <c:v>-20.647707406728721</c:v>
                </c:pt>
                <c:pt idx="688">
                  <c:v>-20.632638702435429</c:v>
                </c:pt>
                <c:pt idx="689">
                  <c:v>-20.616436966989482</c:v>
                </c:pt>
                <c:pt idx="690">
                  <c:v>-20.601552057513832</c:v>
                </c:pt>
                <c:pt idx="691">
                  <c:v>-20.586235433382143</c:v>
                </c:pt>
                <c:pt idx="692">
                  <c:v>-20.572212834626018</c:v>
                </c:pt>
                <c:pt idx="693">
                  <c:v>-20.560629856049445</c:v>
                </c:pt>
                <c:pt idx="694">
                  <c:v>-20.545710207499948</c:v>
                </c:pt>
                <c:pt idx="695">
                  <c:v>-20.529721847963952</c:v>
                </c:pt>
                <c:pt idx="696">
                  <c:v>-20.515480548968689</c:v>
                </c:pt>
                <c:pt idx="697">
                  <c:v>-20.499093696706172</c:v>
                </c:pt>
                <c:pt idx="698">
                  <c:v>-20.484263490473996</c:v>
                </c:pt>
                <c:pt idx="699">
                  <c:v>-20.469259575619194</c:v>
                </c:pt>
                <c:pt idx="700">
                  <c:v>-20.453952186044571</c:v>
                </c:pt>
                <c:pt idx="701">
                  <c:v>-20.439013372844848</c:v>
                </c:pt>
                <c:pt idx="702">
                  <c:v>-20.426943105711537</c:v>
                </c:pt>
                <c:pt idx="703">
                  <c:v>-20.411959375459389</c:v>
                </c:pt>
                <c:pt idx="704">
                  <c:v>-20.398773832053461</c:v>
                </c:pt>
                <c:pt idx="705">
                  <c:v>-20.381811780754358</c:v>
                </c:pt>
                <c:pt idx="706">
                  <c:v>-20.365198360118708</c:v>
                </c:pt>
                <c:pt idx="707">
                  <c:v>-20.35747507265561</c:v>
                </c:pt>
                <c:pt idx="708">
                  <c:v>-20.342827041972139</c:v>
                </c:pt>
                <c:pt idx="709">
                  <c:v>-20.331465010339706</c:v>
                </c:pt>
                <c:pt idx="710">
                  <c:v>-20.317194197482582</c:v>
                </c:pt>
                <c:pt idx="711">
                  <c:v>-20.302045277109531</c:v>
                </c:pt>
                <c:pt idx="712">
                  <c:v>-20.285998294046589</c:v>
                </c:pt>
                <c:pt idx="713">
                  <c:v>-20.27223531404298</c:v>
                </c:pt>
                <c:pt idx="714">
                  <c:v>-20.255372699405861</c:v>
                </c:pt>
                <c:pt idx="715">
                  <c:v>-20.24050980995003</c:v>
                </c:pt>
                <c:pt idx="716">
                  <c:v>-20.223796764132778</c:v>
                </c:pt>
                <c:pt idx="717">
                  <c:v>-20.214844372085331</c:v>
                </c:pt>
                <c:pt idx="718">
                  <c:v>-20.199244974372121</c:v>
                </c:pt>
                <c:pt idx="719">
                  <c:v>-20.183148881099271</c:v>
                </c:pt>
                <c:pt idx="720">
                  <c:v>-20.188182049421581</c:v>
                </c:pt>
                <c:pt idx="721">
                  <c:v>-20.172844891665846</c:v>
                </c:pt>
                <c:pt idx="722">
                  <c:v>-20.160412242476969</c:v>
                </c:pt>
                <c:pt idx="723">
                  <c:v>-20.146897061199898</c:v>
                </c:pt>
                <c:pt idx="724">
                  <c:v>-20.131325324653922</c:v>
                </c:pt>
                <c:pt idx="725">
                  <c:v>-20.115507530952883</c:v>
                </c:pt>
                <c:pt idx="726">
                  <c:v>-20.100884099235291</c:v>
                </c:pt>
                <c:pt idx="727">
                  <c:v>-20.08821540335077</c:v>
                </c:pt>
                <c:pt idx="728">
                  <c:v>-20.078459277194337</c:v>
                </c:pt>
                <c:pt idx="729">
                  <c:v>-20.064118950419605</c:v>
                </c:pt>
                <c:pt idx="730">
                  <c:v>-20.047845918154493</c:v>
                </c:pt>
                <c:pt idx="731">
                  <c:v>-20.03268801603059</c:v>
                </c:pt>
                <c:pt idx="732">
                  <c:v>-20.021628496304444</c:v>
                </c:pt>
                <c:pt idx="733">
                  <c:v>-20.006304678132881</c:v>
                </c:pt>
                <c:pt idx="734">
                  <c:v>-19.992531556326213</c:v>
                </c:pt>
                <c:pt idx="735">
                  <c:v>-19.982566277816449</c:v>
                </c:pt>
                <c:pt idx="736">
                  <c:v>-19.96722937350161</c:v>
                </c:pt>
                <c:pt idx="737">
                  <c:v>-19.95611634318098</c:v>
                </c:pt>
                <c:pt idx="738">
                  <c:v>-19.942031995757542</c:v>
                </c:pt>
                <c:pt idx="739">
                  <c:v>-19.926326328101062</c:v>
                </c:pt>
                <c:pt idx="740">
                  <c:v>-19.910456615221488</c:v>
                </c:pt>
                <c:pt idx="741">
                  <c:v>-19.897665438472888</c:v>
                </c:pt>
                <c:pt idx="742">
                  <c:v>-19.886271629487386</c:v>
                </c:pt>
                <c:pt idx="743">
                  <c:v>-19.872841102036318</c:v>
                </c:pt>
                <c:pt idx="744">
                  <c:v>-19.858256148303081</c:v>
                </c:pt>
                <c:pt idx="745">
                  <c:v>-19.848716989497685</c:v>
                </c:pt>
                <c:pt idx="746">
                  <c:v>-19.834526614642094</c:v>
                </c:pt>
                <c:pt idx="747">
                  <c:v>-19.819795520635424</c:v>
                </c:pt>
                <c:pt idx="748">
                  <c:v>-19.808419800414246</c:v>
                </c:pt>
                <c:pt idx="749">
                  <c:v>-19.796447343494098</c:v>
                </c:pt>
                <c:pt idx="750">
                  <c:v>-19.784050425290658</c:v>
                </c:pt>
                <c:pt idx="751">
                  <c:v>-19.768512582982755</c:v>
                </c:pt>
                <c:pt idx="752">
                  <c:v>-19.756373733771056</c:v>
                </c:pt>
                <c:pt idx="753">
                  <c:v>-19.742209881121479</c:v>
                </c:pt>
                <c:pt idx="754">
                  <c:v>-19.730647480513614</c:v>
                </c:pt>
                <c:pt idx="755">
                  <c:v>-19.717708805667733</c:v>
                </c:pt>
                <c:pt idx="756">
                  <c:v>-19.70483694383298</c:v>
                </c:pt>
                <c:pt idx="757">
                  <c:v>-19.703717028277147</c:v>
                </c:pt>
                <c:pt idx="758">
                  <c:v>-19.725651864748649</c:v>
                </c:pt>
                <c:pt idx="759">
                  <c:v>-19.728011044362852</c:v>
                </c:pt>
                <c:pt idx="760">
                  <c:v>-19.71259216822358</c:v>
                </c:pt>
                <c:pt idx="761">
                  <c:v>-19.697182009973474</c:v>
                </c:pt>
                <c:pt idx="762">
                  <c:v>-19.683148242928898</c:v>
                </c:pt>
                <c:pt idx="763">
                  <c:v>-19.677166026076929</c:v>
                </c:pt>
                <c:pt idx="764">
                  <c:v>-19.667403742409473</c:v>
                </c:pt>
                <c:pt idx="765">
                  <c:v>-19.65416973948231</c:v>
                </c:pt>
                <c:pt idx="766">
                  <c:v>-19.673583453449375</c:v>
                </c:pt>
                <c:pt idx="767">
                  <c:v>-19.659680061035871</c:v>
                </c:pt>
                <c:pt idx="768">
                  <c:v>-19.648011170880164</c:v>
                </c:pt>
                <c:pt idx="769">
                  <c:v>-19.633737668134412</c:v>
                </c:pt>
                <c:pt idx="770">
                  <c:v>-19.623674425836594</c:v>
                </c:pt>
                <c:pt idx="771">
                  <c:v>-19.608528425769908</c:v>
                </c:pt>
                <c:pt idx="772">
                  <c:v>-19.598703365083825</c:v>
                </c:pt>
                <c:pt idx="773">
                  <c:v>-19.58362564227059</c:v>
                </c:pt>
                <c:pt idx="774">
                  <c:v>-19.572475553082569</c:v>
                </c:pt>
                <c:pt idx="775">
                  <c:v>-19.562791292743302</c:v>
                </c:pt>
                <c:pt idx="776">
                  <c:v>-19.557883394033247</c:v>
                </c:pt>
                <c:pt idx="777">
                  <c:v>-19.544194803972026</c:v>
                </c:pt>
                <c:pt idx="778">
                  <c:v>-19.533304575363704</c:v>
                </c:pt>
                <c:pt idx="779">
                  <c:v>-19.529244293776145</c:v>
                </c:pt>
                <c:pt idx="780">
                  <c:v>-19.516259394398691</c:v>
                </c:pt>
                <c:pt idx="781">
                  <c:v>-19.504356438041739</c:v>
                </c:pt>
                <c:pt idx="782">
                  <c:v>-19.492987812985664</c:v>
                </c:pt>
                <c:pt idx="783">
                  <c:v>-19.487375412894114</c:v>
                </c:pt>
                <c:pt idx="784">
                  <c:v>-19.476393319714006</c:v>
                </c:pt>
                <c:pt idx="785">
                  <c:v>-19.463888064223276</c:v>
                </c:pt>
                <c:pt idx="786">
                  <c:v>-19.454113619275123</c:v>
                </c:pt>
                <c:pt idx="787">
                  <c:v>-19.441014934538895</c:v>
                </c:pt>
                <c:pt idx="788">
                  <c:v>-19.427409440748058</c:v>
                </c:pt>
                <c:pt idx="789">
                  <c:v>-19.417428051692777</c:v>
                </c:pt>
                <c:pt idx="790">
                  <c:v>-19.407427446919865</c:v>
                </c:pt>
                <c:pt idx="791">
                  <c:v>-19.395508895260889</c:v>
                </c:pt>
                <c:pt idx="792">
                  <c:v>-19.384497900162248</c:v>
                </c:pt>
                <c:pt idx="793">
                  <c:v>-19.373397115777703</c:v>
                </c:pt>
                <c:pt idx="794">
                  <c:v>-19.363084367924529</c:v>
                </c:pt>
                <c:pt idx="795">
                  <c:v>-19.348653821374771</c:v>
                </c:pt>
                <c:pt idx="796">
                  <c:v>-19.356025012763208</c:v>
                </c:pt>
                <c:pt idx="797">
                  <c:v>-19.356356867515387</c:v>
                </c:pt>
                <c:pt idx="798">
                  <c:v>-19.34193569896237</c:v>
                </c:pt>
                <c:pt idx="799">
                  <c:v>-19.332220600003254</c:v>
                </c:pt>
                <c:pt idx="800">
                  <c:v>-19.331197198166649</c:v>
                </c:pt>
                <c:pt idx="801">
                  <c:v>-19.329509102786535</c:v>
                </c:pt>
                <c:pt idx="802">
                  <c:v>-19.338461872370637</c:v>
                </c:pt>
                <c:pt idx="803">
                  <c:v>-19.327434830891022</c:v>
                </c:pt>
                <c:pt idx="804">
                  <c:v>-19.315392950306382</c:v>
                </c:pt>
                <c:pt idx="805">
                  <c:v>-19.310162119358868</c:v>
                </c:pt>
                <c:pt idx="806">
                  <c:v>-19.298352055119505</c:v>
                </c:pt>
                <c:pt idx="807">
                  <c:v>-19.294033679866057</c:v>
                </c:pt>
                <c:pt idx="808">
                  <c:v>-19.280819458284316</c:v>
                </c:pt>
                <c:pt idx="809">
                  <c:v>-19.280556597051199</c:v>
                </c:pt>
                <c:pt idx="810">
                  <c:v>-19.268602398837555</c:v>
                </c:pt>
                <c:pt idx="811">
                  <c:v>-19.262102970423864</c:v>
                </c:pt>
                <c:pt idx="812">
                  <c:v>-19.2479546924625</c:v>
                </c:pt>
                <c:pt idx="813">
                  <c:v>-19.237616273027808</c:v>
                </c:pt>
                <c:pt idx="814">
                  <c:v>-19.224855942837792</c:v>
                </c:pt>
                <c:pt idx="815">
                  <c:v>-19.240288559216872</c:v>
                </c:pt>
                <c:pt idx="816">
                  <c:v>-19.227055881129111</c:v>
                </c:pt>
                <c:pt idx="817">
                  <c:v>-19.214395795549532</c:v>
                </c:pt>
                <c:pt idx="818">
                  <c:v>-19.201929039806885</c:v>
                </c:pt>
                <c:pt idx="819">
                  <c:v>-19.195236193690572</c:v>
                </c:pt>
                <c:pt idx="820">
                  <c:v>-19.226038193177118</c:v>
                </c:pt>
                <c:pt idx="821">
                  <c:v>-19.212240486870265</c:v>
                </c:pt>
                <c:pt idx="822">
                  <c:v>-19.198840017526649</c:v>
                </c:pt>
                <c:pt idx="823">
                  <c:v>-19.187184935167878</c:v>
                </c:pt>
                <c:pt idx="824">
                  <c:v>-19.173642905544579</c:v>
                </c:pt>
                <c:pt idx="825">
                  <c:v>-19.171008528708981</c:v>
                </c:pt>
                <c:pt idx="826">
                  <c:v>-19.169785071314141</c:v>
                </c:pt>
                <c:pt idx="827">
                  <c:v>-19.163481495789071</c:v>
                </c:pt>
                <c:pt idx="828">
                  <c:v>-19.156576994993582</c:v>
                </c:pt>
                <c:pt idx="829">
                  <c:v>-19.146787847495716</c:v>
                </c:pt>
                <c:pt idx="830">
                  <c:v>-19.135989200194928</c:v>
                </c:pt>
                <c:pt idx="831">
                  <c:v>-19.122485979797769</c:v>
                </c:pt>
                <c:pt idx="832">
                  <c:v>-19.112036893280703</c:v>
                </c:pt>
                <c:pt idx="833">
                  <c:v>-19.103687415189334</c:v>
                </c:pt>
                <c:pt idx="834">
                  <c:v>-19.095736240470821</c:v>
                </c:pt>
                <c:pt idx="835">
                  <c:v>-19.083593953944579</c:v>
                </c:pt>
                <c:pt idx="836">
                  <c:v>-19.079808594218864</c:v>
                </c:pt>
                <c:pt idx="837">
                  <c:v>-19.066639979214504</c:v>
                </c:pt>
                <c:pt idx="838">
                  <c:v>-19.053054127557122</c:v>
                </c:pt>
                <c:pt idx="839">
                  <c:v>-19.047570365429262</c:v>
                </c:pt>
                <c:pt idx="840">
                  <c:v>-19.043145932807221</c:v>
                </c:pt>
                <c:pt idx="841">
                  <c:v>-19.033929461976843</c:v>
                </c:pt>
                <c:pt idx="842">
                  <c:v>-19.027914754819282</c:v>
                </c:pt>
                <c:pt idx="843">
                  <c:v>-19.07658172916431</c:v>
                </c:pt>
                <c:pt idx="844">
                  <c:v>-19.063210427560531</c:v>
                </c:pt>
                <c:pt idx="845">
                  <c:v>-19.066927377540242</c:v>
                </c:pt>
                <c:pt idx="846">
                  <c:v>-19.062336860097957</c:v>
                </c:pt>
                <c:pt idx="847">
                  <c:v>-19.072416395446933</c:v>
                </c:pt>
                <c:pt idx="848">
                  <c:v>-19.067760108717845</c:v>
                </c:pt>
                <c:pt idx="849">
                  <c:v>-19.055309926919062</c:v>
                </c:pt>
                <c:pt idx="850">
                  <c:v>-19.041989907942167</c:v>
                </c:pt>
                <c:pt idx="851">
                  <c:v>-19.037641339742787</c:v>
                </c:pt>
                <c:pt idx="852">
                  <c:v>-19.02827928144756</c:v>
                </c:pt>
                <c:pt idx="853">
                  <c:v>-19.015391576625085</c:v>
                </c:pt>
                <c:pt idx="854">
                  <c:v>-19.003201709740658</c:v>
                </c:pt>
                <c:pt idx="855">
                  <c:v>-18.994870296905152</c:v>
                </c:pt>
                <c:pt idx="856">
                  <c:v>-19.022936054675203</c:v>
                </c:pt>
                <c:pt idx="857">
                  <c:v>-19.019593491579133</c:v>
                </c:pt>
                <c:pt idx="858">
                  <c:v>-19.006970283433905</c:v>
                </c:pt>
                <c:pt idx="859">
                  <c:v>-19.008293740295926</c:v>
                </c:pt>
                <c:pt idx="860">
                  <c:v>-19.01076358954171</c:v>
                </c:pt>
                <c:pt idx="861">
                  <c:v>-19.004183374302574</c:v>
                </c:pt>
                <c:pt idx="862">
                  <c:v>-19.0193523822917</c:v>
                </c:pt>
                <c:pt idx="863">
                  <c:v>-19.016181665576614</c:v>
                </c:pt>
                <c:pt idx="864">
                  <c:v>-19.00515517754701</c:v>
                </c:pt>
                <c:pt idx="865">
                  <c:v>-18.995421466421117</c:v>
                </c:pt>
                <c:pt idx="866">
                  <c:v>-18.9829319054123</c:v>
                </c:pt>
                <c:pt idx="867">
                  <c:v>-18.982280019680299</c:v>
                </c:pt>
                <c:pt idx="868">
                  <c:v>-18.979971433386407</c:v>
                </c:pt>
                <c:pt idx="869">
                  <c:v>-18.971575096429103</c:v>
                </c:pt>
                <c:pt idx="870">
                  <c:v>-18.959262600352947</c:v>
                </c:pt>
                <c:pt idx="871">
                  <c:v>-18.950263295623834</c:v>
                </c:pt>
                <c:pt idx="872">
                  <c:v>-18.938438419472909</c:v>
                </c:pt>
                <c:pt idx="873">
                  <c:v>-18.938115009102674</c:v>
                </c:pt>
                <c:pt idx="874">
                  <c:v>-18.928139261059524</c:v>
                </c:pt>
                <c:pt idx="875">
                  <c:v>-18.915577939569999</c:v>
                </c:pt>
                <c:pt idx="876">
                  <c:v>-18.905114415023824</c:v>
                </c:pt>
                <c:pt idx="877">
                  <c:v>-18.897530743326328</c:v>
                </c:pt>
                <c:pt idx="878">
                  <c:v>-18.888002146794467</c:v>
                </c:pt>
                <c:pt idx="879">
                  <c:v>-18.887307211896591</c:v>
                </c:pt>
                <c:pt idx="880">
                  <c:v>-18.876449488489264</c:v>
                </c:pt>
                <c:pt idx="881">
                  <c:v>-18.867047288641686</c:v>
                </c:pt>
                <c:pt idx="882">
                  <c:v>-18.854679125392032</c:v>
                </c:pt>
                <c:pt idx="883">
                  <c:v>-18.856622351784591</c:v>
                </c:pt>
                <c:pt idx="884">
                  <c:v>-18.847173854411871</c:v>
                </c:pt>
                <c:pt idx="885">
                  <c:v>-18.838081956728463</c:v>
                </c:pt>
                <c:pt idx="886">
                  <c:v>-18.837718611712674</c:v>
                </c:pt>
                <c:pt idx="887">
                  <c:v>-18.82665207727149</c:v>
                </c:pt>
                <c:pt idx="888">
                  <c:v>-18.814096426996564</c:v>
                </c:pt>
                <c:pt idx="889">
                  <c:v>-18.810230284733954</c:v>
                </c:pt>
                <c:pt idx="890">
                  <c:v>-18.803519297007281</c:v>
                </c:pt>
                <c:pt idx="891">
                  <c:v>-18.806634378001764</c:v>
                </c:pt>
                <c:pt idx="892">
                  <c:v>-18.796762827442024</c:v>
                </c:pt>
                <c:pt idx="893">
                  <c:v>-18.787586987439386</c:v>
                </c:pt>
                <c:pt idx="894">
                  <c:v>-18.782508618702252</c:v>
                </c:pt>
                <c:pt idx="895">
                  <c:v>-18.770592627524085</c:v>
                </c:pt>
                <c:pt idx="896">
                  <c:v>-18.762615494466999</c:v>
                </c:pt>
                <c:pt idx="897">
                  <c:v>-18.752783532480851</c:v>
                </c:pt>
                <c:pt idx="898">
                  <c:v>-18.746345484564223</c:v>
                </c:pt>
                <c:pt idx="899">
                  <c:v>-18.735451644965618</c:v>
                </c:pt>
                <c:pt idx="900">
                  <c:v>-18.723658987376698</c:v>
                </c:pt>
                <c:pt idx="901">
                  <c:v>-18.716467925181746</c:v>
                </c:pt>
                <c:pt idx="902">
                  <c:v>-18.709052920984995</c:v>
                </c:pt>
                <c:pt idx="903">
                  <c:v>-18.697076924542809</c:v>
                </c:pt>
                <c:pt idx="904">
                  <c:v>-18.687685223488995</c:v>
                </c:pt>
                <c:pt idx="905">
                  <c:v>-18.688943862574021</c:v>
                </c:pt>
                <c:pt idx="906">
                  <c:v>-18.682548939110944</c:v>
                </c:pt>
                <c:pt idx="907">
                  <c:v>-18.671640188629951</c:v>
                </c:pt>
                <c:pt idx="908">
                  <c:v>-18.661337443488598</c:v>
                </c:pt>
                <c:pt idx="909">
                  <c:v>-18.649584021241541</c:v>
                </c:pt>
                <c:pt idx="910">
                  <c:v>-18.638712055770618</c:v>
                </c:pt>
                <c:pt idx="911">
                  <c:v>-18.626817110813743</c:v>
                </c:pt>
                <c:pt idx="912">
                  <c:v>-18.619236585138097</c:v>
                </c:pt>
                <c:pt idx="913">
                  <c:v>-18.612686598324483</c:v>
                </c:pt>
                <c:pt idx="914">
                  <c:v>-18.602322646807739</c:v>
                </c:pt>
                <c:pt idx="915">
                  <c:v>-18.590269967842055</c:v>
                </c:pt>
                <c:pt idx="916">
                  <c:v>-18.579431133475421</c:v>
                </c:pt>
                <c:pt idx="917">
                  <c:v>-18.570509002120751</c:v>
                </c:pt>
                <c:pt idx="918">
                  <c:v>-18.559311298372069</c:v>
                </c:pt>
                <c:pt idx="919">
                  <c:v>-18.55050463314528</c:v>
                </c:pt>
                <c:pt idx="920">
                  <c:v>-18.540640876968936</c:v>
                </c:pt>
                <c:pt idx="921">
                  <c:v>-18.531749901729306</c:v>
                </c:pt>
                <c:pt idx="922">
                  <c:v>-18.51997745446582</c:v>
                </c:pt>
                <c:pt idx="923">
                  <c:v>-18.510727980998759</c:v>
                </c:pt>
                <c:pt idx="924">
                  <c:v>-18.498924199366769</c:v>
                </c:pt>
                <c:pt idx="925">
                  <c:v>-18.487114585161407</c:v>
                </c:pt>
                <c:pt idx="926">
                  <c:v>-18.475326083021553</c:v>
                </c:pt>
                <c:pt idx="927">
                  <c:v>-18.468807378543218</c:v>
                </c:pt>
                <c:pt idx="928">
                  <c:v>-18.46106021792794</c:v>
                </c:pt>
                <c:pt idx="929">
                  <c:v>-18.453102724389527</c:v>
                </c:pt>
                <c:pt idx="930">
                  <c:v>-18.443845482133774</c:v>
                </c:pt>
                <c:pt idx="931">
                  <c:v>-18.445177667945934</c:v>
                </c:pt>
                <c:pt idx="932">
                  <c:v>-18.459718644641629</c:v>
                </c:pt>
                <c:pt idx="933">
                  <c:v>-18.449492631842617</c:v>
                </c:pt>
                <c:pt idx="934">
                  <c:v>-18.446150675226921</c:v>
                </c:pt>
                <c:pt idx="935">
                  <c:v>-18.434559588265348</c:v>
                </c:pt>
                <c:pt idx="936">
                  <c:v>-18.426008864080181</c:v>
                </c:pt>
                <c:pt idx="937">
                  <c:v>-18.418675872328492</c:v>
                </c:pt>
                <c:pt idx="938">
                  <c:v>-18.407296764397952</c:v>
                </c:pt>
                <c:pt idx="939">
                  <c:v>-18.397363738242994</c:v>
                </c:pt>
                <c:pt idx="940">
                  <c:v>-18.387637637585584</c:v>
                </c:pt>
                <c:pt idx="941">
                  <c:v>-18.377190039622622</c:v>
                </c:pt>
                <c:pt idx="942">
                  <c:v>-18.366944811333102</c:v>
                </c:pt>
                <c:pt idx="943">
                  <c:v>-18.357466979614117</c:v>
                </c:pt>
                <c:pt idx="944">
                  <c:v>-18.350426856249292</c:v>
                </c:pt>
                <c:pt idx="945">
                  <c:v>-18.339059133099834</c:v>
                </c:pt>
                <c:pt idx="946">
                  <c:v>-18.330006519966645</c:v>
                </c:pt>
                <c:pt idx="947">
                  <c:v>-18.318768697043673</c:v>
                </c:pt>
                <c:pt idx="948">
                  <c:v>-18.310805857543382</c:v>
                </c:pt>
                <c:pt idx="949">
                  <c:v>-18.304066304761427</c:v>
                </c:pt>
                <c:pt idx="950">
                  <c:v>-18.294113738709619</c:v>
                </c:pt>
                <c:pt idx="951">
                  <c:v>-18.283160803464249</c:v>
                </c:pt>
                <c:pt idx="952">
                  <c:v>-18.27483512055602</c:v>
                </c:pt>
                <c:pt idx="953">
                  <c:v>-18.26829740093849</c:v>
                </c:pt>
                <c:pt idx="954">
                  <c:v>-18.261229152809918</c:v>
                </c:pt>
                <c:pt idx="955">
                  <c:v>-18.250282656371265</c:v>
                </c:pt>
                <c:pt idx="956">
                  <c:v>-18.242345581337975</c:v>
                </c:pt>
                <c:pt idx="957">
                  <c:v>-18.232018504355832</c:v>
                </c:pt>
                <c:pt idx="958">
                  <c:v>-18.22178783694898</c:v>
                </c:pt>
                <c:pt idx="959">
                  <c:v>-18.212147653644692</c:v>
                </c:pt>
                <c:pt idx="960">
                  <c:v>-18.203804163334784</c:v>
                </c:pt>
                <c:pt idx="961">
                  <c:v>-18.20310329619101</c:v>
                </c:pt>
                <c:pt idx="962">
                  <c:v>-18.193194601066111</c:v>
                </c:pt>
                <c:pt idx="963">
                  <c:v>-18.184141906004122</c:v>
                </c:pt>
                <c:pt idx="964">
                  <c:v>-18.175135798893503</c:v>
                </c:pt>
                <c:pt idx="965">
                  <c:v>-18.163946227065082</c:v>
                </c:pt>
                <c:pt idx="966">
                  <c:v>-18.155971569686812</c:v>
                </c:pt>
                <c:pt idx="967">
                  <c:v>-18.145453909062738</c:v>
                </c:pt>
                <c:pt idx="968">
                  <c:v>-18.138973933677047</c:v>
                </c:pt>
                <c:pt idx="969">
                  <c:v>-18.129641167624332</c:v>
                </c:pt>
                <c:pt idx="970">
                  <c:v>-18.120270840059742</c:v>
                </c:pt>
                <c:pt idx="971">
                  <c:v>-18.110813459585739</c:v>
                </c:pt>
                <c:pt idx="972">
                  <c:v>-18.101214813858313</c:v>
                </c:pt>
                <c:pt idx="973">
                  <c:v>-18.090226882671939</c:v>
                </c:pt>
                <c:pt idx="974">
                  <c:v>-18.079652399722406</c:v>
                </c:pt>
                <c:pt idx="975">
                  <c:v>-18.069917776333352</c:v>
                </c:pt>
                <c:pt idx="976">
                  <c:v>-18.06279498034019</c:v>
                </c:pt>
                <c:pt idx="977">
                  <c:v>-18.055439294458701</c:v>
                </c:pt>
                <c:pt idx="978">
                  <c:v>-18.045015197234125</c:v>
                </c:pt>
                <c:pt idx="979">
                  <c:v>-18.034327622467465</c:v>
                </c:pt>
                <c:pt idx="980">
                  <c:v>-18.028042077043477</c:v>
                </c:pt>
                <c:pt idx="981">
                  <c:v>-18.019859839878052</c:v>
                </c:pt>
                <c:pt idx="982">
                  <c:v>-18.011150914278552</c:v>
                </c:pt>
                <c:pt idx="983">
                  <c:v>-18.004214696551578</c:v>
                </c:pt>
                <c:pt idx="984">
                  <c:v>-17.996763672167059</c:v>
                </c:pt>
                <c:pt idx="985">
                  <c:v>-17.987185454531055</c:v>
                </c:pt>
                <c:pt idx="986">
                  <c:v>-17.976952320901948</c:v>
                </c:pt>
                <c:pt idx="987">
                  <c:v>-17.973025370283203</c:v>
                </c:pt>
                <c:pt idx="988">
                  <c:v>-17.965309179880439</c:v>
                </c:pt>
                <c:pt idx="989">
                  <c:v>-17.956376089833267</c:v>
                </c:pt>
                <c:pt idx="990">
                  <c:v>-17.954589034067915</c:v>
                </c:pt>
                <c:pt idx="991">
                  <c:v>-17.950256868010385</c:v>
                </c:pt>
                <c:pt idx="992">
                  <c:v>-17.940705568916087</c:v>
                </c:pt>
                <c:pt idx="993">
                  <c:v>-17.935622643650223</c:v>
                </c:pt>
                <c:pt idx="994">
                  <c:v>-17.925826317563264</c:v>
                </c:pt>
                <c:pt idx="995">
                  <c:v>-17.915936743672866</c:v>
                </c:pt>
                <c:pt idx="996">
                  <c:v>-17.90648370005389</c:v>
                </c:pt>
                <c:pt idx="997">
                  <c:v>-17.898572621802344</c:v>
                </c:pt>
                <c:pt idx="998">
                  <c:v>-17.88827055969427</c:v>
                </c:pt>
                <c:pt idx="999">
                  <c:v>-17.880882574302923</c:v>
                </c:pt>
                <c:pt idx="1000">
                  <c:v>-17.871484940645875</c:v>
                </c:pt>
                <c:pt idx="1001">
                  <c:v>-17.865284963228252</c:v>
                </c:pt>
                <c:pt idx="1002">
                  <c:v>-17.857318283088965</c:v>
                </c:pt>
                <c:pt idx="1003">
                  <c:v>-17.848739857673085</c:v>
                </c:pt>
                <c:pt idx="1004">
                  <c:v>-17.83978967165568</c:v>
                </c:pt>
                <c:pt idx="1005">
                  <c:v>-17.830399387836469</c:v>
                </c:pt>
                <c:pt idx="1006">
                  <c:v>-17.82171007406108</c:v>
                </c:pt>
                <c:pt idx="1007">
                  <c:v>-17.812440700562032</c:v>
                </c:pt>
                <c:pt idx="1008">
                  <c:v>-17.805085492495525</c:v>
                </c:pt>
                <c:pt idx="1009">
                  <c:v>-17.796784511081114</c:v>
                </c:pt>
                <c:pt idx="1010">
                  <c:v>-17.788472770594304</c:v>
                </c:pt>
                <c:pt idx="1011">
                  <c:v>-17.779574894043694</c:v>
                </c:pt>
                <c:pt idx="1012">
                  <c:v>-17.77024626047044</c:v>
                </c:pt>
                <c:pt idx="1013">
                  <c:v>-17.762313604188602</c:v>
                </c:pt>
                <c:pt idx="1014">
                  <c:v>-17.753532745987265</c:v>
                </c:pt>
                <c:pt idx="1015">
                  <c:v>-17.75014529377146</c:v>
                </c:pt>
                <c:pt idx="1016">
                  <c:v>-17.746394986385766</c:v>
                </c:pt>
                <c:pt idx="1017">
                  <c:v>-17.736278136289698</c:v>
                </c:pt>
                <c:pt idx="1018">
                  <c:v>-17.729853449445017</c:v>
                </c:pt>
                <c:pt idx="1019">
                  <c:v>-17.720509898440884</c:v>
                </c:pt>
                <c:pt idx="1020">
                  <c:v>-17.712440170147481</c:v>
                </c:pt>
                <c:pt idx="1021">
                  <c:v>-17.702373738065887</c:v>
                </c:pt>
                <c:pt idx="1022">
                  <c:v>-17.695157392755085</c:v>
                </c:pt>
                <c:pt idx="1023">
                  <c:v>-17.686614362274817</c:v>
                </c:pt>
                <c:pt idx="1024">
                  <c:v>-17.678228539469405</c:v>
                </c:pt>
                <c:pt idx="1025">
                  <c:v>-17.669907910355803</c:v>
                </c:pt>
                <c:pt idx="1026">
                  <c:v>-17.660575753093099</c:v>
                </c:pt>
                <c:pt idx="1027">
                  <c:v>-17.650546537864933</c:v>
                </c:pt>
                <c:pt idx="1028">
                  <c:v>-17.641919802639134</c:v>
                </c:pt>
                <c:pt idx="1029">
                  <c:v>-17.634148309896347</c:v>
                </c:pt>
                <c:pt idx="1030">
                  <c:v>-17.626942229993297</c:v>
                </c:pt>
                <c:pt idx="1031">
                  <c:v>-17.618219398923468</c:v>
                </c:pt>
                <c:pt idx="1032">
                  <c:v>-17.612141282714568</c:v>
                </c:pt>
                <c:pt idx="1033">
                  <c:v>-17.602195995378082</c:v>
                </c:pt>
                <c:pt idx="1034">
                  <c:v>-17.59298401175317</c:v>
                </c:pt>
                <c:pt idx="1035">
                  <c:v>-17.583921335239662</c:v>
                </c:pt>
                <c:pt idx="1036">
                  <c:v>-17.573950434962285</c:v>
                </c:pt>
                <c:pt idx="1037">
                  <c:v>-17.565085643669857</c:v>
                </c:pt>
                <c:pt idx="1038">
                  <c:v>-17.557397047676179</c:v>
                </c:pt>
                <c:pt idx="1039">
                  <c:v>-17.549985955835407</c:v>
                </c:pt>
                <c:pt idx="1040">
                  <c:v>-17.540044396708879</c:v>
                </c:pt>
                <c:pt idx="1041">
                  <c:v>-17.530486416131637</c:v>
                </c:pt>
                <c:pt idx="1042">
                  <c:v>-17.521396339685111</c:v>
                </c:pt>
                <c:pt idx="1043">
                  <c:v>-17.514583060524583</c:v>
                </c:pt>
                <c:pt idx="1044">
                  <c:v>-17.509216282664436</c:v>
                </c:pt>
                <c:pt idx="1045">
                  <c:v>-17.50044630980943</c:v>
                </c:pt>
                <c:pt idx="1046">
                  <c:v>-17.493561181613021</c:v>
                </c:pt>
                <c:pt idx="1047">
                  <c:v>-17.483799280008181</c:v>
                </c:pt>
                <c:pt idx="1048">
                  <c:v>-17.477963745040622</c:v>
                </c:pt>
                <c:pt idx="1049">
                  <c:v>-17.473556408123283</c:v>
                </c:pt>
                <c:pt idx="1050">
                  <c:v>-17.465258170235465</c:v>
                </c:pt>
                <c:pt idx="1051">
                  <c:v>-17.456793620809371</c:v>
                </c:pt>
                <c:pt idx="1052">
                  <c:v>-17.448199554997856</c:v>
                </c:pt>
                <c:pt idx="1053">
                  <c:v>-17.44536964667817</c:v>
                </c:pt>
                <c:pt idx="1054">
                  <c:v>-17.436686877199929</c:v>
                </c:pt>
                <c:pt idx="1055">
                  <c:v>-17.429526779167201</c:v>
                </c:pt>
                <c:pt idx="1056">
                  <c:v>-17.419908482102674</c:v>
                </c:pt>
                <c:pt idx="1057">
                  <c:v>-17.410142363865408</c:v>
                </c:pt>
                <c:pt idx="1058">
                  <c:v>-17.401345033317419</c:v>
                </c:pt>
                <c:pt idx="1059">
                  <c:v>-17.39250076026471</c:v>
                </c:pt>
                <c:pt idx="1060">
                  <c:v>-17.387424869530825</c:v>
                </c:pt>
                <c:pt idx="1061">
                  <c:v>-17.379875438326192</c:v>
                </c:pt>
                <c:pt idx="1062">
                  <c:v>-17.370334246348314</c:v>
                </c:pt>
                <c:pt idx="1063">
                  <c:v>-17.362033229397831</c:v>
                </c:pt>
                <c:pt idx="1064">
                  <c:v>-17.355287510927653</c:v>
                </c:pt>
                <c:pt idx="1065">
                  <c:v>-17.349375124787652</c:v>
                </c:pt>
                <c:pt idx="1066">
                  <c:v>-17.340052827052848</c:v>
                </c:pt>
                <c:pt idx="1067">
                  <c:v>-17.331744027278901</c:v>
                </c:pt>
                <c:pt idx="1068">
                  <c:v>-17.322729360820858</c:v>
                </c:pt>
                <c:pt idx="1069">
                  <c:v>-17.313093800876029</c:v>
                </c:pt>
                <c:pt idx="1070">
                  <c:v>-17.305385891509044</c:v>
                </c:pt>
                <c:pt idx="1071">
                  <c:v>-17.301724476525909</c:v>
                </c:pt>
                <c:pt idx="1072">
                  <c:v>-17.292135535687184</c:v>
                </c:pt>
                <c:pt idx="1073">
                  <c:v>-17.282902642624411</c:v>
                </c:pt>
                <c:pt idx="1074">
                  <c:v>-17.277250358083588</c:v>
                </c:pt>
                <c:pt idx="1075">
                  <c:v>-17.267742226055294</c:v>
                </c:pt>
                <c:pt idx="1076">
                  <c:v>-17.272419941834229</c:v>
                </c:pt>
                <c:pt idx="1077">
                  <c:v>-17.269403766889155</c:v>
                </c:pt>
                <c:pt idx="1078">
                  <c:v>-17.263249636965188</c:v>
                </c:pt>
                <c:pt idx="1079">
                  <c:v>-17.254274176397086</c:v>
                </c:pt>
                <c:pt idx="1080">
                  <c:v>-17.254158010743144</c:v>
                </c:pt>
                <c:pt idx="1081">
                  <c:v>-17.249365174900159</c:v>
                </c:pt>
                <c:pt idx="1082">
                  <c:v>-17.2399210258803</c:v>
                </c:pt>
                <c:pt idx="1083">
                  <c:v>-17.230496854057744</c:v>
                </c:pt>
                <c:pt idx="1084">
                  <c:v>-17.221107426294854</c:v>
                </c:pt>
                <c:pt idx="1085">
                  <c:v>-17.219804765816232</c:v>
                </c:pt>
                <c:pt idx="1086">
                  <c:v>-17.215839918196512</c:v>
                </c:pt>
                <c:pt idx="1087">
                  <c:v>-17.23612648119104</c:v>
                </c:pt>
                <c:pt idx="1088">
                  <c:v>-17.227375400780875</c:v>
                </c:pt>
                <c:pt idx="1089">
                  <c:v>-17.220738962091296</c:v>
                </c:pt>
                <c:pt idx="1090">
                  <c:v>-17.215345323213164</c:v>
                </c:pt>
                <c:pt idx="1091">
                  <c:v>-17.208699251383894</c:v>
                </c:pt>
                <c:pt idx="1092">
                  <c:v>-17.199337656463822</c:v>
                </c:pt>
                <c:pt idx="1093">
                  <c:v>-17.191446069181712</c:v>
                </c:pt>
                <c:pt idx="1094">
                  <c:v>-17.184468912085542</c:v>
                </c:pt>
                <c:pt idx="1095">
                  <c:v>-17.175637597464338</c:v>
                </c:pt>
                <c:pt idx="1096">
                  <c:v>-17.166984706123312</c:v>
                </c:pt>
                <c:pt idx="1097">
                  <c:v>-17.161415693880894</c:v>
                </c:pt>
                <c:pt idx="1098">
                  <c:v>-17.172667667010405</c:v>
                </c:pt>
                <c:pt idx="1099">
                  <c:v>-17.167764968359755</c:v>
                </c:pt>
                <c:pt idx="1100">
                  <c:v>-17.159404721050606</c:v>
                </c:pt>
                <c:pt idx="1101">
                  <c:v>-17.153834140691501</c:v>
                </c:pt>
                <c:pt idx="1102">
                  <c:v>-17.193656831297776</c:v>
                </c:pt>
                <c:pt idx="1103">
                  <c:v>-17.184534896639022</c:v>
                </c:pt>
                <c:pt idx="1104">
                  <c:v>-17.179872898892018</c:v>
                </c:pt>
                <c:pt idx="1105">
                  <c:v>-17.171237745106108</c:v>
                </c:pt>
                <c:pt idx="1106">
                  <c:v>-17.169823219459641</c:v>
                </c:pt>
                <c:pt idx="1107">
                  <c:v>-17.1606313971708</c:v>
                </c:pt>
                <c:pt idx="1108">
                  <c:v>-17.153593684787865</c:v>
                </c:pt>
                <c:pt idx="1109">
                  <c:v>-17.145536074589614</c:v>
                </c:pt>
                <c:pt idx="1110">
                  <c:v>-17.140873350603325</c:v>
                </c:pt>
                <c:pt idx="1111">
                  <c:v>-17.132677568500604</c:v>
                </c:pt>
                <c:pt idx="1112">
                  <c:v>-17.128369194947851</c:v>
                </c:pt>
                <c:pt idx="1113">
                  <c:v>-17.119239548296864</c:v>
                </c:pt>
                <c:pt idx="1114">
                  <c:v>-17.110400640782057</c:v>
                </c:pt>
                <c:pt idx="1115">
                  <c:v>-17.104390897002887</c:v>
                </c:pt>
                <c:pt idx="1116">
                  <c:v>-17.096425001165066</c:v>
                </c:pt>
                <c:pt idx="1117">
                  <c:v>-17.088430328746188</c:v>
                </c:pt>
                <c:pt idx="1118">
                  <c:v>-17.082087548915414</c:v>
                </c:pt>
                <c:pt idx="1119">
                  <c:v>-17.076110943173425</c:v>
                </c:pt>
                <c:pt idx="1120">
                  <c:v>-17.067213014414985</c:v>
                </c:pt>
                <c:pt idx="1121">
                  <c:v>-17.059779681369292</c:v>
                </c:pt>
                <c:pt idx="1122">
                  <c:v>-17.052988261523542</c:v>
                </c:pt>
                <c:pt idx="1123">
                  <c:v>-17.044318023378199</c:v>
                </c:pt>
                <c:pt idx="1124">
                  <c:v>-17.036404307497271</c:v>
                </c:pt>
                <c:pt idx="1125">
                  <c:v>-17.028765855460509</c:v>
                </c:pt>
                <c:pt idx="1126">
                  <c:v>-17.021608373040358</c:v>
                </c:pt>
                <c:pt idx="1127">
                  <c:v>-17.0129038029635</c:v>
                </c:pt>
                <c:pt idx="1128">
                  <c:v>-17.005431404497234</c:v>
                </c:pt>
                <c:pt idx="1129">
                  <c:v>-16.996786888383525</c:v>
                </c:pt>
                <c:pt idx="1130">
                  <c:v>-16.989228146554503</c:v>
                </c:pt>
                <c:pt idx="1131">
                  <c:v>-16.987717798982946</c:v>
                </c:pt>
                <c:pt idx="1132">
                  <c:v>-16.980402451696786</c:v>
                </c:pt>
                <c:pt idx="1133">
                  <c:v>-16.972088525976098</c:v>
                </c:pt>
                <c:pt idx="1134">
                  <c:v>-16.967502460007029</c:v>
                </c:pt>
                <c:pt idx="1135">
                  <c:v>-16.959953105473815</c:v>
                </c:pt>
                <c:pt idx="1136">
                  <c:v>-16.953181107310925</c:v>
                </c:pt>
                <c:pt idx="1137">
                  <c:v>-16.944452695023202</c:v>
                </c:pt>
                <c:pt idx="1138">
                  <c:v>-16.937271124519029</c:v>
                </c:pt>
                <c:pt idx="1139">
                  <c:v>-16.928943643935945</c:v>
                </c:pt>
                <c:pt idx="1140">
                  <c:v>-16.922178257389945</c:v>
                </c:pt>
                <c:pt idx="1141">
                  <c:v>-16.918152750422937</c:v>
                </c:pt>
                <c:pt idx="1142">
                  <c:v>-16.910365916132747</c:v>
                </c:pt>
                <c:pt idx="1143">
                  <c:v>-16.902337879649391</c:v>
                </c:pt>
                <c:pt idx="1144">
                  <c:v>-16.893815841724887</c:v>
                </c:pt>
                <c:pt idx="1145">
                  <c:v>-16.885673851734165</c:v>
                </c:pt>
                <c:pt idx="1146">
                  <c:v>-16.878597688717335</c:v>
                </c:pt>
                <c:pt idx="1147">
                  <c:v>-16.87121012867939</c:v>
                </c:pt>
                <c:pt idx="1148">
                  <c:v>-16.864095141464148</c:v>
                </c:pt>
                <c:pt idx="1149">
                  <c:v>-16.856149445091653</c:v>
                </c:pt>
                <c:pt idx="1150">
                  <c:v>-16.847562114601718</c:v>
                </c:pt>
                <c:pt idx="1151">
                  <c:v>-16.842733093668834</c:v>
                </c:pt>
                <c:pt idx="1152">
                  <c:v>-16.835243099464876</c:v>
                </c:pt>
                <c:pt idx="1153">
                  <c:v>-16.826668764950611</c:v>
                </c:pt>
                <c:pt idx="1154">
                  <c:v>-16.821353712394203</c:v>
                </c:pt>
                <c:pt idx="1155">
                  <c:v>-16.814429670175805</c:v>
                </c:pt>
                <c:pt idx="1156">
                  <c:v>-16.807799003583582</c:v>
                </c:pt>
                <c:pt idx="1157">
                  <c:v>-16.800558747143384</c:v>
                </c:pt>
                <c:pt idx="1158">
                  <c:v>-16.792735733693902</c:v>
                </c:pt>
                <c:pt idx="1159">
                  <c:v>-16.784790181802542</c:v>
                </c:pt>
                <c:pt idx="1160">
                  <c:v>-16.778615586086342</c:v>
                </c:pt>
                <c:pt idx="1161">
                  <c:v>-16.779042543840333</c:v>
                </c:pt>
                <c:pt idx="1162">
                  <c:v>-16.773041701859309</c:v>
                </c:pt>
                <c:pt idx="1163">
                  <c:v>-16.765610744481798</c:v>
                </c:pt>
                <c:pt idx="1164">
                  <c:v>-16.757182924107738</c:v>
                </c:pt>
                <c:pt idx="1165">
                  <c:v>-16.749828239423856</c:v>
                </c:pt>
                <c:pt idx="1166">
                  <c:v>-16.74375580121654</c:v>
                </c:pt>
                <c:pt idx="1167">
                  <c:v>-16.736189407108466</c:v>
                </c:pt>
                <c:pt idx="1168">
                  <c:v>-16.728547987544292</c:v>
                </c:pt>
                <c:pt idx="1169">
                  <c:v>-16.720656737844646</c:v>
                </c:pt>
                <c:pt idx="1170">
                  <c:v>-16.713285906392308</c:v>
                </c:pt>
                <c:pt idx="1171">
                  <c:v>-16.707267761480562</c:v>
                </c:pt>
                <c:pt idx="1172">
                  <c:v>-16.701756481582244</c:v>
                </c:pt>
                <c:pt idx="1173">
                  <c:v>-16.69352188170091</c:v>
                </c:pt>
                <c:pt idx="1174">
                  <c:v>-16.686801553378512</c:v>
                </c:pt>
                <c:pt idx="1175">
                  <c:v>-16.680621468643142</c:v>
                </c:pt>
                <c:pt idx="1176">
                  <c:v>-16.673898053318094</c:v>
                </c:pt>
                <c:pt idx="1177">
                  <c:v>-16.667310835072229</c:v>
                </c:pt>
                <c:pt idx="1178">
                  <c:v>-16.659506159273722</c:v>
                </c:pt>
                <c:pt idx="1179">
                  <c:v>-16.651856502895349</c:v>
                </c:pt>
                <c:pt idx="1180">
                  <c:v>-16.644704735376074</c:v>
                </c:pt>
                <c:pt idx="1181">
                  <c:v>-16.636362377030459</c:v>
                </c:pt>
                <c:pt idx="1182">
                  <c:v>-16.630320333671083</c:v>
                </c:pt>
                <c:pt idx="1183">
                  <c:v>-16.622416439999778</c:v>
                </c:pt>
                <c:pt idx="1184">
                  <c:v>-16.616962575864967</c:v>
                </c:pt>
                <c:pt idx="1185">
                  <c:v>-16.609308231134118</c:v>
                </c:pt>
                <c:pt idx="1186">
                  <c:v>-16.601913706772553</c:v>
                </c:pt>
                <c:pt idx="1187">
                  <c:v>-16.595335818532252</c:v>
                </c:pt>
                <c:pt idx="1188">
                  <c:v>-16.588348156193746</c:v>
                </c:pt>
                <c:pt idx="1189">
                  <c:v>-16.581662970317755</c:v>
                </c:pt>
                <c:pt idx="1190">
                  <c:v>-16.575052136575692</c:v>
                </c:pt>
                <c:pt idx="1191">
                  <c:v>-16.568300550617284</c:v>
                </c:pt>
                <c:pt idx="1192">
                  <c:v>-16.561003126688078</c:v>
                </c:pt>
                <c:pt idx="1193">
                  <c:v>-16.557280321376936</c:v>
                </c:pt>
                <c:pt idx="1194">
                  <c:v>-16.549708687865543</c:v>
                </c:pt>
                <c:pt idx="1195">
                  <c:v>-16.542657279733536</c:v>
                </c:pt>
                <c:pt idx="1196">
                  <c:v>-16.536614314028917</c:v>
                </c:pt>
                <c:pt idx="1197">
                  <c:v>-16.529866816433486</c:v>
                </c:pt>
                <c:pt idx="1198">
                  <c:v>-16.522972009765247</c:v>
                </c:pt>
                <c:pt idx="1199">
                  <c:v>-16.516019521805816</c:v>
                </c:pt>
                <c:pt idx="1200">
                  <c:v>-16.509644628514152</c:v>
                </c:pt>
                <c:pt idx="1201">
                  <c:v>-16.503104032757502</c:v>
                </c:pt>
                <c:pt idx="1202">
                  <c:v>-16.495944434929452</c:v>
                </c:pt>
                <c:pt idx="1203">
                  <c:v>-16.489309882016123</c:v>
                </c:pt>
                <c:pt idx="1204">
                  <c:v>-16.481594632044541</c:v>
                </c:pt>
                <c:pt idx="1205">
                  <c:v>-16.474959459707886</c:v>
                </c:pt>
                <c:pt idx="1206">
                  <c:v>-16.46991924561549</c:v>
                </c:pt>
                <c:pt idx="1207">
                  <c:v>-16.463184915108908</c:v>
                </c:pt>
                <c:pt idx="1208">
                  <c:v>-16.455857603457613</c:v>
                </c:pt>
                <c:pt idx="1209">
                  <c:v>-16.451140967552824</c:v>
                </c:pt>
                <c:pt idx="1210">
                  <c:v>-16.444240303894592</c:v>
                </c:pt>
                <c:pt idx="1211">
                  <c:v>-16.437143319349499</c:v>
                </c:pt>
                <c:pt idx="1212">
                  <c:v>-16.430952418130971</c:v>
                </c:pt>
                <c:pt idx="1213">
                  <c:v>-16.423668460756506</c:v>
                </c:pt>
                <c:pt idx="1214">
                  <c:v>-16.417523555050376</c:v>
                </c:pt>
                <c:pt idx="1215">
                  <c:v>-16.410697005143671</c:v>
                </c:pt>
                <c:pt idx="1216">
                  <c:v>-16.403551791650695</c:v>
                </c:pt>
                <c:pt idx="1217">
                  <c:v>-16.397350557139404</c:v>
                </c:pt>
                <c:pt idx="1218">
                  <c:v>-16.389424143243463</c:v>
                </c:pt>
                <c:pt idx="1219">
                  <c:v>-16.383239740295579</c:v>
                </c:pt>
                <c:pt idx="1220">
                  <c:v>-16.375332359542888</c:v>
                </c:pt>
                <c:pt idx="1221">
                  <c:v>-16.369884674850393</c:v>
                </c:pt>
                <c:pt idx="1222">
                  <c:v>-16.363468129022131</c:v>
                </c:pt>
                <c:pt idx="1223">
                  <c:v>-16.356376963123584</c:v>
                </c:pt>
                <c:pt idx="1224">
                  <c:v>-16.349878165261487</c:v>
                </c:pt>
                <c:pt idx="1225">
                  <c:v>-16.343549727502193</c:v>
                </c:pt>
                <c:pt idx="1226">
                  <c:v>-16.33713759990211</c:v>
                </c:pt>
                <c:pt idx="1227">
                  <c:v>-16.330751216145863</c:v>
                </c:pt>
                <c:pt idx="1228">
                  <c:v>-16.325613366171332</c:v>
                </c:pt>
                <c:pt idx="1229">
                  <c:v>-16.318966465194567</c:v>
                </c:pt>
                <c:pt idx="1230">
                  <c:v>-16.311798027876129</c:v>
                </c:pt>
                <c:pt idx="1231">
                  <c:v>-16.305284480674128</c:v>
                </c:pt>
                <c:pt idx="1232">
                  <c:v>-16.299199029618176</c:v>
                </c:pt>
                <c:pt idx="1233">
                  <c:v>-16.291623232641928</c:v>
                </c:pt>
                <c:pt idx="1234">
                  <c:v>-16.284898634873443</c:v>
                </c:pt>
                <c:pt idx="1235">
                  <c:v>-16.27747187663627</c:v>
                </c:pt>
                <c:pt idx="1236">
                  <c:v>-16.27127564179078</c:v>
                </c:pt>
                <c:pt idx="1237">
                  <c:v>-16.263763661708328</c:v>
                </c:pt>
                <c:pt idx="1238">
                  <c:v>-16.258269433117555</c:v>
                </c:pt>
                <c:pt idx="1239">
                  <c:v>-16.251394738018313</c:v>
                </c:pt>
                <c:pt idx="1240">
                  <c:v>-16.243658348091522</c:v>
                </c:pt>
                <c:pt idx="1241">
                  <c:v>-16.237113329922348</c:v>
                </c:pt>
                <c:pt idx="1242">
                  <c:v>-16.229872774113371</c:v>
                </c:pt>
                <c:pt idx="1243">
                  <c:v>-16.22255020129413</c:v>
                </c:pt>
                <c:pt idx="1244">
                  <c:v>-16.214825510493863</c:v>
                </c:pt>
                <c:pt idx="1245">
                  <c:v>-16.213265362205572</c:v>
                </c:pt>
                <c:pt idx="1246">
                  <c:v>-16.206246584532728</c:v>
                </c:pt>
                <c:pt idx="1247">
                  <c:v>-16.19999404572636</c:v>
                </c:pt>
                <c:pt idx="1248">
                  <c:v>-16.192461512841295</c:v>
                </c:pt>
                <c:pt idx="1249">
                  <c:v>-16.186502298313499</c:v>
                </c:pt>
                <c:pt idx="1250">
                  <c:v>-16.181872106078849</c:v>
                </c:pt>
                <c:pt idx="1251">
                  <c:v>-16.175103801202166</c:v>
                </c:pt>
                <c:pt idx="1252">
                  <c:v>-16.169517763514964</c:v>
                </c:pt>
                <c:pt idx="1253">
                  <c:v>-16.162368368854604</c:v>
                </c:pt>
                <c:pt idx="1254">
                  <c:v>-16.162132803660935</c:v>
                </c:pt>
                <c:pt idx="1255">
                  <c:v>-16.155215072274817</c:v>
                </c:pt>
                <c:pt idx="1256">
                  <c:v>-16.147680042099751</c:v>
                </c:pt>
                <c:pt idx="1257">
                  <c:v>-16.14102815764592</c:v>
                </c:pt>
                <c:pt idx="1258">
                  <c:v>-16.133412448515209</c:v>
                </c:pt>
                <c:pt idx="1259">
                  <c:v>-16.125992566480729</c:v>
                </c:pt>
                <c:pt idx="1260">
                  <c:v>-16.120030511162643</c:v>
                </c:pt>
                <c:pt idx="1261">
                  <c:v>-16.115105538466459</c:v>
                </c:pt>
                <c:pt idx="1262">
                  <c:v>-16.11742794038112</c:v>
                </c:pt>
                <c:pt idx="1263">
                  <c:v>-16.110267350448947</c:v>
                </c:pt>
                <c:pt idx="1264">
                  <c:v>-16.107608643489154</c:v>
                </c:pt>
                <c:pt idx="1265">
                  <c:v>-16.100599977748178</c:v>
                </c:pt>
                <c:pt idx="1266">
                  <c:v>-16.093930880797252</c:v>
                </c:pt>
                <c:pt idx="1267">
                  <c:v>-16.086870793865213</c:v>
                </c:pt>
                <c:pt idx="1268">
                  <c:v>-16.085972410009077</c:v>
                </c:pt>
                <c:pt idx="1269">
                  <c:v>-16.079290479308867</c:v>
                </c:pt>
                <c:pt idx="1270">
                  <c:v>-16.076215606173193</c:v>
                </c:pt>
                <c:pt idx="1271">
                  <c:v>-16.069130624830237</c:v>
                </c:pt>
                <c:pt idx="1272">
                  <c:v>-16.062484244615547</c:v>
                </c:pt>
                <c:pt idx="1273">
                  <c:v>-16.055168643105535</c:v>
                </c:pt>
                <c:pt idx="1274">
                  <c:v>-16.049646178558955</c:v>
                </c:pt>
                <c:pt idx="1275">
                  <c:v>-16.04216863130295</c:v>
                </c:pt>
                <c:pt idx="1276">
                  <c:v>-16.044214990972169</c:v>
                </c:pt>
                <c:pt idx="1277">
                  <c:v>-16.045484906962532</c:v>
                </c:pt>
                <c:pt idx="1278">
                  <c:v>-16.041239991227791</c:v>
                </c:pt>
                <c:pt idx="1279">
                  <c:v>-16.040605543242403</c:v>
                </c:pt>
                <c:pt idx="1280">
                  <c:v>-16.033467253755852</c:v>
                </c:pt>
                <c:pt idx="1281">
                  <c:v>-16.027838350806118</c:v>
                </c:pt>
                <c:pt idx="1282">
                  <c:v>-16.021918043184169</c:v>
                </c:pt>
                <c:pt idx="1283">
                  <c:v>-16.015267179668236</c:v>
                </c:pt>
                <c:pt idx="1284">
                  <c:v>-16.008568361671095</c:v>
                </c:pt>
                <c:pt idx="1285">
                  <c:v>-16.002044521591209</c:v>
                </c:pt>
                <c:pt idx="1286">
                  <c:v>-15.994845223819754</c:v>
                </c:pt>
                <c:pt idx="1287">
                  <c:v>-15.992057090781669</c:v>
                </c:pt>
                <c:pt idx="1288">
                  <c:v>-15.985161492272871</c:v>
                </c:pt>
                <c:pt idx="1289">
                  <c:v>-15.979069398186505</c:v>
                </c:pt>
                <c:pt idx="1290">
                  <c:v>-15.97358926552849</c:v>
                </c:pt>
                <c:pt idx="1291">
                  <c:v>-15.966742228821541</c:v>
                </c:pt>
                <c:pt idx="1292">
                  <c:v>-15.961509958533357</c:v>
                </c:pt>
                <c:pt idx="1293">
                  <c:v>-15.955191438116922</c:v>
                </c:pt>
                <c:pt idx="1294">
                  <c:v>-15.950434546861917</c:v>
                </c:pt>
                <c:pt idx="1295">
                  <c:v>-15.94807442797406</c:v>
                </c:pt>
                <c:pt idx="1296">
                  <c:v>-15.941283969750984</c:v>
                </c:pt>
                <c:pt idx="1297">
                  <c:v>-15.936530010223411</c:v>
                </c:pt>
                <c:pt idx="1298">
                  <c:v>-15.929572837838098</c:v>
                </c:pt>
                <c:pt idx="1299">
                  <c:v>-15.922542478261901</c:v>
                </c:pt>
                <c:pt idx="1300">
                  <c:v>-15.916666232135123</c:v>
                </c:pt>
                <c:pt idx="1301">
                  <c:v>-15.910704499447235</c:v>
                </c:pt>
                <c:pt idx="1302">
                  <c:v>-15.904282950666079</c:v>
                </c:pt>
                <c:pt idx="1303">
                  <c:v>-15.898994728420236</c:v>
                </c:pt>
                <c:pt idx="1304">
                  <c:v>-15.89260062962293</c:v>
                </c:pt>
                <c:pt idx="1305">
                  <c:v>-15.886446645995813</c:v>
                </c:pt>
                <c:pt idx="1306">
                  <c:v>-15.881713670357659</c:v>
                </c:pt>
                <c:pt idx="1307">
                  <c:v>-15.874814003042367</c:v>
                </c:pt>
                <c:pt idx="1308">
                  <c:v>-15.868268219652663</c:v>
                </c:pt>
                <c:pt idx="1309">
                  <c:v>-15.862746918447401</c:v>
                </c:pt>
                <c:pt idx="1310">
                  <c:v>-15.856946684006624</c:v>
                </c:pt>
                <c:pt idx="1311">
                  <c:v>-15.850360109337846</c:v>
                </c:pt>
                <c:pt idx="1312">
                  <c:v>-15.843915620920482</c:v>
                </c:pt>
                <c:pt idx="1313">
                  <c:v>-15.837412656631113</c:v>
                </c:pt>
                <c:pt idx="1314">
                  <c:v>-15.83051011761423</c:v>
                </c:pt>
                <c:pt idx="1315">
                  <c:v>-15.823823925317861</c:v>
                </c:pt>
                <c:pt idx="1316">
                  <c:v>-15.817226977080795</c:v>
                </c:pt>
                <c:pt idx="1317">
                  <c:v>-15.812586542591157</c:v>
                </c:pt>
                <c:pt idx="1318">
                  <c:v>-15.80702505648587</c:v>
                </c:pt>
                <c:pt idx="1319">
                  <c:v>-15.801154950402831</c:v>
                </c:pt>
                <c:pt idx="1320">
                  <c:v>-15.796869788499018</c:v>
                </c:pt>
                <c:pt idx="1321">
                  <c:v>-15.791817039143989</c:v>
                </c:pt>
                <c:pt idx="1322">
                  <c:v>-15.785343760803679</c:v>
                </c:pt>
                <c:pt idx="1323">
                  <c:v>-15.778872318773173</c:v>
                </c:pt>
                <c:pt idx="1324">
                  <c:v>-15.774124879686875</c:v>
                </c:pt>
                <c:pt idx="1325">
                  <c:v>-15.768929829536415</c:v>
                </c:pt>
                <c:pt idx="1326">
                  <c:v>-15.762231426767933</c:v>
                </c:pt>
                <c:pt idx="1327">
                  <c:v>-15.755858569553837</c:v>
                </c:pt>
                <c:pt idx="1328">
                  <c:v>-15.748813682780714</c:v>
                </c:pt>
                <c:pt idx="1329">
                  <c:v>-15.743020453819236</c:v>
                </c:pt>
                <c:pt idx="1330">
                  <c:v>-15.738748210097254</c:v>
                </c:pt>
                <c:pt idx="1331">
                  <c:v>-15.732258732761732</c:v>
                </c:pt>
                <c:pt idx="1332">
                  <c:v>-15.728743978909391</c:v>
                </c:pt>
                <c:pt idx="1333">
                  <c:v>-15.723596407786394</c:v>
                </c:pt>
                <c:pt idx="1334">
                  <c:v>-15.718254652674728</c:v>
                </c:pt>
                <c:pt idx="1335">
                  <c:v>-15.711360180721393</c:v>
                </c:pt>
                <c:pt idx="1336">
                  <c:v>-15.705958628156157</c:v>
                </c:pt>
                <c:pt idx="1337">
                  <c:v>-15.701733459512425</c:v>
                </c:pt>
                <c:pt idx="1338">
                  <c:v>-15.695979338647115</c:v>
                </c:pt>
                <c:pt idx="1339">
                  <c:v>-15.689498800578734</c:v>
                </c:pt>
                <c:pt idx="1340">
                  <c:v>-15.682894128900291</c:v>
                </c:pt>
                <c:pt idx="1341">
                  <c:v>-15.675975866771546</c:v>
                </c:pt>
                <c:pt idx="1342">
                  <c:v>-15.672607301605204</c:v>
                </c:pt>
                <c:pt idx="1343">
                  <c:v>-15.665950748218972</c:v>
                </c:pt>
                <c:pt idx="1344">
                  <c:v>-15.662550313730119</c:v>
                </c:pt>
                <c:pt idx="1345">
                  <c:v>-15.657029826930666</c:v>
                </c:pt>
                <c:pt idx="1346">
                  <c:v>-15.650508871030613</c:v>
                </c:pt>
                <c:pt idx="1347">
                  <c:v>-15.644861463307649</c:v>
                </c:pt>
                <c:pt idx="1348">
                  <c:v>-15.639645233739984</c:v>
                </c:pt>
                <c:pt idx="1349">
                  <c:v>-15.636558697000407</c:v>
                </c:pt>
                <c:pt idx="1350">
                  <c:v>-15.631784708916236</c:v>
                </c:pt>
                <c:pt idx="1351">
                  <c:v>-15.630423635349285</c:v>
                </c:pt>
                <c:pt idx="1352">
                  <c:v>-15.623967960602572</c:v>
                </c:pt>
                <c:pt idx="1353">
                  <c:v>-15.620766703715972</c:v>
                </c:pt>
                <c:pt idx="1354">
                  <c:v>-15.616861300381595</c:v>
                </c:pt>
                <c:pt idx="1355">
                  <c:v>-15.610806493490445</c:v>
                </c:pt>
                <c:pt idx="1356">
                  <c:v>-15.603979700124601</c:v>
                </c:pt>
                <c:pt idx="1357">
                  <c:v>-15.59813478189886</c:v>
                </c:pt>
                <c:pt idx="1358">
                  <c:v>-15.591309058205912</c:v>
                </c:pt>
                <c:pt idx="1359">
                  <c:v>-15.585687001000112</c:v>
                </c:pt>
                <c:pt idx="1360">
                  <c:v>-15.588167749911459</c:v>
                </c:pt>
                <c:pt idx="1361">
                  <c:v>-15.608901269722871</c:v>
                </c:pt>
                <c:pt idx="1362">
                  <c:v>-15.605915887961226</c:v>
                </c:pt>
                <c:pt idx="1363">
                  <c:v>-15.59950139150232</c:v>
                </c:pt>
                <c:pt idx="1364">
                  <c:v>-15.594175897211977</c:v>
                </c:pt>
                <c:pt idx="1365">
                  <c:v>-15.590864311339764</c:v>
                </c:pt>
                <c:pt idx="1366">
                  <c:v>-15.586174772159806</c:v>
                </c:pt>
                <c:pt idx="1367">
                  <c:v>-15.579456478044007</c:v>
                </c:pt>
                <c:pt idx="1368">
                  <c:v>-15.573821941976453</c:v>
                </c:pt>
                <c:pt idx="1369">
                  <c:v>-15.58870380948777</c:v>
                </c:pt>
                <c:pt idx="1370">
                  <c:v>-15.581953140054887</c:v>
                </c:pt>
                <c:pt idx="1371">
                  <c:v>-15.575938163016517</c:v>
                </c:pt>
                <c:pt idx="1372">
                  <c:v>-15.56972082829758</c:v>
                </c:pt>
                <c:pt idx="1373">
                  <c:v>-15.57584819824072</c:v>
                </c:pt>
                <c:pt idx="1374">
                  <c:v>-15.569316402987967</c:v>
                </c:pt>
                <c:pt idx="1375">
                  <c:v>-15.56632504260736</c:v>
                </c:pt>
                <c:pt idx="1376">
                  <c:v>-15.563145838399034</c:v>
                </c:pt>
                <c:pt idx="1377">
                  <c:v>-15.556556291590924</c:v>
                </c:pt>
                <c:pt idx="1378">
                  <c:v>-15.550350693428156</c:v>
                </c:pt>
                <c:pt idx="1379">
                  <c:v>-15.544568959298372</c:v>
                </c:pt>
                <c:pt idx="1380">
                  <c:v>-15.539238805625072</c:v>
                </c:pt>
                <c:pt idx="1381">
                  <c:v>-15.539613610225985</c:v>
                </c:pt>
                <c:pt idx="1382">
                  <c:v>-15.541258222295168</c:v>
                </c:pt>
                <c:pt idx="1383">
                  <c:v>-15.535125103882347</c:v>
                </c:pt>
                <c:pt idx="1384">
                  <c:v>-15.542286474321681</c:v>
                </c:pt>
                <c:pt idx="1385">
                  <c:v>-15.549200619081251</c:v>
                </c:pt>
                <c:pt idx="1386">
                  <c:v>-15.554848814415898</c:v>
                </c:pt>
                <c:pt idx="1387">
                  <c:v>-15.548563634205474</c:v>
                </c:pt>
                <c:pt idx="1388">
                  <c:v>-15.55788512219457</c:v>
                </c:pt>
                <c:pt idx="1389">
                  <c:v>-15.552763401400513</c:v>
                </c:pt>
                <c:pt idx="1390">
                  <c:v>-15.560015075341603</c:v>
                </c:pt>
                <c:pt idx="1391">
                  <c:v>-15.553751640210999</c:v>
                </c:pt>
                <c:pt idx="1392">
                  <c:v>-15.548641516811438</c:v>
                </c:pt>
                <c:pt idx="1393">
                  <c:v>-15.542357820384382</c:v>
                </c:pt>
                <c:pt idx="1394">
                  <c:v>-15.540164713792183</c:v>
                </c:pt>
                <c:pt idx="1395">
                  <c:v>-15.533798128932768</c:v>
                </c:pt>
                <c:pt idx="1396">
                  <c:v>-15.531521997996018</c:v>
                </c:pt>
                <c:pt idx="1397">
                  <c:v>-15.525209399697337</c:v>
                </c:pt>
                <c:pt idx="1398">
                  <c:v>-15.525538380879645</c:v>
                </c:pt>
                <c:pt idx="1399">
                  <c:v>-15.557223715017601</c:v>
                </c:pt>
                <c:pt idx="1400">
                  <c:v>-15.557667861195112</c:v>
                </c:pt>
                <c:pt idx="1401">
                  <c:v>-15.555090007831945</c:v>
                </c:pt>
                <c:pt idx="1402">
                  <c:v>-15.548755912263115</c:v>
                </c:pt>
                <c:pt idx="1403">
                  <c:v>-15.543213584544805</c:v>
                </c:pt>
                <c:pt idx="1404">
                  <c:v>-15.536961710681094</c:v>
                </c:pt>
                <c:pt idx="1405">
                  <c:v>-15.530370705373041</c:v>
                </c:pt>
                <c:pt idx="1406">
                  <c:v>-15.532517403743952</c:v>
                </c:pt>
                <c:pt idx="1407">
                  <c:v>-15.707323712693409</c:v>
                </c:pt>
                <c:pt idx="1408">
                  <c:v>-15.704145328839644</c:v>
                </c:pt>
                <c:pt idx="1409">
                  <c:v>-15.708534185192715</c:v>
                </c:pt>
                <c:pt idx="1410">
                  <c:v>-15.702263857042574</c:v>
                </c:pt>
                <c:pt idx="1411">
                  <c:v>-15.708702492866967</c:v>
                </c:pt>
                <c:pt idx="1412">
                  <c:v>-15.702170890833449</c:v>
                </c:pt>
                <c:pt idx="1413">
                  <c:v>-15.697434904421709</c:v>
                </c:pt>
                <c:pt idx="1414">
                  <c:v>-15.691487570194978</c:v>
                </c:pt>
                <c:pt idx="1415">
                  <c:v>-15.690096307630235</c:v>
                </c:pt>
                <c:pt idx="1416">
                  <c:v>-15.705119382027245</c:v>
                </c:pt>
                <c:pt idx="1417">
                  <c:v>-15.748097322346252</c:v>
                </c:pt>
                <c:pt idx="1418">
                  <c:v>-15.742401265220451</c:v>
                </c:pt>
                <c:pt idx="1419">
                  <c:v>-15.736622162370805</c:v>
                </c:pt>
                <c:pt idx="1420">
                  <c:v>-15.730096716934559</c:v>
                </c:pt>
                <c:pt idx="1421">
                  <c:v>-15.726421292824647</c:v>
                </c:pt>
                <c:pt idx="1422">
                  <c:v>-15.723529421448363</c:v>
                </c:pt>
                <c:pt idx="1423">
                  <c:v>-15.737452002476514</c:v>
                </c:pt>
                <c:pt idx="1424">
                  <c:v>-15.735529974413781</c:v>
                </c:pt>
                <c:pt idx="1425">
                  <c:v>-15.729197562492507</c:v>
                </c:pt>
                <c:pt idx="1426">
                  <c:v>-15.725823375804069</c:v>
                </c:pt>
                <c:pt idx="1427">
                  <c:v>-15.727202978377035</c:v>
                </c:pt>
                <c:pt idx="1428">
                  <c:v>-15.720801371164885</c:v>
                </c:pt>
                <c:pt idx="1429">
                  <c:v>-15.724612812142363</c:v>
                </c:pt>
                <c:pt idx="1430">
                  <c:v>-15.723450328818666</c:v>
                </c:pt>
                <c:pt idx="1431">
                  <c:v>-15.73155448442234</c:v>
                </c:pt>
                <c:pt idx="1432">
                  <c:v>-15.726112053195486</c:v>
                </c:pt>
                <c:pt idx="1433">
                  <c:v>-15.719816027202706</c:v>
                </c:pt>
                <c:pt idx="1434">
                  <c:v>-15.724148056562589</c:v>
                </c:pt>
                <c:pt idx="1435">
                  <c:v>-15.734528712337637</c:v>
                </c:pt>
                <c:pt idx="1436">
                  <c:v>-15.733696124520231</c:v>
                </c:pt>
                <c:pt idx="1437">
                  <c:v>-15.728385468529881</c:v>
                </c:pt>
                <c:pt idx="1438">
                  <c:v>-15.722039952569778</c:v>
                </c:pt>
                <c:pt idx="1439">
                  <c:v>-15.722699811031159</c:v>
                </c:pt>
                <c:pt idx="1440">
                  <c:v>-15.7804847034377</c:v>
                </c:pt>
                <c:pt idx="1441">
                  <c:v>-15.780929802758019</c:v>
                </c:pt>
                <c:pt idx="1442">
                  <c:v>-15.783158546945611</c:v>
                </c:pt>
                <c:pt idx="1443">
                  <c:v>-15.782332494192444</c:v>
                </c:pt>
                <c:pt idx="1444">
                  <c:v>-15.824607566437786</c:v>
                </c:pt>
                <c:pt idx="1445">
                  <c:v>-15.827167580619788</c:v>
                </c:pt>
                <c:pt idx="1446">
                  <c:v>-15.829746102486292</c:v>
                </c:pt>
                <c:pt idx="1447">
                  <c:v>-15.85438223942656</c:v>
                </c:pt>
                <c:pt idx="1448">
                  <c:v>-15.84856292504649</c:v>
                </c:pt>
                <c:pt idx="1449">
                  <c:v>-15.907300773713285</c:v>
                </c:pt>
                <c:pt idx="1450">
                  <c:v>-16.029871852648924</c:v>
                </c:pt>
                <c:pt idx="1451">
                  <c:v>-16.023509132863719</c:v>
                </c:pt>
                <c:pt idx="1452">
                  <c:v>-16.021004415564637</c:v>
                </c:pt>
                <c:pt idx="1453">
                  <c:v>-16.072929173111202</c:v>
                </c:pt>
                <c:pt idx="1454">
                  <c:v>-16.066335208917998</c:v>
                </c:pt>
                <c:pt idx="1455">
                  <c:v>-16.067706504488605</c:v>
                </c:pt>
                <c:pt idx="1456">
                  <c:v>-16.066748958609619</c:v>
                </c:pt>
                <c:pt idx="1457">
                  <c:v>-16.061111714594372</c:v>
                </c:pt>
                <c:pt idx="1458">
                  <c:v>-16.064097216313712</c:v>
                </c:pt>
                <c:pt idx="1459">
                  <c:v>-16.071218828488998</c:v>
                </c:pt>
                <c:pt idx="1460">
                  <c:v>-16.064712114769726</c:v>
                </c:pt>
                <c:pt idx="1461">
                  <c:v>-16.058571518391965</c:v>
                </c:pt>
                <c:pt idx="1462">
                  <c:v>-16.052238618831524</c:v>
                </c:pt>
                <c:pt idx="1463">
                  <c:v>-16.046165533491685</c:v>
                </c:pt>
                <c:pt idx="1464">
                  <c:v>-16.056235579023124</c:v>
                </c:pt>
                <c:pt idx="1465">
                  <c:v>-16.050233639727985</c:v>
                </c:pt>
                <c:pt idx="1466">
                  <c:v>-16.048851095865178</c:v>
                </c:pt>
                <c:pt idx="1467">
                  <c:v>-16.066188678442789</c:v>
                </c:pt>
                <c:pt idx="1468">
                  <c:v>-16.060529934576632</c:v>
                </c:pt>
                <c:pt idx="1469">
                  <c:v>-16.063826763338234</c:v>
                </c:pt>
                <c:pt idx="1470">
                  <c:v>-16.110114700167507</c:v>
                </c:pt>
                <c:pt idx="1471">
                  <c:v>-16.104495371520766</c:v>
                </c:pt>
                <c:pt idx="1472">
                  <c:v>-16.098122692007134</c:v>
                </c:pt>
                <c:pt idx="1473">
                  <c:v>-16.098361785555074</c:v>
                </c:pt>
                <c:pt idx="1474">
                  <c:v>-16.092406564067769</c:v>
                </c:pt>
                <c:pt idx="1475">
                  <c:v>-16.0864524529043</c:v>
                </c:pt>
                <c:pt idx="1476">
                  <c:v>-16.088553702075629</c:v>
                </c:pt>
                <c:pt idx="1477">
                  <c:v>-16.098980531367555</c:v>
                </c:pt>
                <c:pt idx="1478">
                  <c:v>-16.096393084010472</c:v>
                </c:pt>
                <c:pt idx="1479">
                  <c:v>-16.101123492858012</c:v>
                </c:pt>
                <c:pt idx="1480">
                  <c:v>-16.103187241391211</c:v>
                </c:pt>
                <c:pt idx="1481">
                  <c:v>-16.102185783142829</c:v>
                </c:pt>
                <c:pt idx="1482">
                  <c:v>-16.095702901719843</c:v>
                </c:pt>
                <c:pt idx="1483">
                  <c:v>-16.093671501698356</c:v>
                </c:pt>
                <c:pt idx="1484">
                  <c:v>-16.096593146247319</c:v>
                </c:pt>
                <c:pt idx="1485">
                  <c:v>-16.090563378627987</c:v>
                </c:pt>
                <c:pt idx="1486">
                  <c:v>-16.085165694961599</c:v>
                </c:pt>
                <c:pt idx="1487">
                  <c:v>-16.07937205044092</c:v>
                </c:pt>
                <c:pt idx="1488">
                  <c:v>-16.074964334404186</c:v>
                </c:pt>
                <c:pt idx="1489">
                  <c:v>-16.08641991627578</c:v>
                </c:pt>
                <c:pt idx="1490">
                  <c:v>-16.079974363914594</c:v>
                </c:pt>
                <c:pt idx="1491">
                  <c:v>-16.09801252229428</c:v>
                </c:pt>
                <c:pt idx="1492">
                  <c:v>-16.114401445154325</c:v>
                </c:pt>
                <c:pt idx="1493">
                  <c:v>-16.155585211023666</c:v>
                </c:pt>
                <c:pt idx="1494">
                  <c:v>-16.149503849752687</c:v>
                </c:pt>
                <c:pt idx="1495">
                  <c:v>-16.14504990529316</c:v>
                </c:pt>
                <c:pt idx="1496">
                  <c:v>-16.180160399499723</c:v>
                </c:pt>
                <c:pt idx="1497">
                  <c:v>-16.174315041327645</c:v>
                </c:pt>
                <c:pt idx="1498">
                  <c:v>-16.170651457847597</c:v>
                </c:pt>
                <c:pt idx="1499">
                  <c:v>-16.189927167139157</c:v>
                </c:pt>
                <c:pt idx="1500">
                  <c:v>-16.20224960169012</c:v>
                </c:pt>
                <c:pt idx="1501">
                  <c:v>-16.19619598208428</c:v>
                </c:pt>
                <c:pt idx="1502">
                  <c:v>-16.243307361426776</c:v>
                </c:pt>
                <c:pt idx="1503">
                  <c:v>-16.237063771464364</c:v>
                </c:pt>
                <c:pt idx="1504">
                  <c:v>-16.492701420532804</c:v>
                </c:pt>
                <c:pt idx="1505">
                  <c:v>-16.490016237525669</c:v>
                </c:pt>
                <c:pt idx="1506">
                  <c:v>-16.483911057970445</c:v>
                </c:pt>
                <c:pt idx="1507">
                  <c:v>-16.484057080481939</c:v>
                </c:pt>
                <c:pt idx="1508">
                  <c:v>-16.488561872844461</c:v>
                </c:pt>
                <c:pt idx="1509">
                  <c:v>-16.559122874211429</c:v>
                </c:pt>
                <c:pt idx="1510">
                  <c:v>-16.555963183147441</c:v>
                </c:pt>
                <c:pt idx="1511">
                  <c:v>-16.583373021582229</c:v>
                </c:pt>
                <c:pt idx="1512">
                  <c:v>-16.632525450990556</c:v>
                </c:pt>
                <c:pt idx="1513">
                  <c:v>-16.65570855783421</c:v>
                </c:pt>
                <c:pt idx="1514">
                  <c:v>-16.657627571814217</c:v>
                </c:pt>
                <c:pt idx="1515">
                  <c:v>-16.655293894656733</c:v>
                </c:pt>
                <c:pt idx="1516">
                  <c:v>-16.661751966013625</c:v>
                </c:pt>
                <c:pt idx="1517">
                  <c:v>-16.655191746996298</c:v>
                </c:pt>
                <c:pt idx="1518">
                  <c:v>-16.651502711644124</c:v>
                </c:pt>
                <c:pt idx="1519">
                  <c:v>-16.693461420259318</c:v>
                </c:pt>
                <c:pt idx="1520">
                  <c:v>-16.70464757702517</c:v>
                </c:pt>
                <c:pt idx="1521">
                  <c:v>-16.863574257196138</c:v>
                </c:pt>
                <c:pt idx="1522">
                  <c:v>-16.887980695362675</c:v>
                </c:pt>
                <c:pt idx="1523">
                  <c:v>-16.881965031644121</c:v>
                </c:pt>
                <c:pt idx="1524">
                  <c:v>-16.876263770109222</c:v>
                </c:pt>
                <c:pt idx="1525">
                  <c:v>-16.904735094825632</c:v>
                </c:pt>
                <c:pt idx="1526">
                  <c:v>-16.898150469726804</c:v>
                </c:pt>
                <c:pt idx="1527">
                  <c:v>-16.895573988652625</c:v>
                </c:pt>
                <c:pt idx="1528">
                  <c:v>-16.912934282645782</c:v>
                </c:pt>
                <c:pt idx="1529">
                  <c:v>-17.196416260070688</c:v>
                </c:pt>
                <c:pt idx="1530">
                  <c:v>-17.203838438331804</c:v>
                </c:pt>
                <c:pt idx="1531">
                  <c:v>-17.218710490047425</c:v>
                </c:pt>
                <c:pt idx="1532">
                  <c:v>-17.281995965359062</c:v>
                </c:pt>
                <c:pt idx="1533">
                  <c:v>-17.288240888902138</c:v>
                </c:pt>
                <c:pt idx="1534">
                  <c:v>-17.29483746496129</c:v>
                </c:pt>
                <c:pt idx="1535">
                  <c:v>-18.232052603155118</c:v>
                </c:pt>
                <c:pt idx="1536">
                  <c:v>-18.230320312007521</c:v>
                </c:pt>
                <c:pt idx="1537">
                  <c:v>-18.377786358501226</c:v>
                </c:pt>
                <c:pt idx="1538">
                  <c:v>-18.372470721680457</c:v>
                </c:pt>
                <c:pt idx="1539">
                  <c:v>-18.483435709329889</c:v>
                </c:pt>
                <c:pt idx="1540">
                  <c:v>-18.567764005014201</c:v>
                </c:pt>
                <c:pt idx="1541">
                  <c:v>-18.562715152871721</c:v>
                </c:pt>
                <c:pt idx="1542">
                  <c:v>-18.577727543517842</c:v>
                </c:pt>
                <c:pt idx="1543">
                  <c:v>-18.570964457218654</c:v>
                </c:pt>
                <c:pt idx="1544">
                  <c:v>-18.640393859350372</c:v>
                </c:pt>
                <c:pt idx="1545">
                  <c:v>-18.64710760042065</c:v>
                </c:pt>
                <c:pt idx="1546">
                  <c:v>-18.643408760613834</c:v>
                </c:pt>
                <c:pt idx="1547">
                  <c:v>-18.64086848615435</c:v>
                </c:pt>
                <c:pt idx="1548">
                  <c:v>-18.636499485455481</c:v>
                </c:pt>
                <c:pt idx="1549">
                  <c:v>-18.629906322210058</c:v>
                </c:pt>
                <c:pt idx="1550">
                  <c:v>-18.623043198133441</c:v>
                </c:pt>
                <c:pt idx="1551">
                  <c:v>-18.62971493499095</c:v>
                </c:pt>
                <c:pt idx="1552">
                  <c:v>-18.6449436057027</c:v>
                </c:pt>
                <c:pt idx="1553">
                  <c:v>-18.638654794933455</c:v>
                </c:pt>
                <c:pt idx="1554">
                  <c:v>-18.64942709030338</c:v>
                </c:pt>
                <c:pt idx="1555">
                  <c:v>-18.647680268619144</c:v>
                </c:pt>
                <c:pt idx="1556">
                  <c:v>-18.643698481779246</c:v>
                </c:pt>
                <c:pt idx="1557">
                  <c:v>-18.641157549906101</c:v>
                </c:pt>
                <c:pt idx="1558">
                  <c:v>-18.641661779360049</c:v>
                </c:pt>
                <c:pt idx="1559">
                  <c:v>-18.634949533123027</c:v>
                </c:pt>
                <c:pt idx="1560">
                  <c:v>-18.62949500058809</c:v>
                </c:pt>
                <c:pt idx="1561">
                  <c:v>-18.62242279569859</c:v>
                </c:pt>
                <c:pt idx="1562">
                  <c:v>-18.617395734382761</c:v>
                </c:pt>
                <c:pt idx="1563">
                  <c:v>-18.618513031089179</c:v>
                </c:pt>
                <c:pt idx="1564">
                  <c:v>-18.615836596378024</c:v>
                </c:pt>
                <c:pt idx="1565">
                  <c:v>-18.624332041766767</c:v>
                </c:pt>
                <c:pt idx="1566">
                  <c:v>-18.618572074199001</c:v>
                </c:pt>
                <c:pt idx="1567">
                  <c:v>-18.612565631546421</c:v>
                </c:pt>
                <c:pt idx="1568">
                  <c:v>-18.696925740288521</c:v>
                </c:pt>
                <c:pt idx="1569">
                  <c:v>-18.701658753215753</c:v>
                </c:pt>
                <c:pt idx="1570">
                  <c:v>-18.696122716233248</c:v>
                </c:pt>
                <c:pt idx="1571">
                  <c:v>-18.690362588399442</c:v>
                </c:pt>
                <c:pt idx="1572">
                  <c:v>-18.694179464113137</c:v>
                </c:pt>
                <c:pt idx="1573">
                  <c:v>-18.692339920800581</c:v>
                </c:pt>
                <c:pt idx="1574">
                  <c:v>-18.685280392665515</c:v>
                </c:pt>
                <c:pt idx="1575">
                  <c:v>-18.684872574540741</c:v>
                </c:pt>
                <c:pt idx="1576">
                  <c:v>-18.679155845338041</c:v>
                </c:pt>
                <c:pt idx="1577">
                  <c:v>-18.676083095971322</c:v>
                </c:pt>
                <c:pt idx="1578">
                  <c:v>-18.677713333333589</c:v>
                </c:pt>
                <c:pt idx="1579">
                  <c:v>-18.673896331121551</c:v>
                </c:pt>
                <c:pt idx="1580">
                  <c:v>-18.666883473639956</c:v>
                </c:pt>
                <c:pt idx="1581">
                  <c:v>-18.662276867214498</c:v>
                </c:pt>
                <c:pt idx="1582">
                  <c:v>-18.666437434672989</c:v>
                </c:pt>
                <c:pt idx="1583">
                  <c:v>-18.663846806930525</c:v>
                </c:pt>
                <c:pt idx="1584">
                  <c:v>-18.657018479226728</c:v>
                </c:pt>
                <c:pt idx="1585">
                  <c:v>-18.662323220483799</c:v>
                </c:pt>
                <c:pt idx="1586">
                  <c:v>-18.655355415750236</c:v>
                </c:pt>
                <c:pt idx="1587">
                  <c:v>-18.650702821439666</c:v>
                </c:pt>
                <c:pt idx="1588">
                  <c:v>-18.643763748477266</c:v>
                </c:pt>
                <c:pt idx="1589">
                  <c:v>-18.640890337701453</c:v>
                </c:pt>
                <c:pt idx="1590">
                  <c:v>-18.636362322321734</c:v>
                </c:pt>
                <c:pt idx="1591">
                  <c:v>-18.63046066674362</c:v>
                </c:pt>
                <c:pt idx="1592">
                  <c:v>-18.631601641504147</c:v>
                </c:pt>
                <c:pt idx="1593">
                  <c:v>-18.627206076540581</c:v>
                </c:pt>
                <c:pt idx="1594">
                  <c:v>-18.623307938051287</c:v>
                </c:pt>
                <c:pt idx="1595">
                  <c:v>-18.617262445383005</c:v>
                </c:pt>
                <c:pt idx="1596">
                  <c:v>-18.623373995758538</c:v>
                </c:pt>
                <c:pt idx="1597">
                  <c:v>-18.623459928333414</c:v>
                </c:pt>
                <c:pt idx="1598">
                  <c:v>-18.619087465148645</c:v>
                </c:pt>
                <c:pt idx="1599">
                  <c:v>-18.612234078856655</c:v>
                </c:pt>
                <c:pt idx="1600">
                  <c:v>-18.605847887265412</c:v>
                </c:pt>
                <c:pt idx="1601">
                  <c:v>-18.598996958859285</c:v>
                </c:pt>
                <c:pt idx="1602">
                  <c:v>-18.59302041973638</c:v>
                </c:pt>
                <c:pt idx="1603">
                  <c:v>-18.586910966523277</c:v>
                </c:pt>
                <c:pt idx="1604">
                  <c:v>-18.580250666313457</c:v>
                </c:pt>
                <c:pt idx="1605">
                  <c:v>-18.575225686253564</c:v>
                </c:pt>
                <c:pt idx="1606">
                  <c:v>-18.571155738182519</c:v>
                </c:pt>
                <c:pt idx="1607">
                  <c:v>-18.564297839662441</c:v>
                </c:pt>
                <c:pt idx="1608">
                  <c:v>-18.557617020972447</c:v>
                </c:pt>
                <c:pt idx="1609">
                  <c:v>-18.551671176016065</c:v>
                </c:pt>
                <c:pt idx="1610">
                  <c:v>-18.552181242418662</c:v>
                </c:pt>
                <c:pt idx="1611">
                  <c:v>-18.547031074747633</c:v>
                </c:pt>
                <c:pt idx="1612">
                  <c:v>-18.540236984739742</c:v>
                </c:pt>
                <c:pt idx="1613">
                  <c:v>-18.534146853032389</c:v>
                </c:pt>
                <c:pt idx="1614">
                  <c:v>-18.527322906012422</c:v>
                </c:pt>
                <c:pt idx="1615">
                  <c:v>-18.520699737067307</c:v>
                </c:pt>
                <c:pt idx="1616">
                  <c:v>-18.51860475628941</c:v>
                </c:pt>
                <c:pt idx="1617">
                  <c:v>-18.525713689608654</c:v>
                </c:pt>
                <c:pt idx="1618">
                  <c:v>-18.519130192677814</c:v>
                </c:pt>
                <c:pt idx="1619">
                  <c:v>-18.51256409690907</c:v>
                </c:pt>
                <c:pt idx="1620">
                  <c:v>-18.517686236178335</c:v>
                </c:pt>
                <c:pt idx="1621">
                  <c:v>-18.525558259067154</c:v>
                </c:pt>
                <c:pt idx="1622">
                  <c:v>-18.519745851152173</c:v>
                </c:pt>
                <c:pt idx="1623">
                  <c:v>-18.513202089470084</c:v>
                </c:pt>
                <c:pt idx="1624">
                  <c:v>-18.510293753420907</c:v>
                </c:pt>
                <c:pt idx="1625">
                  <c:v>-18.519196036876007</c:v>
                </c:pt>
                <c:pt idx="1626">
                  <c:v>-18.51848106205323</c:v>
                </c:pt>
                <c:pt idx="1627">
                  <c:v>-18.513760075221587</c:v>
                </c:pt>
                <c:pt idx="1628">
                  <c:v>-18.509054587892336</c:v>
                </c:pt>
                <c:pt idx="1629">
                  <c:v>-18.505833911990791</c:v>
                </c:pt>
                <c:pt idx="1630">
                  <c:v>-18.499428106650655</c:v>
                </c:pt>
                <c:pt idx="1631">
                  <c:v>-18.492898750347933</c:v>
                </c:pt>
                <c:pt idx="1632">
                  <c:v>-18.505997249693465</c:v>
                </c:pt>
                <c:pt idx="1633">
                  <c:v>-18.499318575200803</c:v>
                </c:pt>
                <c:pt idx="1634">
                  <c:v>-18.504001242505403</c:v>
                </c:pt>
                <c:pt idx="1635">
                  <c:v>-18.49773107878352</c:v>
                </c:pt>
                <c:pt idx="1636">
                  <c:v>-18.49380391218126</c:v>
                </c:pt>
                <c:pt idx="1637">
                  <c:v>-18.487126580249317</c:v>
                </c:pt>
                <c:pt idx="1638">
                  <c:v>-18.483463023733293</c:v>
                </c:pt>
                <c:pt idx="1639">
                  <c:v>-18.480188489391878</c:v>
                </c:pt>
                <c:pt idx="1640">
                  <c:v>-18.477512866365419</c:v>
                </c:pt>
                <c:pt idx="1641">
                  <c:v>-18.471186558303025</c:v>
                </c:pt>
                <c:pt idx="1642">
                  <c:v>-18.509569568976914</c:v>
                </c:pt>
                <c:pt idx="1643">
                  <c:v>-18.503715596551796</c:v>
                </c:pt>
                <c:pt idx="1644">
                  <c:v>-18.50357618991724</c:v>
                </c:pt>
                <c:pt idx="1645">
                  <c:v>-18.501222063575572</c:v>
                </c:pt>
                <c:pt idx="1646">
                  <c:v>-18.7338059037093</c:v>
                </c:pt>
                <c:pt idx="1647">
                  <c:v>-18.727079327601235</c:v>
                </c:pt>
                <c:pt idx="1648">
                  <c:v>-18.720318365183978</c:v>
                </c:pt>
                <c:pt idx="1649">
                  <c:v>-18.7272013981862</c:v>
                </c:pt>
                <c:pt idx="1650">
                  <c:v>-18.723318042763498</c:v>
                </c:pt>
                <c:pt idx="1651">
                  <c:v>-18.718647402878982</c:v>
                </c:pt>
                <c:pt idx="1652">
                  <c:v>-18.712829483565319</c:v>
                </c:pt>
                <c:pt idx="1653">
                  <c:v>-18.707535073218644</c:v>
                </c:pt>
                <c:pt idx="1654">
                  <c:v>-18.705075526525537</c:v>
                </c:pt>
                <c:pt idx="1655">
                  <c:v>-18.707499298318414</c:v>
                </c:pt>
                <c:pt idx="1656">
                  <c:v>-18.706261736518538</c:v>
                </c:pt>
                <c:pt idx="1657">
                  <c:v>-18.700464926928277</c:v>
                </c:pt>
                <c:pt idx="1658">
                  <c:v>-18.699353938733918</c:v>
                </c:pt>
                <c:pt idx="1659">
                  <c:v>-18.728596012279183</c:v>
                </c:pt>
                <c:pt idx="1660">
                  <c:v>-18.732260327082404</c:v>
                </c:pt>
                <c:pt idx="1661">
                  <c:v>-18.727944750920582</c:v>
                </c:pt>
                <c:pt idx="1662">
                  <c:v>-18.721471768526548</c:v>
                </c:pt>
                <c:pt idx="1663">
                  <c:v>-18.732894571910201</c:v>
                </c:pt>
                <c:pt idx="1664">
                  <c:v>-18.727825131334907</c:v>
                </c:pt>
                <c:pt idx="1665">
                  <c:v>-18.721531288840897</c:v>
                </c:pt>
                <c:pt idx="1666">
                  <c:v>-18.719064910045251</c:v>
                </c:pt>
                <c:pt idx="1667">
                  <c:v>-18.717864253245455</c:v>
                </c:pt>
                <c:pt idx="1668">
                  <c:v>-18.712411035648216</c:v>
                </c:pt>
                <c:pt idx="1669">
                  <c:v>-18.707880417266274</c:v>
                </c:pt>
                <c:pt idx="1670">
                  <c:v>-18.710541794769814</c:v>
                </c:pt>
                <c:pt idx="1671">
                  <c:v>-18.704155573803391</c:v>
                </c:pt>
                <c:pt idx="1672">
                  <c:v>-18.7004721055904</c:v>
                </c:pt>
                <c:pt idx="1673">
                  <c:v>-18.696611717577802</c:v>
                </c:pt>
                <c:pt idx="1674">
                  <c:v>-18.691189217259016</c:v>
                </c:pt>
                <c:pt idx="1675">
                  <c:v>-18.68545921039653</c:v>
                </c:pt>
                <c:pt idx="1676">
                  <c:v>-18.681300991957386</c:v>
                </c:pt>
                <c:pt idx="1677">
                  <c:v>-18.679592205720851</c:v>
                </c:pt>
                <c:pt idx="1678">
                  <c:v>-18.673074607007109</c:v>
                </c:pt>
                <c:pt idx="1679">
                  <c:v>-18.672042489558201</c:v>
                </c:pt>
                <c:pt idx="1680">
                  <c:v>-18.666263005002062</c:v>
                </c:pt>
                <c:pt idx="1681">
                  <c:v>-18.665540859991953</c:v>
                </c:pt>
                <c:pt idx="1682">
                  <c:v>-18.659028781310411</c:v>
                </c:pt>
                <c:pt idx="1683">
                  <c:v>-18.652435047393393</c:v>
                </c:pt>
                <c:pt idx="1684">
                  <c:v>-18.648107341223525</c:v>
                </c:pt>
                <c:pt idx="1685">
                  <c:v>-18.646294855937988</c:v>
                </c:pt>
                <c:pt idx="1686">
                  <c:v>-18.643640551195851</c:v>
                </c:pt>
                <c:pt idx="1687">
                  <c:v>-18.637056833990293</c:v>
                </c:pt>
                <c:pt idx="1688">
                  <c:v>-18.631197760650313</c:v>
                </c:pt>
                <c:pt idx="1689">
                  <c:v>-18.64906175166842</c:v>
                </c:pt>
                <c:pt idx="1690">
                  <c:v>-18.65527339913497</c:v>
                </c:pt>
                <c:pt idx="1691">
                  <c:v>-18.661784732558253</c:v>
                </c:pt>
                <c:pt idx="1692">
                  <c:v>-18.655561095451404</c:v>
                </c:pt>
                <c:pt idx="1693">
                  <c:v>-18.65536359379384</c:v>
                </c:pt>
                <c:pt idx="1694">
                  <c:v>-18.648875684938471</c:v>
                </c:pt>
                <c:pt idx="1695">
                  <c:v>-18.643188870354692</c:v>
                </c:pt>
                <c:pt idx="1696">
                  <c:v>-18.654804976322662</c:v>
                </c:pt>
                <c:pt idx="1697">
                  <c:v>-18.649361963028351</c:v>
                </c:pt>
                <c:pt idx="1698">
                  <c:v>-18.64281731631543</c:v>
                </c:pt>
                <c:pt idx="1699">
                  <c:v>-18.641190184727957</c:v>
                </c:pt>
                <c:pt idx="1700">
                  <c:v>-18.63495729691768</c:v>
                </c:pt>
                <c:pt idx="1701">
                  <c:v>-18.628516645520854</c:v>
                </c:pt>
                <c:pt idx="1702">
                  <c:v>-18.621999461513894</c:v>
                </c:pt>
                <c:pt idx="1703">
                  <c:v>-18.615751150935054</c:v>
                </c:pt>
                <c:pt idx="1704">
                  <c:v>-18.613377757204216</c:v>
                </c:pt>
                <c:pt idx="1705">
                  <c:v>-18.610771530478591</c:v>
                </c:pt>
                <c:pt idx="1706">
                  <c:v>-18.60686240046028</c:v>
                </c:pt>
                <c:pt idx="1707">
                  <c:v>-18.600366606618962</c:v>
                </c:pt>
                <c:pt idx="1708">
                  <c:v>-18.634967478707342</c:v>
                </c:pt>
                <c:pt idx="1709">
                  <c:v>-18.738495511859146</c:v>
                </c:pt>
                <c:pt idx="1710">
                  <c:v>-18.740229536109755</c:v>
                </c:pt>
                <c:pt idx="1711">
                  <c:v>-18.734606622335335</c:v>
                </c:pt>
                <c:pt idx="1712">
                  <c:v>-18.759585218895165</c:v>
                </c:pt>
                <c:pt idx="1713">
                  <c:v>-18.753389900811992</c:v>
                </c:pt>
                <c:pt idx="1714">
                  <c:v>-18.762539094079735</c:v>
                </c:pt>
                <c:pt idx="1715">
                  <c:v>-18.770622288868015</c:v>
                </c:pt>
                <c:pt idx="1716">
                  <c:v>-18.865369292273357</c:v>
                </c:pt>
                <c:pt idx="1717">
                  <c:v>-18.868817316440559</c:v>
                </c:pt>
                <c:pt idx="1718">
                  <c:v>-18.920941471015315</c:v>
                </c:pt>
                <c:pt idx="1719">
                  <c:v>-18.926112079265252</c:v>
                </c:pt>
                <c:pt idx="1720">
                  <c:v>-18.9200857252677</c:v>
                </c:pt>
                <c:pt idx="1721">
                  <c:v>-18.914775890850855</c:v>
                </c:pt>
                <c:pt idx="1722">
                  <c:v>-18.93099529909723</c:v>
                </c:pt>
                <c:pt idx="1723">
                  <c:v>-18.924599864004339</c:v>
                </c:pt>
                <c:pt idx="1724">
                  <c:v>-18.920413477095199</c:v>
                </c:pt>
                <c:pt idx="1725">
                  <c:v>-18.919092498227595</c:v>
                </c:pt>
                <c:pt idx="1726">
                  <c:v>-18.986260797783068</c:v>
                </c:pt>
                <c:pt idx="1727">
                  <c:v>-18.98218182911808</c:v>
                </c:pt>
                <c:pt idx="1728">
                  <c:v>-18.97743833270863</c:v>
                </c:pt>
                <c:pt idx="1729">
                  <c:v>-18.977090075798365</c:v>
                </c:pt>
                <c:pt idx="1730">
                  <c:v>-18.970618827352634</c:v>
                </c:pt>
                <c:pt idx="1731">
                  <c:v>-18.966825888205921</c:v>
                </c:pt>
                <c:pt idx="1732">
                  <c:v>-18.963612007962524</c:v>
                </c:pt>
                <c:pt idx="1733">
                  <c:v>-18.992744274713115</c:v>
                </c:pt>
                <c:pt idx="1734">
                  <c:v>-19.039352416126096</c:v>
                </c:pt>
                <c:pt idx="1735">
                  <c:v>-19.047642810348318</c:v>
                </c:pt>
                <c:pt idx="1736">
                  <c:v>-19.042856607356921</c:v>
                </c:pt>
                <c:pt idx="1737">
                  <c:v>-19.041613987570823</c:v>
                </c:pt>
                <c:pt idx="1738">
                  <c:v>-19.035104046230558</c:v>
                </c:pt>
                <c:pt idx="1739">
                  <c:v>-19.039998093370819</c:v>
                </c:pt>
                <c:pt idx="1740">
                  <c:v>-19.037113280082842</c:v>
                </c:pt>
                <c:pt idx="1741">
                  <c:v>-19.030910435550677</c:v>
                </c:pt>
                <c:pt idx="1742">
                  <c:v>-19.024414809866443</c:v>
                </c:pt>
                <c:pt idx="1743">
                  <c:v>-19.043987702031725</c:v>
                </c:pt>
                <c:pt idx="1744">
                  <c:v>-19.037510443472815</c:v>
                </c:pt>
                <c:pt idx="1745">
                  <c:v>-19.031082646942949</c:v>
                </c:pt>
                <c:pt idx="1746">
                  <c:v>-19.02777620610609</c:v>
                </c:pt>
                <c:pt idx="1747">
                  <c:v>-19.026612859564146</c:v>
                </c:pt>
                <c:pt idx="1748">
                  <c:v>-19.020178182895659</c:v>
                </c:pt>
                <c:pt idx="1749">
                  <c:v>-19.0145846740898</c:v>
                </c:pt>
                <c:pt idx="1750">
                  <c:v>-19.012007202336253</c:v>
                </c:pt>
                <c:pt idx="1751">
                  <c:v>-19.005559766151801</c:v>
                </c:pt>
                <c:pt idx="1752">
                  <c:v>-19.000038116319576</c:v>
                </c:pt>
                <c:pt idx="1753">
                  <c:v>-18.994173015533494</c:v>
                </c:pt>
                <c:pt idx="1754">
                  <c:v>-18.989589748671271</c:v>
                </c:pt>
                <c:pt idx="1755">
                  <c:v>-18.985912150866966</c:v>
                </c:pt>
                <c:pt idx="1756">
                  <c:v>-18.982579492374164</c:v>
                </c:pt>
                <c:pt idx="1757">
                  <c:v>-18.976896662047352</c:v>
                </c:pt>
                <c:pt idx="1758">
                  <c:v>-18.987503618347549</c:v>
                </c:pt>
                <c:pt idx="1759">
                  <c:v>-18.981264083366636</c:v>
                </c:pt>
                <c:pt idx="1760">
                  <c:v>-18.976631712543853</c:v>
                </c:pt>
                <c:pt idx="1761">
                  <c:v>-18.972249538616634</c:v>
                </c:pt>
                <c:pt idx="1762">
                  <c:v>-18.965851945264767</c:v>
                </c:pt>
                <c:pt idx="1763">
                  <c:v>-18.959915972947904</c:v>
                </c:pt>
                <c:pt idx="1764">
                  <c:v>-18.95715384096972</c:v>
                </c:pt>
                <c:pt idx="1765">
                  <c:v>-18.952342428807391</c:v>
                </c:pt>
                <c:pt idx="1766">
                  <c:v>-18.96654613492537</c:v>
                </c:pt>
                <c:pt idx="1767">
                  <c:v>-18.960366492401459</c:v>
                </c:pt>
                <c:pt idx="1768">
                  <c:v>-18.961537092119247</c:v>
                </c:pt>
                <c:pt idx="1769">
                  <c:v>-18.956308142550522</c:v>
                </c:pt>
                <c:pt idx="1770">
                  <c:v>-18.950397380349507</c:v>
                </c:pt>
                <c:pt idx="1771">
                  <c:v>-18.950810377968899</c:v>
                </c:pt>
                <c:pt idx="1772">
                  <c:v>-18.944665356070207</c:v>
                </c:pt>
                <c:pt idx="1773">
                  <c:v>-18.941255346824882</c:v>
                </c:pt>
                <c:pt idx="1774">
                  <c:v>-18.940417997923827</c:v>
                </c:pt>
                <c:pt idx="1775">
                  <c:v>-18.936157284950795</c:v>
                </c:pt>
                <c:pt idx="1776">
                  <c:v>-18.929874154937558</c:v>
                </c:pt>
                <c:pt idx="1777">
                  <c:v>-18.925311578360759</c:v>
                </c:pt>
                <c:pt idx="1778">
                  <c:v>-18.919162110279643</c:v>
                </c:pt>
                <c:pt idx="1779">
                  <c:v>-18.925159981609053</c:v>
                </c:pt>
                <c:pt idx="1780">
                  <c:v>-18.92473672427338</c:v>
                </c:pt>
                <c:pt idx="1781">
                  <c:v>-18.923405939774906</c:v>
                </c:pt>
                <c:pt idx="1782">
                  <c:v>-18.961101170921662</c:v>
                </c:pt>
                <c:pt idx="1783">
                  <c:v>-18.962250300773835</c:v>
                </c:pt>
                <c:pt idx="1784">
                  <c:v>-18.956596842387661</c:v>
                </c:pt>
                <c:pt idx="1785">
                  <c:v>-18.950984709533166</c:v>
                </c:pt>
                <c:pt idx="1786">
                  <c:v>-18.946256715037691</c:v>
                </c:pt>
                <c:pt idx="1787">
                  <c:v>-18.942244591941755</c:v>
                </c:pt>
                <c:pt idx="1788">
                  <c:v>-18.937147232741804</c:v>
                </c:pt>
                <c:pt idx="1789">
                  <c:v>-18.930953608172135</c:v>
                </c:pt>
                <c:pt idx="1790">
                  <c:v>-18.924757802971474</c:v>
                </c:pt>
                <c:pt idx="1791">
                  <c:v>-18.921899028222455</c:v>
                </c:pt>
                <c:pt idx="1792">
                  <c:v>-18.915897788071323</c:v>
                </c:pt>
                <c:pt idx="1793">
                  <c:v>-18.909900798101585</c:v>
                </c:pt>
                <c:pt idx="1794">
                  <c:v>-18.911328310233802</c:v>
                </c:pt>
                <c:pt idx="1795">
                  <c:v>-18.90560734434419</c:v>
                </c:pt>
                <c:pt idx="1796">
                  <c:v>-18.90248168433401</c:v>
                </c:pt>
                <c:pt idx="1797">
                  <c:v>-18.896292171576661</c:v>
                </c:pt>
                <c:pt idx="1798">
                  <c:v>-18.890245937267359</c:v>
                </c:pt>
                <c:pt idx="1799">
                  <c:v>-18.891124015513356</c:v>
                </c:pt>
                <c:pt idx="1800">
                  <c:v>-18.888713596864527</c:v>
                </c:pt>
                <c:pt idx="1801">
                  <c:v>-18.883170423517303</c:v>
                </c:pt>
                <c:pt idx="1802">
                  <c:v>-18.881084551354427</c:v>
                </c:pt>
                <c:pt idx="1803">
                  <c:v>-18.892506012264686</c:v>
                </c:pt>
                <c:pt idx="1804">
                  <c:v>-18.88667838718959</c:v>
                </c:pt>
                <c:pt idx="1805">
                  <c:v>-18.881573700201233</c:v>
                </c:pt>
                <c:pt idx="1806">
                  <c:v>-18.877733642912357</c:v>
                </c:pt>
                <c:pt idx="1807">
                  <c:v>-18.871737963134812</c:v>
                </c:pt>
                <c:pt idx="1808">
                  <c:v>-18.867190449985618</c:v>
                </c:pt>
                <c:pt idx="1809">
                  <c:v>-18.879592576022667</c:v>
                </c:pt>
                <c:pt idx="1810">
                  <c:v>-18.875845077480655</c:v>
                </c:pt>
                <c:pt idx="1811">
                  <c:v>-18.870443769916328</c:v>
                </c:pt>
                <c:pt idx="1812">
                  <c:v>-18.868075008681892</c:v>
                </c:pt>
                <c:pt idx="1813">
                  <c:v>-18.868795315759041</c:v>
                </c:pt>
                <c:pt idx="1814">
                  <c:v>-18.863724672240764</c:v>
                </c:pt>
                <c:pt idx="1815">
                  <c:v>-18.857910280658594</c:v>
                </c:pt>
                <c:pt idx="1816">
                  <c:v>-18.857132152336671</c:v>
                </c:pt>
                <c:pt idx="1817">
                  <c:v>-18.852142793920368</c:v>
                </c:pt>
                <c:pt idx="1818">
                  <c:v>-18.848495213302122</c:v>
                </c:pt>
                <c:pt idx="1819">
                  <c:v>-18.847694903480257</c:v>
                </c:pt>
                <c:pt idx="1820">
                  <c:v>-18.843313417416045</c:v>
                </c:pt>
                <c:pt idx="1821">
                  <c:v>-18.837901166938614</c:v>
                </c:pt>
                <c:pt idx="1822">
                  <c:v>-18.833770167647252</c:v>
                </c:pt>
                <c:pt idx="1823">
                  <c:v>-18.828409699699868</c:v>
                </c:pt>
                <c:pt idx="1824">
                  <c:v>-18.8352193211512</c:v>
                </c:pt>
              </c:numCache>
            </c:numRef>
          </c:val>
          <c:smooth val="0"/>
          <c:extLst>
            <c:ext xmlns:c16="http://schemas.microsoft.com/office/drawing/2014/chart" uri="{C3380CC4-5D6E-409C-BE32-E72D297353CC}">
              <c16:uniqueId val="{00000003-C4A4-4C10-89FB-4BB8A201021C}"/>
            </c:ext>
          </c:extLst>
        </c:ser>
        <c:ser>
          <c:idx val="4"/>
          <c:order val="4"/>
          <c:tx>
            <c:v>dynamic variance-covariance</c:v>
          </c:tx>
          <c:spPr>
            <a:ln w="15875" cap="rnd">
              <a:solidFill>
                <a:schemeClr val="tx1">
                  <a:lumMod val="95000"/>
                  <a:lumOff val="5000"/>
                </a:schemeClr>
              </a:solidFill>
              <a:prstDash val="sysDash"/>
              <a:round/>
            </a:ln>
            <a:effectLst/>
          </c:spPr>
          <c:marker>
            <c:symbol val="none"/>
          </c:marker>
          <c:val>
            <c:numRef>
              <c:f>[1]Litecoin!$AB$9:$AB$1833</c:f>
              <c:numCache>
                <c:formatCode>General</c:formatCode>
                <c:ptCount val="1825"/>
                <c:pt idx="364">
                  <c:v>-26.039194397522163</c:v>
                </c:pt>
                <c:pt idx="365">
                  <c:v>-26.086471466677242</c:v>
                </c:pt>
                <c:pt idx="366">
                  <c:v>-26.138248386649792</c:v>
                </c:pt>
                <c:pt idx="367">
                  <c:v>-26.164012346536307</c:v>
                </c:pt>
                <c:pt idx="368">
                  <c:v>-26.138317991405295</c:v>
                </c:pt>
                <c:pt idx="369">
                  <c:v>-26.155966095247809</c:v>
                </c:pt>
                <c:pt idx="370">
                  <c:v>-26.116199474649054</c:v>
                </c:pt>
                <c:pt idx="371">
                  <c:v>-26.146857163453426</c:v>
                </c:pt>
                <c:pt idx="372">
                  <c:v>-26.118330830793724</c:v>
                </c:pt>
                <c:pt idx="373">
                  <c:v>-26.185634415940878</c:v>
                </c:pt>
                <c:pt idx="374">
                  <c:v>-26.142217583304262</c:v>
                </c:pt>
                <c:pt idx="375">
                  <c:v>-26.1020674137756</c:v>
                </c:pt>
                <c:pt idx="376">
                  <c:v>-26.143668522088415</c:v>
                </c:pt>
                <c:pt idx="377">
                  <c:v>-26.118405033631088</c:v>
                </c:pt>
                <c:pt idx="378">
                  <c:v>-26.075090559431832</c:v>
                </c:pt>
                <c:pt idx="379">
                  <c:v>-26.038325357040573</c:v>
                </c:pt>
                <c:pt idx="380">
                  <c:v>-26.01158924346786</c:v>
                </c:pt>
                <c:pt idx="381">
                  <c:v>-25.992097693332447</c:v>
                </c:pt>
                <c:pt idx="382">
                  <c:v>-25.954847525236335</c:v>
                </c:pt>
                <c:pt idx="383">
                  <c:v>-25.934162944562487</c:v>
                </c:pt>
                <c:pt idx="384">
                  <c:v>-25.895567700610442</c:v>
                </c:pt>
                <c:pt idx="385">
                  <c:v>-26.009955988925064</c:v>
                </c:pt>
                <c:pt idx="386">
                  <c:v>-25.990554883425489</c:v>
                </c:pt>
                <c:pt idx="387">
                  <c:v>-26.005483812070523</c:v>
                </c:pt>
                <c:pt idx="388">
                  <c:v>-26.07679120494803</c:v>
                </c:pt>
                <c:pt idx="389">
                  <c:v>-26.044174833402263</c:v>
                </c:pt>
                <c:pt idx="390">
                  <c:v>-26.018602938091973</c:v>
                </c:pt>
                <c:pt idx="391">
                  <c:v>-25.989729949878466</c:v>
                </c:pt>
                <c:pt idx="392">
                  <c:v>-25.954154189276171</c:v>
                </c:pt>
                <c:pt idx="393">
                  <c:v>-25.941022466669562</c:v>
                </c:pt>
                <c:pt idx="394">
                  <c:v>-26.006523891638423</c:v>
                </c:pt>
                <c:pt idx="395">
                  <c:v>-25.984550882244616</c:v>
                </c:pt>
                <c:pt idx="396">
                  <c:v>-25.96428201664979</c:v>
                </c:pt>
                <c:pt idx="397">
                  <c:v>-25.922123745553435</c:v>
                </c:pt>
                <c:pt idx="398">
                  <c:v>-25.890759424179695</c:v>
                </c:pt>
                <c:pt idx="399">
                  <c:v>-25.865187225139948</c:v>
                </c:pt>
                <c:pt idx="400">
                  <c:v>-25.834197936010384</c:v>
                </c:pt>
                <c:pt idx="401">
                  <c:v>-25.799608045709235</c:v>
                </c:pt>
                <c:pt idx="402">
                  <c:v>-25.772706953749953</c:v>
                </c:pt>
                <c:pt idx="403">
                  <c:v>-25.739098680284929</c:v>
                </c:pt>
                <c:pt idx="404">
                  <c:v>-25.70480566438717</c:v>
                </c:pt>
                <c:pt idx="405">
                  <c:v>-25.66577708934166</c:v>
                </c:pt>
                <c:pt idx="406">
                  <c:v>-25.645118666665468</c:v>
                </c:pt>
                <c:pt idx="407">
                  <c:v>-25.603892456947435</c:v>
                </c:pt>
                <c:pt idx="408">
                  <c:v>-25.563684250339694</c:v>
                </c:pt>
                <c:pt idx="409">
                  <c:v>-25.521632705282197</c:v>
                </c:pt>
                <c:pt idx="410">
                  <c:v>-25.483571183450866</c:v>
                </c:pt>
                <c:pt idx="411">
                  <c:v>-25.478300203825473</c:v>
                </c:pt>
                <c:pt idx="412">
                  <c:v>-25.446180362201762</c:v>
                </c:pt>
                <c:pt idx="413">
                  <c:v>-25.413299579477474</c:v>
                </c:pt>
                <c:pt idx="414">
                  <c:v>-25.384390048312767</c:v>
                </c:pt>
                <c:pt idx="415">
                  <c:v>-25.441202738318317</c:v>
                </c:pt>
                <c:pt idx="416">
                  <c:v>-25.408544188023782</c:v>
                </c:pt>
                <c:pt idx="417">
                  <c:v>-25.393448446631197</c:v>
                </c:pt>
                <c:pt idx="418">
                  <c:v>-25.353606459038009</c:v>
                </c:pt>
                <c:pt idx="419">
                  <c:v>-25.325133403070165</c:v>
                </c:pt>
                <c:pt idx="420">
                  <c:v>-25.304569216230131</c:v>
                </c:pt>
                <c:pt idx="421">
                  <c:v>-25.277455153331985</c:v>
                </c:pt>
                <c:pt idx="422">
                  <c:v>-25.238931530028129</c:v>
                </c:pt>
                <c:pt idx="423">
                  <c:v>-25.216790786192497</c:v>
                </c:pt>
                <c:pt idx="424">
                  <c:v>-25.184820393890703</c:v>
                </c:pt>
                <c:pt idx="425">
                  <c:v>-25.154711634314687</c:v>
                </c:pt>
                <c:pt idx="426">
                  <c:v>-25.173906793699413</c:v>
                </c:pt>
                <c:pt idx="427">
                  <c:v>-25.158375719552946</c:v>
                </c:pt>
                <c:pt idx="428">
                  <c:v>-25.165706595052569</c:v>
                </c:pt>
                <c:pt idx="429">
                  <c:v>-25.150779116498416</c:v>
                </c:pt>
                <c:pt idx="430">
                  <c:v>-25.138225103577245</c:v>
                </c:pt>
                <c:pt idx="431">
                  <c:v>-25.231275014845142</c:v>
                </c:pt>
                <c:pt idx="432">
                  <c:v>-25.184725247776406</c:v>
                </c:pt>
                <c:pt idx="433">
                  <c:v>-25.15128483482458</c:v>
                </c:pt>
                <c:pt idx="434">
                  <c:v>-25.114572697232319</c:v>
                </c:pt>
                <c:pt idx="435">
                  <c:v>-25.11548883262947</c:v>
                </c:pt>
                <c:pt idx="436">
                  <c:v>-25.090221809399651</c:v>
                </c:pt>
                <c:pt idx="437">
                  <c:v>-25.081904935692144</c:v>
                </c:pt>
                <c:pt idx="438">
                  <c:v>-25.055678869424494</c:v>
                </c:pt>
                <c:pt idx="439">
                  <c:v>-25.033748056921763</c:v>
                </c:pt>
                <c:pt idx="440">
                  <c:v>-24.996823957201723</c:v>
                </c:pt>
                <c:pt idx="441">
                  <c:v>-24.983698986501111</c:v>
                </c:pt>
                <c:pt idx="442">
                  <c:v>-24.976591137880906</c:v>
                </c:pt>
                <c:pt idx="443">
                  <c:v>-24.999433513878749</c:v>
                </c:pt>
                <c:pt idx="444">
                  <c:v>-24.979426422273427</c:v>
                </c:pt>
                <c:pt idx="445">
                  <c:v>-24.946599453464867</c:v>
                </c:pt>
                <c:pt idx="446">
                  <c:v>-24.902635256890463</c:v>
                </c:pt>
                <c:pt idx="447">
                  <c:v>-24.882973270311368</c:v>
                </c:pt>
                <c:pt idx="448">
                  <c:v>-24.876821106820678</c:v>
                </c:pt>
                <c:pt idx="449">
                  <c:v>-24.845085445939198</c:v>
                </c:pt>
                <c:pt idx="450">
                  <c:v>-24.826334983508605</c:v>
                </c:pt>
                <c:pt idx="451">
                  <c:v>-24.797960666377971</c:v>
                </c:pt>
                <c:pt idx="452">
                  <c:v>-24.777507761219351</c:v>
                </c:pt>
                <c:pt idx="453">
                  <c:v>-24.74370349025391</c:v>
                </c:pt>
                <c:pt idx="454">
                  <c:v>-24.709306932292293</c:v>
                </c:pt>
                <c:pt idx="455">
                  <c:v>-24.70208102779279</c:v>
                </c:pt>
                <c:pt idx="456">
                  <c:v>-24.682239978717611</c:v>
                </c:pt>
                <c:pt idx="457">
                  <c:v>-24.650687952124706</c:v>
                </c:pt>
                <c:pt idx="458">
                  <c:v>-24.622019745032233</c:v>
                </c:pt>
                <c:pt idx="459">
                  <c:v>-24.600737836367596</c:v>
                </c:pt>
                <c:pt idx="460">
                  <c:v>-24.575673464644524</c:v>
                </c:pt>
                <c:pt idx="461">
                  <c:v>-24.639488986642714</c:v>
                </c:pt>
                <c:pt idx="462">
                  <c:v>-24.621386728769181</c:v>
                </c:pt>
                <c:pt idx="463">
                  <c:v>-24.602931101663845</c:v>
                </c:pt>
                <c:pt idx="464">
                  <c:v>-24.615165975172555</c:v>
                </c:pt>
                <c:pt idx="465">
                  <c:v>-24.579854060800436</c:v>
                </c:pt>
                <c:pt idx="466">
                  <c:v>-24.5728586181521</c:v>
                </c:pt>
                <c:pt idx="467">
                  <c:v>-24.559159154664496</c:v>
                </c:pt>
                <c:pt idx="468">
                  <c:v>-24.567372696609485</c:v>
                </c:pt>
                <c:pt idx="469">
                  <c:v>-24.528785074818995</c:v>
                </c:pt>
                <c:pt idx="470">
                  <c:v>-24.516211897281693</c:v>
                </c:pt>
                <c:pt idx="471">
                  <c:v>-24.488436213459092</c:v>
                </c:pt>
                <c:pt idx="472">
                  <c:v>-24.462073213955644</c:v>
                </c:pt>
                <c:pt idx="473">
                  <c:v>-24.528625898265396</c:v>
                </c:pt>
                <c:pt idx="474">
                  <c:v>-24.496898473308867</c:v>
                </c:pt>
                <c:pt idx="475">
                  <c:v>-24.473082629268106</c:v>
                </c:pt>
                <c:pt idx="476">
                  <c:v>-24.441141452483969</c:v>
                </c:pt>
                <c:pt idx="477">
                  <c:v>-24.417678833347477</c:v>
                </c:pt>
                <c:pt idx="478">
                  <c:v>-24.394474137712621</c:v>
                </c:pt>
                <c:pt idx="479">
                  <c:v>-24.386208406991976</c:v>
                </c:pt>
                <c:pt idx="480">
                  <c:v>-24.362603020760574</c:v>
                </c:pt>
                <c:pt idx="481">
                  <c:v>-24.327028613982598</c:v>
                </c:pt>
                <c:pt idx="482">
                  <c:v>-24.296513271507141</c:v>
                </c:pt>
                <c:pt idx="483">
                  <c:v>-24.271368687612462</c:v>
                </c:pt>
                <c:pt idx="484">
                  <c:v>-24.255628414572232</c:v>
                </c:pt>
                <c:pt idx="485">
                  <c:v>-24.25648720193287</c:v>
                </c:pt>
                <c:pt idx="486">
                  <c:v>-24.245367809319017</c:v>
                </c:pt>
                <c:pt idx="487">
                  <c:v>-24.214599970441824</c:v>
                </c:pt>
                <c:pt idx="488">
                  <c:v>-24.185256105908</c:v>
                </c:pt>
                <c:pt idx="489">
                  <c:v>-24.167239109295114</c:v>
                </c:pt>
                <c:pt idx="490">
                  <c:v>-24.142562235318284</c:v>
                </c:pt>
                <c:pt idx="491">
                  <c:v>-24.124894469975938</c:v>
                </c:pt>
                <c:pt idx="492">
                  <c:v>-24.096988468163442</c:v>
                </c:pt>
                <c:pt idx="493">
                  <c:v>-24.085275771437068</c:v>
                </c:pt>
                <c:pt idx="494">
                  <c:v>-24.054641519898617</c:v>
                </c:pt>
                <c:pt idx="495">
                  <c:v>-24.021457802895448</c:v>
                </c:pt>
                <c:pt idx="496">
                  <c:v>-23.980069316321298</c:v>
                </c:pt>
                <c:pt idx="497">
                  <c:v>-23.954891470385451</c:v>
                </c:pt>
                <c:pt idx="498">
                  <c:v>-23.92613200504665</c:v>
                </c:pt>
                <c:pt idx="499">
                  <c:v>-23.914989777331463</c:v>
                </c:pt>
                <c:pt idx="500">
                  <c:v>-23.88443614765767</c:v>
                </c:pt>
                <c:pt idx="501">
                  <c:v>-23.889976265810969</c:v>
                </c:pt>
                <c:pt idx="502">
                  <c:v>-23.862900505214384</c:v>
                </c:pt>
                <c:pt idx="503">
                  <c:v>-23.848734472630337</c:v>
                </c:pt>
                <c:pt idx="504">
                  <c:v>-23.82128927919188</c:v>
                </c:pt>
                <c:pt idx="505">
                  <c:v>-23.789086028369066</c:v>
                </c:pt>
                <c:pt idx="506">
                  <c:v>-23.761889571778774</c:v>
                </c:pt>
                <c:pt idx="507">
                  <c:v>-23.750388479689096</c:v>
                </c:pt>
                <c:pt idx="508">
                  <c:v>-23.723922783501454</c:v>
                </c:pt>
                <c:pt idx="509">
                  <c:v>-23.69992401246606</c:v>
                </c:pt>
                <c:pt idx="510">
                  <c:v>-23.678948675401642</c:v>
                </c:pt>
                <c:pt idx="511">
                  <c:v>-23.660175767855861</c:v>
                </c:pt>
                <c:pt idx="512">
                  <c:v>-23.657604375509493</c:v>
                </c:pt>
                <c:pt idx="513">
                  <c:v>-23.640873792910604</c:v>
                </c:pt>
                <c:pt idx="514">
                  <c:v>-23.614610408898685</c:v>
                </c:pt>
                <c:pt idx="515">
                  <c:v>-23.590547476832612</c:v>
                </c:pt>
                <c:pt idx="516">
                  <c:v>-23.58517095073082</c:v>
                </c:pt>
                <c:pt idx="517">
                  <c:v>-23.566558941562999</c:v>
                </c:pt>
                <c:pt idx="518">
                  <c:v>-23.548831546560404</c:v>
                </c:pt>
                <c:pt idx="519">
                  <c:v>-23.544772501463076</c:v>
                </c:pt>
                <c:pt idx="520">
                  <c:v>-23.549667460739027</c:v>
                </c:pt>
                <c:pt idx="521">
                  <c:v>-23.518995483319337</c:v>
                </c:pt>
                <c:pt idx="522">
                  <c:v>-23.519780688869748</c:v>
                </c:pt>
                <c:pt idx="523">
                  <c:v>-23.497227008770011</c:v>
                </c:pt>
                <c:pt idx="524">
                  <c:v>-23.470160321109535</c:v>
                </c:pt>
                <c:pt idx="525">
                  <c:v>-23.458192384154195</c:v>
                </c:pt>
                <c:pt idx="526">
                  <c:v>-23.448811074497851</c:v>
                </c:pt>
                <c:pt idx="527">
                  <c:v>-23.412163823609784</c:v>
                </c:pt>
                <c:pt idx="528">
                  <c:v>-23.396129228673839</c:v>
                </c:pt>
                <c:pt idx="529">
                  <c:v>-23.365534410794158</c:v>
                </c:pt>
                <c:pt idx="530">
                  <c:v>-23.36076296022641</c:v>
                </c:pt>
                <c:pt idx="531">
                  <c:v>-23.332037625720471</c:v>
                </c:pt>
                <c:pt idx="532">
                  <c:v>-23.318167895822604</c:v>
                </c:pt>
                <c:pt idx="533">
                  <c:v>-23.301169381855157</c:v>
                </c:pt>
                <c:pt idx="534">
                  <c:v>-23.27870969094684</c:v>
                </c:pt>
                <c:pt idx="535">
                  <c:v>-23.271402445357893</c:v>
                </c:pt>
                <c:pt idx="536">
                  <c:v>-23.238555465481337</c:v>
                </c:pt>
                <c:pt idx="537">
                  <c:v>-23.219979327132844</c:v>
                </c:pt>
                <c:pt idx="538">
                  <c:v>-23.202652033224187</c:v>
                </c:pt>
                <c:pt idx="539">
                  <c:v>-23.203882985241169</c:v>
                </c:pt>
                <c:pt idx="540">
                  <c:v>-23.17753302802172</c:v>
                </c:pt>
                <c:pt idx="541">
                  <c:v>-23.162212603612605</c:v>
                </c:pt>
                <c:pt idx="542">
                  <c:v>-23.153076013525553</c:v>
                </c:pt>
                <c:pt idx="543">
                  <c:v>-23.146398316765492</c:v>
                </c:pt>
                <c:pt idx="544">
                  <c:v>-23.157539390132975</c:v>
                </c:pt>
                <c:pt idx="545">
                  <c:v>-23.115963289165183</c:v>
                </c:pt>
                <c:pt idx="546">
                  <c:v>-23.093046466398505</c:v>
                </c:pt>
                <c:pt idx="547">
                  <c:v>-23.039749763867622</c:v>
                </c:pt>
                <c:pt idx="548">
                  <c:v>-23.067569199274619</c:v>
                </c:pt>
                <c:pt idx="549">
                  <c:v>-23.082040973922137</c:v>
                </c:pt>
                <c:pt idx="550">
                  <c:v>-23.057358996572276</c:v>
                </c:pt>
                <c:pt idx="551">
                  <c:v>-23.030049492253021</c:v>
                </c:pt>
                <c:pt idx="552">
                  <c:v>-22.996731931638521</c:v>
                </c:pt>
                <c:pt idx="553">
                  <c:v>-22.971870072046155</c:v>
                </c:pt>
                <c:pt idx="554">
                  <c:v>-22.962008078656343</c:v>
                </c:pt>
                <c:pt idx="555">
                  <c:v>-22.935469843463434</c:v>
                </c:pt>
                <c:pt idx="556">
                  <c:v>-22.898496768022792</c:v>
                </c:pt>
                <c:pt idx="557">
                  <c:v>-22.825039193831334</c:v>
                </c:pt>
                <c:pt idx="558">
                  <c:v>-22.825508562085354</c:v>
                </c:pt>
                <c:pt idx="559">
                  <c:v>-22.803382391965815</c:v>
                </c:pt>
                <c:pt idx="560">
                  <c:v>-22.800264719504362</c:v>
                </c:pt>
                <c:pt idx="561">
                  <c:v>-22.789859986572509</c:v>
                </c:pt>
                <c:pt idx="562">
                  <c:v>-22.759749741050008</c:v>
                </c:pt>
                <c:pt idx="563">
                  <c:v>-22.733945338374816</c:v>
                </c:pt>
                <c:pt idx="564">
                  <c:v>-22.690938904036692</c:v>
                </c:pt>
                <c:pt idx="565">
                  <c:v>-22.674526802235295</c:v>
                </c:pt>
                <c:pt idx="566">
                  <c:v>-22.657662791009933</c:v>
                </c:pt>
                <c:pt idx="567">
                  <c:v>-22.639696444665386</c:v>
                </c:pt>
                <c:pt idx="568">
                  <c:v>-22.634304794539652</c:v>
                </c:pt>
                <c:pt idx="569">
                  <c:v>-22.614674872133417</c:v>
                </c:pt>
                <c:pt idx="570">
                  <c:v>-22.598287914934001</c:v>
                </c:pt>
                <c:pt idx="571">
                  <c:v>-22.581715472703692</c:v>
                </c:pt>
                <c:pt idx="572">
                  <c:v>-22.557259850533512</c:v>
                </c:pt>
                <c:pt idx="573">
                  <c:v>-22.547594811404746</c:v>
                </c:pt>
                <c:pt idx="574">
                  <c:v>-22.526828864120436</c:v>
                </c:pt>
                <c:pt idx="575">
                  <c:v>-22.504526339199703</c:v>
                </c:pt>
                <c:pt idx="576">
                  <c:v>-22.491981298155956</c:v>
                </c:pt>
                <c:pt idx="577">
                  <c:v>-22.466205596529683</c:v>
                </c:pt>
                <c:pt idx="578">
                  <c:v>-22.446716255862594</c:v>
                </c:pt>
                <c:pt idx="579">
                  <c:v>-22.431693807296181</c:v>
                </c:pt>
                <c:pt idx="580">
                  <c:v>-22.413540585498552</c:v>
                </c:pt>
                <c:pt idx="581">
                  <c:v>-22.391703959161916</c:v>
                </c:pt>
                <c:pt idx="582">
                  <c:v>-22.367290557311399</c:v>
                </c:pt>
                <c:pt idx="583">
                  <c:v>-22.351223496736264</c:v>
                </c:pt>
                <c:pt idx="584">
                  <c:v>-22.35514412024499</c:v>
                </c:pt>
                <c:pt idx="585">
                  <c:v>-22.357147577898562</c:v>
                </c:pt>
                <c:pt idx="586">
                  <c:v>-22.336495407569288</c:v>
                </c:pt>
                <c:pt idx="587">
                  <c:v>-22.333287227416282</c:v>
                </c:pt>
                <c:pt idx="588">
                  <c:v>-22.314538965810563</c:v>
                </c:pt>
                <c:pt idx="589">
                  <c:v>-22.295409616433886</c:v>
                </c:pt>
                <c:pt idx="590">
                  <c:v>-22.261723566215032</c:v>
                </c:pt>
                <c:pt idx="591">
                  <c:v>-22.250909385665082</c:v>
                </c:pt>
                <c:pt idx="592">
                  <c:v>-22.227014116229132</c:v>
                </c:pt>
                <c:pt idx="593">
                  <c:v>-22.208858512145405</c:v>
                </c:pt>
                <c:pt idx="594">
                  <c:v>-22.184889199093323</c:v>
                </c:pt>
                <c:pt idx="595">
                  <c:v>-22.164869282498049</c:v>
                </c:pt>
                <c:pt idx="596">
                  <c:v>-22.139972883185091</c:v>
                </c:pt>
                <c:pt idx="597">
                  <c:v>-22.12485563341524</c:v>
                </c:pt>
                <c:pt idx="598">
                  <c:v>-22.108589363681457</c:v>
                </c:pt>
                <c:pt idx="599">
                  <c:v>-22.088356529710911</c:v>
                </c:pt>
                <c:pt idx="600">
                  <c:v>-22.06937800624727</c:v>
                </c:pt>
                <c:pt idx="601">
                  <c:v>-22.049705561505057</c:v>
                </c:pt>
                <c:pt idx="602">
                  <c:v>-22.04664026501516</c:v>
                </c:pt>
                <c:pt idx="603">
                  <c:v>-22.026808097674348</c:v>
                </c:pt>
                <c:pt idx="604">
                  <c:v>-22.00462347621982</c:v>
                </c:pt>
                <c:pt idx="605">
                  <c:v>-21.977514933824981</c:v>
                </c:pt>
                <c:pt idx="606">
                  <c:v>-21.960995720834411</c:v>
                </c:pt>
                <c:pt idx="607">
                  <c:v>-21.948718123859678</c:v>
                </c:pt>
                <c:pt idx="608">
                  <c:v>-21.920895918962774</c:v>
                </c:pt>
                <c:pt idx="609">
                  <c:v>-21.904152219615955</c:v>
                </c:pt>
                <c:pt idx="610">
                  <c:v>-21.8808954750236</c:v>
                </c:pt>
                <c:pt idx="611">
                  <c:v>-21.883721011216444</c:v>
                </c:pt>
                <c:pt idx="612">
                  <c:v>-21.876452474303601</c:v>
                </c:pt>
                <c:pt idx="613">
                  <c:v>-21.865544034143568</c:v>
                </c:pt>
                <c:pt idx="614">
                  <c:v>-21.8321091754771</c:v>
                </c:pt>
                <c:pt idx="615">
                  <c:v>-21.828120175964173</c:v>
                </c:pt>
                <c:pt idx="616">
                  <c:v>-21.80061475576359</c:v>
                </c:pt>
                <c:pt idx="617">
                  <c:v>-21.793054531885026</c:v>
                </c:pt>
                <c:pt idx="618">
                  <c:v>-21.80606079767508</c:v>
                </c:pt>
                <c:pt idx="619">
                  <c:v>-21.789246486463401</c:v>
                </c:pt>
                <c:pt idx="620">
                  <c:v>-21.796733886476076</c:v>
                </c:pt>
                <c:pt idx="621">
                  <c:v>-21.771053385938629</c:v>
                </c:pt>
                <c:pt idx="622">
                  <c:v>-21.758701722384426</c:v>
                </c:pt>
                <c:pt idx="623">
                  <c:v>-21.770824829499638</c:v>
                </c:pt>
                <c:pt idx="624">
                  <c:v>-21.767973684254102</c:v>
                </c:pt>
                <c:pt idx="625">
                  <c:v>-21.740670429786764</c:v>
                </c:pt>
                <c:pt idx="626">
                  <c:v>-21.730468534541128</c:v>
                </c:pt>
                <c:pt idx="627">
                  <c:v>-21.718261780120638</c:v>
                </c:pt>
                <c:pt idx="628">
                  <c:v>-21.726459522005584</c:v>
                </c:pt>
                <c:pt idx="629">
                  <c:v>-21.735674390163801</c:v>
                </c:pt>
                <c:pt idx="630">
                  <c:v>-21.716173608710683</c:v>
                </c:pt>
                <c:pt idx="631">
                  <c:v>-21.706959530709437</c:v>
                </c:pt>
                <c:pt idx="632">
                  <c:v>-21.692244045510751</c:v>
                </c:pt>
                <c:pt idx="633">
                  <c:v>-21.653399257258918</c:v>
                </c:pt>
                <c:pt idx="634">
                  <c:v>-21.643801565926918</c:v>
                </c:pt>
                <c:pt idx="635">
                  <c:v>-21.656813517239879</c:v>
                </c:pt>
                <c:pt idx="636">
                  <c:v>-21.642874532089426</c:v>
                </c:pt>
                <c:pt idx="637">
                  <c:v>-21.638462122439073</c:v>
                </c:pt>
                <c:pt idx="638">
                  <c:v>-21.630526433216438</c:v>
                </c:pt>
                <c:pt idx="639">
                  <c:v>-21.609816155418098</c:v>
                </c:pt>
                <c:pt idx="640">
                  <c:v>-21.594583576664952</c:v>
                </c:pt>
                <c:pt idx="641">
                  <c:v>-21.576870863478014</c:v>
                </c:pt>
                <c:pt idx="642">
                  <c:v>-21.640047698770964</c:v>
                </c:pt>
                <c:pt idx="643">
                  <c:v>-21.707050227400103</c:v>
                </c:pt>
                <c:pt idx="644">
                  <c:v>-21.671179507445473</c:v>
                </c:pt>
                <c:pt idx="645">
                  <c:v>-21.840011909219399</c:v>
                </c:pt>
                <c:pt idx="646">
                  <c:v>-22.133680722323373</c:v>
                </c:pt>
                <c:pt idx="647">
                  <c:v>-22.057132375863862</c:v>
                </c:pt>
                <c:pt idx="648">
                  <c:v>-21.970115783201003</c:v>
                </c:pt>
                <c:pt idx="649">
                  <c:v>-22.008658393438527</c:v>
                </c:pt>
                <c:pt idx="650">
                  <c:v>-21.9927946890814</c:v>
                </c:pt>
                <c:pt idx="651">
                  <c:v>-22.017522593961157</c:v>
                </c:pt>
                <c:pt idx="652">
                  <c:v>-22.104273736783917</c:v>
                </c:pt>
                <c:pt idx="653">
                  <c:v>-22.058634051203772</c:v>
                </c:pt>
                <c:pt idx="654">
                  <c:v>-21.920702938902775</c:v>
                </c:pt>
                <c:pt idx="655">
                  <c:v>-21.919540692354094</c:v>
                </c:pt>
                <c:pt idx="656">
                  <c:v>-21.775821065835562</c:v>
                </c:pt>
                <c:pt idx="657">
                  <c:v>-21.814256253915737</c:v>
                </c:pt>
                <c:pt idx="658">
                  <c:v>-21.763350866485716</c:v>
                </c:pt>
                <c:pt idx="659">
                  <c:v>-21.749826179661454</c:v>
                </c:pt>
                <c:pt idx="660">
                  <c:v>-21.765412615780761</c:v>
                </c:pt>
                <c:pt idx="661">
                  <c:v>-21.71561238522683</c:v>
                </c:pt>
                <c:pt idx="662">
                  <c:v>-21.652933591518352</c:v>
                </c:pt>
                <c:pt idx="663">
                  <c:v>-21.616047952681509</c:v>
                </c:pt>
                <c:pt idx="664">
                  <c:v>-21.5179903071243</c:v>
                </c:pt>
                <c:pt idx="665">
                  <c:v>-21.54791052423197</c:v>
                </c:pt>
                <c:pt idx="666">
                  <c:v>-21.522225015318018</c:v>
                </c:pt>
                <c:pt idx="667">
                  <c:v>-21.576864953121053</c:v>
                </c:pt>
                <c:pt idx="668">
                  <c:v>-21.546457702266338</c:v>
                </c:pt>
                <c:pt idx="669">
                  <c:v>-21.512500546716538</c:v>
                </c:pt>
                <c:pt idx="670">
                  <c:v>-21.50783856478937</c:v>
                </c:pt>
                <c:pt idx="671">
                  <c:v>-21.578242459467496</c:v>
                </c:pt>
                <c:pt idx="672">
                  <c:v>-21.547610845484037</c:v>
                </c:pt>
                <c:pt idx="673">
                  <c:v>-21.480549249282728</c:v>
                </c:pt>
                <c:pt idx="674">
                  <c:v>-21.442970727683544</c:v>
                </c:pt>
                <c:pt idx="675">
                  <c:v>-21.457160411704237</c:v>
                </c:pt>
                <c:pt idx="676">
                  <c:v>-21.386235721090543</c:v>
                </c:pt>
                <c:pt idx="677">
                  <c:v>-21.393741436134057</c:v>
                </c:pt>
                <c:pt idx="678">
                  <c:v>-21.446748780395612</c:v>
                </c:pt>
                <c:pt idx="679">
                  <c:v>-21.368446451686154</c:v>
                </c:pt>
                <c:pt idx="680">
                  <c:v>-21.34369140819053</c:v>
                </c:pt>
                <c:pt idx="681">
                  <c:v>-21.195296856802059</c:v>
                </c:pt>
                <c:pt idx="682">
                  <c:v>-21.191729886815576</c:v>
                </c:pt>
                <c:pt idx="683">
                  <c:v>-21.185412700947239</c:v>
                </c:pt>
                <c:pt idx="684">
                  <c:v>-21.169869431296203</c:v>
                </c:pt>
                <c:pt idx="685">
                  <c:v>-21.21074633810975</c:v>
                </c:pt>
                <c:pt idx="686">
                  <c:v>-21.140927785395764</c:v>
                </c:pt>
                <c:pt idx="687">
                  <c:v>-21.092519170029135</c:v>
                </c:pt>
                <c:pt idx="688">
                  <c:v>-21.073204740171278</c:v>
                </c:pt>
                <c:pt idx="689">
                  <c:v>-21.06299464020767</c:v>
                </c:pt>
                <c:pt idx="690">
                  <c:v>-21.043636548919974</c:v>
                </c:pt>
                <c:pt idx="691">
                  <c:v>-21.011337579236919</c:v>
                </c:pt>
                <c:pt idx="692">
                  <c:v>-21.020407066573675</c:v>
                </c:pt>
                <c:pt idx="693">
                  <c:v>-21.043951596209723</c:v>
                </c:pt>
                <c:pt idx="694">
                  <c:v>-20.990338570562919</c:v>
                </c:pt>
                <c:pt idx="695">
                  <c:v>-20.942729209009457</c:v>
                </c:pt>
                <c:pt idx="696">
                  <c:v>-20.910902690829108</c:v>
                </c:pt>
                <c:pt idx="697">
                  <c:v>-20.833590576244582</c:v>
                </c:pt>
                <c:pt idx="698">
                  <c:v>-20.794077941646904</c:v>
                </c:pt>
                <c:pt idx="699">
                  <c:v>-20.847043920041894</c:v>
                </c:pt>
                <c:pt idx="700">
                  <c:v>-20.822076392168896</c:v>
                </c:pt>
                <c:pt idx="701">
                  <c:v>-20.726831114717381</c:v>
                </c:pt>
                <c:pt idx="702">
                  <c:v>-20.766842947875258</c:v>
                </c:pt>
                <c:pt idx="703">
                  <c:v>-20.752983075646192</c:v>
                </c:pt>
                <c:pt idx="704">
                  <c:v>-20.745724575277013</c:v>
                </c:pt>
                <c:pt idx="705">
                  <c:v>-20.752074809975515</c:v>
                </c:pt>
                <c:pt idx="706">
                  <c:v>-20.726325212921402</c:v>
                </c:pt>
                <c:pt idx="707">
                  <c:v>-20.715543062749258</c:v>
                </c:pt>
                <c:pt idx="708">
                  <c:v>-20.722277821576832</c:v>
                </c:pt>
                <c:pt idx="709">
                  <c:v>-20.705607784794655</c:v>
                </c:pt>
                <c:pt idx="710">
                  <c:v>-20.84223436857096</c:v>
                </c:pt>
                <c:pt idx="711">
                  <c:v>-20.832719665288689</c:v>
                </c:pt>
                <c:pt idx="712">
                  <c:v>-20.85362276329672</c:v>
                </c:pt>
                <c:pt idx="713">
                  <c:v>-20.838744734249421</c:v>
                </c:pt>
                <c:pt idx="714">
                  <c:v>-20.777649929025557</c:v>
                </c:pt>
                <c:pt idx="715">
                  <c:v>-20.777922567277649</c:v>
                </c:pt>
                <c:pt idx="716">
                  <c:v>-20.790900334947246</c:v>
                </c:pt>
                <c:pt idx="717">
                  <c:v>-20.722740354074872</c:v>
                </c:pt>
                <c:pt idx="718">
                  <c:v>-20.659164992662365</c:v>
                </c:pt>
                <c:pt idx="719">
                  <c:v>-20.679634992210381</c:v>
                </c:pt>
                <c:pt idx="720">
                  <c:v>-20.676195805050178</c:v>
                </c:pt>
                <c:pt idx="721">
                  <c:v>-20.707003089973441</c:v>
                </c:pt>
                <c:pt idx="722">
                  <c:v>-20.698902020608422</c:v>
                </c:pt>
                <c:pt idx="723">
                  <c:v>-20.676195744315013</c:v>
                </c:pt>
                <c:pt idx="724">
                  <c:v>-20.625177001555198</c:v>
                </c:pt>
                <c:pt idx="725">
                  <c:v>-20.623662819831708</c:v>
                </c:pt>
                <c:pt idx="726">
                  <c:v>-20.598205838038027</c:v>
                </c:pt>
                <c:pt idx="727">
                  <c:v>-20.593326460102237</c:v>
                </c:pt>
                <c:pt idx="728">
                  <c:v>-20.590085862683935</c:v>
                </c:pt>
                <c:pt idx="729">
                  <c:v>-20.565242238090836</c:v>
                </c:pt>
                <c:pt idx="730">
                  <c:v>-20.509748210004652</c:v>
                </c:pt>
                <c:pt idx="731">
                  <c:v>-20.456556531638046</c:v>
                </c:pt>
                <c:pt idx="732">
                  <c:v>-20.418638943145162</c:v>
                </c:pt>
                <c:pt idx="733">
                  <c:v>-20.438344094354747</c:v>
                </c:pt>
                <c:pt idx="734">
                  <c:v>-20.398059652496187</c:v>
                </c:pt>
                <c:pt idx="735">
                  <c:v>-20.416703040770589</c:v>
                </c:pt>
                <c:pt idx="736">
                  <c:v>-20.368783508183121</c:v>
                </c:pt>
                <c:pt idx="737">
                  <c:v>-20.354922928918068</c:v>
                </c:pt>
                <c:pt idx="738">
                  <c:v>-20.299653624393052</c:v>
                </c:pt>
                <c:pt idx="739">
                  <c:v>-20.29510918630173</c:v>
                </c:pt>
                <c:pt idx="740">
                  <c:v>-20.280683779549587</c:v>
                </c:pt>
                <c:pt idx="741">
                  <c:v>-20.234742239418129</c:v>
                </c:pt>
                <c:pt idx="742">
                  <c:v>-20.217315380294</c:v>
                </c:pt>
                <c:pt idx="743">
                  <c:v>-20.219686035016139</c:v>
                </c:pt>
                <c:pt idx="744">
                  <c:v>-20.231422094795679</c:v>
                </c:pt>
                <c:pt idx="745">
                  <c:v>-20.218514080834126</c:v>
                </c:pt>
                <c:pt idx="746">
                  <c:v>-20.192557606188188</c:v>
                </c:pt>
                <c:pt idx="747">
                  <c:v>-20.178696370390021</c:v>
                </c:pt>
                <c:pt idx="748">
                  <c:v>-20.159450946965812</c:v>
                </c:pt>
                <c:pt idx="749">
                  <c:v>-20.15302469509227</c:v>
                </c:pt>
                <c:pt idx="750">
                  <c:v>-20.089974581210619</c:v>
                </c:pt>
                <c:pt idx="751">
                  <c:v>-20.059935856080976</c:v>
                </c:pt>
                <c:pt idx="752">
                  <c:v>-20.023626840067333</c:v>
                </c:pt>
                <c:pt idx="753">
                  <c:v>-19.966500895256139</c:v>
                </c:pt>
                <c:pt idx="754">
                  <c:v>-19.967415329556523</c:v>
                </c:pt>
                <c:pt idx="755">
                  <c:v>-19.947338942654035</c:v>
                </c:pt>
                <c:pt idx="756">
                  <c:v>-19.931290211055796</c:v>
                </c:pt>
                <c:pt idx="757">
                  <c:v>-19.916650703775034</c:v>
                </c:pt>
                <c:pt idx="758">
                  <c:v>-19.955747015180904</c:v>
                </c:pt>
                <c:pt idx="759">
                  <c:v>-19.926850986684407</c:v>
                </c:pt>
                <c:pt idx="760">
                  <c:v>-19.904847779981719</c:v>
                </c:pt>
                <c:pt idx="761">
                  <c:v>-19.872450697277973</c:v>
                </c:pt>
                <c:pt idx="762">
                  <c:v>-19.866329089981807</c:v>
                </c:pt>
                <c:pt idx="763">
                  <c:v>-19.865679760567353</c:v>
                </c:pt>
                <c:pt idx="764">
                  <c:v>-19.850022240036832</c:v>
                </c:pt>
                <c:pt idx="765">
                  <c:v>-19.836061259207622</c:v>
                </c:pt>
                <c:pt idx="766">
                  <c:v>-19.871593705096959</c:v>
                </c:pt>
                <c:pt idx="767">
                  <c:v>-19.887032765088385</c:v>
                </c:pt>
                <c:pt idx="768">
                  <c:v>-19.876068708689452</c:v>
                </c:pt>
                <c:pt idx="769">
                  <c:v>-19.863635373169103</c:v>
                </c:pt>
                <c:pt idx="770">
                  <c:v>-19.865151923482422</c:v>
                </c:pt>
                <c:pt idx="771">
                  <c:v>-19.836396478860973</c:v>
                </c:pt>
                <c:pt idx="772">
                  <c:v>-19.846545219449489</c:v>
                </c:pt>
                <c:pt idx="773">
                  <c:v>-19.845279212055729</c:v>
                </c:pt>
                <c:pt idx="774">
                  <c:v>-19.849854253922164</c:v>
                </c:pt>
                <c:pt idx="775">
                  <c:v>-19.858292387221482</c:v>
                </c:pt>
                <c:pt idx="776">
                  <c:v>-19.843930325504839</c:v>
                </c:pt>
                <c:pt idx="777">
                  <c:v>-19.836692849540221</c:v>
                </c:pt>
                <c:pt idx="778">
                  <c:v>-19.832471860432374</c:v>
                </c:pt>
                <c:pt idx="779">
                  <c:v>-19.868516861391178</c:v>
                </c:pt>
                <c:pt idx="780">
                  <c:v>-19.817327150875286</c:v>
                </c:pt>
                <c:pt idx="781">
                  <c:v>-19.807031805031894</c:v>
                </c:pt>
                <c:pt idx="782">
                  <c:v>-19.785249084176556</c:v>
                </c:pt>
                <c:pt idx="783">
                  <c:v>-19.796625482785085</c:v>
                </c:pt>
                <c:pt idx="784">
                  <c:v>-19.788821903607207</c:v>
                </c:pt>
                <c:pt idx="785">
                  <c:v>-19.757737344435203</c:v>
                </c:pt>
                <c:pt idx="786">
                  <c:v>-19.74755644881682</c:v>
                </c:pt>
                <c:pt idx="787">
                  <c:v>-19.744457045657732</c:v>
                </c:pt>
                <c:pt idx="788">
                  <c:v>-19.747244466877888</c:v>
                </c:pt>
                <c:pt idx="789">
                  <c:v>-19.757622086719653</c:v>
                </c:pt>
                <c:pt idx="790">
                  <c:v>-19.774394317363036</c:v>
                </c:pt>
                <c:pt idx="791">
                  <c:v>-19.739369245336992</c:v>
                </c:pt>
                <c:pt idx="792">
                  <c:v>-19.722660487182235</c:v>
                </c:pt>
                <c:pt idx="793">
                  <c:v>-19.689952997217269</c:v>
                </c:pt>
                <c:pt idx="794">
                  <c:v>-19.67736282058241</c:v>
                </c:pt>
                <c:pt idx="795">
                  <c:v>-19.645759624362313</c:v>
                </c:pt>
                <c:pt idx="796">
                  <c:v>-19.582933488038641</c:v>
                </c:pt>
                <c:pt idx="797">
                  <c:v>-19.608441599894281</c:v>
                </c:pt>
                <c:pt idx="798">
                  <c:v>-19.599176908007927</c:v>
                </c:pt>
                <c:pt idx="799">
                  <c:v>-19.601232415071745</c:v>
                </c:pt>
                <c:pt idx="800">
                  <c:v>-19.559123967786814</c:v>
                </c:pt>
                <c:pt idx="801">
                  <c:v>-19.557852080957545</c:v>
                </c:pt>
                <c:pt idx="802">
                  <c:v>-19.567958759045606</c:v>
                </c:pt>
                <c:pt idx="803">
                  <c:v>-19.563571237897087</c:v>
                </c:pt>
                <c:pt idx="804">
                  <c:v>-19.533670836803445</c:v>
                </c:pt>
                <c:pt idx="805">
                  <c:v>-19.550235983188365</c:v>
                </c:pt>
                <c:pt idx="806">
                  <c:v>-19.52528773775942</c:v>
                </c:pt>
                <c:pt idx="807">
                  <c:v>-19.5107876470436</c:v>
                </c:pt>
                <c:pt idx="808">
                  <c:v>-19.475754791945018</c:v>
                </c:pt>
                <c:pt idx="809">
                  <c:v>-19.457263006657151</c:v>
                </c:pt>
                <c:pt idx="810">
                  <c:v>-19.435255913017578</c:v>
                </c:pt>
                <c:pt idx="811">
                  <c:v>-19.418952791599384</c:v>
                </c:pt>
                <c:pt idx="812">
                  <c:v>-19.389342011541167</c:v>
                </c:pt>
                <c:pt idx="813">
                  <c:v>-19.367301608425471</c:v>
                </c:pt>
                <c:pt idx="814">
                  <c:v>-19.374324637686101</c:v>
                </c:pt>
                <c:pt idx="815">
                  <c:v>-19.394166614548592</c:v>
                </c:pt>
                <c:pt idx="816">
                  <c:v>-19.379453694713725</c:v>
                </c:pt>
                <c:pt idx="817">
                  <c:v>-19.362845572821193</c:v>
                </c:pt>
                <c:pt idx="818">
                  <c:v>-19.361919639770086</c:v>
                </c:pt>
                <c:pt idx="819">
                  <c:v>-19.363940503747369</c:v>
                </c:pt>
                <c:pt idx="820">
                  <c:v>-19.400837385608664</c:v>
                </c:pt>
                <c:pt idx="821">
                  <c:v>-19.38020012423986</c:v>
                </c:pt>
                <c:pt idx="822">
                  <c:v>-19.360739117045615</c:v>
                </c:pt>
                <c:pt idx="823">
                  <c:v>-19.335152317798546</c:v>
                </c:pt>
                <c:pt idx="824">
                  <c:v>-19.316251622854665</c:v>
                </c:pt>
                <c:pt idx="825">
                  <c:v>-19.317620389798901</c:v>
                </c:pt>
                <c:pt idx="826">
                  <c:v>-19.25813152905047</c:v>
                </c:pt>
                <c:pt idx="827">
                  <c:v>-19.23671817767644</c:v>
                </c:pt>
                <c:pt idx="828">
                  <c:v>-19.219495480708339</c:v>
                </c:pt>
                <c:pt idx="829">
                  <c:v>-19.190460565766056</c:v>
                </c:pt>
                <c:pt idx="830">
                  <c:v>-19.206760444610801</c:v>
                </c:pt>
                <c:pt idx="831">
                  <c:v>-19.172175060408939</c:v>
                </c:pt>
                <c:pt idx="832">
                  <c:v>-19.163006618156956</c:v>
                </c:pt>
                <c:pt idx="833">
                  <c:v>-19.155040754435745</c:v>
                </c:pt>
                <c:pt idx="834">
                  <c:v>-19.159130055580327</c:v>
                </c:pt>
                <c:pt idx="835">
                  <c:v>-19.133021626488329</c:v>
                </c:pt>
                <c:pt idx="836">
                  <c:v>-19.132417782284527</c:v>
                </c:pt>
                <c:pt idx="837">
                  <c:v>-19.113187793645469</c:v>
                </c:pt>
                <c:pt idx="838">
                  <c:v>-19.054201057202658</c:v>
                </c:pt>
                <c:pt idx="839">
                  <c:v>-19.059910058840874</c:v>
                </c:pt>
                <c:pt idx="840">
                  <c:v>-19.05238398926317</c:v>
                </c:pt>
                <c:pt idx="841">
                  <c:v>-19.047438426282316</c:v>
                </c:pt>
                <c:pt idx="842">
                  <c:v>-19.038133380406308</c:v>
                </c:pt>
                <c:pt idx="843">
                  <c:v>-19.113192681576177</c:v>
                </c:pt>
                <c:pt idx="844">
                  <c:v>-19.083007460874949</c:v>
                </c:pt>
                <c:pt idx="845">
                  <c:v>-19.059388661908258</c:v>
                </c:pt>
                <c:pt idx="846">
                  <c:v>-19.074340676953579</c:v>
                </c:pt>
                <c:pt idx="847">
                  <c:v>-19.098384281205526</c:v>
                </c:pt>
                <c:pt idx="848">
                  <c:v>-19.117184346741627</c:v>
                </c:pt>
                <c:pt idx="849">
                  <c:v>-19.10431379476757</c:v>
                </c:pt>
                <c:pt idx="850">
                  <c:v>-19.083363537676725</c:v>
                </c:pt>
                <c:pt idx="851">
                  <c:v>-19.071752761699184</c:v>
                </c:pt>
                <c:pt idx="852">
                  <c:v>-19.064774423492558</c:v>
                </c:pt>
                <c:pt idx="853">
                  <c:v>-19.041179424304016</c:v>
                </c:pt>
                <c:pt idx="854">
                  <c:v>-19.037075938692034</c:v>
                </c:pt>
                <c:pt idx="855">
                  <c:v>-19.025452104612231</c:v>
                </c:pt>
                <c:pt idx="856">
                  <c:v>-19.060306397220877</c:v>
                </c:pt>
                <c:pt idx="857">
                  <c:v>-19.063755065165363</c:v>
                </c:pt>
                <c:pt idx="858">
                  <c:v>-19.044552977550989</c:v>
                </c:pt>
                <c:pt idx="859">
                  <c:v>-19.057092720862983</c:v>
                </c:pt>
                <c:pt idx="860">
                  <c:v>-19.069022479332176</c:v>
                </c:pt>
                <c:pt idx="861">
                  <c:v>-19.074050837672246</c:v>
                </c:pt>
                <c:pt idx="862">
                  <c:v>-19.114040742424404</c:v>
                </c:pt>
                <c:pt idx="863">
                  <c:v>-19.11202765111695</c:v>
                </c:pt>
                <c:pt idx="864">
                  <c:v>-19.081754591594041</c:v>
                </c:pt>
                <c:pt idx="865">
                  <c:v>-19.071139584678576</c:v>
                </c:pt>
                <c:pt idx="866">
                  <c:v>-19.037055114083358</c:v>
                </c:pt>
                <c:pt idx="867">
                  <c:v>-19.050977040070425</c:v>
                </c:pt>
                <c:pt idx="868">
                  <c:v>-19.050412217156129</c:v>
                </c:pt>
                <c:pt idx="869">
                  <c:v>-19.043405516835339</c:v>
                </c:pt>
                <c:pt idx="870">
                  <c:v>-19.046664138499935</c:v>
                </c:pt>
                <c:pt idx="871">
                  <c:v>-19.036755660836857</c:v>
                </c:pt>
                <c:pt idx="872">
                  <c:v>-19.013493292450676</c:v>
                </c:pt>
                <c:pt idx="873">
                  <c:v>-19.024056358903621</c:v>
                </c:pt>
                <c:pt idx="874">
                  <c:v>-19.011906932292401</c:v>
                </c:pt>
                <c:pt idx="875">
                  <c:v>-18.99510077062023</c:v>
                </c:pt>
                <c:pt idx="876">
                  <c:v>-18.979960856035369</c:v>
                </c:pt>
                <c:pt idx="877">
                  <c:v>-18.945816136654877</c:v>
                </c:pt>
                <c:pt idx="878">
                  <c:v>-18.933808558189732</c:v>
                </c:pt>
                <c:pt idx="879">
                  <c:v>-18.94083678848439</c:v>
                </c:pt>
                <c:pt idx="880">
                  <c:v>-18.933222955750939</c:v>
                </c:pt>
                <c:pt idx="881">
                  <c:v>-18.913504624087281</c:v>
                </c:pt>
                <c:pt idx="882">
                  <c:v>-18.896957596978623</c:v>
                </c:pt>
                <c:pt idx="883">
                  <c:v>-18.902466987004324</c:v>
                </c:pt>
                <c:pt idx="884">
                  <c:v>-18.881927511249575</c:v>
                </c:pt>
                <c:pt idx="885">
                  <c:v>-18.860912223588912</c:v>
                </c:pt>
                <c:pt idx="886">
                  <c:v>-18.873685500254936</c:v>
                </c:pt>
                <c:pt idx="887">
                  <c:v>-18.844869712715152</c:v>
                </c:pt>
                <c:pt idx="888">
                  <c:v>-18.825807045361049</c:v>
                </c:pt>
                <c:pt idx="889">
                  <c:v>-18.830379892245112</c:v>
                </c:pt>
                <c:pt idx="890">
                  <c:v>-18.817873124475263</c:v>
                </c:pt>
                <c:pt idx="891">
                  <c:v>-18.821524051814652</c:v>
                </c:pt>
                <c:pt idx="892">
                  <c:v>-18.822879933088682</c:v>
                </c:pt>
                <c:pt idx="893">
                  <c:v>-18.811672580893465</c:v>
                </c:pt>
                <c:pt idx="894">
                  <c:v>-18.823953020630775</c:v>
                </c:pt>
                <c:pt idx="895">
                  <c:v>-18.795557371897861</c:v>
                </c:pt>
                <c:pt idx="896">
                  <c:v>-18.792902142502307</c:v>
                </c:pt>
                <c:pt idx="897">
                  <c:v>-18.778309114443815</c:v>
                </c:pt>
                <c:pt idx="898">
                  <c:v>-18.777318254917887</c:v>
                </c:pt>
                <c:pt idx="899">
                  <c:v>-18.761968235528784</c:v>
                </c:pt>
                <c:pt idx="900">
                  <c:v>-18.753076955235851</c:v>
                </c:pt>
                <c:pt idx="901">
                  <c:v>-18.752165492232137</c:v>
                </c:pt>
                <c:pt idx="902">
                  <c:v>-18.746905527972359</c:v>
                </c:pt>
                <c:pt idx="903">
                  <c:v>-18.728781040193191</c:v>
                </c:pt>
                <c:pt idx="904">
                  <c:v>-18.724059854534179</c:v>
                </c:pt>
                <c:pt idx="905">
                  <c:v>-18.747623290436973</c:v>
                </c:pt>
                <c:pt idx="906">
                  <c:v>-18.743200915368664</c:v>
                </c:pt>
                <c:pt idx="907">
                  <c:v>-18.725899225501596</c:v>
                </c:pt>
                <c:pt idx="908">
                  <c:v>-18.720920275744426</c:v>
                </c:pt>
                <c:pt idx="909">
                  <c:v>-18.71875909274538</c:v>
                </c:pt>
                <c:pt idx="910">
                  <c:v>-18.703620886951168</c:v>
                </c:pt>
                <c:pt idx="911">
                  <c:v>-18.689426369405428</c:v>
                </c:pt>
                <c:pt idx="912">
                  <c:v>-18.689833953440697</c:v>
                </c:pt>
                <c:pt idx="913">
                  <c:v>-18.665447546737301</c:v>
                </c:pt>
                <c:pt idx="914">
                  <c:v>-18.643858989348349</c:v>
                </c:pt>
                <c:pt idx="915">
                  <c:v>-18.6256669290193</c:v>
                </c:pt>
                <c:pt idx="916">
                  <c:v>-18.603600984538296</c:v>
                </c:pt>
                <c:pt idx="917">
                  <c:v>-18.604984365477662</c:v>
                </c:pt>
                <c:pt idx="918">
                  <c:v>-18.585858706960916</c:v>
                </c:pt>
                <c:pt idx="919">
                  <c:v>-18.571979469357309</c:v>
                </c:pt>
                <c:pt idx="920">
                  <c:v>-18.562056431830388</c:v>
                </c:pt>
                <c:pt idx="921">
                  <c:v>-18.560676832463564</c:v>
                </c:pt>
                <c:pt idx="922">
                  <c:v>-18.555198220579893</c:v>
                </c:pt>
                <c:pt idx="923">
                  <c:v>-18.544733555333103</c:v>
                </c:pt>
                <c:pt idx="924">
                  <c:v>-18.530478438537447</c:v>
                </c:pt>
                <c:pt idx="925">
                  <c:v>-18.499689276720328</c:v>
                </c:pt>
                <c:pt idx="926">
                  <c:v>-18.488027446973618</c:v>
                </c:pt>
                <c:pt idx="927">
                  <c:v>-18.485908464986295</c:v>
                </c:pt>
                <c:pt idx="928">
                  <c:v>-18.483040252432563</c:v>
                </c:pt>
                <c:pt idx="929">
                  <c:v>-18.492280511987111</c:v>
                </c:pt>
                <c:pt idx="930">
                  <c:v>-18.483442674723861</c:v>
                </c:pt>
                <c:pt idx="931">
                  <c:v>-18.495373329066517</c:v>
                </c:pt>
                <c:pt idx="932">
                  <c:v>-18.519746687925188</c:v>
                </c:pt>
                <c:pt idx="933">
                  <c:v>-18.507450509288276</c:v>
                </c:pt>
                <c:pt idx="934">
                  <c:v>-18.510203272106271</c:v>
                </c:pt>
                <c:pt idx="935">
                  <c:v>-18.512249056711664</c:v>
                </c:pt>
                <c:pt idx="936">
                  <c:v>-18.498193715178846</c:v>
                </c:pt>
                <c:pt idx="937">
                  <c:v>-18.492790309925244</c:v>
                </c:pt>
                <c:pt idx="938">
                  <c:v>-18.475163512760389</c:v>
                </c:pt>
                <c:pt idx="939">
                  <c:v>-18.464372482049466</c:v>
                </c:pt>
                <c:pt idx="940">
                  <c:v>-18.453268109394941</c:v>
                </c:pt>
                <c:pt idx="941">
                  <c:v>-18.433372513519608</c:v>
                </c:pt>
                <c:pt idx="942">
                  <c:v>-18.426331786739485</c:v>
                </c:pt>
                <c:pt idx="943">
                  <c:v>-18.418352601856977</c:v>
                </c:pt>
                <c:pt idx="944">
                  <c:v>-18.411594356430491</c:v>
                </c:pt>
                <c:pt idx="945">
                  <c:v>-18.396251377300359</c:v>
                </c:pt>
                <c:pt idx="946">
                  <c:v>-18.393236995440745</c:v>
                </c:pt>
                <c:pt idx="947">
                  <c:v>-18.375002700858481</c:v>
                </c:pt>
                <c:pt idx="948">
                  <c:v>-18.367516078828949</c:v>
                </c:pt>
                <c:pt idx="949">
                  <c:v>-18.348620162007283</c:v>
                </c:pt>
                <c:pt idx="950">
                  <c:v>-18.341707648508965</c:v>
                </c:pt>
                <c:pt idx="951">
                  <c:v>-18.327595763749734</c:v>
                </c:pt>
                <c:pt idx="952">
                  <c:v>-18.318688532276759</c:v>
                </c:pt>
                <c:pt idx="953">
                  <c:v>-18.320568444274407</c:v>
                </c:pt>
                <c:pt idx="954">
                  <c:v>-18.314668728224106</c:v>
                </c:pt>
                <c:pt idx="955">
                  <c:v>-18.300181894062558</c:v>
                </c:pt>
                <c:pt idx="956">
                  <c:v>-18.290489467053899</c:v>
                </c:pt>
                <c:pt idx="957">
                  <c:v>-18.281530873160705</c:v>
                </c:pt>
                <c:pt idx="958">
                  <c:v>-18.270452999004203</c:v>
                </c:pt>
                <c:pt idx="959">
                  <c:v>-18.26029405775428</c:v>
                </c:pt>
                <c:pt idx="960">
                  <c:v>-18.250763095953488</c:v>
                </c:pt>
                <c:pt idx="961">
                  <c:v>-18.25943217723222</c:v>
                </c:pt>
                <c:pt idx="962">
                  <c:v>-18.247808663855054</c:v>
                </c:pt>
                <c:pt idx="963">
                  <c:v>-18.226007449117859</c:v>
                </c:pt>
                <c:pt idx="964">
                  <c:v>-18.217585085571056</c:v>
                </c:pt>
                <c:pt idx="965">
                  <c:v>-18.199523951901295</c:v>
                </c:pt>
                <c:pt idx="966">
                  <c:v>-18.192584339020012</c:v>
                </c:pt>
                <c:pt idx="967">
                  <c:v>-18.172721287077003</c:v>
                </c:pt>
                <c:pt idx="968">
                  <c:v>-18.169860032889623</c:v>
                </c:pt>
                <c:pt idx="969">
                  <c:v>-18.162551773470966</c:v>
                </c:pt>
                <c:pt idx="970">
                  <c:v>-18.154709619456778</c:v>
                </c:pt>
                <c:pt idx="971">
                  <c:v>-18.147157278290287</c:v>
                </c:pt>
                <c:pt idx="972">
                  <c:v>-18.136093666158075</c:v>
                </c:pt>
                <c:pt idx="973">
                  <c:v>-18.128802900224187</c:v>
                </c:pt>
                <c:pt idx="974">
                  <c:v>-18.113524545841127</c:v>
                </c:pt>
                <c:pt idx="975">
                  <c:v>-18.108743455650664</c:v>
                </c:pt>
                <c:pt idx="976">
                  <c:v>-18.100547255266228</c:v>
                </c:pt>
                <c:pt idx="977">
                  <c:v>-18.090833249132764</c:v>
                </c:pt>
                <c:pt idx="978">
                  <c:v>-18.075810277480951</c:v>
                </c:pt>
                <c:pt idx="979">
                  <c:v>-18.063047639241297</c:v>
                </c:pt>
                <c:pt idx="980">
                  <c:v>-18.055826138596547</c:v>
                </c:pt>
                <c:pt idx="981">
                  <c:v>-18.048974841412523</c:v>
                </c:pt>
                <c:pt idx="982">
                  <c:v>-18.037827150012049</c:v>
                </c:pt>
                <c:pt idx="983">
                  <c:v>-18.015433345621631</c:v>
                </c:pt>
                <c:pt idx="984">
                  <c:v>-18.012417938212536</c:v>
                </c:pt>
                <c:pt idx="985">
                  <c:v>-17.998021070969411</c:v>
                </c:pt>
                <c:pt idx="986">
                  <c:v>-17.984400794899532</c:v>
                </c:pt>
                <c:pt idx="987">
                  <c:v>-17.986752146391016</c:v>
                </c:pt>
                <c:pt idx="988">
                  <c:v>-17.964853593083205</c:v>
                </c:pt>
                <c:pt idx="989">
                  <c:v>-17.946021032409718</c:v>
                </c:pt>
                <c:pt idx="990">
                  <c:v>-17.955165205915918</c:v>
                </c:pt>
                <c:pt idx="991">
                  <c:v>-17.954990076141183</c:v>
                </c:pt>
                <c:pt idx="992">
                  <c:v>-17.942040695624964</c:v>
                </c:pt>
                <c:pt idx="993">
                  <c:v>-17.931608586705817</c:v>
                </c:pt>
                <c:pt idx="994">
                  <c:v>-17.925305081244684</c:v>
                </c:pt>
                <c:pt idx="995">
                  <c:v>-17.909413362476851</c:v>
                </c:pt>
                <c:pt idx="996">
                  <c:v>-17.905113150047708</c:v>
                </c:pt>
                <c:pt idx="997">
                  <c:v>-17.907013311400718</c:v>
                </c:pt>
                <c:pt idx="998">
                  <c:v>-17.891304552591276</c:v>
                </c:pt>
                <c:pt idx="999">
                  <c:v>-17.8809205195084</c:v>
                </c:pt>
                <c:pt idx="1000">
                  <c:v>-17.878399888711506</c:v>
                </c:pt>
                <c:pt idx="1001">
                  <c:v>-17.87339780603579</c:v>
                </c:pt>
                <c:pt idx="1002">
                  <c:v>-17.859585536124378</c:v>
                </c:pt>
                <c:pt idx="1003">
                  <c:v>-17.851280162208369</c:v>
                </c:pt>
                <c:pt idx="1004">
                  <c:v>-17.837437596415445</c:v>
                </c:pt>
                <c:pt idx="1005">
                  <c:v>-17.822008037309491</c:v>
                </c:pt>
                <c:pt idx="1006">
                  <c:v>-17.807430170373198</c:v>
                </c:pt>
                <c:pt idx="1007">
                  <c:v>-17.797572631416564</c:v>
                </c:pt>
                <c:pt idx="1008">
                  <c:v>-17.792929879315516</c:v>
                </c:pt>
                <c:pt idx="1009">
                  <c:v>-17.782616872399437</c:v>
                </c:pt>
                <c:pt idx="1010">
                  <c:v>-17.772587860766791</c:v>
                </c:pt>
                <c:pt idx="1011">
                  <c:v>-17.765660199149547</c:v>
                </c:pt>
                <c:pt idx="1012">
                  <c:v>-17.751891096776543</c:v>
                </c:pt>
                <c:pt idx="1013">
                  <c:v>-17.746066029143346</c:v>
                </c:pt>
                <c:pt idx="1014">
                  <c:v>-17.738327131573335</c:v>
                </c:pt>
                <c:pt idx="1015">
                  <c:v>-17.746049187634043</c:v>
                </c:pt>
                <c:pt idx="1016">
                  <c:v>-17.757208687709834</c:v>
                </c:pt>
                <c:pt idx="1017">
                  <c:v>-17.739942667871901</c:v>
                </c:pt>
                <c:pt idx="1018">
                  <c:v>-17.736893523651531</c:v>
                </c:pt>
                <c:pt idx="1019">
                  <c:v>-17.734387953772604</c:v>
                </c:pt>
                <c:pt idx="1020">
                  <c:v>-17.721159448856241</c:v>
                </c:pt>
                <c:pt idx="1021">
                  <c:v>-17.710262192077629</c:v>
                </c:pt>
                <c:pt idx="1022">
                  <c:v>-17.712200577586163</c:v>
                </c:pt>
                <c:pt idx="1023">
                  <c:v>-17.706246960733719</c:v>
                </c:pt>
                <c:pt idx="1024">
                  <c:v>-17.687656671778125</c:v>
                </c:pt>
                <c:pt idx="1025">
                  <c:v>-17.679138143472841</c:v>
                </c:pt>
                <c:pt idx="1026">
                  <c:v>-17.661184468463041</c:v>
                </c:pt>
                <c:pt idx="1027">
                  <c:v>-17.657982388832366</c:v>
                </c:pt>
                <c:pt idx="1028">
                  <c:v>-17.651952285299515</c:v>
                </c:pt>
                <c:pt idx="1029">
                  <c:v>-17.642732430125101</c:v>
                </c:pt>
                <c:pt idx="1030">
                  <c:v>-17.632173193414896</c:v>
                </c:pt>
                <c:pt idx="1031">
                  <c:v>-17.627472080244484</c:v>
                </c:pt>
                <c:pt idx="1032">
                  <c:v>-17.630449309607908</c:v>
                </c:pt>
                <c:pt idx="1033">
                  <c:v>-17.612114863452589</c:v>
                </c:pt>
                <c:pt idx="1034">
                  <c:v>-17.602336668758003</c:v>
                </c:pt>
                <c:pt idx="1035">
                  <c:v>-17.599464044289221</c:v>
                </c:pt>
                <c:pt idx="1036">
                  <c:v>-17.596805430272784</c:v>
                </c:pt>
                <c:pt idx="1037">
                  <c:v>-17.582581935273836</c:v>
                </c:pt>
                <c:pt idx="1038">
                  <c:v>-17.580673617613026</c:v>
                </c:pt>
                <c:pt idx="1039">
                  <c:v>-17.574449074908113</c:v>
                </c:pt>
                <c:pt idx="1040">
                  <c:v>-17.542102902097533</c:v>
                </c:pt>
                <c:pt idx="1041">
                  <c:v>-17.524210497850145</c:v>
                </c:pt>
                <c:pt idx="1042">
                  <c:v>-17.514905237884456</c:v>
                </c:pt>
                <c:pt idx="1043">
                  <c:v>-17.504792686305301</c:v>
                </c:pt>
                <c:pt idx="1044">
                  <c:v>-17.48970772921356</c:v>
                </c:pt>
                <c:pt idx="1045">
                  <c:v>-17.476286562304256</c:v>
                </c:pt>
                <c:pt idx="1046">
                  <c:v>-17.473188898115485</c:v>
                </c:pt>
                <c:pt idx="1047">
                  <c:v>-17.455857577613536</c:v>
                </c:pt>
                <c:pt idx="1048">
                  <c:v>-17.45236522329127</c:v>
                </c:pt>
                <c:pt idx="1049">
                  <c:v>-17.457139056525108</c:v>
                </c:pt>
                <c:pt idx="1050">
                  <c:v>-17.443861040300504</c:v>
                </c:pt>
                <c:pt idx="1051">
                  <c:v>-17.435063166098189</c:v>
                </c:pt>
                <c:pt idx="1052">
                  <c:v>-17.428287470802669</c:v>
                </c:pt>
                <c:pt idx="1053">
                  <c:v>-17.43207464524852</c:v>
                </c:pt>
                <c:pt idx="1054">
                  <c:v>-17.425171587970556</c:v>
                </c:pt>
                <c:pt idx="1055">
                  <c:v>-17.419668124123614</c:v>
                </c:pt>
                <c:pt idx="1056">
                  <c:v>-17.406998281353591</c:v>
                </c:pt>
                <c:pt idx="1057">
                  <c:v>-17.390583413144224</c:v>
                </c:pt>
                <c:pt idx="1058">
                  <c:v>-17.37556690197097</c:v>
                </c:pt>
                <c:pt idx="1059">
                  <c:v>-17.365536686860732</c:v>
                </c:pt>
                <c:pt idx="1060">
                  <c:v>-17.347019229981679</c:v>
                </c:pt>
                <c:pt idx="1061">
                  <c:v>-17.339596202972892</c:v>
                </c:pt>
                <c:pt idx="1062">
                  <c:v>-17.330075248165347</c:v>
                </c:pt>
                <c:pt idx="1063">
                  <c:v>-17.321738090866571</c:v>
                </c:pt>
                <c:pt idx="1064">
                  <c:v>-17.317870056428969</c:v>
                </c:pt>
                <c:pt idx="1065">
                  <c:v>-17.316612910389956</c:v>
                </c:pt>
                <c:pt idx="1066">
                  <c:v>-17.299268089406652</c:v>
                </c:pt>
                <c:pt idx="1067">
                  <c:v>-17.286539086537019</c:v>
                </c:pt>
                <c:pt idx="1068">
                  <c:v>-17.27627593488188</c:v>
                </c:pt>
                <c:pt idx="1069">
                  <c:v>-17.283845049115691</c:v>
                </c:pt>
                <c:pt idx="1070">
                  <c:v>-17.284212132507726</c:v>
                </c:pt>
                <c:pt idx="1071">
                  <c:v>-17.291987689570277</c:v>
                </c:pt>
                <c:pt idx="1072">
                  <c:v>-17.267938341799862</c:v>
                </c:pt>
                <c:pt idx="1073">
                  <c:v>-17.250509285312098</c:v>
                </c:pt>
                <c:pt idx="1074">
                  <c:v>-17.243633792298308</c:v>
                </c:pt>
                <c:pt idx="1075">
                  <c:v>-17.227026663596668</c:v>
                </c:pt>
                <c:pt idx="1076">
                  <c:v>-17.245534453224316</c:v>
                </c:pt>
                <c:pt idx="1077">
                  <c:v>-17.253154700886668</c:v>
                </c:pt>
                <c:pt idx="1078">
                  <c:v>-17.248974420186588</c:v>
                </c:pt>
                <c:pt idx="1079">
                  <c:v>-17.240636555899876</c:v>
                </c:pt>
                <c:pt idx="1080">
                  <c:v>-17.250684134448996</c:v>
                </c:pt>
                <c:pt idx="1081">
                  <c:v>-17.258865390128172</c:v>
                </c:pt>
                <c:pt idx="1082">
                  <c:v>-17.23700037168533</c:v>
                </c:pt>
                <c:pt idx="1083">
                  <c:v>-17.226227860477398</c:v>
                </c:pt>
                <c:pt idx="1084">
                  <c:v>-17.215157675647799</c:v>
                </c:pt>
                <c:pt idx="1085">
                  <c:v>-17.20231592906455</c:v>
                </c:pt>
                <c:pt idx="1086">
                  <c:v>-17.206718798109808</c:v>
                </c:pt>
                <c:pt idx="1087">
                  <c:v>-17.244571862939626</c:v>
                </c:pt>
                <c:pt idx="1088">
                  <c:v>-17.233029224195597</c:v>
                </c:pt>
                <c:pt idx="1089">
                  <c:v>-17.232558115038387</c:v>
                </c:pt>
                <c:pt idx="1090">
                  <c:v>-17.235940705104856</c:v>
                </c:pt>
                <c:pt idx="1091">
                  <c:v>-17.233017280386854</c:v>
                </c:pt>
                <c:pt idx="1092">
                  <c:v>-17.215807570863049</c:v>
                </c:pt>
                <c:pt idx="1093">
                  <c:v>-17.201694723109739</c:v>
                </c:pt>
                <c:pt idx="1094">
                  <c:v>-17.215592199756777</c:v>
                </c:pt>
                <c:pt idx="1095">
                  <c:v>-17.212959340290055</c:v>
                </c:pt>
                <c:pt idx="1096">
                  <c:v>-17.205799980657844</c:v>
                </c:pt>
                <c:pt idx="1097">
                  <c:v>-17.199383131563355</c:v>
                </c:pt>
                <c:pt idx="1098">
                  <c:v>-17.230845288010816</c:v>
                </c:pt>
                <c:pt idx="1099">
                  <c:v>-17.230515030626258</c:v>
                </c:pt>
                <c:pt idx="1100">
                  <c:v>-17.21524581196422</c:v>
                </c:pt>
                <c:pt idx="1101">
                  <c:v>-17.217647605624499</c:v>
                </c:pt>
                <c:pt idx="1102">
                  <c:v>-17.281562418798863</c:v>
                </c:pt>
                <c:pt idx="1103">
                  <c:v>-17.266093190266179</c:v>
                </c:pt>
                <c:pt idx="1104">
                  <c:v>-17.272519895730795</c:v>
                </c:pt>
                <c:pt idx="1105">
                  <c:v>-17.269629481339358</c:v>
                </c:pt>
                <c:pt idx="1106">
                  <c:v>-17.274778114214065</c:v>
                </c:pt>
                <c:pt idx="1107">
                  <c:v>-17.256792170624141</c:v>
                </c:pt>
                <c:pt idx="1108">
                  <c:v>-17.251189223160086</c:v>
                </c:pt>
                <c:pt idx="1109">
                  <c:v>-17.235041936616025</c:v>
                </c:pt>
                <c:pt idx="1110">
                  <c:v>-17.228984443904437</c:v>
                </c:pt>
                <c:pt idx="1111">
                  <c:v>-17.221739138422748</c:v>
                </c:pt>
                <c:pt idx="1112">
                  <c:v>-17.225935023450354</c:v>
                </c:pt>
                <c:pt idx="1113">
                  <c:v>-17.207928045874393</c:v>
                </c:pt>
                <c:pt idx="1114">
                  <c:v>-17.193570491509988</c:v>
                </c:pt>
                <c:pt idx="1115">
                  <c:v>-17.188835194150233</c:v>
                </c:pt>
                <c:pt idx="1116">
                  <c:v>-17.188131161256308</c:v>
                </c:pt>
                <c:pt idx="1117">
                  <c:v>-17.177552121575847</c:v>
                </c:pt>
                <c:pt idx="1118">
                  <c:v>-17.175916358885175</c:v>
                </c:pt>
                <c:pt idx="1119">
                  <c:v>-17.169987777811393</c:v>
                </c:pt>
                <c:pt idx="1120">
                  <c:v>-17.156907929669224</c:v>
                </c:pt>
                <c:pt idx="1121">
                  <c:v>-17.149532495570938</c:v>
                </c:pt>
                <c:pt idx="1122">
                  <c:v>-17.178831465270843</c:v>
                </c:pt>
                <c:pt idx="1123">
                  <c:v>-17.216899093918833</c:v>
                </c:pt>
                <c:pt idx="1124">
                  <c:v>-17.191239010693618</c:v>
                </c:pt>
                <c:pt idx="1125">
                  <c:v>-17.192418718060573</c:v>
                </c:pt>
                <c:pt idx="1126">
                  <c:v>-17.195389073408652</c:v>
                </c:pt>
                <c:pt idx="1127">
                  <c:v>-17.18100955444509</c:v>
                </c:pt>
                <c:pt idx="1128">
                  <c:v>-17.164109492755724</c:v>
                </c:pt>
                <c:pt idx="1129">
                  <c:v>-17.147237973363524</c:v>
                </c:pt>
                <c:pt idx="1130">
                  <c:v>-17.140493555999413</c:v>
                </c:pt>
                <c:pt idx="1131">
                  <c:v>-17.11863340477219</c:v>
                </c:pt>
                <c:pt idx="1132">
                  <c:v>-17.114325845765144</c:v>
                </c:pt>
                <c:pt idx="1133">
                  <c:v>-17.101864129368138</c:v>
                </c:pt>
                <c:pt idx="1134">
                  <c:v>-17.105606497180403</c:v>
                </c:pt>
                <c:pt idx="1135">
                  <c:v>-17.093404099106849</c:v>
                </c:pt>
                <c:pt idx="1136">
                  <c:v>-17.097667703857955</c:v>
                </c:pt>
                <c:pt idx="1137">
                  <c:v>-17.080030156082017</c:v>
                </c:pt>
                <c:pt idx="1138">
                  <c:v>-17.082718657202108</c:v>
                </c:pt>
                <c:pt idx="1139">
                  <c:v>-17.069347393034722</c:v>
                </c:pt>
                <c:pt idx="1140">
                  <c:v>-17.058959331429779</c:v>
                </c:pt>
                <c:pt idx="1141">
                  <c:v>-17.049433800251403</c:v>
                </c:pt>
                <c:pt idx="1142">
                  <c:v>-17.043518494663171</c:v>
                </c:pt>
                <c:pt idx="1143">
                  <c:v>-17.030963657980646</c:v>
                </c:pt>
                <c:pt idx="1144">
                  <c:v>-17.007709722205835</c:v>
                </c:pt>
                <c:pt idx="1145">
                  <c:v>-16.998709138257865</c:v>
                </c:pt>
                <c:pt idx="1146">
                  <c:v>-16.991093968470352</c:v>
                </c:pt>
                <c:pt idx="1147">
                  <c:v>-16.981582378214018</c:v>
                </c:pt>
                <c:pt idx="1148">
                  <c:v>-16.965241629774411</c:v>
                </c:pt>
                <c:pt idx="1149">
                  <c:v>-16.953148015669377</c:v>
                </c:pt>
                <c:pt idx="1150">
                  <c:v>-16.956851666272094</c:v>
                </c:pt>
                <c:pt idx="1151">
                  <c:v>-16.951526995875835</c:v>
                </c:pt>
                <c:pt idx="1152">
                  <c:v>-16.945409692866246</c:v>
                </c:pt>
                <c:pt idx="1153">
                  <c:v>-16.94934258561014</c:v>
                </c:pt>
                <c:pt idx="1154">
                  <c:v>-16.943272825244822</c:v>
                </c:pt>
                <c:pt idx="1155">
                  <c:v>-16.933064499772428</c:v>
                </c:pt>
                <c:pt idx="1156">
                  <c:v>-16.927017743593765</c:v>
                </c:pt>
                <c:pt idx="1157">
                  <c:v>-16.917517840525928</c:v>
                </c:pt>
                <c:pt idx="1158">
                  <c:v>-16.906181807895802</c:v>
                </c:pt>
                <c:pt idx="1159">
                  <c:v>-16.893040181802544</c:v>
                </c:pt>
                <c:pt idx="1160">
                  <c:v>-16.89720574808651</c:v>
                </c:pt>
                <c:pt idx="1161">
                  <c:v>-16.947585679199776</c:v>
                </c:pt>
                <c:pt idx="1162">
                  <c:v>-16.928659977692949</c:v>
                </c:pt>
                <c:pt idx="1163">
                  <c:v>-16.93182561526276</c:v>
                </c:pt>
                <c:pt idx="1164">
                  <c:v>-16.915121544837941</c:v>
                </c:pt>
                <c:pt idx="1165">
                  <c:v>-16.9415067563063</c:v>
                </c:pt>
                <c:pt idx="1166">
                  <c:v>-16.924178146299941</c:v>
                </c:pt>
                <c:pt idx="1167">
                  <c:v>-16.894006187930383</c:v>
                </c:pt>
                <c:pt idx="1168">
                  <c:v>-16.883285815215761</c:v>
                </c:pt>
                <c:pt idx="1169">
                  <c:v>-16.893459688318828</c:v>
                </c:pt>
                <c:pt idx="1170">
                  <c:v>-16.875813403087559</c:v>
                </c:pt>
                <c:pt idx="1171">
                  <c:v>-16.871602232470323</c:v>
                </c:pt>
                <c:pt idx="1172">
                  <c:v>-16.858234964339253</c:v>
                </c:pt>
                <c:pt idx="1173">
                  <c:v>-16.849921242275926</c:v>
                </c:pt>
                <c:pt idx="1174">
                  <c:v>-16.878685552212669</c:v>
                </c:pt>
                <c:pt idx="1175">
                  <c:v>-16.874488582612017</c:v>
                </c:pt>
                <c:pt idx="1176">
                  <c:v>-16.896912287323751</c:v>
                </c:pt>
                <c:pt idx="1177">
                  <c:v>-16.901691210447257</c:v>
                </c:pt>
                <c:pt idx="1178">
                  <c:v>-16.88920676461607</c:v>
                </c:pt>
                <c:pt idx="1179">
                  <c:v>-16.882535513807817</c:v>
                </c:pt>
                <c:pt idx="1180">
                  <c:v>-16.84932798245018</c:v>
                </c:pt>
                <c:pt idx="1181">
                  <c:v>-16.852008113302855</c:v>
                </c:pt>
                <c:pt idx="1182">
                  <c:v>-16.850194324801134</c:v>
                </c:pt>
                <c:pt idx="1183">
                  <c:v>-16.841676644553647</c:v>
                </c:pt>
                <c:pt idx="1184">
                  <c:v>-16.831225335243037</c:v>
                </c:pt>
                <c:pt idx="1185">
                  <c:v>-16.787587701669359</c:v>
                </c:pt>
                <c:pt idx="1186">
                  <c:v>-16.791915922557713</c:v>
                </c:pt>
                <c:pt idx="1187">
                  <c:v>-16.80110132750324</c:v>
                </c:pt>
                <c:pt idx="1188">
                  <c:v>-16.814154923708752</c:v>
                </c:pt>
                <c:pt idx="1189">
                  <c:v>-16.814247406832088</c:v>
                </c:pt>
                <c:pt idx="1190">
                  <c:v>-16.796191572758019</c:v>
                </c:pt>
                <c:pt idx="1191">
                  <c:v>-16.823609252465221</c:v>
                </c:pt>
                <c:pt idx="1192">
                  <c:v>-16.843873362883233</c:v>
                </c:pt>
                <c:pt idx="1193">
                  <c:v>-16.837846531422599</c:v>
                </c:pt>
                <c:pt idx="1194">
                  <c:v>-16.825383703627566</c:v>
                </c:pt>
                <c:pt idx="1195">
                  <c:v>-16.816665136974567</c:v>
                </c:pt>
                <c:pt idx="1196">
                  <c:v>-16.8257953030311</c:v>
                </c:pt>
                <c:pt idx="1197">
                  <c:v>-16.817453364790339</c:v>
                </c:pt>
                <c:pt idx="1198">
                  <c:v>-16.805251512090244</c:v>
                </c:pt>
                <c:pt idx="1199">
                  <c:v>-16.792291553769285</c:v>
                </c:pt>
                <c:pt idx="1200">
                  <c:v>-16.805302356663066</c:v>
                </c:pt>
                <c:pt idx="1201">
                  <c:v>-16.78862676883664</c:v>
                </c:pt>
                <c:pt idx="1202">
                  <c:v>-16.786394519763029</c:v>
                </c:pt>
                <c:pt idx="1203">
                  <c:v>-16.790821100329509</c:v>
                </c:pt>
                <c:pt idx="1204">
                  <c:v>-16.771670343975423</c:v>
                </c:pt>
                <c:pt idx="1205">
                  <c:v>-16.755372826663066</c:v>
                </c:pt>
                <c:pt idx="1206">
                  <c:v>-16.749743263048046</c:v>
                </c:pt>
                <c:pt idx="1207">
                  <c:v>-16.734962743286353</c:v>
                </c:pt>
                <c:pt idx="1208">
                  <c:v>-16.683538784553729</c:v>
                </c:pt>
                <c:pt idx="1209">
                  <c:v>-16.694731933249642</c:v>
                </c:pt>
                <c:pt idx="1210">
                  <c:v>-16.725455647265289</c:v>
                </c:pt>
                <c:pt idx="1211">
                  <c:v>-16.707685115994916</c:v>
                </c:pt>
                <c:pt idx="1212">
                  <c:v>-16.680209349321611</c:v>
                </c:pt>
                <c:pt idx="1213">
                  <c:v>-16.661731515077104</c:v>
                </c:pt>
                <c:pt idx="1214">
                  <c:v>-16.660360129829112</c:v>
                </c:pt>
                <c:pt idx="1215">
                  <c:v>-16.664960433406108</c:v>
                </c:pt>
                <c:pt idx="1216">
                  <c:v>-16.646644620412189</c:v>
                </c:pt>
                <c:pt idx="1217">
                  <c:v>-16.638188175512212</c:v>
                </c:pt>
                <c:pt idx="1218">
                  <c:v>-16.631367101203612</c:v>
                </c:pt>
                <c:pt idx="1219">
                  <c:v>-16.629283306430768</c:v>
                </c:pt>
                <c:pt idx="1220">
                  <c:v>-16.611874201509387</c:v>
                </c:pt>
                <c:pt idx="1221">
                  <c:v>-16.575512749195166</c:v>
                </c:pt>
                <c:pt idx="1222">
                  <c:v>-16.558459605181138</c:v>
                </c:pt>
                <c:pt idx="1223">
                  <c:v>-16.555106146577785</c:v>
                </c:pt>
                <c:pt idx="1224">
                  <c:v>-16.53323897040546</c:v>
                </c:pt>
                <c:pt idx="1225">
                  <c:v>-16.510875097901533</c:v>
                </c:pt>
                <c:pt idx="1226">
                  <c:v>-16.49760547454904</c:v>
                </c:pt>
                <c:pt idx="1227">
                  <c:v>-16.465742983581499</c:v>
                </c:pt>
                <c:pt idx="1228">
                  <c:v>-16.494670623993148</c:v>
                </c:pt>
                <c:pt idx="1229">
                  <c:v>-16.507686144446151</c:v>
                </c:pt>
                <c:pt idx="1230">
                  <c:v>-16.496589499338242</c:v>
                </c:pt>
                <c:pt idx="1231">
                  <c:v>-16.505405099781051</c:v>
                </c:pt>
                <c:pt idx="1232">
                  <c:v>-16.486522497271412</c:v>
                </c:pt>
                <c:pt idx="1233">
                  <c:v>-16.46353031729813</c:v>
                </c:pt>
                <c:pt idx="1234">
                  <c:v>-16.451821489956355</c:v>
                </c:pt>
                <c:pt idx="1235">
                  <c:v>-16.446176358615254</c:v>
                </c:pt>
                <c:pt idx="1236">
                  <c:v>-16.437194668158153</c:v>
                </c:pt>
                <c:pt idx="1237">
                  <c:v>-16.423644025529782</c:v>
                </c:pt>
                <c:pt idx="1238">
                  <c:v>-16.406054434278452</c:v>
                </c:pt>
                <c:pt idx="1239">
                  <c:v>-16.386482674385967</c:v>
                </c:pt>
                <c:pt idx="1240">
                  <c:v>-16.380011289267991</c:v>
                </c:pt>
                <c:pt idx="1241">
                  <c:v>-16.372763562644646</c:v>
                </c:pt>
                <c:pt idx="1242">
                  <c:v>-16.38889793418787</c:v>
                </c:pt>
                <c:pt idx="1243">
                  <c:v>-16.376682694797193</c:v>
                </c:pt>
                <c:pt idx="1244">
                  <c:v>-16.350010194435111</c:v>
                </c:pt>
                <c:pt idx="1245">
                  <c:v>-16.356115864635264</c:v>
                </c:pt>
                <c:pt idx="1246">
                  <c:v>-16.34502596738033</c:v>
                </c:pt>
                <c:pt idx="1247">
                  <c:v>-16.353289378532825</c:v>
                </c:pt>
                <c:pt idx="1248">
                  <c:v>-16.325838197750869</c:v>
                </c:pt>
                <c:pt idx="1249">
                  <c:v>-16.318510517491582</c:v>
                </c:pt>
                <c:pt idx="1250">
                  <c:v>-16.314172140024297</c:v>
                </c:pt>
                <c:pt idx="1251">
                  <c:v>-16.292472263716938</c:v>
                </c:pt>
                <c:pt idx="1252">
                  <c:v>-16.289898438935051</c:v>
                </c:pt>
                <c:pt idx="1253">
                  <c:v>-16.292198719950278</c:v>
                </c:pt>
                <c:pt idx="1254">
                  <c:v>-16.290179739206426</c:v>
                </c:pt>
                <c:pt idx="1255">
                  <c:v>-16.275149742024404</c:v>
                </c:pt>
                <c:pt idx="1256">
                  <c:v>-16.246142569753111</c:v>
                </c:pt>
                <c:pt idx="1257">
                  <c:v>-16.237437896958156</c:v>
                </c:pt>
                <c:pt idx="1258">
                  <c:v>-16.220784792297511</c:v>
                </c:pt>
                <c:pt idx="1259">
                  <c:v>-16.200891566263291</c:v>
                </c:pt>
                <c:pt idx="1260">
                  <c:v>-16.197046295547725</c:v>
                </c:pt>
                <c:pt idx="1261">
                  <c:v>-16.190164761704196</c:v>
                </c:pt>
                <c:pt idx="1262">
                  <c:v>-16.202060658740322</c:v>
                </c:pt>
                <c:pt idx="1263">
                  <c:v>-16.185414719098155</c:v>
                </c:pt>
                <c:pt idx="1264">
                  <c:v>-16.189999027375666</c:v>
                </c:pt>
                <c:pt idx="1265">
                  <c:v>-16.185510601219796</c:v>
                </c:pt>
                <c:pt idx="1266">
                  <c:v>-16.172085057960434</c:v>
                </c:pt>
                <c:pt idx="1267">
                  <c:v>-16.15731697164491</c:v>
                </c:pt>
                <c:pt idx="1268">
                  <c:v>-16.169977656292961</c:v>
                </c:pt>
                <c:pt idx="1269">
                  <c:v>-16.160305580160987</c:v>
                </c:pt>
                <c:pt idx="1270">
                  <c:v>-16.147064490128226</c:v>
                </c:pt>
                <c:pt idx="1271">
                  <c:v>-16.130605273748991</c:v>
                </c:pt>
                <c:pt idx="1272">
                  <c:v>-16.124733768445566</c:v>
                </c:pt>
                <c:pt idx="1273">
                  <c:v>-16.109351176814489</c:v>
                </c:pt>
                <c:pt idx="1274">
                  <c:v>-16.110476906466555</c:v>
                </c:pt>
                <c:pt idx="1275">
                  <c:v>-16.098857663810357</c:v>
                </c:pt>
                <c:pt idx="1276">
                  <c:v>-16.117671937368367</c:v>
                </c:pt>
                <c:pt idx="1277">
                  <c:v>-16.12390821392761</c:v>
                </c:pt>
                <c:pt idx="1278">
                  <c:v>-16.116809175200714</c:v>
                </c:pt>
                <c:pt idx="1279">
                  <c:v>-16.124899849749255</c:v>
                </c:pt>
                <c:pt idx="1280">
                  <c:v>-16.125720395030328</c:v>
                </c:pt>
                <c:pt idx="1281">
                  <c:v>-16.123436175267042</c:v>
                </c:pt>
                <c:pt idx="1282">
                  <c:v>-16.115686202143799</c:v>
                </c:pt>
                <c:pt idx="1283">
                  <c:v>-16.111194504381245</c:v>
                </c:pt>
                <c:pt idx="1284">
                  <c:v>-16.100422847039678</c:v>
                </c:pt>
                <c:pt idx="1285">
                  <c:v>-16.092609510193437</c:v>
                </c:pt>
                <c:pt idx="1286">
                  <c:v>-16.079356894797179</c:v>
                </c:pt>
                <c:pt idx="1287">
                  <c:v>-16.088958307492298</c:v>
                </c:pt>
                <c:pt idx="1288">
                  <c:v>-16.078196891913667</c:v>
                </c:pt>
                <c:pt idx="1289">
                  <c:v>-16.07962849343977</c:v>
                </c:pt>
                <c:pt idx="1290">
                  <c:v>-16.083262854017821</c:v>
                </c:pt>
                <c:pt idx="1291">
                  <c:v>-16.081906612383186</c:v>
                </c:pt>
                <c:pt idx="1292">
                  <c:v>-16.072296766318161</c:v>
                </c:pt>
                <c:pt idx="1293">
                  <c:v>-16.061155211909558</c:v>
                </c:pt>
                <c:pt idx="1294">
                  <c:v>-16.055205055139275</c:v>
                </c:pt>
                <c:pt idx="1295">
                  <c:v>-16.057606222325489</c:v>
                </c:pt>
                <c:pt idx="1296">
                  <c:v>-16.03334391842073</c:v>
                </c:pt>
                <c:pt idx="1297">
                  <c:v>-16.005436631579766</c:v>
                </c:pt>
                <c:pt idx="1298">
                  <c:v>-15.996676848299254</c:v>
                </c:pt>
                <c:pt idx="1299">
                  <c:v>-15.975921614194462</c:v>
                </c:pt>
                <c:pt idx="1300">
                  <c:v>-15.977605635965686</c:v>
                </c:pt>
                <c:pt idx="1301">
                  <c:v>-15.969179448419311</c:v>
                </c:pt>
                <c:pt idx="1302">
                  <c:v>-15.956886783759364</c:v>
                </c:pt>
                <c:pt idx="1303">
                  <c:v>-15.959130033908092</c:v>
                </c:pt>
                <c:pt idx="1304">
                  <c:v>-15.95227396190656</c:v>
                </c:pt>
                <c:pt idx="1305">
                  <c:v>-15.945815816735706</c:v>
                </c:pt>
                <c:pt idx="1306">
                  <c:v>-15.945822714388221</c:v>
                </c:pt>
                <c:pt idx="1307">
                  <c:v>-15.937519189251576</c:v>
                </c:pt>
                <c:pt idx="1308">
                  <c:v>-15.928950974448229</c:v>
                </c:pt>
                <c:pt idx="1309">
                  <c:v>-15.919342442864425</c:v>
                </c:pt>
                <c:pt idx="1310">
                  <c:v>-15.920713525171479</c:v>
                </c:pt>
                <c:pt idx="1311">
                  <c:v>-15.91100924899705</c:v>
                </c:pt>
                <c:pt idx="1312">
                  <c:v>-15.909243563830685</c:v>
                </c:pt>
                <c:pt idx="1313">
                  <c:v>-15.897721636844201</c:v>
                </c:pt>
                <c:pt idx="1314">
                  <c:v>-15.882014987659543</c:v>
                </c:pt>
                <c:pt idx="1315">
                  <c:v>-15.874095774424744</c:v>
                </c:pt>
                <c:pt idx="1316">
                  <c:v>-15.870280096977613</c:v>
                </c:pt>
                <c:pt idx="1317">
                  <c:v>-15.865630798104908</c:v>
                </c:pt>
                <c:pt idx="1318">
                  <c:v>-15.855135601003822</c:v>
                </c:pt>
                <c:pt idx="1319">
                  <c:v>-15.844475726658539</c:v>
                </c:pt>
                <c:pt idx="1320">
                  <c:v>-15.848486475732642</c:v>
                </c:pt>
                <c:pt idx="1321">
                  <c:v>-15.841979598984828</c:v>
                </c:pt>
                <c:pt idx="1322">
                  <c:v>-15.836392684482739</c:v>
                </c:pt>
                <c:pt idx="1323">
                  <c:v>-15.830512947006421</c:v>
                </c:pt>
                <c:pt idx="1324">
                  <c:v>-15.828739302018228</c:v>
                </c:pt>
                <c:pt idx="1325">
                  <c:v>-15.807549346468582</c:v>
                </c:pt>
                <c:pt idx="1326">
                  <c:v>-15.784992748525735</c:v>
                </c:pt>
                <c:pt idx="1327">
                  <c:v>-15.778594788401831</c:v>
                </c:pt>
                <c:pt idx="1328">
                  <c:v>-15.785143006507484</c:v>
                </c:pt>
                <c:pt idx="1329">
                  <c:v>-15.778630712342254</c:v>
                </c:pt>
                <c:pt idx="1330">
                  <c:v>-15.787237346908592</c:v>
                </c:pt>
                <c:pt idx="1331">
                  <c:v>-15.775764903315848</c:v>
                </c:pt>
                <c:pt idx="1332">
                  <c:v>-15.780497033611422</c:v>
                </c:pt>
                <c:pt idx="1333">
                  <c:v>-15.771286042421131</c:v>
                </c:pt>
                <c:pt idx="1334">
                  <c:v>-15.767189853536665</c:v>
                </c:pt>
                <c:pt idx="1335">
                  <c:v>-15.7562625677282</c:v>
                </c:pt>
                <c:pt idx="1336">
                  <c:v>-15.752358193734379</c:v>
                </c:pt>
                <c:pt idx="1337">
                  <c:v>-15.752300652419443</c:v>
                </c:pt>
                <c:pt idx="1338">
                  <c:v>-15.754312013818732</c:v>
                </c:pt>
                <c:pt idx="1339">
                  <c:v>-15.750365698963524</c:v>
                </c:pt>
                <c:pt idx="1340">
                  <c:v>-15.735977515863608</c:v>
                </c:pt>
                <c:pt idx="1341">
                  <c:v>-15.719616211380901</c:v>
                </c:pt>
                <c:pt idx="1342">
                  <c:v>-15.716836802110105</c:v>
                </c:pt>
                <c:pt idx="1343">
                  <c:v>-15.711332882922168</c:v>
                </c:pt>
                <c:pt idx="1344">
                  <c:v>-15.718190890192918</c:v>
                </c:pt>
                <c:pt idx="1345">
                  <c:v>-15.707550822676559</c:v>
                </c:pt>
                <c:pt idx="1346">
                  <c:v>-15.696301733912104</c:v>
                </c:pt>
                <c:pt idx="1347">
                  <c:v>-15.68990745737293</c:v>
                </c:pt>
                <c:pt idx="1348">
                  <c:v>-15.666893525219212</c:v>
                </c:pt>
                <c:pt idx="1349">
                  <c:v>-15.665091827391072</c:v>
                </c:pt>
                <c:pt idx="1350">
                  <c:v>-15.663867225164982</c:v>
                </c:pt>
                <c:pt idx="1351">
                  <c:v>-15.647261703761378</c:v>
                </c:pt>
                <c:pt idx="1352">
                  <c:v>-15.622087917269138</c:v>
                </c:pt>
                <c:pt idx="1353">
                  <c:v>-15.620574012349953</c:v>
                </c:pt>
                <c:pt idx="1354">
                  <c:v>-15.600768291232326</c:v>
                </c:pt>
                <c:pt idx="1355">
                  <c:v>-15.58193446859854</c:v>
                </c:pt>
                <c:pt idx="1356">
                  <c:v>-15.559793027266462</c:v>
                </c:pt>
                <c:pt idx="1357">
                  <c:v>-15.55511751234452</c:v>
                </c:pt>
                <c:pt idx="1358">
                  <c:v>-15.535209871656576</c:v>
                </c:pt>
                <c:pt idx="1359">
                  <c:v>-15.532248342660065</c:v>
                </c:pt>
                <c:pt idx="1360">
                  <c:v>-15.548788023078853</c:v>
                </c:pt>
                <c:pt idx="1361">
                  <c:v>-15.594501193284112</c:v>
                </c:pt>
                <c:pt idx="1362">
                  <c:v>-15.594101960183059</c:v>
                </c:pt>
                <c:pt idx="1363">
                  <c:v>-15.583282956600943</c:v>
                </c:pt>
                <c:pt idx="1364">
                  <c:v>-15.561668194868659</c:v>
                </c:pt>
                <c:pt idx="1365">
                  <c:v>-15.543270597065511</c:v>
                </c:pt>
                <c:pt idx="1366">
                  <c:v>-15.535168949991474</c:v>
                </c:pt>
                <c:pt idx="1367">
                  <c:v>-15.521640247971106</c:v>
                </c:pt>
                <c:pt idx="1368">
                  <c:v>-15.515266331942133</c:v>
                </c:pt>
                <c:pt idx="1369">
                  <c:v>-15.550701509717745</c:v>
                </c:pt>
                <c:pt idx="1370">
                  <c:v>-15.538926332305319</c:v>
                </c:pt>
                <c:pt idx="1371">
                  <c:v>-15.531413301800013</c:v>
                </c:pt>
                <c:pt idx="1372">
                  <c:v>-15.52465183628928</c:v>
                </c:pt>
                <c:pt idx="1373">
                  <c:v>-15.541772646407258</c:v>
                </c:pt>
                <c:pt idx="1374">
                  <c:v>-15.530574285926948</c:v>
                </c:pt>
                <c:pt idx="1375">
                  <c:v>-15.53136358991542</c:v>
                </c:pt>
                <c:pt idx="1376">
                  <c:v>-15.533247508696784</c:v>
                </c:pt>
                <c:pt idx="1377">
                  <c:v>-15.520384929481851</c:v>
                </c:pt>
                <c:pt idx="1378">
                  <c:v>-15.502161614584045</c:v>
                </c:pt>
                <c:pt idx="1379">
                  <c:v>-15.495985080005141</c:v>
                </c:pt>
                <c:pt idx="1380">
                  <c:v>-15.481723128083484</c:v>
                </c:pt>
                <c:pt idx="1381">
                  <c:v>-15.451885441798254</c:v>
                </c:pt>
                <c:pt idx="1382">
                  <c:v>-15.443646934544695</c:v>
                </c:pt>
                <c:pt idx="1383">
                  <c:v>-15.422323496470835</c:v>
                </c:pt>
                <c:pt idx="1384">
                  <c:v>-15.404286573228759</c:v>
                </c:pt>
                <c:pt idx="1385">
                  <c:v>-15.424661055144428</c:v>
                </c:pt>
                <c:pt idx="1386">
                  <c:v>-15.449993731503136</c:v>
                </c:pt>
                <c:pt idx="1387">
                  <c:v>-15.430761257670794</c:v>
                </c:pt>
                <c:pt idx="1388">
                  <c:v>-15.456665480587816</c:v>
                </c:pt>
                <c:pt idx="1389">
                  <c:v>-15.437770398542526</c:v>
                </c:pt>
                <c:pt idx="1390">
                  <c:v>-15.416838115826915</c:v>
                </c:pt>
                <c:pt idx="1391">
                  <c:v>-15.403227214923643</c:v>
                </c:pt>
                <c:pt idx="1392">
                  <c:v>-15.405219671774118</c:v>
                </c:pt>
                <c:pt idx="1393">
                  <c:v>-15.396488320964165</c:v>
                </c:pt>
                <c:pt idx="1394">
                  <c:v>-15.398347067599813</c:v>
                </c:pt>
                <c:pt idx="1395">
                  <c:v>-15.385704534710529</c:v>
                </c:pt>
                <c:pt idx="1396">
                  <c:v>-15.389883418260576</c:v>
                </c:pt>
                <c:pt idx="1397">
                  <c:v>-15.375407353721677</c:v>
                </c:pt>
                <c:pt idx="1398">
                  <c:v>-15.360547888649384</c:v>
                </c:pt>
                <c:pt idx="1399">
                  <c:v>-15.352763049655564</c:v>
                </c:pt>
                <c:pt idx="1400">
                  <c:v>-15.364195879342619</c:v>
                </c:pt>
                <c:pt idx="1401">
                  <c:v>-15.350563675586423</c:v>
                </c:pt>
                <c:pt idx="1402">
                  <c:v>-15.336200273172713</c:v>
                </c:pt>
                <c:pt idx="1403">
                  <c:v>-15.316574178542385</c:v>
                </c:pt>
                <c:pt idx="1404">
                  <c:v>-15.305059989821151</c:v>
                </c:pt>
                <c:pt idx="1405">
                  <c:v>-15.303852144995792</c:v>
                </c:pt>
                <c:pt idx="1406">
                  <c:v>-15.321155660600569</c:v>
                </c:pt>
                <c:pt idx="1407">
                  <c:v>-15.570171704598765</c:v>
                </c:pt>
                <c:pt idx="1408">
                  <c:v>-15.567985961951635</c:v>
                </c:pt>
                <c:pt idx="1409">
                  <c:v>-15.571148874787585</c:v>
                </c:pt>
                <c:pt idx="1410">
                  <c:v>-15.556379931331673</c:v>
                </c:pt>
                <c:pt idx="1411">
                  <c:v>-15.574245160413243</c:v>
                </c:pt>
                <c:pt idx="1412">
                  <c:v>-15.575274343120917</c:v>
                </c:pt>
                <c:pt idx="1413">
                  <c:v>-15.566960896942684</c:v>
                </c:pt>
                <c:pt idx="1414">
                  <c:v>-15.542300387853141</c:v>
                </c:pt>
                <c:pt idx="1415">
                  <c:v>-15.521335298420421</c:v>
                </c:pt>
                <c:pt idx="1416">
                  <c:v>-15.55785379101401</c:v>
                </c:pt>
                <c:pt idx="1417">
                  <c:v>-15.636814017672489</c:v>
                </c:pt>
                <c:pt idx="1418">
                  <c:v>-15.609347233343865</c:v>
                </c:pt>
                <c:pt idx="1419">
                  <c:v>-15.604023377883058</c:v>
                </c:pt>
                <c:pt idx="1420">
                  <c:v>-15.590247372945663</c:v>
                </c:pt>
                <c:pt idx="1421">
                  <c:v>-15.596284980858094</c:v>
                </c:pt>
                <c:pt idx="1422">
                  <c:v>-15.606343657241931</c:v>
                </c:pt>
                <c:pt idx="1423">
                  <c:v>-15.642568613989519</c:v>
                </c:pt>
                <c:pt idx="1424">
                  <c:v>-15.623865662950191</c:v>
                </c:pt>
                <c:pt idx="1425">
                  <c:v>-15.638714114203395</c:v>
                </c:pt>
                <c:pt idx="1426">
                  <c:v>-15.638042438691054</c:v>
                </c:pt>
                <c:pt idx="1427">
                  <c:v>-15.655711151509301</c:v>
                </c:pt>
                <c:pt idx="1428">
                  <c:v>-15.641228108896989</c:v>
                </c:pt>
                <c:pt idx="1429">
                  <c:v>-15.616496038505041</c:v>
                </c:pt>
                <c:pt idx="1430">
                  <c:v>-15.590427210585416</c:v>
                </c:pt>
                <c:pt idx="1431">
                  <c:v>-15.628123934181275</c:v>
                </c:pt>
                <c:pt idx="1432">
                  <c:v>-15.6108478025096</c:v>
                </c:pt>
                <c:pt idx="1433">
                  <c:v>-15.598610203851985</c:v>
                </c:pt>
                <c:pt idx="1434">
                  <c:v>-15.625118702355152</c:v>
                </c:pt>
                <c:pt idx="1435">
                  <c:v>-15.603921183814723</c:v>
                </c:pt>
                <c:pt idx="1436">
                  <c:v>-15.574085272383455</c:v>
                </c:pt>
                <c:pt idx="1437">
                  <c:v>-15.564222875887893</c:v>
                </c:pt>
                <c:pt idx="1438">
                  <c:v>-15.562231600118018</c:v>
                </c:pt>
                <c:pt idx="1439">
                  <c:v>-15.535372375719135</c:v>
                </c:pt>
                <c:pt idx="1440">
                  <c:v>-15.549658792968373</c:v>
                </c:pt>
                <c:pt idx="1441">
                  <c:v>-15.541267062652</c:v>
                </c:pt>
                <c:pt idx="1442">
                  <c:v>-15.545306735175989</c:v>
                </c:pt>
                <c:pt idx="1443">
                  <c:v>-15.548049395494003</c:v>
                </c:pt>
                <c:pt idx="1444">
                  <c:v>-15.556365541505333</c:v>
                </c:pt>
                <c:pt idx="1445">
                  <c:v>-15.557387706048463</c:v>
                </c:pt>
                <c:pt idx="1446">
                  <c:v>-15.528713829763323</c:v>
                </c:pt>
                <c:pt idx="1447">
                  <c:v>-15.587943504846979</c:v>
                </c:pt>
                <c:pt idx="1448">
                  <c:v>-15.588247601299361</c:v>
                </c:pt>
                <c:pt idx="1449">
                  <c:v>-15.699768700024102</c:v>
                </c:pt>
                <c:pt idx="1450">
                  <c:v>-15.872669960708553</c:v>
                </c:pt>
                <c:pt idx="1451">
                  <c:v>-15.854814295322681</c:v>
                </c:pt>
                <c:pt idx="1452">
                  <c:v>-15.803222990266011</c:v>
                </c:pt>
                <c:pt idx="1453">
                  <c:v>-15.897944812537629</c:v>
                </c:pt>
                <c:pt idx="1454">
                  <c:v>-15.881726349529021</c:v>
                </c:pt>
                <c:pt idx="1455">
                  <c:v>-15.888173763257232</c:v>
                </c:pt>
                <c:pt idx="1456">
                  <c:v>-15.863332668804146</c:v>
                </c:pt>
                <c:pt idx="1457">
                  <c:v>-15.865834303240856</c:v>
                </c:pt>
                <c:pt idx="1458">
                  <c:v>-15.843731324869955</c:v>
                </c:pt>
                <c:pt idx="1459">
                  <c:v>-15.864588691502698</c:v>
                </c:pt>
                <c:pt idx="1460">
                  <c:v>-15.856909446302828</c:v>
                </c:pt>
                <c:pt idx="1461">
                  <c:v>-15.851225454639927</c:v>
                </c:pt>
                <c:pt idx="1462">
                  <c:v>-15.83041199124138</c:v>
                </c:pt>
                <c:pt idx="1463">
                  <c:v>-15.798079860911402</c:v>
                </c:pt>
                <c:pt idx="1464">
                  <c:v>-15.770507681505707</c:v>
                </c:pt>
                <c:pt idx="1465">
                  <c:v>-15.764396266575806</c:v>
                </c:pt>
                <c:pt idx="1466">
                  <c:v>-15.76523340623673</c:v>
                </c:pt>
                <c:pt idx="1467">
                  <c:v>-15.704228673217154</c:v>
                </c:pt>
                <c:pt idx="1468">
                  <c:v>-15.69763028240434</c:v>
                </c:pt>
                <c:pt idx="1469">
                  <c:v>-15.706771316501966</c:v>
                </c:pt>
                <c:pt idx="1470">
                  <c:v>-15.794150273768542</c:v>
                </c:pt>
                <c:pt idx="1471">
                  <c:v>-15.776356523992476</c:v>
                </c:pt>
                <c:pt idx="1472">
                  <c:v>-15.769024532440877</c:v>
                </c:pt>
                <c:pt idx="1473">
                  <c:v>-15.776762651709976</c:v>
                </c:pt>
                <c:pt idx="1474">
                  <c:v>-15.785347915356368</c:v>
                </c:pt>
                <c:pt idx="1475">
                  <c:v>-15.770789684221818</c:v>
                </c:pt>
                <c:pt idx="1476">
                  <c:v>-15.7859948870025</c:v>
                </c:pt>
                <c:pt idx="1477">
                  <c:v>-15.807916449954316</c:v>
                </c:pt>
                <c:pt idx="1478">
                  <c:v>-15.819399613783458</c:v>
                </c:pt>
                <c:pt idx="1479">
                  <c:v>-15.843110997485926</c:v>
                </c:pt>
                <c:pt idx="1480">
                  <c:v>-15.852601909377485</c:v>
                </c:pt>
                <c:pt idx="1481">
                  <c:v>-15.831702060664872</c:v>
                </c:pt>
                <c:pt idx="1482">
                  <c:v>-15.820092504431855</c:v>
                </c:pt>
                <c:pt idx="1483">
                  <c:v>-15.821239884078448</c:v>
                </c:pt>
                <c:pt idx="1484">
                  <c:v>-15.794692772648316</c:v>
                </c:pt>
                <c:pt idx="1485">
                  <c:v>-15.792138426103049</c:v>
                </c:pt>
                <c:pt idx="1486">
                  <c:v>-15.786078242980503</c:v>
                </c:pt>
                <c:pt idx="1487">
                  <c:v>-15.766537336197292</c:v>
                </c:pt>
                <c:pt idx="1488">
                  <c:v>-15.751202225054342</c:v>
                </c:pt>
                <c:pt idx="1489">
                  <c:v>-15.783361168459287</c:v>
                </c:pt>
                <c:pt idx="1490">
                  <c:v>-15.77032937066744</c:v>
                </c:pt>
                <c:pt idx="1491">
                  <c:v>-15.750049266207018</c:v>
                </c:pt>
                <c:pt idx="1492">
                  <c:v>-15.742638459898933</c:v>
                </c:pt>
                <c:pt idx="1493">
                  <c:v>-15.819846897037126</c:v>
                </c:pt>
                <c:pt idx="1494">
                  <c:v>-15.808033652290828</c:v>
                </c:pt>
                <c:pt idx="1495">
                  <c:v>-15.805902919724339</c:v>
                </c:pt>
                <c:pt idx="1496">
                  <c:v>-15.783061159924683</c:v>
                </c:pt>
                <c:pt idx="1497">
                  <c:v>-15.774908636440763</c:v>
                </c:pt>
                <c:pt idx="1498">
                  <c:v>-15.778094301021586</c:v>
                </c:pt>
                <c:pt idx="1499">
                  <c:v>-15.752548902298972</c:v>
                </c:pt>
                <c:pt idx="1500">
                  <c:v>-15.731314681591192</c:v>
                </c:pt>
                <c:pt idx="1501">
                  <c:v>-15.712567304339537</c:v>
                </c:pt>
                <c:pt idx="1502">
                  <c:v>-15.713167476812442</c:v>
                </c:pt>
                <c:pt idx="1503">
                  <c:v>-15.69625527904233</c:v>
                </c:pt>
                <c:pt idx="1504">
                  <c:v>-16.05043427448993</c:v>
                </c:pt>
                <c:pt idx="1505">
                  <c:v>-16.051511171033646</c:v>
                </c:pt>
                <c:pt idx="1506">
                  <c:v>-16.035435578245689</c:v>
                </c:pt>
                <c:pt idx="1507">
                  <c:v>-16.046395131424855</c:v>
                </c:pt>
                <c:pt idx="1508">
                  <c:v>-16.067377308994683</c:v>
                </c:pt>
                <c:pt idx="1509">
                  <c:v>-16.191744937170697</c:v>
                </c:pt>
                <c:pt idx="1510">
                  <c:v>-16.196355212376019</c:v>
                </c:pt>
                <c:pt idx="1511">
                  <c:v>-16.253125522125824</c:v>
                </c:pt>
                <c:pt idx="1512">
                  <c:v>-16.24810748432721</c:v>
                </c:pt>
                <c:pt idx="1513">
                  <c:v>-16.228965429769211</c:v>
                </c:pt>
                <c:pt idx="1514">
                  <c:v>-16.244782777745769</c:v>
                </c:pt>
                <c:pt idx="1515">
                  <c:v>-16.259806780043654</c:v>
                </c:pt>
                <c:pt idx="1516">
                  <c:v>-16.230499187006753</c:v>
                </c:pt>
                <c:pt idx="1517">
                  <c:v>-16.218378167484683</c:v>
                </c:pt>
                <c:pt idx="1518">
                  <c:v>-16.224974155546473</c:v>
                </c:pt>
                <c:pt idx="1519">
                  <c:v>-16.210560825450379</c:v>
                </c:pt>
                <c:pt idx="1520">
                  <c:v>-16.186667192815069</c:v>
                </c:pt>
                <c:pt idx="1521">
                  <c:v>-16.253875141036794</c:v>
                </c:pt>
                <c:pt idx="1522">
                  <c:v>-16.307059154424188</c:v>
                </c:pt>
                <c:pt idx="1523">
                  <c:v>-16.301106170679823</c:v>
                </c:pt>
                <c:pt idx="1524">
                  <c:v>-16.284580410576321</c:v>
                </c:pt>
                <c:pt idx="1525">
                  <c:v>-16.264642436070538</c:v>
                </c:pt>
                <c:pt idx="1526">
                  <c:v>-16.235603224254888</c:v>
                </c:pt>
                <c:pt idx="1527">
                  <c:v>-16.235648165659008</c:v>
                </c:pt>
                <c:pt idx="1528">
                  <c:v>-16.278313911196989</c:v>
                </c:pt>
                <c:pt idx="1529">
                  <c:v>-16.671561483456845</c:v>
                </c:pt>
                <c:pt idx="1530">
                  <c:v>-16.647671907368963</c:v>
                </c:pt>
                <c:pt idx="1531">
                  <c:v>-16.682760670669047</c:v>
                </c:pt>
                <c:pt idx="1532">
                  <c:v>-16.795072286298396</c:v>
                </c:pt>
                <c:pt idx="1533">
                  <c:v>-16.81947860567805</c:v>
                </c:pt>
                <c:pt idx="1534">
                  <c:v>-16.797670894973336</c:v>
                </c:pt>
                <c:pt idx="1535">
                  <c:v>-17.932916526528405</c:v>
                </c:pt>
                <c:pt idx="1536">
                  <c:v>-17.905155010450496</c:v>
                </c:pt>
                <c:pt idx="1537">
                  <c:v>-18.125088191516884</c:v>
                </c:pt>
                <c:pt idx="1538">
                  <c:v>-18.126557951424019</c:v>
                </c:pt>
                <c:pt idx="1539">
                  <c:v>-18.302696961776075</c:v>
                </c:pt>
                <c:pt idx="1540">
                  <c:v>-18.311937242460086</c:v>
                </c:pt>
                <c:pt idx="1541">
                  <c:v>-18.308256204343749</c:v>
                </c:pt>
                <c:pt idx="1542">
                  <c:v>-18.282155761097897</c:v>
                </c:pt>
                <c:pt idx="1543">
                  <c:v>-18.275086254365362</c:v>
                </c:pt>
                <c:pt idx="1544">
                  <c:v>-18.399001209618582</c:v>
                </c:pt>
                <c:pt idx="1545">
                  <c:v>-18.424062464054597</c:v>
                </c:pt>
                <c:pt idx="1546">
                  <c:v>-18.40743096886489</c:v>
                </c:pt>
                <c:pt idx="1547">
                  <c:v>-18.379851407112898</c:v>
                </c:pt>
                <c:pt idx="1548">
                  <c:v>-18.383023729996811</c:v>
                </c:pt>
                <c:pt idx="1549">
                  <c:v>-18.359615115846822</c:v>
                </c:pt>
                <c:pt idx="1550">
                  <c:v>-18.351412204430751</c:v>
                </c:pt>
                <c:pt idx="1551">
                  <c:v>-18.377472843478454</c:v>
                </c:pt>
                <c:pt idx="1552">
                  <c:v>-18.416446573886244</c:v>
                </c:pt>
                <c:pt idx="1553">
                  <c:v>-18.396267143093748</c:v>
                </c:pt>
                <c:pt idx="1554">
                  <c:v>-18.427756385991174</c:v>
                </c:pt>
                <c:pt idx="1555">
                  <c:v>-18.433415804063028</c:v>
                </c:pt>
                <c:pt idx="1556">
                  <c:v>-18.409050167933689</c:v>
                </c:pt>
                <c:pt idx="1557">
                  <c:v>-18.414980417298437</c:v>
                </c:pt>
                <c:pt idx="1558">
                  <c:v>-18.419718735434806</c:v>
                </c:pt>
                <c:pt idx="1559">
                  <c:v>-18.412343280927733</c:v>
                </c:pt>
                <c:pt idx="1560">
                  <c:v>-18.390916060147735</c:v>
                </c:pt>
                <c:pt idx="1561">
                  <c:v>-18.372498024155256</c:v>
                </c:pt>
                <c:pt idx="1562">
                  <c:v>-18.369392000782991</c:v>
                </c:pt>
                <c:pt idx="1563">
                  <c:v>-18.382775126874488</c:v>
                </c:pt>
                <c:pt idx="1564">
                  <c:v>-18.38731569830809</c:v>
                </c:pt>
                <c:pt idx="1565">
                  <c:v>-18.4140799729762</c:v>
                </c:pt>
                <c:pt idx="1566">
                  <c:v>-18.407755366590884</c:v>
                </c:pt>
                <c:pt idx="1567">
                  <c:v>-18.402440596600936</c:v>
                </c:pt>
                <c:pt idx="1568">
                  <c:v>-18.544864135741516</c:v>
                </c:pt>
                <c:pt idx="1569">
                  <c:v>-18.569620013140717</c:v>
                </c:pt>
                <c:pt idx="1570">
                  <c:v>-18.547344989804742</c:v>
                </c:pt>
                <c:pt idx="1571">
                  <c:v>-18.521519251231886</c:v>
                </c:pt>
                <c:pt idx="1572">
                  <c:v>-18.540501142434817</c:v>
                </c:pt>
                <c:pt idx="1573">
                  <c:v>-18.548995697027276</c:v>
                </c:pt>
                <c:pt idx="1574">
                  <c:v>-18.528789590317178</c:v>
                </c:pt>
                <c:pt idx="1575">
                  <c:v>-18.503305941483234</c:v>
                </c:pt>
                <c:pt idx="1576">
                  <c:v>-18.483118771302895</c:v>
                </c:pt>
                <c:pt idx="1577">
                  <c:v>-18.484665053364935</c:v>
                </c:pt>
                <c:pt idx="1578">
                  <c:v>-18.501223271130183</c:v>
                </c:pt>
                <c:pt idx="1579">
                  <c:v>-18.500579962125538</c:v>
                </c:pt>
                <c:pt idx="1580">
                  <c:v>-18.485338794964242</c:v>
                </c:pt>
                <c:pt idx="1581">
                  <c:v>-18.46382150465973</c:v>
                </c:pt>
                <c:pt idx="1582">
                  <c:v>-18.482188003646414</c:v>
                </c:pt>
                <c:pt idx="1583">
                  <c:v>-18.493274474012299</c:v>
                </c:pt>
                <c:pt idx="1584">
                  <c:v>-18.480312546034561</c:v>
                </c:pt>
                <c:pt idx="1585">
                  <c:v>-18.509126671916711</c:v>
                </c:pt>
                <c:pt idx="1586">
                  <c:v>-18.489950145187187</c:v>
                </c:pt>
                <c:pt idx="1587">
                  <c:v>-18.487624666786616</c:v>
                </c:pt>
                <c:pt idx="1588">
                  <c:v>-18.476211018665285</c:v>
                </c:pt>
                <c:pt idx="1589">
                  <c:v>-18.479449741509502</c:v>
                </c:pt>
                <c:pt idx="1590">
                  <c:v>-18.477313167400645</c:v>
                </c:pt>
                <c:pt idx="1591">
                  <c:v>-18.470361902373824</c:v>
                </c:pt>
                <c:pt idx="1592">
                  <c:v>-18.483112566871121</c:v>
                </c:pt>
                <c:pt idx="1593">
                  <c:v>-18.478401827730831</c:v>
                </c:pt>
                <c:pt idx="1594">
                  <c:v>-18.479307422742316</c:v>
                </c:pt>
                <c:pt idx="1595">
                  <c:v>-18.474495030269882</c:v>
                </c:pt>
                <c:pt idx="1596">
                  <c:v>-18.498133416247295</c:v>
                </c:pt>
                <c:pt idx="1597">
                  <c:v>-18.507749125446242</c:v>
                </c:pt>
                <c:pt idx="1598">
                  <c:v>-18.489132150611308</c:v>
                </c:pt>
                <c:pt idx="1599">
                  <c:v>-18.47711755488405</c:v>
                </c:pt>
                <c:pt idx="1600">
                  <c:v>-18.471976111919524</c:v>
                </c:pt>
                <c:pt idx="1601">
                  <c:v>-18.454720369664273</c:v>
                </c:pt>
                <c:pt idx="1602">
                  <c:v>-18.46043063517148</c:v>
                </c:pt>
                <c:pt idx="1603">
                  <c:v>-18.437546825505958</c:v>
                </c:pt>
                <c:pt idx="1604">
                  <c:v>-18.442279770568142</c:v>
                </c:pt>
                <c:pt idx="1605">
                  <c:v>-18.426859559229904</c:v>
                </c:pt>
                <c:pt idx="1606">
                  <c:v>-18.427131835905666</c:v>
                </c:pt>
                <c:pt idx="1607">
                  <c:v>-18.414702801156341</c:v>
                </c:pt>
                <c:pt idx="1608">
                  <c:v>-18.406986781821097</c:v>
                </c:pt>
                <c:pt idx="1609">
                  <c:v>-18.407526191756727</c:v>
                </c:pt>
                <c:pt idx="1610">
                  <c:v>-18.409383184545991</c:v>
                </c:pt>
                <c:pt idx="1611">
                  <c:v>-18.407945738740292</c:v>
                </c:pt>
                <c:pt idx="1612">
                  <c:v>-18.391265953138625</c:v>
                </c:pt>
                <c:pt idx="1613">
                  <c:v>-18.388943240803773</c:v>
                </c:pt>
                <c:pt idx="1614">
                  <c:v>-18.372297247587554</c:v>
                </c:pt>
                <c:pt idx="1615">
                  <c:v>-18.350134787250408</c:v>
                </c:pt>
                <c:pt idx="1616">
                  <c:v>-18.357024491805038</c:v>
                </c:pt>
                <c:pt idx="1617">
                  <c:v>-18.327652714618388</c:v>
                </c:pt>
                <c:pt idx="1618">
                  <c:v>-18.319864605092036</c:v>
                </c:pt>
                <c:pt idx="1619">
                  <c:v>-18.290062405720164</c:v>
                </c:pt>
                <c:pt idx="1620">
                  <c:v>-18.31397198909595</c:v>
                </c:pt>
                <c:pt idx="1621">
                  <c:v>-18.292980078907362</c:v>
                </c:pt>
                <c:pt idx="1622">
                  <c:v>-18.287509859963862</c:v>
                </c:pt>
                <c:pt idx="1623">
                  <c:v>-18.285770110254212</c:v>
                </c:pt>
                <c:pt idx="1624">
                  <c:v>-18.294265513168011</c:v>
                </c:pt>
                <c:pt idx="1625">
                  <c:v>-18.34165606147625</c:v>
                </c:pt>
                <c:pt idx="1626">
                  <c:v>-18.346893469122296</c:v>
                </c:pt>
                <c:pt idx="1627">
                  <c:v>-18.309015031298458</c:v>
                </c:pt>
                <c:pt idx="1628">
                  <c:v>-18.289897881954584</c:v>
                </c:pt>
                <c:pt idx="1629">
                  <c:v>-18.284094774248121</c:v>
                </c:pt>
                <c:pt idx="1630">
                  <c:v>-18.277032786526014</c:v>
                </c:pt>
                <c:pt idx="1631">
                  <c:v>-18.260688318572484</c:v>
                </c:pt>
                <c:pt idx="1632">
                  <c:v>-18.300968736745617</c:v>
                </c:pt>
                <c:pt idx="1633">
                  <c:v>-18.277485423509852</c:v>
                </c:pt>
                <c:pt idx="1634">
                  <c:v>-18.300023445178102</c:v>
                </c:pt>
                <c:pt idx="1635">
                  <c:v>-18.273644465928914</c:v>
                </c:pt>
                <c:pt idx="1636">
                  <c:v>-18.277423614108439</c:v>
                </c:pt>
                <c:pt idx="1637">
                  <c:v>-18.26607268893515</c:v>
                </c:pt>
                <c:pt idx="1638">
                  <c:v>-18.278758885727324</c:v>
                </c:pt>
                <c:pt idx="1639">
                  <c:v>-18.278849281239523</c:v>
                </c:pt>
                <c:pt idx="1640">
                  <c:v>-18.262458080192605</c:v>
                </c:pt>
                <c:pt idx="1641">
                  <c:v>-18.229077486506185</c:v>
                </c:pt>
                <c:pt idx="1642">
                  <c:v>-18.197673821972188</c:v>
                </c:pt>
                <c:pt idx="1643">
                  <c:v>-18.185516766434809</c:v>
                </c:pt>
                <c:pt idx="1644">
                  <c:v>-18.147812022868898</c:v>
                </c:pt>
                <c:pt idx="1645">
                  <c:v>-18.156814100726656</c:v>
                </c:pt>
                <c:pt idx="1646">
                  <c:v>-18.491127243463605</c:v>
                </c:pt>
                <c:pt idx="1647">
                  <c:v>-18.474061323212354</c:v>
                </c:pt>
                <c:pt idx="1648">
                  <c:v>-18.461876735969096</c:v>
                </c:pt>
                <c:pt idx="1649">
                  <c:v>-18.489611111760297</c:v>
                </c:pt>
                <c:pt idx="1650">
                  <c:v>-18.466905972038411</c:v>
                </c:pt>
                <c:pt idx="1651">
                  <c:v>-18.469897610182706</c:v>
                </c:pt>
                <c:pt idx="1652">
                  <c:v>-18.4553531806209</c:v>
                </c:pt>
                <c:pt idx="1653">
                  <c:v>-18.454047869097462</c:v>
                </c:pt>
                <c:pt idx="1654">
                  <c:v>-18.42855878605457</c:v>
                </c:pt>
                <c:pt idx="1655">
                  <c:v>-18.44301743080468</c:v>
                </c:pt>
                <c:pt idx="1656">
                  <c:v>-18.453898710419217</c:v>
                </c:pt>
                <c:pt idx="1657">
                  <c:v>-18.444580927390955</c:v>
                </c:pt>
                <c:pt idx="1658">
                  <c:v>-18.45351194776725</c:v>
                </c:pt>
                <c:pt idx="1659">
                  <c:v>-18.514631909291893</c:v>
                </c:pt>
                <c:pt idx="1660">
                  <c:v>-18.525331079970993</c:v>
                </c:pt>
                <c:pt idx="1661">
                  <c:v>-18.504822782010372</c:v>
                </c:pt>
                <c:pt idx="1662">
                  <c:v>-18.49026958399455</c:v>
                </c:pt>
                <c:pt idx="1663">
                  <c:v>-18.528777227995551</c:v>
                </c:pt>
                <c:pt idx="1664">
                  <c:v>-18.52970657442183</c:v>
                </c:pt>
                <c:pt idx="1665">
                  <c:v>-18.519548588911611</c:v>
                </c:pt>
                <c:pt idx="1666">
                  <c:v>-18.523875339740133</c:v>
                </c:pt>
                <c:pt idx="1667">
                  <c:v>-18.533293772643635</c:v>
                </c:pt>
                <c:pt idx="1668">
                  <c:v>-18.525773872881569</c:v>
                </c:pt>
                <c:pt idx="1669">
                  <c:v>-18.504087537272838</c:v>
                </c:pt>
                <c:pt idx="1670">
                  <c:v>-18.477055866402747</c:v>
                </c:pt>
                <c:pt idx="1671">
                  <c:v>-18.45525375824332</c:v>
                </c:pt>
                <c:pt idx="1672">
                  <c:v>-18.46034861321758</c:v>
                </c:pt>
                <c:pt idx="1673">
                  <c:v>-18.462964837821335</c:v>
                </c:pt>
                <c:pt idx="1674">
                  <c:v>-18.440036405972982</c:v>
                </c:pt>
                <c:pt idx="1675">
                  <c:v>-18.41876497755251</c:v>
                </c:pt>
                <c:pt idx="1676">
                  <c:v>-18.420675609057394</c:v>
                </c:pt>
                <c:pt idx="1677">
                  <c:v>-18.429123203157463</c:v>
                </c:pt>
                <c:pt idx="1678">
                  <c:v>-18.41436942535136</c:v>
                </c:pt>
                <c:pt idx="1679">
                  <c:v>-18.427226197973074</c:v>
                </c:pt>
                <c:pt idx="1680">
                  <c:v>-18.42340087955488</c:v>
                </c:pt>
                <c:pt idx="1681">
                  <c:v>-18.435263515669309</c:v>
                </c:pt>
                <c:pt idx="1682">
                  <c:v>-18.414867783744096</c:v>
                </c:pt>
                <c:pt idx="1683">
                  <c:v>-18.398425399783331</c:v>
                </c:pt>
                <c:pt idx="1684">
                  <c:v>-18.374936575807485</c:v>
                </c:pt>
                <c:pt idx="1685">
                  <c:v>-18.376745708243032</c:v>
                </c:pt>
                <c:pt idx="1686">
                  <c:v>-18.378124850957931</c:v>
                </c:pt>
                <c:pt idx="1687">
                  <c:v>-18.365900792959323</c:v>
                </c:pt>
                <c:pt idx="1688">
                  <c:v>-18.360676028572485</c:v>
                </c:pt>
                <c:pt idx="1689">
                  <c:v>-18.330929142444134</c:v>
                </c:pt>
                <c:pt idx="1690">
                  <c:v>-18.374195136293007</c:v>
                </c:pt>
                <c:pt idx="1691">
                  <c:v>-18.4030755612768</c:v>
                </c:pt>
                <c:pt idx="1692">
                  <c:v>-18.38656068279332</c:v>
                </c:pt>
                <c:pt idx="1693">
                  <c:v>-18.405495437043989</c:v>
                </c:pt>
                <c:pt idx="1694">
                  <c:v>-18.388836407450292</c:v>
                </c:pt>
                <c:pt idx="1695">
                  <c:v>-18.377690954226495</c:v>
                </c:pt>
                <c:pt idx="1696">
                  <c:v>-18.415502274536269</c:v>
                </c:pt>
                <c:pt idx="1697">
                  <c:v>-18.388362350268782</c:v>
                </c:pt>
                <c:pt idx="1698">
                  <c:v>-18.371723022331054</c:v>
                </c:pt>
                <c:pt idx="1699">
                  <c:v>-18.376946993752938</c:v>
                </c:pt>
                <c:pt idx="1700">
                  <c:v>-18.372711623542632</c:v>
                </c:pt>
                <c:pt idx="1701">
                  <c:v>-18.354793193659223</c:v>
                </c:pt>
                <c:pt idx="1702">
                  <c:v>-18.335341042446817</c:v>
                </c:pt>
                <c:pt idx="1703">
                  <c:v>-18.317129406771443</c:v>
                </c:pt>
                <c:pt idx="1704">
                  <c:v>-18.324796067572592</c:v>
                </c:pt>
                <c:pt idx="1705">
                  <c:v>-18.341609828829295</c:v>
                </c:pt>
                <c:pt idx="1706">
                  <c:v>-18.348649770756641</c:v>
                </c:pt>
                <c:pt idx="1707">
                  <c:v>-18.32820729187128</c:v>
                </c:pt>
                <c:pt idx="1708">
                  <c:v>-18.311573392603957</c:v>
                </c:pt>
                <c:pt idx="1709">
                  <c:v>-18.322979209688196</c:v>
                </c:pt>
                <c:pt idx="1710">
                  <c:v>-18.337215485206254</c:v>
                </c:pt>
                <c:pt idx="1711">
                  <c:v>-18.319811317636834</c:v>
                </c:pt>
                <c:pt idx="1712">
                  <c:v>-18.378179098094517</c:v>
                </c:pt>
                <c:pt idx="1713">
                  <c:v>-18.377667549826555</c:v>
                </c:pt>
                <c:pt idx="1714">
                  <c:v>-18.342436374322553</c:v>
                </c:pt>
                <c:pt idx="1715">
                  <c:v>-18.36804464733147</c:v>
                </c:pt>
                <c:pt idx="1716">
                  <c:v>-18.556174072831993</c:v>
                </c:pt>
                <c:pt idx="1717">
                  <c:v>-18.588395210455584</c:v>
                </c:pt>
                <c:pt idx="1718">
                  <c:v>-18.683432103511112</c:v>
                </c:pt>
                <c:pt idx="1719">
                  <c:v>-18.676233614786117</c:v>
                </c:pt>
                <c:pt idx="1720">
                  <c:v>-18.658005475651755</c:v>
                </c:pt>
                <c:pt idx="1721">
                  <c:v>-18.662262582019139</c:v>
                </c:pt>
                <c:pt idx="1722">
                  <c:v>-18.706852683875294</c:v>
                </c:pt>
                <c:pt idx="1723">
                  <c:v>-18.703046531518563</c:v>
                </c:pt>
                <c:pt idx="1724">
                  <c:v>-18.702154434014002</c:v>
                </c:pt>
                <c:pt idx="1725">
                  <c:v>-18.660360994552935</c:v>
                </c:pt>
                <c:pt idx="1726">
                  <c:v>-18.752007670576972</c:v>
                </c:pt>
                <c:pt idx="1727">
                  <c:v>-18.744875464962828</c:v>
                </c:pt>
                <c:pt idx="1728">
                  <c:v>-18.755186575813759</c:v>
                </c:pt>
                <c:pt idx="1729">
                  <c:v>-18.745518217377274</c:v>
                </c:pt>
                <c:pt idx="1730">
                  <c:v>-18.755493624563844</c:v>
                </c:pt>
                <c:pt idx="1731">
                  <c:v>-18.753191053190577</c:v>
                </c:pt>
                <c:pt idx="1732">
                  <c:v>-18.761956283863842</c:v>
                </c:pt>
                <c:pt idx="1733">
                  <c:v>-18.828175299661371</c:v>
                </c:pt>
                <c:pt idx="1734">
                  <c:v>-18.894275869602076</c:v>
                </c:pt>
                <c:pt idx="1735">
                  <c:v>-18.93280547369028</c:v>
                </c:pt>
                <c:pt idx="1736">
                  <c:v>-18.911540418998783</c:v>
                </c:pt>
                <c:pt idx="1737">
                  <c:v>-18.92227122230765</c:v>
                </c:pt>
                <c:pt idx="1738">
                  <c:v>-18.889036490478944</c:v>
                </c:pt>
                <c:pt idx="1739">
                  <c:v>-18.916222388757372</c:v>
                </c:pt>
                <c:pt idx="1740">
                  <c:v>-18.913037083911533</c:v>
                </c:pt>
                <c:pt idx="1741">
                  <c:v>-18.88827293810639</c:v>
                </c:pt>
                <c:pt idx="1742">
                  <c:v>-18.885265288100317</c:v>
                </c:pt>
                <c:pt idx="1743">
                  <c:v>-18.949299487252286</c:v>
                </c:pt>
                <c:pt idx="1744">
                  <c:v>-18.934522336552845</c:v>
                </c:pt>
                <c:pt idx="1745">
                  <c:v>-18.921140661818438</c:v>
                </c:pt>
                <c:pt idx="1746">
                  <c:v>-18.952124124337736</c:v>
                </c:pt>
                <c:pt idx="1747">
                  <c:v>-18.99104958740967</c:v>
                </c:pt>
                <c:pt idx="1748">
                  <c:v>-18.992141797328955</c:v>
                </c:pt>
                <c:pt idx="1749">
                  <c:v>-19.008465383287451</c:v>
                </c:pt>
                <c:pt idx="1750">
                  <c:v>-18.992592292343527</c:v>
                </c:pt>
                <c:pt idx="1751">
                  <c:v>-18.958288362042214</c:v>
                </c:pt>
                <c:pt idx="1752">
                  <c:v>-18.965208084671286</c:v>
                </c:pt>
                <c:pt idx="1753">
                  <c:v>-18.922713815271081</c:v>
                </c:pt>
                <c:pt idx="1754">
                  <c:v>-18.938402409171605</c:v>
                </c:pt>
                <c:pt idx="1755">
                  <c:v>-18.976616123469707</c:v>
                </c:pt>
                <c:pt idx="1756">
                  <c:v>-18.991913361905823</c:v>
                </c:pt>
                <c:pt idx="1757">
                  <c:v>-18.98343937153977</c:v>
                </c:pt>
                <c:pt idx="1758">
                  <c:v>-19.021153926819828</c:v>
                </c:pt>
                <c:pt idx="1759">
                  <c:v>-19.002060656374105</c:v>
                </c:pt>
                <c:pt idx="1760">
                  <c:v>-19.003880688452622</c:v>
                </c:pt>
                <c:pt idx="1761">
                  <c:v>-18.994443486652024</c:v>
                </c:pt>
                <c:pt idx="1762">
                  <c:v>-18.983302104162661</c:v>
                </c:pt>
                <c:pt idx="1763">
                  <c:v>-19.00336886674469</c:v>
                </c:pt>
                <c:pt idx="1764">
                  <c:v>-19.063740639060452</c:v>
                </c:pt>
                <c:pt idx="1765">
                  <c:v>-19.048165331272521</c:v>
                </c:pt>
                <c:pt idx="1766">
                  <c:v>-19.113193369228537</c:v>
                </c:pt>
                <c:pt idx="1767">
                  <c:v>-19.115034984157486</c:v>
                </c:pt>
                <c:pt idx="1768">
                  <c:v>-19.145754601276188</c:v>
                </c:pt>
                <c:pt idx="1769">
                  <c:v>-19.144480652418181</c:v>
                </c:pt>
                <c:pt idx="1770">
                  <c:v>-19.143371460468316</c:v>
                </c:pt>
                <c:pt idx="1771">
                  <c:v>-19.141076604506516</c:v>
                </c:pt>
                <c:pt idx="1772">
                  <c:v>-19.026290208614842</c:v>
                </c:pt>
                <c:pt idx="1773">
                  <c:v>-18.995472026721718</c:v>
                </c:pt>
                <c:pt idx="1774">
                  <c:v>-19.039180266880031</c:v>
                </c:pt>
                <c:pt idx="1775">
                  <c:v>-19.029033027731248</c:v>
                </c:pt>
                <c:pt idx="1776">
                  <c:v>-18.996597005362702</c:v>
                </c:pt>
                <c:pt idx="1777">
                  <c:v>-19.000197856925251</c:v>
                </c:pt>
                <c:pt idx="1778">
                  <c:v>-18.980344936093747</c:v>
                </c:pt>
                <c:pt idx="1779">
                  <c:v>-19.020213000694785</c:v>
                </c:pt>
                <c:pt idx="1780">
                  <c:v>-19.056914364355524</c:v>
                </c:pt>
                <c:pt idx="1781">
                  <c:v>-19.036585030683998</c:v>
                </c:pt>
                <c:pt idx="1782">
                  <c:v>-19.070322640355201</c:v>
                </c:pt>
                <c:pt idx="1783">
                  <c:v>-19.100569847889751</c:v>
                </c:pt>
                <c:pt idx="1784">
                  <c:v>-19.09444978126184</c:v>
                </c:pt>
                <c:pt idx="1785">
                  <c:v>-19.093527843037283</c:v>
                </c:pt>
                <c:pt idx="1786">
                  <c:v>-19.085449763768633</c:v>
                </c:pt>
                <c:pt idx="1787">
                  <c:v>-19.078377203415506</c:v>
                </c:pt>
                <c:pt idx="1788">
                  <c:v>-19.046391178621114</c:v>
                </c:pt>
                <c:pt idx="1789">
                  <c:v>-19.060096376213767</c:v>
                </c:pt>
                <c:pt idx="1790">
                  <c:v>-19.052718006118102</c:v>
                </c:pt>
                <c:pt idx="1791">
                  <c:v>-19.050458965233219</c:v>
                </c:pt>
                <c:pt idx="1792">
                  <c:v>-19.026635857122198</c:v>
                </c:pt>
                <c:pt idx="1793">
                  <c:v>-19.020187795856657</c:v>
                </c:pt>
                <c:pt idx="1794">
                  <c:v>-19.069021897443328</c:v>
                </c:pt>
                <c:pt idx="1795">
                  <c:v>-19.087864279390107</c:v>
                </c:pt>
                <c:pt idx="1796">
                  <c:v>-19.041166190169459</c:v>
                </c:pt>
                <c:pt idx="1797">
                  <c:v>-19.045724129612228</c:v>
                </c:pt>
                <c:pt idx="1798">
                  <c:v>-19.047571712165134</c:v>
                </c:pt>
                <c:pt idx="1799">
                  <c:v>-19.002054289485958</c:v>
                </c:pt>
                <c:pt idx="1800">
                  <c:v>-19.04793557491325</c:v>
                </c:pt>
                <c:pt idx="1801">
                  <c:v>-19.055392248430262</c:v>
                </c:pt>
                <c:pt idx="1802">
                  <c:v>-19.078409441225951</c:v>
                </c:pt>
                <c:pt idx="1803">
                  <c:v>-19.126392905318173</c:v>
                </c:pt>
                <c:pt idx="1804">
                  <c:v>-19.14732879359493</c:v>
                </c:pt>
                <c:pt idx="1805">
                  <c:v>-19.214925083110561</c:v>
                </c:pt>
                <c:pt idx="1806">
                  <c:v>-19.202601066250818</c:v>
                </c:pt>
                <c:pt idx="1807">
                  <c:v>-19.169985781506735</c:v>
                </c:pt>
                <c:pt idx="1808">
                  <c:v>-19.156986093382031</c:v>
                </c:pt>
                <c:pt idx="1809">
                  <c:v>-19.25944999598785</c:v>
                </c:pt>
                <c:pt idx="1810">
                  <c:v>-19.244427463659484</c:v>
                </c:pt>
                <c:pt idx="1811">
                  <c:v>-19.270854211871029</c:v>
                </c:pt>
                <c:pt idx="1812">
                  <c:v>-19.239675779371506</c:v>
                </c:pt>
                <c:pt idx="1813">
                  <c:v>-19.25473385784419</c:v>
                </c:pt>
                <c:pt idx="1814">
                  <c:v>-19.193741352115477</c:v>
                </c:pt>
                <c:pt idx="1815">
                  <c:v>-19.101874835603979</c:v>
                </c:pt>
                <c:pt idx="1816">
                  <c:v>-19.116036522478634</c:v>
                </c:pt>
                <c:pt idx="1817">
                  <c:v>-19.119577781939718</c:v>
                </c:pt>
                <c:pt idx="1818">
                  <c:v>-19.067266349030771</c:v>
                </c:pt>
                <c:pt idx="1819">
                  <c:v>-19.085309493274025</c:v>
                </c:pt>
                <c:pt idx="1820">
                  <c:v>-19.048430194138152</c:v>
                </c:pt>
                <c:pt idx="1821">
                  <c:v>-19.069585383891233</c:v>
                </c:pt>
                <c:pt idx="1822">
                  <c:v>-19.069391322299754</c:v>
                </c:pt>
                <c:pt idx="1823">
                  <c:v>-19.096656215261032</c:v>
                </c:pt>
                <c:pt idx="1824">
                  <c:v>-19.10237438964435</c:v>
                </c:pt>
              </c:numCache>
            </c:numRef>
          </c:val>
          <c:smooth val="0"/>
          <c:extLst>
            <c:ext xmlns:c16="http://schemas.microsoft.com/office/drawing/2014/chart" uri="{C3380CC4-5D6E-409C-BE32-E72D297353CC}">
              <c16:uniqueId val="{00000004-C4A4-4C10-89FB-4BB8A201021C}"/>
            </c:ext>
          </c:extLst>
        </c:ser>
        <c:ser>
          <c:idx val="5"/>
          <c:order val="5"/>
          <c:tx>
            <c:v>extreme value statistics</c:v>
          </c:tx>
          <c:spPr>
            <a:ln w="15875" cap="rnd">
              <a:solidFill>
                <a:srgbClr val="FF0000"/>
              </a:solidFill>
              <a:round/>
            </a:ln>
            <a:effectLst/>
          </c:spPr>
          <c:marker>
            <c:symbol val="none"/>
          </c:marker>
          <c:val>
            <c:numRef>
              <c:f>[1]Litecoin!$AE$9:$AE$1833</c:f>
              <c:numCache>
                <c:formatCode>General</c:formatCode>
                <c:ptCount val="1825"/>
                <c:pt idx="364">
                  <c:v>-39.0294207674511</c:v>
                </c:pt>
                <c:pt idx="365">
                  <c:v>-38.8506039848548</c:v>
                </c:pt>
                <c:pt idx="366">
                  <c:v>-38.360399176368098</c:v>
                </c:pt>
                <c:pt idx="367">
                  <c:v>-38.302676511653402</c:v>
                </c:pt>
                <c:pt idx="368">
                  <c:v>-38.302676511653402</c:v>
                </c:pt>
                <c:pt idx="369">
                  <c:v>-38.245273766907601</c:v>
                </c:pt>
                <c:pt idx="370">
                  <c:v>-38.245273766907601</c:v>
                </c:pt>
                <c:pt idx="371">
                  <c:v>-38.177948490697403</c:v>
                </c:pt>
                <c:pt idx="372">
                  <c:v>-38.117267821307102</c:v>
                </c:pt>
                <c:pt idx="373">
                  <c:v>-37.989700901012299</c:v>
                </c:pt>
                <c:pt idx="374">
                  <c:v>-37.989700901012299</c:v>
                </c:pt>
                <c:pt idx="375">
                  <c:v>-37.989700901012299</c:v>
                </c:pt>
                <c:pt idx="376">
                  <c:v>-37.9271205485961</c:v>
                </c:pt>
                <c:pt idx="377">
                  <c:v>-37.865097158420497</c:v>
                </c:pt>
                <c:pt idx="378">
                  <c:v>-37.865097158420497</c:v>
                </c:pt>
                <c:pt idx="379">
                  <c:v>-37.865097158420497</c:v>
                </c:pt>
                <c:pt idx="380">
                  <c:v>-37.803443301587301</c:v>
                </c:pt>
                <c:pt idx="381">
                  <c:v>-37.742154807361104</c:v>
                </c:pt>
                <c:pt idx="382">
                  <c:v>-37.742154807361104</c:v>
                </c:pt>
                <c:pt idx="383">
                  <c:v>-37.681227574066398</c:v>
                </c:pt>
                <c:pt idx="384">
                  <c:v>-37.681227574066398</c:v>
                </c:pt>
                <c:pt idx="385">
                  <c:v>-37.598256774328398</c:v>
                </c:pt>
                <c:pt idx="386">
                  <c:v>-37.540749867168699</c:v>
                </c:pt>
                <c:pt idx="387">
                  <c:v>-37.483568715154398</c:v>
                </c:pt>
                <c:pt idx="388">
                  <c:v>-37.364703224756802</c:v>
                </c:pt>
                <c:pt idx="389">
                  <c:v>-37.364703224756802</c:v>
                </c:pt>
                <c:pt idx="390">
                  <c:v>-37.308688965756303</c:v>
                </c:pt>
                <c:pt idx="391">
                  <c:v>-37.2529878588565</c:v>
                </c:pt>
                <c:pt idx="392">
                  <c:v>-37.2529878588565</c:v>
                </c:pt>
                <c:pt idx="393">
                  <c:v>-37.2529878588565</c:v>
                </c:pt>
                <c:pt idx="394">
                  <c:v>-37.127202176677798</c:v>
                </c:pt>
                <c:pt idx="395">
                  <c:v>-37.072329007254901</c:v>
                </c:pt>
                <c:pt idx="396">
                  <c:v>-37.0177597874751</c:v>
                </c:pt>
                <c:pt idx="397">
                  <c:v>-37.0177597874751</c:v>
                </c:pt>
                <c:pt idx="398">
                  <c:v>-37.0177597874751</c:v>
                </c:pt>
                <c:pt idx="399">
                  <c:v>-36.972419014536101</c:v>
                </c:pt>
                <c:pt idx="400">
                  <c:v>-36.907469013541203</c:v>
                </c:pt>
                <c:pt idx="401">
                  <c:v>-36.907469013541203</c:v>
                </c:pt>
                <c:pt idx="402">
                  <c:v>-36.907469013541203</c:v>
                </c:pt>
                <c:pt idx="403">
                  <c:v>-36.842935137394299</c:v>
                </c:pt>
                <c:pt idx="404">
                  <c:v>-36.842935137394299</c:v>
                </c:pt>
                <c:pt idx="405">
                  <c:v>-36.842935137394299</c:v>
                </c:pt>
                <c:pt idx="406">
                  <c:v>-36.7788126593274</c:v>
                </c:pt>
                <c:pt idx="407">
                  <c:v>-36.7788126593274</c:v>
                </c:pt>
                <c:pt idx="408">
                  <c:v>-36.7788126593274</c:v>
                </c:pt>
                <c:pt idx="409">
                  <c:v>-36.7788126593274</c:v>
                </c:pt>
                <c:pt idx="410">
                  <c:v>-36.7788126593274</c:v>
                </c:pt>
                <c:pt idx="411">
                  <c:v>-36.715096929440001</c:v>
                </c:pt>
                <c:pt idx="412">
                  <c:v>-36.715096929440001</c:v>
                </c:pt>
                <c:pt idx="413">
                  <c:v>-36.715096929440001</c:v>
                </c:pt>
                <c:pt idx="414">
                  <c:v>-36.715096929440001</c:v>
                </c:pt>
                <c:pt idx="415">
                  <c:v>-36.651783373074998</c:v>
                </c:pt>
                <c:pt idx="416">
                  <c:v>-36.651783373074998</c:v>
                </c:pt>
                <c:pt idx="417">
                  <c:v>-36.588867489238403</c:v>
                </c:pt>
                <c:pt idx="418">
                  <c:v>-36.588867489238403</c:v>
                </c:pt>
                <c:pt idx="419">
                  <c:v>-36.588867489238403</c:v>
                </c:pt>
                <c:pt idx="420">
                  <c:v>-36.526344849058503</c:v>
                </c:pt>
                <c:pt idx="421">
                  <c:v>-36.464211094285297</c:v>
                </c:pt>
                <c:pt idx="422">
                  <c:v>-36.464211094285297</c:v>
                </c:pt>
                <c:pt idx="423">
                  <c:v>-36.464211094285297</c:v>
                </c:pt>
                <c:pt idx="424">
                  <c:v>-36.464211094285297</c:v>
                </c:pt>
                <c:pt idx="425">
                  <c:v>-36.464211094285297</c:v>
                </c:pt>
                <c:pt idx="426">
                  <c:v>-36.402461935828001</c:v>
                </c:pt>
                <c:pt idx="427">
                  <c:v>-36.341093152329798</c:v>
                </c:pt>
                <c:pt idx="428">
                  <c:v>-36.280100588778801</c:v>
                </c:pt>
                <c:pt idx="429">
                  <c:v>-36.219480155153597</c:v>
                </c:pt>
                <c:pt idx="430">
                  <c:v>-36.159227825103102</c:v>
                </c:pt>
                <c:pt idx="431">
                  <c:v>-36.036511895215398</c:v>
                </c:pt>
                <c:pt idx="432">
                  <c:v>-36.036511895215398</c:v>
                </c:pt>
                <c:pt idx="433">
                  <c:v>-36.036511895215398</c:v>
                </c:pt>
                <c:pt idx="434">
                  <c:v>-36.036511895215398</c:v>
                </c:pt>
                <c:pt idx="435">
                  <c:v>-35.977838276447898</c:v>
                </c:pt>
                <c:pt idx="436">
                  <c:v>-35.9195161440242</c:v>
                </c:pt>
                <c:pt idx="437">
                  <c:v>-35.861541764590498</c:v>
                </c:pt>
                <c:pt idx="438">
                  <c:v>-35.861541764590498</c:v>
                </c:pt>
                <c:pt idx="439">
                  <c:v>-35.803911461576298</c:v>
                </c:pt>
                <c:pt idx="440">
                  <c:v>-35.803911461576298</c:v>
                </c:pt>
                <c:pt idx="441">
                  <c:v>-35.7466216140729</c:v>
                </c:pt>
                <c:pt idx="442">
                  <c:v>-35.6896686557386</c:v>
                </c:pt>
                <c:pt idx="443">
                  <c:v>-35.633049073730398</c:v>
                </c:pt>
                <c:pt idx="444">
                  <c:v>-35.633049073730398</c:v>
                </c:pt>
                <c:pt idx="445">
                  <c:v>-35.576759407662102</c:v>
                </c:pt>
                <c:pt idx="446">
                  <c:v>-35.576759407662102</c:v>
                </c:pt>
                <c:pt idx="447">
                  <c:v>-35.5207962485864</c:v>
                </c:pt>
                <c:pt idx="448">
                  <c:v>-35.4651562380012</c:v>
                </c:pt>
                <c:pt idx="449">
                  <c:v>-35.4651562380012</c:v>
                </c:pt>
                <c:pt idx="450">
                  <c:v>-35.409836066880999</c:v>
                </c:pt>
                <c:pt idx="451">
                  <c:v>-35.409836066880999</c:v>
                </c:pt>
                <c:pt idx="452">
                  <c:v>-35.354832474728902</c:v>
                </c:pt>
                <c:pt idx="453">
                  <c:v>-35.354832474728902</c:v>
                </c:pt>
                <c:pt idx="454">
                  <c:v>-35.354832474728902</c:v>
                </c:pt>
                <c:pt idx="455">
                  <c:v>-35.300142248652698</c:v>
                </c:pt>
                <c:pt idx="456">
                  <c:v>-35.300142248652698</c:v>
                </c:pt>
                <c:pt idx="457">
                  <c:v>-35.300142248652698</c:v>
                </c:pt>
                <c:pt idx="458">
                  <c:v>-35.245762222461899</c:v>
                </c:pt>
                <c:pt idx="459">
                  <c:v>-35.1916892757854</c:v>
                </c:pt>
                <c:pt idx="460">
                  <c:v>-35.137920333210502</c:v>
                </c:pt>
                <c:pt idx="461">
                  <c:v>-35.2024727397324</c:v>
                </c:pt>
                <c:pt idx="462">
                  <c:v>-35.2024727397324</c:v>
                </c:pt>
                <c:pt idx="463">
                  <c:v>-35.144084825191001</c:v>
                </c:pt>
                <c:pt idx="464">
                  <c:v>-35.0860452491956</c:v>
                </c:pt>
                <c:pt idx="465">
                  <c:v>-35.0860452491956</c:v>
                </c:pt>
                <c:pt idx="466">
                  <c:v>-35.028350439063303</c:v>
                </c:pt>
                <c:pt idx="467">
                  <c:v>-35.028350439063303</c:v>
                </c:pt>
                <c:pt idx="468">
                  <c:v>-34.970996873950298</c:v>
                </c:pt>
                <c:pt idx="469">
                  <c:v>-34.970996873950298</c:v>
                </c:pt>
                <c:pt idx="470">
                  <c:v>-34.913981083881502</c:v>
                </c:pt>
                <c:pt idx="471">
                  <c:v>-34.8572996488016</c:v>
                </c:pt>
                <c:pt idx="472">
                  <c:v>-34.800949197648301</c:v>
                </c:pt>
                <c:pt idx="473">
                  <c:v>-35.058609355067098</c:v>
                </c:pt>
                <c:pt idx="474">
                  <c:v>-35.058609355067098</c:v>
                </c:pt>
                <c:pt idx="475">
                  <c:v>-34.996305421017901</c:v>
                </c:pt>
                <c:pt idx="476">
                  <c:v>-34.996305421017901</c:v>
                </c:pt>
                <c:pt idx="477">
                  <c:v>-34.934388820168202</c:v>
                </c:pt>
                <c:pt idx="478">
                  <c:v>-34.934388820168202</c:v>
                </c:pt>
                <c:pt idx="479">
                  <c:v>-34.872855538945601</c:v>
                </c:pt>
                <c:pt idx="480">
                  <c:v>-34.811701621865502</c:v>
                </c:pt>
                <c:pt idx="481">
                  <c:v>-34.811701621865502</c:v>
                </c:pt>
                <c:pt idx="482">
                  <c:v>-34.811701621865502</c:v>
                </c:pt>
                <c:pt idx="483">
                  <c:v>-34.811701621865502</c:v>
                </c:pt>
                <c:pt idx="484">
                  <c:v>-34.811701621865502</c:v>
                </c:pt>
                <c:pt idx="485">
                  <c:v>-34.750923170453802</c:v>
                </c:pt>
                <c:pt idx="486">
                  <c:v>-34.690516342193703</c:v>
                </c:pt>
                <c:pt idx="487">
                  <c:v>-34.690516342193703</c:v>
                </c:pt>
                <c:pt idx="488">
                  <c:v>-34.630477349495898</c:v>
                </c:pt>
                <c:pt idx="489">
                  <c:v>-34.630477349495898</c:v>
                </c:pt>
                <c:pt idx="490">
                  <c:v>-34.570802458692597</c:v>
                </c:pt>
                <c:pt idx="491">
                  <c:v>-34.511487989053499</c:v>
                </c:pt>
                <c:pt idx="492">
                  <c:v>-34.511487989053499</c:v>
                </c:pt>
                <c:pt idx="493">
                  <c:v>-34.452530311823502</c:v>
                </c:pt>
                <c:pt idx="494">
                  <c:v>-34.452530311823502</c:v>
                </c:pt>
                <c:pt idx="495">
                  <c:v>-34.393925849282098</c:v>
                </c:pt>
                <c:pt idx="496">
                  <c:v>-34.393925849282098</c:v>
                </c:pt>
                <c:pt idx="497">
                  <c:v>-34.393925849282098</c:v>
                </c:pt>
                <c:pt idx="498">
                  <c:v>-34.393925849282098</c:v>
                </c:pt>
                <c:pt idx="499">
                  <c:v>-34.335671073823498</c:v>
                </c:pt>
                <c:pt idx="500">
                  <c:v>-34.277762507056302</c:v>
                </c:pt>
                <c:pt idx="501">
                  <c:v>-34.220196718923802</c:v>
                </c:pt>
                <c:pt idx="502">
                  <c:v>-34.220196718923802</c:v>
                </c:pt>
                <c:pt idx="503">
                  <c:v>-34.162970326842903</c:v>
                </c:pt>
                <c:pt idx="504">
                  <c:v>-34.106079994861901</c:v>
                </c:pt>
                <c:pt idx="505">
                  <c:v>-34.106079994861901</c:v>
                </c:pt>
                <c:pt idx="506">
                  <c:v>-34.049522432836099</c:v>
                </c:pt>
                <c:pt idx="507">
                  <c:v>-33.993294395621703</c:v>
                </c:pt>
                <c:pt idx="508">
                  <c:v>-33.993294395621703</c:v>
                </c:pt>
                <c:pt idx="509">
                  <c:v>-33.937392682286799</c:v>
                </c:pt>
                <c:pt idx="510">
                  <c:v>-33.8818141353389</c:v>
                </c:pt>
                <c:pt idx="511">
                  <c:v>-33.826555639969598</c:v>
                </c:pt>
                <c:pt idx="512">
                  <c:v>-33.7716141233145</c:v>
                </c:pt>
                <c:pt idx="513">
                  <c:v>-33.716986553728901</c:v>
                </c:pt>
                <c:pt idx="514">
                  <c:v>-33.662669940079603</c:v>
                </c:pt>
                <c:pt idx="515">
                  <c:v>-33.662669940079603</c:v>
                </c:pt>
                <c:pt idx="516">
                  <c:v>-33.608661331050001</c:v>
                </c:pt>
                <c:pt idx="517">
                  <c:v>-33.608661331050001</c:v>
                </c:pt>
                <c:pt idx="518">
                  <c:v>-33.554957814461297</c:v>
                </c:pt>
                <c:pt idx="519">
                  <c:v>-33.5015565166063</c:v>
                </c:pt>
                <c:pt idx="520">
                  <c:v>-33.448454601598698</c:v>
                </c:pt>
                <c:pt idx="521">
                  <c:v>-33.448454601598698</c:v>
                </c:pt>
                <c:pt idx="522">
                  <c:v>-33.395649270733998</c:v>
                </c:pt>
                <c:pt idx="523">
                  <c:v>-33.395649270733998</c:v>
                </c:pt>
                <c:pt idx="524">
                  <c:v>-33.395649270733998</c:v>
                </c:pt>
                <c:pt idx="525">
                  <c:v>-33.343137761864803</c:v>
                </c:pt>
                <c:pt idx="526">
                  <c:v>-33.290917348788803</c:v>
                </c:pt>
                <c:pt idx="527">
                  <c:v>-33.290917348788803</c:v>
                </c:pt>
                <c:pt idx="528">
                  <c:v>-33.238985340648597</c:v>
                </c:pt>
                <c:pt idx="529">
                  <c:v>-33.238985340648597</c:v>
                </c:pt>
                <c:pt idx="530">
                  <c:v>-33.187339081344398</c:v>
                </c:pt>
                <c:pt idx="531">
                  <c:v>-33.187339081344398</c:v>
                </c:pt>
                <c:pt idx="532">
                  <c:v>-33.135975948957899</c:v>
                </c:pt>
                <c:pt idx="533">
                  <c:v>-33.135975948957899</c:v>
                </c:pt>
                <c:pt idx="534">
                  <c:v>-33.084893355188903</c:v>
                </c:pt>
                <c:pt idx="535">
                  <c:v>-33.084893355188903</c:v>
                </c:pt>
                <c:pt idx="536">
                  <c:v>-33.084893355188903</c:v>
                </c:pt>
                <c:pt idx="537">
                  <c:v>-33.034088744801998</c:v>
                </c:pt>
                <c:pt idx="538">
                  <c:v>-32.983559595085303</c:v>
                </c:pt>
                <c:pt idx="539">
                  <c:v>-32.983559595085303</c:v>
                </c:pt>
                <c:pt idx="540">
                  <c:v>-32.983559595085303</c:v>
                </c:pt>
                <c:pt idx="541">
                  <c:v>-32.9333034153195</c:v>
                </c:pt>
                <c:pt idx="542">
                  <c:v>-32.883317746257198</c:v>
                </c:pt>
                <c:pt idx="543">
                  <c:v>-32.883317746257198</c:v>
                </c:pt>
                <c:pt idx="544">
                  <c:v>-32.883317746257198</c:v>
                </c:pt>
                <c:pt idx="545">
                  <c:v>-32.833600159613802</c:v>
                </c:pt>
                <c:pt idx="546">
                  <c:v>-32.833600159613802</c:v>
                </c:pt>
                <c:pt idx="547">
                  <c:v>-32.833600159613802</c:v>
                </c:pt>
                <c:pt idx="548">
                  <c:v>-32.784148257566798</c:v>
                </c:pt>
                <c:pt idx="549">
                  <c:v>-32.7349596722662</c:v>
                </c:pt>
                <c:pt idx="550">
                  <c:v>-32.7349596722662</c:v>
                </c:pt>
                <c:pt idx="551">
                  <c:v>-32.686032065353601</c:v>
                </c:pt>
                <c:pt idx="552">
                  <c:v>-32.686032065353601</c:v>
                </c:pt>
                <c:pt idx="553">
                  <c:v>-32.637363127491803</c:v>
                </c:pt>
                <c:pt idx="554">
                  <c:v>-32.588950577902402</c:v>
                </c:pt>
                <c:pt idx="555">
                  <c:v>-32.540792163912798</c:v>
                </c:pt>
                <c:pt idx="556">
                  <c:v>-32.540792163912798</c:v>
                </c:pt>
                <c:pt idx="557">
                  <c:v>-32.540792163912798</c:v>
                </c:pt>
                <c:pt idx="558">
                  <c:v>-32.492885660512499</c:v>
                </c:pt>
                <c:pt idx="559">
                  <c:v>-32.492885660512499</c:v>
                </c:pt>
                <c:pt idx="560">
                  <c:v>-32.445228869917102</c:v>
                </c:pt>
                <c:pt idx="561">
                  <c:v>-32.445228869917102</c:v>
                </c:pt>
                <c:pt idx="562">
                  <c:v>-32.445228869917102</c:v>
                </c:pt>
                <c:pt idx="563">
                  <c:v>-32.445228869917102</c:v>
                </c:pt>
                <c:pt idx="564">
                  <c:v>-32.445228869917102</c:v>
                </c:pt>
                <c:pt idx="565">
                  <c:v>-32.397819621140798</c:v>
                </c:pt>
                <c:pt idx="566">
                  <c:v>-32.397819621140798</c:v>
                </c:pt>
                <c:pt idx="567">
                  <c:v>-32.350655769578097</c:v>
                </c:pt>
                <c:pt idx="568">
                  <c:v>-32.303735196591802</c:v>
                </c:pt>
                <c:pt idx="569">
                  <c:v>-32.257055809110398</c:v>
                </c:pt>
                <c:pt idx="570">
                  <c:v>-32.257055809110398</c:v>
                </c:pt>
                <c:pt idx="571">
                  <c:v>-32.210615539232002</c:v>
                </c:pt>
                <c:pt idx="572">
                  <c:v>-32.164412343836098</c:v>
                </c:pt>
                <c:pt idx="573">
                  <c:v>-32.118444204203101</c:v>
                </c:pt>
                <c:pt idx="574">
                  <c:v>-32.072709125640102</c:v>
                </c:pt>
                <c:pt idx="575">
                  <c:v>-32.027205137114301</c:v>
                </c:pt>
                <c:pt idx="576">
                  <c:v>-31.981930290892901</c:v>
                </c:pt>
                <c:pt idx="577">
                  <c:v>-31.981930290892901</c:v>
                </c:pt>
                <c:pt idx="578">
                  <c:v>-31.981930290892901</c:v>
                </c:pt>
                <c:pt idx="579">
                  <c:v>-31.9368826621903</c:v>
                </c:pt>
                <c:pt idx="580">
                  <c:v>-31.9368826621903</c:v>
                </c:pt>
                <c:pt idx="581">
                  <c:v>-31.9368826621903</c:v>
                </c:pt>
                <c:pt idx="582">
                  <c:v>-31.892060348820401</c:v>
                </c:pt>
                <c:pt idx="583">
                  <c:v>-31.847461470857201</c:v>
                </c:pt>
                <c:pt idx="584">
                  <c:v>-31.8030841703</c:v>
                </c:pt>
                <c:pt idx="585">
                  <c:v>-31.8030841703</c:v>
                </c:pt>
                <c:pt idx="586">
                  <c:v>-31.758926610745899</c:v>
                </c:pt>
                <c:pt idx="587">
                  <c:v>-31.714986977067099</c:v>
                </c:pt>
                <c:pt idx="588">
                  <c:v>-31.714986977067099</c:v>
                </c:pt>
                <c:pt idx="589">
                  <c:v>-31.6712634750956</c:v>
                </c:pt>
                <c:pt idx="590">
                  <c:v>-31.627754331311898</c:v>
                </c:pt>
                <c:pt idx="591">
                  <c:v>-31.5844577925407</c:v>
                </c:pt>
                <c:pt idx="592">
                  <c:v>-31.5844577925407</c:v>
                </c:pt>
                <c:pt idx="593">
                  <c:v>-31.5844577925407</c:v>
                </c:pt>
                <c:pt idx="594">
                  <c:v>-31.541372125651499</c:v>
                </c:pt>
                <c:pt idx="595">
                  <c:v>-31.498495617264201</c:v>
                </c:pt>
                <c:pt idx="596">
                  <c:v>-31.498495617264201</c:v>
                </c:pt>
                <c:pt idx="597">
                  <c:v>-31.4558265734609</c:v>
                </c:pt>
                <c:pt idx="598">
                  <c:v>-31.413363319501801</c:v>
                </c:pt>
                <c:pt idx="599">
                  <c:v>-31.413363319501801</c:v>
                </c:pt>
                <c:pt idx="600">
                  <c:v>-31.3711041995473</c:v>
                </c:pt>
                <c:pt idx="601">
                  <c:v>-31.329047576383601</c:v>
                </c:pt>
                <c:pt idx="602">
                  <c:v>-31.287191831154502</c:v>
                </c:pt>
                <c:pt idx="603">
                  <c:v>-31.287191831154502</c:v>
                </c:pt>
                <c:pt idx="604">
                  <c:v>-31.287191831154502</c:v>
                </c:pt>
                <c:pt idx="605">
                  <c:v>-31.287191831154502</c:v>
                </c:pt>
                <c:pt idx="606">
                  <c:v>-31.287191831154502</c:v>
                </c:pt>
                <c:pt idx="607">
                  <c:v>-31.245535363097201</c:v>
                </c:pt>
                <c:pt idx="608">
                  <c:v>-31.245535363097201</c:v>
                </c:pt>
                <c:pt idx="609">
                  <c:v>-31.2040765892826</c:v>
                </c:pt>
                <c:pt idx="610">
                  <c:v>-31.2040765892826</c:v>
                </c:pt>
                <c:pt idx="611">
                  <c:v>-31.162813944361002</c:v>
                </c:pt>
                <c:pt idx="612">
                  <c:v>-31.1217458803109</c:v>
                </c:pt>
                <c:pt idx="613">
                  <c:v>-31.080870866193301</c:v>
                </c:pt>
                <c:pt idx="614">
                  <c:v>-31.080870866193301</c:v>
                </c:pt>
                <c:pt idx="615">
                  <c:v>-31.040187387909999</c:v>
                </c:pt>
                <c:pt idx="616">
                  <c:v>-30.999693947965699</c:v>
                </c:pt>
                <c:pt idx="617">
                  <c:v>-30.9593890652345</c:v>
                </c:pt>
                <c:pt idx="618">
                  <c:v>-30.9192712747301</c:v>
                </c:pt>
                <c:pt idx="619">
                  <c:v>-30.9192712747301</c:v>
                </c:pt>
                <c:pt idx="620">
                  <c:v>-30.879339127380501</c:v>
                </c:pt>
                <c:pt idx="621">
                  <c:v>-30.8395911898062</c:v>
                </c:pt>
                <c:pt idx="622">
                  <c:v>-30.8395911898062</c:v>
                </c:pt>
                <c:pt idx="623">
                  <c:v>-30.800026044101699</c:v>
                </c:pt>
                <c:pt idx="624">
                  <c:v>-30.760642287621899</c:v>
                </c:pt>
                <c:pt idx="625">
                  <c:v>-30.760642287621899</c:v>
                </c:pt>
                <c:pt idx="626">
                  <c:v>-30.721438532770399</c:v>
                </c:pt>
                <c:pt idx="627">
                  <c:v>-30.6824134067936</c:v>
                </c:pt>
                <c:pt idx="628">
                  <c:v>-30.643565551575598</c:v>
                </c:pt>
                <c:pt idx="629">
                  <c:v>-30.643565551575598</c:v>
                </c:pt>
                <c:pt idx="630">
                  <c:v>-30.604893623439001</c:v>
                </c:pt>
                <c:pt idx="631">
                  <c:v>-30.604893623439001</c:v>
                </c:pt>
                <c:pt idx="632">
                  <c:v>-30.604893623439001</c:v>
                </c:pt>
                <c:pt idx="633">
                  <c:v>-30.566396292947701</c:v>
                </c:pt>
                <c:pt idx="634">
                  <c:v>-30.5280722447127</c:v>
                </c:pt>
                <c:pt idx="635">
                  <c:v>-30.5280722447127</c:v>
                </c:pt>
                <c:pt idx="636">
                  <c:v>-30.489920177202301</c:v>
                </c:pt>
                <c:pt idx="637">
                  <c:v>-30.451938802554501</c:v>
                </c:pt>
                <c:pt idx="638">
                  <c:v>-30.414126846392801</c:v>
                </c:pt>
                <c:pt idx="639">
                  <c:v>-30.376483047645099</c:v>
                </c:pt>
                <c:pt idx="640">
                  <c:v>-30.339006158365201</c:v>
                </c:pt>
                <c:pt idx="641">
                  <c:v>-30.301694943557901</c:v>
                </c:pt>
                <c:pt idx="642">
                  <c:v>-30.301694943557901</c:v>
                </c:pt>
                <c:pt idx="643">
                  <c:v>-30.301694943557901</c:v>
                </c:pt>
                <c:pt idx="644">
                  <c:v>-30.264548181006099</c:v>
                </c:pt>
                <c:pt idx="645">
                  <c:v>-30.227564661101699</c:v>
                </c:pt>
                <c:pt idx="646">
                  <c:v>-30.227564661101699</c:v>
                </c:pt>
                <c:pt idx="647">
                  <c:v>-30.190743186677899</c:v>
                </c:pt>
                <c:pt idx="648">
                  <c:v>-30.190743186677899</c:v>
                </c:pt>
                <c:pt idx="649">
                  <c:v>-30.190743186677899</c:v>
                </c:pt>
                <c:pt idx="650">
                  <c:v>-30.190743186677899</c:v>
                </c:pt>
                <c:pt idx="651">
                  <c:v>-30.190743186677899</c:v>
                </c:pt>
                <c:pt idx="652">
                  <c:v>-30.190743186677899</c:v>
                </c:pt>
                <c:pt idx="653">
                  <c:v>-30.190743186677899</c:v>
                </c:pt>
                <c:pt idx="654">
                  <c:v>-30.190743186677899</c:v>
                </c:pt>
                <c:pt idx="655">
                  <c:v>-30.154082572845901</c:v>
                </c:pt>
                <c:pt idx="656">
                  <c:v>-30.154082572845901</c:v>
                </c:pt>
                <c:pt idx="657">
                  <c:v>-30.154082572845901</c:v>
                </c:pt>
                <c:pt idx="658">
                  <c:v>-30.154082572845901</c:v>
                </c:pt>
                <c:pt idx="659">
                  <c:v>-30.117581646832502</c:v>
                </c:pt>
                <c:pt idx="660">
                  <c:v>-30.0812392478216</c:v>
                </c:pt>
                <c:pt idx="661">
                  <c:v>-30.045054226797699</c:v>
                </c:pt>
                <c:pt idx="662">
                  <c:v>-30.045054226797699</c:v>
                </c:pt>
                <c:pt idx="663">
                  <c:v>-30.045054226797699</c:v>
                </c:pt>
                <c:pt idx="664">
                  <c:v>-30.009025446391799</c:v>
                </c:pt>
                <c:pt idx="665">
                  <c:v>-29.973151780730198</c:v>
                </c:pt>
                <c:pt idx="666">
                  <c:v>-29.973151780730198</c:v>
                </c:pt>
                <c:pt idx="667">
                  <c:v>-29.973151780730198</c:v>
                </c:pt>
                <c:pt idx="668">
                  <c:v>-29.937432115284899</c:v>
                </c:pt>
                <c:pt idx="669">
                  <c:v>-29.937432115284899</c:v>
                </c:pt>
                <c:pt idx="670">
                  <c:v>-29.937432115284899</c:v>
                </c:pt>
                <c:pt idx="671">
                  <c:v>-29.937432115284899</c:v>
                </c:pt>
                <c:pt idx="672">
                  <c:v>-29.901865346727501</c:v>
                </c:pt>
                <c:pt idx="673">
                  <c:v>-29.901865346727501</c:v>
                </c:pt>
                <c:pt idx="674">
                  <c:v>-29.866450382784201</c:v>
                </c:pt>
                <c:pt idx="675">
                  <c:v>-29.831186142094101</c:v>
                </c:pt>
                <c:pt idx="676">
                  <c:v>-29.796071554069002</c:v>
                </c:pt>
                <c:pt idx="677">
                  <c:v>-29.796071554069002</c:v>
                </c:pt>
                <c:pt idx="678">
                  <c:v>-29.761105558755901</c:v>
                </c:pt>
                <c:pt idx="679">
                  <c:v>-29.761105558755901</c:v>
                </c:pt>
                <c:pt idx="680">
                  <c:v>-29.7262871067012</c:v>
                </c:pt>
                <c:pt idx="681">
                  <c:v>-29.7262871067012</c:v>
                </c:pt>
                <c:pt idx="682">
                  <c:v>-29.7262871067012</c:v>
                </c:pt>
                <c:pt idx="683">
                  <c:v>-29.6916151588172</c:v>
                </c:pt>
                <c:pt idx="684">
                  <c:v>-29.6916151588172</c:v>
                </c:pt>
                <c:pt idx="685">
                  <c:v>-29.657088686251001</c:v>
                </c:pt>
                <c:pt idx="686">
                  <c:v>-29.657088686251001</c:v>
                </c:pt>
                <c:pt idx="687">
                  <c:v>-29.657088686251001</c:v>
                </c:pt>
                <c:pt idx="688">
                  <c:v>-29.657088686251001</c:v>
                </c:pt>
                <c:pt idx="689">
                  <c:v>-29.657088686251001</c:v>
                </c:pt>
                <c:pt idx="690">
                  <c:v>-29.6227066702549</c:v>
                </c:pt>
                <c:pt idx="691">
                  <c:v>-29.6227066702549</c:v>
                </c:pt>
                <c:pt idx="692">
                  <c:v>-29.588468102059</c:v>
                </c:pt>
                <c:pt idx="693">
                  <c:v>-29.554371982745899</c:v>
                </c:pt>
                <c:pt idx="694">
                  <c:v>-29.554371982745899</c:v>
                </c:pt>
                <c:pt idx="695">
                  <c:v>-29.554371982745899</c:v>
                </c:pt>
                <c:pt idx="696">
                  <c:v>-29.520417323126999</c:v>
                </c:pt>
                <c:pt idx="697">
                  <c:v>-29.520417323126999</c:v>
                </c:pt>
                <c:pt idx="698">
                  <c:v>-29.520417323126999</c:v>
                </c:pt>
                <c:pt idx="699">
                  <c:v>-29.520417323126999</c:v>
                </c:pt>
                <c:pt idx="700">
                  <c:v>-29.520417323126999</c:v>
                </c:pt>
                <c:pt idx="701">
                  <c:v>-29.520417323126999</c:v>
                </c:pt>
                <c:pt idx="702">
                  <c:v>-29.486603143621199</c:v>
                </c:pt>
                <c:pt idx="703">
                  <c:v>-29.486603143621199</c:v>
                </c:pt>
                <c:pt idx="704">
                  <c:v>-29.486603143621199</c:v>
                </c:pt>
                <c:pt idx="705">
                  <c:v>-29.486603143621199</c:v>
                </c:pt>
                <c:pt idx="706">
                  <c:v>-29.486603143621199</c:v>
                </c:pt>
                <c:pt idx="707">
                  <c:v>-29.452928474134801</c:v>
                </c:pt>
                <c:pt idx="708">
                  <c:v>-29.452928474134801</c:v>
                </c:pt>
                <c:pt idx="709">
                  <c:v>-29.419392353944001</c:v>
                </c:pt>
                <c:pt idx="710">
                  <c:v>-29.385993831578102</c:v>
                </c:pt>
                <c:pt idx="711">
                  <c:v>-29.385993831578102</c:v>
                </c:pt>
                <c:pt idx="712">
                  <c:v>-29.385993831578102</c:v>
                </c:pt>
                <c:pt idx="713">
                  <c:v>-29.3527319647059</c:v>
                </c:pt>
                <c:pt idx="714">
                  <c:v>-29.3527319647059</c:v>
                </c:pt>
                <c:pt idx="715">
                  <c:v>-29.3527319647059</c:v>
                </c:pt>
                <c:pt idx="716">
                  <c:v>-29.3527319647059</c:v>
                </c:pt>
                <c:pt idx="717">
                  <c:v>-29.3196058200223</c:v>
                </c:pt>
                <c:pt idx="718">
                  <c:v>-29.3196058200223</c:v>
                </c:pt>
                <c:pt idx="719">
                  <c:v>-29.3196058200223</c:v>
                </c:pt>
                <c:pt idx="720">
                  <c:v>-29.286614473137998</c:v>
                </c:pt>
                <c:pt idx="721">
                  <c:v>-29.286614473137998</c:v>
                </c:pt>
                <c:pt idx="722">
                  <c:v>-29.2537570084693</c:v>
                </c:pt>
                <c:pt idx="723">
                  <c:v>-29.2210325191317</c:v>
                </c:pt>
                <c:pt idx="724">
                  <c:v>-29.2210325191317</c:v>
                </c:pt>
                <c:pt idx="725">
                  <c:v>-29.2210325191317</c:v>
                </c:pt>
                <c:pt idx="726">
                  <c:v>-29.2210325191317</c:v>
                </c:pt>
                <c:pt idx="727">
                  <c:v>-29.188440106832399</c:v>
                </c:pt>
                <c:pt idx="728">
                  <c:v>-29.155978881766998</c:v>
                </c:pt>
                <c:pt idx="729">
                  <c:v>-29.155978881766998</c:v>
                </c:pt>
                <c:pt idx="730">
                  <c:v>-29.155978881766998</c:v>
                </c:pt>
                <c:pt idx="731">
                  <c:v>-29.155978881766998</c:v>
                </c:pt>
                <c:pt idx="732">
                  <c:v>-29.1236479625158</c:v>
                </c:pt>
                <c:pt idx="733">
                  <c:v>-29.1236479625158</c:v>
                </c:pt>
                <c:pt idx="734">
                  <c:v>-29.1236479625158</c:v>
                </c:pt>
                <c:pt idx="735">
                  <c:v>-29.091446475942899</c:v>
                </c:pt>
                <c:pt idx="736">
                  <c:v>-29.091446475942899</c:v>
                </c:pt>
                <c:pt idx="737">
                  <c:v>-29.0593735570957</c:v>
                </c:pt>
                <c:pt idx="738">
                  <c:v>-29.0593735570957</c:v>
                </c:pt>
                <c:pt idx="739">
                  <c:v>-29.0593735570957</c:v>
                </c:pt>
                <c:pt idx="740">
                  <c:v>-29.0593735570957</c:v>
                </c:pt>
                <c:pt idx="741">
                  <c:v>-29.027428349107101</c:v>
                </c:pt>
                <c:pt idx="742">
                  <c:v>-28.995610003097902</c:v>
                </c:pt>
                <c:pt idx="743">
                  <c:v>-28.995610003097902</c:v>
                </c:pt>
                <c:pt idx="744">
                  <c:v>-28.995610003097902</c:v>
                </c:pt>
                <c:pt idx="745">
                  <c:v>-28.963917678081799</c:v>
                </c:pt>
                <c:pt idx="746">
                  <c:v>-28.963917678081799</c:v>
                </c:pt>
                <c:pt idx="747">
                  <c:v>-28.963917678081799</c:v>
                </c:pt>
                <c:pt idx="748">
                  <c:v>-28.932350540870502</c:v>
                </c:pt>
                <c:pt idx="749">
                  <c:v>-28.9009077659816</c:v>
                </c:pt>
                <c:pt idx="750">
                  <c:v>-28.869588535546601</c:v>
                </c:pt>
                <c:pt idx="751">
                  <c:v>-28.869588535546601</c:v>
                </c:pt>
                <c:pt idx="752">
                  <c:v>-28.838392039220999</c:v>
                </c:pt>
                <c:pt idx="753">
                  <c:v>-28.838392039220999</c:v>
                </c:pt>
                <c:pt idx="754">
                  <c:v>-28.807317474095498</c:v>
                </c:pt>
                <c:pt idx="755">
                  <c:v>-28.776364044608201</c:v>
                </c:pt>
                <c:pt idx="756">
                  <c:v>-28.745530962458499</c:v>
                </c:pt>
                <c:pt idx="757">
                  <c:v>-28.745530962458499</c:v>
                </c:pt>
                <c:pt idx="758">
                  <c:v>-28.745530962458499</c:v>
                </c:pt>
                <c:pt idx="759">
                  <c:v>-28.714817446521799</c:v>
                </c:pt>
                <c:pt idx="760">
                  <c:v>-28.714817446521799</c:v>
                </c:pt>
                <c:pt idx="761">
                  <c:v>-28.714817446521799</c:v>
                </c:pt>
                <c:pt idx="762">
                  <c:v>-28.714817446521799</c:v>
                </c:pt>
                <c:pt idx="763">
                  <c:v>-28.684222722765998</c:v>
                </c:pt>
                <c:pt idx="764">
                  <c:v>-28.653746024168498</c:v>
                </c:pt>
                <c:pt idx="765">
                  <c:v>-28.653746024168498</c:v>
                </c:pt>
                <c:pt idx="766">
                  <c:v>-28.623386590634901</c:v>
                </c:pt>
                <c:pt idx="767">
                  <c:v>-28.623386590634901</c:v>
                </c:pt>
                <c:pt idx="768">
                  <c:v>-28.5931436689186</c:v>
                </c:pt>
                <c:pt idx="769">
                  <c:v>-28.5931436689186</c:v>
                </c:pt>
                <c:pt idx="770">
                  <c:v>-28.563016512541601</c:v>
                </c:pt>
                <c:pt idx="771">
                  <c:v>-28.563016512541601</c:v>
                </c:pt>
                <c:pt idx="772">
                  <c:v>-28.533004381716399</c:v>
                </c:pt>
                <c:pt idx="773">
                  <c:v>-28.533004381716399</c:v>
                </c:pt>
                <c:pt idx="774">
                  <c:v>-28.503106543269102</c:v>
                </c:pt>
                <c:pt idx="775">
                  <c:v>-28.4733222705636</c:v>
                </c:pt>
                <c:pt idx="776">
                  <c:v>-28.443650843426301</c:v>
                </c:pt>
                <c:pt idx="777">
                  <c:v>-28.443650843426301</c:v>
                </c:pt>
                <c:pt idx="778">
                  <c:v>-28.414091548073099</c:v>
                </c:pt>
                <c:pt idx="779">
                  <c:v>-28.384643677035601</c:v>
                </c:pt>
                <c:pt idx="780">
                  <c:v>-28.384643677035601</c:v>
                </c:pt>
                <c:pt idx="781">
                  <c:v>-28.355306529090502</c:v>
                </c:pt>
                <c:pt idx="782">
                  <c:v>-28.326079409187901</c:v>
                </c:pt>
                <c:pt idx="783">
                  <c:v>-28.296961628382</c:v>
                </c:pt>
                <c:pt idx="784">
                  <c:v>-28.267952503762</c:v>
                </c:pt>
                <c:pt idx="785">
                  <c:v>-28.267952503762</c:v>
                </c:pt>
                <c:pt idx="786">
                  <c:v>-28.239051358384799</c:v>
                </c:pt>
                <c:pt idx="787">
                  <c:v>-28.239051358384799</c:v>
                </c:pt>
                <c:pt idx="788">
                  <c:v>-28.239051358384799</c:v>
                </c:pt>
                <c:pt idx="789">
                  <c:v>-28.2102575212072</c:v>
                </c:pt>
                <c:pt idx="790">
                  <c:v>-28.181570327020601</c:v>
                </c:pt>
                <c:pt idx="791">
                  <c:v>-28.152989116385498</c:v>
                </c:pt>
                <c:pt idx="792">
                  <c:v>-28.124513235567399</c:v>
                </c:pt>
                <c:pt idx="793">
                  <c:v>-28.096142036473601</c:v>
                </c:pt>
                <c:pt idx="794">
                  <c:v>-28.0678748765901</c:v>
                </c:pt>
                <c:pt idx="795">
                  <c:v>-28.0678748765901</c:v>
                </c:pt>
                <c:pt idx="796">
                  <c:v>-28.0678748765901</c:v>
                </c:pt>
                <c:pt idx="797">
                  <c:v>-28.0397111189206</c:v>
                </c:pt>
                <c:pt idx="798">
                  <c:v>-28.0397111189206</c:v>
                </c:pt>
                <c:pt idx="799">
                  <c:v>-28.011650131925499</c:v>
                </c:pt>
                <c:pt idx="800">
                  <c:v>-28.011650131925499</c:v>
                </c:pt>
                <c:pt idx="801">
                  <c:v>-27.983691289461699</c:v>
                </c:pt>
                <c:pt idx="802">
                  <c:v>-27.9558339707234</c:v>
                </c:pt>
                <c:pt idx="803">
                  <c:v>-27.928077560184001</c:v>
                </c:pt>
                <c:pt idx="804">
                  <c:v>-27.928077560184001</c:v>
                </c:pt>
                <c:pt idx="805">
                  <c:v>-27.9004214475381</c:v>
                </c:pt>
                <c:pt idx="806">
                  <c:v>-27.872865027644799</c:v>
                </c:pt>
                <c:pt idx="807">
                  <c:v>-27.845407700471601</c:v>
                </c:pt>
                <c:pt idx="808">
                  <c:v>-27.845407700471601</c:v>
                </c:pt>
                <c:pt idx="809">
                  <c:v>-27.845407700471601</c:v>
                </c:pt>
                <c:pt idx="810">
                  <c:v>-27.845407700471601</c:v>
                </c:pt>
                <c:pt idx="811">
                  <c:v>-27.845407700471601</c:v>
                </c:pt>
                <c:pt idx="812">
                  <c:v>-27.845407700471601</c:v>
                </c:pt>
                <c:pt idx="813">
                  <c:v>-27.818048871039199</c:v>
                </c:pt>
                <c:pt idx="814">
                  <c:v>-27.818048871039199</c:v>
                </c:pt>
                <c:pt idx="815">
                  <c:v>-27.790787949366401</c:v>
                </c:pt>
                <c:pt idx="816">
                  <c:v>-27.790787949366401</c:v>
                </c:pt>
                <c:pt idx="817">
                  <c:v>-27.790787949366401</c:v>
                </c:pt>
                <c:pt idx="818">
                  <c:v>-27.790787949366401</c:v>
                </c:pt>
                <c:pt idx="819">
                  <c:v>-27.763624350416499</c:v>
                </c:pt>
                <c:pt idx="820">
                  <c:v>-27.736557494044401</c:v>
                </c:pt>
                <c:pt idx="821">
                  <c:v>-27.736557494044401</c:v>
                </c:pt>
                <c:pt idx="822">
                  <c:v>-27.736557494044401</c:v>
                </c:pt>
                <c:pt idx="823">
                  <c:v>-27.736557494044401</c:v>
                </c:pt>
                <c:pt idx="824">
                  <c:v>-27.736557494044401</c:v>
                </c:pt>
                <c:pt idx="825">
                  <c:v>-27.709586804943299</c:v>
                </c:pt>
                <c:pt idx="826">
                  <c:v>-27.709586804943299</c:v>
                </c:pt>
                <c:pt idx="827">
                  <c:v>-27.709586804943299</c:v>
                </c:pt>
                <c:pt idx="828">
                  <c:v>-27.682711712593701</c:v>
                </c:pt>
                <c:pt idx="829">
                  <c:v>-27.655931651211802</c:v>
                </c:pt>
                <c:pt idx="830">
                  <c:v>-27.6292460596989</c:v>
                </c:pt>
                <c:pt idx="831">
                  <c:v>-27.6292460596989</c:v>
                </c:pt>
                <c:pt idx="832">
                  <c:v>-27.602654381592298</c:v>
                </c:pt>
                <c:pt idx="833">
                  <c:v>-27.576156065015098</c:v>
                </c:pt>
                <c:pt idx="834">
                  <c:v>-27.549750562628599</c:v>
                </c:pt>
                <c:pt idx="835">
                  <c:v>-27.549750562628599</c:v>
                </c:pt>
                <c:pt idx="836">
                  <c:v>-27.5234373315838</c:v>
                </c:pt>
                <c:pt idx="837">
                  <c:v>-27.5234373315838</c:v>
                </c:pt>
                <c:pt idx="838">
                  <c:v>-27.5234373315838</c:v>
                </c:pt>
                <c:pt idx="839">
                  <c:v>-27.497215833474399</c:v>
                </c:pt>
                <c:pt idx="840">
                  <c:v>-27.471085534290101</c:v>
                </c:pt>
                <c:pt idx="841">
                  <c:v>-27.445045904370101</c:v>
                </c:pt>
                <c:pt idx="842">
                  <c:v>-27.4190964183585</c:v>
                </c:pt>
                <c:pt idx="843">
                  <c:v>-27.316434140036002</c:v>
                </c:pt>
                <c:pt idx="844">
                  <c:v>-27.316434140036002</c:v>
                </c:pt>
                <c:pt idx="845">
                  <c:v>-27.316434140036002</c:v>
                </c:pt>
                <c:pt idx="846">
                  <c:v>-27.2904469487911</c:v>
                </c:pt>
                <c:pt idx="847">
                  <c:v>-27.264551185591699</c:v>
                </c:pt>
                <c:pt idx="848">
                  <c:v>-27.2387463182517</c:v>
                </c:pt>
                <c:pt idx="849">
                  <c:v>-27.2387463182517</c:v>
                </c:pt>
                <c:pt idx="850">
                  <c:v>-27.2387463182517</c:v>
                </c:pt>
                <c:pt idx="851">
                  <c:v>-27.213031818902198</c:v>
                </c:pt>
                <c:pt idx="852">
                  <c:v>-27.1874071639471</c:v>
                </c:pt>
                <c:pt idx="853">
                  <c:v>-27.1874071639471</c:v>
                </c:pt>
                <c:pt idx="854">
                  <c:v>-27.1874071639471</c:v>
                </c:pt>
                <c:pt idx="855">
                  <c:v>-27.161871834018498</c:v>
                </c:pt>
                <c:pt idx="856">
                  <c:v>-27.136425313933302</c:v>
                </c:pt>
                <c:pt idx="857">
                  <c:v>-27.111067092649701</c:v>
                </c:pt>
                <c:pt idx="858">
                  <c:v>-27.111067092649701</c:v>
                </c:pt>
                <c:pt idx="859">
                  <c:v>-27.085796663224698</c:v>
                </c:pt>
                <c:pt idx="860">
                  <c:v>-27.060613522771799</c:v>
                </c:pt>
                <c:pt idx="861">
                  <c:v>-27.035517172419599</c:v>
                </c:pt>
                <c:pt idx="862">
                  <c:v>-27.010507117270901</c:v>
                </c:pt>
                <c:pt idx="863">
                  <c:v>-27.010507117270901</c:v>
                </c:pt>
                <c:pt idx="864">
                  <c:v>-27.010507117270901</c:v>
                </c:pt>
                <c:pt idx="865">
                  <c:v>-26.985582866361501</c:v>
                </c:pt>
                <c:pt idx="866">
                  <c:v>-26.985582866361501</c:v>
                </c:pt>
                <c:pt idx="867">
                  <c:v>-26.960743932620801</c:v>
                </c:pt>
                <c:pt idx="868">
                  <c:v>-26.935989832831901</c:v>
                </c:pt>
                <c:pt idx="869">
                  <c:v>-26.911320087592799</c:v>
                </c:pt>
                <c:pt idx="870">
                  <c:v>-26.911320087592799</c:v>
                </c:pt>
                <c:pt idx="871">
                  <c:v>-26.886734221277301</c:v>
                </c:pt>
                <c:pt idx="872">
                  <c:v>-26.886734221277301</c:v>
                </c:pt>
                <c:pt idx="873">
                  <c:v>-26.862231761997599</c:v>
                </c:pt>
                <c:pt idx="874">
                  <c:v>-26.837812241565999</c:v>
                </c:pt>
                <c:pt idx="875">
                  <c:v>-26.837812241565999</c:v>
                </c:pt>
                <c:pt idx="876">
                  <c:v>-26.8134751954581</c:v>
                </c:pt>
                <c:pt idx="877">
                  <c:v>-26.8134751954581</c:v>
                </c:pt>
                <c:pt idx="878">
                  <c:v>-26.7892201627761</c:v>
                </c:pt>
                <c:pt idx="879">
                  <c:v>-26.765046686212099</c:v>
                </c:pt>
                <c:pt idx="880">
                  <c:v>-26.765046686212099</c:v>
                </c:pt>
                <c:pt idx="881">
                  <c:v>-26.740954312012899</c:v>
                </c:pt>
                <c:pt idx="882">
                  <c:v>-26.740954312012899</c:v>
                </c:pt>
                <c:pt idx="883">
                  <c:v>-26.716942589944001</c:v>
                </c:pt>
                <c:pt idx="884">
                  <c:v>-26.6930110732551</c:v>
                </c:pt>
                <c:pt idx="885">
                  <c:v>-26.669159318645299</c:v>
                </c:pt>
                <c:pt idx="886">
                  <c:v>-26.645386886229002</c:v>
                </c:pt>
                <c:pt idx="887">
                  <c:v>-26.645386886229002</c:v>
                </c:pt>
                <c:pt idx="888">
                  <c:v>-26.645386886229002</c:v>
                </c:pt>
                <c:pt idx="889">
                  <c:v>-26.621693339502102</c:v>
                </c:pt>
                <c:pt idx="890">
                  <c:v>-26.5980782453091</c:v>
                </c:pt>
                <c:pt idx="891">
                  <c:v>-26.5745411738096</c:v>
                </c:pt>
                <c:pt idx="892">
                  <c:v>-26.551081698446101</c:v>
                </c:pt>
                <c:pt idx="893">
                  <c:v>-26.527699395912101</c:v>
                </c:pt>
                <c:pt idx="894">
                  <c:v>-26.5043938461198</c:v>
                </c:pt>
                <c:pt idx="895">
                  <c:v>-26.5043938461198</c:v>
                </c:pt>
                <c:pt idx="896">
                  <c:v>-26.4811646321693</c:v>
                </c:pt>
                <c:pt idx="897">
                  <c:v>-26.458011340317</c:v>
                </c:pt>
                <c:pt idx="898">
                  <c:v>-26.434933559945701</c:v>
                </c:pt>
                <c:pt idx="899">
                  <c:v>-26.434933559945701</c:v>
                </c:pt>
                <c:pt idx="900">
                  <c:v>-26.434933559945701</c:v>
                </c:pt>
                <c:pt idx="901">
                  <c:v>-26.411930883533699</c:v>
                </c:pt>
                <c:pt idx="902">
                  <c:v>-26.389002906625102</c:v>
                </c:pt>
                <c:pt idx="903">
                  <c:v>-26.389002906625102</c:v>
                </c:pt>
                <c:pt idx="904">
                  <c:v>-26.366149227800602</c:v>
                </c:pt>
                <c:pt idx="905">
                  <c:v>-26.3433694486476</c:v>
                </c:pt>
                <c:pt idx="906">
                  <c:v>-26.320663173731798</c:v>
                </c:pt>
                <c:pt idx="907">
                  <c:v>-26.320663173731798</c:v>
                </c:pt>
                <c:pt idx="908">
                  <c:v>-26.320663173731798</c:v>
                </c:pt>
                <c:pt idx="909">
                  <c:v>-26.320663173731798</c:v>
                </c:pt>
                <c:pt idx="910">
                  <c:v>-26.320663173731798</c:v>
                </c:pt>
                <c:pt idx="911">
                  <c:v>-26.320663173731798</c:v>
                </c:pt>
                <c:pt idx="912">
                  <c:v>-26.298030010568901</c:v>
                </c:pt>
                <c:pt idx="913">
                  <c:v>-26.2754695695956</c:v>
                </c:pt>
                <c:pt idx="914">
                  <c:v>-26.2754695695956</c:v>
                </c:pt>
                <c:pt idx="915">
                  <c:v>-26.2754695695956</c:v>
                </c:pt>
                <c:pt idx="916">
                  <c:v>-26.2754695695956</c:v>
                </c:pt>
                <c:pt idx="917">
                  <c:v>-26.2529814641426</c:v>
                </c:pt>
                <c:pt idx="918">
                  <c:v>-26.2529814641426</c:v>
                </c:pt>
                <c:pt idx="919">
                  <c:v>-26.230565310406501</c:v>
                </c:pt>
                <c:pt idx="920">
                  <c:v>-26.208220727422699</c:v>
                </c:pt>
                <c:pt idx="921">
                  <c:v>-26.185947337038701</c:v>
                </c:pt>
                <c:pt idx="922">
                  <c:v>-26.185947337038701</c:v>
                </c:pt>
                <c:pt idx="923">
                  <c:v>-26.163744763887198</c:v>
                </c:pt>
                <c:pt idx="924">
                  <c:v>-26.163744763887198</c:v>
                </c:pt>
                <c:pt idx="925">
                  <c:v>-26.163744763887198</c:v>
                </c:pt>
                <c:pt idx="926">
                  <c:v>-26.163744763887198</c:v>
                </c:pt>
                <c:pt idx="927">
                  <c:v>-26.141612635360001</c:v>
                </c:pt>
                <c:pt idx="928">
                  <c:v>-26.1195505815821</c:v>
                </c:pt>
                <c:pt idx="929">
                  <c:v>-26.097558235385801</c:v>
                </c:pt>
                <c:pt idx="930">
                  <c:v>-26.075635232285101</c:v>
                </c:pt>
                <c:pt idx="931">
                  <c:v>-26.053781210451401</c:v>
                </c:pt>
                <c:pt idx="932">
                  <c:v>-26.031995810687601</c:v>
                </c:pt>
                <c:pt idx="933">
                  <c:v>-26.031995810687601</c:v>
                </c:pt>
                <c:pt idx="934">
                  <c:v>-26.010278676404699</c:v>
                </c:pt>
                <c:pt idx="935">
                  <c:v>-26.010278676404699</c:v>
                </c:pt>
                <c:pt idx="936">
                  <c:v>-25.988629453596399</c:v>
                </c:pt>
                <c:pt idx="937">
                  <c:v>-25.967047790816</c:v>
                </c:pt>
                <c:pt idx="938">
                  <c:v>-25.967047790816</c:v>
                </c:pt>
                <c:pt idx="939">
                  <c:v>-25.967047790816</c:v>
                </c:pt>
                <c:pt idx="940">
                  <c:v>-25.945533339152298</c:v>
                </c:pt>
                <c:pt idx="941">
                  <c:v>-25.945533339152298</c:v>
                </c:pt>
                <c:pt idx="942">
                  <c:v>-25.945533339152298</c:v>
                </c:pt>
                <c:pt idx="943">
                  <c:v>-25.924085752206299</c:v>
                </c:pt>
                <c:pt idx="944">
                  <c:v>-25.9027046860678</c:v>
                </c:pt>
                <c:pt idx="945">
                  <c:v>-25.9027046860678</c:v>
                </c:pt>
                <c:pt idx="946">
                  <c:v>-25.881389799292698</c:v>
                </c:pt>
                <c:pt idx="947">
                  <c:v>-25.881389799292698</c:v>
                </c:pt>
                <c:pt idx="948">
                  <c:v>-25.860140752880302</c:v>
                </c:pt>
                <c:pt idx="949">
                  <c:v>-25.838957210250701</c:v>
                </c:pt>
                <c:pt idx="950">
                  <c:v>-25.838957210250701</c:v>
                </c:pt>
                <c:pt idx="951">
                  <c:v>-25.838957210250701</c:v>
                </c:pt>
                <c:pt idx="952">
                  <c:v>-25.817838837223</c:v>
                </c:pt>
                <c:pt idx="953">
                  <c:v>-25.796785301993101</c:v>
                </c:pt>
                <c:pt idx="954">
                  <c:v>-25.7757962751121</c:v>
                </c:pt>
                <c:pt idx="955">
                  <c:v>-25.7757962751121</c:v>
                </c:pt>
                <c:pt idx="956">
                  <c:v>-25.754871429464899</c:v>
                </c:pt>
                <c:pt idx="957">
                  <c:v>-25.754871429464899</c:v>
                </c:pt>
                <c:pt idx="958">
                  <c:v>-25.754871429464899</c:v>
                </c:pt>
                <c:pt idx="959">
                  <c:v>-25.754871429464899</c:v>
                </c:pt>
                <c:pt idx="960">
                  <c:v>-25.734010440249101</c:v>
                </c:pt>
                <c:pt idx="961">
                  <c:v>-25.713212984953898</c:v>
                </c:pt>
                <c:pt idx="962">
                  <c:v>-25.713212984953898</c:v>
                </c:pt>
                <c:pt idx="963">
                  <c:v>-25.713212984953898</c:v>
                </c:pt>
                <c:pt idx="964">
                  <c:v>-25.692478743339301</c:v>
                </c:pt>
                <c:pt idx="965">
                  <c:v>-25.692478743339301</c:v>
                </c:pt>
                <c:pt idx="966">
                  <c:v>-25.671807397416</c:v>
                </c:pt>
                <c:pt idx="967">
                  <c:v>-25.671807397416</c:v>
                </c:pt>
                <c:pt idx="968">
                  <c:v>-25.651198631424599</c:v>
                </c:pt>
                <c:pt idx="969">
                  <c:v>-25.651198631424599</c:v>
                </c:pt>
                <c:pt idx="970">
                  <c:v>-25.651198631424599</c:v>
                </c:pt>
                <c:pt idx="971">
                  <c:v>-25.651198631424599</c:v>
                </c:pt>
                <c:pt idx="972">
                  <c:v>-25.651198631424599</c:v>
                </c:pt>
                <c:pt idx="973">
                  <c:v>-25.651198631424599</c:v>
                </c:pt>
                <c:pt idx="974">
                  <c:v>-25.651198631424599</c:v>
                </c:pt>
                <c:pt idx="975">
                  <c:v>-25.651198631424599</c:v>
                </c:pt>
                <c:pt idx="976">
                  <c:v>-25.630652131816099</c:v>
                </c:pt>
                <c:pt idx="977">
                  <c:v>-25.610167587231501</c:v>
                </c:pt>
                <c:pt idx="978">
                  <c:v>-25.610167587231501</c:v>
                </c:pt>
                <c:pt idx="979">
                  <c:v>-25.610167587231501</c:v>
                </c:pt>
                <c:pt idx="980">
                  <c:v>-25.589744688482799</c:v>
                </c:pt>
                <c:pt idx="981">
                  <c:v>-25.569383128533101</c:v>
                </c:pt>
                <c:pt idx="982">
                  <c:v>-25.549082602477601</c:v>
                </c:pt>
                <c:pt idx="983">
                  <c:v>-25.5288428075247</c:v>
                </c:pt>
                <c:pt idx="984">
                  <c:v>-25.508663442977301</c:v>
                </c:pt>
                <c:pt idx="985">
                  <c:v>-25.508663442977301</c:v>
                </c:pt>
                <c:pt idx="986">
                  <c:v>-25.508663442977301</c:v>
                </c:pt>
                <c:pt idx="987">
                  <c:v>-25.488544210213799</c:v>
                </c:pt>
                <c:pt idx="988">
                  <c:v>-25.468484812670201</c:v>
                </c:pt>
                <c:pt idx="989">
                  <c:v>-25.4484849558219</c:v>
                </c:pt>
                <c:pt idx="990">
                  <c:v>-25.4285443471653</c:v>
                </c:pt>
                <c:pt idx="991">
                  <c:v>-25.408662696200601</c:v>
                </c:pt>
                <c:pt idx="992">
                  <c:v>-25.408662696200601</c:v>
                </c:pt>
                <c:pt idx="993">
                  <c:v>-25.388839714413699</c:v>
                </c:pt>
                <c:pt idx="994">
                  <c:v>-25.388839714413699</c:v>
                </c:pt>
                <c:pt idx="995">
                  <c:v>-25.388839714413699</c:v>
                </c:pt>
                <c:pt idx="996">
                  <c:v>-25.388839714413699</c:v>
                </c:pt>
                <c:pt idx="997">
                  <c:v>-25.369075115259101</c:v>
                </c:pt>
                <c:pt idx="998">
                  <c:v>-25.369075115259101</c:v>
                </c:pt>
                <c:pt idx="999">
                  <c:v>-25.349368614142701</c:v>
                </c:pt>
                <c:pt idx="1000">
                  <c:v>-25.349368614142701</c:v>
                </c:pt>
                <c:pt idx="1001">
                  <c:v>-25.3297199284046</c:v>
                </c:pt>
                <c:pt idx="1002">
                  <c:v>-25.3101287773022</c:v>
                </c:pt>
                <c:pt idx="1003">
                  <c:v>-25.290594881994</c:v>
                </c:pt>
                <c:pt idx="1004">
                  <c:v>-25.290594881994</c:v>
                </c:pt>
                <c:pt idx="1005">
                  <c:v>-25.290594881994</c:v>
                </c:pt>
                <c:pt idx="1006">
                  <c:v>-25.2711179655225</c:v>
                </c:pt>
                <c:pt idx="1007">
                  <c:v>-25.2711179655225</c:v>
                </c:pt>
                <c:pt idx="1008">
                  <c:v>-25.251697752798101</c:v>
                </c:pt>
                <c:pt idx="1009">
                  <c:v>-25.232333970583198</c:v>
                </c:pt>
                <c:pt idx="1010">
                  <c:v>-25.2130263474758</c:v>
                </c:pt>
                <c:pt idx="1011">
                  <c:v>-25.2130263474758</c:v>
                </c:pt>
                <c:pt idx="1012">
                  <c:v>-25.2130263474758</c:v>
                </c:pt>
                <c:pt idx="1013">
                  <c:v>-25.193774613894199</c:v>
                </c:pt>
                <c:pt idx="1014">
                  <c:v>-25.193774613894199</c:v>
                </c:pt>
                <c:pt idx="1015">
                  <c:v>-25.1745785020608</c:v>
                </c:pt>
                <c:pt idx="1016">
                  <c:v>-25.155437745987001</c:v>
                </c:pt>
                <c:pt idx="1017">
                  <c:v>-25.155437745987001</c:v>
                </c:pt>
                <c:pt idx="1018">
                  <c:v>-25.136352081457801</c:v>
                </c:pt>
                <c:pt idx="1019">
                  <c:v>-25.136352081457801</c:v>
                </c:pt>
                <c:pt idx="1020">
                  <c:v>-25.117321246016498</c:v>
                </c:pt>
                <c:pt idx="1021">
                  <c:v>-25.117321246016498</c:v>
                </c:pt>
                <c:pt idx="1022">
                  <c:v>-25.0983449789499</c:v>
                </c:pt>
                <c:pt idx="1023">
                  <c:v>-25.0794230212733</c:v>
                </c:pt>
                <c:pt idx="1024">
                  <c:v>-25.060555115715999</c:v>
                </c:pt>
                <c:pt idx="1025">
                  <c:v>-25.041741006706498</c:v>
                </c:pt>
                <c:pt idx="1026">
                  <c:v>-25.041741006706498</c:v>
                </c:pt>
                <c:pt idx="1027">
                  <c:v>-25.041741006706498</c:v>
                </c:pt>
                <c:pt idx="1028">
                  <c:v>-25.041741006706498</c:v>
                </c:pt>
                <c:pt idx="1029">
                  <c:v>-25.022980440358399</c:v>
                </c:pt>
                <c:pt idx="1030">
                  <c:v>-25.004273164455899</c:v>
                </c:pt>
                <c:pt idx="1031">
                  <c:v>-25.004273164455899</c:v>
                </c:pt>
                <c:pt idx="1032">
                  <c:v>-24.985618928439798</c:v>
                </c:pt>
                <c:pt idx="1033">
                  <c:v>-24.985618928439798</c:v>
                </c:pt>
                <c:pt idx="1034">
                  <c:v>-24.985618928439798</c:v>
                </c:pt>
                <c:pt idx="1035">
                  <c:v>-24.985618928439798</c:v>
                </c:pt>
                <c:pt idx="1036">
                  <c:v>-24.985618928439798</c:v>
                </c:pt>
                <c:pt idx="1037">
                  <c:v>-24.985618928439798</c:v>
                </c:pt>
                <c:pt idx="1038">
                  <c:v>-24.9670174833937</c:v>
                </c:pt>
                <c:pt idx="1039">
                  <c:v>-24.9484685820299</c:v>
                </c:pt>
                <c:pt idx="1040">
                  <c:v>-24.9484685820299</c:v>
                </c:pt>
                <c:pt idx="1041">
                  <c:v>-24.9484685820299</c:v>
                </c:pt>
                <c:pt idx="1042">
                  <c:v>-24.9484685820299</c:v>
                </c:pt>
                <c:pt idx="1043">
                  <c:v>-24.9299719786762</c:v>
                </c:pt>
                <c:pt idx="1044">
                  <c:v>-24.9299719786762</c:v>
                </c:pt>
                <c:pt idx="1045">
                  <c:v>-24.9299719786762</c:v>
                </c:pt>
                <c:pt idx="1046">
                  <c:v>-24.911527429261799</c:v>
                </c:pt>
                <c:pt idx="1047">
                  <c:v>-24.911527429261799</c:v>
                </c:pt>
                <c:pt idx="1048">
                  <c:v>-24.893134691304201</c:v>
                </c:pt>
                <c:pt idx="1049">
                  <c:v>-24.874793523896201</c:v>
                </c:pt>
                <c:pt idx="1050">
                  <c:v>-24.874793523896201</c:v>
                </c:pt>
                <c:pt idx="1051">
                  <c:v>-24.874793523896201</c:v>
                </c:pt>
                <c:pt idx="1052">
                  <c:v>-24.874793523896201</c:v>
                </c:pt>
                <c:pt idx="1053">
                  <c:v>-24.856503687692399</c:v>
                </c:pt>
                <c:pt idx="1054">
                  <c:v>-24.856503687692399</c:v>
                </c:pt>
                <c:pt idx="1055">
                  <c:v>-24.838264944896199</c:v>
                </c:pt>
                <c:pt idx="1056">
                  <c:v>-24.838264944896199</c:v>
                </c:pt>
                <c:pt idx="1057">
                  <c:v>-24.838264944896199</c:v>
                </c:pt>
                <c:pt idx="1058">
                  <c:v>-24.838264944896199</c:v>
                </c:pt>
                <c:pt idx="1059">
                  <c:v>-24.838264944896199</c:v>
                </c:pt>
                <c:pt idx="1060">
                  <c:v>-24.838264944896199</c:v>
                </c:pt>
                <c:pt idx="1061">
                  <c:v>-24.820077059247399</c:v>
                </c:pt>
                <c:pt idx="1062">
                  <c:v>-24.820077059247399</c:v>
                </c:pt>
                <c:pt idx="1063">
                  <c:v>-24.820077059247399</c:v>
                </c:pt>
                <c:pt idx="1064">
                  <c:v>-24.801939796008899</c:v>
                </c:pt>
                <c:pt idx="1065">
                  <c:v>-24.783852921954601</c:v>
                </c:pt>
                <c:pt idx="1066">
                  <c:v>-24.783852921954601</c:v>
                </c:pt>
                <c:pt idx="1067">
                  <c:v>-24.783852921954601</c:v>
                </c:pt>
                <c:pt idx="1068">
                  <c:v>-24.783852921954601</c:v>
                </c:pt>
                <c:pt idx="1069">
                  <c:v>-24.783852921954601</c:v>
                </c:pt>
                <c:pt idx="1070">
                  <c:v>-24.765816205356799</c:v>
                </c:pt>
                <c:pt idx="1071">
                  <c:v>-24.747829415973499</c:v>
                </c:pt>
                <c:pt idx="1072">
                  <c:v>-24.747829415973499</c:v>
                </c:pt>
                <c:pt idx="1073">
                  <c:v>-24.747829415973499</c:v>
                </c:pt>
                <c:pt idx="1074">
                  <c:v>-24.729892325036701</c:v>
                </c:pt>
                <c:pt idx="1075">
                  <c:v>-24.729892325036701</c:v>
                </c:pt>
                <c:pt idx="1076">
                  <c:v>-24.712004705240101</c:v>
                </c:pt>
                <c:pt idx="1077">
                  <c:v>-24.694166330727001</c:v>
                </c:pt>
                <c:pt idx="1078">
                  <c:v>-24.6763769770787</c:v>
                </c:pt>
                <c:pt idx="1079">
                  <c:v>-24.6763769770787</c:v>
                </c:pt>
                <c:pt idx="1080">
                  <c:v>-24.658636421302401</c:v>
                </c:pt>
                <c:pt idx="1081">
                  <c:v>-24.64094444182</c:v>
                </c:pt>
                <c:pt idx="1082">
                  <c:v>-24.64094444182</c:v>
                </c:pt>
                <c:pt idx="1083">
                  <c:v>-24.64094444182</c:v>
                </c:pt>
                <c:pt idx="1084">
                  <c:v>-24.64094444182</c:v>
                </c:pt>
                <c:pt idx="1085">
                  <c:v>-24.623300818456499</c:v>
                </c:pt>
                <c:pt idx="1086">
                  <c:v>-24.6057053324284</c:v>
                </c:pt>
                <c:pt idx="1087">
                  <c:v>-24.588157766332301</c:v>
                </c:pt>
                <c:pt idx="1088">
                  <c:v>-24.588157766332301</c:v>
                </c:pt>
                <c:pt idx="1089">
                  <c:v>-24.570657904134499</c:v>
                </c:pt>
                <c:pt idx="1090">
                  <c:v>-24.553205531159101</c:v>
                </c:pt>
                <c:pt idx="1091">
                  <c:v>-24.535800434077299</c:v>
                </c:pt>
                <c:pt idx="1092">
                  <c:v>-24.535800434077299</c:v>
                </c:pt>
                <c:pt idx="1093">
                  <c:v>-24.535800434077299</c:v>
                </c:pt>
                <c:pt idx="1094">
                  <c:v>-24.518442400897001</c:v>
                </c:pt>
                <c:pt idx="1095">
                  <c:v>-24.518442400897001</c:v>
                </c:pt>
                <c:pt idx="1096">
                  <c:v>-24.518442400897001</c:v>
                </c:pt>
                <c:pt idx="1097">
                  <c:v>-24.5011312209514</c:v>
                </c:pt>
                <c:pt idx="1098">
                  <c:v>-24.483866684888799</c:v>
                </c:pt>
                <c:pt idx="1099">
                  <c:v>-24.466648584662099</c:v>
                </c:pt>
                <c:pt idx="1100">
                  <c:v>-24.466648584662099</c:v>
                </c:pt>
                <c:pt idx="1101">
                  <c:v>-24.449476713517999</c:v>
                </c:pt>
                <c:pt idx="1102">
                  <c:v>-24.330418122194899</c:v>
                </c:pt>
                <c:pt idx="1103">
                  <c:v>-24.330418122194899</c:v>
                </c:pt>
                <c:pt idx="1104">
                  <c:v>-24.313312485748799</c:v>
                </c:pt>
                <c:pt idx="1105">
                  <c:v>-24.313312485748799</c:v>
                </c:pt>
                <c:pt idx="1106">
                  <c:v>-24.2962536856081</c:v>
                </c:pt>
                <c:pt idx="1107">
                  <c:v>-24.2962536856081</c:v>
                </c:pt>
                <c:pt idx="1108">
                  <c:v>-24.2792415115563</c:v>
                </c:pt>
                <c:pt idx="1109">
                  <c:v>-24.2792415115563</c:v>
                </c:pt>
                <c:pt idx="1110">
                  <c:v>-24.262275754687</c:v>
                </c:pt>
                <c:pt idx="1111">
                  <c:v>-24.262275754687</c:v>
                </c:pt>
                <c:pt idx="1112">
                  <c:v>-24.245356207393399</c:v>
                </c:pt>
                <c:pt idx="1113">
                  <c:v>-24.245356207393399</c:v>
                </c:pt>
                <c:pt idx="1114">
                  <c:v>-24.245356207393399</c:v>
                </c:pt>
                <c:pt idx="1115">
                  <c:v>-24.2284826633582</c:v>
                </c:pt>
                <c:pt idx="1116">
                  <c:v>-24.2284826633582</c:v>
                </c:pt>
                <c:pt idx="1117">
                  <c:v>-24.2284826633582</c:v>
                </c:pt>
                <c:pt idx="1118">
                  <c:v>-24.2116549175432</c:v>
                </c:pt>
                <c:pt idx="1119">
                  <c:v>-24.194872766179198</c:v>
                </c:pt>
                <c:pt idx="1120">
                  <c:v>-24.194872766179198</c:v>
                </c:pt>
                <c:pt idx="1121">
                  <c:v>-24.178136006756102</c:v>
                </c:pt>
                <c:pt idx="1122">
                  <c:v>-24.161444438012602</c:v>
                </c:pt>
                <c:pt idx="1123">
                  <c:v>-24.161444438012602</c:v>
                </c:pt>
                <c:pt idx="1124">
                  <c:v>-24.161444438012602</c:v>
                </c:pt>
                <c:pt idx="1125">
                  <c:v>-24.161444438012602</c:v>
                </c:pt>
                <c:pt idx="1126">
                  <c:v>-24.144797859926602</c:v>
                </c:pt>
                <c:pt idx="1127">
                  <c:v>-24.144797859926602</c:v>
                </c:pt>
                <c:pt idx="1128">
                  <c:v>-24.1281960737054</c:v>
                </c:pt>
                <c:pt idx="1129">
                  <c:v>-24.1281960737054</c:v>
                </c:pt>
                <c:pt idx="1130">
                  <c:v>-24.1281960737054</c:v>
                </c:pt>
                <c:pt idx="1131">
                  <c:v>-24.111638881776202</c:v>
                </c:pt>
                <c:pt idx="1132">
                  <c:v>-24.095126087776102</c:v>
                </c:pt>
                <c:pt idx="1133">
                  <c:v>-24.095126087776102</c:v>
                </c:pt>
                <c:pt idx="1134">
                  <c:v>-24.078657496542998</c:v>
                </c:pt>
                <c:pt idx="1135">
                  <c:v>-24.078657496542998</c:v>
                </c:pt>
                <c:pt idx="1136">
                  <c:v>-24.0622329141062</c:v>
                </c:pt>
                <c:pt idx="1137">
                  <c:v>-24.0622329141062</c:v>
                </c:pt>
                <c:pt idx="1138">
                  <c:v>-24.045852147676801</c:v>
                </c:pt>
                <c:pt idx="1139">
                  <c:v>-24.045852147676801</c:v>
                </c:pt>
                <c:pt idx="1140">
                  <c:v>-24.029515005638899</c:v>
                </c:pt>
                <c:pt idx="1141">
                  <c:v>-24.013221297539999</c:v>
                </c:pt>
                <c:pt idx="1142">
                  <c:v>-24.013221297539999</c:v>
                </c:pt>
                <c:pt idx="1143">
                  <c:v>-24.013221297539999</c:v>
                </c:pt>
                <c:pt idx="1144">
                  <c:v>-24.013221297539999</c:v>
                </c:pt>
                <c:pt idx="1145">
                  <c:v>-24.013221297539999</c:v>
                </c:pt>
                <c:pt idx="1146">
                  <c:v>-23.9969708340825</c:v>
                </c:pt>
                <c:pt idx="1147">
                  <c:v>-23.9969708340825</c:v>
                </c:pt>
                <c:pt idx="1148">
                  <c:v>-23.980763427114201</c:v>
                </c:pt>
                <c:pt idx="1149">
                  <c:v>-23.980763427114201</c:v>
                </c:pt>
                <c:pt idx="1150">
                  <c:v>-23.980763427114201</c:v>
                </c:pt>
                <c:pt idx="1151">
                  <c:v>-23.964598889619801</c:v>
                </c:pt>
                <c:pt idx="1152">
                  <c:v>-23.964598889619801</c:v>
                </c:pt>
                <c:pt idx="1153">
                  <c:v>-23.964598889619801</c:v>
                </c:pt>
                <c:pt idx="1154">
                  <c:v>-23.948477035712099</c:v>
                </c:pt>
                <c:pt idx="1155">
                  <c:v>-23.9323976806232</c:v>
                </c:pt>
                <c:pt idx="1156">
                  <c:v>-23.9163606406958</c:v>
                </c:pt>
                <c:pt idx="1157">
                  <c:v>-23.900365733374802</c:v>
                </c:pt>
                <c:pt idx="1158">
                  <c:v>-23.900365733374802</c:v>
                </c:pt>
                <c:pt idx="1159">
                  <c:v>-23.900365733374802</c:v>
                </c:pt>
                <c:pt idx="1160">
                  <c:v>-23.884412777198701</c:v>
                </c:pt>
                <c:pt idx="1161">
                  <c:v>-23.868501591791599</c:v>
                </c:pt>
                <c:pt idx="1162">
                  <c:v>-23.852631997854299</c:v>
                </c:pt>
                <c:pt idx="1163">
                  <c:v>-23.852631997854299</c:v>
                </c:pt>
                <c:pt idx="1164">
                  <c:v>-23.852631997854299</c:v>
                </c:pt>
                <c:pt idx="1165">
                  <c:v>-23.852631997854299</c:v>
                </c:pt>
                <c:pt idx="1166">
                  <c:v>-23.8368038171565</c:v>
                </c:pt>
                <c:pt idx="1167">
                  <c:v>-23.8368038171565</c:v>
                </c:pt>
                <c:pt idx="1168">
                  <c:v>-23.8368038171565</c:v>
                </c:pt>
                <c:pt idx="1169">
                  <c:v>-23.8368038171565</c:v>
                </c:pt>
                <c:pt idx="1170">
                  <c:v>-23.8368038171565</c:v>
                </c:pt>
                <c:pt idx="1171">
                  <c:v>-23.821016872528599</c:v>
                </c:pt>
                <c:pt idx="1172">
                  <c:v>-23.8052709878535</c:v>
                </c:pt>
                <c:pt idx="1173">
                  <c:v>-23.8052709878535</c:v>
                </c:pt>
                <c:pt idx="1174">
                  <c:v>-23.789565988058602</c:v>
                </c:pt>
                <c:pt idx="1175">
                  <c:v>-23.773901699108201</c:v>
                </c:pt>
                <c:pt idx="1176">
                  <c:v>-23.7582779479952</c:v>
                </c:pt>
                <c:pt idx="1177">
                  <c:v>-23.742694562733401</c:v>
                </c:pt>
                <c:pt idx="1178">
                  <c:v>-23.742694562733401</c:v>
                </c:pt>
                <c:pt idx="1179">
                  <c:v>-23.742694562733401</c:v>
                </c:pt>
                <c:pt idx="1180">
                  <c:v>-23.742694562733401</c:v>
                </c:pt>
                <c:pt idx="1181">
                  <c:v>-23.742694562733401</c:v>
                </c:pt>
                <c:pt idx="1182">
                  <c:v>-23.7271513723502</c:v>
                </c:pt>
                <c:pt idx="1183">
                  <c:v>-23.7271513723502</c:v>
                </c:pt>
                <c:pt idx="1184">
                  <c:v>-23.7116482068785</c:v>
                </c:pt>
                <c:pt idx="1185">
                  <c:v>-23.7116482068785</c:v>
                </c:pt>
                <c:pt idx="1186">
                  <c:v>-23.7116482068785</c:v>
                </c:pt>
                <c:pt idx="1187">
                  <c:v>-23.696184897349301</c:v>
                </c:pt>
                <c:pt idx="1188">
                  <c:v>-23.696184897349301</c:v>
                </c:pt>
                <c:pt idx="1189">
                  <c:v>-23.680761275784199</c:v>
                </c:pt>
                <c:pt idx="1190">
                  <c:v>-23.665377175188201</c:v>
                </c:pt>
                <c:pt idx="1191">
                  <c:v>-23.650032429541898</c:v>
                </c:pt>
                <c:pt idx="1192">
                  <c:v>-23.650032429541898</c:v>
                </c:pt>
                <c:pt idx="1193">
                  <c:v>-23.634726873794399</c:v>
                </c:pt>
                <c:pt idx="1194">
                  <c:v>-23.634726873794399</c:v>
                </c:pt>
                <c:pt idx="1195">
                  <c:v>-23.634726873794399</c:v>
                </c:pt>
                <c:pt idx="1196">
                  <c:v>-23.619460343856201</c:v>
                </c:pt>
                <c:pt idx="1197">
                  <c:v>-23.604232676592101</c:v>
                </c:pt>
                <c:pt idx="1198">
                  <c:v>-23.604232676592101</c:v>
                </c:pt>
                <c:pt idx="1199">
                  <c:v>-23.604232676592101</c:v>
                </c:pt>
                <c:pt idx="1200">
                  <c:v>-23.589043709813598</c:v>
                </c:pt>
                <c:pt idx="1201">
                  <c:v>-23.5738932822725</c:v>
                </c:pt>
                <c:pt idx="1202">
                  <c:v>-23.5738932822725</c:v>
                </c:pt>
                <c:pt idx="1203">
                  <c:v>-23.558781233653399</c:v>
                </c:pt>
                <c:pt idx="1204">
                  <c:v>-23.558781233653399</c:v>
                </c:pt>
                <c:pt idx="1205">
                  <c:v>-23.5437074045674</c:v>
                </c:pt>
                <c:pt idx="1206">
                  <c:v>-23.528671636544601</c:v>
                </c:pt>
                <c:pt idx="1207">
                  <c:v>-23.513673772027602</c:v>
                </c:pt>
                <c:pt idx="1208">
                  <c:v>-23.513673772027602</c:v>
                </c:pt>
                <c:pt idx="1209">
                  <c:v>-23.498713654365101</c:v>
                </c:pt>
                <c:pt idx="1210">
                  <c:v>-23.498713654365101</c:v>
                </c:pt>
                <c:pt idx="1211">
                  <c:v>-23.498713654365101</c:v>
                </c:pt>
                <c:pt idx="1212">
                  <c:v>-23.483791127804501</c:v>
                </c:pt>
                <c:pt idx="1213">
                  <c:v>-23.483791127804501</c:v>
                </c:pt>
                <c:pt idx="1214">
                  <c:v>-23.4689060374861</c:v>
                </c:pt>
                <c:pt idx="1215">
                  <c:v>-23.4689060374861</c:v>
                </c:pt>
                <c:pt idx="1216">
                  <c:v>-23.4689060374861</c:v>
                </c:pt>
                <c:pt idx="1217">
                  <c:v>-23.454058229436001</c:v>
                </c:pt>
                <c:pt idx="1218">
                  <c:v>-23.454058229436001</c:v>
                </c:pt>
                <c:pt idx="1219">
                  <c:v>-23.439247550559902</c:v>
                </c:pt>
                <c:pt idx="1220">
                  <c:v>-23.439247550559902</c:v>
                </c:pt>
                <c:pt idx="1221">
                  <c:v>-23.424473848636499</c:v>
                </c:pt>
                <c:pt idx="1222">
                  <c:v>-23.4097369723114</c:v>
                </c:pt>
                <c:pt idx="1223">
                  <c:v>-23.4097369723114</c:v>
                </c:pt>
                <c:pt idx="1224">
                  <c:v>-23.3950367710903</c:v>
                </c:pt>
                <c:pt idx="1225">
                  <c:v>-23.380373095333301</c:v>
                </c:pt>
                <c:pt idx="1226">
                  <c:v>-23.365745796248302</c:v>
                </c:pt>
                <c:pt idx="1227">
                  <c:v>-23.351154725885099</c:v>
                </c:pt>
                <c:pt idx="1228">
                  <c:v>-23.336599737129202</c:v>
                </c:pt>
                <c:pt idx="1229">
                  <c:v>-23.336599737129202</c:v>
                </c:pt>
                <c:pt idx="1230">
                  <c:v>-23.336599737129202</c:v>
                </c:pt>
                <c:pt idx="1231">
                  <c:v>-23.322080683695699</c:v>
                </c:pt>
                <c:pt idx="1232">
                  <c:v>-23.3075974201234</c:v>
                </c:pt>
                <c:pt idx="1233">
                  <c:v>-23.3075974201234</c:v>
                </c:pt>
                <c:pt idx="1234">
                  <c:v>-23.3075974201234</c:v>
                </c:pt>
                <c:pt idx="1235">
                  <c:v>-23.3075974201234</c:v>
                </c:pt>
                <c:pt idx="1236">
                  <c:v>-23.293149801768799</c:v>
                </c:pt>
                <c:pt idx="1237">
                  <c:v>-23.293149801768799</c:v>
                </c:pt>
                <c:pt idx="1238">
                  <c:v>-23.2787376848005</c:v>
                </c:pt>
                <c:pt idx="1239">
                  <c:v>-23.2787376848005</c:v>
                </c:pt>
                <c:pt idx="1240">
                  <c:v>-23.2787376848005</c:v>
                </c:pt>
                <c:pt idx="1241">
                  <c:v>-23.2787376848005</c:v>
                </c:pt>
                <c:pt idx="1242">
                  <c:v>-23.2787376848005</c:v>
                </c:pt>
                <c:pt idx="1243">
                  <c:v>-23.2787376848005</c:v>
                </c:pt>
                <c:pt idx="1244">
                  <c:v>-23.2787376848005</c:v>
                </c:pt>
                <c:pt idx="1245">
                  <c:v>-23.2643609261929</c:v>
                </c:pt>
                <c:pt idx="1246">
                  <c:v>-23.2643609261929</c:v>
                </c:pt>
                <c:pt idx="1247">
                  <c:v>-23.250019383720801</c:v>
                </c:pt>
                <c:pt idx="1248">
                  <c:v>-23.250019383720801</c:v>
                </c:pt>
                <c:pt idx="1249">
                  <c:v>-23.235712915953499</c:v>
                </c:pt>
                <c:pt idx="1250">
                  <c:v>-23.2214413822491</c:v>
                </c:pt>
                <c:pt idx="1251">
                  <c:v>-23.2214413822491</c:v>
                </c:pt>
                <c:pt idx="1252">
                  <c:v>-23.207204642749002</c:v>
                </c:pt>
                <c:pt idx="1253">
                  <c:v>-23.207204642749002</c:v>
                </c:pt>
                <c:pt idx="1254">
                  <c:v>-23.193002558372299</c:v>
                </c:pt>
                <c:pt idx="1255">
                  <c:v>-23.193002558372299</c:v>
                </c:pt>
                <c:pt idx="1256">
                  <c:v>-23.193002558372299</c:v>
                </c:pt>
                <c:pt idx="1257">
                  <c:v>-23.193002558372299</c:v>
                </c:pt>
                <c:pt idx="1258">
                  <c:v>-23.193002558372299</c:v>
                </c:pt>
                <c:pt idx="1259">
                  <c:v>-23.193002558372299</c:v>
                </c:pt>
                <c:pt idx="1260">
                  <c:v>-23.193002558372299</c:v>
                </c:pt>
                <c:pt idx="1261">
                  <c:v>-23.178834990810099</c:v>
                </c:pt>
                <c:pt idx="1262">
                  <c:v>-23.164701802520199</c:v>
                </c:pt>
                <c:pt idx="1263">
                  <c:v>-23.164701802520199</c:v>
                </c:pt>
                <c:pt idx="1264">
                  <c:v>-23.150602856721701</c:v>
                </c:pt>
                <c:pt idx="1265">
                  <c:v>-23.150602856721701</c:v>
                </c:pt>
                <c:pt idx="1266">
                  <c:v>-23.150602856721701</c:v>
                </c:pt>
                <c:pt idx="1267">
                  <c:v>-23.150602856721701</c:v>
                </c:pt>
                <c:pt idx="1268">
                  <c:v>-23.136538017389402</c:v>
                </c:pt>
                <c:pt idx="1269">
                  <c:v>-23.136538017389402</c:v>
                </c:pt>
                <c:pt idx="1270">
                  <c:v>-23.122507149248602</c:v>
                </c:pt>
                <c:pt idx="1271">
                  <c:v>-23.122507149248602</c:v>
                </c:pt>
                <c:pt idx="1272">
                  <c:v>-23.122507149248602</c:v>
                </c:pt>
                <c:pt idx="1273">
                  <c:v>-23.122507149248602</c:v>
                </c:pt>
                <c:pt idx="1274">
                  <c:v>-23.108510117769701</c:v>
                </c:pt>
                <c:pt idx="1275">
                  <c:v>-23.108510117769701</c:v>
                </c:pt>
                <c:pt idx="1276">
                  <c:v>-23.0945467891632</c:v>
                </c:pt>
                <c:pt idx="1277">
                  <c:v>-23.080617030374199</c:v>
                </c:pt>
                <c:pt idx="1278">
                  <c:v>-23.066720709077298</c:v>
                </c:pt>
                <c:pt idx="1279">
                  <c:v>-23.0528576936718</c:v>
                </c:pt>
                <c:pt idx="1280">
                  <c:v>-23.0528576936718</c:v>
                </c:pt>
                <c:pt idx="1281">
                  <c:v>-23.039027853276099</c:v>
                </c:pt>
                <c:pt idx="1282">
                  <c:v>-23.025231057723001</c:v>
                </c:pt>
                <c:pt idx="1283">
                  <c:v>-23.025231057723001</c:v>
                </c:pt>
                <c:pt idx="1284">
                  <c:v>-23.025231057723001</c:v>
                </c:pt>
                <c:pt idx="1285">
                  <c:v>-23.025231057723001</c:v>
                </c:pt>
                <c:pt idx="1286">
                  <c:v>-23.025231057723001</c:v>
                </c:pt>
                <c:pt idx="1287">
                  <c:v>-23.011467177554799</c:v>
                </c:pt>
                <c:pt idx="1288">
                  <c:v>-23.011467177554799</c:v>
                </c:pt>
                <c:pt idx="1289">
                  <c:v>-22.997736084018001</c:v>
                </c:pt>
                <c:pt idx="1290">
                  <c:v>-22.984037649058799</c:v>
                </c:pt>
                <c:pt idx="1291">
                  <c:v>-22.984037649058799</c:v>
                </c:pt>
                <c:pt idx="1292">
                  <c:v>-22.970371745317902</c:v>
                </c:pt>
                <c:pt idx="1293">
                  <c:v>-22.970371745317902</c:v>
                </c:pt>
                <c:pt idx="1294">
                  <c:v>-22.956738246125902</c:v>
                </c:pt>
                <c:pt idx="1295">
                  <c:v>-22.943137025498299</c:v>
                </c:pt>
                <c:pt idx="1296">
                  <c:v>-22.943137025498299</c:v>
                </c:pt>
                <c:pt idx="1297">
                  <c:v>-22.929567958131301</c:v>
                </c:pt>
                <c:pt idx="1298">
                  <c:v>-22.929567958131301</c:v>
                </c:pt>
                <c:pt idx="1299">
                  <c:v>-22.929567958131301</c:v>
                </c:pt>
                <c:pt idx="1300">
                  <c:v>-22.916030919396199</c:v>
                </c:pt>
                <c:pt idx="1301">
                  <c:v>-22.902525785335499</c:v>
                </c:pt>
                <c:pt idx="1302">
                  <c:v>-22.902525785335499</c:v>
                </c:pt>
                <c:pt idx="1303">
                  <c:v>-22.889052432658001</c:v>
                </c:pt>
                <c:pt idx="1304">
                  <c:v>-22.889052432658001</c:v>
                </c:pt>
                <c:pt idx="1305">
                  <c:v>-22.889052432658001</c:v>
                </c:pt>
                <c:pt idx="1306">
                  <c:v>-22.875610738734402</c:v>
                </c:pt>
                <c:pt idx="1307">
                  <c:v>-22.875610738734402</c:v>
                </c:pt>
                <c:pt idx="1308">
                  <c:v>-22.875610738734402</c:v>
                </c:pt>
                <c:pt idx="1309">
                  <c:v>-22.862200581592301</c:v>
                </c:pt>
                <c:pt idx="1310">
                  <c:v>-22.848821839912301</c:v>
                </c:pt>
                <c:pt idx="1311">
                  <c:v>-22.848821839912301</c:v>
                </c:pt>
                <c:pt idx="1312">
                  <c:v>-22.848821839912301</c:v>
                </c:pt>
                <c:pt idx="1313">
                  <c:v>-22.848821839912301</c:v>
                </c:pt>
                <c:pt idx="1314">
                  <c:v>-22.848821839912301</c:v>
                </c:pt>
                <c:pt idx="1315">
                  <c:v>-22.848821839912301</c:v>
                </c:pt>
                <c:pt idx="1316">
                  <c:v>-22.848821839912301</c:v>
                </c:pt>
                <c:pt idx="1317">
                  <c:v>-22.835474393022899</c:v>
                </c:pt>
                <c:pt idx="1318">
                  <c:v>-22.822158120896599</c:v>
                </c:pt>
                <c:pt idx="1319">
                  <c:v>-22.808872904145399</c:v>
                </c:pt>
                <c:pt idx="1320">
                  <c:v>-22.7956186240161</c:v>
                </c:pt>
                <c:pt idx="1321">
                  <c:v>-22.7823951623865</c:v>
                </c:pt>
                <c:pt idx="1322">
                  <c:v>-22.7823951623865</c:v>
                </c:pt>
                <c:pt idx="1323">
                  <c:v>-22.7823951623865</c:v>
                </c:pt>
                <c:pt idx="1324">
                  <c:v>-22.769202401760499</c:v>
                </c:pt>
                <c:pt idx="1325">
                  <c:v>-22.769202401760499</c:v>
                </c:pt>
                <c:pt idx="1326">
                  <c:v>-22.769202401760499</c:v>
                </c:pt>
                <c:pt idx="1327">
                  <c:v>-22.769202401760499</c:v>
                </c:pt>
                <c:pt idx="1328">
                  <c:v>-22.769202401760499</c:v>
                </c:pt>
                <c:pt idx="1329">
                  <c:v>-22.7560402252644</c:v>
                </c:pt>
                <c:pt idx="1330">
                  <c:v>-22.7429085166427</c:v>
                </c:pt>
                <c:pt idx="1331">
                  <c:v>-22.7429085166427</c:v>
                </c:pt>
                <c:pt idx="1332">
                  <c:v>-22.729807160253198</c:v>
                </c:pt>
                <c:pt idx="1333">
                  <c:v>-22.716736041063601</c:v>
                </c:pt>
                <c:pt idx="1334">
                  <c:v>-22.703695044647301</c:v>
                </c:pt>
                <c:pt idx="1335">
                  <c:v>-22.703695044647301</c:v>
                </c:pt>
                <c:pt idx="1336">
                  <c:v>-22.690684057178999</c:v>
                </c:pt>
                <c:pt idx="1337">
                  <c:v>-22.677702965430701</c:v>
                </c:pt>
                <c:pt idx="1338">
                  <c:v>-22.664751656767901</c:v>
                </c:pt>
                <c:pt idx="1339">
                  <c:v>-22.664751656767901</c:v>
                </c:pt>
                <c:pt idx="1340">
                  <c:v>-22.664751656767901</c:v>
                </c:pt>
                <c:pt idx="1341">
                  <c:v>-22.664751656767901</c:v>
                </c:pt>
                <c:pt idx="1342">
                  <c:v>-22.651830019145699</c:v>
                </c:pt>
                <c:pt idx="1343">
                  <c:v>-22.651830019145699</c:v>
                </c:pt>
                <c:pt idx="1344">
                  <c:v>-22.638937941104501</c:v>
                </c:pt>
                <c:pt idx="1345">
                  <c:v>-22.626075311766201</c:v>
                </c:pt>
                <c:pt idx="1346">
                  <c:v>-22.626075311766201</c:v>
                </c:pt>
                <c:pt idx="1347">
                  <c:v>-22.613242020830601</c:v>
                </c:pt>
                <c:pt idx="1348">
                  <c:v>-22.613242020830601</c:v>
                </c:pt>
                <c:pt idx="1349">
                  <c:v>-22.600437958571199</c:v>
                </c:pt>
                <c:pt idx="1350">
                  <c:v>-22.587663015831499</c:v>
                </c:pt>
                <c:pt idx="1351">
                  <c:v>-22.587663015831499</c:v>
                </c:pt>
                <c:pt idx="1352">
                  <c:v>-22.587663015831499</c:v>
                </c:pt>
                <c:pt idx="1353">
                  <c:v>-22.574917084021401</c:v>
                </c:pt>
                <c:pt idx="1354">
                  <c:v>-22.574917084021401</c:v>
                </c:pt>
                <c:pt idx="1355">
                  <c:v>-22.574917084021401</c:v>
                </c:pt>
                <c:pt idx="1356">
                  <c:v>-22.574917084021401</c:v>
                </c:pt>
                <c:pt idx="1357">
                  <c:v>-22.574917084021401</c:v>
                </c:pt>
                <c:pt idx="1358">
                  <c:v>-22.574917084021401</c:v>
                </c:pt>
                <c:pt idx="1359">
                  <c:v>-22.562200055112999</c:v>
                </c:pt>
                <c:pt idx="1360">
                  <c:v>-22.549511821637299</c:v>
                </c:pt>
                <c:pt idx="1361">
                  <c:v>-22.536852276680499</c:v>
                </c:pt>
                <c:pt idx="1362">
                  <c:v>-22.524221313879899</c:v>
                </c:pt>
                <c:pt idx="1363">
                  <c:v>-22.524221313879899</c:v>
                </c:pt>
                <c:pt idx="1364">
                  <c:v>-22.524221313879899</c:v>
                </c:pt>
                <c:pt idx="1365">
                  <c:v>-22.524221313879899</c:v>
                </c:pt>
                <c:pt idx="1366">
                  <c:v>-22.511618827420602</c:v>
                </c:pt>
                <c:pt idx="1367">
                  <c:v>-22.511618827420602</c:v>
                </c:pt>
                <c:pt idx="1368">
                  <c:v>-22.499044712032099</c:v>
                </c:pt>
                <c:pt idx="1369">
                  <c:v>-22.486498862984</c:v>
                </c:pt>
                <c:pt idx="1370">
                  <c:v>-22.486498862984</c:v>
                </c:pt>
                <c:pt idx="1371">
                  <c:v>-22.486498862984</c:v>
                </c:pt>
                <c:pt idx="1372">
                  <c:v>-22.486498862984</c:v>
                </c:pt>
                <c:pt idx="1373">
                  <c:v>-22.473981176083399</c:v>
                </c:pt>
                <c:pt idx="1374">
                  <c:v>-22.473981176083399</c:v>
                </c:pt>
                <c:pt idx="1375">
                  <c:v>-22.461491547670398</c:v>
                </c:pt>
                <c:pt idx="1376">
                  <c:v>-22.449029874615601</c:v>
                </c:pt>
                <c:pt idx="1377">
                  <c:v>-22.449029874615601</c:v>
                </c:pt>
                <c:pt idx="1378">
                  <c:v>-22.449029874615601</c:v>
                </c:pt>
                <c:pt idx="1379">
                  <c:v>-22.449029874615601</c:v>
                </c:pt>
                <c:pt idx="1380">
                  <c:v>-22.436596054315601</c:v>
                </c:pt>
                <c:pt idx="1381">
                  <c:v>-22.436596054315601</c:v>
                </c:pt>
                <c:pt idx="1382">
                  <c:v>-22.436596054315601</c:v>
                </c:pt>
                <c:pt idx="1383">
                  <c:v>-22.436596054315601</c:v>
                </c:pt>
                <c:pt idx="1384">
                  <c:v>-22.436596054315601</c:v>
                </c:pt>
                <c:pt idx="1385">
                  <c:v>-22.4241899846905</c:v>
                </c:pt>
                <c:pt idx="1386">
                  <c:v>-22.4118115641797</c:v>
                </c:pt>
                <c:pt idx="1387">
                  <c:v>-22.4118115641797</c:v>
                </c:pt>
                <c:pt idx="1388">
                  <c:v>-22.3994606917393</c:v>
                </c:pt>
                <c:pt idx="1389">
                  <c:v>-22.3994606917393</c:v>
                </c:pt>
                <c:pt idx="1390">
                  <c:v>-22.3994606917393</c:v>
                </c:pt>
                <c:pt idx="1391">
                  <c:v>-22.3994606917393</c:v>
                </c:pt>
                <c:pt idx="1392">
                  <c:v>-22.387137266838099</c:v>
                </c:pt>
                <c:pt idx="1393">
                  <c:v>-22.387137266838099</c:v>
                </c:pt>
                <c:pt idx="1394">
                  <c:v>-22.374841189454401</c:v>
                </c:pt>
                <c:pt idx="1395">
                  <c:v>-22.374841189454401</c:v>
                </c:pt>
                <c:pt idx="1396">
                  <c:v>-22.3625723600729</c:v>
                </c:pt>
                <c:pt idx="1397">
                  <c:v>-22.3625723600729</c:v>
                </c:pt>
                <c:pt idx="1398">
                  <c:v>-22.3625723600729</c:v>
                </c:pt>
                <c:pt idx="1399">
                  <c:v>-22.3625723600729</c:v>
                </c:pt>
                <c:pt idx="1400">
                  <c:v>-22.350330679681399</c:v>
                </c:pt>
                <c:pt idx="1401">
                  <c:v>-22.350330679681399</c:v>
                </c:pt>
                <c:pt idx="1402">
                  <c:v>-22.350330679681399</c:v>
                </c:pt>
                <c:pt idx="1403">
                  <c:v>-22.350330679681399</c:v>
                </c:pt>
                <c:pt idx="1404">
                  <c:v>-22.350330679681399</c:v>
                </c:pt>
                <c:pt idx="1405">
                  <c:v>-22.350330679681399</c:v>
                </c:pt>
                <c:pt idx="1406">
                  <c:v>-22.3381160497674</c:v>
                </c:pt>
                <c:pt idx="1407">
                  <c:v>-23.389735664395801</c:v>
                </c:pt>
                <c:pt idx="1408">
                  <c:v>-23.376510791370801</c:v>
                </c:pt>
                <c:pt idx="1409">
                  <c:v>-23.376510791370801</c:v>
                </c:pt>
                <c:pt idx="1410">
                  <c:v>-23.376510791370801</c:v>
                </c:pt>
                <c:pt idx="1411">
                  <c:v>-23.363314395255902</c:v>
                </c:pt>
                <c:pt idx="1412">
                  <c:v>-23.363314395255902</c:v>
                </c:pt>
                <c:pt idx="1413">
                  <c:v>-23.3501463746403</c:v>
                </c:pt>
                <c:pt idx="1414">
                  <c:v>-23.3501463746403</c:v>
                </c:pt>
                <c:pt idx="1415">
                  <c:v>-23.3501463746403</c:v>
                </c:pt>
                <c:pt idx="1416">
                  <c:v>-23.337006628616798</c:v>
                </c:pt>
                <c:pt idx="1417">
                  <c:v>-23.502595390961801</c:v>
                </c:pt>
                <c:pt idx="1418">
                  <c:v>-23.502595390961801</c:v>
                </c:pt>
                <c:pt idx="1419">
                  <c:v>-23.502595390961801</c:v>
                </c:pt>
                <c:pt idx="1420">
                  <c:v>-23.502595390961801</c:v>
                </c:pt>
                <c:pt idx="1421">
                  <c:v>-23.4896833615622</c:v>
                </c:pt>
                <c:pt idx="1422">
                  <c:v>-23.4767984746045</c:v>
                </c:pt>
                <c:pt idx="1423">
                  <c:v>-23.463940635084501</c:v>
                </c:pt>
                <c:pt idx="1424">
                  <c:v>-23.463940635084501</c:v>
                </c:pt>
                <c:pt idx="1425">
                  <c:v>-23.463940635084501</c:v>
                </c:pt>
                <c:pt idx="1426">
                  <c:v>-23.451109748462699</c:v>
                </c:pt>
                <c:pt idx="1427">
                  <c:v>-23.438305720662001</c:v>
                </c:pt>
                <c:pt idx="1428">
                  <c:v>-23.438305720662001</c:v>
                </c:pt>
                <c:pt idx="1429">
                  <c:v>-23.438305720662001</c:v>
                </c:pt>
                <c:pt idx="1430">
                  <c:v>-23.438305720662001</c:v>
                </c:pt>
                <c:pt idx="1431">
                  <c:v>-23.4255284580641</c:v>
                </c:pt>
                <c:pt idx="1432">
                  <c:v>-23.4255284580641</c:v>
                </c:pt>
                <c:pt idx="1433">
                  <c:v>-23.4255284580641</c:v>
                </c:pt>
                <c:pt idx="1434">
                  <c:v>-23.412777867507401</c:v>
                </c:pt>
                <c:pt idx="1435">
                  <c:v>-23.412777867507401</c:v>
                </c:pt>
                <c:pt idx="1436">
                  <c:v>-23.412777867507401</c:v>
                </c:pt>
                <c:pt idx="1437">
                  <c:v>-23.412777867507401</c:v>
                </c:pt>
                <c:pt idx="1438">
                  <c:v>-23.412777867507401</c:v>
                </c:pt>
                <c:pt idx="1439">
                  <c:v>-23.412777867507401</c:v>
                </c:pt>
                <c:pt idx="1440">
                  <c:v>-23.412777867507401</c:v>
                </c:pt>
                <c:pt idx="1441">
                  <c:v>-23.4000538562834</c:v>
                </c:pt>
                <c:pt idx="1442">
                  <c:v>-23.387356332134299</c:v>
                </c:pt>
                <c:pt idx="1443">
                  <c:v>-23.374685203250198</c:v>
                </c:pt>
                <c:pt idx="1444">
                  <c:v>-23.374685203250198</c:v>
                </c:pt>
                <c:pt idx="1445">
                  <c:v>-23.362040378266101</c:v>
                </c:pt>
                <c:pt idx="1446">
                  <c:v>-23.362040378266101</c:v>
                </c:pt>
                <c:pt idx="1447">
                  <c:v>-23.349421766259098</c:v>
                </c:pt>
                <c:pt idx="1448">
                  <c:v>-23.349421766259098</c:v>
                </c:pt>
                <c:pt idx="1449">
                  <c:v>-23.799948448543201</c:v>
                </c:pt>
                <c:pt idx="1450">
                  <c:v>-24.675845233197698</c:v>
                </c:pt>
                <c:pt idx="1451">
                  <c:v>-24.675845233197698</c:v>
                </c:pt>
                <c:pt idx="1452">
                  <c:v>-24.675845233197698</c:v>
                </c:pt>
                <c:pt idx="1453">
                  <c:v>-24.9616379663</c:v>
                </c:pt>
                <c:pt idx="1454">
                  <c:v>-24.9616379663</c:v>
                </c:pt>
                <c:pt idx="1455">
                  <c:v>-24.949082418104901</c:v>
                </c:pt>
                <c:pt idx="1456">
                  <c:v>-24.949082418104901</c:v>
                </c:pt>
                <c:pt idx="1457">
                  <c:v>-24.949082418104901</c:v>
                </c:pt>
                <c:pt idx="1458">
                  <c:v>-24.949082418104901</c:v>
                </c:pt>
                <c:pt idx="1459">
                  <c:v>-24.9365497526471</c:v>
                </c:pt>
                <c:pt idx="1460">
                  <c:v>-24.9365497526471</c:v>
                </c:pt>
                <c:pt idx="1461">
                  <c:v>-24.9365497526471</c:v>
                </c:pt>
                <c:pt idx="1462">
                  <c:v>-24.9365497526471</c:v>
                </c:pt>
                <c:pt idx="1463">
                  <c:v>-24.9365497526471</c:v>
                </c:pt>
                <c:pt idx="1464">
                  <c:v>-24.9365497526471</c:v>
                </c:pt>
                <c:pt idx="1465">
                  <c:v>-24.9365497526471</c:v>
                </c:pt>
                <c:pt idx="1466">
                  <c:v>-24.924039896876</c:v>
                </c:pt>
                <c:pt idx="1467">
                  <c:v>-24.924039896876</c:v>
                </c:pt>
                <c:pt idx="1468">
                  <c:v>-24.924039896876</c:v>
                </c:pt>
                <c:pt idx="1469">
                  <c:v>-24.911552778073801</c:v>
                </c:pt>
                <c:pt idx="1470">
                  <c:v>-25.082383313305499</c:v>
                </c:pt>
                <c:pt idx="1471">
                  <c:v>-25.082383313305499</c:v>
                </c:pt>
                <c:pt idx="1472">
                  <c:v>-25.082383313305499</c:v>
                </c:pt>
                <c:pt idx="1473">
                  <c:v>-25.0701118651907</c:v>
                </c:pt>
                <c:pt idx="1474">
                  <c:v>-25.0701118651907</c:v>
                </c:pt>
                <c:pt idx="1475">
                  <c:v>-25.0701118651907</c:v>
                </c:pt>
                <c:pt idx="1476">
                  <c:v>-25.057862264035901</c:v>
                </c:pt>
                <c:pt idx="1477">
                  <c:v>-25.045634441221601</c:v>
                </c:pt>
                <c:pt idx="1478">
                  <c:v>-25.033428328436699</c:v>
                </c:pt>
                <c:pt idx="1479">
                  <c:v>-25.021243857677099</c:v>
                </c:pt>
                <c:pt idx="1480">
                  <c:v>-25.009080961243399</c:v>
                </c:pt>
                <c:pt idx="1481">
                  <c:v>-25.009080961243399</c:v>
                </c:pt>
                <c:pt idx="1482">
                  <c:v>-25.009080961243399</c:v>
                </c:pt>
                <c:pt idx="1483">
                  <c:v>-24.996939571739901</c:v>
                </c:pt>
                <c:pt idx="1484">
                  <c:v>-24.996939571739901</c:v>
                </c:pt>
                <c:pt idx="1485">
                  <c:v>-24.996939571739901</c:v>
                </c:pt>
                <c:pt idx="1486">
                  <c:v>-24.996939571739901</c:v>
                </c:pt>
                <c:pt idx="1487">
                  <c:v>-24.996939571739901</c:v>
                </c:pt>
                <c:pt idx="1488">
                  <c:v>-24.996939571739901</c:v>
                </c:pt>
                <c:pt idx="1489">
                  <c:v>-24.984819622072099</c:v>
                </c:pt>
                <c:pt idx="1490">
                  <c:v>-24.984819622072099</c:v>
                </c:pt>
                <c:pt idx="1491">
                  <c:v>-24.984819622072099</c:v>
                </c:pt>
                <c:pt idx="1492">
                  <c:v>-24.984819622072099</c:v>
                </c:pt>
                <c:pt idx="1493">
                  <c:v>-25.066302082557499</c:v>
                </c:pt>
                <c:pt idx="1494">
                  <c:v>-25.066302082557499</c:v>
                </c:pt>
                <c:pt idx="1495">
                  <c:v>-25.054366108375799</c:v>
                </c:pt>
                <c:pt idx="1496">
                  <c:v>-25.054366108375799</c:v>
                </c:pt>
                <c:pt idx="1497">
                  <c:v>-25.054366108375799</c:v>
                </c:pt>
                <c:pt idx="1498">
                  <c:v>-25.042451001542599</c:v>
                </c:pt>
                <c:pt idx="1499">
                  <c:v>-25.042451001542599</c:v>
                </c:pt>
                <c:pt idx="1500">
                  <c:v>-25.042451001542599</c:v>
                </c:pt>
                <c:pt idx="1501">
                  <c:v>-25.042451001542599</c:v>
                </c:pt>
                <c:pt idx="1502">
                  <c:v>-25.042451001542599</c:v>
                </c:pt>
                <c:pt idx="1503">
                  <c:v>-25.042451001542599</c:v>
                </c:pt>
                <c:pt idx="1504">
                  <c:v>-26.187647330579299</c:v>
                </c:pt>
                <c:pt idx="1505">
                  <c:v>-26.1744350769773</c:v>
                </c:pt>
                <c:pt idx="1506">
                  <c:v>-26.1744350769773</c:v>
                </c:pt>
                <c:pt idx="1507">
                  <c:v>-26.161246336113798</c:v>
                </c:pt>
                <c:pt idx="1508">
                  <c:v>-26.148081034668301</c:v>
                </c:pt>
                <c:pt idx="1509">
                  <c:v>-26.6184161780652</c:v>
                </c:pt>
                <c:pt idx="1510">
                  <c:v>-26.605456868527799</c:v>
                </c:pt>
                <c:pt idx="1511">
                  <c:v>-26.371994138075401</c:v>
                </c:pt>
                <c:pt idx="1512">
                  <c:v>-26.371994138075401</c:v>
                </c:pt>
                <c:pt idx="1513">
                  <c:v>-26.371994138075401</c:v>
                </c:pt>
                <c:pt idx="1514">
                  <c:v>-26.358977735571798</c:v>
                </c:pt>
                <c:pt idx="1515">
                  <c:v>-26.345984310407701</c:v>
                </c:pt>
                <c:pt idx="1516">
                  <c:v>-26.345984310407701</c:v>
                </c:pt>
                <c:pt idx="1517">
                  <c:v>-26.345984310407701</c:v>
                </c:pt>
                <c:pt idx="1518">
                  <c:v>-26.333013791507401</c:v>
                </c:pt>
                <c:pt idx="1519">
                  <c:v>-26.333013791507401</c:v>
                </c:pt>
                <c:pt idx="1520">
                  <c:v>-26.333013791507401</c:v>
                </c:pt>
                <c:pt idx="1521">
                  <c:v>-26.333013791507401</c:v>
                </c:pt>
                <c:pt idx="1522">
                  <c:v>-26.320066108109199</c:v>
                </c:pt>
                <c:pt idx="1523">
                  <c:v>-26.320066108109199</c:v>
                </c:pt>
                <c:pt idx="1524">
                  <c:v>-26.320066108109199</c:v>
                </c:pt>
                <c:pt idx="1525">
                  <c:v>-26.320066108109199</c:v>
                </c:pt>
                <c:pt idx="1526">
                  <c:v>-26.320066108109199</c:v>
                </c:pt>
                <c:pt idx="1527">
                  <c:v>-26.307141189763499</c:v>
                </c:pt>
                <c:pt idx="1528">
                  <c:v>-26.294238966331299</c:v>
                </c:pt>
                <c:pt idx="1529">
                  <c:v>-27.521239382331</c:v>
                </c:pt>
                <c:pt idx="1530">
                  <c:v>-27.521239382331</c:v>
                </c:pt>
                <c:pt idx="1531">
                  <c:v>-27.506863040214199</c:v>
                </c:pt>
                <c:pt idx="1532">
                  <c:v>-27.902414303903502</c:v>
                </c:pt>
                <c:pt idx="1533">
                  <c:v>-27.888325045729399</c:v>
                </c:pt>
                <c:pt idx="1534">
                  <c:v>-27.888325045729399</c:v>
                </c:pt>
                <c:pt idx="1535">
                  <c:v>-30.879194878187601</c:v>
                </c:pt>
                <c:pt idx="1536">
                  <c:v>-30.879194878187601</c:v>
                </c:pt>
                <c:pt idx="1537">
                  <c:v>-32.0350460119327</c:v>
                </c:pt>
                <c:pt idx="1538">
                  <c:v>-32.016979512706797</c:v>
                </c:pt>
                <c:pt idx="1539">
                  <c:v>-32.875933180356597</c:v>
                </c:pt>
                <c:pt idx="1540">
                  <c:v>-32.875933180356597</c:v>
                </c:pt>
                <c:pt idx="1541">
                  <c:v>-32.857831604582501</c:v>
                </c:pt>
                <c:pt idx="1542">
                  <c:v>-32.857831604582501</c:v>
                </c:pt>
                <c:pt idx="1543">
                  <c:v>-32.857831604582501</c:v>
                </c:pt>
                <c:pt idx="1544">
                  <c:v>-33.214177152754303</c:v>
                </c:pt>
                <c:pt idx="1545">
                  <c:v>-33.196295417516801</c:v>
                </c:pt>
                <c:pt idx="1546">
                  <c:v>-33.196295417516801</c:v>
                </c:pt>
                <c:pt idx="1547">
                  <c:v>-33.196295417516801</c:v>
                </c:pt>
                <c:pt idx="1548">
                  <c:v>-33.1784418316306</c:v>
                </c:pt>
                <c:pt idx="1549">
                  <c:v>-33.1784418316306</c:v>
                </c:pt>
                <c:pt idx="1550">
                  <c:v>-33.1784418316306</c:v>
                </c:pt>
                <c:pt idx="1551">
                  <c:v>-33.160616314169197</c:v>
                </c:pt>
                <c:pt idx="1552">
                  <c:v>-33.142818784543401</c:v>
                </c:pt>
                <c:pt idx="1553">
                  <c:v>-33.142818784543401</c:v>
                </c:pt>
                <c:pt idx="1554">
                  <c:v>-33.125049162500297</c:v>
                </c:pt>
                <c:pt idx="1555">
                  <c:v>-33.107307368120502</c:v>
                </c:pt>
                <c:pt idx="1556">
                  <c:v>-33.107307368120502</c:v>
                </c:pt>
                <c:pt idx="1557">
                  <c:v>-33.089593321817098</c:v>
                </c:pt>
                <c:pt idx="1558">
                  <c:v>-33.0719069443332</c:v>
                </c:pt>
                <c:pt idx="1559">
                  <c:v>-33.0719069443332</c:v>
                </c:pt>
                <c:pt idx="1560">
                  <c:v>-33.0719069443332</c:v>
                </c:pt>
                <c:pt idx="1561">
                  <c:v>-33.0719069443332</c:v>
                </c:pt>
                <c:pt idx="1562">
                  <c:v>-33.054248156740698</c:v>
                </c:pt>
                <c:pt idx="1563">
                  <c:v>-33.036616880438203</c:v>
                </c:pt>
                <c:pt idx="1564">
                  <c:v>-33.019013037149101</c:v>
                </c:pt>
                <c:pt idx="1565">
                  <c:v>-33.001436548920303</c:v>
                </c:pt>
                <c:pt idx="1566">
                  <c:v>-32.983887338119999</c:v>
                </c:pt>
                <c:pt idx="1567">
                  <c:v>-32.983887338119999</c:v>
                </c:pt>
                <c:pt idx="1568">
                  <c:v>-33.502329661475898</c:v>
                </c:pt>
                <c:pt idx="1569">
                  <c:v>-33.4849220427094</c:v>
                </c:pt>
                <c:pt idx="1570">
                  <c:v>-33.4849220427094</c:v>
                </c:pt>
                <c:pt idx="1571">
                  <c:v>-33.4849220427094</c:v>
                </c:pt>
                <c:pt idx="1572">
                  <c:v>-33.467540753829503</c:v>
                </c:pt>
                <c:pt idx="1573">
                  <c:v>-33.450185721374098</c:v>
                </c:pt>
                <c:pt idx="1574">
                  <c:v>-33.450185721374098</c:v>
                </c:pt>
                <c:pt idx="1575">
                  <c:v>-33.450185721374098</c:v>
                </c:pt>
                <c:pt idx="1576">
                  <c:v>-33.450185721374098</c:v>
                </c:pt>
                <c:pt idx="1577">
                  <c:v>-33.432856872179997</c:v>
                </c:pt>
                <c:pt idx="1578">
                  <c:v>-33.415554133380901</c:v>
                </c:pt>
                <c:pt idx="1579">
                  <c:v>-33.398277432405699</c:v>
                </c:pt>
                <c:pt idx="1580">
                  <c:v>-33.398277432405699</c:v>
                </c:pt>
                <c:pt idx="1581">
                  <c:v>-33.398277432405699</c:v>
                </c:pt>
                <c:pt idx="1582">
                  <c:v>-33.381026696977301</c:v>
                </c:pt>
                <c:pt idx="1583">
                  <c:v>-33.3638018551109</c:v>
                </c:pt>
                <c:pt idx="1584">
                  <c:v>-33.3638018551109</c:v>
                </c:pt>
                <c:pt idx="1585">
                  <c:v>-33.3466028351123</c:v>
                </c:pt>
                <c:pt idx="1586">
                  <c:v>-33.3466028351123</c:v>
                </c:pt>
                <c:pt idx="1587">
                  <c:v>-33.329429565576497</c:v>
                </c:pt>
                <c:pt idx="1588">
                  <c:v>-33.329429565576497</c:v>
                </c:pt>
                <c:pt idx="1589">
                  <c:v>-33.312281975386298</c:v>
                </c:pt>
                <c:pt idx="1590">
                  <c:v>-33.2951599937102</c:v>
                </c:pt>
                <c:pt idx="1591">
                  <c:v>-33.2951599937102</c:v>
                </c:pt>
                <c:pt idx="1592">
                  <c:v>-33.278063550001797</c:v>
                </c:pt>
                <c:pt idx="1593">
                  <c:v>-33.260992573997399</c:v>
                </c:pt>
                <c:pt idx="1594">
                  <c:v>-33.243946995715298</c:v>
                </c:pt>
                <c:pt idx="1595">
                  <c:v>-33.243946995715298</c:v>
                </c:pt>
                <c:pt idx="1596">
                  <c:v>-33.226926745453497</c:v>
                </c:pt>
                <c:pt idx="1597">
                  <c:v>-33.2099317537891</c:v>
                </c:pt>
                <c:pt idx="1598">
                  <c:v>-33.2099317537891</c:v>
                </c:pt>
                <c:pt idx="1599">
                  <c:v>-33.2099317537891</c:v>
                </c:pt>
                <c:pt idx="1600">
                  <c:v>-33.2099317537891</c:v>
                </c:pt>
                <c:pt idx="1601">
                  <c:v>-33.2099317537891</c:v>
                </c:pt>
                <c:pt idx="1602">
                  <c:v>-33.2099317537891</c:v>
                </c:pt>
                <c:pt idx="1603">
                  <c:v>-33.2099317537891</c:v>
                </c:pt>
                <c:pt idx="1604">
                  <c:v>-33.2099317537891</c:v>
                </c:pt>
                <c:pt idx="1605">
                  <c:v>-33.2099317537891</c:v>
                </c:pt>
                <c:pt idx="1606">
                  <c:v>-33.192961951576002</c:v>
                </c:pt>
                <c:pt idx="1607">
                  <c:v>-33.192961951576002</c:v>
                </c:pt>
                <c:pt idx="1608">
                  <c:v>-33.192961951576002</c:v>
                </c:pt>
                <c:pt idx="1609">
                  <c:v>-33.192961951576002</c:v>
                </c:pt>
                <c:pt idx="1610">
                  <c:v>-33.176017269944197</c:v>
                </c:pt>
                <c:pt idx="1611">
                  <c:v>-33.159097640297603</c:v>
                </c:pt>
                <c:pt idx="1612">
                  <c:v>-33.159097640297603</c:v>
                </c:pt>
                <c:pt idx="1613">
                  <c:v>-33.159097640297603</c:v>
                </c:pt>
                <c:pt idx="1614">
                  <c:v>-33.159097640297603</c:v>
                </c:pt>
                <c:pt idx="1615">
                  <c:v>-33.159097640297603</c:v>
                </c:pt>
                <c:pt idx="1616">
                  <c:v>-33.142202994313401</c:v>
                </c:pt>
                <c:pt idx="1617">
                  <c:v>-33.142202994313401</c:v>
                </c:pt>
                <c:pt idx="1618">
                  <c:v>-33.142202994313401</c:v>
                </c:pt>
                <c:pt idx="1619">
                  <c:v>-33.142202994313401</c:v>
                </c:pt>
                <c:pt idx="1620">
                  <c:v>-33.12533326394</c:v>
                </c:pt>
                <c:pt idx="1621">
                  <c:v>-33.12533326394</c:v>
                </c:pt>
                <c:pt idx="1622">
                  <c:v>-33.12533326394</c:v>
                </c:pt>
                <c:pt idx="1623">
                  <c:v>-33.12533326394</c:v>
                </c:pt>
                <c:pt idx="1624">
                  <c:v>-33.108488381395802</c:v>
                </c:pt>
                <c:pt idx="1625">
                  <c:v>-33.091668279167898</c:v>
                </c:pt>
                <c:pt idx="1626">
                  <c:v>-33.074872890010703</c:v>
                </c:pt>
                <c:pt idx="1627">
                  <c:v>-33.074872890010703</c:v>
                </c:pt>
                <c:pt idx="1628">
                  <c:v>-33.074872890010703</c:v>
                </c:pt>
                <c:pt idx="1629">
                  <c:v>-33.058102146944101</c:v>
                </c:pt>
                <c:pt idx="1630">
                  <c:v>-33.058102146944101</c:v>
                </c:pt>
                <c:pt idx="1631">
                  <c:v>-33.058102146944101</c:v>
                </c:pt>
                <c:pt idx="1632">
                  <c:v>-33.041355983252998</c:v>
                </c:pt>
                <c:pt idx="1633">
                  <c:v>-33.041355983252998</c:v>
                </c:pt>
                <c:pt idx="1634">
                  <c:v>-33.024634332484801</c:v>
                </c:pt>
                <c:pt idx="1635">
                  <c:v>-33.024634332484801</c:v>
                </c:pt>
                <c:pt idx="1636">
                  <c:v>-33.0079371284491</c:v>
                </c:pt>
                <c:pt idx="1637">
                  <c:v>-33.0079371284491</c:v>
                </c:pt>
                <c:pt idx="1638">
                  <c:v>-32.991264305215601</c:v>
                </c:pt>
                <c:pt idx="1639">
                  <c:v>-32.974615797113103</c:v>
                </c:pt>
                <c:pt idx="1640">
                  <c:v>-32.974615797113103</c:v>
                </c:pt>
                <c:pt idx="1641">
                  <c:v>-32.974615797113103</c:v>
                </c:pt>
                <c:pt idx="1642">
                  <c:v>-32.974615797113103</c:v>
                </c:pt>
                <c:pt idx="1643">
                  <c:v>-32.974615797113103</c:v>
                </c:pt>
                <c:pt idx="1644">
                  <c:v>-32.974615797113103</c:v>
                </c:pt>
                <c:pt idx="1645">
                  <c:v>-32.957991538728002</c:v>
                </c:pt>
                <c:pt idx="1646">
                  <c:v>-34.357261107222897</c:v>
                </c:pt>
                <c:pt idx="1647">
                  <c:v>-34.357261107222897</c:v>
                </c:pt>
                <c:pt idx="1648">
                  <c:v>-34.357261107222897</c:v>
                </c:pt>
                <c:pt idx="1649">
                  <c:v>-34.339933680866402</c:v>
                </c:pt>
                <c:pt idx="1650">
                  <c:v>-34.339933680866402</c:v>
                </c:pt>
                <c:pt idx="1651">
                  <c:v>-34.322630795233202</c:v>
                </c:pt>
                <c:pt idx="1652">
                  <c:v>-34.322630795233202</c:v>
                </c:pt>
                <c:pt idx="1653">
                  <c:v>-34.305352385482003</c:v>
                </c:pt>
                <c:pt idx="1654">
                  <c:v>-34.305352385482003</c:v>
                </c:pt>
                <c:pt idx="1655">
                  <c:v>-34.288098387022302</c:v>
                </c:pt>
                <c:pt idx="1656">
                  <c:v>-34.270868735512799</c:v>
                </c:pt>
                <c:pt idx="1657">
                  <c:v>-34.270868735512799</c:v>
                </c:pt>
                <c:pt idx="1658">
                  <c:v>-34.253663366860302</c:v>
                </c:pt>
                <c:pt idx="1659">
                  <c:v>-33.855995444953798</c:v>
                </c:pt>
                <c:pt idx="1660">
                  <c:v>-33.839045781863298</c:v>
                </c:pt>
                <c:pt idx="1661">
                  <c:v>-33.839045781863298</c:v>
                </c:pt>
                <c:pt idx="1662">
                  <c:v>-33.839045781863298</c:v>
                </c:pt>
                <c:pt idx="1663">
                  <c:v>-33.822120786344101</c:v>
                </c:pt>
                <c:pt idx="1664">
                  <c:v>-33.805220392516198</c:v>
                </c:pt>
                <c:pt idx="1665">
                  <c:v>-33.805220392516198</c:v>
                </c:pt>
                <c:pt idx="1666">
                  <c:v>-33.788344534755403</c:v>
                </c:pt>
                <c:pt idx="1667">
                  <c:v>-33.771493147692098</c:v>
                </c:pt>
                <c:pt idx="1668">
                  <c:v>-33.754666166209802</c:v>
                </c:pt>
                <c:pt idx="1669">
                  <c:v>-33.754666166209802</c:v>
                </c:pt>
                <c:pt idx="1670">
                  <c:v>-33.754666166209802</c:v>
                </c:pt>
                <c:pt idx="1671">
                  <c:v>-33.754666166209802</c:v>
                </c:pt>
                <c:pt idx="1672">
                  <c:v>-33.737863525443899</c:v>
                </c:pt>
                <c:pt idx="1673">
                  <c:v>-33.721085160780703</c:v>
                </c:pt>
                <c:pt idx="1674">
                  <c:v>-33.721085160780703</c:v>
                </c:pt>
                <c:pt idx="1675">
                  <c:v>-33.721085160780703</c:v>
                </c:pt>
                <c:pt idx="1676">
                  <c:v>-33.7043310078556</c:v>
                </c:pt>
                <c:pt idx="1677">
                  <c:v>-33.687601002552299</c:v>
                </c:pt>
                <c:pt idx="1678">
                  <c:v>-33.687601002552299</c:v>
                </c:pt>
                <c:pt idx="1679">
                  <c:v>-33.670895081001298</c:v>
                </c:pt>
                <c:pt idx="1680">
                  <c:v>-33.670895081001298</c:v>
                </c:pt>
                <c:pt idx="1681">
                  <c:v>-33.654213179578797</c:v>
                </c:pt>
                <c:pt idx="1682">
                  <c:v>-33.654213179578797</c:v>
                </c:pt>
                <c:pt idx="1683">
                  <c:v>-33.654213179578797</c:v>
                </c:pt>
                <c:pt idx="1684">
                  <c:v>-33.654213179578797</c:v>
                </c:pt>
                <c:pt idx="1685">
                  <c:v>-33.6375552349052</c:v>
                </c:pt>
                <c:pt idx="1686">
                  <c:v>-33.620921183844402</c:v>
                </c:pt>
                <c:pt idx="1687">
                  <c:v>-33.620921183844402</c:v>
                </c:pt>
                <c:pt idx="1688">
                  <c:v>-33.620921183844402</c:v>
                </c:pt>
                <c:pt idx="1689">
                  <c:v>-33.620921183844402</c:v>
                </c:pt>
                <c:pt idx="1690">
                  <c:v>-33.604310963501902</c:v>
                </c:pt>
                <c:pt idx="1691">
                  <c:v>-33.587724511224003</c:v>
                </c:pt>
                <c:pt idx="1692">
                  <c:v>-33.587724511224003</c:v>
                </c:pt>
                <c:pt idx="1693">
                  <c:v>-33.571161764596603</c:v>
                </c:pt>
                <c:pt idx="1694">
                  <c:v>-33.571161764596603</c:v>
                </c:pt>
                <c:pt idx="1695">
                  <c:v>-33.571161764596603</c:v>
                </c:pt>
                <c:pt idx="1696">
                  <c:v>-33.554622661443901</c:v>
                </c:pt>
                <c:pt idx="1697">
                  <c:v>-33.554622661443901</c:v>
                </c:pt>
                <c:pt idx="1698">
                  <c:v>-33.554622661443901</c:v>
                </c:pt>
                <c:pt idx="1699">
                  <c:v>-33.538107139826998</c:v>
                </c:pt>
                <c:pt idx="1700">
                  <c:v>-33.538107139826998</c:v>
                </c:pt>
                <c:pt idx="1701">
                  <c:v>-33.538107139826998</c:v>
                </c:pt>
                <c:pt idx="1702">
                  <c:v>-33.538107139826998</c:v>
                </c:pt>
                <c:pt idx="1703">
                  <c:v>-33.538107139826998</c:v>
                </c:pt>
                <c:pt idx="1704">
                  <c:v>-33.521615138043202</c:v>
                </c:pt>
                <c:pt idx="1705">
                  <c:v>-33.505146594624499</c:v>
                </c:pt>
                <c:pt idx="1706">
                  <c:v>-33.4887014483364</c:v>
                </c:pt>
                <c:pt idx="1707">
                  <c:v>-33.4887014483364</c:v>
                </c:pt>
                <c:pt idx="1708">
                  <c:v>-33.4887014483364</c:v>
                </c:pt>
                <c:pt idx="1709">
                  <c:v>-33.4887014483364</c:v>
                </c:pt>
                <c:pt idx="1710">
                  <c:v>-33.472279638176602</c:v>
                </c:pt>
                <c:pt idx="1711">
                  <c:v>-33.472279638176602</c:v>
                </c:pt>
                <c:pt idx="1712">
                  <c:v>-33.455881103374601</c:v>
                </c:pt>
                <c:pt idx="1713">
                  <c:v>-33.455881103374601</c:v>
                </c:pt>
                <c:pt idx="1714">
                  <c:v>-33.455881103374601</c:v>
                </c:pt>
                <c:pt idx="1715">
                  <c:v>-33.4395057833895</c:v>
                </c:pt>
                <c:pt idx="1716">
                  <c:v>-34.102507677809101</c:v>
                </c:pt>
                <c:pt idx="1717">
                  <c:v>-34.086188056314803</c:v>
                </c:pt>
                <c:pt idx="1718">
                  <c:v>-34.216385818062598</c:v>
                </c:pt>
                <c:pt idx="1719">
                  <c:v>-34.216385818062598</c:v>
                </c:pt>
                <c:pt idx="1720">
                  <c:v>-34.216385818062598</c:v>
                </c:pt>
                <c:pt idx="1721">
                  <c:v>-34.200290342615403</c:v>
                </c:pt>
                <c:pt idx="1722">
                  <c:v>-34.184216846658998</c:v>
                </c:pt>
                <c:pt idx="1723">
                  <c:v>-34.184216846658998</c:v>
                </c:pt>
                <c:pt idx="1724">
                  <c:v>-34.168165274343401</c:v>
                </c:pt>
                <c:pt idx="1725">
                  <c:v>-34.168165274343401</c:v>
                </c:pt>
                <c:pt idx="1726">
                  <c:v>-34.504770441537701</c:v>
                </c:pt>
                <c:pt idx="1727">
                  <c:v>-34.488879949123898</c:v>
                </c:pt>
                <c:pt idx="1728">
                  <c:v>-34.473010777794201</c:v>
                </c:pt>
                <c:pt idx="1729">
                  <c:v>-34.473010777794201</c:v>
                </c:pt>
                <c:pt idx="1730">
                  <c:v>-34.473010777794201</c:v>
                </c:pt>
                <c:pt idx="1731">
                  <c:v>-34.457162873995799</c:v>
                </c:pt>
                <c:pt idx="1732">
                  <c:v>-34.4413361843731</c:v>
                </c:pt>
                <c:pt idx="1733">
                  <c:v>-34.139701474709597</c:v>
                </c:pt>
                <c:pt idx="1734">
                  <c:v>-34.1944521658029</c:v>
                </c:pt>
                <c:pt idx="1735">
                  <c:v>-34.179006607133601</c:v>
                </c:pt>
                <c:pt idx="1736">
                  <c:v>-34.179006607133601</c:v>
                </c:pt>
                <c:pt idx="1737">
                  <c:v>-34.1635822089656</c:v>
                </c:pt>
                <c:pt idx="1738">
                  <c:v>-34.1635822089656</c:v>
                </c:pt>
                <c:pt idx="1739">
                  <c:v>-34.148178917725502</c:v>
                </c:pt>
                <c:pt idx="1740">
                  <c:v>-34.1327966800376</c:v>
                </c:pt>
                <c:pt idx="1741">
                  <c:v>-34.1327966800376</c:v>
                </c:pt>
                <c:pt idx="1742">
                  <c:v>-34.1327966800376</c:v>
                </c:pt>
                <c:pt idx="1743">
                  <c:v>-34.117435442723199</c:v>
                </c:pt>
                <c:pt idx="1744">
                  <c:v>-34.117435442723199</c:v>
                </c:pt>
                <c:pt idx="1745">
                  <c:v>-34.117435442723199</c:v>
                </c:pt>
                <c:pt idx="1746">
                  <c:v>-34.1020951527994</c:v>
                </c:pt>
                <c:pt idx="1747">
                  <c:v>-34.086775757477902</c:v>
                </c:pt>
                <c:pt idx="1748">
                  <c:v>-34.086775757477902</c:v>
                </c:pt>
                <c:pt idx="1749">
                  <c:v>-34.086775757477902</c:v>
                </c:pt>
                <c:pt idx="1750">
                  <c:v>-34.071477204164601</c:v>
                </c:pt>
                <c:pt idx="1751">
                  <c:v>-34.071477204164601</c:v>
                </c:pt>
                <c:pt idx="1752">
                  <c:v>-34.071477204164601</c:v>
                </c:pt>
                <c:pt idx="1753">
                  <c:v>-34.071477204164601</c:v>
                </c:pt>
                <c:pt idx="1754">
                  <c:v>-34.056199440458201</c:v>
                </c:pt>
                <c:pt idx="1755">
                  <c:v>-34.040942414149697</c:v>
                </c:pt>
                <c:pt idx="1756">
                  <c:v>-34.025706073221002</c:v>
                </c:pt>
                <c:pt idx="1757">
                  <c:v>-34.025706073221002</c:v>
                </c:pt>
                <c:pt idx="1758">
                  <c:v>-34.010490365844397</c:v>
                </c:pt>
                <c:pt idx="1759">
                  <c:v>-34.010490365844397</c:v>
                </c:pt>
                <c:pt idx="1760">
                  <c:v>-33.995295240381402</c:v>
                </c:pt>
                <c:pt idx="1761">
                  <c:v>-33.980120645382001</c:v>
                </c:pt>
                <c:pt idx="1762">
                  <c:v>-33.980120645382001</c:v>
                </c:pt>
                <c:pt idx="1763">
                  <c:v>-33.980120645382001</c:v>
                </c:pt>
                <c:pt idx="1764">
                  <c:v>-33.9649665295834</c:v>
                </c:pt>
                <c:pt idx="1765">
                  <c:v>-33.949832841909902</c:v>
                </c:pt>
                <c:pt idx="1766">
                  <c:v>-33.934719531471202</c:v>
                </c:pt>
                <c:pt idx="1767">
                  <c:v>-33.934719531471202</c:v>
                </c:pt>
                <c:pt idx="1768">
                  <c:v>-33.919626547561599</c:v>
                </c:pt>
                <c:pt idx="1769">
                  <c:v>-33.904553839659798</c:v>
                </c:pt>
                <c:pt idx="1770">
                  <c:v>-33.904553839659798</c:v>
                </c:pt>
                <c:pt idx="1771">
                  <c:v>-33.889501357427399</c:v>
                </c:pt>
                <c:pt idx="1772">
                  <c:v>-33.889501357427399</c:v>
                </c:pt>
                <c:pt idx="1773">
                  <c:v>-33.889501357427399</c:v>
                </c:pt>
                <c:pt idx="1774">
                  <c:v>-33.874469050708001</c:v>
                </c:pt>
                <c:pt idx="1775">
                  <c:v>-33.874469050708001</c:v>
                </c:pt>
                <c:pt idx="1776">
                  <c:v>-33.874469050708001</c:v>
                </c:pt>
                <c:pt idx="1777">
                  <c:v>-33.859456869526802</c:v>
                </c:pt>
                <c:pt idx="1778">
                  <c:v>-33.859456869526802</c:v>
                </c:pt>
                <c:pt idx="1779">
                  <c:v>-33.844464764089203</c:v>
                </c:pt>
                <c:pt idx="1780">
                  <c:v>-33.829492684780398</c:v>
                </c:pt>
                <c:pt idx="1781">
                  <c:v>-33.814540582164298</c:v>
                </c:pt>
                <c:pt idx="1782">
                  <c:v>-33.743861857626598</c:v>
                </c:pt>
                <c:pt idx="1783">
                  <c:v>-33.729095710789998</c:v>
                </c:pt>
                <c:pt idx="1784">
                  <c:v>-33.729095710789998</c:v>
                </c:pt>
                <c:pt idx="1785">
                  <c:v>-33.729095710789998</c:v>
                </c:pt>
                <c:pt idx="1786">
                  <c:v>-33.714349388080699</c:v>
                </c:pt>
                <c:pt idx="1787">
                  <c:v>-33.699622840528697</c:v>
                </c:pt>
                <c:pt idx="1788">
                  <c:v>-33.684916019340598</c:v>
                </c:pt>
                <c:pt idx="1789">
                  <c:v>-33.684916019340598</c:v>
                </c:pt>
                <c:pt idx="1790">
                  <c:v>-33.684916019340598</c:v>
                </c:pt>
                <c:pt idx="1791">
                  <c:v>-33.670228875897799</c:v>
                </c:pt>
                <c:pt idx="1792">
                  <c:v>-33.670228875897799</c:v>
                </c:pt>
                <c:pt idx="1793">
                  <c:v>-33.670228875897799</c:v>
                </c:pt>
                <c:pt idx="1794">
                  <c:v>-33.655561361756298</c:v>
                </c:pt>
                <c:pt idx="1795">
                  <c:v>-33.655561361756298</c:v>
                </c:pt>
                <c:pt idx="1796">
                  <c:v>-33.655561361756298</c:v>
                </c:pt>
                <c:pt idx="1797">
                  <c:v>-33.655561361756298</c:v>
                </c:pt>
                <c:pt idx="1798">
                  <c:v>-33.655561361756298</c:v>
                </c:pt>
                <c:pt idx="1799">
                  <c:v>-33.655561361756298</c:v>
                </c:pt>
                <c:pt idx="1800">
                  <c:v>-33.640913428645597</c:v>
                </c:pt>
                <c:pt idx="1801">
                  <c:v>-33.640913428645597</c:v>
                </c:pt>
                <c:pt idx="1802">
                  <c:v>-33.626285028467997</c:v>
                </c:pt>
                <c:pt idx="1803">
                  <c:v>-33.611676113297897</c:v>
                </c:pt>
                <c:pt idx="1804">
                  <c:v>-33.611676113297897</c:v>
                </c:pt>
                <c:pt idx="1805">
                  <c:v>-33.597086635380599</c:v>
                </c:pt>
                <c:pt idx="1806">
                  <c:v>-33.582516547131803</c:v>
                </c:pt>
                <c:pt idx="1807">
                  <c:v>-33.582516547131803</c:v>
                </c:pt>
                <c:pt idx="1808">
                  <c:v>-33.567965801136999</c:v>
                </c:pt>
                <c:pt idx="1809">
                  <c:v>-33.553434350150198</c:v>
                </c:pt>
                <c:pt idx="1810">
                  <c:v>-33.538922147093501</c:v>
                </c:pt>
                <c:pt idx="1811">
                  <c:v>-33.538922147093501</c:v>
                </c:pt>
                <c:pt idx="1812">
                  <c:v>-33.524429145056097</c:v>
                </c:pt>
                <c:pt idx="1813">
                  <c:v>-33.509955297293601</c:v>
                </c:pt>
                <c:pt idx="1814">
                  <c:v>-33.495500557227203</c:v>
                </c:pt>
                <c:pt idx="1815">
                  <c:v>-33.495500557227203</c:v>
                </c:pt>
                <c:pt idx="1816">
                  <c:v>-33.481064878443298</c:v>
                </c:pt>
                <c:pt idx="1817">
                  <c:v>-33.481064878443298</c:v>
                </c:pt>
                <c:pt idx="1818">
                  <c:v>-33.466648214692</c:v>
                </c:pt>
                <c:pt idx="1819">
                  <c:v>-33.452250519886803</c:v>
                </c:pt>
                <c:pt idx="1820">
                  <c:v>-33.452250519886803</c:v>
                </c:pt>
                <c:pt idx="1821">
                  <c:v>-33.452250519886803</c:v>
                </c:pt>
                <c:pt idx="1822">
                  <c:v>-33.437871748103902</c:v>
                </c:pt>
                <c:pt idx="1823">
                  <c:v>-33.437871748103902</c:v>
                </c:pt>
                <c:pt idx="1824">
                  <c:v>-33.423511853581303</c:v>
                </c:pt>
              </c:numCache>
            </c:numRef>
          </c:val>
          <c:smooth val="0"/>
          <c:extLst>
            <c:ext xmlns:c16="http://schemas.microsoft.com/office/drawing/2014/chart" uri="{C3380CC4-5D6E-409C-BE32-E72D297353CC}">
              <c16:uniqueId val="{00000005-C4A4-4C10-89FB-4BB8A201021C}"/>
            </c:ext>
          </c:extLst>
        </c:ser>
        <c:dLbls>
          <c:showLegendKey val="0"/>
          <c:showVal val="0"/>
          <c:showCatName val="0"/>
          <c:showSerName val="0"/>
          <c:showPercent val="0"/>
          <c:showBubbleSize val="0"/>
        </c:dLbls>
        <c:marker val="1"/>
        <c:smooth val="0"/>
        <c:axId val="696266856"/>
        <c:axId val="696268424"/>
      </c:lineChart>
      <c:catAx>
        <c:axId val="696266856"/>
        <c:scaling>
          <c:orientation val="minMax"/>
        </c:scaling>
        <c:delete val="0"/>
        <c:axPos val="b"/>
        <c:numFmt formatCode="mm\/yyyy" sourceLinked="0"/>
        <c:majorTickMark val="none"/>
        <c:minorTickMark val="none"/>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696268424"/>
        <c:crosses val="autoZero"/>
        <c:auto val="1"/>
        <c:lblAlgn val="ctr"/>
        <c:lblOffset val="100"/>
        <c:noMultiLvlLbl val="1"/>
      </c:catAx>
      <c:valAx>
        <c:axId val="696268424"/>
        <c:scaling>
          <c:orientation val="minMax"/>
        </c:scaling>
        <c:delete val="0"/>
        <c:axPos val="l"/>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crossAx val="696266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GB.XSL" StyleName="GB7714" Version="2005"/>
</file>

<file path=customXml/item3.xml><?xml version="1.0" encoding="utf-8"?>
<ct:contentTypeSchema xmlns:ct="http://schemas.microsoft.com/office/2006/metadata/contentType" xmlns:ma="http://schemas.microsoft.com/office/2006/metadata/properties/metaAttributes" ct:_="" ma:_="" ma:contentTypeName="Dokument" ma:contentTypeID="0x010100EDCFDD49E742F546AEB82BA7E31A588A" ma:contentTypeVersion="2" ma:contentTypeDescription="Ein neues Dokument erstellen." ma:contentTypeScope="" ma:versionID="bf78d5f78193e15918ae08ef46a38af3">
  <xsd:schema xmlns:xsd="http://www.w3.org/2001/XMLSchema" xmlns:xs="http://www.w3.org/2001/XMLSchema" xmlns:p="http://schemas.microsoft.com/office/2006/metadata/properties" xmlns:ns3="c8b50e82-313f-4635-a2db-c9f428ab9bb2" targetNamespace="http://schemas.microsoft.com/office/2006/metadata/properties" ma:root="true" ma:fieldsID="8f258af27b392a941ceb9e54b3a20a41" ns3:_="">
    <xsd:import namespace="c8b50e82-313f-4635-a2db-c9f428ab9bb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b50e82-313f-4635-a2db-c9f428ab9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1997E3-73AF-4E40-9600-A49E2BB951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55CCAF-3387-4D82-A39B-BA5BEE4A8F6C}">
  <ds:schemaRefs>
    <ds:schemaRef ds:uri="http://schemas.openxmlformats.org/officeDocument/2006/bibliography"/>
  </ds:schemaRefs>
</ds:datastoreItem>
</file>

<file path=customXml/itemProps3.xml><?xml version="1.0" encoding="utf-8"?>
<ds:datastoreItem xmlns:ds="http://schemas.openxmlformats.org/officeDocument/2006/customXml" ds:itemID="{60EC2F24-185A-4573-AB5E-8E499153C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b50e82-313f-4635-a2db-c9f428ab9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02C145-FD77-4CE0-B323-B9C762E0BE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66</Words>
  <Characters>36963</Characters>
  <Application>Microsoft Office Word</Application>
  <DocSecurity>0</DocSecurity>
  <Lines>308</Lines>
  <Paragraphs>8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el Opala</dc:creator>
  <cp:keywords/>
  <dc:description/>
  <cp:lastModifiedBy>Noel Opala</cp:lastModifiedBy>
  <cp:revision>23</cp:revision>
  <cp:lastPrinted>2022-08-01T10:53:00Z</cp:lastPrinted>
  <dcterms:created xsi:type="dcterms:W3CDTF">2022-07-02T18:58:00Z</dcterms:created>
  <dcterms:modified xsi:type="dcterms:W3CDTF">2022-08-2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Crypto</vt:lpwstr>
  </property>
  <property fmtid="{D5CDD505-2E9C-101B-9397-08002B2CF9AE}" pid="3" name="CitaviDocumentProperty_0">
    <vt:lpwstr>93e30702-6293-4d13-ba1a-77e2adb6a2d7</vt:lpwstr>
  </property>
  <property fmtid="{D5CDD505-2E9C-101B-9397-08002B2CF9AE}" pid="4" name="ContentTypeId">
    <vt:lpwstr>0x010100EDCFDD49E742F546AEB82BA7E31A588A</vt:lpwstr>
  </property>
  <property fmtid="{D5CDD505-2E9C-101B-9397-08002B2CF9AE}" pid="5" name="CitaviDocumentProperty_8">
    <vt:lpwstr>C:\Users\Noel Boka\Documents\Citavi 6\Projects\Crypto\Crypto.ctv6</vt:lpwstr>
  </property>
  <property fmtid="{D5CDD505-2E9C-101B-9397-08002B2CF9AE}" pid="6" name="CitaviDocumentProperty_6">
    <vt:lpwstr>True</vt:lpwstr>
  </property>
  <property fmtid="{D5CDD505-2E9C-101B-9397-08002B2CF9AE}" pid="7" name="CitaviDocumentProperty_1">
    <vt:lpwstr>6.5.0.0</vt:lpwstr>
  </property>
</Properties>
</file>